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B5701" w14:textId="77777777" w:rsidR="00D8544C" w:rsidRPr="0033027D" w:rsidRDefault="00D8544C" w:rsidP="00D8544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</w:t>
      </w:r>
      <w:r w:rsidR="00186FDE">
        <w:rPr>
          <w:b/>
          <w:noProof/>
          <w:sz w:val="24"/>
        </w:rPr>
        <w:t>PP TSG RAN</w:t>
      </w:r>
      <w:r w:rsidR="00B729E0">
        <w:rPr>
          <w:b/>
          <w:noProof/>
          <w:sz w:val="24"/>
        </w:rPr>
        <w:t xml:space="preserve"> WG4</w:t>
      </w:r>
      <w:r w:rsidR="00F65BEF">
        <w:rPr>
          <w:b/>
          <w:noProof/>
          <w:sz w:val="24"/>
        </w:rPr>
        <w:t xml:space="preserve"> </w:t>
      </w:r>
      <w:r w:rsidR="00A57C7B">
        <w:rPr>
          <w:b/>
          <w:noProof/>
          <w:sz w:val="24"/>
        </w:rPr>
        <w:t>Meeting #</w:t>
      </w:r>
      <w:r w:rsidR="00B729E0">
        <w:rPr>
          <w:b/>
          <w:noProof/>
          <w:sz w:val="24"/>
        </w:rPr>
        <w:t>94-e</w:t>
      </w:r>
      <w:r w:rsidR="00FF2CB8">
        <w:rPr>
          <w:b/>
          <w:noProof/>
          <w:sz w:val="24"/>
        </w:rPr>
        <w:tab/>
      </w:r>
      <w:r w:rsidR="005F6C18">
        <w:rPr>
          <w:b/>
          <w:noProof/>
          <w:sz w:val="24"/>
        </w:rPr>
        <w:t>R</w:t>
      </w:r>
      <w:r w:rsidR="00226D82">
        <w:rPr>
          <w:b/>
          <w:noProof/>
          <w:sz w:val="24"/>
        </w:rPr>
        <w:t>4-2001064</w:t>
      </w:r>
    </w:p>
    <w:p w14:paraId="78C5A4B7" w14:textId="77777777" w:rsidR="00537224" w:rsidRPr="006A45BA" w:rsidRDefault="00B729E0" w:rsidP="00537224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rFonts w:eastAsia="MS Mincho" w:cs="Arial"/>
          <w:b/>
          <w:sz w:val="24"/>
        </w:rPr>
        <w:t>Online</w:t>
      </w:r>
      <w:r w:rsidR="007D12A5">
        <w:rPr>
          <w:rFonts w:eastAsia="MS Mincho" w:cs="Arial"/>
          <w:b/>
          <w:sz w:val="24"/>
        </w:rPr>
        <w:t xml:space="preserve">, </w:t>
      </w:r>
      <w:r>
        <w:rPr>
          <w:rFonts w:eastAsia="MS Mincho" w:cs="Arial"/>
          <w:b/>
          <w:sz w:val="24"/>
        </w:rPr>
        <w:t>24</w:t>
      </w:r>
      <w:r w:rsidRPr="00B729E0">
        <w:rPr>
          <w:rFonts w:eastAsia="MS Mincho" w:cs="Arial"/>
          <w:b/>
          <w:sz w:val="24"/>
          <w:vertAlign w:val="superscript"/>
        </w:rPr>
        <w:t>th</w:t>
      </w:r>
      <w:r>
        <w:rPr>
          <w:rFonts w:eastAsia="MS Mincho" w:cs="Arial"/>
          <w:b/>
          <w:sz w:val="24"/>
        </w:rPr>
        <w:t xml:space="preserve"> Feb. – 06</w:t>
      </w:r>
      <w:r w:rsidRPr="00B729E0">
        <w:rPr>
          <w:rFonts w:eastAsia="MS Mincho" w:cs="Arial"/>
          <w:b/>
          <w:sz w:val="24"/>
          <w:vertAlign w:val="superscript"/>
        </w:rPr>
        <w:t>th</w:t>
      </w:r>
      <w:r>
        <w:rPr>
          <w:rFonts w:eastAsia="MS Mincho" w:cs="Arial"/>
          <w:b/>
          <w:sz w:val="24"/>
        </w:rPr>
        <w:t xml:space="preserve"> March, 2020</w:t>
      </w:r>
      <w:r w:rsidR="00D8544C" w:rsidRPr="0033027D">
        <w:rPr>
          <w:b/>
          <w:noProof/>
          <w:sz w:val="24"/>
        </w:rPr>
        <w:tab/>
      </w:r>
      <w:r w:rsidR="00D8544C" w:rsidRPr="006A45BA">
        <w:rPr>
          <w:rFonts w:eastAsia="바탕" w:cs="Arial"/>
          <w:sz w:val="18"/>
          <w:szCs w:val="18"/>
          <w:lang w:eastAsia="zh-CN"/>
        </w:rPr>
        <w:t xml:space="preserve">(revision of </w:t>
      </w:r>
      <w:r w:rsidR="00D84892">
        <w:rPr>
          <w:rFonts w:eastAsia="바탕" w:cs="Arial"/>
          <w:sz w:val="18"/>
          <w:szCs w:val="18"/>
          <w:lang w:eastAsia="zh-CN"/>
        </w:rPr>
        <w:t>R</w:t>
      </w:r>
      <w:r w:rsidR="00A57C7B">
        <w:rPr>
          <w:rFonts w:eastAsia="바탕" w:cs="Arial"/>
          <w:sz w:val="18"/>
          <w:szCs w:val="18"/>
          <w:lang w:eastAsia="zh-CN"/>
        </w:rPr>
        <w:t>P</w:t>
      </w:r>
      <w:r w:rsidR="00D8544C" w:rsidRPr="006A45BA">
        <w:rPr>
          <w:rFonts w:eastAsia="바탕" w:cs="Arial"/>
          <w:sz w:val="18"/>
          <w:szCs w:val="18"/>
          <w:lang w:eastAsia="zh-CN"/>
        </w:rPr>
        <w:t>-1</w:t>
      </w:r>
      <w:r w:rsidR="002C1D5B">
        <w:rPr>
          <w:rFonts w:eastAsia="MS Mincho" w:cs="Arial"/>
          <w:sz w:val="18"/>
          <w:szCs w:val="18"/>
          <w:lang w:eastAsia="ja-JP"/>
        </w:rPr>
        <w:t>9</w:t>
      </w:r>
      <w:r>
        <w:rPr>
          <w:rFonts w:eastAsia="바탕" w:cs="Arial"/>
          <w:sz w:val="18"/>
          <w:szCs w:val="18"/>
          <w:lang w:eastAsia="zh-CN"/>
        </w:rPr>
        <w:t>2592</w:t>
      </w:r>
      <w:r w:rsidR="00D8544C" w:rsidRPr="006A45BA">
        <w:rPr>
          <w:rFonts w:eastAsia="바탕" w:cs="Arial"/>
          <w:sz w:val="18"/>
          <w:szCs w:val="18"/>
          <w:lang w:eastAsia="zh-CN"/>
        </w:rPr>
        <w:t>)</w:t>
      </w:r>
    </w:p>
    <w:p w14:paraId="514CFB23" w14:textId="77777777" w:rsidR="00830D78" w:rsidRPr="00830D78" w:rsidRDefault="00830D78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DengXian" w:hAnsi="Arial" w:cs="Arial"/>
          <w:b/>
          <w:sz w:val="24"/>
          <w:lang w:eastAsia="zh-CN"/>
        </w:rPr>
      </w:pPr>
    </w:p>
    <w:p w14:paraId="114B54E5" w14:textId="77777777" w:rsidR="00AE25BF" w:rsidRPr="00B11C53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Mincho" w:hAnsi="Arial"/>
          <w:b/>
          <w:lang w:val="en-US" w:eastAsia="ja-JP"/>
        </w:rPr>
      </w:pPr>
      <w:r w:rsidRPr="006E5DD5">
        <w:rPr>
          <w:rFonts w:ascii="Arial" w:eastAsia="바탕" w:hAnsi="Arial"/>
          <w:b/>
          <w:lang w:val="en-US" w:eastAsia="zh-CN"/>
        </w:rPr>
        <w:t>Source:</w:t>
      </w:r>
      <w:r w:rsidRPr="006E5DD5">
        <w:rPr>
          <w:rFonts w:ascii="Arial" w:eastAsia="바탕" w:hAnsi="Arial"/>
          <w:b/>
          <w:lang w:val="en-US" w:eastAsia="zh-CN"/>
        </w:rPr>
        <w:tab/>
      </w:r>
      <w:r w:rsidR="00A513B8">
        <w:rPr>
          <w:rFonts w:ascii="Arial" w:eastAsia="MS Mincho" w:hAnsi="Arial"/>
          <w:b/>
          <w:lang w:val="en-US" w:eastAsia="ja-JP"/>
        </w:rPr>
        <w:t>LG Electronics</w:t>
      </w:r>
    </w:p>
    <w:p w14:paraId="12048D3E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 w:cs="Arial"/>
          <w:b/>
          <w:lang w:eastAsia="zh-CN"/>
        </w:rPr>
        <w:t>Title:</w:t>
      </w:r>
      <w:r w:rsidRPr="006E5DD5">
        <w:rPr>
          <w:rFonts w:ascii="Arial" w:eastAsia="바탕" w:hAnsi="Arial" w:cs="Arial"/>
          <w:b/>
          <w:lang w:eastAsia="zh-CN"/>
        </w:rPr>
        <w:tab/>
      </w:r>
      <w:r w:rsidR="00FF2CB8">
        <w:rPr>
          <w:rFonts w:ascii="Arial" w:eastAsia="바탕" w:hAnsi="Arial" w:cs="Arial"/>
          <w:b/>
          <w:lang w:eastAsia="zh-CN"/>
        </w:rPr>
        <w:t>Revised</w:t>
      </w:r>
      <w:r w:rsidR="00D31CC8">
        <w:rPr>
          <w:rFonts w:ascii="Arial" w:eastAsia="바탕" w:hAnsi="Arial" w:cs="Arial"/>
          <w:b/>
          <w:lang w:eastAsia="zh-CN"/>
        </w:rPr>
        <w:t xml:space="preserve"> WID on</w:t>
      </w:r>
      <w:r w:rsidR="002C0E24" w:rsidRPr="002C0E24">
        <w:t xml:space="preserve"> </w:t>
      </w:r>
      <w:r w:rsidR="00BE1918">
        <w:rPr>
          <w:rFonts w:ascii="Arial" w:eastAsia="MS Mincho" w:hAnsi="Arial" w:cs="Arial"/>
          <w:b/>
          <w:lang w:eastAsia="ja-JP"/>
        </w:rPr>
        <w:t xml:space="preserve">EN-DC of x bands (x=1,2,3,4) </w:t>
      </w:r>
      <w:r w:rsidR="00F45723" w:rsidRPr="00F45723">
        <w:rPr>
          <w:rFonts w:ascii="Arial" w:eastAsia="MS Mincho" w:hAnsi="Arial" w:cs="Arial"/>
          <w:b/>
          <w:lang w:eastAsia="ja-JP"/>
        </w:rPr>
        <w:t xml:space="preserve">LTE </w:t>
      </w:r>
      <w:r w:rsidR="00BE1918">
        <w:rPr>
          <w:rFonts w:ascii="Arial" w:eastAsia="MS Mincho" w:hAnsi="Arial" w:cs="Arial"/>
          <w:b/>
          <w:lang w:eastAsia="ja-JP"/>
        </w:rPr>
        <w:t xml:space="preserve">inter-band </w:t>
      </w:r>
      <w:r w:rsidR="00F45723" w:rsidRPr="00F45723">
        <w:rPr>
          <w:rFonts w:ascii="Arial" w:eastAsia="MS Mincho" w:hAnsi="Arial" w:cs="Arial"/>
          <w:b/>
          <w:lang w:eastAsia="ja-JP"/>
        </w:rPr>
        <w:t xml:space="preserve">CA </w:t>
      </w:r>
      <w:r w:rsidR="00BE1918">
        <w:rPr>
          <w:rFonts w:ascii="Arial" w:eastAsia="MS Mincho" w:hAnsi="Arial" w:cs="Arial"/>
          <w:b/>
          <w:lang w:eastAsia="ja-JP"/>
        </w:rPr>
        <w:t>(xDL/1UL) and 2 bands NR inter-band CA (2DL/1UL)</w:t>
      </w:r>
    </w:p>
    <w:p w14:paraId="53AB31E7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Document for:</w:t>
      </w:r>
      <w:r w:rsidRPr="006E5DD5">
        <w:rPr>
          <w:rFonts w:ascii="Arial" w:eastAsia="바탕" w:hAnsi="Arial"/>
          <w:b/>
          <w:lang w:eastAsia="zh-CN"/>
        </w:rPr>
        <w:tab/>
        <w:t>Approval</w:t>
      </w:r>
    </w:p>
    <w:p w14:paraId="69A65577" w14:textId="77777777" w:rsidR="00AE25BF" w:rsidRPr="00A513B8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SimSun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Agenda Item:</w:t>
      </w:r>
      <w:r w:rsidRPr="006E5DD5">
        <w:rPr>
          <w:rFonts w:ascii="Arial" w:eastAsia="바탕" w:hAnsi="Arial"/>
          <w:b/>
          <w:lang w:eastAsia="zh-CN"/>
        </w:rPr>
        <w:tab/>
      </w:r>
      <w:r w:rsidR="00226D82">
        <w:rPr>
          <w:rFonts w:ascii="Arial" w:eastAsia="바탕" w:hAnsi="Arial"/>
          <w:b/>
          <w:lang w:eastAsia="zh-CN"/>
        </w:rPr>
        <w:t>9.7</w:t>
      </w:r>
      <w:r w:rsidR="007D12A5">
        <w:rPr>
          <w:rFonts w:ascii="Arial" w:eastAsia="바탕" w:hAnsi="Arial"/>
          <w:b/>
          <w:lang w:eastAsia="zh-CN"/>
        </w:rPr>
        <w:t>.1</w:t>
      </w:r>
    </w:p>
    <w:p w14:paraId="2D299B4F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303800D0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ab"/>
          </w:rPr>
          <w:t>3GPP Working Procedures</w:t>
        </w:r>
      </w:hyperlink>
      <w:r>
        <w:t xml:space="preserve">, article 39; and </w:t>
      </w:r>
      <w:hyperlink r:id="rId9" w:history="1">
        <w:r w:rsidRPr="00BC642A">
          <w:rPr>
            <w:rStyle w:val="ab"/>
          </w:rPr>
          <w:t>3GPP TR 21.900</w:t>
        </w:r>
      </w:hyperlink>
      <w:r>
        <w:t>.</w:t>
      </w:r>
      <w:r w:rsidR="00BA3A53">
        <w:br/>
      </w:r>
      <w:r w:rsidR="00A777AF">
        <w:rPr>
          <w:rFonts w:cs="Arial"/>
          <w:noProof/>
        </w:rPr>
        <w:t>Information about Work Items</w:t>
      </w:r>
      <w:r w:rsidR="00BA3A53" w:rsidRPr="00ED7A5B">
        <w:rPr>
          <w:rFonts w:cs="Arial"/>
          <w:noProof/>
        </w:rPr>
        <w:t xml:space="preserve"> can be found at </w:t>
      </w:r>
      <w:hyperlink r:id="rId10" w:history="1">
        <w:r w:rsidR="00BA3A53" w:rsidRPr="00ED7A5B">
          <w:rPr>
            <w:rStyle w:val="ab"/>
            <w:rFonts w:cs="Arial"/>
            <w:noProof/>
          </w:rPr>
          <w:t>http://www.3gpp.org/Work-Items</w:t>
        </w:r>
      </w:hyperlink>
    </w:p>
    <w:p w14:paraId="6F84009B" w14:textId="77777777" w:rsidR="003F268E" w:rsidRPr="00BA3A53" w:rsidRDefault="008A76FD" w:rsidP="00BA3A53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F2CB8">
        <w:t>Revised</w:t>
      </w:r>
      <w:r w:rsidR="00830D78" w:rsidRPr="00830D78">
        <w:t xml:space="preserve"> WID on </w:t>
      </w:r>
      <w:r w:rsidR="00F45723" w:rsidRPr="00F45723">
        <w:t xml:space="preserve">EN-DC of </w:t>
      </w:r>
      <w:r w:rsidR="00706484">
        <w:t xml:space="preserve">x bands (x=1,2,3,4) </w:t>
      </w:r>
      <w:r w:rsidR="00F45723" w:rsidRPr="00F45723">
        <w:t>LTE</w:t>
      </w:r>
      <w:r w:rsidR="00706484">
        <w:t xml:space="preserve"> inter-band</w:t>
      </w:r>
      <w:r w:rsidR="00F45723" w:rsidRPr="00F45723">
        <w:t xml:space="preserve"> CA</w:t>
      </w:r>
      <w:r w:rsidR="00824696">
        <w:t xml:space="preserve"> (xDL/1UL)</w:t>
      </w:r>
      <w:r w:rsidR="00706484">
        <w:t xml:space="preserve"> and</w:t>
      </w:r>
      <w:r w:rsidR="00F45723" w:rsidRPr="00F45723">
        <w:t xml:space="preserve"> 2 bands </w:t>
      </w:r>
      <w:r w:rsidR="00706484">
        <w:t>NR inter-band CA (</w:t>
      </w:r>
      <w:r w:rsidR="00824696">
        <w:t>2DL/1UL)</w:t>
      </w:r>
    </w:p>
    <w:p w14:paraId="36181A5E" w14:textId="77777777" w:rsidR="00B078D6" w:rsidRDefault="00E13CB2" w:rsidP="00D31CC8">
      <w:pPr>
        <w:pStyle w:val="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FD3F9A">
        <w:t>DC</w:t>
      </w:r>
      <w:r w:rsidR="00830D78">
        <w:t>_</w:t>
      </w:r>
      <w:r w:rsidR="00D76A07">
        <w:t>R16_xB</w:t>
      </w:r>
      <w:r w:rsidR="00706484">
        <w:t>LTE</w:t>
      </w:r>
      <w:r w:rsidR="00D76A07">
        <w:t>_</w:t>
      </w:r>
      <w:r w:rsidR="00D76A07">
        <w:rPr>
          <w:lang w:eastAsia="ja-JP"/>
        </w:rPr>
        <w:t>2B</w:t>
      </w:r>
      <w:r w:rsidR="00706484">
        <w:rPr>
          <w:lang w:eastAsia="ja-JP"/>
        </w:rPr>
        <w:t>NR_yDL2UL</w:t>
      </w:r>
      <w:r w:rsidR="00830D78" w:rsidRPr="00830D78">
        <w:t xml:space="preserve"> </w:t>
      </w:r>
    </w:p>
    <w:p w14:paraId="55B85CE4" w14:textId="77777777" w:rsidR="00B078D6" w:rsidRDefault="00B078D6" w:rsidP="009870A7">
      <w:pPr>
        <w:pStyle w:val="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572DC6" w:rsidRPr="00572DC6">
        <w:t>800171</w:t>
      </w:r>
    </w:p>
    <w:p w14:paraId="1CD08161" w14:textId="77777777" w:rsidR="00ED67DA" w:rsidRDefault="00B03C01" w:rsidP="00ED67DA">
      <w:pPr>
        <w:pStyle w:val="NO"/>
        <w:spacing w:after="0"/>
        <w:rPr>
          <w:color w:val="0000FF"/>
        </w:rPr>
      </w:pPr>
      <w:r>
        <w:t xml:space="preserve"> </w:t>
      </w:r>
      <w:r w:rsidR="00ED67DA" w:rsidRPr="002D4462">
        <w:rPr>
          <w:color w:val="0000FF"/>
        </w:rPr>
        <w:t>NOTE:</w:t>
      </w:r>
      <w:r w:rsidR="00ED67DA" w:rsidRPr="002D4462">
        <w:rPr>
          <w:color w:val="0000FF"/>
        </w:rPr>
        <w:tab/>
      </w:r>
      <w:r w:rsidR="00ED67DA">
        <w:rPr>
          <w:color w:val="0000FF"/>
        </w:rPr>
        <w:t>For new WIs/SIs leave the Unique identifier empty or you can make a proposal for an Acronym.</w:t>
      </w:r>
    </w:p>
    <w:p w14:paraId="060024F5" w14:textId="77777777"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4E967FC1" w14:textId="77777777"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7EAFE427" w14:textId="77777777" w:rsidR="00ED67DA" w:rsidRPr="002D4462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ED67DA" w:rsidRPr="00E17D0D" w14:paraId="5BA91B21" w14:textId="77777777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CD0B297" w14:textId="77777777"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D601F9A" w14:textId="77777777"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  <w:tr w:rsidR="00ED67DA" w:rsidRPr="00E17D0D" w14:paraId="371CACEE" w14:textId="77777777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0182A612" w14:textId="77777777"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0C29B54B" w14:textId="77777777"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</w:tbl>
    <w:p w14:paraId="6222EBA8" w14:textId="77777777" w:rsidR="008A76FD" w:rsidRDefault="00ED67DA" w:rsidP="00FC3B6D">
      <w:pPr>
        <w:ind w:right="-99"/>
      </w:pPr>
      <w:r>
        <w:rPr>
          <w:color w:val="0000FF"/>
        </w:rPr>
        <w:tab/>
      </w:r>
    </w:p>
    <w:p w14:paraId="70B76F3C" w14:textId="77777777"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E17D0D" w14:paraId="4D91AC66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8333D85" w14:textId="77777777"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0CBE05E" w14:textId="77777777" w:rsidR="004260A5" w:rsidRPr="00E17D0D" w:rsidRDefault="004260A5" w:rsidP="004A40BE">
            <w:pPr>
              <w:pStyle w:val="TAH"/>
            </w:pPr>
            <w:r w:rsidRPr="00E17D0D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86B7A2C" w14:textId="77777777" w:rsidR="004260A5" w:rsidRPr="00E17D0D" w:rsidRDefault="004260A5" w:rsidP="004A40BE">
            <w:pPr>
              <w:pStyle w:val="TAH"/>
            </w:pPr>
            <w:r w:rsidRPr="00E17D0D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2E3AC5EC" w14:textId="77777777" w:rsidR="004260A5" w:rsidRPr="00E17D0D" w:rsidRDefault="004260A5" w:rsidP="004A40BE">
            <w:pPr>
              <w:pStyle w:val="TAH"/>
            </w:pPr>
            <w:r w:rsidRPr="00E17D0D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FC7C3B5" w14:textId="77777777" w:rsidR="004260A5" w:rsidRPr="00E17D0D" w:rsidRDefault="004260A5" w:rsidP="004A40BE">
            <w:pPr>
              <w:pStyle w:val="TAH"/>
            </w:pPr>
            <w:r w:rsidRPr="00E17D0D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DABA97B" w14:textId="77777777" w:rsidR="004260A5" w:rsidRPr="00E17D0D" w:rsidRDefault="004260A5" w:rsidP="00BF7C9D">
            <w:pPr>
              <w:pStyle w:val="TAH"/>
            </w:pPr>
            <w:r w:rsidRPr="00E17D0D">
              <w:t>Others</w:t>
            </w:r>
            <w:r w:rsidR="00BF7C9D" w:rsidRPr="00E17D0D">
              <w:t xml:space="preserve"> (specify)</w:t>
            </w:r>
          </w:p>
        </w:tc>
      </w:tr>
      <w:tr w:rsidR="00830D78" w:rsidRPr="00E17D0D" w14:paraId="7E84A18C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688FA14A" w14:textId="77777777"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92B84B9" w14:textId="77777777"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458F9C2D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1674490" w14:textId="77777777" w:rsidR="00830D78" w:rsidRPr="00E17D0D" w:rsidRDefault="00830D78" w:rsidP="00830D78">
            <w:pPr>
              <w:pStyle w:val="TAC"/>
              <w:rPr>
                <w:lang w:eastAsia="ja-JP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61BE1676" w14:textId="77777777"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4709804" w14:textId="77777777" w:rsidR="00830D78" w:rsidRPr="00E17D0D" w:rsidRDefault="00830D78" w:rsidP="00830D78">
            <w:pPr>
              <w:pStyle w:val="TAC"/>
            </w:pPr>
          </w:p>
        </w:tc>
      </w:tr>
      <w:tr w:rsidR="00830D78" w:rsidRPr="00E17D0D" w14:paraId="247EF97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41367EBB" w14:textId="77777777"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62A8A3F9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14:paraId="7AA771B4" w14:textId="77777777"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</w:tcPr>
          <w:p w14:paraId="04C1F5F6" w14:textId="77777777" w:rsidR="00830D78" w:rsidRPr="00E17D0D" w:rsidRDefault="00C95FEF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14:paraId="2005A3AE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14:paraId="1364FE5D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</w:tr>
      <w:tr w:rsidR="004260A5" w:rsidRPr="00E17D0D" w14:paraId="340EE45E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6346514" w14:textId="77777777"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131681DE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180CDB4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5606B1A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EF98FD2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70F6127" w14:textId="77777777" w:rsidR="004260A5" w:rsidRPr="00E17D0D" w:rsidRDefault="004260A5" w:rsidP="004A40BE">
            <w:pPr>
              <w:pStyle w:val="TAC"/>
            </w:pPr>
          </w:p>
        </w:tc>
      </w:tr>
    </w:tbl>
    <w:p w14:paraId="3A5BC3C3" w14:textId="77777777" w:rsidR="008A76FD" w:rsidRDefault="008A76FD" w:rsidP="001C5C86">
      <w:pPr>
        <w:ind w:right="-99"/>
        <w:rPr>
          <w:b/>
        </w:rPr>
      </w:pPr>
    </w:p>
    <w:p w14:paraId="6D71F2F8" w14:textId="77777777"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4782F9D9" w14:textId="77777777" w:rsidR="00DA74F3" w:rsidRDefault="00F921F1" w:rsidP="00BA3A53">
      <w:pPr>
        <w:pStyle w:val="3"/>
      </w:pPr>
      <w:r>
        <w:t>2.</w:t>
      </w:r>
      <w:r w:rsidR="00765028">
        <w:t>1</w:t>
      </w:r>
      <w:r>
        <w:tab/>
        <w:t>Primary classification</w:t>
      </w:r>
    </w:p>
    <w:p w14:paraId="06B7C716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{</w:t>
      </w:r>
      <w:r w:rsidR="00982CD6" w:rsidRPr="006E5E87">
        <w:rPr>
          <w:rFonts w:eastAsia="Times New Roman"/>
          <w:i/>
          <w:sz w:val="20"/>
          <w:szCs w:val="20"/>
          <w:lang w:val="en-GB"/>
        </w:rPr>
        <w:t>Tick one box.</w:t>
      </w:r>
      <w:r w:rsidR="00982CD6" w:rsidRPr="00251D80">
        <w:rPr>
          <w:i/>
        </w:rPr>
        <w:t xml:space="preserve"> </w:t>
      </w:r>
      <w:r w:rsidR="004E2CE2" w:rsidRPr="006E5E87">
        <w:rPr>
          <w:i/>
          <w:color w:val="1F497D"/>
          <w:sz w:val="22"/>
        </w:rPr>
        <w:t>"</w:t>
      </w:r>
      <w:r w:rsidR="00F62688" w:rsidRPr="006E5E87">
        <w:rPr>
          <w:rFonts w:ascii="Arial" w:eastAsia="Times New Roman" w:hAnsi="Arial"/>
          <w:b/>
          <w:color w:val="4F81BD"/>
          <w:sz w:val="18"/>
          <w:szCs w:val="20"/>
          <w:lang w:val="en-GB"/>
        </w:rPr>
        <w:t>Feature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b/>
          <w:sz w:val="16"/>
          <w:szCs w:val="20"/>
          <w:lang w:val="en-GB"/>
        </w:rPr>
        <w:t>Building Block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i/>
          <w:sz w:val="14"/>
          <w:szCs w:val="20"/>
          <w:lang w:val="en-GB"/>
        </w:rPr>
        <w:t>Work Task</w:t>
      </w:r>
      <w:r w:rsidR="001211F3" w:rsidRPr="006E5E87">
        <w:rPr>
          <w:i/>
          <w:color w:val="1F497D"/>
          <w:sz w:val="22"/>
        </w:rPr>
        <w:t xml:space="preserve">"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form a hierarchical structure. E.g. no Building Block can be proposed without a corresponding parent Feature</w:t>
      </w:r>
      <w:r w:rsidR="004E2CE2" w:rsidRPr="006E5E87">
        <w:rPr>
          <w:rFonts w:eastAsia="Times New Roman"/>
          <w:i/>
          <w:sz w:val="20"/>
          <w:szCs w:val="20"/>
          <w:lang w:val="en-GB"/>
        </w:rPr>
        <w:t xml:space="preserve">. The </w:t>
      </w:r>
      <w:r w:rsidR="00064CB2" w:rsidRPr="006E5E87">
        <w:rPr>
          <w:rFonts w:eastAsia="Times New Roman"/>
          <w:i/>
          <w:sz w:val="20"/>
          <w:szCs w:val="20"/>
          <w:lang w:val="en-GB"/>
        </w:rPr>
        <w:t xml:space="preserve">full </w:t>
      </w:r>
      <w:r w:rsidR="004E2CE2" w:rsidRPr="006E5E87">
        <w:rPr>
          <w:rFonts w:eastAsia="Times New Roman"/>
          <w:i/>
          <w:sz w:val="20"/>
          <w:szCs w:val="20"/>
          <w:lang w:val="en-GB"/>
        </w:rPr>
        <w:t>structure of all existing Work Items is shown in the 3GPP Work Plan in</w:t>
      </w:r>
      <w:r w:rsidR="004E2CE2" w:rsidRPr="00722267">
        <w:rPr>
          <w:i/>
          <w:color w:val="1F497D"/>
          <w:sz w:val="22"/>
        </w:rPr>
        <w:t xml:space="preserve"> </w:t>
      </w:r>
      <w:hyperlink r:id="rId11" w:history="1">
        <w:r w:rsidR="00992266" w:rsidRPr="006E5E87">
          <w:rPr>
            <w:rStyle w:val="ab"/>
            <w:i/>
            <w:sz w:val="20"/>
          </w:rPr>
          <w:t>ftp://ftp.3gpp.org/Information/WORK_PLAN</w:t>
        </w:r>
      </w:hyperlink>
      <w:r w:rsidR="001C718D">
        <w:rPr>
          <w:i/>
          <w:color w:val="1F497D"/>
        </w:rPr>
        <w:t xml:space="preserve"> </w:t>
      </w:r>
      <w:r w:rsidR="001211F3" w:rsidRPr="00251D80">
        <w:rPr>
          <w:i/>
        </w:rPr>
        <w:t>}</w:t>
      </w:r>
      <w:r w:rsidR="001211F3" w:rsidRPr="00251D80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E17D0D" w14:paraId="71D21BE4" w14:textId="77777777" w:rsidTr="006B4280">
        <w:tc>
          <w:tcPr>
            <w:tcW w:w="675" w:type="dxa"/>
          </w:tcPr>
          <w:p w14:paraId="535D54E2" w14:textId="77777777"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3E8E3D4A" w14:textId="77777777" w:rsidR="004876B9" w:rsidRPr="00E17D0D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E17D0D">
              <w:rPr>
                <w:color w:val="4F81BD"/>
                <w:sz w:val="20"/>
              </w:rPr>
              <w:t>Feature</w:t>
            </w:r>
          </w:p>
        </w:tc>
      </w:tr>
      <w:tr w:rsidR="004876B9" w:rsidRPr="00E17D0D" w14:paraId="728339F6" w14:textId="77777777" w:rsidTr="004260A5">
        <w:tc>
          <w:tcPr>
            <w:tcW w:w="675" w:type="dxa"/>
          </w:tcPr>
          <w:p w14:paraId="2484FC21" w14:textId="77777777" w:rsidR="004876B9" w:rsidRPr="00E17D0D" w:rsidRDefault="00830D78" w:rsidP="00A10539">
            <w:pPr>
              <w:pStyle w:val="TAC"/>
              <w:rPr>
                <w:lang w:eastAsia="ja-JP"/>
              </w:rPr>
            </w:pPr>
            <w:r w:rsidRPr="00E17D0D">
              <w:rPr>
                <w:rFonts w:hint="eastAsia"/>
                <w:lang w:eastAsia="ja-JP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1CC95309" w14:textId="77777777" w:rsidR="004876B9" w:rsidRPr="00E17D0D" w:rsidRDefault="004876B9" w:rsidP="004260A5">
            <w:pPr>
              <w:pStyle w:val="TAH"/>
              <w:ind w:right="-99"/>
              <w:jc w:val="left"/>
            </w:pPr>
            <w:r w:rsidRPr="00E17D0D">
              <w:t>Building Block</w:t>
            </w:r>
          </w:p>
        </w:tc>
      </w:tr>
      <w:tr w:rsidR="004876B9" w:rsidRPr="00E17D0D" w14:paraId="3F585708" w14:textId="77777777" w:rsidTr="004260A5">
        <w:tc>
          <w:tcPr>
            <w:tcW w:w="675" w:type="dxa"/>
          </w:tcPr>
          <w:p w14:paraId="2F538D53" w14:textId="77777777"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336185D7" w14:textId="77777777" w:rsidR="004876B9" w:rsidRPr="00E17D0D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E17D0D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E17D0D" w14:paraId="79446A15" w14:textId="77777777" w:rsidTr="001759A7">
        <w:tc>
          <w:tcPr>
            <w:tcW w:w="675" w:type="dxa"/>
          </w:tcPr>
          <w:p w14:paraId="3B0FA426" w14:textId="77777777" w:rsidR="00BF7C9D" w:rsidRPr="00E17D0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62192244" w14:textId="77777777" w:rsidR="00BF7C9D" w:rsidRPr="00E17D0D" w:rsidRDefault="00BF7C9D" w:rsidP="001759A7">
            <w:pPr>
              <w:pStyle w:val="TAH"/>
              <w:ind w:right="-99"/>
              <w:jc w:val="left"/>
            </w:pPr>
            <w:r w:rsidRPr="00E17D0D">
              <w:rPr>
                <w:color w:val="4F81BD"/>
                <w:sz w:val="20"/>
              </w:rPr>
              <w:t>Study Item</w:t>
            </w:r>
          </w:p>
        </w:tc>
      </w:tr>
    </w:tbl>
    <w:p w14:paraId="50A6B099" w14:textId="77777777"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 xml:space="preserve">Normally, Core/Perf./Testing parts in RAN WIDs are Building Blocks. Only if they are under an SA or CT umbrella, we define them as work tasks. </w:t>
      </w:r>
      <w:r w:rsidRPr="004735AB">
        <w:rPr>
          <w:color w:val="0000FF"/>
        </w:rPr>
        <w:t>If you are in doubt, please contact MCC.</w:t>
      </w:r>
    </w:p>
    <w:p w14:paraId="25D1B8EC" w14:textId="77777777" w:rsidR="004876B9" w:rsidRDefault="004876B9" w:rsidP="001C5C86">
      <w:pPr>
        <w:ind w:right="-99"/>
        <w:rPr>
          <w:b/>
        </w:rPr>
      </w:pPr>
    </w:p>
    <w:p w14:paraId="79AFF95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6EFC927B" w14:textId="77777777"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 xml:space="preserve">For a </w:t>
      </w:r>
      <w:r w:rsidR="004260A5" w:rsidRPr="004E5172">
        <w:rPr>
          <w:rFonts w:ascii="Arial" w:hAnsi="Arial"/>
          <w:b/>
          <w:color w:val="4F81BD"/>
        </w:rPr>
        <w:t>Feature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children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 and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rFonts w:ascii="Arial" w:hAnsi="Arial"/>
          <w:i/>
          <w:sz w:val="16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14:paraId="6A8C74D6" w14:textId="77777777"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parent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color w:val="4F81BD"/>
        </w:rPr>
        <w:t xml:space="preserve">Feature </w:t>
      </w:r>
      <w:r w:rsidR="004260A5" w:rsidRPr="00251D80">
        <w:rPr>
          <w:i/>
        </w:rPr>
        <w:t xml:space="preserve">(mandatory) and children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14:paraId="296B3532" w14:textId="77777777" w:rsidR="004260A5" w:rsidRPr="004E5172" w:rsidRDefault="001211F3" w:rsidP="004260A5">
      <w:pPr>
        <w:rPr>
          <w:i/>
        </w:rPr>
      </w:pPr>
      <w:r w:rsidRPr="00251D80">
        <w:rPr>
          <w:i/>
        </w:rPr>
        <w:lastRenderedPageBreak/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</w:t>
      </w:r>
      <w:r w:rsidR="004260A5" w:rsidRPr="00251D80">
        <w:rPr>
          <w:i/>
        </w:rPr>
        <w:t xml:space="preserve">: list here the parent </w:t>
      </w:r>
      <w:r w:rsidR="004260A5" w:rsidRPr="004E5172">
        <w:rPr>
          <w:rFonts w:ascii="Arial" w:hAnsi="Arial"/>
          <w:b/>
          <w:sz w:val="18"/>
        </w:rPr>
        <w:t xml:space="preserve">Building Block </w:t>
      </w:r>
      <w:r w:rsidR="004260A5" w:rsidRPr="00251D80">
        <w:rPr>
          <w:i/>
        </w:rPr>
        <w:t>(mandatory)</w:t>
      </w:r>
      <w:r w:rsidRPr="00251D80">
        <w:rPr>
          <w:i/>
        </w:rPr>
        <w:t>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E17D0D" w14:paraId="2CA36EFA" w14:textId="77777777" w:rsidTr="006B4280">
        <w:tc>
          <w:tcPr>
            <w:tcW w:w="9606" w:type="dxa"/>
            <w:gridSpan w:val="3"/>
            <w:shd w:val="clear" w:color="auto" w:fill="E0E0E0"/>
          </w:tcPr>
          <w:p w14:paraId="10E497E2" w14:textId="77777777" w:rsidR="004876B9" w:rsidRPr="00E17D0D" w:rsidRDefault="00E92452" w:rsidP="00BF7C9D">
            <w:pPr>
              <w:pStyle w:val="TAH"/>
              <w:ind w:right="-99"/>
              <w:jc w:val="left"/>
            </w:pPr>
            <w:r w:rsidRPr="00E17D0D">
              <w:t xml:space="preserve">Parent and child Work Items </w:t>
            </w:r>
          </w:p>
        </w:tc>
      </w:tr>
      <w:tr w:rsidR="004876B9" w:rsidRPr="00E17D0D" w14:paraId="630A6B55" w14:textId="77777777" w:rsidTr="006B4280">
        <w:tc>
          <w:tcPr>
            <w:tcW w:w="1101" w:type="dxa"/>
            <w:shd w:val="clear" w:color="auto" w:fill="E0E0E0"/>
          </w:tcPr>
          <w:p w14:paraId="14E5374D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38874D94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14:paraId="39B800FB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14:paraId="1B7FA709" w14:textId="77777777" w:rsidTr="00A36378">
        <w:tc>
          <w:tcPr>
            <w:tcW w:w="1101" w:type="dxa"/>
          </w:tcPr>
          <w:p w14:paraId="21C48707" w14:textId="77777777"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14:paraId="0B7CE7A5" w14:textId="77777777" w:rsidR="00830D78" w:rsidRPr="00E17D0D" w:rsidRDefault="00830D78" w:rsidP="00F45723">
            <w:pPr>
              <w:pStyle w:val="TAL"/>
            </w:pPr>
            <w:r w:rsidRPr="00E17D0D">
              <w:t xml:space="preserve">New WID on </w:t>
            </w:r>
            <w:r w:rsidR="00F45723" w:rsidRPr="00F45723">
              <w:t>EN-DC of LTE CA for up to 4 bands DL with 1 band UL + NR CA for 2 bands DL with 1 band UL</w:t>
            </w:r>
            <w:r w:rsidR="00F45723" w:rsidRPr="00F45723" w:rsidDel="00F45723">
              <w:t xml:space="preserve"> </w:t>
            </w:r>
          </w:p>
        </w:tc>
        <w:tc>
          <w:tcPr>
            <w:tcW w:w="4536" w:type="dxa"/>
          </w:tcPr>
          <w:p w14:paraId="51CF5F16" w14:textId="77777777" w:rsidR="00830D78" w:rsidRPr="00251D80" w:rsidRDefault="00830D78" w:rsidP="00830D78">
            <w:pPr>
              <w:pStyle w:val="tah0"/>
            </w:pPr>
            <w:r>
              <w:rPr>
                <w:sz w:val="20"/>
                <w:szCs w:val="20"/>
              </w:rPr>
              <w:t>Parent WID</w:t>
            </w:r>
          </w:p>
        </w:tc>
      </w:tr>
    </w:tbl>
    <w:p w14:paraId="0B37C828" w14:textId="77777777" w:rsidR="004876B9" w:rsidRDefault="00ED67DA" w:rsidP="001C5C86">
      <w:pPr>
        <w:ind w:right="-99"/>
        <w:rPr>
          <w:b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RAN agreed some time ago, that it describes the feature WI + Core/Perf. part WI or Testing part WI in one WID. Therefore the table above should just include the feature WI Unique ID and title and Nature of relationship is "parent WID".</w:t>
      </w:r>
    </w:p>
    <w:p w14:paraId="76066FBC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6FF96AE4" w14:textId="77777777" w:rsidR="00A9188C" w:rsidRPr="00414164" w:rsidRDefault="00A9188C" w:rsidP="00251D80">
      <w:pPr>
        <w:rPr>
          <w:i/>
        </w:rPr>
      </w:pPr>
      <w:r w:rsidRPr="00414164">
        <w:rPr>
          <w:i/>
        </w:rPr>
        <w:t>{List here other Work Items which relate to the proposed one but are not part of the hierarchical structure</w:t>
      </w:r>
      <w:r w:rsidR="006146D2">
        <w:rPr>
          <w:i/>
        </w:rPr>
        <w:t xml:space="preserve">, such as </w:t>
      </w:r>
      <w:r w:rsidR="006146D2" w:rsidRPr="006146D2">
        <w:rPr>
          <w:i/>
        </w:rPr>
        <w:t>preceding SI or a preceding WI (e.g. if you further enhance a topic)</w:t>
      </w:r>
      <w:r w:rsidRPr="00414164">
        <w:rPr>
          <w:i/>
        </w:rPr>
        <w:t>.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E17D0D" w14:paraId="1EB76885" w14:textId="77777777" w:rsidTr="006B4280">
        <w:tc>
          <w:tcPr>
            <w:tcW w:w="9606" w:type="dxa"/>
            <w:gridSpan w:val="3"/>
            <w:shd w:val="clear" w:color="auto" w:fill="E0E0E0"/>
          </w:tcPr>
          <w:p w14:paraId="4E86A6BC" w14:textId="77777777" w:rsidR="00A36378" w:rsidRPr="00E17D0D" w:rsidRDefault="00E92452" w:rsidP="001C5C86">
            <w:pPr>
              <w:pStyle w:val="TAH"/>
              <w:ind w:right="-99"/>
              <w:jc w:val="left"/>
            </w:pPr>
            <w:r w:rsidRPr="00E17D0D">
              <w:t>Other related Work Items</w:t>
            </w:r>
            <w:r w:rsidR="005573BB" w:rsidRPr="00E17D0D">
              <w:t xml:space="preserve"> (if any)</w:t>
            </w:r>
          </w:p>
        </w:tc>
      </w:tr>
      <w:tr w:rsidR="004876B9" w:rsidRPr="00E17D0D" w14:paraId="5FA1C895" w14:textId="77777777" w:rsidTr="006B4280">
        <w:tc>
          <w:tcPr>
            <w:tcW w:w="1101" w:type="dxa"/>
            <w:shd w:val="clear" w:color="auto" w:fill="E0E0E0"/>
          </w:tcPr>
          <w:p w14:paraId="7D317135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6CD0F59D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14:paraId="276B6F83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14:paraId="1D3A79E0" w14:textId="77777777" w:rsidTr="00A36378">
        <w:tc>
          <w:tcPr>
            <w:tcW w:w="1101" w:type="dxa"/>
          </w:tcPr>
          <w:p w14:paraId="5C98EDB8" w14:textId="77777777"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14:paraId="71E493C4" w14:textId="77777777" w:rsidR="00830D78" w:rsidRDefault="00830D78" w:rsidP="00F45723">
            <w:pPr>
              <w:pStyle w:val="tah0"/>
              <w:rPr>
                <w:lang w:eastAsia="zh-CN"/>
              </w:rPr>
            </w:pPr>
            <w:r w:rsidRPr="008F0BE7">
              <w:rPr>
                <w:sz w:val="20"/>
                <w:szCs w:val="20"/>
              </w:rPr>
              <w:t xml:space="preserve">Core part: </w:t>
            </w:r>
            <w:r w:rsidRPr="00830D78">
              <w:rPr>
                <w:sz w:val="20"/>
                <w:szCs w:val="20"/>
              </w:rPr>
              <w:t xml:space="preserve">New WID on </w:t>
            </w:r>
            <w:r w:rsidR="00F45723" w:rsidRPr="00F45723">
              <w:rPr>
                <w:sz w:val="20"/>
                <w:szCs w:val="20"/>
              </w:rPr>
              <w:t>EN-DC of LTE CA for up to 4 bands DL with 1 band UL + NR CA for 2 bands DL with 1 band UL</w:t>
            </w:r>
            <w:r w:rsidR="00F45723" w:rsidRPr="00F45723" w:rsidDel="00F457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36" w:type="dxa"/>
          </w:tcPr>
          <w:p w14:paraId="6905C3EE" w14:textId="77777777" w:rsidR="00830D78" w:rsidRDefault="00830D78" w:rsidP="00830D78">
            <w:pPr>
              <w:pStyle w:val="tah0"/>
              <w:rPr>
                <w:lang w:eastAsia="zh-CN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  <w:tr w:rsidR="00830D78" w:rsidRPr="00E17D0D" w14:paraId="502C121C" w14:textId="77777777" w:rsidTr="00A36378">
        <w:tc>
          <w:tcPr>
            <w:tcW w:w="1101" w:type="dxa"/>
          </w:tcPr>
          <w:p w14:paraId="676235E1" w14:textId="77777777" w:rsidR="00830D78" w:rsidRPr="00E17D0D" w:rsidRDefault="00830D78" w:rsidP="00830D78">
            <w:pPr>
              <w:pStyle w:val="TAL"/>
              <w:rPr>
                <w:strike/>
              </w:rPr>
            </w:pPr>
          </w:p>
        </w:tc>
        <w:tc>
          <w:tcPr>
            <w:tcW w:w="3969" w:type="dxa"/>
          </w:tcPr>
          <w:p w14:paraId="3DB9D8B9" w14:textId="77777777" w:rsidR="00830D78" w:rsidRDefault="00830D78" w:rsidP="00F45723">
            <w:pPr>
              <w:pStyle w:val="tah0"/>
              <w:rPr>
                <w:sz w:val="20"/>
                <w:szCs w:val="20"/>
              </w:rPr>
            </w:pPr>
            <w:r w:rsidRPr="008F0BE7">
              <w:rPr>
                <w:sz w:val="20"/>
                <w:szCs w:val="20"/>
              </w:rPr>
              <w:t xml:space="preserve">Perf. part: </w:t>
            </w:r>
            <w:r w:rsidR="00755797" w:rsidRPr="00755797">
              <w:rPr>
                <w:sz w:val="20"/>
                <w:szCs w:val="20"/>
              </w:rPr>
              <w:t>New WID on</w:t>
            </w:r>
            <w:r w:rsidR="002C0E24">
              <w:t xml:space="preserve"> </w:t>
            </w:r>
            <w:r w:rsidR="00F45723" w:rsidRPr="00F45723">
              <w:rPr>
                <w:sz w:val="20"/>
                <w:szCs w:val="20"/>
              </w:rPr>
              <w:t>EN-DC of LTE CA for up to 4 bands DL with 1 band UL + NR CA for 2 bands DL with 1 band UL</w:t>
            </w:r>
            <w:r w:rsidR="00F45723" w:rsidRPr="00F45723" w:rsidDel="00F457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36" w:type="dxa"/>
          </w:tcPr>
          <w:p w14:paraId="1DBBFED6" w14:textId="77777777" w:rsidR="00830D78" w:rsidRDefault="00830D78" w:rsidP="00830D78">
            <w:pPr>
              <w:pStyle w:val="tah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</w:tbl>
    <w:p w14:paraId="45BFA91E" w14:textId="77777777"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Also related or dependent WIs in other TSGs should be indicated.</w:t>
      </w:r>
    </w:p>
    <w:p w14:paraId="64C7C1C8" w14:textId="77777777" w:rsidR="00ED67DA" w:rsidRPr="00ED67DA" w:rsidRDefault="00ED67DA" w:rsidP="00D521C1">
      <w:pPr>
        <w:spacing w:after="0"/>
        <w:ind w:right="-96"/>
      </w:pPr>
    </w:p>
    <w:p w14:paraId="5E620659" w14:textId="77777777" w:rsidR="008A76FD" w:rsidRDefault="008A76FD" w:rsidP="001C5C86">
      <w:pPr>
        <w:pStyle w:val="2"/>
      </w:pPr>
      <w:r>
        <w:t>3</w:t>
      </w:r>
      <w:r>
        <w:tab/>
        <w:t>Justification</w:t>
      </w:r>
    </w:p>
    <w:p w14:paraId="719A655D" w14:textId="77777777" w:rsidR="00755797" w:rsidRDefault="00755797" w:rsidP="00755797">
      <w:r>
        <w:t xml:space="preserve">All new </w:t>
      </w:r>
      <w:r w:rsidR="002C0E24">
        <w:rPr>
          <w:rFonts w:hint="eastAsia"/>
          <w:lang w:eastAsia="ja-JP"/>
        </w:rPr>
        <w:t xml:space="preserve">EN-DC </w:t>
      </w:r>
      <w:r>
        <w:t xml:space="preserve">configurations </w:t>
      </w:r>
      <w:r w:rsidR="00F45723">
        <w:rPr>
          <w:rFonts w:hint="eastAsia"/>
          <w:lang w:eastAsia="ja-JP"/>
        </w:rPr>
        <w:t>including NR inter band CA</w:t>
      </w:r>
      <w:r w:rsidR="002C0E24">
        <w:rPr>
          <w:rFonts w:hint="eastAsia"/>
          <w:lang w:eastAsia="ja-JP"/>
        </w:rPr>
        <w:t xml:space="preserve"> </w:t>
      </w:r>
      <w:r>
        <w:t xml:space="preserve">will be defined under this WI. New configurations still emerge from exiting bands and whenever new band is specified, it will create a potential for several new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 xml:space="preserve">bands DL with 1 band UL + NR CA for 2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</w:t>
      </w:r>
      <w:r>
        <w:t xml:space="preserve">. </w:t>
      </w:r>
    </w:p>
    <w:p w14:paraId="4B2F833E" w14:textId="77777777" w:rsidR="00ED67DA" w:rsidRDefault="00F45723" w:rsidP="00755797">
      <w:pPr>
        <w:rPr>
          <w:lang w:eastAsia="ja-JP"/>
        </w:rPr>
      </w:pPr>
      <w:r>
        <w:rPr>
          <w:rFonts w:hint="eastAsia"/>
          <w:lang w:eastAsia="ja-JP"/>
        </w:rPr>
        <w:t xml:space="preserve">The </w:t>
      </w:r>
      <w:r w:rsidR="002C0E24">
        <w:rPr>
          <w:rFonts w:hint="eastAsia"/>
          <w:lang w:eastAsia="ja-JP"/>
        </w:rPr>
        <w:t xml:space="preserve">EN-DC </w:t>
      </w:r>
      <w:r w:rsidR="002C0E24">
        <w:t xml:space="preserve">configurations </w:t>
      </w:r>
      <w:r>
        <w:rPr>
          <w:rFonts w:hint="eastAsia"/>
          <w:lang w:eastAsia="ja-JP"/>
        </w:rPr>
        <w:t xml:space="preserve">including NR CA </w:t>
      </w:r>
      <w:r w:rsidR="00755797">
        <w:t xml:space="preserve">will be introduced </w:t>
      </w:r>
      <w:r w:rsidR="00A42FE5">
        <w:rPr>
          <w:rFonts w:hint="eastAsia"/>
          <w:lang w:eastAsia="ja-JP"/>
        </w:rPr>
        <w:t xml:space="preserve">in a </w:t>
      </w:r>
      <w:r w:rsidR="00755797">
        <w:t xml:space="preserve">release independent </w:t>
      </w:r>
      <w:r w:rsidR="00A42FE5">
        <w:rPr>
          <w:rFonts w:hint="eastAsia"/>
          <w:lang w:eastAsia="ja-JP"/>
        </w:rPr>
        <w:t xml:space="preserve">manner based on </w:t>
      </w:r>
      <w:r w:rsidR="002C0E24">
        <w:rPr>
          <w:rFonts w:hint="eastAsia"/>
          <w:lang w:eastAsia="ja-JP"/>
        </w:rPr>
        <w:t>TS38</w:t>
      </w:r>
      <w:r w:rsidR="00A42FE5">
        <w:rPr>
          <w:rFonts w:hint="eastAsia"/>
          <w:lang w:eastAsia="ja-JP"/>
        </w:rPr>
        <w:t>.307</w:t>
      </w:r>
      <w:r w:rsidR="0022193C">
        <w:rPr>
          <w:rFonts w:hint="eastAsia"/>
          <w:lang w:eastAsia="ja-JP"/>
        </w:rPr>
        <w:t xml:space="preserve">, which will be updated depending on newly introduced </w:t>
      </w:r>
      <w:r w:rsidR="002C0E24">
        <w:rPr>
          <w:rFonts w:hint="eastAsia"/>
          <w:lang w:eastAsia="ja-JP"/>
        </w:rPr>
        <w:t xml:space="preserve">EN-DC </w:t>
      </w:r>
      <w:r w:rsidR="0022193C">
        <w:rPr>
          <w:rFonts w:hint="eastAsia"/>
          <w:lang w:eastAsia="ja-JP"/>
        </w:rPr>
        <w:t>configurations</w:t>
      </w:r>
      <w:r>
        <w:rPr>
          <w:rFonts w:hint="eastAsia"/>
          <w:lang w:eastAsia="ja-JP"/>
        </w:rPr>
        <w:t xml:space="preserve"> including NR CA</w:t>
      </w:r>
      <w:r w:rsidR="00A42FE5">
        <w:rPr>
          <w:rFonts w:hint="eastAsia"/>
          <w:lang w:eastAsia="ja-JP"/>
        </w:rPr>
        <w:t>.</w:t>
      </w:r>
    </w:p>
    <w:p w14:paraId="78CAAF12" w14:textId="77777777" w:rsidR="000E3598" w:rsidRPr="008B2173" w:rsidRDefault="000E3598" w:rsidP="000E3598">
      <w:pPr>
        <w:rPr>
          <w:rFonts w:eastAsia="MS Mincho"/>
          <w:lang w:eastAsia="ja-JP"/>
        </w:rPr>
      </w:pPr>
      <w:r w:rsidRPr="008B2173">
        <w:rPr>
          <w:rFonts w:eastAsia="MS Mincho" w:hint="eastAsia"/>
          <w:lang w:eastAsia="ja-JP"/>
        </w:rPr>
        <w:t>The precondition</w:t>
      </w:r>
      <w:r w:rsidR="008230B2">
        <w:rPr>
          <w:rFonts w:eastAsia="MS Mincho" w:hint="eastAsia"/>
          <w:lang w:eastAsia="ja-JP"/>
        </w:rPr>
        <w:t>s</w:t>
      </w:r>
      <w:r w:rsidRPr="008B2173">
        <w:rPr>
          <w:rFonts w:eastAsia="MS Mincho" w:hint="eastAsia"/>
          <w:lang w:eastAsia="ja-JP"/>
        </w:rPr>
        <w:t xml:space="preserve"> to </w:t>
      </w:r>
      <w:r>
        <w:rPr>
          <w:rFonts w:eastAsia="맑은 고딕"/>
          <w:lang w:eastAsia="ko-KR"/>
        </w:rPr>
        <w:t xml:space="preserve">propose </w:t>
      </w:r>
      <w:r w:rsidR="00F45723" w:rsidRPr="00F45723">
        <w:rPr>
          <w:rFonts w:eastAsia="MS Mincho"/>
          <w:lang w:eastAsia="ja-JP"/>
        </w:rPr>
        <w:t xml:space="preserve">EN-DC of LTE CA for up to 4 </w:t>
      </w:r>
      <w:r w:rsidR="004535D7">
        <w:rPr>
          <w:rFonts w:eastAsia="MS Mincho" w:hint="eastAsia"/>
          <w:lang w:eastAsia="ja-JP"/>
        </w:rPr>
        <w:t xml:space="preserve">different </w:t>
      </w:r>
      <w:r w:rsidR="00F45723" w:rsidRPr="00F45723">
        <w:rPr>
          <w:rFonts w:eastAsia="MS Mincho"/>
          <w:lang w:eastAsia="ja-JP"/>
        </w:rPr>
        <w:t xml:space="preserve">bands DL with 1 band UL + NR CA for 2 </w:t>
      </w:r>
      <w:r w:rsidR="004535D7">
        <w:rPr>
          <w:rFonts w:eastAsia="MS Mincho" w:hint="eastAsia"/>
          <w:lang w:eastAsia="ja-JP"/>
        </w:rPr>
        <w:t xml:space="preserve">different </w:t>
      </w:r>
      <w:r w:rsidR="00F45723" w:rsidRPr="00F45723">
        <w:rPr>
          <w:rFonts w:eastAsia="MS Mincho"/>
          <w:lang w:eastAsia="ja-JP"/>
        </w:rPr>
        <w:t>bands DL with 1 band UL</w:t>
      </w:r>
      <w:r>
        <w:rPr>
          <w:rFonts w:eastAsia="맑은 고딕"/>
          <w:lang w:eastAsia="ko-KR"/>
        </w:rPr>
        <w:t xml:space="preserve"> in rel-1</w:t>
      </w:r>
      <w:r w:rsidRPr="00000010">
        <w:rPr>
          <w:rFonts w:eastAsia="MS Mincho" w:hint="eastAsia"/>
          <w:lang w:eastAsia="ja-JP"/>
        </w:rPr>
        <w:t>6</w:t>
      </w:r>
      <w:r>
        <w:rPr>
          <w:rFonts w:eastAsia="맑은 고딕"/>
          <w:lang w:eastAsia="ko-KR"/>
        </w:rPr>
        <w:t xml:space="preserve"> </w:t>
      </w:r>
      <w:r w:rsidR="008230B2">
        <w:rPr>
          <w:rFonts w:eastAsia="MS Mincho" w:hint="eastAsia"/>
          <w:lang w:eastAsia="ja-JP"/>
        </w:rPr>
        <w:t>are</w:t>
      </w:r>
      <w:r w:rsidR="008230B2" w:rsidRPr="008B2173">
        <w:rPr>
          <w:rFonts w:eastAsia="MS Mincho" w:hint="eastAsia"/>
          <w:lang w:eastAsia="ja-JP"/>
        </w:rPr>
        <w:t xml:space="preserve"> </w:t>
      </w:r>
      <w:r w:rsidRPr="008B2173">
        <w:rPr>
          <w:rFonts w:eastAsia="MS Mincho" w:hint="eastAsia"/>
          <w:lang w:eastAsia="ja-JP"/>
        </w:rPr>
        <w:t>as follows.</w:t>
      </w:r>
    </w:p>
    <w:p w14:paraId="12AB45AB" w14:textId="77777777" w:rsidR="00F45723" w:rsidRPr="00F45723" w:rsidRDefault="00F45723" w:rsidP="008230B2">
      <w:pPr>
        <w:numPr>
          <w:ilvl w:val="0"/>
          <w:numId w:val="10"/>
        </w:numPr>
        <w:rPr>
          <w:rFonts w:eastAsia="맑은 고딕"/>
          <w:lang w:eastAsia="ko-KR"/>
        </w:rPr>
      </w:pPr>
      <w:r>
        <w:rPr>
          <w:rFonts w:hint="eastAsia"/>
          <w:lang w:eastAsia="ja-JP"/>
        </w:rPr>
        <w:t xml:space="preserve">Constituent NR inter band CA including intra band CA for 2 </w:t>
      </w:r>
      <w:r w:rsidR="004535D7">
        <w:rPr>
          <w:rFonts w:hint="eastAsia"/>
          <w:lang w:eastAsia="ja-JP"/>
        </w:rPr>
        <w:t xml:space="preserve">different </w:t>
      </w:r>
      <w:r>
        <w:rPr>
          <w:rFonts w:hint="eastAsia"/>
          <w:lang w:eastAsia="ja-JP"/>
        </w:rPr>
        <w:t>bands DL with 1 band UL shall be completed and specified in advance.</w:t>
      </w:r>
    </w:p>
    <w:p w14:paraId="4F9C7BF9" w14:textId="77777777" w:rsidR="008230B2" w:rsidRPr="00C110CD" w:rsidRDefault="000E3598" w:rsidP="00F45723">
      <w:pPr>
        <w:numPr>
          <w:ilvl w:val="0"/>
          <w:numId w:val="10"/>
        </w:numPr>
        <w:rPr>
          <w:rFonts w:eastAsia="맑은 고딕"/>
          <w:lang w:eastAsia="ko-KR"/>
        </w:rPr>
      </w:pPr>
      <w:r w:rsidRPr="000E3598">
        <w:rPr>
          <w:lang w:eastAsia="ja-JP"/>
        </w:rPr>
        <w:t xml:space="preserve">Each </w:t>
      </w:r>
      <w:r>
        <w:rPr>
          <w:rFonts w:hint="eastAsia"/>
          <w:lang w:eastAsia="ja-JP"/>
        </w:rPr>
        <w:t xml:space="preserve">of the paired </w:t>
      </w:r>
      <w:r w:rsidRPr="000E3598">
        <w:rPr>
          <w:lang w:eastAsia="ja-JP"/>
        </w:rPr>
        <w:t xml:space="preserve">EN-DC </w:t>
      </w:r>
      <w:r>
        <w:rPr>
          <w:rFonts w:hint="eastAsia"/>
          <w:lang w:eastAsia="ja-JP"/>
        </w:rPr>
        <w:t xml:space="preserve">configurations </w:t>
      </w:r>
      <w:r w:rsidRPr="000E3598">
        <w:rPr>
          <w:lang w:eastAsia="ja-JP"/>
        </w:rPr>
        <w:t xml:space="preserve">of </w:t>
      </w:r>
      <w:r w:rsidR="00F45723">
        <w:rPr>
          <w:rFonts w:hint="eastAsia"/>
          <w:lang w:eastAsia="ja-JP"/>
        </w:rPr>
        <w:t>4</w:t>
      </w:r>
      <w:r w:rsidR="00F45723" w:rsidRPr="000E3598">
        <w:rPr>
          <w:lang w:eastAsia="ja-JP"/>
        </w:rPr>
        <w:t xml:space="preserve"> </w:t>
      </w:r>
      <w:r w:rsidR="004535D7">
        <w:rPr>
          <w:lang w:eastAsia="ja-JP"/>
        </w:rPr>
        <w:t>different</w:t>
      </w:r>
      <w:r w:rsidR="004535D7"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 xml:space="preserve">LTE band </w:t>
      </w:r>
      <w:r w:rsidR="008230B2">
        <w:rPr>
          <w:rFonts w:hint="eastAsia"/>
          <w:lang w:eastAsia="ja-JP"/>
        </w:rPr>
        <w:t xml:space="preserve">including intra band CA </w:t>
      </w:r>
      <w:r w:rsidRPr="000E3598">
        <w:rPr>
          <w:lang w:eastAsia="ja-JP"/>
        </w:rPr>
        <w:t xml:space="preserve">+ 1 NR band used in a certain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 + NR CA for 2 bands DL with 1 band UL</w:t>
      </w:r>
      <w:r>
        <w:rPr>
          <w:rFonts w:hint="eastAsia"/>
          <w:lang w:eastAsia="ja-JP"/>
        </w:rPr>
        <w:t xml:space="preserve"> shall be </w:t>
      </w:r>
      <w:r w:rsidR="008230B2">
        <w:rPr>
          <w:rFonts w:hint="eastAsia"/>
          <w:lang w:eastAsia="ja-JP"/>
        </w:rPr>
        <w:t xml:space="preserve">completed and </w:t>
      </w:r>
      <w:r>
        <w:rPr>
          <w:rFonts w:hint="eastAsia"/>
          <w:lang w:eastAsia="ja-JP"/>
        </w:rPr>
        <w:t>specified in advance.</w:t>
      </w:r>
    </w:p>
    <w:p w14:paraId="414CEAE8" w14:textId="77777777" w:rsidR="000E3598" w:rsidRPr="008230B2" w:rsidRDefault="000E3598" w:rsidP="00C110CD">
      <w:pPr>
        <w:rPr>
          <w:rFonts w:eastAsia="맑은 고딕"/>
          <w:lang w:eastAsia="ko-KR"/>
        </w:rPr>
      </w:pPr>
      <w:r w:rsidRPr="000E3598">
        <w:rPr>
          <w:lang w:eastAsia="ja-JP"/>
        </w:rPr>
        <w:t>Ex</w:t>
      </w:r>
      <w:r>
        <w:rPr>
          <w:rFonts w:hint="eastAsia"/>
          <w:lang w:eastAsia="ja-JP"/>
        </w:rPr>
        <w:t>ample</w:t>
      </w:r>
      <w:r w:rsidR="008230B2">
        <w:rPr>
          <w:rFonts w:hint="eastAsia"/>
          <w:lang w:eastAsia="ja-JP"/>
        </w:rPr>
        <w:t xml:space="preserve"> 1</w:t>
      </w:r>
      <w:r w:rsidRPr="000E3598">
        <w:rPr>
          <w:lang w:eastAsia="ja-JP"/>
        </w:rPr>
        <w:t xml:space="preserve">: If </w:t>
      </w:r>
      <w:r>
        <w:rPr>
          <w:rFonts w:hint="eastAsia"/>
          <w:lang w:eastAsia="ja-JP"/>
        </w:rPr>
        <w:t xml:space="preserve">the following </w:t>
      </w:r>
      <w:r>
        <w:rPr>
          <w:lang w:eastAsia="ja-JP"/>
        </w:rPr>
        <w:t>configuration</w:t>
      </w:r>
      <w:r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 xml:space="preserve">is proposed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0E3598" w:rsidRPr="007E3289" w14:paraId="572279BC" w14:textId="77777777" w:rsidTr="008B2173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3EDC8BE4" w14:textId="77777777" w:rsidR="000E3598" w:rsidRPr="007E3289" w:rsidRDefault="000E3598" w:rsidP="008B2173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 xml:space="preserve">EN-DC </w:t>
            </w:r>
            <w:r w:rsidR="002719E6">
              <w:rPr>
                <w:lang w:val="en-US" w:eastAsia="fi-FI"/>
              </w:rPr>
              <w:t xml:space="preserve">Downlink </w:t>
            </w:r>
            <w:r w:rsidRPr="007E3289">
              <w:rPr>
                <w:lang w:val="en-US" w:eastAsia="fi-FI"/>
              </w:rPr>
              <w:t>configuration</w:t>
            </w:r>
          </w:p>
        </w:tc>
        <w:tc>
          <w:tcPr>
            <w:tcW w:w="5883" w:type="dxa"/>
            <w:vAlign w:val="center"/>
          </w:tcPr>
          <w:p w14:paraId="2DEF79DA" w14:textId="77777777" w:rsidR="000E3598" w:rsidRPr="007E3289" w:rsidDel="00C35823" w:rsidRDefault="000E3598" w:rsidP="008B2173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="002719E6">
              <w:rPr>
                <w:lang w:val="en-US" w:eastAsia="ja-JP"/>
              </w:rPr>
              <w:t xml:space="preserve">Uplink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0E3598" w:rsidRPr="007E3289" w14:paraId="6D6A64F6" w14:textId="77777777" w:rsidTr="00630341">
        <w:trPr>
          <w:trHeight w:val="283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60A4FD75" w14:textId="77777777" w:rsidR="000E3598" w:rsidRPr="007E3289" w:rsidRDefault="000E3598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A</w:t>
            </w:r>
            <w:r w:rsidR="00F45723">
              <w:rPr>
                <w:rFonts w:hint="eastAsia"/>
                <w:b w:val="0"/>
                <w:lang w:val="en-US" w:eastAsia="ja-JP"/>
              </w:rPr>
              <w:t>-2A_n3A-n4A</w:t>
            </w:r>
          </w:p>
        </w:tc>
        <w:tc>
          <w:tcPr>
            <w:tcW w:w="5883" w:type="dxa"/>
            <w:vAlign w:val="center"/>
          </w:tcPr>
          <w:p w14:paraId="349C5B61" w14:textId="77777777" w:rsidR="000E3598" w:rsidRPr="007E3289" w:rsidRDefault="000E3598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A_</w:t>
            </w:r>
            <w:r w:rsidR="00F45723">
              <w:rPr>
                <w:rFonts w:hint="eastAsia"/>
                <w:b w:val="0"/>
                <w:lang w:val="en-US" w:eastAsia="ja-JP"/>
              </w:rPr>
              <w:t>n3A</w:t>
            </w:r>
            <w:r>
              <w:rPr>
                <w:rFonts w:hint="eastAsia"/>
                <w:b w:val="0"/>
                <w:lang w:val="en-US" w:eastAsia="ja-JP"/>
              </w:rPr>
              <w:t>, DC_</w:t>
            </w:r>
            <w:r w:rsidR="00F45723">
              <w:rPr>
                <w:rFonts w:hint="eastAsia"/>
                <w:b w:val="0"/>
                <w:lang w:val="en-US" w:eastAsia="ja-JP"/>
              </w:rPr>
              <w:t>1A</w:t>
            </w:r>
            <w:r>
              <w:rPr>
                <w:rFonts w:hint="eastAsia"/>
                <w:b w:val="0"/>
                <w:lang w:val="en-US" w:eastAsia="ja-JP"/>
              </w:rPr>
              <w:t>_</w:t>
            </w:r>
            <w:r w:rsidR="00F45723">
              <w:rPr>
                <w:rFonts w:hint="eastAsia"/>
                <w:b w:val="0"/>
                <w:lang w:val="en-US" w:eastAsia="ja-JP"/>
              </w:rPr>
              <w:t>n4A, DC_2A_n3A, DC_2A_n4A</w:t>
            </w:r>
          </w:p>
        </w:tc>
      </w:tr>
    </w:tbl>
    <w:p w14:paraId="25B03192" w14:textId="77777777" w:rsidR="000E3598" w:rsidRPr="00630341" w:rsidRDefault="00F45723" w:rsidP="00C110CD">
      <w:pPr>
        <w:numPr>
          <w:ilvl w:val="0"/>
          <w:numId w:val="10"/>
        </w:numPr>
        <w:spacing w:beforeLines="50" w:before="120"/>
        <w:ind w:left="357" w:hanging="357"/>
        <w:rPr>
          <w:rFonts w:eastAsia="맑은 고딕"/>
          <w:lang w:eastAsia="ko-KR"/>
        </w:rPr>
      </w:pPr>
      <w:r>
        <w:rPr>
          <w:rFonts w:hint="eastAsia"/>
          <w:lang w:eastAsia="ja-JP"/>
        </w:rPr>
        <w:t xml:space="preserve">NR </w:t>
      </w:r>
      <w:r w:rsidR="000E3598">
        <w:rPr>
          <w:rFonts w:hint="eastAsia"/>
          <w:lang w:eastAsia="ja-JP"/>
        </w:rPr>
        <w:t xml:space="preserve">CA of </w:t>
      </w:r>
      <w:r>
        <w:rPr>
          <w:rFonts w:hint="eastAsia"/>
          <w:lang w:eastAsia="ja-JP"/>
        </w:rPr>
        <w:t>2</w:t>
      </w:r>
      <w:r w:rsidR="00C110CD">
        <w:rPr>
          <w:rFonts w:hint="eastAsia"/>
          <w:lang w:eastAsia="ja-JP"/>
        </w:rPr>
        <w:t xml:space="preserve"> </w:t>
      </w:r>
      <w:r w:rsidR="004535D7">
        <w:rPr>
          <w:rFonts w:hint="eastAsia"/>
          <w:lang w:eastAsia="ja-JP"/>
        </w:rPr>
        <w:t xml:space="preserve">different </w:t>
      </w:r>
      <w:r w:rsidR="00C110CD">
        <w:rPr>
          <w:rFonts w:hint="eastAsia"/>
          <w:lang w:eastAsia="ja-JP"/>
        </w:rPr>
        <w:t>bands</w:t>
      </w:r>
      <w:r w:rsidR="000E3598">
        <w:rPr>
          <w:rFonts w:hint="eastAsia"/>
          <w:lang w:eastAsia="ja-JP"/>
        </w:rPr>
        <w:t xml:space="preserve"> DL with 1 band UL of </w:t>
      </w:r>
      <w:r w:rsidR="000E3598" w:rsidRPr="000E3598">
        <w:rPr>
          <w:lang w:eastAsia="ja-JP"/>
        </w:rPr>
        <w:t>CA_</w:t>
      </w:r>
      <w:r>
        <w:rPr>
          <w:rFonts w:hint="eastAsia"/>
          <w:lang w:eastAsia="ja-JP"/>
        </w:rPr>
        <w:t>n3</w:t>
      </w:r>
      <w:r w:rsidRPr="000E3598">
        <w:rPr>
          <w:lang w:eastAsia="ja-JP"/>
        </w:rPr>
        <w:t>A</w:t>
      </w:r>
      <w:r w:rsidR="000E3598" w:rsidRPr="000E3598">
        <w:rPr>
          <w:lang w:eastAsia="ja-JP"/>
        </w:rPr>
        <w:t>-</w:t>
      </w:r>
      <w:r>
        <w:rPr>
          <w:rFonts w:hint="eastAsia"/>
          <w:lang w:eastAsia="ja-JP"/>
        </w:rPr>
        <w:t>n4A</w:t>
      </w:r>
      <w:r w:rsidR="000E3598">
        <w:rPr>
          <w:rFonts w:hint="eastAsia"/>
          <w:lang w:eastAsia="ja-JP"/>
        </w:rPr>
        <w:t xml:space="preserve"> shall be </w:t>
      </w:r>
      <w:r>
        <w:rPr>
          <w:rFonts w:hint="eastAsia"/>
          <w:lang w:eastAsia="ja-JP"/>
        </w:rPr>
        <w:t xml:space="preserve">completed and </w:t>
      </w:r>
      <w:r w:rsidR="000E3598">
        <w:rPr>
          <w:rFonts w:hint="eastAsia"/>
          <w:lang w:eastAsia="ja-JP"/>
        </w:rPr>
        <w:t>specified in advance.</w:t>
      </w:r>
    </w:p>
    <w:p w14:paraId="736A7FC8" w14:textId="77777777" w:rsidR="000E3598" w:rsidRPr="00783308" w:rsidRDefault="00F45723" w:rsidP="00F45723">
      <w:pPr>
        <w:numPr>
          <w:ilvl w:val="0"/>
          <w:numId w:val="10"/>
        </w:numPr>
        <w:rPr>
          <w:rFonts w:eastAsia="맑은 고딕"/>
          <w:lang w:eastAsia="ko-KR"/>
        </w:rPr>
      </w:pPr>
      <w:r w:rsidRPr="00F45723">
        <w:rPr>
          <w:lang w:eastAsia="ja-JP"/>
        </w:rPr>
        <w:t xml:space="preserve">EN-DC </w:t>
      </w:r>
      <w:r w:rsidR="000E3598">
        <w:rPr>
          <w:rFonts w:hint="eastAsia"/>
          <w:lang w:eastAsia="ja-JP"/>
        </w:rPr>
        <w:t xml:space="preserve">of </w:t>
      </w:r>
      <w:r w:rsidR="000E3598" w:rsidRPr="000E3598">
        <w:rPr>
          <w:lang w:eastAsia="ja-JP"/>
        </w:rPr>
        <w:t>DC_1A</w:t>
      </w:r>
      <w:r>
        <w:rPr>
          <w:rFonts w:hint="eastAsia"/>
          <w:lang w:eastAsia="ja-JP"/>
        </w:rPr>
        <w:t>-2A_</w:t>
      </w:r>
      <w:r w:rsidR="00C110CD">
        <w:rPr>
          <w:rFonts w:hint="eastAsia"/>
          <w:lang w:eastAsia="ja-JP"/>
        </w:rPr>
        <w:t>n</w:t>
      </w:r>
      <w:r>
        <w:rPr>
          <w:rFonts w:hint="eastAsia"/>
          <w:lang w:eastAsia="ja-JP"/>
        </w:rPr>
        <w:t>3 and DC_1A-2A_n4A</w:t>
      </w:r>
      <w:r w:rsidR="008230B2">
        <w:rPr>
          <w:rFonts w:hint="eastAsia"/>
          <w:lang w:eastAsia="ja-JP"/>
        </w:rPr>
        <w:t xml:space="preserve"> </w:t>
      </w:r>
      <w:r w:rsidR="000E3598">
        <w:rPr>
          <w:rFonts w:hint="eastAsia"/>
          <w:lang w:eastAsia="ja-JP"/>
        </w:rPr>
        <w:t xml:space="preserve">shall be </w:t>
      </w:r>
      <w:r w:rsidR="008230B2">
        <w:rPr>
          <w:rFonts w:hint="eastAsia"/>
          <w:lang w:eastAsia="ja-JP"/>
        </w:rPr>
        <w:t xml:space="preserve">completed and </w:t>
      </w:r>
      <w:r w:rsidR="000E3598">
        <w:rPr>
          <w:rFonts w:hint="eastAsia"/>
          <w:lang w:eastAsia="ja-JP"/>
        </w:rPr>
        <w:t xml:space="preserve">specified in advance. </w:t>
      </w:r>
    </w:p>
    <w:p w14:paraId="57B52260" w14:textId="77777777" w:rsidR="008230B2" w:rsidRPr="00630341" w:rsidRDefault="008230B2" w:rsidP="008230B2">
      <w:pPr>
        <w:rPr>
          <w:rFonts w:eastAsia="맑은 고딕"/>
          <w:lang w:eastAsia="ko-KR"/>
        </w:rPr>
      </w:pPr>
      <w:r w:rsidRPr="000E3598">
        <w:rPr>
          <w:lang w:eastAsia="ja-JP"/>
        </w:rPr>
        <w:t>Ex</w:t>
      </w:r>
      <w:r>
        <w:rPr>
          <w:rFonts w:hint="eastAsia"/>
          <w:lang w:eastAsia="ja-JP"/>
        </w:rPr>
        <w:t>ample 2</w:t>
      </w:r>
      <w:r w:rsidRPr="000E3598">
        <w:rPr>
          <w:lang w:eastAsia="ja-JP"/>
        </w:rPr>
        <w:t xml:space="preserve">: If </w:t>
      </w:r>
      <w:r>
        <w:rPr>
          <w:rFonts w:hint="eastAsia"/>
          <w:lang w:eastAsia="ja-JP"/>
        </w:rPr>
        <w:t xml:space="preserve">the following </w:t>
      </w:r>
      <w:r>
        <w:rPr>
          <w:lang w:eastAsia="ja-JP"/>
        </w:rPr>
        <w:t>configuration</w:t>
      </w:r>
      <w:r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 xml:space="preserve">is proposed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8230B2" w:rsidRPr="007E3289" w14:paraId="4C4ABC52" w14:textId="77777777" w:rsidTr="00E92E2D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5AF4AD7E" w14:textId="77777777" w:rsidR="008230B2" w:rsidRPr="007E3289" w:rsidRDefault="008230B2" w:rsidP="00E92E2D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 xml:space="preserve">EN-DC </w:t>
            </w:r>
            <w:r w:rsidR="002719E6">
              <w:rPr>
                <w:lang w:val="en-US" w:eastAsia="fi-FI"/>
              </w:rPr>
              <w:t xml:space="preserve">Downlink </w:t>
            </w:r>
            <w:r w:rsidRPr="007E3289">
              <w:rPr>
                <w:lang w:val="en-US" w:eastAsia="fi-FI"/>
              </w:rPr>
              <w:t>configuration</w:t>
            </w:r>
          </w:p>
        </w:tc>
        <w:tc>
          <w:tcPr>
            <w:tcW w:w="5883" w:type="dxa"/>
            <w:vAlign w:val="center"/>
          </w:tcPr>
          <w:p w14:paraId="77B094D6" w14:textId="77777777" w:rsidR="008230B2" w:rsidRPr="007E3289" w:rsidDel="00C35823" w:rsidRDefault="008230B2" w:rsidP="00E92E2D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EN-DC</w:t>
            </w:r>
            <w:r w:rsidR="002719E6">
              <w:rPr>
                <w:lang w:val="en-US" w:eastAsia="fi-FI"/>
              </w:rPr>
              <w:t xml:space="preserve"> Uplink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F45723" w:rsidRPr="007E3289" w14:paraId="7F91BDDE" w14:textId="77777777" w:rsidTr="00E92E2D">
        <w:trPr>
          <w:trHeight w:val="283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6A2762E3" w14:textId="77777777" w:rsidR="00F45723" w:rsidRPr="007E3289" w:rsidRDefault="00F45723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C-2A_n3C-n4A</w:t>
            </w:r>
          </w:p>
        </w:tc>
        <w:tc>
          <w:tcPr>
            <w:tcW w:w="5883" w:type="dxa"/>
            <w:vAlign w:val="center"/>
          </w:tcPr>
          <w:p w14:paraId="04099B26" w14:textId="77777777" w:rsidR="00F45723" w:rsidRPr="007E3289" w:rsidRDefault="00F45723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C_n3C</w:t>
            </w:r>
            <w:r w:rsidDel="00541BD4">
              <w:rPr>
                <w:rFonts w:hint="eastAsia"/>
                <w:b w:val="0"/>
                <w:lang w:val="en-US" w:eastAsia="ja-JP"/>
              </w:rPr>
              <w:t xml:space="preserve"> </w:t>
            </w:r>
          </w:p>
        </w:tc>
      </w:tr>
    </w:tbl>
    <w:p w14:paraId="152DEF47" w14:textId="77777777" w:rsidR="00F45723" w:rsidRPr="00630341" w:rsidRDefault="00F45723" w:rsidP="00F45723">
      <w:pPr>
        <w:numPr>
          <w:ilvl w:val="0"/>
          <w:numId w:val="10"/>
        </w:numPr>
        <w:spacing w:beforeLines="50" w:before="120"/>
        <w:ind w:left="357" w:hanging="357"/>
        <w:rPr>
          <w:rFonts w:eastAsia="맑은 고딕"/>
          <w:lang w:eastAsia="ko-KR"/>
        </w:rPr>
      </w:pPr>
      <w:r>
        <w:rPr>
          <w:rFonts w:hint="eastAsia"/>
          <w:lang w:eastAsia="ja-JP"/>
        </w:rPr>
        <w:t xml:space="preserve">NR CA of 2 </w:t>
      </w:r>
      <w:r w:rsidR="004535D7">
        <w:rPr>
          <w:rFonts w:hint="eastAsia"/>
          <w:lang w:eastAsia="ja-JP"/>
        </w:rPr>
        <w:t xml:space="preserve">different </w:t>
      </w:r>
      <w:r>
        <w:rPr>
          <w:rFonts w:hint="eastAsia"/>
          <w:lang w:eastAsia="ja-JP"/>
        </w:rPr>
        <w:t xml:space="preserve">bands DL with 1 band UL of </w:t>
      </w:r>
      <w:r w:rsidRPr="000E3598">
        <w:rPr>
          <w:lang w:eastAsia="ja-JP"/>
        </w:rPr>
        <w:t>CA_</w:t>
      </w:r>
      <w:r>
        <w:rPr>
          <w:rFonts w:hint="eastAsia"/>
          <w:lang w:eastAsia="ja-JP"/>
        </w:rPr>
        <w:t>n3C</w:t>
      </w:r>
      <w:r w:rsidRPr="000E3598">
        <w:rPr>
          <w:lang w:eastAsia="ja-JP"/>
        </w:rPr>
        <w:t>-</w:t>
      </w:r>
      <w:r>
        <w:rPr>
          <w:rFonts w:hint="eastAsia"/>
          <w:lang w:eastAsia="ja-JP"/>
        </w:rPr>
        <w:t>n4A shall be completed and specified in advance.</w:t>
      </w:r>
    </w:p>
    <w:p w14:paraId="1E413390" w14:textId="77777777" w:rsidR="00F45723" w:rsidRPr="00783308" w:rsidRDefault="00F45723" w:rsidP="00F45723">
      <w:pPr>
        <w:numPr>
          <w:ilvl w:val="0"/>
          <w:numId w:val="10"/>
        </w:numPr>
        <w:rPr>
          <w:rFonts w:eastAsia="맑은 고딕"/>
          <w:lang w:eastAsia="ko-KR"/>
        </w:rPr>
      </w:pPr>
      <w:r w:rsidRPr="00F45723">
        <w:rPr>
          <w:lang w:eastAsia="ja-JP"/>
        </w:rPr>
        <w:t xml:space="preserve">EN-DC </w:t>
      </w:r>
      <w:r>
        <w:rPr>
          <w:rFonts w:hint="eastAsia"/>
          <w:lang w:eastAsia="ja-JP"/>
        </w:rPr>
        <w:t xml:space="preserve">of </w:t>
      </w:r>
      <w:r w:rsidRPr="000E3598">
        <w:rPr>
          <w:lang w:eastAsia="ja-JP"/>
        </w:rPr>
        <w:t>DC_1</w:t>
      </w:r>
      <w:r>
        <w:rPr>
          <w:rFonts w:hint="eastAsia"/>
          <w:lang w:eastAsia="ja-JP"/>
        </w:rPr>
        <w:t>C-2A_n3</w:t>
      </w:r>
      <w:r w:rsidR="004535D7">
        <w:rPr>
          <w:rFonts w:hint="eastAsia"/>
          <w:lang w:eastAsia="ja-JP"/>
        </w:rPr>
        <w:t>C</w:t>
      </w:r>
      <w:r>
        <w:rPr>
          <w:rFonts w:hint="eastAsia"/>
          <w:lang w:eastAsia="ja-JP"/>
        </w:rPr>
        <w:t xml:space="preserve"> and DC_1C-2A_n4A shall be completed and specified in advance. </w:t>
      </w:r>
    </w:p>
    <w:p w14:paraId="4663DAB4" w14:textId="77777777" w:rsidR="008A76FD" w:rsidRDefault="008A76FD" w:rsidP="001C5C86">
      <w:pPr>
        <w:pStyle w:val="2"/>
      </w:pPr>
      <w:r>
        <w:t>4</w:t>
      </w:r>
      <w:r>
        <w:tab/>
        <w:t>Objective</w:t>
      </w:r>
    </w:p>
    <w:p w14:paraId="7FC9F87D" w14:textId="77777777"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>of SI or Core part WI or Testing part WI</w:t>
      </w:r>
    </w:p>
    <w:p w14:paraId="024ED018" w14:textId="77777777" w:rsidR="00755797" w:rsidRDefault="00755797" w:rsidP="00F45723">
      <w:pPr>
        <w:numPr>
          <w:ilvl w:val="0"/>
          <w:numId w:val="8"/>
        </w:numPr>
        <w:ind w:right="-99"/>
      </w:pPr>
      <w:r>
        <w:t>S</w:t>
      </w:r>
      <w:r w:rsidRPr="00797D4C">
        <w:t xml:space="preserve">pecify the </w:t>
      </w:r>
      <w:r>
        <w:t>band-combination specific</w:t>
      </w:r>
      <w:r w:rsidRPr="00797D4C">
        <w:t xml:space="preserve"> RF </w:t>
      </w:r>
      <w:r>
        <w:t xml:space="preserve">requirements for all listed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 xml:space="preserve">bands DL with 1 band UL + NR CA for 2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</w:t>
      </w:r>
      <w:r>
        <w:t xml:space="preserve"> including at least</w:t>
      </w:r>
    </w:p>
    <w:p w14:paraId="2491E5CA" w14:textId="77777777" w:rsidR="00755797" w:rsidRDefault="00755797" w:rsidP="00630341">
      <w:pPr>
        <w:numPr>
          <w:ilvl w:val="1"/>
          <w:numId w:val="8"/>
        </w:numPr>
        <w:ind w:right="-99"/>
      </w:pPr>
      <w:r>
        <w:lastRenderedPageBreak/>
        <w:t>Applicable frequencies</w:t>
      </w:r>
      <w:r w:rsidR="001539D3">
        <w:rPr>
          <w:rFonts w:hint="eastAsia"/>
          <w:lang w:eastAsia="ja-JP"/>
        </w:rPr>
        <w:t xml:space="preserve"> if necessary</w:t>
      </w:r>
    </w:p>
    <w:p w14:paraId="0C292B4A" w14:textId="77777777" w:rsidR="00755797" w:rsidRDefault="00755797" w:rsidP="00630341">
      <w:pPr>
        <w:numPr>
          <w:ilvl w:val="1"/>
          <w:numId w:val="8"/>
        </w:numPr>
        <w:ind w:right="-99"/>
      </w:pPr>
      <w:r>
        <w:t>Applicable bandwidths and bandwidth sets</w:t>
      </w:r>
      <w:r w:rsidR="001539D3">
        <w:rPr>
          <w:rFonts w:hint="eastAsia"/>
          <w:lang w:eastAsia="ja-JP"/>
        </w:rPr>
        <w:t xml:space="preserve"> if necessary</w:t>
      </w:r>
    </w:p>
    <w:p w14:paraId="226E6324" w14:textId="77777777" w:rsidR="00755797" w:rsidRDefault="00755797" w:rsidP="00630341">
      <w:pPr>
        <w:numPr>
          <w:ilvl w:val="0"/>
          <w:numId w:val="8"/>
        </w:numPr>
        <w:ind w:right="-99"/>
      </w:pPr>
      <w:r>
        <w:t>Analyse combinations that have self-desensitization due to following reasons:</w:t>
      </w:r>
    </w:p>
    <w:p w14:paraId="7FDE2AD3" w14:textId="77777777" w:rsidR="00755797" w:rsidRDefault="00755797" w:rsidP="00630341">
      <w:pPr>
        <w:numPr>
          <w:ilvl w:val="1"/>
          <w:numId w:val="8"/>
        </w:numPr>
        <w:ind w:right="-99"/>
      </w:pPr>
      <w:r>
        <w:t xml:space="preserve">TX Harmonic </w:t>
      </w:r>
      <w:r w:rsidR="001539D3">
        <w:rPr>
          <w:rFonts w:hint="eastAsia"/>
          <w:lang w:eastAsia="ja-JP"/>
        </w:rPr>
        <w:t xml:space="preserve">and/or intermodulation </w:t>
      </w:r>
      <w:r>
        <w:t>overlap of receive band</w:t>
      </w:r>
    </w:p>
    <w:p w14:paraId="091DDD30" w14:textId="77777777" w:rsidR="00755797" w:rsidRDefault="00755797" w:rsidP="00630341">
      <w:pPr>
        <w:numPr>
          <w:ilvl w:val="1"/>
          <w:numId w:val="8"/>
        </w:numPr>
        <w:ind w:right="-99"/>
      </w:pPr>
      <w:r>
        <w:t>TX signal overlap of receiver harmonic frequency</w:t>
      </w:r>
    </w:p>
    <w:p w14:paraId="59BB29B7" w14:textId="77777777" w:rsidR="00755797" w:rsidRDefault="00755797" w:rsidP="00630341">
      <w:pPr>
        <w:numPr>
          <w:ilvl w:val="1"/>
          <w:numId w:val="8"/>
        </w:numPr>
        <w:ind w:right="-99"/>
      </w:pPr>
      <w:r>
        <w:t>TX frequency being in close proximity of one of the receive bands</w:t>
      </w:r>
    </w:p>
    <w:p w14:paraId="7C3C42EB" w14:textId="77777777" w:rsidR="00755797" w:rsidRDefault="00755797" w:rsidP="00630341">
      <w:pPr>
        <w:numPr>
          <w:ilvl w:val="1"/>
          <w:numId w:val="8"/>
        </w:numPr>
        <w:ind w:right="-99"/>
      </w:pPr>
      <w:r>
        <w:t>Any other identified reasons</w:t>
      </w:r>
      <w:r w:rsidR="00630341">
        <w:rPr>
          <w:rFonts w:hint="eastAsia"/>
          <w:lang w:eastAsia="ja-JP"/>
        </w:rPr>
        <w:t xml:space="preserve"> such that insufficient cross band isolation, harmonic mixing </w:t>
      </w:r>
    </w:p>
    <w:p w14:paraId="2EE031BA" w14:textId="77777777" w:rsidR="00755797" w:rsidRDefault="00755797" w:rsidP="00630341">
      <w:pPr>
        <w:numPr>
          <w:ilvl w:val="0"/>
          <w:numId w:val="8"/>
        </w:numPr>
        <w:ind w:right="-99"/>
      </w:pPr>
      <w:r>
        <w:t>For the combination where self-desensitization exists, specify at least needed</w:t>
      </w:r>
    </w:p>
    <w:p w14:paraId="69E065E3" w14:textId="77777777" w:rsidR="00755797" w:rsidRPr="006D65D5" w:rsidRDefault="00755797" w:rsidP="00630341">
      <w:pPr>
        <w:numPr>
          <w:ilvl w:val="1"/>
          <w:numId w:val="8"/>
        </w:numPr>
        <w:ind w:right="-99"/>
      </w:pPr>
      <w:r>
        <w:t>∆T</w:t>
      </w:r>
      <w:r w:rsidRPr="006D65D5">
        <w:rPr>
          <w:vertAlign w:val="subscript"/>
        </w:rPr>
        <w:t>IB</w:t>
      </w:r>
      <w:r w:rsidR="001539D3">
        <w:rPr>
          <w:rFonts w:hint="eastAsia"/>
          <w:vertAlign w:val="subscript"/>
          <w:lang w:eastAsia="ja-JP"/>
        </w:rPr>
        <w:t>, c</w:t>
      </w:r>
      <w:r>
        <w:t xml:space="preserve"> and ∆R</w:t>
      </w:r>
      <w:r w:rsidRPr="006D65D5">
        <w:rPr>
          <w:vertAlign w:val="subscript"/>
        </w:rPr>
        <w:t>IB</w:t>
      </w:r>
      <w:r w:rsidR="001539D3">
        <w:rPr>
          <w:rFonts w:hint="eastAsia"/>
          <w:vertAlign w:val="subscript"/>
          <w:lang w:eastAsia="ja-JP"/>
        </w:rPr>
        <w:t>, c</w:t>
      </w:r>
      <w:r w:rsidR="001539D3">
        <w:rPr>
          <w:rFonts w:hint="eastAsia"/>
          <w:vertAlign w:val="subscript"/>
          <w:lang w:eastAsia="ja-JP"/>
        </w:rPr>
        <w:tab/>
      </w:r>
    </w:p>
    <w:p w14:paraId="60B1B3F1" w14:textId="77777777" w:rsidR="00755797" w:rsidRDefault="00755797" w:rsidP="00630341">
      <w:pPr>
        <w:numPr>
          <w:ilvl w:val="1"/>
          <w:numId w:val="8"/>
        </w:numPr>
        <w:ind w:right="-99"/>
      </w:pPr>
      <w:r>
        <w:t>Reference sensitivity exceptions</w:t>
      </w:r>
      <w:r w:rsidR="00630341">
        <w:rPr>
          <w:rFonts w:hint="eastAsia"/>
          <w:lang w:eastAsia="ja-JP"/>
        </w:rPr>
        <w:t xml:space="preserve"> including MSD test cases</w:t>
      </w:r>
    </w:p>
    <w:p w14:paraId="1C5115C5" w14:textId="77777777" w:rsidR="00755797" w:rsidRDefault="00755797" w:rsidP="00755797">
      <w:pPr>
        <w:numPr>
          <w:ilvl w:val="0"/>
          <w:numId w:val="8"/>
        </w:numPr>
        <w:ind w:right="-99"/>
      </w:pPr>
      <w:r>
        <w:t>Add conformance testing in RAN5 specifications (to follow at a later stage)</w:t>
      </w:r>
    </w:p>
    <w:p w14:paraId="6DBCEBA6" w14:textId="77777777" w:rsidR="00755797" w:rsidRDefault="00755797" w:rsidP="00755797">
      <w:pPr>
        <w:spacing w:after="0"/>
        <w:rPr>
          <w:bCs/>
        </w:rPr>
        <w:sectPr w:rsidR="00755797" w:rsidSect="00755797">
          <w:pgSz w:w="11906" w:h="16838"/>
          <w:pgMar w:top="567" w:right="1134" w:bottom="709" w:left="1134" w:header="720" w:footer="720" w:gutter="0"/>
          <w:cols w:space="720"/>
          <w:docGrid w:linePitch="272"/>
        </w:sectPr>
      </w:pPr>
      <w:r>
        <w:rPr>
          <w:bCs/>
        </w:rPr>
        <w:t>of all REL-16</w:t>
      </w:r>
      <w:r w:rsidRPr="00826E6B">
        <w:rPr>
          <w:bCs/>
        </w:rPr>
        <w:t xml:space="preserve">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 xml:space="preserve">bands DL with 1 band UL + NR CA for 2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</w:t>
      </w:r>
      <w:r>
        <w:rPr>
          <w:bCs/>
        </w:rPr>
        <w:t xml:space="preserve"> </w:t>
      </w:r>
      <w:r w:rsidRPr="00826E6B">
        <w:rPr>
          <w:bCs/>
        </w:rPr>
        <w:t xml:space="preserve">that fall into the category </w:t>
      </w:r>
      <w:r w:rsidR="001539D3">
        <w:rPr>
          <w:rFonts w:hint="eastAsia"/>
          <w:bCs/>
          <w:lang w:eastAsia="ja-JP"/>
        </w:rPr>
        <w:t xml:space="preserve">is </w:t>
      </w:r>
      <w:r w:rsidRPr="00826E6B">
        <w:rPr>
          <w:bCs/>
        </w:rPr>
        <w:t>defined by the WI title</w:t>
      </w:r>
      <w:r>
        <w:rPr>
          <w:bCs/>
        </w:rPr>
        <w:t xml:space="preserve">. An overview table of these </w:t>
      </w:r>
      <w:r w:rsidR="001539D3">
        <w:rPr>
          <w:rFonts w:hint="eastAsia"/>
          <w:lang w:eastAsia="ja-JP"/>
        </w:rPr>
        <w:t xml:space="preserve">EN-DC </w:t>
      </w:r>
      <w:r w:rsidR="001539D3">
        <w:t>configurations</w:t>
      </w:r>
      <w:r>
        <w:rPr>
          <w:bCs/>
        </w:rPr>
        <w:t xml:space="preserve"> is provided here: </w:t>
      </w:r>
    </w:p>
    <w:p w14:paraId="03A92B48" w14:textId="77777777" w:rsidR="00755797" w:rsidRPr="00930502" w:rsidRDefault="00F45723" w:rsidP="00930502">
      <w:pPr>
        <w:pStyle w:val="4"/>
        <w:rPr>
          <w:b/>
          <w:bCs/>
        </w:rPr>
      </w:pPr>
      <w:r w:rsidRPr="00930502">
        <w:rPr>
          <w:b/>
        </w:rPr>
        <w:lastRenderedPageBreak/>
        <w:t xml:space="preserve">EN-DC of LTE </w:t>
      </w:r>
      <w:r w:rsidRPr="00930502">
        <w:rPr>
          <w:rFonts w:hint="eastAsia"/>
          <w:b/>
        </w:rPr>
        <w:t xml:space="preserve">1 </w:t>
      </w:r>
      <w:r w:rsidRPr="00930502">
        <w:rPr>
          <w:b/>
        </w:rPr>
        <w:t xml:space="preserve">band + NR CA for 2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</w:t>
      </w:r>
      <w:r w:rsidR="00F0023A" w:rsidRPr="00930502" w:rsidDel="00F0023A">
        <w:rPr>
          <w:b/>
        </w:rPr>
        <w:t xml:space="preserve"> </w:t>
      </w:r>
      <w:r w:rsidR="00223071" w:rsidRPr="00930502">
        <w:rPr>
          <w:b/>
        </w:rPr>
        <w:br/>
      </w:r>
    </w:p>
    <w:p w14:paraId="0BEE12E5" w14:textId="77777777" w:rsidR="00755797" w:rsidRPr="008B137A" w:rsidRDefault="00755797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33412F">
        <w:rPr>
          <w:noProof/>
        </w:rPr>
        <w:t>1</w:t>
      </w:r>
      <w:r>
        <w:fldChar w:fldCharType="end"/>
      </w:r>
      <w:r>
        <w:t xml:space="preserve">-1: Individual </w:t>
      </w:r>
      <w:r w:rsidR="001539D3">
        <w:rPr>
          <w:lang w:eastAsia="ja-JP"/>
        </w:rPr>
        <w:t>configuration</w:t>
      </w:r>
      <w:r w:rsidR="001539D3">
        <w:t xml:space="preserve"> </w:t>
      </w:r>
      <w:r>
        <w:t xml:space="preserve">names, proponents and supporting companies for </w:t>
      </w:r>
      <w:r w:rsidR="001539D3">
        <w:rPr>
          <w:rFonts w:hint="eastAsia"/>
          <w:lang w:eastAsia="ja-JP"/>
        </w:rPr>
        <w:t>DC_</w:t>
      </w:r>
      <w:r w:rsidR="00E72C5E">
        <w:rPr>
          <w:rFonts w:hint="eastAsia"/>
          <w:lang w:eastAsia="ja-JP"/>
        </w:rPr>
        <w:t>x</w:t>
      </w:r>
      <w:r w:rsidR="00630341">
        <w:rPr>
          <w:rFonts w:hint="eastAsia"/>
          <w:lang w:eastAsia="ja-JP"/>
        </w:rPr>
        <w:t>_</w:t>
      </w:r>
      <w:r w:rsidR="00F45723">
        <w:rPr>
          <w:rFonts w:hint="eastAsia"/>
          <w:lang w:eastAsia="ja-JP"/>
        </w:rPr>
        <w:t>na-nb</w:t>
      </w:r>
      <w:r w:rsidR="00A81B2A">
        <w:rPr>
          <w:rFonts w:hint="eastAsia"/>
          <w:lang w:eastAsia="ja-JP"/>
        </w:rPr>
        <w:t xml:space="preserve"> within FR1</w:t>
      </w:r>
    </w:p>
    <w:tbl>
      <w:tblPr>
        <w:tblW w:w="15367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72"/>
        <w:gridCol w:w="2666"/>
        <w:gridCol w:w="738"/>
        <w:gridCol w:w="1435"/>
        <w:gridCol w:w="2199"/>
        <w:gridCol w:w="2640"/>
        <w:gridCol w:w="1356"/>
        <w:gridCol w:w="3161"/>
      </w:tblGrid>
      <w:tr w:rsidR="000D4F10" w:rsidRPr="00E17D0D" w14:paraId="093233AC" w14:textId="77777777" w:rsidTr="0080456F">
        <w:trPr>
          <w:cantSplit/>
          <w:trHeight w:val="832"/>
        </w:trPr>
        <w:tc>
          <w:tcPr>
            <w:tcW w:w="1172" w:type="dxa"/>
          </w:tcPr>
          <w:p w14:paraId="47579556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666" w:type="dxa"/>
          </w:tcPr>
          <w:p w14:paraId="0608DC49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38" w:type="dxa"/>
          </w:tcPr>
          <w:p w14:paraId="1CF7A068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62D17EFC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435" w:type="dxa"/>
          </w:tcPr>
          <w:p w14:paraId="1A017526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44F7DFFD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2199" w:type="dxa"/>
          </w:tcPr>
          <w:p w14:paraId="7458B4B0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0A18C498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2640" w:type="dxa"/>
          </w:tcPr>
          <w:p w14:paraId="733AAA0C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2C9A7C5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356" w:type="dxa"/>
          </w:tcPr>
          <w:p w14:paraId="3DA17B69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77084881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161" w:type="dxa"/>
          </w:tcPr>
          <w:p w14:paraId="13D26325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0D4F10" w:rsidRPr="00E17D0D" w14:paraId="2F2D9FDD" w14:textId="77777777" w:rsidTr="0080456F">
        <w:trPr>
          <w:cantSplit/>
          <w:trHeight w:val="286"/>
        </w:trPr>
        <w:tc>
          <w:tcPr>
            <w:tcW w:w="1172" w:type="dxa"/>
          </w:tcPr>
          <w:p w14:paraId="65F50DEC" w14:textId="77777777" w:rsidR="000D4F10" w:rsidRPr="00713A59" w:rsidRDefault="000D4F10" w:rsidP="000D4F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78</w:t>
            </w:r>
          </w:p>
        </w:tc>
        <w:tc>
          <w:tcPr>
            <w:tcW w:w="2666" w:type="dxa"/>
          </w:tcPr>
          <w:p w14:paraId="0523F8AB" w14:textId="77777777" w:rsidR="000D4F10" w:rsidRPr="00713A59" w:rsidRDefault="000D4F10" w:rsidP="000D4F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</w:t>
            </w:r>
            <w:r w:rsidR="00952793"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78A_UL_28A_n8A</w:t>
            </w:r>
          </w:p>
        </w:tc>
        <w:tc>
          <w:tcPr>
            <w:tcW w:w="738" w:type="dxa"/>
          </w:tcPr>
          <w:p w14:paraId="50077B1B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A0AA37C" w14:textId="77777777" w:rsidR="00BF3B82" w:rsidRPr="00713A59" w:rsidRDefault="000D4F10" w:rsidP="000D4F10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Meng Wang,</w:t>
            </w:r>
          </w:p>
          <w:p w14:paraId="152E9C5F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Telstra</w:t>
            </w:r>
          </w:p>
        </w:tc>
        <w:tc>
          <w:tcPr>
            <w:tcW w:w="2199" w:type="dxa"/>
            <w:vAlign w:val="center"/>
          </w:tcPr>
          <w:p w14:paraId="3831B790" w14:textId="77777777" w:rsidR="000D4F10" w:rsidRPr="00713A59" w:rsidRDefault="002E73AF" w:rsidP="000D4F10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12" w:history="1">
              <w:r w:rsidR="000D4F10" w:rsidRPr="00713A59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640" w:type="dxa"/>
          </w:tcPr>
          <w:p w14:paraId="665BDAFD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US"/>
              </w:rPr>
              <w:t>Eric</w:t>
            </w:r>
            <w:r w:rsidRPr="00713A59">
              <w:rPr>
                <w:rFonts w:cs="Arial"/>
                <w:szCs w:val="18"/>
                <w:lang w:eastAsia="ja-JP"/>
              </w:rPr>
              <w:t>sson, Nokia,  Cohere Technologies</w:t>
            </w:r>
          </w:p>
        </w:tc>
        <w:tc>
          <w:tcPr>
            <w:tcW w:w="1356" w:type="dxa"/>
          </w:tcPr>
          <w:p w14:paraId="6CED0748" w14:textId="77777777" w:rsidR="000D4F10" w:rsidRPr="00713A59" w:rsidRDefault="0011762E" w:rsidP="000D4F10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C3D3A28" w14:textId="77777777" w:rsidR="00F27497" w:rsidRPr="00713A59" w:rsidRDefault="00F27497" w:rsidP="000D4F1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New:</w:t>
            </w:r>
          </w:p>
          <w:p w14:paraId="33ED0B0A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</w:t>
            </w:r>
            <w:r w:rsidRPr="00713A59">
              <w:rPr>
                <w:rFonts w:cs="Arial"/>
                <w:szCs w:val="18"/>
                <w:lang w:val="en-AU" w:eastAsia="ja-JP"/>
              </w:rPr>
              <w:t>_n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_UL_28A_n8A</w:t>
            </w:r>
          </w:p>
          <w:p w14:paraId="27CD57CD" w14:textId="77777777" w:rsidR="00F27497" w:rsidRPr="00713A59" w:rsidRDefault="00F27497" w:rsidP="000D4F1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0BAE0CCC" w14:textId="77777777" w:rsidR="00F27497" w:rsidRPr="00713A59" w:rsidRDefault="00F27497" w:rsidP="000D4F1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A_n8A-n78A_UL_28A</w:t>
            </w:r>
          </w:p>
        </w:tc>
      </w:tr>
      <w:tr w:rsidR="00BF3B82" w:rsidRPr="00E17D0D" w14:paraId="436ABA95" w14:textId="77777777" w:rsidTr="0080456F">
        <w:trPr>
          <w:cantSplit/>
          <w:trHeight w:val="286"/>
        </w:trPr>
        <w:tc>
          <w:tcPr>
            <w:tcW w:w="1172" w:type="dxa"/>
          </w:tcPr>
          <w:p w14:paraId="045AAC24" w14:textId="77777777" w:rsidR="00BF3B82" w:rsidRPr="00713A59" w:rsidRDefault="00BF3B82" w:rsidP="00BF3B8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78</w:t>
            </w:r>
          </w:p>
        </w:tc>
        <w:tc>
          <w:tcPr>
            <w:tcW w:w="2666" w:type="dxa"/>
          </w:tcPr>
          <w:p w14:paraId="258AA62A" w14:textId="77777777" w:rsidR="00BF3B82" w:rsidRPr="00713A59" w:rsidRDefault="00BF3B82" w:rsidP="00BF3B8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</w:t>
            </w:r>
            <w:r w:rsidR="00952793"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78A_UL_28A_n78A</w:t>
            </w:r>
          </w:p>
        </w:tc>
        <w:tc>
          <w:tcPr>
            <w:tcW w:w="738" w:type="dxa"/>
          </w:tcPr>
          <w:p w14:paraId="53155EDE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5E53AAB" w14:textId="77777777" w:rsidR="00BF3B82" w:rsidRPr="00713A59" w:rsidRDefault="00BF3B82" w:rsidP="00BF3B82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Meng Wang,</w:t>
            </w:r>
          </w:p>
          <w:p w14:paraId="7608B205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Telstra</w:t>
            </w:r>
          </w:p>
        </w:tc>
        <w:tc>
          <w:tcPr>
            <w:tcW w:w="2199" w:type="dxa"/>
            <w:vAlign w:val="center"/>
          </w:tcPr>
          <w:p w14:paraId="46A26C6B" w14:textId="77777777" w:rsidR="00BF3B82" w:rsidRPr="00713A59" w:rsidRDefault="002E73AF" w:rsidP="00BF3B82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13" w:history="1">
              <w:r w:rsidR="00BF3B82" w:rsidRPr="00713A59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640" w:type="dxa"/>
          </w:tcPr>
          <w:p w14:paraId="60260F6C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US"/>
              </w:rPr>
              <w:t>Eric</w:t>
            </w:r>
            <w:r w:rsidRPr="00713A59">
              <w:rPr>
                <w:rFonts w:cs="Arial"/>
                <w:szCs w:val="18"/>
                <w:lang w:eastAsia="ja-JP"/>
              </w:rPr>
              <w:t>sson, Nokia,  Cohere Technologies</w:t>
            </w:r>
          </w:p>
        </w:tc>
        <w:tc>
          <w:tcPr>
            <w:tcW w:w="1356" w:type="dxa"/>
          </w:tcPr>
          <w:p w14:paraId="2F2A982C" w14:textId="77777777" w:rsidR="00BF3B82" w:rsidRPr="00713A59" w:rsidRDefault="0011762E" w:rsidP="00BF3B8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01CA615" w14:textId="77777777" w:rsidR="00F27497" w:rsidRPr="00713A59" w:rsidRDefault="00F27497" w:rsidP="00BF3B8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</w:t>
            </w:r>
            <w:r w:rsidRPr="00713A59">
              <w:rPr>
                <w:rFonts w:cs="Arial"/>
                <w:szCs w:val="18"/>
                <w:lang w:eastAsia="ja-JP"/>
              </w:rPr>
              <w:t>ompleted</w:t>
            </w:r>
          </w:p>
          <w:p w14:paraId="361C1BCB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</w:t>
            </w:r>
            <w:r w:rsidRPr="00713A59">
              <w:rPr>
                <w:rFonts w:cs="Arial"/>
                <w:szCs w:val="18"/>
                <w:lang w:val="en-AU" w:eastAsia="ja-JP"/>
              </w:rPr>
              <w:t>_n7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_UL_28A_n78A</w:t>
            </w:r>
            <w:r w:rsidRPr="00713A59">
              <w:rPr>
                <w:rFonts w:cs="Arial"/>
                <w:szCs w:val="18"/>
                <w:lang w:val="en-AU" w:eastAsia="ja-JP"/>
              </w:rPr>
              <w:t xml:space="preserve"> </w:t>
            </w:r>
          </w:p>
          <w:p w14:paraId="6F62FC02" w14:textId="77777777" w:rsidR="00F27497" w:rsidRPr="00713A59" w:rsidRDefault="00F27497" w:rsidP="00BF3B8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A_n8A-n78A_UL_28A</w:t>
            </w:r>
          </w:p>
        </w:tc>
      </w:tr>
      <w:tr w:rsidR="002942DC" w:rsidRPr="00E17D0D" w14:paraId="384B51C4" w14:textId="77777777" w:rsidTr="0080456F">
        <w:trPr>
          <w:cantSplit/>
          <w:trHeight w:val="286"/>
        </w:trPr>
        <w:tc>
          <w:tcPr>
            <w:tcW w:w="1172" w:type="dxa"/>
          </w:tcPr>
          <w:p w14:paraId="7084C8A8" w14:textId="77777777" w:rsidR="002942DC" w:rsidRPr="00713A59" w:rsidRDefault="002942DC" w:rsidP="002942DC">
            <w:pPr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</w:t>
            </w:r>
          </w:p>
        </w:tc>
        <w:tc>
          <w:tcPr>
            <w:tcW w:w="2666" w:type="dxa"/>
          </w:tcPr>
          <w:p w14:paraId="3112CFC4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A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A_U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_n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</w:t>
            </w:r>
          </w:p>
        </w:tc>
        <w:tc>
          <w:tcPr>
            <w:tcW w:w="738" w:type="dxa"/>
          </w:tcPr>
          <w:p w14:paraId="39B95A0F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6C0D2B5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7E603ABF" w14:textId="77777777" w:rsidR="002942DC" w:rsidRPr="00713A59" w:rsidRDefault="00462AEC" w:rsidP="002942DC">
            <w:pPr>
              <w:pStyle w:val="TAL"/>
              <w:rPr>
                <w:rFonts w:cs="Arial"/>
                <w:szCs w:val="18"/>
                <w:lang w:val="en-US"/>
              </w:rPr>
            </w:pPr>
            <w:hyperlink r:id="rId14" w:tgtFrame="_blank" w:history="1">
              <w:r w:rsidR="002942DC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4CBABF27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eastAsia="PMingLiU" w:cs="Arial"/>
                <w:color w:val="222222"/>
                <w:szCs w:val="18"/>
                <w:lang w:eastAsia="zh-TW"/>
              </w:rPr>
              <w:t>Ericsson, Nokia, Mediatek, ASUStek, HTC</w:t>
            </w:r>
          </w:p>
        </w:tc>
        <w:tc>
          <w:tcPr>
            <w:tcW w:w="1356" w:type="dxa"/>
          </w:tcPr>
          <w:p w14:paraId="3344081F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val="en-US"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3F855A4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New:</w:t>
            </w:r>
          </w:p>
          <w:p w14:paraId="78FA603F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eastAsia="PMingLiU"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eastAsia="PMingLiU"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2942DC" w:rsidRPr="00E17D0D" w14:paraId="640B437A" w14:textId="77777777" w:rsidTr="0080456F">
        <w:trPr>
          <w:cantSplit/>
          <w:trHeight w:val="286"/>
        </w:trPr>
        <w:tc>
          <w:tcPr>
            <w:tcW w:w="1172" w:type="dxa"/>
          </w:tcPr>
          <w:p w14:paraId="3C8C8FDD" w14:textId="77777777" w:rsidR="002942DC" w:rsidRPr="00713A59" w:rsidRDefault="002942DC" w:rsidP="002942DC">
            <w:pPr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</w:t>
            </w:r>
          </w:p>
        </w:tc>
        <w:tc>
          <w:tcPr>
            <w:tcW w:w="2666" w:type="dxa"/>
          </w:tcPr>
          <w:p w14:paraId="7777EBF2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A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A_U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A_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77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</w:t>
            </w:r>
          </w:p>
        </w:tc>
        <w:tc>
          <w:tcPr>
            <w:tcW w:w="738" w:type="dxa"/>
          </w:tcPr>
          <w:p w14:paraId="4EA39AE0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57955DE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4AE02553" w14:textId="77777777" w:rsidR="002942DC" w:rsidRPr="00713A59" w:rsidRDefault="00462AEC" w:rsidP="002942DC">
            <w:pPr>
              <w:pStyle w:val="TAL"/>
              <w:rPr>
                <w:rFonts w:cs="Arial"/>
                <w:szCs w:val="18"/>
                <w:lang w:val="en-US"/>
              </w:rPr>
            </w:pPr>
            <w:hyperlink r:id="rId15" w:tgtFrame="_blank" w:history="1">
              <w:r w:rsidR="002942DC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1404CEC7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eastAsia="PMingLiU" w:cs="Arial"/>
                <w:color w:val="222222"/>
                <w:szCs w:val="18"/>
                <w:lang w:eastAsia="zh-TW"/>
              </w:rPr>
              <w:t>Ericsson, Nokia, Mediatek, ASUStek, HTC</w:t>
            </w:r>
          </w:p>
        </w:tc>
        <w:tc>
          <w:tcPr>
            <w:tcW w:w="1356" w:type="dxa"/>
          </w:tcPr>
          <w:p w14:paraId="177D51CE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3DB81770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New:</w:t>
            </w:r>
          </w:p>
          <w:p w14:paraId="5A680817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77A_U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77A</w:t>
            </w:r>
          </w:p>
        </w:tc>
      </w:tr>
      <w:tr w:rsidR="002942DC" w:rsidRPr="00E17D0D" w14:paraId="6A95C939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1F289975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-n3-n78</w:t>
            </w:r>
          </w:p>
        </w:tc>
        <w:tc>
          <w:tcPr>
            <w:tcW w:w="2666" w:type="dxa"/>
            <w:vAlign w:val="center"/>
          </w:tcPr>
          <w:p w14:paraId="7393D3D3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1A_n3A-n78A_UL_1A_n3A</w:t>
            </w:r>
          </w:p>
        </w:tc>
        <w:tc>
          <w:tcPr>
            <w:tcW w:w="738" w:type="dxa"/>
          </w:tcPr>
          <w:p w14:paraId="093239F2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66E5A8CB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13895036" w14:textId="77777777" w:rsidR="002942DC" w:rsidRPr="00713A59" w:rsidRDefault="00462AEC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16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  <w:vAlign w:val="center"/>
          </w:tcPr>
          <w:p w14:paraId="15D6E0A4" w14:textId="77777777" w:rsidR="002942DC" w:rsidRPr="00713A59" w:rsidRDefault="002942DC" w:rsidP="002942DC">
            <w:pPr>
              <w:pStyle w:val="TAL"/>
              <w:rPr>
                <w:rFonts w:eastAsia="PMingLiU" w:cs="Arial"/>
                <w:color w:val="222222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Telstra, DT</w:t>
            </w:r>
          </w:p>
        </w:tc>
        <w:tc>
          <w:tcPr>
            <w:tcW w:w="1356" w:type="dxa"/>
          </w:tcPr>
          <w:p w14:paraId="6F74AFD1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A89E6A0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47617226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1A_n3A-n78A_1UL</w:t>
            </w:r>
          </w:p>
          <w:p w14:paraId="0064F679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3C502B31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DC_1A_n3A_2UL_1A_n3A</w:t>
            </w:r>
          </w:p>
        </w:tc>
      </w:tr>
      <w:tr w:rsidR="002942DC" w:rsidRPr="00E17D0D" w14:paraId="52D47796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0F557071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-n3-n78</w:t>
            </w:r>
          </w:p>
        </w:tc>
        <w:tc>
          <w:tcPr>
            <w:tcW w:w="2666" w:type="dxa"/>
            <w:vAlign w:val="center"/>
          </w:tcPr>
          <w:p w14:paraId="5BC765A2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1A_n3A-n78A_UL_1A_n78A</w:t>
            </w:r>
          </w:p>
        </w:tc>
        <w:tc>
          <w:tcPr>
            <w:tcW w:w="738" w:type="dxa"/>
          </w:tcPr>
          <w:p w14:paraId="0B92D5BE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B1E7DFE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7BD433F0" w14:textId="77777777" w:rsidR="002942DC" w:rsidRPr="00713A59" w:rsidRDefault="00462AE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17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  <w:vAlign w:val="center"/>
          </w:tcPr>
          <w:p w14:paraId="16D98702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Telstra, DT</w:t>
            </w:r>
          </w:p>
        </w:tc>
        <w:tc>
          <w:tcPr>
            <w:tcW w:w="1356" w:type="dxa"/>
          </w:tcPr>
          <w:p w14:paraId="321D2547" w14:textId="77777777" w:rsidR="002942DC" w:rsidRPr="00713A59" w:rsidRDefault="002942DC" w:rsidP="002942D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32BEE8F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676BAEA7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1A_n3A-n78A_1UL</w:t>
            </w:r>
          </w:p>
          <w:p w14:paraId="29181A2E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1CB12490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1A_n78A_2UL_1A_n78A</w:t>
            </w:r>
          </w:p>
        </w:tc>
      </w:tr>
      <w:tr w:rsidR="004B3F84" w:rsidRPr="00E17D0D" w14:paraId="4DA8A031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BFC9613" w14:textId="77777777" w:rsidR="004B3F84" w:rsidRPr="00713A59" w:rsidRDefault="004B3F84" w:rsidP="004B3F8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20-n78</w:t>
            </w:r>
          </w:p>
        </w:tc>
        <w:tc>
          <w:tcPr>
            <w:tcW w:w="2666" w:type="dxa"/>
            <w:vAlign w:val="center"/>
          </w:tcPr>
          <w:p w14:paraId="641635E9" w14:textId="77777777" w:rsidR="004B3F84" w:rsidRPr="00713A59" w:rsidRDefault="004B3F84" w:rsidP="004B3F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20A-n78A_UL_3A_n20A</w:t>
            </w:r>
          </w:p>
        </w:tc>
        <w:tc>
          <w:tcPr>
            <w:tcW w:w="738" w:type="dxa"/>
          </w:tcPr>
          <w:p w14:paraId="431F11C6" w14:textId="77777777" w:rsidR="004B3F84" w:rsidRPr="00713A59" w:rsidRDefault="004B3F84" w:rsidP="004B3F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9F9A283" w14:textId="77777777" w:rsidR="004B3F84" w:rsidRPr="00713A59" w:rsidRDefault="004B3F84" w:rsidP="004B3F84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18DC3D4E" w14:textId="77777777" w:rsidR="004B3F84" w:rsidRPr="00713A59" w:rsidRDefault="00462AEC" w:rsidP="004B3F84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18" w:history="1">
              <w:r w:rsidR="004B3F84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4B3F84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54289846" w14:textId="77777777" w:rsidR="004B3F84" w:rsidRPr="00713A59" w:rsidRDefault="004B3F84" w:rsidP="004B3F84">
            <w:pPr>
              <w:pStyle w:val="TAL"/>
              <w:rPr>
                <w:rFonts w:eastAsia="PMingLiU" w:cs="Arial"/>
                <w:color w:val="222222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DT</w:t>
            </w:r>
          </w:p>
        </w:tc>
        <w:tc>
          <w:tcPr>
            <w:tcW w:w="1356" w:type="dxa"/>
          </w:tcPr>
          <w:p w14:paraId="3466A573" w14:textId="77777777" w:rsidR="004B3F84" w:rsidRPr="00713A59" w:rsidRDefault="0011762E" w:rsidP="004B3F8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  <w:vAlign w:val="center"/>
          </w:tcPr>
          <w:p w14:paraId="60E5F575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71066AAF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  <w:r w:rsidR="00952793" w:rsidRPr="00713A59">
              <w:rPr>
                <w:rFonts w:ascii="Arial" w:hAnsi="Arial" w:cs="Arial"/>
                <w:color w:val="000000"/>
                <w:sz w:val="18"/>
                <w:szCs w:val="18"/>
              </w:rPr>
              <w:t>L</w:t>
            </w: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_3A_n20A-n78A_1UL</w:t>
            </w:r>
          </w:p>
          <w:p w14:paraId="1E37ABF8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58CD0E40" w14:textId="77777777" w:rsidR="004B3F84" w:rsidRPr="00713A59" w:rsidRDefault="004B3F84" w:rsidP="004B3F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D</w:t>
            </w:r>
            <w:r w:rsidR="00952793" w:rsidRPr="00713A59">
              <w:rPr>
                <w:rFonts w:cs="Arial"/>
                <w:color w:val="000000"/>
                <w:szCs w:val="18"/>
              </w:rPr>
              <w:t>L</w:t>
            </w:r>
            <w:r w:rsidRPr="00713A59">
              <w:rPr>
                <w:rFonts w:cs="Arial"/>
                <w:color w:val="000000"/>
                <w:szCs w:val="18"/>
              </w:rPr>
              <w:t>_3A_n20A_2UL_3A_n20A</w:t>
            </w:r>
          </w:p>
        </w:tc>
      </w:tr>
      <w:tr w:rsidR="004B3F84" w:rsidRPr="00E17D0D" w14:paraId="45B5F70B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591643B4" w14:textId="77777777" w:rsidR="004B3F84" w:rsidRPr="00713A59" w:rsidRDefault="004B3F84" w:rsidP="004B3F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20-n78</w:t>
            </w:r>
          </w:p>
        </w:tc>
        <w:tc>
          <w:tcPr>
            <w:tcW w:w="2666" w:type="dxa"/>
            <w:vAlign w:val="center"/>
          </w:tcPr>
          <w:p w14:paraId="46302A4E" w14:textId="77777777" w:rsidR="004B3F84" w:rsidRPr="00713A59" w:rsidRDefault="004B3F84" w:rsidP="004B3F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20A-n78A_UL_3A_n78A</w:t>
            </w:r>
          </w:p>
        </w:tc>
        <w:tc>
          <w:tcPr>
            <w:tcW w:w="738" w:type="dxa"/>
          </w:tcPr>
          <w:p w14:paraId="40D3CAFA" w14:textId="77777777" w:rsidR="004B3F84" w:rsidRPr="00713A59" w:rsidRDefault="004B3F84" w:rsidP="004B3F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81EAE17" w14:textId="77777777" w:rsidR="004B3F84" w:rsidRPr="00713A59" w:rsidRDefault="004B3F84" w:rsidP="004B3F8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6C0976F4" w14:textId="77777777" w:rsidR="004B3F84" w:rsidRPr="00713A59" w:rsidRDefault="00462AEC" w:rsidP="004B3F8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19" w:history="1">
              <w:r w:rsidR="004B3F84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4B3F84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42255D3C" w14:textId="77777777" w:rsidR="004B3F84" w:rsidRPr="00713A59" w:rsidRDefault="004B3F84" w:rsidP="004B3F8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DT</w:t>
            </w:r>
          </w:p>
        </w:tc>
        <w:tc>
          <w:tcPr>
            <w:tcW w:w="1356" w:type="dxa"/>
          </w:tcPr>
          <w:p w14:paraId="2E76A489" w14:textId="77777777" w:rsidR="004B3F84" w:rsidRPr="00713A59" w:rsidRDefault="0011762E" w:rsidP="004B3F84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  <w:vAlign w:val="center"/>
          </w:tcPr>
          <w:p w14:paraId="1892D82A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547B862B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_3A_n20A-n78A_1UL</w:t>
            </w:r>
          </w:p>
          <w:p w14:paraId="21D70154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505AC7F6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  <w:r w:rsidR="00952793" w:rsidRPr="00713A59">
              <w:rPr>
                <w:rFonts w:ascii="Arial" w:hAnsi="Arial" w:cs="Arial"/>
                <w:color w:val="000000"/>
                <w:sz w:val="18"/>
                <w:szCs w:val="18"/>
              </w:rPr>
              <w:t>L</w:t>
            </w: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_3A_n78A_2UL_3A_n78A</w:t>
            </w:r>
          </w:p>
        </w:tc>
      </w:tr>
      <w:tr w:rsidR="002942DC" w:rsidRPr="00E17D0D" w14:paraId="19C3DCAA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70D33031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1-n78</w:t>
            </w:r>
          </w:p>
        </w:tc>
        <w:tc>
          <w:tcPr>
            <w:tcW w:w="2666" w:type="dxa"/>
            <w:vAlign w:val="center"/>
          </w:tcPr>
          <w:p w14:paraId="70ECC7C7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1A-n78A_UL_3A_n1A</w:t>
            </w:r>
          </w:p>
        </w:tc>
        <w:tc>
          <w:tcPr>
            <w:tcW w:w="738" w:type="dxa"/>
          </w:tcPr>
          <w:p w14:paraId="46B9006C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2521510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61FEDAE1" w14:textId="77777777" w:rsidR="002942DC" w:rsidRPr="00713A59" w:rsidRDefault="00462AEC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091FE24D" w14:textId="77777777" w:rsidR="002942DC" w:rsidRPr="00713A59" w:rsidRDefault="002942DC" w:rsidP="002942DC">
            <w:pPr>
              <w:pStyle w:val="TAL"/>
              <w:rPr>
                <w:rFonts w:eastAsia="PMingLiU" w:cs="Arial"/>
                <w:color w:val="222222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stra, DT, CHTTL</w:t>
            </w:r>
          </w:p>
        </w:tc>
        <w:tc>
          <w:tcPr>
            <w:tcW w:w="1356" w:type="dxa"/>
          </w:tcPr>
          <w:p w14:paraId="2739616A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F5AF73F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3FCC20A0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1A-n78A_1UL</w:t>
            </w:r>
          </w:p>
          <w:p w14:paraId="150C73D1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DL_3A_n1A_2UL_3A_n1A</w:t>
            </w:r>
          </w:p>
        </w:tc>
      </w:tr>
      <w:tr w:rsidR="002942DC" w:rsidRPr="00E17D0D" w14:paraId="34A4BB3B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09F52108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1-n78</w:t>
            </w:r>
          </w:p>
        </w:tc>
        <w:tc>
          <w:tcPr>
            <w:tcW w:w="2666" w:type="dxa"/>
            <w:vAlign w:val="center"/>
          </w:tcPr>
          <w:p w14:paraId="1C00D705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1A-n78A_UL_3A_n78A</w:t>
            </w:r>
          </w:p>
        </w:tc>
        <w:tc>
          <w:tcPr>
            <w:tcW w:w="738" w:type="dxa"/>
          </w:tcPr>
          <w:p w14:paraId="6745AD9C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7222EDB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756C8B0E" w14:textId="77777777" w:rsidR="002942DC" w:rsidRPr="00713A59" w:rsidRDefault="00462AE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21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601F8FE5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stra, DT, CHTTL</w:t>
            </w:r>
          </w:p>
        </w:tc>
        <w:tc>
          <w:tcPr>
            <w:tcW w:w="1356" w:type="dxa"/>
          </w:tcPr>
          <w:p w14:paraId="35E02F1D" w14:textId="77777777" w:rsidR="002942DC" w:rsidRPr="00713A59" w:rsidRDefault="002942DC" w:rsidP="002942D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47C4D17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5FA6583A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1A-n78A_1UL</w:t>
            </w:r>
          </w:p>
          <w:p w14:paraId="0B938011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78A_2UL_3A_n78A</w:t>
            </w:r>
          </w:p>
        </w:tc>
      </w:tr>
      <w:tr w:rsidR="003413E7" w:rsidRPr="00E17D0D" w14:paraId="71E34DF8" w14:textId="77777777" w:rsidTr="0080456F">
        <w:trPr>
          <w:cantSplit/>
          <w:trHeight w:val="286"/>
        </w:trPr>
        <w:tc>
          <w:tcPr>
            <w:tcW w:w="1172" w:type="dxa"/>
          </w:tcPr>
          <w:p w14:paraId="2EAFA2F9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lastRenderedPageBreak/>
              <w:t>3_n3-n77</w:t>
            </w:r>
          </w:p>
        </w:tc>
        <w:tc>
          <w:tcPr>
            <w:tcW w:w="2666" w:type="dxa"/>
          </w:tcPr>
          <w:p w14:paraId="230BEA73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-n77A_UL_3A_n3A</w:t>
            </w:r>
          </w:p>
        </w:tc>
        <w:tc>
          <w:tcPr>
            <w:tcW w:w="738" w:type="dxa"/>
          </w:tcPr>
          <w:p w14:paraId="1B2DF5E7" w14:textId="77777777" w:rsidR="003413E7" w:rsidRPr="00713A59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D3F5444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11909B22" w14:textId="77777777" w:rsidR="003413E7" w:rsidRPr="00713A59" w:rsidRDefault="00462AEC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22" w:tgtFrame="_blank" w:history="1">
              <w:r w:rsidR="003413E7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739C2670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Ericsson, Nokia, HTC, ASUSTek</w:t>
            </w:r>
          </w:p>
        </w:tc>
        <w:tc>
          <w:tcPr>
            <w:tcW w:w="1356" w:type="dxa"/>
          </w:tcPr>
          <w:p w14:paraId="487B94A4" w14:textId="77777777" w:rsidR="003413E7" w:rsidRPr="00713A59" w:rsidRDefault="003413E7" w:rsidP="003413E7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590D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8023E74" w14:textId="77777777" w:rsidR="003413E7" w:rsidRPr="00713A59" w:rsidRDefault="003413E7" w:rsidP="003413E7">
            <w:pPr>
              <w:pStyle w:val="gmail-tal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-n77A_1UL</w:t>
            </w:r>
          </w:p>
          <w:p w14:paraId="1922D10B" w14:textId="77777777" w:rsidR="003413E7" w:rsidRPr="00713A59" w:rsidRDefault="003413E7" w:rsidP="003413E7">
            <w:pPr>
              <w:pStyle w:val="gmail-tal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_2UL_3A_n3A</w:t>
            </w:r>
          </w:p>
          <w:p w14:paraId="67BA51DC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13E7" w:rsidRPr="00E17D0D" w14:paraId="1E479BDD" w14:textId="77777777" w:rsidTr="00E246DC">
        <w:trPr>
          <w:cantSplit/>
          <w:trHeight w:val="286"/>
        </w:trPr>
        <w:tc>
          <w:tcPr>
            <w:tcW w:w="1172" w:type="dxa"/>
            <w:vAlign w:val="center"/>
          </w:tcPr>
          <w:p w14:paraId="38331642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3-n78</w:t>
            </w:r>
          </w:p>
        </w:tc>
        <w:tc>
          <w:tcPr>
            <w:tcW w:w="2666" w:type="dxa"/>
            <w:vAlign w:val="center"/>
          </w:tcPr>
          <w:p w14:paraId="1AE9C2DD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-n78A_UL_3A_n3A</w:t>
            </w:r>
          </w:p>
        </w:tc>
        <w:tc>
          <w:tcPr>
            <w:tcW w:w="738" w:type="dxa"/>
            <w:vAlign w:val="center"/>
          </w:tcPr>
          <w:p w14:paraId="14E54672" w14:textId="77777777" w:rsidR="003413E7" w:rsidRPr="00713A59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ACC32B2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46C1A1BE" w14:textId="77777777" w:rsidR="003413E7" w:rsidRPr="00713A59" w:rsidRDefault="00462AEC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23" w:tgtFrame="_blank" w:history="1">
              <w:r w:rsidR="003413E7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0D66D004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Ericsson, Nokia, HTC, ASUSTek</w:t>
            </w:r>
          </w:p>
        </w:tc>
        <w:tc>
          <w:tcPr>
            <w:tcW w:w="1356" w:type="dxa"/>
          </w:tcPr>
          <w:p w14:paraId="3C46E2B3" w14:textId="77777777" w:rsidR="003413E7" w:rsidRPr="00713A59" w:rsidRDefault="003413E7" w:rsidP="003413E7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590D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  <w:vAlign w:val="center"/>
          </w:tcPr>
          <w:p w14:paraId="0673BE2E" w14:textId="77777777" w:rsidR="003413E7" w:rsidRPr="00713A59" w:rsidRDefault="003413E7" w:rsidP="003413E7">
            <w:pPr>
              <w:pStyle w:val="gmail-tal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3A-n78A_1UL</w:t>
            </w:r>
          </w:p>
          <w:p w14:paraId="21539353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3A_2UL_3A_n3A</w:t>
            </w:r>
          </w:p>
        </w:tc>
      </w:tr>
      <w:tr w:rsidR="003413E7" w:rsidRPr="00E17D0D" w14:paraId="4F4ED128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C33366A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3-n78</w:t>
            </w:r>
          </w:p>
        </w:tc>
        <w:tc>
          <w:tcPr>
            <w:tcW w:w="2666" w:type="dxa"/>
            <w:vAlign w:val="center"/>
          </w:tcPr>
          <w:p w14:paraId="13BB6524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3C-78A_UL_3A_n78A</w:t>
            </w:r>
          </w:p>
        </w:tc>
        <w:tc>
          <w:tcPr>
            <w:tcW w:w="738" w:type="dxa"/>
          </w:tcPr>
          <w:p w14:paraId="1723C762" w14:textId="77777777" w:rsidR="003413E7" w:rsidRPr="00713A59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52A4C202" w14:textId="77777777" w:rsidR="003413E7" w:rsidRPr="00713A59" w:rsidRDefault="003413E7" w:rsidP="003413E7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15B3A48A" w14:textId="77777777" w:rsidR="003413E7" w:rsidRPr="00713A59" w:rsidRDefault="00462AEC" w:rsidP="003413E7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4" w:history="1">
              <w:r w:rsidR="003413E7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3413E7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27BC057F" w14:textId="77777777" w:rsidR="003413E7" w:rsidRPr="00713A59" w:rsidRDefault="003413E7" w:rsidP="003413E7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Telstra, DT</w:t>
            </w:r>
          </w:p>
        </w:tc>
        <w:tc>
          <w:tcPr>
            <w:tcW w:w="1356" w:type="dxa"/>
          </w:tcPr>
          <w:p w14:paraId="732B97ED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590D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A70412D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3C - new</w:t>
            </w:r>
          </w:p>
          <w:p w14:paraId="6F8152B5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78A - ongoing</w:t>
            </w:r>
          </w:p>
        </w:tc>
      </w:tr>
      <w:tr w:rsidR="009E613C" w:rsidRPr="00E17D0D" w14:paraId="2928BA4B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1DBAB87C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20-n78</w:t>
            </w:r>
          </w:p>
        </w:tc>
        <w:tc>
          <w:tcPr>
            <w:tcW w:w="2666" w:type="dxa"/>
            <w:vAlign w:val="center"/>
          </w:tcPr>
          <w:p w14:paraId="1F44356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20C-n78_UL_20A-n78A</w:t>
            </w:r>
          </w:p>
        </w:tc>
        <w:tc>
          <w:tcPr>
            <w:tcW w:w="738" w:type="dxa"/>
          </w:tcPr>
          <w:p w14:paraId="16C28246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F0C6B95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5A87F6CA" w14:textId="77777777" w:rsidR="009E613C" w:rsidRPr="00713A59" w:rsidRDefault="00462AE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5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2D137E0C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DT</w:t>
            </w:r>
          </w:p>
        </w:tc>
        <w:tc>
          <w:tcPr>
            <w:tcW w:w="1356" w:type="dxa"/>
          </w:tcPr>
          <w:p w14:paraId="5FD763F4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522806C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20C - new</w:t>
            </w:r>
          </w:p>
          <w:p w14:paraId="77A5A7F1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20A_n78A - ongoing</w:t>
            </w:r>
          </w:p>
        </w:tc>
      </w:tr>
      <w:tr w:rsidR="009E613C" w:rsidRPr="00E17D0D" w14:paraId="588653C3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1A7F9EE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8_n28-n78</w:t>
            </w:r>
          </w:p>
        </w:tc>
        <w:tc>
          <w:tcPr>
            <w:tcW w:w="2666" w:type="dxa"/>
            <w:vAlign w:val="center"/>
          </w:tcPr>
          <w:p w14:paraId="2CFF9441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28B-n78_UL_28A-n78A</w:t>
            </w:r>
          </w:p>
        </w:tc>
        <w:tc>
          <w:tcPr>
            <w:tcW w:w="738" w:type="dxa"/>
          </w:tcPr>
          <w:p w14:paraId="63E74C04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B5C1D74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57E2C979" w14:textId="77777777" w:rsidR="009E613C" w:rsidRPr="00713A59" w:rsidRDefault="00462AE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6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32581B19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DT</w:t>
            </w:r>
          </w:p>
        </w:tc>
        <w:tc>
          <w:tcPr>
            <w:tcW w:w="1356" w:type="dxa"/>
          </w:tcPr>
          <w:p w14:paraId="79145662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  <w:vAlign w:val="center"/>
          </w:tcPr>
          <w:p w14:paraId="1C42F8AC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28C - new</w:t>
            </w:r>
          </w:p>
          <w:p w14:paraId="504A96C1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28A_n78A  - ongoing</w:t>
            </w:r>
          </w:p>
        </w:tc>
      </w:tr>
      <w:tr w:rsidR="009E613C" w:rsidRPr="00E17D0D" w14:paraId="326DE1F4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4483E07" w14:textId="77777777" w:rsidR="009E613C" w:rsidRPr="00713A59" w:rsidRDefault="00D86293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1_n1-n78</w:t>
            </w:r>
          </w:p>
        </w:tc>
        <w:tc>
          <w:tcPr>
            <w:tcW w:w="2666" w:type="dxa"/>
            <w:vAlign w:val="center"/>
          </w:tcPr>
          <w:p w14:paraId="52805262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1C-n78_UL_1A-n78A</w:t>
            </w:r>
          </w:p>
        </w:tc>
        <w:tc>
          <w:tcPr>
            <w:tcW w:w="738" w:type="dxa"/>
          </w:tcPr>
          <w:p w14:paraId="1FE54A27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A5A77C2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3BB13328" w14:textId="77777777" w:rsidR="009E613C" w:rsidRPr="00713A59" w:rsidRDefault="00462AE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7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18044BAB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Telstra, DT</w:t>
            </w:r>
          </w:p>
        </w:tc>
        <w:tc>
          <w:tcPr>
            <w:tcW w:w="1356" w:type="dxa"/>
          </w:tcPr>
          <w:p w14:paraId="77D79331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2436C839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1C – new</w:t>
            </w:r>
          </w:p>
          <w:p w14:paraId="64ABEB47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1A_n78A – ongoing</w:t>
            </w:r>
          </w:p>
        </w:tc>
      </w:tr>
      <w:tr w:rsidR="009E613C" w:rsidRPr="00E17D0D" w14:paraId="747364DE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C821B58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8_n8-n78</w:t>
            </w:r>
          </w:p>
        </w:tc>
        <w:tc>
          <w:tcPr>
            <w:tcW w:w="2666" w:type="dxa"/>
            <w:vAlign w:val="center"/>
          </w:tcPr>
          <w:p w14:paraId="665FC04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8B-n78_UL_8A-n78A</w:t>
            </w:r>
          </w:p>
        </w:tc>
        <w:tc>
          <w:tcPr>
            <w:tcW w:w="738" w:type="dxa"/>
          </w:tcPr>
          <w:p w14:paraId="0261592A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6BA65827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6790BD57" w14:textId="77777777" w:rsidR="009E613C" w:rsidRPr="00713A59" w:rsidRDefault="00462AE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8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36BC9609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Telstra, DT</w:t>
            </w:r>
          </w:p>
        </w:tc>
        <w:tc>
          <w:tcPr>
            <w:tcW w:w="1356" w:type="dxa"/>
          </w:tcPr>
          <w:p w14:paraId="7BD4B287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29D1EE63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8C - new</w:t>
            </w:r>
          </w:p>
          <w:p w14:paraId="75B323DA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8A_n78A  - ongoing</w:t>
            </w:r>
          </w:p>
        </w:tc>
      </w:tr>
      <w:tr w:rsidR="009E613C" w:rsidRPr="00E17D0D" w14:paraId="3428F918" w14:textId="77777777" w:rsidTr="0080456F">
        <w:trPr>
          <w:cantSplit/>
          <w:trHeight w:val="286"/>
        </w:trPr>
        <w:tc>
          <w:tcPr>
            <w:tcW w:w="1172" w:type="dxa"/>
          </w:tcPr>
          <w:p w14:paraId="09F1907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1_n7-n78</w:t>
            </w:r>
          </w:p>
        </w:tc>
        <w:tc>
          <w:tcPr>
            <w:tcW w:w="2666" w:type="dxa"/>
          </w:tcPr>
          <w:p w14:paraId="133FC36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 _UL_1A_n7A</w:t>
            </w:r>
          </w:p>
        </w:tc>
        <w:tc>
          <w:tcPr>
            <w:tcW w:w="738" w:type="dxa"/>
          </w:tcPr>
          <w:p w14:paraId="10390E28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7E0DB0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083FE58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165620AD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01304725" w14:textId="77777777" w:rsidR="009E613C" w:rsidRPr="00713A59" w:rsidRDefault="00AF0B36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3426160E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 _UL_1A_n7A (new)</w:t>
            </w:r>
          </w:p>
        </w:tc>
      </w:tr>
      <w:tr w:rsidR="009E613C" w:rsidRPr="00E17D0D" w14:paraId="27217F6C" w14:textId="77777777" w:rsidTr="0080456F">
        <w:trPr>
          <w:cantSplit/>
          <w:trHeight w:val="286"/>
        </w:trPr>
        <w:tc>
          <w:tcPr>
            <w:tcW w:w="1172" w:type="dxa"/>
          </w:tcPr>
          <w:p w14:paraId="22E8E32D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1_n7-n78</w:t>
            </w:r>
          </w:p>
        </w:tc>
        <w:tc>
          <w:tcPr>
            <w:tcW w:w="2666" w:type="dxa"/>
          </w:tcPr>
          <w:p w14:paraId="5B60022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 _UL_1A_n78A</w:t>
            </w:r>
          </w:p>
        </w:tc>
        <w:tc>
          <w:tcPr>
            <w:tcW w:w="738" w:type="dxa"/>
          </w:tcPr>
          <w:p w14:paraId="0D40BC8D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78E2593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73441C4A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16FE4350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3369146D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141748F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8 _UL_1A_n78A (rel. 15)</w:t>
            </w:r>
          </w:p>
        </w:tc>
      </w:tr>
      <w:tr w:rsidR="009E613C" w:rsidRPr="00E17D0D" w14:paraId="585DB0C1" w14:textId="77777777" w:rsidTr="0080456F">
        <w:trPr>
          <w:cantSplit/>
          <w:trHeight w:val="286"/>
        </w:trPr>
        <w:tc>
          <w:tcPr>
            <w:tcW w:w="1172" w:type="dxa"/>
          </w:tcPr>
          <w:p w14:paraId="4B22142C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7-n78</w:t>
            </w:r>
          </w:p>
        </w:tc>
        <w:tc>
          <w:tcPr>
            <w:tcW w:w="2666" w:type="dxa"/>
          </w:tcPr>
          <w:p w14:paraId="756CAFD4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A</w:t>
            </w:r>
          </w:p>
        </w:tc>
        <w:tc>
          <w:tcPr>
            <w:tcW w:w="738" w:type="dxa"/>
          </w:tcPr>
          <w:p w14:paraId="65A23BAB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BD7FF7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486F503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71662B38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7794F53B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890DC3C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 _UL_3A_n7A (rel. 15)</w:t>
            </w:r>
          </w:p>
        </w:tc>
      </w:tr>
      <w:tr w:rsidR="009E613C" w:rsidRPr="00E17D0D" w14:paraId="279432D6" w14:textId="77777777" w:rsidTr="0080456F">
        <w:trPr>
          <w:cantSplit/>
          <w:trHeight w:val="286"/>
        </w:trPr>
        <w:tc>
          <w:tcPr>
            <w:tcW w:w="1172" w:type="dxa"/>
          </w:tcPr>
          <w:p w14:paraId="1D52B67B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7-n78</w:t>
            </w:r>
          </w:p>
        </w:tc>
        <w:tc>
          <w:tcPr>
            <w:tcW w:w="2666" w:type="dxa"/>
          </w:tcPr>
          <w:p w14:paraId="092F4269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8A</w:t>
            </w:r>
          </w:p>
        </w:tc>
        <w:tc>
          <w:tcPr>
            <w:tcW w:w="738" w:type="dxa"/>
          </w:tcPr>
          <w:p w14:paraId="751372AF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6239ACA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1EF5EA90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5B344C1C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0058B80D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6997115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8A _UL_3A_n78A (rel. 15)</w:t>
            </w:r>
          </w:p>
        </w:tc>
      </w:tr>
      <w:tr w:rsidR="009E613C" w:rsidRPr="00E17D0D" w14:paraId="29885E8A" w14:textId="77777777" w:rsidTr="0080456F">
        <w:trPr>
          <w:cantSplit/>
          <w:trHeight w:val="286"/>
        </w:trPr>
        <w:tc>
          <w:tcPr>
            <w:tcW w:w="1172" w:type="dxa"/>
          </w:tcPr>
          <w:p w14:paraId="7B6EF56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6ACA9E47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C_n7A</w:t>
            </w:r>
          </w:p>
        </w:tc>
        <w:tc>
          <w:tcPr>
            <w:tcW w:w="738" w:type="dxa"/>
          </w:tcPr>
          <w:p w14:paraId="7A270CD7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47248878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5F9440E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5589D70C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240BC300" w14:textId="77777777" w:rsidR="009E613C" w:rsidRPr="00713A59" w:rsidRDefault="00071352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2449018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 _UL_3C_n7A (new),</w:t>
            </w:r>
          </w:p>
          <w:p w14:paraId="4B58D24B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A (new)</w:t>
            </w:r>
          </w:p>
        </w:tc>
      </w:tr>
      <w:tr w:rsidR="009E613C" w:rsidRPr="00E17D0D" w14:paraId="4F0E9951" w14:textId="77777777" w:rsidTr="0080456F">
        <w:trPr>
          <w:cantSplit/>
          <w:trHeight w:val="286"/>
        </w:trPr>
        <w:tc>
          <w:tcPr>
            <w:tcW w:w="1172" w:type="dxa"/>
          </w:tcPr>
          <w:p w14:paraId="6F9F9F0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59A5F4DD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A_n7A</w:t>
            </w:r>
          </w:p>
        </w:tc>
        <w:tc>
          <w:tcPr>
            <w:tcW w:w="738" w:type="dxa"/>
          </w:tcPr>
          <w:p w14:paraId="4EAFAA36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4421B0FC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5B8F857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2BFF2E59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77A1CE31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570210B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A (new),</w:t>
            </w:r>
          </w:p>
          <w:p w14:paraId="09B06490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 _UL_3A_n7A (new)</w:t>
            </w:r>
          </w:p>
        </w:tc>
      </w:tr>
      <w:tr w:rsidR="009E613C" w:rsidRPr="00E17D0D" w14:paraId="06744CDC" w14:textId="77777777" w:rsidTr="0080456F">
        <w:trPr>
          <w:cantSplit/>
          <w:trHeight w:val="286"/>
        </w:trPr>
        <w:tc>
          <w:tcPr>
            <w:tcW w:w="1172" w:type="dxa"/>
          </w:tcPr>
          <w:p w14:paraId="7E1C8A52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27F35A1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C_n78A</w:t>
            </w:r>
          </w:p>
        </w:tc>
        <w:tc>
          <w:tcPr>
            <w:tcW w:w="738" w:type="dxa"/>
          </w:tcPr>
          <w:p w14:paraId="3DD3BFDB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F74016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2067E71A" w14:textId="77777777" w:rsidR="009E613C" w:rsidRPr="00741D83" w:rsidRDefault="009E613C" w:rsidP="00741D8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4D1999F3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6A33E062" w14:textId="77777777" w:rsidR="009E613C" w:rsidRPr="00713A59" w:rsidRDefault="00C26877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6333F906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8A _UL_3C_n78A (rel.15),</w:t>
            </w:r>
          </w:p>
          <w:p w14:paraId="5BE54AD2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8A (new)</w:t>
            </w:r>
          </w:p>
        </w:tc>
      </w:tr>
      <w:tr w:rsidR="009E613C" w:rsidRPr="00E17D0D" w14:paraId="557301AE" w14:textId="77777777" w:rsidTr="0080456F">
        <w:trPr>
          <w:cantSplit/>
          <w:trHeight w:val="286"/>
        </w:trPr>
        <w:tc>
          <w:tcPr>
            <w:tcW w:w="1172" w:type="dxa"/>
          </w:tcPr>
          <w:p w14:paraId="36B53CFC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61F157B3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A_n78A</w:t>
            </w:r>
          </w:p>
        </w:tc>
        <w:tc>
          <w:tcPr>
            <w:tcW w:w="738" w:type="dxa"/>
          </w:tcPr>
          <w:p w14:paraId="02BE6B2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5E21C468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5078B2AF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416BB971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5CB60408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DC59AE5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8A (new),</w:t>
            </w:r>
          </w:p>
          <w:p w14:paraId="30D423ED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8A _UL_3A_n78A (rel. 15)</w:t>
            </w:r>
          </w:p>
        </w:tc>
      </w:tr>
      <w:tr w:rsidR="009E613C" w:rsidRPr="00E17D0D" w14:paraId="480B670D" w14:textId="77777777" w:rsidTr="0080456F">
        <w:trPr>
          <w:cantSplit/>
          <w:trHeight w:val="286"/>
        </w:trPr>
        <w:tc>
          <w:tcPr>
            <w:tcW w:w="1172" w:type="dxa"/>
          </w:tcPr>
          <w:p w14:paraId="38144E19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28-n78</w:t>
            </w:r>
          </w:p>
        </w:tc>
        <w:tc>
          <w:tcPr>
            <w:tcW w:w="2666" w:type="dxa"/>
          </w:tcPr>
          <w:p w14:paraId="7E04DF68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 xml:space="preserve">DL_3C_n28A-n78A </w:t>
            </w: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_</w:t>
            </w: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>UL_3C_n28A</w:t>
            </w:r>
          </w:p>
        </w:tc>
        <w:tc>
          <w:tcPr>
            <w:tcW w:w="738" w:type="dxa"/>
          </w:tcPr>
          <w:p w14:paraId="1BFBA02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F3CC0E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78C04C1B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043495E2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7066AC21" w14:textId="77777777" w:rsidR="009E613C" w:rsidRPr="00713A59" w:rsidRDefault="00071352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DE67490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C_n28A _UL_3C_n28A (new),</w:t>
            </w:r>
          </w:p>
          <w:p w14:paraId="7D12747A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28A-n78A _UL_3A_n28A (rel. 15)</w:t>
            </w:r>
          </w:p>
        </w:tc>
      </w:tr>
      <w:tr w:rsidR="009E613C" w:rsidRPr="00E17D0D" w14:paraId="4565CF84" w14:textId="77777777" w:rsidTr="0080456F">
        <w:trPr>
          <w:cantSplit/>
          <w:trHeight w:val="286"/>
        </w:trPr>
        <w:tc>
          <w:tcPr>
            <w:tcW w:w="1172" w:type="dxa"/>
          </w:tcPr>
          <w:p w14:paraId="787D4BF0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28-n78</w:t>
            </w:r>
          </w:p>
        </w:tc>
        <w:tc>
          <w:tcPr>
            <w:tcW w:w="2666" w:type="dxa"/>
          </w:tcPr>
          <w:p w14:paraId="79D73DC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 xml:space="preserve">DL_3C_n28A-n78A </w:t>
            </w: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_</w:t>
            </w: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>UL_3A_n28A</w:t>
            </w:r>
          </w:p>
        </w:tc>
        <w:tc>
          <w:tcPr>
            <w:tcW w:w="738" w:type="dxa"/>
          </w:tcPr>
          <w:p w14:paraId="516AFF5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0D2C862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015E234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137C462B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219C9E44" w14:textId="77777777" w:rsidR="009E613C" w:rsidRPr="00713A59" w:rsidRDefault="00755E0C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0704FFD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28A-n78A _UL_3A_n28A (rel. 15),</w:t>
            </w:r>
          </w:p>
          <w:p w14:paraId="3FB95E5C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C_n28A _UL_3A_n28A (new)</w:t>
            </w:r>
          </w:p>
        </w:tc>
      </w:tr>
      <w:tr w:rsidR="009E613C" w:rsidRPr="00E17D0D" w14:paraId="3C728B7E" w14:textId="77777777" w:rsidTr="0080456F">
        <w:trPr>
          <w:cantSplit/>
          <w:trHeight w:val="286"/>
        </w:trPr>
        <w:tc>
          <w:tcPr>
            <w:tcW w:w="1172" w:type="dxa"/>
          </w:tcPr>
          <w:p w14:paraId="6DD6E63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lastRenderedPageBreak/>
              <w:t>3_n28-n78</w:t>
            </w:r>
          </w:p>
        </w:tc>
        <w:tc>
          <w:tcPr>
            <w:tcW w:w="2666" w:type="dxa"/>
          </w:tcPr>
          <w:p w14:paraId="684C0348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28A-n78A _UL_3C_n78A</w:t>
            </w:r>
          </w:p>
        </w:tc>
        <w:tc>
          <w:tcPr>
            <w:tcW w:w="738" w:type="dxa"/>
          </w:tcPr>
          <w:p w14:paraId="4726DFDC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3966DAA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39E0244C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66DD3E57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50AD7B6D" w14:textId="77777777" w:rsidR="009E613C" w:rsidRPr="00713A59" w:rsidRDefault="00C26877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2A64ED0D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C-n78A _UL_3C_n78A (rel. 15),</w:t>
            </w:r>
          </w:p>
          <w:p w14:paraId="7CE6C723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28A-n78A _UL_3A_n78A (rel. 15)</w:t>
            </w:r>
          </w:p>
        </w:tc>
      </w:tr>
      <w:tr w:rsidR="009E613C" w:rsidRPr="00E17D0D" w14:paraId="78463A6D" w14:textId="77777777" w:rsidTr="0080456F">
        <w:trPr>
          <w:cantSplit/>
          <w:trHeight w:val="286"/>
        </w:trPr>
        <w:tc>
          <w:tcPr>
            <w:tcW w:w="1172" w:type="dxa"/>
          </w:tcPr>
          <w:p w14:paraId="115E2B55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28-n78</w:t>
            </w:r>
          </w:p>
        </w:tc>
        <w:tc>
          <w:tcPr>
            <w:tcW w:w="2666" w:type="dxa"/>
          </w:tcPr>
          <w:p w14:paraId="64B1051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28A-n78A _UL_3A_n78A</w:t>
            </w:r>
          </w:p>
        </w:tc>
        <w:tc>
          <w:tcPr>
            <w:tcW w:w="738" w:type="dxa"/>
          </w:tcPr>
          <w:p w14:paraId="761D1972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55661F4D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49CBB49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26DC3371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68AE3211" w14:textId="77777777" w:rsidR="009E613C" w:rsidRPr="00713A59" w:rsidRDefault="00755E0C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DC3A2F8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28A-n78A _UL_3A_n78A (rel. 15),</w:t>
            </w:r>
          </w:p>
          <w:p w14:paraId="554FFA68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C_n78A _UL_3A_n78A (rel. 15)</w:t>
            </w:r>
          </w:p>
        </w:tc>
      </w:tr>
      <w:tr w:rsidR="00D86293" w:rsidRPr="00E17D0D" w14:paraId="7E9E8D0E" w14:textId="77777777" w:rsidTr="0080456F">
        <w:trPr>
          <w:cantSplit/>
          <w:trHeight w:val="286"/>
        </w:trPr>
        <w:tc>
          <w:tcPr>
            <w:tcW w:w="1172" w:type="dxa"/>
          </w:tcPr>
          <w:p w14:paraId="393C4ED9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3</w:t>
            </w:r>
          </w:p>
        </w:tc>
        <w:tc>
          <w:tcPr>
            <w:tcW w:w="2666" w:type="dxa"/>
          </w:tcPr>
          <w:p w14:paraId="59A9C05C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3A _UL_7A_n1A</w:t>
            </w:r>
          </w:p>
        </w:tc>
        <w:tc>
          <w:tcPr>
            <w:tcW w:w="738" w:type="dxa"/>
          </w:tcPr>
          <w:p w14:paraId="604567FB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61B2EADD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27E90298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311540AF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175F4DA6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3E328523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332A7385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 _UL_7A_n1A</w:t>
            </w:r>
          </w:p>
        </w:tc>
      </w:tr>
      <w:tr w:rsidR="00D86293" w:rsidRPr="00E17D0D" w14:paraId="4C6B20AB" w14:textId="77777777" w:rsidTr="0080456F">
        <w:trPr>
          <w:cantSplit/>
          <w:trHeight w:val="286"/>
        </w:trPr>
        <w:tc>
          <w:tcPr>
            <w:tcW w:w="1172" w:type="dxa"/>
          </w:tcPr>
          <w:p w14:paraId="239646D4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3</w:t>
            </w:r>
          </w:p>
        </w:tc>
        <w:tc>
          <w:tcPr>
            <w:tcW w:w="2666" w:type="dxa"/>
          </w:tcPr>
          <w:p w14:paraId="5727E67E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3A _UL_7A_n3A</w:t>
            </w:r>
          </w:p>
        </w:tc>
        <w:tc>
          <w:tcPr>
            <w:tcW w:w="738" w:type="dxa"/>
          </w:tcPr>
          <w:p w14:paraId="30C24172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7558BCE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17E12C10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34642D91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0234DFA8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4174EA8D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3D56F7BF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 _UL_7A_n3A</w:t>
            </w:r>
          </w:p>
        </w:tc>
      </w:tr>
      <w:tr w:rsidR="00071352" w:rsidRPr="00E17D0D" w14:paraId="0FB54314" w14:textId="77777777" w:rsidTr="0080456F">
        <w:trPr>
          <w:cantSplit/>
          <w:trHeight w:val="286"/>
        </w:trPr>
        <w:tc>
          <w:tcPr>
            <w:tcW w:w="1172" w:type="dxa"/>
          </w:tcPr>
          <w:p w14:paraId="44D1287F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78</w:t>
            </w:r>
          </w:p>
        </w:tc>
        <w:tc>
          <w:tcPr>
            <w:tcW w:w="2666" w:type="dxa"/>
          </w:tcPr>
          <w:p w14:paraId="270B6AF4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78A _UL_7A_n78A</w:t>
            </w:r>
          </w:p>
        </w:tc>
        <w:tc>
          <w:tcPr>
            <w:tcW w:w="738" w:type="dxa"/>
          </w:tcPr>
          <w:p w14:paraId="7C12CBCF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821B4BD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401FB045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1ABA196A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706DC2E2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3DDA4DF7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7AEDCBED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78A _UL_7A_n78A</w:t>
            </w:r>
          </w:p>
        </w:tc>
      </w:tr>
      <w:tr w:rsidR="00071352" w:rsidRPr="00E17D0D" w14:paraId="6E9491CE" w14:textId="77777777" w:rsidTr="0080456F">
        <w:trPr>
          <w:cantSplit/>
          <w:trHeight w:val="286"/>
        </w:trPr>
        <w:tc>
          <w:tcPr>
            <w:tcW w:w="1172" w:type="dxa"/>
          </w:tcPr>
          <w:p w14:paraId="37DB1309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78</w:t>
            </w:r>
          </w:p>
        </w:tc>
        <w:tc>
          <w:tcPr>
            <w:tcW w:w="2666" w:type="dxa"/>
          </w:tcPr>
          <w:p w14:paraId="6A75FFA8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78A _UL_7A_n1A</w:t>
            </w:r>
          </w:p>
        </w:tc>
        <w:tc>
          <w:tcPr>
            <w:tcW w:w="738" w:type="dxa"/>
          </w:tcPr>
          <w:p w14:paraId="4BDDC37F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5A1B575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77BB0691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5CF7EA4D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2DE46F1B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F871E33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6D9E57A0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 _UL_7A_n1A</w:t>
            </w:r>
          </w:p>
        </w:tc>
      </w:tr>
      <w:tr w:rsidR="00071352" w:rsidRPr="00E17D0D" w14:paraId="258917C8" w14:textId="77777777" w:rsidTr="0080456F">
        <w:trPr>
          <w:cantSplit/>
          <w:trHeight w:val="286"/>
        </w:trPr>
        <w:tc>
          <w:tcPr>
            <w:tcW w:w="1172" w:type="dxa"/>
          </w:tcPr>
          <w:p w14:paraId="54AA6F44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3-n78</w:t>
            </w:r>
          </w:p>
        </w:tc>
        <w:tc>
          <w:tcPr>
            <w:tcW w:w="2666" w:type="dxa"/>
          </w:tcPr>
          <w:p w14:paraId="297B5F0B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-n78A _UL_7A_n78A</w:t>
            </w:r>
          </w:p>
        </w:tc>
        <w:tc>
          <w:tcPr>
            <w:tcW w:w="738" w:type="dxa"/>
          </w:tcPr>
          <w:p w14:paraId="7CF9EC94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AF5E3D4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6631EB71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24224D6E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530146B5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3026E1C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3F4718A4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78A _UL_7A_n78A</w:t>
            </w:r>
          </w:p>
        </w:tc>
      </w:tr>
      <w:tr w:rsidR="00071352" w:rsidRPr="00E17D0D" w14:paraId="3801A7B3" w14:textId="77777777" w:rsidTr="0080456F">
        <w:trPr>
          <w:cantSplit/>
          <w:trHeight w:val="286"/>
        </w:trPr>
        <w:tc>
          <w:tcPr>
            <w:tcW w:w="1172" w:type="dxa"/>
          </w:tcPr>
          <w:p w14:paraId="17622315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3-n78</w:t>
            </w:r>
          </w:p>
        </w:tc>
        <w:tc>
          <w:tcPr>
            <w:tcW w:w="2666" w:type="dxa"/>
          </w:tcPr>
          <w:p w14:paraId="2AE8A4C9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-n78A _UL_7A_n3A</w:t>
            </w:r>
          </w:p>
        </w:tc>
        <w:tc>
          <w:tcPr>
            <w:tcW w:w="738" w:type="dxa"/>
          </w:tcPr>
          <w:p w14:paraId="3A0689CA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7E0CAE6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75D49C17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78750395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3C175441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6081575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5F2C0D28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 _UL_7A_n3A</w:t>
            </w:r>
          </w:p>
        </w:tc>
      </w:tr>
      <w:tr w:rsidR="00D86293" w:rsidRPr="00E17D0D" w14:paraId="2D72B3A2" w14:textId="77777777" w:rsidTr="0080456F">
        <w:trPr>
          <w:cantSplit/>
          <w:trHeight w:val="286"/>
        </w:trPr>
        <w:tc>
          <w:tcPr>
            <w:tcW w:w="1172" w:type="dxa"/>
          </w:tcPr>
          <w:p w14:paraId="328B54A5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28-n78</w:t>
            </w:r>
          </w:p>
        </w:tc>
        <w:tc>
          <w:tcPr>
            <w:tcW w:w="2666" w:type="dxa"/>
          </w:tcPr>
          <w:p w14:paraId="263B16E2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C_n28A-n78A _UL_7C_n28A</w:t>
            </w:r>
          </w:p>
        </w:tc>
        <w:tc>
          <w:tcPr>
            <w:tcW w:w="738" w:type="dxa"/>
          </w:tcPr>
          <w:p w14:paraId="43E9A6E1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5B3EA37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122D3014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6A9A188D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34ACB649" w14:textId="77777777" w:rsidR="00D86293" w:rsidRPr="00713A59" w:rsidRDefault="0037570B" w:rsidP="00D8629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0D9D8EC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28A _UL_7C_n28A (new),</w:t>
            </w:r>
          </w:p>
          <w:p w14:paraId="2063BDBD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A_n28A-n78A _UL_7A_n28A (rel. 15)</w:t>
            </w:r>
          </w:p>
        </w:tc>
      </w:tr>
      <w:tr w:rsidR="00D86293" w:rsidRPr="00E17D0D" w14:paraId="0EBC3590" w14:textId="77777777" w:rsidTr="0080456F">
        <w:trPr>
          <w:cantSplit/>
          <w:trHeight w:val="286"/>
        </w:trPr>
        <w:tc>
          <w:tcPr>
            <w:tcW w:w="1172" w:type="dxa"/>
          </w:tcPr>
          <w:p w14:paraId="24621BA1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28-n78</w:t>
            </w:r>
          </w:p>
        </w:tc>
        <w:tc>
          <w:tcPr>
            <w:tcW w:w="2666" w:type="dxa"/>
          </w:tcPr>
          <w:p w14:paraId="62CAB7CB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C_n28A-n78A _UL_7C_n78A</w:t>
            </w:r>
          </w:p>
        </w:tc>
        <w:tc>
          <w:tcPr>
            <w:tcW w:w="738" w:type="dxa"/>
          </w:tcPr>
          <w:p w14:paraId="15F9CB74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AFED96A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0DE77ACC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045E9BEF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3C90DFAA" w14:textId="77777777" w:rsidR="00D86293" w:rsidRPr="00713A59" w:rsidRDefault="0011762E" w:rsidP="00D8629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CE14D4F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C_n78A _UL_7C_n78A (rel. 15),</w:t>
            </w:r>
          </w:p>
          <w:p w14:paraId="0A5F8D4B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A_n28A-n78A _UL_7A_n78A (rel. 15)</w:t>
            </w:r>
          </w:p>
        </w:tc>
      </w:tr>
      <w:tr w:rsidR="00D86293" w:rsidRPr="00E17D0D" w14:paraId="39F6D18F" w14:textId="77777777" w:rsidTr="0080456F">
        <w:trPr>
          <w:cantSplit/>
          <w:trHeight w:val="286"/>
        </w:trPr>
        <w:tc>
          <w:tcPr>
            <w:tcW w:w="1172" w:type="dxa"/>
          </w:tcPr>
          <w:p w14:paraId="655F9B72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3</w:t>
            </w:r>
          </w:p>
        </w:tc>
        <w:tc>
          <w:tcPr>
            <w:tcW w:w="2666" w:type="dxa"/>
          </w:tcPr>
          <w:p w14:paraId="1FDB3EDB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3A _UL_20A_n1A</w:t>
            </w:r>
          </w:p>
        </w:tc>
        <w:tc>
          <w:tcPr>
            <w:tcW w:w="738" w:type="dxa"/>
          </w:tcPr>
          <w:p w14:paraId="39071440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5FA0BA08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340DBC7E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0E0503B8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716C6A6E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73BEDD4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011FBF34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 _UL_20A_n1A</w:t>
            </w:r>
          </w:p>
        </w:tc>
      </w:tr>
      <w:tr w:rsidR="00D86293" w:rsidRPr="00E17D0D" w14:paraId="1964A2D1" w14:textId="77777777" w:rsidTr="0080456F">
        <w:trPr>
          <w:cantSplit/>
          <w:trHeight w:val="286"/>
        </w:trPr>
        <w:tc>
          <w:tcPr>
            <w:tcW w:w="1172" w:type="dxa"/>
          </w:tcPr>
          <w:p w14:paraId="4CD2201C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3</w:t>
            </w:r>
          </w:p>
        </w:tc>
        <w:tc>
          <w:tcPr>
            <w:tcW w:w="2666" w:type="dxa"/>
          </w:tcPr>
          <w:p w14:paraId="3426AA37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3A _UL_20A_n3A</w:t>
            </w:r>
          </w:p>
        </w:tc>
        <w:tc>
          <w:tcPr>
            <w:tcW w:w="738" w:type="dxa"/>
          </w:tcPr>
          <w:p w14:paraId="4A5CC3DD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63D2E4DA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2CA26ACB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6DE7C14A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6EEF2206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6F940FB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 xml:space="preserve">New: </w:t>
            </w:r>
          </w:p>
          <w:p w14:paraId="033EC051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 _UL_20A_n3A</w:t>
            </w:r>
          </w:p>
        </w:tc>
      </w:tr>
      <w:tr w:rsidR="0037570B" w:rsidRPr="00E17D0D" w14:paraId="0C96507F" w14:textId="77777777" w:rsidTr="0080456F">
        <w:trPr>
          <w:cantSplit/>
          <w:trHeight w:val="286"/>
        </w:trPr>
        <w:tc>
          <w:tcPr>
            <w:tcW w:w="1172" w:type="dxa"/>
          </w:tcPr>
          <w:p w14:paraId="44C6F908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78</w:t>
            </w:r>
          </w:p>
        </w:tc>
        <w:tc>
          <w:tcPr>
            <w:tcW w:w="2666" w:type="dxa"/>
          </w:tcPr>
          <w:p w14:paraId="204C6EDE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78A _UL_20A_n78A</w:t>
            </w:r>
          </w:p>
        </w:tc>
        <w:tc>
          <w:tcPr>
            <w:tcW w:w="738" w:type="dxa"/>
          </w:tcPr>
          <w:p w14:paraId="2F45EEA6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8E13265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6257093B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400A13A5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5DA07A68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084BCF9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2F528A74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8A _UL_20A_n78A</w:t>
            </w:r>
          </w:p>
        </w:tc>
      </w:tr>
      <w:tr w:rsidR="0037570B" w:rsidRPr="00E17D0D" w14:paraId="2B065E01" w14:textId="77777777" w:rsidTr="0080456F">
        <w:trPr>
          <w:cantSplit/>
          <w:trHeight w:val="286"/>
        </w:trPr>
        <w:tc>
          <w:tcPr>
            <w:tcW w:w="1172" w:type="dxa"/>
          </w:tcPr>
          <w:p w14:paraId="7D9ACF21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78</w:t>
            </w:r>
          </w:p>
        </w:tc>
        <w:tc>
          <w:tcPr>
            <w:tcW w:w="2666" w:type="dxa"/>
          </w:tcPr>
          <w:p w14:paraId="370931A1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78A _UL_20A_n1A</w:t>
            </w:r>
          </w:p>
        </w:tc>
        <w:tc>
          <w:tcPr>
            <w:tcW w:w="738" w:type="dxa"/>
          </w:tcPr>
          <w:p w14:paraId="76C1C514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2B27712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138EA91C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62FA5A29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3961B036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3B1CEDF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 xml:space="preserve">New: </w:t>
            </w:r>
          </w:p>
          <w:p w14:paraId="075A3741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 _UL_20A_n1A</w:t>
            </w:r>
          </w:p>
        </w:tc>
      </w:tr>
      <w:tr w:rsidR="0037570B" w:rsidRPr="00E17D0D" w14:paraId="38385B06" w14:textId="77777777" w:rsidTr="0080456F">
        <w:trPr>
          <w:cantSplit/>
          <w:trHeight w:val="286"/>
        </w:trPr>
        <w:tc>
          <w:tcPr>
            <w:tcW w:w="1172" w:type="dxa"/>
          </w:tcPr>
          <w:p w14:paraId="2E511858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3-n78</w:t>
            </w:r>
          </w:p>
        </w:tc>
        <w:tc>
          <w:tcPr>
            <w:tcW w:w="2666" w:type="dxa"/>
          </w:tcPr>
          <w:p w14:paraId="781FA27C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-n78A _UL_20A_n78A</w:t>
            </w:r>
          </w:p>
        </w:tc>
        <w:tc>
          <w:tcPr>
            <w:tcW w:w="738" w:type="dxa"/>
          </w:tcPr>
          <w:p w14:paraId="70A969ED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E51A51B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0D37C7F7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2FFF0953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661590A3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45AB519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06E271E7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8A _UL_20A_n78A</w:t>
            </w:r>
          </w:p>
        </w:tc>
      </w:tr>
      <w:tr w:rsidR="0037570B" w:rsidRPr="00E17D0D" w14:paraId="51B5B0D2" w14:textId="77777777" w:rsidTr="0080456F">
        <w:trPr>
          <w:cantSplit/>
          <w:trHeight w:val="286"/>
        </w:trPr>
        <w:tc>
          <w:tcPr>
            <w:tcW w:w="1172" w:type="dxa"/>
          </w:tcPr>
          <w:p w14:paraId="6508C02E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lastRenderedPageBreak/>
              <w:t>20_n3-n78</w:t>
            </w:r>
          </w:p>
        </w:tc>
        <w:tc>
          <w:tcPr>
            <w:tcW w:w="2666" w:type="dxa"/>
          </w:tcPr>
          <w:p w14:paraId="1BC19E19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-n78A _UL_20A_n3A</w:t>
            </w:r>
          </w:p>
        </w:tc>
        <w:tc>
          <w:tcPr>
            <w:tcW w:w="738" w:type="dxa"/>
          </w:tcPr>
          <w:p w14:paraId="6DDAE272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12E268E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6289C1DE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59DF48E6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65FC9065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53C61AA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 xml:space="preserve">New: </w:t>
            </w:r>
          </w:p>
          <w:p w14:paraId="187B6A9C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 _UL_20A_n3A</w:t>
            </w:r>
          </w:p>
        </w:tc>
      </w:tr>
      <w:tr w:rsidR="00EB08C4" w:rsidRPr="00E17D0D" w14:paraId="345B9255" w14:textId="77777777" w:rsidTr="0080456F">
        <w:trPr>
          <w:cantSplit/>
          <w:trHeight w:val="286"/>
        </w:trPr>
        <w:tc>
          <w:tcPr>
            <w:tcW w:w="1172" w:type="dxa"/>
          </w:tcPr>
          <w:p w14:paraId="424D5370" w14:textId="77777777" w:rsidR="00EB08C4" w:rsidRPr="00713A59" w:rsidRDefault="00EB08C4" w:rsidP="00EB08C4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_n40-n78</w:t>
            </w:r>
          </w:p>
        </w:tc>
        <w:tc>
          <w:tcPr>
            <w:tcW w:w="2666" w:type="dxa"/>
          </w:tcPr>
          <w:p w14:paraId="2B86BFCA" w14:textId="77777777" w:rsidR="00EB08C4" w:rsidRPr="00713A59" w:rsidRDefault="00EB08C4" w:rsidP="00EB08C4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40A–n78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40A</w:t>
            </w:r>
          </w:p>
          <w:p w14:paraId="6B786286" w14:textId="77777777" w:rsidR="00EB08C4" w:rsidRPr="00713A59" w:rsidRDefault="00EB08C4" w:rsidP="00EB08C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8" w:type="dxa"/>
          </w:tcPr>
          <w:p w14:paraId="0468AD16" w14:textId="77777777" w:rsidR="00EB08C4" w:rsidRPr="00713A59" w:rsidRDefault="00EB08C4" w:rsidP="00EB08C4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3EC4E8F4" w14:textId="77777777" w:rsidR="00EB08C4" w:rsidRPr="00713A59" w:rsidRDefault="00EB08C4" w:rsidP="00EB08C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2329A8D1" w14:textId="77777777" w:rsidR="00EB08C4" w:rsidRPr="00713A59" w:rsidRDefault="00EB08C4" w:rsidP="00EB08C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103E1B0B" w14:textId="77777777" w:rsidR="00EB08C4" w:rsidRPr="00713A59" w:rsidRDefault="00EB08C4" w:rsidP="00EB08C4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39A0228E" w14:textId="77777777" w:rsidR="00EB08C4" w:rsidRPr="00713A59" w:rsidRDefault="0037570B" w:rsidP="00EB08C4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F5A65D8" w14:textId="77777777" w:rsidR="00EB08C4" w:rsidRPr="00713A59" w:rsidRDefault="00EB08C4" w:rsidP="00EB08C4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5A01FB84" w14:textId="77777777" w:rsidR="00EB08C4" w:rsidRPr="00713A59" w:rsidRDefault="00EB08C4" w:rsidP="00EB08C4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40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40A</w:t>
            </w:r>
          </w:p>
          <w:p w14:paraId="191ACDF3" w14:textId="77777777" w:rsidR="00EB08C4" w:rsidRPr="00713A59" w:rsidRDefault="00EB08C4" w:rsidP="00EB08C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New: DL_n40A-n78A_UL_n40A-n78A</w:t>
            </w:r>
          </w:p>
        </w:tc>
      </w:tr>
      <w:tr w:rsidR="007D6BCE" w:rsidRPr="00E17D0D" w14:paraId="677FA8CE" w14:textId="77777777" w:rsidTr="0080456F">
        <w:trPr>
          <w:cantSplit/>
          <w:trHeight w:val="286"/>
        </w:trPr>
        <w:tc>
          <w:tcPr>
            <w:tcW w:w="1172" w:type="dxa"/>
          </w:tcPr>
          <w:p w14:paraId="3809A36B" w14:textId="77777777" w:rsidR="007D6BCE" w:rsidRPr="00713A59" w:rsidRDefault="007D6BCE" w:rsidP="007D6BC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_n40-n78</w:t>
            </w:r>
          </w:p>
        </w:tc>
        <w:tc>
          <w:tcPr>
            <w:tcW w:w="2666" w:type="dxa"/>
          </w:tcPr>
          <w:p w14:paraId="64CEFFDC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40A–n78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78A</w:t>
            </w:r>
          </w:p>
        </w:tc>
        <w:tc>
          <w:tcPr>
            <w:tcW w:w="738" w:type="dxa"/>
          </w:tcPr>
          <w:p w14:paraId="743A7967" w14:textId="77777777" w:rsidR="007D6BCE" w:rsidRPr="00713A59" w:rsidRDefault="007D6BCE" w:rsidP="007D6BC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0250667F" w14:textId="77777777" w:rsidR="007D6BCE" w:rsidRPr="00713A59" w:rsidRDefault="007D6BCE" w:rsidP="007D6BC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6178D633" w14:textId="77777777" w:rsidR="007D6BCE" w:rsidRPr="00713A59" w:rsidRDefault="007D6BCE" w:rsidP="007D6BCE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73BE47FB" w14:textId="77777777" w:rsidR="007D6BCE" w:rsidRPr="00713A59" w:rsidRDefault="007D6BCE" w:rsidP="007D6BC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65DC56C7" w14:textId="77777777" w:rsidR="007D6BCE" w:rsidRPr="00713A59" w:rsidRDefault="0037570B" w:rsidP="007D6BC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0F9EE07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1F2D654D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78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78A</w:t>
            </w:r>
          </w:p>
          <w:p w14:paraId="2B93FDE3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New: DL_n40A-n78A_UL_n40A-n78A</w:t>
            </w:r>
          </w:p>
        </w:tc>
      </w:tr>
      <w:tr w:rsidR="00D67130" w:rsidRPr="00E17D0D" w14:paraId="7C40E044" w14:textId="77777777" w:rsidTr="0080456F">
        <w:trPr>
          <w:cantSplit/>
          <w:trHeight w:val="286"/>
        </w:trPr>
        <w:tc>
          <w:tcPr>
            <w:tcW w:w="1172" w:type="dxa"/>
          </w:tcPr>
          <w:p w14:paraId="277BE1A5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7-n78</w:t>
            </w:r>
          </w:p>
        </w:tc>
        <w:tc>
          <w:tcPr>
            <w:tcW w:w="2666" w:type="dxa"/>
          </w:tcPr>
          <w:p w14:paraId="568C459D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7A-n78A_UL_1A_n77A</w:t>
            </w:r>
          </w:p>
        </w:tc>
        <w:tc>
          <w:tcPr>
            <w:tcW w:w="738" w:type="dxa"/>
          </w:tcPr>
          <w:p w14:paraId="5E578D99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5FE00032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2F74614C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1EC56000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1500AD1B" w14:textId="77777777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55FD94C3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7A_UL_1A_n77A(Completed)</w:t>
            </w:r>
          </w:p>
        </w:tc>
      </w:tr>
      <w:tr w:rsidR="00D67130" w:rsidRPr="00E17D0D" w14:paraId="680A9425" w14:textId="77777777" w:rsidTr="0080456F">
        <w:trPr>
          <w:cantSplit/>
          <w:trHeight w:val="286"/>
        </w:trPr>
        <w:tc>
          <w:tcPr>
            <w:tcW w:w="1172" w:type="dxa"/>
          </w:tcPr>
          <w:p w14:paraId="5FE89254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7-n78</w:t>
            </w:r>
          </w:p>
        </w:tc>
        <w:tc>
          <w:tcPr>
            <w:tcW w:w="2666" w:type="dxa"/>
          </w:tcPr>
          <w:p w14:paraId="784283A5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7A-n78A_UL_1A_n78A</w:t>
            </w:r>
          </w:p>
        </w:tc>
        <w:tc>
          <w:tcPr>
            <w:tcW w:w="738" w:type="dxa"/>
          </w:tcPr>
          <w:p w14:paraId="2AC136B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515C17EA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550E504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2129F588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61BD180E" w14:textId="77777777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2E50AD06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8A_UL_1A_n78A(Completed)</w:t>
            </w:r>
          </w:p>
        </w:tc>
      </w:tr>
      <w:tr w:rsidR="00D67130" w:rsidRPr="00E17D0D" w14:paraId="1F4E1938" w14:textId="77777777" w:rsidTr="0080456F">
        <w:trPr>
          <w:cantSplit/>
          <w:trHeight w:val="286"/>
        </w:trPr>
        <w:tc>
          <w:tcPr>
            <w:tcW w:w="1172" w:type="dxa"/>
          </w:tcPr>
          <w:p w14:paraId="78E24EE4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7-n78</w:t>
            </w:r>
          </w:p>
        </w:tc>
        <w:tc>
          <w:tcPr>
            <w:tcW w:w="2666" w:type="dxa"/>
          </w:tcPr>
          <w:p w14:paraId="1CF97FE9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7A-n78A_UL_3A_n77A</w:t>
            </w:r>
          </w:p>
        </w:tc>
        <w:tc>
          <w:tcPr>
            <w:tcW w:w="738" w:type="dxa"/>
          </w:tcPr>
          <w:p w14:paraId="2AACC385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0D58FCC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5BFA4DB7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2C843FB2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688C5DD0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BF7DFB5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7A_UL_3A_n77A(Completed)</w:t>
            </w:r>
          </w:p>
        </w:tc>
      </w:tr>
      <w:tr w:rsidR="00D67130" w:rsidRPr="00E17D0D" w14:paraId="3AB99B19" w14:textId="77777777" w:rsidTr="0080456F">
        <w:trPr>
          <w:cantSplit/>
          <w:trHeight w:val="286"/>
        </w:trPr>
        <w:tc>
          <w:tcPr>
            <w:tcW w:w="1172" w:type="dxa"/>
          </w:tcPr>
          <w:p w14:paraId="122A3391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7-n78</w:t>
            </w:r>
          </w:p>
        </w:tc>
        <w:tc>
          <w:tcPr>
            <w:tcW w:w="2666" w:type="dxa"/>
          </w:tcPr>
          <w:p w14:paraId="7808FA5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7A-n78A_UL_3A_n78A</w:t>
            </w:r>
          </w:p>
        </w:tc>
        <w:tc>
          <w:tcPr>
            <w:tcW w:w="738" w:type="dxa"/>
          </w:tcPr>
          <w:p w14:paraId="0B7801EB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5EE5E07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7499FB38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52479AE3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200DE6EF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50612AF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8A_UL_3A_n78A(Completed)</w:t>
            </w:r>
          </w:p>
        </w:tc>
      </w:tr>
      <w:tr w:rsidR="00D67130" w:rsidRPr="00E17D0D" w14:paraId="3D9D0698" w14:textId="77777777" w:rsidTr="0080456F">
        <w:trPr>
          <w:cantSplit/>
          <w:trHeight w:val="286"/>
        </w:trPr>
        <w:tc>
          <w:tcPr>
            <w:tcW w:w="1172" w:type="dxa"/>
          </w:tcPr>
          <w:p w14:paraId="7D7FDA5B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_n77-n78</w:t>
            </w:r>
          </w:p>
        </w:tc>
        <w:tc>
          <w:tcPr>
            <w:tcW w:w="2666" w:type="dxa"/>
          </w:tcPr>
          <w:p w14:paraId="2CE8D1D1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7A-n78A_UL_19A_n77A</w:t>
            </w:r>
          </w:p>
        </w:tc>
        <w:tc>
          <w:tcPr>
            <w:tcW w:w="738" w:type="dxa"/>
          </w:tcPr>
          <w:p w14:paraId="7AC60308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96F4E62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5E1EBE78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5C7DFCA0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685169B4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16510798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7A_UL_19A_n77A(Completed)</w:t>
            </w:r>
          </w:p>
        </w:tc>
      </w:tr>
      <w:tr w:rsidR="00D67130" w:rsidRPr="00E17D0D" w14:paraId="539F624B" w14:textId="77777777" w:rsidTr="0080456F">
        <w:trPr>
          <w:cantSplit/>
          <w:trHeight w:val="286"/>
        </w:trPr>
        <w:tc>
          <w:tcPr>
            <w:tcW w:w="1172" w:type="dxa"/>
          </w:tcPr>
          <w:p w14:paraId="4C12CDC9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_n77-n78</w:t>
            </w:r>
          </w:p>
        </w:tc>
        <w:tc>
          <w:tcPr>
            <w:tcW w:w="2666" w:type="dxa"/>
          </w:tcPr>
          <w:p w14:paraId="086D665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7A-n78A_UL_19A_n78A</w:t>
            </w:r>
          </w:p>
        </w:tc>
        <w:tc>
          <w:tcPr>
            <w:tcW w:w="738" w:type="dxa"/>
          </w:tcPr>
          <w:p w14:paraId="67FB2A82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299AAB73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2DB015AC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573C387B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3C4FAE16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57D64EF1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8A_UL_19A_n78A(Completed)</w:t>
            </w:r>
          </w:p>
        </w:tc>
      </w:tr>
      <w:tr w:rsidR="00D67130" w:rsidRPr="00E17D0D" w14:paraId="2205C1A0" w14:textId="77777777" w:rsidTr="0080456F">
        <w:trPr>
          <w:cantSplit/>
          <w:trHeight w:val="286"/>
        </w:trPr>
        <w:tc>
          <w:tcPr>
            <w:tcW w:w="1172" w:type="dxa"/>
          </w:tcPr>
          <w:p w14:paraId="248AC2EC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1_n77-n78</w:t>
            </w:r>
          </w:p>
        </w:tc>
        <w:tc>
          <w:tcPr>
            <w:tcW w:w="2666" w:type="dxa"/>
          </w:tcPr>
          <w:p w14:paraId="7A648BE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7A-n78A_UL_21A_n77A</w:t>
            </w:r>
          </w:p>
        </w:tc>
        <w:tc>
          <w:tcPr>
            <w:tcW w:w="738" w:type="dxa"/>
          </w:tcPr>
          <w:p w14:paraId="7E57471F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550715C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2A19D56D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3C1D8BF1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548E721E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77BCD35E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7A_UL_21A_n77A(Completed)</w:t>
            </w:r>
          </w:p>
        </w:tc>
      </w:tr>
      <w:tr w:rsidR="00D67130" w:rsidRPr="00E17D0D" w14:paraId="5EDC5026" w14:textId="77777777" w:rsidTr="0080456F">
        <w:trPr>
          <w:cantSplit/>
          <w:trHeight w:val="286"/>
        </w:trPr>
        <w:tc>
          <w:tcPr>
            <w:tcW w:w="1172" w:type="dxa"/>
          </w:tcPr>
          <w:p w14:paraId="51E1CFFF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1_n77-n78</w:t>
            </w:r>
          </w:p>
        </w:tc>
        <w:tc>
          <w:tcPr>
            <w:tcW w:w="2666" w:type="dxa"/>
          </w:tcPr>
          <w:p w14:paraId="5EF53E4E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7A-n78A_UL_21A_n78A</w:t>
            </w:r>
          </w:p>
        </w:tc>
        <w:tc>
          <w:tcPr>
            <w:tcW w:w="738" w:type="dxa"/>
          </w:tcPr>
          <w:p w14:paraId="016419EB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8430F34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3FAB3EFE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279C7A74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3912885C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1706118F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8A_UL_21A_n78A(Completed)</w:t>
            </w:r>
          </w:p>
        </w:tc>
      </w:tr>
      <w:tr w:rsidR="00D67130" w:rsidRPr="00E17D0D" w14:paraId="64C5EBAF" w14:textId="77777777" w:rsidTr="0080456F">
        <w:trPr>
          <w:cantSplit/>
          <w:trHeight w:val="286"/>
        </w:trPr>
        <w:tc>
          <w:tcPr>
            <w:tcW w:w="1172" w:type="dxa"/>
          </w:tcPr>
          <w:p w14:paraId="44FB9A4C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79</w:t>
            </w:r>
          </w:p>
        </w:tc>
        <w:tc>
          <w:tcPr>
            <w:tcW w:w="2666" w:type="dxa"/>
          </w:tcPr>
          <w:p w14:paraId="035B1CF2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DL_3A_n1A-n79A_UL_3A_n1A</w:t>
            </w:r>
          </w:p>
        </w:tc>
        <w:tc>
          <w:tcPr>
            <w:tcW w:w="738" w:type="dxa"/>
            <w:vAlign w:val="center"/>
          </w:tcPr>
          <w:p w14:paraId="59722064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435" w:type="dxa"/>
            <w:vAlign w:val="center"/>
          </w:tcPr>
          <w:p w14:paraId="0A518A2D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Xiao Shao, KDDI</w:t>
            </w:r>
          </w:p>
        </w:tc>
        <w:tc>
          <w:tcPr>
            <w:tcW w:w="2199" w:type="dxa"/>
            <w:vAlign w:val="center"/>
          </w:tcPr>
          <w:p w14:paraId="752E9EC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val="en-US" w:eastAsia="zh-CN"/>
              </w:rPr>
              <w:t>ko-shou@kddi.com</w:t>
            </w:r>
          </w:p>
        </w:tc>
        <w:tc>
          <w:tcPr>
            <w:tcW w:w="2640" w:type="dxa"/>
          </w:tcPr>
          <w:p w14:paraId="188D8472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356" w:type="dxa"/>
          </w:tcPr>
          <w:p w14:paraId="081EC895" w14:textId="77777777" w:rsidR="00D67130" w:rsidRPr="00713A59" w:rsidRDefault="0037570B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001B454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7C6FB6D4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Pr="00713A59">
              <w:rPr>
                <w:rFonts w:cs="Arial"/>
                <w:szCs w:val="18"/>
                <w:lang w:val="en-AU" w:eastAsia="ja-JP"/>
              </w:rPr>
              <w:t>L_3A_n1A_2UL_3A_n1A</w:t>
            </w:r>
          </w:p>
        </w:tc>
      </w:tr>
      <w:tr w:rsidR="00D67130" w:rsidRPr="00E17D0D" w14:paraId="4765EE80" w14:textId="77777777" w:rsidTr="0080456F">
        <w:trPr>
          <w:cantSplit/>
          <w:trHeight w:val="286"/>
        </w:trPr>
        <w:tc>
          <w:tcPr>
            <w:tcW w:w="1172" w:type="dxa"/>
          </w:tcPr>
          <w:p w14:paraId="17EF7E68" w14:textId="77777777" w:rsidR="00D67130" w:rsidRPr="00713A59" w:rsidRDefault="00D67130" w:rsidP="00D67130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79</w:t>
            </w:r>
          </w:p>
        </w:tc>
        <w:tc>
          <w:tcPr>
            <w:tcW w:w="2666" w:type="dxa"/>
          </w:tcPr>
          <w:p w14:paraId="59D1097C" w14:textId="77777777" w:rsidR="00D67130" w:rsidRPr="00713A59" w:rsidRDefault="00D67130" w:rsidP="00D67130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DL_3A_n1A-n79A_UL_3A_n79A</w:t>
            </w:r>
          </w:p>
        </w:tc>
        <w:tc>
          <w:tcPr>
            <w:tcW w:w="738" w:type="dxa"/>
            <w:vAlign w:val="center"/>
          </w:tcPr>
          <w:p w14:paraId="4365D29B" w14:textId="77777777" w:rsidR="00D67130" w:rsidRPr="00713A59" w:rsidRDefault="00D67130" w:rsidP="00D67130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435" w:type="dxa"/>
            <w:vAlign w:val="center"/>
          </w:tcPr>
          <w:p w14:paraId="344D681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Xiao Shao, KDDI</w:t>
            </w:r>
          </w:p>
        </w:tc>
        <w:tc>
          <w:tcPr>
            <w:tcW w:w="2199" w:type="dxa"/>
            <w:vAlign w:val="center"/>
          </w:tcPr>
          <w:p w14:paraId="189FF847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 w:rsidRPr="00713A59">
              <w:rPr>
                <w:rFonts w:cs="Arial"/>
                <w:szCs w:val="18"/>
                <w:lang w:val="en-US" w:eastAsia="zh-CN"/>
              </w:rPr>
              <w:t>ko-shou@kddi.com</w:t>
            </w:r>
          </w:p>
        </w:tc>
        <w:tc>
          <w:tcPr>
            <w:tcW w:w="2640" w:type="dxa"/>
          </w:tcPr>
          <w:p w14:paraId="4C048A2B" w14:textId="77777777" w:rsidR="00D67130" w:rsidRPr="00713A59" w:rsidRDefault="00D67130" w:rsidP="00D67130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356" w:type="dxa"/>
          </w:tcPr>
          <w:p w14:paraId="65356D4F" w14:textId="77777777" w:rsidR="00D67130" w:rsidRPr="00713A59" w:rsidRDefault="0037570B" w:rsidP="00D67130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DAF59CC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B14C8B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Pr="00713A59">
              <w:rPr>
                <w:rFonts w:cs="Arial"/>
                <w:szCs w:val="18"/>
                <w:lang w:val="en-AU" w:eastAsia="ja-JP"/>
              </w:rPr>
              <w:t>L_3A_n79A_2UL_3A_n79A</w:t>
            </w:r>
          </w:p>
        </w:tc>
      </w:tr>
      <w:tr w:rsidR="00D67130" w:rsidRPr="00E17D0D" w14:paraId="240402F2" w14:textId="77777777" w:rsidTr="0080456F">
        <w:trPr>
          <w:cantSplit/>
          <w:trHeight w:val="286"/>
        </w:trPr>
        <w:tc>
          <w:tcPr>
            <w:tcW w:w="1172" w:type="dxa"/>
          </w:tcPr>
          <w:p w14:paraId="2C7B774C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40-n78</w:t>
            </w:r>
          </w:p>
        </w:tc>
        <w:tc>
          <w:tcPr>
            <w:tcW w:w="2666" w:type="dxa"/>
          </w:tcPr>
          <w:p w14:paraId="179C6D70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3A_n40A–n78A_UL_3A_n40A</w:t>
            </w:r>
          </w:p>
        </w:tc>
        <w:tc>
          <w:tcPr>
            <w:tcW w:w="738" w:type="dxa"/>
          </w:tcPr>
          <w:p w14:paraId="671F1875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2EFA383E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504C600A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1D0D3E58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201D803A" w14:textId="77777777" w:rsidR="00D67130" w:rsidRPr="00713A59" w:rsidRDefault="0037570B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6CCE4C6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1D714025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3A_n40A_UL_3A_n40A</w:t>
            </w:r>
          </w:p>
          <w:p w14:paraId="1CB69878" w14:textId="77777777" w:rsidR="00D67130" w:rsidRPr="00713A59" w:rsidRDefault="00D67130" w:rsidP="00D6713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New: DL_n40A-n78A_UL_n40A-n78A</w:t>
            </w:r>
          </w:p>
        </w:tc>
      </w:tr>
      <w:tr w:rsidR="00D67130" w:rsidRPr="00E17D0D" w14:paraId="0A638039" w14:textId="77777777" w:rsidTr="0080456F">
        <w:trPr>
          <w:cantSplit/>
          <w:trHeight w:val="286"/>
        </w:trPr>
        <w:tc>
          <w:tcPr>
            <w:tcW w:w="1172" w:type="dxa"/>
          </w:tcPr>
          <w:p w14:paraId="48F1BF1A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40-n78</w:t>
            </w:r>
          </w:p>
        </w:tc>
        <w:tc>
          <w:tcPr>
            <w:tcW w:w="2666" w:type="dxa"/>
          </w:tcPr>
          <w:p w14:paraId="7D3D2354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40A–n78A_UL_3A_n78A</w:t>
            </w:r>
          </w:p>
        </w:tc>
        <w:tc>
          <w:tcPr>
            <w:tcW w:w="738" w:type="dxa"/>
          </w:tcPr>
          <w:p w14:paraId="2D815A6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567527A9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677F51D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1A747277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0057F748" w14:textId="77777777" w:rsidR="00D67130" w:rsidRPr="00713A59" w:rsidRDefault="0037570B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9B63389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6DE3F951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3A_n78A_UL_3A_n78A</w:t>
            </w:r>
          </w:p>
          <w:p w14:paraId="5DE08BE4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New: DL_n40A-n78A_UL_n40A-n78A</w:t>
            </w:r>
          </w:p>
        </w:tc>
      </w:tr>
      <w:tr w:rsidR="00D67130" w:rsidRPr="00E17D0D" w14:paraId="7809EEE4" w14:textId="77777777" w:rsidTr="0080456F">
        <w:trPr>
          <w:cantSplit/>
          <w:trHeight w:val="286"/>
        </w:trPr>
        <w:tc>
          <w:tcPr>
            <w:tcW w:w="1172" w:type="dxa"/>
          </w:tcPr>
          <w:p w14:paraId="263ACEBE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28_n28-n78</w:t>
            </w:r>
          </w:p>
        </w:tc>
        <w:tc>
          <w:tcPr>
            <w:tcW w:w="2666" w:type="dxa"/>
          </w:tcPr>
          <w:p w14:paraId="391A262A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  <w:lang w:eastAsia="ja-JP"/>
              </w:rPr>
              <w:t>DL_28A_n28A-n78A_UL_28A_n28A</w:t>
            </w:r>
          </w:p>
        </w:tc>
        <w:tc>
          <w:tcPr>
            <w:tcW w:w="738" w:type="dxa"/>
          </w:tcPr>
          <w:p w14:paraId="3B36FC9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4785E754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708689D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2199" w:type="dxa"/>
          </w:tcPr>
          <w:p w14:paraId="18A24CD8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2640" w:type="dxa"/>
          </w:tcPr>
          <w:p w14:paraId="256AAD0C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356" w:type="dxa"/>
          </w:tcPr>
          <w:p w14:paraId="087D7024" w14:textId="77777777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4F43D331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2B_DL_28A_n28A-n78A_UL_28A_n28A-new</w:t>
            </w:r>
          </w:p>
        </w:tc>
      </w:tr>
      <w:tr w:rsidR="00D67130" w:rsidRPr="00E17D0D" w14:paraId="30A71500" w14:textId="77777777" w:rsidTr="0080456F">
        <w:trPr>
          <w:cantSplit/>
          <w:trHeight w:val="286"/>
        </w:trPr>
        <w:tc>
          <w:tcPr>
            <w:tcW w:w="1172" w:type="dxa"/>
          </w:tcPr>
          <w:p w14:paraId="301E96D7" w14:textId="1F117BC6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del w:id="0" w:author="Suhwan Lim" w:date="2020-03-04T20:32:00Z">
              <w:r w:rsidRPr="00713A59" w:rsidDel="002805ED">
                <w:rPr>
                  <w:rFonts w:ascii="Arial" w:hAnsi="Arial" w:cs="Arial"/>
                  <w:sz w:val="18"/>
                  <w:szCs w:val="18"/>
                  <w:lang w:eastAsia="ja-JP"/>
                </w:rPr>
                <w:delText>28_n28-n78</w:delText>
              </w:r>
            </w:del>
          </w:p>
        </w:tc>
        <w:tc>
          <w:tcPr>
            <w:tcW w:w="2666" w:type="dxa"/>
          </w:tcPr>
          <w:p w14:paraId="208D933E" w14:textId="4FF903BE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del w:id="1" w:author="Suhwan Lim" w:date="2020-03-04T20:32:00Z">
              <w:r w:rsidRPr="00713A59" w:rsidDel="002805ED">
                <w:rPr>
                  <w:rFonts w:cs="Arial"/>
                  <w:szCs w:val="18"/>
                  <w:lang w:eastAsia="ja-JP"/>
                </w:rPr>
                <w:delText>DL_28A_n28A-n78A_UL_28A_n78A</w:delText>
              </w:r>
            </w:del>
          </w:p>
        </w:tc>
        <w:tc>
          <w:tcPr>
            <w:tcW w:w="738" w:type="dxa"/>
          </w:tcPr>
          <w:p w14:paraId="725682E5" w14:textId="06948EE8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del w:id="2" w:author="Suhwan Lim" w:date="2020-03-04T20:32:00Z">
              <w:r w:rsidRPr="00713A59" w:rsidDel="002805ED">
                <w:rPr>
                  <w:rFonts w:cs="Arial"/>
                  <w:szCs w:val="18"/>
                </w:rPr>
                <w:delText>Rel-15</w:delText>
              </w:r>
            </w:del>
          </w:p>
        </w:tc>
        <w:tc>
          <w:tcPr>
            <w:tcW w:w="1435" w:type="dxa"/>
          </w:tcPr>
          <w:p w14:paraId="7BE86F11" w14:textId="1AC6E158" w:rsidR="00D67130" w:rsidRPr="00713A59" w:rsidDel="002805ED" w:rsidRDefault="00D67130" w:rsidP="00D67130">
            <w:pPr>
              <w:pStyle w:val="TAL"/>
              <w:rPr>
                <w:del w:id="3" w:author="Suhwan Lim" w:date="2020-03-04T20:32:00Z"/>
                <w:rFonts w:eastAsia="PMingLiU" w:cs="Arial"/>
                <w:szCs w:val="18"/>
                <w:lang w:eastAsia="zh-TW"/>
              </w:rPr>
            </w:pPr>
            <w:del w:id="4" w:author="Suhwan Lim" w:date="2020-03-04T20:32:00Z">
              <w:r w:rsidRPr="00713A59" w:rsidDel="002805ED">
                <w:rPr>
                  <w:rFonts w:eastAsia="PMingLiU" w:cs="Arial"/>
                  <w:szCs w:val="18"/>
                  <w:lang w:eastAsia="zh-TW"/>
                </w:rPr>
                <w:delText>Jeremy Chu,</w:delText>
              </w:r>
            </w:del>
          </w:p>
          <w:p w14:paraId="1EF9E453" w14:textId="5ABFAE74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del w:id="5" w:author="Suhwan Lim" w:date="2020-03-04T20:32:00Z">
              <w:r w:rsidRPr="00713A59" w:rsidDel="002805ED">
                <w:rPr>
                  <w:rFonts w:eastAsia="PMingLiU" w:cs="Arial"/>
                  <w:szCs w:val="18"/>
                  <w:lang w:eastAsia="zh-TW"/>
                </w:rPr>
                <w:delText>Telstra</w:delText>
              </w:r>
            </w:del>
          </w:p>
        </w:tc>
        <w:tc>
          <w:tcPr>
            <w:tcW w:w="2199" w:type="dxa"/>
          </w:tcPr>
          <w:p w14:paraId="73B91572" w14:textId="158141D2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del w:id="6" w:author="Suhwan Lim" w:date="2020-03-04T20:32:00Z">
              <w:r w:rsidRPr="00713A59" w:rsidDel="002805ED">
                <w:rPr>
                  <w:rFonts w:eastAsia="PMingLiU" w:cs="Arial"/>
                  <w:szCs w:val="18"/>
                  <w:lang w:eastAsia="zh-TW"/>
                </w:rPr>
                <w:delText>Jeremy.chu@team.telstra.com</w:delText>
              </w:r>
            </w:del>
          </w:p>
        </w:tc>
        <w:tc>
          <w:tcPr>
            <w:tcW w:w="2640" w:type="dxa"/>
          </w:tcPr>
          <w:p w14:paraId="1E78B9B1" w14:textId="267C9C34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del w:id="7" w:author="Suhwan Lim" w:date="2020-03-04T20:32:00Z">
              <w:r w:rsidRPr="00713A59" w:rsidDel="002805ED">
                <w:rPr>
                  <w:rFonts w:eastAsia="PMingLiU" w:cs="Arial"/>
                  <w:szCs w:val="18"/>
                  <w:lang w:val="en-US" w:eastAsia="zh-TW"/>
                </w:rPr>
                <w:delText>LGE, Nokia, Ericsson, [Cohere Technologies]</w:delText>
              </w:r>
            </w:del>
          </w:p>
        </w:tc>
        <w:tc>
          <w:tcPr>
            <w:tcW w:w="1356" w:type="dxa"/>
          </w:tcPr>
          <w:p w14:paraId="187877C5" w14:textId="0ABD97FE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del w:id="8" w:author="Suhwan Lim" w:date="2020-03-04T20:32:00Z">
              <w:r w:rsidRPr="00713A59" w:rsidDel="002805ED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delText>Ongoing</w:delText>
              </w:r>
            </w:del>
          </w:p>
        </w:tc>
        <w:tc>
          <w:tcPr>
            <w:tcW w:w="3161" w:type="dxa"/>
          </w:tcPr>
          <w:p w14:paraId="60978A72" w14:textId="36FC5E62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del w:id="9" w:author="Suhwan Lim" w:date="2020-03-04T20:32:00Z">
              <w:r w:rsidRPr="00713A59" w:rsidDel="002805ED">
                <w:rPr>
                  <w:rFonts w:cs="Arial"/>
                  <w:szCs w:val="18"/>
                  <w:lang w:eastAsia="ja-JP"/>
                </w:rPr>
                <w:delText>2B_DL_28A_n28A-n78A_UL_28A_n78A-new</w:delText>
              </w:r>
            </w:del>
          </w:p>
        </w:tc>
      </w:tr>
      <w:tr w:rsidR="00D67130" w:rsidRPr="00E17D0D" w14:paraId="35BC2DE6" w14:textId="77777777" w:rsidTr="0080456F">
        <w:trPr>
          <w:cantSplit/>
          <w:trHeight w:val="286"/>
        </w:trPr>
        <w:tc>
          <w:tcPr>
            <w:tcW w:w="1172" w:type="dxa"/>
          </w:tcPr>
          <w:p w14:paraId="14DD75D2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66_n25-n41</w:t>
            </w:r>
          </w:p>
        </w:tc>
        <w:tc>
          <w:tcPr>
            <w:tcW w:w="2666" w:type="dxa"/>
          </w:tcPr>
          <w:p w14:paraId="0EFDC47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</w:rPr>
              <w:t>DL_66A_n25A-n41A_UL_66A_n25A</w:t>
            </w:r>
          </w:p>
        </w:tc>
        <w:tc>
          <w:tcPr>
            <w:tcW w:w="738" w:type="dxa"/>
          </w:tcPr>
          <w:p w14:paraId="3866040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3CB49C37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99" w:type="dxa"/>
          </w:tcPr>
          <w:p w14:paraId="77D9BB80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2640" w:type="dxa"/>
          </w:tcPr>
          <w:p w14:paraId="76FB0F50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cs="Arial"/>
                <w:szCs w:val="18"/>
              </w:rPr>
              <w:t xml:space="preserve">Ericsson, Nokia, Deutsche Telekom, </w:t>
            </w:r>
          </w:p>
        </w:tc>
        <w:tc>
          <w:tcPr>
            <w:tcW w:w="1356" w:type="dxa"/>
          </w:tcPr>
          <w:p w14:paraId="18876CF8" w14:textId="77777777" w:rsidR="00D67130" w:rsidRPr="00713A59" w:rsidRDefault="00C84E9E" w:rsidP="00D6713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E6C3825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2B</w:t>
            </w:r>
            <w:r w:rsidRPr="00713A59">
              <w:rPr>
                <w:rFonts w:cs="Arial"/>
                <w:szCs w:val="18"/>
              </w:rPr>
              <w:t>_66A_n25A_UL_66A_n25A (new)</w:t>
            </w:r>
          </w:p>
          <w:p w14:paraId="38B292F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D67130" w:rsidRPr="00E17D0D" w14:paraId="3FCECCC1" w14:textId="77777777" w:rsidTr="0080456F">
        <w:trPr>
          <w:cantSplit/>
          <w:trHeight w:val="286"/>
        </w:trPr>
        <w:tc>
          <w:tcPr>
            <w:tcW w:w="1172" w:type="dxa"/>
          </w:tcPr>
          <w:p w14:paraId="0F399E2F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66_n25-n41</w:t>
            </w:r>
          </w:p>
        </w:tc>
        <w:tc>
          <w:tcPr>
            <w:tcW w:w="2666" w:type="dxa"/>
          </w:tcPr>
          <w:p w14:paraId="30762B7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66A_n25A-n41A_UL_66A_n41A</w:t>
            </w:r>
          </w:p>
        </w:tc>
        <w:tc>
          <w:tcPr>
            <w:tcW w:w="738" w:type="dxa"/>
          </w:tcPr>
          <w:p w14:paraId="406D7AFF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43146686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99" w:type="dxa"/>
          </w:tcPr>
          <w:p w14:paraId="00ADED0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2640" w:type="dxa"/>
          </w:tcPr>
          <w:p w14:paraId="2B6A46C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 xml:space="preserve">Ericsson, Nokia, Deutsche Telekom, </w:t>
            </w:r>
          </w:p>
        </w:tc>
        <w:tc>
          <w:tcPr>
            <w:tcW w:w="1356" w:type="dxa"/>
          </w:tcPr>
          <w:p w14:paraId="272962EF" w14:textId="77777777" w:rsidR="00D67130" w:rsidRPr="00713A59" w:rsidRDefault="00C84E9E" w:rsidP="00D67130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9C543B9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2B</w:t>
            </w:r>
            <w:r w:rsidRPr="00713A59">
              <w:rPr>
                <w:rFonts w:cs="Arial"/>
                <w:szCs w:val="18"/>
              </w:rPr>
              <w:t>_66A_n41A_UL_66A_n41A (new)</w:t>
            </w:r>
          </w:p>
          <w:p w14:paraId="1FC4110C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81F02" w:rsidRPr="00E17D0D" w14:paraId="4E3F8B7B" w14:textId="77777777" w:rsidTr="0080456F">
        <w:trPr>
          <w:cantSplit/>
          <w:trHeight w:val="286"/>
        </w:trPr>
        <w:tc>
          <w:tcPr>
            <w:tcW w:w="1172" w:type="dxa"/>
          </w:tcPr>
          <w:p w14:paraId="7B91E851" w14:textId="77777777" w:rsidR="00C81F02" w:rsidRPr="00713A59" w:rsidRDefault="00C81F02" w:rsidP="00C81F0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_n5-n78</w:t>
            </w:r>
          </w:p>
        </w:tc>
        <w:tc>
          <w:tcPr>
            <w:tcW w:w="2666" w:type="dxa"/>
          </w:tcPr>
          <w:p w14:paraId="278A7452" w14:textId="77777777" w:rsidR="00C81F02" w:rsidRPr="00713A59" w:rsidRDefault="00C81F02" w:rsidP="00C81F0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1A_n5A-n78A_UL_1A_n5A</w:t>
            </w:r>
          </w:p>
        </w:tc>
        <w:tc>
          <w:tcPr>
            <w:tcW w:w="738" w:type="dxa"/>
          </w:tcPr>
          <w:p w14:paraId="059D423D" w14:textId="77777777" w:rsidR="00C81F02" w:rsidRPr="00713A59" w:rsidRDefault="00C81F02" w:rsidP="00C81F0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D02C678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E84DF27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7A71DB38" w14:textId="77777777" w:rsidR="00C81F02" w:rsidRPr="00785B07" w:rsidRDefault="00785B07" w:rsidP="00C81F02">
            <w:pPr>
              <w:pStyle w:val="TAL"/>
              <w:rPr>
                <w:rFonts w:eastAsiaTheme="minorEastAsia" w:cs="Arial"/>
                <w:szCs w:val="18"/>
                <w:lang w:eastAsia="ko-KR"/>
              </w:rPr>
            </w:pPr>
            <w:r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7CF3DD84" w14:textId="77777777" w:rsidR="00C81F02" w:rsidRPr="00713A59" w:rsidRDefault="00CC243E" w:rsidP="00C81F0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285F9A1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1A_n5A_UL_1A_n5A</w:t>
            </w:r>
          </w:p>
          <w:p w14:paraId="58C665E3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785B07" w:rsidRPr="00E17D0D" w14:paraId="68F0BA5C" w14:textId="77777777" w:rsidTr="0080456F">
        <w:trPr>
          <w:cantSplit/>
          <w:trHeight w:val="286"/>
        </w:trPr>
        <w:tc>
          <w:tcPr>
            <w:tcW w:w="1172" w:type="dxa"/>
          </w:tcPr>
          <w:p w14:paraId="76D6DB9A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5-n78</w:t>
            </w:r>
          </w:p>
        </w:tc>
        <w:tc>
          <w:tcPr>
            <w:tcW w:w="2666" w:type="dxa"/>
          </w:tcPr>
          <w:p w14:paraId="2BB38EB2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1A_n5A-n78A_UL_1A_n78A</w:t>
            </w:r>
          </w:p>
        </w:tc>
        <w:tc>
          <w:tcPr>
            <w:tcW w:w="738" w:type="dxa"/>
          </w:tcPr>
          <w:p w14:paraId="2275FDE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39B874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20A267C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1173BF6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0823C77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F56729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1A_n78A_UL_1A_n78A</w:t>
            </w:r>
          </w:p>
          <w:p w14:paraId="727761D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E17D0D" w14:paraId="2A4989FC" w14:textId="77777777" w:rsidTr="0080456F">
        <w:trPr>
          <w:cantSplit/>
          <w:trHeight w:val="286"/>
        </w:trPr>
        <w:tc>
          <w:tcPr>
            <w:tcW w:w="1172" w:type="dxa"/>
          </w:tcPr>
          <w:p w14:paraId="762A4C09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4FB3F5B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A_n5A-n78A_UL_3A_n5A</w:t>
            </w:r>
          </w:p>
          <w:p w14:paraId="45E5946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37A9B4B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1A4535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781E8BF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46ED897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1C0176A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614F0E47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3A_n5A_UL_3A_n5A</w:t>
            </w:r>
          </w:p>
          <w:p w14:paraId="30E3B2A7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091064EC" w14:textId="77777777" w:rsidTr="0080456F">
        <w:trPr>
          <w:cantSplit/>
          <w:trHeight w:val="286"/>
        </w:trPr>
        <w:tc>
          <w:tcPr>
            <w:tcW w:w="1172" w:type="dxa"/>
          </w:tcPr>
          <w:p w14:paraId="623F4FCD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31E561B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A_n5A-n78A_UL_3A_n78A</w:t>
            </w:r>
          </w:p>
          <w:p w14:paraId="47E24EB8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4FF2CD3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30B8D30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D83EDD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0948ED9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4DD04799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A578ED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A_n78A_UL_3A_n78A</w:t>
            </w:r>
          </w:p>
          <w:p w14:paraId="1C0F111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6D288170" w14:textId="77777777" w:rsidTr="0080456F">
        <w:trPr>
          <w:cantSplit/>
          <w:trHeight w:val="286"/>
        </w:trPr>
        <w:tc>
          <w:tcPr>
            <w:tcW w:w="1172" w:type="dxa"/>
          </w:tcPr>
          <w:p w14:paraId="54FC6DFA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7313EB2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C_n5A</w:t>
            </w:r>
          </w:p>
          <w:p w14:paraId="5E31477A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23900D88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863D7B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956B7D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6ED73CF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524BDB93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333879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3C_n5A_UL_3C_n5A</w:t>
            </w:r>
          </w:p>
          <w:p w14:paraId="2AE6A3D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6802358C" w14:textId="77777777" w:rsidTr="0080456F">
        <w:trPr>
          <w:cantSplit/>
          <w:trHeight w:val="286"/>
        </w:trPr>
        <w:tc>
          <w:tcPr>
            <w:tcW w:w="1172" w:type="dxa"/>
          </w:tcPr>
          <w:p w14:paraId="45FA9C13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3A425E7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A_n5A</w:t>
            </w:r>
          </w:p>
          <w:p w14:paraId="1F2DF137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408B8E7E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44E64480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0DEBC57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0BEC274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7DABA82E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D5FE14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3C_n5A_UL_3A_n5A</w:t>
            </w:r>
          </w:p>
          <w:p w14:paraId="225312B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77CC8D5" w14:textId="77777777" w:rsidTr="0080456F">
        <w:trPr>
          <w:cantSplit/>
          <w:trHeight w:val="286"/>
        </w:trPr>
        <w:tc>
          <w:tcPr>
            <w:tcW w:w="1172" w:type="dxa"/>
          </w:tcPr>
          <w:p w14:paraId="37CD1CBE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52D4798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C_n78A</w:t>
            </w:r>
          </w:p>
          <w:p w14:paraId="3C479F2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22B0F329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96D1F84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A5F10E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5C19253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4BB6B0DC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AABD2F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C_n78A_UL_3C_n78A</w:t>
            </w:r>
          </w:p>
          <w:p w14:paraId="6CCA49C4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B6CAC84" w14:textId="77777777" w:rsidTr="0080456F">
        <w:trPr>
          <w:cantSplit/>
          <w:trHeight w:val="286"/>
        </w:trPr>
        <w:tc>
          <w:tcPr>
            <w:tcW w:w="1172" w:type="dxa"/>
          </w:tcPr>
          <w:p w14:paraId="79316B1E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77E752A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A_n78A</w:t>
            </w:r>
          </w:p>
          <w:p w14:paraId="005A110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A4D17D6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1A9826B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A12F92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24EC5C8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1AA6AEE4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0790205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C_n78A_UL_3A_n78A</w:t>
            </w:r>
          </w:p>
          <w:p w14:paraId="3F369130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07A28B33" w14:textId="77777777" w:rsidTr="0080456F">
        <w:trPr>
          <w:cantSplit/>
          <w:trHeight w:val="286"/>
        </w:trPr>
        <w:tc>
          <w:tcPr>
            <w:tcW w:w="1172" w:type="dxa"/>
          </w:tcPr>
          <w:p w14:paraId="032301C6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7107B6C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A_n5A-n78A_UL_7A_n5A</w:t>
            </w:r>
          </w:p>
          <w:p w14:paraId="4FFC1D27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5F753BC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4C5422B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2C4DB5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6520558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47EE91A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3C14CF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7A_n5A_UL_7A_n5A</w:t>
            </w:r>
          </w:p>
          <w:p w14:paraId="19B31E6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31DD841" w14:textId="77777777" w:rsidTr="0080456F">
        <w:trPr>
          <w:cantSplit/>
          <w:trHeight w:val="286"/>
        </w:trPr>
        <w:tc>
          <w:tcPr>
            <w:tcW w:w="1172" w:type="dxa"/>
          </w:tcPr>
          <w:p w14:paraId="01C2C9F8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28CAE98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A_n5A-n78A_UL_7A_n78A</w:t>
            </w:r>
          </w:p>
          <w:p w14:paraId="0B6E20B1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AE8CA58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FA7539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013F3FA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72796AC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3702BD06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7F1A54E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7A_n78A_UL_7A_n78A</w:t>
            </w:r>
          </w:p>
          <w:p w14:paraId="3039592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3C38A6AA" w14:textId="77777777" w:rsidTr="0080456F">
        <w:trPr>
          <w:cantSplit/>
          <w:trHeight w:val="286"/>
        </w:trPr>
        <w:tc>
          <w:tcPr>
            <w:tcW w:w="1172" w:type="dxa"/>
          </w:tcPr>
          <w:p w14:paraId="4AFDFA19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0C706BA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C_n5A</w:t>
            </w:r>
          </w:p>
          <w:p w14:paraId="4FDF701D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49DCDF1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3966D43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8E8F70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5C5ADE8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518BAD7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0C487F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7C_n5A_UL_7C_n5A</w:t>
            </w:r>
          </w:p>
          <w:p w14:paraId="4EA21CD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3EB3CCAB" w14:textId="77777777" w:rsidTr="0080456F">
        <w:trPr>
          <w:cantSplit/>
          <w:trHeight w:val="286"/>
        </w:trPr>
        <w:tc>
          <w:tcPr>
            <w:tcW w:w="1172" w:type="dxa"/>
          </w:tcPr>
          <w:p w14:paraId="645EA3B1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1DBAB8A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A_n5A</w:t>
            </w:r>
          </w:p>
          <w:p w14:paraId="1F49F7F2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73B9B143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35D259F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1D13D1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3322046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3B0EF9B2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88DF030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7C_n5A_UL_7A_n5A</w:t>
            </w:r>
          </w:p>
          <w:p w14:paraId="0844491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09E43458" w14:textId="77777777" w:rsidTr="0080456F">
        <w:trPr>
          <w:cantSplit/>
          <w:trHeight w:val="286"/>
        </w:trPr>
        <w:tc>
          <w:tcPr>
            <w:tcW w:w="1172" w:type="dxa"/>
          </w:tcPr>
          <w:p w14:paraId="12BF9E81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5C30814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C_n78A</w:t>
            </w:r>
          </w:p>
          <w:p w14:paraId="4BDD108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7AD1108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41739E9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0B983D2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6A6EFEB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3F2FCFB6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2840494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7C_n78A_UL_7C_n78A</w:t>
            </w:r>
          </w:p>
          <w:p w14:paraId="4548835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65C2FF9" w14:textId="77777777" w:rsidTr="0080456F">
        <w:trPr>
          <w:cantSplit/>
          <w:trHeight w:val="286"/>
        </w:trPr>
        <w:tc>
          <w:tcPr>
            <w:tcW w:w="1172" w:type="dxa"/>
          </w:tcPr>
          <w:p w14:paraId="12B8D83B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584C151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A_n78A</w:t>
            </w:r>
          </w:p>
          <w:p w14:paraId="79D2F6E3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2D565E3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56A736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FDADC9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4A4D44F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115C0689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127375D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7C_n78A_UL_7A_n78A</w:t>
            </w:r>
          </w:p>
          <w:p w14:paraId="727C51D4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1F910EEF" w14:textId="77777777" w:rsidTr="0080456F">
        <w:trPr>
          <w:cantSplit/>
          <w:trHeight w:val="286"/>
        </w:trPr>
        <w:tc>
          <w:tcPr>
            <w:tcW w:w="1172" w:type="dxa"/>
          </w:tcPr>
          <w:p w14:paraId="39A923F9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8_n5-n78</w:t>
            </w:r>
          </w:p>
        </w:tc>
        <w:tc>
          <w:tcPr>
            <w:tcW w:w="2666" w:type="dxa"/>
          </w:tcPr>
          <w:p w14:paraId="28D5C9F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28A_n5A-n78A_UL_28A_n5A</w:t>
            </w:r>
          </w:p>
          <w:p w14:paraId="2CB2FA81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6940E98C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A4C930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6B12DF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363E107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060A58A3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55F7098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28A_n5A_UL_28A_n5A</w:t>
            </w:r>
          </w:p>
          <w:p w14:paraId="01366A1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1479B93A" w14:textId="77777777" w:rsidTr="0080456F">
        <w:trPr>
          <w:cantSplit/>
          <w:trHeight w:val="286"/>
        </w:trPr>
        <w:tc>
          <w:tcPr>
            <w:tcW w:w="1172" w:type="dxa"/>
          </w:tcPr>
          <w:p w14:paraId="1AF6B61A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8_n5-n78</w:t>
            </w:r>
          </w:p>
        </w:tc>
        <w:tc>
          <w:tcPr>
            <w:tcW w:w="2666" w:type="dxa"/>
          </w:tcPr>
          <w:p w14:paraId="05B4C92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28A_n5A-n78A_UL_28A_n78A</w:t>
            </w:r>
          </w:p>
          <w:p w14:paraId="03963DEB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35D2208C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5937779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FF373A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79A9D14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02CE35F6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BF8D57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28A_n78A_UL_28A_n78A</w:t>
            </w:r>
          </w:p>
          <w:p w14:paraId="542116E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06215F63" w14:textId="77777777" w:rsidTr="000405B5">
        <w:trPr>
          <w:cantSplit/>
          <w:trHeight w:val="286"/>
        </w:trPr>
        <w:tc>
          <w:tcPr>
            <w:tcW w:w="1172" w:type="dxa"/>
          </w:tcPr>
          <w:p w14:paraId="1CC396DA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9_n41-n79</w:t>
            </w:r>
          </w:p>
        </w:tc>
        <w:tc>
          <w:tcPr>
            <w:tcW w:w="2666" w:type="dxa"/>
          </w:tcPr>
          <w:p w14:paraId="167EE631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39A_n41A-n79A_UL_39A_n41A</w:t>
            </w:r>
          </w:p>
        </w:tc>
        <w:tc>
          <w:tcPr>
            <w:tcW w:w="738" w:type="dxa"/>
          </w:tcPr>
          <w:p w14:paraId="1D5193BC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D9D5409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0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11" w:author="Suhwan Lim" w:date="2020-02-28T15:28:00Z">
              <w:r w:rsidR="00D61706">
                <w:rPr>
                  <w:rFonts w:cs="Arial"/>
                  <w:szCs w:val="18"/>
                </w:rPr>
                <w:t>Wubin, Zhou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77ADB4B5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5DFA82F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2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13" w:author="Suhwan Lim" w:date="2020-02-28T15:27:00Z">
              <w:r w:rsidR="00D61706">
                <w:rPr>
                  <w:rFonts w:cs="Arial"/>
                  <w:szCs w:val="18"/>
                </w:rPr>
                <w:t>Zhou.wubin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6E7FC181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362F6867" w14:textId="77777777" w:rsidR="000405B5" w:rsidRPr="00713A59" w:rsidRDefault="0028664F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</w:tcPr>
          <w:p w14:paraId="53C4F8AE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41A_UL_39A_n41A</w:t>
            </w:r>
          </w:p>
          <w:p w14:paraId="46850D11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79A_UL_39A_n79A</w:t>
            </w:r>
          </w:p>
          <w:p w14:paraId="7953278E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623E04CD" w14:textId="77777777" w:rsidTr="000405B5">
        <w:trPr>
          <w:cantSplit/>
          <w:trHeight w:val="286"/>
        </w:trPr>
        <w:tc>
          <w:tcPr>
            <w:tcW w:w="1172" w:type="dxa"/>
          </w:tcPr>
          <w:p w14:paraId="4955028D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9_n41-n79</w:t>
            </w:r>
          </w:p>
        </w:tc>
        <w:tc>
          <w:tcPr>
            <w:tcW w:w="2666" w:type="dxa"/>
          </w:tcPr>
          <w:p w14:paraId="5D4FADCB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39A_n41A-n79A_UL_39A_n79A</w:t>
            </w:r>
          </w:p>
        </w:tc>
        <w:tc>
          <w:tcPr>
            <w:tcW w:w="738" w:type="dxa"/>
          </w:tcPr>
          <w:p w14:paraId="54CB2507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058670C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4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15" w:author="Suhwan Lim" w:date="2020-02-28T15:28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2A75E13F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074EF5F9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6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17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7B3EFAE4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3A2BE7D4" w14:textId="77777777" w:rsidR="000405B5" w:rsidRPr="00713A59" w:rsidRDefault="0028664F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</w:tcPr>
          <w:p w14:paraId="4169722D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41A_UL_39A_n41A</w:t>
            </w:r>
          </w:p>
          <w:p w14:paraId="054E111A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79A_UL_39A_n79A</w:t>
            </w:r>
          </w:p>
          <w:p w14:paraId="1EF2C360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0160BC0D" w14:textId="77777777" w:rsidTr="000405B5">
        <w:trPr>
          <w:cantSplit/>
          <w:trHeight w:val="286"/>
        </w:trPr>
        <w:tc>
          <w:tcPr>
            <w:tcW w:w="1172" w:type="dxa"/>
          </w:tcPr>
          <w:p w14:paraId="004B1EE4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0_n41-n79</w:t>
            </w:r>
          </w:p>
        </w:tc>
        <w:tc>
          <w:tcPr>
            <w:tcW w:w="2666" w:type="dxa"/>
          </w:tcPr>
          <w:p w14:paraId="5CECD250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40A_n41A-n79A_UL_40A_n41A</w:t>
            </w:r>
          </w:p>
        </w:tc>
        <w:tc>
          <w:tcPr>
            <w:tcW w:w="738" w:type="dxa"/>
          </w:tcPr>
          <w:p w14:paraId="044D3DD4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249AC0F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8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19" w:author="Suhwan Lim" w:date="2020-02-28T15:28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7F5A7E35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4DA8B163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20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21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5BA9FFCD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23C73756" w14:textId="77777777" w:rsidR="000405B5" w:rsidRPr="00713A59" w:rsidRDefault="0012148C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2CA2AC3E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41A_UL_40A_n41A</w:t>
            </w:r>
          </w:p>
          <w:p w14:paraId="77B6A3B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79A_UL_40A_n79A</w:t>
            </w:r>
          </w:p>
          <w:p w14:paraId="34B43BA3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17D4C221" w14:textId="77777777" w:rsidTr="000405B5">
        <w:trPr>
          <w:cantSplit/>
          <w:trHeight w:val="286"/>
        </w:trPr>
        <w:tc>
          <w:tcPr>
            <w:tcW w:w="1172" w:type="dxa"/>
          </w:tcPr>
          <w:p w14:paraId="771AFE69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0_n41-n79</w:t>
            </w:r>
          </w:p>
        </w:tc>
        <w:tc>
          <w:tcPr>
            <w:tcW w:w="2666" w:type="dxa"/>
          </w:tcPr>
          <w:p w14:paraId="619EEB1E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40A_n41A-n79A_UL_40A_n79A</w:t>
            </w:r>
          </w:p>
        </w:tc>
        <w:tc>
          <w:tcPr>
            <w:tcW w:w="738" w:type="dxa"/>
          </w:tcPr>
          <w:p w14:paraId="28AED5B6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6496B9A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22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23" w:author="Suhwan Lim" w:date="2020-02-28T15:28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59B1CD88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1526CB67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24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25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0C55DE9A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5549658D" w14:textId="77777777" w:rsidR="000405B5" w:rsidRPr="00713A59" w:rsidRDefault="0012148C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7BC9C77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41A_UL_40A_n41A</w:t>
            </w:r>
          </w:p>
          <w:p w14:paraId="06F6C428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79A_UL_40A_n79A</w:t>
            </w:r>
          </w:p>
          <w:p w14:paraId="43CFD96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9713B0" w14:paraId="0435BA58" w14:textId="77777777" w:rsidTr="005A4C85">
        <w:trPr>
          <w:cantSplit/>
          <w:trHeight w:val="286"/>
        </w:trPr>
        <w:tc>
          <w:tcPr>
            <w:tcW w:w="1172" w:type="dxa"/>
          </w:tcPr>
          <w:p w14:paraId="582820D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167FA79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A_UL_2A_n7A</w:t>
            </w:r>
          </w:p>
        </w:tc>
        <w:tc>
          <w:tcPr>
            <w:tcW w:w="738" w:type="dxa"/>
          </w:tcPr>
          <w:p w14:paraId="3A4C8E5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5FD749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76E04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2AF2E7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5974DA6" w14:textId="77777777" w:rsidR="0028664F" w:rsidRPr="00713A59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88AA3C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</w:t>
            </w:r>
          </w:p>
          <w:p w14:paraId="49BA1EA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2A_n7A</w:t>
            </w:r>
          </w:p>
        </w:tc>
      </w:tr>
      <w:tr w:rsidR="0028664F" w:rsidRPr="009713B0" w14:paraId="55DAC340" w14:textId="77777777" w:rsidTr="005A4C85">
        <w:trPr>
          <w:cantSplit/>
          <w:trHeight w:val="286"/>
        </w:trPr>
        <w:tc>
          <w:tcPr>
            <w:tcW w:w="1172" w:type="dxa"/>
          </w:tcPr>
          <w:p w14:paraId="1C3A69C2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07F7FC4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A_UL_2A_n66A</w:t>
            </w:r>
          </w:p>
        </w:tc>
        <w:tc>
          <w:tcPr>
            <w:tcW w:w="738" w:type="dxa"/>
          </w:tcPr>
          <w:p w14:paraId="4F95667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187B73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E8BD13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4E5A22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88A084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26C9DC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</w:t>
            </w:r>
          </w:p>
          <w:p w14:paraId="4BECC8A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2A_n7A</w:t>
            </w:r>
          </w:p>
        </w:tc>
      </w:tr>
      <w:tr w:rsidR="0028664F" w:rsidRPr="009713B0" w14:paraId="5A505D3F" w14:textId="77777777" w:rsidTr="005A4C85">
        <w:trPr>
          <w:cantSplit/>
          <w:trHeight w:val="286"/>
        </w:trPr>
        <w:tc>
          <w:tcPr>
            <w:tcW w:w="1172" w:type="dxa"/>
          </w:tcPr>
          <w:p w14:paraId="44814F82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2FD3FF3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A_UL_2A_n7A</w:t>
            </w:r>
          </w:p>
        </w:tc>
        <w:tc>
          <w:tcPr>
            <w:tcW w:w="738" w:type="dxa"/>
          </w:tcPr>
          <w:p w14:paraId="72F3151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27DA01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874B41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02D55F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6485B8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0ECC9C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6705887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</w:t>
            </w:r>
          </w:p>
        </w:tc>
      </w:tr>
      <w:tr w:rsidR="0028664F" w:rsidRPr="009713B0" w14:paraId="300D97FD" w14:textId="77777777" w:rsidTr="005A4C85">
        <w:trPr>
          <w:cantSplit/>
          <w:trHeight w:val="286"/>
        </w:trPr>
        <w:tc>
          <w:tcPr>
            <w:tcW w:w="1172" w:type="dxa"/>
          </w:tcPr>
          <w:p w14:paraId="58161FF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63D4232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A_UL_2A_n66A</w:t>
            </w:r>
          </w:p>
        </w:tc>
        <w:tc>
          <w:tcPr>
            <w:tcW w:w="738" w:type="dxa"/>
          </w:tcPr>
          <w:p w14:paraId="5C55C81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1E9FF4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8F360B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BD169F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BDA6E9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5D14C2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59626D7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</w:t>
            </w:r>
          </w:p>
        </w:tc>
      </w:tr>
      <w:tr w:rsidR="0028664F" w:rsidRPr="009713B0" w14:paraId="73A812D5" w14:textId="77777777" w:rsidTr="005A4C85">
        <w:trPr>
          <w:cantSplit/>
          <w:trHeight w:val="286"/>
        </w:trPr>
        <w:tc>
          <w:tcPr>
            <w:tcW w:w="1172" w:type="dxa"/>
          </w:tcPr>
          <w:p w14:paraId="148C9C2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714E61F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(2A)_UL_2A_n7A</w:t>
            </w:r>
          </w:p>
        </w:tc>
        <w:tc>
          <w:tcPr>
            <w:tcW w:w="738" w:type="dxa"/>
          </w:tcPr>
          <w:p w14:paraId="6710777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DC35E6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B09774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5319AF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B12A3B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3520515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33DE567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</w:tc>
      </w:tr>
      <w:tr w:rsidR="0028664F" w:rsidRPr="009713B0" w14:paraId="2739042B" w14:textId="77777777" w:rsidTr="005A4C85">
        <w:trPr>
          <w:cantSplit/>
          <w:trHeight w:val="286"/>
        </w:trPr>
        <w:tc>
          <w:tcPr>
            <w:tcW w:w="1172" w:type="dxa"/>
          </w:tcPr>
          <w:p w14:paraId="11E75C0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73C2730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(2A)_UL_2A_n66A</w:t>
            </w:r>
          </w:p>
        </w:tc>
        <w:tc>
          <w:tcPr>
            <w:tcW w:w="738" w:type="dxa"/>
          </w:tcPr>
          <w:p w14:paraId="05C492E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143EE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619BFA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4DA9F5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220C55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E3FA5E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1ACC35C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</w:tc>
      </w:tr>
      <w:tr w:rsidR="0028664F" w:rsidRPr="009713B0" w14:paraId="6F0F4564" w14:textId="77777777" w:rsidTr="005A4C85">
        <w:trPr>
          <w:cantSplit/>
          <w:trHeight w:val="286"/>
        </w:trPr>
        <w:tc>
          <w:tcPr>
            <w:tcW w:w="1172" w:type="dxa"/>
          </w:tcPr>
          <w:p w14:paraId="5161A16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297A376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(2A)_UL_2A_n7A</w:t>
            </w:r>
          </w:p>
        </w:tc>
        <w:tc>
          <w:tcPr>
            <w:tcW w:w="738" w:type="dxa"/>
          </w:tcPr>
          <w:p w14:paraId="50AC205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662879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CF8BD1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D7A0FE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EC15C93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B0941B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-n66A</w:t>
            </w:r>
          </w:p>
          <w:p w14:paraId="4D2A691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(2A)</w:t>
            </w:r>
          </w:p>
        </w:tc>
      </w:tr>
      <w:tr w:rsidR="0028664F" w:rsidRPr="009713B0" w14:paraId="6B777B34" w14:textId="77777777" w:rsidTr="005A4C85">
        <w:trPr>
          <w:cantSplit/>
          <w:trHeight w:val="286"/>
        </w:trPr>
        <w:tc>
          <w:tcPr>
            <w:tcW w:w="1172" w:type="dxa"/>
          </w:tcPr>
          <w:p w14:paraId="37E5EE9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0AFEC1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(2A)_UL_2A_n66A</w:t>
            </w:r>
          </w:p>
        </w:tc>
        <w:tc>
          <w:tcPr>
            <w:tcW w:w="738" w:type="dxa"/>
          </w:tcPr>
          <w:p w14:paraId="6A577F8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9C52F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CB43FB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9FE1A4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443608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7DBC8A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-n66A</w:t>
            </w:r>
          </w:p>
          <w:p w14:paraId="25ACA66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(2A)</w:t>
            </w:r>
          </w:p>
        </w:tc>
      </w:tr>
      <w:tr w:rsidR="0028664F" w:rsidRPr="009713B0" w14:paraId="7CD6D26B" w14:textId="77777777" w:rsidTr="005A4C85">
        <w:trPr>
          <w:cantSplit/>
          <w:trHeight w:val="286"/>
        </w:trPr>
        <w:tc>
          <w:tcPr>
            <w:tcW w:w="1172" w:type="dxa"/>
          </w:tcPr>
          <w:p w14:paraId="61BE5AEC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5EB2F24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66A_UL_12A_n7A</w:t>
            </w:r>
          </w:p>
        </w:tc>
        <w:tc>
          <w:tcPr>
            <w:tcW w:w="738" w:type="dxa"/>
          </w:tcPr>
          <w:p w14:paraId="1204EF1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254739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CE3FAF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120BB8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FC6773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BD9598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2C4C0E8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A</w:t>
            </w:r>
          </w:p>
        </w:tc>
      </w:tr>
      <w:tr w:rsidR="0028664F" w:rsidRPr="009713B0" w14:paraId="74997CBA" w14:textId="77777777" w:rsidTr="005A4C85">
        <w:trPr>
          <w:cantSplit/>
          <w:trHeight w:val="286"/>
        </w:trPr>
        <w:tc>
          <w:tcPr>
            <w:tcW w:w="1172" w:type="dxa"/>
          </w:tcPr>
          <w:p w14:paraId="5853509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0F47F5FF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66A_UL_12A_n66A</w:t>
            </w:r>
          </w:p>
        </w:tc>
        <w:tc>
          <w:tcPr>
            <w:tcW w:w="738" w:type="dxa"/>
          </w:tcPr>
          <w:p w14:paraId="56B4E72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514300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2284A37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57EE06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F7455D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D0D10D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694AC5F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A</w:t>
            </w:r>
          </w:p>
        </w:tc>
      </w:tr>
      <w:tr w:rsidR="0028664F" w:rsidRPr="009713B0" w14:paraId="57A556FC" w14:textId="77777777" w:rsidTr="005A4C85">
        <w:trPr>
          <w:cantSplit/>
          <w:trHeight w:val="286"/>
        </w:trPr>
        <w:tc>
          <w:tcPr>
            <w:tcW w:w="1172" w:type="dxa"/>
          </w:tcPr>
          <w:p w14:paraId="3F52F045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6BD854E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66A_UL_12A_n7A</w:t>
            </w:r>
          </w:p>
        </w:tc>
        <w:tc>
          <w:tcPr>
            <w:tcW w:w="738" w:type="dxa"/>
          </w:tcPr>
          <w:p w14:paraId="653E8A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B59BCA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2CA7FF6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3FEFCD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836DB2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B8294E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66A</w:t>
            </w:r>
          </w:p>
          <w:p w14:paraId="3B982A8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(2A)</w:t>
            </w:r>
          </w:p>
        </w:tc>
      </w:tr>
      <w:tr w:rsidR="0028664F" w:rsidRPr="009713B0" w14:paraId="20557F73" w14:textId="77777777" w:rsidTr="005A4C85">
        <w:trPr>
          <w:cantSplit/>
          <w:trHeight w:val="286"/>
        </w:trPr>
        <w:tc>
          <w:tcPr>
            <w:tcW w:w="1172" w:type="dxa"/>
          </w:tcPr>
          <w:p w14:paraId="7D06F3BC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0EC16C9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66A_UL_12A_n66A</w:t>
            </w:r>
          </w:p>
        </w:tc>
        <w:tc>
          <w:tcPr>
            <w:tcW w:w="738" w:type="dxa"/>
          </w:tcPr>
          <w:p w14:paraId="2D70532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9328E4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38A145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33B047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A26AE7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900847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66A</w:t>
            </w:r>
          </w:p>
          <w:p w14:paraId="03E5C22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(2A)</w:t>
            </w:r>
          </w:p>
        </w:tc>
      </w:tr>
      <w:tr w:rsidR="0028664F" w:rsidRPr="009713B0" w14:paraId="54038883" w14:textId="77777777" w:rsidTr="005A4C85">
        <w:trPr>
          <w:cantSplit/>
          <w:trHeight w:val="286"/>
        </w:trPr>
        <w:tc>
          <w:tcPr>
            <w:tcW w:w="1172" w:type="dxa"/>
          </w:tcPr>
          <w:p w14:paraId="0B07243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_n7-n78</w:t>
            </w:r>
          </w:p>
        </w:tc>
        <w:tc>
          <w:tcPr>
            <w:tcW w:w="2666" w:type="dxa"/>
          </w:tcPr>
          <w:p w14:paraId="2C05FA4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A_UL_5A_n7A</w:t>
            </w:r>
          </w:p>
        </w:tc>
        <w:tc>
          <w:tcPr>
            <w:tcW w:w="738" w:type="dxa"/>
          </w:tcPr>
          <w:p w14:paraId="7C5E24A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2B18F8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0DC455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D5C50B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991C5AA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5858D94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</w:t>
            </w:r>
          </w:p>
          <w:p w14:paraId="639486C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5A_n78A</w:t>
            </w:r>
          </w:p>
        </w:tc>
      </w:tr>
      <w:tr w:rsidR="0028664F" w:rsidRPr="009713B0" w14:paraId="2CB64579" w14:textId="77777777" w:rsidTr="005A4C85">
        <w:trPr>
          <w:cantSplit/>
          <w:trHeight w:val="286"/>
        </w:trPr>
        <w:tc>
          <w:tcPr>
            <w:tcW w:w="1172" w:type="dxa"/>
          </w:tcPr>
          <w:p w14:paraId="2698EBF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53A175E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A_UL_5A_n78A</w:t>
            </w:r>
          </w:p>
        </w:tc>
        <w:tc>
          <w:tcPr>
            <w:tcW w:w="738" w:type="dxa"/>
          </w:tcPr>
          <w:p w14:paraId="74347BC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C7D53D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F0725B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03ED4E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57B0361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7B3D691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</w:t>
            </w:r>
          </w:p>
          <w:p w14:paraId="7DF4A04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5A_n78A</w:t>
            </w:r>
          </w:p>
        </w:tc>
      </w:tr>
      <w:tr w:rsidR="0028664F" w:rsidRPr="009713B0" w14:paraId="2D057A16" w14:textId="77777777" w:rsidTr="005A4C85">
        <w:trPr>
          <w:cantSplit/>
          <w:trHeight w:val="286"/>
        </w:trPr>
        <w:tc>
          <w:tcPr>
            <w:tcW w:w="1172" w:type="dxa"/>
          </w:tcPr>
          <w:p w14:paraId="6793FFE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33CD560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A_UL_5A_n7A</w:t>
            </w:r>
          </w:p>
        </w:tc>
        <w:tc>
          <w:tcPr>
            <w:tcW w:w="738" w:type="dxa"/>
          </w:tcPr>
          <w:p w14:paraId="676A0FD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AEEF8B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CC821C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4C4AA0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7BBCD8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AC9492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A</w:t>
            </w:r>
          </w:p>
          <w:p w14:paraId="3707459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(2A)</w:t>
            </w:r>
          </w:p>
        </w:tc>
      </w:tr>
      <w:tr w:rsidR="0028664F" w:rsidRPr="009713B0" w14:paraId="20923F72" w14:textId="77777777" w:rsidTr="005A4C85">
        <w:trPr>
          <w:cantSplit/>
          <w:trHeight w:val="286"/>
        </w:trPr>
        <w:tc>
          <w:tcPr>
            <w:tcW w:w="1172" w:type="dxa"/>
          </w:tcPr>
          <w:p w14:paraId="46297BB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407C715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A_UL_5A_n78A</w:t>
            </w:r>
          </w:p>
        </w:tc>
        <w:tc>
          <w:tcPr>
            <w:tcW w:w="738" w:type="dxa"/>
          </w:tcPr>
          <w:p w14:paraId="0114666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06AA454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D3195C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24BF3D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6D5E242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4655DA7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A</w:t>
            </w:r>
          </w:p>
          <w:p w14:paraId="66A9F11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(2A)</w:t>
            </w:r>
          </w:p>
        </w:tc>
      </w:tr>
      <w:tr w:rsidR="0028664F" w:rsidRPr="009713B0" w14:paraId="192365BF" w14:textId="77777777" w:rsidTr="005A4C85">
        <w:trPr>
          <w:cantSplit/>
          <w:trHeight w:val="286"/>
        </w:trPr>
        <w:tc>
          <w:tcPr>
            <w:tcW w:w="1172" w:type="dxa"/>
          </w:tcPr>
          <w:p w14:paraId="2598AE3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6D60377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(2A)_UL_5A_n7A</w:t>
            </w:r>
          </w:p>
        </w:tc>
        <w:tc>
          <w:tcPr>
            <w:tcW w:w="738" w:type="dxa"/>
          </w:tcPr>
          <w:p w14:paraId="1F3DA98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B9C6D5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B1B744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748A12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85C564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96793B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359B128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</w:t>
            </w:r>
          </w:p>
        </w:tc>
      </w:tr>
      <w:tr w:rsidR="0028664F" w:rsidRPr="009713B0" w14:paraId="1E412680" w14:textId="77777777" w:rsidTr="005A4C85">
        <w:trPr>
          <w:cantSplit/>
          <w:trHeight w:val="286"/>
        </w:trPr>
        <w:tc>
          <w:tcPr>
            <w:tcW w:w="1172" w:type="dxa"/>
          </w:tcPr>
          <w:p w14:paraId="7E02FE8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53EBF02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(2A)_UL_5A_n78A</w:t>
            </w:r>
          </w:p>
        </w:tc>
        <w:tc>
          <w:tcPr>
            <w:tcW w:w="738" w:type="dxa"/>
          </w:tcPr>
          <w:p w14:paraId="1D68603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840986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1230FD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922967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EF2853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8EDFEE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0D58AF1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8(2A)</w:t>
            </w:r>
          </w:p>
        </w:tc>
      </w:tr>
      <w:tr w:rsidR="0028664F" w:rsidRPr="009713B0" w14:paraId="2B94CA05" w14:textId="77777777" w:rsidTr="005A4C85">
        <w:trPr>
          <w:cantSplit/>
          <w:trHeight w:val="286"/>
        </w:trPr>
        <w:tc>
          <w:tcPr>
            <w:tcW w:w="1172" w:type="dxa"/>
          </w:tcPr>
          <w:p w14:paraId="446EB1A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65A118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(2A)_UL_5A_n7A</w:t>
            </w:r>
          </w:p>
        </w:tc>
        <w:tc>
          <w:tcPr>
            <w:tcW w:w="738" w:type="dxa"/>
          </w:tcPr>
          <w:p w14:paraId="703B63C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16EDFF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592121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FCBF72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ED4AED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0443FA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7549CEF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(2A)_n78A</w:t>
            </w:r>
          </w:p>
        </w:tc>
      </w:tr>
      <w:tr w:rsidR="0028664F" w:rsidRPr="009713B0" w14:paraId="4EB26887" w14:textId="77777777" w:rsidTr="005A4C85">
        <w:trPr>
          <w:cantSplit/>
          <w:trHeight w:val="286"/>
        </w:trPr>
        <w:tc>
          <w:tcPr>
            <w:tcW w:w="1172" w:type="dxa"/>
          </w:tcPr>
          <w:p w14:paraId="0616ECF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388DC70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(2A)_UL_5A_n78A</w:t>
            </w:r>
          </w:p>
        </w:tc>
        <w:tc>
          <w:tcPr>
            <w:tcW w:w="738" w:type="dxa"/>
          </w:tcPr>
          <w:p w14:paraId="321A193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E45FE2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E33768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75715E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2EEFD61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357B454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551CD8B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8(2A)</w:t>
            </w:r>
          </w:p>
        </w:tc>
      </w:tr>
      <w:tr w:rsidR="0028664F" w:rsidRPr="009713B0" w14:paraId="565D80A5" w14:textId="77777777" w:rsidTr="005A4C85">
        <w:trPr>
          <w:cantSplit/>
          <w:trHeight w:val="286"/>
        </w:trPr>
        <w:tc>
          <w:tcPr>
            <w:tcW w:w="1172" w:type="dxa"/>
          </w:tcPr>
          <w:p w14:paraId="2D60D58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76ECE87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A_UL_7A_n7A</w:t>
            </w:r>
          </w:p>
        </w:tc>
        <w:tc>
          <w:tcPr>
            <w:tcW w:w="738" w:type="dxa"/>
          </w:tcPr>
          <w:p w14:paraId="799E4B0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8B1683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8F7FEF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CFE172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ACB6545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67F8FF0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7A_n78A</w:t>
            </w:r>
          </w:p>
        </w:tc>
      </w:tr>
      <w:tr w:rsidR="0028664F" w:rsidRPr="004259EC" w14:paraId="4AED6A75" w14:textId="77777777" w:rsidTr="005A4C85">
        <w:trPr>
          <w:cantSplit/>
          <w:trHeight w:val="286"/>
        </w:trPr>
        <w:tc>
          <w:tcPr>
            <w:tcW w:w="1172" w:type="dxa"/>
          </w:tcPr>
          <w:p w14:paraId="5C1D1B7F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63B4C40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A_UL_7A_n78A</w:t>
            </w:r>
          </w:p>
        </w:tc>
        <w:tc>
          <w:tcPr>
            <w:tcW w:w="738" w:type="dxa"/>
          </w:tcPr>
          <w:p w14:paraId="28D057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BBF236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EBD93F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9E3108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6FDC6AF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00BC17E5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completed) DC_7A_n78A</w:t>
            </w:r>
          </w:p>
        </w:tc>
      </w:tr>
      <w:tr w:rsidR="0028664F" w:rsidRPr="004259EC" w14:paraId="10BE40EE" w14:textId="77777777" w:rsidTr="005A4C85">
        <w:trPr>
          <w:cantSplit/>
          <w:trHeight w:val="286"/>
        </w:trPr>
        <w:tc>
          <w:tcPr>
            <w:tcW w:w="1172" w:type="dxa"/>
          </w:tcPr>
          <w:p w14:paraId="1119E22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290684D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(2A)_UL_7A_n7A</w:t>
            </w:r>
          </w:p>
        </w:tc>
        <w:tc>
          <w:tcPr>
            <w:tcW w:w="738" w:type="dxa"/>
          </w:tcPr>
          <w:p w14:paraId="7A239B5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30BA4B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0BAABD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4601DA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65E0D0B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1127517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new) DC_7A_n7A-n78A</w:t>
            </w:r>
          </w:p>
          <w:p w14:paraId="2C6DF0DE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7A_n78(2A)</w:t>
            </w:r>
          </w:p>
        </w:tc>
      </w:tr>
      <w:tr w:rsidR="0028664F" w:rsidRPr="009713B0" w14:paraId="23BD0C5E" w14:textId="77777777" w:rsidTr="005A4C85">
        <w:trPr>
          <w:cantSplit/>
          <w:trHeight w:val="286"/>
        </w:trPr>
        <w:tc>
          <w:tcPr>
            <w:tcW w:w="1172" w:type="dxa"/>
          </w:tcPr>
          <w:p w14:paraId="6DCD9A7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03AC97D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(2A)_UL_7A_n78A</w:t>
            </w:r>
          </w:p>
        </w:tc>
        <w:tc>
          <w:tcPr>
            <w:tcW w:w="738" w:type="dxa"/>
          </w:tcPr>
          <w:p w14:paraId="0F48B75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3AE67F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4D71CA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B73669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532CD73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2900898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7A_n7A-n78A</w:t>
            </w:r>
          </w:p>
          <w:p w14:paraId="14A89DD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7A_n78(2A)</w:t>
            </w:r>
          </w:p>
        </w:tc>
      </w:tr>
      <w:tr w:rsidR="0028664F" w:rsidRPr="009713B0" w14:paraId="26202F50" w14:textId="77777777" w:rsidTr="005A4C85">
        <w:trPr>
          <w:cantSplit/>
          <w:trHeight w:val="286"/>
        </w:trPr>
        <w:tc>
          <w:tcPr>
            <w:tcW w:w="1172" w:type="dxa"/>
          </w:tcPr>
          <w:p w14:paraId="269026E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03311A9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A_UL_12A_n7A</w:t>
            </w:r>
          </w:p>
        </w:tc>
        <w:tc>
          <w:tcPr>
            <w:tcW w:w="738" w:type="dxa"/>
          </w:tcPr>
          <w:p w14:paraId="0DD63F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F544B2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FD4CA9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16D33E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56D53CE" w14:textId="20ED3C21" w:rsidR="0028664F" w:rsidRPr="00713A59" w:rsidRDefault="002805ED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26" w:author="Suhwan Lim" w:date="2020-03-04T20:29:00Z">
              <w:r w:rsidRPr="00652D95">
                <w:rPr>
                  <w:rFonts w:cs="Arial"/>
                  <w:szCs w:val="18"/>
                </w:rPr>
                <w:t>Completed</w:t>
              </w:r>
            </w:ins>
            <w:del w:id="27" w:author="Suhwan Lim" w:date="2020-03-04T20:29:00Z">
              <w:r w:rsidR="0028664F" w:rsidRPr="00713A59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4E34B78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A</w:t>
            </w:r>
          </w:p>
          <w:p w14:paraId="577106D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8A</w:t>
            </w:r>
          </w:p>
        </w:tc>
      </w:tr>
      <w:tr w:rsidR="0028664F" w:rsidRPr="009713B0" w14:paraId="4A689866" w14:textId="77777777" w:rsidTr="005A4C85">
        <w:trPr>
          <w:cantSplit/>
          <w:trHeight w:val="286"/>
        </w:trPr>
        <w:tc>
          <w:tcPr>
            <w:tcW w:w="1172" w:type="dxa"/>
          </w:tcPr>
          <w:p w14:paraId="3BC3D54C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62DA982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A_UL_12A_n78A</w:t>
            </w:r>
          </w:p>
        </w:tc>
        <w:tc>
          <w:tcPr>
            <w:tcW w:w="738" w:type="dxa"/>
          </w:tcPr>
          <w:p w14:paraId="770BFE4F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2281D5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7FADAE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DAC247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FFF8F37" w14:textId="55C04F6E" w:rsidR="0028664F" w:rsidRPr="00713A59" w:rsidRDefault="002805ED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28" w:author="Suhwan Lim" w:date="2020-03-04T20:29:00Z">
              <w:r w:rsidRPr="00652D95">
                <w:rPr>
                  <w:rFonts w:cs="Arial"/>
                  <w:szCs w:val="18"/>
                </w:rPr>
                <w:t>Completed</w:t>
              </w:r>
            </w:ins>
            <w:del w:id="29" w:author="Suhwan Lim" w:date="2020-03-04T20:29:00Z">
              <w:r w:rsidR="0028664F" w:rsidRPr="00713A59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0A2634C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A</w:t>
            </w:r>
          </w:p>
          <w:p w14:paraId="76C3A39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8A</w:t>
            </w:r>
          </w:p>
        </w:tc>
      </w:tr>
      <w:tr w:rsidR="0028664F" w:rsidRPr="009713B0" w14:paraId="50D23DB4" w14:textId="77777777" w:rsidTr="005A4C85">
        <w:trPr>
          <w:cantSplit/>
          <w:trHeight w:val="286"/>
        </w:trPr>
        <w:tc>
          <w:tcPr>
            <w:tcW w:w="1172" w:type="dxa"/>
          </w:tcPr>
          <w:p w14:paraId="29AB5D4B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2E26D0B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A_UL_12A_n7A</w:t>
            </w:r>
          </w:p>
        </w:tc>
        <w:tc>
          <w:tcPr>
            <w:tcW w:w="738" w:type="dxa"/>
          </w:tcPr>
          <w:p w14:paraId="2222382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5D1F09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206927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12DA40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EF9FD8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780EAB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</w:t>
            </w:r>
          </w:p>
          <w:p w14:paraId="17B9DFF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_n78A</w:t>
            </w:r>
          </w:p>
        </w:tc>
      </w:tr>
      <w:tr w:rsidR="0028664F" w:rsidRPr="009713B0" w14:paraId="45E4275A" w14:textId="77777777" w:rsidTr="005A4C85">
        <w:trPr>
          <w:cantSplit/>
          <w:trHeight w:val="286"/>
        </w:trPr>
        <w:tc>
          <w:tcPr>
            <w:tcW w:w="1172" w:type="dxa"/>
          </w:tcPr>
          <w:p w14:paraId="2C9611F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143BCF9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A_UL_12A_n78A</w:t>
            </w:r>
          </w:p>
        </w:tc>
        <w:tc>
          <w:tcPr>
            <w:tcW w:w="738" w:type="dxa"/>
          </w:tcPr>
          <w:p w14:paraId="55981A7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73D1B8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E56F0E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86396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F9146C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355F6F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</w:t>
            </w:r>
          </w:p>
          <w:p w14:paraId="73EF7EE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_n78A</w:t>
            </w:r>
          </w:p>
        </w:tc>
      </w:tr>
      <w:tr w:rsidR="0028664F" w:rsidRPr="009713B0" w14:paraId="3E16D0A5" w14:textId="77777777" w:rsidTr="005A4C85">
        <w:trPr>
          <w:cantSplit/>
          <w:trHeight w:val="286"/>
        </w:trPr>
        <w:tc>
          <w:tcPr>
            <w:tcW w:w="1172" w:type="dxa"/>
          </w:tcPr>
          <w:p w14:paraId="5CC693D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492196E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(2A)_UL_12A_n7A</w:t>
            </w:r>
          </w:p>
        </w:tc>
        <w:tc>
          <w:tcPr>
            <w:tcW w:w="738" w:type="dxa"/>
          </w:tcPr>
          <w:p w14:paraId="28A653C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0FE83CC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B6F749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DD8420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C69245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8A2E5E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A</w:t>
            </w:r>
          </w:p>
          <w:p w14:paraId="1C59DA4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3313F409" w14:textId="77777777" w:rsidTr="005A4C85">
        <w:trPr>
          <w:cantSplit/>
          <w:trHeight w:val="286"/>
        </w:trPr>
        <w:tc>
          <w:tcPr>
            <w:tcW w:w="1172" w:type="dxa"/>
          </w:tcPr>
          <w:p w14:paraId="0C4F2C6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5467127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(2A)_UL_12A_n78A</w:t>
            </w:r>
          </w:p>
        </w:tc>
        <w:tc>
          <w:tcPr>
            <w:tcW w:w="738" w:type="dxa"/>
          </w:tcPr>
          <w:p w14:paraId="113BDE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0CD35D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B96BC6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0C7036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DDA5889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C8382F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A</w:t>
            </w:r>
          </w:p>
          <w:p w14:paraId="0C444B9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53164BC3" w14:textId="77777777" w:rsidTr="005A4C85">
        <w:trPr>
          <w:cantSplit/>
          <w:trHeight w:val="286"/>
        </w:trPr>
        <w:tc>
          <w:tcPr>
            <w:tcW w:w="1172" w:type="dxa"/>
          </w:tcPr>
          <w:p w14:paraId="1F85C88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6A69980F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(2A)_UL_12A_n7A</w:t>
            </w:r>
          </w:p>
        </w:tc>
        <w:tc>
          <w:tcPr>
            <w:tcW w:w="738" w:type="dxa"/>
          </w:tcPr>
          <w:p w14:paraId="6FFB752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CCB379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B2123A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162930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DAFD5C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DA80EE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-n78A</w:t>
            </w:r>
          </w:p>
          <w:p w14:paraId="5350854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(2A)</w:t>
            </w:r>
          </w:p>
        </w:tc>
      </w:tr>
      <w:tr w:rsidR="0028664F" w:rsidRPr="009713B0" w14:paraId="5ADF718A" w14:textId="77777777" w:rsidTr="005A4C85">
        <w:trPr>
          <w:cantSplit/>
          <w:trHeight w:val="286"/>
        </w:trPr>
        <w:tc>
          <w:tcPr>
            <w:tcW w:w="1172" w:type="dxa"/>
          </w:tcPr>
          <w:p w14:paraId="1965568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5FB6297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(2A)_UL_12A_n78A</w:t>
            </w:r>
          </w:p>
        </w:tc>
        <w:tc>
          <w:tcPr>
            <w:tcW w:w="738" w:type="dxa"/>
          </w:tcPr>
          <w:p w14:paraId="6A62076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DC2212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2B7FAEB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C5F580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0C02C4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76F7AA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-n78A</w:t>
            </w:r>
          </w:p>
          <w:p w14:paraId="0AC24BB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(2A)</w:t>
            </w:r>
          </w:p>
        </w:tc>
      </w:tr>
      <w:tr w:rsidR="0028664F" w:rsidRPr="009713B0" w14:paraId="34DBB496" w14:textId="77777777" w:rsidTr="005A4C85">
        <w:trPr>
          <w:cantSplit/>
          <w:trHeight w:val="286"/>
        </w:trPr>
        <w:tc>
          <w:tcPr>
            <w:tcW w:w="1172" w:type="dxa"/>
          </w:tcPr>
          <w:p w14:paraId="49138E9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0E52912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A_UL_66A_n7A</w:t>
            </w:r>
          </w:p>
        </w:tc>
        <w:tc>
          <w:tcPr>
            <w:tcW w:w="738" w:type="dxa"/>
          </w:tcPr>
          <w:p w14:paraId="109630A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CD60B3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A799A9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62D84A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B45D72D" w14:textId="77777777" w:rsidR="0028664F" w:rsidRPr="00713A59" w:rsidRDefault="006F3F8C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315CA62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66A_n7A</w:t>
            </w:r>
          </w:p>
          <w:p w14:paraId="4A5EE09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_n78A</w:t>
            </w:r>
          </w:p>
        </w:tc>
      </w:tr>
      <w:tr w:rsidR="0028664F" w:rsidRPr="009713B0" w14:paraId="7CA585FE" w14:textId="77777777" w:rsidTr="005A4C85">
        <w:trPr>
          <w:cantSplit/>
          <w:trHeight w:val="286"/>
        </w:trPr>
        <w:tc>
          <w:tcPr>
            <w:tcW w:w="1172" w:type="dxa"/>
          </w:tcPr>
          <w:p w14:paraId="6BABB84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66_n7-n78</w:t>
            </w:r>
          </w:p>
        </w:tc>
        <w:tc>
          <w:tcPr>
            <w:tcW w:w="2666" w:type="dxa"/>
          </w:tcPr>
          <w:p w14:paraId="35C886A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A_UL_66A_n78A</w:t>
            </w:r>
          </w:p>
        </w:tc>
        <w:tc>
          <w:tcPr>
            <w:tcW w:w="738" w:type="dxa"/>
          </w:tcPr>
          <w:p w14:paraId="68E39EC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F4FCCE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375919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060151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1150FA2" w14:textId="77777777" w:rsidR="0028664F" w:rsidRPr="00713A59" w:rsidRDefault="006F3F8C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6005874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66A_n7A</w:t>
            </w:r>
          </w:p>
          <w:p w14:paraId="4F22947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_n78A</w:t>
            </w:r>
          </w:p>
        </w:tc>
      </w:tr>
      <w:tr w:rsidR="0028664F" w:rsidRPr="009713B0" w14:paraId="430B21DD" w14:textId="77777777" w:rsidTr="005A4C85">
        <w:trPr>
          <w:cantSplit/>
          <w:trHeight w:val="286"/>
        </w:trPr>
        <w:tc>
          <w:tcPr>
            <w:tcW w:w="1172" w:type="dxa"/>
          </w:tcPr>
          <w:p w14:paraId="75126465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5DA2721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A_UL_66A_n7A</w:t>
            </w:r>
          </w:p>
        </w:tc>
        <w:tc>
          <w:tcPr>
            <w:tcW w:w="738" w:type="dxa"/>
          </w:tcPr>
          <w:p w14:paraId="3C00093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86E5E8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D2DD2F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203FB3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DCA505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579EDA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</w:t>
            </w:r>
          </w:p>
          <w:p w14:paraId="019E1E4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-66A_n78A</w:t>
            </w:r>
          </w:p>
          <w:p w14:paraId="29FBFC4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77D953E4" w14:textId="77777777" w:rsidTr="005A4C85">
        <w:trPr>
          <w:cantSplit/>
          <w:trHeight w:val="286"/>
        </w:trPr>
        <w:tc>
          <w:tcPr>
            <w:tcW w:w="1172" w:type="dxa"/>
          </w:tcPr>
          <w:p w14:paraId="1D1F055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4A1CF24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A_UL_66A_n78A</w:t>
            </w:r>
          </w:p>
        </w:tc>
        <w:tc>
          <w:tcPr>
            <w:tcW w:w="738" w:type="dxa"/>
          </w:tcPr>
          <w:p w14:paraId="5386C06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38FA42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89A491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1F38D4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77F383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69CF0B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</w:t>
            </w:r>
          </w:p>
          <w:p w14:paraId="2DCAD58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-66A_n78A</w:t>
            </w:r>
          </w:p>
          <w:p w14:paraId="596E4EF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0F913949" w14:textId="77777777" w:rsidTr="005A4C85">
        <w:trPr>
          <w:cantSplit/>
          <w:trHeight w:val="286"/>
        </w:trPr>
        <w:tc>
          <w:tcPr>
            <w:tcW w:w="1172" w:type="dxa"/>
          </w:tcPr>
          <w:p w14:paraId="6774481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72FD7FE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A_UL_66A_n7A</w:t>
            </w:r>
          </w:p>
        </w:tc>
        <w:tc>
          <w:tcPr>
            <w:tcW w:w="738" w:type="dxa"/>
          </w:tcPr>
          <w:p w14:paraId="0221997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E083EB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D5AFB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6679D6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00D54FF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4A82B4C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</w:t>
            </w:r>
          </w:p>
          <w:p w14:paraId="135DC66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248767F7" w14:textId="77777777" w:rsidTr="005A4C85">
        <w:trPr>
          <w:cantSplit/>
          <w:trHeight w:val="286"/>
        </w:trPr>
        <w:tc>
          <w:tcPr>
            <w:tcW w:w="1172" w:type="dxa"/>
          </w:tcPr>
          <w:p w14:paraId="514F4D2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6A4FD4B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A_UL_66A_n78A</w:t>
            </w:r>
          </w:p>
        </w:tc>
        <w:tc>
          <w:tcPr>
            <w:tcW w:w="738" w:type="dxa"/>
          </w:tcPr>
          <w:p w14:paraId="13A1555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F54B08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F05A39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66151D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E8E50BF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4BC718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</w:t>
            </w:r>
          </w:p>
          <w:p w14:paraId="4C5CF09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3DDF2E14" w14:textId="77777777" w:rsidTr="005A4C85">
        <w:trPr>
          <w:cantSplit/>
          <w:trHeight w:val="286"/>
        </w:trPr>
        <w:tc>
          <w:tcPr>
            <w:tcW w:w="1172" w:type="dxa"/>
          </w:tcPr>
          <w:p w14:paraId="79AC39A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5F2CD47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A_UL_66A_n7A</w:t>
            </w:r>
          </w:p>
        </w:tc>
        <w:tc>
          <w:tcPr>
            <w:tcW w:w="738" w:type="dxa"/>
          </w:tcPr>
          <w:p w14:paraId="55DF015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7433DF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9AD4B5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830A9F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DF63722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9AE069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</w:t>
            </w:r>
          </w:p>
          <w:p w14:paraId="443FB6C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5B53EE0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</w:tc>
      </w:tr>
      <w:tr w:rsidR="0028664F" w:rsidRPr="009713B0" w14:paraId="4F07651A" w14:textId="77777777" w:rsidTr="005A4C85">
        <w:trPr>
          <w:cantSplit/>
          <w:trHeight w:val="286"/>
        </w:trPr>
        <w:tc>
          <w:tcPr>
            <w:tcW w:w="1172" w:type="dxa"/>
          </w:tcPr>
          <w:p w14:paraId="35F77D3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728ACF6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A_UL_66A_n78A</w:t>
            </w:r>
          </w:p>
        </w:tc>
        <w:tc>
          <w:tcPr>
            <w:tcW w:w="738" w:type="dxa"/>
          </w:tcPr>
          <w:p w14:paraId="5242FC3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ED23ED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2C0AF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511A2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08BED1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314518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</w:t>
            </w:r>
          </w:p>
          <w:p w14:paraId="1D8828F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0B97864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</w:tc>
      </w:tr>
      <w:tr w:rsidR="0028664F" w:rsidRPr="009713B0" w14:paraId="556BC849" w14:textId="77777777" w:rsidTr="005A4C85">
        <w:trPr>
          <w:cantSplit/>
          <w:trHeight w:val="286"/>
        </w:trPr>
        <w:tc>
          <w:tcPr>
            <w:tcW w:w="1172" w:type="dxa"/>
          </w:tcPr>
          <w:p w14:paraId="69BE7454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4A81AB3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(2A)_UL_66A_n7A</w:t>
            </w:r>
          </w:p>
        </w:tc>
        <w:tc>
          <w:tcPr>
            <w:tcW w:w="738" w:type="dxa"/>
          </w:tcPr>
          <w:p w14:paraId="6B91F14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8E25FF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F88C75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D55614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F81ABA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CA2C46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_n78A</w:t>
            </w:r>
          </w:p>
          <w:p w14:paraId="0B54F5F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8(2A)</w:t>
            </w:r>
          </w:p>
        </w:tc>
      </w:tr>
      <w:tr w:rsidR="0028664F" w:rsidRPr="009713B0" w14:paraId="03EF68C3" w14:textId="77777777" w:rsidTr="005A4C85">
        <w:trPr>
          <w:cantSplit/>
          <w:trHeight w:val="286"/>
        </w:trPr>
        <w:tc>
          <w:tcPr>
            <w:tcW w:w="1172" w:type="dxa"/>
          </w:tcPr>
          <w:p w14:paraId="22EF790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5802D99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(2A)_UL_66A_n78A</w:t>
            </w:r>
          </w:p>
        </w:tc>
        <w:tc>
          <w:tcPr>
            <w:tcW w:w="738" w:type="dxa"/>
          </w:tcPr>
          <w:p w14:paraId="0062136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D8E397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43E8FA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F19B53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84AA82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3217C1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_n78A</w:t>
            </w:r>
          </w:p>
          <w:p w14:paraId="46A35B3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8(2A)</w:t>
            </w:r>
          </w:p>
        </w:tc>
      </w:tr>
      <w:tr w:rsidR="0028664F" w:rsidRPr="009713B0" w14:paraId="2ECEE726" w14:textId="77777777" w:rsidTr="005A4C85">
        <w:trPr>
          <w:cantSplit/>
          <w:trHeight w:val="286"/>
        </w:trPr>
        <w:tc>
          <w:tcPr>
            <w:tcW w:w="1172" w:type="dxa"/>
          </w:tcPr>
          <w:p w14:paraId="1292A62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1EFD118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(2A)_UL_66A_n7A</w:t>
            </w:r>
          </w:p>
        </w:tc>
        <w:tc>
          <w:tcPr>
            <w:tcW w:w="738" w:type="dxa"/>
          </w:tcPr>
          <w:p w14:paraId="6D96C02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B55D2D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6871B2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829DA8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8B200D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FD79CD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6DA992E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8(2A)</w:t>
            </w:r>
          </w:p>
          <w:p w14:paraId="1D750F0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3E62441C" w14:textId="77777777" w:rsidTr="005A4C85">
        <w:trPr>
          <w:cantSplit/>
          <w:trHeight w:val="286"/>
        </w:trPr>
        <w:tc>
          <w:tcPr>
            <w:tcW w:w="1172" w:type="dxa"/>
          </w:tcPr>
          <w:p w14:paraId="5286619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085AADF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(2A)_UL_66A_n78A</w:t>
            </w:r>
          </w:p>
        </w:tc>
        <w:tc>
          <w:tcPr>
            <w:tcW w:w="738" w:type="dxa"/>
          </w:tcPr>
          <w:p w14:paraId="19D04A2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6B96BD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26B27B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3DF870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14CC309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8E2E46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3361C6E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8(2A)</w:t>
            </w:r>
          </w:p>
          <w:p w14:paraId="4918257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277DC42D" w14:textId="77777777" w:rsidTr="005A4C85">
        <w:trPr>
          <w:cantSplit/>
          <w:trHeight w:val="286"/>
        </w:trPr>
        <w:tc>
          <w:tcPr>
            <w:tcW w:w="1172" w:type="dxa"/>
          </w:tcPr>
          <w:p w14:paraId="5ADBC60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3C47FA6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(2A)_UL_66A_n7A</w:t>
            </w:r>
          </w:p>
        </w:tc>
        <w:tc>
          <w:tcPr>
            <w:tcW w:w="738" w:type="dxa"/>
          </w:tcPr>
          <w:p w14:paraId="305E9D7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8CC63E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42093A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0CDD4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35644E5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F9DE48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  <w:p w14:paraId="3753DE2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0889F0A5" w14:textId="77777777" w:rsidTr="005A4C85">
        <w:trPr>
          <w:cantSplit/>
          <w:trHeight w:val="286"/>
        </w:trPr>
        <w:tc>
          <w:tcPr>
            <w:tcW w:w="1172" w:type="dxa"/>
          </w:tcPr>
          <w:p w14:paraId="1EDBB59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6DD1062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(2A)_UL_66A_n78A</w:t>
            </w:r>
          </w:p>
        </w:tc>
        <w:tc>
          <w:tcPr>
            <w:tcW w:w="738" w:type="dxa"/>
          </w:tcPr>
          <w:p w14:paraId="06E6639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F871B6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D32205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70EB99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AF29A7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81D95E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  <w:p w14:paraId="220DDAA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137A29FA" w14:textId="77777777" w:rsidTr="005A4C85">
        <w:trPr>
          <w:cantSplit/>
          <w:trHeight w:val="286"/>
        </w:trPr>
        <w:tc>
          <w:tcPr>
            <w:tcW w:w="1172" w:type="dxa"/>
          </w:tcPr>
          <w:p w14:paraId="2EE1915B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1E92185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(2A)_UL_66A_n7A</w:t>
            </w:r>
          </w:p>
        </w:tc>
        <w:tc>
          <w:tcPr>
            <w:tcW w:w="738" w:type="dxa"/>
          </w:tcPr>
          <w:p w14:paraId="65BD8C7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3C3760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C946DA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53F312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44C7EE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5AD3B6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-n78A</w:t>
            </w:r>
          </w:p>
          <w:p w14:paraId="11CDF12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(2A)</w:t>
            </w:r>
          </w:p>
          <w:p w14:paraId="24A971A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(2A)</w:t>
            </w:r>
          </w:p>
        </w:tc>
      </w:tr>
      <w:tr w:rsidR="0028664F" w:rsidRPr="009713B0" w14:paraId="0A10ABE5" w14:textId="77777777" w:rsidTr="005A4C85">
        <w:trPr>
          <w:cantSplit/>
          <w:trHeight w:val="286"/>
        </w:trPr>
        <w:tc>
          <w:tcPr>
            <w:tcW w:w="1172" w:type="dxa"/>
          </w:tcPr>
          <w:p w14:paraId="50A91D8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02DECFB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(2A)_UL_66A_n78A</w:t>
            </w:r>
          </w:p>
        </w:tc>
        <w:tc>
          <w:tcPr>
            <w:tcW w:w="738" w:type="dxa"/>
          </w:tcPr>
          <w:p w14:paraId="38D342C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BB56E9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A614ED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21B0EE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316E074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FAD684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-n78A</w:t>
            </w:r>
          </w:p>
          <w:p w14:paraId="5A86571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(2A)</w:t>
            </w:r>
          </w:p>
          <w:p w14:paraId="6EC8026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(2A)</w:t>
            </w:r>
          </w:p>
        </w:tc>
      </w:tr>
      <w:tr w:rsidR="0028664F" w:rsidRPr="009713B0" w14:paraId="3D56AE99" w14:textId="77777777" w:rsidTr="005A4C85">
        <w:trPr>
          <w:cantSplit/>
          <w:trHeight w:val="286"/>
        </w:trPr>
        <w:tc>
          <w:tcPr>
            <w:tcW w:w="1172" w:type="dxa"/>
          </w:tcPr>
          <w:p w14:paraId="3C9F2385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4022690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A_UL_2A_n66A</w:t>
            </w:r>
          </w:p>
        </w:tc>
        <w:tc>
          <w:tcPr>
            <w:tcW w:w="738" w:type="dxa"/>
          </w:tcPr>
          <w:p w14:paraId="0324F95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C7EE58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B388B9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34F1F8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D786C02" w14:textId="65C231D5" w:rsidR="0028664F" w:rsidRPr="00713A59" w:rsidRDefault="00A661D0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0" w:author="Suhwan Lim" w:date="2020-03-04T19:32:00Z">
              <w:r>
                <w:rPr>
                  <w:rFonts w:ascii="Arial" w:hAnsi="Arial" w:cs="Arial"/>
                  <w:sz w:val="18"/>
                  <w:szCs w:val="18"/>
                </w:rPr>
                <w:t>Completed</w:t>
              </w:r>
            </w:ins>
            <w:del w:id="31" w:author="Suhwan Lim" w:date="2020-03-04T19:32:00Z">
              <w:r w:rsidR="0028664F" w:rsidRPr="00713A59" w:rsidDel="00A661D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4FD461F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66A</w:t>
            </w:r>
          </w:p>
          <w:p w14:paraId="21BF276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78A</w:t>
            </w:r>
          </w:p>
        </w:tc>
      </w:tr>
      <w:tr w:rsidR="0028664F" w:rsidRPr="009713B0" w14:paraId="4AED71B4" w14:textId="77777777" w:rsidTr="005A4C85">
        <w:trPr>
          <w:cantSplit/>
          <w:trHeight w:val="286"/>
        </w:trPr>
        <w:tc>
          <w:tcPr>
            <w:tcW w:w="1172" w:type="dxa"/>
          </w:tcPr>
          <w:p w14:paraId="4174EECF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3DFA632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A_UL_2A_n78A</w:t>
            </w:r>
          </w:p>
        </w:tc>
        <w:tc>
          <w:tcPr>
            <w:tcW w:w="738" w:type="dxa"/>
          </w:tcPr>
          <w:p w14:paraId="49B999F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055772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9C99AE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648EB3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67529AD" w14:textId="72F9F77A" w:rsidR="0028664F" w:rsidRPr="00713A59" w:rsidRDefault="00A661D0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2" w:author="Suhwan Lim" w:date="2020-03-04T19:32:00Z">
              <w:r>
                <w:rPr>
                  <w:rFonts w:ascii="Arial" w:hAnsi="Arial" w:cs="Arial"/>
                  <w:sz w:val="18"/>
                  <w:szCs w:val="18"/>
                </w:rPr>
                <w:t>Completed</w:t>
              </w:r>
            </w:ins>
            <w:del w:id="33" w:author="Suhwan Lim" w:date="2020-03-04T19:32:00Z">
              <w:r w:rsidR="0028664F" w:rsidRPr="00713A59" w:rsidDel="00A661D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27CC934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66A</w:t>
            </w:r>
          </w:p>
          <w:p w14:paraId="6E3A3AC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78A</w:t>
            </w:r>
          </w:p>
        </w:tc>
      </w:tr>
      <w:tr w:rsidR="0028664F" w:rsidRPr="009713B0" w14:paraId="6915B6FE" w14:textId="77777777" w:rsidTr="005A4C85">
        <w:trPr>
          <w:cantSplit/>
          <w:trHeight w:val="286"/>
        </w:trPr>
        <w:tc>
          <w:tcPr>
            <w:tcW w:w="1172" w:type="dxa"/>
          </w:tcPr>
          <w:p w14:paraId="122FF404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_n66-n78</w:t>
            </w:r>
          </w:p>
        </w:tc>
        <w:tc>
          <w:tcPr>
            <w:tcW w:w="2666" w:type="dxa"/>
          </w:tcPr>
          <w:p w14:paraId="54B0E6F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A_UL_2A_n66A</w:t>
            </w:r>
          </w:p>
        </w:tc>
        <w:tc>
          <w:tcPr>
            <w:tcW w:w="738" w:type="dxa"/>
          </w:tcPr>
          <w:p w14:paraId="21995D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39E6A4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F60354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8E8DEE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8BD06C9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6BA1AF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  <w:p w14:paraId="7CA88C2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</w:tc>
      </w:tr>
      <w:tr w:rsidR="0028664F" w:rsidRPr="009713B0" w14:paraId="454C0E99" w14:textId="77777777" w:rsidTr="005A4C85">
        <w:trPr>
          <w:cantSplit/>
          <w:trHeight w:val="286"/>
        </w:trPr>
        <w:tc>
          <w:tcPr>
            <w:tcW w:w="1172" w:type="dxa"/>
          </w:tcPr>
          <w:p w14:paraId="011A0DD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5F90886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A_UL_2A_n78A</w:t>
            </w:r>
          </w:p>
        </w:tc>
        <w:tc>
          <w:tcPr>
            <w:tcW w:w="738" w:type="dxa"/>
          </w:tcPr>
          <w:p w14:paraId="46CCC4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894E70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37055A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791EA0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3CB5DD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BDBD86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  <w:p w14:paraId="6C098BF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</w:tc>
      </w:tr>
      <w:tr w:rsidR="0028664F" w:rsidRPr="009713B0" w14:paraId="1E88BBCA" w14:textId="77777777" w:rsidTr="005A4C85">
        <w:trPr>
          <w:cantSplit/>
          <w:trHeight w:val="286"/>
        </w:trPr>
        <w:tc>
          <w:tcPr>
            <w:tcW w:w="1172" w:type="dxa"/>
          </w:tcPr>
          <w:p w14:paraId="11D8EB8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49CFB19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(2A)_UL_2A_n66A</w:t>
            </w:r>
          </w:p>
        </w:tc>
        <w:tc>
          <w:tcPr>
            <w:tcW w:w="738" w:type="dxa"/>
          </w:tcPr>
          <w:p w14:paraId="3FDCE61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874D4D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515B13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C3D646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A4184D5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E91A8C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  <w:p w14:paraId="1505E75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8(2A)</w:t>
            </w:r>
          </w:p>
        </w:tc>
      </w:tr>
      <w:tr w:rsidR="0028664F" w:rsidRPr="009713B0" w14:paraId="2F749B24" w14:textId="77777777" w:rsidTr="005A4C85">
        <w:trPr>
          <w:cantSplit/>
          <w:trHeight w:val="286"/>
        </w:trPr>
        <w:tc>
          <w:tcPr>
            <w:tcW w:w="1172" w:type="dxa"/>
          </w:tcPr>
          <w:p w14:paraId="7E98FD4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4E39CF9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(2A)_UL_2A_n78A</w:t>
            </w:r>
          </w:p>
        </w:tc>
        <w:tc>
          <w:tcPr>
            <w:tcW w:w="738" w:type="dxa"/>
          </w:tcPr>
          <w:p w14:paraId="1ADE515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DE33CE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1A3B8D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0F6EAE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B9F18E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18B467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  <w:p w14:paraId="071AEFF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8(2A)</w:t>
            </w:r>
          </w:p>
        </w:tc>
      </w:tr>
      <w:tr w:rsidR="0028664F" w:rsidRPr="006A45F9" w14:paraId="006CDCF8" w14:textId="77777777" w:rsidTr="005A4C85">
        <w:trPr>
          <w:cantSplit/>
          <w:trHeight w:val="286"/>
        </w:trPr>
        <w:tc>
          <w:tcPr>
            <w:tcW w:w="1172" w:type="dxa"/>
          </w:tcPr>
          <w:p w14:paraId="277087B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2312ACC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(2A)_UL_2A_n66A</w:t>
            </w:r>
          </w:p>
        </w:tc>
        <w:tc>
          <w:tcPr>
            <w:tcW w:w="738" w:type="dxa"/>
          </w:tcPr>
          <w:p w14:paraId="1E7B247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532985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10BE4E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05A3A5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07C8761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462461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new) DC_2A_n66(2A)-n78A</w:t>
            </w:r>
          </w:p>
          <w:p w14:paraId="1926CC00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(2A)</w:t>
            </w:r>
          </w:p>
        </w:tc>
      </w:tr>
      <w:tr w:rsidR="0028664F" w:rsidRPr="006A45F9" w14:paraId="3B3D7A10" w14:textId="77777777" w:rsidTr="005A4C85">
        <w:trPr>
          <w:cantSplit/>
          <w:trHeight w:val="286"/>
        </w:trPr>
        <w:tc>
          <w:tcPr>
            <w:tcW w:w="1172" w:type="dxa"/>
          </w:tcPr>
          <w:p w14:paraId="6B65B5B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37F8F9F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(2A)_UL_2A_n78A</w:t>
            </w:r>
          </w:p>
        </w:tc>
        <w:tc>
          <w:tcPr>
            <w:tcW w:w="738" w:type="dxa"/>
          </w:tcPr>
          <w:p w14:paraId="659B091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07B8C1A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5EAC92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B34166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84BD4C5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02E464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new) DC_2A_n66(2A)-n78A</w:t>
            </w:r>
          </w:p>
          <w:p w14:paraId="6A4A30C2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(2A)</w:t>
            </w:r>
          </w:p>
        </w:tc>
      </w:tr>
      <w:tr w:rsidR="0028664F" w:rsidRPr="009713B0" w14:paraId="6928127F" w14:textId="77777777" w:rsidTr="005A4C85">
        <w:trPr>
          <w:cantSplit/>
          <w:trHeight w:val="286"/>
        </w:trPr>
        <w:tc>
          <w:tcPr>
            <w:tcW w:w="1172" w:type="dxa"/>
          </w:tcPr>
          <w:p w14:paraId="40808DC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1ECB0C1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A_UL_12A_n66A</w:t>
            </w:r>
          </w:p>
        </w:tc>
        <w:tc>
          <w:tcPr>
            <w:tcW w:w="738" w:type="dxa"/>
          </w:tcPr>
          <w:p w14:paraId="6E9AB1A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F9F415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B99A9D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115D97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E44E98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4BF891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62FB98F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A</w:t>
            </w:r>
          </w:p>
        </w:tc>
      </w:tr>
      <w:tr w:rsidR="0028664F" w:rsidRPr="009713B0" w14:paraId="700A3835" w14:textId="77777777" w:rsidTr="005A4C85">
        <w:trPr>
          <w:cantSplit/>
          <w:trHeight w:val="286"/>
        </w:trPr>
        <w:tc>
          <w:tcPr>
            <w:tcW w:w="1172" w:type="dxa"/>
          </w:tcPr>
          <w:p w14:paraId="415A790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46E150F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A_UL_12A_n78A</w:t>
            </w:r>
          </w:p>
        </w:tc>
        <w:tc>
          <w:tcPr>
            <w:tcW w:w="738" w:type="dxa"/>
          </w:tcPr>
          <w:p w14:paraId="4CECDF2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6392AC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A2A6E0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8CAFD2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E5F4E8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954B78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3211CDA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A</w:t>
            </w:r>
          </w:p>
        </w:tc>
      </w:tr>
      <w:tr w:rsidR="0028664F" w:rsidRPr="009713B0" w14:paraId="0960E83F" w14:textId="77777777" w:rsidTr="005A4C85">
        <w:trPr>
          <w:cantSplit/>
          <w:trHeight w:val="286"/>
        </w:trPr>
        <w:tc>
          <w:tcPr>
            <w:tcW w:w="1172" w:type="dxa"/>
          </w:tcPr>
          <w:p w14:paraId="531B353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55D5C22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A_UL_12A_n66A</w:t>
            </w:r>
          </w:p>
        </w:tc>
        <w:tc>
          <w:tcPr>
            <w:tcW w:w="738" w:type="dxa"/>
          </w:tcPr>
          <w:p w14:paraId="0486CC2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251E60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AF284C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4DD28F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378DDE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EE4ADE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</w:t>
            </w:r>
          </w:p>
          <w:p w14:paraId="05F0FE8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</w:tc>
      </w:tr>
      <w:tr w:rsidR="0028664F" w:rsidRPr="009713B0" w14:paraId="5D707456" w14:textId="77777777" w:rsidTr="005A4C85">
        <w:trPr>
          <w:cantSplit/>
          <w:trHeight w:val="286"/>
        </w:trPr>
        <w:tc>
          <w:tcPr>
            <w:tcW w:w="1172" w:type="dxa"/>
          </w:tcPr>
          <w:p w14:paraId="65BA67A4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3B26E59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A_UL_12A_n78A</w:t>
            </w:r>
          </w:p>
        </w:tc>
        <w:tc>
          <w:tcPr>
            <w:tcW w:w="738" w:type="dxa"/>
          </w:tcPr>
          <w:p w14:paraId="5E433BC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45944A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FAB316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5921BF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148E3A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45315C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</w:t>
            </w:r>
          </w:p>
          <w:p w14:paraId="12763F8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</w:tc>
      </w:tr>
      <w:tr w:rsidR="0028664F" w:rsidRPr="009713B0" w14:paraId="0C33FBBD" w14:textId="77777777" w:rsidTr="005A4C85">
        <w:trPr>
          <w:cantSplit/>
          <w:trHeight w:val="286"/>
        </w:trPr>
        <w:tc>
          <w:tcPr>
            <w:tcW w:w="1172" w:type="dxa"/>
          </w:tcPr>
          <w:p w14:paraId="3E2BF3F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373B13B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(2A)_UL_12A_n66A</w:t>
            </w:r>
          </w:p>
        </w:tc>
        <w:tc>
          <w:tcPr>
            <w:tcW w:w="738" w:type="dxa"/>
          </w:tcPr>
          <w:p w14:paraId="707003C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44EFC1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52A84D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B369DD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9533A3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48ED57C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  <w:p w14:paraId="544C3FA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2507A9C0" w14:textId="77777777" w:rsidTr="005A4C85">
        <w:trPr>
          <w:cantSplit/>
          <w:trHeight w:val="286"/>
        </w:trPr>
        <w:tc>
          <w:tcPr>
            <w:tcW w:w="1172" w:type="dxa"/>
          </w:tcPr>
          <w:p w14:paraId="414D28FF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482AA6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(2A)_UL_12A_n78A</w:t>
            </w:r>
          </w:p>
        </w:tc>
        <w:tc>
          <w:tcPr>
            <w:tcW w:w="738" w:type="dxa"/>
          </w:tcPr>
          <w:p w14:paraId="273C1A1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7C0DC6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CD57B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4EF839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3970FA4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353FE8B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  <w:p w14:paraId="6FD04C2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6C6D652F" w14:textId="77777777" w:rsidTr="005A4C85">
        <w:trPr>
          <w:cantSplit/>
          <w:trHeight w:val="286"/>
        </w:trPr>
        <w:tc>
          <w:tcPr>
            <w:tcW w:w="1172" w:type="dxa"/>
          </w:tcPr>
          <w:p w14:paraId="3207FC3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7762F50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(2A)_UL_12A_n66A</w:t>
            </w:r>
          </w:p>
        </w:tc>
        <w:tc>
          <w:tcPr>
            <w:tcW w:w="738" w:type="dxa"/>
          </w:tcPr>
          <w:p w14:paraId="2A5E4EA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EFD33E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2BD758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9523D2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30169E4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84856C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-n78A</w:t>
            </w:r>
          </w:p>
          <w:p w14:paraId="2A35C90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(2A)</w:t>
            </w:r>
          </w:p>
        </w:tc>
      </w:tr>
      <w:tr w:rsidR="0028664F" w:rsidRPr="009713B0" w14:paraId="54780FD4" w14:textId="77777777" w:rsidTr="005A4C85">
        <w:trPr>
          <w:cantSplit/>
          <w:trHeight w:val="286"/>
        </w:trPr>
        <w:tc>
          <w:tcPr>
            <w:tcW w:w="1172" w:type="dxa"/>
          </w:tcPr>
          <w:p w14:paraId="3BCFA7E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2868E4B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(2A)_UL_12A_n78A</w:t>
            </w:r>
          </w:p>
        </w:tc>
        <w:tc>
          <w:tcPr>
            <w:tcW w:w="738" w:type="dxa"/>
          </w:tcPr>
          <w:p w14:paraId="5B1B293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C0993B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67511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42D278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3533413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A018D4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-n78A</w:t>
            </w:r>
          </w:p>
          <w:p w14:paraId="489698F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(2A)</w:t>
            </w:r>
          </w:p>
        </w:tc>
      </w:tr>
      <w:tr w:rsidR="00A41384" w:rsidRPr="009713B0" w14:paraId="2992113D" w14:textId="77777777" w:rsidTr="00A41384">
        <w:trPr>
          <w:cantSplit/>
          <w:trHeight w:val="286"/>
        </w:trPr>
        <w:tc>
          <w:tcPr>
            <w:tcW w:w="1172" w:type="dxa"/>
          </w:tcPr>
          <w:p w14:paraId="1D0423C4" w14:textId="77777777" w:rsidR="00A41384" w:rsidRPr="00713A59" w:rsidRDefault="00A41384" w:rsidP="00A41384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</w:t>
            </w:r>
            <w:r w:rsidR="00D2583E"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-3</w:t>
            </w: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_n1-n78</w:t>
            </w:r>
          </w:p>
        </w:tc>
        <w:tc>
          <w:tcPr>
            <w:tcW w:w="2666" w:type="dxa"/>
          </w:tcPr>
          <w:p w14:paraId="42DCD152" w14:textId="77777777" w:rsidR="00A41384" w:rsidRPr="00713A59" w:rsidRDefault="00A41384" w:rsidP="00A4138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3A-3A_n1A-n78A_UL_3A_n1A</w:t>
            </w:r>
          </w:p>
        </w:tc>
        <w:tc>
          <w:tcPr>
            <w:tcW w:w="738" w:type="dxa"/>
          </w:tcPr>
          <w:p w14:paraId="2C571CB1" w14:textId="77777777" w:rsidR="00A41384" w:rsidRPr="00713A59" w:rsidRDefault="00A41384" w:rsidP="00A4138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4F48D57" w14:textId="77777777" w:rsidR="00A41384" w:rsidRPr="00713A59" w:rsidRDefault="00A41384" w:rsidP="00A413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54DF10AE" w14:textId="77777777" w:rsidR="00A41384" w:rsidRPr="00713A59" w:rsidRDefault="00A41384" w:rsidP="00A413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2640" w:type="dxa"/>
          </w:tcPr>
          <w:p w14:paraId="0C8FC765" w14:textId="77777777" w:rsidR="00A41384" w:rsidRPr="00713A59" w:rsidRDefault="00A41384" w:rsidP="00A41384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02E11B8D" w14:textId="77777777" w:rsidR="00A41384" w:rsidRPr="00713A59" w:rsidRDefault="00F67320" w:rsidP="00A4138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10EAA9FF" w14:textId="77777777" w:rsidR="00A41384" w:rsidRPr="00713A59" w:rsidRDefault="00A41384" w:rsidP="00A41384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3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158850D7" w14:textId="77777777" w:rsidR="00A41384" w:rsidRPr="00713A59" w:rsidRDefault="00A41384" w:rsidP="00A41384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completed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F67320" w:rsidRPr="009713B0" w14:paraId="26623C18" w14:textId="77777777" w:rsidTr="00A41384">
        <w:trPr>
          <w:cantSplit/>
          <w:trHeight w:val="286"/>
        </w:trPr>
        <w:tc>
          <w:tcPr>
            <w:tcW w:w="1172" w:type="dxa"/>
          </w:tcPr>
          <w:p w14:paraId="63AC0F6C" w14:textId="77777777" w:rsidR="00F67320" w:rsidRPr="00713A59" w:rsidRDefault="00F67320" w:rsidP="00F6732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3_n1-n78</w:t>
            </w:r>
          </w:p>
        </w:tc>
        <w:tc>
          <w:tcPr>
            <w:tcW w:w="2666" w:type="dxa"/>
          </w:tcPr>
          <w:p w14:paraId="5AD8A043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3A-3A_n1A-n78A_UL_3A_n78A</w:t>
            </w:r>
          </w:p>
        </w:tc>
        <w:tc>
          <w:tcPr>
            <w:tcW w:w="738" w:type="dxa"/>
          </w:tcPr>
          <w:p w14:paraId="4389181C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D6EC7FB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1DFAD1E9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2640" w:type="dxa"/>
          </w:tcPr>
          <w:p w14:paraId="3A539683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33C1E247" w14:textId="77777777" w:rsidR="00F67320" w:rsidRPr="00713A59" w:rsidRDefault="00F67320" w:rsidP="00F6732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  <w:vAlign w:val="center"/>
          </w:tcPr>
          <w:p w14:paraId="30128A99" w14:textId="77777777" w:rsidR="00F67320" w:rsidRPr="00713A59" w:rsidRDefault="00F67320" w:rsidP="00F67320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</w:t>
            </w:r>
            <w:r w:rsidRPr="00713A59">
              <w:rPr>
                <w:rFonts w:cs="Arial"/>
                <w:szCs w:val="18"/>
                <w:lang w:eastAsia="zh-TW"/>
              </w:rPr>
              <w:t>completed</w:t>
            </w:r>
            <w:r w:rsidRPr="00713A59">
              <w:rPr>
                <w:rFonts w:cs="Arial"/>
                <w:szCs w:val="18"/>
                <w:lang w:eastAsia="ja-JP"/>
              </w:rPr>
              <w:t>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3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525BCA06" w14:textId="77777777" w:rsidR="00F67320" w:rsidRPr="00713A59" w:rsidRDefault="00F67320" w:rsidP="00F6732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completed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F67320" w:rsidRPr="009713B0" w14:paraId="43D5424E" w14:textId="77777777" w:rsidTr="00A41384">
        <w:trPr>
          <w:cantSplit/>
          <w:trHeight w:val="286"/>
        </w:trPr>
        <w:tc>
          <w:tcPr>
            <w:tcW w:w="1172" w:type="dxa"/>
          </w:tcPr>
          <w:p w14:paraId="21A83E7C" w14:textId="77777777" w:rsidR="00F67320" w:rsidRPr="00713A59" w:rsidRDefault="00F67320" w:rsidP="00F6732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7_n1-n78</w:t>
            </w:r>
          </w:p>
        </w:tc>
        <w:tc>
          <w:tcPr>
            <w:tcW w:w="2666" w:type="dxa"/>
          </w:tcPr>
          <w:p w14:paraId="4E71E5C0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7A-7A_n1A-n78A_UL_7A_n1A</w:t>
            </w:r>
          </w:p>
        </w:tc>
        <w:tc>
          <w:tcPr>
            <w:tcW w:w="738" w:type="dxa"/>
          </w:tcPr>
          <w:p w14:paraId="0287D444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FE6DC31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469A1314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2640" w:type="dxa"/>
          </w:tcPr>
          <w:p w14:paraId="1FDAB77D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24BE0C5B" w14:textId="77777777" w:rsidR="00F67320" w:rsidRPr="00713A59" w:rsidRDefault="00F67320" w:rsidP="00F6732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29ECBFA6" w14:textId="77777777" w:rsidR="00F67320" w:rsidRPr="00713A59" w:rsidRDefault="00F67320" w:rsidP="00F67320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7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7A810CCE" w14:textId="77777777" w:rsidR="00F67320" w:rsidRPr="00713A59" w:rsidRDefault="00F67320" w:rsidP="00F6732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F67320" w:rsidRPr="009713B0" w14:paraId="2487B99C" w14:textId="77777777" w:rsidTr="00A41384">
        <w:trPr>
          <w:cantSplit/>
          <w:trHeight w:val="286"/>
        </w:trPr>
        <w:tc>
          <w:tcPr>
            <w:tcW w:w="1172" w:type="dxa"/>
          </w:tcPr>
          <w:p w14:paraId="675D93C2" w14:textId="77777777" w:rsidR="00F67320" w:rsidRPr="00713A59" w:rsidRDefault="00F67320" w:rsidP="00F6732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7_n1-n78</w:t>
            </w:r>
          </w:p>
        </w:tc>
        <w:tc>
          <w:tcPr>
            <w:tcW w:w="2666" w:type="dxa"/>
          </w:tcPr>
          <w:p w14:paraId="0BFA6920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7A-7A_n1A-n78A_UL_7A_n78A</w:t>
            </w:r>
          </w:p>
        </w:tc>
        <w:tc>
          <w:tcPr>
            <w:tcW w:w="738" w:type="dxa"/>
          </w:tcPr>
          <w:p w14:paraId="209F9677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55C22A8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5AAA4F30" w14:textId="77777777" w:rsidR="00F67320" w:rsidRPr="00713A59" w:rsidRDefault="00462AEC" w:rsidP="00F67320">
            <w:pPr>
              <w:pStyle w:val="TAL"/>
              <w:rPr>
                <w:rFonts w:cs="Arial"/>
                <w:szCs w:val="18"/>
              </w:rPr>
            </w:pPr>
            <w:hyperlink r:id="rId29" w:history="1">
              <w:r w:rsidR="00F67320" w:rsidRPr="00713A59">
                <w:rPr>
                  <w:rStyle w:val="ab"/>
                  <w:rFonts w:eastAsia="PMingLiU" w:cs="Arial"/>
                  <w:szCs w:val="18"/>
                  <w:lang w:eastAsia="zh-TW"/>
                </w:rPr>
                <w:t>pohanhsieh@cht.com.tw</w:t>
              </w:r>
            </w:hyperlink>
          </w:p>
        </w:tc>
        <w:tc>
          <w:tcPr>
            <w:tcW w:w="2640" w:type="dxa"/>
          </w:tcPr>
          <w:p w14:paraId="52ACBB34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4796A0C4" w14:textId="77777777" w:rsidR="00F67320" w:rsidRPr="00713A59" w:rsidRDefault="00F67320" w:rsidP="00F6732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78A26819" w14:textId="77777777" w:rsidR="00F67320" w:rsidRPr="00713A59" w:rsidRDefault="00F67320" w:rsidP="00F67320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</w:t>
            </w:r>
            <w:r w:rsidRPr="00713A59">
              <w:rPr>
                <w:rFonts w:cs="Arial"/>
                <w:szCs w:val="18"/>
                <w:lang w:eastAsia="zh-TW"/>
              </w:rPr>
              <w:t>completed</w:t>
            </w:r>
            <w:r w:rsidRPr="00713A59">
              <w:rPr>
                <w:rFonts w:cs="Arial"/>
                <w:szCs w:val="18"/>
                <w:lang w:eastAsia="ja-JP"/>
              </w:rPr>
              <w:t>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7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098092AD" w14:textId="77777777" w:rsidR="00F67320" w:rsidRPr="00713A59" w:rsidRDefault="00F67320" w:rsidP="00F6732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</w:tbl>
    <w:p w14:paraId="05E86972" w14:textId="77777777" w:rsidR="00755797" w:rsidRDefault="00755797" w:rsidP="00755797">
      <w:pPr>
        <w:pStyle w:val="af6"/>
        <w:keepNext/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83"/>
        <w:gridCol w:w="1886"/>
        <w:gridCol w:w="1260"/>
        <w:gridCol w:w="3351"/>
        <w:gridCol w:w="1377"/>
        <w:gridCol w:w="1777"/>
        <w:gridCol w:w="4318"/>
      </w:tblGrid>
      <w:tr w:rsidR="0087242D" w:rsidRPr="003420F9" w14:paraId="4BF45928" w14:textId="77777777" w:rsidTr="0046460C">
        <w:trPr>
          <w:cantSplit/>
        </w:trPr>
        <w:tc>
          <w:tcPr>
            <w:tcW w:w="0" w:type="auto"/>
            <w:vAlign w:val="center"/>
          </w:tcPr>
          <w:p w14:paraId="4021F0BD" w14:textId="77777777" w:rsidR="0087242D" w:rsidRPr="008977CD" w:rsidRDefault="0087242D" w:rsidP="00A13BA8">
            <w:pPr>
              <w:pStyle w:val="TAH"/>
            </w:pPr>
            <w:r w:rsidRPr="008977CD">
              <w:t>EN-DC configuration</w:t>
            </w:r>
          </w:p>
        </w:tc>
        <w:tc>
          <w:tcPr>
            <w:tcW w:w="0" w:type="auto"/>
            <w:vAlign w:val="center"/>
          </w:tcPr>
          <w:p w14:paraId="711D5095" w14:textId="77777777" w:rsidR="0087242D" w:rsidRPr="008977CD" w:rsidRDefault="0087242D" w:rsidP="00A13BA8">
            <w:pPr>
              <w:pStyle w:val="TAH"/>
            </w:pPr>
            <w:r w:rsidRPr="008977CD">
              <w:t>Uplink EN-DC Configuration</w:t>
            </w:r>
          </w:p>
        </w:tc>
        <w:tc>
          <w:tcPr>
            <w:tcW w:w="0" w:type="auto"/>
            <w:vAlign w:val="center"/>
          </w:tcPr>
          <w:p w14:paraId="0CA960BD" w14:textId="77777777" w:rsidR="0087242D" w:rsidRPr="008977CD" w:rsidRDefault="0087242D" w:rsidP="00A13BA8">
            <w:pPr>
              <w:pStyle w:val="TAH"/>
            </w:pPr>
            <w:r>
              <w:t>C</w:t>
            </w:r>
            <w:r w:rsidRPr="008977CD">
              <w:t>ontact</w:t>
            </w:r>
          </w:p>
          <w:p w14:paraId="58F0E8D5" w14:textId="77777777" w:rsidR="0087242D" w:rsidRPr="008977CD" w:rsidRDefault="0087242D" w:rsidP="00A13BA8">
            <w:pPr>
              <w:pStyle w:val="TAH"/>
            </w:pPr>
            <w:r w:rsidRPr="008977CD">
              <w:t>name, company</w:t>
            </w:r>
          </w:p>
        </w:tc>
        <w:tc>
          <w:tcPr>
            <w:tcW w:w="0" w:type="auto"/>
            <w:vAlign w:val="center"/>
          </w:tcPr>
          <w:p w14:paraId="2D2119BC" w14:textId="77777777" w:rsidR="0087242D" w:rsidRPr="008977CD" w:rsidRDefault="0087242D" w:rsidP="00A13BA8">
            <w:pPr>
              <w:pStyle w:val="TAH"/>
            </w:pPr>
            <w:r>
              <w:t>C</w:t>
            </w:r>
            <w:r w:rsidRPr="008977CD">
              <w:t>ontact</w:t>
            </w:r>
          </w:p>
          <w:p w14:paraId="69E4F96A" w14:textId="77777777" w:rsidR="0087242D" w:rsidRPr="008977CD" w:rsidRDefault="0087242D" w:rsidP="00A13BA8">
            <w:pPr>
              <w:pStyle w:val="TAH"/>
            </w:pPr>
            <w:r w:rsidRPr="008977CD">
              <w:t>email</w:t>
            </w:r>
          </w:p>
        </w:tc>
        <w:tc>
          <w:tcPr>
            <w:tcW w:w="0" w:type="auto"/>
            <w:vAlign w:val="center"/>
          </w:tcPr>
          <w:p w14:paraId="10415996" w14:textId="77777777" w:rsidR="0087242D" w:rsidRPr="008977CD" w:rsidRDefault="0087242D" w:rsidP="00A13BA8">
            <w:pPr>
              <w:pStyle w:val="TAH"/>
            </w:pPr>
            <w:r>
              <w:t>O</w:t>
            </w:r>
            <w:r w:rsidRPr="008977CD">
              <w:t>ther supporting companies</w:t>
            </w:r>
          </w:p>
          <w:p w14:paraId="36168F8F" w14:textId="77777777" w:rsidR="0087242D" w:rsidRPr="008977CD" w:rsidRDefault="0087242D" w:rsidP="00A13BA8">
            <w:pPr>
              <w:pStyle w:val="TAH"/>
            </w:pPr>
            <w:r w:rsidRPr="008977CD">
              <w:t>(min. 3)</w:t>
            </w:r>
          </w:p>
        </w:tc>
        <w:tc>
          <w:tcPr>
            <w:tcW w:w="0" w:type="auto"/>
            <w:vAlign w:val="center"/>
          </w:tcPr>
          <w:p w14:paraId="1A8E200B" w14:textId="77777777" w:rsidR="0087242D" w:rsidRPr="008977CD" w:rsidRDefault="0087242D" w:rsidP="00A13BA8">
            <w:pPr>
              <w:pStyle w:val="TAH"/>
            </w:pPr>
            <w:r>
              <w:t>S</w:t>
            </w:r>
            <w:r w:rsidRPr="008977CD">
              <w:t>tatus</w:t>
            </w:r>
          </w:p>
          <w:p w14:paraId="596FF739" w14:textId="77777777" w:rsidR="0087242D" w:rsidRPr="008977CD" w:rsidRDefault="0087242D" w:rsidP="00A13BA8">
            <w:pPr>
              <w:pStyle w:val="TAH"/>
            </w:pPr>
            <w:r w:rsidRPr="008977CD">
              <w:t>(new, ongoing, completed, stopped)</w:t>
            </w:r>
          </w:p>
        </w:tc>
        <w:tc>
          <w:tcPr>
            <w:tcW w:w="0" w:type="auto"/>
            <w:vAlign w:val="center"/>
          </w:tcPr>
          <w:p w14:paraId="376C2C82" w14:textId="77777777" w:rsidR="0087242D" w:rsidRPr="008977CD" w:rsidRDefault="0087242D" w:rsidP="00A13BA8">
            <w:pPr>
              <w:pStyle w:val="TAH"/>
            </w:pPr>
            <w:r>
              <w:t>S</w:t>
            </w:r>
            <w:r w:rsidRPr="008977CD">
              <w:t>upported next level fallback modes</w:t>
            </w:r>
            <w:r w:rsidRPr="008977CD">
              <w:br/>
              <w:t>(in DL and UL)</w:t>
            </w:r>
          </w:p>
        </w:tc>
      </w:tr>
      <w:tr w:rsidR="0087242D" w:rsidRPr="003420F9" w14:paraId="148FCEB6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780D3CE1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DC_7A_n66A-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E56C6A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7A_n66A</w:t>
            </w:r>
          </w:p>
          <w:p w14:paraId="327CEEE8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7A_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E6104C" w14:textId="77777777" w:rsidR="0087242D" w:rsidRPr="00713A59" w:rsidRDefault="0087242D" w:rsidP="00A13BA8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Liu Liehai, Huawe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0C2187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6F23DE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BFBDCF" w14:textId="21AC783A" w:rsidR="0087242D" w:rsidRPr="00713A59" w:rsidRDefault="00A661D0" w:rsidP="00A13BA8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4" w:author="Suhwan Lim" w:date="2020-03-04T19:35:00Z">
              <w:r w:rsidRPr="00713A59">
                <w:rPr>
                  <w:rFonts w:ascii="Arial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35" w:author="Suhwan Lim" w:date="2020-03-04T19:35:00Z">
              <w:r w:rsidR="00C26877" w:rsidDel="00A661D0">
                <w:rPr>
                  <w:rFonts w:ascii="Arial" w:eastAsia="PMingLiU" w:hAnsi="Arial" w:cs="Arial"/>
                  <w:sz w:val="18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12E196F4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ongoing) DC_7A_n66A</w:t>
            </w:r>
          </w:p>
          <w:p w14:paraId="7368BFB7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completed) DC_7A_n78A</w:t>
            </w:r>
          </w:p>
        </w:tc>
      </w:tr>
      <w:tr w:rsidR="0087242D" w:rsidRPr="003420F9" w14:paraId="11FAD2DE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6BF9E013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DC_66A_n66A-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162F70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66A_n66A</w:t>
            </w:r>
          </w:p>
          <w:p w14:paraId="2A26C351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66A_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1FB5FF" w14:textId="77777777" w:rsidR="0087242D" w:rsidRPr="00713A59" w:rsidRDefault="0087242D" w:rsidP="00A13BA8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Liu Liehai, Huawe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95BA9F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254E70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3EEF04" w14:textId="6D98C352" w:rsidR="0087242D" w:rsidRPr="00713A59" w:rsidRDefault="00A661D0" w:rsidP="00A13BA8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6" w:author="Suhwan Lim" w:date="2020-03-04T19:35:00Z">
              <w:r w:rsidRPr="00713A59">
                <w:rPr>
                  <w:rFonts w:ascii="Arial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37" w:author="Suhwan Lim" w:date="2020-03-04T19:35:00Z">
              <w:r w:rsidR="00C26877" w:rsidDel="00A661D0">
                <w:rPr>
                  <w:rFonts w:ascii="Arial" w:eastAsia="PMingLiU" w:hAnsi="Arial" w:cs="Arial"/>
                  <w:sz w:val="18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09641525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ongoing) DC_66A_n66A</w:t>
            </w:r>
          </w:p>
          <w:p w14:paraId="5F8BD1C1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completed) DC_66A_n78A</w:t>
            </w:r>
          </w:p>
        </w:tc>
      </w:tr>
      <w:tr w:rsidR="007D1AFE" w:rsidRPr="00713A59" w14:paraId="62B3D4A2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5E783935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lastRenderedPageBreak/>
              <w:t>DC_20A_n1A-n7A</w:t>
            </w:r>
          </w:p>
        </w:tc>
        <w:tc>
          <w:tcPr>
            <w:tcW w:w="0" w:type="auto"/>
            <w:shd w:val="clear" w:color="auto" w:fill="auto"/>
          </w:tcPr>
          <w:p w14:paraId="453786B0" w14:textId="77777777" w:rsidR="007D1AFE" w:rsidRPr="00713A59" w:rsidRDefault="007D1AFE" w:rsidP="00F05E30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1A</w:t>
            </w:r>
          </w:p>
          <w:p w14:paraId="7E36DF02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A</w:t>
            </w:r>
          </w:p>
        </w:tc>
        <w:tc>
          <w:tcPr>
            <w:tcW w:w="0" w:type="auto"/>
            <w:shd w:val="clear" w:color="auto" w:fill="auto"/>
          </w:tcPr>
          <w:p w14:paraId="1A163E19" w14:textId="77777777" w:rsidR="007D1AFE" w:rsidRPr="00713A59" w:rsidRDefault="007D1AFE" w:rsidP="00F05E30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62590DFC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D7A72A3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2D8C94E2" w14:textId="77777777" w:rsidR="007D1AFE" w:rsidRPr="00713A59" w:rsidRDefault="00C26877" w:rsidP="00F05E30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05386863" w14:textId="77777777" w:rsidR="007D1AFE" w:rsidRPr="00713A59" w:rsidRDefault="007D1AFE" w:rsidP="00F05E3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_UL_20A_n1A</w:t>
            </w:r>
          </w:p>
          <w:p w14:paraId="60095FFA" w14:textId="77777777" w:rsidR="007D1AFE" w:rsidRPr="00713A59" w:rsidRDefault="007D1AFE" w:rsidP="00F05E30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A_UL_20A_n7A</w:t>
            </w:r>
          </w:p>
        </w:tc>
      </w:tr>
      <w:tr w:rsidR="007D1AFE" w:rsidRPr="00713A59" w14:paraId="03420B3D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27F12A63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1A-n7A</w:t>
            </w:r>
          </w:p>
        </w:tc>
        <w:tc>
          <w:tcPr>
            <w:tcW w:w="0" w:type="auto"/>
            <w:shd w:val="clear" w:color="auto" w:fill="auto"/>
          </w:tcPr>
          <w:p w14:paraId="69F3E224" w14:textId="77777777" w:rsidR="007D1AFE" w:rsidRPr="00713A59" w:rsidRDefault="007D1AFE" w:rsidP="00F05E30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4C377889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</w:tc>
        <w:tc>
          <w:tcPr>
            <w:tcW w:w="0" w:type="auto"/>
            <w:shd w:val="clear" w:color="auto" w:fill="auto"/>
          </w:tcPr>
          <w:p w14:paraId="07180A79" w14:textId="77777777" w:rsidR="007D1AFE" w:rsidRPr="00713A59" w:rsidRDefault="007D1AFE" w:rsidP="00F05E30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0566A3F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E36C5C2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264D7945" w14:textId="77777777" w:rsidR="007D1AFE" w:rsidRPr="00713A59" w:rsidRDefault="0081312C" w:rsidP="00F05E30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5322516" w14:textId="77777777" w:rsidR="007D1AFE" w:rsidRPr="00713A59" w:rsidRDefault="007D1AFE" w:rsidP="00F05E3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_UL_3A_n1A</w:t>
            </w:r>
          </w:p>
          <w:p w14:paraId="6FC56860" w14:textId="77777777" w:rsidR="007D1AFE" w:rsidRPr="00713A59" w:rsidRDefault="007D1AFE" w:rsidP="00F05E30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_UL_3A_n7A</w:t>
            </w:r>
          </w:p>
        </w:tc>
      </w:tr>
      <w:tr w:rsidR="007D1AFE" w:rsidRPr="003420F9" w14:paraId="67CF2116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17B5C70E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1A-n28A</w:t>
            </w:r>
          </w:p>
        </w:tc>
        <w:tc>
          <w:tcPr>
            <w:tcW w:w="0" w:type="auto"/>
            <w:shd w:val="clear" w:color="auto" w:fill="auto"/>
          </w:tcPr>
          <w:p w14:paraId="33A217CA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1A</w:t>
            </w:r>
          </w:p>
          <w:p w14:paraId="6C777799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28A</w:t>
            </w:r>
          </w:p>
        </w:tc>
        <w:tc>
          <w:tcPr>
            <w:tcW w:w="0" w:type="auto"/>
            <w:shd w:val="clear" w:color="auto" w:fill="auto"/>
          </w:tcPr>
          <w:p w14:paraId="3E3412E8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6EC61E87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18E0F7D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01F4FE5D" w14:textId="77777777" w:rsidR="007D1AFE" w:rsidRPr="00713A59" w:rsidRDefault="00C95143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2ECEE1FF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_UL_20A_n1A</w:t>
            </w:r>
          </w:p>
          <w:p w14:paraId="51C0AD8F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28A_UL_20A_n28A</w:t>
            </w:r>
          </w:p>
        </w:tc>
      </w:tr>
      <w:tr w:rsidR="007D1AFE" w:rsidRPr="003420F9" w14:paraId="0774DFB7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1035368A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1A-n28A</w:t>
            </w:r>
          </w:p>
        </w:tc>
        <w:tc>
          <w:tcPr>
            <w:tcW w:w="0" w:type="auto"/>
            <w:shd w:val="clear" w:color="auto" w:fill="auto"/>
          </w:tcPr>
          <w:p w14:paraId="647A1509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3A85F05B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</w:tc>
        <w:tc>
          <w:tcPr>
            <w:tcW w:w="0" w:type="auto"/>
            <w:shd w:val="clear" w:color="auto" w:fill="auto"/>
          </w:tcPr>
          <w:p w14:paraId="3F62B717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916B3A3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6F65C98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344AE7AB" w14:textId="77777777" w:rsidR="007D1AFE" w:rsidRPr="00713A59" w:rsidRDefault="00C95143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38A66AA8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_UL_3A_n1A</w:t>
            </w:r>
          </w:p>
          <w:p w14:paraId="63567935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28A_UL_3A_n28A</w:t>
            </w:r>
          </w:p>
        </w:tc>
      </w:tr>
      <w:tr w:rsidR="007D1AFE" w:rsidRPr="003420F9" w14:paraId="42E42AA5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29B733D1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A-n28A</w:t>
            </w:r>
          </w:p>
        </w:tc>
        <w:tc>
          <w:tcPr>
            <w:tcW w:w="0" w:type="auto"/>
            <w:shd w:val="clear" w:color="auto" w:fill="auto"/>
          </w:tcPr>
          <w:p w14:paraId="744BA593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7A</w:t>
            </w:r>
          </w:p>
          <w:p w14:paraId="151BF1A4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28A</w:t>
            </w:r>
          </w:p>
        </w:tc>
        <w:tc>
          <w:tcPr>
            <w:tcW w:w="0" w:type="auto"/>
            <w:shd w:val="clear" w:color="auto" w:fill="auto"/>
          </w:tcPr>
          <w:p w14:paraId="6C11D028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026B757D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6F86DFB3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2440C513" w14:textId="77777777" w:rsidR="007D1AFE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63D53BCC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A_UL_20A_n7A</w:t>
            </w:r>
          </w:p>
          <w:p w14:paraId="0663EF68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28A_UL_20A_n28A</w:t>
            </w:r>
          </w:p>
        </w:tc>
      </w:tr>
      <w:tr w:rsidR="007D1AFE" w:rsidRPr="003420F9" w14:paraId="2EB84916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644C8D1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7A-n28A</w:t>
            </w:r>
          </w:p>
        </w:tc>
        <w:tc>
          <w:tcPr>
            <w:tcW w:w="0" w:type="auto"/>
            <w:shd w:val="clear" w:color="auto" w:fill="auto"/>
          </w:tcPr>
          <w:p w14:paraId="57D8E1B3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36577FD2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</w:tc>
        <w:tc>
          <w:tcPr>
            <w:tcW w:w="0" w:type="auto"/>
            <w:shd w:val="clear" w:color="auto" w:fill="auto"/>
          </w:tcPr>
          <w:p w14:paraId="55CF756D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12D8C425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20E98859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3A208E0E" w14:textId="77777777" w:rsidR="007D1AFE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0DF6931E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_UL_3A_n7A</w:t>
            </w:r>
          </w:p>
          <w:p w14:paraId="4776AC2E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28A_UL_3A_n28A</w:t>
            </w:r>
          </w:p>
        </w:tc>
      </w:tr>
      <w:tr w:rsidR="007D1AFE" w:rsidRPr="003420F9" w14:paraId="62BEAFD2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6ED8ABCE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A-n78A</w:t>
            </w:r>
          </w:p>
        </w:tc>
        <w:tc>
          <w:tcPr>
            <w:tcW w:w="0" w:type="auto"/>
            <w:shd w:val="clear" w:color="auto" w:fill="auto"/>
          </w:tcPr>
          <w:p w14:paraId="0943DD60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7A</w:t>
            </w:r>
          </w:p>
          <w:p w14:paraId="0B904FC5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8A</w:t>
            </w:r>
          </w:p>
        </w:tc>
        <w:tc>
          <w:tcPr>
            <w:tcW w:w="0" w:type="auto"/>
            <w:shd w:val="clear" w:color="auto" w:fill="auto"/>
          </w:tcPr>
          <w:p w14:paraId="3A50EC45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D84D348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7BAA3E2E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4D20606C" w14:textId="77777777" w:rsidR="007D1AFE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6E1FF6DC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A_UL_20A_n7A</w:t>
            </w:r>
          </w:p>
          <w:p w14:paraId="5B4E37C7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8A_UL_20A_n78A</w:t>
            </w:r>
          </w:p>
        </w:tc>
      </w:tr>
      <w:tr w:rsidR="007D1AFE" w:rsidRPr="003420F9" w14:paraId="4ACD774D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86C0605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C_n1A-n7A</w:t>
            </w:r>
          </w:p>
        </w:tc>
        <w:tc>
          <w:tcPr>
            <w:tcW w:w="0" w:type="auto"/>
            <w:shd w:val="clear" w:color="auto" w:fill="auto"/>
          </w:tcPr>
          <w:p w14:paraId="732FDBE2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0E1366CA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195B0643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</w:t>
            </w:r>
            <w:r w:rsidR="00E42D9B">
              <w:rPr>
                <w:rFonts w:cs="Arial"/>
                <w:szCs w:val="18"/>
              </w:rPr>
              <w:t>C</w:t>
            </w:r>
            <w:r w:rsidRPr="00713A59">
              <w:rPr>
                <w:rFonts w:cs="Arial"/>
                <w:szCs w:val="18"/>
              </w:rPr>
              <w:t>_n</w:t>
            </w:r>
            <w:r w:rsidR="00E42D9B">
              <w:rPr>
                <w:rFonts w:cs="Arial"/>
                <w:szCs w:val="18"/>
              </w:rPr>
              <w:t>1</w:t>
            </w:r>
            <w:r w:rsidRPr="00713A59">
              <w:rPr>
                <w:rFonts w:cs="Arial"/>
                <w:szCs w:val="18"/>
              </w:rPr>
              <w:t>A</w:t>
            </w:r>
          </w:p>
          <w:p w14:paraId="540BF8A1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7A</w:t>
            </w:r>
          </w:p>
        </w:tc>
        <w:tc>
          <w:tcPr>
            <w:tcW w:w="0" w:type="auto"/>
            <w:shd w:val="clear" w:color="auto" w:fill="auto"/>
          </w:tcPr>
          <w:p w14:paraId="6A4E0C7B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F41BC46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27E0B15B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7200C76C" w14:textId="77777777" w:rsidR="007D1AFE" w:rsidRPr="00713A59" w:rsidRDefault="0081312C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22EF727F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A_n1A, DL_3A_n1A-n7A_UL_3A_n1A</w:t>
            </w:r>
          </w:p>
          <w:p w14:paraId="57083A24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-n7A_UL_3A_n7A, DL_3C_n7A_UL_3A_n7A</w:t>
            </w:r>
          </w:p>
          <w:p w14:paraId="71AB6645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C_n1A, DL_3C_n1A-n7A_UL_3A_n1A, DL_3A_n1A-n7A_UL_3A_n1A</w:t>
            </w:r>
          </w:p>
          <w:p w14:paraId="577F542F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-n7A_UL_3A_n7A, DL_3A_n1A-n7A_UL_3A_n7A, DL_3C_n7A_UL_3C_n7A</w:t>
            </w:r>
          </w:p>
        </w:tc>
      </w:tr>
      <w:tr w:rsidR="007D1AFE" w:rsidRPr="003420F9" w14:paraId="139B65F3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76691D9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C_n1A-n28A</w:t>
            </w:r>
          </w:p>
        </w:tc>
        <w:tc>
          <w:tcPr>
            <w:tcW w:w="0" w:type="auto"/>
            <w:shd w:val="clear" w:color="auto" w:fill="auto"/>
          </w:tcPr>
          <w:p w14:paraId="44F6199C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30413F1A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  <w:p w14:paraId="521EA295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1A</w:t>
            </w:r>
          </w:p>
          <w:p w14:paraId="7C501BAC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C_n28A</w:t>
            </w:r>
          </w:p>
        </w:tc>
        <w:tc>
          <w:tcPr>
            <w:tcW w:w="0" w:type="auto"/>
            <w:shd w:val="clear" w:color="auto" w:fill="auto"/>
          </w:tcPr>
          <w:p w14:paraId="284284C1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1AEBAFEA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5EC868A4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4963441A" w14:textId="77777777" w:rsidR="007D1AFE" w:rsidRPr="00713A59" w:rsidRDefault="00C95143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0388233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A_n1A, DL_3A_n1A-n28A_UL_3A_n1A</w:t>
            </w:r>
          </w:p>
          <w:p w14:paraId="12E78F75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-n28A_UL_3A_n28A, DL_3C_n28A_UL_3A_n28A</w:t>
            </w:r>
          </w:p>
          <w:p w14:paraId="5877466F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C_n1A, DL_3C_n1A-n28A_UL_3A_n1A, DL_3A_n1A-n28A_UL_3A_n1A</w:t>
            </w:r>
          </w:p>
          <w:p w14:paraId="72D5EABE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-n28A_UL_3A_n28A, DL_3A_n1A-n28A_UL_3A_n28A, DL_3C_n28A_UL_3C_n28A</w:t>
            </w:r>
          </w:p>
        </w:tc>
      </w:tr>
      <w:tr w:rsidR="0046460C" w:rsidRPr="003420F9" w14:paraId="13F6F23E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BA2D68C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0" w:type="auto"/>
            <w:shd w:val="clear" w:color="auto" w:fill="auto"/>
          </w:tcPr>
          <w:p w14:paraId="410D8656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</w:p>
        </w:tc>
        <w:tc>
          <w:tcPr>
            <w:tcW w:w="0" w:type="auto"/>
            <w:shd w:val="clear" w:color="auto" w:fill="auto"/>
          </w:tcPr>
          <w:p w14:paraId="3EE7640A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DF5A275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3663FA3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</w:p>
        </w:tc>
        <w:tc>
          <w:tcPr>
            <w:tcW w:w="0" w:type="auto"/>
            <w:shd w:val="clear" w:color="auto" w:fill="auto"/>
          </w:tcPr>
          <w:p w14:paraId="64A447F3" w14:textId="77777777" w:rsidR="0046460C" w:rsidRPr="00713A59" w:rsidRDefault="0046460C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0" w:type="auto"/>
            <w:shd w:val="clear" w:color="auto" w:fill="auto"/>
          </w:tcPr>
          <w:p w14:paraId="0D691929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</w:tr>
      <w:tr w:rsidR="0046460C" w:rsidRPr="003420F9" w14:paraId="3DAD6D33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03B7FEC8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lastRenderedPageBreak/>
              <w:t>DC_3C_n1A-n78A</w:t>
            </w:r>
          </w:p>
        </w:tc>
        <w:tc>
          <w:tcPr>
            <w:tcW w:w="0" w:type="auto"/>
            <w:shd w:val="clear" w:color="auto" w:fill="auto"/>
          </w:tcPr>
          <w:p w14:paraId="44B5F25B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131F73A3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78A</w:t>
            </w:r>
          </w:p>
        </w:tc>
        <w:tc>
          <w:tcPr>
            <w:tcW w:w="0" w:type="auto"/>
            <w:shd w:val="clear" w:color="auto" w:fill="auto"/>
          </w:tcPr>
          <w:p w14:paraId="38A4013E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06D076E0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66D3091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25ECDF34" w14:textId="77777777" w:rsidR="0046460C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B3B8E08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A_n1A, DL_3A_n1A-n78A_UL_3A_n1A</w:t>
            </w:r>
          </w:p>
          <w:p w14:paraId="06C48EF8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-n78A_UL_3A_n78A, DL_3C_n78A_UL_3A_n78A</w:t>
            </w:r>
          </w:p>
        </w:tc>
      </w:tr>
      <w:tr w:rsidR="0046460C" w:rsidRPr="003420F9" w14:paraId="769EFD34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14324B4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C_n1A-n78A</w:t>
            </w:r>
          </w:p>
        </w:tc>
        <w:tc>
          <w:tcPr>
            <w:tcW w:w="0" w:type="auto"/>
            <w:shd w:val="clear" w:color="auto" w:fill="auto"/>
          </w:tcPr>
          <w:p w14:paraId="47E3EBCD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A_n1A</w:t>
            </w:r>
          </w:p>
          <w:p w14:paraId="0DD9EC3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A_n78A</w:t>
            </w:r>
          </w:p>
          <w:p w14:paraId="7C47E486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C_n1A</w:t>
            </w:r>
          </w:p>
          <w:p w14:paraId="6D16F41E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C_n78A</w:t>
            </w:r>
          </w:p>
        </w:tc>
        <w:tc>
          <w:tcPr>
            <w:tcW w:w="0" w:type="auto"/>
            <w:shd w:val="clear" w:color="auto" w:fill="auto"/>
          </w:tcPr>
          <w:p w14:paraId="24A02474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2EA32BDE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4D6A031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78CC48A5" w14:textId="77777777" w:rsidR="0046460C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500BE1C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1A_UL_7A_n1A, DL_7A_n1A-n78A_UL_7A_n1A</w:t>
            </w:r>
          </w:p>
          <w:p w14:paraId="72E117E8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78A_UL_7A_n78A, DL_7C_n78A_UL_7A_n78A</w:t>
            </w:r>
          </w:p>
          <w:p w14:paraId="405F1B37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1A_UL_7C_n1A, DL_7C_n1A-n78A_UL_7A_n1A, DL_7A_n1A-n78A_UL_7A_n1A</w:t>
            </w:r>
          </w:p>
          <w:p w14:paraId="1BA3D13E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1A-n78A_UL_7A_n78A, DL_7A_n1A-n78A_UL_7A_n78A, DL_7C_n78A_UL_7C_n78A</w:t>
            </w:r>
          </w:p>
        </w:tc>
      </w:tr>
      <w:tr w:rsidR="0046460C" w:rsidRPr="003420F9" w14:paraId="715DAEC5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C64B13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7A-n28A</w:t>
            </w:r>
          </w:p>
        </w:tc>
        <w:tc>
          <w:tcPr>
            <w:tcW w:w="0" w:type="auto"/>
            <w:shd w:val="clear" w:color="auto" w:fill="auto"/>
          </w:tcPr>
          <w:p w14:paraId="4DF0936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2152D3B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  <w:p w14:paraId="01920242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7A</w:t>
            </w:r>
          </w:p>
          <w:p w14:paraId="596D5679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28A</w:t>
            </w:r>
          </w:p>
        </w:tc>
        <w:tc>
          <w:tcPr>
            <w:tcW w:w="0" w:type="auto"/>
            <w:shd w:val="clear" w:color="auto" w:fill="auto"/>
          </w:tcPr>
          <w:p w14:paraId="529B3826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27C5E718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6E3F3CA9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0B072166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2B98FF3A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_UL_3A_n7A, DL_3A_n7A-n28A_UL_3A_n7A</w:t>
            </w:r>
          </w:p>
          <w:p w14:paraId="27841E40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28A_UL_3A_n28A, DL_3A_n7A-n28A_UL_3A_n28A</w:t>
            </w:r>
          </w:p>
          <w:p w14:paraId="12895059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_UL_3C_n7A, DL_3C_n7A-n28A_UL_3A_n7A, DL_3A_n7A-n28A_UL_3A_n7A</w:t>
            </w:r>
          </w:p>
          <w:p w14:paraId="38DC2AAB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28A_UL_3C_n28A, DL_3C_n7A-n28A_UL_3A_n28A, DL_3A_n7A-n28A_UL_3A_n28A</w:t>
            </w:r>
          </w:p>
        </w:tc>
      </w:tr>
      <w:tr w:rsidR="0046460C" w:rsidRPr="003420F9" w14:paraId="4F62C228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3206B4CD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C_n28A-n78A</w:t>
            </w:r>
          </w:p>
        </w:tc>
        <w:tc>
          <w:tcPr>
            <w:tcW w:w="0" w:type="auto"/>
            <w:shd w:val="clear" w:color="auto" w:fill="auto"/>
          </w:tcPr>
          <w:p w14:paraId="4652F26A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A_n28A</w:t>
            </w:r>
          </w:p>
          <w:p w14:paraId="772AB375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A_n78A</w:t>
            </w:r>
          </w:p>
        </w:tc>
        <w:tc>
          <w:tcPr>
            <w:tcW w:w="0" w:type="auto"/>
            <w:shd w:val="clear" w:color="auto" w:fill="auto"/>
          </w:tcPr>
          <w:p w14:paraId="3C337F5F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1EAA40B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480B6B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58ED8FD2" w14:textId="55F9FA2C" w:rsidR="0046460C" w:rsidRPr="00713A59" w:rsidRDefault="00A661D0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8" w:author="Suhwan Lim" w:date="2020-03-04T19:38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9" w:author="Suhwan Lim" w:date="2020-03-04T19:38:00Z">
              <w:r w:rsidR="00C26877" w:rsidDel="00A661D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2CB35E3B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28A_UL_7A_n28A, DL_7A_n28A-n78A_UL_7A_n28A</w:t>
            </w:r>
          </w:p>
          <w:p w14:paraId="7832C955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78A_UL_7A_n78A, DL_7A_n28A-n78A_UL_7A_n78A</w:t>
            </w:r>
          </w:p>
        </w:tc>
      </w:tr>
      <w:tr w:rsidR="0046460C" w:rsidRPr="003420F9" w14:paraId="72DE1AF1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1ABF512D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A-n78(2A)</w:t>
            </w:r>
          </w:p>
        </w:tc>
        <w:tc>
          <w:tcPr>
            <w:tcW w:w="0" w:type="auto"/>
            <w:shd w:val="clear" w:color="auto" w:fill="auto"/>
          </w:tcPr>
          <w:p w14:paraId="3899DA4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A</w:t>
            </w:r>
          </w:p>
          <w:p w14:paraId="0156BE3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8A</w:t>
            </w:r>
          </w:p>
          <w:p w14:paraId="77CC0C35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8(2A)</w:t>
            </w:r>
          </w:p>
        </w:tc>
        <w:tc>
          <w:tcPr>
            <w:tcW w:w="0" w:type="auto"/>
            <w:shd w:val="clear" w:color="auto" w:fill="auto"/>
          </w:tcPr>
          <w:p w14:paraId="69FD515A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3626D811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B3BCD0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10348E7C" w14:textId="3CA379B9" w:rsidR="0046460C" w:rsidRPr="00713A59" w:rsidRDefault="002805ED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ins w:id="40" w:author="Suhwan Lim" w:date="2020-03-04T20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41" w:author="Suhwan Lim" w:date="2020-03-04T20:43:00Z">
              <w:r w:rsidR="00C26877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4B4AECD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_UL_1A_n7A, DL_1A_n7A_UL_1A_n7A</w:t>
            </w:r>
          </w:p>
          <w:p w14:paraId="146C93A7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_UL_1A_n78A, DL_1A_n78(2A)_UL_1A_n78A</w:t>
            </w:r>
          </w:p>
          <w:p w14:paraId="24693334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(2A)_UL_1A_n78A, DL_1A_n7A-n78A_UL_1A_n78A, DL_1A_n78(2A)_UL_1A_n78(2A)</w:t>
            </w:r>
          </w:p>
        </w:tc>
      </w:tr>
      <w:tr w:rsidR="0046460C" w:rsidRPr="003420F9" w14:paraId="2769312E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DBC9393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-n78(2A)</w:t>
            </w:r>
          </w:p>
        </w:tc>
        <w:tc>
          <w:tcPr>
            <w:tcW w:w="0" w:type="auto"/>
            <w:shd w:val="clear" w:color="auto" w:fill="auto"/>
          </w:tcPr>
          <w:p w14:paraId="56764A57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130EC094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A</w:t>
            </w:r>
          </w:p>
          <w:p w14:paraId="37FEA07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(2A)</w:t>
            </w:r>
          </w:p>
        </w:tc>
        <w:tc>
          <w:tcPr>
            <w:tcW w:w="0" w:type="auto"/>
            <w:shd w:val="clear" w:color="auto" w:fill="auto"/>
          </w:tcPr>
          <w:p w14:paraId="3E5FDA7D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7E4DC9A5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93DAFC9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1E8D7AC7" w14:textId="0F53484E" w:rsidR="0046460C" w:rsidRPr="00713A59" w:rsidRDefault="002805ED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ins w:id="42" w:author="Suhwan Lim" w:date="2020-03-04T20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43" w:author="Suhwan Lim" w:date="2020-03-04T20:43:00Z">
              <w:r w:rsidR="00C26877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34ABE61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_UL_3A_n7A, DL_3A_n7A_UL_3A_n7A</w:t>
            </w:r>
          </w:p>
          <w:p w14:paraId="41A6798A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_UL_3A_n78A, DL_3A_n78(2A)_UL_3A_n78A</w:t>
            </w:r>
          </w:p>
          <w:p w14:paraId="2A9168AB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(2A)_UL_3A_n78A, DL_3A_n7A-n78A_UL_3A_n78A, DL_3A_n78(2A)_UL_3A_n78(2A)</w:t>
            </w:r>
          </w:p>
        </w:tc>
      </w:tr>
      <w:tr w:rsidR="0046460C" w:rsidRPr="003420F9" w14:paraId="6A99CA3F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09906903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lastRenderedPageBreak/>
              <w:t>DC_3C_n7A-n78(2A)</w:t>
            </w:r>
          </w:p>
        </w:tc>
        <w:tc>
          <w:tcPr>
            <w:tcW w:w="0" w:type="auto"/>
            <w:shd w:val="clear" w:color="auto" w:fill="auto"/>
          </w:tcPr>
          <w:p w14:paraId="04194D85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59BF87FC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A</w:t>
            </w:r>
          </w:p>
          <w:p w14:paraId="23D0AFE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(2A)</w:t>
            </w:r>
          </w:p>
        </w:tc>
        <w:tc>
          <w:tcPr>
            <w:tcW w:w="0" w:type="auto"/>
            <w:shd w:val="clear" w:color="auto" w:fill="auto"/>
          </w:tcPr>
          <w:p w14:paraId="17F822B5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255836AC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43631CF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6E21BD6B" w14:textId="50E33E1A" w:rsidR="0046460C" w:rsidRPr="00713A59" w:rsidRDefault="002805ED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ins w:id="44" w:author="Suhwan Lim" w:date="2020-03-04T20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45" w:author="Suhwan Lim" w:date="2020-03-04T20:43:00Z">
              <w:r w:rsidR="00C26877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1F6CAF4E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-n78A_UL_3A_n7A, DL_3C_n7A_UL_3A_n7A, DL_3A_n7A-n78(2A)_UL_3A_n7A</w:t>
            </w:r>
          </w:p>
          <w:p w14:paraId="278DF983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-n78A_UL_3A_n78A, DL_3C_n78(2A)_UL_3A_n78A, DL_3A_n7A-n78(2A)_UL_3A_n78A</w:t>
            </w:r>
          </w:p>
          <w:p w14:paraId="0CA9D69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-n78(2A)_UL_3A_n78A, DL_3C_n7A-n78A_UL_3A_n78A, DL_3C_n78(2A)_UL_3A_n78(2A), DL_3A_n7A-n78(2A)_UL_3A_n78(2A)</w:t>
            </w:r>
          </w:p>
        </w:tc>
      </w:tr>
      <w:tr w:rsidR="0046460C" w:rsidRPr="003420F9" w14:paraId="1929CA94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28F0D4F7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41A-n71A</w:t>
            </w:r>
          </w:p>
        </w:tc>
        <w:tc>
          <w:tcPr>
            <w:tcW w:w="0" w:type="auto"/>
            <w:shd w:val="clear" w:color="auto" w:fill="auto"/>
          </w:tcPr>
          <w:p w14:paraId="3A26C7CB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41A</w:t>
            </w:r>
          </w:p>
        </w:tc>
        <w:tc>
          <w:tcPr>
            <w:tcW w:w="0" w:type="auto"/>
            <w:shd w:val="clear" w:color="auto" w:fill="auto"/>
          </w:tcPr>
          <w:p w14:paraId="7CCB9C32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2A34281F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2DF3EDC7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01F5ADD5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491A833E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2A_n41A_UL_2A_n41A</w:t>
            </w:r>
          </w:p>
        </w:tc>
      </w:tr>
      <w:tr w:rsidR="0046460C" w:rsidRPr="003420F9" w14:paraId="5EBF9852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734D4D34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41A-n71A</w:t>
            </w:r>
          </w:p>
        </w:tc>
        <w:tc>
          <w:tcPr>
            <w:tcW w:w="0" w:type="auto"/>
            <w:shd w:val="clear" w:color="auto" w:fill="auto"/>
          </w:tcPr>
          <w:p w14:paraId="7797C1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71A</w:t>
            </w:r>
          </w:p>
        </w:tc>
        <w:tc>
          <w:tcPr>
            <w:tcW w:w="0" w:type="auto"/>
            <w:shd w:val="clear" w:color="auto" w:fill="auto"/>
          </w:tcPr>
          <w:p w14:paraId="13FA2217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7DFA86B9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0F0F5428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5A1C3A34" w14:textId="77777777" w:rsidR="0046460C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7F1B529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2A_n71A_UL_2A_n71A</w:t>
            </w:r>
          </w:p>
        </w:tc>
      </w:tr>
      <w:tr w:rsidR="0046460C" w:rsidRPr="003420F9" w14:paraId="5778BE0E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774364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41A-n71A</w:t>
            </w:r>
          </w:p>
        </w:tc>
        <w:tc>
          <w:tcPr>
            <w:tcW w:w="0" w:type="auto"/>
            <w:shd w:val="clear" w:color="auto" w:fill="auto"/>
          </w:tcPr>
          <w:p w14:paraId="6F8650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41A</w:t>
            </w:r>
          </w:p>
        </w:tc>
        <w:tc>
          <w:tcPr>
            <w:tcW w:w="0" w:type="auto"/>
            <w:shd w:val="clear" w:color="auto" w:fill="auto"/>
          </w:tcPr>
          <w:p w14:paraId="0EDE0FB2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780CD708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1FA25707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31F16A9B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15938597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66A_n41A_UL_66A_n41A</w:t>
            </w:r>
          </w:p>
        </w:tc>
      </w:tr>
      <w:tr w:rsidR="0046460C" w:rsidRPr="003420F9" w14:paraId="69B7B02A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E2014D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41A-n71A</w:t>
            </w:r>
          </w:p>
        </w:tc>
        <w:tc>
          <w:tcPr>
            <w:tcW w:w="0" w:type="auto"/>
            <w:shd w:val="clear" w:color="auto" w:fill="auto"/>
          </w:tcPr>
          <w:p w14:paraId="3FCD9D8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71A</w:t>
            </w:r>
          </w:p>
        </w:tc>
        <w:tc>
          <w:tcPr>
            <w:tcW w:w="0" w:type="auto"/>
            <w:shd w:val="clear" w:color="auto" w:fill="auto"/>
          </w:tcPr>
          <w:p w14:paraId="4E21412C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6CCE1BDC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3A0FAFD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06D8F085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4B8FE101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66A_n71A_UL_66A_n71A</w:t>
            </w:r>
          </w:p>
        </w:tc>
      </w:tr>
      <w:tr w:rsidR="0046460C" w:rsidRPr="003420F9" w14:paraId="15D002AA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46EE1C1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18A_n3A-n78A</w:t>
            </w:r>
          </w:p>
        </w:tc>
        <w:tc>
          <w:tcPr>
            <w:tcW w:w="0" w:type="auto"/>
            <w:shd w:val="clear" w:color="auto" w:fill="auto"/>
          </w:tcPr>
          <w:p w14:paraId="37B785B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18A_n3A</w:t>
            </w:r>
          </w:p>
          <w:p w14:paraId="16920A56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</w:tc>
        <w:tc>
          <w:tcPr>
            <w:tcW w:w="0" w:type="auto"/>
            <w:shd w:val="clear" w:color="auto" w:fill="auto"/>
          </w:tcPr>
          <w:p w14:paraId="7BA34FF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Xiao Shao,</w:t>
            </w:r>
          </w:p>
          <w:p w14:paraId="433ED46D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KDDI</w:t>
            </w:r>
          </w:p>
        </w:tc>
        <w:tc>
          <w:tcPr>
            <w:tcW w:w="0" w:type="auto"/>
            <w:shd w:val="clear" w:color="auto" w:fill="auto"/>
          </w:tcPr>
          <w:p w14:paraId="5C68277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shd w:val="clear" w:color="auto" w:fill="auto"/>
          </w:tcPr>
          <w:p w14:paraId="22BE360E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0" w:type="auto"/>
            <w:shd w:val="clear" w:color="auto" w:fill="auto"/>
          </w:tcPr>
          <w:p w14:paraId="762C714D" w14:textId="77777777" w:rsidR="0046460C" w:rsidRPr="00713A59" w:rsidRDefault="00C95143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22039C5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C_18A_n3A</w:t>
            </w:r>
          </w:p>
          <w:p w14:paraId="7F91C218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(completed) DC_18A_n78A</w:t>
            </w:r>
          </w:p>
        </w:tc>
      </w:tr>
      <w:tr w:rsidR="0046460C" w:rsidRPr="003420F9" w14:paraId="3E9D87F3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6802F59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28A_n3A-n78A</w:t>
            </w:r>
          </w:p>
        </w:tc>
        <w:tc>
          <w:tcPr>
            <w:tcW w:w="0" w:type="auto"/>
            <w:shd w:val="clear" w:color="auto" w:fill="auto"/>
          </w:tcPr>
          <w:p w14:paraId="5495A1A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28A_n3A</w:t>
            </w:r>
          </w:p>
          <w:p w14:paraId="0B66D1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</w:tc>
        <w:tc>
          <w:tcPr>
            <w:tcW w:w="0" w:type="auto"/>
            <w:shd w:val="clear" w:color="auto" w:fill="auto"/>
          </w:tcPr>
          <w:p w14:paraId="0292C6B5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Xiao Shao,</w:t>
            </w:r>
          </w:p>
          <w:p w14:paraId="53DDC187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KDDI</w:t>
            </w:r>
          </w:p>
        </w:tc>
        <w:tc>
          <w:tcPr>
            <w:tcW w:w="0" w:type="auto"/>
            <w:shd w:val="clear" w:color="auto" w:fill="auto"/>
          </w:tcPr>
          <w:p w14:paraId="7D564596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shd w:val="clear" w:color="auto" w:fill="auto"/>
          </w:tcPr>
          <w:p w14:paraId="71B891C3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0" w:type="auto"/>
            <w:shd w:val="clear" w:color="auto" w:fill="auto"/>
          </w:tcPr>
          <w:p w14:paraId="50BCD2DC" w14:textId="77777777" w:rsidR="0046460C" w:rsidRPr="00713A59" w:rsidRDefault="00C95143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76F226D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C_28A_n3A</w:t>
            </w:r>
          </w:p>
          <w:p w14:paraId="42C9465F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(completed) DC_28A_n78A</w:t>
            </w:r>
          </w:p>
        </w:tc>
      </w:tr>
      <w:tr w:rsidR="00C26877" w:rsidRPr="003420F9" w14:paraId="7E31BB70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53C29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1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1C449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42B18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5F3E4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A1FD5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Ericsson, Nokia, Mediate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41C73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A7848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43B19" w14:textId="77777777" w:rsidR="00C26877" w:rsidRPr="00713A5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1A_UL_8A_n1A</w:t>
            </w:r>
          </w:p>
          <w:p w14:paraId="317C0753" w14:textId="77777777" w:rsidR="00C26877" w:rsidRPr="00713A59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6877" w:rsidRPr="003420F9" w14:paraId="2CBCAF43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0B20B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1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B41AA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2DF4A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CED21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1DD43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Ericsson, Nokia, Mediate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217C0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A7848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5F460" w14:textId="77777777" w:rsidR="00C26877" w:rsidRPr="00713A59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78A_UL_8A_n78A</w:t>
            </w:r>
          </w:p>
        </w:tc>
      </w:tr>
      <w:tr w:rsidR="0046460C" w:rsidRPr="00E83792" w14:paraId="59B3374B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C7382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A_n40A-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817B8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0A</w:t>
            </w:r>
          </w:p>
          <w:p w14:paraId="0F82D15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6259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46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47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08FBE42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D442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48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49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D442B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D0CF2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68C5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0A_UL_3A_n40A</w:t>
            </w:r>
          </w:p>
          <w:p w14:paraId="2CB292B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1A_UL_3A_n41A</w:t>
            </w:r>
          </w:p>
        </w:tc>
      </w:tr>
      <w:tr w:rsidR="0046460C" w:rsidRPr="0032267B" w14:paraId="675B8D63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D16A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A_n40A-n79 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AFFC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0A</w:t>
            </w:r>
          </w:p>
          <w:p w14:paraId="6B73397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0E26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0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51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0BAA3E3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2AC8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2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53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1DFB5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FF7B9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F4D4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0A_UL_3A_n40A</w:t>
            </w:r>
          </w:p>
          <w:p w14:paraId="4E85355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79A_UL_3A_n79A</w:t>
            </w:r>
          </w:p>
        </w:tc>
      </w:tr>
      <w:tr w:rsidR="0046460C" w14:paraId="76A50E36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BFFC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A_n41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70C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1A</w:t>
            </w:r>
          </w:p>
          <w:p w14:paraId="4071690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7E5D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4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55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4A9A872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FFFF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6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57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C93C8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E37B2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B91E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1A_UL_3A_n41A</w:t>
            </w:r>
          </w:p>
          <w:p w14:paraId="2559873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79A_UL_3A_n79A</w:t>
            </w:r>
          </w:p>
        </w:tc>
      </w:tr>
      <w:tr w:rsidR="0046460C" w14:paraId="589E03ED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F2787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lastRenderedPageBreak/>
              <w:t>DC_8A_n40A-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C2DE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0A</w:t>
            </w:r>
          </w:p>
          <w:p w14:paraId="2AB9B1D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7499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8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59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33FDDA5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E7BA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0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61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A57B0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2C03F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60B6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0A_UL_8A_n40A</w:t>
            </w:r>
          </w:p>
          <w:p w14:paraId="0D503215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1A_UL_8A_n41A</w:t>
            </w:r>
          </w:p>
        </w:tc>
      </w:tr>
      <w:tr w:rsidR="0046460C" w14:paraId="06CF560E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9930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40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B78D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0A</w:t>
            </w:r>
          </w:p>
          <w:p w14:paraId="7B38D55B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DF5C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2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63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05AB892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8475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4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65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5058E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30096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A58D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0A_UL_8A_n40A</w:t>
            </w:r>
          </w:p>
          <w:p w14:paraId="176E8ACB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79A_UL_8A_n79A</w:t>
            </w:r>
          </w:p>
        </w:tc>
      </w:tr>
      <w:tr w:rsidR="0046460C" w14:paraId="5170B9CA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5156D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41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3D53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1A</w:t>
            </w:r>
          </w:p>
          <w:p w14:paraId="66082215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05DD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6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67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4BEBDAC4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461C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8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69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6E6B5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D6D12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E11AB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1A_UL_8A_n41A</w:t>
            </w:r>
          </w:p>
          <w:p w14:paraId="6D28CDE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79A_UL_8A_n79A</w:t>
            </w:r>
          </w:p>
        </w:tc>
      </w:tr>
      <w:tr w:rsidR="0046460C" w14:paraId="0CA1613B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4595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9A_n40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3579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40A</w:t>
            </w:r>
          </w:p>
          <w:p w14:paraId="56B3E35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5763E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Wubin, Zhou</w:t>
            </w:r>
          </w:p>
          <w:p w14:paraId="0E36091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82FD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hou.wubin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F4B0E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F21AA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5ED4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L_39A_n40A_UL_39A_n40A</w:t>
            </w:r>
          </w:p>
          <w:p w14:paraId="5B41F6AE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9A_n79A_UL_39A_n79A</w:t>
            </w:r>
          </w:p>
        </w:tc>
      </w:tr>
      <w:tr w:rsidR="0046460C" w14:paraId="73E5D937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DD1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9A_n40A-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E82B8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40A</w:t>
            </w:r>
          </w:p>
          <w:p w14:paraId="5FE996D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DD48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Wubin, Zhou</w:t>
            </w:r>
          </w:p>
          <w:p w14:paraId="07DF585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D1A3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hou.wubin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449B7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CA3C2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31EBE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L_39A_n40A_UL_39A_n40</w:t>
            </w:r>
          </w:p>
          <w:p w14:paraId="531F53F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9A_n41A_UL_39A_n41A</w:t>
            </w:r>
          </w:p>
        </w:tc>
      </w:tr>
      <w:tr w:rsidR="0046460C" w14:paraId="678B5A7B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AF7AF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CD336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F81E7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7591A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220A6" w14:textId="77777777" w:rsidR="0046460C" w:rsidRPr="00245353" w:rsidRDefault="0046460C" w:rsidP="0046460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B50DA" w14:textId="77777777" w:rsidR="0046460C" w:rsidRPr="00245353" w:rsidRDefault="00C26877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99F26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A_n3A_UL_1A_n3A</w:t>
            </w:r>
          </w:p>
        </w:tc>
      </w:tr>
      <w:tr w:rsidR="0046460C" w14:paraId="5C83C8C5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B0D2D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57826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F2CDC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8D2DB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DFAB9" w14:textId="77777777" w:rsidR="0046460C" w:rsidRPr="00245353" w:rsidRDefault="0046460C" w:rsidP="0046460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832B2" w14:textId="77777777" w:rsidR="0046460C" w:rsidRPr="00245353" w:rsidRDefault="00C26877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DA5F0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A_n28A_UL_1A_n28A</w:t>
            </w:r>
          </w:p>
        </w:tc>
      </w:tr>
      <w:tr w:rsidR="00C26877" w14:paraId="66A433D9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A0CA6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42966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519E0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E8ED3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A1695" w14:textId="77777777" w:rsidR="00C26877" w:rsidRPr="00245353" w:rsidRDefault="00C26877" w:rsidP="00C26877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13B8E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65DEB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67FDD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completed) DL_8A_n3A_UL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</w:t>
            </w:r>
          </w:p>
        </w:tc>
      </w:tr>
      <w:tr w:rsidR="00C26877" w14:paraId="615923A5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601B2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D8CB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89008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A43CB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A820" w14:textId="77777777" w:rsidR="00C26877" w:rsidRPr="00245353" w:rsidRDefault="00C26877" w:rsidP="00C26877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9A453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65DEB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1CFAE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completed) DL_8A_n28A_UL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28A</w:t>
            </w:r>
          </w:p>
        </w:tc>
      </w:tr>
      <w:tr w:rsidR="002A244A" w14:paraId="185A5AA5" w14:textId="77777777" w:rsidTr="003377C9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95E30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7A_n66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F2AD5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02FB0D97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51605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AB88E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6D802" w14:textId="77777777" w:rsidR="002A244A" w:rsidRPr="00B84FA3" w:rsidRDefault="002A244A" w:rsidP="002A244A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995F4" w14:textId="730B97B7" w:rsidR="002A244A" w:rsidRPr="00B84FA3" w:rsidRDefault="00A661D0" w:rsidP="002A244A">
            <w:pPr>
              <w:pStyle w:val="TAL"/>
              <w:rPr>
                <w:rFonts w:cs="Arial"/>
                <w:szCs w:val="18"/>
              </w:rPr>
            </w:pPr>
            <w:ins w:id="70" w:author="Suhwan Lim" w:date="2020-03-04T19:4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71" w:author="Suhwan Lim" w:date="2020-03-04T19:43:00Z">
              <w:r w:rsidR="00C26877" w:rsidDel="00A661D0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A6138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7A_n66A</w:t>
            </w:r>
          </w:p>
          <w:p w14:paraId="2200884C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7A_n78A</w:t>
            </w:r>
          </w:p>
          <w:p w14:paraId="0979951E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n66A-n78A</w:t>
            </w:r>
          </w:p>
        </w:tc>
      </w:tr>
      <w:tr w:rsidR="00D47292" w14:paraId="5766537E" w14:textId="77777777" w:rsidTr="00D47292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42F00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C02A6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E4024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F9ADD" w14:textId="77777777" w:rsidR="00D47292" w:rsidRPr="00B84FA3" w:rsidRDefault="00462AEC" w:rsidP="00D47292">
            <w:pPr>
              <w:pStyle w:val="TAL"/>
              <w:rPr>
                <w:rFonts w:cs="Arial"/>
                <w:szCs w:val="18"/>
              </w:rPr>
            </w:pPr>
            <w:hyperlink r:id="rId30" w:history="1">
              <w:r w:rsidR="00D47292" w:rsidRPr="00795DBB">
                <w:rPr>
                  <w:rStyle w:val="ab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50A45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65D7C7D0" w14:textId="77777777" w:rsidR="00D47292" w:rsidRPr="00B84FA3" w:rsidRDefault="00D47292" w:rsidP="00D4729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97318" w14:textId="4614E478" w:rsidR="00D47292" w:rsidRPr="00B84FA3" w:rsidDel="00C26877" w:rsidRDefault="00A661D0" w:rsidP="00D47292">
            <w:pPr>
              <w:pStyle w:val="TAL"/>
              <w:rPr>
                <w:rFonts w:cs="Arial"/>
                <w:szCs w:val="18"/>
              </w:rPr>
            </w:pPr>
            <w:ins w:id="72" w:author="Suhwan Lim" w:date="2020-03-04T19:44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73" w:author="Suhwan Lim" w:date="2020-03-04T19:44:00Z">
              <w:r w:rsidR="00D47292" w:rsidDel="00A661D0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13536" w14:textId="77777777" w:rsidR="00D47292" w:rsidRPr="00E85ED3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85ED3">
              <w:rPr>
                <w:rFonts w:ascii="Arial" w:eastAsia="Times New Roman" w:hAnsi="Arial" w:cs="Arial"/>
                <w:sz w:val="18"/>
                <w:szCs w:val="18"/>
              </w:rPr>
              <w:t>NEW</w:t>
            </w:r>
          </w:p>
          <w:p w14:paraId="3D433C1F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E85ED3">
              <w:rPr>
                <w:rFonts w:eastAsia="Times New Roman" w:cs="Arial"/>
                <w:szCs w:val="18"/>
              </w:rPr>
              <w:t>DL_13A-n48A_UL_13A-n48A</w:t>
            </w:r>
          </w:p>
        </w:tc>
      </w:tr>
      <w:tr w:rsidR="00D47292" w14:paraId="1F6FE59F" w14:textId="77777777" w:rsidTr="00D47292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DE7A3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 w:rsidRPr="00795DBB">
              <w:rPr>
                <w:rFonts w:eastAsia="Times New Roman" w:cs="Arial"/>
                <w:szCs w:val="18"/>
              </w:rPr>
              <w:lastRenderedPageBreak/>
              <w:t>DC_13A</w:t>
            </w:r>
            <w:r>
              <w:rPr>
                <w:rFonts w:eastAsia="Times New Roman" w:cs="Arial"/>
                <w:szCs w:val="18"/>
              </w:rPr>
              <w:t>_</w:t>
            </w:r>
            <w:r w:rsidRPr="00795DBB">
              <w:rPr>
                <w:rFonts w:eastAsia="Times New Roman" w:cs="Arial"/>
                <w:szCs w:val="18"/>
              </w:rPr>
              <w:t>n48A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C0A0B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n66A</w:t>
            </w:r>
            <w:r>
              <w:rPr>
                <w:rFonts w:eastAsia="Times New Roman" w:cs="Arial"/>
                <w:szCs w:val="18"/>
              </w:rPr>
              <w:br/>
              <w:t>DC_13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A19D2" w14:textId="77777777" w:rsidR="00D47292" w:rsidRPr="00795DBB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D4E40" w14:textId="77777777" w:rsidR="00D47292" w:rsidRDefault="00462AEC" w:rsidP="00D47292">
            <w:pPr>
              <w:pStyle w:val="TAL"/>
              <w:rPr>
                <w:rStyle w:val="ab"/>
                <w:rFonts w:cs="Arial"/>
                <w:szCs w:val="18"/>
              </w:rPr>
            </w:pPr>
            <w:hyperlink r:id="rId31" w:history="1">
              <w:r w:rsidR="00D47292" w:rsidRPr="00795DBB">
                <w:rPr>
                  <w:rStyle w:val="ab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FD999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676B8F15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D03EE" w14:textId="1A123F4A" w:rsidR="00D47292" w:rsidRDefault="00A661D0" w:rsidP="00D47292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74" w:author="Suhwan Lim" w:date="2020-03-04T19:44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75" w:author="Suhwan Lim" w:date="2020-03-04T19:44:00Z">
              <w:r w:rsidR="00D47292" w:rsidDel="00A661D0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C7923" w14:textId="77777777" w:rsidR="00D47292" w:rsidRPr="00E85ED3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85ED3">
              <w:rPr>
                <w:rFonts w:ascii="Arial" w:eastAsia="Times New Roman" w:hAnsi="Arial" w:cs="Arial"/>
                <w:sz w:val="18"/>
                <w:szCs w:val="18"/>
              </w:rPr>
              <w:t>ONGOING:13A-n66A_UL_13A-n66A</w:t>
            </w:r>
            <w:r w:rsidRPr="00E85ED3">
              <w:rPr>
                <w:rFonts w:ascii="Arial" w:eastAsia="Times New Roman" w:hAnsi="Arial" w:cs="Arial"/>
                <w:sz w:val="18"/>
                <w:szCs w:val="18"/>
              </w:rPr>
              <w:br/>
              <w:t>NEW: DL_13A-n48A_UL_13A-n48A</w:t>
            </w:r>
          </w:p>
        </w:tc>
      </w:tr>
      <w:tr w:rsidR="00D47292" w14:paraId="521C385B" w14:textId="77777777" w:rsidTr="00D47292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8B731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66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88FA5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66A_n5A</w:t>
            </w:r>
            <w:r>
              <w:rPr>
                <w:rFonts w:eastAsia="Times New Roman" w:cs="Arial"/>
                <w:szCs w:val="18"/>
              </w:rPr>
              <w:br/>
              <w:t>DC_66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B734C" w14:textId="77777777" w:rsidR="00D47292" w:rsidRPr="00795DBB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319F4" w14:textId="77777777" w:rsidR="00D47292" w:rsidRDefault="00462AEC" w:rsidP="00D47292">
            <w:pPr>
              <w:pStyle w:val="TAL"/>
              <w:rPr>
                <w:rStyle w:val="ab"/>
                <w:rFonts w:cs="Arial"/>
                <w:szCs w:val="18"/>
              </w:rPr>
            </w:pPr>
            <w:hyperlink r:id="rId32" w:history="1">
              <w:r w:rsidR="00D47292" w:rsidRPr="00795DBB">
                <w:rPr>
                  <w:rStyle w:val="ab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77C7B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395F6887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9E7D3" w14:textId="6F7FB256" w:rsidR="00D47292" w:rsidRDefault="00A661D0" w:rsidP="00D47292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76" w:author="Suhwan Lim" w:date="2020-03-04T19:45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77" w:author="Suhwan Lim" w:date="2020-03-04T19:45:00Z">
              <w:r w:rsidR="00D47292" w:rsidDel="00A661D0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F48E4" w14:textId="77777777" w:rsidR="00D47292" w:rsidRPr="00E85ED3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COMPLETE:DL_66A-n5A_UL_66A-n5A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br/>
              <w:t>NEW: DL_66A-n48A_UL_66A-n48A</w:t>
            </w:r>
          </w:p>
        </w:tc>
      </w:tr>
      <w:tr w:rsidR="00C26F61" w14:paraId="3E359097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AD9B2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BD7E75">
              <w:t>DC_2A_n41A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E44F2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BD7E75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7FC77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D2124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D5FF4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719D6" w14:textId="184D0D8B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78" w:author="Suhwan Lim" w:date="2020-03-04T19:45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79" w:author="Suhwan Lim" w:date="2020-03-04T19:45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70CDF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BD7E75">
              <w:t>DL_2A_n41A_UL_2A_n41A</w:t>
            </w:r>
          </w:p>
        </w:tc>
      </w:tr>
      <w:tr w:rsidR="00C26F61" w14:paraId="7F20B3CD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D8EF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BD7E75">
              <w:t>DC_2A_n41A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707C4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1B3DB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DC79A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F4047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1BBC2" w14:textId="1A34C5A0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0" w:author="Suhwan Lim" w:date="2020-03-04T19:45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1" w:author="Suhwan Lim" w:date="2020-03-04T19:45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CE4C2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816794">
              <w:rPr>
                <w:rFonts w:cs="Arial"/>
                <w:sz w:val="16"/>
                <w:szCs w:val="16"/>
              </w:rPr>
              <w:t>DL_2A_n66A_UL_2A_n66A</w:t>
            </w:r>
          </w:p>
        </w:tc>
      </w:tr>
      <w:tr w:rsidR="00C26F61" w14:paraId="3A99C3FA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EAAB2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(2A)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745C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DD332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BD33E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3E69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0F1A9" w14:textId="1730278F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2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3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3C7F2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41A</w:t>
            </w:r>
          </w:p>
          <w:p w14:paraId="2F5A69CE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(2A)_UL_2A_n41A</w:t>
            </w:r>
          </w:p>
        </w:tc>
      </w:tr>
      <w:tr w:rsidR="00C26F61" w14:paraId="0227191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013E1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(2A)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77235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5426F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25472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E7521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0330D" w14:textId="6327F614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4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5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35F2E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66A</w:t>
            </w:r>
          </w:p>
        </w:tc>
      </w:tr>
      <w:tr w:rsidR="00C26F61" w14:paraId="60432D3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A55BB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C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7C0A1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594DD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CBAD9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90B8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AD9DD" w14:textId="2F34D66A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6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7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494C8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41A</w:t>
            </w:r>
          </w:p>
          <w:p w14:paraId="33BC778D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C_UL_2A_n41A</w:t>
            </w:r>
          </w:p>
        </w:tc>
      </w:tr>
      <w:tr w:rsidR="00C26F61" w14:paraId="2EAB585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A4C0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C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F0056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CD1FD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09C37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5EADB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FBD95" w14:textId="70B96A5E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8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9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8D7CA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66A</w:t>
            </w:r>
          </w:p>
        </w:tc>
      </w:tr>
      <w:tr w:rsidR="00C26F61" w14:paraId="6602976B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8FA76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D808C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9421E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A48C6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69F89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308D0" w14:textId="79AAC1AB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0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1" w:author="Suhwan Lim" w:date="2020-03-04T19:47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5D653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6B0F03">
              <w:rPr>
                <w:rFonts w:cs="Arial"/>
                <w:sz w:val="16"/>
                <w:szCs w:val="16"/>
              </w:rPr>
              <w:t>DL_2A_n41A-n71A_UL_2A_n41A</w:t>
            </w:r>
          </w:p>
          <w:p w14:paraId="729C01EB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6B0F03">
              <w:rPr>
                <w:rFonts w:cs="Arial"/>
                <w:sz w:val="16"/>
                <w:szCs w:val="16"/>
              </w:rPr>
              <w:t>DL_2A_n41(2A)_UL_2A_n41A</w:t>
            </w:r>
          </w:p>
        </w:tc>
      </w:tr>
      <w:tr w:rsidR="00C26F61" w14:paraId="269BDD7C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D83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F5301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04C12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30803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71AC7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B2D45" w14:textId="4972F648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2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3" w:author="Suhwan Lim" w:date="2020-03-04T19:47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475E5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6B0F03">
              <w:rPr>
                <w:rFonts w:cs="Arial"/>
                <w:sz w:val="16"/>
                <w:szCs w:val="16"/>
              </w:rPr>
              <w:t>DL_2A_n41A-n71A_UL_2A_n71A</w:t>
            </w:r>
          </w:p>
        </w:tc>
      </w:tr>
      <w:tr w:rsidR="00C26F61" w14:paraId="33A6242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CAB4C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lastRenderedPageBreak/>
              <w:t>DC_2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466D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B0779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A88F9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56E09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AFDE0" w14:textId="07B19E46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4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5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A5377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6B0F03">
              <w:rPr>
                <w:rFonts w:cs="Arial"/>
                <w:sz w:val="16"/>
                <w:szCs w:val="16"/>
              </w:rPr>
              <w:t>DL_2A_n41A-n71A_UL_2A_n41A</w:t>
            </w:r>
          </w:p>
          <w:p w14:paraId="7070D4F1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6B0F03">
              <w:rPr>
                <w:rFonts w:cs="Arial"/>
                <w:sz w:val="16"/>
                <w:szCs w:val="16"/>
              </w:rPr>
              <w:t>DL_2A_n41C_UL_2A_n41A</w:t>
            </w:r>
          </w:p>
        </w:tc>
      </w:tr>
      <w:tr w:rsidR="00C26F61" w14:paraId="07C63D43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5B6BA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FA6C8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E1CBF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1C047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250E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C6BF2" w14:textId="703C0672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6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7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5DEF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41A-n71A_UL_2A_n71A</w:t>
            </w:r>
          </w:p>
        </w:tc>
      </w:tr>
      <w:tr w:rsidR="00C26F61" w14:paraId="49B167D4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8DCE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66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04E2B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3B685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DB934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6ABCC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99BE2" w14:textId="5A5A1E71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8" w:author="Suhwan Lim" w:date="2020-03-04T19:48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9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E00CC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66A_UL_2A_n66A</w:t>
            </w:r>
          </w:p>
        </w:tc>
      </w:tr>
      <w:tr w:rsidR="00C26F61" w14:paraId="2080BB43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90210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66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0F5AE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DF433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DEFC9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4F91D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5BA8E" w14:textId="3F77E5E2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100" w:author="Suhwan Lim" w:date="2020-03-04T19:48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1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2BE7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71A_UL_2A_n71A</w:t>
            </w:r>
          </w:p>
        </w:tc>
      </w:tr>
      <w:tr w:rsidR="00C26F61" w14:paraId="2B1A62FD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CB463" w14:textId="77777777" w:rsidR="00C26F61" w:rsidRPr="00CD6690" w:rsidRDefault="00C26F61" w:rsidP="00C26F61">
            <w:pPr>
              <w:pStyle w:val="TAL"/>
            </w:pPr>
            <w:r w:rsidRPr="00CD6690">
              <w:t>DC_66A_n25A-n41(2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0F289" w14:textId="77777777" w:rsidR="00C26F61" w:rsidRPr="00CD6690" w:rsidRDefault="00C26F61" w:rsidP="00C26F61">
            <w:pPr>
              <w:pStyle w:val="TAL"/>
            </w:pPr>
            <w:r w:rsidRPr="00CD6690">
              <w:t>DC_66A_n2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550ED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E8829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A74AB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AB3EA" w14:textId="1CA90C49" w:rsidR="00C26F61" w:rsidRPr="00946FB4" w:rsidRDefault="00A661D0" w:rsidP="00C26F61">
            <w:pPr>
              <w:pStyle w:val="TAL"/>
            </w:pPr>
            <w:ins w:id="102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3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4F225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66A_n25A-n41A_UL_66A_n25A</w:t>
            </w:r>
          </w:p>
        </w:tc>
      </w:tr>
      <w:tr w:rsidR="00C26F61" w14:paraId="1CC81B3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44CD1" w14:textId="77777777" w:rsidR="00C26F61" w:rsidRPr="00CD6690" w:rsidRDefault="00C26F61" w:rsidP="00C26F61">
            <w:pPr>
              <w:pStyle w:val="TAL"/>
            </w:pPr>
            <w:r w:rsidRPr="00CD6690">
              <w:t>DC_66A_n25A-n41(2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3BDA6" w14:textId="77777777" w:rsidR="00C26F61" w:rsidRPr="00CD6690" w:rsidRDefault="00C26F61" w:rsidP="00C26F61">
            <w:pPr>
              <w:pStyle w:val="TAL"/>
            </w:pPr>
            <w:r w:rsidRPr="00CD6690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F6D55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2429B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1D6ED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F18CB" w14:textId="390FFA1C" w:rsidR="00C26F61" w:rsidRPr="00946FB4" w:rsidRDefault="00A661D0" w:rsidP="00C26F61">
            <w:pPr>
              <w:pStyle w:val="TAL"/>
            </w:pPr>
            <w:ins w:id="104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5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6F44B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CD6690">
              <w:rPr>
                <w:rFonts w:cs="Arial"/>
                <w:sz w:val="16"/>
                <w:szCs w:val="16"/>
              </w:rPr>
              <w:t>DL_66A_n41(2A)_UL_66A_n41A</w:t>
            </w:r>
          </w:p>
          <w:p w14:paraId="1606C534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66A_n25A-n41A_UL_66A_n41A</w:t>
            </w:r>
          </w:p>
        </w:tc>
      </w:tr>
      <w:tr w:rsidR="00C26F61" w14:paraId="251C2136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88663" w14:textId="77777777" w:rsidR="00C26F61" w:rsidRPr="00CD6690" w:rsidRDefault="00C26F61" w:rsidP="00C26F61">
            <w:pPr>
              <w:pStyle w:val="TAL"/>
            </w:pPr>
            <w:r w:rsidRPr="00154F84">
              <w:t>DC_66A_n25A-n41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85E66" w14:textId="77777777" w:rsidR="00C26F61" w:rsidRPr="00CD6690" w:rsidRDefault="00C26F61" w:rsidP="00C26F61">
            <w:pPr>
              <w:pStyle w:val="TAL"/>
            </w:pPr>
            <w:r w:rsidRPr="00154F84">
              <w:t>DC_66A_n2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A7879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C98E5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241FC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A549C" w14:textId="156C1E8D" w:rsidR="00C26F61" w:rsidRPr="00946FB4" w:rsidRDefault="00A661D0" w:rsidP="00C26F61">
            <w:pPr>
              <w:pStyle w:val="TAL"/>
            </w:pPr>
            <w:ins w:id="106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7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CCC73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25A-n41A_UL_66A_n25A</w:t>
            </w:r>
          </w:p>
        </w:tc>
      </w:tr>
      <w:tr w:rsidR="00C26F61" w14:paraId="66E6C2F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2C865" w14:textId="77777777" w:rsidR="00C26F61" w:rsidRPr="00CD6690" w:rsidRDefault="00C26F61" w:rsidP="00C26F61">
            <w:pPr>
              <w:pStyle w:val="TAL"/>
            </w:pPr>
            <w:r w:rsidRPr="00154F84">
              <w:t>DC_66A_n25A-n41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E91E0" w14:textId="77777777" w:rsidR="00C26F61" w:rsidRPr="00CD6690" w:rsidRDefault="00C26F61" w:rsidP="00C26F61">
            <w:pPr>
              <w:pStyle w:val="TAL"/>
            </w:pPr>
            <w:r w:rsidRPr="00154F84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0749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724E1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EAFC4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9DEED" w14:textId="0462FAA4" w:rsidR="00C26F61" w:rsidRPr="00946FB4" w:rsidRDefault="00A661D0" w:rsidP="00C26F61">
            <w:pPr>
              <w:pStyle w:val="TAL"/>
            </w:pPr>
            <w:ins w:id="108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9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9F313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154F84">
              <w:rPr>
                <w:rFonts w:cs="Arial"/>
                <w:sz w:val="16"/>
                <w:szCs w:val="16"/>
              </w:rPr>
              <w:t>DL_66A_n41C_UL_66A_n41A</w:t>
            </w:r>
          </w:p>
          <w:p w14:paraId="075F1CF6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25A-n41A_UL_66A_n41A</w:t>
            </w:r>
          </w:p>
        </w:tc>
      </w:tr>
      <w:tr w:rsidR="00C26F61" w14:paraId="74A3B3E4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33189" w14:textId="77777777" w:rsidR="00C26F61" w:rsidRPr="00CD6690" w:rsidRDefault="00C26F61" w:rsidP="00C26F61">
            <w:pPr>
              <w:pStyle w:val="TAL"/>
            </w:pPr>
            <w:r w:rsidRPr="00154F84">
              <w:t>DC_66A_n25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03580" w14:textId="77777777" w:rsidR="00C26F61" w:rsidRPr="00CD6690" w:rsidRDefault="00C26F61" w:rsidP="00C26F61">
            <w:pPr>
              <w:pStyle w:val="TAL"/>
            </w:pPr>
            <w:r w:rsidRPr="00154F84">
              <w:t>DC_66A_n2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15C71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45F4C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8D760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B65E0" w14:textId="68C31740" w:rsidR="00C26F61" w:rsidRPr="00946FB4" w:rsidRDefault="00A661D0" w:rsidP="00C26F61">
            <w:pPr>
              <w:pStyle w:val="TAL"/>
            </w:pPr>
            <w:ins w:id="110" w:author="Suhwan Lim" w:date="2020-03-04T19:49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1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020B5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25A_UL_66A_n25A</w:t>
            </w:r>
          </w:p>
        </w:tc>
      </w:tr>
      <w:tr w:rsidR="00C26F61" w14:paraId="02C04C94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920A6" w14:textId="77777777" w:rsidR="00C26F61" w:rsidRPr="00CD6690" w:rsidRDefault="00C26F61" w:rsidP="00C26F61">
            <w:pPr>
              <w:pStyle w:val="TAL"/>
            </w:pPr>
            <w:r w:rsidRPr="00154F84">
              <w:t>DC_66A_n25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64CA7" w14:textId="77777777" w:rsidR="00C26F61" w:rsidRPr="00CD6690" w:rsidRDefault="00C26F61" w:rsidP="00C26F61">
            <w:pPr>
              <w:pStyle w:val="TAL"/>
            </w:pPr>
            <w:r w:rsidRPr="00154F84">
              <w:t>DC_66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7A665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30C1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64191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E2F6B" w14:textId="3E35C5B4" w:rsidR="00C26F61" w:rsidRPr="00946FB4" w:rsidRDefault="00A661D0" w:rsidP="00C26F61">
            <w:pPr>
              <w:pStyle w:val="TAL"/>
            </w:pPr>
            <w:ins w:id="112" w:author="Suhwan Lim" w:date="2020-03-04T19:49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3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DEA3F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71A_UL_66A_n71A</w:t>
            </w:r>
          </w:p>
        </w:tc>
      </w:tr>
      <w:tr w:rsidR="00C26F61" w14:paraId="0FA154F3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68D81" w14:textId="77777777" w:rsidR="00C26F61" w:rsidRPr="00CD6690" w:rsidRDefault="00C26F61" w:rsidP="00C26F61">
            <w:pPr>
              <w:pStyle w:val="TAL"/>
            </w:pPr>
            <w:r w:rsidRPr="00154F84">
              <w:lastRenderedPageBreak/>
              <w:t>DC_66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F4921" w14:textId="77777777" w:rsidR="00C26F61" w:rsidRPr="00CD6690" w:rsidRDefault="00C26F61" w:rsidP="00C26F61">
            <w:pPr>
              <w:pStyle w:val="TAL"/>
            </w:pPr>
            <w:r w:rsidRPr="00154F84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581D5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29230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EEBB1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4BE3E" w14:textId="5A95FF31" w:rsidR="00C26F61" w:rsidRPr="00946FB4" w:rsidRDefault="00A661D0" w:rsidP="00C26F61">
            <w:pPr>
              <w:pStyle w:val="TAL"/>
            </w:pPr>
            <w:ins w:id="114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5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31B4D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41A</w:t>
            </w:r>
          </w:p>
          <w:p w14:paraId="44EB3D74" w14:textId="77777777" w:rsidR="00C26F61" w:rsidRDefault="00C26F61" w:rsidP="00C26F61">
            <w:pPr>
              <w:spacing w:after="0"/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154F84">
              <w:rPr>
                <w:rFonts w:cs="Arial"/>
                <w:sz w:val="16"/>
                <w:szCs w:val="16"/>
              </w:rPr>
              <w:t>DL_66A_n41(2A)_UL_66A_n41A</w:t>
            </w:r>
          </w:p>
        </w:tc>
      </w:tr>
      <w:tr w:rsidR="00C26F61" w14:paraId="03ECAFA4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49E88" w14:textId="77777777" w:rsidR="00C26F61" w:rsidRPr="00CD6690" w:rsidRDefault="00C26F61" w:rsidP="00C26F61">
            <w:pPr>
              <w:pStyle w:val="TAL"/>
            </w:pPr>
            <w:r w:rsidRPr="00154F84">
              <w:t>DC_66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2A058" w14:textId="77777777" w:rsidR="00C26F61" w:rsidRPr="00CD6690" w:rsidRDefault="00C26F61" w:rsidP="00C26F61">
            <w:pPr>
              <w:pStyle w:val="TAL"/>
            </w:pPr>
            <w:r w:rsidRPr="00154F84">
              <w:t>DC_66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E411B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4B3A6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CD779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313A6" w14:textId="0E64CDC8" w:rsidR="00C26F61" w:rsidRPr="00946FB4" w:rsidRDefault="00A661D0" w:rsidP="00C26F61">
            <w:pPr>
              <w:pStyle w:val="TAL"/>
            </w:pPr>
            <w:ins w:id="116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7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5A736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71A</w:t>
            </w:r>
          </w:p>
        </w:tc>
      </w:tr>
      <w:tr w:rsidR="00C26F61" w14:paraId="07BB9A89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AE512" w14:textId="77777777" w:rsidR="00C26F61" w:rsidRPr="00CD6690" w:rsidRDefault="00C26F61" w:rsidP="00C26F61">
            <w:pPr>
              <w:pStyle w:val="TAL"/>
            </w:pPr>
            <w:r w:rsidRPr="00154F84">
              <w:t>DC_66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2A9BF" w14:textId="77777777" w:rsidR="00C26F61" w:rsidRPr="00CD6690" w:rsidRDefault="00C26F61" w:rsidP="00C26F61">
            <w:pPr>
              <w:pStyle w:val="TAL"/>
            </w:pPr>
            <w:r w:rsidRPr="00154F84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6E5CC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A7BAE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7A15F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692AD" w14:textId="79258BB4" w:rsidR="00C26F61" w:rsidRPr="00946FB4" w:rsidRDefault="00A661D0" w:rsidP="00C26F61">
            <w:pPr>
              <w:pStyle w:val="TAL"/>
            </w:pPr>
            <w:ins w:id="118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9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5D688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41A</w:t>
            </w:r>
          </w:p>
          <w:p w14:paraId="5E83F785" w14:textId="77777777" w:rsidR="00C26F61" w:rsidRDefault="00C26F61" w:rsidP="00C26F61">
            <w:pPr>
              <w:spacing w:after="0"/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154F84">
              <w:rPr>
                <w:rFonts w:cs="Arial"/>
                <w:sz w:val="16"/>
                <w:szCs w:val="16"/>
              </w:rPr>
              <w:t>DL_66A_n41C_UL_66A_n41A</w:t>
            </w:r>
          </w:p>
        </w:tc>
      </w:tr>
      <w:tr w:rsidR="00C26F61" w14:paraId="270E61B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43EDB" w14:textId="77777777" w:rsidR="00C26F61" w:rsidRPr="00CD6690" w:rsidRDefault="00C26F61" w:rsidP="00C26F61">
            <w:pPr>
              <w:pStyle w:val="TAL"/>
            </w:pPr>
            <w:r w:rsidRPr="00154F84">
              <w:t>DC_66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C1D2A" w14:textId="77777777" w:rsidR="00C26F61" w:rsidRPr="00CD6690" w:rsidRDefault="00C26F61" w:rsidP="00C26F61">
            <w:pPr>
              <w:pStyle w:val="TAL"/>
            </w:pPr>
            <w:r w:rsidRPr="00154F84">
              <w:t>DC_66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7CAA4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5F57B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74BEC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86736" w14:textId="71D51B1B" w:rsidR="00C26F61" w:rsidRPr="00946FB4" w:rsidRDefault="00A661D0" w:rsidP="00C26F61">
            <w:pPr>
              <w:pStyle w:val="TAL"/>
            </w:pPr>
            <w:ins w:id="120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1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C7196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71A</w:t>
            </w:r>
          </w:p>
        </w:tc>
      </w:tr>
      <w:tr w:rsidR="00C26F61" w14:paraId="0EC9D1D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2AE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CB1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C1B6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4ECA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89F03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8FAB9" w14:textId="64E47B7F" w:rsidR="00C26F61" w:rsidRPr="00B34811" w:rsidRDefault="00A661D0" w:rsidP="00C26F61">
            <w:pPr>
              <w:pStyle w:val="TAL"/>
              <w:rPr>
                <w:szCs w:val="18"/>
              </w:rPr>
            </w:pPr>
            <w:ins w:id="122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3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773B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1A_n7B_UL_1A_n7A</w:t>
            </w:r>
          </w:p>
          <w:p w14:paraId="4C5FB5AF" w14:textId="77777777" w:rsidR="00C26F61" w:rsidRPr="00B34811" w:rsidRDefault="00C26F61" w:rsidP="00C26F61">
            <w:pPr>
              <w:spacing w:after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1A_n7A-n78_UL_1A_n7A</w:t>
            </w:r>
          </w:p>
        </w:tc>
      </w:tr>
      <w:tr w:rsidR="00C26F61" w14:paraId="411C88D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4FC9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A85D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C8AD9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7A49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0FA35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BB18D" w14:textId="5DB6A91A" w:rsidR="00C26F61" w:rsidRPr="00B34811" w:rsidRDefault="00A661D0" w:rsidP="00C26F61">
            <w:pPr>
              <w:pStyle w:val="TAL"/>
              <w:rPr>
                <w:szCs w:val="18"/>
              </w:rPr>
            </w:pPr>
            <w:ins w:id="124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5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73016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1A_n7B_UL_1A_n7B</w:t>
            </w:r>
          </w:p>
        </w:tc>
      </w:tr>
      <w:tr w:rsidR="00C26F61" w14:paraId="4DE41782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B946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9E306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75DA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1C9D4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8C041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4495E" w14:textId="73E4A89C" w:rsidR="00C26F61" w:rsidRPr="00B34811" w:rsidRDefault="00A661D0" w:rsidP="00C26F61">
            <w:pPr>
              <w:pStyle w:val="TAL"/>
              <w:rPr>
                <w:szCs w:val="18"/>
              </w:rPr>
            </w:pPr>
            <w:ins w:id="126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7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F6720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1A_n7A-n78A_UL_1A_n78A</w:t>
            </w:r>
          </w:p>
        </w:tc>
      </w:tr>
      <w:tr w:rsidR="00C26F61" w14:paraId="7A1D76D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6AAB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1370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8F8F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4B5A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AE81E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7B62C" w14:textId="0288DE78" w:rsidR="00C26F61" w:rsidRPr="00B34811" w:rsidRDefault="00A661D0" w:rsidP="00C26F61">
            <w:pPr>
              <w:pStyle w:val="TAL"/>
              <w:rPr>
                <w:szCs w:val="18"/>
              </w:rPr>
            </w:pPr>
            <w:ins w:id="128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9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45F6B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_n7B_UL_3A_n7A</w:t>
            </w:r>
          </w:p>
        </w:tc>
      </w:tr>
      <w:tr w:rsidR="00C26F61" w14:paraId="309EB68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60B2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77FD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F067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7A3A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EFBC7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DB6E7" w14:textId="30996D8C" w:rsidR="00C26F61" w:rsidRPr="00B34811" w:rsidRDefault="00A661D0" w:rsidP="00C26F61">
            <w:pPr>
              <w:pStyle w:val="TAL"/>
              <w:rPr>
                <w:szCs w:val="18"/>
              </w:rPr>
            </w:pPr>
            <w:ins w:id="130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1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EA78D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B-n78A</w:t>
            </w:r>
          </w:p>
        </w:tc>
      </w:tr>
      <w:tr w:rsidR="00C26F61" w14:paraId="4463DCEF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DE91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49F4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E506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FB72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1C89B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9A4B1" w14:textId="3C71C25B" w:rsidR="00C26F61" w:rsidRPr="00B34811" w:rsidRDefault="00A661D0" w:rsidP="00C26F61">
            <w:pPr>
              <w:pStyle w:val="TAL"/>
              <w:rPr>
                <w:szCs w:val="18"/>
              </w:rPr>
            </w:pPr>
            <w:ins w:id="132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3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017F4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_n7B_UL_3A_n7B</w:t>
            </w:r>
          </w:p>
        </w:tc>
      </w:tr>
      <w:tr w:rsidR="00C26F61" w14:paraId="7FE9B56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F88E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2E13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73E78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4579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1E997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B319B" w14:textId="10ECF0CD" w:rsidR="00C26F61" w:rsidRPr="00B34811" w:rsidRDefault="00A661D0" w:rsidP="00C26F61">
            <w:pPr>
              <w:pStyle w:val="TAL"/>
              <w:rPr>
                <w:szCs w:val="18"/>
              </w:rPr>
            </w:pPr>
            <w:ins w:id="134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5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AC29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C_n7B_UL_3A_n7B</w:t>
            </w:r>
          </w:p>
          <w:p w14:paraId="75C7753E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3A_n7B_UL_3A_n7B</w:t>
            </w:r>
          </w:p>
        </w:tc>
      </w:tr>
      <w:tr w:rsidR="00C26F61" w14:paraId="67A6A19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0D6D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F707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9739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7DA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96DA6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079A8" w14:textId="32B58F17" w:rsidR="00C26F61" w:rsidRPr="00B34811" w:rsidRDefault="00A661D0" w:rsidP="00C26F61">
            <w:pPr>
              <w:pStyle w:val="TAL"/>
              <w:rPr>
                <w:szCs w:val="18"/>
              </w:rPr>
            </w:pPr>
            <w:ins w:id="136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7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801B8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3A_n7A-n78A_UL_3A_n78A</w:t>
            </w:r>
          </w:p>
        </w:tc>
      </w:tr>
      <w:tr w:rsidR="00C26F61" w14:paraId="4031354B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2356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8CEC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147B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808E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A30DA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0F82E" w14:textId="6420D899" w:rsidR="00C26F61" w:rsidRPr="00B34811" w:rsidRDefault="00A661D0" w:rsidP="00C26F61">
            <w:pPr>
              <w:pStyle w:val="TAL"/>
              <w:rPr>
                <w:szCs w:val="18"/>
              </w:rPr>
            </w:pPr>
            <w:ins w:id="138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9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DE68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A_n7B-n78A_UL_3A_n78A</w:t>
            </w:r>
          </w:p>
          <w:p w14:paraId="3BE0F559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A-n78A_UL_3A_n78A</w:t>
            </w:r>
          </w:p>
        </w:tc>
      </w:tr>
      <w:tr w:rsidR="00C26F61" w14:paraId="76B9300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64F8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66468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6CC9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46CE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32A99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5DE09" w14:textId="4DF8CC1C" w:rsidR="00C26F61" w:rsidRPr="00B34811" w:rsidRDefault="00A661D0" w:rsidP="00C26F61">
            <w:pPr>
              <w:pStyle w:val="TAL"/>
              <w:rPr>
                <w:szCs w:val="18"/>
              </w:rPr>
            </w:pPr>
            <w:ins w:id="140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41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3F0CA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B_UL_3C_n7A</w:t>
            </w:r>
          </w:p>
        </w:tc>
      </w:tr>
      <w:tr w:rsidR="00C26F61" w14:paraId="4472C3D6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5452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C34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EBB1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C584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2101B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0834B" w14:textId="14427E06" w:rsidR="00C26F61" w:rsidRPr="00B34811" w:rsidRDefault="00A661D0" w:rsidP="00C26F61">
            <w:pPr>
              <w:pStyle w:val="TAL"/>
              <w:rPr>
                <w:szCs w:val="18"/>
              </w:rPr>
            </w:pPr>
            <w:ins w:id="142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43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9C9E3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B_UL_3C_n7B</w:t>
            </w:r>
          </w:p>
        </w:tc>
      </w:tr>
      <w:tr w:rsidR="00C26F61" w14:paraId="5CACCBA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FAF54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5E10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706F8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3036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65FCF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6566D" w14:textId="738C12C5" w:rsidR="00C26F61" w:rsidRPr="00B34811" w:rsidRDefault="00A661D0" w:rsidP="00C26F61">
            <w:pPr>
              <w:pStyle w:val="TAL"/>
              <w:rPr>
                <w:szCs w:val="18"/>
              </w:rPr>
            </w:pPr>
            <w:ins w:id="144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45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E5F59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3C_n7A-n78A_ul_3C_n78A</w:t>
            </w:r>
          </w:p>
        </w:tc>
      </w:tr>
      <w:tr w:rsidR="00C26F61" w14:paraId="316DD23A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E665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9F8A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58DC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C635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C7B03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823F1" w14:textId="041B873E" w:rsidR="00C26F61" w:rsidRPr="00B34811" w:rsidRDefault="00532FC0" w:rsidP="00C26F61">
            <w:pPr>
              <w:pStyle w:val="TAL"/>
              <w:rPr>
                <w:szCs w:val="18"/>
              </w:rPr>
            </w:pPr>
            <w:ins w:id="146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</w:t>
              </w:r>
            </w:ins>
            <w:ins w:id="147" w:author="Suhwan Lim" w:date="2020-03-04T20:54:00Z">
              <w:r>
                <w:rPr>
                  <w:rFonts w:cs="Arial"/>
                  <w:color w:val="000000"/>
                  <w:szCs w:val="18"/>
                  <w:lang w:eastAsia="ja-JP"/>
                </w:rPr>
                <w:t>ngoing</w:t>
              </w:r>
            </w:ins>
            <w:del w:id="148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7A626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3A-3A_n7A_UL_3A_n7A</w:t>
            </w:r>
          </w:p>
        </w:tc>
      </w:tr>
      <w:tr w:rsidR="00C26F61" w14:paraId="6C65C2FA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6CD6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lastRenderedPageBreak/>
              <w:t>DC_3A-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34D4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75FB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117E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DBF06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60A12" w14:textId="7C5F0726" w:rsidR="00C26F61" w:rsidRPr="00B34811" w:rsidRDefault="00532FC0" w:rsidP="00C26F61">
            <w:pPr>
              <w:pStyle w:val="TAL"/>
              <w:rPr>
                <w:szCs w:val="18"/>
              </w:rPr>
            </w:pPr>
            <w:ins w:id="149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0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D138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A_n7B-n78A_UL_3A_n7A</w:t>
            </w:r>
          </w:p>
          <w:p w14:paraId="6D33FF3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ongoing) DL_3A-3A_n7B_UL_3A_n7A</w:t>
            </w:r>
          </w:p>
          <w:p w14:paraId="7ED27F2C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-3A_n7A-n78A_UL_3A_n7A</w:t>
            </w:r>
          </w:p>
        </w:tc>
      </w:tr>
      <w:tr w:rsidR="00C26F61" w14:paraId="0CC9746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5E4B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4DA2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1426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CA98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F9606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B4E0E" w14:textId="3F9B0102" w:rsidR="00C26F61" w:rsidRPr="00B34811" w:rsidRDefault="00532FC0" w:rsidP="00C26F61">
            <w:pPr>
              <w:pStyle w:val="TAL"/>
              <w:rPr>
                <w:szCs w:val="18"/>
              </w:rPr>
            </w:pPr>
            <w:ins w:id="151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2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E3BD0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3A-3A_n78A_UL_3A_n78A</w:t>
            </w:r>
          </w:p>
        </w:tc>
      </w:tr>
      <w:tr w:rsidR="00C26F61" w14:paraId="464652F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3651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9FCB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1F99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1C7C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A5C5C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6164E" w14:textId="00D610AC" w:rsidR="00C26F61" w:rsidRPr="00B34811" w:rsidRDefault="00532FC0" w:rsidP="00C26F61">
            <w:pPr>
              <w:pStyle w:val="TAL"/>
              <w:rPr>
                <w:szCs w:val="18"/>
              </w:rPr>
            </w:pPr>
            <w:ins w:id="153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4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282D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A_n7B-n78A_UL_3A_n78A</w:t>
            </w:r>
          </w:p>
          <w:p w14:paraId="63C2E133" w14:textId="77777777" w:rsidR="00C26F61" w:rsidRPr="00B34811" w:rsidRDefault="00C26F6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-3A_n7A-n78A_UL_3A_n78A</w:t>
            </w:r>
          </w:p>
        </w:tc>
      </w:tr>
      <w:tr w:rsidR="00C26F61" w14:paraId="68E2CD43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9CE16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3DB3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E844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699A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246B5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F64D2" w14:textId="24F08EFE" w:rsidR="00C26F61" w:rsidRPr="00B34811" w:rsidRDefault="00532FC0" w:rsidP="00C26F61">
            <w:pPr>
              <w:pStyle w:val="TAL"/>
              <w:rPr>
                <w:szCs w:val="18"/>
              </w:rPr>
            </w:pPr>
            <w:ins w:id="155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6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BA8AD" w14:textId="77777777" w:rsidR="00C26F61" w:rsidRPr="00B34811" w:rsidRDefault="00C26F6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3A-3A_n7B_UL_3A_n7B</w:t>
            </w:r>
          </w:p>
        </w:tc>
      </w:tr>
      <w:tr w:rsidR="00B34811" w14:paraId="1F5E32F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96A11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6E924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AD12F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7E060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796B8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DF480" w14:textId="00B85D86" w:rsidR="00B34811" w:rsidRPr="00B34811" w:rsidRDefault="00A661D0" w:rsidP="00B34811">
            <w:pPr>
              <w:pStyle w:val="TAL"/>
              <w:rPr>
                <w:szCs w:val="18"/>
              </w:rPr>
            </w:pPr>
            <w:ins w:id="157" w:author="Suhwan Lim" w:date="2020-03-04T19:5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58" w:author="Suhwan Lim" w:date="2020-03-04T19:56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99C4D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28A_n7A_UL_28A_n7A</w:t>
            </w:r>
          </w:p>
        </w:tc>
      </w:tr>
      <w:tr w:rsidR="00B34811" w14:paraId="5A36A883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59394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B85E8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CF9E9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C3750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2BF79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83C68" w14:textId="64CD74ED" w:rsidR="00B34811" w:rsidRPr="00B34811" w:rsidRDefault="00A661D0" w:rsidP="00B34811">
            <w:pPr>
              <w:pStyle w:val="TAL"/>
              <w:rPr>
                <w:szCs w:val="18"/>
              </w:rPr>
            </w:pPr>
            <w:ins w:id="159" w:author="Suhwan Lim" w:date="2020-03-04T19:5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0" w:author="Suhwan Lim" w:date="2020-03-04T19:56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22524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ongoing) DL_28A_n7B_UL_28A_n7A</w:t>
            </w:r>
          </w:p>
          <w:p w14:paraId="67D7BB3B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7A-n78A_UL_28A_n7A</w:t>
            </w:r>
          </w:p>
        </w:tc>
      </w:tr>
      <w:tr w:rsidR="00B34811" w14:paraId="3447A11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BA0DF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791CF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1835A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8BC4E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CE769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67046" w14:textId="0BE32A93" w:rsidR="00B34811" w:rsidRPr="00B34811" w:rsidRDefault="00A661D0" w:rsidP="00B34811">
            <w:pPr>
              <w:pStyle w:val="TAL"/>
              <w:rPr>
                <w:szCs w:val="18"/>
              </w:rPr>
            </w:pPr>
            <w:ins w:id="161" w:author="Suhwan Lim" w:date="2020-03-04T19:5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2" w:author="Suhwan Lim" w:date="2020-03-04T19:56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E120F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28A_n78A_UL_28A_n78A</w:t>
            </w:r>
          </w:p>
        </w:tc>
      </w:tr>
      <w:tr w:rsidR="00B34811" w14:paraId="212B06F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CC34E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D6526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E262B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AFE69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EE439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66175" w14:textId="01A06013" w:rsidR="00B34811" w:rsidRPr="00B34811" w:rsidRDefault="00A661D0" w:rsidP="00B34811">
            <w:pPr>
              <w:pStyle w:val="TAL"/>
              <w:rPr>
                <w:szCs w:val="18"/>
              </w:rPr>
            </w:pPr>
            <w:ins w:id="163" w:author="Suhwan Lim" w:date="2020-03-04T19:57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4" w:author="Suhwan Lim" w:date="2020-03-04T19:57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59DFF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7A-n78A_UL_28A_n78A</w:t>
            </w:r>
          </w:p>
        </w:tc>
      </w:tr>
      <w:tr w:rsidR="00B34811" w14:paraId="4ADF7A62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72EF0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074AC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8A8E7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46529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99510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83F03" w14:textId="0DD8A575" w:rsidR="00B34811" w:rsidRPr="00B34811" w:rsidRDefault="00A661D0" w:rsidP="00B34811">
            <w:pPr>
              <w:pStyle w:val="TAL"/>
              <w:rPr>
                <w:szCs w:val="18"/>
              </w:rPr>
            </w:pPr>
            <w:ins w:id="165" w:author="Suhwan Lim" w:date="2020-03-04T19:57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6" w:author="Suhwan Lim" w:date="2020-03-04T19:57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62969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28A_n7B_UL_28A_n7B</w:t>
            </w:r>
          </w:p>
        </w:tc>
      </w:tr>
      <w:tr w:rsidR="00C424FD" w14:paraId="524F601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6E840" w14:textId="77777777" w:rsidR="00C424FD" w:rsidRPr="00B34811" w:rsidRDefault="00C424FD" w:rsidP="00C424FD">
            <w:pPr>
              <w:pStyle w:val="TAL"/>
              <w:rPr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8D99B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77F100F9" w14:textId="77777777" w:rsidR="00C424FD" w:rsidRPr="00B34811" w:rsidRDefault="00C424FD" w:rsidP="00C424FD">
            <w:pPr>
              <w:pStyle w:val="TAL"/>
              <w:rPr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F3F59" w14:textId="77777777" w:rsidR="00C424FD" w:rsidRPr="00B34811" w:rsidRDefault="00C424FD" w:rsidP="00C424FD">
            <w:pPr>
              <w:pStyle w:val="TAL"/>
              <w:rPr>
                <w:szCs w:val="18"/>
              </w:rPr>
            </w:pPr>
            <w:r w:rsidRPr="001D05A5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E32F2" w14:textId="77777777" w:rsidR="00C424FD" w:rsidRPr="00B34811" w:rsidRDefault="00462AEC" w:rsidP="00C424FD">
            <w:pPr>
              <w:pStyle w:val="TAL"/>
              <w:rPr>
                <w:szCs w:val="18"/>
              </w:rPr>
            </w:pPr>
            <w:hyperlink r:id="rId33" w:history="1">
              <w:r w:rsidR="00C424FD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519E5" w14:textId="77777777" w:rsidR="00C424FD" w:rsidRPr="00B34811" w:rsidRDefault="00C424FD" w:rsidP="00C424FD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F57EE" w14:textId="61BB3E96" w:rsidR="00C424FD" w:rsidRPr="00B34811" w:rsidRDefault="00462AEC" w:rsidP="00C424FD">
            <w:pPr>
              <w:pStyle w:val="TAL"/>
              <w:rPr>
                <w:szCs w:val="18"/>
              </w:rPr>
            </w:pPr>
            <w:ins w:id="167" w:author="Suhwan Lim" w:date="2020-03-04T20:03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68" w:author="Suhwan Lim" w:date="2020-03-04T20:03:00Z">
              <w:r w:rsidR="00C424FD" w:rsidRPr="001D05A5" w:rsidDel="00462AEC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D3B79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_UL_11A_n3A</w:t>
            </w:r>
          </w:p>
          <w:p w14:paraId="6F9F6E17" w14:textId="77777777" w:rsidR="00C424FD" w:rsidRPr="00B34811" w:rsidRDefault="00C424FD" w:rsidP="00C424FD">
            <w:pPr>
              <w:pStyle w:val="25"/>
              <w:ind w:left="0" w:firstLine="0"/>
              <w:rPr>
                <w:sz w:val="18"/>
                <w:szCs w:val="18"/>
              </w:rPr>
            </w:pPr>
            <w:r w:rsidRPr="001D05A5">
              <w:rPr>
                <w:rFonts w:cs="Arial"/>
                <w:sz w:val="18"/>
                <w:szCs w:val="18"/>
                <w:lang w:eastAsia="ja-JP"/>
              </w:rPr>
              <w:t>(new) DL_11A_n28A_UL_11A_n28A</w:t>
            </w:r>
          </w:p>
        </w:tc>
      </w:tr>
      <w:tr w:rsidR="00751078" w14:paraId="75EB5450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63662" w14:textId="77777777" w:rsidR="00751078" w:rsidRPr="001D05A5" w:rsidRDefault="00751078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94D55">
              <w:rPr>
                <w:szCs w:val="18"/>
                <w:lang w:eastAsia="ja-JP"/>
              </w:rPr>
              <w:t>DC_1A_n40A-n78(2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13A40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DC_1A_n40A</w:t>
            </w:r>
          </w:p>
          <w:p w14:paraId="45246B43" w14:textId="77777777" w:rsidR="00751078" w:rsidRPr="001D05A5" w:rsidRDefault="00751078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94D55">
              <w:rPr>
                <w:szCs w:val="18"/>
              </w:rPr>
              <w:t>DC_1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3C428" w14:textId="77777777" w:rsidR="00751078" w:rsidRPr="001D05A5" w:rsidRDefault="00751078" w:rsidP="00751078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994D55">
              <w:rPr>
                <w:szCs w:val="18"/>
              </w:rPr>
              <w:t>Wang Jin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8EBB3" w14:textId="77777777" w:rsidR="00751078" w:rsidRPr="001D05A5" w:rsidRDefault="00751078" w:rsidP="00751078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994D55">
              <w:rPr>
                <w:szCs w:val="18"/>
              </w:rPr>
              <w:t>jinwang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72292" w14:textId="77777777" w:rsidR="00751078" w:rsidRPr="00751078" w:rsidRDefault="00751078" w:rsidP="00751078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751078">
              <w:rPr>
                <w:sz w:val="14"/>
              </w:rPr>
              <w:t>HiSilicon, Optus, Samsung and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60E23" w14:textId="71DA2D68" w:rsidR="00751078" w:rsidRPr="001D05A5" w:rsidRDefault="00462AEC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ins w:id="169" w:author="Suhwan Lim" w:date="2020-03-04T20:07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0" w:author="Suhwan Lim" w:date="2020-03-04T20:07:00Z">
              <w:r w:rsidR="00751078" w:rsidRPr="00994D55" w:rsidDel="00462AEC">
                <w:rPr>
                  <w:rFonts w:eastAsia="SimSun" w:hint="eastAsia"/>
                  <w:szCs w:val="18"/>
                  <w:lang w:eastAsia="zh-CN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190D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_UL_1A_n40A</w:t>
            </w:r>
          </w:p>
          <w:p w14:paraId="2212D460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-n78A_UL_1A_n40A</w:t>
            </w:r>
          </w:p>
          <w:p w14:paraId="476A39BF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-n78A_UL_1A_n78A</w:t>
            </w:r>
          </w:p>
          <w:p w14:paraId="51362A2E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ongoing)DL_1A_n78(2A)_UL_1A_n78</w:t>
            </w:r>
          </w:p>
          <w:p w14:paraId="25FCFFBA" w14:textId="77777777" w:rsidR="00751078" w:rsidRPr="001D05A5" w:rsidRDefault="00751078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94D55">
              <w:rPr>
                <w:szCs w:val="18"/>
              </w:rPr>
              <w:t>(new)DL_n40A-n78(2A)_UL_n40A-n78A</w:t>
            </w:r>
          </w:p>
        </w:tc>
      </w:tr>
      <w:tr w:rsidR="00751078" w14:paraId="7DD4B435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E87C8" w14:textId="77777777" w:rsidR="00751078" w:rsidRPr="00DA718F" w:rsidRDefault="00751078" w:rsidP="00751078">
            <w:pPr>
              <w:pStyle w:val="TAL"/>
              <w:rPr>
                <w:sz w:val="14"/>
                <w:lang w:eastAsia="ja-JP"/>
              </w:rPr>
            </w:pPr>
            <w:r w:rsidRPr="00994D55">
              <w:rPr>
                <w:szCs w:val="18"/>
                <w:lang w:eastAsia="ja-JP"/>
              </w:rPr>
              <w:t>DC_1A_n8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BF446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DC_1A_n78A</w:t>
            </w:r>
          </w:p>
          <w:p w14:paraId="3656FB7F" w14:textId="77777777" w:rsidR="00751078" w:rsidRPr="00DA718F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DC_1A_n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AF75A" w14:textId="77777777" w:rsidR="00751078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Wang Jin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004B9" w14:textId="77777777" w:rsidR="00751078" w:rsidRPr="00A14C81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jinwang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1FC8F" w14:textId="77777777" w:rsidR="00751078" w:rsidRPr="00751078" w:rsidRDefault="00751078" w:rsidP="00751078">
            <w:pPr>
              <w:spacing w:after="0"/>
              <w:rPr>
                <w:sz w:val="14"/>
              </w:rPr>
            </w:pPr>
            <w:r w:rsidRPr="00751078">
              <w:rPr>
                <w:sz w:val="14"/>
              </w:rPr>
              <w:t>HiSilicon, Optus, Samsung and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2BB24" w14:textId="0ABDD19D" w:rsidR="00751078" w:rsidRPr="00120922" w:rsidRDefault="00462AEC" w:rsidP="00751078">
            <w:pPr>
              <w:pStyle w:val="TAL"/>
              <w:rPr>
                <w:rFonts w:eastAsia="SimSun"/>
                <w:sz w:val="14"/>
                <w:lang w:eastAsia="zh-CN"/>
              </w:rPr>
            </w:pPr>
            <w:ins w:id="171" w:author="Suhwan Lim" w:date="2020-03-04T20:07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72" w:author="Suhwan Lim" w:date="2020-03-04T20:07:00Z">
              <w:r w:rsidR="00751078" w:rsidRPr="00994D55" w:rsidDel="00462AEC">
                <w:rPr>
                  <w:rFonts w:eastAsia="SimSun" w:hint="eastAsia"/>
                  <w:szCs w:val="18"/>
                  <w:lang w:eastAsia="zh-CN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2089B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78A_UL_1A_n78A</w:t>
            </w:r>
          </w:p>
          <w:p w14:paraId="1E90E273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8A_UL_1A_n8A</w:t>
            </w:r>
          </w:p>
          <w:p w14:paraId="374C1BD6" w14:textId="77777777" w:rsidR="00751078" w:rsidRPr="007313D9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(completed)DL_n8A_n78A_UL_n8A_n78A</w:t>
            </w:r>
          </w:p>
        </w:tc>
      </w:tr>
      <w:tr w:rsidR="00751078" w14:paraId="154E1679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262CB" w14:textId="77777777" w:rsidR="00751078" w:rsidRPr="00DA718F" w:rsidRDefault="00751078" w:rsidP="00751078">
            <w:pPr>
              <w:pStyle w:val="TAL"/>
              <w:rPr>
                <w:sz w:val="14"/>
                <w:lang w:eastAsia="ja-JP"/>
              </w:rPr>
            </w:pPr>
            <w:r w:rsidRPr="00994D55">
              <w:rPr>
                <w:szCs w:val="18"/>
                <w:lang w:eastAsia="ja-JP"/>
              </w:rPr>
              <w:t>DC_1A_n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4E43B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DC_1A_n40A</w:t>
            </w:r>
          </w:p>
          <w:p w14:paraId="29948726" w14:textId="77777777" w:rsidR="00751078" w:rsidRPr="00DA718F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DC_1A_n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17CDE" w14:textId="77777777" w:rsidR="00751078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Wang Jin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0361A" w14:textId="77777777" w:rsidR="00751078" w:rsidRPr="00A14C81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jinwang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85B0A" w14:textId="77777777" w:rsidR="00751078" w:rsidRPr="00751078" w:rsidRDefault="00751078" w:rsidP="00751078">
            <w:pPr>
              <w:spacing w:after="0"/>
              <w:rPr>
                <w:sz w:val="14"/>
              </w:rPr>
            </w:pPr>
            <w:r w:rsidRPr="00751078">
              <w:rPr>
                <w:sz w:val="14"/>
              </w:rPr>
              <w:t>HiSilicon, Optus, Samsung and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94F12" w14:textId="60745E2E" w:rsidR="00751078" w:rsidRPr="00120922" w:rsidRDefault="00462AEC" w:rsidP="00751078">
            <w:pPr>
              <w:pStyle w:val="TAL"/>
              <w:rPr>
                <w:rFonts w:eastAsia="SimSun"/>
                <w:sz w:val="14"/>
                <w:lang w:eastAsia="zh-CN"/>
              </w:rPr>
            </w:pPr>
            <w:ins w:id="173" w:author="Suhwan Lim" w:date="2020-03-04T20:08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4" w:author="Suhwan Lim" w:date="2020-03-04T20:08:00Z">
              <w:r w:rsidR="00751078" w:rsidRPr="00994D55" w:rsidDel="00462AEC">
                <w:rPr>
                  <w:rFonts w:eastAsia="SimSun" w:hint="eastAsia"/>
                  <w:szCs w:val="18"/>
                  <w:lang w:eastAsia="zh-CN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B4778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_UL_1A_n40A</w:t>
            </w:r>
          </w:p>
          <w:p w14:paraId="7201AFF1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8A_UL_1A_n8A</w:t>
            </w:r>
          </w:p>
          <w:p w14:paraId="45C7993A" w14:textId="77777777" w:rsidR="00751078" w:rsidRPr="007313D9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(ongoing)DL_n8A_n40A_UL_n8A_n40A</w:t>
            </w:r>
          </w:p>
        </w:tc>
      </w:tr>
      <w:tr w:rsidR="00751078" w14:paraId="49BB41EC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0CF9C" w14:textId="77777777" w:rsidR="00751078" w:rsidRPr="00DA718F" w:rsidRDefault="00751078" w:rsidP="00751078">
            <w:pPr>
              <w:pStyle w:val="TAL"/>
              <w:rPr>
                <w:sz w:val="14"/>
                <w:lang w:eastAsia="ja-JP"/>
              </w:rPr>
            </w:pPr>
            <w:r w:rsidRPr="00994D55">
              <w:rPr>
                <w:szCs w:val="18"/>
              </w:rPr>
              <w:t>DC_20A_n20A-n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98197" w14:textId="77777777" w:rsidR="00751078" w:rsidRPr="00DA718F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DC_20A_n20A</w:t>
            </w:r>
            <w:r w:rsidRPr="00994D55">
              <w:rPr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D69AD" w14:textId="77777777" w:rsidR="00751078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Zhang Peng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BFA4B" w14:textId="77777777" w:rsidR="00751078" w:rsidRPr="00A14C81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 xml:space="preserve">zhangpeng169@huawei.com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E1765" w14:textId="77777777" w:rsidR="00751078" w:rsidRPr="00751078" w:rsidRDefault="00751078" w:rsidP="00751078">
            <w:pPr>
              <w:spacing w:after="0"/>
              <w:rPr>
                <w:sz w:val="14"/>
              </w:rPr>
            </w:pPr>
            <w:r w:rsidRPr="00751078">
              <w:rPr>
                <w:sz w:val="14"/>
              </w:rPr>
              <w:t>HiSilicon, CKH IOD UK, Qorv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432D0" w14:textId="270EFDD8" w:rsidR="00751078" w:rsidRPr="00120922" w:rsidRDefault="00462AEC" w:rsidP="00751078">
            <w:pPr>
              <w:pStyle w:val="TAL"/>
              <w:rPr>
                <w:rFonts w:eastAsia="SimSun"/>
                <w:sz w:val="14"/>
                <w:lang w:eastAsia="zh-CN"/>
              </w:rPr>
            </w:pPr>
            <w:ins w:id="175" w:author="Suhwan Lim" w:date="2020-03-04T20:08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6" w:author="Suhwan Lim" w:date="2020-03-04T20:08:00Z">
              <w:r w:rsidR="00751078" w:rsidRPr="00994D55" w:rsidDel="00462AEC">
                <w:rPr>
                  <w:rFonts w:hint="eastAsia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E4D73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new)DL_20A_n20A_UL_20A_n20A</w:t>
            </w:r>
          </w:p>
          <w:p w14:paraId="470E003B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new)CA_n20A-n75A_BCS0</w:t>
            </w:r>
          </w:p>
          <w:p w14:paraId="7F2BADE6" w14:textId="77777777" w:rsidR="00751078" w:rsidRPr="007313D9" w:rsidRDefault="00751078" w:rsidP="00751078">
            <w:pPr>
              <w:pStyle w:val="TAL"/>
              <w:rPr>
                <w:sz w:val="14"/>
              </w:rPr>
            </w:pPr>
          </w:p>
        </w:tc>
      </w:tr>
      <w:tr w:rsidR="00F0612A" w14:paraId="5BFD8F63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CCDD5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1A_n2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128B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1A_n28A</w:t>
            </w:r>
          </w:p>
          <w:p w14:paraId="2713C122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1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50839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94880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F2F84" w14:textId="77777777" w:rsidR="00F0612A" w:rsidRPr="00994D55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EACB4" w14:textId="2C55C88D" w:rsidR="00F0612A" w:rsidRPr="00994D55" w:rsidRDefault="00462AEC" w:rsidP="00F0612A">
            <w:pPr>
              <w:pStyle w:val="TAL"/>
              <w:rPr>
                <w:szCs w:val="18"/>
              </w:rPr>
            </w:pPr>
            <w:ins w:id="177" w:author="Suhwan Lim" w:date="2020-03-04T20:09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8" w:author="Suhwan Lim" w:date="2020-03-04T20:09:00Z">
              <w:r w:rsidR="00F0612A" w:rsidRPr="00F60628" w:rsidDel="00462AEC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42F6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-n40A_UL_1A-new</w:t>
            </w:r>
          </w:p>
          <w:p w14:paraId="7EBAB31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-n40A_UL_n28A-new</w:t>
            </w:r>
          </w:p>
          <w:p w14:paraId="5B7485A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-n40A_UL_n40A-new</w:t>
            </w:r>
          </w:p>
          <w:p w14:paraId="2038B994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_UL_1A_n28A-completed</w:t>
            </w:r>
          </w:p>
          <w:p w14:paraId="3B342F0B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40A_UL_1A_n40A-completed</w:t>
            </w:r>
          </w:p>
        </w:tc>
      </w:tr>
      <w:tr w:rsidR="00F0612A" w14:paraId="43B56B21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2B35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lastRenderedPageBreak/>
              <w:t>DC_3A_n1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7CDE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1A</w:t>
            </w:r>
          </w:p>
          <w:p w14:paraId="3383E07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6966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6076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7B80A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C307F" w14:textId="3034860F" w:rsidR="00F0612A" w:rsidRPr="00F60628" w:rsidRDefault="00532FC0" w:rsidP="00F0612A">
            <w:pPr>
              <w:pStyle w:val="TAL"/>
              <w:rPr>
                <w:szCs w:val="18"/>
              </w:rPr>
            </w:pPr>
            <w:ins w:id="179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0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D624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-n40A_UL_3A-new</w:t>
            </w:r>
          </w:p>
          <w:p w14:paraId="4C51594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-n40A_UL_n1A-new</w:t>
            </w:r>
          </w:p>
          <w:p w14:paraId="67DBA853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-n40A_UL_n40A-new</w:t>
            </w:r>
          </w:p>
          <w:p w14:paraId="70D571A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_UL_3A_n1A-completed</w:t>
            </w:r>
          </w:p>
          <w:p w14:paraId="4777383E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40A_UL_3A_n40A-completed</w:t>
            </w:r>
          </w:p>
        </w:tc>
      </w:tr>
      <w:tr w:rsidR="00F0612A" w14:paraId="7423D520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BAB34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3B80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</w:t>
            </w:r>
          </w:p>
          <w:p w14:paraId="57F842C7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6C2C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A5D9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69219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B44E" w14:textId="42E34831" w:rsidR="00F0612A" w:rsidRPr="00F60628" w:rsidRDefault="00532FC0" w:rsidP="00F0612A">
            <w:pPr>
              <w:pStyle w:val="TAL"/>
              <w:rPr>
                <w:szCs w:val="18"/>
              </w:rPr>
            </w:pPr>
            <w:ins w:id="181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2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4EB6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40A_UL_3A-new</w:t>
            </w:r>
          </w:p>
          <w:p w14:paraId="6A47AAC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40A_UL_n8A-new</w:t>
            </w:r>
          </w:p>
          <w:p w14:paraId="5A707940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40A_UL_n40A-new</w:t>
            </w:r>
          </w:p>
          <w:p w14:paraId="27E872F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_UL_3A_n8A-completed</w:t>
            </w:r>
          </w:p>
          <w:p w14:paraId="1B8FBBC9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40A_UL_3A_n40A-completed</w:t>
            </w:r>
          </w:p>
        </w:tc>
      </w:tr>
      <w:tr w:rsidR="00F0612A" w14:paraId="68779E5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414E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39BF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</w:t>
            </w:r>
          </w:p>
          <w:p w14:paraId="59D2503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BCB0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9D51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FC61E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037AD" w14:textId="77B06D84" w:rsidR="00F0612A" w:rsidRPr="00F60628" w:rsidRDefault="00532FC0" w:rsidP="00F0612A">
            <w:pPr>
              <w:pStyle w:val="TAL"/>
              <w:rPr>
                <w:szCs w:val="18"/>
              </w:rPr>
            </w:pPr>
            <w:ins w:id="183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4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4D7C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78A_UL_3A-new</w:t>
            </w:r>
          </w:p>
          <w:p w14:paraId="09D7487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78A_UL_n8A-new</w:t>
            </w:r>
          </w:p>
          <w:p w14:paraId="230395C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78A_UL_n78A-new</w:t>
            </w:r>
          </w:p>
          <w:p w14:paraId="5B96EFD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_UL_3A_n8A-completed</w:t>
            </w:r>
          </w:p>
          <w:p w14:paraId="487C6D3D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78A_UL_3A_n78A-completed</w:t>
            </w:r>
          </w:p>
        </w:tc>
      </w:tr>
      <w:tr w:rsidR="00F0612A" w14:paraId="234D88DC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25FF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2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9A52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28A</w:t>
            </w:r>
          </w:p>
          <w:p w14:paraId="06B1E27A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A07D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C5CD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25663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8C2E0" w14:textId="234CC4B1" w:rsidR="00F0612A" w:rsidRPr="00F60628" w:rsidRDefault="00532FC0" w:rsidP="00F0612A">
            <w:pPr>
              <w:pStyle w:val="TAL"/>
              <w:rPr>
                <w:szCs w:val="18"/>
              </w:rPr>
            </w:pPr>
            <w:ins w:id="185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6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8B39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-n40A_UL_3A-new</w:t>
            </w:r>
          </w:p>
          <w:p w14:paraId="294F5645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-n40A_UL_n28A-new</w:t>
            </w:r>
          </w:p>
          <w:p w14:paraId="63AD4C70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-n40A_UL_n40A-new</w:t>
            </w:r>
          </w:p>
          <w:p w14:paraId="0A5A477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_UL_3A_n28A-completed</w:t>
            </w:r>
          </w:p>
          <w:p w14:paraId="4473A353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40A_UL_3A_n40A-completed</w:t>
            </w:r>
          </w:p>
        </w:tc>
      </w:tr>
      <w:tr w:rsidR="00F0612A" w14:paraId="6D918BA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8345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1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C8D3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1A</w:t>
            </w:r>
          </w:p>
          <w:p w14:paraId="271E1601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EE58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92D1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471AD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9BFE8" w14:textId="46A4820D" w:rsidR="00F0612A" w:rsidRPr="00F60628" w:rsidRDefault="00532FC0" w:rsidP="00F0612A">
            <w:pPr>
              <w:pStyle w:val="TAL"/>
              <w:rPr>
                <w:szCs w:val="18"/>
              </w:rPr>
            </w:pPr>
            <w:ins w:id="187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8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3FAC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-n40A_UL_7A-new</w:t>
            </w:r>
          </w:p>
          <w:p w14:paraId="72477EE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-n40A_UL_n1A-new</w:t>
            </w:r>
          </w:p>
          <w:p w14:paraId="3BDD288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-n40A_UL_n40A-new</w:t>
            </w:r>
          </w:p>
          <w:p w14:paraId="2E67D7F9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_UL_7A_n1A-completed</w:t>
            </w:r>
          </w:p>
          <w:p w14:paraId="60D52FA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40A_UL_7A_n40A-completed</w:t>
            </w:r>
          </w:p>
        </w:tc>
      </w:tr>
      <w:tr w:rsidR="00F0612A" w14:paraId="3C4A7631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7872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86B7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</w:t>
            </w:r>
          </w:p>
          <w:p w14:paraId="7140541A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7646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3A01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1F9BC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67789" w14:textId="0AF453BB" w:rsidR="00F0612A" w:rsidRPr="00F60628" w:rsidRDefault="00532FC0" w:rsidP="00F0612A">
            <w:pPr>
              <w:pStyle w:val="TAL"/>
              <w:rPr>
                <w:szCs w:val="18"/>
              </w:rPr>
            </w:pPr>
            <w:ins w:id="189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0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4C59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40A_UL_7A-new</w:t>
            </w:r>
          </w:p>
          <w:p w14:paraId="43AD37C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40A_UL_n8A-new</w:t>
            </w:r>
          </w:p>
          <w:p w14:paraId="6740B15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40A_UL_n40A-new</w:t>
            </w:r>
          </w:p>
          <w:p w14:paraId="37E13D3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_UL_7A_n8A-completed</w:t>
            </w:r>
          </w:p>
          <w:p w14:paraId="56F62731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40A_UL_7A_n40A-completed</w:t>
            </w:r>
          </w:p>
        </w:tc>
      </w:tr>
      <w:tr w:rsidR="00F0612A" w14:paraId="5C5C7F8E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5052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36A5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</w:t>
            </w:r>
          </w:p>
          <w:p w14:paraId="0BD3FFF3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ECD6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B47E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348EE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1B9A3" w14:textId="6B2C7CD1" w:rsidR="00F0612A" w:rsidRPr="00F60628" w:rsidRDefault="00532FC0" w:rsidP="00F0612A">
            <w:pPr>
              <w:pStyle w:val="TAL"/>
              <w:rPr>
                <w:szCs w:val="18"/>
              </w:rPr>
            </w:pPr>
            <w:ins w:id="191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2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B80A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78A_UL_7A-new</w:t>
            </w:r>
          </w:p>
          <w:p w14:paraId="03424ED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78A_UL_n8A-new</w:t>
            </w:r>
          </w:p>
          <w:p w14:paraId="21D88533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78A_UL_n78A-new</w:t>
            </w:r>
          </w:p>
          <w:p w14:paraId="0A7AB440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_UL_7A_n8A-completed</w:t>
            </w:r>
          </w:p>
          <w:p w14:paraId="2061A0A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78A_UL_7A_n78A-completed</w:t>
            </w:r>
          </w:p>
        </w:tc>
      </w:tr>
      <w:tr w:rsidR="00F0612A" w14:paraId="2DF7C6DE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64B7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2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A0F1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28A</w:t>
            </w:r>
          </w:p>
          <w:p w14:paraId="2382A12E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E2CC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91B5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EB1F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7D569" w14:textId="0CA64E35" w:rsidR="00F0612A" w:rsidRPr="00F60628" w:rsidRDefault="00532FC0" w:rsidP="00F0612A">
            <w:pPr>
              <w:pStyle w:val="TAL"/>
              <w:rPr>
                <w:szCs w:val="18"/>
              </w:rPr>
            </w:pPr>
            <w:ins w:id="193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4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2EC1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-n78A_UL_7A-new</w:t>
            </w:r>
          </w:p>
          <w:p w14:paraId="484925F9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-n78A_UL_n28A-new</w:t>
            </w:r>
          </w:p>
          <w:p w14:paraId="39428A9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-n78A_UL_n78A-new</w:t>
            </w:r>
          </w:p>
          <w:p w14:paraId="48CB811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_UL_7A_n28A-completed</w:t>
            </w:r>
          </w:p>
          <w:p w14:paraId="422559EE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78A_UL_7A_n78A-completed</w:t>
            </w:r>
          </w:p>
        </w:tc>
      </w:tr>
      <w:tr w:rsidR="00FB0CDC" w14:paraId="5FF2DADA" w14:textId="77777777" w:rsidTr="00FB0CD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51076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 w:rsidRPr="009A1ED0">
              <w:rPr>
                <w:rFonts w:eastAsia="PMingLiU" w:cs="Arial"/>
                <w:sz w:val="16"/>
                <w:szCs w:val="16"/>
                <w:lang w:eastAsia="zh-TW"/>
              </w:rPr>
              <w:t>DC_2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5423B" w14:textId="77777777" w:rsidR="00FB0CDC" w:rsidRDefault="00FB0CDC" w:rsidP="00FB0CDC">
            <w:pPr>
              <w:pStyle w:val="TAL"/>
              <w:snapToGrid w:val="0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2A_n7A</w:t>
            </w:r>
          </w:p>
          <w:p w14:paraId="68EA9039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2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BBCCB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 w:rsidRPr="003420F9">
              <w:rPr>
                <w:rFonts w:cs="Arial"/>
                <w:sz w:val="16"/>
                <w:szCs w:val="16"/>
              </w:rPr>
              <w:t>Liu Liehai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6624F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 w:rsidRPr="003420F9">
              <w:rPr>
                <w:rFonts w:ascii="Calibri" w:hAnsi="Calibri" w:cs="Arial"/>
                <w:sz w:val="20"/>
              </w:rPr>
              <w:t>liuliehai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62AC6" w14:textId="77777777" w:rsidR="00FB0CDC" w:rsidRPr="00F60628" w:rsidRDefault="00FB0CDC" w:rsidP="00FB0CDC">
            <w:pPr>
              <w:spacing w:after="0"/>
              <w:rPr>
                <w:sz w:val="18"/>
                <w:szCs w:val="18"/>
              </w:rPr>
            </w:pPr>
            <w:r>
              <w:rPr>
                <w:rFonts w:ascii="Calibri" w:hAnsi="Calibri" w:cs="Arial"/>
                <w:lang w:val="it-IT"/>
              </w:rPr>
              <w:t>Bell Mobility, TELUS</w:t>
            </w:r>
            <w:r w:rsidRPr="003420F9">
              <w:rPr>
                <w:rFonts w:ascii="Calibri" w:hAnsi="Calibri" w:cs="Arial"/>
                <w:lang w:val="it-IT"/>
              </w:rPr>
              <w:t>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398A3" w14:textId="584FFFDC" w:rsidR="00FB0CDC" w:rsidRPr="00F60628" w:rsidRDefault="00462AEC" w:rsidP="00FB0CDC">
            <w:pPr>
              <w:pStyle w:val="TAL"/>
              <w:rPr>
                <w:szCs w:val="18"/>
              </w:rPr>
            </w:pPr>
            <w:ins w:id="195" w:author="Suhwan Lim" w:date="2020-03-04T20:08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96" w:author="Suhwan Lim" w:date="2020-03-04T20:08:00Z">
              <w:r w:rsidR="00FB0CDC" w:rsidDel="00462AEC">
                <w:rPr>
                  <w:rFonts w:eastAsia="PMingLiU" w:cs="Arial"/>
                  <w:sz w:val="16"/>
                  <w:szCs w:val="16"/>
                  <w:lang w:eastAsia="zh-TW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39395" w14:textId="77777777" w:rsidR="00FB0CDC" w:rsidRPr="00FB0CDC" w:rsidRDefault="00FB0CDC" w:rsidP="00FB0CDC">
            <w:pPr>
              <w:spacing w:after="0"/>
              <w:rPr>
                <w:rFonts w:eastAsia="PMingLiU" w:cs="Arial"/>
                <w:sz w:val="18"/>
                <w:szCs w:val="16"/>
                <w:lang w:eastAsia="zh-TW"/>
              </w:rPr>
            </w:pPr>
            <w:r w:rsidRPr="00FB0CDC">
              <w:rPr>
                <w:rFonts w:eastAsia="PMingLiU" w:cs="Arial"/>
                <w:sz w:val="18"/>
                <w:szCs w:val="16"/>
                <w:lang w:eastAsia="zh-TW"/>
              </w:rPr>
              <w:t>(completed) DC_2A_n7A</w:t>
            </w:r>
          </w:p>
          <w:p w14:paraId="4901AA66" w14:textId="77777777" w:rsidR="00FB0CDC" w:rsidRPr="00FB0CDC" w:rsidRDefault="00FB0CDC" w:rsidP="00FB0CDC">
            <w:pPr>
              <w:pStyle w:val="TAL"/>
              <w:rPr>
                <w:szCs w:val="18"/>
              </w:rPr>
            </w:pPr>
            <w:r w:rsidRPr="00FB0CDC">
              <w:rPr>
                <w:rFonts w:eastAsia="PMingLiU" w:cs="Arial"/>
                <w:szCs w:val="16"/>
                <w:lang w:eastAsia="zh-TW"/>
              </w:rPr>
              <w:t>(completed) DC_2A_n78A</w:t>
            </w:r>
          </w:p>
        </w:tc>
      </w:tr>
      <w:tr w:rsidR="00FB0CDC" w14:paraId="4CDC2917" w14:textId="77777777" w:rsidTr="008F006A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2C832" w14:textId="77777777" w:rsidR="00FB0CDC" w:rsidRPr="009A1ED0" w:rsidRDefault="00FB0CDC" w:rsidP="00FB0CDC">
            <w:pPr>
              <w:pStyle w:val="TAL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13</w:t>
            </w:r>
            <w:r w:rsidRPr="009A1ED0">
              <w:rPr>
                <w:rFonts w:eastAsia="PMingLiU" w:cs="Arial"/>
                <w:sz w:val="16"/>
                <w:szCs w:val="16"/>
                <w:lang w:eastAsia="zh-TW"/>
              </w:rPr>
              <w:t>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6E854" w14:textId="77777777" w:rsidR="00FB0CDC" w:rsidRDefault="00FB0CDC" w:rsidP="00FB0CDC">
            <w:pPr>
              <w:pStyle w:val="TAL"/>
              <w:snapToGrid w:val="0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13A_n7A</w:t>
            </w:r>
          </w:p>
          <w:p w14:paraId="238BA0E8" w14:textId="77777777" w:rsidR="00FB0CDC" w:rsidRDefault="00FB0CDC" w:rsidP="00FB0CDC">
            <w:pPr>
              <w:pStyle w:val="TAL"/>
              <w:snapToGrid w:val="0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1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8AC34" w14:textId="77777777" w:rsidR="00FB0CDC" w:rsidRPr="003420F9" w:rsidRDefault="00FB0CDC" w:rsidP="00FB0CDC">
            <w:pPr>
              <w:pStyle w:val="TAL"/>
              <w:rPr>
                <w:rFonts w:cs="Arial"/>
                <w:sz w:val="16"/>
                <w:szCs w:val="16"/>
              </w:rPr>
            </w:pPr>
            <w:r w:rsidRPr="003420F9">
              <w:rPr>
                <w:rFonts w:cs="Arial"/>
                <w:sz w:val="16"/>
                <w:szCs w:val="16"/>
              </w:rPr>
              <w:t>Liu Liehai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31FDE" w14:textId="77777777" w:rsidR="00FB0CDC" w:rsidRPr="003420F9" w:rsidRDefault="00FB0CDC" w:rsidP="00FB0CDC">
            <w:pPr>
              <w:pStyle w:val="TAL"/>
              <w:rPr>
                <w:rFonts w:ascii="Calibri" w:hAnsi="Calibri" w:cs="Arial"/>
                <w:sz w:val="20"/>
              </w:rPr>
            </w:pPr>
            <w:r w:rsidRPr="003420F9">
              <w:rPr>
                <w:rFonts w:ascii="Calibri" w:hAnsi="Calibri" w:cs="Arial"/>
                <w:sz w:val="20"/>
              </w:rPr>
              <w:t>liuliehai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A690F" w14:textId="77777777" w:rsidR="00FB0CDC" w:rsidRDefault="00FB0CDC" w:rsidP="00FB0CDC">
            <w:pPr>
              <w:spacing w:after="0"/>
              <w:rPr>
                <w:rFonts w:ascii="Calibri" w:hAnsi="Calibri" w:cs="Arial"/>
                <w:lang w:val="it-IT"/>
              </w:rPr>
            </w:pPr>
            <w:r>
              <w:rPr>
                <w:rFonts w:ascii="Calibri" w:hAnsi="Calibri" w:cs="Arial"/>
                <w:lang w:val="it-IT"/>
              </w:rPr>
              <w:t>Bell Mobility, TELUS</w:t>
            </w:r>
            <w:r w:rsidRPr="003420F9">
              <w:rPr>
                <w:rFonts w:ascii="Calibri" w:hAnsi="Calibri" w:cs="Arial"/>
                <w:lang w:val="it-IT"/>
              </w:rPr>
              <w:t>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D1D05" w14:textId="72A16368" w:rsidR="00FB0CDC" w:rsidRDefault="00532FC0" w:rsidP="00FB0CDC">
            <w:pPr>
              <w:pStyle w:val="TAL"/>
              <w:rPr>
                <w:rFonts w:eastAsia="PMingLiU" w:cs="Arial"/>
                <w:sz w:val="16"/>
                <w:szCs w:val="16"/>
                <w:lang w:eastAsia="zh-TW"/>
              </w:rPr>
            </w:pPr>
            <w:ins w:id="197" w:author="Suhwan Lim" w:date="2020-03-04T21:02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8" w:author="Suhwan Lim" w:date="2020-03-04T21:02:00Z">
              <w:r w:rsidR="00FB0CDC" w:rsidDel="00532FC0">
                <w:rPr>
                  <w:rFonts w:eastAsia="PMingLiU" w:cs="Arial"/>
                  <w:sz w:val="16"/>
                  <w:szCs w:val="16"/>
                  <w:lang w:eastAsia="zh-TW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F27F9" w14:textId="77777777" w:rsidR="00FB0CDC" w:rsidRPr="00FB0CDC" w:rsidRDefault="00FB0CDC" w:rsidP="00FB0CDC">
            <w:pPr>
              <w:spacing w:after="0"/>
              <w:rPr>
                <w:rFonts w:eastAsia="PMingLiU" w:cs="Arial"/>
                <w:sz w:val="18"/>
                <w:szCs w:val="16"/>
                <w:lang w:eastAsia="zh-TW"/>
              </w:rPr>
            </w:pPr>
            <w:r w:rsidRPr="00FB0CDC">
              <w:rPr>
                <w:rFonts w:eastAsia="PMingLiU" w:cs="Arial"/>
                <w:sz w:val="18"/>
                <w:szCs w:val="16"/>
                <w:lang w:eastAsia="zh-TW"/>
              </w:rPr>
              <w:t>(new) DC_13A_n7A</w:t>
            </w:r>
          </w:p>
          <w:p w14:paraId="41ED6F85" w14:textId="77777777" w:rsidR="00FB0CDC" w:rsidRPr="00FB0CDC" w:rsidRDefault="00FB0CDC" w:rsidP="00FB0CDC">
            <w:pPr>
              <w:spacing w:after="0"/>
              <w:rPr>
                <w:rFonts w:eastAsia="PMingLiU" w:cs="Arial"/>
                <w:sz w:val="18"/>
                <w:szCs w:val="16"/>
                <w:lang w:eastAsia="zh-TW"/>
              </w:rPr>
            </w:pPr>
            <w:r w:rsidRPr="00FB0CDC">
              <w:rPr>
                <w:rFonts w:eastAsia="PMingLiU" w:cs="Arial"/>
                <w:sz w:val="18"/>
                <w:szCs w:val="16"/>
                <w:lang w:eastAsia="zh-TW"/>
              </w:rPr>
              <w:t>(new) DC_13A_n78A</w:t>
            </w:r>
          </w:p>
        </w:tc>
      </w:tr>
      <w:tr w:rsidR="00FA7BE7" w14:paraId="3DE2D048" w14:textId="77777777" w:rsidTr="00FA7BE7">
        <w:trPr>
          <w:cantSplit/>
          <w:ins w:id="199" w:author="Suhwan Lim" w:date="2020-02-28T16:06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14726" w14:textId="77777777" w:rsidR="00FA7BE7" w:rsidRDefault="00FA7BE7" w:rsidP="00FA7BE7">
            <w:pPr>
              <w:pStyle w:val="TAL"/>
              <w:rPr>
                <w:ins w:id="200" w:author="Suhwan Lim" w:date="2020-02-28T16:06:00Z"/>
                <w:rFonts w:eastAsia="PMingLiU" w:cs="Arial"/>
                <w:sz w:val="16"/>
                <w:szCs w:val="16"/>
                <w:lang w:eastAsia="zh-TW"/>
              </w:rPr>
            </w:pPr>
            <w:ins w:id="201" w:author="Suhwan Lim" w:date="2020-02-28T16:06:00Z">
              <w:r w:rsidRPr="00CF2CCC">
                <w:rPr>
                  <w:sz w:val="16"/>
                </w:rPr>
                <w:lastRenderedPageBreak/>
                <w:t>DC_28A_n40A-n78A</w:t>
              </w:r>
              <w:r w:rsidRPr="00CF2CCC" w:rsidDel="00C3061B">
                <w:rPr>
                  <w:sz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356F1" w14:textId="77777777" w:rsidR="00FA7BE7" w:rsidRPr="00CF2CCC" w:rsidRDefault="00FA7BE7" w:rsidP="00FA7BE7">
            <w:pPr>
              <w:pStyle w:val="TAL"/>
              <w:rPr>
                <w:ins w:id="202" w:author="Suhwan Lim" w:date="2020-02-28T16:06:00Z"/>
                <w:sz w:val="16"/>
              </w:rPr>
            </w:pPr>
            <w:ins w:id="203" w:author="Suhwan Lim" w:date="2020-02-28T16:06:00Z">
              <w:r w:rsidRPr="00CF2CCC">
                <w:rPr>
                  <w:sz w:val="16"/>
                </w:rPr>
                <w:t>DC_28A_n40A</w:t>
              </w:r>
            </w:ins>
          </w:p>
          <w:p w14:paraId="731B4918" w14:textId="77777777" w:rsidR="00FA7BE7" w:rsidRDefault="00FA7BE7" w:rsidP="00FA7BE7">
            <w:pPr>
              <w:pStyle w:val="TAL"/>
              <w:snapToGrid w:val="0"/>
              <w:rPr>
                <w:ins w:id="204" w:author="Suhwan Lim" w:date="2020-02-28T16:06:00Z"/>
                <w:rFonts w:eastAsia="PMingLiU" w:cs="Arial"/>
                <w:sz w:val="16"/>
                <w:szCs w:val="16"/>
                <w:lang w:eastAsia="zh-TW"/>
              </w:rPr>
            </w:pPr>
            <w:ins w:id="205" w:author="Suhwan Lim" w:date="2020-02-28T16:06:00Z">
              <w:r w:rsidRPr="00CF2CCC">
                <w:rPr>
                  <w:sz w:val="16"/>
                </w:rPr>
                <w:t>DC_28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00CFC" w14:textId="77777777" w:rsidR="00FA7BE7" w:rsidRPr="003420F9" w:rsidRDefault="00FA7BE7" w:rsidP="00FA7BE7">
            <w:pPr>
              <w:pStyle w:val="TAL"/>
              <w:rPr>
                <w:ins w:id="206" w:author="Suhwan Lim" w:date="2020-02-28T16:06:00Z"/>
                <w:rFonts w:cs="Arial"/>
                <w:sz w:val="16"/>
                <w:szCs w:val="16"/>
              </w:rPr>
            </w:pPr>
            <w:ins w:id="207" w:author="Suhwan Lim" w:date="2020-02-28T16:06:00Z">
              <w:r>
                <w:rPr>
                  <w:sz w:val="16"/>
                </w:rPr>
                <w:t xml:space="preserve">Johannes Hejselbaek, </w:t>
              </w:r>
              <w:r w:rsidRPr="00CF2CCC">
                <w:rPr>
                  <w:sz w:val="16"/>
                </w:rPr>
                <w:t>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F15B5" w14:textId="77777777" w:rsidR="00FA7BE7" w:rsidRPr="003420F9" w:rsidRDefault="00FA7BE7" w:rsidP="00FA7BE7">
            <w:pPr>
              <w:pStyle w:val="TAL"/>
              <w:rPr>
                <w:ins w:id="208" w:author="Suhwan Lim" w:date="2020-02-28T16:06:00Z"/>
                <w:rFonts w:ascii="Calibri" w:hAnsi="Calibri" w:cs="Arial"/>
                <w:sz w:val="20"/>
              </w:rPr>
            </w:pPr>
            <w:ins w:id="209" w:author="Suhwan Lim" w:date="2020-02-28T16:06:00Z">
              <w:r>
                <w:rPr>
                  <w:sz w:val="16"/>
                </w:rPr>
                <w:t>Johannes.hejselbaek@nokia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0ABD3" w14:textId="77777777" w:rsidR="00FA7BE7" w:rsidRDefault="00FA7BE7" w:rsidP="00FA7BE7">
            <w:pPr>
              <w:spacing w:after="0"/>
              <w:rPr>
                <w:ins w:id="210" w:author="Suhwan Lim" w:date="2020-02-28T16:06:00Z"/>
                <w:rFonts w:ascii="Calibri" w:hAnsi="Calibri" w:cs="Arial"/>
                <w:lang w:val="it-IT"/>
              </w:rPr>
            </w:pPr>
            <w:ins w:id="211" w:author="Suhwan Lim" w:date="2020-02-28T16:06:00Z">
              <w:r w:rsidRPr="00CF2CCC">
                <w:rPr>
                  <w:sz w:val="16"/>
                  <w:szCs w:val="16"/>
                </w:rPr>
                <w:t>Ericsson, Samsung, Qualcomm</w:t>
              </w:r>
              <w:r w:rsidRPr="00CF2CCC" w:rsidDel="00C3061B">
                <w:rPr>
                  <w:sz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CAD26" w14:textId="77777777" w:rsidR="00FA7BE7" w:rsidRDefault="00FA7BE7" w:rsidP="00FA7BE7">
            <w:pPr>
              <w:pStyle w:val="TAL"/>
              <w:rPr>
                <w:ins w:id="212" w:author="Suhwan Lim" w:date="2020-02-28T16:06:00Z"/>
                <w:rFonts w:eastAsia="PMingLiU" w:cs="Arial"/>
                <w:sz w:val="16"/>
                <w:szCs w:val="16"/>
                <w:lang w:eastAsia="zh-TW"/>
              </w:rPr>
            </w:pPr>
            <w:ins w:id="213" w:author="Suhwan Lim" w:date="2020-02-28T16:06:00Z">
              <w:r w:rsidRPr="00CF2CCC">
                <w:rPr>
                  <w:sz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B4911" w14:textId="77777777" w:rsidR="00FA7BE7" w:rsidRDefault="00FA7BE7" w:rsidP="00FA7BE7">
            <w:pPr>
              <w:pStyle w:val="TAL"/>
              <w:rPr>
                <w:ins w:id="214" w:author="Suhwan Lim" w:date="2020-02-28T16:06:00Z"/>
                <w:sz w:val="16"/>
              </w:rPr>
            </w:pPr>
            <w:ins w:id="215" w:author="Suhwan Lim" w:date="2020-02-28T16:06:00Z">
              <w:r w:rsidRPr="00784473">
                <w:rPr>
                  <w:sz w:val="16"/>
                </w:rPr>
                <w:t>(</w:t>
              </w:r>
              <w:r>
                <w:rPr>
                  <w:sz w:val="16"/>
                </w:rPr>
                <w:t>Ongoing</w:t>
              </w:r>
              <w:r w:rsidRPr="00784473">
                <w:rPr>
                  <w:sz w:val="16"/>
                </w:rPr>
                <w:t>) DL_</w:t>
              </w:r>
              <w:r>
                <w:rPr>
                  <w:sz w:val="16"/>
                </w:rPr>
                <w:t>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40A</w:t>
              </w:r>
              <w:r w:rsidRPr="00784473">
                <w:rPr>
                  <w:sz w:val="16"/>
                </w:rPr>
                <w:t>_UL</w:t>
              </w:r>
              <w:r>
                <w:rPr>
                  <w:sz w:val="16"/>
                </w:rPr>
                <w:t>_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40A</w:t>
              </w:r>
            </w:ins>
          </w:p>
          <w:p w14:paraId="6E0F0F34" w14:textId="77777777" w:rsidR="00FA7BE7" w:rsidRDefault="00FA7BE7" w:rsidP="00FA7BE7">
            <w:pPr>
              <w:pStyle w:val="TAL"/>
              <w:rPr>
                <w:ins w:id="216" w:author="Suhwan Lim" w:date="2020-02-28T16:06:00Z"/>
                <w:sz w:val="16"/>
              </w:rPr>
            </w:pPr>
            <w:ins w:id="217" w:author="Suhwan Lim" w:date="2020-02-28T16:06:00Z">
              <w:r>
                <w:rPr>
                  <w:sz w:val="16"/>
                </w:rPr>
                <w:t>(Complete</w:t>
              </w:r>
              <w:r w:rsidRPr="00784473">
                <w:rPr>
                  <w:sz w:val="16"/>
                </w:rPr>
                <w:t>) DL_</w:t>
              </w:r>
              <w:r>
                <w:rPr>
                  <w:sz w:val="16"/>
                </w:rPr>
                <w:t>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78A</w:t>
              </w:r>
              <w:r w:rsidRPr="00784473">
                <w:rPr>
                  <w:sz w:val="16"/>
                </w:rPr>
                <w:t>_UL</w:t>
              </w:r>
              <w:r>
                <w:rPr>
                  <w:sz w:val="16"/>
                </w:rPr>
                <w:t>_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78A</w:t>
              </w:r>
              <w:r w:rsidRPr="00784473">
                <w:rPr>
                  <w:sz w:val="16"/>
                </w:rPr>
                <w:t xml:space="preserve"> </w:t>
              </w:r>
            </w:ins>
          </w:p>
          <w:p w14:paraId="52C72BA9" w14:textId="77777777" w:rsidR="00FA7BE7" w:rsidRPr="00FB0CDC" w:rsidRDefault="00FA7BE7" w:rsidP="00FA7BE7">
            <w:pPr>
              <w:spacing w:after="0"/>
              <w:rPr>
                <w:ins w:id="218" w:author="Suhwan Lim" w:date="2020-02-28T16:06:00Z"/>
                <w:rFonts w:eastAsia="PMingLiU" w:cs="Arial"/>
                <w:sz w:val="18"/>
                <w:szCs w:val="16"/>
                <w:lang w:eastAsia="zh-TW"/>
              </w:rPr>
            </w:pPr>
          </w:p>
        </w:tc>
      </w:tr>
      <w:tr w:rsidR="00FA7BE7" w14:paraId="72FDA9A5" w14:textId="77777777" w:rsidTr="00FA7BE7">
        <w:trPr>
          <w:cantSplit/>
          <w:ins w:id="219" w:author="Suhwan Lim" w:date="2020-02-28T16:13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D247C" w14:textId="77777777" w:rsidR="00FA7BE7" w:rsidRPr="00FA7BE7" w:rsidRDefault="00FA7BE7" w:rsidP="00FA7BE7">
            <w:pPr>
              <w:pStyle w:val="TAL"/>
              <w:rPr>
                <w:ins w:id="220" w:author="Suhwan Lim" w:date="2020-02-28T16:13:00Z"/>
                <w:sz w:val="16"/>
              </w:rPr>
            </w:pPr>
            <w:ins w:id="221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D8A15" w14:textId="77777777" w:rsidR="00FA7BE7" w:rsidRPr="00FA7BE7" w:rsidRDefault="00FA7BE7" w:rsidP="00FA7BE7">
            <w:pPr>
              <w:pStyle w:val="TAL"/>
              <w:rPr>
                <w:ins w:id="222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23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</w:t>
              </w:r>
            </w:ins>
          </w:p>
          <w:p w14:paraId="12B703B9" w14:textId="77777777" w:rsidR="00FA7BE7" w:rsidRPr="00FA7BE7" w:rsidRDefault="00FA7BE7" w:rsidP="00FA7BE7">
            <w:pPr>
              <w:pStyle w:val="TAL"/>
              <w:rPr>
                <w:ins w:id="224" w:author="Suhwan Lim" w:date="2020-02-28T16:13:00Z"/>
                <w:sz w:val="16"/>
              </w:rPr>
            </w:pPr>
            <w:ins w:id="225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69D9C" w14:textId="77777777" w:rsidR="00FA7BE7" w:rsidRPr="00FA7BE7" w:rsidRDefault="00FA7BE7" w:rsidP="00FA7BE7">
            <w:pPr>
              <w:pStyle w:val="TAL"/>
              <w:rPr>
                <w:ins w:id="226" w:author="Suhwan Lim" w:date="2020-02-28T16:13:00Z"/>
                <w:sz w:val="16"/>
              </w:rPr>
            </w:pPr>
            <w:ins w:id="227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93581" w14:textId="77777777" w:rsidR="00FA7BE7" w:rsidRPr="00FA7BE7" w:rsidRDefault="00FA7BE7" w:rsidP="00FA7BE7">
            <w:pPr>
              <w:pStyle w:val="TAL"/>
              <w:rPr>
                <w:ins w:id="228" w:author="Suhwan Lim" w:date="2020-02-28T16:13:00Z"/>
                <w:sz w:val="16"/>
              </w:rPr>
            </w:pPr>
            <w:ins w:id="229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64272" w14:textId="77777777" w:rsidR="00FA7BE7" w:rsidRPr="00FA7BE7" w:rsidRDefault="00FA7BE7" w:rsidP="00FA7BE7">
            <w:pPr>
              <w:spacing w:after="0"/>
              <w:rPr>
                <w:ins w:id="230" w:author="Suhwan Lim" w:date="2020-02-28T16:13:00Z"/>
                <w:sz w:val="16"/>
                <w:szCs w:val="16"/>
              </w:rPr>
            </w:pPr>
            <w:ins w:id="231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FEC2C" w14:textId="77777777" w:rsidR="00FA7BE7" w:rsidRPr="00FA7BE7" w:rsidRDefault="00FA7BE7" w:rsidP="00FA7BE7">
            <w:pPr>
              <w:pStyle w:val="TAL"/>
              <w:rPr>
                <w:ins w:id="232" w:author="Suhwan Lim" w:date="2020-02-28T16:13:00Z"/>
                <w:sz w:val="16"/>
              </w:rPr>
            </w:pPr>
            <w:ins w:id="233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44F3E" w14:textId="77777777" w:rsidR="00FA7BE7" w:rsidRPr="00FA7BE7" w:rsidRDefault="00FA7BE7" w:rsidP="00FA7BE7">
            <w:pPr>
              <w:pStyle w:val="TAL"/>
              <w:rPr>
                <w:ins w:id="234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35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1A_n28A_UL_1A_n28A</w:t>
              </w:r>
            </w:ins>
          </w:p>
          <w:p w14:paraId="6F10CFB8" w14:textId="77777777" w:rsidR="00FA7BE7" w:rsidRPr="00FA7BE7" w:rsidRDefault="00FA7BE7" w:rsidP="00FA7BE7">
            <w:pPr>
              <w:pStyle w:val="TAL"/>
              <w:rPr>
                <w:ins w:id="236" w:author="Suhwan Lim" w:date="2020-02-28T16:13:00Z"/>
                <w:sz w:val="16"/>
              </w:rPr>
            </w:pPr>
            <w:ins w:id="237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1A_n77A_UL_1A_n77A</w:t>
              </w:r>
            </w:ins>
          </w:p>
        </w:tc>
      </w:tr>
      <w:tr w:rsidR="00FA7BE7" w14:paraId="3BA84064" w14:textId="77777777" w:rsidTr="00FA7BE7">
        <w:trPr>
          <w:cantSplit/>
          <w:ins w:id="238" w:author="Suhwan Lim" w:date="2020-02-28T16:13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21D0D" w14:textId="77777777" w:rsidR="00FA7BE7" w:rsidRPr="00FA7BE7" w:rsidRDefault="00FA7BE7" w:rsidP="00FA7BE7">
            <w:pPr>
              <w:pStyle w:val="TAL"/>
              <w:rPr>
                <w:ins w:id="239" w:author="Suhwan Lim" w:date="2020-02-28T16:13:00Z"/>
                <w:sz w:val="16"/>
              </w:rPr>
            </w:pPr>
            <w:ins w:id="240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123CF" w14:textId="77777777" w:rsidR="00FA7BE7" w:rsidRPr="00FA7BE7" w:rsidRDefault="00FA7BE7" w:rsidP="00FA7BE7">
            <w:pPr>
              <w:pStyle w:val="TAL"/>
              <w:rPr>
                <w:ins w:id="241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42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</w:t>
              </w:r>
            </w:ins>
          </w:p>
          <w:p w14:paraId="41C79CDB" w14:textId="77777777" w:rsidR="00FA7BE7" w:rsidRPr="00FA7BE7" w:rsidRDefault="00FA7BE7" w:rsidP="00FA7BE7">
            <w:pPr>
              <w:pStyle w:val="TAL"/>
              <w:rPr>
                <w:ins w:id="243" w:author="Suhwan Lim" w:date="2020-02-28T16:13:00Z"/>
                <w:sz w:val="16"/>
              </w:rPr>
            </w:pPr>
            <w:ins w:id="244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9638A" w14:textId="77777777" w:rsidR="00FA7BE7" w:rsidRPr="00FA7BE7" w:rsidRDefault="00FA7BE7" w:rsidP="00FA7BE7">
            <w:pPr>
              <w:pStyle w:val="TAL"/>
              <w:rPr>
                <w:ins w:id="245" w:author="Suhwan Lim" w:date="2020-02-28T16:13:00Z"/>
                <w:sz w:val="16"/>
              </w:rPr>
            </w:pPr>
            <w:ins w:id="246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C60C7" w14:textId="77777777" w:rsidR="00FA7BE7" w:rsidRPr="00FA7BE7" w:rsidRDefault="00FA7BE7" w:rsidP="00FA7BE7">
            <w:pPr>
              <w:pStyle w:val="TAL"/>
              <w:rPr>
                <w:ins w:id="247" w:author="Suhwan Lim" w:date="2020-02-28T16:13:00Z"/>
                <w:sz w:val="16"/>
              </w:rPr>
            </w:pPr>
            <w:ins w:id="248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97C3F" w14:textId="77777777" w:rsidR="00FA7BE7" w:rsidRPr="00FA7BE7" w:rsidRDefault="00FA7BE7" w:rsidP="00FA7BE7">
            <w:pPr>
              <w:spacing w:after="0"/>
              <w:rPr>
                <w:ins w:id="249" w:author="Suhwan Lim" w:date="2020-02-28T16:13:00Z"/>
                <w:sz w:val="16"/>
                <w:szCs w:val="16"/>
              </w:rPr>
            </w:pPr>
            <w:ins w:id="250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06171" w14:textId="77777777" w:rsidR="00FA7BE7" w:rsidRPr="00FA7BE7" w:rsidRDefault="00FA7BE7" w:rsidP="00FA7BE7">
            <w:pPr>
              <w:pStyle w:val="TAL"/>
              <w:rPr>
                <w:ins w:id="251" w:author="Suhwan Lim" w:date="2020-02-28T16:13:00Z"/>
                <w:sz w:val="16"/>
              </w:rPr>
            </w:pPr>
            <w:ins w:id="252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6FCC0" w14:textId="77777777" w:rsidR="00FA7BE7" w:rsidRPr="00FA7BE7" w:rsidRDefault="00FA7BE7" w:rsidP="00FA7BE7">
            <w:pPr>
              <w:pStyle w:val="TAL"/>
              <w:rPr>
                <w:ins w:id="253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54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1A_n28A-n77A_UL_1A_n28A</w:t>
              </w:r>
            </w:ins>
          </w:p>
          <w:p w14:paraId="6DCB1D46" w14:textId="77777777" w:rsidR="00FA7BE7" w:rsidRPr="00FA7BE7" w:rsidRDefault="00FA7BE7" w:rsidP="00FA7BE7">
            <w:pPr>
              <w:pStyle w:val="TAL"/>
              <w:rPr>
                <w:ins w:id="255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56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1A_n28A-n77A_UL_1A_n77A</w:t>
              </w:r>
            </w:ins>
          </w:p>
          <w:p w14:paraId="242F0A3B" w14:textId="77777777" w:rsidR="00FA7BE7" w:rsidRPr="00FA7BE7" w:rsidRDefault="00FA7BE7" w:rsidP="00FA7BE7">
            <w:pPr>
              <w:pStyle w:val="TAL"/>
              <w:rPr>
                <w:ins w:id="257" w:author="Suhwan Lim" w:date="2020-02-28T16:13:00Z"/>
                <w:sz w:val="16"/>
              </w:rPr>
            </w:pPr>
            <w:ins w:id="258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1A_n77(2A)_UL_1A_n77A</w:t>
              </w:r>
            </w:ins>
          </w:p>
        </w:tc>
      </w:tr>
      <w:tr w:rsidR="00FA7BE7" w14:paraId="00BD4727" w14:textId="77777777" w:rsidTr="00FA7BE7">
        <w:trPr>
          <w:cantSplit/>
          <w:ins w:id="259" w:author="Suhwan Lim" w:date="2020-02-28T16:1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B16B1" w14:textId="77777777" w:rsidR="00FA7BE7" w:rsidRPr="00FA7BE7" w:rsidRDefault="00FA7BE7" w:rsidP="00FA7BE7">
            <w:pPr>
              <w:pStyle w:val="TAL"/>
              <w:rPr>
                <w:ins w:id="260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61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26063" w14:textId="77777777" w:rsidR="00FA7BE7" w:rsidRPr="00FA7BE7" w:rsidRDefault="00FA7BE7" w:rsidP="00FA7BE7">
            <w:pPr>
              <w:pStyle w:val="TAL"/>
              <w:rPr>
                <w:ins w:id="262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63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</w:t>
              </w:r>
            </w:ins>
          </w:p>
          <w:p w14:paraId="2D1898DF" w14:textId="77777777" w:rsidR="00FA7BE7" w:rsidRPr="00FA7BE7" w:rsidRDefault="00FA7BE7" w:rsidP="00FA7BE7">
            <w:pPr>
              <w:pStyle w:val="TAL"/>
              <w:rPr>
                <w:ins w:id="264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65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D73DD" w14:textId="77777777" w:rsidR="00FA7BE7" w:rsidRPr="00FA7BE7" w:rsidRDefault="00FA7BE7" w:rsidP="00FA7BE7">
            <w:pPr>
              <w:pStyle w:val="TAL"/>
              <w:rPr>
                <w:ins w:id="266" w:author="Suhwan Lim" w:date="2020-02-28T16:14:00Z"/>
                <w:rFonts w:cs="Arial"/>
                <w:sz w:val="16"/>
                <w:szCs w:val="14"/>
              </w:rPr>
            </w:pPr>
            <w:ins w:id="267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29863" w14:textId="77777777" w:rsidR="00FA7BE7" w:rsidRPr="00FA7BE7" w:rsidRDefault="00FA7BE7" w:rsidP="00FA7BE7">
            <w:pPr>
              <w:pStyle w:val="TAL"/>
              <w:rPr>
                <w:ins w:id="268" w:author="Suhwan Lim" w:date="2020-02-28T16:14:00Z"/>
                <w:rFonts w:cs="Arial"/>
                <w:sz w:val="16"/>
                <w:szCs w:val="14"/>
              </w:rPr>
            </w:pPr>
            <w:ins w:id="269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fldChar w:fldCharType="begin"/>
              </w:r>
              <w:r w:rsidRPr="00FA7BE7">
                <w:rPr>
                  <w:rFonts w:cs="Arial"/>
                  <w:sz w:val="16"/>
                  <w:szCs w:val="14"/>
                </w:rPr>
                <w:instrText xml:space="preserve"> HYPERLINK "mailto:masashi.fushiki@g.sogtbank.co.jp" </w:instrText>
              </w:r>
              <w:r w:rsidRPr="00FA7BE7">
                <w:rPr>
                  <w:rFonts w:cs="Arial"/>
                  <w:sz w:val="16"/>
                  <w:szCs w:val="14"/>
                </w:rPr>
                <w:fldChar w:fldCharType="separate"/>
              </w:r>
              <w:r w:rsidRPr="00FA7BE7">
                <w:rPr>
                  <w:rStyle w:val="ab"/>
                  <w:rFonts w:cs="Arial"/>
                  <w:color w:val="auto"/>
                  <w:sz w:val="16"/>
                  <w:szCs w:val="14"/>
                </w:rPr>
                <w:t>masashi.fushiki@g.sogtbank.co.jp</w:t>
              </w:r>
              <w:r w:rsidRPr="00FA7BE7">
                <w:rPr>
                  <w:rFonts w:cs="Arial"/>
                  <w:sz w:val="16"/>
                  <w:szCs w:val="14"/>
                </w:rPr>
                <w:fldChar w:fldCharType="end"/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CE329" w14:textId="77777777" w:rsidR="00FA7BE7" w:rsidRPr="00FA7BE7" w:rsidRDefault="00FA7BE7" w:rsidP="00FA7BE7">
            <w:pPr>
              <w:spacing w:after="0"/>
              <w:rPr>
                <w:ins w:id="270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71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36387" w14:textId="77777777" w:rsidR="00FA7BE7" w:rsidRPr="00FA7BE7" w:rsidRDefault="00FA7BE7" w:rsidP="00FA7BE7">
            <w:pPr>
              <w:pStyle w:val="TAL"/>
              <w:rPr>
                <w:ins w:id="272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73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DFE65" w14:textId="77777777" w:rsidR="00FA7BE7" w:rsidRPr="00FA7BE7" w:rsidRDefault="00FA7BE7" w:rsidP="00FA7BE7">
            <w:pPr>
              <w:pStyle w:val="TAL"/>
              <w:rPr>
                <w:ins w:id="274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75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3A_n28A_UL_3A_n28A</w:t>
              </w:r>
            </w:ins>
          </w:p>
          <w:p w14:paraId="12E5460E" w14:textId="77777777" w:rsidR="00FA7BE7" w:rsidRPr="00FA7BE7" w:rsidRDefault="00FA7BE7" w:rsidP="00FA7BE7">
            <w:pPr>
              <w:pStyle w:val="TAL"/>
              <w:rPr>
                <w:ins w:id="276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77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3A_n77A_UL_3A_n77A</w:t>
              </w:r>
            </w:ins>
          </w:p>
        </w:tc>
      </w:tr>
      <w:tr w:rsidR="00FA7BE7" w14:paraId="0BE54811" w14:textId="77777777" w:rsidTr="00FA7BE7">
        <w:trPr>
          <w:cantSplit/>
          <w:ins w:id="278" w:author="Suhwan Lim" w:date="2020-02-28T16:1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F6241" w14:textId="77777777" w:rsidR="00FA7BE7" w:rsidRPr="00FA7BE7" w:rsidRDefault="00FA7BE7" w:rsidP="00FA7BE7">
            <w:pPr>
              <w:pStyle w:val="TAL"/>
              <w:rPr>
                <w:ins w:id="279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80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95591" w14:textId="77777777" w:rsidR="00FA7BE7" w:rsidRPr="00FA7BE7" w:rsidRDefault="00FA7BE7" w:rsidP="00FA7BE7">
            <w:pPr>
              <w:pStyle w:val="TAL"/>
              <w:rPr>
                <w:ins w:id="281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82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</w:t>
              </w:r>
            </w:ins>
          </w:p>
          <w:p w14:paraId="5E648E17" w14:textId="77777777" w:rsidR="00FA7BE7" w:rsidRPr="00FA7BE7" w:rsidRDefault="00FA7BE7" w:rsidP="00FA7BE7">
            <w:pPr>
              <w:pStyle w:val="TAL"/>
              <w:rPr>
                <w:ins w:id="283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84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BF048" w14:textId="77777777" w:rsidR="00FA7BE7" w:rsidRPr="00FA7BE7" w:rsidRDefault="00FA7BE7" w:rsidP="00FA7BE7">
            <w:pPr>
              <w:pStyle w:val="TAL"/>
              <w:rPr>
                <w:ins w:id="285" w:author="Suhwan Lim" w:date="2020-02-28T16:14:00Z"/>
                <w:rFonts w:cs="Arial"/>
                <w:sz w:val="16"/>
                <w:szCs w:val="14"/>
              </w:rPr>
            </w:pPr>
            <w:ins w:id="286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DD186" w14:textId="77777777" w:rsidR="00FA7BE7" w:rsidRPr="00FA7BE7" w:rsidRDefault="00FA7BE7" w:rsidP="00FA7BE7">
            <w:pPr>
              <w:pStyle w:val="TAL"/>
              <w:rPr>
                <w:ins w:id="287" w:author="Suhwan Lim" w:date="2020-02-28T16:14:00Z"/>
                <w:rFonts w:cs="Arial"/>
                <w:sz w:val="16"/>
                <w:szCs w:val="14"/>
              </w:rPr>
            </w:pPr>
            <w:ins w:id="288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fldChar w:fldCharType="begin"/>
              </w:r>
              <w:r w:rsidRPr="00FA7BE7">
                <w:rPr>
                  <w:rFonts w:cs="Arial"/>
                  <w:sz w:val="16"/>
                  <w:szCs w:val="14"/>
                </w:rPr>
                <w:instrText xml:space="preserve"> HYPERLINK "mailto:masashi.fushiki@g.sogtbank.co.jp" </w:instrText>
              </w:r>
              <w:r w:rsidRPr="00FA7BE7">
                <w:rPr>
                  <w:rFonts w:cs="Arial"/>
                  <w:sz w:val="16"/>
                  <w:szCs w:val="14"/>
                </w:rPr>
                <w:fldChar w:fldCharType="separate"/>
              </w:r>
              <w:r w:rsidRPr="00FA7BE7">
                <w:rPr>
                  <w:rStyle w:val="ab"/>
                  <w:rFonts w:cs="Arial"/>
                  <w:color w:val="auto"/>
                  <w:sz w:val="16"/>
                  <w:szCs w:val="14"/>
                </w:rPr>
                <w:t>masashi.fushiki@g.sogtbank.co.jp</w:t>
              </w:r>
              <w:r w:rsidRPr="00FA7BE7">
                <w:rPr>
                  <w:rFonts w:cs="Arial"/>
                  <w:sz w:val="16"/>
                  <w:szCs w:val="14"/>
                </w:rPr>
                <w:fldChar w:fldCharType="end"/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BD393" w14:textId="77777777" w:rsidR="00FA7BE7" w:rsidRPr="00FA7BE7" w:rsidRDefault="00FA7BE7" w:rsidP="00FA7BE7">
            <w:pPr>
              <w:spacing w:after="0"/>
              <w:rPr>
                <w:ins w:id="289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90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09CB2" w14:textId="77777777" w:rsidR="00FA7BE7" w:rsidRPr="00FA7BE7" w:rsidRDefault="00FA7BE7" w:rsidP="00FA7BE7">
            <w:pPr>
              <w:pStyle w:val="TAL"/>
              <w:rPr>
                <w:ins w:id="291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92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840E4" w14:textId="77777777" w:rsidR="00FA7BE7" w:rsidRPr="00FA7BE7" w:rsidRDefault="00FA7BE7" w:rsidP="00FA7BE7">
            <w:pPr>
              <w:pStyle w:val="TAL"/>
              <w:rPr>
                <w:ins w:id="293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94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3A_n28A-n77A_UL_3A_n28A</w:t>
              </w:r>
            </w:ins>
          </w:p>
          <w:p w14:paraId="3BAE37C8" w14:textId="77777777" w:rsidR="00FA7BE7" w:rsidRPr="00FA7BE7" w:rsidRDefault="00FA7BE7" w:rsidP="00FA7BE7">
            <w:pPr>
              <w:pStyle w:val="TAL"/>
              <w:rPr>
                <w:ins w:id="295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96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3A_n28A-n77A_UL_3A_n77A</w:t>
              </w:r>
            </w:ins>
          </w:p>
          <w:p w14:paraId="259EBC0A" w14:textId="77777777" w:rsidR="00FA7BE7" w:rsidRPr="00FA7BE7" w:rsidRDefault="00FA7BE7" w:rsidP="00FA7BE7">
            <w:pPr>
              <w:pStyle w:val="TAL"/>
              <w:rPr>
                <w:ins w:id="297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98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3A_n77(2A)_UL_3A_n77A</w:t>
              </w:r>
            </w:ins>
          </w:p>
          <w:p w14:paraId="55A090F1" w14:textId="77777777" w:rsidR="00FA7BE7" w:rsidRPr="00FA7BE7" w:rsidRDefault="00FA7BE7" w:rsidP="00FA7BE7">
            <w:pPr>
              <w:pStyle w:val="TAL"/>
              <w:rPr>
                <w:ins w:id="299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300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ongoing) DL_28A_n77(2A)_UL_28A_n77A</w:t>
              </w:r>
            </w:ins>
          </w:p>
        </w:tc>
      </w:tr>
      <w:tr w:rsidR="00FA7BE7" w14:paraId="36C4B97F" w14:textId="77777777" w:rsidTr="00FA7BE7">
        <w:trPr>
          <w:cantSplit/>
          <w:ins w:id="301" w:author="Suhwan Lim" w:date="2020-02-28T16:16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A77D5" w14:textId="77777777" w:rsidR="00FA7BE7" w:rsidRPr="00FA7BE7" w:rsidRDefault="00FA7BE7" w:rsidP="00FA7BE7">
            <w:pPr>
              <w:pStyle w:val="TAL"/>
              <w:rPr>
                <w:ins w:id="302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03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2769" w14:textId="77777777" w:rsidR="00FA7BE7" w:rsidRPr="00FA7BE7" w:rsidRDefault="00FA7BE7" w:rsidP="00FA7BE7">
            <w:pPr>
              <w:pStyle w:val="TAL"/>
              <w:rPr>
                <w:ins w:id="304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05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</w:t>
              </w:r>
            </w:ins>
          </w:p>
          <w:p w14:paraId="56889287" w14:textId="77777777" w:rsidR="00FA7BE7" w:rsidRPr="00FA7BE7" w:rsidRDefault="00FA7BE7" w:rsidP="00FA7BE7">
            <w:pPr>
              <w:pStyle w:val="TAL"/>
              <w:rPr>
                <w:ins w:id="306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07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2566" w14:textId="77777777" w:rsidR="00FA7BE7" w:rsidRPr="00FA7BE7" w:rsidRDefault="00FA7BE7" w:rsidP="00FA7BE7">
            <w:pPr>
              <w:pStyle w:val="TAL"/>
              <w:rPr>
                <w:ins w:id="308" w:author="Suhwan Lim" w:date="2020-02-28T16:16:00Z"/>
                <w:rFonts w:cs="Arial"/>
                <w:sz w:val="16"/>
                <w:szCs w:val="14"/>
              </w:rPr>
            </w:pPr>
            <w:ins w:id="309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9AA86" w14:textId="77777777" w:rsidR="00FA7BE7" w:rsidRPr="00FA7BE7" w:rsidRDefault="00FA7BE7" w:rsidP="00FA7BE7">
            <w:pPr>
              <w:pStyle w:val="TAL"/>
              <w:rPr>
                <w:ins w:id="310" w:author="Suhwan Lim" w:date="2020-02-28T16:16:00Z"/>
                <w:rFonts w:cs="Arial"/>
                <w:sz w:val="16"/>
                <w:szCs w:val="14"/>
              </w:rPr>
            </w:pPr>
            <w:ins w:id="311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fldChar w:fldCharType="begin"/>
              </w:r>
              <w:r w:rsidRPr="00FA7BE7">
                <w:rPr>
                  <w:rFonts w:cs="Arial"/>
                  <w:sz w:val="16"/>
                  <w:szCs w:val="14"/>
                </w:rPr>
                <w:instrText xml:space="preserve"> HYPERLINK "mailto:masashi.fushiki@g.sogtbank.co.jp" </w:instrText>
              </w:r>
              <w:r w:rsidRPr="00FA7BE7">
                <w:rPr>
                  <w:rFonts w:cs="Arial"/>
                  <w:sz w:val="16"/>
                  <w:szCs w:val="14"/>
                </w:rPr>
                <w:fldChar w:fldCharType="separate"/>
              </w:r>
              <w:r w:rsidRPr="00FA7BE7">
                <w:rPr>
                  <w:rStyle w:val="ab"/>
                  <w:rFonts w:cs="Arial"/>
                  <w:color w:val="auto"/>
                  <w:sz w:val="16"/>
                  <w:szCs w:val="14"/>
                </w:rPr>
                <w:t>masashi.fushiki@g.sogtbank.co.jp</w:t>
              </w:r>
              <w:r w:rsidRPr="00FA7BE7">
                <w:rPr>
                  <w:rFonts w:cs="Arial"/>
                  <w:sz w:val="16"/>
                  <w:szCs w:val="14"/>
                </w:rPr>
                <w:fldChar w:fldCharType="end"/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FA2CF" w14:textId="77777777" w:rsidR="00FA7BE7" w:rsidRPr="00FA7BE7" w:rsidRDefault="00FA7BE7" w:rsidP="00FA7BE7">
            <w:pPr>
              <w:spacing w:after="0"/>
              <w:rPr>
                <w:ins w:id="312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3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5A7A7" w14:textId="77777777" w:rsidR="00FA7BE7" w:rsidRPr="00FA7BE7" w:rsidRDefault="00FA7BE7" w:rsidP="00FA7BE7">
            <w:pPr>
              <w:pStyle w:val="TAL"/>
              <w:rPr>
                <w:ins w:id="314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5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DA44F" w14:textId="77777777" w:rsidR="00FA7BE7" w:rsidRPr="00FA7BE7" w:rsidRDefault="00FA7BE7" w:rsidP="00FA7BE7">
            <w:pPr>
              <w:pStyle w:val="TAL"/>
              <w:rPr>
                <w:ins w:id="316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7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8A_n28A_UL_8A_n28A</w:t>
              </w:r>
            </w:ins>
          </w:p>
          <w:p w14:paraId="38A5413E" w14:textId="77777777" w:rsidR="00FA7BE7" w:rsidRPr="00FA7BE7" w:rsidRDefault="00FA7BE7" w:rsidP="00FA7BE7">
            <w:pPr>
              <w:pStyle w:val="TAL"/>
              <w:rPr>
                <w:ins w:id="318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9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8A_n77A_UL_8A_n77A</w:t>
              </w:r>
            </w:ins>
          </w:p>
        </w:tc>
      </w:tr>
      <w:tr w:rsidR="00FA7BE7" w14:paraId="3225EC17" w14:textId="77777777" w:rsidTr="00FA7BE7">
        <w:trPr>
          <w:cantSplit/>
          <w:ins w:id="320" w:author="Suhwan Lim" w:date="2020-02-28T16:16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D0C0A" w14:textId="77777777" w:rsidR="00FA7BE7" w:rsidRPr="00FA7BE7" w:rsidRDefault="00FA7BE7" w:rsidP="00FA7BE7">
            <w:pPr>
              <w:pStyle w:val="TAL"/>
              <w:rPr>
                <w:ins w:id="321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22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3995F" w14:textId="77777777" w:rsidR="00FA7BE7" w:rsidRPr="00FA7BE7" w:rsidRDefault="00FA7BE7" w:rsidP="00FA7BE7">
            <w:pPr>
              <w:pStyle w:val="TAL"/>
              <w:rPr>
                <w:ins w:id="323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24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</w:t>
              </w:r>
            </w:ins>
          </w:p>
          <w:p w14:paraId="006FC521" w14:textId="77777777" w:rsidR="00FA7BE7" w:rsidRPr="00FA7BE7" w:rsidRDefault="00FA7BE7" w:rsidP="00FA7BE7">
            <w:pPr>
              <w:pStyle w:val="TAL"/>
              <w:rPr>
                <w:ins w:id="325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26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A40F4" w14:textId="77777777" w:rsidR="00FA7BE7" w:rsidRPr="00FA7BE7" w:rsidRDefault="00FA7BE7" w:rsidP="00FA7BE7">
            <w:pPr>
              <w:pStyle w:val="TAL"/>
              <w:rPr>
                <w:ins w:id="327" w:author="Suhwan Lim" w:date="2020-02-28T16:16:00Z"/>
                <w:rFonts w:cs="Arial"/>
                <w:sz w:val="16"/>
                <w:szCs w:val="14"/>
              </w:rPr>
            </w:pPr>
            <w:ins w:id="328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AB2CC" w14:textId="77777777" w:rsidR="00FA7BE7" w:rsidRPr="00FA7BE7" w:rsidRDefault="00FA7BE7" w:rsidP="00FA7BE7">
            <w:pPr>
              <w:pStyle w:val="TAL"/>
              <w:rPr>
                <w:ins w:id="329" w:author="Suhwan Lim" w:date="2020-02-28T16:16:00Z"/>
                <w:rFonts w:cs="Arial"/>
                <w:sz w:val="16"/>
                <w:szCs w:val="14"/>
              </w:rPr>
            </w:pPr>
            <w:ins w:id="330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A1F76" w14:textId="77777777" w:rsidR="00FA7BE7" w:rsidRPr="00FA7BE7" w:rsidRDefault="00FA7BE7" w:rsidP="00FA7BE7">
            <w:pPr>
              <w:spacing w:after="0"/>
              <w:rPr>
                <w:ins w:id="331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2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5EC86" w14:textId="77777777" w:rsidR="00FA7BE7" w:rsidRPr="00FA7BE7" w:rsidRDefault="00FA7BE7" w:rsidP="00FA7BE7">
            <w:pPr>
              <w:pStyle w:val="TAL"/>
              <w:rPr>
                <w:ins w:id="333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4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FB7C8" w14:textId="77777777" w:rsidR="00FA7BE7" w:rsidRPr="00FA7BE7" w:rsidRDefault="00FA7BE7" w:rsidP="00FA7BE7">
            <w:pPr>
              <w:pStyle w:val="TAL"/>
              <w:rPr>
                <w:ins w:id="335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6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8A_n28A-n77A_UL_8A_n28A</w:t>
              </w:r>
            </w:ins>
          </w:p>
          <w:p w14:paraId="549A4B19" w14:textId="77777777" w:rsidR="00FA7BE7" w:rsidRPr="00FA7BE7" w:rsidRDefault="00FA7BE7" w:rsidP="00FA7BE7">
            <w:pPr>
              <w:pStyle w:val="TAL"/>
              <w:rPr>
                <w:ins w:id="337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8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8A_n28A-n77A_UL_8A_n77A</w:t>
              </w:r>
            </w:ins>
          </w:p>
          <w:p w14:paraId="3E3FD6F3" w14:textId="77777777" w:rsidR="00FA7BE7" w:rsidRPr="00FA7BE7" w:rsidRDefault="00FA7BE7" w:rsidP="00FA7BE7">
            <w:pPr>
              <w:pStyle w:val="TAL"/>
              <w:rPr>
                <w:ins w:id="339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40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8A_n77(2A)_UL_8A_n77A</w:t>
              </w:r>
            </w:ins>
          </w:p>
        </w:tc>
      </w:tr>
      <w:tr w:rsidR="00C75C58" w14:paraId="646119B5" w14:textId="77777777" w:rsidTr="00FA7BE7">
        <w:trPr>
          <w:cantSplit/>
          <w:ins w:id="341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EF097" w14:textId="77777777" w:rsidR="00C75C58" w:rsidRPr="00C75C58" w:rsidRDefault="00C75C58" w:rsidP="00C75C58">
            <w:pPr>
              <w:pStyle w:val="TAL"/>
              <w:rPr>
                <w:ins w:id="342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43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0C093" w14:textId="77777777" w:rsidR="00C75C58" w:rsidRPr="00C75C58" w:rsidRDefault="00C75C58" w:rsidP="00C75C58">
            <w:pPr>
              <w:pStyle w:val="TAL"/>
              <w:rPr>
                <w:ins w:id="344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45" w:author="Suhwan Lim" w:date="2020-02-28T16:26:00Z">
              <w:r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89AA5" w14:textId="77777777" w:rsidR="00C75C58" w:rsidRPr="00C75C58" w:rsidRDefault="00C75C58" w:rsidP="00C75C58">
            <w:pPr>
              <w:pStyle w:val="TAL"/>
              <w:rPr>
                <w:ins w:id="346" w:author="Suhwan Lim" w:date="2020-02-28T16:17:00Z"/>
                <w:rFonts w:cs="Arial"/>
                <w:sz w:val="16"/>
                <w:szCs w:val="14"/>
              </w:rPr>
            </w:pPr>
            <w:ins w:id="347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1A493" w14:textId="77777777" w:rsidR="00C75C58" w:rsidRPr="00C75C58" w:rsidRDefault="00C75C58" w:rsidP="00C75C58">
            <w:pPr>
              <w:pStyle w:val="TAL"/>
              <w:rPr>
                <w:ins w:id="348" w:author="Suhwan Lim" w:date="2020-02-28T16:17:00Z"/>
                <w:rFonts w:cs="Arial"/>
                <w:sz w:val="16"/>
                <w:szCs w:val="14"/>
              </w:rPr>
            </w:pPr>
            <w:ins w:id="349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862E" w14:textId="77777777" w:rsidR="00C75C58" w:rsidRPr="00C75C58" w:rsidRDefault="00C75C58" w:rsidP="00C75C58">
            <w:pPr>
              <w:spacing w:after="0"/>
              <w:rPr>
                <w:ins w:id="350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51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F3FF8" w14:textId="77777777" w:rsidR="00C75C58" w:rsidRPr="00C75C58" w:rsidRDefault="00C75C58" w:rsidP="00C75C58">
            <w:pPr>
              <w:pStyle w:val="TAL"/>
              <w:rPr>
                <w:ins w:id="352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53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5DBD7" w14:textId="77777777" w:rsidR="00C75C58" w:rsidRPr="00C75C58" w:rsidRDefault="00C75C58" w:rsidP="00C75C58">
            <w:pPr>
              <w:pStyle w:val="TAL"/>
              <w:rPr>
                <w:ins w:id="354" w:author="Suhwan Lim" w:date="2020-02-28T16:17:00Z"/>
                <w:rFonts w:eastAsia="Meiryo" w:cs="Arial"/>
                <w:sz w:val="16"/>
                <w:szCs w:val="14"/>
                <w:lang w:eastAsia="ja-JP"/>
              </w:rPr>
            </w:pPr>
            <w:ins w:id="355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A_n28A_UL_42A_n28A</w:t>
              </w:r>
            </w:ins>
          </w:p>
          <w:p w14:paraId="35DFC3A3" w14:textId="77777777" w:rsidR="00C75C58" w:rsidRPr="00C75C58" w:rsidRDefault="00C75C58" w:rsidP="00C75C58">
            <w:pPr>
              <w:pStyle w:val="TAL"/>
              <w:rPr>
                <w:ins w:id="356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57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completed) DL_42A_n77A</w:t>
              </w:r>
            </w:ins>
          </w:p>
        </w:tc>
      </w:tr>
      <w:tr w:rsidR="00C75C58" w14:paraId="7BBD6B24" w14:textId="77777777" w:rsidTr="00FA7BE7">
        <w:trPr>
          <w:cantSplit/>
          <w:ins w:id="358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41841" w14:textId="77777777" w:rsidR="00C75C58" w:rsidRPr="00C75C58" w:rsidRDefault="00C75C58" w:rsidP="00C75C58">
            <w:pPr>
              <w:pStyle w:val="TAL"/>
              <w:rPr>
                <w:ins w:id="35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60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7E36" w14:textId="77777777" w:rsidR="00C75C58" w:rsidRPr="00C75C58" w:rsidRDefault="00C75C58" w:rsidP="00C75C58">
            <w:pPr>
              <w:pStyle w:val="TAL"/>
              <w:rPr>
                <w:ins w:id="361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62" w:author="Suhwan Lim" w:date="2020-02-28T16:27:00Z">
              <w:r w:rsidRPr="00C04B9F"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D9630" w14:textId="77777777" w:rsidR="00C75C58" w:rsidRPr="00C75C58" w:rsidRDefault="00C75C58" w:rsidP="00C75C58">
            <w:pPr>
              <w:pStyle w:val="TAL"/>
              <w:rPr>
                <w:ins w:id="363" w:author="Suhwan Lim" w:date="2020-02-28T16:17:00Z"/>
                <w:rFonts w:cs="Arial"/>
                <w:sz w:val="16"/>
                <w:szCs w:val="14"/>
              </w:rPr>
            </w:pPr>
            <w:ins w:id="364" w:author="Suhwan Lim" w:date="2020-02-28T16:17:00Z">
              <w:r w:rsidRPr="00C75C58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78E99" w14:textId="77777777" w:rsidR="00C75C58" w:rsidRPr="00C75C58" w:rsidRDefault="00C75C58" w:rsidP="00C75C58">
            <w:pPr>
              <w:pStyle w:val="TAL"/>
              <w:rPr>
                <w:ins w:id="365" w:author="Suhwan Lim" w:date="2020-02-28T16:17:00Z"/>
                <w:rFonts w:cs="Arial"/>
                <w:sz w:val="16"/>
                <w:szCs w:val="14"/>
              </w:rPr>
            </w:pPr>
            <w:ins w:id="366" w:author="Suhwan Lim" w:date="2020-02-28T16:17:00Z">
              <w:r w:rsidRPr="00C75C58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65149" w14:textId="77777777" w:rsidR="00C75C58" w:rsidRPr="00C75C58" w:rsidRDefault="00C75C58" w:rsidP="00C75C58">
            <w:pPr>
              <w:spacing w:after="0"/>
              <w:rPr>
                <w:ins w:id="367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68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1EDB" w14:textId="77777777" w:rsidR="00C75C58" w:rsidRPr="00C75C58" w:rsidRDefault="00C75C58" w:rsidP="00C75C58">
            <w:pPr>
              <w:pStyle w:val="TAL"/>
              <w:rPr>
                <w:ins w:id="36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0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1A062" w14:textId="77777777" w:rsidR="00C75C58" w:rsidRDefault="00C75C58" w:rsidP="00C75C58">
            <w:pPr>
              <w:pStyle w:val="TAL"/>
              <w:rPr>
                <w:ins w:id="371" w:author="Suhwan Lim" w:date="2020-02-28T16:27:00Z"/>
                <w:rFonts w:cs="Arial"/>
                <w:sz w:val="16"/>
                <w:szCs w:val="14"/>
                <w:lang w:eastAsia="ja-JP"/>
              </w:rPr>
            </w:pPr>
            <w:ins w:id="372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(new) DL_42A_n28A-n77A</w:t>
              </w:r>
            </w:ins>
          </w:p>
          <w:p w14:paraId="68B2ADDC" w14:textId="77777777" w:rsidR="00C75C58" w:rsidRPr="00C75C58" w:rsidRDefault="00C75C58" w:rsidP="00C75C58">
            <w:pPr>
              <w:pStyle w:val="TAL"/>
              <w:rPr>
                <w:ins w:id="373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4" w:author="Suhwan Lim" w:date="2020-02-28T16:2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DL_42A_n28A_UL_42A_n28A</w:t>
              </w:r>
            </w:ins>
          </w:p>
          <w:p w14:paraId="29C4BE18" w14:textId="77777777" w:rsidR="00C75C58" w:rsidRPr="00C75C58" w:rsidRDefault="00C75C58" w:rsidP="00C75C58">
            <w:pPr>
              <w:pStyle w:val="TAL"/>
              <w:rPr>
                <w:ins w:id="375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6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(new) DL_42A_n77(2A)</w:t>
              </w:r>
            </w:ins>
          </w:p>
        </w:tc>
      </w:tr>
      <w:tr w:rsidR="00C75C58" w14:paraId="3463DEEB" w14:textId="77777777" w:rsidTr="00FA7BE7">
        <w:trPr>
          <w:cantSplit/>
          <w:ins w:id="377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44EC6" w14:textId="77777777" w:rsidR="00C75C58" w:rsidRPr="00C75C58" w:rsidRDefault="00C75C58" w:rsidP="00C75C58">
            <w:pPr>
              <w:pStyle w:val="TAL"/>
              <w:rPr>
                <w:ins w:id="378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9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C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EBDCD" w14:textId="77777777" w:rsidR="00C75C58" w:rsidRDefault="00C75C58" w:rsidP="00C75C58">
            <w:pPr>
              <w:pStyle w:val="TAL"/>
              <w:rPr>
                <w:ins w:id="380" w:author="Suhwan Lim" w:date="2020-02-28T16:28:00Z"/>
                <w:rFonts w:cs="Arial"/>
                <w:sz w:val="16"/>
                <w:szCs w:val="14"/>
                <w:lang w:eastAsia="ja-JP"/>
              </w:rPr>
            </w:pPr>
            <w:ins w:id="381" w:author="Suhwan Lim" w:date="2020-02-28T16:27:00Z">
              <w:r w:rsidRPr="00C04B9F"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  <w:p w14:paraId="0A9419F9" w14:textId="77777777" w:rsidR="001C6A61" w:rsidRPr="00C75C58" w:rsidRDefault="001C6A61" w:rsidP="00C75C58">
            <w:pPr>
              <w:pStyle w:val="TAL"/>
              <w:rPr>
                <w:ins w:id="382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83" w:author="Suhwan Lim" w:date="2020-02-28T16:28:00Z">
              <w:r>
                <w:rPr>
                  <w:rFonts w:cs="Arial"/>
                  <w:sz w:val="16"/>
                  <w:szCs w:val="14"/>
                  <w:lang w:eastAsia="ja-JP"/>
                </w:rPr>
                <w:t>DC_42C</w:t>
              </w:r>
              <w:r w:rsidRPr="00C04B9F">
                <w:rPr>
                  <w:rFonts w:cs="Arial"/>
                  <w:sz w:val="16"/>
                  <w:szCs w:val="14"/>
                  <w:lang w:eastAsia="ja-JP"/>
                </w:rPr>
                <w:t>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51749" w14:textId="77777777" w:rsidR="00C75C58" w:rsidRPr="00C75C58" w:rsidRDefault="00C75C58" w:rsidP="00C75C58">
            <w:pPr>
              <w:pStyle w:val="TAL"/>
              <w:rPr>
                <w:ins w:id="384" w:author="Suhwan Lim" w:date="2020-02-28T16:17:00Z"/>
                <w:rFonts w:cs="Arial"/>
                <w:sz w:val="16"/>
                <w:szCs w:val="14"/>
              </w:rPr>
            </w:pPr>
            <w:ins w:id="385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B3456" w14:textId="77777777" w:rsidR="00C75C58" w:rsidRPr="00C75C58" w:rsidRDefault="00C75C58" w:rsidP="00C75C58">
            <w:pPr>
              <w:pStyle w:val="TAL"/>
              <w:rPr>
                <w:ins w:id="386" w:author="Suhwan Lim" w:date="2020-02-28T16:17:00Z"/>
                <w:rFonts w:cs="Arial"/>
                <w:sz w:val="16"/>
                <w:szCs w:val="14"/>
              </w:rPr>
            </w:pPr>
            <w:ins w:id="387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3964B" w14:textId="77777777" w:rsidR="00C75C58" w:rsidRPr="00C75C58" w:rsidRDefault="00C75C58" w:rsidP="00C75C58">
            <w:pPr>
              <w:spacing w:after="0"/>
              <w:rPr>
                <w:ins w:id="388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89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986ED" w14:textId="77777777" w:rsidR="00C75C58" w:rsidRPr="00C75C58" w:rsidRDefault="00C75C58" w:rsidP="00C75C58">
            <w:pPr>
              <w:pStyle w:val="TAL"/>
              <w:rPr>
                <w:ins w:id="390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91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9F71C" w14:textId="77777777" w:rsidR="00C75C58" w:rsidRDefault="00C75C58" w:rsidP="00C75C58">
            <w:pPr>
              <w:pStyle w:val="TAL"/>
              <w:rPr>
                <w:ins w:id="392" w:author="Suhwan Lim" w:date="2020-02-28T16:28:00Z"/>
                <w:rFonts w:eastAsia="Meiryo" w:cs="Arial"/>
                <w:sz w:val="16"/>
                <w:szCs w:val="14"/>
                <w:lang w:eastAsia="ja-JP"/>
              </w:rPr>
            </w:pPr>
            <w:ins w:id="393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C_n28A_UL_42C_n28A</w:t>
              </w:r>
            </w:ins>
          </w:p>
          <w:p w14:paraId="6619ABCF" w14:textId="77777777" w:rsidR="00C75C58" w:rsidRPr="00C75C58" w:rsidRDefault="001C6A61" w:rsidP="00C75C58">
            <w:pPr>
              <w:pStyle w:val="TAL"/>
              <w:rPr>
                <w:ins w:id="394" w:author="Suhwan Lim" w:date="2020-02-28T16:17:00Z"/>
                <w:rFonts w:eastAsia="Meiryo" w:cs="Arial"/>
                <w:sz w:val="16"/>
                <w:szCs w:val="14"/>
                <w:lang w:eastAsia="ja-JP"/>
              </w:rPr>
            </w:pPr>
            <w:ins w:id="395" w:author="Suhwan Lim" w:date="2020-02-28T16:28:00Z">
              <w:r>
                <w:rPr>
                  <w:rFonts w:eastAsia="Meiryo" w:cs="Arial"/>
                  <w:sz w:val="16"/>
                  <w:szCs w:val="14"/>
                  <w:lang w:eastAsia="ja-JP"/>
                </w:rPr>
                <w:t>DL_42C_n28A_UL_42C</w:t>
              </w:r>
              <w:r w:rsidR="00C75C58" w:rsidRPr="00C75C58">
                <w:rPr>
                  <w:rFonts w:eastAsia="Meiryo" w:cs="Arial"/>
                  <w:sz w:val="16"/>
                  <w:szCs w:val="14"/>
                  <w:lang w:eastAsia="ja-JP"/>
                </w:rPr>
                <w:t>_n28A</w:t>
              </w:r>
            </w:ins>
          </w:p>
          <w:p w14:paraId="01E11EB6" w14:textId="77777777" w:rsidR="00C75C58" w:rsidRPr="00C75C58" w:rsidRDefault="00C75C58" w:rsidP="00C75C58">
            <w:pPr>
              <w:pStyle w:val="TAL"/>
              <w:rPr>
                <w:ins w:id="396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97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completed) DL_42C_n77A</w:t>
              </w:r>
            </w:ins>
          </w:p>
        </w:tc>
      </w:tr>
      <w:tr w:rsidR="00C75C58" w14:paraId="1A61EC37" w14:textId="77777777" w:rsidTr="00FA7BE7">
        <w:trPr>
          <w:cantSplit/>
          <w:ins w:id="398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BBD0E" w14:textId="77777777" w:rsidR="00C75C58" w:rsidRPr="00C75C58" w:rsidRDefault="00C75C58" w:rsidP="00C75C58">
            <w:pPr>
              <w:pStyle w:val="TAL"/>
              <w:rPr>
                <w:ins w:id="39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00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C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0B135" w14:textId="77777777" w:rsidR="00C75C58" w:rsidRDefault="00C75C58" w:rsidP="00C75C58">
            <w:pPr>
              <w:pStyle w:val="TAL"/>
              <w:rPr>
                <w:ins w:id="401" w:author="Suhwan Lim" w:date="2020-02-28T16:28:00Z"/>
                <w:rFonts w:cs="Arial"/>
                <w:sz w:val="16"/>
                <w:szCs w:val="14"/>
                <w:lang w:eastAsia="ja-JP"/>
              </w:rPr>
            </w:pPr>
            <w:ins w:id="402" w:author="Suhwan Lim" w:date="2020-02-28T16:27:00Z">
              <w:r w:rsidRPr="00C04B9F"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  <w:p w14:paraId="32DB001E" w14:textId="77777777" w:rsidR="001C6A61" w:rsidRPr="00C75C58" w:rsidRDefault="001C6A61" w:rsidP="00C75C58">
            <w:pPr>
              <w:pStyle w:val="TAL"/>
              <w:rPr>
                <w:ins w:id="403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04" w:author="Suhwan Lim" w:date="2020-02-28T16:28:00Z">
              <w:r>
                <w:rPr>
                  <w:rFonts w:cs="Arial"/>
                  <w:sz w:val="16"/>
                  <w:szCs w:val="14"/>
                  <w:lang w:eastAsia="ja-JP"/>
                </w:rPr>
                <w:t>DC_42C</w:t>
              </w:r>
              <w:r w:rsidRPr="00C04B9F">
                <w:rPr>
                  <w:rFonts w:cs="Arial"/>
                  <w:sz w:val="16"/>
                  <w:szCs w:val="14"/>
                  <w:lang w:eastAsia="ja-JP"/>
                </w:rPr>
                <w:t>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04BC7" w14:textId="77777777" w:rsidR="00C75C58" w:rsidRPr="00C75C58" w:rsidRDefault="00C75C58" w:rsidP="00C75C58">
            <w:pPr>
              <w:pStyle w:val="TAL"/>
              <w:rPr>
                <w:ins w:id="405" w:author="Suhwan Lim" w:date="2020-02-28T16:17:00Z"/>
                <w:rFonts w:cs="Arial"/>
                <w:sz w:val="16"/>
                <w:szCs w:val="14"/>
              </w:rPr>
            </w:pPr>
            <w:ins w:id="406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7D2B5" w14:textId="77777777" w:rsidR="00C75C58" w:rsidRPr="00C75C58" w:rsidRDefault="00C75C58" w:rsidP="00C75C58">
            <w:pPr>
              <w:pStyle w:val="TAL"/>
              <w:rPr>
                <w:ins w:id="407" w:author="Suhwan Lim" w:date="2020-02-28T16:17:00Z"/>
                <w:rFonts w:cs="Arial"/>
                <w:sz w:val="16"/>
                <w:szCs w:val="14"/>
              </w:rPr>
            </w:pPr>
            <w:ins w:id="408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B332F" w14:textId="77777777" w:rsidR="00C75C58" w:rsidRPr="00C75C58" w:rsidRDefault="00C75C58" w:rsidP="00C75C58">
            <w:pPr>
              <w:spacing w:after="0"/>
              <w:rPr>
                <w:ins w:id="40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10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76C36" w14:textId="77777777" w:rsidR="00C75C58" w:rsidRPr="00C75C58" w:rsidRDefault="00C75C58" w:rsidP="00C75C58">
            <w:pPr>
              <w:pStyle w:val="TAL"/>
              <w:rPr>
                <w:ins w:id="411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12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F4129" w14:textId="77777777" w:rsidR="00C75C58" w:rsidRDefault="00C75C58" w:rsidP="00C75C58">
            <w:pPr>
              <w:pStyle w:val="TAL"/>
              <w:rPr>
                <w:ins w:id="413" w:author="Suhwan Lim" w:date="2020-02-28T16:28:00Z"/>
                <w:rFonts w:eastAsia="Meiryo" w:cs="Arial"/>
                <w:sz w:val="16"/>
                <w:szCs w:val="14"/>
                <w:lang w:eastAsia="ja-JP"/>
              </w:rPr>
            </w:pPr>
            <w:ins w:id="414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C_n28A-n77A</w:t>
              </w:r>
            </w:ins>
          </w:p>
          <w:p w14:paraId="7153B129" w14:textId="77777777" w:rsidR="001C6A61" w:rsidRPr="00C75C58" w:rsidRDefault="001C6A61" w:rsidP="001C6A61">
            <w:pPr>
              <w:pStyle w:val="TAL"/>
              <w:rPr>
                <w:ins w:id="415" w:author="Suhwan Lim" w:date="2020-02-28T16:28:00Z"/>
                <w:rFonts w:eastAsia="Meiryo" w:cs="Arial"/>
                <w:sz w:val="16"/>
                <w:szCs w:val="14"/>
                <w:lang w:eastAsia="ja-JP"/>
              </w:rPr>
            </w:pPr>
            <w:ins w:id="416" w:author="Suhwan Lim" w:date="2020-02-28T16:28:00Z">
              <w:r>
                <w:rPr>
                  <w:rFonts w:eastAsia="Meiryo" w:cs="Arial"/>
                  <w:sz w:val="16"/>
                  <w:szCs w:val="14"/>
                  <w:lang w:eastAsia="ja-JP"/>
                </w:rPr>
                <w:t>DL_42C_n28A_UL_42C</w:t>
              </w:r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_n28A</w:t>
              </w:r>
            </w:ins>
          </w:p>
          <w:p w14:paraId="32C067FC" w14:textId="77777777" w:rsidR="00C75C58" w:rsidRPr="00C75C58" w:rsidRDefault="00C75C58" w:rsidP="00C75C58">
            <w:pPr>
              <w:pStyle w:val="TAL"/>
              <w:rPr>
                <w:ins w:id="417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18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C_n77(2A)</w:t>
              </w:r>
            </w:ins>
          </w:p>
        </w:tc>
      </w:tr>
      <w:tr w:rsidR="006A1A6D" w14:paraId="5727C35E" w14:textId="77777777" w:rsidTr="006A1A6D">
        <w:trPr>
          <w:cantSplit/>
          <w:ins w:id="419" w:author="Suhwan Lim" w:date="2020-02-28T16:53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FC044" w14:textId="77777777" w:rsidR="006A1A6D" w:rsidRPr="00C75C58" w:rsidRDefault="006A1A6D" w:rsidP="006A1A6D">
            <w:pPr>
              <w:pStyle w:val="TAL"/>
              <w:rPr>
                <w:ins w:id="420" w:author="Suhwan Lim" w:date="2020-02-28T16:53:00Z"/>
                <w:rFonts w:eastAsia="Meiryo" w:cs="Arial"/>
                <w:sz w:val="16"/>
                <w:szCs w:val="14"/>
              </w:rPr>
            </w:pPr>
            <w:ins w:id="421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7C</w:t>
              </w:r>
              <w:r w:rsidRPr="009A1ED0">
                <w:rPr>
                  <w:rFonts w:eastAsia="PMingLiU" w:cs="Arial"/>
                  <w:sz w:val="16"/>
                  <w:szCs w:val="16"/>
                  <w:lang w:eastAsia="zh-TW"/>
                </w:rPr>
                <w:t>_n</w:t>
              </w:r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66</w:t>
              </w:r>
              <w:r w:rsidRPr="009A1ED0">
                <w:rPr>
                  <w:rFonts w:eastAsia="PMingLiU" w:cs="Arial"/>
                  <w:sz w:val="16"/>
                  <w:szCs w:val="16"/>
                  <w:lang w:eastAsia="zh-TW"/>
                </w:rPr>
                <w:t>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FB2B8" w14:textId="77777777" w:rsidR="006A1A6D" w:rsidRDefault="006A1A6D" w:rsidP="006A1A6D">
            <w:pPr>
              <w:pStyle w:val="TAL"/>
              <w:snapToGrid w:val="0"/>
              <w:rPr>
                <w:ins w:id="422" w:author="Suhwan Lim" w:date="2020-02-28T16:53:00Z"/>
                <w:rFonts w:eastAsia="PMingLiU" w:cs="Arial"/>
                <w:sz w:val="16"/>
                <w:szCs w:val="16"/>
                <w:lang w:eastAsia="zh-TW"/>
              </w:rPr>
            </w:pPr>
            <w:ins w:id="423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7A_n66A</w:t>
              </w:r>
            </w:ins>
          </w:p>
          <w:p w14:paraId="2627F14C" w14:textId="77777777" w:rsidR="006A1A6D" w:rsidRPr="00C04B9F" w:rsidRDefault="006A1A6D" w:rsidP="006A1A6D">
            <w:pPr>
              <w:pStyle w:val="TAL"/>
              <w:rPr>
                <w:ins w:id="424" w:author="Suhwan Lim" w:date="2020-02-28T16:53:00Z"/>
                <w:rFonts w:cs="Arial"/>
                <w:sz w:val="16"/>
                <w:szCs w:val="14"/>
                <w:lang w:eastAsia="ja-JP"/>
              </w:rPr>
            </w:pPr>
            <w:ins w:id="425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7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0A9C7" w14:textId="77777777" w:rsidR="006A1A6D" w:rsidRPr="00C75C58" w:rsidRDefault="006A1A6D" w:rsidP="006A1A6D">
            <w:pPr>
              <w:pStyle w:val="TAL"/>
              <w:rPr>
                <w:ins w:id="426" w:author="Suhwan Lim" w:date="2020-02-28T16:53:00Z"/>
                <w:rFonts w:eastAsia="Meiryo" w:cs="Arial"/>
                <w:sz w:val="16"/>
                <w:szCs w:val="14"/>
              </w:rPr>
            </w:pPr>
            <w:ins w:id="427" w:author="Suhwan Lim" w:date="2020-02-28T16:53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E27D6" w14:textId="77777777" w:rsidR="006A1A6D" w:rsidRPr="00C75C58" w:rsidRDefault="006A1A6D" w:rsidP="006A1A6D">
            <w:pPr>
              <w:pStyle w:val="TAL"/>
              <w:rPr>
                <w:ins w:id="428" w:author="Suhwan Lim" w:date="2020-02-28T16:53:00Z"/>
                <w:rFonts w:eastAsia="Meiryo" w:cs="Arial"/>
                <w:sz w:val="16"/>
                <w:szCs w:val="14"/>
              </w:rPr>
            </w:pPr>
            <w:ins w:id="429" w:author="Suhwan Lim" w:date="2020-02-28T16:53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B0FD6" w14:textId="77777777" w:rsidR="006A1A6D" w:rsidRPr="00C75C58" w:rsidRDefault="006A1A6D" w:rsidP="006A1A6D">
            <w:pPr>
              <w:spacing w:after="0"/>
              <w:rPr>
                <w:ins w:id="430" w:author="Suhwan Lim" w:date="2020-02-28T16:53:00Z"/>
                <w:rFonts w:cs="Arial"/>
                <w:sz w:val="16"/>
                <w:szCs w:val="14"/>
                <w:lang w:eastAsia="ja-JP"/>
              </w:rPr>
            </w:pPr>
            <w:ins w:id="431" w:author="Suhwan Lim" w:date="2020-02-28T16:53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B6F71" w14:textId="77777777" w:rsidR="006A1A6D" w:rsidRPr="00C75C58" w:rsidRDefault="006A1A6D" w:rsidP="006A1A6D">
            <w:pPr>
              <w:pStyle w:val="TAL"/>
              <w:rPr>
                <w:ins w:id="432" w:author="Suhwan Lim" w:date="2020-02-28T16:53:00Z"/>
                <w:rFonts w:eastAsia="Meiryo" w:cs="Arial"/>
                <w:sz w:val="16"/>
                <w:szCs w:val="14"/>
                <w:lang w:eastAsia="ja-JP"/>
              </w:rPr>
            </w:pPr>
            <w:ins w:id="433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F0EB3" w14:textId="77777777" w:rsidR="006A1A6D" w:rsidRDefault="006A1A6D" w:rsidP="006A1A6D">
            <w:pPr>
              <w:spacing w:after="0"/>
              <w:rPr>
                <w:ins w:id="434" w:author="Suhwan Lim" w:date="2020-02-28T16:53:00Z"/>
                <w:rFonts w:eastAsia="PMingLiU" w:cs="Arial"/>
                <w:sz w:val="16"/>
                <w:szCs w:val="16"/>
                <w:lang w:eastAsia="zh-TW"/>
              </w:rPr>
            </w:pPr>
            <w:ins w:id="435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(ongoing) DC_7A_n66A-n78A</w:t>
              </w:r>
            </w:ins>
          </w:p>
          <w:p w14:paraId="4BA3E243" w14:textId="77777777" w:rsidR="006A1A6D" w:rsidRDefault="006A1A6D" w:rsidP="006A1A6D">
            <w:pPr>
              <w:spacing w:after="0"/>
              <w:rPr>
                <w:ins w:id="436" w:author="Suhwan Lim" w:date="2020-02-28T16:53:00Z"/>
                <w:rFonts w:eastAsia="PMingLiU" w:cs="Arial"/>
                <w:sz w:val="16"/>
                <w:szCs w:val="16"/>
                <w:lang w:eastAsia="zh-TW"/>
              </w:rPr>
            </w:pPr>
            <w:ins w:id="437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(completed) DC_7C_n66A</w:t>
              </w:r>
            </w:ins>
          </w:p>
          <w:p w14:paraId="692BFA21" w14:textId="77777777" w:rsidR="006A1A6D" w:rsidRPr="00C75C58" w:rsidRDefault="006A1A6D" w:rsidP="006A1A6D">
            <w:pPr>
              <w:pStyle w:val="TAL"/>
              <w:rPr>
                <w:ins w:id="438" w:author="Suhwan Lim" w:date="2020-02-28T16:53:00Z"/>
                <w:rFonts w:eastAsia="Meiryo" w:cs="Arial"/>
                <w:sz w:val="16"/>
                <w:szCs w:val="14"/>
                <w:lang w:eastAsia="ja-JP"/>
              </w:rPr>
            </w:pPr>
            <w:ins w:id="439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(completed) DC_7C_n78A</w:t>
              </w:r>
            </w:ins>
          </w:p>
        </w:tc>
      </w:tr>
      <w:tr w:rsidR="006A1A6D" w14:paraId="36AED304" w14:textId="77777777" w:rsidTr="006A1A6D">
        <w:trPr>
          <w:cantSplit/>
          <w:ins w:id="440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EBEE6" w14:textId="77777777" w:rsidR="006A1A6D" w:rsidRDefault="006A1A6D" w:rsidP="006A1A6D">
            <w:pPr>
              <w:pStyle w:val="TAL"/>
              <w:rPr>
                <w:ins w:id="44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42" w:author="Suhwan Lim" w:date="2020-02-28T16:54:00Z">
              <w:r w:rsidRPr="00803439">
                <w:rPr>
                  <w:rFonts w:eastAsia="PMingLiU" w:cs="Arial"/>
                  <w:sz w:val="16"/>
                  <w:szCs w:val="16"/>
                  <w:lang w:eastAsia="zh-TW"/>
                </w:rPr>
                <w:t>DC_2A_n7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E378D" w14:textId="77777777" w:rsidR="006A1A6D" w:rsidRDefault="006A1A6D" w:rsidP="006A1A6D">
            <w:pPr>
              <w:pStyle w:val="TAL"/>
              <w:snapToGrid w:val="0"/>
              <w:rPr>
                <w:ins w:id="44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4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A</w:t>
              </w:r>
            </w:ins>
          </w:p>
          <w:p w14:paraId="7755E653" w14:textId="77777777" w:rsidR="006A1A6D" w:rsidRDefault="006A1A6D" w:rsidP="006A1A6D">
            <w:pPr>
              <w:pStyle w:val="TAL"/>
              <w:snapToGrid w:val="0"/>
              <w:rPr>
                <w:ins w:id="445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46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1F0A5" w14:textId="77777777" w:rsidR="006A1A6D" w:rsidRPr="003420F9" w:rsidRDefault="006A1A6D" w:rsidP="006A1A6D">
            <w:pPr>
              <w:pStyle w:val="TAL"/>
              <w:rPr>
                <w:ins w:id="447" w:author="Suhwan Lim" w:date="2020-02-28T16:54:00Z"/>
                <w:rFonts w:cs="Arial"/>
                <w:sz w:val="16"/>
                <w:szCs w:val="16"/>
              </w:rPr>
            </w:pPr>
            <w:ins w:id="448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9B265" w14:textId="77777777" w:rsidR="006A1A6D" w:rsidRPr="003420F9" w:rsidRDefault="006A1A6D" w:rsidP="006A1A6D">
            <w:pPr>
              <w:pStyle w:val="TAL"/>
              <w:rPr>
                <w:ins w:id="449" w:author="Suhwan Lim" w:date="2020-02-28T16:54:00Z"/>
                <w:rFonts w:ascii="Calibri" w:hAnsi="Calibri" w:cs="Arial"/>
                <w:sz w:val="20"/>
              </w:rPr>
            </w:pPr>
            <w:ins w:id="450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BF55" w14:textId="77777777" w:rsidR="006A1A6D" w:rsidRDefault="006A1A6D" w:rsidP="006A1A6D">
            <w:pPr>
              <w:spacing w:after="0"/>
              <w:rPr>
                <w:ins w:id="451" w:author="Suhwan Lim" w:date="2020-02-28T16:54:00Z"/>
                <w:rFonts w:ascii="Calibri" w:hAnsi="Calibri" w:cs="Arial"/>
                <w:lang w:val="it-IT"/>
              </w:rPr>
            </w:pPr>
            <w:ins w:id="452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1F66B" w14:textId="77777777" w:rsidR="006A1A6D" w:rsidRDefault="006A1A6D" w:rsidP="006A1A6D">
            <w:pPr>
              <w:pStyle w:val="TAL"/>
              <w:rPr>
                <w:ins w:id="45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5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5F34" w14:textId="77777777" w:rsidR="006A1A6D" w:rsidRPr="00340919" w:rsidRDefault="006A1A6D" w:rsidP="006A1A6D">
            <w:pPr>
              <w:spacing w:after="0"/>
              <w:rPr>
                <w:ins w:id="455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56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ongoing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A-n78A</w:t>
              </w:r>
            </w:ins>
          </w:p>
          <w:p w14:paraId="26FC434E" w14:textId="77777777" w:rsidR="006A1A6D" w:rsidRDefault="006A1A6D" w:rsidP="006A1A6D">
            <w:pPr>
              <w:spacing w:after="0"/>
              <w:rPr>
                <w:ins w:id="457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58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8(2A)</w:t>
              </w:r>
            </w:ins>
          </w:p>
        </w:tc>
      </w:tr>
      <w:tr w:rsidR="0037370C" w14:paraId="36EAA722" w14:textId="77777777" w:rsidTr="006A1A6D">
        <w:trPr>
          <w:cantSplit/>
          <w:ins w:id="459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20576" w14:textId="77777777" w:rsidR="0037370C" w:rsidRPr="00803439" w:rsidRDefault="0037370C" w:rsidP="0037370C">
            <w:pPr>
              <w:pStyle w:val="TAL"/>
              <w:rPr>
                <w:ins w:id="46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61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t>DC_2A_n7(2A)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864DF" w14:textId="77777777" w:rsidR="0037370C" w:rsidRDefault="0037370C" w:rsidP="0037370C">
            <w:pPr>
              <w:pStyle w:val="TAL"/>
              <w:snapToGrid w:val="0"/>
              <w:rPr>
                <w:ins w:id="462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63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A</w:t>
              </w:r>
            </w:ins>
          </w:p>
          <w:p w14:paraId="4C429328" w14:textId="77777777" w:rsidR="0037370C" w:rsidRDefault="0037370C" w:rsidP="0037370C">
            <w:pPr>
              <w:pStyle w:val="TAL"/>
              <w:snapToGrid w:val="0"/>
              <w:rPr>
                <w:ins w:id="464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65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43EB2" w14:textId="77777777" w:rsidR="0037370C" w:rsidRPr="003420F9" w:rsidRDefault="0037370C" w:rsidP="0037370C">
            <w:pPr>
              <w:pStyle w:val="TAL"/>
              <w:rPr>
                <w:ins w:id="466" w:author="Suhwan Lim" w:date="2020-02-28T16:54:00Z"/>
                <w:rFonts w:cs="Arial"/>
                <w:sz w:val="16"/>
                <w:szCs w:val="16"/>
              </w:rPr>
            </w:pPr>
            <w:ins w:id="467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61258" w14:textId="77777777" w:rsidR="0037370C" w:rsidRPr="003420F9" w:rsidRDefault="0037370C" w:rsidP="0037370C">
            <w:pPr>
              <w:pStyle w:val="TAL"/>
              <w:rPr>
                <w:ins w:id="468" w:author="Suhwan Lim" w:date="2020-02-28T16:54:00Z"/>
                <w:rFonts w:ascii="Calibri" w:hAnsi="Calibri" w:cs="Arial"/>
                <w:sz w:val="20"/>
              </w:rPr>
            </w:pPr>
            <w:ins w:id="469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AB873" w14:textId="77777777" w:rsidR="0037370C" w:rsidRDefault="0037370C" w:rsidP="0037370C">
            <w:pPr>
              <w:spacing w:after="0"/>
              <w:rPr>
                <w:ins w:id="470" w:author="Suhwan Lim" w:date="2020-02-28T16:54:00Z"/>
                <w:rFonts w:ascii="Calibri" w:hAnsi="Calibri" w:cs="Arial"/>
                <w:lang w:val="it-IT"/>
              </w:rPr>
            </w:pPr>
            <w:ins w:id="471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2DEA2" w14:textId="77777777" w:rsidR="0037370C" w:rsidRDefault="0037370C" w:rsidP="0037370C">
            <w:pPr>
              <w:pStyle w:val="TAL"/>
              <w:rPr>
                <w:ins w:id="472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73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3B1F0" w14:textId="77777777" w:rsidR="0037370C" w:rsidRPr="00340919" w:rsidRDefault="0037370C" w:rsidP="0037370C">
            <w:pPr>
              <w:spacing w:after="0"/>
              <w:rPr>
                <w:ins w:id="474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75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(2A)</w:t>
              </w:r>
            </w:ins>
          </w:p>
          <w:p w14:paraId="519E09CC" w14:textId="77777777" w:rsidR="0037370C" w:rsidRPr="00340919" w:rsidRDefault="0037370C" w:rsidP="0037370C">
            <w:pPr>
              <w:spacing w:after="0"/>
              <w:rPr>
                <w:ins w:id="476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77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ongoing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A-n78A</w:t>
              </w:r>
            </w:ins>
          </w:p>
        </w:tc>
      </w:tr>
      <w:tr w:rsidR="0037370C" w14:paraId="12527185" w14:textId="77777777" w:rsidTr="006A1A6D">
        <w:trPr>
          <w:cantSplit/>
          <w:ins w:id="478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A9CE4" w14:textId="77777777" w:rsidR="0037370C" w:rsidRPr="00803439" w:rsidRDefault="0037370C" w:rsidP="0037370C">
            <w:pPr>
              <w:pStyle w:val="TAL"/>
              <w:rPr>
                <w:ins w:id="479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80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t>DC_2A_n7(2A)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1B2FE" w14:textId="77777777" w:rsidR="0037370C" w:rsidRDefault="0037370C" w:rsidP="0037370C">
            <w:pPr>
              <w:pStyle w:val="TAL"/>
              <w:snapToGrid w:val="0"/>
              <w:rPr>
                <w:ins w:id="48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8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A</w:t>
              </w:r>
            </w:ins>
          </w:p>
          <w:p w14:paraId="4F3C7DC9" w14:textId="77777777" w:rsidR="0037370C" w:rsidRDefault="0037370C" w:rsidP="0037370C">
            <w:pPr>
              <w:pStyle w:val="TAL"/>
              <w:snapToGrid w:val="0"/>
              <w:rPr>
                <w:ins w:id="48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8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254BF" w14:textId="77777777" w:rsidR="0037370C" w:rsidRPr="003420F9" w:rsidRDefault="0037370C" w:rsidP="0037370C">
            <w:pPr>
              <w:pStyle w:val="TAL"/>
              <w:rPr>
                <w:ins w:id="485" w:author="Suhwan Lim" w:date="2020-02-28T16:54:00Z"/>
                <w:rFonts w:cs="Arial"/>
                <w:sz w:val="16"/>
                <w:szCs w:val="16"/>
              </w:rPr>
            </w:pPr>
            <w:ins w:id="486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9FD39" w14:textId="77777777" w:rsidR="0037370C" w:rsidRPr="003420F9" w:rsidRDefault="0037370C" w:rsidP="0037370C">
            <w:pPr>
              <w:pStyle w:val="TAL"/>
              <w:rPr>
                <w:ins w:id="487" w:author="Suhwan Lim" w:date="2020-02-28T16:54:00Z"/>
                <w:rFonts w:ascii="Calibri" w:hAnsi="Calibri" w:cs="Arial"/>
                <w:sz w:val="20"/>
              </w:rPr>
            </w:pPr>
            <w:ins w:id="488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46BBE" w14:textId="77777777" w:rsidR="0037370C" w:rsidRDefault="0037370C" w:rsidP="0037370C">
            <w:pPr>
              <w:spacing w:after="0"/>
              <w:rPr>
                <w:ins w:id="489" w:author="Suhwan Lim" w:date="2020-02-28T16:54:00Z"/>
                <w:rFonts w:ascii="Calibri" w:hAnsi="Calibri" w:cs="Arial"/>
                <w:lang w:val="it-IT"/>
              </w:rPr>
            </w:pPr>
            <w:ins w:id="490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63190" w14:textId="77777777" w:rsidR="0037370C" w:rsidRDefault="0037370C" w:rsidP="0037370C">
            <w:pPr>
              <w:pStyle w:val="TAL"/>
              <w:rPr>
                <w:ins w:id="49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9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83D79" w14:textId="77777777" w:rsidR="0037370C" w:rsidRPr="00340919" w:rsidRDefault="0037370C" w:rsidP="0037370C">
            <w:pPr>
              <w:spacing w:after="0"/>
              <w:rPr>
                <w:ins w:id="493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94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new)  DC_2A_n7(2A)-n78A</w:t>
              </w:r>
            </w:ins>
          </w:p>
          <w:p w14:paraId="468B34D5" w14:textId="77777777" w:rsidR="0037370C" w:rsidRPr="00340919" w:rsidRDefault="0037370C" w:rsidP="0037370C">
            <w:pPr>
              <w:spacing w:after="0"/>
              <w:rPr>
                <w:ins w:id="495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96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new)  DC_2A_n7A-n78A(2A)</w:t>
              </w:r>
            </w:ins>
          </w:p>
          <w:p w14:paraId="65769C2E" w14:textId="77777777" w:rsidR="0037370C" w:rsidRPr="00340919" w:rsidRDefault="0037370C" w:rsidP="0037370C">
            <w:pPr>
              <w:spacing w:after="0"/>
              <w:rPr>
                <w:ins w:id="497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</w:p>
        </w:tc>
      </w:tr>
      <w:tr w:rsidR="0037370C" w14:paraId="04B73C68" w14:textId="77777777" w:rsidTr="006A1A6D">
        <w:trPr>
          <w:cantSplit/>
          <w:ins w:id="498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9C8DD" w14:textId="77777777" w:rsidR="0037370C" w:rsidRPr="00803439" w:rsidRDefault="0037370C" w:rsidP="0037370C">
            <w:pPr>
              <w:pStyle w:val="TAL"/>
              <w:rPr>
                <w:ins w:id="499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00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t>DC_2A_n3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BC669" w14:textId="77777777" w:rsidR="0037370C" w:rsidRDefault="0037370C" w:rsidP="0037370C">
            <w:pPr>
              <w:pStyle w:val="TAL"/>
              <w:snapToGrid w:val="0"/>
              <w:rPr>
                <w:ins w:id="50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0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38A</w:t>
              </w:r>
            </w:ins>
          </w:p>
          <w:p w14:paraId="35F79B5D" w14:textId="77777777" w:rsidR="0037370C" w:rsidRDefault="0037370C" w:rsidP="0037370C">
            <w:pPr>
              <w:pStyle w:val="TAL"/>
              <w:snapToGrid w:val="0"/>
              <w:rPr>
                <w:ins w:id="50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0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003DE" w14:textId="77777777" w:rsidR="0037370C" w:rsidRPr="003420F9" w:rsidRDefault="0037370C" w:rsidP="0037370C">
            <w:pPr>
              <w:pStyle w:val="TAL"/>
              <w:rPr>
                <w:ins w:id="505" w:author="Suhwan Lim" w:date="2020-02-28T16:54:00Z"/>
                <w:rFonts w:cs="Arial"/>
                <w:sz w:val="16"/>
                <w:szCs w:val="16"/>
              </w:rPr>
            </w:pPr>
            <w:ins w:id="506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1479F" w14:textId="77777777" w:rsidR="0037370C" w:rsidRPr="003420F9" w:rsidRDefault="0037370C" w:rsidP="0037370C">
            <w:pPr>
              <w:pStyle w:val="TAL"/>
              <w:rPr>
                <w:ins w:id="507" w:author="Suhwan Lim" w:date="2020-02-28T16:54:00Z"/>
                <w:rFonts w:ascii="Calibri" w:hAnsi="Calibri" w:cs="Arial"/>
                <w:sz w:val="20"/>
              </w:rPr>
            </w:pPr>
            <w:ins w:id="508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56EDC" w14:textId="77777777" w:rsidR="0037370C" w:rsidRDefault="0037370C" w:rsidP="0037370C">
            <w:pPr>
              <w:spacing w:after="0"/>
              <w:rPr>
                <w:ins w:id="509" w:author="Suhwan Lim" w:date="2020-02-28T16:54:00Z"/>
                <w:rFonts w:ascii="Calibri" w:hAnsi="Calibri" w:cs="Arial"/>
                <w:lang w:val="it-IT"/>
              </w:rPr>
            </w:pPr>
            <w:ins w:id="510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ACE6D" w14:textId="77777777" w:rsidR="0037370C" w:rsidRDefault="0037370C" w:rsidP="0037370C">
            <w:pPr>
              <w:pStyle w:val="TAL"/>
              <w:rPr>
                <w:ins w:id="51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1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E2A00" w14:textId="77777777" w:rsidR="0037370C" w:rsidRPr="00340919" w:rsidRDefault="0037370C" w:rsidP="0037370C">
            <w:pPr>
              <w:spacing w:after="0"/>
              <w:rPr>
                <w:ins w:id="513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14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DC_2A_n38A</w:t>
              </w:r>
            </w:ins>
          </w:p>
          <w:p w14:paraId="72BE2C52" w14:textId="77777777" w:rsidR="0037370C" w:rsidRPr="00340919" w:rsidRDefault="0037370C" w:rsidP="0037370C">
            <w:pPr>
              <w:spacing w:after="0"/>
              <w:rPr>
                <w:ins w:id="515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16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DC_2A_n78A</w:t>
              </w:r>
            </w:ins>
          </w:p>
        </w:tc>
      </w:tr>
      <w:tr w:rsidR="0037370C" w14:paraId="74E21CF1" w14:textId="77777777" w:rsidTr="006A1A6D">
        <w:trPr>
          <w:cantSplit/>
          <w:ins w:id="517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50394" w14:textId="77777777" w:rsidR="0037370C" w:rsidRPr="00803439" w:rsidRDefault="0037370C" w:rsidP="0037370C">
            <w:pPr>
              <w:pStyle w:val="TAL"/>
              <w:rPr>
                <w:ins w:id="518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19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lastRenderedPageBreak/>
                <w:t>DC_66A_n3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6F52B" w14:textId="77777777" w:rsidR="0037370C" w:rsidRDefault="0037370C" w:rsidP="0037370C">
            <w:pPr>
              <w:pStyle w:val="TAL"/>
              <w:snapToGrid w:val="0"/>
              <w:rPr>
                <w:ins w:id="52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21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66A_n38A</w:t>
              </w:r>
            </w:ins>
          </w:p>
          <w:p w14:paraId="7CE8597F" w14:textId="77777777" w:rsidR="0037370C" w:rsidRDefault="0037370C" w:rsidP="0037370C">
            <w:pPr>
              <w:pStyle w:val="TAL"/>
              <w:snapToGrid w:val="0"/>
              <w:rPr>
                <w:ins w:id="522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23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66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E4608" w14:textId="77777777" w:rsidR="0037370C" w:rsidRPr="003420F9" w:rsidRDefault="0037370C" w:rsidP="0037370C">
            <w:pPr>
              <w:pStyle w:val="TAL"/>
              <w:rPr>
                <w:ins w:id="524" w:author="Suhwan Lim" w:date="2020-02-28T16:54:00Z"/>
                <w:rFonts w:cs="Arial"/>
                <w:sz w:val="16"/>
                <w:szCs w:val="16"/>
              </w:rPr>
            </w:pPr>
            <w:ins w:id="525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1AC80" w14:textId="77777777" w:rsidR="0037370C" w:rsidRPr="003420F9" w:rsidRDefault="0037370C" w:rsidP="0037370C">
            <w:pPr>
              <w:pStyle w:val="TAL"/>
              <w:rPr>
                <w:ins w:id="526" w:author="Suhwan Lim" w:date="2020-02-28T16:54:00Z"/>
                <w:rFonts w:ascii="Calibri" w:hAnsi="Calibri" w:cs="Arial"/>
                <w:sz w:val="20"/>
              </w:rPr>
            </w:pPr>
            <w:ins w:id="527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36D44" w14:textId="77777777" w:rsidR="0037370C" w:rsidRDefault="0037370C" w:rsidP="0037370C">
            <w:pPr>
              <w:spacing w:after="0"/>
              <w:rPr>
                <w:ins w:id="528" w:author="Suhwan Lim" w:date="2020-02-28T16:54:00Z"/>
                <w:rFonts w:ascii="Calibri" w:hAnsi="Calibri" w:cs="Arial"/>
                <w:lang w:val="it-IT"/>
              </w:rPr>
            </w:pPr>
            <w:ins w:id="529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3771B" w14:textId="77777777" w:rsidR="0037370C" w:rsidRDefault="0037370C" w:rsidP="0037370C">
            <w:pPr>
              <w:pStyle w:val="TAL"/>
              <w:rPr>
                <w:ins w:id="53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31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D49DC" w14:textId="77777777" w:rsidR="0037370C" w:rsidRDefault="0037370C" w:rsidP="0037370C">
            <w:pPr>
              <w:spacing w:after="0"/>
              <w:rPr>
                <w:ins w:id="532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33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 xml:space="preserve">(ongoing)  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DC_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66A_n38A</w:t>
              </w:r>
            </w:ins>
          </w:p>
          <w:p w14:paraId="09574AED" w14:textId="77777777" w:rsidR="0037370C" w:rsidRPr="00340919" w:rsidRDefault="0037370C" w:rsidP="0037370C">
            <w:pPr>
              <w:spacing w:after="0"/>
              <w:rPr>
                <w:ins w:id="534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35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 xml:space="preserve">(completed)  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DC_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66A_n78A</w:t>
              </w:r>
            </w:ins>
          </w:p>
        </w:tc>
      </w:tr>
      <w:tr w:rsidR="0037370C" w14:paraId="2C51DC35" w14:textId="77777777" w:rsidTr="006A1A6D">
        <w:trPr>
          <w:cantSplit/>
          <w:ins w:id="536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D4842" w14:textId="77777777" w:rsidR="0037370C" w:rsidRPr="00803439" w:rsidRDefault="0037370C" w:rsidP="0037370C">
            <w:pPr>
              <w:pStyle w:val="TAL"/>
              <w:rPr>
                <w:ins w:id="537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38" w:author="Suhwan Lim" w:date="2020-02-28T16:55:00Z">
              <w:r w:rsidRPr="00340919">
                <w:rPr>
                  <w:rFonts w:cs="Arial"/>
                  <w:color w:val="000000"/>
                  <w:sz w:val="16"/>
                  <w:szCs w:val="16"/>
                  <w:lang w:eastAsia="en-CA"/>
                </w:rPr>
                <w:t>DC_2A_n38A-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9C572" w14:textId="77777777" w:rsidR="0037370C" w:rsidRDefault="0037370C" w:rsidP="0037370C">
            <w:pPr>
              <w:pStyle w:val="TAL"/>
              <w:snapToGrid w:val="0"/>
              <w:rPr>
                <w:ins w:id="539" w:author="Suhwan Lim" w:date="2020-02-28T16:55:00Z"/>
                <w:rFonts w:eastAsia="PMingLiU" w:cs="Arial"/>
                <w:sz w:val="16"/>
                <w:szCs w:val="16"/>
                <w:lang w:eastAsia="zh-TW"/>
              </w:rPr>
            </w:pPr>
            <w:ins w:id="540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38A</w:t>
              </w:r>
            </w:ins>
          </w:p>
          <w:p w14:paraId="4F288C77" w14:textId="77777777" w:rsidR="0037370C" w:rsidRDefault="0037370C" w:rsidP="0037370C">
            <w:pPr>
              <w:pStyle w:val="TAL"/>
              <w:snapToGrid w:val="0"/>
              <w:rPr>
                <w:ins w:id="54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42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19A34" w14:textId="77777777" w:rsidR="0037370C" w:rsidRPr="003420F9" w:rsidRDefault="0037370C" w:rsidP="0037370C">
            <w:pPr>
              <w:pStyle w:val="TAL"/>
              <w:rPr>
                <w:ins w:id="543" w:author="Suhwan Lim" w:date="2020-02-28T16:54:00Z"/>
                <w:rFonts w:cs="Arial"/>
                <w:sz w:val="16"/>
                <w:szCs w:val="16"/>
              </w:rPr>
            </w:pPr>
            <w:ins w:id="544" w:author="Suhwan Lim" w:date="2020-02-28T16:55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5A917" w14:textId="77777777" w:rsidR="0037370C" w:rsidRPr="003420F9" w:rsidRDefault="0037370C" w:rsidP="0037370C">
            <w:pPr>
              <w:pStyle w:val="TAL"/>
              <w:rPr>
                <w:ins w:id="545" w:author="Suhwan Lim" w:date="2020-02-28T16:54:00Z"/>
                <w:rFonts w:ascii="Calibri" w:hAnsi="Calibri" w:cs="Arial"/>
                <w:sz w:val="20"/>
              </w:rPr>
            </w:pPr>
            <w:ins w:id="546" w:author="Suhwan Lim" w:date="2020-02-28T16:55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495EB" w14:textId="77777777" w:rsidR="0037370C" w:rsidRDefault="0037370C" w:rsidP="0037370C">
            <w:pPr>
              <w:spacing w:after="0"/>
              <w:rPr>
                <w:ins w:id="547" w:author="Suhwan Lim" w:date="2020-02-28T16:54:00Z"/>
                <w:rFonts w:ascii="Calibri" w:hAnsi="Calibri" w:cs="Arial"/>
                <w:lang w:val="it-IT"/>
              </w:rPr>
            </w:pPr>
            <w:ins w:id="548" w:author="Suhwan Lim" w:date="2020-02-28T16:55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84BEA" w14:textId="77777777" w:rsidR="0037370C" w:rsidRDefault="0037370C" w:rsidP="0037370C">
            <w:pPr>
              <w:pStyle w:val="TAL"/>
              <w:rPr>
                <w:ins w:id="549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50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506EF" w14:textId="77777777" w:rsidR="0037370C" w:rsidRDefault="0037370C" w:rsidP="0037370C">
            <w:pPr>
              <w:spacing w:after="0"/>
              <w:rPr>
                <w:ins w:id="551" w:author="Suhwan Lim" w:date="2020-02-28T16:55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52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) DC_2A_n38A</w:t>
              </w:r>
            </w:ins>
          </w:p>
          <w:p w14:paraId="1AF7B7C6" w14:textId="77777777" w:rsidR="0037370C" w:rsidRPr="00340919" w:rsidRDefault="0037370C" w:rsidP="0037370C">
            <w:pPr>
              <w:spacing w:after="0"/>
              <w:rPr>
                <w:ins w:id="553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54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) DC_2A_n66A</w:t>
              </w:r>
            </w:ins>
          </w:p>
        </w:tc>
      </w:tr>
      <w:tr w:rsidR="0037370C" w14:paraId="6F16EFA3" w14:textId="77777777" w:rsidTr="006A1A6D">
        <w:trPr>
          <w:cantSplit/>
          <w:ins w:id="555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99659" w14:textId="77777777" w:rsidR="0037370C" w:rsidRPr="00803439" w:rsidRDefault="0037370C" w:rsidP="0037370C">
            <w:pPr>
              <w:pStyle w:val="TAL"/>
              <w:rPr>
                <w:ins w:id="556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57" w:author="Suhwan Lim" w:date="2020-02-28T16:55:00Z">
              <w:r w:rsidRPr="00BB4E37">
                <w:rPr>
                  <w:rFonts w:eastAsia="PMingLiU" w:cs="Arial"/>
                  <w:sz w:val="16"/>
                  <w:szCs w:val="16"/>
                  <w:lang w:eastAsia="zh-TW"/>
                </w:rPr>
                <w:t>DC_66A_n38A-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9BDE7" w14:textId="77777777" w:rsidR="0037370C" w:rsidRDefault="0037370C" w:rsidP="0037370C">
            <w:pPr>
              <w:pStyle w:val="TAL"/>
              <w:snapToGrid w:val="0"/>
              <w:rPr>
                <w:ins w:id="558" w:author="Suhwan Lim" w:date="2020-02-28T16:55:00Z"/>
                <w:rFonts w:eastAsia="PMingLiU" w:cs="Arial"/>
                <w:sz w:val="16"/>
                <w:szCs w:val="16"/>
                <w:lang w:eastAsia="zh-TW"/>
              </w:rPr>
            </w:pPr>
            <w:ins w:id="559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66A_n38A</w:t>
              </w:r>
            </w:ins>
          </w:p>
          <w:p w14:paraId="5947447F" w14:textId="77777777" w:rsidR="0037370C" w:rsidRDefault="0037370C" w:rsidP="0037370C">
            <w:pPr>
              <w:pStyle w:val="TAL"/>
              <w:snapToGrid w:val="0"/>
              <w:rPr>
                <w:ins w:id="56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61" w:author="Suhwan Lim" w:date="2020-02-28T16:55:00Z">
              <w:r w:rsidRPr="00742FD4">
                <w:rPr>
                  <w:rFonts w:eastAsia="PMingLiU" w:cs="Arial"/>
                  <w:sz w:val="16"/>
                  <w:szCs w:val="16"/>
                  <w:lang w:eastAsia="zh-TW"/>
                </w:rPr>
                <w:t>DC_66A_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BA676" w14:textId="77777777" w:rsidR="0037370C" w:rsidRPr="003420F9" w:rsidRDefault="0037370C" w:rsidP="0037370C">
            <w:pPr>
              <w:pStyle w:val="TAL"/>
              <w:rPr>
                <w:ins w:id="562" w:author="Suhwan Lim" w:date="2020-02-28T16:54:00Z"/>
                <w:rFonts w:cs="Arial"/>
                <w:sz w:val="16"/>
                <w:szCs w:val="16"/>
              </w:rPr>
            </w:pPr>
            <w:ins w:id="563" w:author="Suhwan Lim" w:date="2020-02-28T16:55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DCD0B" w14:textId="77777777" w:rsidR="0037370C" w:rsidRPr="003420F9" w:rsidRDefault="0037370C" w:rsidP="0037370C">
            <w:pPr>
              <w:pStyle w:val="TAL"/>
              <w:rPr>
                <w:ins w:id="564" w:author="Suhwan Lim" w:date="2020-02-28T16:54:00Z"/>
                <w:rFonts w:ascii="Calibri" w:hAnsi="Calibri" w:cs="Arial"/>
                <w:sz w:val="20"/>
              </w:rPr>
            </w:pPr>
            <w:ins w:id="565" w:author="Suhwan Lim" w:date="2020-02-28T16:55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FE01B" w14:textId="77777777" w:rsidR="0037370C" w:rsidRDefault="0037370C" w:rsidP="0037370C">
            <w:pPr>
              <w:spacing w:after="0"/>
              <w:rPr>
                <w:ins w:id="566" w:author="Suhwan Lim" w:date="2020-02-28T16:54:00Z"/>
                <w:rFonts w:ascii="Calibri" w:hAnsi="Calibri" w:cs="Arial"/>
                <w:lang w:val="it-IT"/>
              </w:rPr>
            </w:pPr>
            <w:ins w:id="567" w:author="Suhwan Lim" w:date="2020-02-28T16:55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56618" w14:textId="77777777" w:rsidR="0037370C" w:rsidRDefault="0037370C" w:rsidP="0037370C">
            <w:pPr>
              <w:pStyle w:val="TAL"/>
              <w:rPr>
                <w:ins w:id="568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69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A6AFB" w14:textId="77777777" w:rsidR="0037370C" w:rsidRDefault="0037370C" w:rsidP="0037370C">
            <w:pPr>
              <w:spacing w:after="0"/>
              <w:rPr>
                <w:ins w:id="570" w:author="Suhwan Lim" w:date="2020-02-28T16:55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71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ongoing) DC_66A_n38A</w:t>
              </w:r>
            </w:ins>
          </w:p>
          <w:p w14:paraId="20D6E4DE" w14:textId="77777777" w:rsidR="0037370C" w:rsidRPr="00340919" w:rsidRDefault="0037370C" w:rsidP="0037370C">
            <w:pPr>
              <w:spacing w:after="0"/>
              <w:rPr>
                <w:ins w:id="572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73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) DC_66A_n66A</w:t>
              </w:r>
            </w:ins>
          </w:p>
        </w:tc>
      </w:tr>
      <w:tr w:rsidR="0037370C" w14:paraId="0375DC83" w14:textId="77777777" w:rsidTr="007C402F">
        <w:trPr>
          <w:cantSplit/>
          <w:ins w:id="574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65F0" w14:textId="77777777" w:rsidR="0037370C" w:rsidRPr="00EF2238" w:rsidRDefault="0037370C" w:rsidP="0037370C">
            <w:pPr>
              <w:pStyle w:val="TAL"/>
              <w:rPr>
                <w:ins w:id="575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76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848DC" w14:textId="77777777" w:rsidR="0037370C" w:rsidRPr="00EF2238" w:rsidRDefault="0037370C" w:rsidP="0037370C">
            <w:pPr>
              <w:pStyle w:val="TAL"/>
              <w:rPr>
                <w:ins w:id="577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57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064FDAE5" w14:textId="77777777" w:rsidR="0037370C" w:rsidRPr="00EF2238" w:rsidRDefault="0037370C" w:rsidP="0037370C">
            <w:pPr>
              <w:pStyle w:val="a7"/>
              <w:rPr>
                <w:ins w:id="579" w:author="Suhwan Lim" w:date="2020-02-28T17:11:00Z"/>
                <w:rFonts w:cs="Arial"/>
                <w:lang w:val="en-US" w:eastAsia="ja-JP"/>
              </w:rPr>
            </w:pPr>
            <w:ins w:id="580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D404C" w14:textId="77777777" w:rsidR="0037370C" w:rsidRPr="00EF2238" w:rsidRDefault="0037370C" w:rsidP="0037370C">
            <w:pPr>
              <w:pStyle w:val="TAL"/>
              <w:rPr>
                <w:ins w:id="58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8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5E86F2E" w14:textId="77777777" w:rsidR="0037370C" w:rsidRPr="00EF2238" w:rsidRDefault="0037370C" w:rsidP="0037370C">
            <w:pPr>
              <w:pStyle w:val="a7"/>
              <w:rPr>
                <w:ins w:id="583" w:author="Suhwan Lim" w:date="2020-02-28T17:11:00Z"/>
                <w:rFonts w:cs="Arial"/>
                <w:lang w:val="en-US" w:eastAsia="zh-CN"/>
              </w:rPr>
            </w:pPr>
            <w:ins w:id="584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DDF20" w14:textId="77777777" w:rsidR="0037370C" w:rsidRPr="00EF2238" w:rsidRDefault="0037370C" w:rsidP="0037370C">
            <w:pPr>
              <w:pStyle w:val="TAL"/>
              <w:rPr>
                <w:ins w:id="585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86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596EE" w14:textId="77777777" w:rsidR="0037370C" w:rsidRPr="009F68EC" w:rsidRDefault="0037370C" w:rsidP="0037370C">
            <w:pPr>
              <w:spacing w:after="0"/>
              <w:rPr>
                <w:ins w:id="587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588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C0D2A" w14:textId="77777777" w:rsidR="0037370C" w:rsidRPr="00EF2238" w:rsidRDefault="0037370C" w:rsidP="0037370C">
            <w:pPr>
              <w:pStyle w:val="TAL"/>
              <w:rPr>
                <w:ins w:id="589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90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1E2E5" w14:textId="77777777" w:rsidR="0037370C" w:rsidRPr="00EF2238" w:rsidRDefault="0037370C" w:rsidP="0037370C">
            <w:pPr>
              <w:pStyle w:val="TAL"/>
              <w:rPr>
                <w:ins w:id="59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9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1A2E7B" w14:textId="77777777" w:rsidR="0037370C" w:rsidRPr="00EF2238" w:rsidRDefault="0037370C" w:rsidP="0037370C">
            <w:pPr>
              <w:pStyle w:val="a7"/>
              <w:rPr>
                <w:ins w:id="593" w:author="Suhwan Lim" w:date="2020-02-28T17:11:00Z"/>
                <w:rFonts w:cs="Arial"/>
                <w:lang w:val="en-US" w:eastAsia="ja-JP"/>
              </w:rPr>
            </w:pPr>
            <w:ins w:id="594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164D8A2D" w14:textId="77777777" w:rsidTr="007C402F">
        <w:trPr>
          <w:cantSplit/>
          <w:ins w:id="595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93291" w14:textId="77777777" w:rsidR="0037370C" w:rsidRPr="00EF2238" w:rsidRDefault="0037370C" w:rsidP="0037370C">
            <w:pPr>
              <w:pStyle w:val="TAL"/>
              <w:rPr>
                <w:ins w:id="59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9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28A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5C3E0" w14:textId="77777777" w:rsidR="0037370C" w:rsidRPr="00EF2238" w:rsidRDefault="0037370C" w:rsidP="0037370C">
            <w:pPr>
              <w:pStyle w:val="TAL"/>
              <w:rPr>
                <w:ins w:id="598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59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28A_n3A</w:t>
              </w:r>
            </w:ins>
          </w:p>
          <w:p w14:paraId="6CA8266A" w14:textId="77777777" w:rsidR="0037370C" w:rsidRPr="00EF2238" w:rsidRDefault="0037370C" w:rsidP="0037370C">
            <w:pPr>
              <w:pStyle w:val="a7"/>
              <w:rPr>
                <w:ins w:id="600" w:author="Suhwan Lim" w:date="2020-02-28T17:11:00Z"/>
                <w:rFonts w:cs="Arial"/>
                <w:lang w:val="en-US" w:eastAsia="ja-JP"/>
              </w:rPr>
            </w:pPr>
            <w:ins w:id="601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28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699A3" w14:textId="77777777" w:rsidR="0037370C" w:rsidRPr="00EF2238" w:rsidRDefault="0037370C" w:rsidP="0037370C">
            <w:pPr>
              <w:pStyle w:val="TAL"/>
              <w:rPr>
                <w:ins w:id="60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0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8D0AFB3" w14:textId="77777777" w:rsidR="0037370C" w:rsidRPr="00EF2238" w:rsidRDefault="0037370C" w:rsidP="0037370C">
            <w:pPr>
              <w:pStyle w:val="a7"/>
              <w:rPr>
                <w:ins w:id="604" w:author="Suhwan Lim" w:date="2020-02-28T17:11:00Z"/>
                <w:rFonts w:cs="Arial"/>
                <w:lang w:val="en-US" w:eastAsia="zh-CN"/>
              </w:rPr>
            </w:pPr>
            <w:ins w:id="605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12352" w14:textId="77777777" w:rsidR="0037370C" w:rsidRPr="00EF2238" w:rsidRDefault="0037370C" w:rsidP="0037370C">
            <w:pPr>
              <w:pStyle w:val="TAL"/>
              <w:rPr>
                <w:ins w:id="60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0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4CA97" w14:textId="77777777" w:rsidR="0037370C" w:rsidRPr="009F68EC" w:rsidRDefault="0037370C" w:rsidP="0037370C">
            <w:pPr>
              <w:spacing w:after="0"/>
              <w:rPr>
                <w:ins w:id="608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09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CFFD7" w14:textId="77777777" w:rsidR="0037370C" w:rsidRPr="00EF2238" w:rsidRDefault="0037370C" w:rsidP="0037370C">
            <w:pPr>
              <w:pStyle w:val="TAL"/>
              <w:rPr>
                <w:ins w:id="610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11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F8DAE" w14:textId="77777777" w:rsidR="0037370C" w:rsidRPr="00EF2238" w:rsidRDefault="0037370C" w:rsidP="0037370C">
            <w:pPr>
              <w:pStyle w:val="TAL"/>
              <w:rPr>
                <w:ins w:id="61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1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5B3D5B" w14:textId="77777777" w:rsidR="0037370C" w:rsidRPr="00EF2238" w:rsidRDefault="0037370C" w:rsidP="0037370C">
            <w:pPr>
              <w:pStyle w:val="a7"/>
              <w:rPr>
                <w:ins w:id="614" w:author="Suhwan Lim" w:date="2020-02-28T17:11:00Z"/>
                <w:rFonts w:cs="Arial"/>
                <w:lang w:val="en-US" w:eastAsia="ja-JP"/>
              </w:rPr>
            </w:pPr>
            <w:ins w:id="615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59BE218" w14:textId="77777777" w:rsidTr="007C402F">
        <w:trPr>
          <w:cantSplit/>
          <w:ins w:id="616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AAA14" w14:textId="77777777" w:rsidR="0037370C" w:rsidRPr="00EF2238" w:rsidRDefault="0037370C" w:rsidP="0037370C">
            <w:pPr>
              <w:pStyle w:val="TAL"/>
              <w:rPr>
                <w:ins w:id="61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1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B90EB" w14:textId="77777777" w:rsidR="0037370C" w:rsidRPr="00EF2238" w:rsidRDefault="0037370C" w:rsidP="0037370C">
            <w:pPr>
              <w:pStyle w:val="TAL"/>
              <w:rPr>
                <w:ins w:id="619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20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2F933E12" w14:textId="77777777" w:rsidR="0037370C" w:rsidRPr="00EF2238" w:rsidRDefault="0037370C" w:rsidP="0037370C">
            <w:pPr>
              <w:pStyle w:val="a7"/>
              <w:rPr>
                <w:ins w:id="621" w:author="Suhwan Lim" w:date="2020-02-28T17:11:00Z"/>
                <w:rFonts w:cs="Arial"/>
                <w:lang w:val="en-US" w:eastAsia="ja-JP"/>
              </w:rPr>
            </w:pPr>
            <w:ins w:id="622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102F1" w14:textId="77777777" w:rsidR="0037370C" w:rsidRPr="00EF2238" w:rsidRDefault="0037370C" w:rsidP="0037370C">
            <w:pPr>
              <w:pStyle w:val="TAL"/>
              <w:rPr>
                <w:ins w:id="623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24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D9ABF8E" w14:textId="77777777" w:rsidR="0037370C" w:rsidRPr="00EF2238" w:rsidRDefault="0037370C" w:rsidP="0037370C">
            <w:pPr>
              <w:pStyle w:val="a7"/>
              <w:rPr>
                <w:ins w:id="625" w:author="Suhwan Lim" w:date="2020-02-28T17:11:00Z"/>
                <w:rFonts w:cs="Arial"/>
                <w:lang w:val="en-US" w:eastAsia="zh-CN"/>
              </w:rPr>
            </w:pPr>
            <w:ins w:id="626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36290" w14:textId="77777777" w:rsidR="0037370C" w:rsidRPr="00EF2238" w:rsidRDefault="0037370C" w:rsidP="0037370C">
            <w:pPr>
              <w:pStyle w:val="TAL"/>
              <w:rPr>
                <w:ins w:id="62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2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8D5B9" w14:textId="77777777" w:rsidR="0037370C" w:rsidRPr="009F68EC" w:rsidRDefault="0037370C" w:rsidP="0037370C">
            <w:pPr>
              <w:spacing w:after="0"/>
              <w:rPr>
                <w:ins w:id="629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30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C08E0" w14:textId="77777777" w:rsidR="0037370C" w:rsidRPr="00EF2238" w:rsidRDefault="0037370C" w:rsidP="0037370C">
            <w:pPr>
              <w:pStyle w:val="TAL"/>
              <w:rPr>
                <w:ins w:id="63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3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D5E28" w14:textId="77777777" w:rsidR="0037370C" w:rsidRPr="00EF2238" w:rsidRDefault="0037370C" w:rsidP="0037370C">
            <w:pPr>
              <w:pStyle w:val="TAL"/>
              <w:rPr>
                <w:ins w:id="633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34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51E3C4" w14:textId="77777777" w:rsidR="0037370C" w:rsidRPr="00EF2238" w:rsidRDefault="0037370C" w:rsidP="0037370C">
            <w:pPr>
              <w:pStyle w:val="a7"/>
              <w:rPr>
                <w:ins w:id="635" w:author="Suhwan Lim" w:date="2020-02-28T17:11:00Z"/>
                <w:rFonts w:cs="Arial"/>
                <w:lang w:val="en-US" w:eastAsia="ja-JP"/>
              </w:rPr>
            </w:pPr>
            <w:ins w:id="636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4D196AE0" w14:textId="77777777" w:rsidTr="007C402F">
        <w:trPr>
          <w:cantSplit/>
          <w:ins w:id="637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D915A" w14:textId="77777777" w:rsidR="0037370C" w:rsidRPr="00EF2238" w:rsidRDefault="0037370C" w:rsidP="0037370C">
            <w:pPr>
              <w:pStyle w:val="TAL"/>
              <w:rPr>
                <w:ins w:id="638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3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1358" w14:textId="77777777" w:rsidR="0037370C" w:rsidRPr="00EF2238" w:rsidRDefault="0037370C" w:rsidP="0037370C">
            <w:pPr>
              <w:pStyle w:val="TAL"/>
              <w:rPr>
                <w:ins w:id="640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41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4A38F527" w14:textId="77777777" w:rsidR="0037370C" w:rsidRPr="00EF2238" w:rsidRDefault="0037370C" w:rsidP="0037370C">
            <w:pPr>
              <w:pStyle w:val="TAL"/>
              <w:rPr>
                <w:ins w:id="642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4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0621BF60" w14:textId="77777777" w:rsidR="0037370C" w:rsidRPr="00EF2238" w:rsidRDefault="0037370C" w:rsidP="0037370C">
            <w:pPr>
              <w:pStyle w:val="TAL"/>
              <w:rPr>
                <w:ins w:id="644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45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57B7700F" w14:textId="77777777" w:rsidR="0037370C" w:rsidRPr="00EF2238" w:rsidRDefault="0037370C" w:rsidP="0037370C">
            <w:pPr>
              <w:pStyle w:val="a7"/>
              <w:rPr>
                <w:ins w:id="646" w:author="Suhwan Lim" w:date="2020-02-28T17:11:00Z"/>
                <w:rFonts w:cs="Arial"/>
                <w:lang w:val="en-US" w:eastAsia="ja-JP"/>
              </w:rPr>
            </w:pPr>
            <w:ins w:id="647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D368" w14:textId="77777777" w:rsidR="0037370C" w:rsidRPr="00EF2238" w:rsidRDefault="0037370C" w:rsidP="0037370C">
            <w:pPr>
              <w:pStyle w:val="TAL"/>
              <w:rPr>
                <w:ins w:id="648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4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B84FC19" w14:textId="77777777" w:rsidR="0037370C" w:rsidRPr="00EF2238" w:rsidRDefault="0037370C" w:rsidP="0037370C">
            <w:pPr>
              <w:pStyle w:val="a7"/>
              <w:rPr>
                <w:ins w:id="650" w:author="Suhwan Lim" w:date="2020-02-28T17:11:00Z"/>
                <w:rFonts w:cs="Arial"/>
                <w:lang w:val="en-US" w:eastAsia="zh-CN"/>
              </w:rPr>
            </w:pPr>
            <w:ins w:id="651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81138" w14:textId="77777777" w:rsidR="0037370C" w:rsidRPr="00EF2238" w:rsidRDefault="0037370C" w:rsidP="0037370C">
            <w:pPr>
              <w:pStyle w:val="TAL"/>
              <w:rPr>
                <w:ins w:id="65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5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9456C" w14:textId="77777777" w:rsidR="0037370C" w:rsidRPr="009F68EC" w:rsidRDefault="0037370C" w:rsidP="0037370C">
            <w:pPr>
              <w:spacing w:after="0"/>
              <w:rPr>
                <w:ins w:id="654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55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8FCEE" w14:textId="77777777" w:rsidR="0037370C" w:rsidRPr="00EF2238" w:rsidRDefault="0037370C" w:rsidP="0037370C">
            <w:pPr>
              <w:pStyle w:val="TAL"/>
              <w:rPr>
                <w:ins w:id="65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5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BEEE1" w14:textId="77777777" w:rsidR="0037370C" w:rsidRPr="00EF2238" w:rsidRDefault="0037370C" w:rsidP="0037370C">
            <w:pPr>
              <w:pStyle w:val="TAL"/>
              <w:rPr>
                <w:ins w:id="658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5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D82552" w14:textId="77777777" w:rsidR="0037370C" w:rsidRPr="00EF2238" w:rsidRDefault="0037370C" w:rsidP="0037370C">
            <w:pPr>
              <w:pStyle w:val="TAL"/>
              <w:rPr>
                <w:ins w:id="660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61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1CB719" w14:textId="77777777" w:rsidR="0037370C" w:rsidRPr="00EF2238" w:rsidRDefault="0037370C" w:rsidP="0037370C">
            <w:pPr>
              <w:pStyle w:val="TAL"/>
              <w:rPr>
                <w:ins w:id="66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6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A8FAAB" w14:textId="77777777" w:rsidR="0037370C" w:rsidRPr="00EF2238" w:rsidRDefault="0037370C" w:rsidP="0037370C">
            <w:pPr>
              <w:pStyle w:val="TAL"/>
              <w:rPr>
                <w:ins w:id="664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65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A561FD" w14:textId="77777777" w:rsidR="0037370C" w:rsidRPr="00EF2238" w:rsidRDefault="0037370C" w:rsidP="0037370C">
            <w:pPr>
              <w:pStyle w:val="TAL"/>
              <w:rPr>
                <w:ins w:id="66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6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4AD0805" w14:textId="77777777" w:rsidR="0037370C" w:rsidRPr="00EF2238" w:rsidRDefault="0037370C" w:rsidP="0037370C">
            <w:pPr>
              <w:pStyle w:val="a7"/>
              <w:rPr>
                <w:ins w:id="668" w:author="Suhwan Lim" w:date="2020-02-28T17:11:00Z"/>
                <w:rFonts w:cs="Arial"/>
                <w:lang w:val="en-US" w:eastAsia="ja-JP"/>
              </w:rPr>
            </w:pPr>
            <w:ins w:id="669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53822EE" w14:textId="77777777" w:rsidTr="007C402F">
        <w:trPr>
          <w:cantSplit/>
          <w:ins w:id="670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0304" w14:textId="77777777" w:rsidR="0037370C" w:rsidRPr="00EF2238" w:rsidRDefault="0037370C" w:rsidP="0037370C">
            <w:pPr>
              <w:pStyle w:val="TAL"/>
              <w:rPr>
                <w:ins w:id="67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7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A305" w14:textId="77777777" w:rsidR="0037370C" w:rsidRPr="00EF2238" w:rsidRDefault="0037370C" w:rsidP="0037370C">
            <w:pPr>
              <w:pStyle w:val="TAL"/>
              <w:rPr>
                <w:ins w:id="673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74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17D0C63E" w14:textId="77777777" w:rsidR="0037370C" w:rsidRPr="00EF2238" w:rsidRDefault="0037370C" w:rsidP="0037370C">
            <w:pPr>
              <w:pStyle w:val="a7"/>
              <w:rPr>
                <w:ins w:id="675" w:author="Suhwan Lim" w:date="2020-02-28T17:11:00Z"/>
                <w:rFonts w:cs="Arial"/>
                <w:lang w:val="en-US" w:eastAsia="ja-JP"/>
              </w:rPr>
            </w:pPr>
            <w:ins w:id="676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200AE" w14:textId="77777777" w:rsidR="0037370C" w:rsidRPr="00EF2238" w:rsidRDefault="0037370C" w:rsidP="0037370C">
            <w:pPr>
              <w:pStyle w:val="TAL"/>
              <w:rPr>
                <w:ins w:id="67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7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7F0E9FA" w14:textId="77777777" w:rsidR="0037370C" w:rsidRPr="00EF2238" w:rsidRDefault="0037370C" w:rsidP="0037370C">
            <w:pPr>
              <w:pStyle w:val="a7"/>
              <w:rPr>
                <w:ins w:id="679" w:author="Suhwan Lim" w:date="2020-02-28T17:11:00Z"/>
                <w:rFonts w:cs="Arial"/>
                <w:lang w:val="en-US" w:eastAsia="zh-CN"/>
              </w:rPr>
            </w:pPr>
            <w:ins w:id="680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D02B3" w14:textId="77777777" w:rsidR="0037370C" w:rsidRPr="00EF2238" w:rsidRDefault="0037370C" w:rsidP="0037370C">
            <w:pPr>
              <w:pStyle w:val="TAL"/>
              <w:rPr>
                <w:ins w:id="68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8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D4F91" w14:textId="77777777" w:rsidR="0037370C" w:rsidRPr="009F68EC" w:rsidRDefault="0037370C" w:rsidP="0037370C">
            <w:pPr>
              <w:spacing w:after="0"/>
              <w:rPr>
                <w:ins w:id="683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84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22C8A" w14:textId="77777777" w:rsidR="0037370C" w:rsidRPr="00EF2238" w:rsidRDefault="0037370C" w:rsidP="0037370C">
            <w:pPr>
              <w:pStyle w:val="TAL"/>
              <w:rPr>
                <w:ins w:id="685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86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3A192" w14:textId="77777777" w:rsidR="0037370C" w:rsidRPr="00EF2238" w:rsidRDefault="0037370C" w:rsidP="0037370C">
            <w:pPr>
              <w:pStyle w:val="TAL"/>
              <w:rPr>
                <w:ins w:id="68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8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1A2632" w14:textId="77777777" w:rsidR="0037370C" w:rsidRPr="00EF2238" w:rsidRDefault="0037370C" w:rsidP="0037370C">
            <w:pPr>
              <w:pStyle w:val="a7"/>
              <w:rPr>
                <w:ins w:id="689" w:author="Suhwan Lim" w:date="2020-02-28T17:11:00Z"/>
                <w:rFonts w:cs="Arial"/>
                <w:lang w:val="en-US" w:eastAsia="ja-JP"/>
              </w:rPr>
            </w:pPr>
            <w:ins w:id="690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6BCCA055" w14:textId="77777777" w:rsidTr="007C402F">
        <w:trPr>
          <w:cantSplit/>
          <w:ins w:id="691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0EB57" w14:textId="77777777" w:rsidR="0037370C" w:rsidRPr="00EF2238" w:rsidRDefault="0037370C" w:rsidP="0037370C">
            <w:pPr>
              <w:pStyle w:val="TAL"/>
              <w:rPr>
                <w:ins w:id="69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69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12B38" w14:textId="77777777" w:rsidR="0037370C" w:rsidRPr="00EF2238" w:rsidRDefault="0037370C" w:rsidP="0037370C">
            <w:pPr>
              <w:pStyle w:val="TAL"/>
              <w:rPr>
                <w:ins w:id="69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69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5593C92D" w14:textId="77777777" w:rsidR="0037370C" w:rsidRPr="00EF2238" w:rsidRDefault="0037370C" w:rsidP="0037370C">
            <w:pPr>
              <w:pStyle w:val="TAL"/>
              <w:rPr>
                <w:ins w:id="69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69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199A847" w14:textId="77777777" w:rsidR="0037370C" w:rsidRPr="00EF2238" w:rsidRDefault="0037370C" w:rsidP="0037370C">
            <w:pPr>
              <w:pStyle w:val="TAL"/>
              <w:rPr>
                <w:ins w:id="69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69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ED978F9" w14:textId="77777777" w:rsidR="0037370C" w:rsidRPr="00EF2238" w:rsidRDefault="0037370C" w:rsidP="0037370C">
            <w:pPr>
              <w:pStyle w:val="TAL"/>
              <w:rPr>
                <w:ins w:id="700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0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29F62" w14:textId="77777777" w:rsidR="0037370C" w:rsidRPr="00EF2238" w:rsidRDefault="0037370C" w:rsidP="0037370C">
            <w:pPr>
              <w:pStyle w:val="TAL"/>
              <w:rPr>
                <w:ins w:id="70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0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7A92B8C" w14:textId="77777777" w:rsidR="0037370C" w:rsidRPr="00EF2238" w:rsidRDefault="0037370C" w:rsidP="0037370C">
            <w:pPr>
              <w:pStyle w:val="TAL"/>
              <w:rPr>
                <w:ins w:id="70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0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8757E" w14:textId="77777777" w:rsidR="0037370C" w:rsidRPr="00EF2238" w:rsidRDefault="0037370C" w:rsidP="0037370C">
            <w:pPr>
              <w:pStyle w:val="TAL"/>
              <w:rPr>
                <w:ins w:id="70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0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06899" w14:textId="77777777" w:rsidR="0037370C" w:rsidRPr="009F68EC" w:rsidRDefault="0037370C" w:rsidP="0037370C">
            <w:pPr>
              <w:spacing w:after="0"/>
              <w:rPr>
                <w:ins w:id="708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09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978F1" w14:textId="77777777" w:rsidR="0037370C" w:rsidRPr="00EF2238" w:rsidRDefault="0037370C" w:rsidP="0037370C">
            <w:pPr>
              <w:pStyle w:val="TAL"/>
              <w:rPr>
                <w:ins w:id="71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19AB5" w14:textId="77777777" w:rsidR="0037370C" w:rsidRPr="00EF2238" w:rsidRDefault="0037370C" w:rsidP="0037370C">
            <w:pPr>
              <w:pStyle w:val="TAL"/>
              <w:rPr>
                <w:ins w:id="71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38CD7A" w14:textId="77777777" w:rsidR="0037370C" w:rsidRPr="00EF2238" w:rsidRDefault="0037370C" w:rsidP="0037370C">
            <w:pPr>
              <w:pStyle w:val="TAL"/>
              <w:rPr>
                <w:ins w:id="71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1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2F6BE1" w14:textId="77777777" w:rsidR="0037370C" w:rsidRPr="00EF2238" w:rsidRDefault="0037370C" w:rsidP="0037370C">
            <w:pPr>
              <w:pStyle w:val="TAL"/>
              <w:rPr>
                <w:ins w:id="71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4A772C" w14:textId="77777777" w:rsidR="0037370C" w:rsidRPr="00EF2238" w:rsidRDefault="0037370C" w:rsidP="0037370C">
            <w:pPr>
              <w:pStyle w:val="TAL"/>
              <w:rPr>
                <w:ins w:id="71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CAA40E" w14:textId="77777777" w:rsidR="0037370C" w:rsidRPr="00EF2238" w:rsidRDefault="0037370C" w:rsidP="0037370C">
            <w:pPr>
              <w:pStyle w:val="TAL"/>
              <w:rPr>
                <w:ins w:id="72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2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049B75" w14:textId="77777777" w:rsidR="0037370C" w:rsidRPr="00EF2238" w:rsidRDefault="0037370C" w:rsidP="0037370C">
            <w:pPr>
              <w:pStyle w:val="TAL"/>
              <w:rPr>
                <w:ins w:id="722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2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24B86E87" w14:textId="77777777" w:rsidTr="007C402F">
        <w:trPr>
          <w:cantSplit/>
          <w:ins w:id="724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FCC00" w14:textId="77777777" w:rsidR="0037370C" w:rsidRPr="00EF2238" w:rsidRDefault="0037370C" w:rsidP="0037370C">
            <w:pPr>
              <w:pStyle w:val="TAL"/>
              <w:rPr>
                <w:ins w:id="72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2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1DDDC" w14:textId="77777777" w:rsidR="0037370C" w:rsidRPr="00EF2238" w:rsidRDefault="0037370C" w:rsidP="0037370C">
            <w:pPr>
              <w:pStyle w:val="TAL"/>
              <w:rPr>
                <w:ins w:id="727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2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A99342A" w14:textId="77777777" w:rsidR="0037370C" w:rsidRPr="00EF2238" w:rsidRDefault="0037370C" w:rsidP="0037370C">
            <w:pPr>
              <w:pStyle w:val="a7"/>
              <w:rPr>
                <w:ins w:id="729" w:author="Suhwan Lim" w:date="2020-02-28T17:12:00Z"/>
                <w:rFonts w:cs="Arial"/>
                <w:lang w:val="en-US" w:eastAsia="ja-JP"/>
              </w:rPr>
            </w:pPr>
            <w:ins w:id="730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F0AC" w14:textId="77777777" w:rsidR="0037370C" w:rsidRPr="00EF2238" w:rsidRDefault="0037370C" w:rsidP="0037370C">
            <w:pPr>
              <w:pStyle w:val="TAL"/>
              <w:rPr>
                <w:ins w:id="73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3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E87BFEA" w14:textId="77777777" w:rsidR="0037370C" w:rsidRPr="00EF2238" w:rsidRDefault="0037370C" w:rsidP="0037370C">
            <w:pPr>
              <w:pStyle w:val="a7"/>
              <w:rPr>
                <w:ins w:id="733" w:author="Suhwan Lim" w:date="2020-02-28T17:12:00Z"/>
                <w:rFonts w:cs="Arial"/>
                <w:lang w:val="en-US" w:eastAsia="zh-CN"/>
              </w:rPr>
            </w:pPr>
            <w:ins w:id="734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A4E26" w14:textId="77777777" w:rsidR="0037370C" w:rsidRPr="00EF2238" w:rsidRDefault="0037370C" w:rsidP="0037370C">
            <w:pPr>
              <w:pStyle w:val="TAL"/>
              <w:rPr>
                <w:ins w:id="73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3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4CEFC" w14:textId="77777777" w:rsidR="0037370C" w:rsidRPr="009F68EC" w:rsidRDefault="0037370C" w:rsidP="0037370C">
            <w:pPr>
              <w:spacing w:after="0"/>
              <w:rPr>
                <w:ins w:id="737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38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588D1" w14:textId="77777777" w:rsidR="0037370C" w:rsidRPr="00EF2238" w:rsidRDefault="0037370C" w:rsidP="0037370C">
            <w:pPr>
              <w:pStyle w:val="TAL"/>
              <w:rPr>
                <w:ins w:id="73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4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E89A7" w14:textId="77777777" w:rsidR="0037370C" w:rsidRPr="00EF2238" w:rsidRDefault="0037370C" w:rsidP="0037370C">
            <w:pPr>
              <w:pStyle w:val="TAL"/>
              <w:rPr>
                <w:ins w:id="74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4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038955" w14:textId="77777777" w:rsidR="0037370C" w:rsidRPr="00EF2238" w:rsidRDefault="0037370C" w:rsidP="0037370C">
            <w:pPr>
              <w:pStyle w:val="a7"/>
              <w:rPr>
                <w:ins w:id="743" w:author="Suhwan Lim" w:date="2020-02-28T17:12:00Z"/>
                <w:rFonts w:cs="Arial"/>
                <w:lang w:val="en-US" w:eastAsia="ja-JP"/>
              </w:rPr>
            </w:pPr>
            <w:ins w:id="744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D94DD11" w14:textId="77777777" w:rsidTr="007C402F">
        <w:trPr>
          <w:cantSplit/>
          <w:ins w:id="745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4F30E" w14:textId="77777777" w:rsidR="0037370C" w:rsidRPr="00EF2238" w:rsidRDefault="0037370C" w:rsidP="0037370C">
            <w:pPr>
              <w:pStyle w:val="TAL"/>
              <w:rPr>
                <w:ins w:id="74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4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D3AE6" w14:textId="77777777" w:rsidR="0037370C" w:rsidRPr="00EF2238" w:rsidRDefault="0037370C" w:rsidP="0037370C">
            <w:pPr>
              <w:pStyle w:val="TAL"/>
              <w:rPr>
                <w:ins w:id="74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4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9E96918" w14:textId="77777777" w:rsidR="0037370C" w:rsidRPr="00EF2238" w:rsidRDefault="0037370C" w:rsidP="0037370C">
            <w:pPr>
              <w:pStyle w:val="TAL"/>
              <w:rPr>
                <w:ins w:id="750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5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A71619C" w14:textId="77777777" w:rsidR="0037370C" w:rsidRPr="00EF2238" w:rsidRDefault="0037370C" w:rsidP="0037370C">
            <w:pPr>
              <w:pStyle w:val="a7"/>
              <w:rPr>
                <w:ins w:id="752" w:author="Suhwan Lim" w:date="2020-02-28T17:12:00Z"/>
                <w:rFonts w:cs="Arial"/>
                <w:lang w:val="en-US" w:eastAsia="ja-JP"/>
              </w:rPr>
            </w:pPr>
            <w:ins w:id="753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A77BC" w14:textId="77777777" w:rsidR="0037370C" w:rsidRPr="00EF2238" w:rsidRDefault="0037370C" w:rsidP="0037370C">
            <w:pPr>
              <w:pStyle w:val="TAL"/>
              <w:rPr>
                <w:ins w:id="75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5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E904DDF" w14:textId="77777777" w:rsidR="0037370C" w:rsidRPr="00EF2238" w:rsidRDefault="0037370C" w:rsidP="0037370C">
            <w:pPr>
              <w:pStyle w:val="a7"/>
              <w:rPr>
                <w:ins w:id="756" w:author="Suhwan Lim" w:date="2020-02-28T17:12:00Z"/>
                <w:rFonts w:cs="Arial"/>
                <w:lang w:val="en-US" w:eastAsia="zh-CN"/>
              </w:rPr>
            </w:pPr>
            <w:ins w:id="757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85767" w14:textId="77777777" w:rsidR="0037370C" w:rsidRPr="00EF2238" w:rsidRDefault="0037370C" w:rsidP="0037370C">
            <w:pPr>
              <w:pStyle w:val="TAL"/>
              <w:rPr>
                <w:ins w:id="75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5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DD9C5" w14:textId="77777777" w:rsidR="0037370C" w:rsidRPr="009F68EC" w:rsidRDefault="0037370C" w:rsidP="0037370C">
            <w:pPr>
              <w:spacing w:after="0"/>
              <w:rPr>
                <w:ins w:id="760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61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81BC1" w14:textId="77777777" w:rsidR="0037370C" w:rsidRPr="00EF2238" w:rsidRDefault="0037370C" w:rsidP="0037370C">
            <w:pPr>
              <w:pStyle w:val="TAL"/>
              <w:rPr>
                <w:ins w:id="76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6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D9600" w14:textId="77777777" w:rsidR="0037370C" w:rsidRPr="00EF2238" w:rsidRDefault="0037370C" w:rsidP="0037370C">
            <w:pPr>
              <w:pStyle w:val="TAL"/>
              <w:rPr>
                <w:ins w:id="76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6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706480" w14:textId="77777777" w:rsidR="0037370C" w:rsidRPr="00EF2238" w:rsidRDefault="0037370C" w:rsidP="0037370C">
            <w:pPr>
              <w:pStyle w:val="TAL"/>
              <w:rPr>
                <w:ins w:id="76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6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CC6EEC" w14:textId="77777777" w:rsidR="0037370C" w:rsidRPr="00EF2238" w:rsidRDefault="0037370C" w:rsidP="0037370C">
            <w:pPr>
              <w:pStyle w:val="TAL"/>
              <w:rPr>
                <w:ins w:id="76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6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C82734" w14:textId="77777777" w:rsidR="0037370C" w:rsidRPr="00EF2238" w:rsidRDefault="0037370C" w:rsidP="0037370C">
            <w:pPr>
              <w:pStyle w:val="a7"/>
              <w:rPr>
                <w:ins w:id="770" w:author="Suhwan Lim" w:date="2020-02-28T17:12:00Z"/>
                <w:rFonts w:cs="Arial"/>
                <w:lang w:val="en-US" w:eastAsia="ja-JP"/>
              </w:rPr>
            </w:pPr>
            <w:ins w:id="771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14D26A9F" w14:textId="77777777" w:rsidTr="007C402F">
        <w:trPr>
          <w:cantSplit/>
          <w:ins w:id="772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1B3AA" w14:textId="77777777" w:rsidR="0037370C" w:rsidRPr="00EF2238" w:rsidRDefault="0037370C" w:rsidP="0037370C">
            <w:pPr>
              <w:pStyle w:val="TAL"/>
              <w:rPr>
                <w:ins w:id="77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7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6361B" w14:textId="77777777" w:rsidR="0037370C" w:rsidRPr="00EF2238" w:rsidRDefault="0037370C" w:rsidP="0037370C">
            <w:pPr>
              <w:pStyle w:val="TAL"/>
              <w:rPr>
                <w:ins w:id="775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7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0D6903D" w14:textId="77777777" w:rsidR="0037370C" w:rsidRPr="00EF2238" w:rsidRDefault="0037370C" w:rsidP="0037370C">
            <w:pPr>
              <w:pStyle w:val="a7"/>
              <w:rPr>
                <w:ins w:id="777" w:author="Suhwan Lim" w:date="2020-02-28T17:12:00Z"/>
                <w:rFonts w:cs="Arial"/>
                <w:lang w:val="en-US" w:eastAsia="ja-JP"/>
              </w:rPr>
            </w:pPr>
            <w:ins w:id="778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83340" w14:textId="77777777" w:rsidR="0037370C" w:rsidRPr="00EF2238" w:rsidRDefault="0037370C" w:rsidP="0037370C">
            <w:pPr>
              <w:pStyle w:val="TAL"/>
              <w:rPr>
                <w:ins w:id="77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8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282F5D8" w14:textId="77777777" w:rsidR="0037370C" w:rsidRPr="00EF2238" w:rsidRDefault="0037370C" w:rsidP="0037370C">
            <w:pPr>
              <w:pStyle w:val="a7"/>
              <w:rPr>
                <w:ins w:id="781" w:author="Suhwan Lim" w:date="2020-02-28T17:12:00Z"/>
                <w:rFonts w:cs="Arial"/>
                <w:lang w:val="en-US" w:eastAsia="zh-CN"/>
              </w:rPr>
            </w:pPr>
            <w:ins w:id="782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E2B5F" w14:textId="77777777" w:rsidR="0037370C" w:rsidRPr="00EF2238" w:rsidRDefault="0037370C" w:rsidP="0037370C">
            <w:pPr>
              <w:pStyle w:val="TAL"/>
              <w:rPr>
                <w:ins w:id="78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8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2B56D" w14:textId="77777777" w:rsidR="0037370C" w:rsidRPr="009F68EC" w:rsidRDefault="0037370C" w:rsidP="0037370C">
            <w:pPr>
              <w:spacing w:after="0"/>
              <w:rPr>
                <w:ins w:id="785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86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6EF3D" w14:textId="77777777" w:rsidR="0037370C" w:rsidRPr="00EF2238" w:rsidRDefault="0037370C" w:rsidP="0037370C">
            <w:pPr>
              <w:pStyle w:val="TAL"/>
              <w:rPr>
                <w:ins w:id="78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8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4CC6D" w14:textId="77777777" w:rsidR="0037370C" w:rsidRPr="00EF2238" w:rsidRDefault="0037370C" w:rsidP="0037370C">
            <w:pPr>
              <w:pStyle w:val="TAL"/>
              <w:rPr>
                <w:ins w:id="78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9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936690" w14:textId="77777777" w:rsidR="0037370C" w:rsidRPr="00EF2238" w:rsidRDefault="0037370C" w:rsidP="0037370C">
            <w:pPr>
              <w:pStyle w:val="a7"/>
              <w:rPr>
                <w:ins w:id="791" w:author="Suhwan Lim" w:date="2020-02-28T17:12:00Z"/>
                <w:rFonts w:cs="Arial"/>
                <w:lang w:val="en-US" w:eastAsia="ja-JP"/>
              </w:rPr>
            </w:pPr>
            <w:ins w:id="79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69A9678" w14:textId="77777777" w:rsidTr="007C402F">
        <w:trPr>
          <w:cantSplit/>
          <w:ins w:id="793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1141A" w14:textId="77777777" w:rsidR="0037370C" w:rsidRPr="00EF2238" w:rsidRDefault="0037370C" w:rsidP="0037370C">
            <w:pPr>
              <w:pStyle w:val="TAL"/>
              <w:rPr>
                <w:ins w:id="79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9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C_n2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D0815" w14:textId="77777777" w:rsidR="0037370C" w:rsidRPr="00EF2238" w:rsidRDefault="0037370C" w:rsidP="0037370C">
            <w:pPr>
              <w:pStyle w:val="TAL"/>
              <w:rPr>
                <w:ins w:id="79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9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53ABD0EA" w14:textId="77777777" w:rsidR="0037370C" w:rsidRPr="00EF2238" w:rsidRDefault="0037370C" w:rsidP="0037370C">
            <w:pPr>
              <w:pStyle w:val="TAL"/>
              <w:rPr>
                <w:ins w:id="79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9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017A7F32" w14:textId="77777777" w:rsidR="0037370C" w:rsidRPr="00EF2238" w:rsidRDefault="0037370C" w:rsidP="0037370C">
            <w:pPr>
              <w:pStyle w:val="a7"/>
              <w:rPr>
                <w:ins w:id="800" w:author="Suhwan Lim" w:date="2020-02-28T17:12:00Z"/>
                <w:rFonts w:cs="Arial"/>
                <w:lang w:val="en-US" w:eastAsia="ja-JP"/>
              </w:rPr>
            </w:pPr>
            <w:ins w:id="801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E6101" w14:textId="77777777" w:rsidR="0037370C" w:rsidRPr="00EF2238" w:rsidRDefault="0037370C" w:rsidP="0037370C">
            <w:pPr>
              <w:pStyle w:val="TAL"/>
              <w:rPr>
                <w:ins w:id="80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0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C8C33E9" w14:textId="77777777" w:rsidR="0037370C" w:rsidRPr="00EF2238" w:rsidRDefault="0037370C" w:rsidP="0037370C">
            <w:pPr>
              <w:pStyle w:val="a7"/>
              <w:rPr>
                <w:ins w:id="804" w:author="Suhwan Lim" w:date="2020-02-28T17:12:00Z"/>
                <w:rFonts w:cs="Arial"/>
                <w:lang w:val="en-US" w:eastAsia="zh-CN"/>
              </w:rPr>
            </w:pPr>
            <w:ins w:id="805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06110" w14:textId="77777777" w:rsidR="0037370C" w:rsidRPr="00EF2238" w:rsidRDefault="0037370C" w:rsidP="0037370C">
            <w:pPr>
              <w:pStyle w:val="TAL"/>
              <w:rPr>
                <w:ins w:id="80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0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88079" w14:textId="77777777" w:rsidR="0037370C" w:rsidRPr="009F68EC" w:rsidRDefault="0037370C" w:rsidP="0037370C">
            <w:pPr>
              <w:spacing w:after="0"/>
              <w:rPr>
                <w:ins w:id="808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809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57DBF" w14:textId="77777777" w:rsidR="0037370C" w:rsidRPr="00EF2238" w:rsidRDefault="0037370C" w:rsidP="0037370C">
            <w:pPr>
              <w:pStyle w:val="TAL"/>
              <w:rPr>
                <w:ins w:id="81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1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5CF6B" w14:textId="77777777" w:rsidR="0037370C" w:rsidRPr="00EF2238" w:rsidRDefault="0037370C" w:rsidP="0037370C">
            <w:pPr>
              <w:pStyle w:val="TAL"/>
              <w:rPr>
                <w:ins w:id="81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1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131D33" w14:textId="77777777" w:rsidR="0037370C" w:rsidRPr="00EF2238" w:rsidRDefault="0037370C" w:rsidP="0037370C">
            <w:pPr>
              <w:pStyle w:val="TAL"/>
              <w:rPr>
                <w:ins w:id="81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81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542BEE" w14:textId="77777777" w:rsidR="0037370C" w:rsidRPr="00EF2238" w:rsidRDefault="0037370C" w:rsidP="0037370C">
            <w:pPr>
              <w:pStyle w:val="TAL"/>
              <w:rPr>
                <w:ins w:id="81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1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2633B6" w14:textId="77777777" w:rsidR="0037370C" w:rsidRPr="00EF2238" w:rsidRDefault="0037370C" w:rsidP="0037370C">
            <w:pPr>
              <w:pStyle w:val="a7"/>
              <w:rPr>
                <w:ins w:id="818" w:author="Suhwan Lim" w:date="2020-02-28T17:12:00Z"/>
                <w:rFonts w:cs="Arial"/>
                <w:lang w:val="en-US" w:eastAsia="ja-JP"/>
              </w:rPr>
            </w:pPr>
            <w:ins w:id="819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5772F" w14:paraId="4247FE9C" w14:textId="77777777" w:rsidTr="0075772F">
        <w:trPr>
          <w:cantSplit/>
          <w:ins w:id="820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B7321" w14:textId="77777777" w:rsidR="0075772F" w:rsidRPr="0075772F" w:rsidRDefault="0075772F" w:rsidP="0075772F">
            <w:pPr>
              <w:pStyle w:val="TAL"/>
              <w:rPr>
                <w:ins w:id="821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22" w:author="Suhwan Lim" w:date="2020-02-28T17:37:00Z">
              <w:r w:rsidRPr="0075772F">
                <w:rPr>
                  <w:sz w:val="16"/>
                  <w:szCs w:val="16"/>
                </w:rPr>
                <w:t>DC_1A_n41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C8471" w14:textId="77777777" w:rsidR="0075772F" w:rsidRPr="0075772F" w:rsidRDefault="0075772F" w:rsidP="0075772F">
            <w:pPr>
              <w:pStyle w:val="TAL"/>
              <w:rPr>
                <w:ins w:id="823" w:author="Suhwan Lim" w:date="2020-02-28T17:37:00Z"/>
                <w:sz w:val="16"/>
                <w:szCs w:val="16"/>
              </w:rPr>
            </w:pPr>
            <w:ins w:id="824" w:author="Suhwan Lim" w:date="2020-02-28T17:37:00Z">
              <w:r w:rsidRPr="0075772F">
                <w:rPr>
                  <w:sz w:val="16"/>
                  <w:szCs w:val="16"/>
                </w:rPr>
                <w:t>DC_1A_n41A</w:t>
              </w:r>
            </w:ins>
          </w:p>
          <w:p w14:paraId="3C01B985" w14:textId="77777777" w:rsidR="0075772F" w:rsidRPr="0075772F" w:rsidRDefault="0075772F" w:rsidP="0075772F">
            <w:pPr>
              <w:pStyle w:val="TAL"/>
              <w:rPr>
                <w:ins w:id="825" w:author="Suhwan Lim" w:date="2020-02-28T17:37:00Z"/>
                <w:rFonts w:cs="Arial"/>
                <w:sz w:val="16"/>
                <w:szCs w:val="16"/>
                <w:lang w:val="en-US" w:eastAsia="ja-JP"/>
              </w:rPr>
            </w:pPr>
            <w:ins w:id="826" w:author="Suhwan Lim" w:date="2020-02-28T17:37:00Z">
              <w:r w:rsidRPr="0075772F">
                <w:rPr>
                  <w:sz w:val="16"/>
                  <w:szCs w:val="16"/>
                </w:rPr>
                <w:t>DC_1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6EE52" w14:textId="77777777" w:rsidR="0075772F" w:rsidRPr="0075772F" w:rsidRDefault="0075772F" w:rsidP="0075772F">
            <w:pPr>
              <w:pStyle w:val="TAL"/>
              <w:rPr>
                <w:ins w:id="827" w:author="Suhwan Lim" w:date="2020-02-28T17:37:00Z"/>
                <w:rFonts w:cs="SimHei"/>
                <w:sz w:val="16"/>
                <w:szCs w:val="16"/>
              </w:rPr>
            </w:pPr>
            <w:ins w:id="828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3B6192CF" w14:textId="77777777" w:rsidR="0075772F" w:rsidRPr="0075772F" w:rsidRDefault="0075772F" w:rsidP="0075772F">
            <w:pPr>
              <w:pStyle w:val="TAL"/>
              <w:rPr>
                <w:ins w:id="829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30" w:author="Suhwan Lim" w:date="2020-02-28T17:37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9F2EE" w14:textId="77777777" w:rsidR="0075772F" w:rsidRPr="0075772F" w:rsidRDefault="0075772F" w:rsidP="0075772F">
            <w:pPr>
              <w:pStyle w:val="TAL"/>
              <w:rPr>
                <w:ins w:id="831" w:author="Suhwan Lim" w:date="2020-02-28T17:37:00Z"/>
                <w:sz w:val="16"/>
                <w:szCs w:val="16"/>
              </w:rPr>
            </w:pPr>
            <w:ins w:id="832" w:author="Suhwan Lim" w:date="2020-02-28T17:37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14F9653D" w14:textId="77777777" w:rsidR="0075772F" w:rsidRPr="0075772F" w:rsidRDefault="0075772F" w:rsidP="0075772F">
            <w:pPr>
              <w:pStyle w:val="TAL"/>
              <w:rPr>
                <w:ins w:id="833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34" w:author="Suhwan Lim" w:date="2020-02-28T17:37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D814B" w14:textId="77777777" w:rsidR="0075772F" w:rsidRPr="0075772F" w:rsidRDefault="0075772F" w:rsidP="0075772F">
            <w:pPr>
              <w:spacing w:after="0"/>
              <w:rPr>
                <w:ins w:id="835" w:author="Suhwan Lim" w:date="2020-02-28T17:37:00Z"/>
                <w:rFonts w:cs="Arial"/>
                <w:sz w:val="16"/>
                <w:szCs w:val="16"/>
                <w:lang w:eastAsia="ja-JP"/>
              </w:rPr>
            </w:pPr>
            <w:ins w:id="836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5F390" w14:textId="77777777" w:rsidR="0075772F" w:rsidRPr="0075772F" w:rsidRDefault="0075772F" w:rsidP="0075772F">
            <w:pPr>
              <w:pStyle w:val="TAL"/>
              <w:rPr>
                <w:ins w:id="837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38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DA293" w14:textId="77777777" w:rsidR="0075772F" w:rsidRPr="0075772F" w:rsidRDefault="0075772F" w:rsidP="0075772F">
            <w:pPr>
              <w:pStyle w:val="TAL"/>
              <w:rPr>
                <w:ins w:id="839" w:author="Suhwan Lim" w:date="2020-02-28T17:37:00Z"/>
                <w:sz w:val="16"/>
                <w:szCs w:val="16"/>
              </w:rPr>
            </w:pPr>
            <w:ins w:id="840" w:author="Suhwan Lim" w:date="2020-02-28T17:37:00Z">
              <w:r w:rsidRPr="0075772F">
                <w:rPr>
                  <w:sz w:val="16"/>
                  <w:szCs w:val="16"/>
                </w:rPr>
                <w:t>(Completed) DL_1A_n41A _UL_1A_n41A</w:t>
              </w:r>
            </w:ins>
          </w:p>
          <w:p w14:paraId="21728AEA" w14:textId="77777777" w:rsidR="0075772F" w:rsidRPr="0075772F" w:rsidRDefault="0075772F" w:rsidP="0075772F">
            <w:pPr>
              <w:pStyle w:val="TAL"/>
              <w:rPr>
                <w:ins w:id="841" w:author="Suhwan Lim" w:date="2020-02-28T17:37:00Z"/>
                <w:rFonts w:cs="Arial"/>
                <w:sz w:val="16"/>
                <w:szCs w:val="16"/>
                <w:lang w:val="en-US" w:eastAsia="ja-JP"/>
              </w:rPr>
            </w:pPr>
            <w:ins w:id="842" w:author="Suhwan Lim" w:date="2020-02-28T17:37:00Z">
              <w:r w:rsidRPr="0075772F">
                <w:rPr>
                  <w:sz w:val="16"/>
                  <w:szCs w:val="16"/>
                </w:rPr>
                <w:t>(Completed) DL_1A_n78A _UL_1A_n78A</w:t>
              </w:r>
            </w:ins>
          </w:p>
        </w:tc>
      </w:tr>
      <w:tr w:rsidR="0075772F" w14:paraId="7C96F808" w14:textId="77777777" w:rsidTr="0075772F">
        <w:trPr>
          <w:cantSplit/>
          <w:ins w:id="843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F8B13" w14:textId="77777777" w:rsidR="0075772F" w:rsidRPr="0075772F" w:rsidRDefault="0075772F" w:rsidP="0075772F">
            <w:pPr>
              <w:pStyle w:val="TAL"/>
              <w:rPr>
                <w:ins w:id="844" w:author="Suhwan Lim" w:date="2020-02-28T17:37:00Z"/>
                <w:sz w:val="16"/>
                <w:szCs w:val="16"/>
              </w:rPr>
            </w:pPr>
            <w:ins w:id="845" w:author="Suhwan Lim" w:date="2020-02-28T17:37:00Z">
              <w:r w:rsidRPr="0075772F">
                <w:rPr>
                  <w:sz w:val="16"/>
                  <w:szCs w:val="16"/>
                </w:rPr>
                <w:t>DC_3A_n41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74108" w14:textId="77777777" w:rsidR="0075772F" w:rsidRPr="0075772F" w:rsidRDefault="0075772F" w:rsidP="0075772F">
            <w:pPr>
              <w:pStyle w:val="TAL"/>
              <w:rPr>
                <w:ins w:id="846" w:author="Suhwan Lim" w:date="2020-02-28T17:37:00Z"/>
                <w:sz w:val="16"/>
                <w:szCs w:val="16"/>
              </w:rPr>
            </w:pPr>
            <w:ins w:id="847" w:author="Suhwan Lim" w:date="2020-02-28T17:37:00Z">
              <w:r w:rsidRPr="0075772F">
                <w:rPr>
                  <w:sz w:val="16"/>
                  <w:szCs w:val="16"/>
                </w:rPr>
                <w:t>DC_3A_n41A</w:t>
              </w:r>
            </w:ins>
          </w:p>
          <w:p w14:paraId="3BD67D50" w14:textId="77777777" w:rsidR="0075772F" w:rsidRPr="0075772F" w:rsidRDefault="0075772F" w:rsidP="0075772F">
            <w:pPr>
              <w:pStyle w:val="TAL"/>
              <w:rPr>
                <w:ins w:id="848" w:author="Suhwan Lim" w:date="2020-02-28T17:37:00Z"/>
                <w:sz w:val="16"/>
                <w:szCs w:val="16"/>
              </w:rPr>
            </w:pPr>
            <w:ins w:id="849" w:author="Suhwan Lim" w:date="2020-02-28T17:37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242C0" w14:textId="77777777" w:rsidR="0075772F" w:rsidRPr="0075772F" w:rsidRDefault="0075772F" w:rsidP="0075772F">
            <w:pPr>
              <w:pStyle w:val="TAL"/>
              <w:rPr>
                <w:ins w:id="850" w:author="Suhwan Lim" w:date="2020-02-28T17:37:00Z"/>
                <w:rFonts w:cs="SimHei"/>
                <w:sz w:val="16"/>
                <w:szCs w:val="16"/>
              </w:rPr>
            </w:pPr>
            <w:ins w:id="85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3C178DAD" w14:textId="77777777" w:rsidR="0075772F" w:rsidRPr="0075772F" w:rsidRDefault="0075772F" w:rsidP="0075772F">
            <w:pPr>
              <w:pStyle w:val="TAL"/>
              <w:rPr>
                <w:ins w:id="852" w:author="Suhwan Lim" w:date="2020-02-28T17:37:00Z"/>
                <w:rFonts w:cs="SimHei"/>
                <w:sz w:val="16"/>
                <w:szCs w:val="16"/>
              </w:rPr>
            </w:pPr>
            <w:ins w:id="853" w:author="Suhwan Lim" w:date="2020-02-28T17:37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2FC16" w14:textId="77777777" w:rsidR="0075772F" w:rsidRPr="0075772F" w:rsidRDefault="0075772F" w:rsidP="0075772F">
            <w:pPr>
              <w:pStyle w:val="TAL"/>
              <w:rPr>
                <w:ins w:id="854" w:author="Suhwan Lim" w:date="2020-02-28T17:37:00Z"/>
                <w:sz w:val="16"/>
                <w:szCs w:val="16"/>
              </w:rPr>
            </w:pPr>
            <w:ins w:id="855" w:author="Suhwan Lim" w:date="2020-02-28T17:37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7DADDAD0" w14:textId="77777777" w:rsidR="0075772F" w:rsidRPr="0075772F" w:rsidRDefault="0075772F" w:rsidP="0075772F">
            <w:pPr>
              <w:pStyle w:val="TAL"/>
              <w:rPr>
                <w:ins w:id="856" w:author="Suhwan Lim" w:date="2020-02-28T17:37:00Z"/>
                <w:sz w:val="16"/>
                <w:szCs w:val="16"/>
              </w:rPr>
            </w:pPr>
            <w:ins w:id="857" w:author="Suhwan Lim" w:date="2020-02-28T17:37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06376" w14:textId="77777777" w:rsidR="0075772F" w:rsidRPr="0075772F" w:rsidRDefault="0075772F" w:rsidP="0075772F">
            <w:pPr>
              <w:spacing w:after="0"/>
              <w:rPr>
                <w:ins w:id="858" w:author="Suhwan Lim" w:date="2020-02-28T17:37:00Z"/>
                <w:rFonts w:cs="SimHei"/>
                <w:sz w:val="16"/>
                <w:szCs w:val="16"/>
              </w:rPr>
            </w:pPr>
            <w:ins w:id="85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4701F" w14:textId="77777777" w:rsidR="0075772F" w:rsidRPr="0075772F" w:rsidRDefault="0075772F" w:rsidP="0075772F">
            <w:pPr>
              <w:pStyle w:val="TAL"/>
              <w:rPr>
                <w:ins w:id="860" w:author="Suhwan Lim" w:date="2020-02-28T17:37:00Z"/>
                <w:sz w:val="16"/>
                <w:szCs w:val="16"/>
              </w:rPr>
            </w:pPr>
            <w:ins w:id="861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E2F53" w14:textId="77777777" w:rsidR="0075772F" w:rsidRPr="0075772F" w:rsidRDefault="0075772F" w:rsidP="0075772F">
            <w:pPr>
              <w:pStyle w:val="TAL"/>
              <w:rPr>
                <w:ins w:id="862" w:author="Suhwan Lim" w:date="2020-02-28T17:37:00Z"/>
                <w:sz w:val="16"/>
                <w:szCs w:val="16"/>
              </w:rPr>
            </w:pPr>
            <w:ins w:id="863" w:author="Suhwan Lim" w:date="2020-02-28T17:37:00Z">
              <w:r w:rsidRPr="0075772F">
                <w:rPr>
                  <w:sz w:val="16"/>
                  <w:szCs w:val="16"/>
                </w:rPr>
                <w:t>(Completed) DL_3A_n41A _UL_3A_n41A</w:t>
              </w:r>
            </w:ins>
          </w:p>
          <w:p w14:paraId="595A69BA" w14:textId="77777777" w:rsidR="0075772F" w:rsidRPr="0075772F" w:rsidRDefault="0075772F" w:rsidP="0075772F">
            <w:pPr>
              <w:pStyle w:val="TAL"/>
              <w:rPr>
                <w:ins w:id="864" w:author="Suhwan Lim" w:date="2020-02-28T17:37:00Z"/>
                <w:sz w:val="16"/>
                <w:szCs w:val="16"/>
              </w:rPr>
            </w:pPr>
            <w:ins w:id="865" w:author="Suhwan Lim" w:date="2020-02-28T17:37:00Z">
              <w:r w:rsidRPr="0075772F">
                <w:rPr>
                  <w:sz w:val="16"/>
                  <w:szCs w:val="16"/>
                </w:rPr>
                <w:t>(Completed) DL_3A_n78A _UL_3A_n78A</w:t>
              </w:r>
            </w:ins>
          </w:p>
        </w:tc>
      </w:tr>
      <w:tr w:rsidR="0075772F" w14:paraId="32CBA4B1" w14:textId="77777777" w:rsidTr="0075772F">
        <w:trPr>
          <w:cantSplit/>
          <w:ins w:id="866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64796" w14:textId="77777777" w:rsidR="0075772F" w:rsidRPr="0075772F" w:rsidRDefault="0075772F" w:rsidP="0075772F">
            <w:pPr>
              <w:pStyle w:val="TAL"/>
              <w:rPr>
                <w:ins w:id="867" w:author="Suhwan Lim" w:date="2020-02-28T17:37:00Z"/>
                <w:sz w:val="16"/>
                <w:szCs w:val="16"/>
              </w:rPr>
            </w:pPr>
            <w:ins w:id="868" w:author="Suhwan Lim" w:date="2020-02-28T17:37:00Z">
              <w:r w:rsidRPr="0075772F">
                <w:rPr>
                  <w:sz w:val="16"/>
                  <w:szCs w:val="16"/>
                </w:rPr>
                <w:t>DC_20A_n41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528EC" w14:textId="77777777" w:rsidR="0075772F" w:rsidRPr="0075772F" w:rsidRDefault="0075772F" w:rsidP="0075772F">
            <w:pPr>
              <w:pStyle w:val="TAL"/>
              <w:rPr>
                <w:ins w:id="869" w:author="Suhwan Lim" w:date="2020-02-28T17:37:00Z"/>
                <w:sz w:val="16"/>
                <w:szCs w:val="16"/>
              </w:rPr>
            </w:pPr>
            <w:ins w:id="870" w:author="Suhwan Lim" w:date="2020-02-28T17:37:00Z">
              <w:r w:rsidRPr="0075772F">
                <w:rPr>
                  <w:sz w:val="16"/>
                  <w:szCs w:val="16"/>
                </w:rPr>
                <w:t>DC_20A_n41A</w:t>
              </w:r>
            </w:ins>
          </w:p>
          <w:p w14:paraId="475FC0FF" w14:textId="77777777" w:rsidR="0075772F" w:rsidRPr="0075772F" w:rsidRDefault="0075772F" w:rsidP="0075772F">
            <w:pPr>
              <w:pStyle w:val="TAL"/>
              <w:rPr>
                <w:ins w:id="871" w:author="Suhwan Lim" w:date="2020-02-28T17:37:00Z"/>
                <w:sz w:val="16"/>
                <w:szCs w:val="16"/>
              </w:rPr>
            </w:pPr>
            <w:ins w:id="872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BD99E" w14:textId="77777777" w:rsidR="0075772F" w:rsidRPr="0075772F" w:rsidRDefault="0075772F" w:rsidP="0075772F">
            <w:pPr>
              <w:pStyle w:val="TAL"/>
              <w:rPr>
                <w:ins w:id="873" w:author="Suhwan Lim" w:date="2020-02-28T17:37:00Z"/>
                <w:rFonts w:cs="SimHei"/>
                <w:sz w:val="16"/>
                <w:szCs w:val="16"/>
              </w:rPr>
            </w:pPr>
            <w:ins w:id="874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0D585A38" w14:textId="77777777" w:rsidR="0075772F" w:rsidRPr="0075772F" w:rsidRDefault="0075772F" w:rsidP="0075772F">
            <w:pPr>
              <w:pStyle w:val="TAL"/>
              <w:rPr>
                <w:ins w:id="875" w:author="Suhwan Lim" w:date="2020-02-28T17:37:00Z"/>
                <w:rFonts w:cs="SimHei"/>
                <w:sz w:val="16"/>
                <w:szCs w:val="16"/>
              </w:rPr>
            </w:pPr>
            <w:ins w:id="876" w:author="Suhwan Lim" w:date="2020-02-28T17:37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9C554" w14:textId="77777777" w:rsidR="0075772F" w:rsidRPr="0075772F" w:rsidRDefault="0075772F" w:rsidP="0075772F">
            <w:pPr>
              <w:pStyle w:val="TAL"/>
              <w:rPr>
                <w:ins w:id="877" w:author="Suhwan Lim" w:date="2020-02-28T17:37:00Z"/>
                <w:sz w:val="16"/>
                <w:szCs w:val="16"/>
              </w:rPr>
            </w:pPr>
            <w:ins w:id="878" w:author="Suhwan Lim" w:date="2020-02-28T17:37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6D63D6B8" w14:textId="77777777" w:rsidR="0075772F" w:rsidRPr="0075772F" w:rsidRDefault="0075772F" w:rsidP="0075772F">
            <w:pPr>
              <w:pStyle w:val="TAL"/>
              <w:rPr>
                <w:ins w:id="879" w:author="Suhwan Lim" w:date="2020-02-28T17:37:00Z"/>
                <w:sz w:val="16"/>
                <w:szCs w:val="16"/>
              </w:rPr>
            </w:pPr>
            <w:ins w:id="880" w:author="Suhwan Lim" w:date="2020-02-28T17:37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13B52" w14:textId="77777777" w:rsidR="0075772F" w:rsidRPr="0075772F" w:rsidRDefault="0075772F" w:rsidP="0075772F">
            <w:pPr>
              <w:spacing w:after="0"/>
              <w:rPr>
                <w:ins w:id="881" w:author="Suhwan Lim" w:date="2020-02-28T17:37:00Z"/>
                <w:rFonts w:cs="SimHei"/>
                <w:sz w:val="16"/>
                <w:szCs w:val="16"/>
              </w:rPr>
            </w:pPr>
            <w:ins w:id="88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D709C" w14:textId="77777777" w:rsidR="0075772F" w:rsidRPr="0075772F" w:rsidRDefault="0075772F" w:rsidP="0075772F">
            <w:pPr>
              <w:pStyle w:val="TAL"/>
              <w:rPr>
                <w:ins w:id="883" w:author="Suhwan Lim" w:date="2020-02-28T17:37:00Z"/>
                <w:sz w:val="16"/>
                <w:szCs w:val="16"/>
              </w:rPr>
            </w:pPr>
            <w:ins w:id="884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5F6E0" w14:textId="77777777" w:rsidR="0075772F" w:rsidRPr="0075772F" w:rsidRDefault="0075772F" w:rsidP="0075772F">
            <w:pPr>
              <w:pStyle w:val="TAL"/>
              <w:rPr>
                <w:ins w:id="885" w:author="Suhwan Lim" w:date="2020-02-28T17:37:00Z"/>
                <w:sz w:val="16"/>
                <w:szCs w:val="16"/>
              </w:rPr>
            </w:pPr>
            <w:ins w:id="886" w:author="Suhwan Lim" w:date="2020-02-28T17:37:00Z">
              <w:r w:rsidRPr="0075772F">
                <w:rPr>
                  <w:sz w:val="16"/>
                  <w:szCs w:val="16"/>
                </w:rPr>
                <w:t>(Ongoing) DL_20A_n41A _UL_20A_n41A</w:t>
              </w:r>
            </w:ins>
          </w:p>
          <w:p w14:paraId="3F2CBFEC" w14:textId="77777777" w:rsidR="0075772F" w:rsidRPr="0075772F" w:rsidRDefault="0075772F" w:rsidP="0075772F">
            <w:pPr>
              <w:pStyle w:val="TAL"/>
              <w:rPr>
                <w:ins w:id="887" w:author="Suhwan Lim" w:date="2020-02-28T17:37:00Z"/>
                <w:sz w:val="16"/>
                <w:szCs w:val="16"/>
              </w:rPr>
            </w:pPr>
            <w:ins w:id="888" w:author="Suhwan Lim" w:date="2020-02-28T17:37:00Z">
              <w:r w:rsidRPr="0075772F">
                <w:rPr>
                  <w:sz w:val="16"/>
                  <w:szCs w:val="16"/>
                </w:rPr>
                <w:t>(Completed) DL_20A_n78A _UL_20A_n78A</w:t>
              </w:r>
            </w:ins>
          </w:p>
        </w:tc>
      </w:tr>
      <w:tr w:rsidR="0075772F" w14:paraId="143991BB" w14:textId="77777777" w:rsidTr="0075772F">
        <w:trPr>
          <w:cantSplit/>
          <w:ins w:id="889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9D99D" w14:textId="77777777" w:rsidR="0075772F" w:rsidRPr="0075772F" w:rsidRDefault="0075772F" w:rsidP="0075772F">
            <w:pPr>
              <w:pStyle w:val="TAL"/>
              <w:rPr>
                <w:ins w:id="890" w:author="Suhwan Lim" w:date="2020-02-28T17:37:00Z"/>
                <w:sz w:val="16"/>
                <w:szCs w:val="16"/>
              </w:rPr>
            </w:pPr>
            <w:ins w:id="891" w:author="Suhwan Lim" w:date="2020-02-28T17:37:00Z">
              <w:r w:rsidRPr="0075772F">
                <w:rPr>
                  <w:sz w:val="16"/>
                  <w:szCs w:val="16"/>
                </w:rPr>
                <w:t>DC_1A_n75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E4888" w14:textId="77777777" w:rsidR="0075772F" w:rsidRPr="0075772F" w:rsidRDefault="0075772F" w:rsidP="0075772F">
            <w:pPr>
              <w:pStyle w:val="TAL"/>
              <w:rPr>
                <w:ins w:id="892" w:author="Suhwan Lim" w:date="2020-02-28T17:37:00Z"/>
                <w:sz w:val="16"/>
                <w:szCs w:val="16"/>
              </w:rPr>
            </w:pPr>
            <w:ins w:id="893" w:author="Suhwan Lim" w:date="2020-02-28T17:37:00Z">
              <w:r w:rsidRPr="0075772F">
                <w:rPr>
                  <w:sz w:val="16"/>
                  <w:szCs w:val="16"/>
                </w:rPr>
                <w:t>DC_1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163D8" w14:textId="77777777" w:rsidR="0075772F" w:rsidRPr="0075772F" w:rsidRDefault="0075772F" w:rsidP="0075772F">
            <w:pPr>
              <w:pStyle w:val="TAL"/>
              <w:rPr>
                <w:ins w:id="894" w:author="Suhwan Lim" w:date="2020-02-28T17:37:00Z"/>
                <w:rFonts w:cs="SimHei"/>
                <w:sz w:val="16"/>
                <w:szCs w:val="16"/>
              </w:rPr>
            </w:pPr>
            <w:ins w:id="895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03886" w14:textId="77777777" w:rsidR="0075772F" w:rsidRPr="0075772F" w:rsidRDefault="0075772F" w:rsidP="0075772F">
            <w:pPr>
              <w:pStyle w:val="TAL"/>
              <w:rPr>
                <w:ins w:id="896" w:author="Suhwan Lim" w:date="2020-02-28T17:37:00Z"/>
                <w:sz w:val="16"/>
                <w:szCs w:val="16"/>
              </w:rPr>
            </w:pPr>
            <w:ins w:id="897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54B9C" w14:textId="77777777" w:rsidR="0075772F" w:rsidRPr="0075772F" w:rsidRDefault="0075772F" w:rsidP="0075772F">
            <w:pPr>
              <w:spacing w:after="0"/>
              <w:rPr>
                <w:ins w:id="898" w:author="Suhwan Lim" w:date="2020-02-28T17:37:00Z"/>
                <w:rFonts w:cs="SimHei"/>
                <w:sz w:val="16"/>
                <w:szCs w:val="16"/>
              </w:rPr>
            </w:pPr>
            <w:ins w:id="89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2A531" w14:textId="77777777" w:rsidR="0075772F" w:rsidRPr="0075772F" w:rsidRDefault="0075772F" w:rsidP="0075772F">
            <w:pPr>
              <w:pStyle w:val="TAL"/>
              <w:rPr>
                <w:ins w:id="900" w:author="Suhwan Lim" w:date="2020-02-28T17:37:00Z"/>
                <w:sz w:val="16"/>
                <w:szCs w:val="16"/>
              </w:rPr>
            </w:pPr>
            <w:ins w:id="901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83D04" w14:textId="77777777" w:rsidR="0075772F" w:rsidRPr="0075772F" w:rsidRDefault="0075772F" w:rsidP="0075772F">
            <w:pPr>
              <w:pStyle w:val="TAL"/>
              <w:rPr>
                <w:ins w:id="902" w:author="Suhwan Lim" w:date="2020-02-28T17:37:00Z"/>
                <w:sz w:val="16"/>
                <w:szCs w:val="16"/>
              </w:rPr>
            </w:pPr>
            <w:ins w:id="903" w:author="Suhwan Lim" w:date="2020-02-28T17:37:00Z">
              <w:r w:rsidRPr="0075772F">
                <w:rPr>
                  <w:sz w:val="16"/>
                  <w:szCs w:val="16"/>
                </w:rPr>
                <w:t>(Completed) DL_1A_n78A _UL_1A_n78A</w:t>
              </w:r>
            </w:ins>
          </w:p>
        </w:tc>
      </w:tr>
      <w:tr w:rsidR="0075772F" w14:paraId="25758E44" w14:textId="77777777" w:rsidTr="0075772F">
        <w:trPr>
          <w:cantSplit/>
          <w:ins w:id="904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86D26" w14:textId="77777777" w:rsidR="0075772F" w:rsidRPr="0075772F" w:rsidRDefault="0075772F" w:rsidP="0075772F">
            <w:pPr>
              <w:pStyle w:val="TAL"/>
              <w:rPr>
                <w:ins w:id="905" w:author="Suhwan Lim" w:date="2020-02-28T17:37:00Z"/>
                <w:sz w:val="16"/>
                <w:szCs w:val="16"/>
              </w:rPr>
            </w:pPr>
            <w:ins w:id="906" w:author="Suhwan Lim" w:date="2020-02-28T17:37:00Z">
              <w:r w:rsidRPr="0075772F">
                <w:rPr>
                  <w:sz w:val="16"/>
                  <w:szCs w:val="16"/>
                </w:rPr>
                <w:t>DC_1A_n75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0502E" w14:textId="77777777" w:rsidR="0075772F" w:rsidRPr="0075772F" w:rsidRDefault="0075772F" w:rsidP="0075772F">
            <w:pPr>
              <w:pStyle w:val="TAL"/>
              <w:rPr>
                <w:ins w:id="907" w:author="Suhwan Lim" w:date="2020-02-28T17:37:00Z"/>
                <w:sz w:val="16"/>
                <w:szCs w:val="16"/>
              </w:rPr>
            </w:pPr>
            <w:ins w:id="908" w:author="Suhwan Lim" w:date="2020-02-28T17:37:00Z">
              <w:r w:rsidRPr="0075772F">
                <w:rPr>
                  <w:sz w:val="16"/>
                  <w:szCs w:val="16"/>
                </w:rPr>
                <w:t>DC_1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30B47A" w14:textId="77777777" w:rsidR="0075772F" w:rsidRPr="0075772F" w:rsidRDefault="0075772F" w:rsidP="0075772F">
            <w:pPr>
              <w:pStyle w:val="TAL"/>
              <w:rPr>
                <w:ins w:id="909" w:author="Suhwan Lim" w:date="2020-02-28T17:37:00Z"/>
                <w:rFonts w:cs="SimHei"/>
                <w:sz w:val="16"/>
                <w:szCs w:val="16"/>
              </w:rPr>
            </w:pPr>
            <w:ins w:id="910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875E6" w14:textId="77777777" w:rsidR="0075772F" w:rsidRPr="0075772F" w:rsidRDefault="0075772F" w:rsidP="0075772F">
            <w:pPr>
              <w:pStyle w:val="TAL"/>
              <w:rPr>
                <w:ins w:id="911" w:author="Suhwan Lim" w:date="2020-02-28T17:37:00Z"/>
                <w:rFonts w:cs="SimHei"/>
                <w:sz w:val="16"/>
                <w:szCs w:val="16"/>
              </w:rPr>
            </w:pPr>
            <w:ins w:id="91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FE0A1" w14:textId="77777777" w:rsidR="0075772F" w:rsidRPr="0075772F" w:rsidRDefault="0075772F" w:rsidP="0075772F">
            <w:pPr>
              <w:spacing w:after="0"/>
              <w:rPr>
                <w:ins w:id="913" w:author="Suhwan Lim" w:date="2020-02-28T17:37:00Z"/>
                <w:rFonts w:cs="SimHei"/>
                <w:sz w:val="16"/>
                <w:szCs w:val="16"/>
              </w:rPr>
            </w:pPr>
            <w:ins w:id="914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965CB" w14:textId="77777777" w:rsidR="0075772F" w:rsidRPr="0075772F" w:rsidRDefault="0075772F" w:rsidP="0075772F">
            <w:pPr>
              <w:pStyle w:val="TAL"/>
              <w:rPr>
                <w:ins w:id="915" w:author="Suhwan Lim" w:date="2020-02-28T17:37:00Z"/>
                <w:sz w:val="16"/>
                <w:szCs w:val="16"/>
              </w:rPr>
            </w:pPr>
            <w:ins w:id="916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2E667" w14:textId="77777777" w:rsidR="0075772F" w:rsidRPr="0075772F" w:rsidRDefault="0075772F" w:rsidP="0075772F">
            <w:pPr>
              <w:pStyle w:val="TAL"/>
              <w:rPr>
                <w:ins w:id="917" w:author="Suhwan Lim" w:date="2020-02-28T17:37:00Z"/>
                <w:sz w:val="16"/>
                <w:szCs w:val="16"/>
              </w:rPr>
            </w:pPr>
            <w:ins w:id="918" w:author="Suhwan Lim" w:date="2020-02-28T17:37:00Z">
              <w:r w:rsidRPr="0075772F">
                <w:rPr>
                  <w:sz w:val="16"/>
                  <w:szCs w:val="16"/>
                </w:rPr>
                <w:t>(New) DL_1A_n75A-n78A _UL_1A_n78A</w:t>
              </w:r>
            </w:ins>
          </w:p>
          <w:p w14:paraId="420DC619" w14:textId="77777777" w:rsidR="0075772F" w:rsidRPr="0075772F" w:rsidRDefault="0075772F" w:rsidP="0075772F">
            <w:pPr>
              <w:pStyle w:val="TAL"/>
              <w:rPr>
                <w:ins w:id="919" w:author="Suhwan Lim" w:date="2020-02-28T17:37:00Z"/>
                <w:sz w:val="16"/>
                <w:szCs w:val="16"/>
              </w:rPr>
            </w:pPr>
            <w:ins w:id="920" w:author="Suhwan Lim" w:date="2020-02-28T17:37:00Z">
              <w:r w:rsidRPr="0075772F">
                <w:rPr>
                  <w:sz w:val="16"/>
                  <w:szCs w:val="16"/>
                </w:rPr>
                <w:t>(Completed) DL_1A_n78(2A) _UL_1A_n78A</w:t>
              </w:r>
            </w:ins>
          </w:p>
        </w:tc>
      </w:tr>
      <w:tr w:rsidR="0075772F" w14:paraId="5D4A0FF2" w14:textId="77777777" w:rsidTr="0075772F">
        <w:trPr>
          <w:cantSplit/>
          <w:ins w:id="921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F90BC" w14:textId="77777777" w:rsidR="0075772F" w:rsidRPr="0075772F" w:rsidRDefault="0075772F" w:rsidP="0075772F">
            <w:pPr>
              <w:pStyle w:val="TAL"/>
              <w:rPr>
                <w:ins w:id="922" w:author="Suhwan Lim" w:date="2020-02-28T17:37:00Z"/>
                <w:sz w:val="16"/>
                <w:szCs w:val="16"/>
              </w:rPr>
            </w:pPr>
            <w:ins w:id="923" w:author="Suhwan Lim" w:date="2020-02-28T17:37:00Z">
              <w:r w:rsidRPr="0075772F">
                <w:rPr>
                  <w:sz w:val="16"/>
                  <w:szCs w:val="16"/>
                </w:rPr>
                <w:t>DC_3A_n75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04176" w14:textId="77777777" w:rsidR="0075772F" w:rsidRPr="0075772F" w:rsidRDefault="0075772F" w:rsidP="0075772F">
            <w:pPr>
              <w:pStyle w:val="TAL"/>
              <w:rPr>
                <w:ins w:id="924" w:author="Suhwan Lim" w:date="2020-02-28T17:37:00Z"/>
                <w:sz w:val="16"/>
                <w:szCs w:val="16"/>
              </w:rPr>
            </w:pPr>
            <w:ins w:id="925" w:author="Suhwan Lim" w:date="2020-02-28T17:37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BF214" w14:textId="77777777" w:rsidR="0075772F" w:rsidRPr="0075772F" w:rsidRDefault="0075772F" w:rsidP="0075772F">
            <w:pPr>
              <w:pStyle w:val="TAL"/>
              <w:rPr>
                <w:ins w:id="926" w:author="Suhwan Lim" w:date="2020-02-28T17:37:00Z"/>
                <w:rFonts w:cs="SimHei"/>
                <w:sz w:val="16"/>
                <w:szCs w:val="16"/>
              </w:rPr>
            </w:pPr>
            <w:ins w:id="927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2DB87" w14:textId="77777777" w:rsidR="0075772F" w:rsidRPr="0075772F" w:rsidRDefault="0075772F" w:rsidP="0075772F">
            <w:pPr>
              <w:pStyle w:val="TAL"/>
              <w:rPr>
                <w:ins w:id="928" w:author="Suhwan Lim" w:date="2020-02-28T17:37:00Z"/>
                <w:rFonts w:cs="SimHei"/>
                <w:sz w:val="16"/>
                <w:szCs w:val="16"/>
              </w:rPr>
            </w:pPr>
            <w:ins w:id="92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CD5C9" w14:textId="77777777" w:rsidR="0075772F" w:rsidRPr="0075772F" w:rsidRDefault="0075772F" w:rsidP="0075772F">
            <w:pPr>
              <w:spacing w:after="0"/>
              <w:rPr>
                <w:ins w:id="930" w:author="Suhwan Lim" w:date="2020-02-28T17:37:00Z"/>
                <w:rFonts w:cs="SimHei"/>
                <w:sz w:val="16"/>
                <w:szCs w:val="16"/>
              </w:rPr>
            </w:pPr>
            <w:ins w:id="93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250B8" w14:textId="77777777" w:rsidR="0075772F" w:rsidRPr="0075772F" w:rsidRDefault="0075772F" w:rsidP="0075772F">
            <w:pPr>
              <w:pStyle w:val="TAL"/>
              <w:rPr>
                <w:ins w:id="932" w:author="Suhwan Lim" w:date="2020-02-28T17:37:00Z"/>
                <w:sz w:val="16"/>
                <w:szCs w:val="16"/>
              </w:rPr>
            </w:pPr>
            <w:ins w:id="933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F6E60" w14:textId="77777777" w:rsidR="0075772F" w:rsidRPr="0075772F" w:rsidRDefault="0075772F" w:rsidP="0075772F">
            <w:pPr>
              <w:pStyle w:val="TAL"/>
              <w:rPr>
                <w:ins w:id="934" w:author="Suhwan Lim" w:date="2020-02-28T17:37:00Z"/>
                <w:sz w:val="16"/>
                <w:szCs w:val="16"/>
              </w:rPr>
            </w:pPr>
            <w:ins w:id="935" w:author="Suhwan Lim" w:date="2020-02-28T17:37:00Z">
              <w:r w:rsidRPr="0075772F">
                <w:rPr>
                  <w:sz w:val="16"/>
                  <w:szCs w:val="16"/>
                </w:rPr>
                <w:t>(Completed) DL_3A_n78A _UL_3A_n78A</w:t>
              </w:r>
            </w:ins>
          </w:p>
        </w:tc>
      </w:tr>
      <w:tr w:rsidR="0075772F" w14:paraId="3F9133CC" w14:textId="77777777" w:rsidTr="0075772F">
        <w:trPr>
          <w:cantSplit/>
          <w:ins w:id="936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2A428" w14:textId="77777777" w:rsidR="0075772F" w:rsidRPr="0075772F" w:rsidRDefault="0075772F" w:rsidP="0075772F">
            <w:pPr>
              <w:pStyle w:val="TAL"/>
              <w:rPr>
                <w:ins w:id="937" w:author="Suhwan Lim" w:date="2020-02-28T17:37:00Z"/>
                <w:sz w:val="16"/>
                <w:szCs w:val="16"/>
              </w:rPr>
            </w:pPr>
            <w:ins w:id="938" w:author="Suhwan Lim" w:date="2020-02-28T17:37:00Z">
              <w:r w:rsidRPr="0075772F">
                <w:rPr>
                  <w:sz w:val="16"/>
                  <w:szCs w:val="16"/>
                </w:rPr>
                <w:t>DC_3A_n75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08C4A" w14:textId="77777777" w:rsidR="0075772F" w:rsidRPr="0075772F" w:rsidRDefault="0075772F" w:rsidP="0075772F">
            <w:pPr>
              <w:pStyle w:val="TAL"/>
              <w:rPr>
                <w:ins w:id="939" w:author="Suhwan Lim" w:date="2020-02-28T17:37:00Z"/>
                <w:sz w:val="16"/>
                <w:szCs w:val="16"/>
              </w:rPr>
            </w:pPr>
            <w:ins w:id="940" w:author="Suhwan Lim" w:date="2020-02-28T17:37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2D32B" w14:textId="77777777" w:rsidR="0075772F" w:rsidRPr="0075772F" w:rsidRDefault="0075772F" w:rsidP="0075772F">
            <w:pPr>
              <w:pStyle w:val="TAL"/>
              <w:rPr>
                <w:ins w:id="941" w:author="Suhwan Lim" w:date="2020-02-28T17:37:00Z"/>
                <w:rFonts w:cs="SimHei"/>
                <w:sz w:val="16"/>
                <w:szCs w:val="16"/>
              </w:rPr>
            </w:pPr>
            <w:ins w:id="94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BDBC1" w14:textId="77777777" w:rsidR="0075772F" w:rsidRPr="0075772F" w:rsidRDefault="0075772F" w:rsidP="0075772F">
            <w:pPr>
              <w:pStyle w:val="TAL"/>
              <w:rPr>
                <w:ins w:id="943" w:author="Suhwan Lim" w:date="2020-02-28T17:37:00Z"/>
                <w:rFonts w:cs="SimHei"/>
                <w:sz w:val="16"/>
                <w:szCs w:val="16"/>
              </w:rPr>
            </w:pPr>
            <w:ins w:id="944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A71B9" w14:textId="77777777" w:rsidR="0075772F" w:rsidRPr="0075772F" w:rsidRDefault="0075772F" w:rsidP="0075772F">
            <w:pPr>
              <w:spacing w:after="0"/>
              <w:rPr>
                <w:ins w:id="945" w:author="Suhwan Lim" w:date="2020-02-28T17:37:00Z"/>
                <w:rFonts w:cs="SimHei"/>
                <w:sz w:val="16"/>
                <w:szCs w:val="16"/>
              </w:rPr>
            </w:pPr>
            <w:ins w:id="946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9B4BA" w14:textId="77777777" w:rsidR="0075772F" w:rsidRPr="0075772F" w:rsidRDefault="0075772F" w:rsidP="0075772F">
            <w:pPr>
              <w:pStyle w:val="TAL"/>
              <w:rPr>
                <w:ins w:id="947" w:author="Suhwan Lim" w:date="2020-02-28T17:37:00Z"/>
                <w:sz w:val="16"/>
                <w:szCs w:val="16"/>
              </w:rPr>
            </w:pPr>
            <w:ins w:id="948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71A57" w14:textId="77777777" w:rsidR="0075772F" w:rsidRPr="0075772F" w:rsidRDefault="0075772F" w:rsidP="0075772F">
            <w:pPr>
              <w:pStyle w:val="TAL"/>
              <w:rPr>
                <w:ins w:id="949" w:author="Suhwan Lim" w:date="2020-02-28T17:37:00Z"/>
                <w:sz w:val="16"/>
                <w:szCs w:val="16"/>
              </w:rPr>
            </w:pPr>
            <w:ins w:id="950" w:author="Suhwan Lim" w:date="2020-02-28T17:37:00Z">
              <w:r w:rsidRPr="0075772F">
                <w:rPr>
                  <w:sz w:val="16"/>
                  <w:szCs w:val="16"/>
                </w:rPr>
                <w:t>(New) DL_3A_n75A-n78A _UL_3A_n78A</w:t>
              </w:r>
            </w:ins>
          </w:p>
          <w:p w14:paraId="0D6A3C1F" w14:textId="77777777" w:rsidR="0075772F" w:rsidRPr="0075772F" w:rsidRDefault="0075772F" w:rsidP="0075772F">
            <w:pPr>
              <w:pStyle w:val="TAL"/>
              <w:rPr>
                <w:ins w:id="951" w:author="Suhwan Lim" w:date="2020-02-28T17:37:00Z"/>
                <w:sz w:val="16"/>
                <w:szCs w:val="16"/>
              </w:rPr>
            </w:pPr>
            <w:ins w:id="952" w:author="Suhwan Lim" w:date="2020-02-28T17:37:00Z">
              <w:r w:rsidRPr="0075772F">
                <w:rPr>
                  <w:sz w:val="16"/>
                  <w:szCs w:val="16"/>
                </w:rPr>
                <w:t>(Completed) DL_3A_n78(2A) _UL_3A_n78A</w:t>
              </w:r>
            </w:ins>
          </w:p>
        </w:tc>
      </w:tr>
      <w:tr w:rsidR="0075772F" w14:paraId="44400885" w14:textId="77777777" w:rsidTr="0075772F">
        <w:trPr>
          <w:cantSplit/>
          <w:ins w:id="953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CFE56" w14:textId="77777777" w:rsidR="0075772F" w:rsidRPr="0075772F" w:rsidRDefault="0075772F" w:rsidP="0075772F">
            <w:pPr>
              <w:pStyle w:val="TAL"/>
              <w:rPr>
                <w:ins w:id="954" w:author="Suhwan Lim" w:date="2020-02-28T17:37:00Z"/>
                <w:sz w:val="16"/>
                <w:szCs w:val="16"/>
              </w:rPr>
            </w:pPr>
            <w:ins w:id="955" w:author="Suhwan Lim" w:date="2020-02-28T17:37:00Z">
              <w:r w:rsidRPr="0075772F">
                <w:rPr>
                  <w:sz w:val="16"/>
                  <w:szCs w:val="16"/>
                </w:rPr>
                <w:t>DC_20A_n75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6124B" w14:textId="77777777" w:rsidR="0075772F" w:rsidRPr="0075772F" w:rsidRDefault="0075772F" w:rsidP="0075772F">
            <w:pPr>
              <w:pStyle w:val="TAL"/>
              <w:rPr>
                <w:ins w:id="956" w:author="Suhwan Lim" w:date="2020-02-28T17:37:00Z"/>
                <w:sz w:val="16"/>
                <w:szCs w:val="16"/>
              </w:rPr>
            </w:pPr>
            <w:ins w:id="957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8940C" w14:textId="77777777" w:rsidR="0075772F" w:rsidRPr="0075772F" w:rsidRDefault="0075772F" w:rsidP="0075772F">
            <w:pPr>
              <w:pStyle w:val="TAL"/>
              <w:rPr>
                <w:ins w:id="958" w:author="Suhwan Lim" w:date="2020-02-28T17:37:00Z"/>
                <w:rFonts w:cs="SimHei"/>
                <w:sz w:val="16"/>
                <w:szCs w:val="16"/>
              </w:rPr>
            </w:pPr>
            <w:ins w:id="95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4712B" w14:textId="77777777" w:rsidR="0075772F" w:rsidRPr="0075772F" w:rsidRDefault="0075772F" w:rsidP="0075772F">
            <w:pPr>
              <w:pStyle w:val="TAL"/>
              <w:rPr>
                <w:ins w:id="960" w:author="Suhwan Lim" w:date="2020-02-28T17:37:00Z"/>
                <w:rFonts w:cs="SimHei"/>
                <w:sz w:val="16"/>
                <w:szCs w:val="16"/>
              </w:rPr>
            </w:pPr>
            <w:ins w:id="96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64C2D" w14:textId="77777777" w:rsidR="0075772F" w:rsidRPr="0075772F" w:rsidRDefault="0075772F" w:rsidP="0075772F">
            <w:pPr>
              <w:spacing w:after="0"/>
              <w:rPr>
                <w:ins w:id="962" w:author="Suhwan Lim" w:date="2020-02-28T17:37:00Z"/>
                <w:rFonts w:cs="SimHei"/>
                <w:sz w:val="16"/>
                <w:szCs w:val="16"/>
              </w:rPr>
            </w:pPr>
            <w:ins w:id="963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Orange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50DC0" w14:textId="77777777" w:rsidR="0075772F" w:rsidRPr="0075772F" w:rsidRDefault="0075772F" w:rsidP="0075772F">
            <w:pPr>
              <w:pStyle w:val="TAL"/>
              <w:rPr>
                <w:ins w:id="964" w:author="Suhwan Lim" w:date="2020-02-28T17:37:00Z"/>
                <w:sz w:val="16"/>
                <w:szCs w:val="16"/>
              </w:rPr>
            </w:pPr>
            <w:ins w:id="965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D4973" w14:textId="77777777" w:rsidR="0075772F" w:rsidRPr="0075772F" w:rsidRDefault="0075772F" w:rsidP="0075772F">
            <w:pPr>
              <w:pStyle w:val="TAL"/>
              <w:rPr>
                <w:ins w:id="966" w:author="Suhwan Lim" w:date="2020-02-28T17:37:00Z"/>
                <w:sz w:val="16"/>
                <w:szCs w:val="16"/>
              </w:rPr>
            </w:pPr>
            <w:ins w:id="967" w:author="Suhwan Lim" w:date="2020-02-28T17:37:00Z">
              <w:r w:rsidRPr="0075772F">
                <w:rPr>
                  <w:sz w:val="16"/>
                  <w:szCs w:val="16"/>
                </w:rPr>
                <w:t>(Completed) DL_20A_n75A-n78A _UL_20A_n78A</w:t>
              </w:r>
            </w:ins>
          </w:p>
          <w:p w14:paraId="28F7C4A7" w14:textId="77777777" w:rsidR="0075772F" w:rsidRPr="0075772F" w:rsidRDefault="0075772F" w:rsidP="0075772F">
            <w:pPr>
              <w:pStyle w:val="TAL"/>
              <w:rPr>
                <w:ins w:id="968" w:author="Suhwan Lim" w:date="2020-02-28T17:37:00Z"/>
                <w:sz w:val="16"/>
                <w:szCs w:val="16"/>
              </w:rPr>
            </w:pPr>
            <w:ins w:id="969" w:author="Suhwan Lim" w:date="2020-02-28T17:37:00Z">
              <w:r w:rsidRPr="0075772F">
                <w:rPr>
                  <w:sz w:val="16"/>
                  <w:szCs w:val="16"/>
                </w:rPr>
                <w:t>(New) DL_20A_n78(2A) _UL_20A_n78A</w:t>
              </w:r>
            </w:ins>
          </w:p>
        </w:tc>
      </w:tr>
      <w:tr w:rsidR="0075772F" w14:paraId="56BD27E9" w14:textId="77777777" w:rsidTr="0075772F">
        <w:trPr>
          <w:cantSplit/>
          <w:ins w:id="970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3A597" w14:textId="77777777" w:rsidR="0075772F" w:rsidRPr="0075772F" w:rsidRDefault="0075772F" w:rsidP="0075772F">
            <w:pPr>
              <w:pStyle w:val="TAL"/>
              <w:rPr>
                <w:ins w:id="971" w:author="Suhwan Lim" w:date="2020-02-28T17:37:00Z"/>
                <w:sz w:val="16"/>
                <w:szCs w:val="16"/>
              </w:rPr>
            </w:pPr>
            <w:ins w:id="972" w:author="Suhwan Lim" w:date="2020-02-28T17:37:00Z">
              <w:r w:rsidRPr="0075772F">
                <w:rPr>
                  <w:sz w:val="16"/>
                  <w:szCs w:val="16"/>
                </w:rPr>
                <w:t>DC_20A_n78A-n92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47271" w14:textId="77777777" w:rsidR="0075772F" w:rsidRPr="0075772F" w:rsidRDefault="0075772F" w:rsidP="0075772F">
            <w:pPr>
              <w:pStyle w:val="TAL"/>
              <w:rPr>
                <w:ins w:id="973" w:author="Suhwan Lim" w:date="2020-02-28T17:37:00Z"/>
                <w:sz w:val="16"/>
                <w:szCs w:val="16"/>
              </w:rPr>
            </w:pPr>
            <w:ins w:id="974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  <w:p w14:paraId="2AE711B3" w14:textId="77777777" w:rsidR="0075772F" w:rsidRPr="0075772F" w:rsidRDefault="0075772F" w:rsidP="0075772F">
            <w:pPr>
              <w:pStyle w:val="TAL"/>
              <w:rPr>
                <w:ins w:id="975" w:author="Suhwan Lim" w:date="2020-02-28T17:37:00Z"/>
                <w:sz w:val="16"/>
                <w:szCs w:val="16"/>
              </w:rPr>
            </w:pPr>
            <w:ins w:id="976" w:author="Suhwan Lim" w:date="2020-02-28T17:37:00Z">
              <w:r w:rsidRPr="0075772F">
                <w:rPr>
                  <w:sz w:val="16"/>
                  <w:szCs w:val="16"/>
                </w:rPr>
                <w:t>DC_20A_n92A_ULSUP-TDM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EBFCA" w14:textId="77777777" w:rsidR="0075772F" w:rsidRPr="0075772F" w:rsidRDefault="0075772F" w:rsidP="0075772F">
            <w:pPr>
              <w:pStyle w:val="TAL"/>
              <w:rPr>
                <w:ins w:id="977" w:author="Suhwan Lim" w:date="2020-02-28T17:37:00Z"/>
                <w:rFonts w:cs="SimHei"/>
                <w:sz w:val="16"/>
                <w:szCs w:val="16"/>
              </w:rPr>
            </w:pPr>
            <w:ins w:id="978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M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09853" w14:textId="77777777" w:rsidR="0075772F" w:rsidRPr="0075772F" w:rsidRDefault="0075772F" w:rsidP="0075772F">
            <w:pPr>
              <w:pStyle w:val="TAL"/>
              <w:rPr>
                <w:ins w:id="979" w:author="Suhwan Lim" w:date="2020-02-28T17:37:00Z"/>
                <w:rFonts w:cs="SimHei"/>
                <w:sz w:val="16"/>
                <w:szCs w:val="16"/>
              </w:rPr>
            </w:pPr>
            <w:ins w:id="980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meng62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09061" w14:textId="77777777" w:rsidR="0075772F" w:rsidRPr="0075772F" w:rsidRDefault="0075772F" w:rsidP="0075772F">
            <w:pPr>
              <w:spacing w:after="0"/>
              <w:rPr>
                <w:ins w:id="981" w:author="Suhwan Lim" w:date="2020-02-28T17:37:00Z"/>
                <w:rFonts w:cs="SimHei"/>
                <w:sz w:val="16"/>
                <w:szCs w:val="16"/>
              </w:rPr>
            </w:pPr>
            <w:ins w:id="98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Orange, Vivo, Xiaomi, 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FA61D" w14:textId="77777777" w:rsidR="0075772F" w:rsidRPr="0075772F" w:rsidRDefault="0075772F" w:rsidP="0075772F">
            <w:pPr>
              <w:pStyle w:val="TAL"/>
              <w:rPr>
                <w:ins w:id="983" w:author="Suhwan Lim" w:date="2020-02-28T17:37:00Z"/>
                <w:sz w:val="16"/>
                <w:szCs w:val="16"/>
              </w:rPr>
            </w:pPr>
            <w:ins w:id="984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48E4F" w14:textId="77777777" w:rsidR="0075772F" w:rsidRPr="0075772F" w:rsidRDefault="0075772F" w:rsidP="0075772F">
            <w:pPr>
              <w:pStyle w:val="TAL"/>
              <w:rPr>
                <w:ins w:id="985" w:author="Suhwan Lim" w:date="2020-02-28T17:37:00Z"/>
                <w:sz w:val="16"/>
                <w:szCs w:val="16"/>
              </w:rPr>
            </w:pPr>
            <w:ins w:id="986" w:author="Suhwan Lim" w:date="2020-02-28T17:37:00Z">
              <w:r w:rsidRPr="0075772F">
                <w:rPr>
                  <w:sz w:val="16"/>
                  <w:szCs w:val="16"/>
                </w:rPr>
                <w:t>(Completed) DL_20A_n92A _UL_20A_n92A_ULSUP-TDM</w:t>
              </w:r>
            </w:ins>
          </w:p>
          <w:p w14:paraId="5FE45C7E" w14:textId="77777777" w:rsidR="0075772F" w:rsidRPr="0075772F" w:rsidRDefault="0075772F" w:rsidP="0075772F">
            <w:pPr>
              <w:pStyle w:val="TAL"/>
              <w:rPr>
                <w:ins w:id="987" w:author="Suhwan Lim" w:date="2020-02-28T17:37:00Z"/>
                <w:sz w:val="16"/>
                <w:szCs w:val="16"/>
              </w:rPr>
            </w:pPr>
            <w:ins w:id="988" w:author="Suhwan Lim" w:date="2020-02-28T17:37:00Z">
              <w:r w:rsidRPr="0075772F">
                <w:rPr>
                  <w:sz w:val="16"/>
                  <w:szCs w:val="16"/>
                </w:rPr>
                <w:t>(Completed) DL_20A_n78A_UL_20A_n78A</w:t>
              </w:r>
            </w:ins>
          </w:p>
        </w:tc>
      </w:tr>
      <w:tr w:rsidR="0075772F" w14:paraId="451C3AC6" w14:textId="77777777" w:rsidTr="0075772F">
        <w:trPr>
          <w:cantSplit/>
          <w:ins w:id="989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10331" w14:textId="77777777" w:rsidR="0075772F" w:rsidRPr="0075772F" w:rsidRDefault="0075772F" w:rsidP="0075772F">
            <w:pPr>
              <w:pStyle w:val="TAL"/>
              <w:rPr>
                <w:ins w:id="990" w:author="Suhwan Lim" w:date="2020-02-28T17:37:00Z"/>
                <w:sz w:val="16"/>
                <w:szCs w:val="16"/>
              </w:rPr>
            </w:pPr>
            <w:ins w:id="991" w:author="Suhwan Lim" w:date="2020-02-28T17:37:00Z">
              <w:r w:rsidRPr="0075772F">
                <w:rPr>
                  <w:sz w:val="16"/>
                  <w:szCs w:val="16"/>
                </w:rPr>
                <w:t>DC_20A_n78(2A)-n92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437B4" w14:textId="77777777" w:rsidR="0075772F" w:rsidRPr="0075772F" w:rsidRDefault="0075772F" w:rsidP="0075772F">
            <w:pPr>
              <w:pStyle w:val="TAL"/>
              <w:rPr>
                <w:ins w:id="992" w:author="Suhwan Lim" w:date="2020-02-28T17:37:00Z"/>
                <w:sz w:val="16"/>
                <w:szCs w:val="16"/>
              </w:rPr>
            </w:pPr>
            <w:ins w:id="993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  <w:p w14:paraId="5E69EA7A" w14:textId="77777777" w:rsidR="0075772F" w:rsidRPr="0075772F" w:rsidRDefault="0075772F" w:rsidP="0075772F">
            <w:pPr>
              <w:pStyle w:val="TAL"/>
              <w:rPr>
                <w:ins w:id="994" w:author="Suhwan Lim" w:date="2020-02-28T17:37:00Z"/>
                <w:sz w:val="16"/>
                <w:szCs w:val="16"/>
              </w:rPr>
            </w:pPr>
            <w:ins w:id="995" w:author="Suhwan Lim" w:date="2020-02-28T17:37:00Z">
              <w:r w:rsidRPr="0075772F">
                <w:rPr>
                  <w:sz w:val="16"/>
                  <w:szCs w:val="16"/>
                </w:rPr>
                <w:t>DC_20A_n92A_ULSUP-TDM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52E5A" w14:textId="77777777" w:rsidR="0075772F" w:rsidRPr="0075772F" w:rsidRDefault="0075772F" w:rsidP="0075772F">
            <w:pPr>
              <w:pStyle w:val="TAL"/>
              <w:rPr>
                <w:ins w:id="996" w:author="Suhwan Lim" w:date="2020-02-28T17:37:00Z"/>
                <w:rFonts w:cs="SimHei"/>
                <w:sz w:val="16"/>
                <w:szCs w:val="16"/>
              </w:rPr>
            </w:pPr>
            <w:ins w:id="997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M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FF8F9" w14:textId="77777777" w:rsidR="0075772F" w:rsidRPr="0075772F" w:rsidRDefault="0075772F" w:rsidP="0075772F">
            <w:pPr>
              <w:pStyle w:val="TAL"/>
              <w:rPr>
                <w:ins w:id="998" w:author="Suhwan Lim" w:date="2020-02-28T17:37:00Z"/>
                <w:rFonts w:cs="SimHei"/>
                <w:sz w:val="16"/>
                <w:szCs w:val="16"/>
              </w:rPr>
            </w:pPr>
            <w:ins w:id="99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meng62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F7731" w14:textId="77777777" w:rsidR="0075772F" w:rsidRPr="0075772F" w:rsidRDefault="0075772F" w:rsidP="0075772F">
            <w:pPr>
              <w:spacing w:after="0"/>
              <w:rPr>
                <w:ins w:id="1000" w:author="Suhwan Lim" w:date="2020-02-28T17:37:00Z"/>
                <w:rFonts w:cs="SimHei"/>
                <w:sz w:val="16"/>
                <w:szCs w:val="16"/>
              </w:rPr>
            </w:pPr>
            <w:ins w:id="100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Orange, Vivo, Xiaomi, 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C940D" w14:textId="77777777" w:rsidR="0075772F" w:rsidRPr="0075772F" w:rsidRDefault="0075772F" w:rsidP="0075772F">
            <w:pPr>
              <w:pStyle w:val="TAL"/>
              <w:rPr>
                <w:ins w:id="1002" w:author="Suhwan Lim" w:date="2020-02-28T17:37:00Z"/>
                <w:sz w:val="16"/>
                <w:szCs w:val="16"/>
              </w:rPr>
            </w:pPr>
            <w:ins w:id="1003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89D4D" w14:textId="77777777" w:rsidR="0075772F" w:rsidRPr="0075772F" w:rsidRDefault="0075772F" w:rsidP="0075772F">
            <w:pPr>
              <w:pStyle w:val="TAL"/>
              <w:rPr>
                <w:ins w:id="1004" w:author="Suhwan Lim" w:date="2020-02-28T17:37:00Z"/>
                <w:sz w:val="16"/>
                <w:szCs w:val="16"/>
              </w:rPr>
            </w:pPr>
            <w:ins w:id="1005" w:author="Suhwan Lim" w:date="2020-02-28T17:37:00Z">
              <w:r w:rsidRPr="0075772F">
                <w:rPr>
                  <w:sz w:val="16"/>
                  <w:szCs w:val="16"/>
                </w:rPr>
                <w:t>(New) DL_20A_n78A-n92A _UL_20A_n92A_ULSUP-TDM_n78A</w:t>
              </w:r>
            </w:ins>
          </w:p>
          <w:p w14:paraId="34376013" w14:textId="77777777" w:rsidR="0075772F" w:rsidRPr="0075772F" w:rsidRDefault="0075772F" w:rsidP="0075772F">
            <w:pPr>
              <w:pStyle w:val="TAL"/>
              <w:rPr>
                <w:ins w:id="1006" w:author="Suhwan Lim" w:date="2020-02-28T17:37:00Z"/>
                <w:sz w:val="16"/>
                <w:szCs w:val="16"/>
              </w:rPr>
            </w:pPr>
            <w:ins w:id="1007" w:author="Suhwan Lim" w:date="2020-02-28T17:37:00Z">
              <w:r w:rsidRPr="0075772F">
                <w:rPr>
                  <w:sz w:val="16"/>
                  <w:szCs w:val="16"/>
                </w:rPr>
                <w:t>(New) DL_20A_n78A-n92A _UL_20A_n78A</w:t>
              </w:r>
            </w:ins>
          </w:p>
          <w:p w14:paraId="4B6D8F38" w14:textId="77777777" w:rsidR="0075772F" w:rsidRPr="0075772F" w:rsidRDefault="0075772F" w:rsidP="0075772F">
            <w:pPr>
              <w:pStyle w:val="TAL"/>
              <w:rPr>
                <w:ins w:id="1008" w:author="Suhwan Lim" w:date="2020-02-28T17:37:00Z"/>
                <w:sz w:val="16"/>
                <w:szCs w:val="16"/>
              </w:rPr>
            </w:pPr>
            <w:ins w:id="1009" w:author="Suhwan Lim" w:date="2020-02-28T17:37:00Z">
              <w:r w:rsidRPr="0075772F">
                <w:rPr>
                  <w:sz w:val="16"/>
                  <w:szCs w:val="16"/>
                </w:rPr>
                <w:t>(New) DL_20A_n78(2A)_UL_20A_n78A</w:t>
              </w:r>
            </w:ins>
          </w:p>
        </w:tc>
      </w:tr>
    </w:tbl>
    <w:p w14:paraId="67079931" w14:textId="77777777" w:rsidR="0046460C" w:rsidRDefault="0046460C">
      <w:pPr>
        <w:overflowPunct/>
        <w:autoSpaceDE/>
        <w:autoSpaceDN/>
        <w:adjustRightInd/>
        <w:spacing w:after="0"/>
        <w:textAlignment w:val="auto"/>
      </w:pPr>
      <w:r>
        <w:lastRenderedPageBreak/>
        <w:br w:type="page"/>
      </w:r>
    </w:p>
    <w:p w14:paraId="298CCFC8" w14:textId="77777777" w:rsidR="00F45723" w:rsidRPr="008B137A" w:rsidRDefault="00F45723" w:rsidP="003F32B5">
      <w:pPr>
        <w:pStyle w:val="af6"/>
        <w:keepNext/>
        <w:jc w:val="center"/>
        <w:rPr>
          <w:lang w:eastAsia="ja-JP"/>
        </w:rPr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-</w:t>
      </w:r>
      <w:r w:rsidR="000D4F10">
        <w:t>2</w:t>
      </w:r>
      <w:r>
        <w:t xml:space="preserve">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_nc-nd including FR2</w:t>
      </w:r>
    </w:p>
    <w:tbl>
      <w:tblPr>
        <w:tblW w:w="15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33"/>
        <w:gridCol w:w="3006"/>
        <w:gridCol w:w="557"/>
        <w:gridCol w:w="1313"/>
        <w:gridCol w:w="2188"/>
        <w:gridCol w:w="2480"/>
        <w:gridCol w:w="1459"/>
        <w:gridCol w:w="3343"/>
      </w:tblGrid>
      <w:tr w:rsidR="000D4F10" w:rsidRPr="00E17D0D" w14:paraId="7F678353" w14:textId="77777777" w:rsidTr="007D6BCE">
        <w:trPr>
          <w:cantSplit/>
          <w:trHeight w:val="824"/>
        </w:trPr>
        <w:tc>
          <w:tcPr>
            <w:tcW w:w="1133" w:type="dxa"/>
          </w:tcPr>
          <w:p w14:paraId="1A0C037A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3006" w:type="dxa"/>
          </w:tcPr>
          <w:p w14:paraId="59EE0E4D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557" w:type="dxa"/>
          </w:tcPr>
          <w:p w14:paraId="1CA7758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5F55199B" w14:textId="77777777" w:rsidR="000D4F10" w:rsidRPr="00444CEE" w:rsidRDefault="00D2583E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F</w:t>
            </w:r>
            <w:r w:rsidR="000D4F10" w:rsidRPr="00444CEE">
              <w:rPr>
                <w:b/>
              </w:rPr>
              <w:t>rom</w:t>
            </w:r>
          </w:p>
        </w:tc>
        <w:tc>
          <w:tcPr>
            <w:tcW w:w="1313" w:type="dxa"/>
          </w:tcPr>
          <w:p w14:paraId="5EC42D6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270F411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2188" w:type="dxa"/>
          </w:tcPr>
          <w:p w14:paraId="0F417D7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5E7794E6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2480" w:type="dxa"/>
          </w:tcPr>
          <w:p w14:paraId="2C9824C1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63C6DAD9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59" w:type="dxa"/>
          </w:tcPr>
          <w:p w14:paraId="5EC6B5C2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0837C825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343" w:type="dxa"/>
          </w:tcPr>
          <w:p w14:paraId="5F05DFCC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F341D5" w:rsidRPr="00E17D0D" w14:paraId="6F355184" w14:textId="77777777" w:rsidTr="007D6BCE">
        <w:trPr>
          <w:cantSplit/>
          <w:trHeight w:val="283"/>
        </w:trPr>
        <w:tc>
          <w:tcPr>
            <w:tcW w:w="1133" w:type="dxa"/>
          </w:tcPr>
          <w:p w14:paraId="41260EC6" w14:textId="77777777" w:rsidR="00F341D5" w:rsidRPr="00245353" w:rsidRDefault="00F341D5" w:rsidP="00F341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258</w:t>
            </w:r>
          </w:p>
        </w:tc>
        <w:tc>
          <w:tcPr>
            <w:tcW w:w="3006" w:type="dxa"/>
          </w:tcPr>
          <w:p w14:paraId="6C119313" w14:textId="77777777" w:rsidR="00F341D5" w:rsidRPr="00245353" w:rsidRDefault="00F341D5" w:rsidP="00F341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D</w:t>
            </w:r>
            <w:r w:rsidR="00952793"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258A_UL_28A_n8A</w:t>
            </w:r>
          </w:p>
        </w:tc>
        <w:tc>
          <w:tcPr>
            <w:tcW w:w="557" w:type="dxa"/>
          </w:tcPr>
          <w:p w14:paraId="7944353D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val="en-US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48BB5062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t xml:space="preserve">Meng Wang, </w:t>
            </w: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br/>
              <w:t>Telstra</w:t>
            </w:r>
          </w:p>
        </w:tc>
        <w:tc>
          <w:tcPr>
            <w:tcW w:w="2188" w:type="dxa"/>
            <w:vAlign w:val="center"/>
          </w:tcPr>
          <w:p w14:paraId="550796BE" w14:textId="77777777" w:rsidR="00F341D5" w:rsidRPr="00245353" w:rsidRDefault="002E73AF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4" w:history="1">
              <w:r w:rsidR="00F341D5" w:rsidRPr="00245353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480" w:type="dxa"/>
          </w:tcPr>
          <w:p w14:paraId="1F2EDA61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Ericsson, Nokia, Cohere Technologies</w:t>
            </w:r>
          </w:p>
        </w:tc>
        <w:tc>
          <w:tcPr>
            <w:tcW w:w="1459" w:type="dxa"/>
          </w:tcPr>
          <w:p w14:paraId="637C8F88" w14:textId="77777777" w:rsidR="00F341D5" w:rsidRPr="00245353" w:rsidRDefault="0011762E" w:rsidP="00F341D5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C9B3B82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2A46C1AB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8A_2UL_28A_n8A</w:t>
            </w:r>
          </w:p>
          <w:p w14:paraId="778095FC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1B06CEB9" w14:textId="77777777" w:rsidR="00F341D5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8A-n258A_UL_28A</w:t>
            </w:r>
          </w:p>
        </w:tc>
      </w:tr>
      <w:tr w:rsidR="00F341D5" w:rsidRPr="00E17D0D" w14:paraId="297B74FC" w14:textId="77777777" w:rsidTr="007D6BCE">
        <w:trPr>
          <w:cantSplit/>
          <w:trHeight w:val="425"/>
        </w:trPr>
        <w:tc>
          <w:tcPr>
            <w:tcW w:w="1133" w:type="dxa"/>
          </w:tcPr>
          <w:p w14:paraId="6B852BA3" w14:textId="77777777" w:rsidR="00F341D5" w:rsidRPr="00245353" w:rsidRDefault="00F341D5" w:rsidP="00F341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258</w:t>
            </w:r>
          </w:p>
        </w:tc>
        <w:tc>
          <w:tcPr>
            <w:tcW w:w="3006" w:type="dxa"/>
          </w:tcPr>
          <w:p w14:paraId="6EE801A0" w14:textId="77777777" w:rsidR="00F341D5" w:rsidRPr="00245353" w:rsidRDefault="00F341D5" w:rsidP="00F341D5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D</w:t>
            </w:r>
            <w:r w:rsidR="00952793"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258A_UL_28A_n258A</w:t>
            </w:r>
          </w:p>
        </w:tc>
        <w:tc>
          <w:tcPr>
            <w:tcW w:w="557" w:type="dxa"/>
          </w:tcPr>
          <w:p w14:paraId="5593493D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0E6D9B94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t xml:space="preserve">Meng Wang, </w:t>
            </w: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br/>
              <w:t>Telstra</w:t>
            </w:r>
          </w:p>
        </w:tc>
        <w:tc>
          <w:tcPr>
            <w:tcW w:w="2188" w:type="dxa"/>
            <w:vAlign w:val="center"/>
          </w:tcPr>
          <w:p w14:paraId="1DF63E41" w14:textId="77777777" w:rsidR="00F341D5" w:rsidRPr="00245353" w:rsidRDefault="002E73AF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5" w:history="1">
              <w:r w:rsidR="00F341D5" w:rsidRPr="00245353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480" w:type="dxa"/>
          </w:tcPr>
          <w:p w14:paraId="0ABF1404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Ericsson, Nokia, Cohere Technologies</w:t>
            </w:r>
          </w:p>
        </w:tc>
        <w:tc>
          <w:tcPr>
            <w:tcW w:w="1459" w:type="dxa"/>
          </w:tcPr>
          <w:p w14:paraId="5F6F8D1B" w14:textId="77777777" w:rsidR="00F341D5" w:rsidRPr="00245353" w:rsidRDefault="0011762E" w:rsidP="00F341D5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58532BA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71F7F551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258A_2UL_28A_n258A</w:t>
            </w:r>
          </w:p>
          <w:p w14:paraId="508B05E8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006E7B43" w14:textId="77777777" w:rsidR="00F341D5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8A-n258A_UL_28A</w:t>
            </w:r>
          </w:p>
        </w:tc>
      </w:tr>
      <w:tr w:rsidR="00E156B1" w:rsidRPr="00E17D0D" w14:paraId="20E869B9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0043B182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3_n5-n260</w:t>
            </w:r>
          </w:p>
        </w:tc>
        <w:tc>
          <w:tcPr>
            <w:tcW w:w="3006" w:type="dxa"/>
            <w:vAlign w:val="center"/>
          </w:tcPr>
          <w:p w14:paraId="3FFD6B8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13A_n5A-n260A_UL_13A_n5A</w:t>
            </w:r>
          </w:p>
        </w:tc>
        <w:tc>
          <w:tcPr>
            <w:tcW w:w="557" w:type="dxa"/>
          </w:tcPr>
          <w:p w14:paraId="781405E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33347C1D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7F8A39BA" w14:textId="77777777" w:rsidR="00E156B1" w:rsidRPr="00245353" w:rsidRDefault="002E73AF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6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74D5829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3DFEC107" w14:textId="77777777" w:rsidR="00E156B1" w:rsidRPr="00245353" w:rsidRDefault="0011762E" w:rsidP="00E156B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14006FA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5A_2UL_13A_n5A</w:t>
            </w:r>
          </w:p>
          <w:p w14:paraId="40589211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5A-n260A_1UL_13A</w:t>
            </w:r>
          </w:p>
        </w:tc>
      </w:tr>
      <w:tr w:rsidR="00E156B1" w:rsidRPr="00E17D0D" w14:paraId="7C8D2BD2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0F2CA5FE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3_n5-n260</w:t>
            </w:r>
          </w:p>
        </w:tc>
        <w:tc>
          <w:tcPr>
            <w:tcW w:w="3006" w:type="dxa"/>
            <w:vAlign w:val="center"/>
          </w:tcPr>
          <w:p w14:paraId="3EE8B533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13A_n5-n260A_UL_13A_n260A</w:t>
            </w:r>
          </w:p>
        </w:tc>
        <w:tc>
          <w:tcPr>
            <w:tcW w:w="557" w:type="dxa"/>
          </w:tcPr>
          <w:p w14:paraId="007C3AA6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38E2B2F8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6BF8A491" w14:textId="77777777" w:rsidR="00E156B1" w:rsidRPr="00245353" w:rsidRDefault="002E73AF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7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3CCE372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4E25A88E" w14:textId="77777777" w:rsidR="00E156B1" w:rsidRPr="00245353" w:rsidRDefault="0011762E" w:rsidP="00E156B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5C038F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260A_2UL_13A_n260A</w:t>
            </w:r>
          </w:p>
          <w:p w14:paraId="0A551181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5A-n260A_1UL_13A</w:t>
            </w:r>
          </w:p>
        </w:tc>
      </w:tr>
      <w:tr w:rsidR="00E156B1" w:rsidRPr="00E17D0D" w14:paraId="4721C172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4ED70CB3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5-n260</w:t>
            </w:r>
          </w:p>
        </w:tc>
        <w:tc>
          <w:tcPr>
            <w:tcW w:w="3006" w:type="dxa"/>
            <w:vAlign w:val="center"/>
          </w:tcPr>
          <w:p w14:paraId="2B0F2125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66A_n5-n260_UL_66A_n5A</w:t>
            </w:r>
          </w:p>
        </w:tc>
        <w:tc>
          <w:tcPr>
            <w:tcW w:w="557" w:type="dxa"/>
          </w:tcPr>
          <w:p w14:paraId="7E77546A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42EE6DC1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4FF559B5" w14:textId="77777777" w:rsidR="00E156B1" w:rsidRPr="00245353" w:rsidRDefault="002E73AF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8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127F515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39614A1B" w14:textId="77777777" w:rsidR="00E156B1" w:rsidRPr="00245353" w:rsidRDefault="0011762E" w:rsidP="0011762E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464C82C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5A_2UL_66A_n5A</w:t>
            </w:r>
          </w:p>
          <w:p w14:paraId="09601C13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5A-n260A_1UL_66A</w:t>
            </w:r>
          </w:p>
        </w:tc>
      </w:tr>
      <w:tr w:rsidR="00E156B1" w:rsidRPr="00E17D0D" w14:paraId="37E965A5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75070342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5-n260</w:t>
            </w:r>
          </w:p>
        </w:tc>
        <w:tc>
          <w:tcPr>
            <w:tcW w:w="3006" w:type="dxa"/>
            <w:vAlign w:val="center"/>
          </w:tcPr>
          <w:p w14:paraId="2914FAC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66A_n5-n260_UL_66A_n260A</w:t>
            </w:r>
          </w:p>
        </w:tc>
        <w:tc>
          <w:tcPr>
            <w:tcW w:w="557" w:type="dxa"/>
          </w:tcPr>
          <w:p w14:paraId="24E6862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3AB66848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02CB5645" w14:textId="77777777" w:rsidR="00E156B1" w:rsidRPr="00245353" w:rsidRDefault="002E73AF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9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4DB94CD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58C4A6CC" w14:textId="77777777" w:rsidR="00E156B1" w:rsidRPr="00245353" w:rsidRDefault="0011762E" w:rsidP="00E156B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B3FCBC9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260A_2UL_66A_n260A</w:t>
            </w:r>
          </w:p>
          <w:p w14:paraId="2979922C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5A-n260A_1UL_66A</w:t>
            </w:r>
          </w:p>
        </w:tc>
      </w:tr>
      <w:tr w:rsidR="00C3270E" w:rsidRPr="00E17D0D" w14:paraId="2986205C" w14:textId="77777777" w:rsidTr="007D6BCE">
        <w:trPr>
          <w:cantSplit/>
          <w:trHeight w:val="439"/>
        </w:trPr>
        <w:tc>
          <w:tcPr>
            <w:tcW w:w="1133" w:type="dxa"/>
          </w:tcPr>
          <w:p w14:paraId="0FED459C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1C941CE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71A</w:t>
            </w:r>
          </w:p>
        </w:tc>
        <w:tc>
          <w:tcPr>
            <w:tcW w:w="557" w:type="dxa"/>
          </w:tcPr>
          <w:p w14:paraId="7925C2B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8AB45BD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D9F2F1E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0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EDF4200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5F3EB5E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999483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58755D38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71A_UL_66A_n71A</w:t>
            </w:r>
          </w:p>
        </w:tc>
      </w:tr>
      <w:tr w:rsidR="00C3270E" w:rsidRPr="00E17D0D" w14:paraId="6DBAAC2D" w14:textId="77777777" w:rsidTr="007D6BCE">
        <w:trPr>
          <w:cantSplit/>
          <w:trHeight w:val="439"/>
        </w:trPr>
        <w:tc>
          <w:tcPr>
            <w:tcW w:w="1133" w:type="dxa"/>
          </w:tcPr>
          <w:p w14:paraId="19943C4C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66D9DF0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260A</w:t>
            </w:r>
          </w:p>
        </w:tc>
        <w:tc>
          <w:tcPr>
            <w:tcW w:w="557" w:type="dxa"/>
          </w:tcPr>
          <w:p w14:paraId="4F4E5BA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C1EC10E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2E0F015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1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A671FBB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41393B6D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4BA98D0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42951E5D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260A_UL_66A_n260A</w:t>
            </w:r>
          </w:p>
        </w:tc>
      </w:tr>
      <w:tr w:rsidR="00C3270E" w:rsidRPr="00E17D0D" w14:paraId="77167815" w14:textId="77777777" w:rsidTr="007D6BCE">
        <w:trPr>
          <w:cantSplit/>
          <w:trHeight w:val="439"/>
        </w:trPr>
        <w:tc>
          <w:tcPr>
            <w:tcW w:w="1133" w:type="dxa"/>
          </w:tcPr>
          <w:p w14:paraId="2D6C24BF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28CA8A8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(2A)_UL_66A_n71A</w:t>
            </w:r>
          </w:p>
        </w:tc>
        <w:tc>
          <w:tcPr>
            <w:tcW w:w="557" w:type="dxa"/>
          </w:tcPr>
          <w:p w14:paraId="7D314065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5805D59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088A0683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2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22887A3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7E84CF5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5DD3D8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138F2F4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71A</w:t>
            </w:r>
          </w:p>
        </w:tc>
      </w:tr>
      <w:tr w:rsidR="00C3270E" w:rsidRPr="00E17D0D" w14:paraId="556C3F61" w14:textId="77777777" w:rsidTr="007D6BCE">
        <w:trPr>
          <w:cantSplit/>
          <w:trHeight w:val="439"/>
        </w:trPr>
        <w:tc>
          <w:tcPr>
            <w:tcW w:w="1133" w:type="dxa"/>
          </w:tcPr>
          <w:p w14:paraId="3409B909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740C6E6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(2A)_UL_66A_n260A</w:t>
            </w:r>
          </w:p>
        </w:tc>
        <w:tc>
          <w:tcPr>
            <w:tcW w:w="557" w:type="dxa"/>
          </w:tcPr>
          <w:p w14:paraId="1BF440FC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46DB5D4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7FE534EB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3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172C1056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107B7B8D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C3F8E9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Completed:</w:t>
            </w:r>
          </w:p>
          <w:p w14:paraId="5D4D08F2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260(2A)_UL_66A_n260A</w:t>
            </w:r>
          </w:p>
          <w:p w14:paraId="6F5D15A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New:</w:t>
            </w:r>
          </w:p>
          <w:p w14:paraId="6113F35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260A</w:t>
            </w:r>
          </w:p>
        </w:tc>
      </w:tr>
      <w:tr w:rsidR="00C3270E" w:rsidRPr="00E17D0D" w14:paraId="06CF9677" w14:textId="77777777" w:rsidTr="007D6BCE">
        <w:trPr>
          <w:cantSplit/>
          <w:trHeight w:val="439"/>
        </w:trPr>
        <w:tc>
          <w:tcPr>
            <w:tcW w:w="1133" w:type="dxa"/>
          </w:tcPr>
          <w:p w14:paraId="34C84B19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02F5D647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71A</w:t>
            </w:r>
          </w:p>
        </w:tc>
        <w:tc>
          <w:tcPr>
            <w:tcW w:w="557" w:type="dxa"/>
          </w:tcPr>
          <w:p w14:paraId="2C2A0D41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44B3794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34A005C1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4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A09808C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99566FB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39C893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3749019C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71A_UL_66A_n71A</w:t>
            </w:r>
          </w:p>
        </w:tc>
      </w:tr>
      <w:tr w:rsidR="00C3270E" w:rsidRPr="00E17D0D" w14:paraId="72F92D62" w14:textId="77777777" w:rsidTr="007D6BCE">
        <w:trPr>
          <w:cantSplit/>
          <w:trHeight w:val="439"/>
        </w:trPr>
        <w:tc>
          <w:tcPr>
            <w:tcW w:w="1133" w:type="dxa"/>
          </w:tcPr>
          <w:p w14:paraId="64CC1012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03916F44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261A</w:t>
            </w:r>
          </w:p>
        </w:tc>
        <w:tc>
          <w:tcPr>
            <w:tcW w:w="557" w:type="dxa"/>
          </w:tcPr>
          <w:p w14:paraId="7D662651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52D8EE7B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741C4AA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5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6122A1BF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08A3FD1F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63254D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23EDC05B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261A_UL_66A_n261A</w:t>
            </w:r>
          </w:p>
        </w:tc>
      </w:tr>
      <w:tr w:rsidR="00C3270E" w:rsidRPr="00E17D0D" w14:paraId="121384B4" w14:textId="77777777" w:rsidTr="007D6BCE">
        <w:trPr>
          <w:cantSplit/>
          <w:trHeight w:val="439"/>
        </w:trPr>
        <w:tc>
          <w:tcPr>
            <w:tcW w:w="1133" w:type="dxa"/>
          </w:tcPr>
          <w:p w14:paraId="5C4F0FFF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60258C2A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(2A)_UL_66A_n71A</w:t>
            </w:r>
          </w:p>
        </w:tc>
        <w:tc>
          <w:tcPr>
            <w:tcW w:w="557" w:type="dxa"/>
          </w:tcPr>
          <w:p w14:paraId="1B7F21F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7747D4FA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9C27482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6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3FC521A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11E6961A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619111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1AB0F77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71A</w:t>
            </w:r>
          </w:p>
        </w:tc>
      </w:tr>
      <w:tr w:rsidR="00C3270E" w:rsidRPr="00E17D0D" w14:paraId="33563EEB" w14:textId="77777777" w:rsidTr="007D6BCE">
        <w:trPr>
          <w:cantSplit/>
          <w:trHeight w:val="439"/>
        </w:trPr>
        <w:tc>
          <w:tcPr>
            <w:tcW w:w="1133" w:type="dxa"/>
          </w:tcPr>
          <w:p w14:paraId="11D69E66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71875A9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(2A)_UL_66A_n261A</w:t>
            </w:r>
          </w:p>
        </w:tc>
        <w:tc>
          <w:tcPr>
            <w:tcW w:w="557" w:type="dxa"/>
          </w:tcPr>
          <w:p w14:paraId="70AB1AC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F2F793E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0B4B32D7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7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EEA2A8F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86FA297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4DBD513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Completed:</w:t>
            </w:r>
          </w:p>
          <w:p w14:paraId="72E2C84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261(2A)_UL_66A_n261A</w:t>
            </w:r>
          </w:p>
          <w:p w14:paraId="012A6FAA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New:</w:t>
            </w:r>
          </w:p>
          <w:p w14:paraId="540A89D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261A</w:t>
            </w:r>
          </w:p>
        </w:tc>
      </w:tr>
      <w:tr w:rsidR="00C3270E" w:rsidRPr="00E17D0D" w14:paraId="3E7F350B" w14:textId="77777777" w:rsidTr="007D6BCE">
        <w:trPr>
          <w:cantSplit/>
          <w:trHeight w:val="439"/>
        </w:trPr>
        <w:tc>
          <w:tcPr>
            <w:tcW w:w="1133" w:type="dxa"/>
          </w:tcPr>
          <w:p w14:paraId="0EB88575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_n78-n257</w:t>
            </w:r>
          </w:p>
        </w:tc>
        <w:tc>
          <w:tcPr>
            <w:tcW w:w="3006" w:type="dxa"/>
          </w:tcPr>
          <w:p w14:paraId="57E482F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F/E/D_UL_1A_n78A</w:t>
            </w:r>
          </w:p>
        </w:tc>
        <w:tc>
          <w:tcPr>
            <w:tcW w:w="557" w:type="dxa"/>
          </w:tcPr>
          <w:p w14:paraId="74801C2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71C61F99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58B71968" w14:textId="77777777" w:rsidR="00C3270E" w:rsidRPr="00245353" w:rsidRDefault="00462AEC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8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0356891F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29D711AD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ACDE227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DL_1A_n78A_UL_1A_n78A</w:t>
            </w:r>
          </w:p>
          <w:p w14:paraId="0769D6E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(New) </w:t>
            </w:r>
            <w:r w:rsidRPr="00245353">
              <w:rPr>
                <w:rFonts w:eastAsia="맑은 고딕" w:cs="Arial"/>
                <w:szCs w:val="18"/>
                <w:lang w:eastAsia="ko-KR"/>
              </w:rPr>
              <w:t>DL_1A_n78A-n257E_UL_1A_n78A</w:t>
            </w:r>
          </w:p>
          <w:p w14:paraId="026507A6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D_UL_1A_n78A</w:t>
            </w:r>
          </w:p>
          <w:p w14:paraId="78E32E9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78A</w:t>
            </w:r>
          </w:p>
        </w:tc>
      </w:tr>
      <w:tr w:rsidR="000862A5" w:rsidRPr="00E17D0D" w14:paraId="5E59DF9D" w14:textId="77777777" w:rsidTr="007D6BCE">
        <w:trPr>
          <w:cantSplit/>
          <w:trHeight w:val="439"/>
        </w:trPr>
        <w:tc>
          <w:tcPr>
            <w:tcW w:w="1133" w:type="dxa"/>
          </w:tcPr>
          <w:p w14:paraId="3122BDD7" w14:textId="77777777" w:rsidR="000862A5" w:rsidRPr="00245353" w:rsidRDefault="000862A5" w:rsidP="000862A5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8-n257</w:t>
            </w:r>
          </w:p>
        </w:tc>
        <w:tc>
          <w:tcPr>
            <w:tcW w:w="3006" w:type="dxa"/>
          </w:tcPr>
          <w:p w14:paraId="1CD9A897" w14:textId="77777777" w:rsidR="000862A5" w:rsidRPr="00245353" w:rsidRDefault="000862A5" w:rsidP="00024DBB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</w:t>
            </w:r>
            <w:r w:rsidR="00024DBB" w:rsidRPr="00245353">
              <w:rPr>
                <w:rFonts w:eastAsia="맑은 고딕" w:cs="Arial"/>
                <w:szCs w:val="18"/>
                <w:lang w:eastAsia="ko-KR"/>
              </w:rPr>
              <w:t>D/E/F/G/H/I</w:t>
            </w:r>
            <w:r w:rsidRPr="00245353">
              <w:rPr>
                <w:rFonts w:eastAsia="맑은 고딕" w:cs="Arial"/>
                <w:szCs w:val="18"/>
                <w:lang w:eastAsia="ko-KR"/>
              </w:rPr>
              <w:t>_UL_1A_n257A</w:t>
            </w:r>
            <w:r w:rsidR="00024DBB" w:rsidRPr="00245353">
              <w:rPr>
                <w:rFonts w:eastAsia="맑은 고딕" w:cs="Arial"/>
                <w:szCs w:val="18"/>
                <w:lang w:eastAsia="ko-KR"/>
              </w:rPr>
              <w:t>/D/E/F/G/H/I</w:t>
            </w:r>
          </w:p>
        </w:tc>
        <w:tc>
          <w:tcPr>
            <w:tcW w:w="557" w:type="dxa"/>
          </w:tcPr>
          <w:p w14:paraId="65256745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6F7A7AB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45E830A6" w14:textId="77777777" w:rsidR="000862A5" w:rsidRPr="00245353" w:rsidRDefault="00462AEC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9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79F2EDC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30D5B6F8" w14:textId="77777777" w:rsidR="000862A5" w:rsidRPr="00245353" w:rsidRDefault="000862A5" w:rsidP="000862A5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1D9041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 DL_1A_n257A_UL_1A_n257A</w:t>
            </w:r>
          </w:p>
          <w:p w14:paraId="4D7F92F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F_UL_1A_n257A</w:t>
            </w:r>
          </w:p>
          <w:p w14:paraId="3236040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E_UL_1A_n257A</w:t>
            </w:r>
          </w:p>
          <w:p w14:paraId="5D45EC9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D_UL_1A_n257A</w:t>
            </w:r>
          </w:p>
          <w:p w14:paraId="5E9156F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D_UL_1A_n257A</w:t>
            </w:r>
          </w:p>
          <w:p w14:paraId="08C1DE8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E_UL_1A_n257A</w:t>
            </w:r>
          </w:p>
          <w:p w14:paraId="1081CB1D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257A</w:t>
            </w:r>
          </w:p>
        </w:tc>
      </w:tr>
      <w:tr w:rsidR="000862A5" w:rsidRPr="00E17D0D" w14:paraId="5EB6698A" w14:textId="77777777" w:rsidTr="007D6BCE">
        <w:trPr>
          <w:cantSplit/>
          <w:trHeight w:val="439"/>
        </w:trPr>
        <w:tc>
          <w:tcPr>
            <w:tcW w:w="1133" w:type="dxa"/>
          </w:tcPr>
          <w:p w14:paraId="38E48033" w14:textId="77777777" w:rsidR="000862A5" w:rsidRPr="00245353" w:rsidRDefault="000862A5" w:rsidP="000862A5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8-n257</w:t>
            </w:r>
          </w:p>
        </w:tc>
        <w:tc>
          <w:tcPr>
            <w:tcW w:w="3006" w:type="dxa"/>
          </w:tcPr>
          <w:p w14:paraId="3116E92A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M/L/K/J/I/H/G_UL_1A_n78A</w:t>
            </w:r>
          </w:p>
        </w:tc>
        <w:tc>
          <w:tcPr>
            <w:tcW w:w="557" w:type="dxa"/>
          </w:tcPr>
          <w:p w14:paraId="56FBB26B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0F89BA0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2C76FA0E" w14:textId="77777777" w:rsidR="000862A5" w:rsidRPr="00245353" w:rsidRDefault="00462AEC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50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6B63B603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6B4A8381" w14:textId="77777777" w:rsidR="000862A5" w:rsidRPr="00245353" w:rsidRDefault="000862A5" w:rsidP="000862A5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24A3D3C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_UL_1A_n78A</w:t>
            </w:r>
          </w:p>
          <w:p w14:paraId="3C00C3D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L_UL_1A_n78A</w:t>
            </w:r>
          </w:p>
          <w:p w14:paraId="04654E8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K_UL_1A_n78A</w:t>
            </w:r>
          </w:p>
          <w:p w14:paraId="3D82082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J_UL_1A_n78A</w:t>
            </w:r>
          </w:p>
          <w:p w14:paraId="407E9C3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I_UL_1A_n78A</w:t>
            </w:r>
          </w:p>
          <w:p w14:paraId="543C266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H_UL_1A_n78A</w:t>
            </w:r>
          </w:p>
          <w:p w14:paraId="229AF6C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G_UL_1A_n78A</w:t>
            </w:r>
          </w:p>
          <w:p w14:paraId="2DF9AEDF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78A</w:t>
            </w:r>
          </w:p>
        </w:tc>
      </w:tr>
      <w:tr w:rsidR="000862A5" w:rsidRPr="00E17D0D" w14:paraId="7DA3AAD1" w14:textId="77777777" w:rsidTr="007D6BCE">
        <w:trPr>
          <w:cantSplit/>
          <w:trHeight w:val="439"/>
        </w:trPr>
        <w:tc>
          <w:tcPr>
            <w:tcW w:w="1133" w:type="dxa"/>
          </w:tcPr>
          <w:p w14:paraId="16FBCCBF" w14:textId="77777777" w:rsidR="000862A5" w:rsidRPr="00245353" w:rsidRDefault="000862A5" w:rsidP="000862A5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_n78-n257</w:t>
            </w:r>
          </w:p>
        </w:tc>
        <w:tc>
          <w:tcPr>
            <w:tcW w:w="3006" w:type="dxa"/>
          </w:tcPr>
          <w:p w14:paraId="54EA674B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M/L/K/J/I/H/G _UL_1A_n257A</w:t>
            </w:r>
          </w:p>
        </w:tc>
        <w:tc>
          <w:tcPr>
            <w:tcW w:w="557" w:type="dxa"/>
          </w:tcPr>
          <w:p w14:paraId="3F899305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BD9FA70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4696971" w14:textId="77777777" w:rsidR="000862A5" w:rsidRPr="00245353" w:rsidRDefault="00462AEC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51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2AFEC3DB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AAC7E0E" w14:textId="77777777" w:rsidR="000862A5" w:rsidRPr="00245353" w:rsidRDefault="000862A5" w:rsidP="000862A5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66C9C3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257A_UL_1A_n257A</w:t>
            </w:r>
          </w:p>
          <w:p w14:paraId="5FB23F4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M_UL_1A_n257A</w:t>
            </w:r>
          </w:p>
          <w:p w14:paraId="54334BD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L_UL_1A_n257A</w:t>
            </w:r>
          </w:p>
          <w:p w14:paraId="4EF1029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K_UL_1A_n257A</w:t>
            </w:r>
          </w:p>
          <w:p w14:paraId="0EFC6CD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J_UL_1A_n257A</w:t>
            </w:r>
          </w:p>
          <w:p w14:paraId="04E91B4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I_UL_1A_n257A</w:t>
            </w:r>
          </w:p>
          <w:p w14:paraId="7DC72C3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H_UL_1A_n257A</w:t>
            </w:r>
          </w:p>
          <w:p w14:paraId="5CF8C64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G_UL_1A_n257A(New) DL_1A_n78A-n257L_UL_1A_n257A</w:t>
            </w:r>
          </w:p>
          <w:p w14:paraId="4EDC3CF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K_UL_1A_n257A</w:t>
            </w:r>
          </w:p>
          <w:p w14:paraId="721C4E2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J_UL_1A_n257A</w:t>
            </w:r>
          </w:p>
          <w:p w14:paraId="42F05B9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I_UL_1A_n257A</w:t>
            </w:r>
          </w:p>
          <w:p w14:paraId="19F63C5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H_UL_1A_n257A</w:t>
            </w:r>
          </w:p>
          <w:p w14:paraId="1676C8C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G_UL_1A_n257A</w:t>
            </w:r>
          </w:p>
          <w:p w14:paraId="6602347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257A</w:t>
            </w:r>
          </w:p>
        </w:tc>
      </w:tr>
      <w:tr w:rsidR="000862A5" w:rsidRPr="00E17D0D" w14:paraId="5E33DC92" w14:textId="77777777" w:rsidTr="007D6BCE">
        <w:trPr>
          <w:cantSplit/>
          <w:trHeight w:val="439"/>
        </w:trPr>
        <w:tc>
          <w:tcPr>
            <w:tcW w:w="1133" w:type="dxa"/>
          </w:tcPr>
          <w:p w14:paraId="0ADD2238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</w:tcPr>
          <w:p w14:paraId="60766F6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n257F/E/D_UL_3A_n78A</w:t>
            </w:r>
          </w:p>
        </w:tc>
        <w:tc>
          <w:tcPr>
            <w:tcW w:w="557" w:type="dxa"/>
          </w:tcPr>
          <w:p w14:paraId="3A9D5B1A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1BCB84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7FF57E36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2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07F7CD5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488D2F7D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B63A0A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_UL_3A_n78A</w:t>
            </w:r>
          </w:p>
          <w:p w14:paraId="68181DF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E_UL_3A_n78A</w:t>
            </w:r>
          </w:p>
          <w:p w14:paraId="0043203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D_UL_3A_n78A</w:t>
            </w:r>
          </w:p>
          <w:p w14:paraId="2A38C03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A_UL_3A_n78A</w:t>
            </w:r>
          </w:p>
        </w:tc>
      </w:tr>
      <w:tr w:rsidR="000862A5" w:rsidRPr="00307553" w14:paraId="154CC806" w14:textId="77777777" w:rsidTr="007D6BCE">
        <w:trPr>
          <w:cantSplit/>
          <w:trHeight w:val="439"/>
        </w:trPr>
        <w:tc>
          <w:tcPr>
            <w:tcW w:w="1133" w:type="dxa"/>
          </w:tcPr>
          <w:p w14:paraId="06A1B14C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</w:tcPr>
          <w:p w14:paraId="041B657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257</w:t>
            </w:r>
            <w:r w:rsidR="0088452F" w:rsidRPr="00245353">
              <w:rPr>
                <w:rFonts w:eastAsia="맑은 고딕" w:cs="Arial"/>
                <w:szCs w:val="18"/>
                <w:lang w:eastAsia="ko-KR"/>
              </w:rPr>
              <w:t>D/</w:t>
            </w:r>
            <w:r w:rsidRPr="00245353">
              <w:rPr>
                <w:rFonts w:eastAsia="맑은 고딕" w:cs="Arial"/>
                <w:szCs w:val="18"/>
                <w:lang w:eastAsia="ko-KR"/>
              </w:rPr>
              <w:t>F</w:t>
            </w:r>
            <w:r w:rsidR="0088452F" w:rsidRPr="00245353">
              <w:rPr>
                <w:rFonts w:eastAsia="맑은 고딕" w:cs="Arial"/>
                <w:szCs w:val="18"/>
                <w:lang w:eastAsia="ko-KR"/>
              </w:rPr>
              <w:t>/G/H/I</w:t>
            </w:r>
            <w:r w:rsidRPr="00245353">
              <w:rPr>
                <w:rFonts w:eastAsia="맑은 고딕" w:cs="Arial"/>
                <w:szCs w:val="18"/>
                <w:lang w:eastAsia="ko-KR"/>
              </w:rPr>
              <w:t>_UL_3A_n257A</w:t>
            </w:r>
            <w:r w:rsidR="0088452F" w:rsidRPr="00245353">
              <w:rPr>
                <w:rFonts w:eastAsia="맑은 고딕" w:cs="Arial"/>
                <w:szCs w:val="18"/>
                <w:lang w:eastAsia="ko-KR"/>
              </w:rPr>
              <w:t>/D/G/H/I</w:t>
            </w:r>
          </w:p>
        </w:tc>
        <w:tc>
          <w:tcPr>
            <w:tcW w:w="557" w:type="dxa"/>
          </w:tcPr>
          <w:p w14:paraId="2A0F2F56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397D22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26703AF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3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1505034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7C5C79AF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2B5312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257A_UL_3A_n257A</w:t>
            </w:r>
          </w:p>
          <w:p w14:paraId="7C2C55E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F_UL_3A_n257A(New) DL_3A_n257E_UL_3A_n257A</w:t>
            </w:r>
          </w:p>
          <w:p w14:paraId="4BE84E7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D_UL_3A_n257A</w:t>
            </w:r>
          </w:p>
          <w:p w14:paraId="2A1824F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  <w:p w14:paraId="7B4E245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E_UL_3A_n257A</w:t>
            </w:r>
          </w:p>
          <w:p w14:paraId="7FD501E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D_UL_3A_n257A</w:t>
            </w:r>
          </w:p>
          <w:p w14:paraId="29B8100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A_UL_3A_n257A</w:t>
            </w:r>
          </w:p>
        </w:tc>
      </w:tr>
      <w:tr w:rsidR="000862A5" w:rsidRPr="00E17D0D" w14:paraId="1338417D" w14:textId="77777777" w:rsidTr="007D6BCE">
        <w:trPr>
          <w:cantSplit/>
          <w:trHeight w:val="439"/>
        </w:trPr>
        <w:tc>
          <w:tcPr>
            <w:tcW w:w="1133" w:type="dxa"/>
          </w:tcPr>
          <w:p w14:paraId="3DA246FA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_n78-n257</w:t>
            </w:r>
          </w:p>
        </w:tc>
        <w:tc>
          <w:tcPr>
            <w:tcW w:w="3006" w:type="dxa"/>
          </w:tcPr>
          <w:p w14:paraId="1589B28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n257M/L/K/J/I/H/G_UL_3A_n78A</w:t>
            </w:r>
          </w:p>
        </w:tc>
        <w:tc>
          <w:tcPr>
            <w:tcW w:w="557" w:type="dxa"/>
          </w:tcPr>
          <w:p w14:paraId="5E928004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546024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59D23C0D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4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156ABE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250D3C9F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7DB5DB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_UL_3A_n78A</w:t>
            </w:r>
          </w:p>
          <w:p w14:paraId="05A78AB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L_UL_3A_n78A</w:t>
            </w:r>
          </w:p>
          <w:p w14:paraId="0781D97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K_UL_3A_n78A</w:t>
            </w:r>
          </w:p>
          <w:p w14:paraId="1B80602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J_UL_3A_n78A</w:t>
            </w:r>
          </w:p>
          <w:p w14:paraId="26F6962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I_UL_3A_n78A</w:t>
            </w:r>
          </w:p>
          <w:p w14:paraId="5CEB676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H_UL_3A_n78A</w:t>
            </w:r>
          </w:p>
          <w:p w14:paraId="4DE9CED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G_UL_3A_n78A</w:t>
            </w:r>
          </w:p>
          <w:p w14:paraId="1DB065A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A_UL_3A_n78A</w:t>
            </w:r>
          </w:p>
        </w:tc>
      </w:tr>
      <w:tr w:rsidR="000862A5" w:rsidRPr="00307553" w14:paraId="70EF8A59" w14:textId="77777777" w:rsidTr="007D6BCE">
        <w:trPr>
          <w:cantSplit/>
          <w:trHeight w:val="439"/>
        </w:trPr>
        <w:tc>
          <w:tcPr>
            <w:tcW w:w="1133" w:type="dxa"/>
          </w:tcPr>
          <w:p w14:paraId="70350404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</w:tcPr>
          <w:p w14:paraId="3CE802B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n257M/L/K/J/I/H/G_UL_3A_n257A</w:t>
            </w:r>
          </w:p>
        </w:tc>
        <w:tc>
          <w:tcPr>
            <w:tcW w:w="557" w:type="dxa"/>
          </w:tcPr>
          <w:p w14:paraId="2BBD0AA9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E4EC99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7F996C2A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5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3BD7892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6B6A8B7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87349C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DL_3A_n257A_UL_3A_n257A</w:t>
            </w:r>
          </w:p>
          <w:p w14:paraId="39E1195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M_UL_3A_n257A(New) DL_3A_n257L_UL_3A_n257A</w:t>
            </w:r>
          </w:p>
          <w:p w14:paraId="0B9659E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K_UL_3A_n257A</w:t>
            </w:r>
          </w:p>
          <w:p w14:paraId="2204B6D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J_UL_3A_n257A</w:t>
            </w:r>
          </w:p>
          <w:p w14:paraId="29E6EC2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I_UL_3A_n257A</w:t>
            </w:r>
          </w:p>
          <w:p w14:paraId="1AFDBDA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H_UL_3A_n257A</w:t>
            </w:r>
          </w:p>
          <w:p w14:paraId="136084D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G_UL_3A_n257A</w:t>
            </w:r>
          </w:p>
          <w:p w14:paraId="78D4B3D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L_UL_3A_n257A</w:t>
            </w:r>
          </w:p>
          <w:p w14:paraId="1303745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K_UL_3A_n257A</w:t>
            </w:r>
          </w:p>
          <w:p w14:paraId="069289D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J_UL_3A_n257A</w:t>
            </w:r>
          </w:p>
          <w:p w14:paraId="3EBFCAD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I_UL_3A_n257A</w:t>
            </w:r>
          </w:p>
          <w:p w14:paraId="5ED54EA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H_UL_3A_n257A</w:t>
            </w:r>
          </w:p>
          <w:p w14:paraId="38365CF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G_UL_3A_n257A</w:t>
            </w:r>
          </w:p>
          <w:p w14:paraId="189A425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A_UL_3A_n257A</w:t>
            </w:r>
          </w:p>
        </w:tc>
      </w:tr>
      <w:tr w:rsidR="000862A5" w:rsidRPr="00E17D0D" w14:paraId="55A10A9B" w14:textId="77777777" w:rsidTr="007D6BCE">
        <w:trPr>
          <w:cantSplit/>
          <w:trHeight w:val="439"/>
        </w:trPr>
        <w:tc>
          <w:tcPr>
            <w:tcW w:w="1133" w:type="dxa"/>
          </w:tcPr>
          <w:p w14:paraId="309B5F82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8-n257</w:t>
            </w:r>
          </w:p>
        </w:tc>
        <w:tc>
          <w:tcPr>
            <w:tcW w:w="3006" w:type="dxa"/>
          </w:tcPr>
          <w:p w14:paraId="53ABDCB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F/E/D_UL_5A_n78A</w:t>
            </w:r>
          </w:p>
        </w:tc>
        <w:tc>
          <w:tcPr>
            <w:tcW w:w="557" w:type="dxa"/>
          </w:tcPr>
          <w:p w14:paraId="033F0DD5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502647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67D42881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6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5122CB7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3EE4253D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17577E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_UL_5A_n78A</w:t>
            </w:r>
          </w:p>
          <w:p w14:paraId="2286354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E_UL_5A_n78A</w:t>
            </w:r>
          </w:p>
          <w:p w14:paraId="11B6ECD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D_UL_5A_n78A</w:t>
            </w:r>
          </w:p>
          <w:p w14:paraId="31A9AEB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78A</w:t>
            </w:r>
          </w:p>
        </w:tc>
      </w:tr>
      <w:tr w:rsidR="000862A5" w:rsidRPr="00307553" w14:paraId="56A6FEAE" w14:textId="77777777" w:rsidTr="007D6BCE">
        <w:trPr>
          <w:cantSplit/>
          <w:trHeight w:val="439"/>
        </w:trPr>
        <w:tc>
          <w:tcPr>
            <w:tcW w:w="1133" w:type="dxa"/>
          </w:tcPr>
          <w:p w14:paraId="1E20D1E0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_n78-n257</w:t>
            </w:r>
          </w:p>
        </w:tc>
        <w:tc>
          <w:tcPr>
            <w:tcW w:w="3006" w:type="dxa"/>
          </w:tcPr>
          <w:p w14:paraId="6C2031A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F/E/D_UL_5A_n257A</w:t>
            </w:r>
          </w:p>
        </w:tc>
        <w:tc>
          <w:tcPr>
            <w:tcW w:w="557" w:type="dxa"/>
          </w:tcPr>
          <w:p w14:paraId="2A1CAA42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8BC657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5E8C741E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7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D4F9B7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 xml:space="preserve">LG Electronics, Ericsson-LG, Ericsson, Samsung, Nokia </w:t>
            </w:r>
          </w:p>
        </w:tc>
        <w:tc>
          <w:tcPr>
            <w:tcW w:w="1459" w:type="dxa"/>
          </w:tcPr>
          <w:p w14:paraId="020BBB50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71D9D7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257A_UL_5A_n257A</w:t>
            </w:r>
          </w:p>
          <w:p w14:paraId="662DC66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E_UL_5A_n257A</w:t>
            </w:r>
          </w:p>
          <w:p w14:paraId="0522344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D_UL_5A_n257A</w:t>
            </w:r>
          </w:p>
          <w:p w14:paraId="0C3CDBE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E_UL_5A_n257A</w:t>
            </w:r>
          </w:p>
          <w:p w14:paraId="15CD827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D_UL_5A_n257A</w:t>
            </w:r>
          </w:p>
          <w:p w14:paraId="0812DCA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257A</w:t>
            </w:r>
          </w:p>
        </w:tc>
      </w:tr>
      <w:tr w:rsidR="000862A5" w:rsidRPr="00307553" w14:paraId="7D55CEBB" w14:textId="77777777" w:rsidTr="007D6BCE">
        <w:trPr>
          <w:cantSplit/>
          <w:trHeight w:val="439"/>
        </w:trPr>
        <w:tc>
          <w:tcPr>
            <w:tcW w:w="1133" w:type="dxa"/>
          </w:tcPr>
          <w:p w14:paraId="5F852C28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8-n257</w:t>
            </w:r>
          </w:p>
        </w:tc>
        <w:tc>
          <w:tcPr>
            <w:tcW w:w="3006" w:type="dxa"/>
          </w:tcPr>
          <w:p w14:paraId="12FBD74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M/L/K/J/I/H/G_UL_5A_n78A</w:t>
            </w:r>
          </w:p>
        </w:tc>
        <w:tc>
          <w:tcPr>
            <w:tcW w:w="557" w:type="dxa"/>
          </w:tcPr>
          <w:p w14:paraId="627F2D23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3F3903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71EFD15C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8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183FB8A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F9B8674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C81FB4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_UL_5A_n78A</w:t>
            </w:r>
          </w:p>
          <w:p w14:paraId="519215F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L_UL_5A_n78A</w:t>
            </w:r>
          </w:p>
          <w:p w14:paraId="6C621EC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K_UL_5A_n78A</w:t>
            </w:r>
          </w:p>
          <w:p w14:paraId="0B43243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J_UL_5A_n78A</w:t>
            </w:r>
          </w:p>
          <w:p w14:paraId="29D111B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I_UL_5A_n78A</w:t>
            </w:r>
          </w:p>
          <w:p w14:paraId="54A295F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H_UL_5A_n78A</w:t>
            </w:r>
          </w:p>
          <w:p w14:paraId="7C600CC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G_UL_5A_n78A</w:t>
            </w:r>
          </w:p>
          <w:p w14:paraId="0BD8202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78A</w:t>
            </w:r>
          </w:p>
        </w:tc>
      </w:tr>
      <w:tr w:rsidR="000862A5" w:rsidRPr="00E17D0D" w14:paraId="15AABE10" w14:textId="77777777" w:rsidTr="007D6BCE">
        <w:trPr>
          <w:cantSplit/>
          <w:trHeight w:val="439"/>
        </w:trPr>
        <w:tc>
          <w:tcPr>
            <w:tcW w:w="1133" w:type="dxa"/>
          </w:tcPr>
          <w:p w14:paraId="5FE8CAFA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_n78-n257</w:t>
            </w:r>
          </w:p>
        </w:tc>
        <w:tc>
          <w:tcPr>
            <w:tcW w:w="3006" w:type="dxa"/>
          </w:tcPr>
          <w:p w14:paraId="00BFBA2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M/L/K/J/I/H/G_UL_5A_n257A</w:t>
            </w:r>
          </w:p>
        </w:tc>
        <w:tc>
          <w:tcPr>
            <w:tcW w:w="557" w:type="dxa"/>
          </w:tcPr>
          <w:p w14:paraId="56554222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FD6F5A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49A20A5" w14:textId="77777777" w:rsidR="000862A5" w:rsidRPr="00245353" w:rsidRDefault="00462AEC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9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7E316C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DEDE360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A38C94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257A_UL_5A_n257A</w:t>
            </w:r>
          </w:p>
          <w:p w14:paraId="3F8F1FE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M_UL_5A_n257A</w:t>
            </w:r>
          </w:p>
          <w:p w14:paraId="70C7E31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L_UL_5A_n257A</w:t>
            </w:r>
          </w:p>
          <w:p w14:paraId="3F5EF09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K_UL_5A_n257A</w:t>
            </w:r>
          </w:p>
          <w:p w14:paraId="383FF25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J_UL_5A_n257A</w:t>
            </w:r>
          </w:p>
          <w:p w14:paraId="0841FE7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I_UL_5A_n257A</w:t>
            </w:r>
          </w:p>
          <w:p w14:paraId="66CC719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H_UL_5A_n257A</w:t>
            </w:r>
          </w:p>
          <w:p w14:paraId="4C2EEE4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G_UL_5A_n257A</w:t>
            </w:r>
          </w:p>
          <w:p w14:paraId="3F77B84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L_UL_5A_n257A</w:t>
            </w:r>
          </w:p>
          <w:p w14:paraId="6EE5C5F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K_UL_5A_n257A</w:t>
            </w:r>
          </w:p>
          <w:p w14:paraId="7FE7D7A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J_UL_5A_n257A</w:t>
            </w:r>
          </w:p>
          <w:p w14:paraId="7C496D3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I_UL_5A_n257A</w:t>
            </w:r>
          </w:p>
          <w:p w14:paraId="27F0F7A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H_UL_5A_n257A</w:t>
            </w:r>
          </w:p>
          <w:p w14:paraId="6259C5E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G_UL_5A_n257A</w:t>
            </w:r>
          </w:p>
          <w:p w14:paraId="290A92B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257A</w:t>
            </w:r>
          </w:p>
        </w:tc>
      </w:tr>
      <w:tr w:rsidR="00461DDD" w:rsidRPr="00E17D0D" w14:paraId="3B57DDED" w14:textId="77777777" w:rsidTr="007D6BCE">
        <w:trPr>
          <w:cantSplit/>
          <w:trHeight w:val="439"/>
        </w:trPr>
        <w:tc>
          <w:tcPr>
            <w:tcW w:w="1133" w:type="dxa"/>
          </w:tcPr>
          <w:p w14:paraId="524A27E7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8-n257</w:t>
            </w:r>
          </w:p>
        </w:tc>
        <w:tc>
          <w:tcPr>
            <w:tcW w:w="3006" w:type="dxa"/>
          </w:tcPr>
          <w:p w14:paraId="01E9BCB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F/E/D_UL_7A_n78A</w:t>
            </w:r>
          </w:p>
        </w:tc>
        <w:tc>
          <w:tcPr>
            <w:tcW w:w="557" w:type="dxa"/>
          </w:tcPr>
          <w:p w14:paraId="7EF85166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757AF5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9EF768D" w14:textId="77777777" w:rsidR="00461DDD" w:rsidRPr="00245353" w:rsidRDefault="00462AEC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0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12A3CB0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30B184AB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253B70E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_UL_7A_n78A</w:t>
            </w:r>
          </w:p>
          <w:p w14:paraId="746662F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E_UL_7A_n78A</w:t>
            </w:r>
          </w:p>
          <w:p w14:paraId="16F0A2C3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D_UL_7A_n78A</w:t>
            </w:r>
          </w:p>
          <w:p w14:paraId="28A0C95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78A</w:t>
            </w:r>
          </w:p>
        </w:tc>
      </w:tr>
      <w:tr w:rsidR="00461DDD" w:rsidRPr="00E17D0D" w14:paraId="35E1D362" w14:textId="77777777" w:rsidTr="007D6BCE">
        <w:trPr>
          <w:cantSplit/>
          <w:trHeight w:val="439"/>
        </w:trPr>
        <w:tc>
          <w:tcPr>
            <w:tcW w:w="1133" w:type="dxa"/>
          </w:tcPr>
          <w:p w14:paraId="34E99B19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8-n257</w:t>
            </w:r>
          </w:p>
        </w:tc>
        <w:tc>
          <w:tcPr>
            <w:tcW w:w="3006" w:type="dxa"/>
          </w:tcPr>
          <w:p w14:paraId="00EFEB4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F/E/D_UL_7A_n257A</w:t>
            </w:r>
          </w:p>
        </w:tc>
        <w:tc>
          <w:tcPr>
            <w:tcW w:w="557" w:type="dxa"/>
          </w:tcPr>
          <w:p w14:paraId="0F227497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7DF7E4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3FB47D7" w14:textId="77777777" w:rsidR="00461DDD" w:rsidRPr="00245353" w:rsidRDefault="00462AEC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1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29FFB22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162AB6E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157815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257A_UL_7A_n257A</w:t>
            </w:r>
          </w:p>
          <w:p w14:paraId="2508B88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F_UL_7A_n257A</w:t>
            </w:r>
          </w:p>
          <w:p w14:paraId="5A9CAE9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E_UL_7A_n257A</w:t>
            </w:r>
          </w:p>
          <w:p w14:paraId="47E1FD7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D_UL_7A_n257A</w:t>
            </w:r>
          </w:p>
          <w:p w14:paraId="43C5A3A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E_UL_7A_n257A</w:t>
            </w:r>
          </w:p>
          <w:p w14:paraId="1025482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D_UL_7A_n257A</w:t>
            </w:r>
          </w:p>
          <w:p w14:paraId="014E5A1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257A</w:t>
            </w:r>
          </w:p>
        </w:tc>
      </w:tr>
      <w:tr w:rsidR="00C3270E" w:rsidRPr="00E17D0D" w14:paraId="5BA017B6" w14:textId="77777777" w:rsidTr="007D6BCE">
        <w:trPr>
          <w:cantSplit/>
          <w:trHeight w:val="439"/>
        </w:trPr>
        <w:tc>
          <w:tcPr>
            <w:tcW w:w="1133" w:type="dxa"/>
          </w:tcPr>
          <w:p w14:paraId="33771997" w14:textId="77777777" w:rsidR="00C3270E" w:rsidRPr="00245353" w:rsidRDefault="00C3270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_n78-n257</w:t>
            </w:r>
          </w:p>
        </w:tc>
        <w:tc>
          <w:tcPr>
            <w:tcW w:w="3006" w:type="dxa"/>
          </w:tcPr>
          <w:p w14:paraId="7B1D83A1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M/L/K/J/I/H/G_UL_7A_n78A</w:t>
            </w:r>
          </w:p>
        </w:tc>
        <w:tc>
          <w:tcPr>
            <w:tcW w:w="557" w:type="dxa"/>
          </w:tcPr>
          <w:p w14:paraId="364FA62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8A6315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0ABE894E" w14:textId="77777777" w:rsidR="00C3270E" w:rsidRPr="00245353" w:rsidRDefault="00462AEC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2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AA6348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6538F10F" w14:textId="77777777" w:rsidR="00C3270E" w:rsidRPr="00245353" w:rsidRDefault="00461DDD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484AF21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_UL_7A_n78A</w:t>
            </w:r>
          </w:p>
          <w:p w14:paraId="013F674C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L_UL_7A_n78A</w:t>
            </w:r>
          </w:p>
          <w:p w14:paraId="786A8E12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K_UL_7A_n78A</w:t>
            </w:r>
          </w:p>
          <w:p w14:paraId="2AD942FA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J_UL_7A_n78A</w:t>
            </w:r>
          </w:p>
          <w:p w14:paraId="6BEB2831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I_UL_7A_n78A</w:t>
            </w:r>
          </w:p>
          <w:p w14:paraId="3771C28F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H_UL_7A_n78A</w:t>
            </w:r>
          </w:p>
          <w:p w14:paraId="2241AB03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G_UL_7A_n78A</w:t>
            </w:r>
          </w:p>
          <w:p w14:paraId="4C4A5B5F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78A</w:t>
            </w:r>
          </w:p>
        </w:tc>
      </w:tr>
      <w:tr w:rsidR="00C3270E" w:rsidRPr="00E17D0D" w14:paraId="17434C66" w14:textId="77777777" w:rsidTr="007D6BCE">
        <w:trPr>
          <w:cantSplit/>
          <w:trHeight w:val="439"/>
        </w:trPr>
        <w:tc>
          <w:tcPr>
            <w:tcW w:w="1133" w:type="dxa"/>
          </w:tcPr>
          <w:p w14:paraId="27BA96E8" w14:textId="77777777" w:rsidR="00C3270E" w:rsidRPr="00245353" w:rsidRDefault="00C3270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8-n257</w:t>
            </w:r>
          </w:p>
        </w:tc>
        <w:tc>
          <w:tcPr>
            <w:tcW w:w="3006" w:type="dxa"/>
          </w:tcPr>
          <w:p w14:paraId="3C3C0A7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M/L/K/J/I/H/G_UL_7A_n257A</w:t>
            </w:r>
          </w:p>
        </w:tc>
        <w:tc>
          <w:tcPr>
            <w:tcW w:w="557" w:type="dxa"/>
          </w:tcPr>
          <w:p w14:paraId="66694174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F00E604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085105B" w14:textId="77777777" w:rsidR="00C3270E" w:rsidRPr="00245353" w:rsidRDefault="00462AEC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3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5BD131EC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37513CA" w14:textId="77777777" w:rsidR="00C3270E" w:rsidRPr="00245353" w:rsidRDefault="00461DDD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D84D2D2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257A_UL_7A_n257A</w:t>
            </w:r>
          </w:p>
          <w:p w14:paraId="2B98A319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M_UL_7A_n257A</w:t>
            </w:r>
          </w:p>
          <w:p w14:paraId="19B5C3A3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L_UL_7A_n257A</w:t>
            </w:r>
          </w:p>
          <w:p w14:paraId="6D1EF79D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K_UL_7A_n257A</w:t>
            </w:r>
          </w:p>
          <w:p w14:paraId="580E331A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J_UL_7A_n257A</w:t>
            </w:r>
          </w:p>
          <w:p w14:paraId="33CB4A0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I_UL_7A_n257A</w:t>
            </w:r>
          </w:p>
          <w:p w14:paraId="18E3E9BA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H_UL_7A_n257A</w:t>
            </w:r>
          </w:p>
          <w:p w14:paraId="7A8A4FB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G_UL_7A_n257A</w:t>
            </w:r>
          </w:p>
          <w:p w14:paraId="27214D2B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L_UL_7A_n257A</w:t>
            </w:r>
          </w:p>
          <w:p w14:paraId="439A1FE5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K_UL_7A_n257A</w:t>
            </w:r>
          </w:p>
          <w:p w14:paraId="0AC673A7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J_UL_7A_n257A</w:t>
            </w:r>
          </w:p>
          <w:p w14:paraId="7A4F90E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I_UL_7A_n257A</w:t>
            </w:r>
          </w:p>
          <w:p w14:paraId="5975DEF4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H_UL_7A_n257A</w:t>
            </w:r>
          </w:p>
          <w:p w14:paraId="19F720F7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G_UL_7A_n257A</w:t>
            </w:r>
          </w:p>
          <w:p w14:paraId="38B873E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257A</w:t>
            </w:r>
          </w:p>
        </w:tc>
      </w:tr>
      <w:tr w:rsidR="00461DDD" w:rsidRPr="00E17D0D" w14:paraId="3ACFB5C1" w14:textId="77777777" w:rsidTr="007D6BCE">
        <w:trPr>
          <w:cantSplit/>
          <w:trHeight w:val="439"/>
        </w:trPr>
        <w:tc>
          <w:tcPr>
            <w:tcW w:w="1133" w:type="dxa"/>
          </w:tcPr>
          <w:p w14:paraId="0BD6929D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7_n78-n257</w:t>
            </w:r>
          </w:p>
        </w:tc>
        <w:tc>
          <w:tcPr>
            <w:tcW w:w="3006" w:type="dxa"/>
          </w:tcPr>
          <w:p w14:paraId="41C3554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F/E/D _UL_7A_n78A</w:t>
            </w:r>
          </w:p>
        </w:tc>
        <w:tc>
          <w:tcPr>
            <w:tcW w:w="557" w:type="dxa"/>
          </w:tcPr>
          <w:p w14:paraId="7DAC0A4A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C13B63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2B4317A8" w14:textId="77777777" w:rsidR="00461DDD" w:rsidRPr="00245353" w:rsidRDefault="00462AEC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4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7EF452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413D8B37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1129BD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Completed: DL_7A-7A_n78A_UL_7A_n78A</w:t>
            </w:r>
          </w:p>
          <w:p w14:paraId="71F15F4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53E1B88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15701B3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08D195A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B660A3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F_UL_7A_n78A</w:t>
            </w:r>
          </w:p>
          <w:p w14:paraId="44A3D4A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E_UL_7A_n78A</w:t>
            </w:r>
          </w:p>
          <w:p w14:paraId="5C22B6E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D_UL_7A_n78A New: DL_7A-7A_n78A-n257A_UL_7A_n78A</w:t>
            </w:r>
          </w:p>
        </w:tc>
      </w:tr>
      <w:tr w:rsidR="00461DDD" w:rsidRPr="00E17D0D" w14:paraId="59D61F87" w14:textId="77777777" w:rsidTr="007D6BCE">
        <w:trPr>
          <w:cantSplit/>
          <w:trHeight w:val="439"/>
        </w:trPr>
        <w:tc>
          <w:tcPr>
            <w:tcW w:w="1133" w:type="dxa"/>
          </w:tcPr>
          <w:p w14:paraId="4D7C6DED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7_n78-n257</w:t>
            </w:r>
          </w:p>
        </w:tc>
        <w:tc>
          <w:tcPr>
            <w:tcW w:w="3006" w:type="dxa"/>
          </w:tcPr>
          <w:p w14:paraId="3991FB8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F/E/D _UL_7A_n257A</w:t>
            </w:r>
          </w:p>
        </w:tc>
        <w:tc>
          <w:tcPr>
            <w:tcW w:w="557" w:type="dxa"/>
          </w:tcPr>
          <w:p w14:paraId="306A7EF9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095DAA5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0FF1AAA9" w14:textId="77777777" w:rsidR="00461DDD" w:rsidRPr="00245353" w:rsidRDefault="00462AEC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5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52CCA25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6253CDFC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44122B4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F_UL_7A_n257A</w:t>
            </w:r>
          </w:p>
          <w:p w14:paraId="0813A18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F_UL_7A_n257A</w:t>
            </w:r>
          </w:p>
          <w:p w14:paraId="74299F1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A_UL_7A_n257A</w:t>
            </w:r>
          </w:p>
          <w:p w14:paraId="7BC96C1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E_UL_7A_n257A</w:t>
            </w:r>
          </w:p>
          <w:p w14:paraId="7945228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D_UL_7A_n257A</w:t>
            </w:r>
          </w:p>
          <w:p w14:paraId="6C4B2D7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E_UL_7A_n257A</w:t>
            </w:r>
          </w:p>
          <w:p w14:paraId="1B1D5CD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D_UL_7A_n257A</w:t>
            </w:r>
          </w:p>
          <w:p w14:paraId="507FA01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A_UL_7A_n257A</w:t>
            </w:r>
          </w:p>
          <w:p w14:paraId="4B2E439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48E4B80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09749DC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3B55661C" w14:textId="77777777" w:rsidTr="007D6BCE">
        <w:trPr>
          <w:cantSplit/>
          <w:trHeight w:val="439"/>
        </w:trPr>
        <w:tc>
          <w:tcPr>
            <w:tcW w:w="1133" w:type="dxa"/>
          </w:tcPr>
          <w:p w14:paraId="06847362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7_n78-n257</w:t>
            </w:r>
          </w:p>
        </w:tc>
        <w:tc>
          <w:tcPr>
            <w:tcW w:w="3006" w:type="dxa"/>
          </w:tcPr>
          <w:p w14:paraId="224B3B5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M/L/K/J/I/H/G _UL_7A_n78A</w:t>
            </w:r>
          </w:p>
        </w:tc>
        <w:tc>
          <w:tcPr>
            <w:tcW w:w="557" w:type="dxa"/>
          </w:tcPr>
          <w:p w14:paraId="3B2F3531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D187D6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4F90BCA0" w14:textId="77777777" w:rsidR="00461DDD" w:rsidRPr="00245353" w:rsidRDefault="00462AEC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6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EA133E4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950B601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86307B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Completed:  DL_7A-7A_n78A_UL_7A_n78A</w:t>
            </w:r>
          </w:p>
          <w:p w14:paraId="0A2C295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5B3B90A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1729358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22F7543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0567539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67FFBBB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58D1948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7B3CD81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83AAF4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L_UL_7A_n78A</w:t>
            </w:r>
          </w:p>
          <w:p w14:paraId="2E6387E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K_UL_7A_n78A</w:t>
            </w:r>
          </w:p>
          <w:p w14:paraId="3B621AA3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J_UL_7A_n78A</w:t>
            </w:r>
          </w:p>
          <w:p w14:paraId="3DA4B80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I_UL_7A_n78A</w:t>
            </w:r>
          </w:p>
          <w:p w14:paraId="7333E19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H_UL_7A_n78A</w:t>
            </w:r>
          </w:p>
          <w:p w14:paraId="2861646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G_UL_7A_n78A New: DL_7A-7A_n78A-n257A_UL_7A_n78A</w:t>
            </w:r>
          </w:p>
        </w:tc>
      </w:tr>
      <w:tr w:rsidR="00461DDD" w:rsidRPr="00E17D0D" w14:paraId="595A0BD4" w14:textId="77777777" w:rsidTr="007D6BCE">
        <w:trPr>
          <w:cantSplit/>
          <w:trHeight w:val="439"/>
        </w:trPr>
        <w:tc>
          <w:tcPr>
            <w:tcW w:w="1133" w:type="dxa"/>
          </w:tcPr>
          <w:p w14:paraId="563B1DD5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7_n78-n257</w:t>
            </w:r>
          </w:p>
        </w:tc>
        <w:tc>
          <w:tcPr>
            <w:tcW w:w="3006" w:type="dxa"/>
          </w:tcPr>
          <w:p w14:paraId="34F4502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M/L/K/J/I/H/G _UL_7A_n257A</w:t>
            </w:r>
          </w:p>
        </w:tc>
        <w:tc>
          <w:tcPr>
            <w:tcW w:w="557" w:type="dxa"/>
          </w:tcPr>
          <w:p w14:paraId="1BB448A8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E540FF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29F6A7F8" w14:textId="77777777" w:rsidR="00461DDD" w:rsidRPr="00245353" w:rsidRDefault="00462AEC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7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696922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9720A29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6FC83A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M_UL_7A_n257A</w:t>
            </w:r>
          </w:p>
          <w:p w14:paraId="5053D02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M_UL_7A_n257A</w:t>
            </w:r>
          </w:p>
          <w:p w14:paraId="3A650F0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:DL_7A-7A_n257L_UL_7A_n257A</w:t>
            </w:r>
          </w:p>
          <w:p w14:paraId="51FF705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K_UL_7A_n257A</w:t>
            </w:r>
          </w:p>
          <w:p w14:paraId="4F8594C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J_UL_7A_n257A</w:t>
            </w:r>
          </w:p>
          <w:p w14:paraId="52AA0BC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I_UL_7A_n257A</w:t>
            </w:r>
          </w:p>
          <w:p w14:paraId="6091ED6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H_UL_7A_n257A</w:t>
            </w:r>
          </w:p>
          <w:p w14:paraId="594DD07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G_UL_7A_n257A</w:t>
            </w:r>
          </w:p>
          <w:p w14:paraId="1943B16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A_UL_7A_n257A</w:t>
            </w:r>
          </w:p>
          <w:p w14:paraId="54F9E1D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L_UL_7A_n257A</w:t>
            </w:r>
          </w:p>
          <w:p w14:paraId="115A912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K_UL_7A_n257A</w:t>
            </w:r>
          </w:p>
          <w:p w14:paraId="5A7F9C5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J_UL_7A_n257A</w:t>
            </w:r>
          </w:p>
          <w:p w14:paraId="6C9ED77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I_UL_7A_n257A</w:t>
            </w:r>
          </w:p>
          <w:p w14:paraId="24BD63E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H_UL_7A_n257A</w:t>
            </w:r>
          </w:p>
          <w:p w14:paraId="10AE3CB5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G_UL_7A_n257A</w:t>
            </w:r>
          </w:p>
          <w:p w14:paraId="075BB08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A_UL_7A_n257A</w:t>
            </w:r>
          </w:p>
          <w:p w14:paraId="63906E3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36E1ADF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0ADACE9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0734611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7F7E1203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2285E8B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063C7B7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C3270E" w:rsidRPr="00E17D0D" w14:paraId="155978DA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6E849E4D" w14:textId="77777777" w:rsidR="00C3270E" w:rsidRPr="00245353" w:rsidRDefault="00C3270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8_n78-n257</w:t>
            </w:r>
          </w:p>
        </w:tc>
        <w:tc>
          <w:tcPr>
            <w:tcW w:w="3006" w:type="dxa"/>
            <w:vAlign w:val="center"/>
          </w:tcPr>
          <w:p w14:paraId="70B9EB74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</w:rPr>
              <w:t>DL_8A_n78A-n257A_UL_8A_n78A</w:t>
            </w:r>
          </w:p>
        </w:tc>
        <w:tc>
          <w:tcPr>
            <w:tcW w:w="557" w:type="dxa"/>
            <w:vAlign w:val="center"/>
          </w:tcPr>
          <w:p w14:paraId="278AA82B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0D624A2C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vAlign w:val="center"/>
          </w:tcPr>
          <w:p w14:paraId="0EC43794" w14:textId="77777777" w:rsidR="00C3270E" w:rsidRPr="00245353" w:rsidRDefault="00462AEC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8" w:history="1">
              <w:r w:rsidR="00D2583E" w:rsidRPr="00245353">
                <w:rPr>
                  <w:rStyle w:val="ab"/>
                  <w:rFonts w:cs="Arial"/>
                  <w:szCs w:val="18"/>
                </w:rPr>
                <w:t>Ilwhan.kim@kt.com</w:t>
              </w:r>
            </w:hyperlink>
          </w:p>
        </w:tc>
        <w:tc>
          <w:tcPr>
            <w:tcW w:w="2480" w:type="dxa"/>
          </w:tcPr>
          <w:p w14:paraId="1894E815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9" w:type="dxa"/>
            <w:vAlign w:val="center"/>
          </w:tcPr>
          <w:p w14:paraId="239833C4" w14:textId="77777777" w:rsidR="00C3270E" w:rsidRPr="00245353" w:rsidRDefault="00C26877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vAlign w:val="center"/>
          </w:tcPr>
          <w:p w14:paraId="21069A4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</w:rPr>
              <w:t>Completed: DL_8A_n78A_UL_8A_n78A</w:t>
            </w:r>
          </w:p>
        </w:tc>
      </w:tr>
      <w:tr w:rsidR="00C3270E" w:rsidRPr="00E17D0D" w14:paraId="07234542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247DFB9E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8_n78-n257</w:t>
            </w:r>
          </w:p>
        </w:tc>
        <w:tc>
          <w:tcPr>
            <w:tcW w:w="3006" w:type="dxa"/>
            <w:vAlign w:val="center"/>
          </w:tcPr>
          <w:p w14:paraId="102AADA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8A_n78A-n257A_UL_8A_n257A</w:t>
            </w:r>
          </w:p>
        </w:tc>
        <w:tc>
          <w:tcPr>
            <w:tcW w:w="557" w:type="dxa"/>
            <w:vAlign w:val="center"/>
          </w:tcPr>
          <w:p w14:paraId="505382B4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2ECA1A5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vAlign w:val="center"/>
          </w:tcPr>
          <w:p w14:paraId="1A616B7A" w14:textId="77777777" w:rsidR="00C3270E" w:rsidRPr="00245353" w:rsidRDefault="00462AEC" w:rsidP="00C3270E">
            <w:pPr>
              <w:pStyle w:val="TAL"/>
              <w:rPr>
                <w:rFonts w:cs="Arial"/>
                <w:szCs w:val="18"/>
              </w:rPr>
            </w:pPr>
            <w:hyperlink r:id="rId69" w:history="1">
              <w:r w:rsidR="00D2583E" w:rsidRPr="00245353">
                <w:rPr>
                  <w:rStyle w:val="ab"/>
                  <w:rFonts w:cs="Arial"/>
                  <w:szCs w:val="18"/>
                </w:rPr>
                <w:t>Ilwhan.kim@kt.com</w:t>
              </w:r>
            </w:hyperlink>
          </w:p>
        </w:tc>
        <w:tc>
          <w:tcPr>
            <w:tcW w:w="2480" w:type="dxa"/>
          </w:tcPr>
          <w:p w14:paraId="2664E211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9" w:type="dxa"/>
            <w:vAlign w:val="center"/>
          </w:tcPr>
          <w:p w14:paraId="0741693E" w14:textId="77777777" w:rsidR="00C3270E" w:rsidRPr="00245353" w:rsidRDefault="00C26877" w:rsidP="00C327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vAlign w:val="center"/>
          </w:tcPr>
          <w:p w14:paraId="736F127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Completed  DL_8A_n257A_UL_8A_n257A</w:t>
            </w:r>
          </w:p>
        </w:tc>
      </w:tr>
      <w:tr w:rsidR="009A4760" w:rsidRPr="00E17D0D" w14:paraId="471A9A61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6F249E1C" w14:textId="77777777" w:rsidR="009A4760" w:rsidRPr="00245353" w:rsidRDefault="009A4760" w:rsidP="009A4760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_n78-n257</w:t>
            </w:r>
          </w:p>
        </w:tc>
        <w:tc>
          <w:tcPr>
            <w:tcW w:w="3006" w:type="dxa"/>
            <w:vAlign w:val="center"/>
          </w:tcPr>
          <w:p w14:paraId="6AD28DA8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-3A_n78A-n257A _UL_3A_n78A</w:t>
            </w:r>
          </w:p>
        </w:tc>
        <w:tc>
          <w:tcPr>
            <w:tcW w:w="557" w:type="dxa"/>
          </w:tcPr>
          <w:p w14:paraId="2A915F0B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25F7E9F6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88" w:type="dxa"/>
            <w:vAlign w:val="center"/>
          </w:tcPr>
          <w:p w14:paraId="32D7485A" w14:textId="77777777" w:rsidR="009A4760" w:rsidRPr="00245353" w:rsidRDefault="00462AEC" w:rsidP="009A4760">
            <w:pPr>
              <w:pStyle w:val="TAL"/>
              <w:rPr>
                <w:rFonts w:cs="Arial"/>
                <w:szCs w:val="18"/>
              </w:rPr>
            </w:pPr>
            <w:hyperlink r:id="rId70" w:tgtFrame="_blank" w:history="1">
              <w:r w:rsidR="009A4760" w:rsidRPr="0024535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480" w:type="dxa"/>
          </w:tcPr>
          <w:p w14:paraId="07FF7133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24535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24535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9" w:type="dxa"/>
          </w:tcPr>
          <w:p w14:paraId="6DA67675" w14:textId="77777777" w:rsidR="009A4760" w:rsidRPr="00245353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261B6AE7" w14:textId="77777777" w:rsidR="001E2AC1" w:rsidRPr="00245353" w:rsidRDefault="001E2AC1" w:rsidP="009A476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Completed: </w:t>
            </w:r>
          </w:p>
          <w:p w14:paraId="04E0F843" w14:textId="77777777" w:rsidR="001E2AC1" w:rsidRPr="00245353" w:rsidRDefault="009A4760" w:rsidP="001E2AC1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-3A_n78A_UL_3A_n78A</w:t>
            </w:r>
          </w:p>
          <w:p w14:paraId="45A0DBBC" w14:textId="77777777" w:rsidR="009A4760" w:rsidRPr="00245353" w:rsidRDefault="009A4760" w:rsidP="001E2AC1">
            <w:pPr>
              <w:pStyle w:val="TAL"/>
              <w:snapToGrid w:val="0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DL_3A_n78A-n257A_UL_3A_n78A </w:t>
            </w:r>
          </w:p>
        </w:tc>
      </w:tr>
      <w:tr w:rsidR="009A4760" w:rsidRPr="00E17D0D" w14:paraId="1A1246C6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62A16855" w14:textId="77777777" w:rsidR="009A4760" w:rsidRPr="00245353" w:rsidRDefault="009A4760" w:rsidP="009A476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lastRenderedPageBreak/>
              <w:t>3-3_n78-n257</w:t>
            </w:r>
          </w:p>
        </w:tc>
        <w:tc>
          <w:tcPr>
            <w:tcW w:w="3006" w:type="dxa"/>
            <w:vAlign w:val="center"/>
          </w:tcPr>
          <w:p w14:paraId="652C70B3" w14:textId="77777777" w:rsidR="009A4760" w:rsidRPr="00245353" w:rsidRDefault="009A4760" w:rsidP="009A476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-3A_n78A-n257A _UL_3A_n257A</w:t>
            </w:r>
          </w:p>
        </w:tc>
        <w:tc>
          <w:tcPr>
            <w:tcW w:w="557" w:type="dxa"/>
          </w:tcPr>
          <w:p w14:paraId="74EC6B79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2CE4091A" w14:textId="77777777" w:rsidR="009A4760" w:rsidRPr="00245353" w:rsidRDefault="009A4760" w:rsidP="009A4760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88" w:type="dxa"/>
            <w:vAlign w:val="center"/>
          </w:tcPr>
          <w:p w14:paraId="433E05EF" w14:textId="77777777" w:rsidR="009A4760" w:rsidRPr="00245353" w:rsidRDefault="00462AEC" w:rsidP="009A4760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71" w:tgtFrame="_blank" w:history="1">
              <w:r w:rsidR="009A4760" w:rsidRPr="0024535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480" w:type="dxa"/>
          </w:tcPr>
          <w:p w14:paraId="3D767359" w14:textId="77777777" w:rsidR="009A4760" w:rsidRPr="00245353" w:rsidRDefault="009A4760" w:rsidP="009A476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24535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24535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9" w:type="dxa"/>
          </w:tcPr>
          <w:p w14:paraId="0433E8CA" w14:textId="77777777" w:rsidR="009A4760" w:rsidRPr="00245353" w:rsidRDefault="0037570B" w:rsidP="009A476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56763D7C" w14:textId="77777777" w:rsidR="001E2AC1" w:rsidRPr="00245353" w:rsidRDefault="001E2AC1" w:rsidP="009A476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Completed: </w:t>
            </w:r>
          </w:p>
          <w:p w14:paraId="1121AF6B" w14:textId="77777777" w:rsidR="001E2AC1" w:rsidRPr="00245353" w:rsidRDefault="001E2AC1" w:rsidP="009A476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_n78A-n257A_UL_3A_n257A</w:t>
            </w:r>
          </w:p>
          <w:p w14:paraId="54534887" w14:textId="77777777" w:rsidR="009A4760" w:rsidRPr="00245353" w:rsidRDefault="001E2AC1" w:rsidP="001E2AC1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New: </w:t>
            </w:r>
            <w:r w:rsidR="009A4760" w:rsidRPr="00245353">
              <w:rPr>
                <w:rFonts w:eastAsia="PMingLiU" w:cs="Arial"/>
                <w:szCs w:val="18"/>
                <w:lang w:eastAsia="zh-TW"/>
              </w:rPr>
              <w:t>DL_3A-3A_n257A_UL_3A_n257A (new)</w:t>
            </w:r>
          </w:p>
        </w:tc>
      </w:tr>
      <w:tr w:rsidR="00731B76" w:rsidRPr="00E17D0D" w14:paraId="4BDEFE8B" w14:textId="77777777" w:rsidTr="007D6BCE">
        <w:trPr>
          <w:cantSplit/>
          <w:trHeight w:val="439"/>
        </w:trPr>
        <w:tc>
          <w:tcPr>
            <w:tcW w:w="1133" w:type="dxa"/>
          </w:tcPr>
          <w:p w14:paraId="4A31EAB4" w14:textId="77777777" w:rsidR="00731B76" w:rsidRPr="00245353" w:rsidRDefault="00731B76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-n77-n257</w:t>
            </w:r>
          </w:p>
        </w:tc>
        <w:tc>
          <w:tcPr>
            <w:tcW w:w="3006" w:type="dxa"/>
          </w:tcPr>
          <w:p w14:paraId="7805CDE2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  <w:lang w:eastAsia="ja-JP"/>
              </w:rPr>
              <w:t>DL_1A_n77A-n257G/H/I_UL_1A_n77A</w:t>
            </w:r>
          </w:p>
        </w:tc>
        <w:tc>
          <w:tcPr>
            <w:tcW w:w="557" w:type="dxa"/>
          </w:tcPr>
          <w:p w14:paraId="11B856C8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7E5FDE9" w14:textId="77777777" w:rsidR="00731B76" w:rsidRPr="00245353" w:rsidRDefault="00731B76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7D4AC9E1" w14:textId="77777777" w:rsidR="00731B76" w:rsidRPr="00245353" w:rsidRDefault="00462AEC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72" w:history="1">
              <w:r w:rsidR="00731B76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392FAEB4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754E13DE" w14:textId="77777777" w:rsidR="00731B76" w:rsidRPr="00245353" w:rsidRDefault="00803ABE" w:rsidP="00731B76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4F5D1BBE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3B_DL_1A_n77A-n257A_UL_1A_n77A </w:t>
            </w:r>
            <w:r w:rsidR="00D2583E" w:rsidRPr="00245353">
              <w:rPr>
                <w:rFonts w:cs="Arial"/>
                <w:szCs w:val="18"/>
                <w:lang w:eastAsia="ja-JP"/>
              </w:rPr>
              <w:t>–</w:t>
            </w:r>
            <w:r w:rsidRPr="00245353">
              <w:rPr>
                <w:rFonts w:cs="Arial"/>
                <w:szCs w:val="18"/>
                <w:lang w:eastAsia="ja-JP"/>
              </w:rPr>
              <w:t xml:space="preserve"> completed</w:t>
            </w:r>
          </w:p>
          <w:p w14:paraId="41FE17AC" w14:textId="77777777" w:rsidR="00731B76" w:rsidRPr="00245353" w:rsidRDefault="00731B76" w:rsidP="00731B76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</w:p>
        </w:tc>
      </w:tr>
      <w:tr w:rsidR="00731B76" w:rsidRPr="00E17D0D" w14:paraId="4795DBE3" w14:textId="77777777" w:rsidTr="007D6BCE">
        <w:trPr>
          <w:cantSplit/>
          <w:trHeight w:val="439"/>
        </w:trPr>
        <w:tc>
          <w:tcPr>
            <w:tcW w:w="1133" w:type="dxa"/>
          </w:tcPr>
          <w:p w14:paraId="44D80B43" w14:textId="77777777" w:rsidR="00731B76" w:rsidRPr="00245353" w:rsidRDefault="00731B76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-n77-n257</w:t>
            </w:r>
          </w:p>
        </w:tc>
        <w:tc>
          <w:tcPr>
            <w:tcW w:w="3006" w:type="dxa"/>
          </w:tcPr>
          <w:p w14:paraId="2F34F157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  <w:lang w:eastAsia="ja-JP"/>
              </w:rPr>
              <w:t>DL_1A_n77A-n257</w:t>
            </w:r>
            <w:r w:rsidR="00024DBB" w:rsidRPr="00245353">
              <w:rPr>
                <w:rFonts w:cs="Arial"/>
                <w:szCs w:val="18"/>
                <w:lang w:eastAsia="ja-JP"/>
              </w:rPr>
              <w:t>D/</w:t>
            </w:r>
            <w:r w:rsidRPr="00245353">
              <w:rPr>
                <w:rFonts w:cs="Arial"/>
                <w:szCs w:val="18"/>
                <w:lang w:eastAsia="ja-JP"/>
              </w:rPr>
              <w:t>G/H/I_UL_1A_n257A</w:t>
            </w:r>
            <w:r w:rsidR="00024DBB" w:rsidRPr="00245353">
              <w:rPr>
                <w:rFonts w:cs="Arial"/>
                <w:szCs w:val="18"/>
                <w:lang w:eastAsia="ja-JP"/>
              </w:rPr>
              <w:t>/D/G/H/I</w:t>
            </w:r>
          </w:p>
        </w:tc>
        <w:tc>
          <w:tcPr>
            <w:tcW w:w="557" w:type="dxa"/>
          </w:tcPr>
          <w:p w14:paraId="1D1B74F1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1620F54" w14:textId="77777777" w:rsidR="00731B76" w:rsidRPr="00245353" w:rsidRDefault="00731B76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69F2D1D2" w14:textId="77777777" w:rsidR="00731B76" w:rsidRPr="00245353" w:rsidRDefault="00462AEC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73" w:history="1">
              <w:r w:rsidR="00731B76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236849FF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72EB73E8" w14:textId="77777777" w:rsidR="00731B76" w:rsidRPr="00245353" w:rsidRDefault="00803ABE" w:rsidP="00731B76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4DCA74EE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3B_DL_1A_ n77A-n257A_UL_1A_n257A </w:t>
            </w:r>
            <w:r w:rsidR="00D2583E" w:rsidRPr="00245353">
              <w:rPr>
                <w:rFonts w:cs="Arial"/>
                <w:szCs w:val="18"/>
                <w:lang w:eastAsia="ja-JP"/>
              </w:rPr>
              <w:t>–</w:t>
            </w:r>
            <w:r w:rsidRPr="00245353">
              <w:rPr>
                <w:rFonts w:cs="Arial"/>
                <w:szCs w:val="18"/>
                <w:lang w:eastAsia="ja-JP"/>
              </w:rPr>
              <w:t xml:space="preserve"> completed</w:t>
            </w:r>
          </w:p>
          <w:p w14:paraId="6AF4ACCB" w14:textId="77777777" w:rsidR="00731B76" w:rsidRPr="00245353" w:rsidRDefault="00731B76" w:rsidP="00731B76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2B_DL_1A_ n257G_UL_1A_n257A </w:t>
            </w:r>
            <w:r w:rsidR="00D2583E" w:rsidRPr="00245353">
              <w:rPr>
                <w:rFonts w:cs="Arial"/>
                <w:szCs w:val="18"/>
                <w:lang w:eastAsia="ja-JP"/>
              </w:rPr>
              <w:t>–</w:t>
            </w:r>
            <w:r w:rsidRPr="00245353">
              <w:rPr>
                <w:rFonts w:cs="Arial"/>
                <w:szCs w:val="18"/>
                <w:lang w:eastAsia="ja-JP"/>
              </w:rPr>
              <w:t xml:space="preserve"> new</w:t>
            </w:r>
          </w:p>
        </w:tc>
      </w:tr>
      <w:tr w:rsidR="001E2AC1" w:rsidRPr="00E17D0D" w14:paraId="18A08CD7" w14:textId="77777777" w:rsidTr="007D6BCE">
        <w:trPr>
          <w:cantSplit/>
          <w:trHeight w:val="439"/>
        </w:trPr>
        <w:tc>
          <w:tcPr>
            <w:tcW w:w="1133" w:type="dxa"/>
          </w:tcPr>
          <w:p w14:paraId="5B215BEB" w14:textId="77777777" w:rsidR="001E2AC1" w:rsidRPr="00245353" w:rsidRDefault="001E2AC1" w:rsidP="001E2AC1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bookmarkStart w:id="1010" w:name="OLE_LINK67"/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7-n258</w:t>
            </w:r>
            <w:bookmarkEnd w:id="1010"/>
          </w:p>
        </w:tc>
        <w:tc>
          <w:tcPr>
            <w:tcW w:w="3006" w:type="dxa"/>
          </w:tcPr>
          <w:p w14:paraId="29D03903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7A-258A_UL_1A_n77A</w:t>
            </w:r>
          </w:p>
        </w:tc>
        <w:tc>
          <w:tcPr>
            <w:tcW w:w="557" w:type="dxa"/>
            <w:vAlign w:val="center"/>
          </w:tcPr>
          <w:p w14:paraId="3427FE7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D5A9F14" w14:textId="77777777" w:rsidR="001E2AC1" w:rsidRPr="00245353" w:rsidRDefault="001E2AC1" w:rsidP="001E2AC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1895BFC6" w14:textId="77777777" w:rsidR="001E2AC1" w:rsidRPr="00245353" w:rsidRDefault="00462AEC" w:rsidP="001E2AC1">
            <w:pPr>
              <w:pStyle w:val="TAL"/>
              <w:rPr>
                <w:rFonts w:cs="Arial"/>
                <w:szCs w:val="18"/>
                <w:lang w:eastAsia="zh-TW"/>
              </w:rPr>
            </w:pPr>
            <w:hyperlink r:id="rId74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43EACBFF" w14:textId="77777777" w:rsidR="001E2AC1" w:rsidRPr="00245353" w:rsidRDefault="001E2AC1" w:rsidP="001E2AC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21A0D0E7" w14:textId="77777777" w:rsidR="001E2AC1" w:rsidRPr="00245353" w:rsidRDefault="00803ABE" w:rsidP="001E2AC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317AEA89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3846196" w14:textId="77777777" w:rsidR="001E2AC1" w:rsidRPr="00245353" w:rsidRDefault="001E2AC1" w:rsidP="001E2AC1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77A_2UL_1A_n77A</w:t>
            </w:r>
          </w:p>
        </w:tc>
      </w:tr>
      <w:tr w:rsidR="001E2AC1" w:rsidRPr="00E17D0D" w14:paraId="2F74736D" w14:textId="77777777" w:rsidTr="007D6BCE">
        <w:trPr>
          <w:cantSplit/>
          <w:trHeight w:val="439"/>
        </w:trPr>
        <w:tc>
          <w:tcPr>
            <w:tcW w:w="1133" w:type="dxa"/>
          </w:tcPr>
          <w:p w14:paraId="6247C34F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7-n258</w:t>
            </w:r>
          </w:p>
        </w:tc>
        <w:tc>
          <w:tcPr>
            <w:tcW w:w="3006" w:type="dxa"/>
          </w:tcPr>
          <w:p w14:paraId="761C982B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7A-258A_UL_1A_n258A</w:t>
            </w:r>
          </w:p>
        </w:tc>
        <w:tc>
          <w:tcPr>
            <w:tcW w:w="557" w:type="dxa"/>
            <w:vAlign w:val="center"/>
          </w:tcPr>
          <w:p w14:paraId="4206AE18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551ADF5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798B3E4E" w14:textId="77777777" w:rsidR="001E2AC1" w:rsidRPr="00245353" w:rsidRDefault="00462AEC" w:rsidP="001E2AC1">
            <w:pPr>
              <w:pStyle w:val="TAL"/>
              <w:rPr>
                <w:rFonts w:cs="Arial"/>
                <w:szCs w:val="18"/>
              </w:rPr>
            </w:pPr>
            <w:hyperlink r:id="rId75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DE24047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1BC8CD12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16FE6F6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bookmarkStart w:id="1011" w:name="OLE_LINK70"/>
            <w:r w:rsidRPr="00245353">
              <w:rPr>
                <w:rFonts w:cs="Arial"/>
                <w:szCs w:val="18"/>
                <w:lang w:val="en-AU" w:eastAsia="ja-JP"/>
              </w:rPr>
              <w:t>New:</w:t>
            </w:r>
          </w:p>
          <w:p w14:paraId="3CFC206B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258A_2UL_1A_n258A</w:t>
            </w:r>
            <w:bookmarkEnd w:id="1011"/>
          </w:p>
        </w:tc>
      </w:tr>
      <w:tr w:rsidR="001E2AC1" w:rsidRPr="00E17D0D" w14:paraId="5301F0F9" w14:textId="77777777" w:rsidTr="007D6BCE">
        <w:trPr>
          <w:cantSplit/>
          <w:trHeight w:val="439"/>
        </w:trPr>
        <w:tc>
          <w:tcPr>
            <w:tcW w:w="1133" w:type="dxa"/>
          </w:tcPr>
          <w:p w14:paraId="217CF7A3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8-n258</w:t>
            </w:r>
          </w:p>
        </w:tc>
        <w:tc>
          <w:tcPr>
            <w:tcW w:w="3006" w:type="dxa"/>
          </w:tcPr>
          <w:p w14:paraId="5234F64A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8A-258A_UL_1A_n78A</w:t>
            </w:r>
          </w:p>
        </w:tc>
        <w:tc>
          <w:tcPr>
            <w:tcW w:w="557" w:type="dxa"/>
            <w:vAlign w:val="center"/>
          </w:tcPr>
          <w:p w14:paraId="54D95910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13A8F08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2E8E060A" w14:textId="77777777" w:rsidR="001E2AC1" w:rsidRPr="00245353" w:rsidRDefault="00462AEC" w:rsidP="001E2AC1">
            <w:pPr>
              <w:pStyle w:val="TAL"/>
              <w:rPr>
                <w:rFonts w:cs="Arial"/>
                <w:szCs w:val="18"/>
              </w:rPr>
            </w:pPr>
            <w:hyperlink r:id="rId76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198A8933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72BE1BA7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237C35E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304E9DA1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78A_2UL_1A_n78A</w:t>
            </w:r>
          </w:p>
        </w:tc>
      </w:tr>
      <w:tr w:rsidR="001E2AC1" w:rsidRPr="00E17D0D" w14:paraId="573DBBF0" w14:textId="77777777" w:rsidTr="007D6BCE">
        <w:trPr>
          <w:cantSplit/>
          <w:trHeight w:val="439"/>
        </w:trPr>
        <w:tc>
          <w:tcPr>
            <w:tcW w:w="1133" w:type="dxa"/>
          </w:tcPr>
          <w:p w14:paraId="0C8655E1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8-n258</w:t>
            </w:r>
          </w:p>
        </w:tc>
        <w:tc>
          <w:tcPr>
            <w:tcW w:w="3006" w:type="dxa"/>
          </w:tcPr>
          <w:p w14:paraId="18994EEA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8A-258A_UL_1A_n258A</w:t>
            </w:r>
          </w:p>
        </w:tc>
        <w:tc>
          <w:tcPr>
            <w:tcW w:w="557" w:type="dxa"/>
            <w:vAlign w:val="center"/>
          </w:tcPr>
          <w:p w14:paraId="4C7526FF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565E31F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70C6F7F9" w14:textId="77777777" w:rsidR="001E2AC1" w:rsidRPr="00245353" w:rsidRDefault="00462AEC" w:rsidP="001E2AC1">
            <w:pPr>
              <w:pStyle w:val="TAL"/>
              <w:rPr>
                <w:rFonts w:cs="Arial"/>
                <w:szCs w:val="18"/>
              </w:rPr>
            </w:pPr>
            <w:hyperlink r:id="rId77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1C23F1E3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2A0350A2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5C390F0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New:</w:t>
            </w:r>
          </w:p>
          <w:p w14:paraId="1403220B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258A_2UL_1A_n258A</w:t>
            </w:r>
          </w:p>
        </w:tc>
      </w:tr>
      <w:tr w:rsidR="001E2AC1" w:rsidRPr="00E17D0D" w14:paraId="28EF6602" w14:textId="77777777" w:rsidTr="007D6BCE">
        <w:trPr>
          <w:cantSplit/>
          <w:trHeight w:val="439"/>
        </w:trPr>
        <w:tc>
          <w:tcPr>
            <w:tcW w:w="1133" w:type="dxa"/>
          </w:tcPr>
          <w:p w14:paraId="765FCC03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9-n258</w:t>
            </w:r>
          </w:p>
        </w:tc>
        <w:tc>
          <w:tcPr>
            <w:tcW w:w="3006" w:type="dxa"/>
          </w:tcPr>
          <w:p w14:paraId="54228986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9A-258A_UL_1A_n79A</w:t>
            </w:r>
          </w:p>
        </w:tc>
        <w:tc>
          <w:tcPr>
            <w:tcW w:w="557" w:type="dxa"/>
            <w:vAlign w:val="center"/>
          </w:tcPr>
          <w:p w14:paraId="4C02AC07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D8E53E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7836543B" w14:textId="77777777" w:rsidR="001E2AC1" w:rsidRPr="00245353" w:rsidRDefault="00462AEC" w:rsidP="001E2AC1">
            <w:pPr>
              <w:pStyle w:val="TAL"/>
              <w:rPr>
                <w:rFonts w:cs="Arial"/>
                <w:szCs w:val="18"/>
              </w:rPr>
            </w:pPr>
            <w:hyperlink r:id="rId78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574A50E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590F4061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3925B07D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75F090C9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79A_2UL_1A_n79A</w:t>
            </w:r>
          </w:p>
        </w:tc>
      </w:tr>
      <w:tr w:rsidR="001E2AC1" w:rsidRPr="00E17D0D" w14:paraId="42DFF2C9" w14:textId="77777777" w:rsidTr="007D6BCE">
        <w:trPr>
          <w:cantSplit/>
          <w:trHeight w:val="439"/>
        </w:trPr>
        <w:tc>
          <w:tcPr>
            <w:tcW w:w="1133" w:type="dxa"/>
          </w:tcPr>
          <w:p w14:paraId="03291F4A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9-n258</w:t>
            </w:r>
          </w:p>
        </w:tc>
        <w:tc>
          <w:tcPr>
            <w:tcW w:w="3006" w:type="dxa"/>
          </w:tcPr>
          <w:p w14:paraId="5BA21513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9A-258A_UL_1A_n258A</w:t>
            </w:r>
          </w:p>
        </w:tc>
        <w:tc>
          <w:tcPr>
            <w:tcW w:w="557" w:type="dxa"/>
            <w:vAlign w:val="center"/>
          </w:tcPr>
          <w:p w14:paraId="740F66C6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0DE6A7DA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64C21BA7" w14:textId="77777777" w:rsidR="001E2AC1" w:rsidRPr="00245353" w:rsidRDefault="00462AEC" w:rsidP="001E2AC1">
            <w:pPr>
              <w:pStyle w:val="TAL"/>
              <w:rPr>
                <w:rFonts w:cs="Arial"/>
                <w:szCs w:val="18"/>
              </w:rPr>
            </w:pPr>
            <w:hyperlink r:id="rId79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05ABBE1F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28A966AE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5D4FCA1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New:</w:t>
            </w:r>
          </w:p>
          <w:p w14:paraId="56EC50AD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258A_2UL_1A_n258A</w:t>
            </w:r>
          </w:p>
        </w:tc>
      </w:tr>
      <w:tr w:rsidR="00170AF6" w:rsidRPr="00E17D0D" w14:paraId="77F2CA66" w14:textId="77777777" w:rsidTr="007D6BCE">
        <w:trPr>
          <w:cantSplit/>
          <w:trHeight w:val="439"/>
        </w:trPr>
        <w:tc>
          <w:tcPr>
            <w:tcW w:w="1133" w:type="dxa"/>
          </w:tcPr>
          <w:p w14:paraId="2471DF1D" w14:textId="77777777" w:rsidR="00170AF6" w:rsidRPr="00245353" w:rsidRDefault="00170AF6" w:rsidP="00170AF6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257</w:t>
            </w:r>
          </w:p>
        </w:tc>
        <w:tc>
          <w:tcPr>
            <w:tcW w:w="3006" w:type="dxa"/>
          </w:tcPr>
          <w:p w14:paraId="3F892A0F" w14:textId="77777777" w:rsidR="00170AF6" w:rsidRPr="00245353" w:rsidRDefault="00170AF6" w:rsidP="00170AF6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1A-n257A_UL_3A_n1A</w:t>
            </w:r>
          </w:p>
        </w:tc>
        <w:tc>
          <w:tcPr>
            <w:tcW w:w="557" w:type="dxa"/>
            <w:vAlign w:val="center"/>
          </w:tcPr>
          <w:p w14:paraId="0C1F6914" w14:textId="77777777" w:rsidR="00170AF6" w:rsidRPr="00245353" w:rsidRDefault="00170AF6" w:rsidP="00170AF6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  <w:vAlign w:val="center"/>
          </w:tcPr>
          <w:p w14:paraId="2C0EDFC3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Xiao Shao, KDDI</w:t>
            </w:r>
          </w:p>
        </w:tc>
        <w:tc>
          <w:tcPr>
            <w:tcW w:w="2188" w:type="dxa"/>
            <w:vAlign w:val="center"/>
          </w:tcPr>
          <w:p w14:paraId="51AAF7DB" w14:textId="77777777" w:rsidR="00170AF6" w:rsidRPr="00245353" w:rsidRDefault="00462AEC" w:rsidP="00170AF6">
            <w:pPr>
              <w:pStyle w:val="TAL"/>
              <w:rPr>
                <w:rFonts w:cs="Arial"/>
                <w:szCs w:val="18"/>
              </w:rPr>
            </w:pPr>
            <w:hyperlink r:id="rId80" w:history="1">
              <w:r w:rsidR="00D2583E" w:rsidRPr="00245353">
                <w:rPr>
                  <w:rStyle w:val="ab"/>
                  <w:rFonts w:cs="Arial"/>
                  <w:szCs w:val="18"/>
                  <w:lang w:val="en-US" w:eastAsia="zh-CN"/>
                </w:rPr>
                <w:t>ko-shou@kddi.com</w:t>
              </w:r>
            </w:hyperlink>
          </w:p>
        </w:tc>
        <w:tc>
          <w:tcPr>
            <w:tcW w:w="2480" w:type="dxa"/>
          </w:tcPr>
          <w:p w14:paraId="26F3795B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459" w:type="dxa"/>
          </w:tcPr>
          <w:p w14:paraId="65836801" w14:textId="77777777" w:rsidR="00170AF6" w:rsidRPr="00245353" w:rsidRDefault="00803ABE" w:rsidP="00170AF6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7D39E74B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316B2EE5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1A_2UL_3A_n1A</w:t>
            </w:r>
          </w:p>
        </w:tc>
      </w:tr>
      <w:tr w:rsidR="00262B84" w:rsidRPr="00E17D0D" w14:paraId="31092F44" w14:textId="77777777" w:rsidTr="007D6BCE">
        <w:trPr>
          <w:cantSplit/>
          <w:trHeight w:val="439"/>
        </w:trPr>
        <w:tc>
          <w:tcPr>
            <w:tcW w:w="1133" w:type="dxa"/>
          </w:tcPr>
          <w:p w14:paraId="384BA8A3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257</w:t>
            </w:r>
          </w:p>
        </w:tc>
        <w:tc>
          <w:tcPr>
            <w:tcW w:w="3006" w:type="dxa"/>
          </w:tcPr>
          <w:p w14:paraId="4991392D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1A-n257A_UL_3A_n257A</w:t>
            </w:r>
          </w:p>
        </w:tc>
        <w:tc>
          <w:tcPr>
            <w:tcW w:w="557" w:type="dxa"/>
            <w:vAlign w:val="center"/>
          </w:tcPr>
          <w:p w14:paraId="634B4385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  <w:vAlign w:val="center"/>
          </w:tcPr>
          <w:p w14:paraId="596A2CCB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Xiao Shao, KDDI</w:t>
            </w:r>
          </w:p>
        </w:tc>
        <w:tc>
          <w:tcPr>
            <w:tcW w:w="2188" w:type="dxa"/>
            <w:vAlign w:val="center"/>
          </w:tcPr>
          <w:p w14:paraId="59453BAA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  <w:lang w:val="en-US" w:eastAsia="zh-CN"/>
              </w:rPr>
            </w:pPr>
            <w:hyperlink r:id="rId81" w:history="1">
              <w:r w:rsidR="00D2583E" w:rsidRPr="00245353">
                <w:rPr>
                  <w:rStyle w:val="ab"/>
                  <w:rFonts w:cs="Arial"/>
                  <w:szCs w:val="18"/>
                  <w:lang w:val="en-US" w:eastAsia="zh-CN"/>
                </w:rPr>
                <w:t>ko-shou@kddi.com</w:t>
              </w:r>
            </w:hyperlink>
          </w:p>
        </w:tc>
        <w:tc>
          <w:tcPr>
            <w:tcW w:w="2480" w:type="dxa"/>
          </w:tcPr>
          <w:p w14:paraId="500ED361" w14:textId="77777777" w:rsidR="00262B84" w:rsidRPr="00245353" w:rsidRDefault="00262B84" w:rsidP="00262B84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459" w:type="dxa"/>
          </w:tcPr>
          <w:p w14:paraId="63D01C48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41D9F383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615FBE02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7A_2UL_3A_n257A</w:t>
            </w:r>
          </w:p>
        </w:tc>
      </w:tr>
      <w:tr w:rsidR="00262B84" w:rsidRPr="00E17D0D" w14:paraId="05B16655" w14:textId="77777777" w:rsidTr="007D6BCE">
        <w:trPr>
          <w:cantSplit/>
          <w:trHeight w:val="439"/>
        </w:trPr>
        <w:tc>
          <w:tcPr>
            <w:tcW w:w="1133" w:type="dxa"/>
          </w:tcPr>
          <w:p w14:paraId="486703B1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7-n258</w:t>
            </w:r>
          </w:p>
        </w:tc>
        <w:tc>
          <w:tcPr>
            <w:tcW w:w="3006" w:type="dxa"/>
          </w:tcPr>
          <w:p w14:paraId="33057BC9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7A-258A_UL_3A_n77A</w:t>
            </w:r>
          </w:p>
        </w:tc>
        <w:tc>
          <w:tcPr>
            <w:tcW w:w="557" w:type="dxa"/>
            <w:vAlign w:val="center"/>
          </w:tcPr>
          <w:p w14:paraId="746AA9BB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AFE515C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49841BF3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2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C3117D6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326C4F6D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02FC49F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bookmarkStart w:id="1012" w:name="OLE_LINK73"/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bookmarkEnd w:id="1012"/>
          <w:p w14:paraId="4396A7D5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77A_2UL_3A_n77A</w:t>
            </w:r>
          </w:p>
        </w:tc>
      </w:tr>
      <w:tr w:rsidR="00262B84" w:rsidRPr="00E17D0D" w14:paraId="11715FB2" w14:textId="77777777" w:rsidTr="007D6BCE">
        <w:trPr>
          <w:cantSplit/>
          <w:trHeight w:val="439"/>
        </w:trPr>
        <w:tc>
          <w:tcPr>
            <w:tcW w:w="1133" w:type="dxa"/>
          </w:tcPr>
          <w:p w14:paraId="01AF857A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7-n258</w:t>
            </w:r>
          </w:p>
        </w:tc>
        <w:tc>
          <w:tcPr>
            <w:tcW w:w="3006" w:type="dxa"/>
          </w:tcPr>
          <w:p w14:paraId="45A04E72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7A-258A_UL_3A_n258A</w:t>
            </w:r>
          </w:p>
        </w:tc>
        <w:tc>
          <w:tcPr>
            <w:tcW w:w="557" w:type="dxa"/>
            <w:vAlign w:val="center"/>
          </w:tcPr>
          <w:p w14:paraId="31EE3CF1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BA4A5A5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16737858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3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6DC93CB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371ECC0E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338711D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FC486B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8A_2UL_3A_n258A</w:t>
            </w:r>
          </w:p>
        </w:tc>
      </w:tr>
      <w:tr w:rsidR="00262B84" w:rsidRPr="00E17D0D" w14:paraId="58FE9058" w14:textId="77777777" w:rsidTr="007D6BCE">
        <w:trPr>
          <w:cantSplit/>
          <w:trHeight w:val="439"/>
        </w:trPr>
        <w:tc>
          <w:tcPr>
            <w:tcW w:w="1133" w:type="dxa"/>
          </w:tcPr>
          <w:p w14:paraId="4570E623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8-n258</w:t>
            </w:r>
          </w:p>
        </w:tc>
        <w:tc>
          <w:tcPr>
            <w:tcW w:w="3006" w:type="dxa"/>
          </w:tcPr>
          <w:p w14:paraId="1739A894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8A-258A_UL_3A_n78A</w:t>
            </w:r>
          </w:p>
        </w:tc>
        <w:tc>
          <w:tcPr>
            <w:tcW w:w="557" w:type="dxa"/>
            <w:vAlign w:val="center"/>
          </w:tcPr>
          <w:p w14:paraId="1A0503C5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D6E536A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1C82E1DA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4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41F2197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19587CF1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72BDF048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7BB7E5FA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78A_2UL_3A_n78A</w:t>
            </w:r>
          </w:p>
        </w:tc>
      </w:tr>
      <w:tr w:rsidR="00262B84" w:rsidRPr="00E17D0D" w14:paraId="649DD5D5" w14:textId="77777777" w:rsidTr="007D6BCE">
        <w:trPr>
          <w:cantSplit/>
          <w:trHeight w:val="439"/>
        </w:trPr>
        <w:tc>
          <w:tcPr>
            <w:tcW w:w="1133" w:type="dxa"/>
          </w:tcPr>
          <w:p w14:paraId="38F468CB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8-n258</w:t>
            </w:r>
          </w:p>
        </w:tc>
        <w:tc>
          <w:tcPr>
            <w:tcW w:w="3006" w:type="dxa"/>
          </w:tcPr>
          <w:p w14:paraId="13651202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8A-258A_UL_3A_n258A</w:t>
            </w:r>
          </w:p>
        </w:tc>
        <w:tc>
          <w:tcPr>
            <w:tcW w:w="557" w:type="dxa"/>
            <w:vAlign w:val="center"/>
          </w:tcPr>
          <w:p w14:paraId="27709D89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6585D33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26FC2B7F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5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331D62E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09691C5B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20718502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3E086F2D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8A_2UL_3A_n258A</w:t>
            </w:r>
          </w:p>
        </w:tc>
      </w:tr>
      <w:tr w:rsidR="00262B84" w:rsidRPr="00E17D0D" w14:paraId="61EA6258" w14:textId="77777777" w:rsidTr="007D6BCE">
        <w:trPr>
          <w:cantSplit/>
          <w:trHeight w:val="439"/>
        </w:trPr>
        <w:tc>
          <w:tcPr>
            <w:tcW w:w="1133" w:type="dxa"/>
          </w:tcPr>
          <w:p w14:paraId="162126F8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9-n258</w:t>
            </w:r>
          </w:p>
        </w:tc>
        <w:tc>
          <w:tcPr>
            <w:tcW w:w="3006" w:type="dxa"/>
          </w:tcPr>
          <w:p w14:paraId="10E0C2BA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9A-258A_UL_3A_n79A</w:t>
            </w:r>
          </w:p>
        </w:tc>
        <w:tc>
          <w:tcPr>
            <w:tcW w:w="557" w:type="dxa"/>
            <w:vAlign w:val="center"/>
          </w:tcPr>
          <w:p w14:paraId="199B09C0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6BD1DCB8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6D0D741B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6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382C13FD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0E07A535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5659A2F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47CEC1B7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79A_2UL_3A_n79A</w:t>
            </w:r>
          </w:p>
        </w:tc>
      </w:tr>
      <w:tr w:rsidR="00262B84" w:rsidRPr="00E17D0D" w14:paraId="1B215878" w14:textId="77777777" w:rsidTr="007D6BCE">
        <w:trPr>
          <w:cantSplit/>
          <w:trHeight w:val="439"/>
        </w:trPr>
        <w:tc>
          <w:tcPr>
            <w:tcW w:w="1133" w:type="dxa"/>
          </w:tcPr>
          <w:p w14:paraId="77CBB424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9-n258</w:t>
            </w:r>
          </w:p>
        </w:tc>
        <w:tc>
          <w:tcPr>
            <w:tcW w:w="3006" w:type="dxa"/>
          </w:tcPr>
          <w:p w14:paraId="5CCAB1AD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9A-258A_UL_3A_n258A</w:t>
            </w:r>
          </w:p>
        </w:tc>
        <w:tc>
          <w:tcPr>
            <w:tcW w:w="557" w:type="dxa"/>
            <w:vAlign w:val="center"/>
          </w:tcPr>
          <w:p w14:paraId="670F2990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BBA72D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4AD4BA22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7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5DF5993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3204D922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7F0ABF9F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A66218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8A_2UL_3A_n258A</w:t>
            </w:r>
          </w:p>
        </w:tc>
      </w:tr>
      <w:tr w:rsidR="00262B84" w:rsidRPr="00E17D0D" w14:paraId="28DB7E1A" w14:textId="77777777" w:rsidTr="007D6BCE">
        <w:trPr>
          <w:cantSplit/>
          <w:trHeight w:val="439"/>
        </w:trPr>
        <w:tc>
          <w:tcPr>
            <w:tcW w:w="1133" w:type="dxa"/>
          </w:tcPr>
          <w:p w14:paraId="694BA2F2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8-n77-n257</w:t>
            </w:r>
          </w:p>
        </w:tc>
        <w:tc>
          <w:tcPr>
            <w:tcW w:w="3006" w:type="dxa"/>
          </w:tcPr>
          <w:p w14:paraId="15B71654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szCs w:val="18"/>
                <w:lang w:eastAsia="ja-JP"/>
              </w:rPr>
              <w:t>DL_8A_n77A-n257A/D/G/H/I_UL_8A_n77A</w:t>
            </w:r>
          </w:p>
        </w:tc>
        <w:tc>
          <w:tcPr>
            <w:tcW w:w="557" w:type="dxa"/>
          </w:tcPr>
          <w:p w14:paraId="2BE04406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559E53CC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3601AD19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</w:rPr>
            </w:pPr>
            <w:hyperlink r:id="rId88" w:history="1">
              <w:r w:rsidR="00262B84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795A78D0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1ED9B083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20554944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2B_DL_8A_n77A_UL_8A_n77A-completed</w:t>
            </w:r>
          </w:p>
          <w:p w14:paraId="02E8679C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</w:p>
        </w:tc>
      </w:tr>
      <w:tr w:rsidR="00262B84" w:rsidRPr="00E17D0D" w14:paraId="283FFEC0" w14:textId="77777777" w:rsidTr="007D6BCE">
        <w:trPr>
          <w:cantSplit/>
          <w:trHeight w:val="439"/>
        </w:trPr>
        <w:tc>
          <w:tcPr>
            <w:tcW w:w="1133" w:type="dxa"/>
          </w:tcPr>
          <w:p w14:paraId="0781684B" w14:textId="77777777" w:rsidR="00262B84" w:rsidRPr="00245353" w:rsidRDefault="00262B84" w:rsidP="00262B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8-n77-n257</w:t>
            </w:r>
          </w:p>
        </w:tc>
        <w:tc>
          <w:tcPr>
            <w:tcW w:w="3006" w:type="dxa"/>
          </w:tcPr>
          <w:p w14:paraId="0A8ABC3F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8A_n77A-n257A/D/G/H/I_UL_8A_n257A</w:t>
            </w:r>
          </w:p>
        </w:tc>
        <w:tc>
          <w:tcPr>
            <w:tcW w:w="557" w:type="dxa"/>
          </w:tcPr>
          <w:p w14:paraId="07647CC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5149BFD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72B118BE" w14:textId="77777777" w:rsidR="00262B84" w:rsidRPr="00245353" w:rsidRDefault="00462AEC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89" w:history="1">
              <w:r w:rsidR="00262B84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0F0F1714" w14:textId="77777777" w:rsidR="00262B84" w:rsidRPr="00245353" w:rsidRDefault="00262B84" w:rsidP="00262B8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50F51D07" w14:textId="77777777" w:rsidR="00262B84" w:rsidRPr="00245353" w:rsidRDefault="00803ABE" w:rsidP="00262B84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66676950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2B_DL_8A_n257A_UL_8A_n257A-completed</w:t>
            </w:r>
          </w:p>
        </w:tc>
      </w:tr>
      <w:tr w:rsidR="008830BA" w:rsidRPr="00E17D0D" w14:paraId="14EE9847" w14:textId="77777777" w:rsidTr="00CB3CD4">
        <w:trPr>
          <w:cantSplit/>
          <w:trHeight w:val="439"/>
        </w:trPr>
        <w:tc>
          <w:tcPr>
            <w:tcW w:w="1133" w:type="dxa"/>
          </w:tcPr>
          <w:p w14:paraId="3A1CD9AD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1</w:t>
            </w:r>
          </w:p>
        </w:tc>
        <w:tc>
          <w:tcPr>
            <w:tcW w:w="3006" w:type="dxa"/>
          </w:tcPr>
          <w:p w14:paraId="7FD79816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1A _UL_2A_n41A</w:t>
            </w:r>
          </w:p>
        </w:tc>
        <w:tc>
          <w:tcPr>
            <w:tcW w:w="557" w:type="dxa"/>
            <w:vAlign w:val="center"/>
          </w:tcPr>
          <w:p w14:paraId="0CF286D2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F2ADF75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3ACB7C0C" w14:textId="77777777" w:rsidR="008830BA" w:rsidRPr="00245353" w:rsidRDefault="00462AEC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0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2B62AB75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03586BD8" w14:textId="77777777" w:rsidR="008830BA" w:rsidRPr="00245353" w:rsidRDefault="00B56C85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722DE3C1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2A_n41A_UL_2A_n41A</w:t>
            </w:r>
          </w:p>
          <w:p w14:paraId="65875C58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830BA" w:rsidRPr="00E17D0D" w14:paraId="6D992D70" w14:textId="77777777" w:rsidTr="00CB3CD4">
        <w:trPr>
          <w:cantSplit/>
          <w:trHeight w:val="439"/>
        </w:trPr>
        <w:tc>
          <w:tcPr>
            <w:tcW w:w="1133" w:type="dxa"/>
          </w:tcPr>
          <w:p w14:paraId="20549C62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1</w:t>
            </w:r>
          </w:p>
        </w:tc>
        <w:tc>
          <w:tcPr>
            <w:tcW w:w="3006" w:type="dxa"/>
          </w:tcPr>
          <w:p w14:paraId="6900251B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1(2A) _UL_2A_n41A</w:t>
            </w:r>
          </w:p>
        </w:tc>
        <w:tc>
          <w:tcPr>
            <w:tcW w:w="557" w:type="dxa"/>
            <w:vAlign w:val="center"/>
          </w:tcPr>
          <w:p w14:paraId="459C5DEA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ACBC36F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615429B" w14:textId="77777777" w:rsidR="008830BA" w:rsidRPr="00245353" w:rsidRDefault="00462AEC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1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48A90083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16857104" w14:textId="77777777" w:rsidR="008830BA" w:rsidRPr="00245353" w:rsidRDefault="00B56C85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184D6E9D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1A_UL_2A_n41A</w:t>
            </w:r>
          </w:p>
        </w:tc>
      </w:tr>
      <w:tr w:rsidR="008830BA" w:rsidRPr="00E17D0D" w14:paraId="44BC23F6" w14:textId="77777777" w:rsidTr="00CB3CD4">
        <w:trPr>
          <w:cantSplit/>
          <w:trHeight w:val="439"/>
        </w:trPr>
        <w:tc>
          <w:tcPr>
            <w:tcW w:w="1133" w:type="dxa"/>
          </w:tcPr>
          <w:p w14:paraId="28710891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1</w:t>
            </w:r>
          </w:p>
        </w:tc>
        <w:tc>
          <w:tcPr>
            <w:tcW w:w="3006" w:type="dxa"/>
          </w:tcPr>
          <w:p w14:paraId="1362654A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1A _UL_66A_n41A</w:t>
            </w:r>
          </w:p>
        </w:tc>
        <w:tc>
          <w:tcPr>
            <w:tcW w:w="557" w:type="dxa"/>
            <w:vAlign w:val="center"/>
          </w:tcPr>
          <w:p w14:paraId="40D48DB7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54D8A69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7AC3AB51" w14:textId="77777777" w:rsidR="008830BA" w:rsidRPr="00245353" w:rsidRDefault="00462AEC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2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F904613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1CDD264A" w14:textId="77777777" w:rsidR="008830BA" w:rsidRPr="00245353" w:rsidRDefault="009D61E0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6B12A11F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66A_n41A_UL_66A_n41A</w:t>
            </w:r>
          </w:p>
        </w:tc>
      </w:tr>
      <w:tr w:rsidR="008830BA" w:rsidRPr="00E17D0D" w14:paraId="5EBC16A9" w14:textId="77777777" w:rsidTr="00CB3CD4">
        <w:trPr>
          <w:cantSplit/>
          <w:trHeight w:val="439"/>
        </w:trPr>
        <w:tc>
          <w:tcPr>
            <w:tcW w:w="1133" w:type="dxa"/>
          </w:tcPr>
          <w:p w14:paraId="00BC7E65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1</w:t>
            </w:r>
          </w:p>
        </w:tc>
        <w:tc>
          <w:tcPr>
            <w:tcW w:w="3006" w:type="dxa"/>
          </w:tcPr>
          <w:p w14:paraId="5A499CFD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1(2A) _UL_66A_n41A</w:t>
            </w:r>
          </w:p>
        </w:tc>
        <w:tc>
          <w:tcPr>
            <w:tcW w:w="557" w:type="dxa"/>
            <w:vAlign w:val="center"/>
          </w:tcPr>
          <w:p w14:paraId="55188DDF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A0781E6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7D0F1EE1" w14:textId="77777777" w:rsidR="008830BA" w:rsidRPr="00245353" w:rsidRDefault="00462AEC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3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4820A522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276BEBE2" w14:textId="77777777" w:rsidR="008830BA" w:rsidRPr="00245353" w:rsidRDefault="009D61E0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72451178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1A_UL_66A_n41A</w:t>
            </w:r>
          </w:p>
        </w:tc>
      </w:tr>
      <w:tr w:rsidR="00041272" w:rsidRPr="00E17D0D" w14:paraId="6341BD89" w14:textId="77777777" w:rsidTr="00CB3CD4">
        <w:trPr>
          <w:cantSplit/>
          <w:trHeight w:val="439"/>
        </w:trPr>
        <w:tc>
          <w:tcPr>
            <w:tcW w:w="1133" w:type="dxa"/>
          </w:tcPr>
          <w:p w14:paraId="70BE4B26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4F55F760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A_UL_2A_n41A</w:t>
            </w:r>
          </w:p>
        </w:tc>
        <w:tc>
          <w:tcPr>
            <w:tcW w:w="557" w:type="dxa"/>
            <w:vAlign w:val="center"/>
          </w:tcPr>
          <w:p w14:paraId="30000068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0B1C6A27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5C2121DF" w14:textId="77777777" w:rsidR="00041272" w:rsidRPr="00245353" w:rsidRDefault="00462AEC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4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E1D61B1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4839C2E7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6AF6FEA4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2A_n41A_UL_2A_n41A</w:t>
            </w:r>
          </w:p>
          <w:p w14:paraId="2093DAE8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041272" w:rsidRPr="00E17D0D" w14:paraId="6691E5EF" w14:textId="77777777" w:rsidTr="00CB3CD4">
        <w:trPr>
          <w:cantSplit/>
          <w:trHeight w:val="439"/>
        </w:trPr>
        <w:tc>
          <w:tcPr>
            <w:tcW w:w="1133" w:type="dxa"/>
          </w:tcPr>
          <w:p w14:paraId="6C112701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69124354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(2A) _UL_2A_n41A</w:t>
            </w:r>
          </w:p>
        </w:tc>
        <w:tc>
          <w:tcPr>
            <w:tcW w:w="557" w:type="dxa"/>
            <w:vAlign w:val="center"/>
          </w:tcPr>
          <w:p w14:paraId="7CADD1F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35DED5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3567FECC" w14:textId="77777777" w:rsidR="00041272" w:rsidRPr="00245353" w:rsidRDefault="00462AEC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5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1A6B52B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23812364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2C37750B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0A_UL_2A_n41A</w:t>
            </w:r>
          </w:p>
        </w:tc>
      </w:tr>
      <w:tr w:rsidR="00041272" w:rsidRPr="00E17D0D" w14:paraId="529F1366" w14:textId="77777777" w:rsidTr="00CB3CD4">
        <w:trPr>
          <w:cantSplit/>
          <w:trHeight w:val="439"/>
        </w:trPr>
        <w:tc>
          <w:tcPr>
            <w:tcW w:w="1133" w:type="dxa"/>
          </w:tcPr>
          <w:p w14:paraId="062EF1D9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5200B426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(3A) _UL_2A_n41A</w:t>
            </w:r>
          </w:p>
        </w:tc>
        <w:tc>
          <w:tcPr>
            <w:tcW w:w="557" w:type="dxa"/>
            <w:vAlign w:val="center"/>
          </w:tcPr>
          <w:p w14:paraId="000BF6F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660F11F0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B300FB5" w14:textId="77777777" w:rsidR="00041272" w:rsidRPr="00245353" w:rsidRDefault="00462AEC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6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2DD79355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423BF208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10C0E1B2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0(2A)_UL_2A_n41A</w:t>
            </w:r>
          </w:p>
        </w:tc>
      </w:tr>
      <w:tr w:rsidR="00041272" w:rsidRPr="00E17D0D" w14:paraId="690B1986" w14:textId="77777777" w:rsidTr="00CB3CD4">
        <w:trPr>
          <w:cantSplit/>
          <w:trHeight w:val="439"/>
        </w:trPr>
        <w:tc>
          <w:tcPr>
            <w:tcW w:w="1133" w:type="dxa"/>
          </w:tcPr>
          <w:p w14:paraId="3BB81090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1F603C5B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(4A) _UL_2A_n41A</w:t>
            </w:r>
          </w:p>
        </w:tc>
        <w:tc>
          <w:tcPr>
            <w:tcW w:w="557" w:type="dxa"/>
            <w:vAlign w:val="center"/>
          </w:tcPr>
          <w:p w14:paraId="49F832F1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1C7371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29A657E" w14:textId="77777777" w:rsidR="00041272" w:rsidRPr="00245353" w:rsidRDefault="00462AEC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7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8348CAE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7305DD5A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4309C659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0(3A)_UL_2A_n41A</w:t>
            </w:r>
          </w:p>
        </w:tc>
      </w:tr>
      <w:tr w:rsidR="00105E2F" w:rsidRPr="00E17D0D" w14:paraId="0A651494" w14:textId="77777777" w:rsidTr="00CB3CD4">
        <w:trPr>
          <w:cantSplit/>
          <w:trHeight w:val="439"/>
        </w:trPr>
        <w:tc>
          <w:tcPr>
            <w:tcW w:w="1133" w:type="dxa"/>
          </w:tcPr>
          <w:p w14:paraId="69DF17AC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2E9C1433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A_UL_66A_n41A</w:t>
            </w:r>
          </w:p>
        </w:tc>
        <w:tc>
          <w:tcPr>
            <w:tcW w:w="557" w:type="dxa"/>
            <w:vAlign w:val="center"/>
          </w:tcPr>
          <w:p w14:paraId="34BFC5E4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C177BBE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BF2FF8A" w14:textId="77777777" w:rsidR="00105E2F" w:rsidRPr="00245353" w:rsidRDefault="00462AEC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8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644230F7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5A5D59DB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4A4D1680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66A_n41A_UL_66A_n41A</w:t>
            </w:r>
          </w:p>
        </w:tc>
      </w:tr>
      <w:tr w:rsidR="00105E2F" w:rsidRPr="00E17D0D" w14:paraId="4054D77C" w14:textId="77777777" w:rsidTr="00CB3CD4">
        <w:trPr>
          <w:cantSplit/>
          <w:trHeight w:val="439"/>
        </w:trPr>
        <w:tc>
          <w:tcPr>
            <w:tcW w:w="1133" w:type="dxa"/>
          </w:tcPr>
          <w:p w14:paraId="62D330B4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5B005968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(2A) _UL_66A_n41A</w:t>
            </w:r>
          </w:p>
        </w:tc>
        <w:tc>
          <w:tcPr>
            <w:tcW w:w="557" w:type="dxa"/>
            <w:vAlign w:val="center"/>
          </w:tcPr>
          <w:p w14:paraId="3772D9D3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C1B54D5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4F925FC5" w14:textId="77777777" w:rsidR="00105E2F" w:rsidRPr="00245353" w:rsidRDefault="00462AEC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9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D70F417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3150E2EF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071EB6BB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0A_UL_66A_n41A</w:t>
            </w:r>
          </w:p>
        </w:tc>
      </w:tr>
      <w:tr w:rsidR="00105E2F" w:rsidRPr="00E17D0D" w14:paraId="4C93874A" w14:textId="77777777" w:rsidTr="00CB3CD4">
        <w:trPr>
          <w:cantSplit/>
          <w:trHeight w:val="439"/>
        </w:trPr>
        <w:tc>
          <w:tcPr>
            <w:tcW w:w="1133" w:type="dxa"/>
          </w:tcPr>
          <w:p w14:paraId="11DB88B1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2E179D35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(3A) _UL_66A_n41A</w:t>
            </w:r>
          </w:p>
        </w:tc>
        <w:tc>
          <w:tcPr>
            <w:tcW w:w="557" w:type="dxa"/>
            <w:vAlign w:val="center"/>
          </w:tcPr>
          <w:p w14:paraId="5AF6C8DA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88441CA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4DCC01F" w14:textId="77777777" w:rsidR="00105E2F" w:rsidRPr="00245353" w:rsidRDefault="00462AEC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100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3C321A7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1FEEECF2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2C04BB55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0(2A)_UL_66A_n41A</w:t>
            </w:r>
          </w:p>
        </w:tc>
      </w:tr>
      <w:tr w:rsidR="00105E2F" w:rsidRPr="00E17D0D" w14:paraId="1B7BA581" w14:textId="77777777" w:rsidTr="00CB3CD4">
        <w:trPr>
          <w:cantSplit/>
          <w:trHeight w:val="439"/>
        </w:trPr>
        <w:tc>
          <w:tcPr>
            <w:tcW w:w="1133" w:type="dxa"/>
          </w:tcPr>
          <w:p w14:paraId="52BA12CD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4770120C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(4A) _UL_66A_n41A</w:t>
            </w:r>
          </w:p>
        </w:tc>
        <w:tc>
          <w:tcPr>
            <w:tcW w:w="557" w:type="dxa"/>
            <w:vAlign w:val="center"/>
          </w:tcPr>
          <w:p w14:paraId="31712C74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DC32CAA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23955D63" w14:textId="77777777" w:rsidR="00105E2F" w:rsidRPr="00245353" w:rsidRDefault="00462AEC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101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42C5A75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24971CE3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543BF6E6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0(3A)_UL_66A_n41A</w:t>
            </w:r>
          </w:p>
        </w:tc>
      </w:tr>
      <w:tr w:rsidR="0028664F" w:rsidRPr="00E17D0D" w14:paraId="7036EF72" w14:textId="77777777" w:rsidTr="00CB3CD4">
        <w:trPr>
          <w:cantSplit/>
          <w:trHeight w:val="439"/>
        </w:trPr>
        <w:tc>
          <w:tcPr>
            <w:tcW w:w="1133" w:type="dxa"/>
          </w:tcPr>
          <w:p w14:paraId="7189186E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58</w:t>
            </w:r>
          </w:p>
        </w:tc>
        <w:tc>
          <w:tcPr>
            <w:tcW w:w="3006" w:type="dxa"/>
          </w:tcPr>
          <w:p w14:paraId="337B3A9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58 _UL_2A_n5A</w:t>
            </w:r>
          </w:p>
        </w:tc>
        <w:tc>
          <w:tcPr>
            <w:tcW w:w="557" w:type="dxa"/>
            <w:vAlign w:val="center"/>
          </w:tcPr>
          <w:p w14:paraId="198435E3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0013F65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18DD6BC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17B74EE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2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784176D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279F0F9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B1E307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5A –n258A _UL_2A_n5A</w:t>
            </w:r>
          </w:p>
        </w:tc>
      </w:tr>
      <w:tr w:rsidR="0028664F" w:rsidRPr="00E17D0D" w14:paraId="3D6D7C1D" w14:textId="77777777" w:rsidTr="00CB3CD4">
        <w:trPr>
          <w:cantSplit/>
          <w:trHeight w:val="439"/>
        </w:trPr>
        <w:tc>
          <w:tcPr>
            <w:tcW w:w="1133" w:type="dxa"/>
          </w:tcPr>
          <w:p w14:paraId="068CD690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58</w:t>
            </w:r>
          </w:p>
        </w:tc>
        <w:tc>
          <w:tcPr>
            <w:tcW w:w="3006" w:type="dxa"/>
          </w:tcPr>
          <w:p w14:paraId="6410066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58 _UL_2A_n258A</w:t>
            </w:r>
          </w:p>
        </w:tc>
        <w:tc>
          <w:tcPr>
            <w:tcW w:w="557" w:type="dxa"/>
            <w:vAlign w:val="center"/>
          </w:tcPr>
          <w:p w14:paraId="55D1E705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098899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6E3AA2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7040991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3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0EFC044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48AFBA35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887645D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5A-n258A _UL_2A_n258A</w:t>
            </w:r>
          </w:p>
          <w:p w14:paraId="1D2206D9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2DE56B07" w14:textId="77777777" w:rsidTr="00CB3CD4">
        <w:trPr>
          <w:cantSplit/>
          <w:trHeight w:val="439"/>
        </w:trPr>
        <w:tc>
          <w:tcPr>
            <w:tcW w:w="1133" w:type="dxa"/>
          </w:tcPr>
          <w:p w14:paraId="2C3F30BD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60</w:t>
            </w:r>
          </w:p>
        </w:tc>
        <w:tc>
          <w:tcPr>
            <w:tcW w:w="3006" w:type="dxa"/>
          </w:tcPr>
          <w:p w14:paraId="0F3D9216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0 _UL_2A_n5A</w:t>
            </w:r>
          </w:p>
        </w:tc>
        <w:tc>
          <w:tcPr>
            <w:tcW w:w="557" w:type="dxa"/>
            <w:vAlign w:val="center"/>
          </w:tcPr>
          <w:p w14:paraId="481A1E26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D036E9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7B5BDEA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1243A2E9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4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7CD8382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323AFB47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BC69F99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5A –n260A _UL_2A_n5A</w:t>
            </w:r>
          </w:p>
        </w:tc>
      </w:tr>
      <w:tr w:rsidR="0028664F" w:rsidRPr="00E17D0D" w14:paraId="27FBEFC4" w14:textId="77777777" w:rsidTr="00CB3CD4">
        <w:trPr>
          <w:cantSplit/>
          <w:trHeight w:val="439"/>
        </w:trPr>
        <w:tc>
          <w:tcPr>
            <w:tcW w:w="1133" w:type="dxa"/>
          </w:tcPr>
          <w:p w14:paraId="5547B918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60</w:t>
            </w:r>
          </w:p>
        </w:tc>
        <w:tc>
          <w:tcPr>
            <w:tcW w:w="3006" w:type="dxa"/>
          </w:tcPr>
          <w:p w14:paraId="3B94A77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0 _UL_2A_n260A</w:t>
            </w:r>
          </w:p>
        </w:tc>
        <w:tc>
          <w:tcPr>
            <w:tcW w:w="557" w:type="dxa"/>
            <w:vAlign w:val="center"/>
          </w:tcPr>
          <w:p w14:paraId="50EA0AC0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DAB454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6E8CE93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2EDACC14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5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1AD3D5A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4BB794CC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5CD433F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5A-n260A _UL_2A_n260A</w:t>
            </w:r>
          </w:p>
          <w:p w14:paraId="53DB87F7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08A9A550" w14:textId="77777777" w:rsidTr="00CB3CD4">
        <w:trPr>
          <w:cantSplit/>
          <w:trHeight w:val="439"/>
        </w:trPr>
        <w:tc>
          <w:tcPr>
            <w:tcW w:w="1133" w:type="dxa"/>
          </w:tcPr>
          <w:p w14:paraId="0729EE4D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61</w:t>
            </w:r>
          </w:p>
        </w:tc>
        <w:tc>
          <w:tcPr>
            <w:tcW w:w="3006" w:type="dxa"/>
          </w:tcPr>
          <w:p w14:paraId="6EA7A702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1 _UL_2A_n5A</w:t>
            </w:r>
          </w:p>
        </w:tc>
        <w:tc>
          <w:tcPr>
            <w:tcW w:w="557" w:type="dxa"/>
            <w:vAlign w:val="center"/>
          </w:tcPr>
          <w:p w14:paraId="30BEE9EB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720AF52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BF2933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14056D56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6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2F40280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4B4B64D6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2668419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5A –n261A _UL_2A_n5A</w:t>
            </w:r>
          </w:p>
        </w:tc>
      </w:tr>
      <w:tr w:rsidR="0028664F" w:rsidRPr="00E17D0D" w14:paraId="5520F575" w14:textId="77777777" w:rsidTr="00CB3CD4">
        <w:trPr>
          <w:cantSplit/>
          <w:trHeight w:val="439"/>
        </w:trPr>
        <w:tc>
          <w:tcPr>
            <w:tcW w:w="1133" w:type="dxa"/>
          </w:tcPr>
          <w:p w14:paraId="6F37A4E8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_n5-n261</w:t>
            </w:r>
          </w:p>
        </w:tc>
        <w:tc>
          <w:tcPr>
            <w:tcW w:w="3006" w:type="dxa"/>
          </w:tcPr>
          <w:p w14:paraId="44BE56F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1 _UL_2A_n261A</w:t>
            </w:r>
          </w:p>
        </w:tc>
        <w:tc>
          <w:tcPr>
            <w:tcW w:w="557" w:type="dxa"/>
            <w:vAlign w:val="center"/>
          </w:tcPr>
          <w:p w14:paraId="551BE161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9A22C4B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D89FBD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418FECC1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7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97A8D0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7D81AC2B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72B6F144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5A-n261A _UL_2A_n261A</w:t>
            </w:r>
          </w:p>
          <w:p w14:paraId="6F52C37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2829E4FF" w14:textId="77777777" w:rsidTr="00CB3CD4">
        <w:trPr>
          <w:cantSplit/>
          <w:trHeight w:val="439"/>
        </w:trPr>
        <w:tc>
          <w:tcPr>
            <w:tcW w:w="1133" w:type="dxa"/>
          </w:tcPr>
          <w:p w14:paraId="6C756BE2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58</w:t>
            </w:r>
          </w:p>
        </w:tc>
        <w:tc>
          <w:tcPr>
            <w:tcW w:w="3006" w:type="dxa"/>
          </w:tcPr>
          <w:p w14:paraId="6FB8A9E5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58 _UL_2A_n71A</w:t>
            </w:r>
          </w:p>
        </w:tc>
        <w:tc>
          <w:tcPr>
            <w:tcW w:w="557" w:type="dxa"/>
            <w:vAlign w:val="center"/>
          </w:tcPr>
          <w:p w14:paraId="1A5AAC81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398A38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31C5997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49DC2B4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8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33431DA7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30D5543B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030D16A2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71A –n258A _UL_2A_n71A</w:t>
            </w:r>
          </w:p>
        </w:tc>
      </w:tr>
      <w:tr w:rsidR="0028664F" w:rsidRPr="00E17D0D" w14:paraId="262D8FDD" w14:textId="77777777" w:rsidTr="00CB3CD4">
        <w:trPr>
          <w:cantSplit/>
          <w:trHeight w:val="439"/>
        </w:trPr>
        <w:tc>
          <w:tcPr>
            <w:tcW w:w="1133" w:type="dxa"/>
          </w:tcPr>
          <w:p w14:paraId="6A42E18E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58</w:t>
            </w:r>
          </w:p>
        </w:tc>
        <w:tc>
          <w:tcPr>
            <w:tcW w:w="3006" w:type="dxa"/>
          </w:tcPr>
          <w:p w14:paraId="22D3EA0A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58 _UL_2A_n258A</w:t>
            </w:r>
          </w:p>
        </w:tc>
        <w:tc>
          <w:tcPr>
            <w:tcW w:w="557" w:type="dxa"/>
            <w:vAlign w:val="center"/>
          </w:tcPr>
          <w:p w14:paraId="36C6593A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259C682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9214B28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D4D26F5" w14:textId="77777777" w:rsidR="0028664F" w:rsidRPr="00245353" w:rsidRDefault="00462AEC" w:rsidP="0028664F">
            <w:pPr>
              <w:pStyle w:val="TAL"/>
              <w:rPr>
                <w:rFonts w:cs="Arial"/>
                <w:szCs w:val="18"/>
              </w:rPr>
            </w:pPr>
            <w:hyperlink r:id="rId109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63DC4E5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15B6F298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26857C86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-n258A _UL_2A_n258A</w:t>
            </w:r>
          </w:p>
          <w:p w14:paraId="6A06E935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49F87749" w14:textId="77777777" w:rsidTr="00CB3CD4">
        <w:trPr>
          <w:cantSplit/>
          <w:trHeight w:val="439"/>
        </w:trPr>
        <w:tc>
          <w:tcPr>
            <w:tcW w:w="1133" w:type="dxa"/>
          </w:tcPr>
          <w:p w14:paraId="3CF4E38F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0</w:t>
            </w:r>
          </w:p>
        </w:tc>
        <w:tc>
          <w:tcPr>
            <w:tcW w:w="3006" w:type="dxa"/>
          </w:tcPr>
          <w:p w14:paraId="19CAA95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0 _UL_2A_n71A</w:t>
            </w:r>
          </w:p>
        </w:tc>
        <w:tc>
          <w:tcPr>
            <w:tcW w:w="557" w:type="dxa"/>
            <w:vAlign w:val="center"/>
          </w:tcPr>
          <w:p w14:paraId="0ED0020C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CEB2EB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56D2B8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82CBC15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0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37382EC5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1671DCD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6BEEF9F7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 –n260A _UL_2A_n71A</w:t>
            </w:r>
          </w:p>
        </w:tc>
      </w:tr>
      <w:tr w:rsidR="0028664F" w:rsidRPr="00E17D0D" w14:paraId="384E108D" w14:textId="77777777" w:rsidTr="00CB3CD4">
        <w:trPr>
          <w:cantSplit/>
          <w:trHeight w:val="439"/>
        </w:trPr>
        <w:tc>
          <w:tcPr>
            <w:tcW w:w="1133" w:type="dxa"/>
          </w:tcPr>
          <w:p w14:paraId="5C0508F4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0</w:t>
            </w:r>
          </w:p>
        </w:tc>
        <w:tc>
          <w:tcPr>
            <w:tcW w:w="3006" w:type="dxa"/>
          </w:tcPr>
          <w:p w14:paraId="483565E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0 _UL_2A_n260A</w:t>
            </w:r>
          </w:p>
        </w:tc>
        <w:tc>
          <w:tcPr>
            <w:tcW w:w="557" w:type="dxa"/>
            <w:vAlign w:val="center"/>
          </w:tcPr>
          <w:p w14:paraId="439288DC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67994021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D3E1484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51A606AF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1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695B55CB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6FF72E00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78ACAD5C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-n260A _UL_2A_n260A</w:t>
            </w:r>
          </w:p>
          <w:p w14:paraId="138389E7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E17D0D" w14:paraId="213F3AC9" w14:textId="77777777" w:rsidTr="00CB3CD4">
        <w:trPr>
          <w:cantSplit/>
          <w:trHeight w:val="439"/>
        </w:trPr>
        <w:tc>
          <w:tcPr>
            <w:tcW w:w="1133" w:type="dxa"/>
          </w:tcPr>
          <w:p w14:paraId="25DDBC74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1</w:t>
            </w:r>
          </w:p>
        </w:tc>
        <w:tc>
          <w:tcPr>
            <w:tcW w:w="3006" w:type="dxa"/>
          </w:tcPr>
          <w:p w14:paraId="46936FB4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1 _UL_2A_n71A</w:t>
            </w:r>
          </w:p>
        </w:tc>
        <w:tc>
          <w:tcPr>
            <w:tcW w:w="557" w:type="dxa"/>
            <w:vAlign w:val="center"/>
          </w:tcPr>
          <w:p w14:paraId="213123C2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5359B5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49679C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3BCBBC10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2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11FA7EB1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51DB0DB6" w14:textId="1404DE34" w:rsidR="0028664F" w:rsidRPr="00245353" w:rsidRDefault="00BC409E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1013" w:author="Suhwan Lim" w:date="2020-03-04T21:07:00Z">
              <w:r w:rsidRPr="00245353">
                <w:rPr>
                  <w:rFonts w:ascii="Arial" w:eastAsia="MS Mincho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1014" w:author="Suhwan Lim" w:date="2020-03-04T21:07:00Z">
              <w:r w:rsidR="0028664F" w:rsidRPr="00245353" w:rsidDel="00BC409E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343" w:type="dxa"/>
          </w:tcPr>
          <w:p w14:paraId="5BA9EEE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 –n261A _UL_2A_n71A</w:t>
            </w:r>
          </w:p>
        </w:tc>
      </w:tr>
      <w:tr w:rsidR="0028664F" w:rsidRPr="00E17D0D" w14:paraId="5B17DAF8" w14:textId="77777777" w:rsidTr="00CB3CD4">
        <w:trPr>
          <w:cantSplit/>
          <w:trHeight w:val="439"/>
        </w:trPr>
        <w:tc>
          <w:tcPr>
            <w:tcW w:w="1133" w:type="dxa"/>
          </w:tcPr>
          <w:p w14:paraId="11BEF834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1</w:t>
            </w:r>
          </w:p>
        </w:tc>
        <w:tc>
          <w:tcPr>
            <w:tcW w:w="3006" w:type="dxa"/>
          </w:tcPr>
          <w:p w14:paraId="6644ABC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1 _UL_2A_n261A</w:t>
            </w:r>
          </w:p>
        </w:tc>
        <w:tc>
          <w:tcPr>
            <w:tcW w:w="557" w:type="dxa"/>
            <w:vAlign w:val="center"/>
          </w:tcPr>
          <w:p w14:paraId="737F80D5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D7E4F68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1B93580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69465EEB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3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BB43B1B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5C4C5D90" w14:textId="7D290E68" w:rsidR="0028664F" w:rsidRPr="00245353" w:rsidRDefault="00532FC0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1015" w:author="Suhwan Lim" w:date="2020-03-04T21:05:00Z">
              <w:r w:rsidRPr="00245353">
                <w:rPr>
                  <w:rFonts w:ascii="Arial" w:eastAsia="MS Mincho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1016" w:author="Suhwan Lim" w:date="2020-03-04T21:05:00Z">
              <w:r w:rsidR="0028664F" w:rsidRPr="00245353" w:rsidDel="00532FC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343" w:type="dxa"/>
          </w:tcPr>
          <w:p w14:paraId="78AE4695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-n261A _UL_2A_n261A</w:t>
            </w:r>
          </w:p>
          <w:p w14:paraId="50D6CA3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E17D0D" w14:paraId="46C682F3" w14:textId="77777777" w:rsidTr="00CB3CD4">
        <w:trPr>
          <w:cantSplit/>
          <w:trHeight w:val="439"/>
        </w:trPr>
        <w:tc>
          <w:tcPr>
            <w:tcW w:w="1133" w:type="dxa"/>
          </w:tcPr>
          <w:p w14:paraId="3D385122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58</w:t>
            </w:r>
          </w:p>
        </w:tc>
        <w:tc>
          <w:tcPr>
            <w:tcW w:w="3006" w:type="dxa"/>
          </w:tcPr>
          <w:p w14:paraId="348D548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58 _UL_66A_n5A</w:t>
            </w:r>
          </w:p>
        </w:tc>
        <w:tc>
          <w:tcPr>
            <w:tcW w:w="557" w:type="dxa"/>
            <w:vAlign w:val="center"/>
          </w:tcPr>
          <w:p w14:paraId="2CF17ED7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79BBAD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3C5CE2C4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5274464E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4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51B9F4A7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65EB8E19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8B7305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 –n258A _UL_66A_n5A</w:t>
            </w:r>
          </w:p>
        </w:tc>
      </w:tr>
      <w:tr w:rsidR="0028664F" w:rsidRPr="00E17D0D" w14:paraId="4538F668" w14:textId="77777777" w:rsidTr="00CB3CD4">
        <w:trPr>
          <w:cantSplit/>
          <w:trHeight w:val="439"/>
        </w:trPr>
        <w:tc>
          <w:tcPr>
            <w:tcW w:w="1133" w:type="dxa"/>
          </w:tcPr>
          <w:p w14:paraId="489A7C18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58</w:t>
            </w:r>
          </w:p>
        </w:tc>
        <w:tc>
          <w:tcPr>
            <w:tcW w:w="3006" w:type="dxa"/>
          </w:tcPr>
          <w:p w14:paraId="69977A0F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58 _UL_66A_n258A</w:t>
            </w:r>
          </w:p>
        </w:tc>
        <w:tc>
          <w:tcPr>
            <w:tcW w:w="557" w:type="dxa"/>
            <w:vAlign w:val="center"/>
          </w:tcPr>
          <w:p w14:paraId="73328D61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566ACB5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EFCA04C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3C9E9040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5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2A10BED8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5F7624E8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5272BA36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-n258A _UL_66A_n258A</w:t>
            </w:r>
          </w:p>
          <w:p w14:paraId="165E92F8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C26877" w:rsidRPr="00E17D0D" w14:paraId="7330B2EF" w14:textId="77777777" w:rsidTr="00CB3CD4">
        <w:trPr>
          <w:cantSplit/>
          <w:trHeight w:val="439"/>
        </w:trPr>
        <w:tc>
          <w:tcPr>
            <w:tcW w:w="1133" w:type="dxa"/>
          </w:tcPr>
          <w:p w14:paraId="3551C41B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61</w:t>
            </w:r>
          </w:p>
        </w:tc>
        <w:tc>
          <w:tcPr>
            <w:tcW w:w="3006" w:type="dxa"/>
          </w:tcPr>
          <w:p w14:paraId="1CDD0ED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61 _UL_66A_n5A</w:t>
            </w:r>
          </w:p>
        </w:tc>
        <w:tc>
          <w:tcPr>
            <w:tcW w:w="557" w:type="dxa"/>
            <w:vAlign w:val="center"/>
          </w:tcPr>
          <w:p w14:paraId="678FD999" w14:textId="77777777" w:rsidR="00C26877" w:rsidRPr="00245353" w:rsidRDefault="00C26877" w:rsidP="00C26877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49BADF5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336D4EA5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36EE417" w14:textId="77777777" w:rsidR="00C26877" w:rsidRPr="00245353" w:rsidRDefault="00462AEC" w:rsidP="00C26877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6" w:history="1">
              <w:r w:rsidR="00C26877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5030F928" w14:textId="77777777" w:rsidR="00C26877" w:rsidRPr="00245353" w:rsidRDefault="00C26877" w:rsidP="00C2687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1D35338" w14:textId="77777777" w:rsidR="00C26877" w:rsidRPr="00245353" w:rsidRDefault="00C26877" w:rsidP="00C2687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386A4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343" w:type="dxa"/>
          </w:tcPr>
          <w:p w14:paraId="232C3D19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 –n261A _UL_66A_n5A</w:t>
            </w:r>
          </w:p>
        </w:tc>
      </w:tr>
      <w:tr w:rsidR="00C26877" w:rsidRPr="00E17D0D" w14:paraId="35DE579C" w14:textId="77777777" w:rsidTr="00CB3CD4">
        <w:trPr>
          <w:cantSplit/>
          <w:trHeight w:val="439"/>
        </w:trPr>
        <w:tc>
          <w:tcPr>
            <w:tcW w:w="1133" w:type="dxa"/>
          </w:tcPr>
          <w:p w14:paraId="2E4D7D47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61</w:t>
            </w:r>
          </w:p>
        </w:tc>
        <w:tc>
          <w:tcPr>
            <w:tcW w:w="3006" w:type="dxa"/>
          </w:tcPr>
          <w:p w14:paraId="6DCBC96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61 _UL_66A_n261A</w:t>
            </w:r>
          </w:p>
        </w:tc>
        <w:tc>
          <w:tcPr>
            <w:tcW w:w="557" w:type="dxa"/>
            <w:vAlign w:val="center"/>
          </w:tcPr>
          <w:p w14:paraId="3DFA98F6" w14:textId="77777777" w:rsidR="00C26877" w:rsidRPr="00245353" w:rsidRDefault="00C26877" w:rsidP="00C26877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1CAEAB6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09B1DAF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9CEAD0D" w14:textId="77777777" w:rsidR="00C26877" w:rsidRPr="00245353" w:rsidRDefault="00462AEC" w:rsidP="00C26877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7" w:history="1">
              <w:r w:rsidR="00C26877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58D1838B" w14:textId="77777777" w:rsidR="00C26877" w:rsidRPr="00245353" w:rsidRDefault="00C26877" w:rsidP="00C2687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78B051B2" w14:textId="77777777" w:rsidR="00C26877" w:rsidRPr="00245353" w:rsidRDefault="00C26877" w:rsidP="00C2687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386A4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343" w:type="dxa"/>
          </w:tcPr>
          <w:p w14:paraId="1F3B1094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-n261A _UL_66A_n261A</w:t>
            </w:r>
          </w:p>
          <w:p w14:paraId="37F7BB6F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E17D0D" w14:paraId="442C5E89" w14:textId="77777777" w:rsidTr="00CB3CD4">
        <w:trPr>
          <w:cantSplit/>
          <w:trHeight w:val="439"/>
        </w:trPr>
        <w:tc>
          <w:tcPr>
            <w:tcW w:w="1133" w:type="dxa"/>
          </w:tcPr>
          <w:p w14:paraId="2DD3BDAF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1-n258</w:t>
            </w:r>
          </w:p>
        </w:tc>
        <w:tc>
          <w:tcPr>
            <w:tcW w:w="3006" w:type="dxa"/>
          </w:tcPr>
          <w:p w14:paraId="2F20BD6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71A-n258 _UL_66A_n71A</w:t>
            </w:r>
          </w:p>
        </w:tc>
        <w:tc>
          <w:tcPr>
            <w:tcW w:w="557" w:type="dxa"/>
            <w:vAlign w:val="center"/>
          </w:tcPr>
          <w:p w14:paraId="160E5E80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04C1EA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341CC4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4E47B709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8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3045A0EC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7A3B509A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5090201A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71A –n258A _UL_66A_n71A</w:t>
            </w:r>
          </w:p>
        </w:tc>
      </w:tr>
      <w:tr w:rsidR="0028664F" w:rsidRPr="00E17D0D" w14:paraId="2D79AC87" w14:textId="77777777" w:rsidTr="00CB3CD4">
        <w:trPr>
          <w:cantSplit/>
          <w:trHeight w:val="439"/>
        </w:trPr>
        <w:tc>
          <w:tcPr>
            <w:tcW w:w="1133" w:type="dxa"/>
          </w:tcPr>
          <w:p w14:paraId="7533867B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1-n258</w:t>
            </w:r>
          </w:p>
        </w:tc>
        <w:tc>
          <w:tcPr>
            <w:tcW w:w="3006" w:type="dxa"/>
          </w:tcPr>
          <w:p w14:paraId="54BB1F48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71A-n258 _UL_66A_n258A</w:t>
            </w:r>
          </w:p>
        </w:tc>
        <w:tc>
          <w:tcPr>
            <w:tcW w:w="557" w:type="dxa"/>
            <w:vAlign w:val="center"/>
          </w:tcPr>
          <w:p w14:paraId="29ABFE13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63EEE7A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74F946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42FD7508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9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107F9B89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A7E9244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34BDF6B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71A-n258A _UL_66A_n258A</w:t>
            </w:r>
          </w:p>
          <w:p w14:paraId="76AEDDA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88452F" w14:paraId="45A09563" w14:textId="77777777" w:rsidTr="00CB3CD4">
        <w:trPr>
          <w:cantSplit/>
          <w:trHeight w:val="439"/>
        </w:trPr>
        <w:tc>
          <w:tcPr>
            <w:tcW w:w="1133" w:type="dxa"/>
          </w:tcPr>
          <w:p w14:paraId="2FDC89B1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7-n257</w:t>
            </w:r>
          </w:p>
        </w:tc>
        <w:tc>
          <w:tcPr>
            <w:tcW w:w="3006" w:type="dxa"/>
          </w:tcPr>
          <w:p w14:paraId="3A9B0C30" w14:textId="77777777" w:rsidR="0028664F" w:rsidRPr="0024535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7A-n257D/G/H/I_UL_3A_n257D/G/H/I</w:t>
            </w:r>
          </w:p>
        </w:tc>
        <w:tc>
          <w:tcPr>
            <w:tcW w:w="557" w:type="dxa"/>
            <w:vAlign w:val="center"/>
          </w:tcPr>
          <w:p w14:paraId="692F72D0" w14:textId="77777777" w:rsidR="0028664F" w:rsidRPr="00245353" w:rsidRDefault="0028664F" w:rsidP="0028664F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</w:tcPr>
          <w:p w14:paraId="5C548C8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Xiao Shao,</w:t>
            </w:r>
          </w:p>
          <w:p w14:paraId="32A0C1C8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KDDI</w:t>
            </w:r>
          </w:p>
        </w:tc>
        <w:tc>
          <w:tcPr>
            <w:tcW w:w="2188" w:type="dxa"/>
          </w:tcPr>
          <w:p w14:paraId="5C36F736" w14:textId="77777777" w:rsidR="0028664F" w:rsidRPr="00245353" w:rsidRDefault="00462AEC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0" w:history="1">
              <w:r w:rsidR="0028664F" w:rsidRPr="00245353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2480" w:type="dxa"/>
          </w:tcPr>
          <w:p w14:paraId="43B6BF7D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9" w:type="dxa"/>
          </w:tcPr>
          <w:p w14:paraId="54DCF553" w14:textId="70E45A31" w:rsidR="0028664F" w:rsidRPr="00245353" w:rsidRDefault="00BC409E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1017" w:author="Suhwan Lim" w:date="2020-03-04T21:07:00Z">
              <w:r w:rsidRPr="00245353">
                <w:rPr>
                  <w:rFonts w:ascii="Arial" w:eastAsia="MS Mincho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1018" w:author="Suhwan Lim" w:date="2020-03-04T21:07:00Z">
              <w:r w:rsidR="0028664F" w:rsidRPr="00245353" w:rsidDel="00BC409E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343" w:type="dxa"/>
          </w:tcPr>
          <w:p w14:paraId="3BBC65F7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(completed) DL_3A_n77A-n257D_UL_3A_n257A</w:t>
            </w:r>
          </w:p>
        </w:tc>
      </w:tr>
      <w:tr w:rsidR="00C26877" w:rsidRPr="002A7BAE" w14:paraId="07BEFE0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DCF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EB8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D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96E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008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D286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84C74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B5A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051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A_UL_8A_n78A(on-going)</w:t>
            </w:r>
          </w:p>
        </w:tc>
      </w:tr>
      <w:tr w:rsidR="00C26877" w:rsidRPr="002A7BAE" w14:paraId="31AFFCC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0EA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509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D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B893A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4905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FB3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741E1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7178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D5D4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A_UL_8A_n257A(on-going)</w:t>
            </w:r>
          </w:p>
        </w:tc>
      </w:tr>
      <w:tr w:rsidR="00C26877" w:rsidRPr="002A7BAE" w14:paraId="130B34D8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0460A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C3E1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E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644D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BA52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9F3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75C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F083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4CBC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D_UL_8A_n78A(new)</w:t>
            </w:r>
          </w:p>
        </w:tc>
      </w:tr>
      <w:tr w:rsidR="00C26877" w:rsidRPr="002A7BAE" w14:paraId="2646AF3C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6ECE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463C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E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451C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30CB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1ABB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9E3D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443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15C8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D_UL_8A_n257A(new)</w:t>
            </w:r>
          </w:p>
        </w:tc>
      </w:tr>
      <w:tr w:rsidR="00C26877" w:rsidRPr="002A7BAE" w14:paraId="6ED2E2B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59A2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3E3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F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4B8AD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964B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BA61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C17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7E2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D26B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E_UL_8A_n78A(new)</w:t>
            </w:r>
          </w:p>
        </w:tc>
      </w:tr>
      <w:tr w:rsidR="00C26877" w:rsidRPr="002A7BAE" w14:paraId="4A84055D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7514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837A3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F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B4AF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F55E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F8EE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69DE0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364EE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CE0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E_UL_8A_n257A(new)</w:t>
            </w:r>
          </w:p>
        </w:tc>
      </w:tr>
      <w:tr w:rsidR="00C26877" w:rsidRPr="002A7BAE" w14:paraId="588BE17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E8F4F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B154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G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B9F0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FF21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7E29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442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4CAA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E1D0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F_UL_8A_n78A(new)</w:t>
            </w:r>
          </w:p>
        </w:tc>
      </w:tr>
      <w:tr w:rsidR="00C26877" w:rsidRPr="002A7BAE" w14:paraId="3DBB010C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5894C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CDC6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G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3025E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970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E14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272F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FF23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08E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F_UL_8A_n257A(new)</w:t>
            </w:r>
          </w:p>
        </w:tc>
      </w:tr>
      <w:tr w:rsidR="00C26877" w:rsidRPr="002A7BAE" w14:paraId="1552176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0A9E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206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H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FAA1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27A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B9DD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3EF6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179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ECD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G_UL_8A_n78A(new)</w:t>
            </w:r>
          </w:p>
        </w:tc>
      </w:tr>
      <w:tr w:rsidR="00C26877" w:rsidRPr="002A7BAE" w14:paraId="1FA855D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78FDA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46B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H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45809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244E2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9765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5C3F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B8E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2B7F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G_UL_8A_n257A(new)</w:t>
            </w:r>
          </w:p>
        </w:tc>
      </w:tr>
      <w:tr w:rsidR="00C26877" w:rsidRPr="002A7BAE" w14:paraId="71ABACE8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12FD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222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I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9BB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59C4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6A58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467B0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D43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C61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H_UL_8A_n78A(new)</w:t>
            </w:r>
          </w:p>
        </w:tc>
      </w:tr>
      <w:tr w:rsidR="00C26877" w:rsidRPr="002A7BAE" w14:paraId="66159845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3BD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56ECF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I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8F4E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75B57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FF43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5B20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8D6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6E4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H_UL_8A_n257A(new)</w:t>
            </w:r>
          </w:p>
        </w:tc>
      </w:tr>
      <w:tr w:rsidR="00C26877" w:rsidRPr="002A7BAE" w14:paraId="058F8F4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8048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9359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J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40EB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94765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4C73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FE98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2F71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2073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I_UL_8A_n78A(new)</w:t>
            </w:r>
          </w:p>
        </w:tc>
      </w:tr>
      <w:tr w:rsidR="00C26877" w:rsidRPr="002A7BAE" w14:paraId="2EE59F9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8248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E03E8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J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8CFF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49A3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BBA12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E25CC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CD41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F73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I_UL_8A_n257A(new)</w:t>
            </w:r>
          </w:p>
        </w:tc>
      </w:tr>
      <w:tr w:rsidR="00C26877" w:rsidRPr="002A7BAE" w14:paraId="2C91DF60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6C6C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478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K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0974F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762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C3A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A1B62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7B8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FC4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J_UL_8A_n78A(new)</w:t>
            </w:r>
          </w:p>
        </w:tc>
      </w:tr>
      <w:tr w:rsidR="00C26877" w:rsidRPr="002A7BAE" w14:paraId="33FE50BC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267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6CB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K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497B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BDB6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DAA3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9228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D494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3FFB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J_UL_8A_n257A(new)</w:t>
            </w:r>
          </w:p>
        </w:tc>
      </w:tr>
      <w:tr w:rsidR="00C26877" w:rsidRPr="002A7BAE" w14:paraId="543C79CE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F9E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5F24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L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D49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BE5D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4C3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7F8C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117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333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K_UL_8A_n78A(new)</w:t>
            </w:r>
          </w:p>
        </w:tc>
      </w:tr>
      <w:tr w:rsidR="00C26877" w:rsidRPr="002A7BAE" w14:paraId="58559E4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AFED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ED3A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L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A0B6D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52E0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F10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A16F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3F2B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314A3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35D0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K_UL_8A_n257A(new)</w:t>
            </w:r>
          </w:p>
        </w:tc>
      </w:tr>
      <w:tr w:rsidR="00C26877" w:rsidRPr="002A7BAE" w14:paraId="101F5A8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F7FB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A4641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M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5FEEE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F01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37C8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951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DA73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314A3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3C4B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L_UL_8A_n78A(new)</w:t>
            </w:r>
          </w:p>
        </w:tc>
      </w:tr>
      <w:tr w:rsidR="00C26877" w:rsidRPr="002A7BAE" w14:paraId="7F8C8D24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FEA85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BA1F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M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50DE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249AE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62FD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F6863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8E0F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314A3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A51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L_UL_8A_n257A(new)</w:t>
            </w:r>
          </w:p>
        </w:tc>
      </w:tr>
      <w:tr w:rsidR="00C26877" w:rsidRPr="002A7BAE" w14:paraId="537A9DDF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8EFF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9C49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A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7995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21389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3069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E41E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20A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552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_UL_3A_n78A(completed)</w:t>
            </w:r>
          </w:p>
        </w:tc>
      </w:tr>
      <w:tr w:rsidR="00C26877" w:rsidRPr="002A7BAE" w14:paraId="0FA26DCB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752A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6D98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A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B180A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1DD5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6B4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7D9EA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AC4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17B4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257A_UL_3A_n257A(completed)</w:t>
            </w:r>
          </w:p>
        </w:tc>
      </w:tr>
      <w:tr w:rsidR="00C26877" w:rsidRPr="002A7BAE" w14:paraId="65F0D0DA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ABDEA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4AA8C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D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B65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2C2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944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3AA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3618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375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A_UL_3A_n78A(mew)</w:t>
            </w:r>
          </w:p>
        </w:tc>
      </w:tr>
      <w:tr w:rsidR="00C26877" w:rsidRPr="002A7BAE" w14:paraId="4AC435B4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91E6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1BC7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D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66A4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D61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432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B5A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C398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FD6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A_UL_3A_n257A(new)</w:t>
            </w:r>
          </w:p>
        </w:tc>
      </w:tr>
      <w:tr w:rsidR="00C26877" w:rsidRPr="002A7BAE" w14:paraId="3C635296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19B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C3A9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E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2303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97B4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B98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2EB9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5DB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B095E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D_UL_3A_n78A(new)</w:t>
            </w:r>
          </w:p>
        </w:tc>
      </w:tr>
      <w:tr w:rsidR="00C26877" w:rsidRPr="002A7BAE" w14:paraId="3FC8EC00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0C7F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535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E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ACA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AB0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0B46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641F7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69C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021AE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D_UL_3A_n257A(new)</w:t>
            </w:r>
          </w:p>
        </w:tc>
      </w:tr>
      <w:tr w:rsidR="00C26877" w:rsidRPr="002A7BAE" w14:paraId="3FD2196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8309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9AB3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F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1B20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7DE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6FA9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F78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CF37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455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E_UL_3A_n78A(new)</w:t>
            </w:r>
          </w:p>
        </w:tc>
      </w:tr>
      <w:tr w:rsidR="00C26877" w:rsidRPr="002A7BAE" w14:paraId="101002A3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AB5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907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F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C85F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B3E7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8713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F9DF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2A8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8826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E_UL_3A_n257A(new)</w:t>
            </w:r>
          </w:p>
        </w:tc>
      </w:tr>
      <w:tr w:rsidR="00C26877" w:rsidRPr="002A7BAE" w14:paraId="29342B5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1F0CB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83D2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G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F49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434E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3E2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6023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0AF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0518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F_UL_3A_n78A(new)</w:t>
            </w:r>
          </w:p>
        </w:tc>
      </w:tr>
      <w:tr w:rsidR="00C26877" w:rsidRPr="002A7BAE" w14:paraId="016A66EF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F8225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0A19B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G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47AD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89704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64E4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664EC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64C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5B1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F_UL_3A_n257A(new)</w:t>
            </w:r>
          </w:p>
        </w:tc>
      </w:tr>
      <w:tr w:rsidR="00C26877" w:rsidRPr="002A7BAE" w14:paraId="4522C8CA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8470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9D91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H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DCA06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15E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407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F183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0CD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CE0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G_UL_3A_n78A(new)</w:t>
            </w:r>
          </w:p>
        </w:tc>
      </w:tr>
      <w:tr w:rsidR="00C26877" w:rsidRPr="002A7BAE" w14:paraId="7BDBD2F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D1B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31547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H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F65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841A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1AAE5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D7AD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FE27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AD5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G_UL_3A_n257A(new)</w:t>
            </w:r>
          </w:p>
        </w:tc>
      </w:tr>
      <w:tr w:rsidR="00C26877" w:rsidRPr="002A7BAE" w14:paraId="1638F2B3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461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C93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I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181C0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B67C3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8627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6DCD4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8A4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C644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H_UL_3A_n78A(new)</w:t>
            </w:r>
          </w:p>
        </w:tc>
      </w:tr>
      <w:tr w:rsidR="00C26877" w:rsidRPr="002A7BAE" w14:paraId="6609558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38842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0D89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I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3E80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8666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1BEF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B1C7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8C5E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377B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H_UL_3A_n257A(new)</w:t>
            </w:r>
          </w:p>
        </w:tc>
      </w:tr>
      <w:tr w:rsidR="00C26877" w:rsidRPr="002A7BAE" w14:paraId="6E53F918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1E5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C4D8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J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6DE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941A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999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A566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2F0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79B0B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I_UL_3A_n78A(new)</w:t>
            </w:r>
          </w:p>
        </w:tc>
      </w:tr>
      <w:tr w:rsidR="00C26877" w:rsidRPr="002A7BAE" w14:paraId="5D3C31C3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7F08D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1B2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J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71E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7B9E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427EE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8C88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2AA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1C3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I_UL_3A_n257A(new)</w:t>
            </w:r>
          </w:p>
        </w:tc>
      </w:tr>
      <w:tr w:rsidR="00C26877" w:rsidRPr="002A7BAE" w14:paraId="0CD0E6A0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DE020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271B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L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1DD5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6B4A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ED9D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CC6B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115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91D9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J_UL_3A_n78A(new)</w:t>
            </w:r>
          </w:p>
        </w:tc>
      </w:tr>
      <w:tr w:rsidR="00C26877" w:rsidRPr="002A7BAE" w14:paraId="4162EA35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4784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600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L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1CF6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E85DA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1B119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C8B2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752D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1FDD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J_UL_3A_n257A(new)</w:t>
            </w:r>
          </w:p>
        </w:tc>
      </w:tr>
      <w:tr w:rsidR="00C26877" w:rsidRPr="002A7BAE" w14:paraId="701B3D4A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BE5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9CD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M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FD04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452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9AB99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0326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ABF5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543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L_UL_3A_n78A(new)</w:t>
            </w:r>
          </w:p>
        </w:tc>
      </w:tr>
      <w:tr w:rsidR="00C26877" w:rsidRPr="002A7BAE" w14:paraId="2F790BB9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224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5136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M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E5B8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6539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9F600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43FB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AFD3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921F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L_UL_3A_n257A(new)</w:t>
            </w:r>
          </w:p>
        </w:tc>
      </w:tr>
    </w:tbl>
    <w:p w14:paraId="51C38FDF" w14:textId="77777777" w:rsidR="00755797" w:rsidRPr="004506EE" w:rsidRDefault="00755797" w:rsidP="00755797">
      <w:pPr>
        <w:pStyle w:val="af6"/>
        <w:keepNext/>
        <w:rPr>
          <w:sz w:val="28"/>
        </w:rPr>
      </w:pPr>
    </w:p>
    <w:p w14:paraId="56734BC8" w14:textId="77777777" w:rsidR="001C5631" w:rsidRDefault="001C5631" w:rsidP="001C563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1965"/>
        <w:gridCol w:w="1414"/>
        <w:gridCol w:w="2991"/>
        <w:gridCol w:w="1701"/>
        <w:gridCol w:w="1568"/>
        <w:gridCol w:w="3791"/>
        <w:tblGridChange w:id="1019">
          <w:tblGrid>
            <w:gridCol w:w="2122"/>
            <w:gridCol w:w="1965"/>
            <w:gridCol w:w="1414"/>
            <w:gridCol w:w="2991"/>
            <w:gridCol w:w="1701"/>
            <w:gridCol w:w="1568"/>
            <w:gridCol w:w="3791"/>
          </w:tblGrid>
        </w:tblGridChange>
      </w:tblGrid>
      <w:tr w:rsidR="001C5631" w:rsidRPr="00EA7557" w14:paraId="31A9ED86" w14:textId="77777777" w:rsidTr="009B13ED">
        <w:trPr>
          <w:cantSplit/>
          <w:trHeight w:val="90"/>
        </w:trPr>
        <w:tc>
          <w:tcPr>
            <w:tcW w:w="2122" w:type="dxa"/>
          </w:tcPr>
          <w:p w14:paraId="202F1578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  <w:lang w:eastAsia="ja-JP"/>
              </w:rPr>
              <w:lastRenderedPageBreak/>
              <w:t>EN-DC</w:t>
            </w:r>
            <w:r w:rsidRPr="00EA7557">
              <w:rPr>
                <w:b/>
                <w:szCs w:val="18"/>
              </w:rPr>
              <w:t xml:space="preserve"> configuration</w:t>
            </w:r>
          </w:p>
        </w:tc>
        <w:tc>
          <w:tcPr>
            <w:tcW w:w="1965" w:type="dxa"/>
          </w:tcPr>
          <w:p w14:paraId="49575FF4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Uplink EN-DC Configuration</w:t>
            </w:r>
          </w:p>
        </w:tc>
        <w:tc>
          <w:tcPr>
            <w:tcW w:w="0" w:type="auto"/>
          </w:tcPr>
          <w:p w14:paraId="3808F8CB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contact</w:t>
            </w:r>
          </w:p>
          <w:p w14:paraId="4B3D65D4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name, company</w:t>
            </w:r>
          </w:p>
        </w:tc>
        <w:tc>
          <w:tcPr>
            <w:tcW w:w="0" w:type="auto"/>
          </w:tcPr>
          <w:p w14:paraId="0D7846F1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contact</w:t>
            </w:r>
          </w:p>
          <w:p w14:paraId="5A46459E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email</w:t>
            </w:r>
          </w:p>
        </w:tc>
        <w:tc>
          <w:tcPr>
            <w:tcW w:w="0" w:type="auto"/>
          </w:tcPr>
          <w:p w14:paraId="54E9B5D5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other supporting companies</w:t>
            </w:r>
          </w:p>
          <w:p w14:paraId="24F19AC0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(min. 3)</w:t>
            </w:r>
          </w:p>
        </w:tc>
        <w:tc>
          <w:tcPr>
            <w:tcW w:w="1568" w:type="dxa"/>
          </w:tcPr>
          <w:p w14:paraId="63CA8094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status</w:t>
            </w:r>
          </w:p>
          <w:p w14:paraId="6AB39CE2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(new, ongoing, completed, stopped)</w:t>
            </w:r>
          </w:p>
        </w:tc>
        <w:tc>
          <w:tcPr>
            <w:tcW w:w="3791" w:type="dxa"/>
          </w:tcPr>
          <w:p w14:paraId="07967241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supported next level fallback modes</w:t>
            </w:r>
            <w:r w:rsidRPr="00EA7557">
              <w:rPr>
                <w:b/>
                <w:szCs w:val="18"/>
              </w:rPr>
              <w:br/>
              <w:t>(in DL and UL)</w:t>
            </w:r>
          </w:p>
        </w:tc>
      </w:tr>
      <w:tr w:rsidR="009B13ED" w:rsidRPr="00C60765" w14:paraId="31232B7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9F33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A</w:t>
            </w:r>
          </w:p>
          <w:p w14:paraId="1BC44E0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G</w:t>
            </w:r>
          </w:p>
          <w:p w14:paraId="54F28CE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H</w:t>
            </w:r>
          </w:p>
          <w:p w14:paraId="7815623F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F848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744FC37C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30B6A6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G DC_41A_n257H DC_4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C84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179D339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1579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0720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3525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73FB8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5C8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A_n78A</w:t>
            </w:r>
          </w:p>
          <w:p w14:paraId="11EC4BC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A_n257A</w:t>
            </w:r>
          </w:p>
        </w:tc>
      </w:tr>
      <w:tr w:rsidR="009B13ED" w:rsidRPr="002619FF" w14:paraId="05434E9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753D7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A</w:t>
            </w:r>
          </w:p>
          <w:p w14:paraId="2468304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G</w:t>
            </w:r>
          </w:p>
          <w:p w14:paraId="4C0FFC9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H</w:t>
            </w:r>
          </w:p>
          <w:p w14:paraId="1C59F19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10C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EB29378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3D013E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G DC_41A_n257H DC_4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25F7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37F52C4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83F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596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579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73FB8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E2E4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C_</w:t>
            </w:r>
            <w:r w:rsidRPr="00245353">
              <w:rPr>
                <w:rFonts w:cs="Arial"/>
                <w:color w:val="000000"/>
                <w:szCs w:val="18"/>
              </w:rPr>
              <w:t>41A_n78A-n257A</w:t>
            </w:r>
          </w:p>
          <w:p w14:paraId="4371370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C_n78A</w:t>
            </w:r>
          </w:p>
          <w:p w14:paraId="69588DC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C_n257A</w:t>
            </w:r>
          </w:p>
        </w:tc>
      </w:tr>
      <w:tr w:rsidR="009B13ED" w:rsidRPr="00C60765" w14:paraId="5C82A39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B3ED8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A</w:t>
            </w:r>
          </w:p>
          <w:p w14:paraId="5016903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G</w:t>
            </w:r>
          </w:p>
          <w:p w14:paraId="0CA7DDE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H</w:t>
            </w:r>
          </w:p>
          <w:p w14:paraId="1EF9002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776B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4E30EB2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G DC_42A_n257H 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79AE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0FBF754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1FB7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7DDC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5044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A433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1176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A_n78A</w:t>
            </w:r>
          </w:p>
          <w:p w14:paraId="0C3B5D9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A_n257A</w:t>
            </w:r>
          </w:p>
        </w:tc>
      </w:tr>
      <w:tr w:rsidR="009B13ED" w:rsidRPr="002619FF" w14:paraId="0554468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2FC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A</w:t>
            </w:r>
          </w:p>
          <w:p w14:paraId="7FF591A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G</w:t>
            </w:r>
          </w:p>
          <w:p w14:paraId="0AE2A19F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H</w:t>
            </w:r>
          </w:p>
          <w:p w14:paraId="335F095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E109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6C70A5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G DC_42A_n257H 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4694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6C748497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F731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0CDB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07EC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A433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C4D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C_</w:t>
            </w:r>
            <w:r w:rsidRPr="00245353">
              <w:rPr>
                <w:rFonts w:cs="Arial"/>
                <w:color w:val="000000"/>
                <w:szCs w:val="18"/>
              </w:rPr>
              <w:t>42A_n78A-n257A</w:t>
            </w:r>
          </w:p>
          <w:p w14:paraId="2C618F32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C_n78A</w:t>
            </w:r>
          </w:p>
          <w:p w14:paraId="35BF420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C_n257A</w:t>
            </w:r>
          </w:p>
        </w:tc>
      </w:tr>
      <w:tr w:rsidR="001C5631" w:rsidRPr="00C60765" w14:paraId="04215E0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8AC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78A-n257G</w:t>
            </w:r>
          </w:p>
          <w:p w14:paraId="278FE24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78A-n257H</w:t>
            </w:r>
          </w:p>
          <w:p w14:paraId="55E8FD3C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C42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6A3D18CE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4ED94B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105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64D1B31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1488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78F6D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6072A" w14:textId="2F9D6DCA" w:rsidR="001C5631" w:rsidRPr="00245353" w:rsidRDefault="00BC409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ins w:id="1020" w:author="Suhwan Lim" w:date="2020-03-04T21:09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1" w:author="Suhwan Lim" w:date="2020-03-04T21:09:00Z">
              <w:r w:rsidR="00C26877" w:rsidDel="00BC409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A36E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78A</w:t>
            </w:r>
          </w:p>
          <w:p w14:paraId="5B23B69C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257G</w:t>
            </w:r>
          </w:p>
        </w:tc>
      </w:tr>
      <w:tr w:rsidR="001C5631" w:rsidRPr="002619FF" w14:paraId="00ECCB9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21B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3A_n78A-n257G</w:t>
            </w:r>
          </w:p>
          <w:p w14:paraId="2B735EA4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3A_n78A-n257H</w:t>
            </w:r>
          </w:p>
          <w:p w14:paraId="04027D2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3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87F3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6D4715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F0DA87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257G DC_3A_n257H DC_3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D976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571763D9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6FD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AC06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28C4" w14:textId="212D7FEE" w:rsidR="001C5631" w:rsidRPr="00245353" w:rsidRDefault="00BC409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ins w:id="1022" w:author="Suhwan Lim" w:date="2020-03-04T21:09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3" w:author="Suhwan Lim" w:date="2020-03-04T21:09:00Z">
              <w:r w:rsidR="00C26877" w:rsidDel="00BC409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09EB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3A_n78A</w:t>
            </w:r>
          </w:p>
          <w:p w14:paraId="7D960FE5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3A_n257G</w:t>
            </w:r>
          </w:p>
        </w:tc>
      </w:tr>
      <w:tr w:rsidR="001C5631" w:rsidRPr="00C60765" w14:paraId="094B712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B1C0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A</w:t>
            </w:r>
          </w:p>
          <w:p w14:paraId="377EE68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G</w:t>
            </w:r>
          </w:p>
          <w:p w14:paraId="1A5F826F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H</w:t>
            </w:r>
          </w:p>
          <w:p w14:paraId="5D1B97F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CF0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0890E3E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398458B5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G DC_18A_n257H DC_1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BE349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6B5B1E9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741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FDCFE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C40D" w14:textId="77777777" w:rsidR="001C5631" w:rsidRPr="00245353" w:rsidRDefault="00CB10A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276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8A_n78A</w:t>
            </w:r>
          </w:p>
          <w:p w14:paraId="5A9E6311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8A_n257A</w:t>
            </w:r>
          </w:p>
        </w:tc>
      </w:tr>
      <w:tr w:rsidR="001C5631" w:rsidRPr="002619FF" w14:paraId="4D20BDA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7156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A</w:t>
            </w:r>
          </w:p>
          <w:p w14:paraId="1FA5CD9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G</w:t>
            </w:r>
          </w:p>
          <w:p w14:paraId="36CD7339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H</w:t>
            </w:r>
          </w:p>
          <w:p w14:paraId="02CA293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4F8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27A4473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44BD60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G DC_28A_n257H 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F93D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09B7F7F4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F26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498F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CB004" w14:textId="77777777" w:rsidR="001C5631" w:rsidRPr="00245353" w:rsidRDefault="009B13ED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964B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28A_n78A</w:t>
            </w:r>
          </w:p>
          <w:p w14:paraId="1C99A37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28A_n257A</w:t>
            </w:r>
          </w:p>
        </w:tc>
      </w:tr>
      <w:tr w:rsidR="001C5631" w:rsidRPr="002619FF" w14:paraId="2627FA7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9B7E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lastRenderedPageBreak/>
              <w:t>DC_1A_n3A-n257A</w:t>
            </w:r>
          </w:p>
          <w:p w14:paraId="01B187F1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3A-n257G</w:t>
            </w:r>
          </w:p>
          <w:p w14:paraId="12B8ECD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3A-n257H</w:t>
            </w:r>
          </w:p>
          <w:p w14:paraId="5B61AD3F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3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037E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</w:t>
            </w:r>
          </w:p>
          <w:p w14:paraId="33ACA574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1543081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84C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3B539DD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F98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6CB24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C2422" w14:textId="77777777" w:rsidR="001C5631" w:rsidRPr="00245353" w:rsidRDefault="00CB10A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2F02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3A</w:t>
            </w:r>
          </w:p>
          <w:p w14:paraId="23343D7F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257A</w:t>
            </w:r>
          </w:p>
        </w:tc>
      </w:tr>
      <w:tr w:rsidR="00D71143" w:rsidRPr="002619FF" w14:paraId="381D0B3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186F1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A</w:t>
            </w:r>
          </w:p>
          <w:p w14:paraId="2962BD38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G</w:t>
            </w:r>
          </w:p>
          <w:p w14:paraId="4C01D5E0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H</w:t>
            </w:r>
          </w:p>
          <w:p w14:paraId="7D76C59E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3708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3A</w:t>
            </w:r>
          </w:p>
          <w:p w14:paraId="14B418D5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5C295E92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G DC_18A_n257H DC_1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F3E9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2A230890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4AC4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CFB7E" w14:textId="77777777" w:rsidR="00D71143" w:rsidRPr="00245353" w:rsidRDefault="00D71143" w:rsidP="00D71143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91D1D" w14:textId="77777777" w:rsidR="00D71143" w:rsidRPr="00245353" w:rsidRDefault="00CB10AE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EC39D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new) DC_18A_n3A</w:t>
            </w:r>
          </w:p>
          <w:p w14:paraId="5EF35552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8A_n257A</w:t>
            </w:r>
          </w:p>
        </w:tc>
      </w:tr>
      <w:tr w:rsidR="00D71143" w:rsidRPr="002619FF" w14:paraId="1F4824B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5AC7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A</w:t>
            </w:r>
          </w:p>
          <w:p w14:paraId="525B72A9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G</w:t>
            </w:r>
          </w:p>
          <w:p w14:paraId="194AAC97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H</w:t>
            </w:r>
          </w:p>
          <w:p w14:paraId="60CBE59C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79D3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3A</w:t>
            </w:r>
          </w:p>
          <w:p w14:paraId="3D325990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4FA2AED8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G DC_28A_n257H 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A83E3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27427921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9C6A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558A" w14:textId="77777777" w:rsidR="00D71143" w:rsidRPr="00245353" w:rsidRDefault="00D71143" w:rsidP="00D71143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7078" w14:textId="77777777" w:rsidR="00D71143" w:rsidRPr="00245353" w:rsidRDefault="00CB10AE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5D32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new) DC_28A_n3A</w:t>
            </w:r>
          </w:p>
          <w:p w14:paraId="796B2A71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28A_n257A</w:t>
            </w:r>
          </w:p>
        </w:tc>
      </w:tr>
      <w:tr w:rsidR="0094552B" w:rsidRPr="002619FF" w14:paraId="35FB155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651E2" w14:textId="77777777" w:rsidR="0094552B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-n257A</w:t>
            </w:r>
          </w:p>
          <w:p w14:paraId="4670222B" w14:textId="77777777" w:rsidR="0065619F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-n257G</w:t>
            </w:r>
          </w:p>
          <w:p w14:paraId="56DBA802" w14:textId="77777777" w:rsidR="0065619F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-n257H</w:t>
            </w:r>
          </w:p>
          <w:p w14:paraId="43C92D24" w14:textId="77777777" w:rsidR="0065619F" w:rsidRPr="00245353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3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A4CF" w14:textId="77777777" w:rsidR="0094552B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</w:t>
            </w:r>
          </w:p>
          <w:p w14:paraId="7A204DCC" w14:textId="77777777" w:rsidR="0065619F" w:rsidRPr="00245353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57894" w14:textId="77777777" w:rsidR="0094552B" w:rsidRPr="00245353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FAE25" w14:textId="77777777" w:rsidR="0094552B" w:rsidRPr="00245353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75E3" w14:textId="77777777" w:rsidR="0094552B" w:rsidRPr="00245353" w:rsidRDefault="0094552B" w:rsidP="0094552B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F8B5D" w14:textId="77777777" w:rsidR="0094552B" w:rsidRPr="00245353" w:rsidRDefault="00C26877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3909" w14:textId="77777777" w:rsidR="0094552B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3A_n77A_UL_3A_n77A</w:t>
            </w:r>
          </w:p>
          <w:p w14:paraId="46030EB2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 xml:space="preserve">(completed) </w:t>
            </w:r>
            <w:r>
              <w:rPr>
                <w:rFonts w:cs="Arial"/>
                <w:color w:val="000000"/>
                <w:szCs w:val="18"/>
                <w:lang w:eastAsia="ja-JP"/>
              </w:rPr>
              <w:t>D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L_3A_n257A_UL_3A_n257A</w:t>
            </w:r>
          </w:p>
          <w:p w14:paraId="7E57A963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</w:t>
            </w:r>
            <w:r>
              <w:rPr>
                <w:rFonts w:cs="Arial"/>
                <w:color w:val="000000"/>
                <w:szCs w:val="18"/>
                <w:lang w:eastAsia="ja-JP"/>
              </w:rPr>
              <w:t xml:space="preserve"> D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L_3A_n257G_UL_3A_n257A</w:t>
            </w:r>
          </w:p>
          <w:p w14:paraId="040A3C4C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3A_n257H_UL_3A_n257A</w:t>
            </w:r>
          </w:p>
          <w:p w14:paraId="17B7D081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completed) DL_3A_n257I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_UL_3A_n257A</w:t>
            </w:r>
          </w:p>
          <w:p w14:paraId="01C6B4BE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new) DL_3A_n77A-n257A_UL_3A_n77A</w:t>
            </w:r>
          </w:p>
          <w:p w14:paraId="3F108243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color w:val="000000"/>
                <w:szCs w:val="18"/>
                <w:lang w:eastAsia="ko-KR"/>
              </w:rPr>
              <w:t>(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ne</w:t>
            </w:r>
            <w:r>
              <w:rPr>
                <w:rFonts w:cs="Arial"/>
                <w:color w:val="000000"/>
                <w:szCs w:val="18"/>
                <w:lang w:eastAsia="ja-JP"/>
              </w:rPr>
              <w:t>w) DL_3A_n77A-n257A_UL_3A_n257A</w:t>
            </w:r>
          </w:p>
          <w:p w14:paraId="776228BE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3A_n77A-n257G_UL_3A_n77A</w:t>
            </w:r>
          </w:p>
          <w:p w14:paraId="0BC20128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3A_n77A-n257G_UL_3A_n257A</w:t>
            </w:r>
          </w:p>
          <w:p w14:paraId="2CB30006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3A_n77A-n257H_UL_3A_n77A</w:t>
            </w:r>
          </w:p>
          <w:p w14:paraId="6A14AB43" w14:textId="77777777" w:rsidR="0065619F" w:rsidRP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</w:t>
            </w:r>
            <w:r>
              <w:rPr>
                <w:rFonts w:cs="Arial"/>
                <w:color w:val="000000"/>
                <w:szCs w:val="18"/>
                <w:lang w:eastAsia="ja-JP"/>
              </w:rPr>
              <w:t>w) DL_3A_n77A-n257H_UL_3A_n257A</w:t>
            </w:r>
          </w:p>
        </w:tc>
      </w:tr>
      <w:tr w:rsidR="00362F81" w:rsidRPr="002619FF" w14:paraId="30D2BD9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D6E15" w14:textId="77777777" w:rsidR="00362F81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A</w:t>
            </w:r>
          </w:p>
          <w:p w14:paraId="0D251B89" w14:textId="77777777" w:rsidR="0065619F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D</w:t>
            </w:r>
          </w:p>
          <w:p w14:paraId="639E0CA4" w14:textId="77777777" w:rsidR="0065619F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G</w:t>
            </w:r>
          </w:p>
          <w:p w14:paraId="4157E06C" w14:textId="77777777" w:rsidR="0065619F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</w:t>
            </w:r>
            <w:r>
              <w:rPr>
                <w:rFonts w:cs="Arial"/>
                <w:color w:val="000000"/>
                <w:szCs w:val="18"/>
                <w:lang w:eastAsia="ja-JP"/>
              </w:rPr>
              <w:t>H</w:t>
            </w:r>
          </w:p>
          <w:p w14:paraId="634957D7" w14:textId="77777777" w:rsidR="0065619F" w:rsidRPr="00245353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</w:t>
            </w:r>
            <w:r>
              <w:rPr>
                <w:rFonts w:cs="Arial"/>
                <w:color w:val="000000"/>
                <w:szCs w:val="18"/>
                <w:lang w:eastAsia="ja-JP"/>
              </w:rPr>
              <w:t>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AD53" w14:textId="77777777" w:rsidR="00362F81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</w:t>
            </w:r>
          </w:p>
          <w:p w14:paraId="2DF4F0F1" w14:textId="77777777" w:rsidR="0065619F" w:rsidRPr="00245353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256" w14:textId="77777777" w:rsidR="00362F81" w:rsidRPr="00245353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83D57" w14:textId="77777777" w:rsidR="00362F81" w:rsidRPr="00245353" w:rsidRDefault="00462AEC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21" w:history="1">
              <w:r w:rsidR="00362F81" w:rsidRPr="00245353">
                <w:rPr>
                  <w:rFonts w:cs="Arial"/>
                  <w:color w:val="000000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6131C" w14:textId="77777777" w:rsidR="00362F81" w:rsidRPr="00245353" w:rsidRDefault="00362F81" w:rsidP="00362F81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1794" w14:textId="77777777" w:rsidR="00362F81" w:rsidRPr="00245353" w:rsidRDefault="00C26877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4CA6" w14:textId="77777777" w:rsidR="00362F81" w:rsidRPr="00245353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1A_n77A_UL_11A_n77A</w:t>
            </w:r>
          </w:p>
          <w:p w14:paraId="41026BE0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1A_n257A UL_11A_n257A</w:t>
            </w:r>
          </w:p>
          <w:p w14:paraId="14F1359D" w14:textId="77777777" w:rsidR="0065619F" w:rsidRPr="00245353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1A_n257D_UL_11A_n257A</w:t>
            </w:r>
          </w:p>
          <w:p w14:paraId="04A27539" w14:textId="77777777" w:rsidR="00362F81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A_UL_11A_n77A</w:t>
            </w:r>
          </w:p>
          <w:p w14:paraId="6777AD1F" w14:textId="77777777" w:rsidR="0065619F" w:rsidRPr="00245353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A_UL_11A_n257A</w:t>
            </w:r>
          </w:p>
          <w:p w14:paraId="75397EE9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257G_UL_11A_n257A</w:t>
            </w:r>
          </w:p>
          <w:p w14:paraId="39C6AC21" w14:textId="77777777" w:rsidR="00726882" w:rsidRDefault="00726882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new) DL_11A_n257H_UL_11A_n257A</w:t>
            </w:r>
          </w:p>
          <w:p w14:paraId="15C62EA8" w14:textId="77777777" w:rsidR="006A6F20" w:rsidRPr="00245353" w:rsidRDefault="006A6F20" w:rsidP="006A6F20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257I_UL_11A_n257A</w:t>
            </w:r>
          </w:p>
          <w:p w14:paraId="6EF88D23" w14:textId="77777777" w:rsidR="0065619F" w:rsidRPr="00245353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G_UL_11A_n77A</w:t>
            </w:r>
          </w:p>
          <w:p w14:paraId="504B7B10" w14:textId="77777777" w:rsidR="00726882" w:rsidRPr="00245353" w:rsidRDefault="00726882" w:rsidP="0072688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G_UL_11A_n257A</w:t>
            </w:r>
          </w:p>
          <w:p w14:paraId="7ABCFEAF" w14:textId="77777777" w:rsidR="00726882" w:rsidRDefault="00726882" w:rsidP="0072688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H_UL_11A_n257A</w:t>
            </w:r>
          </w:p>
          <w:p w14:paraId="3F8372AA" w14:textId="77777777" w:rsidR="0065619F" w:rsidRPr="00726882" w:rsidRDefault="00726882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</w:t>
            </w:r>
            <w:r>
              <w:rPr>
                <w:rFonts w:cs="Arial"/>
                <w:color w:val="000000"/>
                <w:szCs w:val="18"/>
                <w:lang w:eastAsia="ja-JP"/>
              </w:rPr>
              <w:t>w) DL_11A_n77A-n257H_UL_11A_n77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</w:t>
            </w:r>
          </w:p>
        </w:tc>
      </w:tr>
      <w:tr w:rsidR="00EE7DC4" w:rsidRPr="002619FF" w14:paraId="508B057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06842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2A_n12A-n258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5F01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12A</w:t>
            </w:r>
          </w:p>
          <w:p w14:paraId="5F857796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25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A79C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0AAFD7A7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0DC31" w14:textId="77777777" w:rsidR="00EE7DC4" w:rsidRPr="00245353" w:rsidRDefault="00462AEC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22" w:history="1">
              <w:r w:rsidR="00EE7DC4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BF1F5" w14:textId="77777777" w:rsidR="00EE7DC4" w:rsidRPr="00245353" w:rsidRDefault="00EE7DC4" w:rsidP="00EE7DC4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19A5" w14:textId="0FBE5556" w:rsidR="00EE7DC4" w:rsidRPr="00245353" w:rsidRDefault="00BC409E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ins w:id="1024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5" w:author="Suhwan Lim" w:date="2020-03-04T21:10:00Z">
              <w:r w:rsidR="00C26877" w:rsidDel="00BC409E">
                <w:rPr>
                  <w:rFonts w:cs="Arial"/>
                  <w:color w:val="000000"/>
                  <w:szCs w:val="18"/>
                  <w:lang w:eastAsia="ja-JP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AC063" w14:textId="77777777" w:rsidR="00EE7DC4" w:rsidRPr="00245353" w:rsidRDefault="00EE7DC4" w:rsidP="00EE7DC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12A -n258A _UL_2A_n12A</w:t>
            </w:r>
          </w:p>
          <w:p w14:paraId="5EE34997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12A-n258A _UL_2A_n258A</w:t>
            </w:r>
          </w:p>
        </w:tc>
      </w:tr>
      <w:tr w:rsidR="00EE7DC4" w:rsidRPr="002619FF" w14:paraId="0F490C5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D7762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2A_n12A-n260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99337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12A</w:t>
            </w:r>
          </w:p>
          <w:p w14:paraId="165169B2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2A_n260A</w:t>
            </w:r>
          </w:p>
          <w:p w14:paraId="4C5082D1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6BC2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62ADD787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23F05" w14:textId="77777777" w:rsidR="00EE7DC4" w:rsidRPr="00245353" w:rsidRDefault="00462AEC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23" w:history="1">
              <w:r w:rsidR="00EE7DC4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68A7" w14:textId="77777777" w:rsidR="00EE7DC4" w:rsidRPr="00245353" w:rsidRDefault="00EE7DC4" w:rsidP="00EE7DC4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8D3D" w14:textId="0A938EE9" w:rsidR="00EE7DC4" w:rsidRPr="00245353" w:rsidRDefault="00BC409E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ins w:id="1026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7" w:author="Suhwan Lim" w:date="2020-03-04T21:10:00Z">
              <w:r w:rsidR="00C26877" w:rsidDel="00BC409E">
                <w:rPr>
                  <w:rFonts w:cs="Arial"/>
                  <w:color w:val="000000"/>
                  <w:szCs w:val="18"/>
                  <w:lang w:eastAsia="ja-JP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E03FA" w14:textId="77777777" w:rsidR="00EE7DC4" w:rsidRPr="00245353" w:rsidRDefault="00EE7DC4" w:rsidP="00EE7DC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12A -n260A _UL_2A_n12A</w:t>
            </w:r>
          </w:p>
          <w:p w14:paraId="34BB44BE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2A_n260A</w:t>
            </w:r>
          </w:p>
        </w:tc>
      </w:tr>
      <w:tr w:rsidR="00EE7DC4" w:rsidRPr="002619FF" w14:paraId="7741296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B0228" w14:textId="77777777" w:rsidR="00EE7DC4" w:rsidRPr="00245353" w:rsidRDefault="00EE7DC4" w:rsidP="00EE7DC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2A_n12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E73E0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12A</w:t>
            </w:r>
          </w:p>
          <w:p w14:paraId="0AF02CD3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2A_n261A</w:t>
            </w:r>
          </w:p>
          <w:p w14:paraId="3AF44E77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0914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5D301E54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86318" w14:textId="77777777" w:rsidR="00EE7DC4" w:rsidRPr="00245353" w:rsidRDefault="00462AEC" w:rsidP="00EE7DC4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4" w:history="1">
              <w:r w:rsidR="00EE7DC4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5CBF" w14:textId="77777777" w:rsidR="00EE7DC4" w:rsidRPr="00245353" w:rsidRDefault="00EE7DC4" w:rsidP="00EE7DC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DABC" w14:textId="3B320A11" w:rsidR="00EE7DC4" w:rsidRPr="00245353" w:rsidRDefault="00BC409E" w:rsidP="00EE7DC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28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9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45D8" w14:textId="77777777" w:rsidR="00EE7DC4" w:rsidRPr="00245353" w:rsidRDefault="00EE7DC4" w:rsidP="00EE7DC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12A -n261A _UL_2A_n12A</w:t>
            </w:r>
          </w:p>
          <w:p w14:paraId="239070B9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12A-n261A _UL_2A_n261A</w:t>
            </w:r>
          </w:p>
        </w:tc>
      </w:tr>
      <w:tr w:rsidR="002C70B5" w:rsidRPr="002619FF" w14:paraId="6FFFB40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E143" w14:textId="77777777" w:rsidR="002C70B5" w:rsidRPr="00245353" w:rsidRDefault="002C70B5" w:rsidP="002C70B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_n12A-n258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496B1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12A</w:t>
            </w:r>
          </w:p>
          <w:p w14:paraId="11C5C57E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66A_n258A</w:t>
            </w:r>
          </w:p>
          <w:p w14:paraId="6B36274C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E751D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F2F9F98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A5DB0" w14:textId="77777777" w:rsidR="002C70B5" w:rsidRPr="00245353" w:rsidRDefault="00462AEC" w:rsidP="002C70B5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5" w:history="1">
              <w:r w:rsidR="002C70B5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101D" w14:textId="77777777" w:rsidR="002C70B5" w:rsidRPr="00245353" w:rsidRDefault="002C70B5" w:rsidP="002C70B5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C0706" w14:textId="17E8D07C" w:rsidR="002C70B5" w:rsidRPr="00245353" w:rsidRDefault="00BC409E" w:rsidP="002C70B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30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1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2687" w14:textId="77777777" w:rsidR="002C70B5" w:rsidRPr="00245353" w:rsidRDefault="002C70B5" w:rsidP="002C70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66A_n12A -n258A _UL_66A_n12A</w:t>
            </w:r>
          </w:p>
          <w:p w14:paraId="4450EF78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12A-n258A _UL_66A_n258A</w:t>
            </w:r>
          </w:p>
        </w:tc>
      </w:tr>
      <w:tr w:rsidR="002C70B5" w:rsidRPr="002619FF" w14:paraId="6307171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07F3" w14:textId="77777777" w:rsidR="002C70B5" w:rsidRPr="00245353" w:rsidRDefault="002C70B5" w:rsidP="002C70B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_n12A-n260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CDC28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12A</w:t>
            </w:r>
          </w:p>
          <w:p w14:paraId="4876AD11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66A_n260A</w:t>
            </w:r>
          </w:p>
          <w:p w14:paraId="0BDA4A68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3A77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5680DA65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73580" w14:textId="77777777" w:rsidR="002C70B5" w:rsidRPr="00245353" w:rsidRDefault="00462AEC" w:rsidP="002C70B5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6" w:history="1">
              <w:r w:rsidR="002C70B5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C3D0D" w14:textId="77777777" w:rsidR="002C70B5" w:rsidRPr="00245353" w:rsidRDefault="002C70B5" w:rsidP="002C70B5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F57C" w14:textId="73AE65A6" w:rsidR="002C70B5" w:rsidRPr="00245353" w:rsidRDefault="00BC409E" w:rsidP="002C70B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32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3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C871E" w14:textId="77777777" w:rsidR="002C70B5" w:rsidRPr="00245353" w:rsidRDefault="002C70B5" w:rsidP="002C70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66A_n12A -n260A _UL_66A_n12A</w:t>
            </w:r>
          </w:p>
          <w:p w14:paraId="6398411E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12A-n260A _UL_66A_n260A</w:t>
            </w:r>
          </w:p>
        </w:tc>
      </w:tr>
      <w:tr w:rsidR="002C70B5" w:rsidRPr="002619FF" w14:paraId="49A1F24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D4BC9" w14:textId="77777777" w:rsidR="002C70B5" w:rsidRPr="00245353" w:rsidRDefault="002C70B5" w:rsidP="002C70B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_n12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1189C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12A</w:t>
            </w:r>
          </w:p>
          <w:p w14:paraId="57BA1A86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261A</w:t>
            </w:r>
          </w:p>
          <w:p w14:paraId="19985847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F6E38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7B40654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38FE5" w14:textId="77777777" w:rsidR="002C70B5" w:rsidRPr="00245353" w:rsidRDefault="00462AEC" w:rsidP="002C70B5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7" w:history="1">
              <w:r w:rsidR="002C70B5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413B1" w14:textId="77777777" w:rsidR="002C70B5" w:rsidRPr="00245353" w:rsidRDefault="002C70B5" w:rsidP="002C70B5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43C6D" w14:textId="0395FCF3" w:rsidR="002C70B5" w:rsidRPr="00245353" w:rsidRDefault="00BC409E" w:rsidP="002C70B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34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5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EF43F" w14:textId="77777777" w:rsidR="002C70B5" w:rsidRPr="00245353" w:rsidRDefault="002C70B5" w:rsidP="002C70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66A_n12A -n261A _UL_66A_n12A</w:t>
            </w:r>
          </w:p>
          <w:p w14:paraId="47FCD5C6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12A-n261A _UL_66A_n261A</w:t>
            </w:r>
          </w:p>
        </w:tc>
      </w:tr>
      <w:tr w:rsidR="004B5FF0" w:rsidRPr="00271996" w14:paraId="30A0FC2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9152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1B7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7E4AD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875C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84F9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3945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CECB9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D_UL_3A_n78A</w:t>
            </w:r>
          </w:p>
          <w:p w14:paraId="14F25B3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-3A_n78A-n257A_UL_3A_n78A</w:t>
            </w:r>
          </w:p>
        </w:tc>
      </w:tr>
      <w:tr w:rsidR="004B5FF0" w:rsidRPr="000F79AF" w14:paraId="4F94F57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65B75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5193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4579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2153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5C6B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6AF5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1D09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D_UL_3A_n257A</w:t>
            </w:r>
          </w:p>
          <w:p w14:paraId="6EA2A88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D_UL_3A_n257A</w:t>
            </w:r>
          </w:p>
          <w:p w14:paraId="71291198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-3A_n78A-n257A_UL_3A_n257A</w:t>
            </w:r>
          </w:p>
        </w:tc>
      </w:tr>
      <w:tr w:rsidR="004B5FF0" w:rsidRPr="00271996" w14:paraId="66FFE20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E32C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E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CDC03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2E70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663D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20D0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6BDD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C35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E_UL_3A_n78A</w:t>
            </w:r>
          </w:p>
          <w:p w14:paraId="56A3DA7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D_UL_3A_n78A</w:t>
            </w:r>
          </w:p>
        </w:tc>
      </w:tr>
      <w:tr w:rsidR="004B5FF0" w:rsidRPr="000F79AF" w14:paraId="42F707F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7971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E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58A30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33EBD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A9BCC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B15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DE82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CAA9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E_UL_3A_n257A</w:t>
            </w:r>
          </w:p>
          <w:p w14:paraId="63A2A064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E_UL_3A_n257A</w:t>
            </w:r>
          </w:p>
          <w:p w14:paraId="70F004D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D_UL_3A_n257A</w:t>
            </w:r>
          </w:p>
        </w:tc>
      </w:tr>
      <w:tr w:rsidR="004B5FF0" w:rsidRPr="00271996" w14:paraId="58B2472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A65C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F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2C9EC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4CE9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848F5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AF54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9F891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9E5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F_UL_3A_n78A</w:t>
            </w:r>
          </w:p>
          <w:p w14:paraId="2594CE12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E_UL_3A_n78A</w:t>
            </w:r>
          </w:p>
        </w:tc>
      </w:tr>
      <w:tr w:rsidR="004B5FF0" w:rsidRPr="000F79AF" w14:paraId="429C39A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83DB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F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41B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235E3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43F1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65C4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FBBA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6DB25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F_UL_3A_n257A</w:t>
            </w:r>
          </w:p>
          <w:p w14:paraId="0E820CB6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F_UL_3A_n257A</w:t>
            </w:r>
          </w:p>
          <w:p w14:paraId="2E2E55BF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E_UL_3A_n257A</w:t>
            </w:r>
          </w:p>
        </w:tc>
      </w:tr>
      <w:tr w:rsidR="004B5FF0" w:rsidRPr="00271996" w14:paraId="0B0030C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BCCFF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47F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A06AE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F1846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3382E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1534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3338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G_UL_3A_n78A</w:t>
            </w:r>
          </w:p>
          <w:p w14:paraId="3BE2E88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F_UL_3A_n78A</w:t>
            </w:r>
          </w:p>
        </w:tc>
      </w:tr>
      <w:tr w:rsidR="004B5FF0" w:rsidRPr="000F79AF" w14:paraId="03F626E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2E0B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3A-3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F171D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9971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38BA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05A5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F6F1F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6CC7B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G_UL_3A_n257A</w:t>
            </w:r>
          </w:p>
          <w:p w14:paraId="19CF6AD2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G_UL_3A_n257A</w:t>
            </w:r>
          </w:p>
          <w:p w14:paraId="4541AF7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F_UL_3A_n257A</w:t>
            </w:r>
          </w:p>
        </w:tc>
      </w:tr>
      <w:tr w:rsidR="004B5FF0" w:rsidRPr="00271996" w14:paraId="6A819B5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3341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F518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6134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DC64F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83F0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73B7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3120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H_UL_3A_n78A</w:t>
            </w:r>
          </w:p>
          <w:p w14:paraId="2587EC51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G_UL_3A_n78A</w:t>
            </w:r>
          </w:p>
        </w:tc>
      </w:tr>
      <w:tr w:rsidR="004B5FF0" w:rsidRPr="000F79AF" w14:paraId="24EE608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4AFB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32CE3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F907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73EFD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214B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944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4FF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H_UL_3A_n257A</w:t>
            </w:r>
          </w:p>
          <w:p w14:paraId="483C7B4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H_UL_3A_n257A</w:t>
            </w:r>
          </w:p>
          <w:p w14:paraId="5352A77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G_UL_3A_n257A</w:t>
            </w:r>
          </w:p>
        </w:tc>
      </w:tr>
      <w:tr w:rsidR="004B5FF0" w:rsidRPr="00271996" w14:paraId="51A4385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B24DD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271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CABD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9AA3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4138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F1A9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6C4F3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I_UL_3A_n78A</w:t>
            </w:r>
          </w:p>
          <w:p w14:paraId="326E6EF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H_UL_3A_n78A</w:t>
            </w:r>
          </w:p>
        </w:tc>
      </w:tr>
      <w:tr w:rsidR="004B5FF0" w:rsidRPr="000F79AF" w14:paraId="54AC1FD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28BC5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CB72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CE2B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4E44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7048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22B16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BB5E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I_UL_3A_n257A</w:t>
            </w:r>
          </w:p>
          <w:p w14:paraId="349F01C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I_UL_3A_n257A</w:t>
            </w:r>
          </w:p>
          <w:p w14:paraId="5314812B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H_UL_3A_n257A</w:t>
            </w:r>
          </w:p>
        </w:tc>
      </w:tr>
      <w:tr w:rsidR="004B5FF0" w:rsidRPr="00271996" w14:paraId="7E094B9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E7769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DE18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2E96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1199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80402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E8A02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13AE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J_UL_3A_n78A</w:t>
            </w:r>
          </w:p>
          <w:p w14:paraId="59BE8BE2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I_UL_3A_n78A</w:t>
            </w:r>
          </w:p>
        </w:tc>
      </w:tr>
      <w:tr w:rsidR="004B5FF0" w:rsidRPr="000F79AF" w14:paraId="2B0BA84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E987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C712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6CE04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A2614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90B3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0F26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02D8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J_UL_3A_n257A</w:t>
            </w:r>
          </w:p>
          <w:p w14:paraId="7B4ECA5E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J_UL_3A_n257A</w:t>
            </w:r>
          </w:p>
          <w:p w14:paraId="18B6774E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I_UL_3A_n257A</w:t>
            </w:r>
          </w:p>
        </w:tc>
      </w:tr>
      <w:tr w:rsidR="004B5FF0" w:rsidRPr="00271996" w14:paraId="7C96147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92F0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EC6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94F4A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86DF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A13A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16E4D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3805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K_UL_3A_n78A</w:t>
            </w:r>
          </w:p>
          <w:p w14:paraId="690EEC8F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J_UL_3A_n78A</w:t>
            </w:r>
          </w:p>
        </w:tc>
      </w:tr>
      <w:tr w:rsidR="004B5FF0" w:rsidRPr="000F79AF" w14:paraId="083147C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D3138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5E62B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DBA1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B1CA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2676D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6A0A7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E21A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K_UL_3A_n257A</w:t>
            </w:r>
          </w:p>
          <w:p w14:paraId="5A1CD3BC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K_UL_3A_n257A</w:t>
            </w:r>
          </w:p>
          <w:p w14:paraId="1EF3C09F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J_UL_3A_n257A</w:t>
            </w:r>
          </w:p>
        </w:tc>
      </w:tr>
      <w:tr w:rsidR="004B5FF0" w:rsidRPr="00271996" w14:paraId="774D1B6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DFED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6A02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87936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E616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D9454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0A70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D111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L_UL_3A_n78A</w:t>
            </w:r>
          </w:p>
          <w:p w14:paraId="3525698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K_UL_3A_n78A</w:t>
            </w:r>
          </w:p>
        </w:tc>
      </w:tr>
      <w:tr w:rsidR="004B5FF0" w:rsidRPr="000F79AF" w14:paraId="296945D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332F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3A-3A_n78A-n257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8564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15B5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AC6D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0AC1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9833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690D4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L_UL_3A_n257A</w:t>
            </w:r>
          </w:p>
          <w:p w14:paraId="1C6EE69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L_UL_3A_n257A</w:t>
            </w:r>
          </w:p>
          <w:p w14:paraId="6591E774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K_UL_3A_n257A</w:t>
            </w:r>
          </w:p>
        </w:tc>
      </w:tr>
      <w:tr w:rsidR="004B5FF0" w:rsidRPr="00271996" w14:paraId="5E025BF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8793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E1E6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2A0A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6BAA4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0CE8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E645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8B35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M_UL_3A_n78A</w:t>
            </w:r>
          </w:p>
          <w:p w14:paraId="5D21353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L_UL_3A_n78A</w:t>
            </w:r>
          </w:p>
        </w:tc>
      </w:tr>
      <w:tr w:rsidR="004B5FF0" w:rsidRPr="000F79AF" w14:paraId="0B97362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4669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F3A6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C0869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8D91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E352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8CFE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8BBB3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M_UL_3A_n257A</w:t>
            </w:r>
          </w:p>
          <w:p w14:paraId="71158A2E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M_UL_3A_n257A</w:t>
            </w:r>
          </w:p>
          <w:p w14:paraId="626303D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L_UL_3A_n257A</w:t>
            </w:r>
          </w:p>
        </w:tc>
      </w:tr>
      <w:tr w:rsidR="00005572" w:rsidRPr="00623AB4" w14:paraId="5A7DFD2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486D3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529A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040B3C0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A2B3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89494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8C31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019B9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7B10A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L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83F9684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</w:t>
            </w:r>
            <w:r>
              <w:rPr>
                <w:rFonts w:eastAsia="맑은 고딕" w:cs="Arial"/>
                <w:szCs w:val="18"/>
                <w:lang w:eastAsia="ko-KR"/>
              </w:rPr>
              <w:t>260M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L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72E25F2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67C2B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48C7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n5A</w:t>
            </w:r>
            <w:r>
              <w:rPr>
                <w:rFonts w:eastAsia="MS Mincho" w:cs="Arial"/>
                <w:szCs w:val="18"/>
                <w:lang w:eastAsia="ja-JP"/>
              </w:rPr>
              <w:br/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2B4E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243F4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5B92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D4BB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E5B96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K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D1C547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n260L_UL_66A_n260A</w:t>
            </w:r>
            <w:r w:rsidR="008E09ED">
              <w:rPr>
                <w:rFonts w:eastAsia="맑은 고딕" w:cs="Arial"/>
                <w:szCs w:val="18"/>
                <w:lang w:eastAsia="ko-KR"/>
              </w:rPr>
              <w:br/>
              <w:t>DL_66A_n5A-n260K_UL_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7486BE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96542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E8C2F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0D34E6FB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DE10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FC6ED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F611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BA377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AE15A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J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823FA5B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K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J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27A7529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00D54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(2A-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C20E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n5A</w:t>
            </w:r>
            <w:r>
              <w:rPr>
                <w:rFonts w:eastAsia="MS Mincho" w:cs="Arial"/>
                <w:szCs w:val="18"/>
                <w:lang w:eastAsia="ja-JP"/>
              </w:rPr>
              <w:br/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6885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976AE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ABB7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9E4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389D3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-n26</w:t>
            </w:r>
            <w:r>
              <w:rPr>
                <w:rFonts w:eastAsia="맑은 고딕" w:cs="Arial"/>
                <w:szCs w:val="18"/>
                <w:lang w:eastAsia="ko-KR"/>
              </w:rPr>
              <w:t>0(A-2G)_UL_66A_n5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3A-G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79B30AE" w14:textId="77777777" w:rsidR="00005572" w:rsidRPr="00245353" w:rsidRDefault="008E09ED" w:rsidP="008E09E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(2A-2G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>
              <w:rPr>
                <w:rFonts w:eastAsia="맑은 고딕" w:cs="Arial"/>
                <w:szCs w:val="18"/>
                <w:lang w:eastAsia="ko-KR"/>
              </w:rPr>
              <w:t>-n260(A-2G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3A-G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6A7AF33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71F80" w14:textId="77777777" w:rsidR="00005572" w:rsidRPr="00245353" w:rsidRDefault="00005572" w:rsidP="008E09E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</w:t>
            </w:r>
            <w:r w:rsidR="008E09ED">
              <w:rPr>
                <w:rFonts w:cs="Arial"/>
                <w:szCs w:val="18"/>
                <w:lang w:eastAsia="ja-JP"/>
              </w:rPr>
              <w:t>_</w:t>
            </w:r>
            <w:r w:rsidRPr="00245353">
              <w:rPr>
                <w:rFonts w:cs="Arial"/>
                <w:szCs w:val="18"/>
                <w:lang w:eastAsia="ja-JP"/>
              </w:rPr>
              <w:t>n5A-n260(2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04C6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</w:t>
            </w:r>
            <w:r w:rsidR="008E09ED">
              <w:rPr>
                <w:rFonts w:eastAsia="MS Mincho" w:cs="Arial"/>
                <w:szCs w:val="18"/>
                <w:lang w:eastAsia="ja-JP"/>
              </w:rPr>
              <w:t>C_66A_n5A</w:t>
            </w:r>
            <w:r w:rsidR="008E09ED">
              <w:rPr>
                <w:rFonts w:eastAsia="MS Mincho" w:cs="Arial"/>
                <w:szCs w:val="18"/>
                <w:lang w:eastAsia="ja-JP"/>
              </w:rPr>
              <w:br/>
              <w:t>DC_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F587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1B9A8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C0F2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D98E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F4150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(G-H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E8975DA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(2H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G-H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64D30B0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1D968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(6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E1C62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30E3BEE2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EB16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98DD2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2885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5E77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CD8D3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(5A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96723BE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(6A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5A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52FCAD9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C32E4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912A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FED1829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4BD0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4911C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F914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5FE4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9CD2E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I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C012530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J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I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7C3D12A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BEC72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A-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A978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6124B04C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C36B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CD66A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6D9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BCFF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7005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434E4E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85F489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09F9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3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7AD31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BE6E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5E4F0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CADC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4201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FAF9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C2F947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3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43F970D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0748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G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3A800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3C0E7F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07C2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884B8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84D6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F2C7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A5B5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68052E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27EDB7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AFEE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5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F2B8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5D3B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85FCF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06ED9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9755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763C5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82B5C3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5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D0C443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54FF2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8E53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E0A7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4DD90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49EB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A0F0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E4D2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372254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419270D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2F49B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EE8B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207B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019BC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7F1C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326C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36A2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85CF79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5822FC1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0731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4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B80D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B536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BB4BE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AF7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  <w:p w14:paraId="54A47AC2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6564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951B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F30A47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6CCD64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CFBE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2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8C40E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61F9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67071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48CA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5725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0FF0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B646D9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ADF541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45AD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A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E0B81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C111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81576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C50F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B12B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A8B9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599084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64DB663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A27DD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8088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BE23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1E9E4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6931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69DB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D820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262D6E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F1738C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DF17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59B7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98B9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C8FE6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929F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F60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CCDD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921C1D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C65A7C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A80BC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3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9A6F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6C5D2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FC155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8D4F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FB22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307A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0EA024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C0834F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20BD5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CA6F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F5C7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AA37C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EA19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AEE8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CCF5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5DAF57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B0200E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5CEC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2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ADF0A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B83A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6D2FF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949F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86872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BA8D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65A231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B5715D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70F0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E8AE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42A2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19FF1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1938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4831F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70C2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B796651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1C53BC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D4F2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1EBD8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9C1C08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37C5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50CA4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2A18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CA459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9A30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L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1B116D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M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L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768D66F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1F6D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G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7688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1F31A76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FC21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5E03B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820E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44112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13DFB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9F3BC5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78D2413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FA42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H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786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2DD3EF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4B73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6533D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07DB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E14F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7B26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45415B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H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169047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D6B45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9133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552834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2853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D940D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5A75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18EA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B1CB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A68CC0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L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188B43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BFDE1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G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7554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C7ED1D7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5118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E3B83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DF7C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6F89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C73C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E0283D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579298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54A30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G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BE87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296B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DCB9F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9491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59EE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E739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7662A8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2B418D2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AB5EC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1FA1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8C36E7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2854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EF246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10B0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0A35F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84FA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F85635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A9478D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0C4A6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4BF9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707C36C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0FAD2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33C67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12DD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82C4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883B5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D316249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</w:t>
            </w:r>
          </w:p>
        </w:tc>
      </w:tr>
      <w:tr w:rsidR="00005572" w:rsidRPr="00623AB4" w14:paraId="5FFF8BF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BB75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4DD5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C0C4BEA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92CC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75676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CBF1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AAC9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D012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DB1907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F07A29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9EDD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G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6C3F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F680F80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7939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6E073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D83A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F87E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CE58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2AF6D7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307CF8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50FFD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318E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09028E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DA92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E9CA6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6C9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E9FFD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CA38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4EA13D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J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5C00977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0951B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F58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76EE83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EAF3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49DC9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5E27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DBCC7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01E6B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8EBE01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D83D26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E8FA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A166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C5AE06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FF84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5B235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28E5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B9FC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E99D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181D98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FB71E6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AE37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58C0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7BA823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1B03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16E11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85E5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7F31D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692A1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C93DDF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79E758C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62ECE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E896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AE659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3D6AD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F658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65B6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D988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691FEC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3E94130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4BCC1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A0D7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37B3171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F80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F6933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3A8C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E158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BFFC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FA16B0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2F97786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A0C4B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6678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1DF389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A73F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06BCD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48ED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68C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88D9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DAD620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53E0C8A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29547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5B5C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42BB690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78449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AB36B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1F3F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  <w:p w14:paraId="15A98B1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915C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5E7F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32F97D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CD17D0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F902E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B24CE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1D4FC27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4EC1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2B893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FC76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198C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DF1E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DC5802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D4B584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760B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65C7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00172BF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E3C3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88DCE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4E31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87CB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44089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F0C7E0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60A1F25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65E8D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3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6415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13661CB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9995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684F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D54C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AF57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8C56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768F59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25A87F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B3A6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BE40C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8487268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9D5A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6214B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7E19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5F8D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7C5D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18DA75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75A345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E8E6F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AF64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3FD7570A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2F2A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49ABC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0E78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0519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63A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8B8DF4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3381CBB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7732F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2A89A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6DF05CC7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24419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F43A82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5571B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9B8465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32EB8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33C9969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218FC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K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530AC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9080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5002E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4BB4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07E9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50F6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16C537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K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63F4501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269A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G-J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C38B9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8D58B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226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03EA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148A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C949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54D5CF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G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0220286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14C76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F05E30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J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F16FE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1FD1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74DFE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8060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C250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4E8A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05D9B6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J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7ED99DD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B74D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F05E30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3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DA856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FA20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744D4" w14:textId="77777777" w:rsidR="00005572" w:rsidRPr="00245353" w:rsidRDefault="00462AEC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8421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B8A3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1A25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4A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20CC475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3A-G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4A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C26F61" w:rsidRPr="00CE7A92" w14:paraId="7B2E18C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8F2B4" w14:textId="77777777" w:rsidR="00C26F61" w:rsidRPr="00245353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D6690">
              <w:t>DC_2A_n71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3ED30" w14:textId="77777777" w:rsidR="00C26F61" w:rsidRPr="00245353" w:rsidRDefault="00C26F61" w:rsidP="00C26F6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EFF6A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94917" w14:textId="77777777" w:rsidR="00C26F61" w:rsidRDefault="00C26F61" w:rsidP="00C26F61">
            <w:pPr>
              <w:pStyle w:val="TAL"/>
              <w:rPr>
                <w:rStyle w:val="ab"/>
                <w:rFonts w:eastAsia="PMingLiU" w:cs="Arial"/>
                <w:szCs w:val="18"/>
                <w:lang w:eastAsia="zh-TW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5F16A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t>Nokia, Ericsson, Deutsche Teleko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B453A" w14:textId="56B0BC30" w:rsidR="00C26F61" w:rsidRPr="008E09ED" w:rsidDel="00C26877" w:rsidRDefault="00BC409E" w:rsidP="00C26F61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ins w:id="1036" w:author="Suhwan Lim" w:date="2020-03-04T21:11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7" w:author="Suhwan Lim" w:date="2020-03-04T21:11:00Z">
              <w:r w:rsidR="00C26F61" w:rsidRPr="00946FB4" w:rsidDel="00BC409E"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B941F" w14:textId="77777777" w:rsidR="00C26F61" w:rsidRPr="00245353" w:rsidRDefault="00C26F61" w:rsidP="00C26F6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71A_UL_2A_n71A</w:t>
            </w:r>
          </w:p>
        </w:tc>
      </w:tr>
      <w:tr w:rsidR="00C26F61" w:rsidRPr="00CE7A92" w14:paraId="7B654FE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8F730" w14:textId="77777777" w:rsidR="00C26F61" w:rsidRPr="00245353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D6690">
              <w:t>DC_2A_n71A-n261(2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FBA23" w14:textId="77777777" w:rsidR="00C26F61" w:rsidRPr="00245353" w:rsidRDefault="00C26F61" w:rsidP="00C26F6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4B86B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3A354" w14:textId="77777777" w:rsidR="00C26F61" w:rsidRDefault="00C26F61" w:rsidP="00C26F61">
            <w:pPr>
              <w:pStyle w:val="TAL"/>
              <w:rPr>
                <w:rStyle w:val="ab"/>
                <w:rFonts w:eastAsia="PMingLiU" w:cs="Arial"/>
                <w:szCs w:val="18"/>
                <w:lang w:eastAsia="zh-TW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DD223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t>Nokia, Ericsson, Deutsche Teleko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37609" w14:textId="3D7F4EB6" w:rsidR="00C26F61" w:rsidRPr="008E09ED" w:rsidDel="00C26877" w:rsidRDefault="00BC409E" w:rsidP="00C26F61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ins w:id="1038" w:author="Suhwan Lim" w:date="2020-03-04T21:11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9" w:author="Suhwan Lim" w:date="2020-03-04T21:11:00Z">
              <w:r w:rsidR="00C26F61" w:rsidRPr="00946FB4" w:rsidDel="00BC409E"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411A3" w14:textId="77777777" w:rsidR="00C26F61" w:rsidRPr="00245353" w:rsidRDefault="00C26F61" w:rsidP="00C26F6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CD6690">
              <w:rPr>
                <w:rFonts w:cs="Arial"/>
                <w:sz w:val="16"/>
                <w:szCs w:val="16"/>
              </w:rPr>
              <w:t>DL_2A_n71A-n261A_UL_2A_n71A</w:t>
            </w:r>
          </w:p>
        </w:tc>
      </w:tr>
      <w:tr w:rsidR="00352A8A" w:rsidRPr="00CE7A92" w14:paraId="27A886F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88D17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(2A)-n257A</w:t>
            </w:r>
          </w:p>
          <w:p w14:paraId="5B09A291" w14:textId="77777777" w:rsidR="00352A8A" w:rsidRPr="00CD6690" w:rsidRDefault="00352A8A" w:rsidP="00352A8A">
            <w:pPr>
              <w:pStyle w:val="TAL"/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E6E38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0DC7102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28C31EF4" w14:textId="77777777" w:rsidR="00352A8A" w:rsidRPr="00CD6690" w:rsidRDefault="00352A8A" w:rsidP="00352A8A">
            <w:pPr>
              <w:pStyle w:val="TAL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7435E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046FD" w14:textId="77777777" w:rsidR="00352A8A" w:rsidRPr="00946FB4" w:rsidRDefault="00462AEC" w:rsidP="00352A8A">
            <w:pPr>
              <w:pStyle w:val="TAL"/>
            </w:pPr>
            <w:hyperlink r:id="rId178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02996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81285" w14:textId="64A12CE8" w:rsidR="00352A8A" w:rsidRPr="00946FB4" w:rsidRDefault="00BC409E" w:rsidP="00352A8A">
            <w:pPr>
              <w:pStyle w:val="TAL"/>
            </w:pPr>
            <w:ins w:id="1040" w:author="Suhwan Lim" w:date="2020-03-04T21:11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1" w:author="Suhwan Lim" w:date="2020-03-04T21:11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B468B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(2A)_UL_1A_n77A</w:t>
            </w:r>
          </w:p>
          <w:p w14:paraId="0A6E0E4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A_UL_1A_n77A</w:t>
            </w:r>
          </w:p>
          <w:p w14:paraId="3B25793A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A_UL_1A_n257A</w:t>
            </w:r>
          </w:p>
        </w:tc>
      </w:tr>
      <w:tr w:rsidR="00352A8A" w:rsidRPr="00CE7A92" w14:paraId="52521D2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E132A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lastRenderedPageBreak/>
              <w:t>DC_1A_n77(2A)-n257D</w:t>
            </w:r>
          </w:p>
          <w:p w14:paraId="5941E189" w14:textId="77777777" w:rsidR="00352A8A" w:rsidRPr="00CD6690" w:rsidRDefault="00352A8A" w:rsidP="00352A8A">
            <w:pPr>
              <w:pStyle w:val="TAL"/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63636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050A8F9C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01340CEC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06485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D114A" w14:textId="77777777" w:rsidR="00352A8A" w:rsidRPr="00946FB4" w:rsidRDefault="00462AEC" w:rsidP="00352A8A">
            <w:pPr>
              <w:pStyle w:val="TAL"/>
            </w:pPr>
            <w:hyperlink r:id="rId179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D3A6C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0280" w14:textId="79C721C1" w:rsidR="00352A8A" w:rsidRPr="00946FB4" w:rsidRDefault="00BC409E" w:rsidP="00352A8A">
            <w:pPr>
              <w:pStyle w:val="TAL"/>
            </w:pPr>
            <w:ins w:id="1042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3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7A3FE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68DB29A7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D_UL_1A_n77A</w:t>
            </w:r>
          </w:p>
          <w:p w14:paraId="3AD9D877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D_UL_1A_n257D</w:t>
            </w:r>
          </w:p>
        </w:tc>
      </w:tr>
      <w:tr w:rsidR="00352A8A" w:rsidRPr="00CE7A92" w14:paraId="124F6EE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64048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CEA70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78CAB42F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136F65B0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CD918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1447D" w14:textId="77777777" w:rsidR="00352A8A" w:rsidRPr="00946FB4" w:rsidRDefault="00462AEC" w:rsidP="00352A8A">
            <w:pPr>
              <w:pStyle w:val="TAL"/>
            </w:pPr>
            <w:hyperlink r:id="rId180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D2FED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459A2" w14:textId="70768C97" w:rsidR="00352A8A" w:rsidRPr="00946FB4" w:rsidRDefault="00BC409E" w:rsidP="00352A8A">
            <w:pPr>
              <w:pStyle w:val="TAL"/>
            </w:pPr>
            <w:ins w:id="1044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5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F811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3E07C55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G_UL_1A_n77A</w:t>
            </w:r>
          </w:p>
          <w:p w14:paraId="4B29813A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G_UL_1A_n257G</w:t>
            </w:r>
          </w:p>
        </w:tc>
      </w:tr>
      <w:tr w:rsidR="00352A8A" w:rsidRPr="00CE7A92" w14:paraId="1AD9408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D7B4B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F9FA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7EAC6E0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38052050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37B571F5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19620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92676" w14:textId="77777777" w:rsidR="00352A8A" w:rsidRPr="00946FB4" w:rsidRDefault="00462AEC" w:rsidP="00352A8A">
            <w:pPr>
              <w:pStyle w:val="TAL"/>
            </w:pPr>
            <w:hyperlink r:id="rId181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58BB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9CBEF" w14:textId="03994557" w:rsidR="00352A8A" w:rsidRPr="00946FB4" w:rsidRDefault="00BC409E" w:rsidP="00352A8A">
            <w:pPr>
              <w:pStyle w:val="TAL"/>
            </w:pPr>
            <w:ins w:id="1046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7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16D0A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G_UL_1A_n77A</w:t>
            </w:r>
          </w:p>
          <w:p w14:paraId="2BD0CA9D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H_UL_1A_n77A</w:t>
            </w:r>
          </w:p>
          <w:p w14:paraId="03F9A26F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H_UL_1A_n257H</w:t>
            </w:r>
          </w:p>
        </w:tc>
      </w:tr>
      <w:tr w:rsidR="00352A8A" w:rsidRPr="00CE7A92" w14:paraId="7546EF1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E103E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1E06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2CDA57ED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4F6BD708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77252B60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  <w:p w14:paraId="67FE05BF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F649A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33739" w14:textId="77777777" w:rsidR="00352A8A" w:rsidRPr="00946FB4" w:rsidRDefault="00462AEC" w:rsidP="00352A8A">
            <w:pPr>
              <w:pStyle w:val="TAL"/>
            </w:pPr>
            <w:hyperlink r:id="rId182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A3FEE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3461C" w14:textId="7AAA6E7C" w:rsidR="00352A8A" w:rsidRPr="00946FB4" w:rsidRDefault="00BC409E" w:rsidP="00352A8A">
            <w:pPr>
              <w:pStyle w:val="TAL"/>
            </w:pPr>
            <w:ins w:id="1048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9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55FF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H_UL_1A_n77A</w:t>
            </w:r>
          </w:p>
          <w:p w14:paraId="48AE43C4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I_UL_1A_n77A</w:t>
            </w:r>
          </w:p>
          <w:p w14:paraId="606A9E47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I_UL_1A_n257I</w:t>
            </w:r>
          </w:p>
        </w:tc>
      </w:tr>
      <w:tr w:rsidR="00BC409E" w:rsidRPr="00CE7A92" w14:paraId="013B808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F5BB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(2A)-n257A</w:t>
            </w:r>
          </w:p>
          <w:p w14:paraId="287F2A6B" w14:textId="77777777" w:rsidR="00BC409E" w:rsidRPr="00CD6690" w:rsidRDefault="00BC409E" w:rsidP="00BC409E">
            <w:pPr>
              <w:pStyle w:val="TAL"/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B0CA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3E71754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21ADF6DF" w14:textId="77777777" w:rsidR="00BC409E" w:rsidRPr="00CD6690" w:rsidRDefault="00BC409E" w:rsidP="00BC409E">
            <w:pPr>
              <w:pStyle w:val="TAL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49212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473D6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CB487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68C70" w14:textId="5647BDC5" w:rsidR="00BC409E" w:rsidRPr="00946FB4" w:rsidRDefault="00BC409E" w:rsidP="00BC409E">
            <w:pPr>
              <w:pStyle w:val="TAL"/>
            </w:pPr>
            <w:ins w:id="1050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1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6860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(2A)_UL_3A_n77A</w:t>
            </w:r>
          </w:p>
          <w:p w14:paraId="3E5045C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A_UL_3A_n77A</w:t>
            </w:r>
          </w:p>
          <w:p w14:paraId="2891ECF0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A_UL_3A_n257A</w:t>
            </w:r>
          </w:p>
        </w:tc>
      </w:tr>
      <w:tr w:rsidR="00BC409E" w:rsidRPr="00CE7A92" w14:paraId="364F04A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E0CCF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E5EA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4C812E5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12DB9002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04C62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F1329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ED146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F7247" w14:textId="7DB91575" w:rsidR="00BC409E" w:rsidRPr="00946FB4" w:rsidRDefault="00BC409E" w:rsidP="00BC409E">
            <w:pPr>
              <w:pStyle w:val="TAL"/>
            </w:pPr>
            <w:ins w:id="1052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3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FCD6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77A</w:t>
            </w:r>
          </w:p>
          <w:p w14:paraId="6BF7F0C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257A</w:t>
            </w:r>
          </w:p>
          <w:p w14:paraId="21DD3F5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D_UL_3A_n77A</w:t>
            </w:r>
          </w:p>
          <w:p w14:paraId="3FD3AADF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D_UL_3A_n257D</w:t>
            </w:r>
          </w:p>
        </w:tc>
      </w:tr>
      <w:tr w:rsidR="00BC409E" w:rsidRPr="00CE7A92" w14:paraId="7FE299F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34E9F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E13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211B97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3AA236F9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3D089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40F0F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26C86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9FB63" w14:textId="7FC99E89" w:rsidR="00BC409E" w:rsidRPr="00946FB4" w:rsidRDefault="00BC409E" w:rsidP="00BC409E">
            <w:pPr>
              <w:pStyle w:val="TAL"/>
            </w:pPr>
            <w:ins w:id="1054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5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DF35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77A</w:t>
            </w:r>
          </w:p>
          <w:p w14:paraId="1D2CF31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257A</w:t>
            </w:r>
          </w:p>
          <w:p w14:paraId="6075E8A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G_UL_3A_n77A</w:t>
            </w:r>
          </w:p>
          <w:p w14:paraId="266B5D2F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G_UL_3A_n257G</w:t>
            </w:r>
          </w:p>
        </w:tc>
      </w:tr>
      <w:tr w:rsidR="00BC409E" w:rsidRPr="00CE7A92" w14:paraId="3CA4B70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A1E15" w14:textId="77777777" w:rsidR="00BC409E" w:rsidRPr="00352A8A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0D4A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00C1B3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7B7DA89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1EB94987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67B03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9FA0E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ACE5E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B979" w14:textId="7EBF7968" w:rsidR="00BC409E" w:rsidRPr="00946FB4" w:rsidRDefault="00BC409E" w:rsidP="00BC409E">
            <w:pPr>
              <w:pStyle w:val="TAL"/>
            </w:pPr>
            <w:ins w:id="1056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7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7422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77A</w:t>
            </w:r>
          </w:p>
          <w:p w14:paraId="4DC2B5D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257G</w:t>
            </w:r>
          </w:p>
          <w:p w14:paraId="41C74F8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H_UL_3A_n77A</w:t>
            </w:r>
          </w:p>
          <w:p w14:paraId="1643A885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H_UL_3A_n257H</w:t>
            </w:r>
          </w:p>
        </w:tc>
      </w:tr>
      <w:tr w:rsidR="00BC409E" w:rsidRPr="00CE7A92" w14:paraId="55FAD6B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F6B8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CF2E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681F987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1F2882B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702C7C6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75AC686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E4F98" w14:textId="77777777" w:rsidR="00BC409E" w:rsidRPr="001D05A5" w:rsidRDefault="00BC409E" w:rsidP="00BC409E">
            <w:pPr>
              <w:rPr>
                <w:rFonts w:cs="Arial"/>
                <w:sz w:val="18"/>
                <w:szCs w:val="18"/>
              </w:rPr>
            </w:pPr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0771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6D8AD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3146E" w14:textId="5C911DF2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58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9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3808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77A</w:t>
            </w:r>
          </w:p>
          <w:p w14:paraId="28176AB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257H</w:t>
            </w:r>
          </w:p>
          <w:p w14:paraId="256642A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I_UL_3A_n77A</w:t>
            </w:r>
          </w:p>
          <w:p w14:paraId="5F18D04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I_UL_3A_n257I</w:t>
            </w:r>
          </w:p>
        </w:tc>
      </w:tr>
      <w:tr w:rsidR="00BC409E" w:rsidRPr="00CE7A92" w14:paraId="28957F9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BD05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_n77(2A)-n257A</w:t>
            </w:r>
          </w:p>
          <w:p w14:paraId="4743A93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F6B2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F7DF47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6E18F98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ACBD9" w14:textId="77777777" w:rsidR="00BC409E" w:rsidRPr="001D05A5" w:rsidRDefault="00BC409E" w:rsidP="00BC409E">
            <w:pPr>
              <w:rPr>
                <w:rFonts w:cs="Arial"/>
                <w:sz w:val="18"/>
                <w:szCs w:val="18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B291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</w:rPr>
            </w:pPr>
            <w:hyperlink r:id="rId183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30D7F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9B44D" w14:textId="3162B705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0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1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6CED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_UL_8A_n77A</w:t>
            </w:r>
          </w:p>
          <w:p w14:paraId="7E2A7C2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A_UL_8A_n77A</w:t>
            </w:r>
          </w:p>
          <w:p w14:paraId="3EE9C0C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A_UL_8A_n257A</w:t>
            </w:r>
          </w:p>
        </w:tc>
      </w:tr>
      <w:tr w:rsidR="00BC409E" w:rsidRPr="00CE7A92" w14:paraId="4DD758B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D846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D192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6F1A5C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616E006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1FC3B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63F98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4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29417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82971" w14:textId="23440FE5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2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3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AD44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724D935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257A</w:t>
            </w:r>
          </w:p>
          <w:p w14:paraId="251B10D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D_UL_8A_n77A</w:t>
            </w:r>
          </w:p>
          <w:p w14:paraId="1A6272B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D_UL_8A_n257D</w:t>
            </w:r>
          </w:p>
        </w:tc>
      </w:tr>
      <w:tr w:rsidR="00BC409E" w:rsidRPr="00CE7A92" w14:paraId="62AFA21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C2A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EFD1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93F802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1424C94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AE37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42B6F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5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322CF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B1ED0" w14:textId="1BC4EE34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4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5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9F39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52C1F1F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257A</w:t>
            </w:r>
          </w:p>
          <w:p w14:paraId="756D81D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G_UL_8A_n77A</w:t>
            </w:r>
          </w:p>
          <w:p w14:paraId="051A72B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G_UL_8A_n257G</w:t>
            </w:r>
          </w:p>
        </w:tc>
      </w:tr>
      <w:tr w:rsidR="00BC409E" w:rsidRPr="00CE7A92" w14:paraId="6032DD4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9E40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DF00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3E4E36A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5994678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2D54C0B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142E9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09ABE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6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D4A68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C5A64" w14:textId="3F8FCC14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6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7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4634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77A</w:t>
            </w:r>
          </w:p>
          <w:p w14:paraId="2A826AE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257G</w:t>
            </w:r>
          </w:p>
          <w:p w14:paraId="684CB36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H_UL_8A_n77A</w:t>
            </w:r>
          </w:p>
          <w:p w14:paraId="618C58A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H_UL_8A_n257H</w:t>
            </w:r>
          </w:p>
        </w:tc>
      </w:tr>
      <w:tr w:rsidR="00BC409E" w:rsidRPr="00CE7A92" w14:paraId="7F27C32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F02D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CF87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8D447C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52D20AE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5EFA5FC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4638E67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DBA79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76EA1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7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BD294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A6B87" w14:textId="10B6D109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8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9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C0C3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77A</w:t>
            </w:r>
          </w:p>
          <w:p w14:paraId="35BE2CB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257H</w:t>
            </w:r>
          </w:p>
          <w:p w14:paraId="5BC751C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I_UL_8A_n77A</w:t>
            </w:r>
          </w:p>
          <w:p w14:paraId="089960E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I_UL_8A_n257I</w:t>
            </w:r>
          </w:p>
        </w:tc>
      </w:tr>
      <w:tr w:rsidR="00C424FD" w:rsidRPr="00CE7A92" w14:paraId="1A4BA49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5A5D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76B9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719754D2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FBBE" w14:textId="77777777" w:rsidR="00C424FD" w:rsidRPr="001D05A5" w:rsidRDefault="00C424FD" w:rsidP="00C424FD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F80D1" w14:textId="77777777" w:rsidR="00C424FD" w:rsidRPr="001D05A5" w:rsidRDefault="00462AEC" w:rsidP="00C424F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8" w:history="1">
              <w:r w:rsidR="00C424FD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D8EC5" w14:textId="77777777" w:rsidR="00C424FD" w:rsidRPr="001D05A5" w:rsidRDefault="00C424FD" w:rsidP="00C424FD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E1ED" w14:textId="2EAA9A40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del w:id="1070" w:author="Suhwan Lim" w:date="2020-03-04T21:14:00Z">
              <w:r w:rsidRPr="001D05A5" w:rsidDel="00BC409E">
                <w:rPr>
                  <w:rFonts w:cs="Arial"/>
                  <w:szCs w:val="18"/>
                  <w:lang w:eastAsia="ja-JP"/>
                </w:rPr>
                <w:delText>new</w:delText>
              </w:r>
            </w:del>
            <w:ins w:id="1071" w:author="Suhwan Lim" w:date="2020-03-04T21:14:00Z">
              <w:r w:rsidR="00BC409E">
                <w:rPr>
                  <w:rFonts w:cs="Arial"/>
                  <w:szCs w:val="18"/>
                  <w:lang w:eastAsia="ja-JP"/>
                </w:rPr>
                <w:t>Ongoing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0A1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_UL_11A_n77A</w:t>
            </w:r>
          </w:p>
          <w:p w14:paraId="745177F4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A_UL_11A_n77A</w:t>
            </w:r>
          </w:p>
          <w:p w14:paraId="7473D1F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A_UL_11A_n257A</w:t>
            </w:r>
          </w:p>
        </w:tc>
      </w:tr>
      <w:tr w:rsidR="00BC409E" w:rsidRPr="00CE7A92" w14:paraId="08CE554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6DC7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3F13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01F9586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55C0E1D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61748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80BE1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9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CB810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E2B6F" w14:textId="0CD5224E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2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3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5114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55447D0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  <w:p w14:paraId="3F7C494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D_UL_11A_n77A</w:t>
            </w:r>
          </w:p>
          <w:p w14:paraId="1E1438A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D_UL_11A_n257D</w:t>
            </w:r>
          </w:p>
        </w:tc>
      </w:tr>
      <w:tr w:rsidR="00BC409E" w:rsidRPr="00CE7A92" w14:paraId="2B6B68A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A733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1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3BAF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BF8341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3BF2AC6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C8351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6B875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0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F27E9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AF375" w14:textId="5D53E46C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4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5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A92D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4C210D7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  <w:p w14:paraId="2B0D63E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G_UL_11A_n77A</w:t>
            </w:r>
          </w:p>
          <w:p w14:paraId="3BBF0D3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G_UL_11A_n257G</w:t>
            </w:r>
          </w:p>
        </w:tc>
      </w:tr>
      <w:tr w:rsidR="00BC409E" w:rsidRPr="00CE7A92" w14:paraId="66F1739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993F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D923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1701A8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34B5B9B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3AA2FFD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EC5B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2A2D6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1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DEAE6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93678" w14:textId="18ECD381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6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7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8D4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77A</w:t>
            </w:r>
          </w:p>
          <w:p w14:paraId="4427EE6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257G</w:t>
            </w:r>
          </w:p>
          <w:p w14:paraId="4AF0D64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H_UL_11A_n77A</w:t>
            </w:r>
          </w:p>
          <w:p w14:paraId="145A4AB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H_UL_11A_n257H</w:t>
            </w:r>
          </w:p>
        </w:tc>
      </w:tr>
      <w:tr w:rsidR="00BC409E" w:rsidRPr="00CE7A92" w14:paraId="3B5D518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817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D735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68FF0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1B1CB57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376B29E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2532F37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3A5DA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E72D0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2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76E81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715A4" w14:textId="0FAAD700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8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9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6190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77A</w:t>
            </w:r>
          </w:p>
          <w:p w14:paraId="511C1E4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257H</w:t>
            </w:r>
          </w:p>
          <w:p w14:paraId="3EC17A4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I_UL_11A_n77A</w:t>
            </w:r>
          </w:p>
          <w:p w14:paraId="1F7DE23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I_UL_11A_n257I</w:t>
            </w:r>
          </w:p>
        </w:tc>
      </w:tr>
      <w:tr w:rsidR="00BC409E" w:rsidRPr="00CE7A92" w14:paraId="7AE6D64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E265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10E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66AF4F5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30215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3E527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3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AD70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7AA18" w14:textId="2555E181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0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1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514F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_UL_28A_n77A</w:t>
            </w:r>
          </w:p>
          <w:p w14:paraId="12D11A3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A_UL_28A_n257A</w:t>
            </w:r>
          </w:p>
        </w:tc>
      </w:tr>
      <w:tr w:rsidR="00BC409E" w:rsidRPr="00CE7A92" w14:paraId="5CBAB5E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7C4D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6BAE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323C169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63C6CD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730FF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F5A69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4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C5BB0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65E34" w14:textId="4F743563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2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3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8E70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77A</w:t>
            </w:r>
          </w:p>
          <w:p w14:paraId="4C44C8B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257A</w:t>
            </w:r>
          </w:p>
          <w:p w14:paraId="05D5235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D_UL_28A_n257D</w:t>
            </w:r>
          </w:p>
        </w:tc>
      </w:tr>
      <w:tr w:rsidR="00BC409E" w:rsidRPr="00CE7A92" w14:paraId="526DF21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10FD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9C2C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7217EE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2B0DEFA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0D3E8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E4220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5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B8D1B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12996" w14:textId="486D8230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4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5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5451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77A</w:t>
            </w:r>
          </w:p>
          <w:p w14:paraId="25B88F4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257A</w:t>
            </w:r>
          </w:p>
          <w:p w14:paraId="345C427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G_UL_28A_n257G</w:t>
            </w:r>
          </w:p>
        </w:tc>
      </w:tr>
      <w:tr w:rsidR="00BC409E" w:rsidRPr="00CE7A92" w14:paraId="28600AD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D650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97D0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224D89C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13AC294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4EB9792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931D2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913AA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6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43A73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1184" w14:textId="222CCCFD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6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7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3B03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G_UL_28A_n77A</w:t>
            </w:r>
          </w:p>
          <w:p w14:paraId="166C483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G_UL_28A_n257A</w:t>
            </w:r>
          </w:p>
          <w:p w14:paraId="531A05D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H_UL_28A_n257H</w:t>
            </w:r>
          </w:p>
        </w:tc>
      </w:tr>
      <w:tr w:rsidR="00BC409E" w:rsidRPr="00CE7A92" w14:paraId="3BFB360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C90E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28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ED91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6FBEB0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0975307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6FCFDC9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144DF3D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FF2BF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03DFC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7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6DA0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6B3C0" w14:textId="2054C5EF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8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9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AC6F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H_UL_28A_n77A</w:t>
            </w:r>
          </w:p>
          <w:p w14:paraId="12EF88B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H_UL_28A_n257A</w:t>
            </w:r>
          </w:p>
          <w:p w14:paraId="0A5D651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I_UL_28A_n257I</w:t>
            </w:r>
          </w:p>
        </w:tc>
      </w:tr>
      <w:tr w:rsidR="00BC409E" w:rsidRPr="00CE7A92" w14:paraId="6323344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4D09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2D1B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29C582A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0FFBB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F66FA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8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E479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CF2E6" w14:textId="458E5A83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0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1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3E3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_UL_28A_n77A</w:t>
            </w:r>
          </w:p>
          <w:p w14:paraId="2F039E7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77A</w:t>
            </w:r>
          </w:p>
          <w:p w14:paraId="38E2780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257A</w:t>
            </w:r>
          </w:p>
        </w:tc>
      </w:tr>
      <w:tr w:rsidR="00BC409E" w:rsidRPr="00CE7A92" w14:paraId="2C06865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9672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80BF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58F6A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6A07E2C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37343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9A70E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9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ABC7F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E2A14" w14:textId="21B659E8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2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3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1283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77A</w:t>
            </w:r>
          </w:p>
          <w:p w14:paraId="4C40B5D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257A</w:t>
            </w:r>
          </w:p>
          <w:p w14:paraId="698D26F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77A</w:t>
            </w:r>
          </w:p>
          <w:p w14:paraId="671BAE9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257D</w:t>
            </w:r>
          </w:p>
        </w:tc>
      </w:tr>
      <w:tr w:rsidR="00BC409E" w:rsidRPr="00CE7A92" w14:paraId="39DA7D2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B9DA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AF8E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9EBF12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B8FAF0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A770F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65A48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200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2623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E7461" w14:textId="05EA6C0B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4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5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810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77A</w:t>
            </w:r>
          </w:p>
          <w:p w14:paraId="3969066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257A</w:t>
            </w:r>
          </w:p>
          <w:p w14:paraId="0D27DE7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77A</w:t>
            </w:r>
          </w:p>
          <w:p w14:paraId="4D8D1E9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257G</w:t>
            </w:r>
          </w:p>
        </w:tc>
      </w:tr>
      <w:tr w:rsidR="00BC409E" w:rsidRPr="00CE7A92" w14:paraId="2FE4194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F871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EACB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4563B74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1D7AE26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B76F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E848C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201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F9A8B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89C5E" w14:textId="5995A8CD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6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7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38A2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77A</w:t>
            </w:r>
          </w:p>
          <w:p w14:paraId="7217E95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257G</w:t>
            </w:r>
          </w:p>
          <w:p w14:paraId="1A605D8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77A</w:t>
            </w:r>
          </w:p>
          <w:p w14:paraId="7DF15F5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257H</w:t>
            </w:r>
          </w:p>
        </w:tc>
      </w:tr>
      <w:tr w:rsidR="00BC409E" w:rsidRPr="00CE7A92" w14:paraId="77C3475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B608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33F2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2B9F39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2C395F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D0CF4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6DFE1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202" w:history="1">
              <w:r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7A284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26B63" w14:textId="216BCF56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8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9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E68B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77A</w:t>
            </w:r>
          </w:p>
          <w:p w14:paraId="7855083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257H</w:t>
            </w:r>
          </w:p>
          <w:p w14:paraId="7128A22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77A</w:t>
            </w:r>
          </w:p>
          <w:p w14:paraId="3EE1CEB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257I</w:t>
            </w:r>
          </w:p>
        </w:tc>
      </w:tr>
      <w:tr w:rsidR="00BC409E" w:rsidRPr="00CE7A92" w14:paraId="0AC4F6C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00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1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2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95F70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3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31C5F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4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8578F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373A69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5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C7D7CF6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373A6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6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2FA0E4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373A69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07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F3C1528" w14:textId="19428A80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108" w:author="Suhwan Lim" w:date="2020-03-04T21:16:00Z">
              <w:r w:rsidRPr="00EC022A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09" w:author="Suhwan Lim" w:date="2020-03-04T21:16:00Z">
              <w:r w:rsidRPr="00373A69" w:rsidDel="008003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0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F04809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(completed)DL_19A_n257G_UL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New)DL_19A_n77A-n257G_UL_19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C_n77A-n257G_UL_n77A-n257G</w:t>
            </w:r>
          </w:p>
        </w:tc>
      </w:tr>
      <w:tr w:rsidR="00BC409E" w:rsidRPr="00CE7A92" w14:paraId="59B84E1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11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2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3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3BB0F8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4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A00E5EC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5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F8161AD" w14:textId="77777777" w:rsidR="00BC409E" w:rsidRPr="00373A69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373A69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6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8D2CF9" w14:textId="77777777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373A6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7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032180" w14:textId="77777777" w:rsidR="00BC409E" w:rsidRPr="00373A69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373A69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18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290B8F" w14:textId="1DEB4CDF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19" w:author="Suhwan Lim" w:date="2020-03-04T21:16:00Z">
              <w:r w:rsidRPr="00EC022A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20" w:author="Suhwan Lim" w:date="2020-03-04T21:16:00Z">
              <w:r w:rsidRPr="00373A69" w:rsidDel="008003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1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AD418B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(completed)DL_19A_n257H_UL_19A_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L_19A_n77A-n257H_UL_19A_n77A-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C_n77A-n257H_UL_n77A-n257H</w:t>
            </w:r>
          </w:p>
        </w:tc>
      </w:tr>
      <w:tr w:rsidR="00BC409E" w:rsidRPr="00CE7A92" w14:paraId="7AD5EC07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22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3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4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E994F22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lastRenderedPageBreak/>
              <w:t>DC_19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5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A7D7F5A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6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8B7BC9" w14:textId="77777777" w:rsidR="00BC409E" w:rsidRPr="00373A69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373A69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7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188A90" w14:textId="77777777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373A6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8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888729" w14:textId="77777777" w:rsidR="00BC409E" w:rsidRPr="00373A69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373A69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29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B6095C" w14:textId="3F2BBCAF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30" w:author="Suhwan Lim" w:date="2020-03-04T21:16:00Z">
              <w:r w:rsidRPr="00EC022A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31" w:author="Suhwan Lim" w:date="2020-03-04T21:16:00Z">
              <w:r w:rsidRPr="00373A69" w:rsidDel="008003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2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F91E39D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(completed)DL_19A_n257I_UL_19A_n257I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New)DL_19A_n77A-n257I_UL_19A_n77A-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C_n77A-n257I_UL_n77A-n257I</w:t>
            </w:r>
          </w:p>
        </w:tc>
      </w:tr>
      <w:tr w:rsidR="00BC409E" w:rsidRPr="00CE7A92" w14:paraId="2D45DA5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33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4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5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BCCBB41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6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838B069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7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1D49977" w14:textId="77777777" w:rsidR="00BC409E" w:rsidRPr="00373A69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8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1044AB" w14:textId="77777777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9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F27372D" w14:textId="77777777" w:rsidR="00BC409E" w:rsidRPr="00373A69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40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7C9821" w14:textId="3DDFDA96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41" w:author="Suhwan Lim" w:date="2020-03-04T21:16:00Z">
              <w:r w:rsidRPr="00242B63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42" w:author="Suhwan Lim" w:date="2020-03-04T21:16:00Z">
              <w:r w:rsidRPr="006C63DF" w:rsidDel="00C055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3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E52192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G_UL_21A_n77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7A-n257G_UL_n77A-n257G</w:t>
            </w:r>
          </w:p>
        </w:tc>
      </w:tr>
      <w:tr w:rsidR="00BC409E" w:rsidRPr="00CE7A92" w14:paraId="090B5EA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44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5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6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D648F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7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BB2F1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8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60B224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9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30021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0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CC506C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51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35F796" w14:textId="358B2BF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52" w:author="Suhwan Lim" w:date="2020-03-04T21:16:00Z">
              <w:r w:rsidRPr="00242B63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53" w:author="Suhwan Lim" w:date="2020-03-04T21:16:00Z">
              <w:r w:rsidRPr="006C63DF" w:rsidDel="00C055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4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667D96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21A_n77A-n257H_UL_21A_n77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7A-n257H_UL_n77A-n257H</w:t>
            </w:r>
          </w:p>
        </w:tc>
      </w:tr>
      <w:tr w:rsidR="00BC409E" w:rsidRPr="00CE7A92" w14:paraId="195F8CB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55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6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7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3B867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8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AA31E0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9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C32032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0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B70677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1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7FD71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62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6AD78E" w14:textId="706E5D36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63" w:author="Suhwan Lim" w:date="2020-03-04T21:16:00Z">
              <w:r w:rsidRPr="00242B63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64" w:author="Suhwan Lim" w:date="2020-03-04T21:16:00Z">
              <w:r w:rsidRPr="006C63DF" w:rsidDel="00C055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5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2DC52C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I_UL_21A_n77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7A-n257I_UL_n77A-n257I</w:t>
            </w:r>
          </w:p>
        </w:tc>
      </w:tr>
      <w:tr w:rsidR="00BC409E" w:rsidRPr="00CE7A92" w14:paraId="0835F9C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66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7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8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1A6BAE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9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45BEE2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CC32A7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BFDFA7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F3B8E0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73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082D7D" w14:textId="0F1B949B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74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175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6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DC5CC2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A_UL_42A_n257A</w:t>
            </w:r>
          </w:p>
        </w:tc>
      </w:tr>
      <w:tr w:rsidR="00BC409E" w:rsidRPr="00CE7A92" w14:paraId="719D8DD0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77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8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9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BBA8E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0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4A569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1E8C80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A4F9BD4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19C64B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84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D90084" w14:textId="71907AD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85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186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7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F5968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G_UL_42A-n257A</w:t>
            </w:r>
          </w:p>
        </w:tc>
      </w:tr>
      <w:tr w:rsidR="00BC409E" w:rsidRPr="00CE7A92" w14:paraId="21D545F0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88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9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0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5668A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1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F9FE3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E9AC0F3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1E907DE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DF7E1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95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F59CF8" w14:textId="0EEFA11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96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197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8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C93815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H_UL_42A-n257G</w:t>
            </w:r>
          </w:p>
        </w:tc>
      </w:tr>
      <w:tr w:rsidR="00BC409E" w:rsidRPr="00CE7A92" w14:paraId="2C2B54A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99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00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1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DE8DA8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2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14852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44D24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244C975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3F18684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06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C236D7" w14:textId="74DE51EB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07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08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9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BEBB7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I_UL_42A-n257H</w:t>
            </w:r>
          </w:p>
        </w:tc>
      </w:tr>
      <w:tr w:rsidR="00BC409E" w:rsidRPr="00CE7A92" w14:paraId="38D0EF0E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10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11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2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5C0F0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3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7B9FA8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4CDE01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1ACFA2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6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9C6EA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17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4E506A" w14:textId="72F57D92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18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19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0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76FD87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A_UL_42C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A_UL_42A_n257A</w:t>
            </w:r>
          </w:p>
        </w:tc>
      </w:tr>
      <w:tr w:rsidR="00BC409E" w:rsidRPr="00CE7A92" w14:paraId="7BFAC30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21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22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3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26FB60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4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2A7823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F3A3C22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6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821D63D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7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24E5F6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28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396D553" w14:textId="62FFCE9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29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30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1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C82AB8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G_UL_42C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7A-n257G_UL_42C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G_UL_42A_n257G</w:t>
            </w:r>
          </w:p>
        </w:tc>
      </w:tr>
      <w:tr w:rsidR="00BC409E" w:rsidRPr="00CE7A92" w14:paraId="732B8A3A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32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33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4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19398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5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8C133F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6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6F3FDA5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7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569E80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8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0B5C34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39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DDD3093" w14:textId="7A0016F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40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41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2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9D50A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H_UL_42C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7A-n257H_UL_42C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H_UL_42A_n257H</w:t>
            </w:r>
          </w:p>
        </w:tc>
      </w:tr>
      <w:tr w:rsidR="00BC409E" w:rsidRPr="00CE7A92" w14:paraId="3B19003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43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44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5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62CD6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6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16FC04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7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72FB93C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8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E2060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9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0EA64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50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0D69A0" w14:textId="20FF6B0A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51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52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3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C9A00A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I_UL_42C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7A-n257I_UL_42C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</w:p>
        </w:tc>
      </w:tr>
      <w:tr w:rsidR="00BC409E" w:rsidRPr="00CE7A92" w14:paraId="337BB4A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54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55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6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92ABC5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9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7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78908F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8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F29A2A7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9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51BFF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A3EB57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61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2C4290A" w14:textId="4748F43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62" w:author="Suhwan Lim" w:date="2020-03-04T21:17:00Z">
              <w:r w:rsidRPr="00235C0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63" w:author="Suhwan Lim" w:date="2020-03-04T21:17:00Z">
              <w:r w:rsidRPr="006C63DF" w:rsidDel="00B302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4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A672ED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8A-n257G_UL_19A_n78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G_UL_n78A-n257G</w:t>
            </w:r>
          </w:p>
        </w:tc>
      </w:tr>
      <w:tr w:rsidR="00BC409E" w:rsidRPr="00CE7A92" w14:paraId="44239E4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65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66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7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CE7BB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8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6D819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9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3112A5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493079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9691C7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72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6637767" w14:textId="51E4BDF9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73" w:author="Suhwan Lim" w:date="2020-03-04T21:17:00Z">
              <w:r w:rsidRPr="00235C0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74" w:author="Suhwan Lim" w:date="2020-03-04T21:17:00Z">
              <w:r w:rsidRPr="006C63DF" w:rsidDel="00B302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5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E88AD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8A-n257H_UL_19A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H_UL_n78A-n257H</w:t>
            </w:r>
          </w:p>
        </w:tc>
      </w:tr>
      <w:tr w:rsidR="00BC409E" w:rsidRPr="00CE7A92" w14:paraId="641262D0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76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77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8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7B851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9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EACF2B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E8DF0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C1DDDF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69A048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83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E36D60D" w14:textId="1E5594C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84" w:author="Suhwan Lim" w:date="2020-03-04T21:17:00Z">
              <w:r w:rsidRPr="00235C0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85" w:author="Suhwan Lim" w:date="2020-03-04T21:17:00Z">
              <w:r w:rsidRPr="006C63DF" w:rsidDel="00B302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6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8BEA02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8A-n257I_UL_19A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I_UL_n78A-n257I</w:t>
            </w:r>
          </w:p>
        </w:tc>
      </w:tr>
      <w:tr w:rsidR="00BC409E" w:rsidRPr="00CE7A92" w14:paraId="21CD3FA3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87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88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9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065A85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0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6F714B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E1F8B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1018BD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91FFB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94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30B4560" w14:textId="093CB31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95" w:author="Suhwan Lim" w:date="2020-03-04T21:17:00Z">
              <w:r w:rsidRPr="00CC5E9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96" w:author="Suhwan Lim" w:date="2020-03-04T21:17:00Z">
              <w:r w:rsidRPr="006C63DF" w:rsidDel="00BA649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7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2715B6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8A-n257G_UL_21A_n78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G_UL_n78A-n257G</w:t>
            </w:r>
          </w:p>
        </w:tc>
      </w:tr>
      <w:tr w:rsidR="00BC409E" w:rsidRPr="00CE7A92" w14:paraId="278BE5A1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98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99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0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A0F1E4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1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109E11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30BF708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D10CE0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8BD313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05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1523A8" w14:textId="4A61A7D3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06" w:author="Suhwan Lim" w:date="2020-03-04T21:17:00Z">
              <w:r w:rsidRPr="00CC5E9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307" w:author="Suhwan Lim" w:date="2020-03-04T21:17:00Z">
              <w:r w:rsidRPr="006C63DF" w:rsidDel="00BA649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8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05AB5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8A-n257H_UL_21A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H_UL_n78A-n257H</w:t>
            </w:r>
          </w:p>
        </w:tc>
      </w:tr>
      <w:tr w:rsidR="00BC409E" w:rsidRPr="00CE7A92" w14:paraId="4A6B2923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09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10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1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CF518F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2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CBC6E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993E9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03F29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7D5CE0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16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60B9B1" w14:textId="2D619B3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17" w:author="Suhwan Lim" w:date="2020-03-04T21:17:00Z">
              <w:r w:rsidRPr="00CC5E9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318" w:author="Suhwan Lim" w:date="2020-03-04T21:17:00Z">
              <w:r w:rsidRPr="006C63DF" w:rsidDel="00BA649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9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AC09D9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8A-n257I_UL_21A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I_UL_n78A-n257I</w:t>
            </w:r>
          </w:p>
        </w:tc>
      </w:tr>
      <w:tr w:rsidR="00BC409E" w:rsidRPr="00CE7A92" w14:paraId="5D5575E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20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21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2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C15F7D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3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D28C1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5507A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A144FF6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84C8196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27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141C94" w14:textId="6EB3C45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28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29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0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991F6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A_UL_42A_n257A</w:t>
            </w:r>
          </w:p>
        </w:tc>
      </w:tr>
      <w:tr w:rsidR="00BC409E" w:rsidRPr="00CE7A92" w14:paraId="5CA7E71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31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32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3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298D21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4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C0BEE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C67A79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95FEC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85B58A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38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365DCE1" w14:textId="0489B25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39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40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1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D7A37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G_UL_42A-n257A</w:t>
            </w:r>
          </w:p>
        </w:tc>
      </w:tr>
      <w:tr w:rsidR="00BC409E" w:rsidRPr="00CE7A92" w14:paraId="1C11944D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42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43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4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05896A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5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1973FF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27E6171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6CFD0D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1349CC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49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A6EB1CA" w14:textId="7AFC309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50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51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2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3A7812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H_UL_42A-n257G</w:t>
            </w:r>
          </w:p>
        </w:tc>
      </w:tr>
      <w:tr w:rsidR="00BC409E" w:rsidRPr="00CE7A92" w14:paraId="2FAD5FA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53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54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5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73021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6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C25494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D79502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205ECD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5B14A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60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33EE90" w14:textId="2B9C554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61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62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3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853BE0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I_UL_42A-n257H</w:t>
            </w:r>
          </w:p>
        </w:tc>
      </w:tr>
      <w:tr w:rsidR="00BC409E" w:rsidRPr="00CE7A92" w14:paraId="09B5047A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64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65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6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3BF02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8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7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B78B12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310CB8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C1C9E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6AB12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71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D1BEF86" w14:textId="57AB8E7D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72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73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4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3C0E24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A_UL_42C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A_UL_42A_n257A</w:t>
            </w:r>
          </w:p>
        </w:tc>
      </w:tr>
      <w:tr w:rsidR="00BC409E" w:rsidRPr="00CE7A92" w14:paraId="23F54D9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75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76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7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079718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42C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8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04D3C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A3E738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8E30AB7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91ECDF1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82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DCF90FC" w14:textId="14EE2B2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83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84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5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EF9E5E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G_UL_42C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8A-n257G_UL_42C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G_UL_42A_n257G</w:t>
            </w:r>
          </w:p>
        </w:tc>
      </w:tr>
      <w:tr w:rsidR="00BC409E" w:rsidRPr="00CE7A92" w14:paraId="1E9E30E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86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87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8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ADA98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9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54DE24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EDD09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9694B02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76F979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93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F186708" w14:textId="14E51EA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94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95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6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35878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H_UL_42C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8A-n257H_UL_42C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H_UL_42A_n257H</w:t>
            </w:r>
          </w:p>
        </w:tc>
      </w:tr>
      <w:tr w:rsidR="00BC409E" w:rsidRPr="00CE7A92" w14:paraId="3E1C855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97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98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9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C79B8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0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A5B8E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1B30DE6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D28E8D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78D04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04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6DC0F28" w14:textId="0724C6CD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05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406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7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33E750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I_UL_42C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8A-n257I_UL_42C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</w:p>
        </w:tc>
      </w:tr>
      <w:tr w:rsidR="00BC409E" w:rsidRPr="00CE7A92" w14:paraId="270C0C7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08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09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0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734B89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1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9B66F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0C98B83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F9F794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69BE48D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15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9BAB66" w14:textId="5665C853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16" w:author="Suhwan Lim" w:date="2020-03-04T21:18:00Z">
              <w:r w:rsidRPr="001807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17" w:author="Suhwan Lim" w:date="2020-03-04T21:18:00Z">
              <w:r w:rsidRPr="006C63DF" w:rsidDel="008173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8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0B280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9A-n257G_UL_1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2D1DE97A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19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20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1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47A66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2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C7571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965FF5A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01F74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78925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26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9235B9" w14:textId="667712B2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27" w:author="Suhwan Lim" w:date="2020-03-04T21:18:00Z">
              <w:r w:rsidRPr="001807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28" w:author="Suhwan Lim" w:date="2020-03-04T21:18:00Z">
              <w:r w:rsidRPr="006C63DF" w:rsidDel="008173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9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323BD3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A_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9A-n257H_UL_1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077CCC04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30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31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2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F92BDA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3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8231F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CC4A906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F953D9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B68D82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37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38DACF" w14:textId="20BF4FA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38" w:author="Suhwan Lim" w:date="2020-03-04T21:18:00Z">
              <w:r w:rsidRPr="001807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9" w:author="Suhwan Lim" w:date="2020-03-04T21:18:00Z">
              <w:r w:rsidRPr="006C63DF" w:rsidDel="008173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0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2F091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A_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9A-n257I_UL_1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7B22EC2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41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42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3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AB775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4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20D2B4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4310B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E65F2F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DE41D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48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910F60" w14:textId="26E71C0A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49" w:author="Suhwan Lim" w:date="2020-03-04T21:18:00Z">
              <w:r w:rsidRPr="00CF6B0D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50" w:author="Suhwan Lim" w:date="2020-03-04T21:18:00Z">
              <w:r w:rsidRPr="006C63DF" w:rsidDel="00705B3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1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E07C52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3A_n257G_UL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9A-n257G_UL_3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57F3F927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52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53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4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CAEB4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5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B13C3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E60DF81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6B2E8E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E5DD7F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59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C6F17CC" w14:textId="1E50744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60" w:author="Suhwan Lim" w:date="2020-03-04T21:18:00Z">
              <w:r w:rsidRPr="00CF6B0D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61" w:author="Suhwan Lim" w:date="2020-03-04T21:18:00Z">
              <w:r w:rsidRPr="006C63DF" w:rsidDel="00705B3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2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CF0AB9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3A_n257H_UL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9A-n257H_UL_3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031E37CF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63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64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5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AA2E9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6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C99C5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D7F6E67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BB331F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4A4ED9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70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63BEF68" w14:textId="2DF6766E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71" w:author="Suhwan Lim" w:date="2020-03-04T21:18:00Z">
              <w:r w:rsidRPr="00CF6B0D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72" w:author="Suhwan Lim" w:date="2020-03-04T21:18:00Z">
              <w:r w:rsidRPr="006C63DF" w:rsidDel="00705B3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3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45C470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3A_n257I_UL_3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9A-n257I_UL_3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27511EE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74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75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6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4FA64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7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FAA3CA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0E6654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C849FC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CAFF5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81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B1C9A9" w14:textId="7A0FE056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82" w:author="Suhwan Lim" w:date="2020-03-04T21:18:00Z">
              <w:r w:rsidRPr="009355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83" w:author="Suhwan Lim" w:date="2020-03-04T21:18:00Z">
              <w:r w:rsidRPr="006C63DF" w:rsidDel="005B60B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4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0924AE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9A-n257G_UL_19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76C50768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85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86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7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1B04E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9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8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97868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10D1D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500FE8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7F2474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92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A642A4" w14:textId="7BAF0B5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93" w:author="Suhwan Lim" w:date="2020-03-04T21:18:00Z">
              <w:r w:rsidRPr="009355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94" w:author="Suhwan Lim" w:date="2020-03-04T21:18:00Z">
              <w:r w:rsidRPr="006C63DF" w:rsidDel="005B60B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5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5778E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9A_n79A-n257H_UL_19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34A939E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96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97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8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FBA1F6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9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253D81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958ED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95DFE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1BBFFF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03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581035" w14:textId="4EA50A6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04" w:author="Suhwan Lim" w:date="2020-03-04T21:18:00Z">
              <w:r w:rsidRPr="009355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05" w:author="Suhwan Lim" w:date="2020-03-04T21:18:00Z">
              <w:r w:rsidRPr="006C63DF" w:rsidDel="005B60B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6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1729AC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9A-n257I_UL_19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43C31D7E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07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08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9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1F6327" w14:textId="77777777" w:rsidR="00BC409E" w:rsidRPr="00C51E6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0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2BC24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C837D1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121E9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2CACF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14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F49AAF" w14:textId="378747E4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15" w:author="Suhwan Lim" w:date="2020-03-04T21:18:00Z">
              <w:r w:rsidRPr="0027255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16" w:author="Suhwan Lim" w:date="2020-03-04T21:18:00Z">
              <w:r w:rsidRPr="006C63DF" w:rsidDel="002442C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7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BDEF75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9A-n257G_UL_21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34DEC02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18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19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0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F4F4BA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1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16408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B736D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C0ADB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DD59290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25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64578E" w14:textId="6535BEA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26" w:author="Suhwan Lim" w:date="2020-03-04T21:18:00Z">
              <w:r w:rsidRPr="0027255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27" w:author="Suhwan Lim" w:date="2020-03-04T21:18:00Z">
              <w:r w:rsidRPr="006C63DF" w:rsidDel="002442C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8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7FDA1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21A_n79A-n257H_UL_21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152A3FF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29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30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1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7DA40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2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0A8BE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2A67502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6E3C83C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857EF7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36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64830E" w14:textId="06123964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37" w:author="Suhwan Lim" w:date="2020-03-04T21:18:00Z">
              <w:r w:rsidRPr="0027255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38" w:author="Suhwan Lim" w:date="2020-03-04T21:18:00Z">
              <w:r w:rsidRPr="006C63DF" w:rsidDel="002442C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9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A0461D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9A-n257I_UL_21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72E0BFF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40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41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2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E4858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3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E3589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4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1CB97AB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5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A862EAC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6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8B95521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47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0381E5" w14:textId="388E11B3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48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49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0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9AFCC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A_UL_42A_n257A</w:t>
            </w:r>
          </w:p>
        </w:tc>
      </w:tr>
      <w:tr w:rsidR="00BC409E" w:rsidRPr="00CE7A92" w14:paraId="068541A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51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52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3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331B78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4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5BA56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5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E5C3B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6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937A56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7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C90A2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58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396B2D7" w14:textId="5407390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59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60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1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757989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G_UL_42A-n257A</w:t>
            </w:r>
          </w:p>
        </w:tc>
      </w:tr>
      <w:tr w:rsidR="00BC409E" w:rsidRPr="00CE7A92" w14:paraId="6FD580AF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62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63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4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338B7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5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17B179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6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46071B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7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8B5048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8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A9399D8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69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81DC72" w14:textId="5734B77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70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71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2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F2C75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H_UL_42A-n257G</w:t>
            </w:r>
          </w:p>
        </w:tc>
      </w:tr>
      <w:tr w:rsidR="00BC409E" w:rsidRPr="00CE7A92" w14:paraId="0085880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73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74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5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B6A8F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6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7DF60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7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538D8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8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6A70D4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9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77529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80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FA8B2C4" w14:textId="4F45FB72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81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82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3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DED45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I_UL_42A-n257H</w:t>
            </w:r>
          </w:p>
        </w:tc>
      </w:tr>
      <w:tr w:rsidR="00BC409E" w:rsidRPr="00CE7A92" w14:paraId="1DF8CF48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84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85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6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BFDD1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9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7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4919AD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8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ED12A3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9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1F0DD1E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0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05FA2EF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91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FFA9F44" w14:textId="13BCF4C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92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93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4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BCB1A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A_UL_42C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A_UL_42A_n257A</w:t>
            </w:r>
          </w:p>
        </w:tc>
      </w:tr>
      <w:tr w:rsidR="00BC409E" w:rsidRPr="00CE7A92" w14:paraId="5DD0C491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95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96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7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D34AED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8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240BA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9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DEE8D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0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09779A5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1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2253E1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02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F8CDA3" w14:textId="4C90DBAE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603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604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5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4F59E9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G_UL_42C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9A-n257G_UL_42C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G_UL_42A_n257G</w:t>
            </w:r>
          </w:p>
        </w:tc>
      </w:tr>
      <w:tr w:rsidR="00BC409E" w:rsidRPr="00CE7A92" w14:paraId="50756301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606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607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8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D11C8B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42C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9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E4EE13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0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23AE30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1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DE36C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2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E8A49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13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CFE4FED" w14:textId="3552BEC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614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615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6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4D1D9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H_UL_42C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9A-n257H_UL_42C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H_UL_42A_n257H</w:t>
            </w:r>
          </w:p>
        </w:tc>
      </w:tr>
      <w:tr w:rsidR="00BC409E" w:rsidRPr="00CE7A92" w14:paraId="2738163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617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618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9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263F0D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0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1B028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1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3DE000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2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2C70E6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3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7F89C9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24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D5C918" w14:textId="2FC92B2C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625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626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7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909F3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I_UL_42C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9A-n257I_UL_42C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</w:p>
        </w:tc>
      </w:tr>
      <w:tr w:rsidR="0037370C" w:rsidRPr="00CE7A92" w14:paraId="48356931" w14:textId="77777777" w:rsidTr="0037370C">
        <w:trPr>
          <w:cantSplit/>
          <w:trHeight w:val="13"/>
          <w:ins w:id="1628" w:author="Suhwan Lim" w:date="2020-02-28T17:04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8CF50" w14:textId="77777777" w:rsidR="0037370C" w:rsidRPr="006C63DF" w:rsidRDefault="0037370C" w:rsidP="0037370C">
            <w:pPr>
              <w:pStyle w:val="TAL"/>
              <w:rPr>
                <w:ins w:id="1629" w:author="Suhwan Lim" w:date="2020-02-28T17:04:00Z"/>
                <w:rFonts w:eastAsia="Yu Gothic" w:cs="Arial"/>
                <w:color w:val="000000"/>
                <w:szCs w:val="18"/>
              </w:rPr>
            </w:pPr>
            <w:ins w:id="1630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604A9" w14:textId="77777777" w:rsidR="0037370C" w:rsidRPr="0037370C" w:rsidRDefault="0037370C" w:rsidP="0037370C">
            <w:pPr>
              <w:pStyle w:val="TAL"/>
              <w:jc w:val="center"/>
              <w:rPr>
                <w:ins w:id="163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32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A1D7DA4" w14:textId="77777777" w:rsidR="0037370C" w:rsidRPr="0037370C" w:rsidRDefault="0037370C" w:rsidP="0037370C">
            <w:pPr>
              <w:pStyle w:val="TAL"/>
              <w:jc w:val="center"/>
              <w:rPr>
                <w:ins w:id="1633" w:author="Suhwan Lim" w:date="2020-02-28T17:04:00Z"/>
                <w:rFonts w:eastAsia="Yu Gothic" w:cs="Arial"/>
                <w:color w:val="000000"/>
                <w:szCs w:val="18"/>
              </w:rPr>
            </w:pPr>
            <w:ins w:id="163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9E9E7" w14:textId="77777777" w:rsidR="0037370C" w:rsidRDefault="0037370C" w:rsidP="0037370C">
            <w:pPr>
              <w:pStyle w:val="TAL"/>
              <w:rPr>
                <w:ins w:id="163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36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Wubin, Zhou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,</w:t>
              </w:r>
            </w:ins>
          </w:p>
          <w:p w14:paraId="623EF6EB" w14:textId="77777777" w:rsidR="0037370C" w:rsidRPr="006C63DF" w:rsidRDefault="0037370C" w:rsidP="0037370C">
            <w:pPr>
              <w:rPr>
                <w:ins w:id="1637" w:author="Suhwan Lim" w:date="2020-02-28T17:04:00Z"/>
                <w:rFonts w:eastAsia="Yu Gothic" w:cs="Arial"/>
                <w:sz w:val="18"/>
                <w:szCs w:val="18"/>
              </w:rPr>
            </w:pPr>
            <w:ins w:id="1638" w:author="Suhwan Lim" w:date="2020-02-28T17:05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37176" w14:textId="77777777" w:rsidR="0037370C" w:rsidRPr="006C63DF" w:rsidRDefault="0037370C" w:rsidP="0037370C">
            <w:pPr>
              <w:pStyle w:val="TAL"/>
              <w:rPr>
                <w:ins w:id="1639" w:author="Suhwan Lim" w:date="2020-02-28T17:04:00Z"/>
                <w:rFonts w:eastAsia="Yu Gothic" w:cs="Arial"/>
                <w:szCs w:val="18"/>
              </w:rPr>
            </w:pPr>
            <w:ins w:id="1640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47869" w14:textId="77777777" w:rsidR="0037370C" w:rsidRPr="006C63DF" w:rsidRDefault="0037370C" w:rsidP="0037370C">
            <w:pPr>
              <w:rPr>
                <w:ins w:id="1641" w:author="Suhwan Lim" w:date="2020-02-28T17:04:00Z"/>
                <w:rFonts w:ascii="Arial" w:eastAsia="Yu Gothic" w:hAnsi="Arial" w:cs="Arial"/>
                <w:sz w:val="18"/>
                <w:szCs w:val="18"/>
              </w:rPr>
            </w:pPr>
            <w:ins w:id="1642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C24FE" w14:textId="77777777" w:rsidR="0037370C" w:rsidRPr="006C63DF" w:rsidRDefault="0037370C" w:rsidP="0037370C">
            <w:pPr>
              <w:pStyle w:val="TAL"/>
              <w:rPr>
                <w:ins w:id="1643" w:author="Suhwan Lim" w:date="2020-02-28T17:04:00Z"/>
                <w:rFonts w:eastAsia="Yu Gothic" w:cs="Arial"/>
                <w:szCs w:val="18"/>
              </w:rPr>
            </w:pPr>
            <w:ins w:id="1644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3FDBD" w14:textId="77777777" w:rsidR="0037370C" w:rsidRDefault="0037370C" w:rsidP="0037370C">
            <w:pPr>
              <w:pStyle w:val="TAL"/>
              <w:rPr>
                <w:ins w:id="164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46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70A10DB" w14:textId="77777777" w:rsidR="0037370C" w:rsidRPr="006C63DF" w:rsidRDefault="0037370C" w:rsidP="0037370C">
            <w:pPr>
              <w:pStyle w:val="TAL"/>
              <w:rPr>
                <w:ins w:id="1647" w:author="Suhwan Lim" w:date="2020-02-28T17:04:00Z"/>
                <w:rFonts w:eastAsia="Yu Gothic" w:cs="Arial"/>
                <w:color w:val="000000"/>
                <w:szCs w:val="18"/>
              </w:rPr>
            </w:pPr>
            <w:ins w:id="1648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</w:tr>
      <w:tr w:rsidR="0037370C" w:rsidRPr="00CE7A92" w14:paraId="22A92DE8" w14:textId="77777777" w:rsidTr="007C402F">
        <w:trPr>
          <w:cantSplit/>
          <w:trHeight w:val="13"/>
          <w:ins w:id="1649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14927" w14:textId="77777777" w:rsidR="0037370C" w:rsidRDefault="0037370C" w:rsidP="0037370C">
            <w:pPr>
              <w:pStyle w:val="TAL"/>
              <w:rPr>
                <w:ins w:id="165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51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03A87" w14:textId="77777777" w:rsidR="0037370C" w:rsidRPr="0037370C" w:rsidRDefault="0037370C" w:rsidP="0037370C">
            <w:pPr>
              <w:pStyle w:val="TAL"/>
              <w:jc w:val="center"/>
              <w:rPr>
                <w:ins w:id="165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53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3423351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654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55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7A84D" w14:textId="77777777" w:rsidR="0037370C" w:rsidRPr="0037370C" w:rsidRDefault="0037370C" w:rsidP="0037370C">
            <w:pPr>
              <w:pStyle w:val="TAL"/>
              <w:rPr>
                <w:ins w:id="1656" w:author="Suhwan Lim" w:date="2020-02-28T17:06:00Z"/>
                <w:rFonts w:eastAsia="SimSun"/>
                <w:szCs w:val="18"/>
                <w:lang w:val="en-US" w:eastAsia="zh-CN"/>
              </w:rPr>
            </w:pPr>
            <w:ins w:id="1657" w:author="Suhwan Lim" w:date="2020-02-28T17:06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09C0982C" w14:textId="77777777" w:rsidR="0037370C" w:rsidRDefault="0037370C" w:rsidP="0037370C">
            <w:pPr>
              <w:pStyle w:val="ZB"/>
              <w:framePr w:wrap="notBeside"/>
              <w:jc w:val="left"/>
              <w:rPr>
                <w:ins w:id="1658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659" w:author="Suhwan Lim" w:date="2020-02-28T17:06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A8FC0" w14:textId="77777777" w:rsidR="0037370C" w:rsidRDefault="0037370C" w:rsidP="0037370C">
            <w:pPr>
              <w:pStyle w:val="TAL"/>
              <w:rPr>
                <w:ins w:id="166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61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98255" w14:textId="77777777" w:rsidR="0037370C" w:rsidRDefault="0037370C" w:rsidP="0037370C">
            <w:pPr>
              <w:rPr>
                <w:ins w:id="1662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663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9B898" w14:textId="77777777" w:rsidR="0037370C" w:rsidRDefault="0037370C" w:rsidP="0037370C">
            <w:pPr>
              <w:pStyle w:val="TAL"/>
              <w:rPr>
                <w:ins w:id="166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65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B5E29" w14:textId="77777777" w:rsidR="0037370C" w:rsidRPr="0037370C" w:rsidRDefault="0037370C" w:rsidP="0037370C">
            <w:pPr>
              <w:pStyle w:val="TAL"/>
              <w:rPr>
                <w:ins w:id="166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67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E28148D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668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69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1ABBDA8B" w14:textId="77777777" w:rsidTr="007C402F">
        <w:trPr>
          <w:cantSplit/>
          <w:trHeight w:val="13"/>
          <w:ins w:id="1670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2D819" w14:textId="77777777" w:rsidR="0037370C" w:rsidRDefault="0037370C" w:rsidP="0037370C">
            <w:pPr>
              <w:pStyle w:val="TAL"/>
              <w:rPr>
                <w:ins w:id="167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72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9277A" w14:textId="77777777" w:rsidR="0037370C" w:rsidRPr="0037370C" w:rsidRDefault="0037370C" w:rsidP="0037370C">
            <w:pPr>
              <w:pStyle w:val="TAL"/>
              <w:jc w:val="center"/>
              <w:rPr>
                <w:ins w:id="167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7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3AC387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675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76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F9344" w14:textId="77777777" w:rsidR="0037370C" w:rsidRPr="0037370C" w:rsidRDefault="0037370C" w:rsidP="0037370C">
            <w:pPr>
              <w:pStyle w:val="TAL"/>
              <w:rPr>
                <w:ins w:id="1677" w:author="Suhwan Lim" w:date="2020-02-28T17:07:00Z"/>
                <w:rFonts w:ascii="Times New Roman" w:eastAsia="SimSun" w:hAnsi="Times New Roman"/>
                <w:szCs w:val="18"/>
                <w:lang w:val="en-US" w:eastAsia="zh-CN"/>
              </w:rPr>
            </w:pPr>
            <w:ins w:id="1678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W</w:t>
              </w:r>
            </w:ins>
            <w:ins w:id="1679" w:author="Suhwan Lim" w:date="2020-02-28T17:07:00Z"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 xml:space="preserve"> Wubin, Zhou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,</w:t>
              </w:r>
            </w:ins>
          </w:p>
          <w:p w14:paraId="67C13D3D" w14:textId="77777777" w:rsidR="0037370C" w:rsidRDefault="0037370C" w:rsidP="0037370C">
            <w:pPr>
              <w:pStyle w:val="ZB"/>
              <w:framePr w:wrap="notBeside"/>
              <w:jc w:val="left"/>
              <w:rPr>
                <w:ins w:id="1680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681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74D6F" w14:textId="77777777" w:rsidR="0037370C" w:rsidRDefault="0037370C" w:rsidP="0037370C">
            <w:pPr>
              <w:pStyle w:val="TAL"/>
              <w:rPr>
                <w:ins w:id="168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83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2A5CA" w14:textId="77777777" w:rsidR="0037370C" w:rsidRDefault="0037370C" w:rsidP="0037370C">
            <w:pPr>
              <w:rPr>
                <w:ins w:id="1684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685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F2A00" w14:textId="77777777" w:rsidR="0037370C" w:rsidRDefault="0037370C" w:rsidP="0037370C">
            <w:pPr>
              <w:pStyle w:val="TAL"/>
              <w:rPr>
                <w:ins w:id="168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87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AFFE3" w14:textId="77777777" w:rsidR="0037370C" w:rsidRPr="0037370C" w:rsidRDefault="0037370C" w:rsidP="0037370C">
            <w:pPr>
              <w:pStyle w:val="TAL"/>
              <w:rPr>
                <w:ins w:id="168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89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417A905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690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91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2D260902" w14:textId="77777777" w:rsidTr="007C402F">
        <w:trPr>
          <w:cantSplit/>
          <w:trHeight w:val="13"/>
          <w:ins w:id="1692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BC30A" w14:textId="77777777" w:rsidR="0037370C" w:rsidRDefault="0037370C" w:rsidP="0037370C">
            <w:pPr>
              <w:pStyle w:val="TAL"/>
              <w:rPr>
                <w:ins w:id="169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94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6277B" w14:textId="77777777" w:rsidR="0037370C" w:rsidRPr="0037370C" w:rsidRDefault="0037370C" w:rsidP="0037370C">
            <w:pPr>
              <w:pStyle w:val="TAL"/>
              <w:jc w:val="center"/>
              <w:rPr>
                <w:ins w:id="169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96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9957326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697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98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F4E01" w14:textId="77777777" w:rsidR="0037370C" w:rsidRPr="0037370C" w:rsidRDefault="0037370C" w:rsidP="0037370C">
            <w:pPr>
              <w:pStyle w:val="TAL"/>
              <w:rPr>
                <w:ins w:id="1699" w:author="Suhwan Lim" w:date="2020-02-28T17:07:00Z"/>
                <w:rFonts w:eastAsia="SimSun"/>
                <w:szCs w:val="18"/>
                <w:lang w:val="en-US" w:eastAsia="zh-CN"/>
              </w:rPr>
            </w:pPr>
            <w:ins w:id="1700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1A101DA2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01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02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D9C33" w14:textId="77777777" w:rsidR="0037370C" w:rsidRDefault="0037370C" w:rsidP="0037370C">
            <w:pPr>
              <w:pStyle w:val="TAL"/>
              <w:rPr>
                <w:ins w:id="170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04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E5440" w14:textId="77777777" w:rsidR="0037370C" w:rsidRDefault="0037370C" w:rsidP="0037370C">
            <w:pPr>
              <w:rPr>
                <w:ins w:id="1705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06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301AD" w14:textId="77777777" w:rsidR="0037370C" w:rsidRDefault="0037370C" w:rsidP="0037370C">
            <w:pPr>
              <w:pStyle w:val="TAL"/>
              <w:rPr>
                <w:ins w:id="170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08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42F60" w14:textId="77777777" w:rsidR="0037370C" w:rsidRPr="0037370C" w:rsidRDefault="0037370C" w:rsidP="0037370C">
            <w:pPr>
              <w:pStyle w:val="TAL"/>
              <w:rPr>
                <w:ins w:id="170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10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01A5470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11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12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1F4E52DC" w14:textId="77777777" w:rsidTr="007C402F">
        <w:trPr>
          <w:cantSplit/>
          <w:trHeight w:val="13"/>
          <w:ins w:id="1713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4DAC" w14:textId="77777777" w:rsidR="0037370C" w:rsidRDefault="0037370C" w:rsidP="0037370C">
            <w:pPr>
              <w:pStyle w:val="TAL"/>
              <w:rPr>
                <w:ins w:id="171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15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47EF3" w14:textId="77777777" w:rsidR="0037370C" w:rsidRPr="0037370C" w:rsidRDefault="0037370C" w:rsidP="0037370C">
            <w:pPr>
              <w:pStyle w:val="TAL"/>
              <w:jc w:val="center"/>
              <w:rPr>
                <w:ins w:id="171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17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7D7045A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18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19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E9C87" w14:textId="77777777" w:rsidR="0037370C" w:rsidRPr="0037370C" w:rsidRDefault="0037370C" w:rsidP="0037370C">
            <w:pPr>
              <w:pStyle w:val="TAL"/>
              <w:rPr>
                <w:ins w:id="1720" w:author="Suhwan Lim" w:date="2020-02-28T17:07:00Z"/>
                <w:rFonts w:eastAsia="SimSun"/>
                <w:szCs w:val="18"/>
                <w:lang w:val="en-US" w:eastAsia="zh-CN"/>
              </w:rPr>
            </w:pPr>
            <w:ins w:id="1721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3757CAD9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22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23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DBE93" w14:textId="77777777" w:rsidR="0037370C" w:rsidRDefault="0037370C" w:rsidP="0037370C">
            <w:pPr>
              <w:pStyle w:val="TAL"/>
              <w:rPr>
                <w:ins w:id="172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25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4DBC7" w14:textId="77777777" w:rsidR="0037370C" w:rsidRDefault="0037370C" w:rsidP="0037370C">
            <w:pPr>
              <w:rPr>
                <w:ins w:id="1726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27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03AFB" w14:textId="77777777" w:rsidR="0037370C" w:rsidRDefault="0037370C" w:rsidP="0037370C">
            <w:pPr>
              <w:pStyle w:val="TAL"/>
              <w:rPr>
                <w:ins w:id="172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29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39948" w14:textId="77777777" w:rsidR="0037370C" w:rsidRPr="0037370C" w:rsidRDefault="0037370C" w:rsidP="0037370C">
            <w:pPr>
              <w:pStyle w:val="TAL"/>
              <w:rPr>
                <w:ins w:id="173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31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3FC40CA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32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33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73525255" w14:textId="77777777" w:rsidTr="007C402F">
        <w:trPr>
          <w:cantSplit/>
          <w:trHeight w:val="13"/>
          <w:ins w:id="1734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D94B8" w14:textId="77777777" w:rsidR="0037370C" w:rsidRDefault="0037370C" w:rsidP="0037370C">
            <w:pPr>
              <w:pStyle w:val="TAL"/>
              <w:rPr>
                <w:ins w:id="173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36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F25AB" w14:textId="77777777" w:rsidR="0037370C" w:rsidRPr="0037370C" w:rsidRDefault="0037370C" w:rsidP="0037370C">
            <w:pPr>
              <w:pStyle w:val="TAL"/>
              <w:jc w:val="center"/>
              <w:rPr>
                <w:ins w:id="173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38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4E4EE42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39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40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52B59" w14:textId="77777777" w:rsidR="0037370C" w:rsidRPr="0037370C" w:rsidRDefault="0037370C" w:rsidP="0037370C">
            <w:pPr>
              <w:pStyle w:val="TAL"/>
              <w:rPr>
                <w:ins w:id="1741" w:author="Suhwan Lim" w:date="2020-02-28T17:07:00Z"/>
                <w:rFonts w:eastAsia="SimSun"/>
                <w:szCs w:val="18"/>
                <w:lang w:val="en-US" w:eastAsia="zh-CN"/>
              </w:rPr>
            </w:pPr>
            <w:ins w:id="1742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6EACD935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43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44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5CB53" w14:textId="77777777" w:rsidR="0037370C" w:rsidRDefault="0037370C" w:rsidP="0037370C">
            <w:pPr>
              <w:pStyle w:val="TAL"/>
              <w:rPr>
                <w:ins w:id="174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46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61FC4" w14:textId="77777777" w:rsidR="0037370C" w:rsidRDefault="0037370C" w:rsidP="0037370C">
            <w:pPr>
              <w:rPr>
                <w:ins w:id="1747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48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DA2B5" w14:textId="77777777" w:rsidR="0037370C" w:rsidRDefault="0037370C" w:rsidP="0037370C">
            <w:pPr>
              <w:pStyle w:val="TAL"/>
              <w:rPr>
                <w:ins w:id="174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0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7C103" w14:textId="77777777" w:rsidR="0037370C" w:rsidRPr="0037370C" w:rsidRDefault="0037370C" w:rsidP="0037370C">
            <w:pPr>
              <w:pStyle w:val="TAL"/>
              <w:rPr>
                <w:ins w:id="175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2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B345FF8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53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54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1AB6454" w14:textId="77777777" w:rsidTr="007C402F">
        <w:trPr>
          <w:cantSplit/>
          <w:trHeight w:val="13"/>
          <w:ins w:id="1755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D6B49" w14:textId="77777777" w:rsidR="0037370C" w:rsidRDefault="0037370C" w:rsidP="0037370C">
            <w:pPr>
              <w:pStyle w:val="TAL"/>
              <w:rPr>
                <w:ins w:id="175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7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99248" w14:textId="77777777" w:rsidR="0037370C" w:rsidRPr="0037370C" w:rsidRDefault="0037370C" w:rsidP="0037370C">
            <w:pPr>
              <w:pStyle w:val="TAL"/>
              <w:jc w:val="center"/>
              <w:rPr>
                <w:ins w:id="175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9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FEDA7E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60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61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00BCA" w14:textId="77777777" w:rsidR="0037370C" w:rsidRPr="0037370C" w:rsidRDefault="0037370C" w:rsidP="0037370C">
            <w:pPr>
              <w:pStyle w:val="TAL"/>
              <w:rPr>
                <w:ins w:id="1762" w:author="Suhwan Lim" w:date="2020-02-28T17:07:00Z"/>
                <w:rFonts w:eastAsia="SimSun"/>
                <w:szCs w:val="18"/>
                <w:lang w:val="en-US" w:eastAsia="zh-CN"/>
              </w:rPr>
            </w:pPr>
            <w:ins w:id="1763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18E0EC06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64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65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B5908" w14:textId="77777777" w:rsidR="0037370C" w:rsidRDefault="0037370C" w:rsidP="0037370C">
            <w:pPr>
              <w:pStyle w:val="TAL"/>
              <w:rPr>
                <w:ins w:id="176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67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339E3" w14:textId="77777777" w:rsidR="0037370C" w:rsidRDefault="0037370C" w:rsidP="0037370C">
            <w:pPr>
              <w:rPr>
                <w:ins w:id="1768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69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072DD" w14:textId="77777777" w:rsidR="0037370C" w:rsidRDefault="0037370C" w:rsidP="0037370C">
            <w:pPr>
              <w:pStyle w:val="TAL"/>
              <w:rPr>
                <w:ins w:id="177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71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34101" w14:textId="77777777" w:rsidR="0037370C" w:rsidRPr="0037370C" w:rsidRDefault="0037370C" w:rsidP="0037370C">
            <w:pPr>
              <w:pStyle w:val="TAL"/>
              <w:rPr>
                <w:ins w:id="177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73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011B076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74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75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341445CD" w14:textId="77777777" w:rsidTr="007C402F">
        <w:trPr>
          <w:cantSplit/>
          <w:trHeight w:val="13"/>
          <w:ins w:id="1776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AC9B" w14:textId="77777777" w:rsidR="0037370C" w:rsidRDefault="0037370C" w:rsidP="0037370C">
            <w:pPr>
              <w:pStyle w:val="TAL"/>
              <w:rPr>
                <w:ins w:id="177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78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E71BB" w14:textId="77777777" w:rsidR="0037370C" w:rsidRPr="0037370C" w:rsidRDefault="0037370C" w:rsidP="0037370C">
            <w:pPr>
              <w:pStyle w:val="TAL"/>
              <w:jc w:val="center"/>
              <w:rPr>
                <w:ins w:id="177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80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CEDDEF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81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82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05165" w14:textId="77777777" w:rsidR="0037370C" w:rsidRPr="0037370C" w:rsidRDefault="0037370C" w:rsidP="0037370C">
            <w:pPr>
              <w:pStyle w:val="TAL"/>
              <w:rPr>
                <w:ins w:id="1783" w:author="Suhwan Lim" w:date="2020-02-28T17:07:00Z"/>
                <w:rFonts w:eastAsia="SimSun"/>
                <w:szCs w:val="18"/>
                <w:lang w:val="en-US" w:eastAsia="zh-CN"/>
              </w:rPr>
            </w:pPr>
            <w:ins w:id="1784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278F8674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85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86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5E628" w14:textId="77777777" w:rsidR="0037370C" w:rsidRDefault="0037370C" w:rsidP="0037370C">
            <w:pPr>
              <w:pStyle w:val="TAL"/>
              <w:rPr>
                <w:ins w:id="178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88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B7A73" w14:textId="77777777" w:rsidR="0037370C" w:rsidRDefault="0037370C" w:rsidP="0037370C">
            <w:pPr>
              <w:rPr>
                <w:ins w:id="1789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90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57985" w14:textId="77777777" w:rsidR="0037370C" w:rsidRDefault="0037370C" w:rsidP="0037370C">
            <w:pPr>
              <w:pStyle w:val="TAL"/>
              <w:rPr>
                <w:ins w:id="179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92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3EB4F" w14:textId="77777777" w:rsidR="0037370C" w:rsidRPr="0037370C" w:rsidRDefault="0037370C" w:rsidP="0037370C">
            <w:pPr>
              <w:pStyle w:val="TAL"/>
              <w:rPr>
                <w:ins w:id="179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9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B47299D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95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96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4833E52" w14:textId="77777777" w:rsidTr="007C402F">
        <w:trPr>
          <w:cantSplit/>
          <w:trHeight w:val="13"/>
          <w:ins w:id="1797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6942E" w14:textId="77777777" w:rsidR="0037370C" w:rsidRDefault="0037370C" w:rsidP="0037370C">
            <w:pPr>
              <w:pStyle w:val="TAL"/>
              <w:rPr>
                <w:ins w:id="179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99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F5FDC" w14:textId="77777777" w:rsidR="0037370C" w:rsidRPr="0037370C" w:rsidRDefault="0037370C" w:rsidP="0037370C">
            <w:pPr>
              <w:pStyle w:val="TAL"/>
              <w:jc w:val="center"/>
              <w:rPr>
                <w:ins w:id="180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01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57D48C6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02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03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DA333" w14:textId="77777777" w:rsidR="0037370C" w:rsidRPr="0037370C" w:rsidRDefault="0037370C" w:rsidP="0037370C">
            <w:pPr>
              <w:pStyle w:val="TAL"/>
              <w:rPr>
                <w:ins w:id="1804" w:author="Suhwan Lim" w:date="2020-02-28T17:07:00Z"/>
                <w:rFonts w:eastAsia="SimSun"/>
                <w:szCs w:val="18"/>
                <w:lang w:val="en-US" w:eastAsia="zh-CN"/>
              </w:rPr>
            </w:pPr>
            <w:ins w:id="1805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0D4AE27A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06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07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1B0B" w14:textId="77777777" w:rsidR="0037370C" w:rsidRDefault="0037370C" w:rsidP="0037370C">
            <w:pPr>
              <w:pStyle w:val="TAL"/>
              <w:rPr>
                <w:ins w:id="180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09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D3BBA" w14:textId="77777777" w:rsidR="0037370C" w:rsidRDefault="0037370C" w:rsidP="0037370C">
            <w:pPr>
              <w:rPr>
                <w:ins w:id="1810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11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93A65" w14:textId="77777777" w:rsidR="0037370C" w:rsidRDefault="0037370C" w:rsidP="0037370C">
            <w:pPr>
              <w:pStyle w:val="TAL"/>
              <w:rPr>
                <w:ins w:id="181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13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1F6C7" w14:textId="77777777" w:rsidR="0037370C" w:rsidRPr="0037370C" w:rsidRDefault="0037370C" w:rsidP="0037370C">
            <w:pPr>
              <w:pStyle w:val="TAL"/>
              <w:rPr>
                <w:ins w:id="181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15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3B51212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16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17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6D80362" w14:textId="77777777" w:rsidTr="007C402F">
        <w:trPr>
          <w:cantSplit/>
          <w:trHeight w:val="13"/>
          <w:ins w:id="1818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A73FB" w14:textId="77777777" w:rsidR="0037370C" w:rsidRDefault="0037370C" w:rsidP="0037370C">
            <w:pPr>
              <w:pStyle w:val="TAL"/>
              <w:rPr>
                <w:ins w:id="181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20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033C2" w14:textId="77777777" w:rsidR="0037370C" w:rsidRPr="0037370C" w:rsidRDefault="0037370C" w:rsidP="0037370C">
            <w:pPr>
              <w:pStyle w:val="TAL"/>
              <w:jc w:val="center"/>
              <w:rPr>
                <w:ins w:id="182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22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20E6F92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23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24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B0290" w14:textId="77777777" w:rsidR="0037370C" w:rsidRPr="0037370C" w:rsidRDefault="0037370C" w:rsidP="0037370C">
            <w:pPr>
              <w:pStyle w:val="TAL"/>
              <w:rPr>
                <w:ins w:id="1825" w:author="Suhwan Lim" w:date="2020-02-28T17:07:00Z"/>
                <w:rFonts w:eastAsia="SimSun"/>
                <w:szCs w:val="18"/>
                <w:lang w:val="en-US" w:eastAsia="zh-CN"/>
              </w:rPr>
            </w:pPr>
            <w:ins w:id="1826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62FE35F0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27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28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81A1E" w14:textId="77777777" w:rsidR="0037370C" w:rsidRDefault="0037370C" w:rsidP="0037370C">
            <w:pPr>
              <w:pStyle w:val="TAL"/>
              <w:rPr>
                <w:ins w:id="182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30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EDA40" w14:textId="77777777" w:rsidR="0037370C" w:rsidRDefault="0037370C" w:rsidP="0037370C">
            <w:pPr>
              <w:rPr>
                <w:ins w:id="1831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32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78B91" w14:textId="77777777" w:rsidR="0037370C" w:rsidRDefault="0037370C" w:rsidP="0037370C">
            <w:pPr>
              <w:pStyle w:val="TAL"/>
              <w:rPr>
                <w:ins w:id="183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34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1E3A3" w14:textId="77777777" w:rsidR="0037370C" w:rsidRPr="0037370C" w:rsidRDefault="0037370C" w:rsidP="0037370C">
            <w:pPr>
              <w:pStyle w:val="TAL"/>
              <w:rPr>
                <w:ins w:id="183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36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9C6B343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37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38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9FE945A" w14:textId="77777777" w:rsidTr="007C402F">
        <w:trPr>
          <w:cantSplit/>
          <w:trHeight w:val="13"/>
          <w:ins w:id="1839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68B9D" w14:textId="77777777" w:rsidR="0037370C" w:rsidRDefault="0037370C" w:rsidP="0037370C">
            <w:pPr>
              <w:pStyle w:val="TAL"/>
              <w:rPr>
                <w:ins w:id="184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41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6C4AD" w14:textId="77777777" w:rsidR="0037370C" w:rsidRPr="0037370C" w:rsidRDefault="0037370C" w:rsidP="0037370C">
            <w:pPr>
              <w:pStyle w:val="TAL"/>
              <w:jc w:val="center"/>
              <w:rPr>
                <w:ins w:id="184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43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053F4FE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44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45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A8D70" w14:textId="77777777" w:rsidR="0037370C" w:rsidRPr="0037370C" w:rsidRDefault="0037370C" w:rsidP="0037370C">
            <w:pPr>
              <w:pStyle w:val="TAL"/>
              <w:rPr>
                <w:ins w:id="1846" w:author="Suhwan Lim" w:date="2020-02-28T17:07:00Z"/>
                <w:rFonts w:eastAsia="SimSun"/>
                <w:szCs w:val="18"/>
                <w:lang w:val="en-US" w:eastAsia="zh-CN"/>
              </w:rPr>
            </w:pPr>
            <w:ins w:id="1847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2440E15F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48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49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2D1A0" w14:textId="77777777" w:rsidR="0037370C" w:rsidRDefault="0037370C" w:rsidP="0037370C">
            <w:pPr>
              <w:pStyle w:val="TAL"/>
              <w:rPr>
                <w:ins w:id="185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51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0D858" w14:textId="77777777" w:rsidR="0037370C" w:rsidRDefault="0037370C" w:rsidP="0037370C">
            <w:pPr>
              <w:rPr>
                <w:ins w:id="1852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53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86D0D" w14:textId="77777777" w:rsidR="0037370C" w:rsidRDefault="0037370C" w:rsidP="0037370C">
            <w:pPr>
              <w:pStyle w:val="TAL"/>
              <w:rPr>
                <w:ins w:id="185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55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C77B2" w14:textId="77777777" w:rsidR="0037370C" w:rsidRPr="0037370C" w:rsidRDefault="0037370C" w:rsidP="0037370C">
            <w:pPr>
              <w:pStyle w:val="TAL"/>
              <w:rPr>
                <w:ins w:id="185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57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1A88B7C4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58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59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CF1DCBD" w14:textId="77777777" w:rsidTr="007C402F">
        <w:trPr>
          <w:cantSplit/>
          <w:trHeight w:val="13"/>
          <w:ins w:id="1860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DF260" w14:textId="77777777" w:rsidR="0037370C" w:rsidRDefault="0037370C" w:rsidP="0037370C">
            <w:pPr>
              <w:pStyle w:val="TAL"/>
              <w:rPr>
                <w:ins w:id="186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62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810C3" w14:textId="77777777" w:rsidR="0037370C" w:rsidRPr="0037370C" w:rsidRDefault="0037370C" w:rsidP="0037370C">
            <w:pPr>
              <w:pStyle w:val="TAL"/>
              <w:jc w:val="center"/>
              <w:rPr>
                <w:ins w:id="186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6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AC7D20B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65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66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1DB97" w14:textId="77777777" w:rsidR="0037370C" w:rsidRPr="0037370C" w:rsidRDefault="0037370C" w:rsidP="0037370C">
            <w:pPr>
              <w:pStyle w:val="TAL"/>
              <w:rPr>
                <w:ins w:id="1867" w:author="Suhwan Lim" w:date="2020-02-28T17:08:00Z"/>
                <w:rFonts w:eastAsia="SimSun"/>
                <w:szCs w:val="18"/>
                <w:lang w:val="en-US" w:eastAsia="zh-CN"/>
              </w:rPr>
            </w:pPr>
            <w:ins w:id="1868" w:author="Suhwan Lim" w:date="2020-02-28T17:08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33E229C4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69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70" w:author="Suhwan Lim" w:date="2020-02-28T17:08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90BFD" w14:textId="77777777" w:rsidR="0037370C" w:rsidRDefault="0037370C" w:rsidP="0037370C">
            <w:pPr>
              <w:pStyle w:val="TAL"/>
              <w:rPr>
                <w:ins w:id="187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72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D9CD7" w14:textId="77777777" w:rsidR="0037370C" w:rsidRDefault="0037370C" w:rsidP="0037370C">
            <w:pPr>
              <w:rPr>
                <w:ins w:id="1873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74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692DC" w14:textId="77777777" w:rsidR="0037370C" w:rsidRDefault="0037370C" w:rsidP="0037370C">
            <w:pPr>
              <w:pStyle w:val="TAL"/>
              <w:rPr>
                <w:ins w:id="187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76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CE8F3" w14:textId="77777777" w:rsidR="0037370C" w:rsidRPr="0037370C" w:rsidRDefault="0037370C" w:rsidP="0037370C">
            <w:pPr>
              <w:pStyle w:val="TAL"/>
              <w:rPr>
                <w:ins w:id="187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78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8B182C0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79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80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7687FC7F" w14:textId="77777777" w:rsidTr="007C402F">
        <w:trPr>
          <w:cantSplit/>
          <w:trHeight w:val="13"/>
          <w:ins w:id="1881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E0219" w14:textId="77777777" w:rsidR="0037370C" w:rsidRDefault="0037370C" w:rsidP="0037370C">
            <w:pPr>
              <w:pStyle w:val="TAL"/>
              <w:rPr>
                <w:ins w:id="188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83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33ED6" w14:textId="77777777" w:rsidR="0037370C" w:rsidRPr="0037370C" w:rsidRDefault="0037370C" w:rsidP="0037370C">
            <w:pPr>
              <w:pStyle w:val="TAL"/>
              <w:jc w:val="center"/>
              <w:rPr>
                <w:ins w:id="188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85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EDE9C10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86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87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609A0" w14:textId="77777777" w:rsidR="0037370C" w:rsidRPr="0037370C" w:rsidRDefault="0037370C" w:rsidP="0037370C">
            <w:pPr>
              <w:pStyle w:val="TAL"/>
              <w:rPr>
                <w:ins w:id="1888" w:author="Suhwan Lim" w:date="2020-02-28T17:08:00Z"/>
                <w:rFonts w:eastAsia="SimSun"/>
                <w:szCs w:val="18"/>
                <w:lang w:val="en-US" w:eastAsia="zh-CN"/>
              </w:rPr>
            </w:pPr>
            <w:ins w:id="1889" w:author="Suhwan Lim" w:date="2020-02-28T17:08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117C03B0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90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91" w:author="Suhwan Lim" w:date="2020-02-28T17:08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63221" w14:textId="77777777" w:rsidR="0037370C" w:rsidRDefault="0037370C" w:rsidP="0037370C">
            <w:pPr>
              <w:pStyle w:val="TAL"/>
              <w:rPr>
                <w:ins w:id="189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93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E08DC" w14:textId="77777777" w:rsidR="0037370C" w:rsidRDefault="0037370C" w:rsidP="0037370C">
            <w:pPr>
              <w:rPr>
                <w:ins w:id="1894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95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6B6D7" w14:textId="77777777" w:rsidR="0037370C" w:rsidRDefault="0037370C" w:rsidP="0037370C">
            <w:pPr>
              <w:pStyle w:val="TAL"/>
              <w:rPr>
                <w:ins w:id="189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97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1248E" w14:textId="77777777" w:rsidR="0037370C" w:rsidRPr="0037370C" w:rsidRDefault="0037370C" w:rsidP="0037370C">
            <w:pPr>
              <w:pStyle w:val="TAL"/>
              <w:rPr>
                <w:ins w:id="189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99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D043C3F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900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901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2BD19D31" w14:textId="77777777" w:rsidTr="0037370C">
        <w:trPr>
          <w:cantSplit/>
          <w:trHeight w:val="13"/>
          <w:ins w:id="1902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E9C81" w14:textId="77777777" w:rsidR="0037370C" w:rsidRDefault="0037370C" w:rsidP="0037370C">
            <w:pPr>
              <w:pStyle w:val="TAL"/>
              <w:rPr>
                <w:ins w:id="1903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0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6F12F" w14:textId="77777777" w:rsidR="0037370C" w:rsidRPr="00EF2238" w:rsidRDefault="0037370C" w:rsidP="0037370C">
            <w:pPr>
              <w:pStyle w:val="TAL"/>
              <w:rPr>
                <w:ins w:id="1905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0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98F5643" w14:textId="77777777" w:rsidR="0037370C" w:rsidRPr="0037370C" w:rsidRDefault="0037370C" w:rsidP="0037370C">
            <w:pPr>
              <w:pStyle w:val="TAL"/>
              <w:jc w:val="center"/>
              <w:rPr>
                <w:ins w:id="1907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0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D3F67" w14:textId="77777777" w:rsidR="0037370C" w:rsidRPr="00EF2238" w:rsidRDefault="0037370C" w:rsidP="0037370C">
            <w:pPr>
              <w:pStyle w:val="TAL"/>
              <w:rPr>
                <w:ins w:id="190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1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AA61DF2" w14:textId="77777777" w:rsidR="0037370C" w:rsidRPr="0037370C" w:rsidRDefault="0037370C" w:rsidP="0037370C">
            <w:pPr>
              <w:pStyle w:val="TAL"/>
              <w:rPr>
                <w:ins w:id="1911" w:author="Suhwan Lim" w:date="2020-02-28T17:12:00Z"/>
                <w:rFonts w:eastAsia="SimSun"/>
                <w:szCs w:val="18"/>
                <w:lang w:val="en-US" w:eastAsia="zh-CN"/>
              </w:rPr>
            </w:pPr>
            <w:ins w:id="191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7AA5A" w14:textId="77777777" w:rsidR="0037370C" w:rsidRDefault="0037370C" w:rsidP="0037370C">
            <w:pPr>
              <w:pStyle w:val="TAL"/>
              <w:rPr>
                <w:ins w:id="1913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1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F0595" w14:textId="77777777" w:rsidR="0037370C" w:rsidRDefault="0037370C" w:rsidP="0037370C">
            <w:pPr>
              <w:rPr>
                <w:ins w:id="1915" w:author="Suhwan Lim" w:date="2020-02-28T17:12:00Z"/>
                <w:rFonts w:eastAsia="SimSun"/>
                <w:sz w:val="18"/>
                <w:szCs w:val="18"/>
                <w:lang w:val="en-US" w:eastAsia="zh-CN"/>
              </w:rPr>
            </w:pPr>
            <w:ins w:id="1916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5D229" w14:textId="77777777" w:rsidR="0037370C" w:rsidRDefault="0037370C" w:rsidP="0037370C">
            <w:pPr>
              <w:pStyle w:val="TAL"/>
              <w:rPr>
                <w:ins w:id="1917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1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C4F1A" w14:textId="77777777" w:rsidR="0037370C" w:rsidRPr="00EF2238" w:rsidRDefault="0037370C" w:rsidP="0037370C">
            <w:pPr>
              <w:pStyle w:val="TAL"/>
              <w:rPr>
                <w:ins w:id="191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2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4437AFB" w14:textId="77777777" w:rsidR="0037370C" w:rsidRPr="0037370C" w:rsidRDefault="0037370C" w:rsidP="0037370C">
            <w:pPr>
              <w:pStyle w:val="TAL"/>
              <w:rPr>
                <w:ins w:id="1921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2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7DB92408" w14:textId="77777777" w:rsidTr="007C402F">
        <w:trPr>
          <w:cantSplit/>
          <w:trHeight w:val="13"/>
          <w:ins w:id="1923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82882" w14:textId="77777777" w:rsidR="0037370C" w:rsidRPr="00EF2238" w:rsidRDefault="0037370C" w:rsidP="0037370C">
            <w:pPr>
              <w:pStyle w:val="TAL"/>
              <w:rPr>
                <w:ins w:id="192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2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6D68C" w14:textId="77777777" w:rsidR="0037370C" w:rsidRPr="00EF2238" w:rsidRDefault="0037370C" w:rsidP="0037370C">
            <w:pPr>
              <w:pStyle w:val="TAL"/>
              <w:rPr>
                <w:ins w:id="192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2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04E1921A" w14:textId="77777777" w:rsidR="0037370C" w:rsidRPr="00EF2238" w:rsidRDefault="0037370C" w:rsidP="0037370C">
            <w:pPr>
              <w:pStyle w:val="a7"/>
              <w:rPr>
                <w:ins w:id="1928" w:author="Suhwan Lim" w:date="2020-02-28T17:12:00Z"/>
                <w:rFonts w:cs="Arial"/>
                <w:lang w:val="en-US" w:eastAsia="ja-JP"/>
              </w:rPr>
            </w:pPr>
            <w:ins w:id="1929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EAFBB" w14:textId="77777777" w:rsidR="0037370C" w:rsidRPr="00EF2238" w:rsidRDefault="0037370C" w:rsidP="0037370C">
            <w:pPr>
              <w:pStyle w:val="TAL"/>
              <w:rPr>
                <w:ins w:id="193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3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498934B" w14:textId="77777777" w:rsidR="0037370C" w:rsidRPr="00EF2238" w:rsidRDefault="0037370C" w:rsidP="0037370C">
            <w:pPr>
              <w:pStyle w:val="a7"/>
              <w:rPr>
                <w:ins w:id="1932" w:author="Suhwan Lim" w:date="2020-02-28T17:12:00Z"/>
                <w:rFonts w:cs="Arial"/>
                <w:lang w:val="en-US" w:eastAsia="zh-CN"/>
              </w:rPr>
            </w:pPr>
            <w:ins w:id="1933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76F79" w14:textId="77777777" w:rsidR="0037370C" w:rsidRPr="00EF2238" w:rsidRDefault="0037370C" w:rsidP="0037370C">
            <w:pPr>
              <w:pStyle w:val="TAL"/>
              <w:rPr>
                <w:ins w:id="193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3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5CE3" w14:textId="77777777" w:rsidR="0037370C" w:rsidRPr="008B606D" w:rsidRDefault="0037370C" w:rsidP="0037370C">
            <w:pPr>
              <w:rPr>
                <w:ins w:id="1936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1937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42177" w14:textId="77777777" w:rsidR="0037370C" w:rsidRPr="00EF2238" w:rsidRDefault="0037370C" w:rsidP="0037370C">
            <w:pPr>
              <w:pStyle w:val="TAL"/>
              <w:rPr>
                <w:ins w:id="193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3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4CA7D" w14:textId="77777777" w:rsidR="0037370C" w:rsidRPr="00EF2238" w:rsidRDefault="0037370C" w:rsidP="0037370C">
            <w:pPr>
              <w:pStyle w:val="TAL"/>
              <w:rPr>
                <w:ins w:id="194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4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B90BC9" w14:textId="77777777" w:rsidR="0037370C" w:rsidRPr="00EF2238" w:rsidRDefault="0037370C" w:rsidP="0037370C">
            <w:pPr>
              <w:pStyle w:val="TAL"/>
              <w:rPr>
                <w:ins w:id="194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4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05C090" w14:textId="77777777" w:rsidR="0037370C" w:rsidRPr="00EF2238" w:rsidRDefault="0037370C" w:rsidP="0037370C">
            <w:pPr>
              <w:pStyle w:val="a7"/>
              <w:rPr>
                <w:ins w:id="1944" w:author="Suhwan Lim" w:date="2020-02-28T17:12:00Z"/>
                <w:rFonts w:cs="Arial"/>
                <w:lang w:val="en-US" w:eastAsia="ja-JP"/>
              </w:rPr>
            </w:pPr>
            <w:ins w:id="1945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22EB1EA2" w14:textId="77777777" w:rsidTr="007C402F">
        <w:trPr>
          <w:cantSplit/>
          <w:trHeight w:val="13"/>
          <w:ins w:id="1946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514D" w14:textId="77777777" w:rsidR="0037370C" w:rsidRPr="00EF2238" w:rsidRDefault="0037370C" w:rsidP="0037370C">
            <w:pPr>
              <w:pStyle w:val="TAL"/>
              <w:rPr>
                <w:ins w:id="194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4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3BD54" w14:textId="77777777" w:rsidR="0037370C" w:rsidRPr="00EF2238" w:rsidRDefault="0037370C" w:rsidP="0037370C">
            <w:pPr>
              <w:pStyle w:val="TAL"/>
              <w:rPr>
                <w:ins w:id="194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5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</w:t>
              </w:r>
            </w:ins>
          </w:p>
          <w:p w14:paraId="17C32EDD" w14:textId="77777777" w:rsidR="0037370C" w:rsidRPr="00EF2238" w:rsidRDefault="0037370C" w:rsidP="0037370C">
            <w:pPr>
              <w:pStyle w:val="a7"/>
              <w:rPr>
                <w:ins w:id="1951" w:author="Suhwan Lim" w:date="2020-02-28T17:12:00Z"/>
                <w:rFonts w:cs="Arial"/>
                <w:lang w:val="en-US" w:eastAsia="ja-JP"/>
              </w:rPr>
            </w:pPr>
            <w:ins w:id="195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9849D" w14:textId="77777777" w:rsidR="0037370C" w:rsidRPr="00EF2238" w:rsidRDefault="0037370C" w:rsidP="0037370C">
            <w:pPr>
              <w:pStyle w:val="TAL"/>
              <w:rPr>
                <w:ins w:id="195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5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915AF1" w14:textId="77777777" w:rsidR="0037370C" w:rsidRPr="00EF2238" w:rsidRDefault="0037370C" w:rsidP="0037370C">
            <w:pPr>
              <w:pStyle w:val="a7"/>
              <w:rPr>
                <w:ins w:id="1955" w:author="Suhwan Lim" w:date="2020-02-28T17:12:00Z"/>
                <w:rFonts w:cs="Arial"/>
                <w:lang w:val="en-US" w:eastAsia="zh-CN"/>
              </w:rPr>
            </w:pPr>
            <w:ins w:id="1956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ABC93" w14:textId="77777777" w:rsidR="0037370C" w:rsidRPr="00EF2238" w:rsidRDefault="0037370C" w:rsidP="0037370C">
            <w:pPr>
              <w:pStyle w:val="TAL"/>
              <w:rPr>
                <w:ins w:id="195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5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111E4" w14:textId="77777777" w:rsidR="0037370C" w:rsidRPr="008B606D" w:rsidRDefault="0037370C" w:rsidP="0037370C">
            <w:pPr>
              <w:rPr>
                <w:ins w:id="1959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1960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84467" w14:textId="77777777" w:rsidR="0037370C" w:rsidRPr="00EF2238" w:rsidRDefault="0037370C" w:rsidP="0037370C">
            <w:pPr>
              <w:pStyle w:val="TAL"/>
              <w:rPr>
                <w:ins w:id="196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6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4DE76" w14:textId="77777777" w:rsidR="0037370C" w:rsidRPr="00EF2238" w:rsidRDefault="0037370C" w:rsidP="0037370C">
            <w:pPr>
              <w:pStyle w:val="TAL"/>
              <w:rPr>
                <w:ins w:id="196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6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D733CD" w14:textId="77777777" w:rsidR="0037370C" w:rsidRPr="00EF2238" w:rsidRDefault="0037370C" w:rsidP="0037370C">
            <w:pPr>
              <w:pStyle w:val="a7"/>
              <w:rPr>
                <w:ins w:id="1965" w:author="Suhwan Lim" w:date="2020-02-28T17:12:00Z"/>
                <w:rFonts w:cs="Arial"/>
                <w:lang w:val="en-US" w:eastAsia="ja-JP"/>
              </w:rPr>
            </w:pPr>
            <w:ins w:id="1966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07D79950" w14:textId="77777777" w:rsidTr="007C402F">
        <w:trPr>
          <w:cantSplit/>
          <w:trHeight w:val="13"/>
          <w:ins w:id="1967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2FA8E" w14:textId="77777777" w:rsidR="0037370C" w:rsidRPr="00EF2238" w:rsidRDefault="0037370C" w:rsidP="0037370C">
            <w:pPr>
              <w:pStyle w:val="TAL"/>
              <w:rPr>
                <w:ins w:id="196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6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2DAEC" w14:textId="77777777" w:rsidR="0037370C" w:rsidRPr="00EF2238" w:rsidRDefault="0037370C" w:rsidP="0037370C">
            <w:pPr>
              <w:pStyle w:val="TAL"/>
              <w:rPr>
                <w:ins w:id="1970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7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7A5788F" w14:textId="77777777" w:rsidR="0037370C" w:rsidRPr="00EF2238" w:rsidRDefault="0037370C" w:rsidP="0037370C">
            <w:pPr>
              <w:pStyle w:val="a7"/>
              <w:rPr>
                <w:ins w:id="1972" w:author="Suhwan Lim" w:date="2020-02-28T17:12:00Z"/>
                <w:rFonts w:cs="Arial"/>
                <w:lang w:val="en-US" w:eastAsia="ja-JP"/>
              </w:rPr>
            </w:pPr>
            <w:ins w:id="1973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EE435" w14:textId="77777777" w:rsidR="0037370C" w:rsidRPr="00EF2238" w:rsidRDefault="0037370C" w:rsidP="0037370C">
            <w:pPr>
              <w:pStyle w:val="TAL"/>
              <w:rPr>
                <w:ins w:id="197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7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55B26C" w14:textId="77777777" w:rsidR="0037370C" w:rsidRPr="00EF2238" w:rsidRDefault="0037370C" w:rsidP="0037370C">
            <w:pPr>
              <w:pStyle w:val="a7"/>
              <w:rPr>
                <w:ins w:id="1976" w:author="Suhwan Lim" w:date="2020-02-28T17:12:00Z"/>
                <w:rFonts w:cs="Arial"/>
                <w:lang w:val="en-US" w:eastAsia="zh-CN"/>
              </w:rPr>
            </w:pPr>
            <w:ins w:id="1977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ACC07" w14:textId="77777777" w:rsidR="0037370C" w:rsidRPr="00EF2238" w:rsidRDefault="0037370C" w:rsidP="0037370C">
            <w:pPr>
              <w:pStyle w:val="TAL"/>
              <w:rPr>
                <w:ins w:id="197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7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1E683" w14:textId="77777777" w:rsidR="0037370C" w:rsidRPr="008B606D" w:rsidRDefault="0037370C" w:rsidP="0037370C">
            <w:pPr>
              <w:rPr>
                <w:ins w:id="1980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1981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EB61" w14:textId="77777777" w:rsidR="0037370C" w:rsidRPr="00EF2238" w:rsidRDefault="0037370C" w:rsidP="0037370C">
            <w:pPr>
              <w:pStyle w:val="TAL"/>
              <w:rPr>
                <w:ins w:id="198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8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6E67F" w14:textId="77777777" w:rsidR="0037370C" w:rsidRPr="00EF2238" w:rsidRDefault="0037370C" w:rsidP="0037370C">
            <w:pPr>
              <w:pStyle w:val="TAL"/>
              <w:rPr>
                <w:ins w:id="198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8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ED54C28" w14:textId="77777777" w:rsidR="0037370C" w:rsidRPr="00EF2238" w:rsidRDefault="0037370C" w:rsidP="0037370C">
            <w:pPr>
              <w:pStyle w:val="a7"/>
              <w:rPr>
                <w:ins w:id="1986" w:author="Suhwan Lim" w:date="2020-02-28T17:12:00Z"/>
                <w:rFonts w:cs="Arial"/>
                <w:lang w:val="en-US" w:eastAsia="ja-JP"/>
              </w:rPr>
            </w:pPr>
            <w:ins w:id="1987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5A3C5A39" w14:textId="77777777" w:rsidTr="007C402F">
        <w:trPr>
          <w:cantSplit/>
          <w:trHeight w:val="13"/>
          <w:ins w:id="1988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1526C" w14:textId="77777777" w:rsidR="0037370C" w:rsidRPr="00EF2238" w:rsidRDefault="0037370C" w:rsidP="0037370C">
            <w:pPr>
              <w:pStyle w:val="TAL"/>
              <w:rPr>
                <w:ins w:id="198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9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3FA90" w14:textId="77777777" w:rsidR="0037370C" w:rsidRPr="00EF2238" w:rsidRDefault="0037370C" w:rsidP="0037370C">
            <w:pPr>
              <w:pStyle w:val="TAL"/>
              <w:rPr>
                <w:ins w:id="1991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9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8902D93" w14:textId="77777777" w:rsidR="0037370C" w:rsidRPr="00EF2238" w:rsidRDefault="0037370C" w:rsidP="0037370C">
            <w:pPr>
              <w:pStyle w:val="a7"/>
              <w:rPr>
                <w:ins w:id="1993" w:author="Suhwan Lim" w:date="2020-02-28T17:12:00Z"/>
                <w:rFonts w:cs="Arial"/>
                <w:lang w:val="en-US" w:eastAsia="ja-JP"/>
              </w:rPr>
            </w:pPr>
            <w:ins w:id="1994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109EA" w14:textId="77777777" w:rsidR="0037370C" w:rsidRPr="00EF2238" w:rsidRDefault="0037370C" w:rsidP="0037370C">
            <w:pPr>
              <w:pStyle w:val="TAL"/>
              <w:rPr>
                <w:ins w:id="199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9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56219C" w14:textId="77777777" w:rsidR="0037370C" w:rsidRPr="00EF2238" w:rsidRDefault="0037370C" w:rsidP="0037370C">
            <w:pPr>
              <w:pStyle w:val="a7"/>
              <w:rPr>
                <w:ins w:id="1997" w:author="Suhwan Lim" w:date="2020-02-28T17:12:00Z"/>
                <w:rFonts w:cs="Arial"/>
                <w:lang w:val="en-US" w:eastAsia="zh-CN"/>
              </w:rPr>
            </w:pPr>
            <w:ins w:id="1998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44214" w14:textId="77777777" w:rsidR="0037370C" w:rsidRPr="00EF2238" w:rsidRDefault="0037370C" w:rsidP="0037370C">
            <w:pPr>
              <w:pStyle w:val="TAL"/>
              <w:rPr>
                <w:ins w:id="199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7BC06" w14:textId="77777777" w:rsidR="0037370C" w:rsidRPr="008B606D" w:rsidRDefault="0037370C" w:rsidP="0037370C">
            <w:pPr>
              <w:rPr>
                <w:ins w:id="2001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2002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52C51" w14:textId="77777777" w:rsidR="0037370C" w:rsidRPr="00EF2238" w:rsidRDefault="0037370C" w:rsidP="0037370C">
            <w:pPr>
              <w:pStyle w:val="TAL"/>
              <w:rPr>
                <w:ins w:id="200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1D5E6" w14:textId="77777777" w:rsidR="0037370C" w:rsidRPr="00EF2238" w:rsidRDefault="0037370C" w:rsidP="0037370C">
            <w:pPr>
              <w:pStyle w:val="TAL"/>
              <w:rPr>
                <w:ins w:id="200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E7B46B" w14:textId="77777777" w:rsidR="0037370C" w:rsidRPr="00EF2238" w:rsidRDefault="0037370C" w:rsidP="0037370C">
            <w:pPr>
              <w:pStyle w:val="TAL"/>
              <w:rPr>
                <w:ins w:id="200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013ADF" w14:textId="77777777" w:rsidR="0037370C" w:rsidRPr="00EF2238" w:rsidRDefault="0037370C" w:rsidP="0037370C">
            <w:pPr>
              <w:pStyle w:val="a7"/>
              <w:rPr>
                <w:ins w:id="2009" w:author="Suhwan Lim" w:date="2020-02-28T17:12:00Z"/>
                <w:rFonts w:cs="Arial"/>
                <w:lang w:val="en-US" w:eastAsia="ja-JP"/>
              </w:rPr>
            </w:pPr>
            <w:ins w:id="2010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6D6798E3" w14:textId="77777777" w:rsidTr="007C402F">
        <w:trPr>
          <w:cantSplit/>
          <w:trHeight w:val="13"/>
          <w:ins w:id="2011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0D033" w14:textId="77777777" w:rsidR="0037370C" w:rsidRPr="00EF2238" w:rsidRDefault="0037370C" w:rsidP="0037370C">
            <w:pPr>
              <w:pStyle w:val="TAL"/>
              <w:rPr>
                <w:ins w:id="2012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1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FED07" w14:textId="77777777" w:rsidR="0037370C" w:rsidRPr="00EF2238" w:rsidRDefault="0037370C" w:rsidP="0037370C">
            <w:pPr>
              <w:pStyle w:val="TAL"/>
              <w:rPr>
                <w:ins w:id="201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1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0974D760" w14:textId="77777777" w:rsidR="0037370C" w:rsidRPr="00EF2238" w:rsidRDefault="0037370C" w:rsidP="0037370C">
            <w:pPr>
              <w:pStyle w:val="a7"/>
              <w:rPr>
                <w:ins w:id="2016" w:author="Suhwan Lim" w:date="2020-02-28T17:12:00Z"/>
                <w:rFonts w:cs="Arial"/>
                <w:lang w:val="en-US" w:eastAsia="ja-JP"/>
              </w:rPr>
            </w:pPr>
            <w:ins w:id="2017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72955" w14:textId="77777777" w:rsidR="0037370C" w:rsidRPr="00EF2238" w:rsidRDefault="0037370C" w:rsidP="0037370C">
            <w:pPr>
              <w:pStyle w:val="TAL"/>
              <w:rPr>
                <w:ins w:id="201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1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0798935" w14:textId="77777777" w:rsidR="0037370C" w:rsidRPr="00EF2238" w:rsidRDefault="0037370C" w:rsidP="0037370C">
            <w:pPr>
              <w:pStyle w:val="a7"/>
              <w:rPr>
                <w:ins w:id="2020" w:author="Suhwan Lim" w:date="2020-02-28T17:12:00Z"/>
                <w:rFonts w:cs="Arial"/>
                <w:lang w:val="en-US" w:eastAsia="zh-CN"/>
              </w:rPr>
            </w:pPr>
            <w:ins w:id="2021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17C3D" w14:textId="77777777" w:rsidR="0037370C" w:rsidRPr="00EF2238" w:rsidRDefault="0037370C" w:rsidP="0037370C">
            <w:pPr>
              <w:pStyle w:val="TAL"/>
              <w:rPr>
                <w:ins w:id="202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2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7FCA9" w14:textId="77777777" w:rsidR="0037370C" w:rsidRPr="008B606D" w:rsidRDefault="0037370C" w:rsidP="0037370C">
            <w:pPr>
              <w:rPr>
                <w:ins w:id="2024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2025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4CAB0" w14:textId="77777777" w:rsidR="0037370C" w:rsidRPr="00EF2238" w:rsidRDefault="0037370C" w:rsidP="0037370C">
            <w:pPr>
              <w:pStyle w:val="TAL"/>
              <w:rPr>
                <w:ins w:id="202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2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0C656" w14:textId="77777777" w:rsidR="0037370C" w:rsidRPr="00EF2238" w:rsidRDefault="0037370C" w:rsidP="0037370C">
            <w:pPr>
              <w:pStyle w:val="TAL"/>
              <w:rPr>
                <w:ins w:id="202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2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A5A996" w14:textId="77777777" w:rsidR="0037370C" w:rsidRPr="00EF2238" w:rsidRDefault="0037370C" w:rsidP="0037370C">
            <w:pPr>
              <w:pStyle w:val="a7"/>
              <w:rPr>
                <w:ins w:id="2030" w:author="Suhwan Lim" w:date="2020-02-28T17:12:00Z"/>
                <w:rFonts w:cs="Arial"/>
                <w:lang w:val="en-US" w:eastAsia="ja-JP"/>
              </w:rPr>
            </w:pPr>
            <w:ins w:id="2031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0EB61A3C" w14:textId="77777777" w:rsidTr="007C402F">
        <w:trPr>
          <w:cantSplit/>
          <w:trHeight w:val="13"/>
          <w:ins w:id="2032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11B8D" w14:textId="77777777" w:rsidR="0037370C" w:rsidRPr="00EF2238" w:rsidRDefault="0037370C" w:rsidP="0037370C">
            <w:pPr>
              <w:pStyle w:val="TAL"/>
              <w:rPr>
                <w:ins w:id="203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3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AB708" w14:textId="77777777" w:rsidR="0037370C" w:rsidRPr="00EF2238" w:rsidRDefault="0037370C" w:rsidP="0037370C">
            <w:pPr>
              <w:pStyle w:val="TAL"/>
              <w:rPr>
                <w:ins w:id="2035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3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2AFC7A56" w14:textId="77777777" w:rsidR="0037370C" w:rsidRPr="00EF2238" w:rsidRDefault="0037370C" w:rsidP="0037370C">
            <w:pPr>
              <w:pStyle w:val="TAL"/>
              <w:rPr>
                <w:ins w:id="2037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3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32EDF336" w14:textId="77777777" w:rsidR="0037370C" w:rsidRPr="00EF2238" w:rsidRDefault="0037370C" w:rsidP="0037370C">
            <w:pPr>
              <w:pStyle w:val="TAL"/>
              <w:rPr>
                <w:ins w:id="2039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4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D981A68" w14:textId="77777777" w:rsidR="0037370C" w:rsidRPr="00EF2238" w:rsidRDefault="0037370C" w:rsidP="0037370C">
            <w:pPr>
              <w:pStyle w:val="a7"/>
              <w:rPr>
                <w:ins w:id="2041" w:author="Suhwan Lim" w:date="2020-02-28T17:12:00Z"/>
                <w:rFonts w:cs="Arial"/>
                <w:lang w:val="en-US" w:eastAsia="ja-JP"/>
              </w:rPr>
            </w:pPr>
            <w:ins w:id="204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A0608" w14:textId="77777777" w:rsidR="0037370C" w:rsidRPr="00EF2238" w:rsidRDefault="0037370C" w:rsidP="0037370C">
            <w:pPr>
              <w:pStyle w:val="TAL"/>
              <w:rPr>
                <w:ins w:id="204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4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0663A7" w14:textId="77777777" w:rsidR="0037370C" w:rsidRPr="00EF2238" w:rsidRDefault="0037370C" w:rsidP="0037370C">
            <w:pPr>
              <w:pStyle w:val="a7"/>
              <w:rPr>
                <w:ins w:id="2045" w:author="Suhwan Lim" w:date="2020-02-28T17:12:00Z"/>
                <w:rFonts w:cs="Arial"/>
                <w:lang w:val="en-US" w:eastAsia="zh-CN"/>
              </w:rPr>
            </w:pPr>
            <w:ins w:id="2046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9FC86" w14:textId="77777777" w:rsidR="0037370C" w:rsidRPr="00EF2238" w:rsidRDefault="0037370C" w:rsidP="0037370C">
            <w:pPr>
              <w:pStyle w:val="TAL"/>
              <w:rPr>
                <w:ins w:id="204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4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96817" w14:textId="77777777" w:rsidR="0037370C" w:rsidRPr="008B606D" w:rsidRDefault="0037370C" w:rsidP="0037370C">
            <w:pPr>
              <w:rPr>
                <w:ins w:id="2049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2050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AF1CE" w14:textId="77777777" w:rsidR="0037370C" w:rsidRPr="00EF2238" w:rsidRDefault="0037370C" w:rsidP="0037370C">
            <w:pPr>
              <w:pStyle w:val="TAL"/>
              <w:rPr>
                <w:ins w:id="205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B2F32" w14:textId="77777777" w:rsidR="0037370C" w:rsidRPr="00EF2238" w:rsidRDefault="0037370C" w:rsidP="0037370C">
            <w:pPr>
              <w:pStyle w:val="TAL"/>
              <w:rPr>
                <w:ins w:id="205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1E7652" w14:textId="77777777" w:rsidR="0037370C" w:rsidRPr="00EF2238" w:rsidRDefault="0037370C" w:rsidP="0037370C">
            <w:pPr>
              <w:pStyle w:val="TAL"/>
              <w:rPr>
                <w:ins w:id="205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ADE382" w14:textId="77777777" w:rsidR="0037370C" w:rsidRPr="00EF2238" w:rsidRDefault="0037370C" w:rsidP="0037370C">
            <w:pPr>
              <w:pStyle w:val="TAL"/>
              <w:rPr>
                <w:ins w:id="205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FDC326" w14:textId="77777777" w:rsidR="0037370C" w:rsidRPr="00EF2238" w:rsidRDefault="0037370C" w:rsidP="0037370C">
            <w:pPr>
              <w:pStyle w:val="TAL"/>
              <w:rPr>
                <w:ins w:id="205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6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34693C" w14:textId="77777777" w:rsidR="0037370C" w:rsidRPr="00EF2238" w:rsidRDefault="0037370C" w:rsidP="0037370C">
            <w:pPr>
              <w:pStyle w:val="a7"/>
              <w:rPr>
                <w:ins w:id="2061" w:author="Suhwan Lim" w:date="2020-02-28T17:12:00Z"/>
                <w:rFonts w:cs="Arial"/>
                <w:lang w:val="en-US" w:eastAsia="ja-JP"/>
              </w:rPr>
            </w:pPr>
            <w:ins w:id="206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02A0C9A0" w14:textId="77777777" w:rsidTr="007C402F">
        <w:trPr>
          <w:cantSplit/>
          <w:trHeight w:val="13"/>
          <w:ins w:id="2063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937F3" w14:textId="77777777" w:rsidR="0037370C" w:rsidRPr="00EF2238" w:rsidRDefault="0037370C" w:rsidP="0037370C">
            <w:pPr>
              <w:pStyle w:val="TAL"/>
              <w:rPr>
                <w:ins w:id="206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6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46269" w14:textId="77777777" w:rsidR="0037370C" w:rsidRPr="00EF2238" w:rsidRDefault="0037370C" w:rsidP="0037370C">
            <w:pPr>
              <w:pStyle w:val="TAL"/>
              <w:rPr>
                <w:ins w:id="2066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6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EC016CF" w14:textId="77777777" w:rsidR="0037370C" w:rsidRPr="00EF2238" w:rsidRDefault="0037370C" w:rsidP="0037370C">
            <w:pPr>
              <w:pStyle w:val="TAL"/>
              <w:rPr>
                <w:ins w:id="2068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6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7D3AC" w14:textId="77777777" w:rsidR="0037370C" w:rsidRPr="00EF2238" w:rsidRDefault="0037370C" w:rsidP="0037370C">
            <w:pPr>
              <w:pStyle w:val="TAL"/>
              <w:rPr>
                <w:ins w:id="207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C04A78" w14:textId="77777777" w:rsidR="0037370C" w:rsidRPr="00EF2238" w:rsidRDefault="0037370C" w:rsidP="0037370C">
            <w:pPr>
              <w:pStyle w:val="TAL"/>
              <w:rPr>
                <w:ins w:id="207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5C765" w14:textId="77777777" w:rsidR="0037370C" w:rsidRPr="00EF2238" w:rsidRDefault="0037370C" w:rsidP="0037370C">
            <w:pPr>
              <w:pStyle w:val="TAL"/>
              <w:rPr>
                <w:ins w:id="207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F3372" w14:textId="77777777" w:rsidR="0037370C" w:rsidRPr="008B606D" w:rsidRDefault="0037370C" w:rsidP="0037370C">
            <w:pPr>
              <w:rPr>
                <w:ins w:id="2076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077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5A0BE" w14:textId="77777777" w:rsidR="0037370C" w:rsidRPr="00EF2238" w:rsidRDefault="0037370C" w:rsidP="0037370C">
            <w:pPr>
              <w:pStyle w:val="TAL"/>
              <w:rPr>
                <w:ins w:id="207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4441C" w14:textId="77777777" w:rsidR="0037370C" w:rsidRPr="00EF2238" w:rsidRDefault="0037370C" w:rsidP="0037370C">
            <w:pPr>
              <w:pStyle w:val="TAL"/>
              <w:rPr>
                <w:ins w:id="208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8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F5AAA9" w14:textId="77777777" w:rsidR="0037370C" w:rsidRPr="00EF2238" w:rsidRDefault="0037370C" w:rsidP="0037370C">
            <w:pPr>
              <w:pStyle w:val="TAL"/>
              <w:rPr>
                <w:ins w:id="2082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8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3D5D6161" w14:textId="77777777" w:rsidTr="007C402F">
        <w:trPr>
          <w:cantSplit/>
          <w:trHeight w:val="13"/>
          <w:ins w:id="2084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3A363" w14:textId="77777777" w:rsidR="0037370C" w:rsidRPr="00EF2238" w:rsidRDefault="0037370C" w:rsidP="0037370C">
            <w:pPr>
              <w:pStyle w:val="TAL"/>
              <w:rPr>
                <w:ins w:id="208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8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009E0" w14:textId="77777777" w:rsidR="0037370C" w:rsidRPr="00EF2238" w:rsidRDefault="0037370C" w:rsidP="0037370C">
            <w:pPr>
              <w:pStyle w:val="TAL"/>
              <w:rPr>
                <w:ins w:id="2087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8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250798FD" w14:textId="77777777" w:rsidR="0037370C" w:rsidRPr="00EF2238" w:rsidRDefault="0037370C" w:rsidP="0037370C">
            <w:pPr>
              <w:pStyle w:val="TAL"/>
              <w:rPr>
                <w:ins w:id="208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9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2F84E7BF" w14:textId="77777777" w:rsidR="0037370C" w:rsidRPr="00EF2238" w:rsidRDefault="0037370C" w:rsidP="0037370C">
            <w:pPr>
              <w:pStyle w:val="TAL"/>
              <w:rPr>
                <w:ins w:id="209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9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8BB48F4" w14:textId="77777777" w:rsidR="0037370C" w:rsidRPr="00EF2238" w:rsidRDefault="0037370C" w:rsidP="0037370C">
            <w:pPr>
              <w:pStyle w:val="a7"/>
              <w:rPr>
                <w:ins w:id="2093" w:author="Suhwan Lim" w:date="2020-02-28T17:13:00Z"/>
                <w:rFonts w:cs="Arial"/>
                <w:lang w:val="en-US" w:eastAsia="ja-JP"/>
              </w:rPr>
            </w:pPr>
            <w:ins w:id="2094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A85D1" w14:textId="77777777" w:rsidR="0037370C" w:rsidRPr="00EF2238" w:rsidRDefault="0037370C" w:rsidP="0037370C">
            <w:pPr>
              <w:pStyle w:val="TAL"/>
              <w:rPr>
                <w:ins w:id="209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9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71C8036" w14:textId="77777777" w:rsidR="0037370C" w:rsidRPr="00EF2238" w:rsidRDefault="0037370C" w:rsidP="0037370C">
            <w:pPr>
              <w:pStyle w:val="a7"/>
              <w:rPr>
                <w:ins w:id="2097" w:author="Suhwan Lim" w:date="2020-02-28T17:13:00Z"/>
                <w:rFonts w:cs="Arial"/>
                <w:lang w:val="en-US" w:eastAsia="zh-CN"/>
              </w:rPr>
            </w:pPr>
            <w:ins w:id="2098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F76ED" w14:textId="77777777" w:rsidR="0037370C" w:rsidRPr="00EF2238" w:rsidRDefault="0037370C" w:rsidP="0037370C">
            <w:pPr>
              <w:pStyle w:val="TAL"/>
              <w:rPr>
                <w:ins w:id="209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0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23DBC" w14:textId="77777777" w:rsidR="0037370C" w:rsidRPr="008B606D" w:rsidRDefault="0037370C" w:rsidP="0037370C">
            <w:pPr>
              <w:rPr>
                <w:ins w:id="2101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02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734C1" w14:textId="77777777" w:rsidR="0037370C" w:rsidRPr="00EF2238" w:rsidRDefault="0037370C" w:rsidP="0037370C">
            <w:pPr>
              <w:pStyle w:val="TAL"/>
              <w:rPr>
                <w:ins w:id="210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0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FB9B1" w14:textId="77777777" w:rsidR="0037370C" w:rsidRPr="00EF2238" w:rsidRDefault="0037370C" w:rsidP="0037370C">
            <w:pPr>
              <w:pStyle w:val="TAL"/>
              <w:rPr>
                <w:ins w:id="210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0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F36C27" w14:textId="77777777" w:rsidR="0037370C" w:rsidRPr="00EF2238" w:rsidRDefault="0037370C" w:rsidP="0037370C">
            <w:pPr>
              <w:pStyle w:val="TAL"/>
              <w:rPr>
                <w:ins w:id="2107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0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88FE7E" w14:textId="77777777" w:rsidR="0037370C" w:rsidRPr="00EF2238" w:rsidRDefault="0037370C" w:rsidP="0037370C">
            <w:pPr>
              <w:pStyle w:val="TAL"/>
              <w:rPr>
                <w:ins w:id="210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97F7F2" w14:textId="77777777" w:rsidR="0037370C" w:rsidRPr="00EF2238" w:rsidRDefault="0037370C" w:rsidP="0037370C">
            <w:pPr>
              <w:pStyle w:val="TAL"/>
              <w:rPr>
                <w:ins w:id="211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0FE664" w14:textId="77777777" w:rsidR="0037370C" w:rsidRPr="00EF2238" w:rsidRDefault="0037370C" w:rsidP="0037370C">
            <w:pPr>
              <w:pStyle w:val="TAL"/>
              <w:rPr>
                <w:ins w:id="211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065E54" w14:textId="77777777" w:rsidR="0037370C" w:rsidRPr="00EF2238" w:rsidRDefault="0037370C" w:rsidP="0037370C">
            <w:pPr>
              <w:pStyle w:val="a7"/>
              <w:rPr>
                <w:ins w:id="2115" w:author="Suhwan Lim" w:date="2020-02-28T17:13:00Z"/>
                <w:rFonts w:cs="Arial"/>
                <w:lang w:val="en-US" w:eastAsia="zh-CN"/>
              </w:rPr>
            </w:pPr>
            <w:ins w:id="2116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4F6E9C65" w14:textId="77777777" w:rsidTr="007C402F">
        <w:trPr>
          <w:cantSplit/>
          <w:trHeight w:val="13"/>
          <w:ins w:id="2117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DAE2A" w14:textId="77777777" w:rsidR="0037370C" w:rsidRPr="00EF2238" w:rsidRDefault="0037370C" w:rsidP="0037370C">
            <w:pPr>
              <w:pStyle w:val="TAL"/>
              <w:rPr>
                <w:ins w:id="211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F58A1" w14:textId="77777777" w:rsidR="0037370C" w:rsidRPr="00EF2238" w:rsidRDefault="0037370C" w:rsidP="0037370C">
            <w:pPr>
              <w:pStyle w:val="TAL"/>
              <w:rPr>
                <w:ins w:id="2120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2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BB7C406" w14:textId="77777777" w:rsidR="0037370C" w:rsidRPr="00EF2238" w:rsidRDefault="0037370C" w:rsidP="0037370C">
            <w:pPr>
              <w:pStyle w:val="a7"/>
              <w:rPr>
                <w:ins w:id="2122" w:author="Suhwan Lim" w:date="2020-02-28T17:13:00Z"/>
                <w:rFonts w:cs="Arial"/>
                <w:lang w:val="en-US" w:eastAsia="ja-JP"/>
              </w:rPr>
            </w:pPr>
            <w:ins w:id="2123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7E21D" w14:textId="77777777" w:rsidR="0037370C" w:rsidRPr="00EF2238" w:rsidRDefault="0037370C" w:rsidP="0037370C">
            <w:pPr>
              <w:pStyle w:val="TAL"/>
              <w:rPr>
                <w:ins w:id="212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2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1DA3466" w14:textId="77777777" w:rsidR="0037370C" w:rsidRPr="00EF2238" w:rsidRDefault="0037370C" w:rsidP="0037370C">
            <w:pPr>
              <w:pStyle w:val="a7"/>
              <w:rPr>
                <w:ins w:id="2126" w:author="Suhwan Lim" w:date="2020-02-28T17:13:00Z"/>
                <w:rFonts w:cs="Arial"/>
                <w:lang w:val="en-US" w:eastAsia="zh-CN"/>
              </w:rPr>
            </w:pPr>
            <w:ins w:id="2127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8F9EE" w14:textId="77777777" w:rsidR="0037370C" w:rsidRPr="00EF2238" w:rsidRDefault="0037370C" w:rsidP="0037370C">
            <w:pPr>
              <w:pStyle w:val="TAL"/>
              <w:rPr>
                <w:ins w:id="212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2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9073D" w14:textId="77777777" w:rsidR="0037370C" w:rsidRPr="008B606D" w:rsidRDefault="0037370C" w:rsidP="0037370C">
            <w:pPr>
              <w:rPr>
                <w:ins w:id="2130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31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778A9" w14:textId="77777777" w:rsidR="0037370C" w:rsidRPr="00EF2238" w:rsidRDefault="0037370C" w:rsidP="0037370C">
            <w:pPr>
              <w:pStyle w:val="TAL"/>
              <w:rPr>
                <w:ins w:id="213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3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CF2DE" w14:textId="77777777" w:rsidR="0037370C" w:rsidRPr="00EF2238" w:rsidRDefault="0037370C" w:rsidP="0037370C">
            <w:pPr>
              <w:pStyle w:val="TAL"/>
              <w:rPr>
                <w:ins w:id="213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3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3DF1B5" w14:textId="77777777" w:rsidR="0037370C" w:rsidRPr="00EF2238" w:rsidRDefault="0037370C" w:rsidP="0037370C">
            <w:pPr>
              <w:pStyle w:val="a7"/>
              <w:rPr>
                <w:ins w:id="2136" w:author="Suhwan Lim" w:date="2020-02-28T17:13:00Z"/>
                <w:rFonts w:cs="Arial"/>
                <w:lang w:val="en-US" w:eastAsia="ja-JP"/>
              </w:rPr>
            </w:pPr>
            <w:ins w:id="2137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3259FF11" w14:textId="77777777" w:rsidTr="007C402F">
        <w:trPr>
          <w:cantSplit/>
          <w:trHeight w:val="13"/>
          <w:ins w:id="2138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2C141" w14:textId="77777777" w:rsidR="0037370C" w:rsidRPr="00EF2238" w:rsidRDefault="0037370C" w:rsidP="0037370C">
            <w:pPr>
              <w:pStyle w:val="TAL"/>
              <w:rPr>
                <w:ins w:id="213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4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CD067" w14:textId="77777777" w:rsidR="0037370C" w:rsidRPr="00EF2238" w:rsidRDefault="0037370C" w:rsidP="0037370C">
            <w:pPr>
              <w:pStyle w:val="TAL"/>
              <w:rPr>
                <w:ins w:id="214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4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0B83C794" w14:textId="77777777" w:rsidR="0037370C" w:rsidRPr="00EF2238" w:rsidRDefault="0037370C" w:rsidP="0037370C">
            <w:pPr>
              <w:pStyle w:val="TAL"/>
              <w:rPr>
                <w:ins w:id="214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4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98C292B" w14:textId="77777777" w:rsidR="0037370C" w:rsidRPr="00EF2238" w:rsidRDefault="0037370C" w:rsidP="0037370C">
            <w:pPr>
              <w:pStyle w:val="TAL"/>
              <w:rPr>
                <w:ins w:id="2145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4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71143D7F" w14:textId="77777777" w:rsidR="0037370C" w:rsidRPr="00EF2238" w:rsidRDefault="0037370C" w:rsidP="0037370C">
            <w:pPr>
              <w:pStyle w:val="a7"/>
              <w:rPr>
                <w:ins w:id="2147" w:author="Suhwan Lim" w:date="2020-02-28T17:13:00Z"/>
                <w:rFonts w:cs="Arial"/>
                <w:lang w:val="en-US" w:eastAsia="ja-JP"/>
              </w:rPr>
            </w:pPr>
            <w:ins w:id="2148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81A0A" w14:textId="77777777" w:rsidR="0037370C" w:rsidRPr="00EF2238" w:rsidRDefault="0037370C" w:rsidP="0037370C">
            <w:pPr>
              <w:pStyle w:val="TAL"/>
              <w:rPr>
                <w:ins w:id="214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5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5BB07F" w14:textId="77777777" w:rsidR="0037370C" w:rsidRPr="00EF2238" w:rsidRDefault="0037370C" w:rsidP="0037370C">
            <w:pPr>
              <w:pStyle w:val="a7"/>
              <w:rPr>
                <w:ins w:id="2151" w:author="Suhwan Lim" w:date="2020-02-28T17:13:00Z"/>
                <w:rFonts w:cs="Arial"/>
                <w:lang w:val="en-US" w:eastAsia="zh-CN"/>
              </w:rPr>
            </w:pPr>
            <w:ins w:id="2152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EE131" w14:textId="77777777" w:rsidR="0037370C" w:rsidRPr="00EF2238" w:rsidRDefault="0037370C" w:rsidP="0037370C">
            <w:pPr>
              <w:pStyle w:val="TAL"/>
              <w:rPr>
                <w:ins w:id="215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5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1BB63" w14:textId="77777777" w:rsidR="0037370C" w:rsidRPr="008B606D" w:rsidRDefault="0037370C" w:rsidP="0037370C">
            <w:pPr>
              <w:rPr>
                <w:ins w:id="2155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56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B3B5" w14:textId="77777777" w:rsidR="0037370C" w:rsidRPr="00EF2238" w:rsidRDefault="0037370C" w:rsidP="0037370C">
            <w:pPr>
              <w:pStyle w:val="TAL"/>
              <w:rPr>
                <w:ins w:id="215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5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11293" w14:textId="77777777" w:rsidR="0037370C" w:rsidRPr="00EF2238" w:rsidRDefault="0037370C" w:rsidP="0037370C">
            <w:pPr>
              <w:pStyle w:val="TAL"/>
              <w:rPr>
                <w:ins w:id="215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_UL_41A_n28A-New</w:t>
              </w:r>
            </w:ins>
          </w:p>
          <w:p w14:paraId="07D279EE" w14:textId="77777777" w:rsidR="0037370C" w:rsidRPr="00EF2238" w:rsidRDefault="0037370C" w:rsidP="0037370C">
            <w:pPr>
              <w:pStyle w:val="TAL"/>
              <w:rPr>
                <w:ins w:id="216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_UL_41A_n257A-New</w:t>
              </w:r>
            </w:ins>
          </w:p>
          <w:p w14:paraId="309C61D9" w14:textId="77777777" w:rsidR="0037370C" w:rsidRPr="00EF2238" w:rsidRDefault="0037370C" w:rsidP="0037370C">
            <w:pPr>
              <w:pStyle w:val="TAL"/>
              <w:rPr>
                <w:ins w:id="216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62991F" w14:textId="77777777" w:rsidR="0037370C" w:rsidRPr="00EF2238" w:rsidRDefault="0037370C" w:rsidP="0037370C">
            <w:pPr>
              <w:pStyle w:val="TAL"/>
              <w:rPr>
                <w:ins w:id="216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992B8E" w14:textId="77777777" w:rsidR="0037370C" w:rsidRPr="00EF2238" w:rsidRDefault="0037370C" w:rsidP="0037370C">
            <w:pPr>
              <w:pStyle w:val="TAL"/>
              <w:rPr>
                <w:ins w:id="216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628B2A4" w14:textId="77777777" w:rsidR="0037370C" w:rsidRPr="00EF2238" w:rsidRDefault="0037370C" w:rsidP="0037370C">
            <w:pPr>
              <w:pStyle w:val="a7"/>
              <w:rPr>
                <w:ins w:id="2169" w:author="Suhwan Lim" w:date="2020-02-28T17:13:00Z"/>
                <w:rFonts w:cs="Arial"/>
                <w:lang w:val="en-US" w:eastAsia="ja-JP"/>
              </w:rPr>
            </w:pPr>
            <w:ins w:id="2170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0156B3B2" w14:textId="77777777" w:rsidTr="007C402F">
        <w:trPr>
          <w:cantSplit/>
          <w:trHeight w:val="13"/>
          <w:ins w:id="2171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AFF93" w14:textId="77777777" w:rsidR="0037370C" w:rsidRPr="00EF2238" w:rsidRDefault="0037370C" w:rsidP="0037370C">
            <w:pPr>
              <w:pStyle w:val="TAL"/>
              <w:rPr>
                <w:ins w:id="217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7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806B" w14:textId="77777777" w:rsidR="0037370C" w:rsidRPr="00EF2238" w:rsidRDefault="0037370C" w:rsidP="0037370C">
            <w:pPr>
              <w:pStyle w:val="TAL"/>
              <w:rPr>
                <w:ins w:id="2174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7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558A76CA" w14:textId="77777777" w:rsidR="0037370C" w:rsidRPr="00EF2238" w:rsidRDefault="0037370C" w:rsidP="0037370C">
            <w:pPr>
              <w:pStyle w:val="TAL"/>
              <w:rPr>
                <w:ins w:id="2176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7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BFC0F35" w14:textId="77777777" w:rsidR="0037370C" w:rsidRPr="00EF2238" w:rsidRDefault="0037370C" w:rsidP="0037370C">
            <w:pPr>
              <w:pStyle w:val="a7"/>
              <w:rPr>
                <w:ins w:id="2178" w:author="Suhwan Lim" w:date="2020-02-28T17:13:00Z"/>
                <w:rFonts w:cs="Arial"/>
                <w:lang w:val="en-US" w:eastAsia="ja-JP"/>
              </w:rPr>
            </w:pPr>
            <w:ins w:id="2179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02657" w14:textId="77777777" w:rsidR="0037370C" w:rsidRPr="00EF2238" w:rsidRDefault="0037370C" w:rsidP="0037370C">
            <w:pPr>
              <w:pStyle w:val="TAL"/>
              <w:rPr>
                <w:ins w:id="218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8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52BB963" w14:textId="77777777" w:rsidR="0037370C" w:rsidRPr="00EF2238" w:rsidRDefault="0037370C" w:rsidP="0037370C">
            <w:pPr>
              <w:pStyle w:val="a7"/>
              <w:rPr>
                <w:ins w:id="2182" w:author="Suhwan Lim" w:date="2020-02-28T17:13:00Z"/>
                <w:rFonts w:cs="Arial"/>
                <w:lang w:val="en-US" w:eastAsia="zh-CN"/>
              </w:rPr>
            </w:pPr>
            <w:ins w:id="2183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E660" w14:textId="77777777" w:rsidR="0037370C" w:rsidRPr="00EF2238" w:rsidRDefault="0037370C" w:rsidP="0037370C">
            <w:pPr>
              <w:pStyle w:val="TAL"/>
              <w:rPr>
                <w:ins w:id="218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8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9E1CB" w14:textId="77777777" w:rsidR="0037370C" w:rsidRPr="008B606D" w:rsidRDefault="0037370C" w:rsidP="0037370C">
            <w:pPr>
              <w:rPr>
                <w:ins w:id="2186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87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7F851" w14:textId="77777777" w:rsidR="0037370C" w:rsidRPr="00EF2238" w:rsidRDefault="0037370C" w:rsidP="0037370C">
            <w:pPr>
              <w:pStyle w:val="TAL"/>
              <w:rPr>
                <w:ins w:id="218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8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E37E2" w14:textId="77777777" w:rsidR="0037370C" w:rsidRPr="00EF2238" w:rsidRDefault="0037370C" w:rsidP="0037370C">
            <w:pPr>
              <w:pStyle w:val="TAL"/>
              <w:rPr>
                <w:ins w:id="219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9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F2A7A1" w14:textId="77777777" w:rsidR="0037370C" w:rsidRPr="00EF2238" w:rsidRDefault="0037370C" w:rsidP="0037370C">
            <w:pPr>
              <w:pStyle w:val="TAL"/>
              <w:rPr>
                <w:ins w:id="219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9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158CC1" w14:textId="77777777" w:rsidR="0037370C" w:rsidRPr="00EF2238" w:rsidRDefault="0037370C" w:rsidP="0037370C">
            <w:pPr>
              <w:pStyle w:val="TAL"/>
              <w:rPr>
                <w:ins w:id="219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9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1C5839C" w14:textId="77777777" w:rsidR="0037370C" w:rsidRPr="00EF2238" w:rsidRDefault="0037370C" w:rsidP="0037370C">
            <w:pPr>
              <w:pStyle w:val="a7"/>
              <w:rPr>
                <w:ins w:id="2196" w:author="Suhwan Lim" w:date="2020-02-28T17:13:00Z"/>
                <w:rFonts w:cs="Arial"/>
                <w:lang w:val="en-US" w:eastAsia="zh-CN"/>
              </w:rPr>
            </w:pPr>
            <w:ins w:id="2197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77307A29" w14:textId="77777777" w:rsidTr="007C402F">
        <w:trPr>
          <w:cantSplit/>
          <w:trHeight w:val="13"/>
          <w:ins w:id="2198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853BB" w14:textId="77777777" w:rsidR="0037370C" w:rsidRPr="00EF2238" w:rsidRDefault="0037370C" w:rsidP="0037370C">
            <w:pPr>
              <w:pStyle w:val="TAL"/>
              <w:rPr>
                <w:ins w:id="219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0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C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1233F" w14:textId="77777777" w:rsidR="0037370C" w:rsidRPr="00EF2238" w:rsidRDefault="0037370C" w:rsidP="0037370C">
            <w:pPr>
              <w:pStyle w:val="TAL"/>
              <w:rPr>
                <w:ins w:id="220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0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62E20612" w14:textId="77777777" w:rsidR="0037370C" w:rsidRPr="00EF2238" w:rsidRDefault="0037370C" w:rsidP="0037370C">
            <w:pPr>
              <w:pStyle w:val="TAL"/>
              <w:rPr>
                <w:ins w:id="2203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0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140FC6BF" w14:textId="77777777" w:rsidR="0037370C" w:rsidRPr="00EF2238" w:rsidRDefault="0037370C" w:rsidP="0037370C">
            <w:pPr>
              <w:pStyle w:val="TAL"/>
              <w:rPr>
                <w:ins w:id="220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0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C483792" w14:textId="77777777" w:rsidR="0037370C" w:rsidRPr="00EF2238" w:rsidRDefault="0037370C" w:rsidP="0037370C">
            <w:pPr>
              <w:pStyle w:val="TAL"/>
              <w:rPr>
                <w:ins w:id="220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0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3988BFFE" w14:textId="77777777" w:rsidR="0037370C" w:rsidRPr="00EF2238" w:rsidRDefault="0037370C" w:rsidP="0037370C">
            <w:pPr>
              <w:pStyle w:val="TAL"/>
              <w:rPr>
                <w:ins w:id="2209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1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A58F3" w14:textId="77777777" w:rsidR="0037370C" w:rsidRPr="00EF2238" w:rsidRDefault="0037370C" w:rsidP="0037370C">
            <w:pPr>
              <w:pStyle w:val="TAL"/>
              <w:rPr>
                <w:ins w:id="221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1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F734EC6" w14:textId="77777777" w:rsidR="0037370C" w:rsidRPr="00EF2238" w:rsidRDefault="0037370C" w:rsidP="0037370C">
            <w:pPr>
              <w:pStyle w:val="TAL"/>
              <w:rPr>
                <w:ins w:id="221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1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1DC5D" w14:textId="77777777" w:rsidR="0037370C" w:rsidRPr="00EF2238" w:rsidRDefault="0037370C" w:rsidP="0037370C">
            <w:pPr>
              <w:pStyle w:val="TAL"/>
              <w:rPr>
                <w:ins w:id="221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1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FE534" w14:textId="77777777" w:rsidR="0037370C" w:rsidRPr="008B606D" w:rsidRDefault="0037370C" w:rsidP="0037370C">
            <w:pPr>
              <w:rPr>
                <w:ins w:id="2217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18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8DAD2" w14:textId="77777777" w:rsidR="0037370C" w:rsidRPr="00EF2238" w:rsidRDefault="0037370C" w:rsidP="0037370C">
            <w:pPr>
              <w:pStyle w:val="TAL"/>
              <w:rPr>
                <w:ins w:id="221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FAFD1" w14:textId="77777777" w:rsidR="0037370C" w:rsidRPr="00EF2238" w:rsidRDefault="0037370C" w:rsidP="0037370C">
            <w:pPr>
              <w:pStyle w:val="TAL"/>
              <w:rPr>
                <w:ins w:id="222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988C6A" w14:textId="77777777" w:rsidR="0037370C" w:rsidRPr="00EF2238" w:rsidRDefault="0037370C" w:rsidP="0037370C">
            <w:pPr>
              <w:pStyle w:val="TAL"/>
              <w:rPr>
                <w:ins w:id="222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4F8DC8" w14:textId="77777777" w:rsidR="0037370C" w:rsidRPr="00EF2238" w:rsidRDefault="0037370C" w:rsidP="0037370C">
            <w:pPr>
              <w:pStyle w:val="TAL"/>
              <w:rPr>
                <w:ins w:id="222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FF123E" w14:textId="77777777" w:rsidR="0037370C" w:rsidRPr="00EF2238" w:rsidRDefault="0037370C" w:rsidP="0037370C">
            <w:pPr>
              <w:pStyle w:val="TAL"/>
              <w:rPr>
                <w:ins w:id="222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6B8D2B" w14:textId="77777777" w:rsidR="0037370C" w:rsidRPr="00EF2238" w:rsidRDefault="0037370C" w:rsidP="0037370C">
            <w:pPr>
              <w:pStyle w:val="TAL"/>
              <w:rPr>
                <w:ins w:id="222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1390C1" w14:textId="77777777" w:rsidR="0037370C" w:rsidRPr="00EF2238" w:rsidRDefault="0037370C" w:rsidP="0037370C">
            <w:pPr>
              <w:pStyle w:val="TAL"/>
              <w:rPr>
                <w:ins w:id="223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A4DF55" w14:textId="77777777" w:rsidR="0037370C" w:rsidRPr="00EF2238" w:rsidRDefault="0037370C" w:rsidP="0037370C">
            <w:pPr>
              <w:pStyle w:val="TAL"/>
              <w:rPr>
                <w:ins w:id="223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0188197" w14:textId="77777777" w:rsidR="0037370C" w:rsidRPr="00EF2238" w:rsidRDefault="0037370C" w:rsidP="0037370C">
            <w:pPr>
              <w:pStyle w:val="TAL"/>
              <w:rPr>
                <w:ins w:id="2235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3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600B79E8" w14:textId="77777777" w:rsidTr="007C402F">
        <w:trPr>
          <w:cantSplit/>
          <w:trHeight w:val="13"/>
          <w:ins w:id="2237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B5DEC" w14:textId="77777777" w:rsidR="0037370C" w:rsidRPr="00EF2238" w:rsidRDefault="0037370C" w:rsidP="0037370C">
            <w:pPr>
              <w:pStyle w:val="TAL"/>
              <w:rPr>
                <w:ins w:id="223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EF749" w14:textId="77777777" w:rsidR="0037370C" w:rsidRPr="00EF2238" w:rsidRDefault="0037370C" w:rsidP="0037370C">
            <w:pPr>
              <w:pStyle w:val="TAL"/>
              <w:rPr>
                <w:ins w:id="224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4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69C1691C" w14:textId="77777777" w:rsidR="0037370C" w:rsidRPr="00EF2238" w:rsidRDefault="0037370C" w:rsidP="0037370C">
            <w:pPr>
              <w:pStyle w:val="a7"/>
              <w:rPr>
                <w:ins w:id="2242" w:author="Suhwan Lim" w:date="2020-02-28T17:13:00Z"/>
                <w:rFonts w:cs="Arial"/>
                <w:lang w:val="en-US" w:eastAsia="ja-JP"/>
              </w:rPr>
            </w:pPr>
            <w:ins w:id="2243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A3CDA" w14:textId="77777777" w:rsidR="0037370C" w:rsidRPr="00EF2238" w:rsidRDefault="0037370C" w:rsidP="0037370C">
            <w:pPr>
              <w:pStyle w:val="TAL"/>
              <w:rPr>
                <w:ins w:id="224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4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42D3D55" w14:textId="77777777" w:rsidR="0037370C" w:rsidRPr="00EF2238" w:rsidRDefault="0037370C" w:rsidP="0037370C">
            <w:pPr>
              <w:pStyle w:val="a7"/>
              <w:rPr>
                <w:ins w:id="2246" w:author="Suhwan Lim" w:date="2020-02-28T17:13:00Z"/>
                <w:rFonts w:cs="Arial"/>
                <w:lang w:val="en-US" w:eastAsia="zh-CN"/>
              </w:rPr>
            </w:pPr>
            <w:ins w:id="2247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699F3" w14:textId="77777777" w:rsidR="0037370C" w:rsidRPr="00EF2238" w:rsidRDefault="0037370C" w:rsidP="0037370C">
            <w:pPr>
              <w:pStyle w:val="TAL"/>
              <w:rPr>
                <w:ins w:id="224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4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D08B3" w14:textId="77777777" w:rsidR="0037370C" w:rsidRPr="008B606D" w:rsidRDefault="0037370C" w:rsidP="0037370C">
            <w:pPr>
              <w:rPr>
                <w:ins w:id="2250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51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37399" w14:textId="77777777" w:rsidR="0037370C" w:rsidRPr="00EF2238" w:rsidRDefault="0037370C" w:rsidP="0037370C">
            <w:pPr>
              <w:pStyle w:val="TAL"/>
              <w:rPr>
                <w:ins w:id="225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5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693BE" w14:textId="77777777" w:rsidR="0037370C" w:rsidRPr="00EF2238" w:rsidRDefault="0037370C" w:rsidP="0037370C">
            <w:pPr>
              <w:pStyle w:val="TAL"/>
              <w:rPr>
                <w:ins w:id="225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5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6EADB9" w14:textId="77777777" w:rsidR="0037370C" w:rsidRPr="00EF2238" w:rsidRDefault="0037370C" w:rsidP="0037370C">
            <w:pPr>
              <w:pStyle w:val="a7"/>
              <w:rPr>
                <w:ins w:id="2256" w:author="Suhwan Lim" w:date="2020-02-28T17:13:00Z"/>
                <w:rFonts w:cs="Arial"/>
                <w:lang w:val="en-US" w:eastAsia="ja-JP"/>
              </w:rPr>
            </w:pPr>
            <w:ins w:id="2257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3C039319" w14:textId="77777777" w:rsidTr="007C402F">
        <w:trPr>
          <w:cantSplit/>
          <w:trHeight w:val="13"/>
          <w:ins w:id="2258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0A21B" w14:textId="77777777" w:rsidR="0037370C" w:rsidRPr="00EF2238" w:rsidRDefault="0037370C" w:rsidP="0037370C">
            <w:pPr>
              <w:pStyle w:val="TAL"/>
              <w:rPr>
                <w:ins w:id="2259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6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77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7C412" w14:textId="77777777" w:rsidR="0037370C" w:rsidRPr="00EF2238" w:rsidRDefault="0037370C" w:rsidP="0037370C">
            <w:pPr>
              <w:pStyle w:val="TAL"/>
              <w:rPr>
                <w:ins w:id="226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6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2D9AD59" w14:textId="77777777" w:rsidR="0037370C" w:rsidRPr="00EF2238" w:rsidRDefault="0037370C" w:rsidP="0037370C">
            <w:pPr>
              <w:pStyle w:val="TAL"/>
              <w:rPr>
                <w:ins w:id="2263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6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13DBFBC3" w14:textId="77777777" w:rsidR="0037370C" w:rsidRPr="00EF2238" w:rsidRDefault="0037370C" w:rsidP="0037370C">
            <w:pPr>
              <w:pStyle w:val="a7"/>
              <w:rPr>
                <w:ins w:id="2265" w:author="Suhwan Lim" w:date="2020-02-28T17:13:00Z"/>
                <w:rFonts w:cs="Arial"/>
                <w:lang w:val="en-US" w:eastAsia="ja-JP"/>
              </w:rPr>
            </w:pPr>
            <w:ins w:id="2266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625CD" w14:textId="77777777" w:rsidR="0037370C" w:rsidRPr="00EF2238" w:rsidRDefault="0037370C" w:rsidP="0037370C">
            <w:pPr>
              <w:pStyle w:val="TAL"/>
              <w:rPr>
                <w:ins w:id="226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6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8F531FD" w14:textId="77777777" w:rsidR="0037370C" w:rsidRPr="00EF2238" w:rsidRDefault="0037370C" w:rsidP="0037370C">
            <w:pPr>
              <w:pStyle w:val="a7"/>
              <w:rPr>
                <w:ins w:id="2269" w:author="Suhwan Lim" w:date="2020-02-28T17:13:00Z"/>
                <w:rFonts w:cs="Arial"/>
                <w:lang w:val="en-US" w:eastAsia="zh-CN"/>
              </w:rPr>
            </w:pPr>
            <w:ins w:id="2270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BB550" w14:textId="77777777" w:rsidR="0037370C" w:rsidRPr="00EF2238" w:rsidRDefault="0037370C" w:rsidP="0037370C">
            <w:pPr>
              <w:pStyle w:val="TAL"/>
              <w:rPr>
                <w:ins w:id="227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7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7A863" w14:textId="77777777" w:rsidR="0037370C" w:rsidRPr="008B606D" w:rsidRDefault="0037370C" w:rsidP="0037370C">
            <w:pPr>
              <w:rPr>
                <w:ins w:id="2273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74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3AE36" w14:textId="77777777" w:rsidR="0037370C" w:rsidRPr="00EF2238" w:rsidRDefault="0037370C" w:rsidP="0037370C">
            <w:pPr>
              <w:pStyle w:val="TAL"/>
              <w:rPr>
                <w:ins w:id="227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7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F3C10" w14:textId="77777777" w:rsidR="0037370C" w:rsidRPr="00EF2238" w:rsidRDefault="0037370C" w:rsidP="0037370C">
            <w:pPr>
              <w:pStyle w:val="TAL"/>
              <w:rPr>
                <w:ins w:id="227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7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B001C4" w14:textId="77777777" w:rsidR="0037370C" w:rsidRPr="00EF2238" w:rsidRDefault="0037370C" w:rsidP="0037370C">
            <w:pPr>
              <w:pStyle w:val="TAL"/>
              <w:rPr>
                <w:ins w:id="227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940686A" w14:textId="77777777" w:rsidR="0037370C" w:rsidRPr="00EF2238" w:rsidRDefault="0037370C" w:rsidP="0037370C">
            <w:pPr>
              <w:pStyle w:val="TAL"/>
              <w:rPr>
                <w:ins w:id="228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F2646E" w14:textId="77777777" w:rsidR="0037370C" w:rsidRPr="00EF2238" w:rsidRDefault="0037370C" w:rsidP="0037370C">
            <w:pPr>
              <w:pStyle w:val="a7"/>
              <w:rPr>
                <w:ins w:id="2283" w:author="Suhwan Lim" w:date="2020-02-28T17:13:00Z"/>
                <w:rFonts w:cs="Arial"/>
                <w:lang w:val="en-US" w:eastAsia="ja-JP"/>
              </w:rPr>
            </w:pPr>
            <w:ins w:id="2284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3F50E1B9" w14:textId="77777777" w:rsidTr="007C402F">
        <w:trPr>
          <w:cantSplit/>
          <w:trHeight w:val="13"/>
          <w:ins w:id="2285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EF654" w14:textId="77777777" w:rsidR="0037370C" w:rsidRPr="00EF2238" w:rsidRDefault="0037370C" w:rsidP="0037370C">
            <w:pPr>
              <w:pStyle w:val="TAL"/>
              <w:rPr>
                <w:ins w:id="2286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CE2F6" w14:textId="77777777" w:rsidR="0037370C" w:rsidRPr="00EF2238" w:rsidRDefault="0037370C" w:rsidP="0037370C">
            <w:pPr>
              <w:pStyle w:val="TAL"/>
              <w:rPr>
                <w:ins w:id="228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078BC752" w14:textId="77777777" w:rsidR="0037370C" w:rsidRPr="00EF2238" w:rsidRDefault="0037370C" w:rsidP="0037370C">
            <w:pPr>
              <w:pStyle w:val="a7"/>
              <w:rPr>
                <w:ins w:id="2290" w:author="Suhwan Lim" w:date="2020-02-28T17:13:00Z"/>
                <w:rFonts w:cs="Arial"/>
                <w:lang w:val="en-US" w:eastAsia="ja-JP"/>
              </w:rPr>
            </w:pPr>
            <w:ins w:id="2291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A4100" w14:textId="77777777" w:rsidR="0037370C" w:rsidRPr="00EF2238" w:rsidRDefault="0037370C" w:rsidP="0037370C">
            <w:pPr>
              <w:pStyle w:val="TAL"/>
              <w:rPr>
                <w:ins w:id="229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9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4C56EC" w14:textId="77777777" w:rsidR="0037370C" w:rsidRPr="00EF2238" w:rsidRDefault="0037370C" w:rsidP="0037370C">
            <w:pPr>
              <w:pStyle w:val="a7"/>
              <w:rPr>
                <w:ins w:id="2294" w:author="Suhwan Lim" w:date="2020-02-28T17:13:00Z"/>
                <w:rFonts w:cs="Arial"/>
                <w:lang w:val="en-US" w:eastAsia="zh-CN"/>
              </w:rPr>
            </w:pPr>
            <w:ins w:id="2295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F5EDE" w14:textId="77777777" w:rsidR="0037370C" w:rsidRPr="00EF2238" w:rsidRDefault="0037370C" w:rsidP="0037370C">
            <w:pPr>
              <w:pStyle w:val="TAL"/>
              <w:rPr>
                <w:ins w:id="2296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9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76142" w14:textId="77777777" w:rsidR="0037370C" w:rsidRPr="008B606D" w:rsidRDefault="0037370C" w:rsidP="0037370C">
            <w:pPr>
              <w:rPr>
                <w:ins w:id="2298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99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B0F7F" w14:textId="77777777" w:rsidR="0037370C" w:rsidRPr="00EF2238" w:rsidRDefault="0037370C" w:rsidP="0037370C">
            <w:pPr>
              <w:pStyle w:val="TAL"/>
              <w:rPr>
                <w:ins w:id="230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0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E51E7" w14:textId="77777777" w:rsidR="0037370C" w:rsidRPr="00EF2238" w:rsidRDefault="0037370C" w:rsidP="0037370C">
            <w:pPr>
              <w:pStyle w:val="TAL"/>
              <w:rPr>
                <w:ins w:id="230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0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A8F1CB" w14:textId="77777777" w:rsidR="0037370C" w:rsidRPr="00EF2238" w:rsidRDefault="0037370C" w:rsidP="0037370C">
            <w:pPr>
              <w:pStyle w:val="a7"/>
              <w:rPr>
                <w:ins w:id="2304" w:author="Suhwan Lim" w:date="2020-02-28T17:13:00Z"/>
                <w:rFonts w:cs="Arial"/>
                <w:lang w:val="en-US" w:eastAsia="ja-JP"/>
              </w:rPr>
            </w:pPr>
            <w:ins w:id="2305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398A126A" w14:textId="77777777" w:rsidTr="007C402F">
        <w:trPr>
          <w:cantSplit/>
          <w:trHeight w:val="13"/>
          <w:ins w:id="2306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03C1E" w14:textId="77777777" w:rsidR="0037370C" w:rsidRPr="00EF2238" w:rsidRDefault="0037370C" w:rsidP="0037370C">
            <w:pPr>
              <w:pStyle w:val="TAL"/>
              <w:rPr>
                <w:ins w:id="2307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30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F106F" w14:textId="77777777" w:rsidR="0037370C" w:rsidRPr="00EF2238" w:rsidRDefault="0037370C" w:rsidP="0037370C">
            <w:pPr>
              <w:pStyle w:val="TAL"/>
              <w:rPr>
                <w:ins w:id="230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59663B61" w14:textId="77777777" w:rsidR="0037370C" w:rsidRPr="00EF2238" w:rsidRDefault="0037370C" w:rsidP="0037370C">
            <w:pPr>
              <w:pStyle w:val="TAL"/>
              <w:rPr>
                <w:ins w:id="231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</w:ins>
          </w:p>
          <w:p w14:paraId="4200D5E6" w14:textId="77777777" w:rsidR="0037370C" w:rsidRPr="00EF2238" w:rsidRDefault="0037370C" w:rsidP="0037370C">
            <w:pPr>
              <w:pStyle w:val="TAL"/>
              <w:rPr>
                <w:ins w:id="231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</w:ins>
          </w:p>
          <w:p w14:paraId="351AB458" w14:textId="77777777" w:rsidR="0037370C" w:rsidRPr="00EF2238" w:rsidRDefault="0037370C" w:rsidP="0037370C">
            <w:pPr>
              <w:pStyle w:val="a7"/>
              <w:rPr>
                <w:ins w:id="2315" w:author="Suhwan Lim" w:date="2020-02-28T17:13:00Z"/>
                <w:rFonts w:cs="Arial"/>
                <w:lang w:val="en-US" w:eastAsia="ja-JP"/>
              </w:rPr>
            </w:pPr>
            <w:ins w:id="2316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55B00" w14:textId="77777777" w:rsidR="0037370C" w:rsidRPr="00EF2238" w:rsidRDefault="0037370C" w:rsidP="0037370C">
            <w:pPr>
              <w:pStyle w:val="TAL"/>
              <w:rPr>
                <w:ins w:id="231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300F056" w14:textId="77777777" w:rsidR="0037370C" w:rsidRPr="00EF2238" w:rsidRDefault="0037370C" w:rsidP="0037370C">
            <w:pPr>
              <w:pStyle w:val="a7"/>
              <w:rPr>
                <w:ins w:id="2319" w:author="Suhwan Lim" w:date="2020-02-28T17:13:00Z"/>
                <w:rFonts w:cs="Arial"/>
                <w:lang w:val="en-US" w:eastAsia="zh-CN"/>
              </w:rPr>
            </w:pPr>
            <w:ins w:id="2320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0C4D8" w14:textId="77777777" w:rsidR="0037370C" w:rsidRPr="00EF2238" w:rsidRDefault="0037370C" w:rsidP="0037370C">
            <w:pPr>
              <w:pStyle w:val="TAL"/>
              <w:rPr>
                <w:ins w:id="232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2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C75C0" w14:textId="77777777" w:rsidR="0037370C" w:rsidRPr="008B606D" w:rsidRDefault="0037370C" w:rsidP="0037370C">
            <w:pPr>
              <w:rPr>
                <w:ins w:id="2323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324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E2B14" w14:textId="77777777" w:rsidR="0037370C" w:rsidRPr="00EF2238" w:rsidRDefault="0037370C" w:rsidP="0037370C">
            <w:pPr>
              <w:pStyle w:val="TAL"/>
              <w:rPr>
                <w:ins w:id="232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2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7806C" w14:textId="77777777" w:rsidR="0037370C" w:rsidRPr="00EF2238" w:rsidRDefault="0037370C" w:rsidP="0037370C">
            <w:pPr>
              <w:pStyle w:val="TAL"/>
              <w:rPr>
                <w:ins w:id="232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2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B68720" w14:textId="77777777" w:rsidR="0037370C" w:rsidRPr="00EF2238" w:rsidRDefault="0037370C" w:rsidP="0037370C">
            <w:pPr>
              <w:pStyle w:val="TAL"/>
              <w:rPr>
                <w:ins w:id="232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6AB2F1" w14:textId="77777777" w:rsidR="0037370C" w:rsidRPr="00EF2238" w:rsidRDefault="0037370C" w:rsidP="0037370C">
            <w:pPr>
              <w:pStyle w:val="TAL"/>
              <w:rPr>
                <w:ins w:id="233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05F72A4" w14:textId="77777777" w:rsidR="0037370C" w:rsidRPr="00EF2238" w:rsidRDefault="0037370C" w:rsidP="0037370C">
            <w:pPr>
              <w:pStyle w:val="TAL"/>
              <w:rPr>
                <w:ins w:id="233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BD9BB2" w14:textId="77777777" w:rsidR="0037370C" w:rsidRPr="00EF2238" w:rsidRDefault="0037370C" w:rsidP="0037370C">
            <w:pPr>
              <w:pStyle w:val="TAL"/>
              <w:rPr>
                <w:ins w:id="233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D0AFC9E" w14:textId="77777777" w:rsidR="0037370C" w:rsidRPr="00EF2238" w:rsidRDefault="0037370C" w:rsidP="0037370C">
            <w:pPr>
              <w:pStyle w:val="a7"/>
              <w:rPr>
                <w:ins w:id="2337" w:author="Suhwan Lim" w:date="2020-02-28T17:13:00Z"/>
                <w:rFonts w:cs="Arial"/>
                <w:lang w:val="en-US" w:eastAsia="ja-JP"/>
              </w:rPr>
            </w:pPr>
            <w:ins w:id="2338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876FC" w:rsidRPr="00CE7A92" w14:paraId="713E6A9F" w14:textId="77777777" w:rsidTr="003876FC">
        <w:trPr>
          <w:cantSplit/>
          <w:trHeight w:val="13"/>
          <w:ins w:id="2339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13E42" w14:textId="77777777" w:rsidR="003876FC" w:rsidRPr="003876FC" w:rsidRDefault="003876FC" w:rsidP="003876FC">
            <w:pPr>
              <w:pStyle w:val="TAL"/>
              <w:rPr>
                <w:ins w:id="2340" w:author="Suhwan Lim" w:date="2020-02-28T17:48:00Z"/>
                <w:rFonts w:cs="Arial"/>
                <w:sz w:val="16"/>
                <w:szCs w:val="16"/>
                <w:lang w:val="en-US" w:eastAsia="ja-JP"/>
              </w:rPr>
            </w:pPr>
            <w:ins w:id="2341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E23F9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42" w:author="Suhwan Lim" w:date="2020-02-28T17:48:00Z"/>
                <w:rFonts w:eastAsia="PMingLiU"/>
                <w:sz w:val="16"/>
                <w:lang w:val="en-US" w:eastAsia="zh-TW"/>
              </w:rPr>
            </w:pPr>
            <w:ins w:id="2343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67E6D18F" w14:textId="77777777" w:rsidR="003876FC" w:rsidRPr="003876FC" w:rsidRDefault="003876FC" w:rsidP="003876FC">
            <w:pPr>
              <w:pStyle w:val="TAL"/>
              <w:rPr>
                <w:ins w:id="2344" w:author="Suhwan Lim" w:date="2020-02-28T17:48:00Z"/>
                <w:rFonts w:cs="Arial"/>
                <w:sz w:val="16"/>
                <w:szCs w:val="16"/>
                <w:lang w:val="en-US" w:eastAsia="ja-JP"/>
              </w:rPr>
            </w:pPr>
            <w:ins w:id="2345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258E8" w14:textId="77777777" w:rsidR="003876FC" w:rsidRPr="003876FC" w:rsidRDefault="003876FC" w:rsidP="003876FC">
            <w:pPr>
              <w:pStyle w:val="TAL"/>
              <w:rPr>
                <w:ins w:id="2346" w:author="Suhwan Lim" w:date="2020-02-28T17:48:00Z"/>
                <w:rFonts w:cs="Arial"/>
                <w:sz w:val="16"/>
                <w:szCs w:val="16"/>
                <w:lang w:val="en-US" w:eastAsia="zh-CN"/>
              </w:rPr>
            </w:pPr>
            <w:ins w:id="2347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97CB7" w14:textId="77777777" w:rsidR="003876FC" w:rsidRPr="003876FC" w:rsidRDefault="003876FC" w:rsidP="003876FC">
            <w:pPr>
              <w:pStyle w:val="TAL"/>
              <w:rPr>
                <w:ins w:id="2348" w:author="Suhwan Lim" w:date="2020-02-28T17:48:00Z"/>
                <w:rFonts w:cs="Arial"/>
                <w:sz w:val="16"/>
                <w:szCs w:val="16"/>
                <w:lang w:val="en-US" w:eastAsia="zh-CN"/>
              </w:rPr>
            </w:pPr>
            <w:ins w:id="2349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280C7" w14:textId="77777777" w:rsidR="003876FC" w:rsidRPr="003876FC" w:rsidRDefault="003876FC" w:rsidP="003876FC">
            <w:pPr>
              <w:rPr>
                <w:ins w:id="2350" w:author="Suhwan Lim" w:date="2020-02-28T17:48:00Z"/>
                <w:rFonts w:cs="Arial"/>
                <w:sz w:val="16"/>
                <w:szCs w:val="16"/>
                <w:lang w:eastAsia="ja-JP"/>
              </w:rPr>
            </w:pPr>
            <w:ins w:id="2351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3155A" w14:textId="77777777" w:rsidR="003876FC" w:rsidRPr="003876FC" w:rsidRDefault="003876FC" w:rsidP="003876FC">
            <w:pPr>
              <w:pStyle w:val="TAL"/>
              <w:rPr>
                <w:ins w:id="2352" w:author="Suhwan Lim" w:date="2020-02-28T17:48:00Z"/>
                <w:rFonts w:cs="Arial"/>
                <w:sz w:val="16"/>
                <w:szCs w:val="16"/>
                <w:lang w:val="en-US" w:eastAsia="zh-CN"/>
              </w:rPr>
            </w:pPr>
            <w:ins w:id="2353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70D57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54" w:author="Suhwan Lim" w:date="2020-02-28T17:48:00Z"/>
                <w:rFonts w:eastAsia="PMingLiU"/>
                <w:sz w:val="16"/>
                <w:lang w:eastAsia="zh-TW"/>
              </w:rPr>
            </w:pPr>
            <w:ins w:id="2355" w:author="Suhwan Lim" w:date="2020-02-28T17:48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1A</w:t>
              </w:r>
            </w:ins>
          </w:p>
          <w:p w14:paraId="41478ECF" w14:textId="77777777" w:rsidR="003876FC" w:rsidRPr="003876FC" w:rsidRDefault="003876FC" w:rsidP="003876FC">
            <w:pPr>
              <w:pStyle w:val="TAL"/>
              <w:rPr>
                <w:ins w:id="2356" w:author="Suhwan Lim" w:date="2020-02-28T17:48:00Z"/>
                <w:rFonts w:cs="Arial"/>
                <w:sz w:val="16"/>
                <w:szCs w:val="16"/>
                <w:lang w:val="en-US" w:eastAsia="ja-JP"/>
              </w:rPr>
            </w:pPr>
            <w:ins w:id="2357" w:author="Suhwan Lim" w:date="2020-02-28T17:48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:rsidRPr="00CE7A92" w14:paraId="03AB98F9" w14:textId="77777777" w:rsidTr="00462AEC">
        <w:trPr>
          <w:cantSplit/>
          <w:trHeight w:val="13"/>
          <w:ins w:id="2358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D4449" w14:textId="77777777" w:rsidR="003876FC" w:rsidRPr="003876FC" w:rsidRDefault="003876FC" w:rsidP="003876FC">
            <w:pPr>
              <w:pStyle w:val="TAL"/>
              <w:rPr>
                <w:ins w:id="2359" w:author="Suhwan Lim" w:date="2020-02-28T17:48:00Z"/>
                <w:rFonts w:eastAsia="PMingLiU"/>
                <w:sz w:val="16"/>
                <w:lang w:val="en-US" w:eastAsia="zh-TW"/>
              </w:rPr>
            </w:pPr>
            <w:ins w:id="2360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7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sz w:val="16"/>
                  <w:lang w:val="en-US" w:eastAsia="ja-JP"/>
                </w:rPr>
                <w:t>A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1550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61" w:author="Suhwan Lim" w:date="2020-02-28T17:48:00Z"/>
                <w:rFonts w:eastAsia="PMingLiU"/>
                <w:sz w:val="16"/>
                <w:lang w:val="en-US" w:eastAsia="zh-TW"/>
              </w:rPr>
            </w:pPr>
            <w:ins w:id="2362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7CA6A87B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63" w:author="Suhwan Lim" w:date="2020-02-28T17:48:00Z"/>
                <w:rFonts w:eastAsia="PMingLiU"/>
                <w:sz w:val="16"/>
                <w:lang w:val="en-US" w:eastAsia="zh-TW"/>
              </w:rPr>
            </w:pPr>
            <w:ins w:id="2364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A7276" w14:textId="77777777" w:rsidR="003876FC" w:rsidRPr="003876FC" w:rsidRDefault="003876FC" w:rsidP="003876FC">
            <w:pPr>
              <w:pStyle w:val="TAL"/>
              <w:rPr>
                <w:ins w:id="2365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66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5E25F" w14:textId="77777777" w:rsidR="003876FC" w:rsidRPr="003876FC" w:rsidRDefault="003876FC" w:rsidP="003876FC">
            <w:pPr>
              <w:pStyle w:val="TAL"/>
              <w:rPr>
                <w:ins w:id="2367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68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A379F" w14:textId="77777777" w:rsidR="003876FC" w:rsidRPr="003876FC" w:rsidRDefault="003876FC" w:rsidP="003876FC">
            <w:pPr>
              <w:rPr>
                <w:ins w:id="2369" w:author="Suhwan Lim" w:date="2020-02-28T17:48:00Z"/>
                <w:rFonts w:ascii="Arial" w:hAnsi="Arial" w:cs="Arial"/>
                <w:sz w:val="16"/>
              </w:rPr>
            </w:pPr>
            <w:ins w:id="2370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491D3" w14:textId="77777777" w:rsidR="003876FC" w:rsidRPr="003876FC" w:rsidRDefault="003876FC" w:rsidP="003876FC">
            <w:pPr>
              <w:pStyle w:val="TAL"/>
              <w:rPr>
                <w:ins w:id="2371" w:author="Suhwan Lim" w:date="2020-02-28T17:48:00Z"/>
                <w:rFonts w:cs="Arial"/>
                <w:sz w:val="16"/>
                <w:lang w:eastAsia="ja-JP"/>
              </w:rPr>
            </w:pPr>
            <w:ins w:id="2372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B14EF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73" w:author="Suhwan Lim" w:date="2020-02-28T17:48:00Z"/>
                <w:rFonts w:eastAsia="PMingLiU"/>
                <w:sz w:val="16"/>
                <w:lang w:eastAsia="zh-TW"/>
              </w:rPr>
            </w:pPr>
            <w:ins w:id="2374" w:author="Suhwan Lim" w:date="2020-02-28T17:48:00Z">
              <w:r w:rsidRPr="003876FC">
                <w:rPr>
                  <w:rFonts w:eastAsia="PMingLiU"/>
                  <w:sz w:val="16"/>
                  <w:lang w:eastAsia="zh-TW"/>
                </w:rPr>
                <w:t>(completed) DL_7A_n1A_UL_7A_n1A</w:t>
              </w:r>
            </w:ins>
          </w:p>
          <w:p w14:paraId="681EE10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75" w:author="Suhwan Lim" w:date="2020-02-28T17:48:00Z"/>
                <w:rFonts w:eastAsia="PMingLiU"/>
                <w:sz w:val="16"/>
                <w:lang w:eastAsia="zh-TW"/>
              </w:rPr>
            </w:pPr>
            <w:ins w:id="2376" w:author="Suhwan Lim" w:date="2020-02-28T17:48:00Z">
              <w:r w:rsidRPr="003876FC">
                <w:rPr>
                  <w:sz w:val="16"/>
                  <w:lang w:eastAsia="zh-TW"/>
                </w:rPr>
                <w:t>(completed) DL_7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_UL_7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:rsidRPr="00CE7A92" w14:paraId="1806A0A9" w14:textId="77777777" w:rsidTr="00462AEC">
        <w:trPr>
          <w:cantSplit/>
          <w:trHeight w:val="13"/>
          <w:ins w:id="2377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82A3F" w14:textId="77777777" w:rsidR="003876FC" w:rsidRPr="003876FC" w:rsidRDefault="003876FC" w:rsidP="003876FC">
            <w:pPr>
              <w:pStyle w:val="TAL"/>
              <w:rPr>
                <w:ins w:id="2378" w:author="Suhwan Lim" w:date="2020-02-28T17:48:00Z"/>
                <w:rFonts w:eastAsia="PMingLiU"/>
                <w:sz w:val="16"/>
                <w:lang w:val="en-US" w:eastAsia="zh-TW"/>
              </w:rPr>
            </w:pPr>
            <w:ins w:id="2379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3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sz w:val="16"/>
                  <w:lang w:val="en-US" w:eastAsia="ja-JP"/>
                </w:rPr>
                <w:t>A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9B00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80" w:author="Suhwan Lim" w:date="2020-02-28T17:48:00Z"/>
                <w:rFonts w:eastAsia="PMingLiU"/>
                <w:sz w:val="16"/>
                <w:lang w:val="en-US" w:eastAsia="zh-TW"/>
              </w:rPr>
            </w:pPr>
            <w:ins w:id="2381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7782705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82" w:author="Suhwan Lim" w:date="2020-02-28T17:48:00Z"/>
                <w:rFonts w:eastAsia="PMingLiU"/>
                <w:sz w:val="16"/>
                <w:lang w:val="en-US" w:eastAsia="zh-TW"/>
              </w:rPr>
            </w:pPr>
            <w:ins w:id="2383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C2F6A" w14:textId="77777777" w:rsidR="003876FC" w:rsidRPr="003876FC" w:rsidRDefault="003876FC" w:rsidP="003876FC">
            <w:pPr>
              <w:pStyle w:val="TAL"/>
              <w:rPr>
                <w:ins w:id="2384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85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3DABC" w14:textId="77777777" w:rsidR="003876FC" w:rsidRPr="003876FC" w:rsidRDefault="003876FC" w:rsidP="003876FC">
            <w:pPr>
              <w:pStyle w:val="TAL"/>
              <w:rPr>
                <w:ins w:id="2386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87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B4759" w14:textId="77777777" w:rsidR="003876FC" w:rsidRPr="003876FC" w:rsidRDefault="003876FC" w:rsidP="003876FC">
            <w:pPr>
              <w:rPr>
                <w:ins w:id="2388" w:author="Suhwan Lim" w:date="2020-02-28T17:48:00Z"/>
                <w:rFonts w:ascii="Arial" w:hAnsi="Arial" w:cs="Arial"/>
                <w:sz w:val="16"/>
              </w:rPr>
            </w:pPr>
            <w:ins w:id="2389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CEE49" w14:textId="77777777" w:rsidR="003876FC" w:rsidRPr="003876FC" w:rsidRDefault="003876FC" w:rsidP="003876FC">
            <w:pPr>
              <w:pStyle w:val="TAL"/>
              <w:rPr>
                <w:ins w:id="2390" w:author="Suhwan Lim" w:date="2020-02-28T17:48:00Z"/>
                <w:rFonts w:cs="Arial"/>
                <w:sz w:val="16"/>
                <w:lang w:eastAsia="ja-JP"/>
              </w:rPr>
            </w:pPr>
            <w:ins w:id="2391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E2EE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92" w:author="Suhwan Lim" w:date="2020-02-28T17:48:00Z"/>
                <w:rFonts w:eastAsia="PMingLiU"/>
                <w:sz w:val="16"/>
                <w:lang w:eastAsia="zh-TW"/>
              </w:rPr>
            </w:pPr>
            <w:ins w:id="2393" w:author="Suhwan Lim" w:date="2020-02-28T17:48:00Z">
              <w:r w:rsidRPr="003876FC">
                <w:rPr>
                  <w:rFonts w:hint="eastAsia"/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completed</w:t>
              </w:r>
              <w:r w:rsidRPr="003876FC">
                <w:rPr>
                  <w:rFonts w:hint="eastAsia"/>
                  <w:sz w:val="16"/>
                  <w:lang w:eastAsia="zh-TW"/>
                </w:rPr>
                <w:t xml:space="preserve">) </w:t>
              </w:r>
              <w:r w:rsidRPr="003876FC">
                <w:rPr>
                  <w:sz w:val="16"/>
                  <w:lang w:eastAsia="zh-TW"/>
                </w:rPr>
                <w:t>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3A_n1A</w:t>
              </w:r>
              <w:r w:rsidRPr="003876FC">
                <w:rPr>
                  <w:rFonts w:hint="eastAsia"/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A</w:t>
              </w:r>
            </w:ins>
          </w:p>
          <w:p w14:paraId="26DA193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94" w:author="Suhwan Lim" w:date="2020-02-28T17:48:00Z"/>
                <w:rFonts w:eastAsia="PMingLiU"/>
                <w:sz w:val="16"/>
                <w:lang w:eastAsia="zh-TW"/>
              </w:rPr>
            </w:pPr>
            <w:ins w:id="2395" w:author="Suhwan Lim" w:date="2020-02-28T17:48:00Z">
              <w:r w:rsidRPr="003876FC">
                <w:rPr>
                  <w:sz w:val="16"/>
                  <w:lang w:eastAsia="zh-TW"/>
                </w:rPr>
                <w:t>(completed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3A</w:t>
              </w:r>
              <w:r w:rsidRPr="003876FC">
                <w:rPr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:rsidRPr="00CE7A92" w14:paraId="670B5A3E" w14:textId="77777777" w:rsidTr="00462AEC">
        <w:trPr>
          <w:cantSplit/>
          <w:trHeight w:val="13"/>
          <w:ins w:id="2396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E3E06" w14:textId="77777777" w:rsidR="003876FC" w:rsidRPr="003876FC" w:rsidRDefault="003876FC" w:rsidP="003876FC">
            <w:pPr>
              <w:pStyle w:val="TAL"/>
              <w:rPr>
                <w:ins w:id="2397" w:author="Suhwan Lim" w:date="2020-02-28T17:48:00Z"/>
                <w:rFonts w:eastAsia="PMingLiU"/>
                <w:sz w:val="16"/>
                <w:lang w:val="en-US" w:eastAsia="zh-TW"/>
              </w:rPr>
            </w:pPr>
            <w:ins w:id="2398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7A-7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sz w:val="16"/>
                  <w:lang w:val="en-US" w:eastAsia="ja-JP"/>
                </w:rPr>
                <w:t>A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E42B9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99" w:author="Suhwan Lim" w:date="2020-02-28T17:48:00Z"/>
                <w:rFonts w:eastAsia="PMingLiU"/>
                <w:sz w:val="16"/>
                <w:lang w:val="en-US" w:eastAsia="zh-TW"/>
              </w:rPr>
            </w:pPr>
            <w:ins w:id="2400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5542852D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401" w:author="Suhwan Lim" w:date="2020-02-28T17:48:00Z"/>
                <w:rFonts w:eastAsia="PMingLiU"/>
                <w:sz w:val="16"/>
                <w:lang w:val="en-US" w:eastAsia="zh-TW"/>
              </w:rPr>
            </w:pPr>
            <w:ins w:id="2402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C049C" w14:textId="77777777" w:rsidR="003876FC" w:rsidRPr="003876FC" w:rsidRDefault="003876FC" w:rsidP="003876FC">
            <w:pPr>
              <w:pStyle w:val="TAL"/>
              <w:rPr>
                <w:ins w:id="2403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404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9B8C7" w14:textId="77777777" w:rsidR="003876FC" w:rsidRPr="003876FC" w:rsidRDefault="003876FC" w:rsidP="003876FC">
            <w:pPr>
              <w:pStyle w:val="TAL"/>
              <w:rPr>
                <w:ins w:id="2405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406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2778B" w14:textId="77777777" w:rsidR="003876FC" w:rsidRPr="003876FC" w:rsidRDefault="003876FC" w:rsidP="003876FC">
            <w:pPr>
              <w:rPr>
                <w:ins w:id="2407" w:author="Suhwan Lim" w:date="2020-02-28T17:48:00Z"/>
                <w:rFonts w:ascii="Arial" w:hAnsi="Arial" w:cs="Arial"/>
                <w:sz w:val="16"/>
              </w:rPr>
            </w:pPr>
            <w:ins w:id="2408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0F3C1" w14:textId="77777777" w:rsidR="003876FC" w:rsidRPr="003876FC" w:rsidRDefault="003876FC" w:rsidP="003876FC">
            <w:pPr>
              <w:pStyle w:val="TAL"/>
              <w:rPr>
                <w:ins w:id="2409" w:author="Suhwan Lim" w:date="2020-02-28T17:48:00Z"/>
                <w:rFonts w:cs="Arial"/>
                <w:sz w:val="16"/>
                <w:lang w:eastAsia="ja-JP"/>
              </w:rPr>
            </w:pPr>
            <w:ins w:id="2410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3E81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411" w:author="Suhwan Lim" w:date="2020-02-28T17:48:00Z"/>
                <w:rFonts w:eastAsia="PMingLiU"/>
                <w:sz w:val="16"/>
                <w:lang w:eastAsia="zh-TW"/>
              </w:rPr>
            </w:pPr>
            <w:ins w:id="2412" w:author="Suhwan Lim" w:date="2020-02-28T17:48:00Z">
              <w:r w:rsidRPr="003876FC">
                <w:rPr>
                  <w:rFonts w:hint="eastAsia"/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completed</w:t>
              </w:r>
              <w:r w:rsidRPr="003876FC">
                <w:rPr>
                  <w:rFonts w:hint="eastAsia"/>
                  <w:sz w:val="16"/>
                  <w:lang w:eastAsia="zh-TW"/>
                </w:rPr>
                <w:t xml:space="preserve">) </w:t>
              </w:r>
              <w:r w:rsidRPr="003876FC">
                <w:rPr>
                  <w:sz w:val="16"/>
                  <w:lang w:eastAsia="zh-TW"/>
                </w:rPr>
                <w:t>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A-7A_n1A</w:t>
              </w:r>
              <w:r w:rsidRPr="003876FC">
                <w:rPr>
                  <w:rFonts w:hint="eastAsia"/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1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A</w:t>
              </w:r>
            </w:ins>
          </w:p>
          <w:p w14:paraId="6DAB7DF0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413" w:author="Suhwan Lim" w:date="2020-02-28T17:48:00Z"/>
                <w:sz w:val="16"/>
                <w:lang w:eastAsia="zh-TW"/>
              </w:rPr>
            </w:pPr>
            <w:ins w:id="2414" w:author="Suhwan Lim" w:date="2020-02-28T17:48:00Z">
              <w:r w:rsidRPr="003876FC">
                <w:rPr>
                  <w:sz w:val="16"/>
                  <w:lang w:eastAsia="zh-TW"/>
                </w:rPr>
                <w:t>(completed) DL_7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7A</w:t>
              </w:r>
              <w:r w:rsidRPr="003876FC">
                <w:rPr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_UL_7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</w:tbl>
    <w:p w14:paraId="3991F8AE" w14:textId="77777777" w:rsidR="006A6F20" w:rsidRDefault="006A6F20" w:rsidP="00755797">
      <w:pPr>
        <w:pStyle w:val="af6"/>
        <w:keepNext/>
        <w:rPr>
          <w:sz w:val="28"/>
        </w:rPr>
      </w:pPr>
    </w:p>
    <w:p w14:paraId="2FFE043A" w14:textId="77777777" w:rsidR="006A6F20" w:rsidRDefault="006A6F20">
      <w:pPr>
        <w:overflowPunct/>
        <w:autoSpaceDE/>
        <w:autoSpaceDN/>
        <w:adjustRightInd/>
        <w:spacing w:after="0"/>
        <w:textAlignment w:val="auto"/>
        <w:rPr>
          <w:rFonts w:eastAsia="MS Mincho"/>
          <w:b/>
          <w:bCs/>
          <w:sz w:val="28"/>
        </w:rPr>
      </w:pPr>
      <w:r>
        <w:rPr>
          <w:sz w:val="28"/>
        </w:rPr>
        <w:br w:type="page"/>
      </w:r>
    </w:p>
    <w:p w14:paraId="3EF4F6D1" w14:textId="77777777" w:rsidR="00755797" w:rsidRPr="008B5C8B" w:rsidRDefault="00A81B2A" w:rsidP="00755797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>within</w:t>
      </w:r>
      <w:r>
        <w:rPr>
          <w:sz w:val="28"/>
        </w:rPr>
        <w:t xml:space="preserve"> FR</w:t>
      </w:r>
      <w:r>
        <w:rPr>
          <w:rFonts w:hint="eastAsia"/>
          <w:sz w:val="28"/>
          <w:lang w:eastAsia="ja-JP"/>
        </w:rPr>
        <w:t>1</w:t>
      </w:r>
    </w:p>
    <w:p w14:paraId="56AD9048" w14:textId="77777777" w:rsidR="00385582" w:rsidRDefault="00755797" w:rsidP="003F32B5">
      <w:pPr>
        <w:pStyle w:val="af6"/>
        <w:keepNext/>
        <w:jc w:val="center"/>
        <w:rPr>
          <w:lang w:eastAsia="ja-JP"/>
        </w:rPr>
      </w:pPr>
      <w:r>
        <w:t>Table 2-1</w:t>
      </w:r>
      <w:r w:rsidR="00385582">
        <w:rPr>
          <w:rFonts w:hint="eastAsia"/>
          <w:lang w:eastAsia="ja-JP"/>
        </w:rPr>
        <w:t>: EN-DC configurations</w:t>
      </w:r>
      <w:r>
        <w:t xml:space="preserve"> for </w:t>
      </w:r>
      <w:r w:rsidR="001539D3">
        <w:rPr>
          <w:rFonts w:hint="eastAsia"/>
          <w:lang w:eastAsia="ja-JP"/>
        </w:rPr>
        <w:t>DC_x</w:t>
      </w:r>
      <w:r w:rsidR="00F45723">
        <w:rPr>
          <w:rFonts w:hint="eastAsia"/>
          <w:lang w:eastAsia="ja-JP"/>
        </w:rPr>
        <w:t>_</w:t>
      </w:r>
      <w:r w:rsidR="001539D3">
        <w:rPr>
          <w:rFonts w:hint="eastAsia"/>
          <w:lang w:eastAsia="ja-JP"/>
        </w:rPr>
        <w:t>n</w:t>
      </w:r>
      <w:r w:rsidR="00F45723">
        <w:rPr>
          <w:rFonts w:hint="eastAsia"/>
          <w:lang w:eastAsia="ja-JP"/>
        </w:rPr>
        <w:t>a-nb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9"/>
        <w:gridCol w:w="4190"/>
      </w:tblGrid>
      <w:tr w:rsidR="00385582" w:rsidRPr="007E3289" w14:paraId="76AD4E11" w14:textId="77777777" w:rsidTr="00620B67">
        <w:trPr>
          <w:trHeight w:val="45"/>
          <w:jc w:val="center"/>
        </w:trPr>
        <w:tc>
          <w:tcPr>
            <w:tcW w:w="2239" w:type="dxa"/>
            <w:shd w:val="clear" w:color="auto" w:fill="auto"/>
            <w:vAlign w:val="center"/>
            <w:hideMark/>
          </w:tcPr>
          <w:p w14:paraId="5B850A9F" w14:textId="77777777" w:rsidR="00385582" w:rsidRPr="007E3289" w:rsidRDefault="00385582" w:rsidP="008B2173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4190" w:type="dxa"/>
            <w:vAlign w:val="center"/>
          </w:tcPr>
          <w:p w14:paraId="19F56841" w14:textId="77777777" w:rsidR="00385582" w:rsidRPr="007E3289" w:rsidDel="00C35823" w:rsidRDefault="00385582" w:rsidP="008B2173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0D4F10" w:rsidRPr="007E3289" w14:paraId="28936E73" w14:textId="77777777" w:rsidTr="00620B67">
        <w:trPr>
          <w:trHeight w:val="45"/>
          <w:jc w:val="center"/>
        </w:trPr>
        <w:tc>
          <w:tcPr>
            <w:tcW w:w="2239" w:type="dxa"/>
            <w:shd w:val="clear" w:color="auto" w:fill="auto"/>
          </w:tcPr>
          <w:p w14:paraId="7198D4D0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8-n78</w:t>
            </w:r>
          </w:p>
        </w:tc>
        <w:tc>
          <w:tcPr>
            <w:tcW w:w="4190" w:type="dxa"/>
          </w:tcPr>
          <w:p w14:paraId="0F292C79" w14:textId="77777777" w:rsidR="000D4F10" w:rsidRPr="00620B67" w:rsidRDefault="000D4F10" w:rsidP="000D4F10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eastAsia="ja-JP"/>
              </w:rPr>
              <w:t>D</w:t>
            </w:r>
            <w:r w:rsidRPr="00620B67">
              <w:rPr>
                <w:rFonts w:cs="Arial"/>
                <w:szCs w:val="18"/>
                <w:lang w:val="en-AU" w:eastAsia="ja-JP"/>
              </w:rPr>
              <w:t>C_28_n8</w:t>
            </w:r>
          </w:p>
          <w:p w14:paraId="399BC9A4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78</w:t>
            </w:r>
          </w:p>
        </w:tc>
      </w:tr>
      <w:tr w:rsidR="000D4F10" w:rsidRPr="007E3289" w14:paraId="3F512E7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B00EB66" w14:textId="77777777" w:rsidR="000D4F10" w:rsidRPr="00620B67" w:rsidRDefault="00926510" w:rsidP="00926510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1-n77</w:t>
            </w:r>
          </w:p>
        </w:tc>
        <w:tc>
          <w:tcPr>
            <w:tcW w:w="4190" w:type="dxa"/>
            <w:vAlign w:val="center"/>
          </w:tcPr>
          <w:p w14:paraId="2D5375AF" w14:textId="77777777" w:rsidR="000D4F10" w:rsidRPr="00620B67" w:rsidRDefault="00926510" w:rsidP="00926510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1</w:t>
            </w:r>
          </w:p>
          <w:p w14:paraId="75D674F1" w14:textId="77777777" w:rsidR="00926510" w:rsidRPr="00620B67" w:rsidRDefault="00926510" w:rsidP="00926510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77</w:t>
            </w:r>
          </w:p>
        </w:tc>
      </w:tr>
      <w:tr w:rsidR="004B3F84" w:rsidRPr="007E3289" w14:paraId="12E00ED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8719C2C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1_n3-n78</w:t>
            </w:r>
          </w:p>
        </w:tc>
        <w:tc>
          <w:tcPr>
            <w:tcW w:w="4190" w:type="dxa"/>
            <w:vAlign w:val="center"/>
          </w:tcPr>
          <w:p w14:paraId="29811C40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3</w:t>
            </w:r>
          </w:p>
          <w:p w14:paraId="59259C0A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8</w:t>
            </w:r>
          </w:p>
        </w:tc>
      </w:tr>
      <w:tr w:rsidR="004B3F84" w:rsidRPr="007E3289" w14:paraId="2B959E9C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8A61477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20-n78</w:t>
            </w:r>
          </w:p>
        </w:tc>
        <w:tc>
          <w:tcPr>
            <w:tcW w:w="4190" w:type="dxa"/>
            <w:vAlign w:val="center"/>
          </w:tcPr>
          <w:p w14:paraId="566BE236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20</w:t>
            </w:r>
          </w:p>
          <w:p w14:paraId="03D20850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</w:tc>
      </w:tr>
      <w:tr w:rsidR="004B3F84" w:rsidRPr="007E3289" w14:paraId="3306B02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5F28D55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1-n78</w:t>
            </w:r>
          </w:p>
          <w:p w14:paraId="6524B45E" w14:textId="77777777" w:rsidR="00A41384" w:rsidRPr="00620B67" w:rsidRDefault="00A413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-3_n1-n78</w:t>
            </w:r>
          </w:p>
        </w:tc>
        <w:tc>
          <w:tcPr>
            <w:tcW w:w="4190" w:type="dxa"/>
            <w:vAlign w:val="center"/>
          </w:tcPr>
          <w:p w14:paraId="4C2866B8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1</w:t>
            </w:r>
          </w:p>
          <w:p w14:paraId="44F98240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</w:tc>
      </w:tr>
      <w:tr w:rsidR="00740B79" w:rsidRPr="007E3289" w14:paraId="50B5729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2A1DA3C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-n77</w:t>
            </w:r>
          </w:p>
        </w:tc>
        <w:tc>
          <w:tcPr>
            <w:tcW w:w="4190" w:type="dxa"/>
            <w:vAlign w:val="center"/>
          </w:tcPr>
          <w:p w14:paraId="363DFD80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</w:t>
            </w:r>
          </w:p>
          <w:p w14:paraId="0332D8D7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7</w:t>
            </w:r>
          </w:p>
        </w:tc>
      </w:tr>
      <w:tr w:rsidR="00740B79" w:rsidRPr="007E3289" w14:paraId="20B4CCA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BF902F0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-n78</w:t>
            </w:r>
          </w:p>
        </w:tc>
        <w:tc>
          <w:tcPr>
            <w:tcW w:w="4190" w:type="dxa"/>
            <w:vAlign w:val="center"/>
          </w:tcPr>
          <w:p w14:paraId="7AF28EFF" w14:textId="77777777" w:rsidR="00740B79" w:rsidRPr="00620B67" w:rsidRDefault="00740B79" w:rsidP="00740B7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</w:t>
            </w:r>
          </w:p>
          <w:p w14:paraId="4664B65C" w14:textId="77777777" w:rsidR="00740B79" w:rsidRPr="00620B67" w:rsidRDefault="00740B79" w:rsidP="00740B7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</w:tc>
      </w:tr>
      <w:tr w:rsidR="00740B79" w:rsidRPr="007E3289" w14:paraId="1439F8BB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31BE55A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20-n78</w:t>
            </w:r>
          </w:p>
        </w:tc>
        <w:tc>
          <w:tcPr>
            <w:tcW w:w="4190" w:type="dxa"/>
            <w:vAlign w:val="center"/>
          </w:tcPr>
          <w:p w14:paraId="703AA0DC" w14:textId="77777777" w:rsidR="00740B79" w:rsidRPr="00620B67" w:rsidRDefault="00740B79" w:rsidP="00740B7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78A</w:t>
            </w:r>
          </w:p>
        </w:tc>
      </w:tr>
      <w:tr w:rsidR="00577BA7" w:rsidRPr="007E3289" w14:paraId="3E36613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F07EB7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1-n3</w:t>
            </w:r>
          </w:p>
        </w:tc>
        <w:tc>
          <w:tcPr>
            <w:tcW w:w="4190" w:type="dxa"/>
            <w:vAlign w:val="center"/>
          </w:tcPr>
          <w:p w14:paraId="3DE1CDD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 xml:space="preserve">DC_20A_n1A </w:t>
            </w:r>
          </w:p>
          <w:p w14:paraId="1AA16F45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3A</w:t>
            </w:r>
          </w:p>
        </w:tc>
      </w:tr>
      <w:tr w:rsidR="00577BA7" w:rsidRPr="007E3289" w14:paraId="0E02D35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73C48D5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1-n78</w:t>
            </w:r>
          </w:p>
        </w:tc>
        <w:tc>
          <w:tcPr>
            <w:tcW w:w="4190" w:type="dxa"/>
            <w:vAlign w:val="center"/>
          </w:tcPr>
          <w:p w14:paraId="6EC2E2A7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 xml:space="preserve">DC_20A_n1A </w:t>
            </w:r>
          </w:p>
          <w:p w14:paraId="457E014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78A</w:t>
            </w:r>
          </w:p>
        </w:tc>
      </w:tr>
      <w:tr w:rsidR="00577BA7" w:rsidRPr="007E3289" w14:paraId="77E4B44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D7250FA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3-n78</w:t>
            </w:r>
          </w:p>
        </w:tc>
        <w:tc>
          <w:tcPr>
            <w:tcW w:w="4190" w:type="dxa"/>
            <w:vAlign w:val="center"/>
          </w:tcPr>
          <w:p w14:paraId="45994C47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 xml:space="preserve">DC_20A_n3A </w:t>
            </w:r>
          </w:p>
          <w:p w14:paraId="2510283F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78A</w:t>
            </w:r>
          </w:p>
        </w:tc>
      </w:tr>
      <w:tr w:rsidR="00577BA7" w:rsidRPr="007E3289" w14:paraId="34179EB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BE5EFC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8_n28-n78</w:t>
            </w:r>
          </w:p>
        </w:tc>
        <w:tc>
          <w:tcPr>
            <w:tcW w:w="4190" w:type="dxa"/>
            <w:vAlign w:val="center"/>
          </w:tcPr>
          <w:p w14:paraId="5F2B634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8A_n78A</w:t>
            </w:r>
          </w:p>
          <w:p w14:paraId="1E8D76EA" w14:textId="77777777" w:rsidR="00AC5038" w:rsidRPr="00620B67" w:rsidRDefault="00AC5038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8A_n28A</w:t>
            </w:r>
          </w:p>
        </w:tc>
      </w:tr>
      <w:tr w:rsidR="00577BA7" w:rsidRPr="007E3289" w14:paraId="68E09DE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931873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1-n78</w:t>
            </w:r>
          </w:p>
        </w:tc>
        <w:tc>
          <w:tcPr>
            <w:tcW w:w="4190" w:type="dxa"/>
            <w:vAlign w:val="center"/>
          </w:tcPr>
          <w:p w14:paraId="4C1BFDB3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A_n78A</w:t>
            </w:r>
          </w:p>
        </w:tc>
      </w:tr>
      <w:tr w:rsidR="00577BA7" w:rsidRPr="007E3289" w14:paraId="26851EA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C15C97C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8_n8-n78</w:t>
            </w:r>
          </w:p>
        </w:tc>
        <w:tc>
          <w:tcPr>
            <w:tcW w:w="4190" w:type="dxa"/>
            <w:vAlign w:val="center"/>
          </w:tcPr>
          <w:p w14:paraId="3ADF607B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8A_n78A</w:t>
            </w:r>
          </w:p>
        </w:tc>
      </w:tr>
      <w:tr w:rsidR="00577BA7" w:rsidRPr="007E3289" w14:paraId="1F294164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BF4FF6C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-n78</w:t>
            </w:r>
          </w:p>
        </w:tc>
        <w:tc>
          <w:tcPr>
            <w:tcW w:w="4190" w:type="dxa"/>
            <w:vAlign w:val="center"/>
          </w:tcPr>
          <w:p w14:paraId="60F7B284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A_n7A</w:t>
            </w:r>
          </w:p>
          <w:p w14:paraId="19885B74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A_n78A</w:t>
            </w:r>
          </w:p>
        </w:tc>
      </w:tr>
      <w:tr w:rsidR="00577BA7" w:rsidRPr="007E3289" w14:paraId="2616CE29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0CBE616A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-n78</w:t>
            </w:r>
          </w:p>
        </w:tc>
        <w:tc>
          <w:tcPr>
            <w:tcW w:w="4190" w:type="dxa"/>
          </w:tcPr>
          <w:p w14:paraId="7EABC8F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1F48B08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A_n78A</w:t>
            </w:r>
          </w:p>
          <w:p w14:paraId="42A9D362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</w:t>
            </w:r>
          </w:p>
          <w:p w14:paraId="081F3F5B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31CE36FD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  <w:p w14:paraId="4F2052D6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A_n78A</w:t>
            </w:r>
          </w:p>
        </w:tc>
      </w:tr>
      <w:tr w:rsidR="00577BA7" w:rsidRPr="007E3289" w14:paraId="1C93067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53EFBC62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28-n78</w:t>
            </w:r>
          </w:p>
        </w:tc>
        <w:tc>
          <w:tcPr>
            <w:tcW w:w="4190" w:type="dxa"/>
          </w:tcPr>
          <w:p w14:paraId="2F1ACC00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28A</w:t>
            </w:r>
          </w:p>
          <w:p w14:paraId="3210F205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  <w:p w14:paraId="4F21715F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  <w:p w14:paraId="51073542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A_n78A</w:t>
            </w:r>
          </w:p>
        </w:tc>
      </w:tr>
      <w:tr w:rsidR="00577BA7" w:rsidRPr="007E3289" w14:paraId="17923E1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4F6B9C68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1-n3</w:t>
            </w:r>
          </w:p>
        </w:tc>
        <w:tc>
          <w:tcPr>
            <w:tcW w:w="4190" w:type="dxa"/>
          </w:tcPr>
          <w:p w14:paraId="6E5C1CD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</w:t>
            </w:r>
          </w:p>
          <w:p w14:paraId="5ECA725D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3A</w:t>
            </w:r>
          </w:p>
        </w:tc>
      </w:tr>
      <w:tr w:rsidR="00577BA7" w:rsidRPr="007E3289" w14:paraId="5C4BD70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065C0B1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1-n78</w:t>
            </w:r>
          </w:p>
          <w:p w14:paraId="3A9E1E31" w14:textId="77777777" w:rsidR="00A41384" w:rsidRPr="00620B67" w:rsidRDefault="00A41384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</w:p>
        </w:tc>
        <w:tc>
          <w:tcPr>
            <w:tcW w:w="4190" w:type="dxa"/>
          </w:tcPr>
          <w:p w14:paraId="5EF91A1C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</w:t>
            </w:r>
          </w:p>
          <w:p w14:paraId="156B9BFC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D2583E" w:rsidRPr="007E3289" w14:paraId="2B3C5C5C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485287E" w14:textId="77777777" w:rsidR="00D2583E" w:rsidRPr="00620B67" w:rsidRDefault="00D2583E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-7_n1-n78</w:t>
            </w:r>
          </w:p>
        </w:tc>
        <w:tc>
          <w:tcPr>
            <w:tcW w:w="4190" w:type="dxa"/>
          </w:tcPr>
          <w:p w14:paraId="636F5AC3" w14:textId="77777777" w:rsidR="00D2583E" w:rsidRPr="00620B67" w:rsidRDefault="00D2583E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1A</w:t>
            </w:r>
          </w:p>
          <w:p w14:paraId="41F9E7BF" w14:textId="77777777" w:rsidR="00D2583E" w:rsidRPr="00620B67" w:rsidRDefault="00D2583E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577BA7" w:rsidRPr="007E3289" w14:paraId="153D224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45B00452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lastRenderedPageBreak/>
              <w:t>DC_7_n3-n78</w:t>
            </w:r>
          </w:p>
        </w:tc>
        <w:tc>
          <w:tcPr>
            <w:tcW w:w="4190" w:type="dxa"/>
          </w:tcPr>
          <w:p w14:paraId="0CA2A1E6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3A</w:t>
            </w:r>
          </w:p>
          <w:p w14:paraId="56299B7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577BA7" w:rsidRPr="007E3289" w14:paraId="73A67C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559E586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28-n78</w:t>
            </w:r>
          </w:p>
        </w:tc>
        <w:tc>
          <w:tcPr>
            <w:tcW w:w="4190" w:type="dxa"/>
          </w:tcPr>
          <w:p w14:paraId="44C721B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28A</w:t>
            </w:r>
          </w:p>
          <w:p w14:paraId="26645F3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C_n78A</w:t>
            </w:r>
          </w:p>
        </w:tc>
      </w:tr>
      <w:tr w:rsidR="00D67130" w:rsidRPr="0080456F" w14:paraId="689A5A9A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54F4D714" w14:textId="77777777" w:rsidR="00D67130" w:rsidRPr="00620B67" w:rsidRDefault="00D67130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7-n78</w:t>
            </w:r>
          </w:p>
        </w:tc>
        <w:tc>
          <w:tcPr>
            <w:tcW w:w="4190" w:type="dxa"/>
          </w:tcPr>
          <w:p w14:paraId="4FEBF30E" w14:textId="77777777" w:rsidR="00D67130" w:rsidRPr="00620B67" w:rsidRDefault="00D67130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7A</w:t>
            </w:r>
          </w:p>
          <w:p w14:paraId="29D8434B" w14:textId="77777777" w:rsidR="00D67130" w:rsidRPr="00620B67" w:rsidRDefault="00D67130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D67130" w:rsidRPr="0080456F" w14:paraId="4B184CB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0492B54B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7-n78</w:t>
            </w:r>
          </w:p>
        </w:tc>
        <w:tc>
          <w:tcPr>
            <w:tcW w:w="4190" w:type="dxa"/>
          </w:tcPr>
          <w:p w14:paraId="0B41AE94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7A</w:t>
            </w:r>
          </w:p>
          <w:p w14:paraId="71D31D4F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D67130" w:rsidRPr="0080456F" w14:paraId="38AB3CC5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7E4413C5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9_n77-n78</w:t>
            </w:r>
          </w:p>
        </w:tc>
        <w:tc>
          <w:tcPr>
            <w:tcW w:w="4190" w:type="dxa"/>
          </w:tcPr>
          <w:p w14:paraId="14B7601C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9A_n77A</w:t>
            </w:r>
          </w:p>
          <w:p w14:paraId="59EEC93E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9A_n78A</w:t>
            </w:r>
          </w:p>
        </w:tc>
      </w:tr>
      <w:tr w:rsidR="00D67130" w:rsidRPr="0080456F" w14:paraId="088F634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1C4724F7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1_n77-n78</w:t>
            </w:r>
          </w:p>
        </w:tc>
        <w:tc>
          <w:tcPr>
            <w:tcW w:w="4190" w:type="dxa"/>
          </w:tcPr>
          <w:p w14:paraId="7061D193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1A_n77A</w:t>
            </w:r>
          </w:p>
          <w:p w14:paraId="73B1D6EE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1A_n78A</w:t>
            </w:r>
          </w:p>
        </w:tc>
      </w:tr>
      <w:tr w:rsidR="00D67130" w:rsidRPr="007E3289" w14:paraId="50DAA4D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7FE01CD0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40-n78</w:t>
            </w:r>
          </w:p>
        </w:tc>
        <w:tc>
          <w:tcPr>
            <w:tcW w:w="4190" w:type="dxa"/>
          </w:tcPr>
          <w:p w14:paraId="53BE5418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40A</w:t>
            </w:r>
          </w:p>
          <w:p w14:paraId="47ACF25D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D67130" w:rsidRPr="007E3289" w14:paraId="4B6098A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EF38C46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1-n79</w:t>
            </w:r>
          </w:p>
        </w:tc>
        <w:tc>
          <w:tcPr>
            <w:tcW w:w="4190" w:type="dxa"/>
          </w:tcPr>
          <w:p w14:paraId="1059390B" w14:textId="77777777" w:rsidR="00D67130" w:rsidRPr="00620B67" w:rsidRDefault="00D67130" w:rsidP="00D67130">
            <w:pPr>
              <w:spacing w:after="0"/>
              <w:jc w:val="center"/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620B67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DC_3A_n1A</w:t>
            </w:r>
          </w:p>
          <w:p w14:paraId="49EE05C8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DC_3A_n79A</w:t>
            </w:r>
          </w:p>
        </w:tc>
      </w:tr>
      <w:tr w:rsidR="00D67130" w:rsidRPr="007E3289" w14:paraId="6247E5E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53CC438F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40-n78</w:t>
            </w:r>
          </w:p>
        </w:tc>
        <w:tc>
          <w:tcPr>
            <w:tcW w:w="4190" w:type="dxa"/>
          </w:tcPr>
          <w:p w14:paraId="5E48B471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  <w:p w14:paraId="263F37AE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D67130" w:rsidRPr="007E3289" w14:paraId="4B4D96A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B4AB024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_n25-n41</w:t>
            </w:r>
          </w:p>
        </w:tc>
        <w:tc>
          <w:tcPr>
            <w:tcW w:w="4190" w:type="dxa"/>
            <w:vAlign w:val="center"/>
          </w:tcPr>
          <w:p w14:paraId="7B545940" w14:textId="77777777" w:rsidR="00D67130" w:rsidRPr="00620B67" w:rsidRDefault="00D67130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25A</w:t>
            </w:r>
          </w:p>
          <w:p w14:paraId="6DF0D5F9" w14:textId="77777777" w:rsidR="00D67130" w:rsidRPr="00620B67" w:rsidRDefault="00D67130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</w:t>
            </w:r>
          </w:p>
        </w:tc>
      </w:tr>
      <w:tr w:rsidR="006C3F95" w:rsidRPr="007E3289" w14:paraId="70008BC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A9AA0B2" w14:textId="77777777" w:rsidR="006C3F95" w:rsidRPr="00620B67" w:rsidRDefault="006C3F95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5-n78</w:t>
            </w:r>
          </w:p>
        </w:tc>
        <w:tc>
          <w:tcPr>
            <w:tcW w:w="4190" w:type="dxa"/>
            <w:vAlign w:val="center"/>
          </w:tcPr>
          <w:p w14:paraId="1913C6CD" w14:textId="77777777" w:rsidR="006C3F95" w:rsidRPr="00620B67" w:rsidRDefault="006C3F9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5A</w:t>
            </w:r>
          </w:p>
          <w:p w14:paraId="26BE5CF3" w14:textId="77777777" w:rsidR="006C3F95" w:rsidRPr="00620B67" w:rsidRDefault="006C3F9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D41B35" w:rsidRPr="007E3289" w14:paraId="1A0E8D1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FFF1F4B" w14:textId="77777777" w:rsidR="00D41B35" w:rsidRPr="00620B67" w:rsidRDefault="00D41B35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_n7-n66</w:t>
            </w:r>
          </w:p>
        </w:tc>
        <w:tc>
          <w:tcPr>
            <w:tcW w:w="4190" w:type="dxa"/>
            <w:vAlign w:val="center"/>
          </w:tcPr>
          <w:p w14:paraId="59605D88" w14:textId="77777777" w:rsidR="00D41B35" w:rsidRPr="00620B67" w:rsidRDefault="00D41B3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A</w:t>
            </w:r>
          </w:p>
          <w:p w14:paraId="60F109B7" w14:textId="77777777" w:rsidR="00D41B35" w:rsidRPr="00620B67" w:rsidRDefault="00D41B3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66A</w:t>
            </w:r>
          </w:p>
        </w:tc>
      </w:tr>
      <w:tr w:rsidR="00527CB9" w:rsidRPr="007E3289" w14:paraId="22963B8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B48975C" w14:textId="77777777" w:rsidR="00527CB9" w:rsidRPr="00620B67" w:rsidRDefault="00527CB9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_n66-n78</w:t>
            </w:r>
          </w:p>
        </w:tc>
        <w:tc>
          <w:tcPr>
            <w:tcW w:w="4190" w:type="dxa"/>
            <w:vAlign w:val="center"/>
          </w:tcPr>
          <w:p w14:paraId="6AE367A1" w14:textId="77777777" w:rsidR="00527CB9" w:rsidRPr="00620B67" w:rsidRDefault="00527CB9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66A</w:t>
            </w:r>
          </w:p>
          <w:p w14:paraId="310B8912" w14:textId="77777777" w:rsidR="00527CB9" w:rsidRPr="00620B67" w:rsidRDefault="00527CB9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8A</w:t>
            </w:r>
          </w:p>
        </w:tc>
      </w:tr>
      <w:tr w:rsidR="004259EC" w:rsidRPr="007E3289" w14:paraId="61A5EDD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8756DAC" w14:textId="77777777" w:rsidR="004259EC" w:rsidRPr="00620B67" w:rsidRDefault="004259EC" w:rsidP="004259E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5-n78</w:t>
            </w:r>
          </w:p>
        </w:tc>
        <w:tc>
          <w:tcPr>
            <w:tcW w:w="4190" w:type="dxa"/>
            <w:vAlign w:val="center"/>
          </w:tcPr>
          <w:p w14:paraId="4BFD46F6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5A</w:t>
            </w:r>
          </w:p>
          <w:p w14:paraId="4E981F5C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5A</w:t>
            </w:r>
          </w:p>
          <w:p w14:paraId="3CF7FE04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10D8A105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</w:tc>
      </w:tr>
      <w:tr w:rsidR="006A45F9" w:rsidRPr="007E3289" w14:paraId="789FE5C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5A16330" w14:textId="77777777" w:rsidR="006A45F9" w:rsidRPr="00620B67" w:rsidRDefault="006A45F9" w:rsidP="004259E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5_n7-n78</w:t>
            </w:r>
          </w:p>
        </w:tc>
        <w:tc>
          <w:tcPr>
            <w:tcW w:w="4190" w:type="dxa"/>
            <w:vAlign w:val="center"/>
          </w:tcPr>
          <w:p w14:paraId="0B66F05F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5A_n7A</w:t>
            </w:r>
          </w:p>
          <w:p w14:paraId="07202E61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5A_n78A</w:t>
            </w:r>
          </w:p>
        </w:tc>
      </w:tr>
      <w:tr w:rsidR="006A45F9" w:rsidRPr="007E3289" w14:paraId="2F5468C4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93DDE87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5-n78</w:t>
            </w:r>
          </w:p>
        </w:tc>
        <w:tc>
          <w:tcPr>
            <w:tcW w:w="4190" w:type="dxa"/>
            <w:vAlign w:val="center"/>
          </w:tcPr>
          <w:p w14:paraId="458EAA8C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5A</w:t>
            </w:r>
          </w:p>
          <w:p w14:paraId="0D319DF8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5A</w:t>
            </w:r>
          </w:p>
          <w:p w14:paraId="4385F628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  <w:p w14:paraId="054125D1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6A45F9" w:rsidRPr="007E3289" w14:paraId="31F34CA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443F6A0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7-n78</w:t>
            </w:r>
          </w:p>
        </w:tc>
        <w:tc>
          <w:tcPr>
            <w:tcW w:w="4190" w:type="dxa"/>
            <w:vAlign w:val="center"/>
          </w:tcPr>
          <w:p w14:paraId="4E5946A5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A</w:t>
            </w:r>
          </w:p>
          <w:p w14:paraId="51F7FEB5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6A45F9" w:rsidRPr="007E3289" w14:paraId="46D3C40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DCFA563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2_n7-n66</w:t>
            </w:r>
          </w:p>
        </w:tc>
        <w:tc>
          <w:tcPr>
            <w:tcW w:w="4190" w:type="dxa"/>
            <w:vAlign w:val="center"/>
          </w:tcPr>
          <w:p w14:paraId="0208AC32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A</w:t>
            </w:r>
          </w:p>
          <w:p w14:paraId="21C2BCDA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66A</w:t>
            </w:r>
          </w:p>
        </w:tc>
      </w:tr>
      <w:tr w:rsidR="006A45F9" w:rsidRPr="007E3289" w14:paraId="1D2E621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5130572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2_n7-n78</w:t>
            </w:r>
          </w:p>
        </w:tc>
        <w:tc>
          <w:tcPr>
            <w:tcW w:w="4190" w:type="dxa"/>
            <w:vAlign w:val="center"/>
          </w:tcPr>
          <w:p w14:paraId="05C4D144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A</w:t>
            </w:r>
          </w:p>
          <w:p w14:paraId="6A9CD1ED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8A</w:t>
            </w:r>
          </w:p>
        </w:tc>
      </w:tr>
      <w:tr w:rsidR="00527CB9" w:rsidRPr="007E3289" w14:paraId="696A01A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775E2E7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2_n66-n78</w:t>
            </w:r>
          </w:p>
        </w:tc>
        <w:tc>
          <w:tcPr>
            <w:tcW w:w="4190" w:type="dxa"/>
            <w:vAlign w:val="center"/>
          </w:tcPr>
          <w:p w14:paraId="208E6387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66A</w:t>
            </w:r>
          </w:p>
          <w:p w14:paraId="118D00F2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8A</w:t>
            </w:r>
          </w:p>
        </w:tc>
      </w:tr>
      <w:tr w:rsidR="00527CB9" w:rsidRPr="007E3289" w14:paraId="5CF3C4E4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2CE5749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lastRenderedPageBreak/>
              <w:t>DC_28_n5-n78</w:t>
            </w:r>
          </w:p>
        </w:tc>
        <w:tc>
          <w:tcPr>
            <w:tcW w:w="4190" w:type="dxa"/>
            <w:vAlign w:val="center"/>
          </w:tcPr>
          <w:p w14:paraId="60F74969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5A</w:t>
            </w:r>
          </w:p>
          <w:p w14:paraId="09C81C56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527CB9" w:rsidRPr="007E3289" w14:paraId="49E6B49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ED53AC5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9_n41-n79</w:t>
            </w:r>
          </w:p>
        </w:tc>
        <w:tc>
          <w:tcPr>
            <w:tcW w:w="4190" w:type="dxa"/>
            <w:vAlign w:val="center"/>
          </w:tcPr>
          <w:p w14:paraId="253C462C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1A</w:t>
            </w:r>
          </w:p>
          <w:p w14:paraId="145CDF14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79A</w:t>
            </w:r>
          </w:p>
        </w:tc>
      </w:tr>
      <w:tr w:rsidR="00527CB9" w:rsidRPr="007E3289" w14:paraId="4C21824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2ABEDA3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40_n41-n79</w:t>
            </w:r>
          </w:p>
        </w:tc>
        <w:tc>
          <w:tcPr>
            <w:tcW w:w="4190" w:type="dxa"/>
            <w:vAlign w:val="center"/>
          </w:tcPr>
          <w:p w14:paraId="08C850B2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40A_n41A</w:t>
            </w:r>
          </w:p>
          <w:p w14:paraId="07CC8546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40A_n79A</w:t>
            </w:r>
          </w:p>
        </w:tc>
      </w:tr>
      <w:tr w:rsidR="00527CB9" w:rsidRPr="007E3289" w14:paraId="5517EA0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C8FD24F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_n7-n78</w:t>
            </w:r>
          </w:p>
        </w:tc>
        <w:tc>
          <w:tcPr>
            <w:tcW w:w="4190" w:type="dxa"/>
            <w:vAlign w:val="center"/>
          </w:tcPr>
          <w:p w14:paraId="7483E57B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A</w:t>
            </w:r>
          </w:p>
          <w:p w14:paraId="03079626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8A</w:t>
            </w:r>
          </w:p>
        </w:tc>
      </w:tr>
      <w:tr w:rsidR="00527CB9" w:rsidRPr="007E3289" w14:paraId="154388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179C732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66_n7-n78</w:t>
            </w:r>
          </w:p>
        </w:tc>
        <w:tc>
          <w:tcPr>
            <w:tcW w:w="4190" w:type="dxa"/>
            <w:vAlign w:val="center"/>
          </w:tcPr>
          <w:p w14:paraId="07DB7992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A</w:t>
            </w:r>
          </w:p>
          <w:p w14:paraId="09D3968E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8A</w:t>
            </w:r>
          </w:p>
        </w:tc>
      </w:tr>
      <w:tr w:rsidR="0087242D" w:rsidRPr="007E3289" w14:paraId="0068ADE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AC9F27D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66A-n78A</w:t>
            </w:r>
          </w:p>
        </w:tc>
        <w:tc>
          <w:tcPr>
            <w:tcW w:w="4190" w:type="dxa"/>
            <w:vAlign w:val="center"/>
          </w:tcPr>
          <w:p w14:paraId="10688E76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66A</w:t>
            </w:r>
          </w:p>
          <w:p w14:paraId="162E11AC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87242D" w:rsidRPr="007E3289" w14:paraId="6547BC05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AE55103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66A-n78A</w:t>
            </w:r>
          </w:p>
        </w:tc>
        <w:tc>
          <w:tcPr>
            <w:tcW w:w="4190" w:type="dxa"/>
            <w:vAlign w:val="center"/>
          </w:tcPr>
          <w:p w14:paraId="5A61B9DB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66A</w:t>
            </w:r>
          </w:p>
          <w:p w14:paraId="7223DFA5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8A</w:t>
            </w:r>
          </w:p>
        </w:tc>
      </w:tr>
      <w:tr w:rsidR="000F5C94" w:rsidRPr="007E3289" w14:paraId="78B2FE5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C04E80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-n7A</w:t>
            </w:r>
          </w:p>
        </w:tc>
        <w:tc>
          <w:tcPr>
            <w:tcW w:w="4190" w:type="dxa"/>
            <w:vAlign w:val="center"/>
          </w:tcPr>
          <w:p w14:paraId="33472B9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</w:t>
            </w:r>
          </w:p>
          <w:p w14:paraId="4C5F224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</w:t>
            </w:r>
          </w:p>
        </w:tc>
      </w:tr>
      <w:tr w:rsidR="000F5C94" w:rsidRPr="007E3289" w14:paraId="6571E39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5D550A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-n7A</w:t>
            </w:r>
          </w:p>
        </w:tc>
        <w:tc>
          <w:tcPr>
            <w:tcW w:w="4190" w:type="dxa"/>
            <w:vAlign w:val="center"/>
          </w:tcPr>
          <w:p w14:paraId="63844E9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65C8DA77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</w:tc>
      </w:tr>
      <w:tr w:rsidR="000F5C94" w:rsidRPr="007E3289" w14:paraId="0077E71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D35FCD0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-n28A</w:t>
            </w:r>
          </w:p>
        </w:tc>
        <w:tc>
          <w:tcPr>
            <w:tcW w:w="4190" w:type="dxa"/>
            <w:vAlign w:val="center"/>
          </w:tcPr>
          <w:p w14:paraId="7B309E4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</w:t>
            </w:r>
          </w:p>
          <w:p w14:paraId="133557D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28A</w:t>
            </w:r>
          </w:p>
        </w:tc>
      </w:tr>
      <w:tr w:rsidR="000F5C94" w:rsidRPr="007E3289" w14:paraId="0923F0C3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2E92D3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-n28A</w:t>
            </w:r>
          </w:p>
        </w:tc>
        <w:tc>
          <w:tcPr>
            <w:tcW w:w="4190" w:type="dxa"/>
            <w:vAlign w:val="center"/>
          </w:tcPr>
          <w:p w14:paraId="1678FC0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3A69D52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</w:tc>
      </w:tr>
      <w:tr w:rsidR="000F5C94" w:rsidRPr="007E3289" w14:paraId="25EC92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2D816B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-n28A</w:t>
            </w:r>
          </w:p>
        </w:tc>
        <w:tc>
          <w:tcPr>
            <w:tcW w:w="4190" w:type="dxa"/>
            <w:vAlign w:val="center"/>
          </w:tcPr>
          <w:p w14:paraId="76EB8AC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</w:t>
            </w:r>
          </w:p>
          <w:p w14:paraId="45388FAC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28A</w:t>
            </w:r>
          </w:p>
        </w:tc>
      </w:tr>
      <w:tr w:rsidR="000F5C94" w:rsidRPr="007E3289" w14:paraId="3794648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FAEAAE4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-n28A</w:t>
            </w:r>
          </w:p>
        </w:tc>
        <w:tc>
          <w:tcPr>
            <w:tcW w:w="4190" w:type="dxa"/>
            <w:vAlign w:val="center"/>
          </w:tcPr>
          <w:p w14:paraId="6ADEE1C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388F10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</w:tc>
      </w:tr>
      <w:tr w:rsidR="000F5C94" w:rsidRPr="007E3289" w14:paraId="7235312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2E0681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-n78A</w:t>
            </w:r>
          </w:p>
        </w:tc>
        <w:tc>
          <w:tcPr>
            <w:tcW w:w="4190" w:type="dxa"/>
            <w:vAlign w:val="center"/>
          </w:tcPr>
          <w:p w14:paraId="060692F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</w:t>
            </w:r>
          </w:p>
          <w:p w14:paraId="45413904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8A</w:t>
            </w:r>
          </w:p>
        </w:tc>
      </w:tr>
      <w:tr w:rsidR="000F5C94" w:rsidRPr="008C5FA5" w14:paraId="7594C9F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DAAC7A7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-n7A</w:t>
            </w:r>
          </w:p>
        </w:tc>
        <w:tc>
          <w:tcPr>
            <w:tcW w:w="4190" w:type="dxa"/>
            <w:vAlign w:val="center"/>
          </w:tcPr>
          <w:p w14:paraId="1BBA5DD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57AF951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5F6865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</w:t>
            </w:r>
          </w:p>
          <w:p w14:paraId="5D8C974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</w:t>
            </w:r>
          </w:p>
        </w:tc>
      </w:tr>
      <w:tr w:rsidR="000F5C94" w:rsidRPr="008C5FA5" w14:paraId="47C1D12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68162CD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-n28A</w:t>
            </w:r>
          </w:p>
        </w:tc>
        <w:tc>
          <w:tcPr>
            <w:tcW w:w="4190" w:type="dxa"/>
            <w:vAlign w:val="center"/>
          </w:tcPr>
          <w:p w14:paraId="35C392B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2AE0696C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  <w:p w14:paraId="7E39202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</w:t>
            </w:r>
          </w:p>
          <w:p w14:paraId="7092B8A0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28A</w:t>
            </w:r>
          </w:p>
        </w:tc>
      </w:tr>
      <w:tr w:rsidR="000F5C94" w:rsidRPr="008C5FA5" w14:paraId="1EF56B65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180B454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-n78A</w:t>
            </w:r>
          </w:p>
        </w:tc>
        <w:tc>
          <w:tcPr>
            <w:tcW w:w="4190" w:type="dxa"/>
            <w:vAlign w:val="center"/>
          </w:tcPr>
          <w:p w14:paraId="7192F67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2E055E0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0F5C94" w:rsidRPr="008C5FA5" w14:paraId="7582A1AA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825B94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-n78A</w:t>
            </w:r>
          </w:p>
        </w:tc>
        <w:tc>
          <w:tcPr>
            <w:tcW w:w="4190" w:type="dxa"/>
            <w:vAlign w:val="center"/>
          </w:tcPr>
          <w:p w14:paraId="6A421D2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1A</w:t>
            </w:r>
          </w:p>
          <w:p w14:paraId="05664AA0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  <w:p w14:paraId="4049989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</w:t>
            </w:r>
          </w:p>
          <w:p w14:paraId="626FC91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0F5C94" w:rsidRPr="008C5FA5" w14:paraId="6D46F8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F80F1F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DC_3C_n7A-n28A</w:t>
            </w:r>
          </w:p>
        </w:tc>
        <w:tc>
          <w:tcPr>
            <w:tcW w:w="4190" w:type="dxa"/>
            <w:vAlign w:val="center"/>
          </w:tcPr>
          <w:p w14:paraId="00CE75B5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B865B5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  <w:p w14:paraId="3C6B40D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</w:t>
            </w:r>
          </w:p>
          <w:p w14:paraId="79A2954F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28A</w:t>
            </w:r>
          </w:p>
        </w:tc>
      </w:tr>
      <w:tr w:rsidR="000F5C94" w:rsidRPr="008C5FA5" w14:paraId="062433B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6A9CA5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28A-n78A</w:t>
            </w:r>
          </w:p>
        </w:tc>
        <w:tc>
          <w:tcPr>
            <w:tcW w:w="4190" w:type="dxa"/>
            <w:vAlign w:val="center"/>
          </w:tcPr>
          <w:p w14:paraId="4AC4B9BC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28A</w:t>
            </w:r>
          </w:p>
          <w:p w14:paraId="78162F5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0F5C94" w:rsidRPr="008C5FA5" w14:paraId="1E213DC9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5DFE19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-n78(2A)</w:t>
            </w:r>
          </w:p>
        </w:tc>
        <w:tc>
          <w:tcPr>
            <w:tcW w:w="4190" w:type="dxa"/>
            <w:vAlign w:val="center"/>
          </w:tcPr>
          <w:p w14:paraId="68DE6B5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</w:t>
            </w:r>
          </w:p>
          <w:p w14:paraId="37C8003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</w:t>
            </w:r>
          </w:p>
          <w:p w14:paraId="0EBDB04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(2A)</w:t>
            </w:r>
          </w:p>
        </w:tc>
      </w:tr>
      <w:tr w:rsidR="000F5C94" w:rsidRPr="008C5FA5" w14:paraId="4BF8DFF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C4C0A4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-n78(2A)</w:t>
            </w:r>
          </w:p>
        </w:tc>
        <w:tc>
          <w:tcPr>
            <w:tcW w:w="4190" w:type="dxa"/>
            <w:vAlign w:val="center"/>
          </w:tcPr>
          <w:p w14:paraId="0C324F56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11A432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678DF4E5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(2A)</w:t>
            </w:r>
          </w:p>
        </w:tc>
      </w:tr>
      <w:tr w:rsidR="000F5C94" w:rsidRPr="008C5FA5" w14:paraId="0A9547BA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5B4E5D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-n78(2A)</w:t>
            </w:r>
          </w:p>
        </w:tc>
        <w:tc>
          <w:tcPr>
            <w:tcW w:w="4190" w:type="dxa"/>
            <w:vAlign w:val="center"/>
          </w:tcPr>
          <w:p w14:paraId="27E149A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8D39DD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395B9CA5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1A1F58" w:rsidRPr="008C5FA5" w14:paraId="2C70063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BED5F9F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41A-n71A</w:t>
            </w:r>
          </w:p>
        </w:tc>
        <w:tc>
          <w:tcPr>
            <w:tcW w:w="4190" w:type="dxa"/>
            <w:vAlign w:val="center"/>
          </w:tcPr>
          <w:p w14:paraId="7C7A2150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41A</w:t>
            </w:r>
          </w:p>
          <w:p w14:paraId="745CEFFF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1A</w:t>
            </w:r>
          </w:p>
        </w:tc>
      </w:tr>
      <w:tr w:rsidR="001A1F58" w:rsidRPr="008C5FA5" w14:paraId="0F45C6B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60AC550F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-n71A</w:t>
            </w:r>
          </w:p>
        </w:tc>
        <w:tc>
          <w:tcPr>
            <w:tcW w:w="4190" w:type="dxa"/>
            <w:vAlign w:val="center"/>
          </w:tcPr>
          <w:p w14:paraId="4E4806CD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</w:t>
            </w:r>
          </w:p>
          <w:p w14:paraId="3C39C4F5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1A</w:t>
            </w:r>
          </w:p>
        </w:tc>
      </w:tr>
      <w:tr w:rsidR="00FF7E30" w:rsidRPr="008C5FA5" w14:paraId="17320A4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2E540E9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8A_n3A-n78A</w:t>
            </w:r>
          </w:p>
        </w:tc>
        <w:tc>
          <w:tcPr>
            <w:tcW w:w="4190" w:type="dxa"/>
            <w:vAlign w:val="center"/>
          </w:tcPr>
          <w:p w14:paraId="2FF7E9BC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8A_n3A</w:t>
            </w:r>
          </w:p>
          <w:p w14:paraId="54CEA8E4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8A_n78A</w:t>
            </w:r>
          </w:p>
        </w:tc>
      </w:tr>
      <w:tr w:rsidR="00FF7E30" w:rsidRPr="008C5FA5" w14:paraId="5211675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5C0D1EE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3A-n78A</w:t>
            </w:r>
          </w:p>
        </w:tc>
        <w:tc>
          <w:tcPr>
            <w:tcW w:w="4190" w:type="dxa"/>
            <w:vAlign w:val="center"/>
          </w:tcPr>
          <w:p w14:paraId="014281A3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3A</w:t>
            </w:r>
          </w:p>
          <w:p w14:paraId="6F740C86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8E09ED" w:rsidRPr="008C5FA5" w14:paraId="1459D813" w14:textId="77777777" w:rsidTr="00F05E30">
        <w:trPr>
          <w:trHeight w:val="424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0B75BBE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3A-n28A</w:t>
            </w:r>
          </w:p>
        </w:tc>
        <w:tc>
          <w:tcPr>
            <w:tcW w:w="4190" w:type="dxa"/>
            <w:vAlign w:val="center"/>
          </w:tcPr>
          <w:p w14:paraId="15472C4B" w14:textId="77777777" w:rsidR="008E09ED" w:rsidRPr="00620B67" w:rsidRDefault="008E09E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3A</w:t>
            </w:r>
          </w:p>
          <w:p w14:paraId="667AE96D" w14:textId="77777777" w:rsidR="008E09ED" w:rsidRPr="00620B67" w:rsidRDefault="008E09E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28A</w:t>
            </w:r>
          </w:p>
        </w:tc>
      </w:tr>
      <w:tr w:rsidR="008E09ED" w:rsidRPr="008C5FA5" w14:paraId="27F6736F" w14:textId="77777777" w:rsidTr="00F05E30">
        <w:trPr>
          <w:trHeight w:val="424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5C3080C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8A_n3A-n28A</w:t>
            </w:r>
          </w:p>
        </w:tc>
        <w:tc>
          <w:tcPr>
            <w:tcW w:w="4190" w:type="dxa"/>
            <w:vAlign w:val="center"/>
          </w:tcPr>
          <w:p w14:paraId="3618A893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3A</w:t>
            </w:r>
          </w:p>
          <w:p w14:paraId="6B07DEAD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28A</w:t>
            </w:r>
          </w:p>
        </w:tc>
      </w:tr>
      <w:tr w:rsidR="00A01A93" w:rsidRPr="008C5FA5" w14:paraId="2C15E1E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4B7220C" w14:textId="77777777" w:rsidR="00A01A93" w:rsidRPr="00620B67" w:rsidRDefault="00A01A93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1A-n78A</w:t>
            </w:r>
          </w:p>
        </w:tc>
        <w:tc>
          <w:tcPr>
            <w:tcW w:w="4190" w:type="dxa"/>
            <w:vAlign w:val="center"/>
          </w:tcPr>
          <w:p w14:paraId="70A1ED17" w14:textId="77777777" w:rsidR="00A01A93" w:rsidRPr="00620B67" w:rsidRDefault="00A01A93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1A</w:t>
            </w:r>
          </w:p>
          <w:p w14:paraId="0F11772E" w14:textId="77777777" w:rsidR="00A01A93" w:rsidRPr="00620B67" w:rsidRDefault="00A01A93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78A</w:t>
            </w:r>
          </w:p>
        </w:tc>
      </w:tr>
      <w:tr w:rsidR="00726195" w14:paraId="7742ED35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710C3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-n4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AE021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  <w:p w14:paraId="16954348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1A</w:t>
            </w:r>
          </w:p>
        </w:tc>
      </w:tr>
      <w:tr w:rsidR="00726195" w14:paraId="5151D9C4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F21A" w14:textId="77777777" w:rsidR="00726195" w:rsidRPr="00620B67" w:rsidRDefault="006A6F2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-n79</w:t>
            </w:r>
            <w:r w:rsidR="00726195"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EC65B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  <w:p w14:paraId="73EC7503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9A</w:t>
            </w:r>
          </w:p>
        </w:tc>
      </w:tr>
      <w:tr w:rsidR="00726195" w14:paraId="0D496C96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20C6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1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22D55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1A</w:t>
            </w:r>
          </w:p>
          <w:p w14:paraId="30321B2D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9A</w:t>
            </w:r>
          </w:p>
        </w:tc>
      </w:tr>
      <w:tr w:rsidR="00726195" w14:paraId="5D026F74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64CC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-n4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2C9B0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</w:t>
            </w:r>
          </w:p>
          <w:p w14:paraId="2B404E23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1A</w:t>
            </w:r>
          </w:p>
        </w:tc>
      </w:tr>
      <w:tr w:rsidR="00726195" w14:paraId="4215CB0E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A8DB5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B270F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</w:t>
            </w:r>
          </w:p>
          <w:p w14:paraId="7C3616CE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79A</w:t>
            </w:r>
          </w:p>
        </w:tc>
      </w:tr>
      <w:tr w:rsidR="00726195" w14:paraId="42DF3181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BB96B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1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15D7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1A</w:t>
            </w:r>
          </w:p>
          <w:p w14:paraId="33439606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79A</w:t>
            </w:r>
          </w:p>
        </w:tc>
      </w:tr>
      <w:tr w:rsidR="00726195" w14:paraId="72BD7528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B0D17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0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1DC10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0A</w:t>
            </w:r>
          </w:p>
          <w:p w14:paraId="405407D6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79A</w:t>
            </w:r>
          </w:p>
        </w:tc>
      </w:tr>
      <w:tr w:rsidR="00726195" w14:paraId="0D2E7F3A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6641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DC_39A_n40A-n4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CD05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0A</w:t>
            </w:r>
          </w:p>
          <w:p w14:paraId="12ACE088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1A</w:t>
            </w:r>
          </w:p>
        </w:tc>
      </w:tr>
      <w:tr w:rsidR="002A244A" w14:paraId="5D50231D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8F95" w14:textId="77777777" w:rsidR="002A244A" w:rsidRPr="00620B67" w:rsidRDefault="002A244A" w:rsidP="002A244A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7A-7A_n66A-</w:t>
            </w: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n78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21AA" w14:textId="77777777" w:rsidR="002A244A" w:rsidRPr="00620B67" w:rsidRDefault="002A244A" w:rsidP="002A244A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66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</w:p>
          <w:p w14:paraId="1A70328E" w14:textId="77777777" w:rsidR="002A244A" w:rsidRPr="00620B67" w:rsidRDefault="002A244A" w:rsidP="002A244A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C21F3D" w14:paraId="3C224FA4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EBD8" w14:textId="77777777" w:rsidR="00C21F3D" w:rsidRDefault="00C21F3D" w:rsidP="002A244A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3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_n5A-n4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B548" w14:textId="77777777" w:rsidR="00C21F3D" w:rsidRDefault="00C21F3D" w:rsidP="002A244A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3A_n48A</w:t>
            </w:r>
          </w:p>
        </w:tc>
      </w:tr>
      <w:tr w:rsidR="00C21F3D" w14:paraId="355B97B9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212C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3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_n48A-n66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33941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3A_n48A</w:t>
            </w:r>
          </w:p>
          <w:p w14:paraId="67F822CA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3A_n66A</w:t>
            </w:r>
          </w:p>
        </w:tc>
      </w:tr>
      <w:tr w:rsidR="00C21F3D" w:rsidRPr="00C21F3D" w14:paraId="17A2CAAB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853C0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66A_n5A-n4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1A16D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A_n5A</w:t>
            </w:r>
          </w:p>
          <w:p w14:paraId="6A6AA0AC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8A</w:t>
            </w:r>
          </w:p>
        </w:tc>
      </w:tr>
      <w:tr w:rsidR="00C21F3D" w:rsidRPr="00C21F3D" w14:paraId="1F49D5AB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5AFFA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n41A-n66A</w:t>
            </w:r>
          </w:p>
          <w:p w14:paraId="1B7CE9F5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_n41(2A)-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n66A</w:t>
            </w:r>
          </w:p>
          <w:p w14:paraId="22281135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2A_n41C-n66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8D061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A_n41A</w:t>
            </w:r>
          </w:p>
          <w:p w14:paraId="16CF06F0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66A</w:t>
            </w:r>
          </w:p>
        </w:tc>
      </w:tr>
      <w:tr w:rsidR="00C21F3D" w:rsidRPr="00C21F3D" w14:paraId="1BAE5806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6C89A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n41(2A)-n71A</w:t>
            </w:r>
          </w:p>
          <w:p w14:paraId="299AA0BA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n41C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BEE3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A_n41A</w:t>
            </w:r>
          </w:p>
          <w:p w14:paraId="32EBD099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1A</w:t>
            </w:r>
          </w:p>
        </w:tc>
      </w:tr>
      <w:tr w:rsidR="00C21F3D" w:rsidRPr="00C21F3D" w14:paraId="575CDCD2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9AE0" w14:textId="77777777" w:rsidR="00C21F3D" w:rsidRDefault="00F8296E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n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66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3BCD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A_n66A</w:t>
            </w:r>
          </w:p>
          <w:p w14:paraId="4D47D255" w14:textId="77777777" w:rsidR="00C21F3D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1A</w:t>
            </w:r>
          </w:p>
        </w:tc>
      </w:tr>
      <w:tr w:rsidR="00F8296E" w:rsidRPr="00C21F3D" w14:paraId="33A98837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04B3E" w14:textId="77777777" w:rsidR="00F8296E" w:rsidRDefault="00F8296E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25A-n41(2A)</w:t>
            </w:r>
          </w:p>
          <w:p w14:paraId="5AA35307" w14:textId="77777777" w:rsidR="00F8296E" w:rsidRPr="00F8296E" w:rsidRDefault="00F8296E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25A-n41C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514A6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_n25A</w:t>
            </w:r>
          </w:p>
          <w:p w14:paraId="2BE60DBB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</w:t>
            </w:r>
          </w:p>
        </w:tc>
      </w:tr>
      <w:tr w:rsidR="00F8296E" w:rsidRPr="00C21F3D" w14:paraId="5D27C5CC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B7230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25A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84480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_n25A</w:t>
            </w:r>
          </w:p>
          <w:p w14:paraId="3228AAA8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1A</w:t>
            </w:r>
          </w:p>
        </w:tc>
      </w:tr>
      <w:tr w:rsidR="00F8296E" w:rsidRPr="00F8296E" w14:paraId="60E5F84A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09FC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41(2A)-n71A</w:t>
            </w:r>
          </w:p>
          <w:p w14:paraId="6977F172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41C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87A5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_n41A</w:t>
            </w:r>
          </w:p>
          <w:p w14:paraId="133E87A1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1A</w:t>
            </w:r>
          </w:p>
        </w:tc>
      </w:tr>
      <w:tr w:rsidR="00F8296E" w:rsidRPr="00620B67" w14:paraId="2A1583F1" w14:textId="77777777" w:rsidTr="007D0848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1730FB0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B-n78A</w:t>
            </w:r>
          </w:p>
        </w:tc>
        <w:tc>
          <w:tcPr>
            <w:tcW w:w="4190" w:type="dxa"/>
            <w:vAlign w:val="center"/>
          </w:tcPr>
          <w:p w14:paraId="662DC6D9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</w:t>
            </w:r>
          </w:p>
          <w:p w14:paraId="0532730A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B</w:t>
            </w:r>
          </w:p>
          <w:p w14:paraId="7B73F1F0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962A32" w:rsidRPr="00620B67" w14:paraId="1E30E454" w14:textId="77777777" w:rsidTr="007D0848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67382DB" w14:textId="77777777" w:rsidR="00962A32" w:rsidRPr="00962A32" w:rsidRDefault="00962A32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22DA5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</w:t>
            </w:r>
            <w:r w:rsidRPr="00122DA5">
              <w:rPr>
                <w:rFonts w:ascii="Arial" w:eastAsia="맑은 고딕" w:hAnsi="Arial" w:cs="Arial"/>
                <w:sz w:val="16"/>
                <w:szCs w:val="18"/>
                <w:lang w:eastAsia="ko-KR"/>
              </w:rPr>
              <w:t>A</w:t>
            </w:r>
            <w:r w:rsidRPr="00122DA5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-3A_n7A</w:t>
            </w:r>
            <w:r w:rsidRPr="00962A32">
              <w:rPr>
                <w:rFonts w:ascii="Arial" w:eastAsia="맑은 고딕" w:hAnsi="Arial" w:cs="Arial"/>
                <w:szCs w:val="18"/>
                <w:lang w:eastAsia="ko-KR"/>
              </w:rPr>
              <w:t>-</w:t>
            </w:r>
            <w:r w:rsidRPr="00962A32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n78A</w:t>
            </w:r>
          </w:p>
        </w:tc>
        <w:tc>
          <w:tcPr>
            <w:tcW w:w="4190" w:type="dxa"/>
            <w:vAlign w:val="center"/>
          </w:tcPr>
          <w:p w14:paraId="686FB7EA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20EF7A3B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F8296E" w:rsidRPr="00F8296E" w14:paraId="5C293A4A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3B83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DC_3A_n7B-n78A</w:t>
            </w:r>
          </w:p>
          <w:p w14:paraId="215BF7FE" w14:textId="77777777" w:rsidR="00962A32" w:rsidRPr="00F8296E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DC_3A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-3A_n7B-</w:t>
            </w: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9839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68EDB173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B</w:t>
            </w:r>
          </w:p>
          <w:p w14:paraId="01BD7474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F8296E" w:rsidRPr="00F8296E" w14:paraId="4BA9D464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12E9" w14:textId="77777777" w:rsidR="00F8296E" w:rsidRP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DC_3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C</w:t>
            </w: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_n7B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3FF3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5E5A15CE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B</w:t>
            </w:r>
          </w:p>
          <w:p w14:paraId="41037972" w14:textId="77777777" w:rsidR="00F8296E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3D56DCB0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_n7A</w:t>
            </w:r>
          </w:p>
          <w:p w14:paraId="485D1059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B</w:t>
            </w:r>
          </w:p>
          <w:p w14:paraId="3548F9F4" w14:textId="77777777" w:rsidR="00962A32" w:rsidRP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</w:tc>
      </w:tr>
      <w:tr w:rsidR="00962A32" w:rsidRPr="00F8296E" w14:paraId="1ED1BC82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D67F" w14:textId="77777777" w:rsidR="00962A32" w:rsidRPr="00F8296E" w:rsidRDefault="00962A32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lastRenderedPageBreak/>
              <w:t>DC_28A_n7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29BA2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155952FF" w14:textId="77777777" w:rsidR="00962A32" w:rsidRP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962A32" w:rsidRPr="00F8296E" w14:paraId="497EAF44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7FB8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8A_n7B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5B467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06467EF5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B</w:t>
            </w:r>
          </w:p>
          <w:p w14:paraId="59811E92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962A32" w:rsidRPr="00F8296E" w14:paraId="30B1B43D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69095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1A_n3A-n2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5658B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1A_n3A</w:t>
            </w:r>
          </w:p>
          <w:p w14:paraId="52054EED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1A_n28A</w:t>
            </w:r>
          </w:p>
        </w:tc>
      </w:tr>
      <w:tr w:rsidR="00962A32" w:rsidRPr="00F8296E" w14:paraId="7151231C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C4F58" w14:textId="77777777" w:rsidR="00962A32" w:rsidRP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1A_n40A-n78(2A)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BD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40A</w:t>
            </w:r>
          </w:p>
          <w:p w14:paraId="3A3A8019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962A32" w:rsidRPr="00F8296E" w14:paraId="5A0FD97C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D5D1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A_n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39B73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8A</w:t>
            </w:r>
          </w:p>
          <w:p w14:paraId="434F7387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40A</w:t>
            </w:r>
          </w:p>
        </w:tc>
      </w:tr>
      <w:tr w:rsidR="00962A32" w:rsidRPr="00F8296E" w14:paraId="51E3D46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742EA" w14:textId="77777777" w:rsidR="00962A32" w:rsidRP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A_n8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ECED1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8A</w:t>
            </w:r>
          </w:p>
          <w:p w14:paraId="66011086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962A32" w:rsidRPr="00F8296E" w14:paraId="63225767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8203A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0A_n20A-n75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91C5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0A_n20A</w:t>
            </w:r>
          </w:p>
        </w:tc>
      </w:tr>
      <w:tr w:rsidR="00962A32" w:rsidRPr="00F8296E" w14:paraId="06CB16DE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00407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A_n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2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752D0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8A</w:t>
            </w:r>
          </w:p>
          <w:p w14:paraId="10A0E057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40A</w:t>
            </w:r>
          </w:p>
        </w:tc>
      </w:tr>
      <w:tr w:rsidR="00962A32" w:rsidRPr="00962A32" w14:paraId="63D4AC4A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8EB09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1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D8E6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1A</w:t>
            </w:r>
          </w:p>
          <w:p w14:paraId="096E342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</w:tc>
      </w:tr>
      <w:tr w:rsidR="00962A32" w:rsidRPr="00962A32" w14:paraId="5C23FCA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27C14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F0C5E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8A</w:t>
            </w:r>
          </w:p>
          <w:p w14:paraId="2B4A4ACA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</w:tc>
      </w:tr>
      <w:tr w:rsidR="00962A32" w:rsidRPr="00962A32" w14:paraId="5D83EBBA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06144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8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05C4D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8A</w:t>
            </w:r>
          </w:p>
          <w:p w14:paraId="28A1AD59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962A32" w:rsidRPr="00962A32" w14:paraId="3BEA0DDB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7187C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2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325B0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8A</w:t>
            </w:r>
          </w:p>
          <w:p w14:paraId="1E79A635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</w:tc>
      </w:tr>
      <w:tr w:rsidR="007D0848" w:rsidRPr="00962A32" w14:paraId="474D41F1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52CB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1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EED1E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1A</w:t>
            </w:r>
          </w:p>
          <w:p w14:paraId="456B7AA7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40A</w:t>
            </w:r>
          </w:p>
        </w:tc>
      </w:tr>
      <w:tr w:rsidR="007D0848" w:rsidRPr="00962A32" w14:paraId="7C5D06B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C41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2646C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8A</w:t>
            </w:r>
          </w:p>
          <w:p w14:paraId="6AB351FB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40A</w:t>
            </w:r>
          </w:p>
        </w:tc>
      </w:tr>
      <w:tr w:rsidR="007D0848" w:rsidRPr="007D0848" w14:paraId="06D4CF5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76FFA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8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F870A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8A</w:t>
            </w:r>
          </w:p>
          <w:p w14:paraId="061C4D79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7D0848" w:rsidRPr="007D0848" w14:paraId="100998C0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2C872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2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8BB7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28A</w:t>
            </w:r>
          </w:p>
          <w:p w14:paraId="3AACBE34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40A</w:t>
            </w:r>
          </w:p>
        </w:tc>
      </w:tr>
      <w:tr w:rsidR="00FB0CDC" w:rsidRPr="007D0848" w14:paraId="220005CF" w14:textId="77777777" w:rsidTr="00FB0CD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5B8A4" w14:textId="77777777" w:rsidR="00FB0CDC" w:rsidRPr="00FB0CDC" w:rsidRDefault="00FB0CDC" w:rsidP="00FB0CD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B0CDC">
              <w:rPr>
                <w:rFonts w:eastAsia="PMingLiU" w:cs="Arial"/>
                <w:b w:val="0"/>
                <w:szCs w:val="16"/>
                <w:lang w:eastAsia="zh-TW"/>
              </w:rPr>
              <w:lastRenderedPageBreak/>
              <w:t>DC_2A_n7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62F1" w14:textId="77777777" w:rsidR="00FB0CDC" w:rsidRPr="00FB0CDC" w:rsidRDefault="00FB0CDC" w:rsidP="00FB0CDC">
            <w:pPr>
              <w:pStyle w:val="TAL"/>
              <w:snapToGrid w:val="0"/>
              <w:jc w:val="center"/>
              <w:rPr>
                <w:rFonts w:eastAsia="PMingLiU" w:cs="Arial"/>
                <w:szCs w:val="16"/>
                <w:lang w:eastAsia="zh-TW"/>
              </w:rPr>
            </w:pPr>
            <w:r w:rsidRPr="00FB0CDC">
              <w:rPr>
                <w:rFonts w:eastAsia="PMingLiU" w:cs="Arial"/>
                <w:szCs w:val="16"/>
                <w:lang w:eastAsia="zh-TW"/>
              </w:rPr>
              <w:t>DC_2A_n7A</w:t>
            </w:r>
          </w:p>
          <w:p w14:paraId="18557897" w14:textId="77777777" w:rsidR="00FB0CDC" w:rsidRPr="00FB0CDC" w:rsidRDefault="00FB0CDC" w:rsidP="00FB0CD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FB0CDC">
              <w:rPr>
                <w:rFonts w:ascii="Arial" w:eastAsia="PMingLiU" w:hAnsi="Arial" w:cs="Arial"/>
                <w:sz w:val="18"/>
                <w:szCs w:val="16"/>
                <w:lang w:eastAsia="zh-TW"/>
              </w:rPr>
              <w:t>DC_2A_n78A</w:t>
            </w:r>
          </w:p>
        </w:tc>
      </w:tr>
      <w:tr w:rsidR="00FB0CDC" w:rsidRPr="007D0848" w14:paraId="551B5C7F" w14:textId="77777777" w:rsidTr="00FB0CD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9E94" w14:textId="77777777" w:rsidR="00FB0CDC" w:rsidRPr="00FB0CDC" w:rsidRDefault="00FB0CDC" w:rsidP="00FB0CD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B0CDC">
              <w:rPr>
                <w:rFonts w:eastAsia="PMingLiU" w:cs="Arial"/>
                <w:b w:val="0"/>
                <w:szCs w:val="16"/>
                <w:lang w:eastAsia="zh-TW"/>
              </w:rPr>
              <w:t>DC_13A_n7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F7F6F" w14:textId="77777777" w:rsidR="00FB0CDC" w:rsidRPr="00FB0CDC" w:rsidRDefault="00FB0CDC" w:rsidP="00FB0CDC">
            <w:pPr>
              <w:pStyle w:val="TAL"/>
              <w:snapToGrid w:val="0"/>
              <w:jc w:val="center"/>
              <w:rPr>
                <w:rFonts w:eastAsia="PMingLiU" w:cs="Arial"/>
                <w:szCs w:val="16"/>
                <w:lang w:eastAsia="zh-TW"/>
              </w:rPr>
            </w:pPr>
            <w:r w:rsidRPr="00FB0CDC">
              <w:rPr>
                <w:rFonts w:eastAsia="PMingLiU" w:cs="Arial"/>
                <w:szCs w:val="16"/>
                <w:lang w:eastAsia="zh-TW"/>
              </w:rPr>
              <w:t>DC_13A_n7A</w:t>
            </w:r>
          </w:p>
          <w:p w14:paraId="1838C647" w14:textId="77777777" w:rsidR="00FB0CDC" w:rsidRPr="00FB0CDC" w:rsidRDefault="00FB0CDC" w:rsidP="00FB0CD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FB0CDC">
              <w:rPr>
                <w:rFonts w:ascii="Arial" w:eastAsia="PMingLiU" w:hAnsi="Arial" w:cs="Arial"/>
                <w:sz w:val="18"/>
                <w:szCs w:val="16"/>
                <w:lang w:eastAsia="zh-TW"/>
              </w:rPr>
              <w:t>DC_13A_n78A</w:t>
            </w:r>
          </w:p>
        </w:tc>
      </w:tr>
      <w:tr w:rsidR="00FA7BE7" w:rsidRPr="007D0848" w14:paraId="5E5B6B6B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15" w:author="Suhwan Lim" w:date="2020-02-28T16:07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851A6" w14:textId="77777777" w:rsidR="00FA7BE7" w:rsidRPr="00FA7BE7" w:rsidRDefault="00FA7BE7" w:rsidP="00FA7BE7">
            <w:pPr>
              <w:pStyle w:val="TAH"/>
              <w:rPr>
                <w:ins w:id="2416" w:author="Suhwan Lim" w:date="2020-02-28T16:07:00Z"/>
                <w:rFonts w:eastAsia="PMingLiU" w:cs="Arial"/>
                <w:b w:val="0"/>
                <w:szCs w:val="16"/>
                <w:lang w:eastAsia="zh-TW"/>
              </w:rPr>
            </w:pPr>
            <w:ins w:id="2417" w:author="Suhwan Lim" w:date="2020-02-28T16:07:00Z">
              <w:r w:rsidRPr="00FA7BE7">
                <w:rPr>
                  <w:b w:val="0"/>
                </w:rPr>
                <w:t>DC_28A_n40A-n78A</w:t>
              </w:r>
              <w:r w:rsidRPr="00FA7BE7" w:rsidDel="00C3061B">
                <w:rPr>
                  <w:b w:val="0"/>
                </w:rPr>
                <w:t xml:space="preserve"> 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11B27" w14:textId="77777777" w:rsidR="00FA7BE7" w:rsidRPr="00FA7BE7" w:rsidRDefault="00FA7BE7" w:rsidP="00FA7BE7">
            <w:pPr>
              <w:pStyle w:val="TAL"/>
              <w:jc w:val="center"/>
              <w:rPr>
                <w:ins w:id="2418" w:author="Suhwan Lim" w:date="2020-02-28T16:07:00Z"/>
              </w:rPr>
            </w:pPr>
            <w:ins w:id="2419" w:author="Suhwan Lim" w:date="2020-02-28T16:07:00Z">
              <w:r w:rsidRPr="00FA7BE7">
                <w:t>DC_28A_n40A</w:t>
              </w:r>
            </w:ins>
          </w:p>
          <w:p w14:paraId="201B9CCF" w14:textId="77777777" w:rsidR="00FA7BE7" w:rsidRPr="00FA7BE7" w:rsidRDefault="00FA7BE7" w:rsidP="00FA7BE7">
            <w:pPr>
              <w:pStyle w:val="TAL"/>
              <w:snapToGrid w:val="0"/>
              <w:jc w:val="center"/>
              <w:rPr>
                <w:ins w:id="2420" w:author="Suhwan Lim" w:date="2020-02-28T16:07:00Z"/>
                <w:rFonts w:eastAsia="PMingLiU" w:cs="Arial"/>
                <w:szCs w:val="16"/>
                <w:lang w:eastAsia="zh-TW"/>
              </w:rPr>
            </w:pPr>
            <w:ins w:id="2421" w:author="Suhwan Lim" w:date="2020-02-28T16:07:00Z">
              <w:r w:rsidRPr="00FA7BE7">
                <w:t>DC_28A_n78A</w:t>
              </w:r>
            </w:ins>
          </w:p>
        </w:tc>
      </w:tr>
      <w:tr w:rsidR="00822EE3" w:rsidRPr="007D0848" w14:paraId="6721B204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22" w:author="Suhwan Lim" w:date="2020-02-28T16:3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4C6E1" w14:textId="77777777" w:rsidR="00822EE3" w:rsidRPr="00822EE3" w:rsidRDefault="00822EE3" w:rsidP="00822EE3">
            <w:pPr>
              <w:pStyle w:val="TAH"/>
              <w:rPr>
                <w:ins w:id="2423" w:author="Suhwan Lim" w:date="2020-02-28T16:30:00Z"/>
                <w:b w:val="0"/>
              </w:rPr>
            </w:pPr>
            <w:ins w:id="2424" w:author="Suhwan Lim" w:date="2020-02-28T16:30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1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8BDE" w14:textId="77777777" w:rsidR="00822EE3" w:rsidRPr="00822EE3" w:rsidRDefault="00822EE3" w:rsidP="00822EE3">
            <w:pPr>
              <w:pStyle w:val="TAL"/>
              <w:jc w:val="center"/>
              <w:rPr>
                <w:ins w:id="2425" w:author="Suhwan Lim" w:date="2020-02-28T16:30:00Z"/>
                <w:rFonts w:cs="Arial"/>
                <w:szCs w:val="14"/>
                <w:lang w:eastAsia="ja-JP"/>
              </w:rPr>
            </w:pPr>
            <w:ins w:id="2426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4088D4D" w14:textId="77777777" w:rsidR="00822EE3" w:rsidRPr="00822EE3" w:rsidRDefault="00822EE3" w:rsidP="00822EE3">
            <w:pPr>
              <w:pStyle w:val="TAL"/>
              <w:jc w:val="center"/>
              <w:rPr>
                <w:ins w:id="2427" w:author="Suhwan Lim" w:date="2020-02-28T16:30:00Z"/>
              </w:rPr>
            </w:pPr>
            <w:ins w:id="2428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</w:tr>
      <w:tr w:rsidR="00822EE3" w:rsidRPr="007D0848" w14:paraId="2EAB19F0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29" w:author="Suhwan Lim" w:date="2020-02-28T16:3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24A3" w14:textId="77777777" w:rsidR="00822EE3" w:rsidRPr="00822EE3" w:rsidRDefault="00822EE3" w:rsidP="00822EE3">
            <w:pPr>
              <w:pStyle w:val="TAH"/>
              <w:rPr>
                <w:ins w:id="2430" w:author="Suhwan Lim" w:date="2020-02-28T16:30:00Z"/>
                <w:b w:val="0"/>
              </w:rPr>
            </w:pPr>
            <w:ins w:id="2431" w:author="Suhwan Lim" w:date="2020-02-28T16:30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1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4B3F" w14:textId="77777777" w:rsidR="00822EE3" w:rsidRPr="00822EE3" w:rsidRDefault="00822EE3" w:rsidP="00822EE3">
            <w:pPr>
              <w:pStyle w:val="TAL"/>
              <w:jc w:val="center"/>
              <w:rPr>
                <w:ins w:id="2432" w:author="Suhwan Lim" w:date="2020-02-28T16:30:00Z"/>
                <w:rFonts w:cs="Arial"/>
                <w:szCs w:val="14"/>
                <w:lang w:eastAsia="ja-JP"/>
              </w:rPr>
            </w:pPr>
            <w:ins w:id="2433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124750C" w14:textId="77777777" w:rsidR="00822EE3" w:rsidRPr="00822EE3" w:rsidRDefault="00822EE3" w:rsidP="00822EE3">
            <w:pPr>
              <w:pStyle w:val="TAL"/>
              <w:jc w:val="center"/>
              <w:rPr>
                <w:ins w:id="2434" w:author="Suhwan Lim" w:date="2020-02-28T16:30:00Z"/>
              </w:rPr>
            </w:pPr>
            <w:ins w:id="2435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</w:tr>
      <w:tr w:rsidR="00822EE3" w:rsidRPr="007D0848" w14:paraId="497FEC06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36" w:author="Suhwan Lim" w:date="2020-02-28T16:3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ED816" w14:textId="77777777" w:rsidR="00822EE3" w:rsidRPr="00822EE3" w:rsidRDefault="00822EE3" w:rsidP="00822EE3">
            <w:pPr>
              <w:pStyle w:val="TAH"/>
              <w:rPr>
                <w:ins w:id="2437" w:author="Suhwan Lim" w:date="2020-02-28T16:30:00Z"/>
                <w:b w:val="0"/>
              </w:rPr>
            </w:pPr>
            <w:ins w:id="2438" w:author="Suhwan Lim" w:date="2020-02-28T16:31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3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C445" w14:textId="77777777" w:rsidR="00822EE3" w:rsidRPr="00822EE3" w:rsidRDefault="00822EE3" w:rsidP="00822EE3">
            <w:pPr>
              <w:pStyle w:val="TAL"/>
              <w:jc w:val="center"/>
              <w:rPr>
                <w:ins w:id="2439" w:author="Suhwan Lim" w:date="2020-02-28T16:31:00Z"/>
                <w:rFonts w:cs="Arial"/>
                <w:szCs w:val="14"/>
                <w:lang w:eastAsia="ja-JP"/>
              </w:rPr>
            </w:pPr>
            <w:ins w:id="2440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616A63B4" w14:textId="77777777" w:rsidR="00822EE3" w:rsidRPr="00822EE3" w:rsidRDefault="00822EE3" w:rsidP="00822EE3">
            <w:pPr>
              <w:pStyle w:val="TAL"/>
              <w:jc w:val="center"/>
              <w:rPr>
                <w:ins w:id="2441" w:author="Suhwan Lim" w:date="2020-02-28T16:30:00Z"/>
              </w:rPr>
            </w:pPr>
            <w:ins w:id="2442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</w:tr>
      <w:tr w:rsidR="00822EE3" w:rsidRPr="007D0848" w14:paraId="26419149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43" w:author="Suhwan Lim" w:date="2020-02-28T16:31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70C7" w14:textId="77777777" w:rsidR="00822EE3" w:rsidRPr="00822EE3" w:rsidRDefault="00822EE3" w:rsidP="00822EE3">
            <w:pPr>
              <w:pStyle w:val="TAH"/>
              <w:rPr>
                <w:ins w:id="2444" w:author="Suhwan Lim" w:date="2020-02-28T16:31:00Z"/>
                <w:b w:val="0"/>
              </w:rPr>
            </w:pPr>
            <w:ins w:id="2445" w:author="Suhwan Lim" w:date="2020-02-28T16:31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3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0E3" w14:textId="77777777" w:rsidR="00822EE3" w:rsidRPr="00822EE3" w:rsidRDefault="00822EE3" w:rsidP="00822EE3">
            <w:pPr>
              <w:pStyle w:val="TAL"/>
              <w:jc w:val="center"/>
              <w:rPr>
                <w:ins w:id="2446" w:author="Suhwan Lim" w:date="2020-02-28T16:31:00Z"/>
                <w:rFonts w:cs="Arial"/>
                <w:szCs w:val="14"/>
                <w:lang w:eastAsia="ja-JP"/>
              </w:rPr>
            </w:pPr>
            <w:ins w:id="2447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5DBC9233" w14:textId="77777777" w:rsidR="00822EE3" w:rsidRPr="00822EE3" w:rsidRDefault="00822EE3" w:rsidP="00822EE3">
            <w:pPr>
              <w:pStyle w:val="TAL"/>
              <w:jc w:val="center"/>
              <w:rPr>
                <w:ins w:id="2448" w:author="Suhwan Lim" w:date="2020-02-28T16:31:00Z"/>
              </w:rPr>
            </w:pPr>
            <w:ins w:id="2449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</w:tr>
      <w:tr w:rsidR="00822EE3" w:rsidRPr="007D0848" w14:paraId="59369259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50" w:author="Suhwan Lim" w:date="2020-02-28T16:31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606E" w14:textId="77777777" w:rsidR="00822EE3" w:rsidRPr="00822EE3" w:rsidRDefault="00822EE3" w:rsidP="00822EE3">
            <w:pPr>
              <w:pStyle w:val="TAH"/>
              <w:rPr>
                <w:ins w:id="2451" w:author="Suhwan Lim" w:date="2020-02-28T16:31:00Z"/>
                <w:b w:val="0"/>
              </w:rPr>
            </w:pPr>
            <w:ins w:id="2452" w:author="Suhwan Lim" w:date="2020-02-28T16:32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8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3DAC" w14:textId="77777777" w:rsidR="00822EE3" w:rsidRPr="00822EE3" w:rsidRDefault="00822EE3" w:rsidP="00822EE3">
            <w:pPr>
              <w:pStyle w:val="TAL"/>
              <w:jc w:val="center"/>
              <w:rPr>
                <w:ins w:id="2453" w:author="Suhwan Lim" w:date="2020-02-28T16:32:00Z"/>
                <w:rFonts w:cs="Arial"/>
                <w:szCs w:val="14"/>
                <w:lang w:eastAsia="ja-JP"/>
              </w:rPr>
            </w:pPr>
            <w:ins w:id="2454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1DF19D91" w14:textId="77777777" w:rsidR="00822EE3" w:rsidRPr="00822EE3" w:rsidRDefault="00822EE3" w:rsidP="00822EE3">
            <w:pPr>
              <w:pStyle w:val="TAL"/>
              <w:jc w:val="center"/>
              <w:rPr>
                <w:ins w:id="2455" w:author="Suhwan Lim" w:date="2020-02-28T16:31:00Z"/>
              </w:rPr>
            </w:pPr>
            <w:ins w:id="2456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822EE3" w:rsidRPr="007D0848" w14:paraId="662DA97B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57" w:author="Suhwan Lim" w:date="2020-02-28T16:32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55E6" w14:textId="77777777" w:rsidR="00822EE3" w:rsidRPr="00822EE3" w:rsidRDefault="00822EE3" w:rsidP="00822EE3">
            <w:pPr>
              <w:pStyle w:val="TAH"/>
              <w:rPr>
                <w:ins w:id="2458" w:author="Suhwan Lim" w:date="2020-02-28T16:32:00Z"/>
                <w:b w:val="0"/>
              </w:rPr>
            </w:pPr>
            <w:ins w:id="2459" w:author="Suhwan Lim" w:date="2020-02-28T16:32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8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0BCF" w14:textId="77777777" w:rsidR="00822EE3" w:rsidRPr="00822EE3" w:rsidRDefault="00822EE3" w:rsidP="00822EE3">
            <w:pPr>
              <w:pStyle w:val="TAL"/>
              <w:jc w:val="center"/>
              <w:rPr>
                <w:ins w:id="2460" w:author="Suhwan Lim" w:date="2020-02-28T16:32:00Z"/>
                <w:rFonts w:cs="Arial"/>
                <w:szCs w:val="14"/>
                <w:lang w:eastAsia="ja-JP"/>
              </w:rPr>
            </w:pPr>
            <w:ins w:id="2461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57AEC0F7" w14:textId="77777777" w:rsidR="00822EE3" w:rsidRPr="00822EE3" w:rsidRDefault="00822EE3" w:rsidP="00822EE3">
            <w:pPr>
              <w:pStyle w:val="TAL"/>
              <w:jc w:val="center"/>
              <w:rPr>
                <w:ins w:id="2462" w:author="Suhwan Lim" w:date="2020-02-28T16:32:00Z"/>
              </w:rPr>
            </w:pPr>
            <w:ins w:id="2463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822EE3" w:rsidRPr="007D0848" w14:paraId="3BE72FB1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64" w:author="Suhwan Lim" w:date="2020-02-28T16:32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BC727" w14:textId="77777777" w:rsidR="00822EE3" w:rsidRPr="00822EE3" w:rsidRDefault="00822EE3" w:rsidP="00822EE3">
            <w:pPr>
              <w:pStyle w:val="TAH"/>
              <w:rPr>
                <w:ins w:id="2465" w:author="Suhwan Lim" w:date="2020-02-28T16:32:00Z"/>
                <w:b w:val="0"/>
              </w:rPr>
            </w:pPr>
            <w:ins w:id="2466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3D320" w14:textId="77777777" w:rsidR="00822EE3" w:rsidRPr="00822EE3" w:rsidRDefault="00822EE3" w:rsidP="00822EE3">
            <w:pPr>
              <w:pStyle w:val="TAL"/>
              <w:jc w:val="center"/>
              <w:rPr>
                <w:ins w:id="2467" w:author="Suhwan Lim" w:date="2020-02-28T16:32:00Z"/>
              </w:rPr>
            </w:pPr>
            <w:ins w:id="2468" w:author="Suhwan Lim" w:date="2020-02-28T16:33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</w:tc>
      </w:tr>
      <w:tr w:rsidR="00822EE3" w:rsidRPr="007D0848" w14:paraId="7C427257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69" w:author="Suhwan Lim" w:date="2020-02-28T16:33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D8011" w14:textId="77777777" w:rsidR="00822EE3" w:rsidRPr="00822EE3" w:rsidRDefault="00822EE3" w:rsidP="00822EE3">
            <w:pPr>
              <w:pStyle w:val="TAH"/>
              <w:rPr>
                <w:ins w:id="2470" w:author="Suhwan Lim" w:date="2020-02-28T16:33:00Z"/>
                <w:b w:val="0"/>
              </w:rPr>
            </w:pPr>
            <w:ins w:id="2471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D768" w14:textId="77777777" w:rsidR="00822EE3" w:rsidRPr="00822EE3" w:rsidRDefault="00822EE3" w:rsidP="00822EE3">
            <w:pPr>
              <w:pStyle w:val="TAL"/>
              <w:jc w:val="center"/>
              <w:rPr>
                <w:ins w:id="2472" w:author="Suhwan Lim" w:date="2020-02-28T16:33:00Z"/>
              </w:rPr>
            </w:pPr>
            <w:ins w:id="2473" w:author="Suhwan Lim" w:date="2020-02-28T16:33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</w:tc>
      </w:tr>
      <w:tr w:rsidR="00822EE3" w:rsidRPr="007D0848" w14:paraId="5CC9B3E2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74" w:author="Suhwan Lim" w:date="2020-02-28T16:33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97156" w14:textId="77777777" w:rsidR="00822EE3" w:rsidRPr="00822EE3" w:rsidRDefault="00822EE3" w:rsidP="00822EE3">
            <w:pPr>
              <w:pStyle w:val="TAH"/>
              <w:rPr>
                <w:ins w:id="2475" w:author="Suhwan Lim" w:date="2020-02-28T16:33:00Z"/>
                <w:b w:val="0"/>
              </w:rPr>
            </w:pPr>
            <w:ins w:id="2476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C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C249" w14:textId="77777777" w:rsidR="00822EE3" w:rsidRDefault="00822EE3" w:rsidP="00822EE3">
            <w:pPr>
              <w:pStyle w:val="TAL"/>
              <w:jc w:val="center"/>
              <w:rPr>
                <w:ins w:id="2477" w:author="Suhwan Lim" w:date="2020-02-28T16:34:00Z"/>
                <w:rFonts w:cs="Arial"/>
                <w:szCs w:val="14"/>
                <w:lang w:eastAsia="ja-JP"/>
              </w:rPr>
            </w:pPr>
            <w:ins w:id="2478" w:author="Suhwan Lim" w:date="2020-02-28T16:34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  <w:p w14:paraId="484366C0" w14:textId="77777777" w:rsidR="00822EE3" w:rsidRPr="00822EE3" w:rsidRDefault="00822EE3" w:rsidP="00822EE3">
            <w:pPr>
              <w:pStyle w:val="TAL"/>
              <w:jc w:val="center"/>
              <w:rPr>
                <w:ins w:id="2479" w:author="Suhwan Lim" w:date="2020-02-28T16:33:00Z"/>
              </w:rPr>
            </w:pPr>
            <w:ins w:id="2480" w:author="Suhwan Lim" w:date="2020-02-28T16:34:00Z">
              <w:r>
                <w:rPr>
                  <w:rFonts w:cs="Arial"/>
                  <w:szCs w:val="14"/>
                  <w:lang w:eastAsia="ja-JP"/>
                </w:rPr>
                <w:t>DC_42C_n28A</w:t>
              </w:r>
            </w:ins>
          </w:p>
        </w:tc>
      </w:tr>
      <w:tr w:rsidR="00822EE3" w:rsidRPr="007D0848" w14:paraId="58F972F8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81" w:author="Suhwan Lim" w:date="2020-02-28T16:32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6C0AA" w14:textId="77777777" w:rsidR="00822EE3" w:rsidRPr="00822EE3" w:rsidRDefault="00822EE3" w:rsidP="00822EE3">
            <w:pPr>
              <w:pStyle w:val="TAH"/>
              <w:rPr>
                <w:ins w:id="2482" w:author="Suhwan Lim" w:date="2020-02-28T16:32:00Z"/>
                <w:b w:val="0"/>
              </w:rPr>
            </w:pPr>
            <w:ins w:id="2483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C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A1240" w14:textId="77777777" w:rsidR="00822EE3" w:rsidRDefault="00822EE3" w:rsidP="00822EE3">
            <w:pPr>
              <w:pStyle w:val="TAL"/>
              <w:jc w:val="center"/>
              <w:rPr>
                <w:ins w:id="2484" w:author="Suhwan Lim" w:date="2020-02-28T16:34:00Z"/>
                <w:rFonts w:cs="Arial"/>
                <w:szCs w:val="14"/>
                <w:lang w:eastAsia="ja-JP"/>
              </w:rPr>
            </w:pPr>
            <w:ins w:id="2485" w:author="Suhwan Lim" w:date="2020-02-28T16:34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  <w:p w14:paraId="723AE894" w14:textId="77777777" w:rsidR="00822EE3" w:rsidRPr="00822EE3" w:rsidRDefault="00822EE3" w:rsidP="00822EE3">
            <w:pPr>
              <w:pStyle w:val="TAL"/>
              <w:jc w:val="center"/>
              <w:rPr>
                <w:ins w:id="2486" w:author="Suhwan Lim" w:date="2020-02-28T16:32:00Z"/>
              </w:rPr>
            </w:pPr>
            <w:ins w:id="2487" w:author="Suhwan Lim" w:date="2020-02-28T16:34:00Z">
              <w:r>
                <w:rPr>
                  <w:rFonts w:cs="Arial"/>
                  <w:szCs w:val="14"/>
                  <w:lang w:eastAsia="ja-JP"/>
                </w:rPr>
                <w:t>DC_42C_n28A</w:t>
              </w:r>
            </w:ins>
          </w:p>
        </w:tc>
      </w:tr>
      <w:tr w:rsidR="0037370C" w:rsidRPr="007D0848" w14:paraId="17A4CF6E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88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C8203" w14:textId="77777777" w:rsidR="0037370C" w:rsidRPr="0037370C" w:rsidRDefault="0037370C" w:rsidP="0037370C">
            <w:pPr>
              <w:pStyle w:val="TAH"/>
              <w:rPr>
                <w:ins w:id="2489" w:author="Suhwan Lim" w:date="2020-02-28T16:55:00Z"/>
                <w:rFonts w:eastAsia="Meiryo" w:cs="Arial"/>
                <w:b w:val="0"/>
                <w:szCs w:val="14"/>
              </w:rPr>
            </w:pPr>
            <w:ins w:id="2490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7C_n66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498D5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491" w:author="Suhwan Lim" w:date="2020-02-28T16:56:00Z"/>
                <w:rFonts w:eastAsia="PMingLiU" w:cs="Arial"/>
                <w:szCs w:val="16"/>
                <w:lang w:eastAsia="zh-TW"/>
              </w:rPr>
            </w:pPr>
            <w:ins w:id="2492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3CF82B60" w14:textId="77777777" w:rsidR="0037370C" w:rsidRDefault="0037370C" w:rsidP="0037370C">
            <w:pPr>
              <w:pStyle w:val="TAL"/>
              <w:jc w:val="center"/>
              <w:rPr>
                <w:ins w:id="2493" w:author="Suhwan Lim" w:date="2020-02-28T16:55:00Z"/>
                <w:rFonts w:cs="Arial"/>
                <w:szCs w:val="14"/>
                <w:lang w:eastAsia="ja-JP"/>
              </w:rPr>
            </w:pPr>
            <w:ins w:id="2494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</w:tc>
      </w:tr>
      <w:tr w:rsidR="0037370C" w:rsidRPr="007D0848" w14:paraId="7DA85795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95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6625D" w14:textId="77777777" w:rsidR="0037370C" w:rsidRPr="0037370C" w:rsidRDefault="0037370C" w:rsidP="0037370C">
            <w:pPr>
              <w:pStyle w:val="TAH"/>
              <w:rPr>
                <w:ins w:id="2496" w:author="Suhwan Lim" w:date="2020-02-28T16:55:00Z"/>
                <w:rFonts w:eastAsia="Meiryo" w:cs="Arial"/>
                <w:b w:val="0"/>
                <w:szCs w:val="14"/>
              </w:rPr>
            </w:pPr>
            <w:ins w:id="2497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2A_n7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547C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498" w:author="Suhwan Lim" w:date="2020-02-28T16:56:00Z"/>
                <w:rFonts w:eastAsia="PMingLiU" w:cs="Arial"/>
                <w:szCs w:val="16"/>
                <w:lang w:eastAsia="zh-TW"/>
              </w:rPr>
            </w:pPr>
            <w:ins w:id="2499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A</w:t>
              </w:r>
            </w:ins>
          </w:p>
          <w:p w14:paraId="26FE1CEC" w14:textId="77777777" w:rsidR="0037370C" w:rsidRDefault="0037370C" w:rsidP="0037370C">
            <w:pPr>
              <w:pStyle w:val="TAL"/>
              <w:jc w:val="center"/>
              <w:rPr>
                <w:ins w:id="2500" w:author="Suhwan Lim" w:date="2020-02-28T16:55:00Z"/>
                <w:rFonts w:cs="Arial"/>
                <w:szCs w:val="14"/>
                <w:lang w:eastAsia="ja-JP"/>
              </w:rPr>
            </w:pPr>
            <w:ins w:id="2501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32C3F774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02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E4C4" w14:textId="77777777" w:rsidR="0037370C" w:rsidRPr="0037370C" w:rsidRDefault="0037370C" w:rsidP="0037370C">
            <w:pPr>
              <w:pStyle w:val="TAH"/>
              <w:rPr>
                <w:ins w:id="2503" w:author="Suhwan Lim" w:date="2020-02-28T16:55:00Z"/>
                <w:rFonts w:eastAsia="Meiryo" w:cs="Arial"/>
                <w:b w:val="0"/>
                <w:szCs w:val="14"/>
              </w:rPr>
            </w:pPr>
            <w:ins w:id="2504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2A_n7(2A)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13F0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05" w:author="Suhwan Lim" w:date="2020-02-28T16:56:00Z"/>
                <w:rFonts w:eastAsia="PMingLiU" w:cs="Arial"/>
                <w:szCs w:val="16"/>
                <w:lang w:eastAsia="zh-TW"/>
              </w:rPr>
            </w:pPr>
            <w:ins w:id="2506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A</w:t>
              </w:r>
            </w:ins>
          </w:p>
          <w:p w14:paraId="3EBEA4C5" w14:textId="77777777" w:rsidR="0037370C" w:rsidRDefault="0037370C" w:rsidP="0037370C">
            <w:pPr>
              <w:pStyle w:val="TAL"/>
              <w:jc w:val="center"/>
              <w:rPr>
                <w:ins w:id="2507" w:author="Suhwan Lim" w:date="2020-02-28T16:55:00Z"/>
                <w:rFonts w:cs="Arial"/>
                <w:szCs w:val="14"/>
                <w:lang w:eastAsia="ja-JP"/>
              </w:rPr>
            </w:pPr>
            <w:ins w:id="2508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302A4C88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09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E779" w14:textId="77777777" w:rsidR="0037370C" w:rsidRPr="0037370C" w:rsidRDefault="0037370C" w:rsidP="0037370C">
            <w:pPr>
              <w:pStyle w:val="TAH"/>
              <w:rPr>
                <w:ins w:id="2510" w:author="Suhwan Lim" w:date="2020-02-28T16:55:00Z"/>
                <w:rFonts w:eastAsia="Meiryo" w:cs="Arial"/>
                <w:b w:val="0"/>
                <w:szCs w:val="14"/>
              </w:rPr>
            </w:pPr>
            <w:ins w:id="2511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lastRenderedPageBreak/>
                <w:t>DC_2A_n7(2A)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4C7A0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12" w:author="Suhwan Lim" w:date="2020-02-28T16:56:00Z"/>
                <w:rFonts w:eastAsia="PMingLiU" w:cs="Arial"/>
                <w:szCs w:val="16"/>
                <w:lang w:eastAsia="zh-TW"/>
              </w:rPr>
            </w:pPr>
            <w:ins w:id="2513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A</w:t>
              </w:r>
            </w:ins>
          </w:p>
          <w:p w14:paraId="1AFB2795" w14:textId="77777777" w:rsidR="0037370C" w:rsidRDefault="0037370C" w:rsidP="0037370C">
            <w:pPr>
              <w:pStyle w:val="TAL"/>
              <w:jc w:val="center"/>
              <w:rPr>
                <w:ins w:id="2514" w:author="Suhwan Lim" w:date="2020-02-28T16:55:00Z"/>
                <w:rFonts w:cs="Arial"/>
                <w:szCs w:val="14"/>
                <w:lang w:eastAsia="ja-JP"/>
              </w:rPr>
            </w:pPr>
            <w:ins w:id="2515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0B6711EB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16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6C93B" w14:textId="77777777" w:rsidR="0037370C" w:rsidRPr="0037370C" w:rsidRDefault="0037370C" w:rsidP="0037370C">
            <w:pPr>
              <w:pStyle w:val="TAH"/>
              <w:rPr>
                <w:ins w:id="2517" w:author="Suhwan Lim" w:date="2020-02-28T16:55:00Z"/>
                <w:rFonts w:eastAsia="Meiryo" w:cs="Arial"/>
                <w:b w:val="0"/>
                <w:szCs w:val="14"/>
              </w:rPr>
            </w:pPr>
            <w:ins w:id="2518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2A_n3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D5BF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19" w:author="Suhwan Lim" w:date="2020-02-28T16:56:00Z"/>
                <w:rFonts w:eastAsia="PMingLiU" w:cs="Arial"/>
                <w:szCs w:val="16"/>
                <w:lang w:eastAsia="zh-TW"/>
              </w:rPr>
            </w:pPr>
            <w:ins w:id="2520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38A</w:t>
              </w:r>
            </w:ins>
          </w:p>
          <w:p w14:paraId="2D6EB6C9" w14:textId="77777777" w:rsidR="0037370C" w:rsidRDefault="0037370C" w:rsidP="0037370C">
            <w:pPr>
              <w:pStyle w:val="TAL"/>
              <w:jc w:val="center"/>
              <w:rPr>
                <w:ins w:id="2521" w:author="Suhwan Lim" w:date="2020-02-28T16:55:00Z"/>
                <w:rFonts w:cs="Arial"/>
                <w:szCs w:val="14"/>
                <w:lang w:eastAsia="ja-JP"/>
              </w:rPr>
            </w:pPr>
            <w:ins w:id="2522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1DB8F5F5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23" w:author="Suhwan Lim" w:date="2020-02-28T16:56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71022" w14:textId="77777777" w:rsidR="0037370C" w:rsidRPr="0037370C" w:rsidRDefault="0037370C" w:rsidP="0037370C">
            <w:pPr>
              <w:pStyle w:val="TAH"/>
              <w:rPr>
                <w:ins w:id="2524" w:author="Suhwan Lim" w:date="2020-02-28T16:56:00Z"/>
                <w:rFonts w:eastAsia="Meiryo" w:cs="Arial"/>
                <w:b w:val="0"/>
                <w:szCs w:val="14"/>
              </w:rPr>
            </w:pPr>
            <w:ins w:id="2525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66A_n3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29ED3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26" w:author="Suhwan Lim" w:date="2020-02-28T16:56:00Z"/>
                <w:rFonts w:eastAsia="PMingLiU" w:cs="Arial"/>
                <w:szCs w:val="16"/>
                <w:lang w:eastAsia="zh-TW"/>
              </w:rPr>
            </w:pPr>
            <w:ins w:id="2527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66A_n38A</w:t>
              </w:r>
            </w:ins>
          </w:p>
          <w:p w14:paraId="66B3E083" w14:textId="77777777" w:rsidR="0037370C" w:rsidRDefault="0037370C" w:rsidP="0037370C">
            <w:pPr>
              <w:pStyle w:val="TAL"/>
              <w:jc w:val="center"/>
              <w:rPr>
                <w:ins w:id="2528" w:author="Suhwan Lim" w:date="2020-02-28T16:56:00Z"/>
                <w:rFonts w:cs="Arial"/>
                <w:szCs w:val="14"/>
                <w:lang w:eastAsia="ja-JP"/>
              </w:rPr>
            </w:pPr>
            <w:ins w:id="2529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</w:tc>
      </w:tr>
      <w:tr w:rsidR="0037370C" w:rsidRPr="007D0848" w14:paraId="63B28620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30" w:author="Suhwan Lim" w:date="2020-02-28T16:56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06EDA" w14:textId="77777777" w:rsidR="0037370C" w:rsidRPr="0037370C" w:rsidRDefault="0037370C" w:rsidP="0037370C">
            <w:pPr>
              <w:pStyle w:val="TAH"/>
              <w:rPr>
                <w:ins w:id="2531" w:author="Suhwan Lim" w:date="2020-02-28T16:56:00Z"/>
                <w:rFonts w:eastAsia="Meiryo" w:cs="Arial"/>
                <w:b w:val="0"/>
                <w:szCs w:val="14"/>
              </w:rPr>
            </w:pPr>
            <w:ins w:id="2532" w:author="Suhwan Lim" w:date="2020-02-28T16:57:00Z">
              <w:r w:rsidRPr="0037370C">
                <w:rPr>
                  <w:rFonts w:cs="Arial"/>
                  <w:b w:val="0"/>
                  <w:color w:val="000000"/>
                  <w:szCs w:val="16"/>
                  <w:lang w:eastAsia="en-CA"/>
                </w:rPr>
                <w:t>DC_2A_n38A-n66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798A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33" w:author="Suhwan Lim" w:date="2020-02-28T16:57:00Z"/>
                <w:rFonts w:eastAsia="PMingLiU" w:cs="Arial"/>
                <w:szCs w:val="16"/>
                <w:lang w:eastAsia="zh-TW"/>
              </w:rPr>
            </w:pPr>
            <w:ins w:id="2534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2A_n38A</w:t>
              </w:r>
            </w:ins>
          </w:p>
          <w:p w14:paraId="69685C87" w14:textId="77777777" w:rsidR="0037370C" w:rsidRDefault="0037370C" w:rsidP="0037370C">
            <w:pPr>
              <w:pStyle w:val="TAL"/>
              <w:jc w:val="center"/>
              <w:rPr>
                <w:ins w:id="2535" w:author="Suhwan Lim" w:date="2020-02-28T16:56:00Z"/>
                <w:rFonts w:cs="Arial"/>
                <w:szCs w:val="14"/>
                <w:lang w:eastAsia="ja-JP"/>
              </w:rPr>
            </w:pPr>
            <w:ins w:id="2536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</w:tc>
      </w:tr>
      <w:tr w:rsidR="0037370C" w:rsidRPr="007D0848" w14:paraId="5D617FF7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37" w:author="Suhwan Lim" w:date="2020-02-28T16:57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0751B" w14:textId="77777777" w:rsidR="0037370C" w:rsidRPr="0037370C" w:rsidRDefault="0037370C" w:rsidP="0037370C">
            <w:pPr>
              <w:pStyle w:val="TAH"/>
              <w:rPr>
                <w:ins w:id="2538" w:author="Suhwan Lim" w:date="2020-02-28T16:57:00Z"/>
                <w:rFonts w:eastAsia="Meiryo" w:cs="Arial"/>
                <w:b w:val="0"/>
                <w:szCs w:val="14"/>
              </w:rPr>
            </w:pPr>
            <w:ins w:id="2539" w:author="Suhwan Lim" w:date="2020-02-28T16:57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66A_n38A-n66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973D6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40" w:author="Suhwan Lim" w:date="2020-02-28T16:57:00Z"/>
                <w:rFonts w:eastAsia="PMingLiU" w:cs="Arial"/>
                <w:szCs w:val="16"/>
                <w:lang w:eastAsia="zh-TW"/>
              </w:rPr>
            </w:pPr>
            <w:ins w:id="2541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66A_n38A</w:t>
              </w:r>
            </w:ins>
          </w:p>
          <w:p w14:paraId="2B4DA937" w14:textId="77777777" w:rsidR="0037370C" w:rsidRDefault="0037370C" w:rsidP="0037370C">
            <w:pPr>
              <w:pStyle w:val="TAL"/>
              <w:jc w:val="center"/>
              <w:rPr>
                <w:ins w:id="2542" w:author="Suhwan Lim" w:date="2020-02-28T16:57:00Z"/>
                <w:rFonts w:cs="Arial"/>
                <w:szCs w:val="14"/>
                <w:lang w:eastAsia="ja-JP"/>
              </w:rPr>
            </w:pPr>
            <w:ins w:id="2543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</w:tr>
      <w:tr w:rsidR="0037370C" w:rsidRPr="007D0848" w14:paraId="5FC7152E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44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1089" w14:textId="77777777" w:rsidR="0037370C" w:rsidRPr="0037370C" w:rsidRDefault="0037370C" w:rsidP="0037370C">
            <w:pPr>
              <w:pStyle w:val="TAH"/>
              <w:rPr>
                <w:ins w:id="2545" w:author="Suhwan Lim" w:date="2020-02-28T17:14:00Z"/>
                <w:rFonts w:eastAsia="PMingLiU" w:cs="Arial"/>
                <w:b w:val="0"/>
                <w:szCs w:val="16"/>
                <w:lang w:eastAsia="zh-TW"/>
              </w:rPr>
            </w:pPr>
            <w:ins w:id="2546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1F729" w14:textId="77777777" w:rsidR="0037370C" w:rsidRPr="00EF2238" w:rsidRDefault="0037370C" w:rsidP="0037370C">
            <w:pPr>
              <w:pStyle w:val="TAL"/>
              <w:jc w:val="center"/>
              <w:rPr>
                <w:ins w:id="2547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48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1633E439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49" w:author="Suhwan Lim" w:date="2020-02-28T17:14:00Z"/>
                <w:rFonts w:eastAsia="PMingLiU" w:cs="Arial"/>
                <w:szCs w:val="16"/>
                <w:lang w:eastAsia="zh-TW"/>
              </w:rPr>
            </w:pPr>
            <w:ins w:id="2550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</w:tc>
      </w:tr>
      <w:tr w:rsidR="0037370C" w:rsidRPr="007D0848" w14:paraId="38AF96B3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51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46192" w14:textId="77777777" w:rsidR="0037370C" w:rsidRPr="00EF2238" w:rsidRDefault="0037370C" w:rsidP="0037370C">
            <w:pPr>
              <w:pStyle w:val="TAH"/>
              <w:rPr>
                <w:ins w:id="2552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5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01267" w14:textId="77777777" w:rsidR="0037370C" w:rsidRPr="00EF2238" w:rsidRDefault="0037370C" w:rsidP="0037370C">
            <w:pPr>
              <w:pStyle w:val="TAL"/>
              <w:jc w:val="center"/>
              <w:rPr>
                <w:ins w:id="255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5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6FEED6B3" w14:textId="77777777" w:rsidR="0037370C" w:rsidRPr="00EF2238" w:rsidRDefault="0037370C" w:rsidP="0037370C">
            <w:pPr>
              <w:pStyle w:val="a7"/>
              <w:jc w:val="center"/>
              <w:rPr>
                <w:ins w:id="2556" w:author="Suhwan Lim" w:date="2020-02-28T17:14:00Z"/>
                <w:rFonts w:cs="Arial"/>
                <w:lang w:val="en-US" w:eastAsia="ja-JP"/>
              </w:rPr>
            </w:pPr>
            <w:ins w:id="2557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3A_n77A</w:t>
              </w:r>
            </w:ins>
          </w:p>
        </w:tc>
      </w:tr>
      <w:tr w:rsidR="0037370C" w:rsidRPr="007D0848" w14:paraId="3BD606CE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58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52CAA" w14:textId="77777777" w:rsidR="0037370C" w:rsidRPr="00EF2238" w:rsidRDefault="0037370C" w:rsidP="0037370C">
            <w:pPr>
              <w:pStyle w:val="TAH"/>
              <w:rPr>
                <w:ins w:id="2559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60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5537" w14:textId="77777777" w:rsidR="0037370C" w:rsidRPr="00EF2238" w:rsidRDefault="0037370C" w:rsidP="0037370C">
            <w:pPr>
              <w:pStyle w:val="TAL"/>
              <w:jc w:val="center"/>
              <w:rPr>
                <w:ins w:id="2561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62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0375088F" w14:textId="77777777" w:rsidR="0037370C" w:rsidRPr="00EF2238" w:rsidRDefault="0037370C" w:rsidP="0037370C">
            <w:pPr>
              <w:pStyle w:val="a7"/>
              <w:jc w:val="center"/>
              <w:rPr>
                <w:ins w:id="2563" w:author="Suhwan Lim" w:date="2020-02-28T17:14:00Z"/>
                <w:rFonts w:cs="Arial"/>
                <w:lang w:val="en-US" w:eastAsia="ja-JP"/>
              </w:rPr>
            </w:pPr>
            <w:ins w:id="2564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</w:tr>
      <w:tr w:rsidR="0037370C" w:rsidRPr="007D0848" w14:paraId="4BFF69D9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65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D0CC" w14:textId="77777777" w:rsidR="0037370C" w:rsidRPr="00EF2238" w:rsidRDefault="0037370C" w:rsidP="0037370C">
            <w:pPr>
              <w:pStyle w:val="TAH"/>
              <w:rPr>
                <w:ins w:id="2566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6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28A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F248" w14:textId="77777777" w:rsidR="0037370C" w:rsidRPr="00EF2238" w:rsidRDefault="0037370C" w:rsidP="0037370C">
            <w:pPr>
              <w:pStyle w:val="TAL"/>
              <w:jc w:val="center"/>
              <w:rPr>
                <w:ins w:id="2568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69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28A_n3A</w:t>
              </w:r>
            </w:ins>
          </w:p>
          <w:p w14:paraId="26209BA2" w14:textId="77777777" w:rsidR="0037370C" w:rsidRPr="00EF2238" w:rsidRDefault="0037370C" w:rsidP="0037370C">
            <w:pPr>
              <w:pStyle w:val="a7"/>
              <w:jc w:val="center"/>
              <w:rPr>
                <w:ins w:id="2570" w:author="Suhwan Lim" w:date="2020-02-28T17:14:00Z"/>
                <w:rFonts w:cs="Arial"/>
                <w:lang w:val="en-US" w:eastAsia="ja-JP"/>
              </w:rPr>
            </w:pPr>
            <w:ins w:id="2571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28A_n77A</w:t>
              </w:r>
            </w:ins>
          </w:p>
        </w:tc>
      </w:tr>
      <w:tr w:rsidR="0037370C" w:rsidRPr="007D0848" w14:paraId="536D166B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72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C7510" w14:textId="77777777" w:rsidR="0037370C" w:rsidRPr="00EF2238" w:rsidRDefault="0037370C" w:rsidP="0037370C">
            <w:pPr>
              <w:pStyle w:val="TAH"/>
              <w:rPr>
                <w:ins w:id="2573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74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3A860" w14:textId="77777777" w:rsidR="0037370C" w:rsidRPr="00EF2238" w:rsidRDefault="0037370C" w:rsidP="0037370C">
            <w:pPr>
              <w:pStyle w:val="TAL"/>
              <w:jc w:val="center"/>
              <w:rPr>
                <w:ins w:id="2575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76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3B0F423E" w14:textId="77777777" w:rsidR="0037370C" w:rsidRPr="00EF2238" w:rsidRDefault="0037370C" w:rsidP="0037370C">
            <w:pPr>
              <w:pStyle w:val="a7"/>
              <w:jc w:val="center"/>
              <w:rPr>
                <w:ins w:id="2577" w:author="Suhwan Lim" w:date="2020-02-28T17:14:00Z"/>
                <w:rFonts w:cs="Arial"/>
                <w:lang w:val="en-US" w:eastAsia="ja-JP"/>
              </w:rPr>
            </w:pPr>
            <w:ins w:id="2578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</w:tr>
      <w:tr w:rsidR="0037370C" w:rsidRPr="007D0848" w14:paraId="65DFFEF4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79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F52B" w14:textId="77777777" w:rsidR="0037370C" w:rsidRPr="00EF2238" w:rsidRDefault="0037370C" w:rsidP="0037370C">
            <w:pPr>
              <w:pStyle w:val="TAH"/>
              <w:rPr>
                <w:ins w:id="2580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81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347C" w14:textId="77777777" w:rsidR="0037370C" w:rsidRPr="00EF2238" w:rsidRDefault="0037370C" w:rsidP="0037370C">
            <w:pPr>
              <w:pStyle w:val="TAL"/>
              <w:jc w:val="center"/>
              <w:rPr>
                <w:ins w:id="2582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8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3C1545ED" w14:textId="77777777" w:rsidR="0037370C" w:rsidRPr="00EF2238" w:rsidRDefault="0037370C" w:rsidP="0037370C">
            <w:pPr>
              <w:pStyle w:val="TAL"/>
              <w:jc w:val="center"/>
              <w:rPr>
                <w:ins w:id="258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8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7285683" w14:textId="77777777" w:rsidR="0037370C" w:rsidRPr="00EF2238" w:rsidRDefault="0037370C" w:rsidP="0037370C">
            <w:pPr>
              <w:pStyle w:val="TAL"/>
              <w:jc w:val="center"/>
              <w:rPr>
                <w:ins w:id="2586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8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018BA906" w14:textId="77777777" w:rsidR="0037370C" w:rsidRPr="00EF2238" w:rsidRDefault="0037370C" w:rsidP="0037370C">
            <w:pPr>
              <w:pStyle w:val="a7"/>
              <w:jc w:val="center"/>
              <w:rPr>
                <w:ins w:id="2588" w:author="Suhwan Lim" w:date="2020-02-28T17:14:00Z"/>
                <w:rFonts w:cs="Arial"/>
                <w:lang w:val="en-US" w:eastAsia="ja-JP"/>
              </w:rPr>
            </w:pPr>
            <w:ins w:id="2589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</w:tr>
      <w:tr w:rsidR="0037370C" w:rsidRPr="007D0848" w14:paraId="5741749A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90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4C42F" w14:textId="77777777" w:rsidR="0037370C" w:rsidRPr="00EF2238" w:rsidRDefault="0037370C" w:rsidP="0037370C">
            <w:pPr>
              <w:pStyle w:val="TAH"/>
              <w:rPr>
                <w:ins w:id="2591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92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39CF" w14:textId="77777777" w:rsidR="0037370C" w:rsidRPr="00EF2238" w:rsidRDefault="0037370C" w:rsidP="0037370C">
            <w:pPr>
              <w:pStyle w:val="TAL"/>
              <w:jc w:val="center"/>
              <w:rPr>
                <w:ins w:id="2593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94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25E181E8" w14:textId="77777777" w:rsidR="0037370C" w:rsidRPr="00EF2238" w:rsidRDefault="0037370C" w:rsidP="0037370C">
            <w:pPr>
              <w:pStyle w:val="a7"/>
              <w:jc w:val="center"/>
              <w:rPr>
                <w:ins w:id="2595" w:author="Suhwan Lim" w:date="2020-02-28T17:14:00Z"/>
                <w:rFonts w:cs="Arial"/>
                <w:lang w:val="en-US" w:eastAsia="ja-JP"/>
              </w:rPr>
            </w:pPr>
            <w:ins w:id="2596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7D0848" w14:paraId="3C4F07D7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97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31130" w14:textId="77777777" w:rsidR="0037370C" w:rsidRPr="00EF2238" w:rsidRDefault="0037370C" w:rsidP="0037370C">
            <w:pPr>
              <w:pStyle w:val="TAH"/>
              <w:rPr>
                <w:ins w:id="2598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99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1EBA" w14:textId="77777777" w:rsidR="0037370C" w:rsidRPr="00EF2238" w:rsidRDefault="0037370C" w:rsidP="0037370C">
            <w:pPr>
              <w:pStyle w:val="TAL"/>
              <w:jc w:val="center"/>
              <w:rPr>
                <w:ins w:id="2600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01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02429992" w14:textId="77777777" w:rsidR="0037370C" w:rsidRPr="00EF2238" w:rsidRDefault="0037370C" w:rsidP="0037370C">
            <w:pPr>
              <w:pStyle w:val="TAL"/>
              <w:jc w:val="center"/>
              <w:rPr>
                <w:ins w:id="2602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0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00A1AE7" w14:textId="77777777" w:rsidR="0037370C" w:rsidRPr="00EF2238" w:rsidRDefault="0037370C" w:rsidP="0037370C">
            <w:pPr>
              <w:pStyle w:val="TAL"/>
              <w:jc w:val="center"/>
              <w:rPr>
                <w:ins w:id="260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0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2EB6F7D9" w14:textId="77777777" w:rsidR="0037370C" w:rsidRPr="00EF2238" w:rsidRDefault="0037370C" w:rsidP="0037370C">
            <w:pPr>
              <w:pStyle w:val="a7"/>
              <w:jc w:val="center"/>
              <w:rPr>
                <w:ins w:id="2606" w:author="Suhwan Lim" w:date="2020-02-28T17:14:00Z"/>
                <w:rFonts w:cs="Arial"/>
                <w:lang w:val="en-US" w:eastAsia="ja-JP"/>
              </w:rPr>
            </w:pPr>
            <w:ins w:id="2607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7D0848" w14:paraId="32343E4D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08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8BF0" w14:textId="77777777" w:rsidR="0037370C" w:rsidRPr="00EF2238" w:rsidRDefault="0037370C" w:rsidP="0037370C">
            <w:pPr>
              <w:pStyle w:val="TAH"/>
              <w:rPr>
                <w:ins w:id="2609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10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3EF2" w14:textId="77777777" w:rsidR="0037370C" w:rsidRPr="00EF2238" w:rsidRDefault="0037370C" w:rsidP="0037370C">
            <w:pPr>
              <w:pStyle w:val="TAL"/>
              <w:jc w:val="center"/>
              <w:rPr>
                <w:ins w:id="2611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12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7988BB3" w14:textId="77777777" w:rsidR="0037370C" w:rsidRPr="00EF2238" w:rsidRDefault="0037370C" w:rsidP="0037370C">
            <w:pPr>
              <w:pStyle w:val="a7"/>
              <w:jc w:val="center"/>
              <w:rPr>
                <w:ins w:id="2613" w:author="Suhwan Lim" w:date="2020-02-28T17:14:00Z"/>
                <w:rFonts w:cs="Arial"/>
                <w:lang w:val="en-US" w:eastAsia="ja-JP"/>
              </w:rPr>
            </w:pPr>
            <w:ins w:id="2614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</w:tr>
      <w:tr w:rsidR="0037370C" w:rsidRPr="007D0848" w14:paraId="6FA8BBE1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15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6D595" w14:textId="77777777" w:rsidR="0037370C" w:rsidRPr="00EF2238" w:rsidRDefault="0037370C" w:rsidP="0037370C">
            <w:pPr>
              <w:pStyle w:val="TAH"/>
              <w:rPr>
                <w:ins w:id="2616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1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C8527" w14:textId="77777777" w:rsidR="0037370C" w:rsidRPr="00EF2238" w:rsidRDefault="0037370C" w:rsidP="0037370C">
            <w:pPr>
              <w:pStyle w:val="TAL"/>
              <w:jc w:val="center"/>
              <w:rPr>
                <w:ins w:id="2618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19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D0D02B5" w14:textId="77777777" w:rsidR="0037370C" w:rsidRPr="00EF2238" w:rsidRDefault="0037370C" w:rsidP="0037370C">
            <w:pPr>
              <w:pStyle w:val="TAL"/>
              <w:jc w:val="center"/>
              <w:rPr>
                <w:ins w:id="2620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21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372DB5EB" w14:textId="77777777" w:rsidR="0037370C" w:rsidRPr="00EF2238" w:rsidRDefault="0037370C" w:rsidP="0037370C">
            <w:pPr>
              <w:pStyle w:val="a7"/>
              <w:jc w:val="center"/>
              <w:rPr>
                <w:ins w:id="2622" w:author="Suhwan Lim" w:date="2020-02-28T17:14:00Z"/>
                <w:rFonts w:cs="Arial"/>
                <w:lang w:val="en-US" w:eastAsia="ja-JP"/>
              </w:rPr>
            </w:pPr>
            <w:ins w:id="2623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</w:tr>
      <w:tr w:rsidR="0037370C" w:rsidRPr="007D0848" w14:paraId="7040F2D2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24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C99D4" w14:textId="77777777" w:rsidR="0037370C" w:rsidRPr="00EF2238" w:rsidRDefault="0037370C" w:rsidP="0037370C">
            <w:pPr>
              <w:pStyle w:val="TAH"/>
              <w:rPr>
                <w:ins w:id="2625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26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A_n2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633DB" w14:textId="77777777" w:rsidR="0037370C" w:rsidRPr="00EF2238" w:rsidRDefault="0037370C" w:rsidP="0037370C">
            <w:pPr>
              <w:pStyle w:val="TAL"/>
              <w:jc w:val="center"/>
              <w:rPr>
                <w:ins w:id="2627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28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5C602A3B" w14:textId="77777777" w:rsidR="0037370C" w:rsidRPr="00EF2238" w:rsidRDefault="0037370C" w:rsidP="0037370C">
            <w:pPr>
              <w:pStyle w:val="a7"/>
              <w:jc w:val="center"/>
              <w:rPr>
                <w:ins w:id="2629" w:author="Suhwan Lim" w:date="2020-02-28T17:14:00Z"/>
                <w:rFonts w:cs="Arial"/>
                <w:lang w:val="en-US" w:eastAsia="ja-JP"/>
              </w:rPr>
            </w:pPr>
            <w:ins w:id="2630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</w:tr>
      <w:tr w:rsidR="0037370C" w:rsidRPr="007D0848" w14:paraId="69530372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31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056E2" w14:textId="77777777" w:rsidR="0037370C" w:rsidRPr="00EF2238" w:rsidRDefault="0037370C" w:rsidP="0037370C">
            <w:pPr>
              <w:pStyle w:val="TAH"/>
              <w:rPr>
                <w:ins w:id="2632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3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1C17E" w14:textId="77777777" w:rsidR="0037370C" w:rsidRPr="00EF2238" w:rsidRDefault="0037370C" w:rsidP="0037370C">
            <w:pPr>
              <w:pStyle w:val="TAL"/>
              <w:jc w:val="center"/>
              <w:rPr>
                <w:ins w:id="263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3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C68CABF" w14:textId="77777777" w:rsidR="0037370C" w:rsidRPr="00EF2238" w:rsidRDefault="0037370C" w:rsidP="0037370C">
            <w:pPr>
              <w:pStyle w:val="TAL"/>
              <w:jc w:val="center"/>
              <w:rPr>
                <w:ins w:id="2636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3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5B3708A2" w14:textId="77777777" w:rsidR="0037370C" w:rsidRPr="00EF2238" w:rsidRDefault="0037370C" w:rsidP="0037370C">
            <w:pPr>
              <w:pStyle w:val="a7"/>
              <w:jc w:val="center"/>
              <w:rPr>
                <w:ins w:id="2638" w:author="Suhwan Lim" w:date="2020-02-28T17:14:00Z"/>
                <w:rFonts w:cs="Arial"/>
                <w:lang w:val="en-US" w:eastAsia="ja-JP"/>
              </w:rPr>
            </w:pPr>
            <w:ins w:id="2639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8A</w:t>
              </w:r>
            </w:ins>
          </w:p>
        </w:tc>
      </w:tr>
      <w:tr w:rsidR="0075772F" w:rsidRPr="007D0848" w14:paraId="3C42BA5F" w14:textId="77777777" w:rsidTr="0075772F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40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80907" w14:textId="77777777" w:rsidR="0075772F" w:rsidRPr="0075772F" w:rsidRDefault="0075772F" w:rsidP="0075772F">
            <w:pPr>
              <w:pStyle w:val="TAH"/>
              <w:rPr>
                <w:ins w:id="2641" w:author="Suhwan Lim" w:date="2020-02-28T17:40:00Z"/>
                <w:rFonts w:cs="Arial"/>
                <w:b w:val="0"/>
                <w:sz w:val="16"/>
                <w:szCs w:val="16"/>
                <w:lang w:val="en-US" w:eastAsia="zh-CN"/>
              </w:rPr>
            </w:pPr>
            <w:ins w:id="2642" w:author="Suhwan Lim" w:date="2020-02-28T17:40:00Z">
              <w:r w:rsidRPr="0075772F">
                <w:rPr>
                  <w:b w:val="0"/>
                </w:rPr>
                <w:t>DC_1A_n41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F1881" w14:textId="77777777" w:rsidR="0075772F" w:rsidRPr="00DC2A0F" w:rsidRDefault="0075772F" w:rsidP="0075772F">
            <w:pPr>
              <w:pStyle w:val="TAL"/>
              <w:jc w:val="center"/>
              <w:rPr>
                <w:ins w:id="2643" w:author="Suhwan Lim" w:date="2020-02-28T17:40:00Z"/>
              </w:rPr>
            </w:pPr>
            <w:ins w:id="2644" w:author="Suhwan Lim" w:date="2020-02-28T17:40:00Z">
              <w:r w:rsidRPr="00DC2A0F">
                <w:t>DC_1A_n41A</w:t>
              </w:r>
            </w:ins>
          </w:p>
          <w:p w14:paraId="529BC0DD" w14:textId="77777777" w:rsidR="0075772F" w:rsidRPr="00EF2238" w:rsidRDefault="0075772F" w:rsidP="0075772F">
            <w:pPr>
              <w:pStyle w:val="TAL"/>
              <w:jc w:val="center"/>
              <w:rPr>
                <w:ins w:id="2645" w:author="Suhwan Lim" w:date="2020-02-28T17:40:00Z"/>
                <w:rFonts w:cs="Arial"/>
                <w:sz w:val="16"/>
                <w:szCs w:val="16"/>
                <w:lang w:val="en-US" w:eastAsia="ja-JP"/>
              </w:rPr>
            </w:pPr>
            <w:ins w:id="2646" w:author="Suhwan Lim" w:date="2020-02-28T17:40:00Z">
              <w:r w:rsidRPr="00DC2A0F">
                <w:t>DC_1A_n78A</w:t>
              </w:r>
            </w:ins>
          </w:p>
        </w:tc>
      </w:tr>
      <w:tr w:rsidR="0075772F" w:rsidRPr="007D0848" w14:paraId="05BABDE6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47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B16A" w14:textId="77777777" w:rsidR="0075772F" w:rsidRPr="0075772F" w:rsidRDefault="0075772F" w:rsidP="0075772F">
            <w:pPr>
              <w:pStyle w:val="TAH"/>
              <w:rPr>
                <w:ins w:id="2648" w:author="Suhwan Lim" w:date="2020-02-28T17:40:00Z"/>
                <w:b w:val="0"/>
                <w:sz w:val="14"/>
              </w:rPr>
            </w:pPr>
            <w:ins w:id="2649" w:author="Suhwan Lim" w:date="2020-02-28T17:40:00Z">
              <w:r w:rsidRPr="0075772F">
                <w:rPr>
                  <w:b w:val="0"/>
                </w:rPr>
                <w:t>DC_3A_n41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726B8" w14:textId="77777777" w:rsidR="0075772F" w:rsidRPr="00DC2A0F" w:rsidRDefault="0075772F" w:rsidP="0075772F">
            <w:pPr>
              <w:pStyle w:val="TAL"/>
              <w:jc w:val="center"/>
              <w:rPr>
                <w:ins w:id="2650" w:author="Suhwan Lim" w:date="2020-02-28T17:40:00Z"/>
              </w:rPr>
            </w:pPr>
            <w:ins w:id="2651" w:author="Suhwan Lim" w:date="2020-02-28T17:40:00Z">
              <w:r w:rsidRPr="00DC2A0F">
                <w:t>DC_3A_n41A</w:t>
              </w:r>
            </w:ins>
          </w:p>
          <w:p w14:paraId="48A53A4F" w14:textId="77777777" w:rsidR="0075772F" w:rsidRPr="009235E7" w:rsidRDefault="0075772F" w:rsidP="0075772F">
            <w:pPr>
              <w:pStyle w:val="TAL"/>
              <w:jc w:val="center"/>
              <w:rPr>
                <w:ins w:id="2652" w:author="Suhwan Lim" w:date="2020-02-28T17:40:00Z"/>
                <w:sz w:val="14"/>
              </w:rPr>
            </w:pPr>
            <w:ins w:id="2653" w:author="Suhwan Lim" w:date="2020-02-28T17:40:00Z">
              <w:r w:rsidRPr="00DC2A0F">
                <w:t>DC_3A_n78A</w:t>
              </w:r>
            </w:ins>
          </w:p>
        </w:tc>
      </w:tr>
      <w:tr w:rsidR="0075772F" w:rsidRPr="007D0848" w14:paraId="5D5E7E7C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54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C1D2" w14:textId="77777777" w:rsidR="0075772F" w:rsidRPr="0075772F" w:rsidRDefault="0075772F" w:rsidP="0075772F">
            <w:pPr>
              <w:pStyle w:val="TAH"/>
              <w:rPr>
                <w:ins w:id="2655" w:author="Suhwan Lim" w:date="2020-02-28T17:40:00Z"/>
                <w:b w:val="0"/>
                <w:sz w:val="14"/>
              </w:rPr>
            </w:pPr>
            <w:ins w:id="2656" w:author="Suhwan Lim" w:date="2020-02-28T17:40:00Z">
              <w:r w:rsidRPr="0075772F">
                <w:rPr>
                  <w:b w:val="0"/>
                </w:rPr>
                <w:t>DC_20A_n41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8801" w14:textId="77777777" w:rsidR="0075772F" w:rsidRPr="00DC2A0F" w:rsidRDefault="0075772F" w:rsidP="0075772F">
            <w:pPr>
              <w:pStyle w:val="TAL"/>
              <w:jc w:val="center"/>
              <w:rPr>
                <w:ins w:id="2657" w:author="Suhwan Lim" w:date="2020-02-28T17:40:00Z"/>
              </w:rPr>
            </w:pPr>
            <w:ins w:id="2658" w:author="Suhwan Lim" w:date="2020-02-28T17:40:00Z">
              <w:r w:rsidRPr="00DC2A0F">
                <w:t>DC_20A_n41A</w:t>
              </w:r>
            </w:ins>
          </w:p>
          <w:p w14:paraId="5E116BB9" w14:textId="77777777" w:rsidR="0075772F" w:rsidRPr="009235E7" w:rsidRDefault="0075772F" w:rsidP="0075772F">
            <w:pPr>
              <w:pStyle w:val="TAL"/>
              <w:jc w:val="center"/>
              <w:rPr>
                <w:ins w:id="2659" w:author="Suhwan Lim" w:date="2020-02-28T17:40:00Z"/>
                <w:sz w:val="14"/>
              </w:rPr>
            </w:pPr>
            <w:ins w:id="2660" w:author="Suhwan Lim" w:date="2020-02-28T17:40:00Z">
              <w:r w:rsidRPr="00DC2A0F">
                <w:t>DC_20A_n78A</w:t>
              </w:r>
            </w:ins>
          </w:p>
        </w:tc>
      </w:tr>
      <w:tr w:rsidR="0075772F" w:rsidRPr="007D0848" w14:paraId="257ED77F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61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3291" w14:textId="77777777" w:rsidR="0075772F" w:rsidRPr="0075772F" w:rsidRDefault="0075772F" w:rsidP="0075772F">
            <w:pPr>
              <w:pStyle w:val="TAH"/>
              <w:rPr>
                <w:ins w:id="2662" w:author="Suhwan Lim" w:date="2020-02-28T17:40:00Z"/>
                <w:b w:val="0"/>
                <w:sz w:val="14"/>
              </w:rPr>
            </w:pPr>
            <w:ins w:id="2663" w:author="Suhwan Lim" w:date="2020-02-28T17:40:00Z">
              <w:r w:rsidRPr="0075772F">
                <w:rPr>
                  <w:b w:val="0"/>
                </w:rPr>
                <w:t>DC_1A_n75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B9E26" w14:textId="77777777" w:rsidR="0075772F" w:rsidRPr="009235E7" w:rsidRDefault="0075772F" w:rsidP="0075772F">
            <w:pPr>
              <w:pStyle w:val="TAL"/>
              <w:jc w:val="center"/>
              <w:rPr>
                <w:ins w:id="2664" w:author="Suhwan Lim" w:date="2020-02-28T17:40:00Z"/>
                <w:sz w:val="14"/>
              </w:rPr>
            </w:pPr>
            <w:ins w:id="2665" w:author="Suhwan Lim" w:date="2020-02-28T17:40:00Z">
              <w:r w:rsidRPr="00DC2A0F">
                <w:t>DC_1A_n78A</w:t>
              </w:r>
            </w:ins>
          </w:p>
        </w:tc>
      </w:tr>
      <w:tr w:rsidR="0075772F" w:rsidRPr="007D0848" w14:paraId="2666850F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66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DE5C0" w14:textId="77777777" w:rsidR="0075772F" w:rsidRPr="0075772F" w:rsidRDefault="0075772F" w:rsidP="0075772F">
            <w:pPr>
              <w:pStyle w:val="TAH"/>
              <w:rPr>
                <w:ins w:id="2667" w:author="Suhwan Lim" w:date="2020-02-28T17:40:00Z"/>
                <w:b w:val="0"/>
                <w:sz w:val="14"/>
              </w:rPr>
            </w:pPr>
            <w:ins w:id="2668" w:author="Suhwan Lim" w:date="2020-02-28T17:40:00Z">
              <w:r w:rsidRPr="0075772F">
                <w:rPr>
                  <w:b w:val="0"/>
                </w:rPr>
                <w:t>DC_1A_n75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3BC96" w14:textId="77777777" w:rsidR="0075772F" w:rsidRPr="009235E7" w:rsidRDefault="0075772F" w:rsidP="0075772F">
            <w:pPr>
              <w:pStyle w:val="TAL"/>
              <w:jc w:val="center"/>
              <w:rPr>
                <w:ins w:id="2669" w:author="Suhwan Lim" w:date="2020-02-28T17:40:00Z"/>
                <w:sz w:val="14"/>
              </w:rPr>
            </w:pPr>
            <w:ins w:id="2670" w:author="Suhwan Lim" w:date="2020-02-28T17:40:00Z">
              <w:r w:rsidRPr="00DC2A0F">
                <w:t>DC_1A_n78A</w:t>
              </w:r>
            </w:ins>
          </w:p>
        </w:tc>
      </w:tr>
      <w:tr w:rsidR="0075772F" w:rsidRPr="007D0848" w14:paraId="34FDBB74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71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B5DA0" w14:textId="77777777" w:rsidR="0075772F" w:rsidRPr="0075772F" w:rsidRDefault="0075772F" w:rsidP="0075772F">
            <w:pPr>
              <w:pStyle w:val="TAH"/>
              <w:rPr>
                <w:ins w:id="2672" w:author="Suhwan Lim" w:date="2020-02-28T17:40:00Z"/>
                <w:b w:val="0"/>
                <w:sz w:val="14"/>
              </w:rPr>
            </w:pPr>
            <w:ins w:id="2673" w:author="Suhwan Lim" w:date="2020-02-28T17:40:00Z">
              <w:r w:rsidRPr="0075772F">
                <w:rPr>
                  <w:b w:val="0"/>
                </w:rPr>
                <w:t>DC_3A_n75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3A069" w14:textId="77777777" w:rsidR="0075772F" w:rsidRPr="009235E7" w:rsidRDefault="0075772F" w:rsidP="0075772F">
            <w:pPr>
              <w:pStyle w:val="TAL"/>
              <w:jc w:val="center"/>
              <w:rPr>
                <w:ins w:id="2674" w:author="Suhwan Lim" w:date="2020-02-28T17:40:00Z"/>
                <w:sz w:val="14"/>
              </w:rPr>
            </w:pPr>
            <w:ins w:id="2675" w:author="Suhwan Lim" w:date="2020-02-28T17:40:00Z">
              <w:r w:rsidRPr="00DC2A0F">
                <w:t>DC_3A_n78A</w:t>
              </w:r>
            </w:ins>
          </w:p>
        </w:tc>
      </w:tr>
      <w:tr w:rsidR="0075772F" w:rsidRPr="007D0848" w14:paraId="54C58853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76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2CC8" w14:textId="77777777" w:rsidR="0075772F" w:rsidRPr="0075772F" w:rsidRDefault="0075772F" w:rsidP="0075772F">
            <w:pPr>
              <w:pStyle w:val="TAH"/>
              <w:rPr>
                <w:ins w:id="2677" w:author="Suhwan Lim" w:date="2020-02-28T17:40:00Z"/>
                <w:b w:val="0"/>
                <w:sz w:val="14"/>
              </w:rPr>
            </w:pPr>
            <w:ins w:id="2678" w:author="Suhwan Lim" w:date="2020-02-28T17:40:00Z">
              <w:r w:rsidRPr="0075772F">
                <w:rPr>
                  <w:b w:val="0"/>
                </w:rPr>
                <w:t>DC_3A_n75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BADC0" w14:textId="77777777" w:rsidR="0075772F" w:rsidRPr="009235E7" w:rsidRDefault="0075772F" w:rsidP="0075772F">
            <w:pPr>
              <w:pStyle w:val="TAL"/>
              <w:jc w:val="center"/>
              <w:rPr>
                <w:ins w:id="2679" w:author="Suhwan Lim" w:date="2020-02-28T17:40:00Z"/>
                <w:sz w:val="14"/>
              </w:rPr>
            </w:pPr>
            <w:ins w:id="2680" w:author="Suhwan Lim" w:date="2020-02-28T17:40:00Z">
              <w:r w:rsidRPr="00DC2A0F">
                <w:t>DC_3A_n78A</w:t>
              </w:r>
            </w:ins>
          </w:p>
        </w:tc>
      </w:tr>
      <w:tr w:rsidR="0075772F" w:rsidRPr="007D0848" w14:paraId="714D5921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81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BAF5F" w14:textId="77777777" w:rsidR="0075772F" w:rsidRPr="0075772F" w:rsidRDefault="0075772F" w:rsidP="0075772F">
            <w:pPr>
              <w:pStyle w:val="TAH"/>
              <w:rPr>
                <w:ins w:id="2682" w:author="Suhwan Lim" w:date="2020-02-28T17:40:00Z"/>
                <w:b w:val="0"/>
                <w:sz w:val="14"/>
              </w:rPr>
            </w:pPr>
            <w:ins w:id="2683" w:author="Suhwan Lim" w:date="2020-02-28T17:40:00Z">
              <w:r w:rsidRPr="0075772F">
                <w:rPr>
                  <w:b w:val="0"/>
                </w:rPr>
                <w:t>DC_20A_n75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937A" w14:textId="77777777" w:rsidR="0075772F" w:rsidRPr="009235E7" w:rsidRDefault="0075772F" w:rsidP="0075772F">
            <w:pPr>
              <w:pStyle w:val="TAL"/>
              <w:jc w:val="center"/>
              <w:rPr>
                <w:ins w:id="2684" w:author="Suhwan Lim" w:date="2020-02-28T17:40:00Z"/>
                <w:sz w:val="14"/>
              </w:rPr>
            </w:pPr>
            <w:ins w:id="2685" w:author="Suhwan Lim" w:date="2020-02-28T17:40:00Z">
              <w:r w:rsidRPr="00DC2A0F">
                <w:t>DC_20A_n78A</w:t>
              </w:r>
            </w:ins>
          </w:p>
        </w:tc>
      </w:tr>
      <w:tr w:rsidR="0075772F" w:rsidRPr="007D0848" w14:paraId="39FBEE89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86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2E77" w14:textId="77777777" w:rsidR="0075772F" w:rsidRPr="0075772F" w:rsidRDefault="0075772F" w:rsidP="0075772F">
            <w:pPr>
              <w:pStyle w:val="TAH"/>
              <w:rPr>
                <w:ins w:id="2687" w:author="Suhwan Lim" w:date="2020-02-28T17:40:00Z"/>
                <w:b w:val="0"/>
                <w:sz w:val="14"/>
              </w:rPr>
            </w:pPr>
            <w:ins w:id="2688" w:author="Suhwan Lim" w:date="2020-02-28T17:40:00Z">
              <w:r w:rsidRPr="0075772F">
                <w:rPr>
                  <w:b w:val="0"/>
                </w:rPr>
                <w:t>DC_20A_n78A-n92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05F3A" w14:textId="77777777" w:rsidR="0075772F" w:rsidRPr="00DC2A0F" w:rsidRDefault="0075772F" w:rsidP="0075772F">
            <w:pPr>
              <w:pStyle w:val="TAL"/>
              <w:jc w:val="center"/>
              <w:rPr>
                <w:ins w:id="2689" w:author="Suhwan Lim" w:date="2020-02-28T17:40:00Z"/>
              </w:rPr>
            </w:pPr>
            <w:ins w:id="2690" w:author="Suhwan Lim" w:date="2020-02-28T17:40:00Z">
              <w:r w:rsidRPr="00DC2A0F">
                <w:t>DC_20A_n78A</w:t>
              </w:r>
            </w:ins>
          </w:p>
          <w:p w14:paraId="5691FF4C" w14:textId="77777777" w:rsidR="0075772F" w:rsidRPr="009235E7" w:rsidRDefault="0075772F" w:rsidP="0075772F">
            <w:pPr>
              <w:pStyle w:val="TAL"/>
              <w:jc w:val="center"/>
              <w:rPr>
                <w:ins w:id="2691" w:author="Suhwan Lim" w:date="2020-02-28T17:40:00Z"/>
                <w:sz w:val="14"/>
              </w:rPr>
            </w:pPr>
            <w:ins w:id="2692" w:author="Suhwan Lim" w:date="2020-02-28T17:40:00Z">
              <w:r w:rsidRPr="00DC2A0F">
                <w:t>DC_20A_n92A_ULSUP-TDM_n78A</w:t>
              </w:r>
            </w:ins>
          </w:p>
        </w:tc>
      </w:tr>
      <w:tr w:rsidR="0075772F" w:rsidRPr="007D0848" w14:paraId="3C42FAF5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93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AD524" w14:textId="77777777" w:rsidR="0075772F" w:rsidRPr="0075772F" w:rsidRDefault="0075772F" w:rsidP="0075772F">
            <w:pPr>
              <w:pStyle w:val="TAH"/>
              <w:rPr>
                <w:ins w:id="2694" w:author="Suhwan Lim" w:date="2020-02-28T17:40:00Z"/>
                <w:b w:val="0"/>
                <w:sz w:val="14"/>
              </w:rPr>
            </w:pPr>
            <w:ins w:id="2695" w:author="Suhwan Lim" w:date="2020-02-28T17:40:00Z">
              <w:r w:rsidRPr="0075772F">
                <w:rPr>
                  <w:b w:val="0"/>
                </w:rPr>
                <w:t>DC_20A_n78(2A)-n92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719E" w14:textId="77777777" w:rsidR="0075772F" w:rsidRPr="00DC2A0F" w:rsidRDefault="0075772F" w:rsidP="0075772F">
            <w:pPr>
              <w:pStyle w:val="TAL"/>
              <w:jc w:val="center"/>
              <w:rPr>
                <w:ins w:id="2696" w:author="Suhwan Lim" w:date="2020-02-28T17:40:00Z"/>
              </w:rPr>
            </w:pPr>
            <w:ins w:id="2697" w:author="Suhwan Lim" w:date="2020-02-28T17:40:00Z">
              <w:r w:rsidRPr="00DC2A0F">
                <w:t>DC_20A_n78A</w:t>
              </w:r>
            </w:ins>
          </w:p>
          <w:p w14:paraId="0E465BF8" w14:textId="77777777" w:rsidR="0075772F" w:rsidRPr="009235E7" w:rsidRDefault="0075772F" w:rsidP="0075772F">
            <w:pPr>
              <w:pStyle w:val="TAL"/>
              <w:jc w:val="center"/>
              <w:rPr>
                <w:ins w:id="2698" w:author="Suhwan Lim" w:date="2020-02-28T17:40:00Z"/>
                <w:sz w:val="14"/>
              </w:rPr>
            </w:pPr>
            <w:ins w:id="2699" w:author="Suhwan Lim" w:date="2020-02-28T17:40:00Z">
              <w:r w:rsidRPr="00DC2A0F">
                <w:t>DC_20A_n92A_ULSUP-TDM_n78A</w:t>
              </w:r>
            </w:ins>
          </w:p>
        </w:tc>
      </w:tr>
    </w:tbl>
    <w:p w14:paraId="70A26CE1" w14:textId="77777777" w:rsidR="00385582" w:rsidRPr="007E3289" w:rsidRDefault="00385582" w:rsidP="00385582"/>
    <w:p w14:paraId="2237F8D0" w14:textId="77777777" w:rsidR="00A81B2A" w:rsidRDefault="00A81B2A" w:rsidP="00630341">
      <w:pPr>
        <w:rPr>
          <w:lang w:eastAsia="ja-JP"/>
        </w:rPr>
      </w:pPr>
    </w:p>
    <w:p w14:paraId="58510DD1" w14:textId="77777777" w:rsidR="00A81B2A" w:rsidRPr="008B5C8B" w:rsidRDefault="00A81B2A" w:rsidP="00A81B2A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388BE4FE" w14:textId="77777777" w:rsidR="00A81B2A" w:rsidRDefault="00A81B2A" w:rsidP="00A81B2A">
      <w:pPr>
        <w:pStyle w:val="af6"/>
        <w:keepNext/>
      </w:pPr>
    </w:p>
    <w:p w14:paraId="69DCA47C" w14:textId="77777777" w:rsidR="00A81B2A" w:rsidRDefault="00A81B2A" w:rsidP="003F32B5">
      <w:pPr>
        <w:pStyle w:val="af6"/>
        <w:keepNext/>
        <w:jc w:val="center"/>
        <w:rPr>
          <w:lang w:eastAsia="ja-JP"/>
        </w:rPr>
      </w:pPr>
      <w:r>
        <w:t>Table 2-</w:t>
      </w:r>
      <w:r w:rsidR="000D4F10">
        <w:t>2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R="00F45723" w:rsidDel="00F45723">
        <w:rPr>
          <w:rFonts w:hint="eastAsia"/>
          <w:lang w:eastAsia="ja-JP"/>
        </w:rPr>
        <w:t xml:space="preserve"> </w:t>
      </w:r>
      <w:r w:rsidR="00F45723">
        <w:rPr>
          <w:rFonts w:hint="eastAsia"/>
          <w:lang w:eastAsia="ja-JP"/>
        </w:rPr>
        <w:t>x</w:t>
      </w:r>
      <w:r w:rsidR="00630341">
        <w:rPr>
          <w:rFonts w:hint="eastAsia"/>
          <w:lang w:eastAsia="ja-JP"/>
        </w:rPr>
        <w:t>_</w:t>
      </w:r>
      <w:r>
        <w:rPr>
          <w:rFonts w:hint="eastAsia"/>
          <w:lang w:eastAsia="ja-JP"/>
        </w:rPr>
        <w:t>n</w:t>
      </w:r>
      <w:r w:rsidR="00F45723">
        <w:rPr>
          <w:rFonts w:hint="eastAsia"/>
          <w:lang w:eastAsia="ja-JP"/>
        </w:rPr>
        <w:t>e-nf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68"/>
        <w:gridCol w:w="4472"/>
      </w:tblGrid>
      <w:tr w:rsidR="00A81B2A" w:rsidRPr="007E3289" w14:paraId="01F774D3" w14:textId="77777777" w:rsidTr="00832649">
        <w:trPr>
          <w:trHeight w:val="50"/>
          <w:jc w:val="center"/>
        </w:trPr>
        <w:tc>
          <w:tcPr>
            <w:tcW w:w="2368" w:type="dxa"/>
            <w:shd w:val="clear" w:color="auto" w:fill="auto"/>
            <w:vAlign w:val="center"/>
            <w:hideMark/>
          </w:tcPr>
          <w:p w14:paraId="509F1C70" w14:textId="77777777" w:rsidR="00A81B2A" w:rsidRPr="007E3289" w:rsidRDefault="00A81B2A" w:rsidP="008B2173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4472" w:type="dxa"/>
            <w:vAlign w:val="center"/>
          </w:tcPr>
          <w:p w14:paraId="0312C40A" w14:textId="77777777" w:rsidR="00A81B2A" w:rsidRPr="007E3289" w:rsidDel="00C35823" w:rsidRDefault="00A81B2A" w:rsidP="008B2173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0D4F10" w:rsidRPr="007E3289" w14:paraId="4BD278DF" w14:textId="77777777" w:rsidTr="00832649">
        <w:trPr>
          <w:trHeight w:val="50"/>
          <w:jc w:val="center"/>
        </w:trPr>
        <w:tc>
          <w:tcPr>
            <w:tcW w:w="2368" w:type="dxa"/>
            <w:shd w:val="clear" w:color="auto" w:fill="auto"/>
          </w:tcPr>
          <w:p w14:paraId="0D49772F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8-n258</w:t>
            </w:r>
          </w:p>
        </w:tc>
        <w:tc>
          <w:tcPr>
            <w:tcW w:w="4472" w:type="dxa"/>
          </w:tcPr>
          <w:p w14:paraId="566DF6D9" w14:textId="77777777" w:rsidR="000D4F10" w:rsidRPr="00620B67" w:rsidRDefault="000D4F10" w:rsidP="000D4F10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eastAsia="ja-JP"/>
              </w:rPr>
              <w:t>D</w:t>
            </w:r>
            <w:r w:rsidRPr="00620B67">
              <w:rPr>
                <w:rFonts w:cs="Arial"/>
                <w:szCs w:val="18"/>
                <w:lang w:val="en-AU" w:eastAsia="ja-JP"/>
              </w:rPr>
              <w:t>C_28_n8</w:t>
            </w:r>
          </w:p>
          <w:p w14:paraId="53A3BE90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258</w:t>
            </w:r>
          </w:p>
        </w:tc>
      </w:tr>
      <w:tr w:rsidR="00E156B1" w:rsidRPr="007E3289" w14:paraId="15D5D3CA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473E5B1" w14:textId="77777777" w:rsidR="00E156B1" w:rsidRPr="00620B67" w:rsidRDefault="00832649" w:rsidP="00E156B1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620B67">
              <w:rPr>
                <w:rFonts w:cs="Arial"/>
                <w:szCs w:val="18"/>
                <w:lang w:eastAsia="ja-JP"/>
              </w:rPr>
              <w:t>DC_</w:t>
            </w:r>
            <w:r w:rsidR="00E156B1" w:rsidRPr="00620B67">
              <w:rPr>
                <w:rFonts w:cs="Arial"/>
                <w:szCs w:val="18"/>
                <w:lang w:eastAsia="ja-JP"/>
              </w:rPr>
              <w:t>13_n5-n260</w:t>
            </w:r>
          </w:p>
        </w:tc>
        <w:tc>
          <w:tcPr>
            <w:tcW w:w="4472" w:type="dxa"/>
            <w:vAlign w:val="center"/>
          </w:tcPr>
          <w:p w14:paraId="4D3F999B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13_n5</w:t>
            </w:r>
          </w:p>
          <w:p w14:paraId="1BF4B523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13_n260</w:t>
            </w:r>
          </w:p>
        </w:tc>
      </w:tr>
      <w:tr w:rsidR="00E156B1" w:rsidRPr="007E3289" w14:paraId="48D24637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72A9837" w14:textId="77777777" w:rsidR="00E156B1" w:rsidRPr="00620B67" w:rsidRDefault="00832649" w:rsidP="00E156B1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620B67">
              <w:rPr>
                <w:rFonts w:cs="Arial"/>
                <w:szCs w:val="18"/>
                <w:lang w:eastAsia="ja-JP"/>
              </w:rPr>
              <w:t>DC_</w:t>
            </w:r>
            <w:r w:rsidR="00E156B1" w:rsidRPr="00620B67">
              <w:rPr>
                <w:rFonts w:cs="Arial"/>
                <w:szCs w:val="18"/>
                <w:lang w:eastAsia="ja-JP"/>
              </w:rPr>
              <w:t>66_n5-n260</w:t>
            </w:r>
          </w:p>
        </w:tc>
        <w:tc>
          <w:tcPr>
            <w:tcW w:w="4472" w:type="dxa"/>
            <w:vAlign w:val="center"/>
          </w:tcPr>
          <w:p w14:paraId="481E59C9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66_n5</w:t>
            </w:r>
          </w:p>
          <w:p w14:paraId="4F674BC3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66_n260</w:t>
            </w:r>
          </w:p>
        </w:tc>
      </w:tr>
      <w:tr w:rsidR="00832649" w:rsidRPr="007E3289" w14:paraId="1985484D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5DC85AB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1_n78-n257</w:t>
            </w:r>
          </w:p>
        </w:tc>
        <w:tc>
          <w:tcPr>
            <w:tcW w:w="4472" w:type="dxa"/>
            <w:vAlign w:val="center"/>
          </w:tcPr>
          <w:p w14:paraId="3800DB38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8</w:t>
            </w:r>
          </w:p>
          <w:p w14:paraId="13E6D4FA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1_n257</w:t>
            </w:r>
          </w:p>
        </w:tc>
      </w:tr>
      <w:tr w:rsidR="00832649" w:rsidRPr="007E3289" w14:paraId="17339BCA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9335E68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3_n78-n257</w:t>
            </w:r>
          </w:p>
        </w:tc>
        <w:tc>
          <w:tcPr>
            <w:tcW w:w="4472" w:type="dxa"/>
            <w:vAlign w:val="center"/>
          </w:tcPr>
          <w:p w14:paraId="32B98A9B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  <w:p w14:paraId="13073973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3_n257</w:t>
            </w:r>
          </w:p>
        </w:tc>
      </w:tr>
      <w:tr w:rsidR="00024CBA" w:rsidRPr="007E3289" w14:paraId="2C347E1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1EC51E6" w14:textId="77777777" w:rsidR="00024CBA" w:rsidRPr="00620B67" w:rsidRDefault="00024CBA" w:rsidP="00832649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3-3_n78-n257</w:t>
            </w:r>
          </w:p>
        </w:tc>
        <w:tc>
          <w:tcPr>
            <w:tcW w:w="4472" w:type="dxa"/>
            <w:vAlign w:val="center"/>
          </w:tcPr>
          <w:p w14:paraId="520EC343" w14:textId="77777777" w:rsidR="00024CBA" w:rsidRPr="00620B67" w:rsidRDefault="00024CBA" w:rsidP="00024CBA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  <w:p w14:paraId="1B65D1F6" w14:textId="77777777" w:rsidR="00024CBA" w:rsidRPr="00620B67" w:rsidRDefault="00024CBA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257</w:t>
            </w:r>
          </w:p>
        </w:tc>
      </w:tr>
      <w:tr w:rsidR="00832649" w:rsidRPr="007E3289" w14:paraId="50B37A26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4D538C0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5_n78-n257</w:t>
            </w:r>
          </w:p>
        </w:tc>
        <w:tc>
          <w:tcPr>
            <w:tcW w:w="4472" w:type="dxa"/>
            <w:vAlign w:val="center"/>
          </w:tcPr>
          <w:p w14:paraId="32EF1124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5_n78</w:t>
            </w:r>
          </w:p>
          <w:p w14:paraId="1871616E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5_n257</w:t>
            </w:r>
          </w:p>
        </w:tc>
      </w:tr>
      <w:tr w:rsidR="00832649" w:rsidRPr="007E3289" w14:paraId="3C536C9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061DEB2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7_n78-n257</w:t>
            </w:r>
          </w:p>
          <w:p w14:paraId="15A912CE" w14:textId="77777777" w:rsidR="00837694" w:rsidRPr="00620B67" w:rsidRDefault="00837694" w:rsidP="00832649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7-7_n78-n257</w:t>
            </w:r>
          </w:p>
        </w:tc>
        <w:tc>
          <w:tcPr>
            <w:tcW w:w="4472" w:type="dxa"/>
            <w:vAlign w:val="center"/>
          </w:tcPr>
          <w:p w14:paraId="12432EE6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78</w:t>
            </w:r>
          </w:p>
          <w:p w14:paraId="366ADAAA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7_n257</w:t>
            </w:r>
          </w:p>
        </w:tc>
      </w:tr>
      <w:tr w:rsidR="00832649" w:rsidRPr="007E3289" w14:paraId="2D0BF25D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778FB72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8_n78-n257</w:t>
            </w:r>
          </w:p>
        </w:tc>
        <w:tc>
          <w:tcPr>
            <w:tcW w:w="4472" w:type="dxa"/>
            <w:vAlign w:val="center"/>
          </w:tcPr>
          <w:p w14:paraId="27533F86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8_n78</w:t>
            </w:r>
          </w:p>
          <w:p w14:paraId="3FB8BBDD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8_n257</w:t>
            </w:r>
          </w:p>
        </w:tc>
      </w:tr>
      <w:tr w:rsidR="00C3270E" w:rsidRPr="007E3289" w14:paraId="0748112D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E5DB4E6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0</w:t>
            </w:r>
          </w:p>
        </w:tc>
        <w:tc>
          <w:tcPr>
            <w:tcW w:w="4472" w:type="dxa"/>
            <w:vAlign w:val="center"/>
          </w:tcPr>
          <w:p w14:paraId="2BF1B09A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7210BDA3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0</w:t>
            </w:r>
          </w:p>
        </w:tc>
      </w:tr>
      <w:tr w:rsidR="00C3270E" w:rsidRPr="007E3289" w14:paraId="51651580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2C7A1AB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0(2A)</w:t>
            </w:r>
          </w:p>
        </w:tc>
        <w:tc>
          <w:tcPr>
            <w:tcW w:w="4472" w:type="dxa"/>
            <w:vAlign w:val="center"/>
          </w:tcPr>
          <w:p w14:paraId="6F921168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51B2BF63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0</w:t>
            </w:r>
          </w:p>
        </w:tc>
      </w:tr>
      <w:tr w:rsidR="00C3270E" w:rsidRPr="007E3289" w14:paraId="3DC7D429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DF6B5DA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1</w:t>
            </w:r>
          </w:p>
        </w:tc>
        <w:tc>
          <w:tcPr>
            <w:tcW w:w="4472" w:type="dxa"/>
            <w:vAlign w:val="center"/>
          </w:tcPr>
          <w:p w14:paraId="6CAB4AAD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025CD0ED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1</w:t>
            </w:r>
          </w:p>
        </w:tc>
      </w:tr>
      <w:tr w:rsidR="00C3270E" w:rsidRPr="007E3289" w14:paraId="0D98B536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6230E5A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1(2A)</w:t>
            </w:r>
          </w:p>
        </w:tc>
        <w:tc>
          <w:tcPr>
            <w:tcW w:w="4472" w:type="dxa"/>
            <w:vAlign w:val="center"/>
          </w:tcPr>
          <w:p w14:paraId="79EA5AEC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2EAF13D6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1</w:t>
            </w:r>
          </w:p>
        </w:tc>
      </w:tr>
      <w:tr w:rsidR="00731B76" w:rsidRPr="007E3289" w14:paraId="25A864B3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366CA27F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-n257</w:t>
            </w:r>
          </w:p>
        </w:tc>
        <w:tc>
          <w:tcPr>
            <w:tcW w:w="4472" w:type="dxa"/>
          </w:tcPr>
          <w:p w14:paraId="00A2BFBA" w14:textId="77777777" w:rsidR="00731B76" w:rsidRPr="00620B67" w:rsidRDefault="00731B76" w:rsidP="00731B76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</w:t>
            </w:r>
          </w:p>
          <w:p w14:paraId="7EA1F106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7</w:t>
            </w:r>
          </w:p>
        </w:tc>
      </w:tr>
      <w:tr w:rsidR="00731B76" w:rsidRPr="007E3289" w14:paraId="5E969ACF" w14:textId="77777777" w:rsidTr="001E2AC1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482BED3C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-n258</w:t>
            </w:r>
          </w:p>
        </w:tc>
        <w:tc>
          <w:tcPr>
            <w:tcW w:w="4472" w:type="dxa"/>
          </w:tcPr>
          <w:p w14:paraId="5838F834" w14:textId="77777777" w:rsidR="00731B76" w:rsidRPr="00620B67" w:rsidRDefault="00731B76" w:rsidP="00731B76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</w:t>
            </w:r>
          </w:p>
          <w:p w14:paraId="1C96C1D4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8</w:t>
            </w:r>
          </w:p>
        </w:tc>
      </w:tr>
      <w:tr w:rsidR="00731B76" w:rsidRPr="007E3289" w14:paraId="04C5C7C5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2BDEB43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8-n258</w:t>
            </w:r>
          </w:p>
        </w:tc>
        <w:tc>
          <w:tcPr>
            <w:tcW w:w="4472" w:type="dxa"/>
            <w:vAlign w:val="center"/>
          </w:tcPr>
          <w:p w14:paraId="5AF7510A" w14:textId="77777777" w:rsidR="00731B76" w:rsidRPr="00620B67" w:rsidRDefault="00731B76" w:rsidP="00731B7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78</w:t>
            </w:r>
          </w:p>
          <w:p w14:paraId="5CECD575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8</w:t>
            </w:r>
          </w:p>
        </w:tc>
      </w:tr>
      <w:tr w:rsidR="00731B76" w:rsidRPr="007E3289" w14:paraId="7572D46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28D7103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9-n258</w:t>
            </w:r>
          </w:p>
        </w:tc>
        <w:tc>
          <w:tcPr>
            <w:tcW w:w="4472" w:type="dxa"/>
            <w:vAlign w:val="center"/>
          </w:tcPr>
          <w:p w14:paraId="77354C83" w14:textId="77777777" w:rsidR="00731B76" w:rsidRPr="00620B67" w:rsidRDefault="00731B76" w:rsidP="00731B7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79</w:t>
            </w:r>
          </w:p>
          <w:p w14:paraId="52C54848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8</w:t>
            </w:r>
          </w:p>
        </w:tc>
      </w:tr>
      <w:tr w:rsidR="00170AF6" w:rsidRPr="007E3289" w14:paraId="5D6B7FFD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514AB8D3" w14:textId="77777777" w:rsidR="00170AF6" w:rsidRPr="00620B67" w:rsidRDefault="00170AF6" w:rsidP="00170AF6">
            <w:pPr>
              <w:pStyle w:val="TAC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1-n257</w:t>
            </w:r>
          </w:p>
        </w:tc>
        <w:tc>
          <w:tcPr>
            <w:tcW w:w="4472" w:type="dxa"/>
          </w:tcPr>
          <w:p w14:paraId="3AA14EFE" w14:textId="77777777" w:rsidR="00170AF6" w:rsidRPr="00620B67" w:rsidRDefault="00170AF6" w:rsidP="00262B84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1</w:t>
            </w:r>
          </w:p>
          <w:p w14:paraId="59604608" w14:textId="77777777" w:rsidR="00262B84" w:rsidRPr="00620B67" w:rsidRDefault="00262B84" w:rsidP="00262B84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257</w:t>
            </w:r>
          </w:p>
        </w:tc>
      </w:tr>
      <w:tr w:rsidR="0088452F" w:rsidRPr="007E3289" w14:paraId="2776C787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0019FA03" w14:textId="77777777" w:rsidR="0088452F" w:rsidRPr="00620B67" w:rsidRDefault="0088452F" w:rsidP="00170AF6">
            <w:pPr>
              <w:pStyle w:val="TAC"/>
              <w:rPr>
                <w:rFonts w:eastAsia="맑은 고딕" w:cs="Arial"/>
                <w:szCs w:val="18"/>
                <w:lang w:val="en-AU" w:eastAsia="ko-KR"/>
              </w:rPr>
            </w:pPr>
            <w:r w:rsidRPr="00620B67">
              <w:rPr>
                <w:rFonts w:eastAsia="맑은 고딕" w:cs="Arial"/>
                <w:szCs w:val="18"/>
                <w:lang w:val="en-AU" w:eastAsia="ko-KR"/>
              </w:rPr>
              <w:t>DC_3_n77-n257</w:t>
            </w:r>
          </w:p>
        </w:tc>
        <w:tc>
          <w:tcPr>
            <w:tcW w:w="4472" w:type="dxa"/>
          </w:tcPr>
          <w:p w14:paraId="7F98E42E" w14:textId="77777777" w:rsidR="0088452F" w:rsidRPr="00620B67" w:rsidRDefault="0088452F" w:rsidP="00262B84">
            <w:pPr>
              <w:pStyle w:val="TAL"/>
              <w:jc w:val="center"/>
              <w:rPr>
                <w:rFonts w:eastAsia="맑은 고딕" w:cs="Arial"/>
                <w:szCs w:val="18"/>
                <w:lang w:val="en-AU" w:eastAsia="ko-KR"/>
              </w:rPr>
            </w:pPr>
            <w:r w:rsidRPr="00620B67">
              <w:rPr>
                <w:rFonts w:eastAsia="맑은 고딕" w:cs="Arial"/>
                <w:szCs w:val="18"/>
                <w:lang w:val="en-AU" w:eastAsia="ko-KR"/>
              </w:rPr>
              <w:t>DC_3_n257</w:t>
            </w:r>
          </w:p>
        </w:tc>
      </w:tr>
      <w:tr w:rsidR="00170AF6" w:rsidRPr="007E3289" w14:paraId="0A451E0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2D14F40" w14:textId="77777777" w:rsidR="00170AF6" w:rsidRPr="00620B67" w:rsidRDefault="00170AF6" w:rsidP="00170AF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77-n258</w:t>
            </w:r>
          </w:p>
        </w:tc>
        <w:tc>
          <w:tcPr>
            <w:tcW w:w="4472" w:type="dxa"/>
            <w:vAlign w:val="center"/>
          </w:tcPr>
          <w:p w14:paraId="02DA0F7D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77</w:t>
            </w:r>
          </w:p>
          <w:p w14:paraId="0290DB99" w14:textId="77777777" w:rsidR="00170AF6" w:rsidRPr="00620B67" w:rsidRDefault="00170AF6" w:rsidP="00170AF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258</w:t>
            </w:r>
          </w:p>
        </w:tc>
      </w:tr>
      <w:tr w:rsidR="00170AF6" w:rsidRPr="007E3289" w14:paraId="204FA3DB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89CD74A" w14:textId="77777777" w:rsidR="00170AF6" w:rsidRPr="00620B67" w:rsidRDefault="00170AF6" w:rsidP="00170AF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78-n258</w:t>
            </w:r>
          </w:p>
        </w:tc>
        <w:tc>
          <w:tcPr>
            <w:tcW w:w="4472" w:type="dxa"/>
            <w:vAlign w:val="center"/>
          </w:tcPr>
          <w:p w14:paraId="53FBF64F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78</w:t>
            </w:r>
          </w:p>
          <w:p w14:paraId="042526D6" w14:textId="77777777" w:rsidR="00170AF6" w:rsidRPr="00620B67" w:rsidRDefault="00170AF6" w:rsidP="00170AF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258</w:t>
            </w:r>
          </w:p>
        </w:tc>
      </w:tr>
      <w:tr w:rsidR="00170AF6" w:rsidRPr="007E3289" w14:paraId="0801CB56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A4DC04F" w14:textId="77777777" w:rsidR="00170AF6" w:rsidRPr="00620B67" w:rsidRDefault="00170AF6" w:rsidP="00170AF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79-n258</w:t>
            </w:r>
          </w:p>
        </w:tc>
        <w:tc>
          <w:tcPr>
            <w:tcW w:w="4472" w:type="dxa"/>
            <w:vAlign w:val="center"/>
          </w:tcPr>
          <w:p w14:paraId="03D74F93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79</w:t>
            </w:r>
          </w:p>
          <w:p w14:paraId="761468B4" w14:textId="77777777" w:rsidR="00170AF6" w:rsidRPr="00620B67" w:rsidRDefault="00170AF6" w:rsidP="00170AF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258</w:t>
            </w:r>
          </w:p>
        </w:tc>
      </w:tr>
      <w:tr w:rsidR="00170AF6" w:rsidRPr="007E3289" w14:paraId="7EA131F6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47E26527" w14:textId="77777777" w:rsidR="00170AF6" w:rsidRPr="00620B67" w:rsidRDefault="00170AF6" w:rsidP="00170AF6">
            <w:pPr>
              <w:pStyle w:val="TAC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lastRenderedPageBreak/>
              <w:t>DC_8</w:t>
            </w:r>
            <w:r w:rsidR="00AC5038" w:rsidRPr="00620B67">
              <w:rPr>
                <w:rFonts w:cs="Arial"/>
                <w:szCs w:val="18"/>
                <w:lang w:val="en-AU" w:eastAsia="ja-JP"/>
              </w:rPr>
              <w:t>_n77-n257</w:t>
            </w:r>
          </w:p>
        </w:tc>
        <w:tc>
          <w:tcPr>
            <w:tcW w:w="4472" w:type="dxa"/>
          </w:tcPr>
          <w:p w14:paraId="534F6AE0" w14:textId="77777777" w:rsidR="00170AF6" w:rsidRPr="00620B67" w:rsidRDefault="00170AF6" w:rsidP="00170AF6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8_n77</w:t>
            </w:r>
          </w:p>
          <w:p w14:paraId="28C3E7D2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8</w:t>
            </w:r>
            <w:r w:rsidR="00AC5038" w:rsidRPr="00620B67">
              <w:rPr>
                <w:rFonts w:cs="Arial"/>
                <w:b w:val="0"/>
                <w:szCs w:val="18"/>
                <w:lang w:val="en-AU" w:eastAsia="ja-JP"/>
              </w:rPr>
              <w:t>_n257</w:t>
            </w:r>
          </w:p>
        </w:tc>
      </w:tr>
      <w:tr w:rsidR="00FB4EA4" w:rsidRPr="007E3289" w14:paraId="49E066E7" w14:textId="77777777" w:rsidTr="00853155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09069FEF" w14:textId="77777777" w:rsidR="00FB4EA4" w:rsidRPr="00620B67" w:rsidRDefault="00FB4EA4" w:rsidP="00FB4EA4">
            <w:pPr>
              <w:pStyle w:val="TAC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2_n41-n261</w:t>
            </w:r>
          </w:p>
        </w:tc>
        <w:tc>
          <w:tcPr>
            <w:tcW w:w="4472" w:type="dxa"/>
            <w:vAlign w:val="center"/>
          </w:tcPr>
          <w:p w14:paraId="5E324726" w14:textId="77777777" w:rsidR="00FB4EA4" w:rsidRPr="00620B67" w:rsidRDefault="00FB4EA4" w:rsidP="00FB4EA4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</w:t>
            </w:r>
            <w:r w:rsidRPr="00620B67">
              <w:rPr>
                <w:rFonts w:eastAsia="MS Mincho" w:cs="Arial"/>
                <w:szCs w:val="18"/>
                <w:lang w:val="x-none" w:eastAsia="ja-JP"/>
              </w:rPr>
              <w:t xml:space="preserve">_2_n41 </w:t>
            </w:r>
          </w:p>
        </w:tc>
      </w:tr>
      <w:tr w:rsidR="007D5446" w:rsidRPr="007E3289" w14:paraId="7CEED0D2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0D88D8D" w14:textId="77777777" w:rsidR="007D5446" w:rsidRPr="00620B67" w:rsidRDefault="007D5446" w:rsidP="007D5446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-n261</w:t>
            </w:r>
          </w:p>
        </w:tc>
        <w:tc>
          <w:tcPr>
            <w:tcW w:w="4472" w:type="dxa"/>
            <w:vAlign w:val="center"/>
          </w:tcPr>
          <w:p w14:paraId="4EBB27B3" w14:textId="77777777" w:rsidR="007D5446" w:rsidRPr="00620B67" w:rsidRDefault="007D5446" w:rsidP="007D5446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</w:t>
            </w:r>
          </w:p>
        </w:tc>
      </w:tr>
      <w:tr w:rsidR="007D5446" w:rsidRPr="007E3289" w14:paraId="7D716FF3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0CDFD79" w14:textId="77777777" w:rsidR="007D5446" w:rsidRPr="00620B67" w:rsidRDefault="007D5446" w:rsidP="00853155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2_n41-n260</w:t>
            </w:r>
          </w:p>
        </w:tc>
        <w:tc>
          <w:tcPr>
            <w:tcW w:w="4472" w:type="dxa"/>
            <w:vAlign w:val="center"/>
          </w:tcPr>
          <w:p w14:paraId="29820E75" w14:textId="77777777" w:rsidR="007D5446" w:rsidRPr="00620B67" w:rsidRDefault="007D5446" w:rsidP="007D5446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</w:t>
            </w:r>
            <w:r w:rsidRPr="00620B67">
              <w:rPr>
                <w:rFonts w:eastAsia="MS Mincho" w:cs="Arial"/>
                <w:szCs w:val="18"/>
                <w:lang w:val="x-none" w:eastAsia="ja-JP"/>
              </w:rPr>
              <w:t>_2_n41</w:t>
            </w:r>
          </w:p>
        </w:tc>
      </w:tr>
      <w:tr w:rsidR="007D5446" w:rsidRPr="007E3289" w14:paraId="4E93FE5A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03E0A821" w14:textId="77777777" w:rsidR="007D5446" w:rsidRPr="00620B67" w:rsidRDefault="007D5446" w:rsidP="00853155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-n260</w:t>
            </w:r>
          </w:p>
        </w:tc>
        <w:tc>
          <w:tcPr>
            <w:tcW w:w="4472" w:type="dxa"/>
            <w:vAlign w:val="center"/>
          </w:tcPr>
          <w:p w14:paraId="5C9EAE5D" w14:textId="77777777" w:rsidR="007D5446" w:rsidRPr="00620B67" w:rsidRDefault="007D5446" w:rsidP="007D5446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</w:t>
            </w:r>
          </w:p>
        </w:tc>
      </w:tr>
      <w:tr w:rsidR="00831A52" w:rsidRPr="007E3289" w14:paraId="2653130D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E9190FF" w14:textId="77777777" w:rsidR="00831A52" w:rsidRPr="00620B67" w:rsidRDefault="00831A52" w:rsidP="00831A52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-n258</w:t>
            </w:r>
          </w:p>
        </w:tc>
        <w:tc>
          <w:tcPr>
            <w:tcW w:w="4472" w:type="dxa"/>
            <w:vAlign w:val="center"/>
          </w:tcPr>
          <w:p w14:paraId="5174595B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</w:t>
            </w:r>
          </w:p>
          <w:p w14:paraId="7794E646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58</w:t>
            </w:r>
          </w:p>
        </w:tc>
      </w:tr>
      <w:tr w:rsidR="00831A52" w:rsidRPr="007E3289" w14:paraId="5FDAE5E4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C0EAADE" w14:textId="77777777" w:rsidR="00831A52" w:rsidRPr="00620B67" w:rsidRDefault="00831A52" w:rsidP="00831A52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-n260</w:t>
            </w:r>
          </w:p>
        </w:tc>
        <w:tc>
          <w:tcPr>
            <w:tcW w:w="4472" w:type="dxa"/>
            <w:vAlign w:val="center"/>
          </w:tcPr>
          <w:p w14:paraId="39BDFBFD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</w:t>
            </w:r>
          </w:p>
          <w:p w14:paraId="4878DD9F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0</w:t>
            </w:r>
          </w:p>
        </w:tc>
      </w:tr>
      <w:tr w:rsidR="00831A52" w:rsidRPr="007E3289" w14:paraId="4579BCE1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BB24074" w14:textId="77777777" w:rsidR="00831A52" w:rsidRPr="00620B67" w:rsidRDefault="00831A52" w:rsidP="00831A52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-n261</w:t>
            </w:r>
          </w:p>
        </w:tc>
        <w:tc>
          <w:tcPr>
            <w:tcW w:w="4472" w:type="dxa"/>
            <w:vAlign w:val="center"/>
          </w:tcPr>
          <w:p w14:paraId="305FA02C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</w:t>
            </w:r>
          </w:p>
          <w:p w14:paraId="5F907F8A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1</w:t>
            </w:r>
          </w:p>
        </w:tc>
      </w:tr>
      <w:tr w:rsidR="00831A52" w:rsidRPr="007E3289" w14:paraId="303C242D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A4FE538" w14:textId="77777777" w:rsidR="00831A52" w:rsidRPr="00620B67" w:rsidRDefault="00831A52" w:rsidP="00831A5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-n258</w:t>
            </w:r>
          </w:p>
        </w:tc>
        <w:tc>
          <w:tcPr>
            <w:tcW w:w="4472" w:type="dxa"/>
            <w:vAlign w:val="center"/>
          </w:tcPr>
          <w:p w14:paraId="16197B40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</w:t>
            </w:r>
          </w:p>
          <w:p w14:paraId="6A99FAEC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58</w:t>
            </w:r>
          </w:p>
        </w:tc>
      </w:tr>
      <w:tr w:rsidR="00831A52" w:rsidRPr="007E3289" w14:paraId="1E1CECC8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0E44902B" w14:textId="77777777" w:rsidR="00831A52" w:rsidRPr="00620B67" w:rsidRDefault="00831A52" w:rsidP="00831A5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-n260</w:t>
            </w:r>
          </w:p>
        </w:tc>
        <w:tc>
          <w:tcPr>
            <w:tcW w:w="4472" w:type="dxa"/>
            <w:vAlign w:val="center"/>
          </w:tcPr>
          <w:p w14:paraId="775B6F79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</w:t>
            </w:r>
          </w:p>
          <w:p w14:paraId="09D07B75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0</w:t>
            </w:r>
          </w:p>
        </w:tc>
      </w:tr>
      <w:tr w:rsidR="00831A52" w:rsidRPr="007E3289" w14:paraId="5C6F5378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6B46DC0" w14:textId="77777777" w:rsidR="00831A52" w:rsidRPr="00620B67" w:rsidRDefault="00831A52" w:rsidP="00831A5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-n261</w:t>
            </w:r>
          </w:p>
        </w:tc>
        <w:tc>
          <w:tcPr>
            <w:tcW w:w="4472" w:type="dxa"/>
            <w:vAlign w:val="center"/>
          </w:tcPr>
          <w:p w14:paraId="62E34852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</w:t>
            </w:r>
          </w:p>
          <w:p w14:paraId="445A6F5E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1</w:t>
            </w:r>
          </w:p>
        </w:tc>
      </w:tr>
      <w:tr w:rsidR="001F60DA" w:rsidRPr="007E3289" w14:paraId="2376DF6E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5E21922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-n258</w:t>
            </w:r>
          </w:p>
        </w:tc>
        <w:tc>
          <w:tcPr>
            <w:tcW w:w="4472" w:type="dxa"/>
            <w:vAlign w:val="center"/>
          </w:tcPr>
          <w:p w14:paraId="3DEAEE77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</w:t>
            </w:r>
          </w:p>
          <w:p w14:paraId="78CB1F26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58</w:t>
            </w:r>
          </w:p>
        </w:tc>
      </w:tr>
      <w:tr w:rsidR="001F60DA" w:rsidRPr="007E3289" w14:paraId="50A02943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26644B9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-n260</w:t>
            </w:r>
          </w:p>
        </w:tc>
        <w:tc>
          <w:tcPr>
            <w:tcW w:w="4472" w:type="dxa"/>
            <w:vAlign w:val="center"/>
          </w:tcPr>
          <w:p w14:paraId="486724CE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</w:t>
            </w:r>
          </w:p>
          <w:p w14:paraId="37FBC422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0</w:t>
            </w:r>
          </w:p>
        </w:tc>
      </w:tr>
      <w:tr w:rsidR="001F60DA" w:rsidRPr="007E3289" w14:paraId="68D3B1E7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B5BD22C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-n261</w:t>
            </w:r>
          </w:p>
        </w:tc>
        <w:tc>
          <w:tcPr>
            <w:tcW w:w="4472" w:type="dxa"/>
            <w:vAlign w:val="center"/>
          </w:tcPr>
          <w:p w14:paraId="7C9AABDC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</w:t>
            </w:r>
          </w:p>
          <w:p w14:paraId="54C01ADF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1</w:t>
            </w:r>
          </w:p>
        </w:tc>
      </w:tr>
      <w:tr w:rsidR="001F60DA" w:rsidRPr="007E3289" w14:paraId="6686C652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C5CE368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-n258</w:t>
            </w:r>
          </w:p>
        </w:tc>
        <w:tc>
          <w:tcPr>
            <w:tcW w:w="4472" w:type="dxa"/>
            <w:vAlign w:val="center"/>
          </w:tcPr>
          <w:p w14:paraId="328CC341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</w:t>
            </w:r>
          </w:p>
          <w:p w14:paraId="5D2B7079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58</w:t>
            </w:r>
          </w:p>
        </w:tc>
      </w:tr>
      <w:tr w:rsidR="001F60DA" w:rsidRPr="007E3289" w14:paraId="2D4F74DF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B731500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-n260</w:t>
            </w:r>
          </w:p>
        </w:tc>
        <w:tc>
          <w:tcPr>
            <w:tcW w:w="4472" w:type="dxa"/>
            <w:vAlign w:val="center"/>
          </w:tcPr>
          <w:p w14:paraId="68F97957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</w:t>
            </w:r>
          </w:p>
          <w:p w14:paraId="45B0DE5D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0</w:t>
            </w:r>
          </w:p>
        </w:tc>
      </w:tr>
      <w:tr w:rsidR="001F60DA" w:rsidRPr="007E3289" w14:paraId="2812B428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C4355BE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-n261</w:t>
            </w:r>
          </w:p>
        </w:tc>
        <w:tc>
          <w:tcPr>
            <w:tcW w:w="4472" w:type="dxa"/>
            <w:vAlign w:val="center"/>
          </w:tcPr>
          <w:p w14:paraId="1E3D45D9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</w:t>
            </w:r>
          </w:p>
          <w:p w14:paraId="2FAD57EC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1</w:t>
            </w:r>
          </w:p>
        </w:tc>
      </w:tr>
      <w:tr w:rsidR="00CA3221" w:rsidRPr="007E3289" w14:paraId="6625B68F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096179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A</w:t>
            </w:r>
          </w:p>
          <w:p w14:paraId="491379A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G</w:t>
            </w:r>
          </w:p>
          <w:p w14:paraId="0B2FFE3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H</w:t>
            </w:r>
          </w:p>
          <w:p w14:paraId="4B38ADC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I</w:t>
            </w:r>
          </w:p>
        </w:tc>
        <w:tc>
          <w:tcPr>
            <w:tcW w:w="4472" w:type="dxa"/>
          </w:tcPr>
          <w:p w14:paraId="586F28F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3B839A1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2BB690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ABA0BDD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H</w:t>
            </w:r>
          </w:p>
          <w:p w14:paraId="3E65E59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I</w:t>
            </w:r>
          </w:p>
        </w:tc>
      </w:tr>
      <w:tr w:rsidR="00CA3221" w:rsidRPr="007E3289" w14:paraId="7535B69A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FD96A9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A</w:t>
            </w:r>
          </w:p>
          <w:p w14:paraId="62DABFC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G</w:t>
            </w:r>
          </w:p>
          <w:p w14:paraId="7CFC137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H</w:t>
            </w:r>
          </w:p>
          <w:p w14:paraId="6D84158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I</w:t>
            </w:r>
          </w:p>
        </w:tc>
        <w:tc>
          <w:tcPr>
            <w:tcW w:w="4472" w:type="dxa"/>
          </w:tcPr>
          <w:p w14:paraId="7F3A863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33C431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39E702C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6E6361D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H</w:t>
            </w:r>
          </w:p>
          <w:p w14:paraId="75AC7C9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I</w:t>
            </w:r>
          </w:p>
        </w:tc>
      </w:tr>
      <w:tr w:rsidR="00CA3221" w:rsidRPr="007E3289" w14:paraId="0FC5C452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8AB1FD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A</w:t>
            </w:r>
          </w:p>
          <w:p w14:paraId="47F24D1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G</w:t>
            </w:r>
          </w:p>
          <w:p w14:paraId="3584ED42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H</w:t>
            </w:r>
          </w:p>
          <w:p w14:paraId="478EDEC2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I</w:t>
            </w:r>
          </w:p>
        </w:tc>
        <w:tc>
          <w:tcPr>
            <w:tcW w:w="4472" w:type="dxa"/>
          </w:tcPr>
          <w:p w14:paraId="4F0493E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DAA5C6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BA6EB2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H</w:t>
            </w:r>
          </w:p>
          <w:p w14:paraId="1D98F39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I</w:t>
            </w:r>
          </w:p>
        </w:tc>
      </w:tr>
      <w:tr w:rsidR="00CA3221" w:rsidRPr="007E3289" w14:paraId="6DE28D3A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10936D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lastRenderedPageBreak/>
              <w:t>DC_42C_n78A-n257A</w:t>
            </w:r>
          </w:p>
          <w:p w14:paraId="498885C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C_n78A-n257G</w:t>
            </w:r>
          </w:p>
          <w:p w14:paraId="15820B2D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C_n78A-n257H</w:t>
            </w:r>
          </w:p>
          <w:p w14:paraId="38F380E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C_n78A-n257I</w:t>
            </w:r>
          </w:p>
        </w:tc>
        <w:tc>
          <w:tcPr>
            <w:tcW w:w="4472" w:type="dxa"/>
          </w:tcPr>
          <w:p w14:paraId="70A6248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0D3D809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A13A35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H</w:t>
            </w:r>
          </w:p>
          <w:p w14:paraId="6E6D304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I</w:t>
            </w:r>
          </w:p>
        </w:tc>
      </w:tr>
      <w:tr w:rsidR="00CA3221" w:rsidRPr="007E3289" w14:paraId="3A356C20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750DE2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-n257G</w:t>
            </w:r>
          </w:p>
          <w:p w14:paraId="6466A62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-n257H</w:t>
            </w:r>
          </w:p>
          <w:p w14:paraId="5100096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-n257I</w:t>
            </w:r>
          </w:p>
        </w:tc>
        <w:tc>
          <w:tcPr>
            <w:tcW w:w="4472" w:type="dxa"/>
          </w:tcPr>
          <w:p w14:paraId="0976280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14E9C24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6CEC055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4B572F8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H</w:t>
            </w:r>
          </w:p>
          <w:p w14:paraId="600851C2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I</w:t>
            </w:r>
          </w:p>
        </w:tc>
      </w:tr>
      <w:tr w:rsidR="00CA3221" w:rsidRPr="007E3289" w14:paraId="4BEF848E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E81C9A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-n257G</w:t>
            </w:r>
          </w:p>
          <w:p w14:paraId="44214D0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-n257H</w:t>
            </w:r>
          </w:p>
          <w:p w14:paraId="4C94E51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-n257I</w:t>
            </w:r>
          </w:p>
        </w:tc>
        <w:tc>
          <w:tcPr>
            <w:tcW w:w="4472" w:type="dxa"/>
          </w:tcPr>
          <w:p w14:paraId="0724FA7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30A8BA8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407F7EC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0BF0BC0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3A_n257H</w:t>
            </w:r>
          </w:p>
          <w:p w14:paraId="4C32979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3A_n257I</w:t>
            </w:r>
          </w:p>
        </w:tc>
      </w:tr>
      <w:tr w:rsidR="00CA3221" w:rsidRPr="007E3289" w14:paraId="435139FA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EBD149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A</w:t>
            </w:r>
          </w:p>
          <w:p w14:paraId="76CC29B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G</w:t>
            </w:r>
          </w:p>
          <w:p w14:paraId="11684BA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H</w:t>
            </w:r>
          </w:p>
          <w:p w14:paraId="692B5CA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I</w:t>
            </w:r>
          </w:p>
        </w:tc>
        <w:tc>
          <w:tcPr>
            <w:tcW w:w="4472" w:type="dxa"/>
          </w:tcPr>
          <w:p w14:paraId="3F8E265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4B62CAB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28080E99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5824D2E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H</w:t>
            </w:r>
          </w:p>
          <w:p w14:paraId="17BCDC0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I</w:t>
            </w:r>
          </w:p>
        </w:tc>
      </w:tr>
      <w:tr w:rsidR="00CA3221" w:rsidRPr="007E3289" w14:paraId="261C6C8B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E2A125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A</w:t>
            </w:r>
          </w:p>
          <w:p w14:paraId="4F0DC03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G</w:t>
            </w:r>
          </w:p>
          <w:p w14:paraId="5D93AB1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H</w:t>
            </w:r>
          </w:p>
          <w:p w14:paraId="0517522C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I</w:t>
            </w:r>
          </w:p>
        </w:tc>
        <w:tc>
          <w:tcPr>
            <w:tcW w:w="4472" w:type="dxa"/>
          </w:tcPr>
          <w:p w14:paraId="6AB81A0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3CB79A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2006BFDB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DFAF346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H</w:t>
            </w:r>
          </w:p>
          <w:p w14:paraId="5F539F8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I</w:t>
            </w:r>
          </w:p>
        </w:tc>
      </w:tr>
      <w:tr w:rsidR="00CA3221" w:rsidRPr="007E3289" w14:paraId="452342FE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B7CCA31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A</w:t>
            </w:r>
          </w:p>
          <w:p w14:paraId="6D658E6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G</w:t>
            </w:r>
          </w:p>
          <w:p w14:paraId="6C14954D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H</w:t>
            </w:r>
          </w:p>
          <w:p w14:paraId="6CB0984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I</w:t>
            </w:r>
          </w:p>
        </w:tc>
        <w:tc>
          <w:tcPr>
            <w:tcW w:w="4472" w:type="dxa"/>
          </w:tcPr>
          <w:p w14:paraId="4DCF4FA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</w:t>
            </w:r>
          </w:p>
          <w:p w14:paraId="2530CFB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5C9D1224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0CDE28C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H</w:t>
            </w:r>
          </w:p>
          <w:p w14:paraId="4578C4D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I</w:t>
            </w:r>
          </w:p>
        </w:tc>
      </w:tr>
      <w:tr w:rsidR="00CA3221" w:rsidRPr="007E3289" w14:paraId="30BD32AF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4CDE58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A</w:t>
            </w:r>
          </w:p>
          <w:p w14:paraId="19EB9BC1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G</w:t>
            </w:r>
          </w:p>
          <w:p w14:paraId="7EC2ECA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H</w:t>
            </w:r>
          </w:p>
          <w:p w14:paraId="16FD2BE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I</w:t>
            </w:r>
          </w:p>
        </w:tc>
        <w:tc>
          <w:tcPr>
            <w:tcW w:w="4472" w:type="dxa"/>
          </w:tcPr>
          <w:p w14:paraId="09899B4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</w:t>
            </w:r>
          </w:p>
          <w:p w14:paraId="7F16B74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2581F962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0648EF4F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H</w:t>
            </w:r>
          </w:p>
          <w:p w14:paraId="371160D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I</w:t>
            </w:r>
          </w:p>
        </w:tc>
      </w:tr>
      <w:tr w:rsidR="00CA3221" w:rsidRPr="007E3289" w14:paraId="2A13F29B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54E32D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A</w:t>
            </w:r>
          </w:p>
          <w:p w14:paraId="04018F6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G</w:t>
            </w:r>
          </w:p>
          <w:p w14:paraId="4AE7B48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H</w:t>
            </w:r>
          </w:p>
          <w:p w14:paraId="3605121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I</w:t>
            </w:r>
          </w:p>
        </w:tc>
        <w:tc>
          <w:tcPr>
            <w:tcW w:w="4472" w:type="dxa"/>
          </w:tcPr>
          <w:p w14:paraId="7B93793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</w:t>
            </w:r>
          </w:p>
          <w:p w14:paraId="639DCE5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380151E5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5AF8ED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H</w:t>
            </w:r>
          </w:p>
          <w:p w14:paraId="5B06AC7C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I</w:t>
            </w:r>
          </w:p>
        </w:tc>
      </w:tr>
      <w:tr w:rsidR="00A404CC" w:rsidRPr="007E3289" w14:paraId="72DD121B" w14:textId="77777777" w:rsidTr="005A170D">
        <w:trPr>
          <w:trHeight w:val="368"/>
          <w:jc w:val="center"/>
        </w:trPr>
        <w:tc>
          <w:tcPr>
            <w:tcW w:w="2368" w:type="dxa"/>
            <w:shd w:val="clear" w:color="auto" w:fill="auto"/>
            <w:noWrap/>
          </w:tcPr>
          <w:p w14:paraId="5A4EEAD1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A</w:t>
            </w:r>
          </w:p>
          <w:p w14:paraId="20932AD8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G</w:t>
            </w:r>
          </w:p>
          <w:p w14:paraId="48DF6EEB" w14:textId="77777777" w:rsidR="00A404CC" w:rsidRDefault="006A6F20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H</w:t>
            </w:r>
          </w:p>
          <w:p w14:paraId="3EAF0E07" w14:textId="77777777" w:rsidR="006A6F20" w:rsidRPr="006A6F20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I</w:t>
            </w:r>
          </w:p>
        </w:tc>
        <w:tc>
          <w:tcPr>
            <w:tcW w:w="4472" w:type="dxa"/>
          </w:tcPr>
          <w:p w14:paraId="5CBA0885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</w:t>
            </w:r>
          </w:p>
          <w:p w14:paraId="67E5B852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</w:tc>
      </w:tr>
      <w:tr w:rsidR="00A404CC" w:rsidRPr="007E3289" w14:paraId="1C54A857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260C7A5D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lastRenderedPageBreak/>
              <w:t>DC_11A_n77A-n257A</w:t>
            </w:r>
          </w:p>
          <w:p w14:paraId="47BF12A2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1A_n77A-n257D</w:t>
            </w:r>
          </w:p>
          <w:p w14:paraId="083AAA52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>
              <w:rPr>
                <w:rFonts w:eastAsia="맑은 고딕" w:cs="Arial"/>
                <w:szCs w:val="18"/>
                <w:lang w:val="en-US" w:eastAsia="ko-KR"/>
              </w:rPr>
              <w:t>DC_11A_n77A-n257G</w:t>
            </w:r>
          </w:p>
          <w:p w14:paraId="4DA4BA9E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>
              <w:rPr>
                <w:rFonts w:eastAsia="맑은 고딕" w:cs="Arial"/>
                <w:szCs w:val="18"/>
                <w:lang w:val="en-US" w:eastAsia="ko-KR"/>
              </w:rPr>
              <w:t>DC_11A_n77A-n257H</w:t>
            </w:r>
          </w:p>
          <w:p w14:paraId="43982D65" w14:textId="77777777" w:rsidR="00A404CC" w:rsidRPr="006A6F20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>
              <w:rPr>
                <w:rFonts w:eastAsia="맑은 고딕" w:cs="Arial"/>
                <w:szCs w:val="18"/>
                <w:lang w:val="en-US" w:eastAsia="ko-KR"/>
              </w:rPr>
              <w:t>DC_11A_n77A-n257I</w:t>
            </w:r>
          </w:p>
        </w:tc>
        <w:tc>
          <w:tcPr>
            <w:tcW w:w="4472" w:type="dxa"/>
          </w:tcPr>
          <w:p w14:paraId="4012480B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1A_n77A</w:t>
            </w:r>
          </w:p>
          <w:p w14:paraId="1862AB5C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1A_n257A</w:t>
            </w:r>
          </w:p>
        </w:tc>
      </w:tr>
      <w:tr w:rsidR="002C70B5" w:rsidRPr="007E3289" w14:paraId="182FA699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76CAC2C1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-n258A</w:t>
            </w:r>
          </w:p>
        </w:tc>
        <w:tc>
          <w:tcPr>
            <w:tcW w:w="4472" w:type="dxa"/>
          </w:tcPr>
          <w:p w14:paraId="5B9E6C4F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</w:t>
            </w:r>
          </w:p>
          <w:p w14:paraId="67ADF8D3" w14:textId="77777777" w:rsidR="002C70B5" w:rsidRPr="00620B67" w:rsidRDefault="002C70B5" w:rsidP="002C70B5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A_n258A</w:t>
            </w:r>
          </w:p>
        </w:tc>
      </w:tr>
      <w:tr w:rsidR="002C70B5" w:rsidRPr="007E3289" w14:paraId="4464256B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7716FD4B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-n260A</w:t>
            </w:r>
          </w:p>
        </w:tc>
        <w:tc>
          <w:tcPr>
            <w:tcW w:w="4472" w:type="dxa"/>
          </w:tcPr>
          <w:p w14:paraId="48000B8D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</w:t>
            </w:r>
          </w:p>
          <w:p w14:paraId="44C7E9E1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A_n260A</w:t>
            </w:r>
          </w:p>
        </w:tc>
      </w:tr>
      <w:tr w:rsidR="002C70B5" w:rsidRPr="007E3289" w14:paraId="56B9C21A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50FC5B0D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-n261A</w:t>
            </w:r>
          </w:p>
        </w:tc>
        <w:tc>
          <w:tcPr>
            <w:tcW w:w="4472" w:type="dxa"/>
          </w:tcPr>
          <w:p w14:paraId="7C3DF21D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</w:t>
            </w:r>
          </w:p>
          <w:p w14:paraId="6F7E2E0E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A_n261A</w:t>
            </w:r>
          </w:p>
        </w:tc>
      </w:tr>
      <w:tr w:rsidR="002C70B5" w:rsidRPr="007E3289" w14:paraId="23658F60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2F583264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-n258A</w:t>
            </w:r>
          </w:p>
        </w:tc>
        <w:tc>
          <w:tcPr>
            <w:tcW w:w="4472" w:type="dxa"/>
          </w:tcPr>
          <w:p w14:paraId="65920316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</w:t>
            </w:r>
          </w:p>
          <w:p w14:paraId="2D8D5E40" w14:textId="77777777" w:rsidR="002C70B5" w:rsidRPr="00620B67" w:rsidRDefault="002C70B5" w:rsidP="007E3A5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258A</w:t>
            </w:r>
          </w:p>
        </w:tc>
      </w:tr>
      <w:tr w:rsidR="002C70B5" w:rsidRPr="007E3289" w14:paraId="51B8428B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0A3A0C5A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-n260A</w:t>
            </w:r>
          </w:p>
        </w:tc>
        <w:tc>
          <w:tcPr>
            <w:tcW w:w="4472" w:type="dxa"/>
          </w:tcPr>
          <w:p w14:paraId="6FF88E31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</w:t>
            </w:r>
          </w:p>
          <w:p w14:paraId="2D73E22A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66A_n260A</w:t>
            </w:r>
          </w:p>
        </w:tc>
      </w:tr>
      <w:tr w:rsidR="002C70B5" w:rsidRPr="007E3289" w14:paraId="71A99414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24DDADCF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-n261A</w:t>
            </w:r>
          </w:p>
        </w:tc>
        <w:tc>
          <w:tcPr>
            <w:tcW w:w="4472" w:type="dxa"/>
          </w:tcPr>
          <w:p w14:paraId="67619379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</w:t>
            </w:r>
          </w:p>
          <w:p w14:paraId="2563686B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66A_n261A</w:t>
            </w:r>
          </w:p>
        </w:tc>
      </w:tr>
      <w:tr w:rsidR="0020454D" w:rsidRPr="007E3289" w14:paraId="4FF91A1A" w14:textId="77777777" w:rsidTr="00F05E30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1A2C0D9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D</w:t>
            </w:r>
          </w:p>
          <w:p w14:paraId="2BCD08CB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E</w:t>
            </w:r>
          </w:p>
          <w:p w14:paraId="73D723EB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F</w:t>
            </w:r>
          </w:p>
          <w:p w14:paraId="1F89D5D9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G</w:t>
            </w:r>
          </w:p>
          <w:p w14:paraId="05DDB9D5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H</w:t>
            </w:r>
          </w:p>
          <w:p w14:paraId="262EC53F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I</w:t>
            </w:r>
          </w:p>
          <w:p w14:paraId="6B51C372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J</w:t>
            </w:r>
          </w:p>
          <w:p w14:paraId="3AC3EA25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K</w:t>
            </w:r>
          </w:p>
          <w:p w14:paraId="08FA5F7E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L</w:t>
            </w:r>
          </w:p>
          <w:p w14:paraId="082E1448" w14:textId="77777777" w:rsidR="0020454D" w:rsidRPr="00620B67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MS Mincho" w:cs="Arial"/>
                <w:szCs w:val="18"/>
                <w:lang w:val="x-none" w:eastAsia="ja-JP"/>
              </w:rPr>
              <w:t>DC</w:t>
            </w:r>
            <w:r w:rsidRPr="00620B67">
              <w:rPr>
                <w:rFonts w:cs="Arial"/>
                <w:szCs w:val="18"/>
                <w:lang w:val="x-none"/>
              </w:rPr>
              <w:t>_8A_n78A-n257M</w:t>
            </w:r>
          </w:p>
        </w:tc>
        <w:tc>
          <w:tcPr>
            <w:tcW w:w="4472" w:type="dxa"/>
            <w:vAlign w:val="center"/>
          </w:tcPr>
          <w:p w14:paraId="6ACCC7C6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</w:t>
            </w: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4D18EAEB" w14:textId="77777777" w:rsidR="0020454D" w:rsidRPr="00620B67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MS Mincho" w:cs="Arial"/>
                <w:szCs w:val="18"/>
                <w:lang w:val="x-none" w:eastAsia="ja-JP"/>
              </w:rPr>
              <w:t>DC_8A_n257A</w:t>
            </w:r>
          </w:p>
        </w:tc>
      </w:tr>
      <w:tr w:rsidR="0020454D" w:rsidRPr="007E3289" w14:paraId="4AE09F8F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26B4465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A</w:t>
            </w:r>
          </w:p>
          <w:p w14:paraId="082B8E38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D</w:t>
            </w:r>
          </w:p>
          <w:p w14:paraId="09FB9E50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E</w:t>
            </w:r>
          </w:p>
          <w:p w14:paraId="14F51DBC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F</w:t>
            </w:r>
          </w:p>
          <w:p w14:paraId="1A827164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G</w:t>
            </w:r>
          </w:p>
          <w:p w14:paraId="1944D6BB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H</w:t>
            </w:r>
          </w:p>
          <w:p w14:paraId="00EE8FC4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I</w:t>
            </w:r>
          </w:p>
          <w:p w14:paraId="5B0DFEC9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J</w:t>
            </w:r>
          </w:p>
          <w:p w14:paraId="42F441C8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K</w:t>
            </w:r>
          </w:p>
          <w:p w14:paraId="2F8C7604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L</w:t>
            </w:r>
          </w:p>
          <w:p w14:paraId="3A98418F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M</w:t>
            </w:r>
          </w:p>
        </w:tc>
        <w:tc>
          <w:tcPr>
            <w:tcW w:w="4472" w:type="dxa"/>
            <w:vAlign w:val="center"/>
          </w:tcPr>
          <w:p w14:paraId="7E17D713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A_</w:t>
            </w: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73A2E2B8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3A_n257A</w:t>
            </w:r>
          </w:p>
        </w:tc>
      </w:tr>
      <w:tr w:rsidR="004B5FF0" w14:paraId="081165E8" w14:textId="77777777" w:rsidTr="00741D83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60E63" w14:textId="77777777" w:rsidR="004B5FF0" w:rsidRDefault="004B5FF0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3A-3A_n78A-n257D</w:t>
            </w:r>
          </w:p>
          <w:p w14:paraId="4E72B2D9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E</w:t>
            </w:r>
          </w:p>
          <w:p w14:paraId="2144023B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F</w:t>
            </w:r>
          </w:p>
          <w:p w14:paraId="49164B47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G</w:t>
            </w:r>
          </w:p>
          <w:p w14:paraId="7752C552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H</w:t>
            </w:r>
          </w:p>
          <w:p w14:paraId="3D68D586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I</w:t>
            </w:r>
          </w:p>
          <w:p w14:paraId="79D43D88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J</w:t>
            </w:r>
          </w:p>
          <w:p w14:paraId="5E499206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K</w:t>
            </w:r>
          </w:p>
          <w:p w14:paraId="4773E7B1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L</w:t>
            </w:r>
          </w:p>
          <w:p w14:paraId="448C4046" w14:textId="77777777" w:rsidR="001713FA" w:rsidRPr="00620B67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M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8AA880" w14:textId="77777777" w:rsidR="004B5FF0" w:rsidRPr="00620B67" w:rsidRDefault="004B5FF0" w:rsidP="004B5FF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096F25FF" w14:textId="77777777" w:rsidR="004B5FF0" w:rsidRPr="00620B67" w:rsidRDefault="004B5FF0" w:rsidP="004B5FF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</w:tc>
      </w:tr>
      <w:tr w:rsidR="00005572" w:rsidRPr="00623AB4" w14:paraId="02DA133C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F2696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A</w:t>
            </w:r>
          </w:p>
          <w:p w14:paraId="0EF80FE7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G</w:t>
            </w:r>
          </w:p>
          <w:p w14:paraId="5D86C85D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H</w:t>
            </w:r>
          </w:p>
          <w:p w14:paraId="16C18183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I</w:t>
            </w:r>
          </w:p>
          <w:p w14:paraId="18923D62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J</w:t>
            </w:r>
          </w:p>
          <w:p w14:paraId="3D499452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K</w:t>
            </w:r>
          </w:p>
          <w:p w14:paraId="4ACBDEB6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L</w:t>
            </w:r>
          </w:p>
          <w:p w14:paraId="0A2BCC8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M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30E4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658419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1E5B91C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20873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A-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F2498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100FD708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F3C10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1BD8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11E54255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9073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6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7143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22AE404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54513872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E7C7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A-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A976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194056D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70AA0082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F574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3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47E9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77C0426D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2734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G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CAAE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69E455E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5B572AF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142B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5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833C8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17CE1D76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81F1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ECD7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24991C0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D04A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4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8F4E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598135BD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478E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0142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6AA2B15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7884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A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2CB0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3671A21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7A377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F8AE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251717C0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4B0E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3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2CE7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2981CD1F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F1E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D38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4E8CA77E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6D807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A</w:t>
            </w:r>
          </w:p>
          <w:p w14:paraId="62BA8678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G</w:t>
            </w:r>
          </w:p>
          <w:p w14:paraId="28C5823C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H</w:t>
            </w:r>
          </w:p>
          <w:p w14:paraId="3C220D11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I</w:t>
            </w:r>
          </w:p>
          <w:p w14:paraId="015C13C8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J</w:t>
            </w:r>
          </w:p>
          <w:p w14:paraId="446F8186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K</w:t>
            </w:r>
          </w:p>
          <w:p w14:paraId="04C8CF6C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L</w:t>
            </w:r>
          </w:p>
          <w:p w14:paraId="26CA03B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M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DD7D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5B4DB103" w14:textId="77777777" w:rsidR="00005572" w:rsidRPr="00620B67" w:rsidRDefault="00005572" w:rsidP="008E3B2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078501C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259B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G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8FCF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134CE1F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05C4DC8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28C69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H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14C72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560E830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42599C3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C5FE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G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9459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3BE9B5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309F2149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AB46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G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6FB9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2EA65630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CABE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CD56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41C49C2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54D8B22C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52BC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C6D6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37EE87B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5A3CCCE5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81B2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G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6607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4760738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38137E68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D58A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E512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64CD6E7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4ED635FE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537F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0026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789DC5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3BAF9511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222F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3774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22E4B99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192BFD3F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6792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AE0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25AE9B10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F092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F81B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288F8A05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772E255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F85F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2FD5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5FDDDA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2D1878E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B5F3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1588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D8E748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7F634DD6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3931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3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F547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64A7408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65C474A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DFFE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02A98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45AF00F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0E1F0395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CB0C5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K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63794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6B727343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9244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G-J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26826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5D8CFB6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CBC0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J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6984A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62E1048A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5012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3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8DB46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66A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7D0848" w:rsidRPr="00CE7A92" w14:paraId="2F8CD0FA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8027D" w14:textId="77777777" w:rsidR="007D0848" w:rsidRDefault="007D0848" w:rsidP="007D0848">
            <w:pPr>
              <w:keepNext/>
              <w:keepLines/>
              <w:spacing w:after="0"/>
              <w:jc w:val="center"/>
            </w:pPr>
            <w:r w:rsidRPr="00CD6690">
              <w:t>DC_2A_n71A-n261A</w:t>
            </w:r>
          </w:p>
          <w:p w14:paraId="300465E1" w14:textId="77777777" w:rsidR="007D0848" w:rsidRPr="00620B67" w:rsidRDefault="007D0848" w:rsidP="007D0848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CD6690">
              <w:t>DC_2A_n71A-n261(2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534F1" w14:textId="77777777" w:rsidR="007D0848" w:rsidRPr="00620B67" w:rsidRDefault="007D0848" w:rsidP="007D0848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CD6690">
              <w:t>DC_2A_n71A</w:t>
            </w:r>
          </w:p>
        </w:tc>
      </w:tr>
      <w:tr w:rsidR="007D0848" w:rsidRPr="00CE7A92" w14:paraId="251735B4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39CEFA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 w:rsidRPr="007D0848">
              <w:t>DC_1A_n77(2A)-n257A</w:t>
            </w:r>
          </w:p>
          <w:p w14:paraId="6CC62396" w14:textId="77777777" w:rsid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D</w:t>
            </w:r>
          </w:p>
          <w:p w14:paraId="0850185F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G</w:t>
            </w:r>
          </w:p>
          <w:p w14:paraId="03C3B721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H</w:t>
            </w:r>
          </w:p>
          <w:p w14:paraId="06550C76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BC970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77A</w:t>
            </w:r>
          </w:p>
          <w:p w14:paraId="2FFB7480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A</w:t>
            </w:r>
          </w:p>
          <w:p w14:paraId="5CB12FC9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D</w:t>
            </w:r>
          </w:p>
          <w:p w14:paraId="14831155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G</w:t>
            </w:r>
          </w:p>
          <w:p w14:paraId="033C9F28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H</w:t>
            </w:r>
          </w:p>
          <w:p w14:paraId="47B27AA0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I</w:t>
            </w:r>
          </w:p>
        </w:tc>
      </w:tr>
      <w:tr w:rsidR="003C712F" w:rsidRPr="00CE7A92" w14:paraId="5622A3A0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740240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</w:t>
            </w:r>
            <w:r w:rsidRPr="007D0848">
              <w:t>A_n77(2A)-n257A</w:t>
            </w:r>
          </w:p>
          <w:p w14:paraId="2B870C25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3A_n77(2A)-n257D</w:t>
            </w:r>
          </w:p>
          <w:p w14:paraId="76E9B870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A_n77(2A)-n257G</w:t>
            </w:r>
          </w:p>
          <w:p w14:paraId="7F558816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A_n77(2A)-n257H</w:t>
            </w:r>
          </w:p>
          <w:p w14:paraId="0F52A74F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94A27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77A</w:t>
            </w:r>
          </w:p>
          <w:p w14:paraId="40CEACCF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A</w:t>
            </w:r>
          </w:p>
          <w:p w14:paraId="53C857BE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D</w:t>
            </w:r>
          </w:p>
          <w:p w14:paraId="47DAE5FF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G</w:t>
            </w:r>
          </w:p>
          <w:p w14:paraId="33B6368A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H</w:t>
            </w:r>
          </w:p>
          <w:p w14:paraId="705709DF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I</w:t>
            </w:r>
          </w:p>
        </w:tc>
      </w:tr>
      <w:tr w:rsidR="003C712F" w:rsidRPr="00CE7A92" w14:paraId="05A2C68C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C1575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</w:t>
            </w:r>
            <w:r w:rsidRPr="007D0848">
              <w:t>A_n77(2A)-n257A</w:t>
            </w:r>
          </w:p>
          <w:p w14:paraId="40FFE54C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8A_n77(2A)-n257D</w:t>
            </w:r>
          </w:p>
          <w:p w14:paraId="340C6C80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A_n77(2A)-n257G</w:t>
            </w:r>
          </w:p>
          <w:p w14:paraId="5BAB46CF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A_n77(2A)-n257H</w:t>
            </w:r>
          </w:p>
          <w:p w14:paraId="54C86B02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E1693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77A</w:t>
            </w:r>
          </w:p>
          <w:p w14:paraId="4274DFFE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A</w:t>
            </w:r>
          </w:p>
          <w:p w14:paraId="18C1DDE8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D</w:t>
            </w:r>
          </w:p>
          <w:p w14:paraId="606ABD75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G</w:t>
            </w:r>
          </w:p>
          <w:p w14:paraId="79F329D6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H</w:t>
            </w:r>
          </w:p>
          <w:p w14:paraId="0098EC02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I</w:t>
            </w:r>
          </w:p>
        </w:tc>
      </w:tr>
      <w:tr w:rsidR="003C712F" w:rsidRPr="003C712F" w14:paraId="6CCD4ABA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A796B7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lastRenderedPageBreak/>
              <w:t>DC_11</w:t>
            </w:r>
            <w:r w:rsidRPr="007D0848">
              <w:t>A_n77(2A)-n257A</w:t>
            </w:r>
          </w:p>
          <w:p w14:paraId="484DD61C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11A_n77(2A)-n257D</w:t>
            </w:r>
          </w:p>
          <w:p w14:paraId="6D1BD2C6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11A_n77(2A)-n257G</w:t>
            </w:r>
          </w:p>
          <w:p w14:paraId="5F71F7A1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11A_n77(2A)-n257H</w:t>
            </w:r>
          </w:p>
          <w:p w14:paraId="3235C583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11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70D41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77A</w:t>
            </w:r>
          </w:p>
          <w:p w14:paraId="61F44835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A</w:t>
            </w:r>
          </w:p>
          <w:p w14:paraId="73831209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D</w:t>
            </w:r>
          </w:p>
          <w:p w14:paraId="0657DBFC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G</w:t>
            </w:r>
          </w:p>
          <w:p w14:paraId="739EF7A2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H</w:t>
            </w:r>
          </w:p>
          <w:p w14:paraId="348EFEAF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I</w:t>
            </w:r>
          </w:p>
        </w:tc>
      </w:tr>
      <w:tr w:rsidR="003C712F" w:rsidRPr="003C712F" w14:paraId="73788230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8A288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A</w:t>
            </w:r>
          </w:p>
          <w:p w14:paraId="383FF0AE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D</w:t>
            </w:r>
          </w:p>
          <w:p w14:paraId="080122A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G</w:t>
            </w:r>
          </w:p>
          <w:p w14:paraId="2E9BE3B2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H</w:t>
            </w:r>
          </w:p>
          <w:p w14:paraId="2D7AFAE2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I</w:t>
            </w:r>
          </w:p>
          <w:p w14:paraId="61F7740F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A</w:t>
            </w:r>
          </w:p>
          <w:p w14:paraId="6D2C59F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D</w:t>
            </w:r>
          </w:p>
          <w:p w14:paraId="59850006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G</w:t>
            </w:r>
          </w:p>
          <w:p w14:paraId="5E5EBA2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H</w:t>
            </w:r>
          </w:p>
          <w:p w14:paraId="73191B93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I</w:t>
            </w:r>
          </w:p>
          <w:p w14:paraId="2543BE54" w14:textId="77777777" w:rsidR="003C712F" w:rsidRP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973F5" w14:textId="77777777" w:rsidR="003C712F" w:rsidRPr="003C712F" w:rsidRDefault="003C712F" w:rsidP="003C712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C712F">
              <w:rPr>
                <w:rFonts w:cs="Arial"/>
                <w:szCs w:val="18"/>
                <w:lang w:eastAsia="ja-JP"/>
              </w:rPr>
              <w:t>DC_28A_n77A</w:t>
            </w:r>
          </w:p>
          <w:p w14:paraId="411256DE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 w:rsidRPr="003C712F">
              <w:rPr>
                <w:rFonts w:cs="Arial"/>
                <w:sz w:val="18"/>
                <w:szCs w:val="18"/>
                <w:lang w:eastAsia="ja-JP"/>
              </w:rPr>
              <w:t>DC_28A_n257A</w:t>
            </w:r>
          </w:p>
          <w:p w14:paraId="779B6CD2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D</w:t>
            </w:r>
          </w:p>
          <w:p w14:paraId="20AA9CE4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G</w:t>
            </w:r>
          </w:p>
          <w:p w14:paraId="4C51A02F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H</w:t>
            </w:r>
          </w:p>
          <w:p w14:paraId="727AFE3E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I</w:t>
            </w:r>
          </w:p>
        </w:tc>
      </w:tr>
      <w:tr w:rsidR="003C712F" w:rsidRPr="003C712F" w14:paraId="37EFB0EE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75A67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9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19A_n77A-n257</w:t>
            </w:r>
            <w:r>
              <w:rPr>
                <w:rFonts w:eastAsia="Yu Gothic" w:cs="Arial"/>
                <w:color w:val="000000"/>
                <w:szCs w:val="18"/>
              </w:rPr>
              <w:t>G DC_19A_n77A-n257H</w:t>
            </w:r>
          </w:p>
          <w:p w14:paraId="0DC42213" w14:textId="77777777" w:rsidR="003C712F" w:rsidRPr="001D05A5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BE1BC" w14:textId="77777777" w:rsidR="003C712F" w:rsidRPr="003C712F" w:rsidRDefault="003C712F" w:rsidP="003C712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3C712F" w:rsidRPr="003C712F" w14:paraId="35C95012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366D1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2</w:t>
            </w:r>
            <w:r w:rsidRPr="00373A69">
              <w:rPr>
                <w:rFonts w:eastAsia="Yu Gothic" w:cs="Arial"/>
                <w:color w:val="000000"/>
                <w:szCs w:val="18"/>
              </w:rPr>
              <w:t>1A_n77A-n257</w:t>
            </w:r>
            <w:r>
              <w:rPr>
                <w:rFonts w:eastAsia="Yu Gothic" w:cs="Arial"/>
                <w:color w:val="000000"/>
                <w:szCs w:val="18"/>
              </w:rPr>
              <w:t>G DC_21A_n77A-n257H</w:t>
            </w:r>
          </w:p>
          <w:p w14:paraId="5D6C16E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21</w:t>
            </w:r>
            <w:r w:rsidRPr="00373A69">
              <w:rPr>
                <w:rFonts w:eastAsia="Yu Gothic" w:cs="Arial"/>
                <w:color w:val="000000"/>
                <w:szCs w:val="18"/>
              </w:rPr>
              <w:t>A_n77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84204" w14:textId="77777777" w:rsidR="003C712F" w:rsidRPr="00373A69" w:rsidRDefault="003C712F" w:rsidP="003C712F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21A_n77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21</w:t>
            </w:r>
            <w:r w:rsidRPr="00373A69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3C712F" w:rsidRPr="003C712F" w14:paraId="1FA5E855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19A5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42</w:t>
            </w:r>
            <w:r w:rsidRPr="00373A69">
              <w:rPr>
                <w:rFonts w:eastAsia="Yu Gothic" w:cs="Arial"/>
                <w:color w:val="000000"/>
                <w:szCs w:val="18"/>
              </w:rPr>
              <w:t>A_n77A-n257</w:t>
            </w:r>
            <w:r>
              <w:rPr>
                <w:rFonts w:eastAsia="Yu Gothic" w:cs="Arial"/>
                <w:color w:val="000000"/>
                <w:szCs w:val="18"/>
              </w:rPr>
              <w:t>G DC_42A_n77A-n257H</w:t>
            </w:r>
          </w:p>
          <w:p w14:paraId="495B6A67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42</w:t>
            </w:r>
            <w:r w:rsidRPr="00373A69">
              <w:rPr>
                <w:rFonts w:eastAsia="Yu Gothic" w:cs="Arial"/>
                <w:color w:val="000000"/>
                <w:szCs w:val="18"/>
              </w:rPr>
              <w:t>A_n77A-n257I</w:t>
            </w:r>
          </w:p>
          <w:p w14:paraId="530DC6FC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C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42C</w:t>
            </w:r>
            <w:r w:rsidRPr="00373A69">
              <w:rPr>
                <w:rFonts w:eastAsia="Yu Gothic" w:cs="Arial"/>
                <w:color w:val="000000"/>
                <w:szCs w:val="18"/>
              </w:rPr>
              <w:t>_n77A-n257</w:t>
            </w:r>
            <w:r>
              <w:rPr>
                <w:rFonts w:eastAsia="Yu Gothic" w:cs="Arial"/>
                <w:color w:val="000000"/>
                <w:szCs w:val="18"/>
              </w:rPr>
              <w:t>G DC_42C_n77A-n257H</w:t>
            </w:r>
          </w:p>
          <w:p w14:paraId="52979C05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42C</w:t>
            </w:r>
            <w:r w:rsidRPr="00373A69">
              <w:rPr>
                <w:rFonts w:eastAsia="Yu Gothic" w:cs="Arial"/>
                <w:color w:val="000000"/>
                <w:szCs w:val="18"/>
              </w:rPr>
              <w:t>_n77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949EE" w14:textId="77777777" w:rsidR="003C712F" w:rsidRPr="00373A69" w:rsidRDefault="003C712F" w:rsidP="003C712F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42A_n77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42</w:t>
            </w:r>
            <w:r w:rsidRPr="00373A69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46FCB8E3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ED98C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</w:t>
            </w:r>
            <w:r>
              <w:rPr>
                <w:rFonts w:eastAsia="Yu Gothic" w:cs="Arial"/>
                <w:color w:val="000000"/>
                <w:szCs w:val="18"/>
              </w:rPr>
              <w:t>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</w:t>
            </w:r>
            <w:r>
              <w:rPr>
                <w:rFonts w:eastAsia="Yu Gothic" w:cs="Arial"/>
                <w:color w:val="000000"/>
                <w:szCs w:val="18"/>
              </w:rPr>
              <w:t>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_n78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CB371" w14:textId="77777777" w:rsidR="00FA5FC5" w:rsidRPr="00373A69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FA5FC5" w:rsidRPr="003C712F" w14:paraId="4FEF3CCE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DB733" w14:textId="77777777" w:rsidR="00FA5FC5" w:rsidRPr="006C63DF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lastRenderedPageBreak/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78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A1E76" w14:textId="77777777" w:rsidR="00FA5FC5" w:rsidRPr="006C63DF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</w:t>
            </w:r>
            <w:r>
              <w:rPr>
                <w:rFonts w:eastAsia="Yu Gothic" w:cs="Arial"/>
                <w:color w:val="000000"/>
                <w:szCs w:val="18"/>
              </w:rPr>
              <w:t>21</w:t>
            </w:r>
            <w:r w:rsidRPr="006C63DF">
              <w:rPr>
                <w:rFonts w:eastAsia="Yu Gothic" w:cs="Arial"/>
                <w:color w:val="000000"/>
                <w:szCs w:val="18"/>
              </w:rPr>
              <w:t>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</w:t>
            </w:r>
            <w:r>
              <w:rPr>
                <w:rFonts w:eastAsia="Yu Gothic" w:cs="Arial"/>
                <w:color w:val="000000"/>
                <w:szCs w:val="18"/>
              </w:rPr>
              <w:t>21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1AFE2618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C7D8F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_n79A-n257G DC_1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A_n79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99ECF" w14:textId="77777777" w:rsidR="00FA5FC5" w:rsidRPr="00373A69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</w:p>
        </w:tc>
      </w:tr>
      <w:tr w:rsidR="00FA5FC5" w:rsidRPr="003C712F" w14:paraId="1035010E" w14:textId="77777777" w:rsidTr="00FA5FC5">
        <w:trPr>
          <w:trHeight w:val="116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837B8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3A_n79A-n257G DC_3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3</w:t>
            </w:r>
            <w:r w:rsidRPr="006C63DF">
              <w:rPr>
                <w:rFonts w:eastAsia="Yu Gothic" w:cs="Arial"/>
                <w:color w:val="000000"/>
                <w:szCs w:val="18"/>
              </w:rPr>
              <w:t>A_n79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E4EE3" w14:textId="77777777" w:rsidR="00FA5FC5" w:rsidRPr="00373A69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3A_n79A</w:t>
            </w:r>
            <w:r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3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2C77E66F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63E77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</w:t>
            </w:r>
            <w:r>
              <w:rPr>
                <w:rFonts w:eastAsia="Yu Gothic" w:cs="Arial"/>
                <w:color w:val="000000"/>
                <w:szCs w:val="18"/>
              </w:rPr>
              <w:t>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</w:t>
            </w:r>
            <w:r>
              <w:rPr>
                <w:rFonts w:eastAsia="Yu Gothic" w:cs="Arial"/>
                <w:color w:val="000000"/>
                <w:szCs w:val="18"/>
              </w:rPr>
              <w:t>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</w:t>
            </w:r>
            <w:r>
              <w:rPr>
                <w:rFonts w:eastAsia="Yu Gothic" w:cs="Arial"/>
                <w:color w:val="000000"/>
                <w:szCs w:val="18"/>
              </w:rPr>
              <w:t>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746E7" w14:textId="77777777" w:rsidR="00FA5FC5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9A_n79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FA5FC5" w:rsidRPr="003C712F" w14:paraId="74991A36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FF3FD" w14:textId="77777777" w:rsidR="00FA5FC5" w:rsidRPr="006C63DF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FE535" w14:textId="77777777" w:rsidR="00FA5FC5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A_n79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1639F8A1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F8267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  <w:p w14:paraId="0C8A7BC5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C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C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C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C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AD995" w14:textId="77777777" w:rsidR="00FA5FC5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A_n79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37370C" w:rsidRPr="003C712F" w14:paraId="252E6A3F" w14:textId="77777777" w:rsidTr="0037370C">
        <w:trPr>
          <w:trHeight w:val="784"/>
          <w:jc w:val="center"/>
          <w:ins w:id="2700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04079D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01" w:author="Suhwan Lim" w:date="2020-02-28T17:09:00Z"/>
                <w:rFonts w:eastAsia="Yu Gothic" w:cs="Arial"/>
                <w:color w:val="000000"/>
                <w:szCs w:val="18"/>
              </w:rPr>
            </w:pPr>
            <w:ins w:id="2702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3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34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4E4AF" w14:textId="77777777" w:rsidR="0037370C" w:rsidRPr="0037370C" w:rsidRDefault="0037370C" w:rsidP="0037370C">
            <w:pPr>
              <w:pStyle w:val="TAL"/>
              <w:jc w:val="center"/>
              <w:rPr>
                <w:ins w:id="2703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04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2E5CE76" w14:textId="77777777" w:rsidR="0037370C" w:rsidRPr="0037370C" w:rsidRDefault="0037370C" w:rsidP="0037370C">
            <w:pPr>
              <w:pStyle w:val="TAL"/>
              <w:jc w:val="center"/>
              <w:rPr>
                <w:ins w:id="2705" w:author="Suhwan Lim" w:date="2020-02-28T17:09:00Z"/>
                <w:rFonts w:eastAsia="Yu Gothic" w:cs="Arial"/>
                <w:color w:val="000000"/>
                <w:szCs w:val="18"/>
              </w:rPr>
            </w:pPr>
            <w:ins w:id="2706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</w:tr>
      <w:tr w:rsidR="0037370C" w:rsidRPr="003C712F" w14:paraId="492C0DC2" w14:textId="77777777" w:rsidTr="007C402F">
        <w:trPr>
          <w:trHeight w:val="784"/>
          <w:jc w:val="center"/>
          <w:ins w:id="2707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AEC384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08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09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3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F3D26" w14:textId="77777777" w:rsidR="0037370C" w:rsidRPr="0037370C" w:rsidRDefault="0037370C" w:rsidP="0037370C">
            <w:pPr>
              <w:pStyle w:val="TAL"/>
              <w:jc w:val="center"/>
              <w:rPr>
                <w:ins w:id="2710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11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129BC5D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12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13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660D0094" w14:textId="77777777" w:rsidTr="007C402F">
        <w:trPr>
          <w:trHeight w:val="784"/>
          <w:jc w:val="center"/>
          <w:ins w:id="2714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189A60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15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16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3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738FA" w14:textId="77777777" w:rsidR="0037370C" w:rsidRPr="0037370C" w:rsidRDefault="0037370C" w:rsidP="0037370C">
            <w:pPr>
              <w:pStyle w:val="TAL"/>
              <w:jc w:val="center"/>
              <w:rPr>
                <w:ins w:id="2717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18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D81C270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19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20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0B891D48" w14:textId="77777777" w:rsidTr="007C402F">
        <w:trPr>
          <w:trHeight w:val="784"/>
          <w:jc w:val="center"/>
          <w:ins w:id="2721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DC08F5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22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23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lastRenderedPageBreak/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34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054A7" w14:textId="77777777" w:rsidR="0037370C" w:rsidRPr="0037370C" w:rsidRDefault="0037370C" w:rsidP="0037370C">
            <w:pPr>
              <w:pStyle w:val="TAL"/>
              <w:jc w:val="center"/>
              <w:rPr>
                <w:ins w:id="2724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25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1BCC669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26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27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70EFCABC" w14:textId="77777777" w:rsidTr="007C402F">
        <w:trPr>
          <w:trHeight w:val="784"/>
          <w:jc w:val="center"/>
          <w:ins w:id="2728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3505E2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29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30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F87D1" w14:textId="77777777" w:rsidR="0037370C" w:rsidRPr="0037370C" w:rsidRDefault="0037370C" w:rsidP="0037370C">
            <w:pPr>
              <w:pStyle w:val="TAL"/>
              <w:jc w:val="center"/>
              <w:rPr>
                <w:ins w:id="2731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32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97A392A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33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34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1BFF5F5B" w14:textId="77777777" w:rsidTr="007C402F">
        <w:trPr>
          <w:trHeight w:val="784"/>
          <w:jc w:val="center"/>
          <w:ins w:id="2735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17D44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36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37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F73FD" w14:textId="77777777" w:rsidR="0037370C" w:rsidRPr="0037370C" w:rsidRDefault="0037370C" w:rsidP="0037370C">
            <w:pPr>
              <w:pStyle w:val="TAL"/>
              <w:jc w:val="center"/>
              <w:rPr>
                <w:ins w:id="2738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39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7C1AC65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40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41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2749C1C0" w14:textId="77777777" w:rsidTr="007C402F">
        <w:trPr>
          <w:trHeight w:val="784"/>
          <w:jc w:val="center"/>
          <w:ins w:id="2742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F9F688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43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44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39C64" w14:textId="77777777" w:rsidR="0037370C" w:rsidRPr="0037370C" w:rsidRDefault="0037370C" w:rsidP="0037370C">
            <w:pPr>
              <w:pStyle w:val="TAL"/>
              <w:jc w:val="center"/>
              <w:rPr>
                <w:ins w:id="2745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46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C439220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47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48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7CC2B5E2" w14:textId="77777777" w:rsidTr="007C402F">
        <w:trPr>
          <w:trHeight w:val="784"/>
          <w:jc w:val="center"/>
          <w:ins w:id="2749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9A9A59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50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51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3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019A0" w14:textId="77777777" w:rsidR="0037370C" w:rsidRPr="0037370C" w:rsidRDefault="0037370C" w:rsidP="0037370C">
            <w:pPr>
              <w:pStyle w:val="TAL"/>
              <w:jc w:val="center"/>
              <w:rPr>
                <w:ins w:id="2752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53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3841267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54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55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4DE560B7" w14:textId="77777777" w:rsidTr="007C402F">
        <w:trPr>
          <w:trHeight w:val="784"/>
          <w:jc w:val="center"/>
          <w:ins w:id="2756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C88F58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57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58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3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000B5" w14:textId="77777777" w:rsidR="0037370C" w:rsidRPr="0037370C" w:rsidRDefault="0037370C" w:rsidP="0037370C">
            <w:pPr>
              <w:pStyle w:val="TAL"/>
              <w:jc w:val="center"/>
              <w:rPr>
                <w:ins w:id="2759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60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597DC26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61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62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5EAFD05C" w14:textId="77777777" w:rsidTr="007C402F">
        <w:trPr>
          <w:trHeight w:val="784"/>
          <w:jc w:val="center"/>
          <w:ins w:id="2763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C2E2F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64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65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3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4BBE2" w14:textId="77777777" w:rsidR="0037370C" w:rsidRPr="0037370C" w:rsidRDefault="0037370C" w:rsidP="0037370C">
            <w:pPr>
              <w:pStyle w:val="TAL"/>
              <w:jc w:val="center"/>
              <w:rPr>
                <w:ins w:id="2766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67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8E89BDB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68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69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4506CFF7" w14:textId="77777777" w:rsidTr="007C402F">
        <w:trPr>
          <w:trHeight w:val="784"/>
          <w:jc w:val="center"/>
          <w:ins w:id="2770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D95548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71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72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9684C" w14:textId="77777777" w:rsidR="0037370C" w:rsidRPr="0037370C" w:rsidRDefault="0037370C" w:rsidP="0037370C">
            <w:pPr>
              <w:pStyle w:val="TAL"/>
              <w:jc w:val="center"/>
              <w:rPr>
                <w:ins w:id="2773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74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1B130DD8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75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76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79DFB9FD" w14:textId="77777777" w:rsidTr="007C402F">
        <w:trPr>
          <w:trHeight w:val="784"/>
          <w:jc w:val="center"/>
          <w:ins w:id="2777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650EEC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78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79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A458F" w14:textId="77777777" w:rsidR="0037370C" w:rsidRPr="0037370C" w:rsidRDefault="0037370C" w:rsidP="0037370C">
            <w:pPr>
              <w:pStyle w:val="TAL"/>
              <w:jc w:val="center"/>
              <w:rPr>
                <w:ins w:id="2780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81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84B3FE9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82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83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43DDC585" w14:textId="77777777" w:rsidTr="007C402F">
        <w:trPr>
          <w:trHeight w:val="784"/>
          <w:jc w:val="center"/>
          <w:ins w:id="2784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EF11EE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85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86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F840A" w14:textId="77777777" w:rsidR="0037370C" w:rsidRPr="0037370C" w:rsidRDefault="0037370C" w:rsidP="0037370C">
            <w:pPr>
              <w:pStyle w:val="TAL"/>
              <w:jc w:val="center"/>
              <w:rPr>
                <w:ins w:id="2787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88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8C976C2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89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90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27373A36" w14:textId="77777777" w:rsidTr="0037370C">
        <w:trPr>
          <w:trHeight w:val="784"/>
          <w:jc w:val="center"/>
          <w:ins w:id="2791" w:author="Suhwan Lim" w:date="2020-02-28T17:14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F5F60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92" w:author="Suhwan Lim" w:date="2020-02-28T17:14:00Z"/>
                <w:rFonts w:eastAsia="SimSun"/>
                <w:sz w:val="18"/>
                <w:szCs w:val="18"/>
                <w:lang w:val="en-US" w:eastAsia="zh-CN"/>
              </w:rPr>
            </w:pPr>
            <w:ins w:id="279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ABA78" w14:textId="77777777" w:rsidR="0037370C" w:rsidRPr="00EF2238" w:rsidRDefault="0037370C" w:rsidP="0037370C">
            <w:pPr>
              <w:pStyle w:val="TAL"/>
              <w:jc w:val="center"/>
              <w:rPr>
                <w:ins w:id="279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79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29406A35" w14:textId="77777777" w:rsidR="0037370C" w:rsidRPr="0037370C" w:rsidRDefault="0037370C" w:rsidP="0037370C">
            <w:pPr>
              <w:pStyle w:val="TAL"/>
              <w:jc w:val="center"/>
              <w:rPr>
                <w:ins w:id="2796" w:author="Suhwan Lim" w:date="2020-02-28T17:14:00Z"/>
                <w:rFonts w:ascii="Times New Roman" w:eastAsia="SimSun" w:hAnsi="Times New Roman"/>
                <w:szCs w:val="18"/>
                <w:lang w:val="en-US" w:eastAsia="zh-CN"/>
              </w:rPr>
            </w:pPr>
            <w:ins w:id="279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</w:tr>
      <w:tr w:rsidR="0037370C" w:rsidRPr="003C712F" w14:paraId="4D2AE64E" w14:textId="77777777" w:rsidTr="007C402F">
        <w:trPr>
          <w:trHeight w:val="784"/>
          <w:jc w:val="center"/>
          <w:ins w:id="2798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103FC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79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0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9045" w14:textId="77777777" w:rsidR="0037370C" w:rsidRPr="00EF2238" w:rsidRDefault="0037370C" w:rsidP="0037370C">
            <w:pPr>
              <w:pStyle w:val="TAL"/>
              <w:jc w:val="center"/>
              <w:rPr>
                <w:ins w:id="2801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02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A2589F9" w14:textId="77777777" w:rsidR="0037370C" w:rsidRPr="00EF2238" w:rsidRDefault="0037370C" w:rsidP="0037370C">
            <w:pPr>
              <w:pStyle w:val="a7"/>
              <w:jc w:val="center"/>
              <w:rPr>
                <w:ins w:id="2803" w:author="Suhwan Lim" w:date="2020-02-28T17:15:00Z"/>
                <w:rFonts w:cs="Arial"/>
                <w:lang w:val="en-US" w:eastAsia="ja-JP"/>
              </w:rPr>
            </w:pPr>
            <w:ins w:id="2804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7AC4628A" w14:textId="77777777" w:rsidTr="007C402F">
        <w:trPr>
          <w:trHeight w:val="784"/>
          <w:jc w:val="center"/>
          <w:ins w:id="2805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D217CE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06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0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7E8AA" w14:textId="77777777" w:rsidR="0037370C" w:rsidRPr="00EF2238" w:rsidRDefault="0037370C" w:rsidP="0037370C">
            <w:pPr>
              <w:pStyle w:val="TAL"/>
              <w:jc w:val="center"/>
              <w:rPr>
                <w:ins w:id="2808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0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</w:t>
              </w:r>
            </w:ins>
          </w:p>
          <w:p w14:paraId="22D5AFC2" w14:textId="77777777" w:rsidR="0037370C" w:rsidRPr="00EF2238" w:rsidRDefault="0037370C" w:rsidP="0037370C">
            <w:pPr>
              <w:pStyle w:val="a7"/>
              <w:jc w:val="center"/>
              <w:rPr>
                <w:ins w:id="2810" w:author="Suhwan Lim" w:date="2020-02-28T17:15:00Z"/>
                <w:rFonts w:cs="Arial"/>
                <w:lang w:val="en-US" w:eastAsia="ja-JP"/>
              </w:rPr>
            </w:pPr>
            <w:ins w:id="2811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257I</w:t>
              </w:r>
            </w:ins>
          </w:p>
        </w:tc>
      </w:tr>
      <w:tr w:rsidR="0037370C" w:rsidRPr="003C712F" w14:paraId="7FE39D0F" w14:textId="77777777" w:rsidTr="007C402F">
        <w:trPr>
          <w:trHeight w:val="784"/>
          <w:jc w:val="center"/>
          <w:ins w:id="2812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549C2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13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14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B7A9B" w14:textId="77777777" w:rsidR="0037370C" w:rsidRPr="00EF2238" w:rsidRDefault="0037370C" w:rsidP="0037370C">
            <w:pPr>
              <w:pStyle w:val="TAL"/>
              <w:jc w:val="center"/>
              <w:rPr>
                <w:ins w:id="2815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16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8CB7211" w14:textId="77777777" w:rsidR="0037370C" w:rsidRPr="00EF2238" w:rsidRDefault="0037370C" w:rsidP="0037370C">
            <w:pPr>
              <w:pStyle w:val="a7"/>
              <w:jc w:val="center"/>
              <w:rPr>
                <w:ins w:id="2817" w:author="Suhwan Lim" w:date="2020-02-28T17:15:00Z"/>
                <w:rFonts w:cs="Arial"/>
                <w:lang w:val="en-US" w:eastAsia="ja-JP"/>
              </w:rPr>
            </w:pPr>
            <w:ins w:id="2818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55D37ED4" w14:textId="77777777" w:rsidTr="007C402F">
        <w:trPr>
          <w:trHeight w:val="784"/>
          <w:jc w:val="center"/>
          <w:ins w:id="2819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D5311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20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2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88E83" w14:textId="77777777" w:rsidR="0037370C" w:rsidRPr="00EF2238" w:rsidRDefault="0037370C" w:rsidP="0037370C">
            <w:pPr>
              <w:pStyle w:val="TAL"/>
              <w:jc w:val="center"/>
              <w:rPr>
                <w:ins w:id="2822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2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0C0218A" w14:textId="77777777" w:rsidR="0037370C" w:rsidRPr="00EF2238" w:rsidRDefault="0037370C" w:rsidP="0037370C">
            <w:pPr>
              <w:pStyle w:val="a7"/>
              <w:jc w:val="center"/>
              <w:rPr>
                <w:ins w:id="2824" w:author="Suhwan Lim" w:date="2020-02-28T17:15:00Z"/>
                <w:rFonts w:cs="Arial"/>
                <w:lang w:val="en-US" w:eastAsia="ja-JP"/>
              </w:rPr>
            </w:pPr>
            <w:ins w:id="2825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209F10BA" w14:textId="77777777" w:rsidTr="007C402F">
        <w:trPr>
          <w:trHeight w:val="784"/>
          <w:jc w:val="center"/>
          <w:ins w:id="2826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560BC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27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2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CDE58" w14:textId="77777777" w:rsidR="0037370C" w:rsidRPr="00EF2238" w:rsidRDefault="0037370C" w:rsidP="0037370C">
            <w:pPr>
              <w:pStyle w:val="TAL"/>
              <w:jc w:val="center"/>
              <w:rPr>
                <w:ins w:id="2829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3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79FAABD5" w14:textId="77777777" w:rsidR="0037370C" w:rsidRPr="00EF2238" w:rsidRDefault="0037370C" w:rsidP="0037370C">
            <w:pPr>
              <w:pStyle w:val="a7"/>
              <w:jc w:val="center"/>
              <w:rPr>
                <w:ins w:id="2831" w:author="Suhwan Lim" w:date="2020-02-28T17:15:00Z"/>
                <w:rFonts w:cs="Arial"/>
                <w:lang w:val="en-US" w:eastAsia="ja-JP"/>
              </w:rPr>
            </w:pPr>
            <w:ins w:id="2832" w:author="Suhwan Lim" w:date="2020-02-28T17:15:00Z">
              <w:r w:rsidRPr="00EF2238">
                <w:rPr>
                  <w:rFonts w:cs="Arial" w:hint="eastAsia"/>
                  <w:lang w:val="en-US" w:eastAsia="zh-CN"/>
                </w:rPr>
                <w:t>DC_18_n257A</w:t>
              </w:r>
            </w:ins>
          </w:p>
        </w:tc>
      </w:tr>
      <w:tr w:rsidR="0037370C" w:rsidRPr="003C712F" w14:paraId="775F31E0" w14:textId="77777777" w:rsidTr="007C402F">
        <w:trPr>
          <w:trHeight w:val="784"/>
          <w:jc w:val="center"/>
          <w:ins w:id="283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17D46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3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3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FA7C4" w14:textId="77777777" w:rsidR="0037370C" w:rsidRPr="00EF2238" w:rsidRDefault="0037370C" w:rsidP="0037370C">
            <w:pPr>
              <w:pStyle w:val="TAL"/>
              <w:jc w:val="center"/>
              <w:rPr>
                <w:ins w:id="283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3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6B13F307" w14:textId="77777777" w:rsidR="0037370C" w:rsidRPr="00EF2238" w:rsidRDefault="0037370C" w:rsidP="0037370C">
            <w:pPr>
              <w:pStyle w:val="a7"/>
              <w:jc w:val="center"/>
              <w:rPr>
                <w:ins w:id="2838" w:author="Suhwan Lim" w:date="2020-02-28T17:15:00Z"/>
                <w:rFonts w:cs="Arial"/>
                <w:lang w:val="en-US" w:eastAsia="ja-JP"/>
              </w:rPr>
            </w:pPr>
            <w:ins w:id="2839" w:author="Suhwan Lim" w:date="2020-02-28T17:15:00Z">
              <w:r w:rsidRPr="00EF2238">
                <w:rPr>
                  <w:rFonts w:cs="Arial" w:hint="eastAsia"/>
                  <w:lang w:val="en-US" w:eastAsia="zh-CN"/>
                </w:rPr>
                <w:t>DC_18_n257I</w:t>
              </w:r>
            </w:ins>
          </w:p>
        </w:tc>
      </w:tr>
      <w:tr w:rsidR="0037370C" w:rsidRPr="003C712F" w14:paraId="6CCFFE16" w14:textId="77777777" w:rsidTr="007C402F">
        <w:trPr>
          <w:trHeight w:val="784"/>
          <w:jc w:val="center"/>
          <w:ins w:id="2840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95297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41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42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3A34" w14:textId="77777777" w:rsidR="0037370C" w:rsidRPr="00EF2238" w:rsidRDefault="0037370C" w:rsidP="0037370C">
            <w:pPr>
              <w:pStyle w:val="TAL"/>
              <w:jc w:val="center"/>
              <w:rPr>
                <w:ins w:id="2843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44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3A6FC471" w14:textId="77777777" w:rsidR="0037370C" w:rsidRPr="00EF2238" w:rsidRDefault="0037370C" w:rsidP="0037370C">
            <w:pPr>
              <w:pStyle w:val="a7"/>
              <w:jc w:val="center"/>
              <w:rPr>
                <w:ins w:id="2845" w:author="Suhwan Lim" w:date="2020-02-28T17:15:00Z"/>
                <w:rFonts w:cs="Arial"/>
                <w:lang w:val="en-US" w:eastAsia="ja-JP"/>
              </w:rPr>
            </w:pPr>
            <w:ins w:id="2846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3C712F" w14:paraId="590EA827" w14:textId="77777777" w:rsidTr="007C402F">
        <w:trPr>
          <w:trHeight w:val="784"/>
          <w:jc w:val="center"/>
          <w:ins w:id="2847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3866F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48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4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0E4A" w14:textId="77777777" w:rsidR="0037370C" w:rsidRPr="00EF2238" w:rsidRDefault="0037370C" w:rsidP="0037370C">
            <w:pPr>
              <w:pStyle w:val="TAL"/>
              <w:jc w:val="center"/>
              <w:rPr>
                <w:ins w:id="2850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5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48860F0B" w14:textId="77777777" w:rsidR="0037370C" w:rsidRPr="00EF2238" w:rsidRDefault="0037370C" w:rsidP="0037370C">
            <w:pPr>
              <w:pStyle w:val="TAL"/>
              <w:jc w:val="center"/>
              <w:rPr>
                <w:ins w:id="2852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5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59FBE187" w14:textId="77777777" w:rsidR="0037370C" w:rsidRPr="00EF2238" w:rsidRDefault="0037370C" w:rsidP="0037370C">
            <w:pPr>
              <w:pStyle w:val="TAL"/>
              <w:jc w:val="center"/>
              <w:rPr>
                <w:ins w:id="285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5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F07CB4A" w14:textId="77777777" w:rsidR="0037370C" w:rsidRPr="00EF2238" w:rsidRDefault="0037370C" w:rsidP="0037370C">
            <w:pPr>
              <w:pStyle w:val="a7"/>
              <w:jc w:val="center"/>
              <w:rPr>
                <w:ins w:id="2856" w:author="Suhwan Lim" w:date="2020-02-28T17:15:00Z"/>
                <w:rFonts w:cs="Arial"/>
                <w:lang w:val="en-US" w:eastAsia="ja-JP"/>
              </w:rPr>
            </w:pPr>
            <w:ins w:id="2857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3C712F" w14:paraId="4C303B77" w14:textId="77777777" w:rsidTr="007C402F">
        <w:trPr>
          <w:trHeight w:val="784"/>
          <w:jc w:val="center"/>
          <w:ins w:id="2858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5CAF1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5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6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7532C" w14:textId="77777777" w:rsidR="0037370C" w:rsidRPr="00EF2238" w:rsidRDefault="0037370C" w:rsidP="0037370C">
            <w:pPr>
              <w:pStyle w:val="TAL"/>
              <w:jc w:val="center"/>
              <w:rPr>
                <w:ins w:id="2861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62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411E8DBC" w14:textId="77777777" w:rsidR="0037370C" w:rsidRPr="00EF2238" w:rsidRDefault="0037370C" w:rsidP="0037370C">
            <w:pPr>
              <w:pStyle w:val="a7"/>
              <w:jc w:val="center"/>
              <w:rPr>
                <w:ins w:id="2863" w:author="Suhwan Lim" w:date="2020-02-28T17:15:00Z"/>
                <w:rFonts w:cs="Arial"/>
                <w:lang w:val="en-US" w:eastAsia="ja-JP"/>
              </w:rPr>
            </w:pPr>
            <w:ins w:id="2864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</w:tr>
      <w:tr w:rsidR="0037370C" w:rsidRPr="003C712F" w14:paraId="605244FC" w14:textId="77777777" w:rsidTr="007C402F">
        <w:trPr>
          <w:trHeight w:val="784"/>
          <w:jc w:val="center"/>
          <w:ins w:id="2865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619B9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66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6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5B1B5" w14:textId="77777777" w:rsidR="0037370C" w:rsidRPr="00EF2238" w:rsidRDefault="0037370C" w:rsidP="0037370C">
            <w:pPr>
              <w:pStyle w:val="TAL"/>
              <w:jc w:val="center"/>
              <w:rPr>
                <w:ins w:id="2868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6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0AF755A" w14:textId="77777777" w:rsidR="0037370C" w:rsidRPr="00EF2238" w:rsidRDefault="0037370C" w:rsidP="0037370C">
            <w:pPr>
              <w:pStyle w:val="TAL"/>
              <w:jc w:val="center"/>
              <w:rPr>
                <w:ins w:id="2870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7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3635B644" w14:textId="77777777" w:rsidR="0037370C" w:rsidRPr="00EF2238" w:rsidRDefault="0037370C" w:rsidP="0037370C">
            <w:pPr>
              <w:pStyle w:val="TAL"/>
              <w:jc w:val="center"/>
              <w:rPr>
                <w:ins w:id="2872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7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459E2DDD" w14:textId="77777777" w:rsidR="0037370C" w:rsidRPr="00EF2238" w:rsidRDefault="0037370C" w:rsidP="0037370C">
            <w:pPr>
              <w:pStyle w:val="a7"/>
              <w:jc w:val="center"/>
              <w:rPr>
                <w:ins w:id="2874" w:author="Suhwan Lim" w:date="2020-02-28T17:15:00Z"/>
                <w:rFonts w:cs="Arial"/>
                <w:lang w:val="en-US" w:eastAsia="ja-JP"/>
              </w:rPr>
            </w:pPr>
            <w:ins w:id="2875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</w:tr>
      <w:tr w:rsidR="0037370C" w:rsidRPr="003C712F" w14:paraId="6464200B" w14:textId="77777777" w:rsidTr="007C402F">
        <w:trPr>
          <w:trHeight w:val="784"/>
          <w:jc w:val="center"/>
          <w:ins w:id="2876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D5F3F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77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7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BDCB7" w14:textId="77777777" w:rsidR="0037370C" w:rsidRPr="00EF2238" w:rsidRDefault="0037370C" w:rsidP="0037370C">
            <w:pPr>
              <w:pStyle w:val="TAL"/>
              <w:jc w:val="center"/>
              <w:rPr>
                <w:ins w:id="2879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8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E3F1060" w14:textId="77777777" w:rsidR="0037370C" w:rsidRPr="00EF2238" w:rsidRDefault="0037370C" w:rsidP="0037370C">
            <w:pPr>
              <w:pStyle w:val="a7"/>
              <w:jc w:val="center"/>
              <w:rPr>
                <w:ins w:id="2881" w:author="Suhwan Lim" w:date="2020-02-28T17:15:00Z"/>
                <w:rFonts w:cs="Arial"/>
                <w:lang w:val="en-US" w:eastAsia="ja-JP"/>
              </w:rPr>
            </w:pPr>
            <w:ins w:id="2882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4135EE2B" w14:textId="77777777" w:rsidTr="007C402F">
        <w:trPr>
          <w:trHeight w:val="784"/>
          <w:jc w:val="center"/>
          <w:ins w:id="288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E38C9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84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8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55B59" w14:textId="77777777" w:rsidR="0037370C" w:rsidRPr="00EF2238" w:rsidRDefault="0037370C" w:rsidP="0037370C">
            <w:pPr>
              <w:pStyle w:val="TAL"/>
              <w:jc w:val="center"/>
              <w:rPr>
                <w:ins w:id="288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8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57CE4790" w14:textId="77777777" w:rsidR="0037370C" w:rsidRPr="00EF2238" w:rsidRDefault="0037370C" w:rsidP="0037370C">
            <w:pPr>
              <w:pStyle w:val="TAL"/>
              <w:jc w:val="center"/>
              <w:rPr>
                <w:ins w:id="2888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8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F9C3E2D" w14:textId="77777777" w:rsidR="0037370C" w:rsidRPr="00EF2238" w:rsidRDefault="0037370C" w:rsidP="0037370C">
            <w:pPr>
              <w:pStyle w:val="TAL"/>
              <w:jc w:val="center"/>
              <w:rPr>
                <w:ins w:id="2890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9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4809F62D" w14:textId="77777777" w:rsidR="0037370C" w:rsidRPr="00EF2238" w:rsidRDefault="0037370C" w:rsidP="0037370C">
            <w:pPr>
              <w:pStyle w:val="a7"/>
              <w:jc w:val="center"/>
              <w:rPr>
                <w:ins w:id="2892" w:author="Suhwan Lim" w:date="2020-02-28T17:15:00Z"/>
                <w:rFonts w:cs="Arial"/>
                <w:lang w:val="en-US" w:eastAsia="ja-JP"/>
              </w:rPr>
            </w:pPr>
            <w:ins w:id="2893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1EFE2875" w14:textId="77777777" w:rsidTr="007C402F">
        <w:trPr>
          <w:trHeight w:val="784"/>
          <w:jc w:val="center"/>
          <w:ins w:id="2894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ECEF2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95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96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A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60642" w14:textId="77777777" w:rsidR="0037370C" w:rsidRPr="00EF2238" w:rsidRDefault="0037370C" w:rsidP="0037370C">
            <w:pPr>
              <w:pStyle w:val="TAL"/>
              <w:jc w:val="center"/>
              <w:rPr>
                <w:ins w:id="2897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9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0D3B04D8" w14:textId="77777777" w:rsidR="0037370C" w:rsidRPr="00EF2238" w:rsidRDefault="0037370C" w:rsidP="0037370C">
            <w:pPr>
              <w:pStyle w:val="TAL"/>
              <w:jc w:val="center"/>
              <w:rPr>
                <w:ins w:id="289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0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2C359768" w14:textId="77777777" w:rsidR="0037370C" w:rsidRPr="00EF2238" w:rsidRDefault="0037370C" w:rsidP="0037370C">
            <w:pPr>
              <w:pStyle w:val="a7"/>
              <w:jc w:val="center"/>
              <w:rPr>
                <w:ins w:id="2901" w:author="Suhwan Lim" w:date="2020-02-28T17:15:00Z"/>
                <w:rFonts w:cs="Arial"/>
                <w:lang w:val="en-US" w:eastAsia="ja-JP"/>
              </w:rPr>
            </w:pPr>
            <w:ins w:id="2902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</w:tr>
      <w:tr w:rsidR="0037370C" w:rsidRPr="003C712F" w14:paraId="706D1854" w14:textId="77777777" w:rsidTr="007C402F">
        <w:trPr>
          <w:trHeight w:val="784"/>
          <w:jc w:val="center"/>
          <w:ins w:id="290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2C269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04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0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8E892" w14:textId="77777777" w:rsidR="0037370C" w:rsidRPr="00EF2238" w:rsidRDefault="0037370C" w:rsidP="0037370C">
            <w:pPr>
              <w:pStyle w:val="TAL"/>
              <w:jc w:val="center"/>
              <w:rPr>
                <w:ins w:id="290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0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308F0C3F" w14:textId="77777777" w:rsidR="0037370C" w:rsidRPr="00EF2238" w:rsidRDefault="0037370C" w:rsidP="0037370C">
            <w:pPr>
              <w:pStyle w:val="TAL"/>
              <w:jc w:val="center"/>
              <w:rPr>
                <w:ins w:id="2908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0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7AD5933E" w14:textId="77777777" w:rsidR="0037370C" w:rsidRPr="00EF2238" w:rsidRDefault="0037370C" w:rsidP="0037370C">
            <w:pPr>
              <w:pStyle w:val="TAL"/>
              <w:jc w:val="center"/>
              <w:rPr>
                <w:ins w:id="2910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1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E7EA0DD" w14:textId="77777777" w:rsidR="0037370C" w:rsidRPr="00EF2238" w:rsidRDefault="0037370C" w:rsidP="0037370C">
            <w:pPr>
              <w:pStyle w:val="TAL"/>
              <w:jc w:val="center"/>
              <w:rPr>
                <w:ins w:id="2912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1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0AEE3B7E" w14:textId="77777777" w:rsidR="0037370C" w:rsidRPr="00EF2238" w:rsidRDefault="0037370C" w:rsidP="0037370C">
            <w:pPr>
              <w:pStyle w:val="a7"/>
              <w:jc w:val="center"/>
              <w:rPr>
                <w:ins w:id="2914" w:author="Suhwan Lim" w:date="2020-02-28T17:15:00Z"/>
                <w:rFonts w:cs="Arial"/>
                <w:lang w:val="en-US" w:eastAsia="ja-JP"/>
              </w:rPr>
            </w:pPr>
            <w:ins w:id="2915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</w:tr>
      <w:tr w:rsidR="0037370C" w:rsidRPr="003C712F" w14:paraId="3AF8D1C5" w14:textId="77777777" w:rsidTr="007C402F">
        <w:trPr>
          <w:trHeight w:val="784"/>
          <w:jc w:val="center"/>
          <w:ins w:id="2916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B3A44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17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1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6FDF8" w14:textId="77777777" w:rsidR="0037370C" w:rsidRPr="00EF2238" w:rsidRDefault="0037370C" w:rsidP="0037370C">
            <w:pPr>
              <w:pStyle w:val="TAL"/>
              <w:jc w:val="center"/>
              <w:rPr>
                <w:ins w:id="291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2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284A06EF" w14:textId="77777777" w:rsidR="0037370C" w:rsidRPr="00EF2238" w:rsidRDefault="0037370C" w:rsidP="0037370C">
            <w:pPr>
              <w:pStyle w:val="a7"/>
              <w:jc w:val="center"/>
              <w:rPr>
                <w:ins w:id="2921" w:author="Suhwan Lim" w:date="2020-02-28T17:15:00Z"/>
                <w:rFonts w:cs="Arial"/>
                <w:lang w:val="en-US" w:eastAsia="ja-JP"/>
              </w:rPr>
            </w:pPr>
            <w:ins w:id="2922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</w:tr>
      <w:tr w:rsidR="0037370C" w:rsidRPr="003C712F" w14:paraId="0BEBC0E4" w14:textId="77777777" w:rsidTr="007C402F">
        <w:trPr>
          <w:trHeight w:val="784"/>
          <w:jc w:val="center"/>
          <w:ins w:id="292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44F53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2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2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77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41E69" w14:textId="77777777" w:rsidR="0037370C" w:rsidRPr="00EF2238" w:rsidRDefault="0037370C" w:rsidP="0037370C">
            <w:pPr>
              <w:pStyle w:val="TAL"/>
              <w:jc w:val="center"/>
              <w:rPr>
                <w:ins w:id="292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2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2FF7457" w14:textId="77777777" w:rsidR="0037370C" w:rsidRPr="00EF2238" w:rsidRDefault="0037370C" w:rsidP="0037370C">
            <w:pPr>
              <w:pStyle w:val="TAL"/>
              <w:jc w:val="center"/>
              <w:rPr>
                <w:ins w:id="2928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2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D1F1169" w14:textId="77777777" w:rsidR="0037370C" w:rsidRPr="00EF2238" w:rsidRDefault="0037370C" w:rsidP="0037370C">
            <w:pPr>
              <w:pStyle w:val="a7"/>
              <w:jc w:val="center"/>
              <w:rPr>
                <w:ins w:id="2930" w:author="Suhwan Lim" w:date="2020-02-28T17:15:00Z"/>
                <w:rFonts w:cs="Arial"/>
                <w:lang w:val="en-US" w:eastAsia="ja-JP"/>
              </w:rPr>
            </w:pPr>
            <w:ins w:id="2931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</w:tr>
      <w:tr w:rsidR="0037370C" w:rsidRPr="003C712F" w14:paraId="7B2D33F8" w14:textId="77777777" w:rsidTr="007C402F">
        <w:trPr>
          <w:trHeight w:val="784"/>
          <w:jc w:val="center"/>
          <w:ins w:id="2932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92D6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33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34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51BCC" w14:textId="77777777" w:rsidR="0037370C" w:rsidRPr="00EF2238" w:rsidRDefault="0037370C" w:rsidP="0037370C">
            <w:pPr>
              <w:pStyle w:val="TAL"/>
              <w:jc w:val="center"/>
              <w:rPr>
                <w:ins w:id="2935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36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6B7824EB" w14:textId="77777777" w:rsidR="0037370C" w:rsidRPr="00EF2238" w:rsidRDefault="0037370C" w:rsidP="0037370C">
            <w:pPr>
              <w:pStyle w:val="a7"/>
              <w:jc w:val="center"/>
              <w:rPr>
                <w:ins w:id="2937" w:author="Suhwan Lim" w:date="2020-02-28T17:15:00Z"/>
                <w:rFonts w:cs="Arial"/>
                <w:lang w:val="en-US" w:eastAsia="ja-JP"/>
              </w:rPr>
            </w:pPr>
            <w:ins w:id="2938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</w:ins>
          </w:p>
        </w:tc>
      </w:tr>
      <w:tr w:rsidR="0037370C" w:rsidRPr="003C712F" w14:paraId="7C1E4050" w14:textId="77777777" w:rsidTr="007C402F">
        <w:trPr>
          <w:trHeight w:val="784"/>
          <w:jc w:val="center"/>
          <w:ins w:id="2939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FA0D1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40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4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91ED0" w14:textId="77777777" w:rsidR="0037370C" w:rsidRPr="00EF2238" w:rsidRDefault="0037370C" w:rsidP="0037370C">
            <w:pPr>
              <w:pStyle w:val="TAL"/>
              <w:jc w:val="center"/>
              <w:rPr>
                <w:ins w:id="2942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4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405FBD79" w14:textId="77777777" w:rsidR="0037370C" w:rsidRPr="00EF2238" w:rsidRDefault="0037370C" w:rsidP="0037370C">
            <w:pPr>
              <w:pStyle w:val="TAL"/>
              <w:jc w:val="center"/>
              <w:rPr>
                <w:ins w:id="2944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4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</w:ins>
          </w:p>
          <w:p w14:paraId="33F48F5E" w14:textId="77777777" w:rsidR="0037370C" w:rsidRPr="00EF2238" w:rsidRDefault="0037370C" w:rsidP="0037370C">
            <w:pPr>
              <w:pStyle w:val="TAL"/>
              <w:jc w:val="center"/>
              <w:rPr>
                <w:ins w:id="2946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4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</w:ins>
          </w:p>
          <w:p w14:paraId="482CDCC5" w14:textId="77777777" w:rsidR="0037370C" w:rsidRPr="00EF2238" w:rsidRDefault="0037370C" w:rsidP="0037370C">
            <w:pPr>
              <w:pStyle w:val="a7"/>
              <w:jc w:val="center"/>
              <w:rPr>
                <w:ins w:id="2948" w:author="Suhwan Lim" w:date="2020-02-28T17:15:00Z"/>
                <w:rFonts w:cs="Arial"/>
                <w:lang w:val="en-US" w:eastAsia="ja-JP"/>
              </w:rPr>
            </w:pPr>
            <w:ins w:id="2949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I</w:t>
              </w:r>
            </w:ins>
          </w:p>
        </w:tc>
      </w:tr>
      <w:tr w:rsidR="003876FC" w:rsidRPr="003C712F" w14:paraId="1FDBA6C1" w14:textId="77777777" w:rsidTr="003876FC">
        <w:trPr>
          <w:trHeight w:val="784"/>
          <w:jc w:val="center"/>
          <w:ins w:id="2950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96399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1" w:author="Suhwan Lim" w:date="2020-02-28T17:49:00Z"/>
                <w:rFonts w:eastAsia="PMingLiU"/>
                <w:sz w:val="18"/>
                <w:lang w:val="en-US" w:eastAsia="zh-TW"/>
              </w:rPr>
            </w:pPr>
            <w:ins w:id="295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D</w:t>
              </w:r>
            </w:ins>
          </w:p>
          <w:p w14:paraId="312C51D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3" w:author="Suhwan Lim" w:date="2020-02-28T17:50:00Z"/>
                <w:rFonts w:eastAsia="PMingLiU"/>
                <w:sz w:val="18"/>
                <w:lang w:val="en-US" w:eastAsia="zh-TW"/>
              </w:rPr>
            </w:pPr>
            <w:ins w:id="2954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5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0C4D565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6" w:author="Suhwan Lim" w:date="2020-02-28T17:50:00Z"/>
                <w:rFonts w:eastAsia="PMingLiU"/>
                <w:sz w:val="18"/>
                <w:lang w:val="en-US" w:eastAsia="zh-TW"/>
              </w:rPr>
            </w:pPr>
            <w:ins w:id="2957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5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0DF707C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9" w:author="Suhwan Lim" w:date="2020-02-28T17:50:00Z"/>
                <w:rFonts w:eastAsia="PMingLiU"/>
                <w:sz w:val="18"/>
                <w:lang w:val="en-US" w:eastAsia="zh-TW"/>
              </w:rPr>
            </w:pPr>
            <w:ins w:id="2960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6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58F2168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62" w:author="Suhwan Lim" w:date="2020-02-28T17:50:00Z"/>
                <w:rFonts w:eastAsia="PMingLiU"/>
                <w:sz w:val="18"/>
                <w:lang w:val="en-US" w:eastAsia="zh-TW"/>
              </w:rPr>
            </w:pPr>
            <w:ins w:id="2963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5A577D4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64" w:author="Suhwan Lim" w:date="2020-02-28T17:50:00Z"/>
                <w:rFonts w:eastAsia="PMingLiU"/>
                <w:sz w:val="18"/>
                <w:lang w:val="en-US" w:eastAsia="zh-TW"/>
              </w:rPr>
            </w:pPr>
            <w:ins w:id="2965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6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696E022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67" w:author="Suhwan Lim" w:date="2020-02-28T17:50:00Z"/>
                <w:rFonts w:eastAsia="PMingLiU"/>
                <w:sz w:val="18"/>
                <w:lang w:val="en-US" w:eastAsia="zh-TW"/>
              </w:rPr>
            </w:pPr>
            <w:ins w:id="2968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6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3C54971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70" w:author="Suhwan Lim" w:date="2020-02-28T17:50:00Z"/>
                <w:rFonts w:eastAsia="PMingLiU"/>
                <w:sz w:val="18"/>
                <w:lang w:val="en-US" w:eastAsia="zh-TW"/>
              </w:rPr>
            </w:pPr>
            <w:ins w:id="2971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7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143409F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73" w:author="Suhwan Lim" w:date="2020-02-28T17:50:00Z"/>
                <w:rFonts w:eastAsia="PMingLiU"/>
                <w:sz w:val="18"/>
                <w:lang w:val="en-US" w:eastAsia="zh-TW"/>
              </w:rPr>
            </w:pPr>
            <w:ins w:id="2974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7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2B6E472E" w14:textId="77777777" w:rsidR="003876FC" w:rsidRPr="00EF2238" w:rsidRDefault="003876FC" w:rsidP="003876FC">
            <w:pPr>
              <w:keepNext/>
              <w:keepLines/>
              <w:spacing w:after="0"/>
              <w:jc w:val="center"/>
              <w:rPr>
                <w:ins w:id="2976" w:author="Suhwan Lim" w:date="2020-02-28T17:49:00Z"/>
                <w:rFonts w:cs="Arial"/>
                <w:sz w:val="16"/>
                <w:szCs w:val="16"/>
                <w:lang w:val="en-US" w:eastAsia="ja-JP"/>
              </w:rPr>
            </w:pPr>
            <w:ins w:id="2977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7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D8761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2979" w:author="Suhwan Lim" w:date="2020-02-28T17:49:00Z"/>
                <w:rFonts w:eastAsia="PMingLiU"/>
                <w:lang w:val="en-US" w:eastAsia="zh-TW"/>
              </w:rPr>
            </w:pPr>
            <w:ins w:id="2980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5C2F5BA5" w14:textId="77777777" w:rsidR="003876FC" w:rsidRPr="00EF2238" w:rsidRDefault="003876FC" w:rsidP="003876FC">
            <w:pPr>
              <w:pStyle w:val="TAL"/>
              <w:jc w:val="center"/>
              <w:rPr>
                <w:ins w:id="2981" w:author="Suhwan Lim" w:date="2020-02-28T17:49:00Z"/>
                <w:rFonts w:cs="Arial"/>
                <w:sz w:val="16"/>
                <w:szCs w:val="16"/>
                <w:lang w:val="en-US" w:eastAsia="ja-JP"/>
              </w:rPr>
            </w:pPr>
            <w:ins w:id="2982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  <w:tr w:rsidR="003876FC" w:rsidRPr="003C712F" w14:paraId="53E9F9AF" w14:textId="77777777" w:rsidTr="00462AEC">
        <w:trPr>
          <w:trHeight w:val="784"/>
          <w:jc w:val="center"/>
          <w:ins w:id="2983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98FD7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84" w:author="Suhwan Lim" w:date="2020-02-28T17:51:00Z"/>
                <w:sz w:val="18"/>
                <w:lang w:val="en-US" w:eastAsia="ja-JP"/>
              </w:rPr>
            </w:pPr>
            <w:ins w:id="298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 w:rsidRPr="002D2AF6">
                <w:rPr>
                  <w:sz w:val="18"/>
                  <w:lang w:val="en-US" w:eastAsia="ja-JP"/>
                </w:rPr>
                <w:t>A</w:t>
              </w:r>
            </w:ins>
          </w:p>
          <w:p w14:paraId="3040F01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86" w:author="Suhwan Lim" w:date="2020-02-28T17:51:00Z"/>
                <w:rFonts w:eastAsia="PMingLiU"/>
                <w:sz w:val="18"/>
                <w:lang w:val="en-US" w:eastAsia="zh-TW"/>
              </w:rPr>
            </w:pPr>
            <w:ins w:id="2987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8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</w:t>
              </w:r>
            </w:ins>
          </w:p>
          <w:p w14:paraId="4648444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89" w:author="Suhwan Lim" w:date="2020-02-28T17:51:00Z"/>
                <w:rFonts w:eastAsia="PMingLiU"/>
                <w:sz w:val="18"/>
                <w:lang w:val="en-US" w:eastAsia="zh-TW"/>
              </w:rPr>
            </w:pPr>
            <w:ins w:id="2990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9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5D6F428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92" w:author="Suhwan Lim" w:date="2020-02-28T17:51:00Z"/>
                <w:rFonts w:eastAsia="PMingLiU"/>
                <w:sz w:val="18"/>
                <w:lang w:val="en-US" w:eastAsia="zh-TW"/>
              </w:rPr>
            </w:pPr>
            <w:ins w:id="2993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94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1058623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95" w:author="Suhwan Lim" w:date="2020-02-28T17:51:00Z"/>
                <w:rFonts w:eastAsia="PMingLiU"/>
                <w:sz w:val="18"/>
                <w:lang w:val="en-US" w:eastAsia="zh-TW"/>
              </w:rPr>
            </w:pPr>
            <w:ins w:id="2996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97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29BC35F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98" w:author="Suhwan Lim" w:date="2020-02-28T17:51:00Z"/>
                <w:rFonts w:eastAsia="PMingLiU"/>
                <w:sz w:val="18"/>
                <w:lang w:val="en-US" w:eastAsia="zh-TW"/>
              </w:rPr>
            </w:pPr>
            <w:ins w:id="2999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0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H</w:t>
              </w:r>
            </w:ins>
          </w:p>
          <w:p w14:paraId="346F0CB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01" w:author="Suhwan Lim" w:date="2020-02-28T17:51:00Z"/>
                <w:rFonts w:eastAsia="PMingLiU"/>
                <w:sz w:val="18"/>
                <w:lang w:val="en-US" w:eastAsia="zh-TW"/>
              </w:rPr>
            </w:pPr>
            <w:ins w:id="3002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3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2348777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04" w:author="Suhwan Lim" w:date="2020-02-28T17:51:00Z"/>
                <w:rFonts w:eastAsia="PMingLiU"/>
                <w:sz w:val="18"/>
                <w:lang w:val="en-US" w:eastAsia="zh-TW"/>
              </w:rPr>
            </w:pPr>
            <w:ins w:id="3005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2E1CE58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07" w:author="Suhwan Lim" w:date="2020-02-28T17:51:00Z"/>
                <w:rFonts w:eastAsia="PMingLiU"/>
                <w:sz w:val="18"/>
                <w:lang w:val="en-US" w:eastAsia="zh-TW"/>
              </w:rPr>
            </w:pPr>
            <w:ins w:id="3008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259E543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10" w:author="Suhwan Lim" w:date="2020-02-28T17:51:00Z"/>
                <w:rFonts w:eastAsia="PMingLiU"/>
                <w:sz w:val="18"/>
                <w:lang w:val="en-US" w:eastAsia="zh-TW"/>
              </w:rPr>
            </w:pPr>
            <w:ins w:id="3011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1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4610C812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3013" w:author="Suhwan Lim" w:date="2020-02-28T17:49:00Z"/>
                <w:rFonts w:eastAsia="PMingLiU"/>
                <w:sz w:val="18"/>
                <w:lang w:val="en-US" w:eastAsia="zh-TW"/>
              </w:rPr>
            </w:pPr>
            <w:ins w:id="3014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1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84670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16" w:author="Suhwan Lim" w:date="2020-02-28T17:49:00Z"/>
                <w:rFonts w:eastAsia="PMingLiU"/>
                <w:lang w:val="en-US" w:eastAsia="zh-TW"/>
              </w:rPr>
            </w:pPr>
            <w:ins w:id="3017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6012FFBE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18" w:author="Suhwan Lim" w:date="2020-02-28T17:49:00Z"/>
                <w:rFonts w:eastAsia="PMingLiU"/>
                <w:lang w:val="en-US" w:eastAsia="zh-TW"/>
              </w:rPr>
            </w:pPr>
            <w:ins w:id="3019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  <w:tr w:rsidR="003876FC" w:rsidRPr="003C712F" w14:paraId="34CE86DF" w14:textId="77777777" w:rsidTr="00462AEC">
        <w:trPr>
          <w:trHeight w:val="784"/>
          <w:jc w:val="center"/>
          <w:ins w:id="3020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1C8A5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1" w:author="Suhwan Lim" w:date="2020-02-28T17:52:00Z"/>
                <w:sz w:val="18"/>
                <w:lang w:val="en-US" w:eastAsia="ja-JP"/>
              </w:rPr>
            </w:pPr>
            <w:ins w:id="302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lastRenderedPageBreak/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 w:rsidRPr="002D2AF6">
                <w:rPr>
                  <w:sz w:val="18"/>
                  <w:lang w:val="en-US" w:eastAsia="ja-JP"/>
                </w:rPr>
                <w:t>A</w:t>
              </w:r>
            </w:ins>
          </w:p>
          <w:p w14:paraId="2BF4D8D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3" w:author="Suhwan Lim" w:date="2020-02-28T17:52:00Z"/>
                <w:rFonts w:eastAsia="PMingLiU"/>
                <w:sz w:val="18"/>
                <w:lang w:val="en-US" w:eastAsia="zh-TW"/>
              </w:rPr>
            </w:pPr>
            <w:ins w:id="3024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2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</w:t>
              </w:r>
            </w:ins>
          </w:p>
          <w:p w14:paraId="6B2EAB4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6" w:author="Suhwan Lim" w:date="2020-02-28T17:52:00Z"/>
                <w:rFonts w:eastAsia="PMingLiU"/>
                <w:sz w:val="18"/>
                <w:lang w:val="en-US" w:eastAsia="zh-TW"/>
              </w:rPr>
            </w:pPr>
            <w:ins w:id="3027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2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786CDAF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9" w:author="Suhwan Lim" w:date="2020-02-28T17:52:00Z"/>
                <w:rFonts w:eastAsia="PMingLiU"/>
                <w:sz w:val="18"/>
                <w:lang w:val="en-US" w:eastAsia="zh-TW"/>
              </w:rPr>
            </w:pPr>
            <w:ins w:id="3030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3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031832F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32" w:author="Suhwan Lim" w:date="2020-02-28T17:52:00Z"/>
                <w:rFonts w:eastAsia="PMingLiU"/>
                <w:sz w:val="18"/>
                <w:lang w:val="en-US" w:eastAsia="zh-TW"/>
              </w:rPr>
            </w:pPr>
            <w:ins w:id="3033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34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5268A28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35" w:author="Suhwan Lim" w:date="2020-02-28T17:52:00Z"/>
                <w:rFonts w:eastAsia="PMingLiU"/>
                <w:sz w:val="18"/>
                <w:lang w:val="en-US" w:eastAsia="zh-TW"/>
              </w:rPr>
            </w:pPr>
            <w:ins w:id="3036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37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H</w:t>
              </w:r>
            </w:ins>
          </w:p>
          <w:p w14:paraId="132FB24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38" w:author="Suhwan Lim" w:date="2020-02-28T17:52:00Z"/>
                <w:rFonts w:eastAsia="PMingLiU"/>
                <w:sz w:val="18"/>
                <w:lang w:val="en-US" w:eastAsia="zh-TW"/>
              </w:rPr>
            </w:pPr>
            <w:ins w:id="3039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0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27D6C56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41" w:author="Suhwan Lim" w:date="2020-02-28T17:52:00Z"/>
                <w:rFonts w:eastAsia="PMingLiU"/>
                <w:sz w:val="18"/>
                <w:lang w:val="en-US" w:eastAsia="zh-TW"/>
              </w:rPr>
            </w:pPr>
            <w:ins w:id="3042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3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755FCD1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44" w:author="Suhwan Lim" w:date="2020-02-28T17:52:00Z"/>
                <w:rFonts w:eastAsia="PMingLiU"/>
                <w:sz w:val="18"/>
                <w:lang w:val="en-US" w:eastAsia="zh-TW"/>
              </w:rPr>
            </w:pPr>
            <w:ins w:id="3045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774AFE6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47" w:author="Suhwan Lim" w:date="2020-02-28T17:52:00Z"/>
                <w:rFonts w:eastAsia="PMingLiU"/>
                <w:sz w:val="18"/>
                <w:lang w:val="en-US" w:eastAsia="zh-TW"/>
              </w:rPr>
            </w:pPr>
            <w:ins w:id="3048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130ED817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3050" w:author="Suhwan Lim" w:date="2020-02-28T17:49:00Z"/>
                <w:rFonts w:eastAsia="PMingLiU"/>
                <w:sz w:val="18"/>
                <w:lang w:val="en-US" w:eastAsia="zh-TW"/>
              </w:rPr>
            </w:pPr>
            <w:ins w:id="3051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5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4AB05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53" w:author="Suhwan Lim" w:date="2020-02-28T17:49:00Z"/>
                <w:rFonts w:eastAsia="PMingLiU"/>
                <w:lang w:val="en-US" w:eastAsia="zh-TW"/>
              </w:rPr>
            </w:pPr>
            <w:ins w:id="3054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6BA1AF49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55" w:author="Suhwan Lim" w:date="2020-02-28T17:49:00Z"/>
                <w:rFonts w:eastAsia="PMingLiU"/>
                <w:lang w:val="en-US" w:eastAsia="zh-TW"/>
              </w:rPr>
            </w:pPr>
            <w:ins w:id="3056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</w:tc>
      </w:tr>
      <w:tr w:rsidR="003876FC" w:rsidRPr="003C712F" w14:paraId="0F24A871" w14:textId="77777777" w:rsidTr="00462AEC">
        <w:trPr>
          <w:trHeight w:val="784"/>
          <w:jc w:val="center"/>
          <w:ins w:id="3057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18DC8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58" w:author="Suhwan Lim" w:date="2020-02-28T17:52:00Z"/>
                <w:sz w:val="18"/>
                <w:lang w:val="en-US" w:eastAsia="ja-JP"/>
              </w:rPr>
            </w:pPr>
            <w:ins w:id="305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 w:rsidRPr="002D2AF6">
                <w:rPr>
                  <w:sz w:val="18"/>
                  <w:lang w:val="en-US" w:eastAsia="ja-JP"/>
                </w:rPr>
                <w:t>A</w:t>
              </w:r>
            </w:ins>
          </w:p>
          <w:p w14:paraId="3ED0CD6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0" w:author="Suhwan Lim" w:date="2020-02-28T17:53:00Z"/>
                <w:rFonts w:eastAsia="PMingLiU"/>
                <w:sz w:val="18"/>
                <w:lang w:val="en-US" w:eastAsia="zh-TW"/>
              </w:rPr>
            </w:pPr>
            <w:ins w:id="3061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6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</w:t>
              </w:r>
            </w:ins>
          </w:p>
          <w:p w14:paraId="6B64E89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3" w:author="Suhwan Lim" w:date="2020-02-28T17:53:00Z"/>
                <w:rFonts w:eastAsia="PMingLiU"/>
                <w:sz w:val="18"/>
                <w:lang w:val="en-US" w:eastAsia="zh-TW"/>
              </w:rPr>
            </w:pPr>
            <w:ins w:id="3064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6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193CED7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6" w:author="Suhwan Lim" w:date="2020-02-28T17:53:00Z"/>
                <w:rFonts w:eastAsia="PMingLiU"/>
                <w:sz w:val="18"/>
                <w:lang w:val="en-US" w:eastAsia="zh-TW"/>
              </w:rPr>
            </w:pPr>
            <w:ins w:id="3067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6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516D94D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9" w:author="Suhwan Lim" w:date="2020-02-28T17:53:00Z"/>
                <w:rFonts w:eastAsia="PMingLiU"/>
                <w:sz w:val="18"/>
                <w:lang w:val="en-US" w:eastAsia="zh-TW"/>
              </w:rPr>
            </w:pPr>
            <w:ins w:id="3070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7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73F4BE7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72" w:author="Suhwan Lim" w:date="2020-02-28T17:53:00Z"/>
                <w:rFonts w:eastAsia="PMingLiU"/>
                <w:sz w:val="18"/>
                <w:lang w:val="en-US" w:eastAsia="zh-TW"/>
              </w:rPr>
            </w:pPr>
            <w:ins w:id="3073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74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H</w:t>
              </w:r>
            </w:ins>
          </w:p>
          <w:p w14:paraId="0F3B054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75" w:author="Suhwan Lim" w:date="2020-02-28T17:53:00Z"/>
                <w:rFonts w:eastAsia="PMingLiU"/>
                <w:sz w:val="18"/>
                <w:lang w:val="en-US" w:eastAsia="zh-TW"/>
              </w:rPr>
            </w:pPr>
            <w:ins w:id="3076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77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6646B4A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78" w:author="Suhwan Lim" w:date="2020-02-28T17:53:00Z"/>
                <w:rFonts w:eastAsia="PMingLiU"/>
                <w:sz w:val="18"/>
                <w:lang w:val="en-US" w:eastAsia="zh-TW"/>
              </w:rPr>
            </w:pPr>
            <w:ins w:id="3079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0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418E7E6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81" w:author="Suhwan Lim" w:date="2020-02-28T17:53:00Z"/>
                <w:rFonts w:eastAsia="PMingLiU"/>
                <w:sz w:val="18"/>
                <w:lang w:val="en-US" w:eastAsia="zh-TW"/>
              </w:rPr>
            </w:pPr>
            <w:ins w:id="3082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3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1293432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84" w:author="Suhwan Lim" w:date="2020-02-28T17:53:00Z"/>
                <w:rFonts w:eastAsia="PMingLiU"/>
                <w:sz w:val="18"/>
                <w:lang w:val="en-US" w:eastAsia="zh-TW"/>
              </w:rPr>
            </w:pPr>
            <w:ins w:id="3085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368408EF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3087" w:author="Suhwan Lim" w:date="2020-02-28T17:49:00Z"/>
                <w:rFonts w:eastAsia="PMingLiU"/>
                <w:sz w:val="18"/>
                <w:lang w:val="en-US" w:eastAsia="zh-TW"/>
              </w:rPr>
            </w:pPr>
            <w:ins w:id="3088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78388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90" w:author="Suhwan Lim" w:date="2020-02-28T17:49:00Z"/>
                <w:rFonts w:eastAsia="PMingLiU"/>
                <w:lang w:val="en-US" w:eastAsia="zh-TW"/>
              </w:rPr>
            </w:pPr>
            <w:ins w:id="3091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725DAF8D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92" w:author="Suhwan Lim" w:date="2020-02-28T17:49:00Z"/>
                <w:rFonts w:eastAsia="PMingLiU"/>
                <w:lang w:val="en-US" w:eastAsia="zh-TW"/>
              </w:rPr>
            </w:pPr>
            <w:ins w:id="3093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</w:tbl>
    <w:p w14:paraId="0C5EB6F8" w14:textId="77777777" w:rsidR="00F45723" w:rsidRPr="00005572" w:rsidRDefault="00F45723" w:rsidP="00A81B2A"/>
    <w:p w14:paraId="289DF940" w14:textId="77777777" w:rsidR="00F45723" w:rsidRDefault="00F45723" w:rsidP="00930502">
      <w:pPr>
        <w:pStyle w:val="4"/>
        <w:rPr>
          <w:bCs/>
        </w:rPr>
      </w:pPr>
      <w:r>
        <w:br w:type="page"/>
      </w:r>
      <w:r w:rsidRPr="00930502">
        <w:rPr>
          <w:b/>
        </w:rPr>
        <w:lastRenderedPageBreak/>
        <w:t xml:space="preserve">EN-DC of LTE CA for </w:t>
      </w:r>
      <w:r w:rsidRPr="00930502">
        <w:rPr>
          <w:rFonts w:hint="eastAsia"/>
          <w:b/>
        </w:rPr>
        <w:t>2</w:t>
      </w:r>
      <w:r w:rsidRPr="00930502">
        <w:rPr>
          <w:b/>
        </w:rPr>
        <w:t xml:space="preserve">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 xml:space="preserve">bands DL with 1 band UL + NR CA for 2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</w:t>
      </w:r>
      <w:r w:rsidRPr="00930502" w:rsidDel="00F0023A">
        <w:rPr>
          <w:b/>
        </w:rPr>
        <w:t xml:space="preserve"> </w:t>
      </w:r>
      <w:r w:rsidRPr="00930502">
        <w:rPr>
          <w:b/>
        </w:rPr>
        <w:br/>
      </w:r>
    </w:p>
    <w:p w14:paraId="4F6FC5B8" w14:textId="77777777" w:rsidR="00F45723" w:rsidRPr="008B137A" w:rsidRDefault="00F45723" w:rsidP="00832649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rPr>
          <w:rFonts w:hint="eastAsia"/>
          <w:lang w:eastAsia="ja-JP"/>
        </w:rPr>
        <w:t>3</w:t>
      </w:r>
      <w:r>
        <w:t xml:space="preserve">-1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_nx-nx within FR1</w:t>
      </w:r>
    </w:p>
    <w:tbl>
      <w:tblPr>
        <w:tblW w:w="15553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97"/>
        <w:gridCol w:w="1157"/>
        <w:gridCol w:w="1568"/>
        <w:gridCol w:w="172"/>
        <w:gridCol w:w="724"/>
        <w:gridCol w:w="308"/>
        <w:gridCol w:w="871"/>
        <w:gridCol w:w="1843"/>
        <w:gridCol w:w="91"/>
        <w:gridCol w:w="1674"/>
        <w:gridCol w:w="1313"/>
        <w:gridCol w:w="105"/>
        <w:gridCol w:w="1297"/>
        <w:gridCol w:w="3458"/>
        <w:gridCol w:w="75"/>
        <w:tblGridChange w:id="3094">
          <w:tblGrid>
            <w:gridCol w:w="897"/>
            <w:gridCol w:w="1157"/>
            <w:gridCol w:w="1568"/>
            <w:gridCol w:w="172"/>
            <w:gridCol w:w="724"/>
            <w:gridCol w:w="308"/>
            <w:gridCol w:w="871"/>
            <w:gridCol w:w="1843"/>
            <w:gridCol w:w="91"/>
            <w:gridCol w:w="1674"/>
            <w:gridCol w:w="1313"/>
            <w:gridCol w:w="105"/>
            <w:gridCol w:w="1297"/>
            <w:gridCol w:w="3458"/>
            <w:gridCol w:w="75"/>
          </w:tblGrid>
        </w:tblGridChange>
      </w:tblGrid>
      <w:tr w:rsidR="00832649" w:rsidRPr="00E17D0D" w14:paraId="479090BE" w14:textId="77777777" w:rsidTr="00FA7BE7">
        <w:trPr>
          <w:gridAfter w:val="1"/>
          <w:wAfter w:w="75" w:type="dxa"/>
          <w:cantSplit/>
          <w:trHeight w:val="759"/>
        </w:trPr>
        <w:tc>
          <w:tcPr>
            <w:tcW w:w="897" w:type="dxa"/>
          </w:tcPr>
          <w:p w14:paraId="0E0109E6" w14:textId="77777777" w:rsidR="00832649" w:rsidRPr="00444CEE" w:rsidRDefault="00832649" w:rsidP="00832649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897" w:type="dxa"/>
            <w:gridSpan w:val="3"/>
          </w:tcPr>
          <w:p w14:paraId="58E57F2A" w14:textId="77777777" w:rsidR="00832649" w:rsidRPr="00444CEE" w:rsidRDefault="00832649" w:rsidP="00832649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24" w:type="dxa"/>
          </w:tcPr>
          <w:p w14:paraId="774C5A74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4736F912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179" w:type="dxa"/>
            <w:gridSpan w:val="2"/>
          </w:tcPr>
          <w:p w14:paraId="22FDF4CB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03A4CDA4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843" w:type="dxa"/>
          </w:tcPr>
          <w:p w14:paraId="6471C167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7B15686D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078" w:type="dxa"/>
            <w:gridSpan w:val="3"/>
          </w:tcPr>
          <w:p w14:paraId="7F541FE5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59588F99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02" w:type="dxa"/>
            <w:gridSpan w:val="2"/>
          </w:tcPr>
          <w:p w14:paraId="3589C0B7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00B3080C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458" w:type="dxa"/>
          </w:tcPr>
          <w:p w14:paraId="6F48667C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C3270E" w:rsidRPr="00E17D0D" w14:paraId="4D0CEE4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00DAB68" w14:textId="77777777" w:rsidR="00C3270E" w:rsidRPr="00B84FA3" w:rsidRDefault="00C3270E" w:rsidP="00C327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en-US" w:eastAsia="zh-CN"/>
              </w:rPr>
              <w:t>1-3_n7-n78</w:t>
            </w:r>
          </w:p>
        </w:tc>
        <w:tc>
          <w:tcPr>
            <w:tcW w:w="2897" w:type="dxa"/>
            <w:gridSpan w:val="3"/>
          </w:tcPr>
          <w:p w14:paraId="77757B3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en-US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1A_n7A</w:t>
            </w:r>
          </w:p>
        </w:tc>
        <w:tc>
          <w:tcPr>
            <w:tcW w:w="724" w:type="dxa"/>
          </w:tcPr>
          <w:p w14:paraId="7104BCE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en-US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DD0C91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DBFF82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C409E">
              <w:rPr>
                <w:rFonts w:cs="Arial"/>
                <w:szCs w:val="18"/>
                <w:lang w:val="it-IT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89F1CB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B1CCB87" w14:textId="77777777" w:rsidR="00C3270E" w:rsidRPr="00B84FA3" w:rsidRDefault="00803ABE" w:rsidP="00C3270E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AB8E55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124318A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_n7A-n78A _UL_1A_n7A,</w:t>
            </w:r>
          </w:p>
          <w:p w14:paraId="331523D8" w14:textId="77777777" w:rsidR="00C3270E" w:rsidRPr="00B84FA3" w:rsidRDefault="00C3270E" w:rsidP="00C3270E">
            <w:pPr>
              <w:pStyle w:val="TAL"/>
              <w:ind w:firstLineChars="50" w:firstLine="9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 _UL_1A_n7A</w:t>
            </w:r>
          </w:p>
        </w:tc>
      </w:tr>
      <w:tr w:rsidR="00C3270E" w:rsidRPr="00E17D0D" w14:paraId="30B7958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41D3D30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70C0FA6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3A_n7A</w:t>
            </w:r>
          </w:p>
        </w:tc>
        <w:tc>
          <w:tcPr>
            <w:tcW w:w="724" w:type="dxa"/>
          </w:tcPr>
          <w:p w14:paraId="36543D4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8C0B02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3339C3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1DFBE895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4165B7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8BEEA8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5F38D74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 _UL_3A_n7A,</w:t>
            </w:r>
          </w:p>
          <w:p w14:paraId="22A861A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A_n7A-n78A _UL_3A_n7A</w:t>
            </w:r>
          </w:p>
        </w:tc>
      </w:tr>
      <w:tr w:rsidR="00C3270E" w:rsidRPr="00E17D0D" w14:paraId="2235FB7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DF0C6B9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zh-CN"/>
              </w:rPr>
              <w:t>1-3_n7-n78</w:t>
            </w:r>
          </w:p>
        </w:tc>
        <w:tc>
          <w:tcPr>
            <w:tcW w:w="2897" w:type="dxa"/>
            <w:gridSpan w:val="3"/>
          </w:tcPr>
          <w:p w14:paraId="690456C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1A_n78A</w:t>
            </w:r>
          </w:p>
        </w:tc>
        <w:tc>
          <w:tcPr>
            <w:tcW w:w="724" w:type="dxa"/>
          </w:tcPr>
          <w:p w14:paraId="668243F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E7670F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0D86E7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A130161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628D5E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7A20B4F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6E987EC2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_n7A-n78A _UL_1A_n78A Completed: </w:t>
            </w:r>
          </w:p>
          <w:p w14:paraId="6B43C6F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8A _UL_1A_n78A</w:t>
            </w:r>
          </w:p>
        </w:tc>
      </w:tr>
      <w:tr w:rsidR="00C3270E" w:rsidRPr="00E17D0D" w14:paraId="2F812A6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BFD653E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1321C0E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3A_n78A</w:t>
            </w:r>
          </w:p>
        </w:tc>
        <w:tc>
          <w:tcPr>
            <w:tcW w:w="724" w:type="dxa"/>
          </w:tcPr>
          <w:p w14:paraId="10F265C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E36CFB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7CC870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C663EE3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9876EA5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BAC8429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Completed: </w:t>
            </w:r>
          </w:p>
          <w:p w14:paraId="6456F90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8A _UL_3A_n78A</w:t>
            </w:r>
          </w:p>
          <w:p w14:paraId="779C5D1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44ACAD4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A_n7A-n78A _UL_3A_n78A</w:t>
            </w:r>
          </w:p>
        </w:tc>
      </w:tr>
      <w:tr w:rsidR="00C3270E" w:rsidRPr="00E17D0D" w14:paraId="6607AE0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943A90D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03B91B1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1A_n7A</w:t>
            </w:r>
          </w:p>
        </w:tc>
        <w:tc>
          <w:tcPr>
            <w:tcW w:w="724" w:type="dxa"/>
          </w:tcPr>
          <w:p w14:paraId="6F50D9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0BBFAFB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3C5B6A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2FD326E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6849947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7F9012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36AEE0A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_n7A-n78A _UL_1A_n7A </w:t>
            </w:r>
          </w:p>
          <w:p w14:paraId="6DED678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1A_n7A</w:t>
            </w:r>
          </w:p>
          <w:p w14:paraId="47AA298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A _UL_1A_n7A</w:t>
            </w:r>
          </w:p>
        </w:tc>
      </w:tr>
      <w:tr w:rsidR="00C3270E" w:rsidRPr="00E17D0D" w14:paraId="4312BE1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AD27A7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40D6FFF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 w:eastAsia="ja-JP"/>
              </w:rPr>
              <w:t>DL_1A-3C_n7A-n78A _UL_3C_n7A</w:t>
            </w:r>
          </w:p>
        </w:tc>
        <w:tc>
          <w:tcPr>
            <w:tcW w:w="724" w:type="dxa"/>
          </w:tcPr>
          <w:p w14:paraId="13269FD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4BCDDC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39BC5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A047301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7BCD4C4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23B302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73B336E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A _UL_3C_n7A</w:t>
            </w:r>
          </w:p>
          <w:p w14:paraId="3D4E745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C_n7A-n78A _UL_3C_n7A</w:t>
            </w:r>
          </w:p>
          <w:p w14:paraId="05D1220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-3A_n7A-n78A _UL_3A_n7A </w:t>
            </w:r>
          </w:p>
        </w:tc>
      </w:tr>
      <w:tr w:rsidR="00C3270E" w:rsidRPr="00E17D0D" w14:paraId="5872A88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113022C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114723F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3A_n7A</w:t>
            </w:r>
          </w:p>
        </w:tc>
        <w:tc>
          <w:tcPr>
            <w:tcW w:w="724" w:type="dxa"/>
          </w:tcPr>
          <w:p w14:paraId="713B3CE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089C4E0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6F6A096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1F8A53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AE70A5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C83AF60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02EBC99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-3A_n7A-n78A _UL_3A_n7A </w:t>
            </w:r>
          </w:p>
          <w:p w14:paraId="2AA0BBC2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A _UL_3A_n7A</w:t>
            </w:r>
          </w:p>
          <w:p w14:paraId="734FD386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C_n7A-n78A _UL_3A_n7A</w:t>
            </w:r>
          </w:p>
        </w:tc>
      </w:tr>
      <w:tr w:rsidR="00C3270E" w:rsidRPr="00E17D0D" w14:paraId="53073AA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1B9003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714A136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1A_n78A</w:t>
            </w:r>
          </w:p>
        </w:tc>
        <w:tc>
          <w:tcPr>
            <w:tcW w:w="724" w:type="dxa"/>
          </w:tcPr>
          <w:p w14:paraId="41D70C9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20AE34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6BE269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7DC0669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EEEDEE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CE95DC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0FBFF88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_n7A-n78A _UL_1A_n78A</w:t>
            </w:r>
          </w:p>
          <w:p w14:paraId="52AF482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1A_n78A</w:t>
            </w:r>
          </w:p>
          <w:p w14:paraId="297122CB" w14:textId="77777777" w:rsidR="00C3270E" w:rsidRPr="00B84FA3" w:rsidRDefault="00C3270E" w:rsidP="00C3270E">
            <w:pPr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:</w:t>
            </w:r>
          </w:p>
          <w:p w14:paraId="745098E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8A _UL_1A_n78A</w:t>
            </w:r>
          </w:p>
        </w:tc>
      </w:tr>
      <w:tr w:rsidR="00C3270E" w:rsidRPr="00E17D0D" w14:paraId="7FA8E8C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762C774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038A875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val="it-IT" w:eastAsia="ja-JP"/>
              </w:rPr>
              <w:t>DL_1A-3C_n7A-n78A _UL_3C_n78A</w:t>
            </w:r>
          </w:p>
        </w:tc>
        <w:tc>
          <w:tcPr>
            <w:tcW w:w="724" w:type="dxa"/>
          </w:tcPr>
          <w:p w14:paraId="74777C3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6E4E86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6B487A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6C57334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FE161B1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46D87F0" w14:textId="77777777" w:rsidR="00C3270E" w:rsidRPr="00B84FA3" w:rsidRDefault="00C3270E" w:rsidP="00C3270E">
            <w:pPr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:</w:t>
            </w:r>
          </w:p>
          <w:p w14:paraId="1904C45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8A _UL_3C_n78A</w:t>
            </w:r>
          </w:p>
          <w:p w14:paraId="66ED7314" w14:textId="77777777" w:rsidR="00C3270E" w:rsidRPr="00B84FA3" w:rsidRDefault="00C3270E" w:rsidP="00C3270E">
            <w:pPr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New:</w:t>
            </w:r>
          </w:p>
          <w:p w14:paraId="3E64C3E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3C_n7A-n78A _UL_3C_n78A </w:t>
            </w:r>
          </w:p>
          <w:p w14:paraId="3ABCFFA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3A_n78A</w:t>
            </w:r>
          </w:p>
        </w:tc>
      </w:tr>
      <w:tr w:rsidR="00C3270E" w:rsidRPr="00E17D0D" w14:paraId="7BEB15D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DF8350E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lastRenderedPageBreak/>
              <w:t>1-3_n7-n78</w:t>
            </w:r>
          </w:p>
        </w:tc>
        <w:tc>
          <w:tcPr>
            <w:tcW w:w="2897" w:type="dxa"/>
            <w:gridSpan w:val="3"/>
          </w:tcPr>
          <w:p w14:paraId="0618044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3A_n78A</w:t>
            </w:r>
          </w:p>
        </w:tc>
        <w:tc>
          <w:tcPr>
            <w:tcW w:w="724" w:type="dxa"/>
          </w:tcPr>
          <w:p w14:paraId="6268AF0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650F387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3F7264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B83FF82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1EDDAEB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CF4482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4280F7C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3A_n78A</w:t>
            </w:r>
          </w:p>
          <w:p w14:paraId="68AD7D0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C_n7A-n78A _UL_3A_n78A</w:t>
            </w:r>
          </w:p>
          <w:p w14:paraId="62A36909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Completed:</w:t>
            </w:r>
          </w:p>
          <w:p w14:paraId="32016E2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8A _UL_3A_n78A</w:t>
            </w:r>
          </w:p>
        </w:tc>
      </w:tr>
      <w:tr w:rsidR="00C3270E" w:rsidRPr="00E17D0D" w14:paraId="0120F36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4B102B8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15C1EFD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1A_n28A</w:t>
            </w:r>
          </w:p>
        </w:tc>
        <w:tc>
          <w:tcPr>
            <w:tcW w:w="724" w:type="dxa"/>
          </w:tcPr>
          <w:p w14:paraId="4C1AB7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80E5750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938609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22DE7A7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C0CF980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8CC8E4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Completed:</w:t>
            </w:r>
          </w:p>
          <w:p w14:paraId="4A7AE70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28A</w:t>
            </w:r>
          </w:p>
          <w:p w14:paraId="67FEAC7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28A</w:t>
            </w:r>
          </w:p>
          <w:p w14:paraId="302B7420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E12C51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28A _UL_1A_n28A</w:t>
            </w:r>
          </w:p>
        </w:tc>
      </w:tr>
      <w:tr w:rsidR="00C3270E" w:rsidRPr="00E17D0D" w14:paraId="59BD7BE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82698A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2BBAF72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1A-3C_n28A-n78A _UL_3C_n28A</w:t>
            </w:r>
          </w:p>
        </w:tc>
        <w:tc>
          <w:tcPr>
            <w:tcW w:w="724" w:type="dxa"/>
          </w:tcPr>
          <w:p w14:paraId="3EA8E9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1227FC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38E252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F352EA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064B8773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A9804E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5008EE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28A _UL_3C_n28A</w:t>
            </w:r>
          </w:p>
          <w:p w14:paraId="1177C36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28A</w:t>
            </w:r>
          </w:p>
          <w:p w14:paraId="3A8F63A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9EF3B2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28A</w:t>
            </w:r>
          </w:p>
        </w:tc>
      </w:tr>
      <w:tr w:rsidR="00C3270E" w:rsidRPr="00E17D0D" w14:paraId="7113F7E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546DE8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1AD3AED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3A_n28A</w:t>
            </w:r>
          </w:p>
        </w:tc>
        <w:tc>
          <w:tcPr>
            <w:tcW w:w="724" w:type="dxa"/>
          </w:tcPr>
          <w:p w14:paraId="45E6769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56089E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398015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9795CCD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0FE9DC4C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9B50F7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21E7F5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28A</w:t>
            </w:r>
          </w:p>
          <w:p w14:paraId="7707771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4712C7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28A _UL_3A_n28A</w:t>
            </w:r>
          </w:p>
          <w:p w14:paraId="34C47D9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28A</w:t>
            </w:r>
          </w:p>
        </w:tc>
      </w:tr>
      <w:tr w:rsidR="00C3270E" w:rsidRPr="00E17D0D" w14:paraId="6B4904D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61958A5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356A669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1A_n78A</w:t>
            </w:r>
          </w:p>
        </w:tc>
        <w:tc>
          <w:tcPr>
            <w:tcW w:w="724" w:type="dxa"/>
          </w:tcPr>
          <w:p w14:paraId="4DEF897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979CB2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072D1E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FEC9DF5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3749B9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B80E22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A7152F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78A</w:t>
            </w:r>
          </w:p>
          <w:p w14:paraId="0888317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78A</w:t>
            </w:r>
          </w:p>
          <w:p w14:paraId="6BDF298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78A _UL_1A_n78A</w:t>
            </w:r>
          </w:p>
        </w:tc>
      </w:tr>
      <w:tr w:rsidR="00C3270E" w:rsidRPr="00E17D0D" w14:paraId="0CAAF2A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B4AD1F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3065DD4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1A-3C_n28A-n78A _UL_3C_n78A</w:t>
            </w:r>
          </w:p>
        </w:tc>
        <w:tc>
          <w:tcPr>
            <w:tcW w:w="724" w:type="dxa"/>
          </w:tcPr>
          <w:p w14:paraId="4EE7B47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A02AC0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438EFD0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F8E1058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815E425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458" w:type="dxa"/>
          </w:tcPr>
          <w:p w14:paraId="2ADE5A0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F30785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78A _UL_3C_n78A</w:t>
            </w:r>
          </w:p>
          <w:p w14:paraId="7184709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78A</w:t>
            </w:r>
          </w:p>
          <w:p w14:paraId="00E1829F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65CAEC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78A</w:t>
            </w:r>
          </w:p>
        </w:tc>
      </w:tr>
      <w:tr w:rsidR="002E3038" w:rsidRPr="00E17D0D" w14:paraId="06FE47F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52B9922" w14:textId="77777777" w:rsidR="002E3038" w:rsidRPr="00B84FA3" w:rsidRDefault="002E3038" w:rsidP="002E3038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449E6420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3A_n78A</w:t>
            </w:r>
          </w:p>
        </w:tc>
        <w:tc>
          <w:tcPr>
            <w:tcW w:w="724" w:type="dxa"/>
          </w:tcPr>
          <w:p w14:paraId="0B73F100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9F14A83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8C488AA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6BBAC02" w14:textId="77777777" w:rsidR="002E3038" w:rsidRPr="00B84FA3" w:rsidRDefault="002E3038" w:rsidP="002E3038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8C2C927" w14:textId="77777777" w:rsidR="002E3038" w:rsidRPr="00B84FA3" w:rsidRDefault="00803ABE" w:rsidP="002E3038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3ABC3BE" w14:textId="77777777" w:rsidR="00F34223" w:rsidRPr="00B84FA3" w:rsidRDefault="00F34223" w:rsidP="002E3038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F81436A" w14:textId="77777777" w:rsidR="002E3038" w:rsidRPr="00B84FA3" w:rsidRDefault="002E3038" w:rsidP="00A46EC9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78A</w:t>
            </w:r>
          </w:p>
          <w:p w14:paraId="3D0408DB" w14:textId="77777777" w:rsidR="00F34223" w:rsidRPr="00B84FA3" w:rsidRDefault="002E3038" w:rsidP="00A46EC9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78A _UL_3A_n78A</w:t>
            </w:r>
          </w:p>
          <w:p w14:paraId="5ED4A11C" w14:textId="77777777" w:rsidR="002E3038" w:rsidRPr="00B84FA3" w:rsidRDefault="00F34223" w:rsidP="00A46EC9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E358A10" w14:textId="77777777" w:rsidR="002E3038" w:rsidRPr="00B84FA3" w:rsidRDefault="002E3038" w:rsidP="00A46EC9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78A</w:t>
            </w:r>
          </w:p>
        </w:tc>
      </w:tr>
      <w:tr w:rsidR="00C3270E" w:rsidRPr="00E17D0D" w14:paraId="1D73AC3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41B21B2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7_n28-n78</w:t>
            </w:r>
          </w:p>
        </w:tc>
        <w:tc>
          <w:tcPr>
            <w:tcW w:w="2897" w:type="dxa"/>
            <w:gridSpan w:val="3"/>
          </w:tcPr>
          <w:p w14:paraId="7FE8A37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 xml:space="preserve">DL_1A-7C_n28A-n78A </w:t>
            </w:r>
            <w:r w:rsidRPr="00B84FA3">
              <w:rPr>
                <w:rFonts w:cs="Arial"/>
                <w:szCs w:val="18"/>
              </w:rPr>
              <w:t>_</w:t>
            </w:r>
            <w:r w:rsidRPr="00B84FA3">
              <w:rPr>
                <w:rFonts w:eastAsia="맑은 고딕" w:cs="Arial"/>
                <w:szCs w:val="18"/>
                <w:lang w:val="fi-FI" w:eastAsia="ko-KR"/>
              </w:rPr>
              <w:t>UL_1A_n28A</w:t>
            </w:r>
          </w:p>
        </w:tc>
        <w:tc>
          <w:tcPr>
            <w:tcW w:w="724" w:type="dxa"/>
          </w:tcPr>
          <w:p w14:paraId="1AD5265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E2BA98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6C143B9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F3E367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0BC58C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4A5E90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6BE9E11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28A</w:t>
            </w:r>
          </w:p>
          <w:p w14:paraId="066D6C54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EE189E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28A _UL_1A_n28A</w:t>
            </w:r>
          </w:p>
        </w:tc>
      </w:tr>
      <w:tr w:rsidR="00C3270E" w:rsidRPr="00E17D0D" w14:paraId="7B973D1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9A2C99D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7_n28-n78</w:t>
            </w:r>
          </w:p>
        </w:tc>
        <w:tc>
          <w:tcPr>
            <w:tcW w:w="2897" w:type="dxa"/>
            <w:gridSpan w:val="3"/>
          </w:tcPr>
          <w:p w14:paraId="751D941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>DL_1A-7C_n28A-n78A _UL_7C_n28A</w:t>
            </w:r>
          </w:p>
        </w:tc>
        <w:tc>
          <w:tcPr>
            <w:tcW w:w="724" w:type="dxa"/>
          </w:tcPr>
          <w:p w14:paraId="0AC7A44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7F5205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01E765F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253F1723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006756DD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77C08C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C6A298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28A _UL_7C_n28A</w:t>
            </w:r>
          </w:p>
          <w:p w14:paraId="5FC87A8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28A</w:t>
            </w:r>
          </w:p>
          <w:p w14:paraId="2910EEC1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09A4352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28A</w:t>
            </w:r>
          </w:p>
        </w:tc>
      </w:tr>
      <w:tr w:rsidR="00C3270E" w:rsidRPr="00E17D0D" w14:paraId="77EA432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40F1F6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lastRenderedPageBreak/>
              <w:t>1-7_n28-n78</w:t>
            </w:r>
          </w:p>
        </w:tc>
        <w:tc>
          <w:tcPr>
            <w:tcW w:w="2897" w:type="dxa"/>
            <w:gridSpan w:val="3"/>
          </w:tcPr>
          <w:p w14:paraId="0334851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>DL_1A-7C_n28A-n78A _UL_1A_n78A</w:t>
            </w:r>
          </w:p>
        </w:tc>
        <w:tc>
          <w:tcPr>
            <w:tcW w:w="724" w:type="dxa"/>
          </w:tcPr>
          <w:p w14:paraId="10E19E2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A7C9110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7D5F65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65763A8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19702E5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956BD0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4F9E3AA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78A</w:t>
            </w:r>
          </w:p>
          <w:p w14:paraId="043C668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A_n28A-n78A _UL_1A_n78A</w:t>
            </w:r>
          </w:p>
          <w:p w14:paraId="1C36A87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78A _UL_1A_n78A</w:t>
            </w:r>
          </w:p>
        </w:tc>
      </w:tr>
      <w:tr w:rsidR="00C3270E" w:rsidRPr="00E17D0D" w14:paraId="57BF089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204D5E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7_n28-n78</w:t>
            </w:r>
          </w:p>
        </w:tc>
        <w:tc>
          <w:tcPr>
            <w:tcW w:w="2897" w:type="dxa"/>
            <w:gridSpan w:val="3"/>
          </w:tcPr>
          <w:p w14:paraId="7F45138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>DL_1A-7C_n28A-n78A _UL_7C_n78A</w:t>
            </w:r>
          </w:p>
        </w:tc>
        <w:tc>
          <w:tcPr>
            <w:tcW w:w="724" w:type="dxa"/>
          </w:tcPr>
          <w:p w14:paraId="180BBA3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14F3165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4CADAD7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DE4E3EF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1090DA9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35DCAF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60400C8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78A _UL_7C_n78A</w:t>
            </w:r>
          </w:p>
          <w:p w14:paraId="142E0DC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78A</w:t>
            </w:r>
          </w:p>
          <w:p w14:paraId="45D390F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06D2F5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78A</w:t>
            </w:r>
          </w:p>
        </w:tc>
      </w:tr>
      <w:tr w:rsidR="00C3270E" w:rsidRPr="00E17D0D" w14:paraId="3900E7D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6BA0BE2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3A66B45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A_n28A-n78A _UL_3C_n28A</w:t>
            </w:r>
          </w:p>
        </w:tc>
        <w:tc>
          <w:tcPr>
            <w:tcW w:w="724" w:type="dxa"/>
          </w:tcPr>
          <w:p w14:paraId="112071C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4B8A2E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A4F1F3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286D2E8A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F9F2864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7DD7061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52CEA0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28A</w:t>
            </w:r>
          </w:p>
          <w:p w14:paraId="471A7EC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 _UL_3C_n28A</w:t>
            </w:r>
          </w:p>
          <w:p w14:paraId="5E7F9F7E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61168BE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A_n28A-n78A _UL_3A_n28A</w:t>
            </w:r>
          </w:p>
        </w:tc>
      </w:tr>
      <w:tr w:rsidR="00C3270E" w:rsidRPr="00E17D0D" w14:paraId="6C145EC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2CA15CA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4DB2D08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A_n28A-n78A _UL_3A_n28A</w:t>
            </w:r>
          </w:p>
        </w:tc>
        <w:tc>
          <w:tcPr>
            <w:tcW w:w="724" w:type="dxa"/>
          </w:tcPr>
          <w:p w14:paraId="5FF7C04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E979AA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9153AC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1E7DE2E1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E7596BF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025026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New: </w:t>
            </w:r>
          </w:p>
          <w:p w14:paraId="06D98A7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28A</w:t>
            </w:r>
          </w:p>
          <w:p w14:paraId="62A21D1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 _UL_3A_n28A</w:t>
            </w:r>
          </w:p>
          <w:p w14:paraId="00440DF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4DD7D50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28A</w:t>
            </w:r>
          </w:p>
        </w:tc>
      </w:tr>
      <w:tr w:rsidR="00C3270E" w:rsidRPr="00E17D0D" w14:paraId="7FF0286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484324F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</w:t>
            </w:r>
            <w:r w:rsidRPr="00B84FA3">
              <w:rPr>
                <w:rFonts w:ascii="Arial" w:hAnsi="Arial" w:cs="Arial"/>
                <w:sz w:val="18"/>
                <w:szCs w:val="18"/>
              </w:rPr>
              <w:t>-n78</w:t>
            </w:r>
          </w:p>
        </w:tc>
        <w:tc>
          <w:tcPr>
            <w:tcW w:w="2897" w:type="dxa"/>
            <w:gridSpan w:val="3"/>
          </w:tcPr>
          <w:p w14:paraId="3E8AE80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C-7A_n28A-n78A _UL_7A_n28A</w:t>
            </w:r>
          </w:p>
        </w:tc>
        <w:tc>
          <w:tcPr>
            <w:tcW w:w="724" w:type="dxa"/>
          </w:tcPr>
          <w:p w14:paraId="71F41A8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CAA798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305B4D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CF88DA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65F13D0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887EBB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New: </w:t>
            </w:r>
          </w:p>
          <w:p w14:paraId="016B1E42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 _UL_7A_n28A</w:t>
            </w:r>
          </w:p>
          <w:p w14:paraId="05747BB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60BB7FC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28A</w:t>
            </w:r>
          </w:p>
          <w:p w14:paraId="142238F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A_n28A-n78A _UL_7A_n28A</w:t>
            </w:r>
          </w:p>
        </w:tc>
      </w:tr>
      <w:tr w:rsidR="00C3270E" w:rsidRPr="00E17D0D" w14:paraId="643C846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B4A0A79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228099E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A_n28A-n78A _UL_3C_n78A</w:t>
            </w:r>
          </w:p>
        </w:tc>
        <w:tc>
          <w:tcPr>
            <w:tcW w:w="724" w:type="dxa"/>
          </w:tcPr>
          <w:p w14:paraId="3A9CF38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2368BB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19B660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1A6770E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A3243CF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458" w:type="dxa"/>
          </w:tcPr>
          <w:p w14:paraId="1560091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0493CE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78A</w:t>
            </w:r>
          </w:p>
          <w:p w14:paraId="34B22E54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2A8202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78A _UL_3C_n78A</w:t>
            </w:r>
          </w:p>
          <w:p w14:paraId="76E5AD76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78A</w:t>
            </w:r>
          </w:p>
        </w:tc>
      </w:tr>
      <w:tr w:rsidR="00C3270E" w:rsidRPr="00E17D0D" w14:paraId="6CE1F61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0B012B4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7DCA281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C-7A_n28A-n78A _UL_3A_n78A</w:t>
            </w:r>
          </w:p>
        </w:tc>
        <w:tc>
          <w:tcPr>
            <w:tcW w:w="724" w:type="dxa"/>
          </w:tcPr>
          <w:p w14:paraId="4F716DC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4D8E165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EFB91F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41ACD4C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342DB63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6E74BB0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24FA04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78A</w:t>
            </w:r>
          </w:p>
          <w:p w14:paraId="63C417F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74D8083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78A _UL_3A_n78A</w:t>
            </w:r>
          </w:p>
          <w:p w14:paraId="1EC0FE2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78A</w:t>
            </w:r>
          </w:p>
        </w:tc>
      </w:tr>
      <w:tr w:rsidR="00C3270E" w:rsidRPr="00E17D0D" w14:paraId="736D2E0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AB338A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49E504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C-7A_n28A-n78A _UL_7A_n78A</w:t>
            </w:r>
          </w:p>
        </w:tc>
        <w:tc>
          <w:tcPr>
            <w:tcW w:w="724" w:type="dxa"/>
          </w:tcPr>
          <w:p w14:paraId="71F549B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6A19E23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E0972F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B8C2CAB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B9A8C23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2FF09C2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D2638A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78A _UL_7A_n78A</w:t>
            </w:r>
          </w:p>
          <w:p w14:paraId="5E58756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78A</w:t>
            </w:r>
          </w:p>
          <w:p w14:paraId="029D9BC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A_n28A-n78A _UL_7A_n78A</w:t>
            </w:r>
          </w:p>
        </w:tc>
      </w:tr>
      <w:tr w:rsidR="00C3270E" w:rsidRPr="00E17D0D" w14:paraId="65B32DD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E8C9AFE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3322CCD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A-7C_n28A-n78A _UL_3A_n28A</w:t>
            </w:r>
          </w:p>
        </w:tc>
        <w:tc>
          <w:tcPr>
            <w:tcW w:w="724" w:type="dxa"/>
          </w:tcPr>
          <w:p w14:paraId="5918B09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33B66F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8E946C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84E0E19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57FB6F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F99F791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30BB627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_n28A-n78A _UL_3A_n28A</w:t>
            </w:r>
          </w:p>
          <w:p w14:paraId="1FBD8BE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28A</w:t>
            </w:r>
          </w:p>
          <w:p w14:paraId="45AD15D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C2C2C7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 _UL_3A_n28A</w:t>
            </w:r>
          </w:p>
        </w:tc>
      </w:tr>
      <w:tr w:rsidR="00C3270E" w:rsidRPr="00E17D0D" w14:paraId="6D50A95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5F1A18A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lastRenderedPageBreak/>
              <w:t>3-7_n28-n78</w:t>
            </w:r>
          </w:p>
        </w:tc>
        <w:tc>
          <w:tcPr>
            <w:tcW w:w="2897" w:type="dxa"/>
            <w:gridSpan w:val="3"/>
          </w:tcPr>
          <w:p w14:paraId="41CEF33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A-7C_n28A-n78A _UL_7C_n28A</w:t>
            </w:r>
          </w:p>
        </w:tc>
        <w:tc>
          <w:tcPr>
            <w:tcW w:w="724" w:type="dxa"/>
          </w:tcPr>
          <w:p w14:paraId="3B5554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3A2414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2AF9C6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6102A8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53C7AB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C3BF00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27435E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 _UL_7C_n28A</w:t>
            </w:r>
          </w:p>
          <w:p w14:paraId="3F45A8D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28A</w:t>
            </w:r>
          </w:p>
          <w:p w14:paraId="6E6A9DC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0B3437E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28A</w:t>
            </w:r>
          </w:p>
        </w:tc>
      </w:tr>
      <w:tr w:rsidR="00C3270E" w:rsidRPr="00E17D0D" w14:paraId="38F6A10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A7DA9C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51E7073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A-7C_n28A-n78A _UL_3A_n78A</w:t>
            </w:r>
          </w:p>
        </w:tc>
        <w:tc>
          <w:tcPr>
            <w:tcW w:w="724" w:type="dxa"/>
          </w:tcPr>
          <w:p w14:paraId="270DA81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1F68100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8BFC67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02EECBF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33D49E8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149201F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D62331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_n28A-n78A _UL_3A_n78A</w:t>
            </w:r>
          </w:p>
          <w:p w14:paraId="5B4F77B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78A</w:t>
            </w:r>
          </w:p>
          <w:p w14:paraId="12B15AD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78A _UL_3A_n78A</w:t>
            </w:r>
          </w:p>
        </w:tc>
      </w:tr>
      <w:tr w:rsidR="00C3270E" w:rsidRPr="00E17D0D" w14:paraId="2868EC9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88C68D9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6D9F4ED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A-7C_n28A-n78A _UL_7C_n78A</w:t>
            </w:r>
          </w:p>
        </w:tc>
        <w:tc>
          <w:tcPr>
            <w:tcW w:w="724" w:type="dxa"/>
          </w:tcPr>
          <w:p w14:paraId="13A020D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01189B7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811096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0A1D6AF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BB5D3FF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992CCB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FC4805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78A _UL_7C_n78A</w:t>
            </w:r>
          </w:p>
          <w:p w14:paraId="207D619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78A</w:t>
            </w:r>
          </w:p>
          <w:p w14:paraId="0516276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DF2D88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78A</w:t>
            </w:r>
          </w:p>
        </w:tc>
      </w:tr>
      <w:tr w:rsidR="00C3270E" w:rsidRPr="00E17D0D" w14:paraId="6D65EDB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4A006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1DFE403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C_n28A</w:t>
            </w:r>
          </w:p>
        </w:tc>
        <w:tc>
          <w:tcPr>
            <w:tcW w:w="724" w:type="dxa"/>
          </w:tcPr>
          <w:p w14:paraId="3DF16A4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187BEE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FB4515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3A1E002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341B7F60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DF246C4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2918C3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28A</w:t>
            </w:r>
          </w:p>
          <w:p w14:paraId="54BD10F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28A</w:t>
            </w:r>
          </w:p>
          <w:p w14:paraId="7440BEA6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28A _UL_3C_n28A</w:t>
            </w:r>
          </w:p>
          <w:p w14:paraId="72DEEE3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28A</w:t>
            </w:r>
          </w:p>
        </w:tc>
      </w:tr>
      <w:tr w:rsidR="00C3270E" w:rsidRPr="00E17D0D" w14:paraId="770047E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A5DDD7F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</w:t>
            </w:r>
            <w:r w:rsidRPr="00B84FA3">
              <w:rPr>
                <w:rFonts w:ascii="Arial" w:hAnsi="Arial" w:cs="Arial"/>
                <w:sz w:val="18"/>
                <w:szCs w:val="18"/>
              </w:rPr>
              <w:t>-n78</w:t>
            </w:r>
          </w:p>
        </w:tc>
        <w:tc>
          <w:tcPr>
            <w:tcW w:w="2897" w:type="dxa"/>
            <w:gridSpan w:val="3"/>
          </w:tcPr>
          <w:p w14:paraId="7E0744B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A_n28A</w:t>
            </w:r>
          </w:p>
        </w:tc>
        <w:tc>
          <w:tcPr>
            <w:tcW w:w="724" w:type="dxa"/>
          </w:tcPr>
          <w:p w14:paraId="77E55E1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557077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66C7721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C6FFBB4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3F17CFBA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F88FA4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4F611E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28A</w:t>
            </w:r>
          </w:p>
          <w:p w14:paraId="3F19361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A_n28A</w:t>
            </w:r>
          </w:p>
          <w:p w14:paraId="453CD72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28A _UL_3A_n28A</w:t>
            </w:r>
          </w:p>
          <w:p w14:paraId="4A1732A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28A</w:t>
            </w:r>
          </w:p>
        </w:tc>
      </w:tr>
      <w:tr w:rsidR="00C3270E" w:rsidRPr="00E17D0D" w14:paraId="538B1D4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D34B13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24F3EFF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7C_n28A</w:t>
            </w:r>
          </w:p>
        </w:tc>
        <w:tc>
          <w:tcPr>
            <w:tcW w:w="724" w:type="dxa"/>
          </w:tcPr>
          <w:p w14:paraId="3D48DAC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EFEB3A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C3FDF7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96BEBF6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C480438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1D6DFF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B5AD7E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28A _UL_7C_n28A</w:t>
            </w:r>
          </w:p>
          <w:p w14:paraId="4718A1C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28A</w:t>
            </w:r>
          </w:p>
          <w:p w14:paraId="17038E1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28A</w:t>
            </w:r>
          </w:p>
          <w:p w14:paraId="7E6DC0D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7A_n28A</w:t>
            </w:r>
          </w:p>
        </w:tc>
      </w:tr>
      <w:tr w:rsidR="00C3270E" w:rsidRPr="00E17D0D" w14:paraId="17978F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AEF9A65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7502C77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C_n78A</w:t>
            </w:r>
          </w:p>
        </w:tc>
        <w:tc>
          <w:tcPr>
            <w:tcW w:w="724" w:type="dxa"/>
          </w:tcPr>
          <w:p w14:paraId="06AC0C7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1166BCB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D61CA7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1BA1DE60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BDCCEDC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458" w:type="dxa"/>
          </w:tcPr>
          <w:p w14:paraId="50F89A6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C490C8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78A</w:t>
            </w:r>
          </w:p>
          <w:p w14:paraId="49729B7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78A</w:t>
            </w:r>
          </w:p>
          <w:p w14:paraId="4CC2166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78A</w:t>
            </w:r>
          </w:p>
          <w:p w14:paraId="4CE1DA1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ompleted:</w:t>
            </w:r>
          </w:p>
          <w:p w14:paraId="0F785D1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78A _UL_3C_n78A</w:t>
            </w:r>
          </w:p>
        </w:tc>
      </w:tr>
      <w:tr w:rsidR="00C3270E" w:rsidRPr="00E17D0D" w14:paraId="42D0EB7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55B87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6F9248F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A_n78A</w:t>
            </w:r>
          </w:p>
        </w:tc>
        <w:tc>
          <w:tcPr>
            <w:tcW w:w="724" w:type="dxa"/>
          </w:tcPr>
          <w:p w14:paraId="5A059A6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401FCB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B4916B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DF9CF63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3395DF8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7AC503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488D836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78A</w:t>
            </w:r>
          </w:p>
          <w:p w14:paraId="77F7D0B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A_n78A</w:t>
            </w:r>
          </w:p>
          <w:p w14:paraId="790E56A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78A</w:t>
            </w:r>
          </w:p>
          <w:p w14:paraId="361EB5E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335678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78A _UL_3A_n78A</w:t>
            </w:r>
          </w:p>
        </w:tc>
      </w:tr>
      <w:tr w:rsidR="00C3270E" w:rsidRPr="00E17D0D" w14:paraId="34166AD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E572F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3-7_n28-n78</w:t>
            </w:r>
          </w:p>
        </w:tc>
        <w:tc>
          <w:tcPr>
            <w:tcW w:w="2897" w:type="dxa"/>
            <w:gridSpan w:val="3"/>
          </w:tcPr>
          <w:p w14:paraId="747865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7C_n78A</w:t>
            </w:r>
          </w:p>
        </w:tc>
        <w:tc>
          <w:tcPr>
            <w:tcW w:w="724" w:type="dxa"/>
          </w:tcPr>
          <w:p w14:paraId="49EAA95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4A6F0E4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184737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14D9D39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995987B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B077B6E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916EF2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78A _UL_7C_n78A</w:t>
            </w:r>
          </w:p>
          <w:p w14:paraId="3FE1438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FE8206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78A</w:t>
            </w:r>
          </w:p>
          <w:p w14:paraId="4730F10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78A</w:t>
            </w:r>
          </w:p>
          <w:p w14:paraId="3B9A936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7A_n78A</w:t>
            </w:r>
          </w:p>
        </w:tc>
      </w:tr>
      <w:tr w:rsidR="00A844D1" w:rsidRPr="00E17D0D" w14:paraId="3B956CA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B0D23A0" w14:textId="77777777" w:rsidR="00A844D1" w:rsidRPr="00B84FA3" w:rsidRDefault="00A844D1" w:rsidP="00A844D1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221C9E73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1A_n77A</w:t>
            </w:r>
          </w:p>
        </w:tc>
        <w:tc>
          <w:tcPr>
            <w:tcW w:w="724" w:type="dxa"/>
          </w:tcPr>
          <w:p w14:paraId="3EF755C7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1A28F62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4635F25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345DF4A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A93F35A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8EB7287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1A_n77A(Completed)</w:t>
            </w:r>
          </w:p>
        </w:tc>
      </w:tr>
      <w:tr w:rsidR="00A844D1" w:rsidRPr="00E17D0D" w14:paraId="652FE1C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E76F532" w14:textId="77777777" w:rsidR="00A844D1" w:rsidRPr="00B84FA3" w:rsidRDefault="00A844D1" w:rsidP="00A844D1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64A982E3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1A_n78A</w:t>
            </w:r>
          </w:p>
        </w:tc>
        <w:tc>
          <w:tcPr>
            <w:tcW w:w="724" w:type="dxa"/>
          </w:tcPr>
          <w:p w14:paraId="560F24E4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E072449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307B5C0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9D44731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FBBDE5E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54EA57F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1A_n78A(Completed)</w:t>
            </w:r>
          </w:p>
        </w:tc>
      </w:tr>
      <w:tr w:rsidR="00A844D1" w:rsidRPr="00E17D0D" w14:paraId="4657D4D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8F6B8F5" w14:textId="77777777" w:rsidR="00A844D1" w:rsidRPr="00B84FA3" w:rsidRDefault="00A844D1" w:rsidP="00A844D1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2C228B63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3A_n77A</w:t>
            </w:r>
          </w:p>
        </w:tc>
        <w:tc>
          <w:tcPr>
            <w:tcW w:w="724" w:type="dxa"/>
          </w:tcPr>
          <w:p w14:paraId="444A1C85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A350610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F36754C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73EA426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92C20D7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CF4CC8C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3A_n77A(Completed)</w:t>
            </w:r>
          </w:p>
        </w:tc>
      </w:tr>
      <w:tr w:rsidR="00A844D1" w:rsidRPr="00E17D0D" w14:paraId="5B85033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28C84CF" w14:textId="77777777" w:rsidR="00A844D1" w:rsidRPr="00B84FA3" w:rsidRDefault="00A844D1" w:rsidP="00A844D1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53CFD117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3A_n78A</w:t>
            </w:r>
          </w:p>
        </w:tc>
        <w:tc>
          <w:tcPr>
            <w:tcW w:w="724" w:type="dxa"/>
          </w:tcPr>
          <w:p w14:paraId="66953BAA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61EE092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99A0585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4D2C044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426E1B2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2AD4035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3A_n78A(Completed)</w:t>
            </w:r>
          </w:p>
        </w:tc>
      </w:tr>
      <w:tr w:rsidR="00D0090C" w:rsidRPr="00E17D0D" w14:paraId="1A933BC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8D996F9" w14:textId="77777777" w:rsidR="00D0090C" w:rsidRPr="00B84FA3" w:rsidRDefault="00D0090C" w:rsidP="00D0090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6E818C32" w14:textId="77777777" w:rsidR="00D0090C" w:rsidRPr="00B84FA3" w:rsidRDefault="00D0090C" w:rsidP="00D0090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1A_n77A</w:t>
            </w:r>
          </w:p>
        </w:tc>
        <w:tc>
          <w:tcPr>
            <w:tcW w:w="724" w:type="dxa"/>
          </w:tcPr>
          <w:p w14:paraId="7AEC4DC6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670AF9F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C0E48FE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131723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66B4B8A" w14:textId="77777777" w:rsidR="00D0090C" w:rsidRPr="00B84FA3" w:rsidRDefault="00803ABE" w:rsidP="00D0090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D3DE552" w14:textId="77777777" w:rsidR="00D0090C" w:rsidRPr="00B84FA3" w:rsidRDefault="00D0090C" w:rsidP="00D0090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1A_n77A(Completed)</w:t>
            </w:r>
          </w:p>
        </w:tc>
      </w:tr>
      <w:tr w:rsidR="00D0090C" w:rsidRPr="00E17D0D" w14:paraId="1FD9390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682119" w14:textId="77777777" w:rsidR="00D0090C" w:rsidRPr="00B84FA3" w:rsidRDefault="00D0090C" w:rsidP="00D0090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3ECA8896" w14:textId="77777777" w:rsidR="00D0090C" w:rsidRPr="00B84FA3" w:rsidRDefault="00D0090C" w:rsidP="00D0090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1A_n79A</w:t>
            </w:r>
          </w:p>
        </w:tc>
        <w:tc>
          <w:tcPr>
            <w:tcW w:w="724" w:type="dxa"/>
          </w:tcPr>
          <w:p w14:paraId="7AE6A76C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DB1DEA1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BB6C532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DB7C8A3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E98D4E8" w14:textId="77777777" w:rsidR="00D0090C" w:rsidRPr="00B84FA3" w:rsidRDefault="005E4AEE" w:rsidP="00D0090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82C8AE5" w14:textId="77777777" w:rsidR="00D0090C" w:rsidRPr="00B84FA3" w:rsidRDefault="00D0090C" w:rsidP="00D0090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1A_n79A(Completed)</w:t>
            </w:r>
          </w:p>
        </w:tc>
      </w:tr>
      <w:tr w:rsidR="00E537EC" w:rsidRPr="00E17D0D" w14:paraId="2E38EE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B6D801B" w14:textId="77777777" w:rsidR="00E537EC" w:rsidRPr="00B84FA3" w:rsidRDefault="00E537EC" w:rsidP="00E537E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62D87F59" w14:textId="77777777" w:rsidR="00E537EC" w:rsidRPr="00B84FA3" w:rsidRDefault="00E537EC" w:rsidP="00E537E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3A_n77A</w:t>
            </w:r>
          </w:p>
        </w:tc>
        <w:tc>
          <w:tcPr>
            <w:tcW w:w="724" w:type="dxa"/>
          </w:tcPr>
          <w:p w14:paraId="269A56C5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9FF8A74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B6F312D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3BE4531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5714B56" w14:textId="77777777" w:rsidR="00E537EC" w:rsidRPr="00B84FA3" w:rsidRDefault="005E4AEE" w:rsidP="00E537E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663D040" w14:textId="77777777" w:rsidR="00E537EC" w:rsidRPr="00B84FA3" w:rsidRDefault="00E537EC" w:rsidP="00E537E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3A_n77A(Completed)</w:t>
            </w:r>
          </w:p>
        </w:tc>
      </w:tr>
      <w:tr w:rsidR="00E537EC" w:rsidRPr="00E17D0D" w14:paraId="2F0F39D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9340053" w14:textId="77777777" w:rsidR="00E537EC" w:rsidRPr="00B84FA3" w:rsidRDefault="00E537EC" w:rsidP="00E537E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3AFD4964" w14:textId="77777777" w:rsidR="00E537EC" w:rsidRPr="00B84FA3" w:rsidRDefault="00AC5038" w:rsidP="00E537E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3A_n79A</w:t>
            </w:r>
          </w:p>
        </w:tc>
        <w:tc>
          <w:tcPr>
            <w:tcW w:w="724" w:type="dxa"/>
          </w:tcPr>
          <w:p w14:paraId="21F567FB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A2DC2D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8E59BF1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9C2E1E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1A1E5E8" w14:textId="77777777" w:rsidR="00E537EC" w:rsidRPr="00B84FA3" w:rsidRDefault="005E4AEE" w:rsidP="00E537E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AFDA0D1" w14:textId="77777777" w:rsidR="00E537EC" w:rsidRPr="00B84FA3" w:rsidRDefault="00E537EC" w:rsidP="00E537E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3A_n79A(Completed)</w:t>
            </w:r>
          </w:p>
        </w:tc>
      </w:tr>
      <w:tr w:rsidR="004E20DE" w:rsidRPr="00E17D0D" w14:paraId="4ECB27E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62B7A3F" w14:textId="77777777" w:rsidR="004E20DE" w:rsidRPr="00B84FA3" w:rsidRDefault="004E20DE" w:rsidP="004E20D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8-n79</w:t>
            </w:r>
          </w:p>
        </w:tc>
        <w:tc>
          <w:tcPr>
            <w:tcW w:w="2897" w:type="dxa"/>
            <w:gridSpan w:val="3"/>
          </w:tcPr>
          <w:p w14:paraId="7CFDAE1B" w14:textId="77777777" w:rsidR="004E20DE" w:rsidRPr="00B84FA3" w:rsidRDefault="004E20DE" w:rsidP="004E20D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1A_n78A</w:t>
            </w:r>
          </w:p>
        </w:tc>
        <w:tc>
          <w:tcPr>
            <w:tcW w:w="724" w:type="dxa"/>
          </w:tcPr>
          <w:p w14:paraId="2B0D3F51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642C37E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A529409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D060041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A446F11" w14:textId="77777777" w:rsidR="004E20DE" w:rsidRPr="00B84FA3" w:rsidRDefault="005E4AEE" w:rsidP="004E20D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E65B484" w14:textId="77777777" w:rsidR="004E20DE" w:rsidRPr="00B84FA3" w:rsidRDefault="004E20DE" w:rsidP="004E20D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1A_n78A(Completed)</w:t>
            </w:r>
          </w:p>
        </w:tc>
      </w:tr>
      <w:tr w:rsidR="004E20DE" w:rsidRPr="00E17D0D" w14:paraId="5E0C55C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2C5F3B9" w14:textId="77777777" w:rsidR="004E20DE" w:rsidRPr="00B84FA3" w:rsidRDefault="004E20DE" w:rsidP="004E20D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8-n79</w:t>
            </w:r>
          </w:p>
        </w:tc>
        <w:tc>
          <w:tcPr>
            <w:tcW w:w="2897" w:type="dxa"/>
            <w:gridSpan w:val="3"/>
          </w:tcPr>
          <w:p w14:paraId="5F23EC41" w14:textId="77777777" w:rsidR="004E20DE" w:rsidRPr="00B84FA3" w:rsidRDefault="004E20DE" w:rsidP="004E20D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1A_n79A</w:t>
            </w:r>
          </w:p>
        </w:tc>
        <w:tc>
          <w:tcPr>
            <w:tcW w:w="724" w:type="dxa"/>
          </w:tcPr>
          <w:p w14:paraId="002B509C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8C01FBB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D8DFF1C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B80A387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10E539A" w14:textId="77777777" w:rsidR="004E20DE" w:rsidRPr="00B84FA3" w:rsidRDefault="005E4AEE" w:rsidP="004E20D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DAA019A" w14:textId="77777777" w:rsidR="004E20DE" w:rsidRPr="00B84FA3" w:rsidRDefault="004E20DE" w:rsidP="004E20D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1A_n79A(Completed)</w:t>
            </w:r>
          </w:p>
        </w:tc>
      </w:tr>
      <w:tr w:rsidR="007E5AD7" w:rsidRPr="00E17D0D" w14:paraId="0C1F9AB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A445FAF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3_n78-n79</w:t>
            </w:r>
          </w:p>
        </w:tc>
        <w:tc>
          <w:tcPr>
            <w:tcW w:w="2897" w:type="dxa"/>
            <w:gridSpan w:val="3"/>
          </w:tcPr>
          <w:p w14:paraId="4C17779E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3A_n78A</w:t>
            </w:r>
          </w:p>
        </w:tc>
        <w:tc>
          <w:tcPr>
            <w:tcW w:w="724" w:type="dxa"/>
          </w:tcPr>
          <w:p w14:paraId="3B54C75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E6FE70A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5FF385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20FC9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86A298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718591D" w14:textId="77777777" w:rsidR="007E5AD7" w:rsidRPr="00B84FA3" w:rsidRDefault="0080456F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3A_n78A(Completed)</w:t>
            </w:r>
          </w:p>
        </w:tc>
      </w:tr>
      <w:tr w:rsidR="007E5AD7" w:rsidRPr="00E17D0D" w14:paraId="2E88813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7EDE2F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8-n79</w:t>
            </w:r>
          </w:p>
        </w:tc>
        <w:tc>
          <w:tcPr>
            <w:tcW w:w="2897" w:type="dxa"/>
            <w:gridSpan w:val="3"/>
          </w:tcPr>
          <w:p w14:paraId="251E6F0B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3A_n79A</w:t>
            </w:r>
          </w:p>
        </w:tc>
        <w:tc>
          <w:tcPr>
            <w:tcW w:w="724" w:type="dxa"/>
          </w:tcPr>
          <w:p w14:paraId="1B96B4C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FA2814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84636B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8AEE878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9192E71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6177FA3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3A_n79A(Completed)</w:t>
            </w:r>
          </w:p>
        </w:tc>
      </w:tr>
      <w:tr w:rsidR="007E5AD7" w:rsidRPr="00E17D0D" w14:paraId="651A3C6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5D1A4CC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7-n79</w:t>
            </w:r>
          </w:p>
        </w:tc>
        <w:tc>
          <w:tcPr>
            <w:tcW w:w="2897" w:type="dxa"/>
            <w:gridSpan w:val="3"/>
          </w:tcPr>
          <w:p w14:paraId="16ABF815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7A-n79A_UL_19A_n77A</w:t>
            </w:r>
          </w:p>
        </w:tc>
        <w:tc>
          <w:tcPr>
            <w:tcW w:w="724" w:type="dxa"/>
          </w:tcPr>
          <w:p w14:paraId="5E590C8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9427B2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67B2E0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EA2B35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2C6EBCC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450A6C2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7A_UL_19A_n77A(Completed)</w:t>
            </w:r>
          </w:p>
        </w:tc>
      </w:tr>
      <w:tr w:rsidR="007E5AD7" w:rsidRPr="00E17D0D" w14:paraId="586AE3F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A8C837A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7-n79</w:t>
            </w:r>
          </w:p>
        </w:tc>
        <w:tc>
          <w:tcPr>
            <w:tcW w:w="2897" w:type="dxa"/>
            <w:gridSpan w:val="3"/>
          </w:tcPr>
          <w:p w14:paraId="3B9CB869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7A-n79A_UL_19A_n79A</w:t>
            </w:r>
          </w:p>
        </w:tc>
        <w:tc>
          <w:tcPr>
            <w:tcW w:w="724" w:type="dxa"/>
          </w:tcPr>
          <w:p w14:paraId="065B6CDD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C6C1028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8B4BF5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91E8EA2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4529EA4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09CBF7D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9A_UL_19A_n79A(Completed)</w:t>
            </w:r>
          </w:p>
        </w:tc>
      </w:tr>
      <w:tr w:rsidR="007E5AD7" w:rsidRPr="00E17D0D" w14:paraId="4B3859F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7B783F9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8-n79</w:t>
            </w:r>
          </w:p>
        </w:tc>
        <w:tc>
          <w:tcPr>
            <w:tcW w:w="2897" w:type="dxa"/>
            <w:gridSpan w:val="3"/>
          </w:tcPr>
          <w:p w14:paraId="764E9EC0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8A-n79A_UL_19A_n78A</w:t>
            </w:r>
          </w:p>
        </w:tc>
        <w:tc>
          <w:tcPr>
            <w:tcW w:w="724" w:type="dxa"/>
          </w:tcPr>
          <w:p w14:paraId="412D2DE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D46BE0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DF4D47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488468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068CB3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55078D6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8A_UL_19A_n78A(Completed)</w:t>
            </w:r>
          </w:p>
        </w:tc>
      </w:tr>
      <w:tr w:rsidR="007E5AD7" w:rsidRPr="00E17D0D" w14:paraId="3D79C09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BE16494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8-n79</w:t>
            </w:r>
          </w:p>
        </w:tc>
        <w:tc>
          <w:tcPr>
            <w:tcW w:w="2897" w:type="dxa"/>
            <w:gridSpan w:val="3"/>
          </w:tcPr>
          <w:p w14:paraId="20DC4C8C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8A-n79A_UL_19A_n79A</w:t>
            </w:r>
          </w:p>
        </w:tc>
        <w:tc>
          <w:tcPr>
            <w:tcW w:w="724" w:type="dxa"/>
          </w:tcPr>
          <w:p w14:paraId="3E7154FA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CD5C48D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FE224D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1AD5C1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2B20F4E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4020B56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9A_UL_19A_n79A(Completed)</w:t>
            </w:r>
          </w:p>
        </w:tc>
      </w:tr>
      <w:tr w:rsidR="007E5AD7" w:rsidRPr="00E17D0D" w14:paraId="134A7A7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2DDBB8C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8</w:t>
            </w:r>
          </w:p>
        </w:tc>
        <w:tc>
          <w:tcPr>
            <w:tcW w:w="2897" w:type="dxa"/>
            <w:gridSpan w:val="3"/>
          </w:tcPr>
          <w:p w14:paraId="0F708BCE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8A_UL_1A_n77A</w:t>
            </w:r>
          </w:p>
        </w:tc>
        <w:tc>
          <w:tcPr>
            <w:tcW w:w="724" w:type="dxa"/>
          </w:tcPr>
          <w:p w14:paraId="6BB01C2D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35DFF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3DEA74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FC43BB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6349F8C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BD98830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7A_UL_1A_n77A(Completed)</w:t>
            </w:r>
          </w:p>
        </w:tc>
      </w:tr>
      <w:tr w:rsidR="007E5AD7" w:rsidRPr="00E17D0D" w14:paraId="6D910D6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B493020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8</w:t>
            </w:r>
          </w:p>
        </w:tc>
        <w:tc>
          <w:tcPr>
            <w:tcW w:w="2897" w:type="dxa"/>
            <w:gridSpan w:val="3"/>
          </w:tcPr>
          <w:p w14:paraId="31C80FFF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8A_UL_1A_n78A</w:t>
            </w:r>
          </w:p>
        </w:tc>
        <w:tc>
          <w:tcPr>
            <w:tcW w:w="724" w:type="dxa"/>
          </w:tcPr>
          <w:p w14:paraId="631A715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87B104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42CC01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3D34BE9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C142428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BBBC567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8A_UL_1A_n78A(Completed)</w:t>
            </w:r>
          </w:p>
        </w:tc>
      </w:tr>
      <w:tr w:rsidR="007E5AD7" w:rsidRPr="00E17D0D" w14:paraId="160ED84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0BD2F77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9</w:t>
            </w:r>
          </w:p>
        </w:tc>
        <w:tc>
          <w:tcPr>
            <w:tcW w:w="2897" w:type="dxa"/>
            <w:gridSpan w:val="3"/>
          </w:tcPr>
          <w:p w14:paraId="24D2E7D6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9A_UL_1A_n77A</w:t>
            </w:r>
          </w:p>
        </w:tc>
        <w:tc>
          <w:tcPr>
            <w:tcW w:w="724" w:type="dxa"/>
          </w:tcPr>
          <w:p w14:paraId="4A14BD1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8A78FC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F436609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7AE4F9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52F67E2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6B12CC2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7A_UL_1A_n77A(Completed)</w:t>
            </w:r>
          </w:p>
        </w:tc>
      </w:tr>
      <w:tr w:rsidR="007E5AD7" w:rsidRPr="00E17D0D" w14:paraId="1B74C5D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28C18C6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9</w:t>
            </w:r>
          </w:p>
        </w:tc>
        <w:tc>
          <w:tcPr>
            <w:tcW w:w="2897" w:type="dxa"/>
            <w:gridSpan w:val="3"/>
          </w:tcPr>
          <w:p w14:paraId="639F3CDE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9A_UL_1A_n79A</w:t>
            </w:r>
          </w:p>
        </w:tc>
        <w:tc>
          <w:tcPr>
            <w:tcW w:w="724" w:type="dxa"/>
          </w:tcPr>
          <w:p w14:paraId="6EEF01CA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22486D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E56961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AC8C6F9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3861766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A3C6ED6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9A_UL_1A_n79A(Completed)</w:t>
            </w:r>
          </w:p>
        </w:tc>
      </w:tr>
      <w:tr w:rsidR="007E5AD7" w:rsidRPr="00E17D0D" w14:paraId="369A6A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9D752A6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8-n79</w:t>
            </w:r>
          </w:p>
        </w:tc>
        <w:tc>
          <w:tcPr>
            <w:tcW w:w="2897" w:type="dxa"/>
            <w:gridSpan w:val="3"/>
          </w:tcPr>
          <w:p w14:paraId="048AA052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8A-n79A_UL_1A_n78A</w:t>
            </w:r>
          </w:p>
        </w:tc>
        <w:tc>
          <w:tcPr>
            <w:tcW w:w="724" w:type="dxa"/>
          </w:tcPr>
          <w:p w14:paraId="5535207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2C25D0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2B38491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BF166A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6FBBC14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26B39F0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8A_UL_1A_n78A(Completed)</w:t>
            </w:r>
          </w:p>
        </w:tc>
      </w:tr>
      <w:tr w:rsidR="007E5AD7" w:rsidRPr="00E17D0D" w14:paraId="62259F6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F59BAD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21_n78-n79</w:t>
            </w:r>
          </w:p>
        </w:tc>
        <w:tc>
          <w:tcPr>
            <w:tcW w:w="2897" w:type="dxa"/>
            <w:gridSpan w:val="3"/>
          </w:tcPr>
          <w:p w14:paraId="5562257F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8A-n79A_UL_1A_n79A</w:t>
            </w:r>
          </w:p>
        </w:tc>
        <w:tc>
          <w:tcPr>
            <w:tcW w:w="724" w:type="dxa"/>
          </w:tcPr>
          <w:p w14:paraId="3145575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C33CAF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9FF42D1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0B3563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006E5B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A9646C4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9A_UL_1A_n79A(Completed)</w:t>
            </w:r>
          </w:p>
        </w:tc>
      </w:tr>
      <w:tr w:rsidR="007E5AD7" w:rsidRPr="00E17D0D" w14:paraId="14D4F48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860EFDC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19DEA2AA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8A_UL_1A_n77A</w:t>
            </w:r>
          </w:p>
        </w:tc>
        <w:tc>
          <w:tcPr>
            <w:tcW w:w="724" w:type="dxa"/>
          </w:tcPr>
          <w:p w14:paraId="0D13222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2114C0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C9F05B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BABB890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5D46026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F798AF7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7A_UL_1A_n77A(Completed)</w:t>
            </w:r>
          </w:p>
        </w:tc>
      </w:tr>
      <w:tr w:rsidR="007E5AD7" w:rsidRPr="00E17D0D" w14:paraId="68B9B54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8B6C8B9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273F3295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8A_UL_1A_n78A</w:t>
            </w:r>
          </w:p>
        </w:tc>
        <w:tc>
          <w:tcPr>
            <w:tcW w:w="724" w:type="dxa"/>
          </w:tcPr>
          <w:p w14:paraId="3E843BA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1F107A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6BF5BE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63646E0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B49C68E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85324DB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8A_UL_1A_n78A(Completed)</w:t>
            </w:r>
          </w:p>
        </w:tc>
      </w:tr>
      <w:tr w:rsidR="001144F0" w:rsidRPr="00E17D0D" w14:paraId="2D6E854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76C6F3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55F24AB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7A-n78A_UL_1A_n77A</w:t>
            </w:r>
          </w:p>
        </w:tc>
        <w:tc>
          <w:tcPr>
            <w:tcW w:w="724" w:type="dxa"/>
          </w:tcPr>
          <w:p w14:paraId="4B295D3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CEA082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947C61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186445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6F92A28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FD304D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7A_UL_1A_n77A(Completed)</w:t>
            </w:r>
          </w:p>
        </w:tc>
      </w:tr>
      <w:tr w:rsidR="001144F0" w:rsidRPr="00E17D0D" w14:paraId="6505A79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3FCADD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0FA60D4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7A-n78A_UL_1A_n78A</w:t>
            </w:r>
          </w:p>
        </w:tc>
        <w:tc>
          <w:tcPr>
            <w:tcW w:w="724" w:type="dxa"/>
          </w:tcPr>
          <w:p w14:paraId="70579C5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C1620C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7F55F4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54AB3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A392BF4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E581AB7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8A_UL_1A_n78A(Completed)</w:t>
            </w:r>
          </w:p>
        </w:tc>
      </w:tr>
      <w:tr w:rsidR="001144F0" w:rsidRPr="00E17D0D" w14:paraId="5E4F351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4FBF04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703E91A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9A_UL_1A_n77A</w:t>
            </w:r>
          </w:p>
        </w:tc>
        <w:tc>
          <w:tcPr>
            <w:tcW w:w="724" w:type="dxa"/>
          </w:tcPr>
          <w:p w14:paraId="2B6607F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44D2C7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FAE68A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0F1AFB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2EE487B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A5F8A7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7A_UL_1A_n77A(Completed)</w:t>
            </w:r>
          </w:p>
        </w:tc>
      </w:tr>
      <w:tr w:rsidR="001144F0" w:rsidRPr="00E17D0D" w14:paraId="48EB24A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FB3BE7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4D9ECDA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9A_UL_1A_n79A</w:t>
            </w:r>
          </w:p>
        </w:tc>
        <w:tc>
          <w:tcPr>
            <w:tcW w:w="724" w:type="dxa"/>
          </w:tcPr>
          <w:p w14:paraId="60441AC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FC4AE2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759977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31451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D8487F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06189A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9A_UL_1A_n79A(Completed)</w:t>
            </w:r>
          </w:p>
        </w:tc>
      </w:tr>
      <w:tr w:rsidR="001144F0" w:rsidRPr="00E17D0D" w14:paraId="5F0DAA9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FEA426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59036A6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7A-n79A_UL_1A_n77A</w:t>
            </w:r>
          </w:p>
        </w:tc>
        <w:tc>
          <w:tcPr>
            <w:tcW w:w="724" w:type="dxa"/>
          </w:tcPr>
          <w:p w14:paraId="7315AF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1F624C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AECFE8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0ECF83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DFAAC3F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4AEC02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7A_UL_1A_n77A(Completed)</w:t>
            </w:r>
          </w:p>
        </w:tc>
      </w:tr>
      <w:tr w:rsidR="001144F0" w:rsidRPr="00E17D0D" w14:paraId="1225057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A57808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79EADB6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42C_n77A-n79A_UL_1A_n79A</w:t>
            </w:r>
          </w:p>
        </w:tc>
        <w:tc>
          <w:tcPr>
            <w:tcW w:w="724" w:type="dxa"/>
          </w:tcPr>
          <w:p w14:paraId="41EF5A1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65F878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9DE62B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37CD95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7AA0165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0045B08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9A_UL_1A_n79A(Completed)</w:t>
            </w:r>
          </w:p>
        </w:tc>
      </w:tr>
      <w:tr w:rsidR="001144F0" w:rsidRPr="00E17D0D" w14:paraId="4F29F30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150867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8-n79</w:t>
            </w:r>
          </w:p>
        </w:tc>
        <w:tc>
          <w:tcPr>
            <w:tcW w:w="2897" w:type="dxa"/>
            <w:gridSpan w:val="3"/>
          </w:tcPr>
          <w:p w14:paraId="79437F4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8A-n79A_UL_1A_n78A</w:t>
            </w:r>
          </w:p>
        </w:tc>
        <w:tc>
          <w:tcPr>
            <w:tcW w:w="724" w:type="dxa"/>
          </w:tcPr>
          <w:p w14:paraId="2D77F21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D8FF21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64829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96C6A1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F2DD6D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C9870B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8A_UL_1A_n78A(Completed)</w:t>
            </w:r>
          </w:p>
        </w:tc>
      </w:tr>
      <w:tr w:rsidR="001144F0" w:rsidRPr="00E17D0D" w14:paraId="336A6A4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75E253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8-n79</w:t>
            </w:r>
          </w:p>
        </w:tc>
        <w:tc>
          <w:tcPr>
            <w:tcW w:w="2897" w:type="dxa"/>
            <w:gridSpan w:val="3"/>
          </w:tcPr>
          <w:p w14:paraId="11C7AE7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8A-n79A_UL_1A_n79A</w:t>
            </w:r>
          </w:p>
        </w:tc>
        <w:tc>
          <w:tcPr>
            <w:tcW w:w="724" w:type="dxa"/>
          </w:tcPr>
          <w:p w14:paraId="347CD72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4560D4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447C2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FF77F3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4D915C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724A21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9A_UL_1A_n79A(Completed)</w:t>
            </w:r>
          </w:p>
        </w:tc>
      </w:tr>
      <w:tr w:rsidR="001144F0" w:rsidRPr="00E17D0D" w14:paraId="066C72C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47BE23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42_n78-n79</w:t>
            </w:r>
          </w:p>
        </w:tc>
        <w:tc>
          <w:tcPr>
            <w:tcW w:w="2897" w:type="dxa"/>
            <w:gridSpan w:val="3"/>
          </w:tcPr>
          <w:p w14:paraId="6FA10E5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8A-n79A_UL_1A_n78A</w:t>
            </w:r>
          </w:p>
        </w:tc>
        <w:tc>
          <w:tcPr>
            <w:tcW w:w="724" w:type="dxa"/>
          </w:tcPr>
          <w:p w14:paraId="10B04E0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6AEAA1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5BF8FF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101DFC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FF1A25D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3EEACE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8A_UL_1A_n78A(Completed)</w:t>
            </w:r>
          </w:p>
        </w:tc>
      </w:tr>
      <w:tr w:rsidR="001144F0" w:rsidRPr="00E17D0D" w14:paraId="52B4643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97B6FF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8-n79</w:t>
            </w:r>
          </w:p>
        </w:tc>
        <w:tc>
          <w:tcPr>
            <w:tcW w:w="2897" w:type="dxa"/>
            <w:gridSpan w:val="3"/>
          </w:tcPr>
          <w:p w14:paraId="5F8246D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8A-n79A_UL_1A_n79A</w:t>
            </w:r>
          </w:p>
        </w:tc>
        <w:tc>
          <w:tcPr>
            <w:tcW w:w="724" w:type="dxa"/>
          </w:tcPr>
          <w:p w14:paraId="23E5961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9BB588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340160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C99BBF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0CDFAFB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92244C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9A_UL_1A_n79A(Completed)</w:t>
            </w:r>
          </w:p>
        </w:tc>
      </w:tr>
      <w:tr w:rsidR="001144F0" w:rsidRPr="00E17D0D" w14:paraId="1D39DF1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75BCD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8</w:t>
            </w:r>
          </w:p>
        </w:tc>
        <w:tc>
          <w:tcPr>
            <w:tcW w:w="2897" w:type="dxa"/>
            <w:gridSpan w:val="3"/>
          </w:tcPr>
          <w:p w14:paraId="58D97D2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8A_UL_19A_n77A</w:t>
            </w:r>
          </w:p>
        </w:tc>
        <w:tc>
          <w:tcPr>
            <w:tcW w:w="724" w:type="dxa"/>
          </w:tcPr>
          <w:p w14:paraId="2AA362A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90BF1C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A46AAE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417D47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13F6E17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96F486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7A_UL_19A_n77A(Completed)</w:t>
            </w:r>
          </w:p>
        </w:tc>
      </w:tr>
      <w:tr w:rsidR="001144F0" w:rsidRPr="00E17D0D" w14:paraId="6783B28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030C50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8</w:t>
            </w:r>
          </w:p>
        </w:tc>
        <w:tc>
          <w:tcPr>
            <w:tcW w:w="2897" w:type="dxa"/>
            <w:gridSpan w:val="3"/>
          </w:tcPr>
          <w:p w14:paraId="7A04976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8A_UL_19A_n78A</w:t>
            </w:r>
          </w:p>
        </w:tc>
        <w:tc>
          <w:tcPr>
            <w:tcW w:w="724" w:type="dxa"/>
          </w:tcPr>
          <w:p w14:paraId="1D314B2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71CA6A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1332BB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31FEDE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AF6B793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5ED312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8A_UL_19A_n78A(Completed)</w:t>
            </w:r>
          </w:p>
        </w:tc>
      </w:tr>
      <w:tr w:rsidR="001144F0" w:rsidRPr="00E17D0D" w14:paraId="5AA66F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265E86C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9</w:t>
            </w:r>
          </w:p>
        </w:tc>
        <w:tc>
          <w:tcPr>
            <w:tcW w:w="2897" w:type="dxa"/>
            <w:gridSpan w:val="3"/>
          </w:tcPr>
          <w:p w14:paraId="5A92543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9A_UL_19A_n77A</w:t>
            </w:r>
          </w:p>
        </w:tc>
        <w:tc>
          <w:tcPr>
            <w:tcW w:w="724" w:type="dxa"/>
          </w:tcPr>
          <w:p w14:paraId="3AB5D22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C4B9B3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B8DD1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AAA79D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911B16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6CFBD85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7A_UL_19A_n77A(Completed)</w:t>
            </w:r>
          </w:p>
        </w:tc>
      </w:tr>
      <w:tr w:rsidR="001144F0" w:rsidRPr="00E17D0D" w14:paraId="298E8DA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E21DF4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9</w:t>
            </w:r>
          </w:p>
        </w:tc>
        <w:tc>
          <w:tcPr>
            <w:tcW w:w="2897" w:type="dxa"/>
            <w:gridSpan w:val="3"/>
          </w:tcPr>
          <w:p w14:paraId="347F4F0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9A_UL_19A_n79A</w:t>
            </w:r>
          </w:p>
        </w:tc>
        <w:tc>
          <w:tcPr>
            <w:tcW w:w="724" w:type="dxa"/>
          </w:tcPr>
          <w:p w14:paraId="1307AE2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8B0527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F57E88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A8092A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187FEE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94B51D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9A_UL_19A_n79A(Completed)</w:t>
            </w:r>
          </w:p>
        </w:tc>
      </w:tr>
      <w:tr w:rsidR="001144F0" w:rsidRPr="00E17D0D" w14:paraId="366B762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DDFC04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8-n79</w:t>
            </w:r>
          </w:p>
        </w:tc>
        <w:tc>
          <w:tcPr>
            <w:tcW w:w="2897" w:type="dxa"/>
            <w:gridSpan w:val="3"/>
          </w:tcPr>
          <w:p w14:paraId="4B19FAF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8A-n79A_UL_19A_n78A</w:t>
            </w:r>
          </w:p>
        </w:tc>
        <w:tc>
          <w:tcPr>
            <w:tcW w:w="724" w:type="dxa"/>
          </w:tcPr>
          <w:p w14:paraId="3EBCF9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B9601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CA8A44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CB41CA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4BCF89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09A318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8A_UL_19A_n78A(Completed)</w:t>
            </w:r>
          </w:p>
        </w:tc>
      </w:tr>
      <w:tr w:rsidR="001144F0" w:rsidRPr="00E17D0D" w14:paraId="3726DA2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3A10CD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8-n79</w:t>
            </w:r>
          </w:p>
        </w:tc>
        <w:tc>
          <w:tcPr>
            <w:tcW w:w="2897" w:type="dxa"/>
            <w:gridSpan w:val="3"/>
          </w:tcPr>
          <w:p w14:paraId="6476626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8A-n79A_UL_19A_n79A</w:t>
            </w:r>
          </w:p>
        </w:tc>
        <w:tc>
          <w:tcPr>
            <w:tcW w:w="724" w:type="dxa"/>
          </w:tcPr>
          <w:p w14:paraId="2CAA028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12ED6B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CF0321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5BEE07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6B5367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0F6CD18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9A_UL_19A_n79A(Completed)</w:t>
            </w:r>
          </w:p>
        </w:tc>
      </w:tr>
      <w:tr w:rsidR="001144F0" w:rsidRPr="00E17D0D" w14:paraId="60CE535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88CBC9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8</w:t>
            </w:r>
          </w:p>
        </w:tc>
        <w:tc>
          <w:tcPr>
            <w:tcW w:w="2897" w:type="dxa"/>
            <w:gridSpan w:val="3"/>
          </w:tcPr>
          <w:p w14:paraId="7A2D1C8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3A_n77A</w:t>
            </w:r>
          </w:p>
        </w:tc>
        <w:tc>
          <w:tcPr>
            <w:tcW w:w="724" w:type="dxa"/>
          </w:tcPr>
          <w:p w14:paraId="2FABDE5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F7DF9D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EE66A1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881158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23AAB9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259243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3A_n77A(Completed)</w:t>
            </w:r>
          </w:p>
        </w:tc>
      </w:tr>
      <w:tr w:rsidR="001144F0" w:rsidRPr="00E17D0D" w14:paraId="7C14AC5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6607EBB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8</w:t>
            </w:r>
          </w:p>
        </w:tc>
        <w:tc>
          <w:tcPr>
            <w:tcW w:w="2897" w:type="dxa"/>
            <w:gridSpan w:val="3"/>
          </w:tcPr>
          <w:p w14:paraId="1EEAC06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3A_n78A</w:t>
            </w:r>
          </w:p>
        </w:tc>
        <w:tc>
          <w:tcPr>
            <w:tcW w:w="724" w:type="dxa"/>
          </w:tcPr>
          <w:p w14:paraId="2EE2E0B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0D2BA8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F4A607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362F7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6B79D19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D128F6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3A_n78A(Completed)</w:t>
            </w:r>
          </w:p>
        </w:tc>
      </w:tr>
      <w:tr w:rsidR="001144F0" w:rsidRPr="00E17D0D" w14:paraId="2042D4B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024C04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8</w:t>
            </w:r>
          </w:p>
        </w:tc>
        <w:tc>
          <w:tcPr>
            <w:tcW w:w="2897" w:type="dxa"/>
            <w:gridSpan w:val="3"/>
          </w:tcPr>
          <w:p w14:paraId="5CF0431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21A_n77A</w:t>
            </w:r>
          </w:p>
        </w:tc>
        <w:tc>
          <w:tcPr>
            <w:tcW w:w="724" w:type="dxa"/>
          </w:tcPr>
          <w:p w14:paraId="0849F1F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7D558B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EB859B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1568C0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04704EB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F94886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21A_n77A(Completed)</w:t>
            </w:r>
          </w:p>
        </w:tc>
      </w:tr>
      <w:tr w:rsidR="001144F0" w:rsidRPr="00E17D0D" w14:paraId="12B0234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EE7CB9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21_n77-n78</w:t>
            </w:r>
          </w:p>
        </w:tc>
        <w:tc>
          <w:tcPr>
            <w:tcW w:w="2897" w:type="dxa"/>
            <w:gridSpan w:val="3"/>
          </w:tcPr>
          <w:p w14:paraId="5D797E5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21A_n78A</w:t>
            </w:r>
          </w:p>
        </w:tc>
        <w:tc>
          <w:tcPr>
            <w:tcW w:w="724" w:type="dxa"/>
          </w:tcPr>
          <w:p w14:paraId="18F1F6A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5902CF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71A312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2DCD08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C38B4B2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678C87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21A_n78A(Completed)</w:t>
            </w:r>
          </w:p>
        </w:tc>
      </w:tr>
      <w:tr w:rsidR="001144F0" w:rsidRPr="00E17D0D" w14:paraId="295C13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A451EC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18BB5C1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3A_n77A</w:t>
            </w:r>
          </w:p>
        </w:tc>
        <w:tc>
          <w:tcPr>
            <w:tcW w:w="724" w:type="dxa"/>
          </w:tcPr>
          <w:p w14:paraId="66C7B7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6D722E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662F8B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DEC8DE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70C8F5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7E3CDD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3A_n77A(Completed)</w:t>
            </w:r>
          </w:p>
        </w:tc>
      </w:tr>
      <w:tr w:rsidR="001144F0" w:rsidRPr="00E17D0D" w14:paraId="734379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C7684F4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79D7748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3A_n79A</w:t>
            </w:r>
          </w:p>
        </w:tc>
        <w:tc>
          <w:tcPr>
            <w:tcW w:w="724" w:type="dxa"/>
          </w:tcPr>
          <w:p w14:paraId="599D805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A51264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637479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1C3449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B2B975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25ADFA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3A_n79A(Completed)</w:t>
            </w:r>
          </w:p>
        </w:tc>
      </w:tr>
      <w:tr w:rsidR="001144F0" w:rsidRPr="00E17D0D" w14:paraId="5D55853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EAAC03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779CD37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21A_n77A</w:t>
            </w:r>
          </w:p>
        </w:tc>
        <w:tc>
          <w:tcPr>
            <w:tcW w:w="724" w:type="dxa"/>
          </w:tcPr>
          <w:p w14:paraId="5669AC8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F0CED0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DEEA0B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697EDD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D8BF96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DEC4D1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21A_n77A(Completed)</w:t>
            </w:r>
          </w:p>
        </w:tc>
      </w:tr>
      <w:tr w:rsidR="001144F0" w:rsidRPr="00E17D0D" w14:paraId="23E64B9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E4EC2B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4D450F4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21A_n79A</w:t>
            </w:r>
          </w:p>
        </w:tc>
        <w:tc>
          <w:tcPr>
            <w:tcW w:w="724" w:type="dxa"/>
          </w:tcPr>
          <w:p w14:paraId="6D66FE1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32E8B2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B9D261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6CA3E4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7C41D6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9A9030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21A_n79A(Completed)</w:t>
            </w:r>
          </w:p>
        </w:tc>
      </w:tr>
      <w:tr w:rsidR="001144F0" w:rsidRPr="00E17D0D" w14:paraId="3EF11DD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EF634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7EBFAEA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3A_n78A</w:t>
            </w:r>
          </w:p>
        </w:tc>
        <w:tc>
          <w:tcPr>
            <w:tcW w:w="724" w:type="dxa"/>
          </w:tcPr>
          <w:p w14:paraId="1A9CD2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D38E6F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B005B0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7B2081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3EC682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F64F3F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3A_n78A(Completed)</w:t>
            </w:r>
          </w:p>
        </w:tc>
      </w:tr>
      <w:tr w:rsidR="001144F0" w:rsidRPr="00E17D0D" w14:paraId="066341A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313387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536937B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3A_n79A</w:t>
            </w:r>
          </w:p>
        </w:tc>
        <w:tc>
          <w:tcPr>
            <w:tcW w:w="724" w:type="dxa"/>
          </w:tcPr>
          <w:p w14:paraId="068C550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0A7DC8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2C48DE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9847C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AA48E8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5FD6D9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3A_n79A(Completed)</w:t>
            </w:r>
          </w:p>
        </w:tc>
      </w:tr>
      <w:tr w:rsidR="001144F0" w:rsidRPr="00E17D0D" w14:paraId="45F6867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8DA9C2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65A5610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21A_n78A</w:t>
            </w:r>
          </w:p>
        </w:tc>
        <w:tc>
          <w:tcPr>
            <w:tcW w:w="724" w:type="dxa"/>
          </w:tcPr>
          <w:p w14:paraId="14873F3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391621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B6C29C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F8A831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FD3E91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FA2DC9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21A_n78A(Completed)</w:t>
            </w:r>
          </w:p>
        </w:tc>
      </w:tr>
      <w:tr w:rsidR="001144F0" w:rsidRPr="00E17D0D" w14:paraId="21E817A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927B9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179C5EA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21A_n79A</w:t>
            </w:r>
          </w:p>
        </w:tc>
        <w:tc>
          <w:tcPr>
            <w:tcW w:w="724" w:type="dxa"/>
          </w:tcPr>
          <w:p w14:paraId="64E8A7E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C7E245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E449B6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90BC0E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2F40DA5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7BC67D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21A_n79A(Completed)</w:t>
            </w:r>
          </w:p>
        </w:tc>
      </w:tr>
      <w:tr w:rsidR="001144F0" w:rsidRPr="00E17D0D" w14:paraId="4A2F8DF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FDFD06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8</w:t>
            </w:r>
          </w:p>
        </w:tc>
        <w:tc>
          <w:tcPr>
            <w:tcW w:w="2897" w:type="dxa"/>
            <w:gridSpan w:val="3"/>
          </w:tcPr>
          <w:p w14:paraId="284C14B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8A_UL_3A_n77A</w:t>
            </w:r>
          </w:p>
        </w:tc>
        <w:tc>
          <w:tcPr>
            <w:tcW w:w="724" w:type="dxa"/>
          </w:tcPr>
          <w:p w14:paraId="09C32A3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F36436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FC3FF8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D2F0B0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0C7DB4C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E34C9D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7A_UL_3A_n77A(Completed)</w:t>
            </w:r>
          </w:p>
        </w:tc>
      </w:tr>
      <w:tr w:rsidR="001144F0" w:rsidRPr="00E17D0D" w14:paraId="692A643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66801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8</w:t>
            </w:r>
          </w:p>
        </w:tc>
        <w:tc>
          <w:tcPr>
            <w:tcW w:w="2897" w:type="dxa"/>
            <w:gridSpan w:val="3"/>
          </w:tcPr>
          <w:p w14:paraId="004BFAA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8A_UL_3A_n78A</w:t>
            </w:r>
          </w:p>
        </w:tc>
        <w:tc>
          <w:tcPr>
            <w:tcW w:w="724" w:type="dxa"/>
          </w:tcPr>
          <w:p w14:paraId="7DDA758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0DCD9F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3A20FD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B45F59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5EC2123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EC00FC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8A_UL_3A_n78A(Completed)</w:t>
            </w:r>
          </w:p>
        </w:tc>
      </w:tr>
      <w:tr w:rsidR="001144F0" w:rsidRPr="00E17D0D" w14:paraId="7BAD4E2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A5375CA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42_n77-n78</w:t>
            </w:r>
          </w:p>
        </w:tc>
        <w:tc>
          <w:tcPr>
            <w:tcW w:w="2897" w:type="dxa"/>
            <w:gridSpan w:val="3"/>
          </w:tcPr>
          <w:p w14:paraId="0EDA77C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8A_UL_3A_n77A</w:t>
            </w:r>
          </w:p>
        </w:tc>
        <w:tc>
          <w:tcPr>
            <w:tcW w:w="724" w:type="dxa"/>
          </w:tcPr>
          <w:p w14:paraId="6E31423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C611A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3A0B74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7A4A0E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1BE4E0F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CC56480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7A_UL_3A_n77A(Completed)</w:t>
            </w:r>
          </w:p>
        </w:tc>
      </w:tr>
      <w:tr w:rsidR="001144F0" w:rsidRPr="00E17D0D" w14:paraId="70FFA19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29CFFB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8</w:t>
            </w:r>
          </w:p>
        </w:tc>
        <w:tc>
          <w:tcPr>
            <w:tcW w:w="2897" w:type="dxa"/>
            <w:gridSpan w:val="3"/>
          </w:tcPr>
          <w:p w14:paraId="1C0B1AE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8A_UL_3A_n78A</w:t>
            </w:r>
          </w:p>
        </w:tc>
        <w:tc>
          <w:tcPr>
            <w:tcW w:w="724" w:type="dxa"/>
          </w:tcPr>
          <w:p w14:paraId="7114AAD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0EB1BE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699408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04C96C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5419BDF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105A7B5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8A_UL_3A_n78A(Completed)</w:t>
            </w:r>
          </w:p>
        </w:tc>
      </w:tr>
      <w:tr w:rsidR="001144F0" w:rsidRPr="00E17D0D" w14:paraId="7CFB59C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9E7321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557874B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9A_UL_3A_n77A</w:t>
            </w:r>
          </w:p>
        </w:tc>
        <w:tc>
          <w:tcPr>
            <w:tcW w:w="724" w:type="dxa"/>
          </w:tcPr>
          <w:p w14:paraId="09236A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EAE03D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4D521D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F8143A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D0D16C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A2F206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7A_UL_3A_n77A(Completed)</w:t>
            </w:r>
          </w:p>
        </w:tc>
      </w:tr>
      <w:tr w:rsidR="001144F0" w:rsidRPr="00E17D0D" w14:paraId="17B4200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1B0D87A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086D936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9A_UL_3A_n79A</w:t>
            </w:r>
          </w:p>
        </w:tc>
        <w:tc>
          <w:tcPr>
            <w:tcW w:w="724" w:type="dxa"/>
          </w:tcPr>
          <w:p w14:paraId="6EBD34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B88A1E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3B8143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7ECD1E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33D8D3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B5F726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9A_UL_3A_n79A(Completed)</w:t>
            </w:r>
          </w:p>
        </w:tc>
      </w:tr>
      <w:tr w:rsidR="001144F0" w:rsidRPr="00E17D0D" w14:paraId="1448188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43D5AEC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70D5FA4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9A_UL_3A_n77A</w:t>
            </w:r>
          </w:p>
        </w:tc>
        <w:tc>
          <w:tcPr>
            <w:tcW w:w="724" w:type="dxa"/>
          </w:tcPr>
          <w:p w14:paraId="5BEF81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E4375B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D0834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ECCCA4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1796D2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A5E073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7A_UL_3A_n77A(Completed)</w:t>
            </w:r>
          </w:p>
        </w:tc>
      </w:tr>
      <w:tr w:rsidR="001144F0" w:rsidRPr="00E17D0D" w14:paraId="592A6E5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E1F8CB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74123FF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9A_UL_3A_n79A</w:t>
            </w:r>
          </w:p>
        </w:tc>
        <w:tc>
          <w:tcPr>
            <w:tcW w:w="724" w:type="dxa"/>
          </w:tcPr>
          <w:p w14:paraId="7B2DA83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19C62E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78B5F6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8D70B2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CD43EE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57EB675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9A_UL_3A_n79A(Completed)</w:t>
            </w:r>
          </w:p>
        </w:tc>
      </w:tr>
      <w:tr w:rsidR="001144F0" w:rsidRPr="00E17D0D" w14:paraId="33CB8D8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BD8A0A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5099043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8A-n79A_UL_3A_n78A</w:t>
            </w:r>
          </w:p>
        </w:tc>
        <w:tc>
          <w:tcPr>
            <w:tcW w:w="724" w:type="dxa"/>
          </w:tcPr>
          <w:p w14:paraId="19434CA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5E095F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3E6ACE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384EBC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D55BF15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D904C4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8A_UL_3A_n78A(Completed)</w:t>
            </w:r>
          </w:p>
        </w:tc>
      </w:tr>
      <w:tr w:rsidR="001144F0" w:rsidRPr="00E17D0D" w14:paraId="26378C1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3020575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1F982BE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8A-n79A_UL_3A_n79A</w:t>
            </w:r>
          </w:p>
        </w:tc>
        <w:tc>
          <w:tcPr>
            <w:tcW w:w="724" w:type="dxa"/>
          </w:tcPr>
          <w:p w14:paraId="2BD9F57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3A9E1C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747F84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F0B580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13C3DBD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F193CA0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9A_UL_3A_n79A(Completed)</w:t>
            </w:r>
          </w:p>
        </w:tc>
      </w:tr>
      <w:tr w:rsidR="001144F0" w:rsidRPr="00E17D0D" w14:paraId="6697519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C06DAA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6DFFE3C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8A-n79A_UL_3A_n78A</w:t>
            </w:r>
          </w:p>
        </w:tc>
        <w:tc>
          <w:tcPr>
            <w:tcW w:w="724" w:type="dxa"/>
          </w:tcPr>
          <w:p w14:paraId="0CD24DB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AFB57A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75E0E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E58D87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17594F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6E1917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 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8A_UL_3A_n78A(Completed)</w:t>
            </w:r>
          </w:p>
        </w:tc>
      </w:tr>
      <w:tr w:rsidR="001144F0" w:rsidRPr="00E17D0D" w14:paraId="1650EBB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622B3E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0C5CD8E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8A-n79A_UL_3A_n79A</w:t>
            </w:r>
          </w:p>
        </w:tc>
        <w:tc>
          <w:tcPr>
            <w:tcW w:w="724" w:type="dxa"/>
          </w:tcPr>
          <w:p w14:paraId="60F9AE9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5AAE7A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886295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DEBE9F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E7C2F0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D26031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 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9A_UL_3A_n79A(Completed)</w:t>
            </w:r>
          </w:p>
        </w:tc>
      </w:tr>
      <w:tr w:rsidR="001144F0" w:rsidRPr="00A844D1" w14:paraId="4A40D57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96E751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7-n78</w:t>
            </w:r>
          </w:p>
        </w:tc>
        <w:tc>
          <w:tcPr>
            <w:tcW w:w="2897" w:type="dxa"/>
            <w:gridSpan w:val="3"/>
          </w:tcPr>
          <w:p w14:paraId="5D8F998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8A_UL_19A_n77A</w:t>
            </w:r>
          </w:p>
        </w:tc>
        <w:tc>
          <w:tcPr>
            <w:tcW w:w="724" w:type="dxa"/>
          </w:tcPr>
          <w:p w14:paraId="6901882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AD18EF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466A68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10F21D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C923A07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0C9013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7A_UL_19A_n77A(Completed)</w:t>
            </w:r>
          </w:p>
        </w:tc>
      </w:tr>
      <w:tr w:rsidR="001144F0" w:rsidRPr="00E17D0D" w14:paraId="3954D66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4A872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9-21_n77-n78</w:t>
            </w:r>
          </w:p>
        </w:tc>
        <w:tc>
          <w:tcPr>
            <w:tcW w:w="2897" w:type="dxa"/>
            <w:gridSpan w:val="3"/>
          </w:tcPr>
          <w:p w14:paraId="2A2EE6B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8A_UL_19A_n78A</w:t>
            </w:r>
          </w:p>
        </w:tc>
        <w:tc>
          <w:tcPr>
            <w:tcW w:w="724" w:type="dxa"/>
          </w:tcPr>
          <w:p w14:paraId="6455B94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7B16E2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CDB78B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AB3580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D43EF83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2484390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8A_UL_19A_n78A(Completed)</w:t>
            </w:r>
          </w:p>
        </w:tc>
      </w:tr>
      <w:tr w:rsidR="001144F0" w:rsidRPr="00E17D0D" w14:paraId="44994D6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6B15D1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7-n79</w:t>
            </w:r>
          </w:p>
        </w:tc>
        <w:tc>
          <w:tcPr>
            <w:tcW w:w="2897" w:type="dxa"/>
            <w:gridSpan w:val="3"/>
          </w:tcPr>
          <w:p w14:paraId="5D4D465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9A_UL_19A_n77A</w:t>
            </w:r>
          </w:p>
        </w:tc>
        <w:tc>
          <w:tcPr>
            <w:tcW w:w="724" w:type="dxa"/>
          </w:tcPr>
          <w:p w14:paraId="78909BF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BD736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5013AA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B347C7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79728CF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D056FA8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7A_UL_19A_n77A(Completed)</w:t>
            </w:r>
          </w:p>
        </w:tc>
      </w:tr>
      <w:tr w:rsidR="001144F0" w:rsidRPr="00E17D0D" w14:paraId="64AA07A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83C6727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7-n79</w:t>
            </w:r>
          </w:p>
        </w:tc>
        <w:tc>
          <w:tcPr>
            <w:tcW w:w="2897" w:type="dxa"/>
            <w:gridSpan w:val="3"/>
          </w:tcPr>
          <w:p w14:paraId="504E161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9A_UL_19A_n79A</w:t>
            </w:r>
          </w:p>
        </w:tc>
        <w:tc>
          <w:tcPr>
            <w:tcW w:w="724" w:type="dxa"/>
          </w:tcPr>
          <w:p w14:paraId="5EB3334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BC3BF8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F9689F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D38656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7963C7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99A6F3B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9A_UL_19A_n79A(Completed)</w:t>
            </w:r>
          </w:p>
        </w:tc>
      </w:tr>
      <w:tr w:rsidR="001144F0" w:rsidRPr="00E17D0D" w14:paraId="03551A8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9F41D4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8-n79</w:t>
            </w:r>
          </w:p>
        </w:tc>
        <w:tc>
          <w:tcPr>
            <w:tcW w:w="2897" w:type="dxa"/>
            <w:gridSpan w:val="3"/>
          </w:tcPr>
          <w:p w14:paraId="551432E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8A-n79A_UL_19A_n78A</w:t>
            </w:r>
          </w:p>
        </w:tc>
        <w:tc>
          <w:tcPr>
            <w:tcW w:w="724" w:type="dxa"/>
          </w:tcPr>
          <w:p w14:paraId="02F21A1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CDFD17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173149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6EA310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167FEFD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DADE5C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8A_UL_19A_n78A(Completed)</w:t>
            </w:r>
          </w:p>
        </w:tc>
      </w:tr>
      <w:tr w:rsidR="001144F0" w:rsidRPr="00E17D0D" w14:paraId="6D1EBE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2E6691A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8-n79</w:t>
            </w:r>
          </w:p>
        </w:tc>
        <w:tc>
          <w:tcPr>
            <w:tcW w:w="2897" w:type="dxa"/>
            <w:gridSpan w:val="3"/>
          </w:tcPr>
          <w:p w14:paraId="0C5B0B0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8A-n79A_UL_19A_n79A</w:t>
            </w:r>
          </w:p>
        </w:tc>
        <w:tc>
          <w:tcPr>
            <w:tcW w:w="724" w:type="dxa"/>
          </w:tcPr>
          <w:p w14:paraId="1BC2CA6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ADBE0D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04D182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8A57D8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FCD24D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C0C40C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9A_UL_19A_n79A(Completed)</w:t>
            </w:r>
          </w:p>
        </w:tc>
      </w:tr>
      <w:tr w:rsidR="001144F0" w:rsidRPr="00E17D0D" w14:paraId="73EF191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803AE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055F8AB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8A_UL_19A_n77A</w:t>
            </w:r>
          </w:p>
        </w:tc>
        <w:tc>
          <w:tcPr>
            <w:tcW w:w="724" w:type="dxa"/>
          </w:tcPr>
          <w:p w14:paraId="3D58E16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5CAEC6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4DB0A2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222180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1005014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40D0E6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7A_UL_19A_n77A(Completed)</w:t>
            </w:r>
          </w:p>
        </w:tc>
      </w:tr>
      <w:tr w:rsidR="001144F0" w:rsidRPr="00E17D0D" w14:paraId="1C3962F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6A1F7EC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7EB0E2A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8A_UL_19A_n78A</w:t>
            </w:r>
          </w:p>
        </w:tc>
        <w:tc>
          <w:tcPr>
            <w:tcW w:w="724" w:type="dxa"/>
          </w:tcPr>
          <w:p w14:paraId="62F55E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A36D89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521253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39DF7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E297313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7308A5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8A_UL_19A_n78A(Completed)</w:t>
            </w:r>
          </w:p>
        </w:tc>
      </w:tr>
      <w:tr w:rsidR="001144F0" w:rsidRPr="00E17D0D" w14:paraId="5C6EA3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973CC7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2503995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8A_UL_19A_n77A</w:t>
            </w:r>
          </w:p>
        </w:tc>
        <w:tc>
          <w:tcPr>
            <w:tcW w:w="724" w:type="dxa"/>
          </w:tcPr>
          <w:p w14:paraId="161DE8B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476372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62DEE1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B13C0E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FDCEC09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957E81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7A_UL_19A_n77A(Completed)</w:t>
            </w:r>
          </w:p>
        </w:tc>
      </w:tr>
      <w:tr w:rsidR="001144F0" w:rsidRPr="00E17D0D" w14:paraId="4303FCD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B701423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35C1541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8A_UL_19A_n78A</w:t>
            </w:r>
          </w:p>
        </w:tc>
        <w:tc>
          <w:tcPr>
            <w:tcW w:w="724" w:type="dxa"/>
          </w:tcPr>
          <w:p w14:paraId="54C3B3D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D850B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F9D937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2EF00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2BA43FC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ECEEA6B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8A_UL_19A_n78A(Completed)</w:t>
            </w:r>
          </w:p>
        </w:tc>
      </w:tr>
      <w:tr w:rsidR="001144F0" w:rsidRPr="00E17D0D" w14:paraId="21E0ACA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B07822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9</w:t>
            </w:r>
          </w:p>
        </w:tc>
        <w:tc>
          <w:tcPr>
            <w:tcW w:w="2897" w:type="dxa"/>
            <w:gridSpan w:val="3"/>
          </w:tcPr>
          <w:p w14:paraId="3A18AE9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9A_UL_19A_n77A</w:t>
            </w:r>
          </w:p>
        </w:tc>
        <w:tc>
          <w:tcPr>
            <w:tcW w:w="724" w:type="dxa"/>
          </w:tcPr>
          <w:p w14:paraId="5FEDC47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F96261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E40815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AFEFC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78D9BA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E9915A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7A_UL_19A_n77A(Completed)</w:t>
            </w:r>
          </w:p>
        </w:tc>
      </w:tr>
      <w:tr w:rsidR="001144F0" w:rsidRPr="00E17D0D" w14:paraId="5844D2F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34CDF6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9</w:t>
            </w:r>
          </w:p>
        </w:tc>
        <w:tc>
          <w:tcPr>
            <w:tcW w:w="2897" w:type="dxa"/>
            <w:gridSpan w:val="3"/>
          </w:tcPr>
          <w:p w14:paraId="772376F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9A_UL_19A_n79A</w:t>
            </w:r>
          </w:p>
        </w:tc>
        <w:tc>
          <w:tcPr>
            <w:tcW w:w="724" w:type="dxa"/>
          </w:tcPr>
          <w:p w14:paraId="2697C7E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7DDEC6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7C1DC7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333A6E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F96FEC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EB8F2BB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9A_UL_19A_n79A(Completed)</w:t>
            </w:r>
          </w:p>
        </w:tc>
      </w:tr>
      <w:tr w:rsidR="001144F0" w:rsidRPr="00E17D0D" w14:paraId="7D64377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5F12B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9-42_n77-n79</w:t>
            </w:r>
          </w:p>
        </w:tc>
        <w:tc>
          <w:tcPr>
            <w:tcW w:w="2897" w:type="dxa"/>
            <w:gridSpan w:val="3"/>
          </w:tcPr>
          <w:p w14:paraId="515D07E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9A_UL_19A_n77A</w:t>
            </w:r>
          </w:p>
        </w:tc>
        <w:tc>
          <w:tcPr>
            <w:tcW w:w="724" w:type="dxa"/>
          </w:tcPr>
          <w:p w14:paraId="7904656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8B32DB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CEE4EF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D57AF5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7EDBDF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69DC38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7A_UL_19A_n77A(Completed)</w:t>
            </w:r>
          </w:p>
        </w:tc>
      </w:tr>
      <w:tr w:rsidR="001144F0" w:rsidRPr="00E17D0D" w14:paraId="1F06826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8AFB283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9</w:t>
            </w:r>
          </w:p>
        </w:tc>
        <w:tc>
          <w:tcPr>
            <w:tcW w:w="2897" w:type="dxa"/>
            <w:gridSpan w:val="3"/>
          </w:tcPr>
          <w:p w14:paraId="575FF19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9A_UL_19A_n79A</w:t>
            </w:r>
          </w:p>
        </w:tc>
        <w:tc>
          <w:tcPr>
            <w:tcW w:w="724" w:type="dxa"/>
          </w:tcPr>
          <w:p w14:paraId="16C3982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8AFE9E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FAD1A6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EDBF42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732889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8AEA54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9A_UL_19A_n79A(Completed)</w:t>
            </w:r>
          </w:p>
        </w:tc>
      </w:tr>
      <w:tr w:rsidR="001144F0" w:rsidRPr="00E17D0D" w14:paraId="64C422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7C4C64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32F7D2C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8A-n79A_UL_19A_n78A</w:t>
            </w:r>
          </w:p>
        </w:tc>
        <w:tc>
          <w:tcPr>
            <w:tcW w:w="724" w:type="dxa"/>
          </w:tcPr>
          <w:p w14:paraId="685F257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52C3C8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D1A4CF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507CF1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79F742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B37BFC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8A_UL_19A_n78A(Completed)</w:t>
            </w:r>
          </w:p>
        </w:tc>
      </w:tr>
      <w:tr w:rsidR="001144F0" w:rsidRPr="00E17D0D" w14:paraId="73034DC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37DF4A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221FC13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8A-n79A_UL_19A_n79A</w:t>
            </w:r>
          </w:p>
        </w:tc>
        <w:tc>
          <w:tcPr>
            <w:tcW w:w="724" w:type="dxa"/>
          </w:tcPr>
          <w:p w14:paraId="3743982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7309C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EEC266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4893BB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FC4CB9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BC2960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9A_UL_19A_n79A(Completed)</w:t>
            </w:r>
          </w:p>
        </w:tc>
      </w:tr>
      <w:tr w:rsidR="001144F0" w:rsidRPr="00E17D0D" w14:paraId="7CE40E0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CBE29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08BFF10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8A-n79A_UL_19A_n78A</w:t>
            </w:r>
          </w:p>
        </w:tc>
        <w:tc>
          <w:tcPr>
            <w:tcW w:w="724" w:type="dxa"/>
          </w:tcPr>
          <w:p w14:paraId="468F5CC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4E755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9C4F83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473F42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F698A20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EE4DC4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 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8A_UL_19A_n78A(Completed)</w:t>
            </w:r>
          </w:p>
        </w:tc>
      </w:tr>
      <w:tr w:rsidR="001144F0" w:rsidRPr="00E17D0D" w14:paraId="571B439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3FAE1C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5AB49B2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8A-n79A_UL_19A_n79A</w:t>
            </w:r>
          </w:p>
        </w:tc>
        <w:tc>
          <w:tcPr>
            <w:tcW w:w="724" w:type="dxa"/>
          </w:tcPr>
          <w:p w14:paraId="5DB238A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933818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7FD20B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4DCCBF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588D6F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DAC53E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9A_UL_19A_n79A(Completed)</w:t>
            </w:r>
          </w:p>
        </w:tc>
      </w:tr>
      <w:tr w:rsidR="001144F0" w:rsidRPr="00E17D0D" w14:paraId="6B86C66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BFC07B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1EBFC80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8A_UL_21A_n77A</w:t>
            </w:r>
          </w:p>
        </w:tc>
        <w:tc>
          <w:tcPr>
            <w:tcW w:w="724" w:type="dxa"/>
          </w:tcPr>
          <w:p w14:paraId="3E68726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7F9C1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37E04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474330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8D68237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84E365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7A_UL_21A_n77A(Completed)</w:t>
            </w:r>
          </w:p>
        </w:tc>
      </w:tr>
      <w:tr w:rsidR="001144F0" w:rsidRPr="00E17D0D" w14:paraId="6F02F90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7706F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6D52CA3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8A_UL_21A_n78A</w:t>
            </w:r>
          </w:p>
        </w:tc>
        <w:tc>
          <w:tcPr>
            <w:tcW w:w="724" w:type="dxa"/>
          </w:tcPr>
          <w:p w14:paraId="1C25227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7A8BBF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F41146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EB7B8E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93D9D3B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BC5D17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8A_UL_21A_n78A(Completed)</w:t>
            </w:r>
          </w:p>
        </w:tc>
      </w:tr>
      <w:tr w:rsidR="001144F0" w:rsidRPr="00E17D0D" w14:paraId="375A986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17B5F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08ABADE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8A_UL_21A_n77A</w:t>
            </w:r>
          </w:p>
        </w:tc>
        <w:tc>
          <w:tcPr>
            <w:tcW w:w="724" w:type="dxa"/>
          </w:tcPr>
          <w:p w14:paraId="3D3B381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3E43EB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646192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A404CA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FCA82AF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704346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8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7A_UL_21A_n77A(Completed)</w:t>
            </w:r>
          </w:p>
        </w:tc>
      </w:tr>
      <w:tr w:rsidR="001144F0" w:rsidRPr="00E17D0D" w14:paraId="1AD7692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9946F9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3E8AEAF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8A_UL_21A_n78A</w:t>
            </w:r>
          </w:p>
        </w:tc>
        <w:tc>
          <w:tcPr>
            <w:tcW w:w="724" w:type="dxa"/>
          </w:tcPr>
          <w:p w14:paraId="72642AF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7D22D6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524040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1BAA0C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FB7139E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4D784AB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8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8A_UL_21A_n78A(Completed)</w:t>
            </w:r>
          </w:p>
        </w:tc>
      </w:tr>
      <w:tr w:rsidR="001144F0" w:rsidRPr="00E17D0D" w14:paraId="6DD19BF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E9139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9</w:t>
            </w:r>
          </w:p>
        </w:tc>
        <w:tc>
          <w:tcPr>
            <w:tcW w:w="2897" w:type="dxa"/>
            <w:gridSpan w:val="3"/>
          </w:tcPr>
          <w:p w14:paraId="0CA18AA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9A_UL_21A_n77A</w:t>
            </w:r>
          </w:p>
        </w:tc>
        <w:tc>
          <w:tcPr>
            <w:tcW w:w="724" w:type="dxa"/>
          </w:tcPr>
          <w:p w14:paraId="2C52149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3ECEDD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36C92F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74FDDD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DFF149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DC6C71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7A_UL_21A_n77A(Completed)</w:t>
            </w:r>
          </w:p>
        </w:tc>
      </w:tr>
      <w:tr w:rsidR="001144F0" w:rsidRPr="00E17D0D" w14:paraId="376C881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5868C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21-42_n77-n79</w:t>
            </w:r>
          </w:p>
        </w:tc>
        <w:tc>
          <w:tcPr>
            <w:tcW w:w="2897" w:type="dxa"/>
            <w:gridSpan w:val="3"/>
          </w:tcPr>
          <w:p w14:paraId="63B8A0C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9A_UL_21A_n79A</w:t>
            </w:r>
          </w:p>
        </w:tc>
        <w:tc>
          <w:tcPr>
            <w:tcW w:w="724" w:type="dxa"/>
          </w:tcPr>
          <w:p w14:paraId="3CFD40F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AB15C6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132C91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45A346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39834B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12B5BC6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9A_UL_21A_n79A(Completed)</w:t>
            </w:r>
          </w:p>
        </w:tc>
      </w:tr>
      <w:tr w:rsidR="001144F0" w:rsidRPr="00E17D0D" w14:paraId="6CD6A34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9AE511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9</w:t>
            </w:r>
          </w:p>
        </w:tc>
        <w:tc>
          <w:tcPr>
            <w:tcW w:w="2897" w:type="dxa"/>
            <w:gridSpan w:val="3"/>
          </w:tcPr>
          <w:p w14:paraId="0F69E50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9A_UL_21A_n77A</w:t>
            </w:r>
          </w:p>
        </w:tc>
        <w:tc>
          <w:tcPr>
            <w:tcW w:w="724" w:type="dxa"/>
          </w:tcPr>
          <w:p w14:paraId="6C84192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2C6D92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186305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3F9851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674D85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B9C78E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9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7A_UL_21A_n77A(Completed)</w:t>
            </w:r>
          </w:p>
        </w:tc>
      </w:tr>
      <w:tr w:rsidR="001144F0" w:rsidRPr="00E17D0D" w14:paraId="23DEBDE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142127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9</w:t>
            </w:r>
          </w:p>
        </w:tc>
        <w:tc>
          <w:tcPr>
            <w:tcW w:w="2897" w:type="dxa"/>
            <w:gridSpan w:val="3"/>
          </w:tcPr>
          <w:p w14:paraId="5ECC147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9A_UL_21A_n79A</w:t>
            </w:r>
          </w:p>
        </w:tc>
        <w:tc>
          <w:tcPr>
            <w:tcW w:w="724" w:type="dxa"/>
          </w:tcPr>
          <w:p w14:paraId="5639BE8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04FD15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11E86D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B28B61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3DE3E1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001E5E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9A_UL_21A_n79A(Completed)</w:t>
            </w:r>
          </w:p>
        </w:tc>
      </w:tr>
      <w:tr w:rsidR="001144F0" w:rsidRPr="00E17D0D" w14:paraId="72514DD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28ADC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3A9F50C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8A-n79A_UL_21A_n78A</w:t>
            </w:r>
          </w:p>
        </w:tc>
        <w:tc>
          <w:tcPr>
            <w:tcW w:w="724" w:type="dxa"/>
          </w:tcPr>
          <w:p w14:paraId="0CE9F5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6790D0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CF4678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7349E8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8B27DE1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293FCA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8A_UL_21A_n78A(Completed)</w:t>
            </w:r>
          </w:p>
        </w:tc>
      </w:tr>
      <w:tr w:rsidR="001144F0" w:rsidRPr="00E17D0D" w14:paraId="290360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232404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4329863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8A-n79A_UL_21A_n79A</w:t>
            </w:r>
          </w:p>
        </w:tc>
        <w:tc>
          <w:tcPr>
            <w:tcW w:w="724" w:type="dxa"/>
          </w:tcPr>
          <w:p w14:paraId="2B0FDBB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A6D5B4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054153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4BF28C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48BA0D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BA58C47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9A_UL_21A_n79A(Completed)</w:t>
            </w:r>
          </w:p>
        </w:tc>
      </w:tr>
      <w:tr w:rsidR="001144F0" w:rsidRPr="00E17D0D" w14:paraId="270E4E6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19AE1A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2DCE950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8A-n79A_UL_21A_n78A</w:t>
            </w:r>
          </w:p>
        </w:tc>
        <w:tc>
          <w:tcPr>
            <w:tcW w:w="724" w:type="dxa"/>
          </w:tcPr>
          <w:p w14:paraId="69375E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C2E1B6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FDE2F8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9D365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DE6F6B0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092B3F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8A-n79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8A_UL_21A_n78A(Completed)</w:t>
            </w:r>
          </w:p>
        </w:tc>
      </w:tr>
      <w:tr w:rsidR="001144F0" w:rsidRPr="00E17D0D" w14:paraId="2058B76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AE309E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22FEE09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8A-n79A_UL_21A_n79A</w:t>
            </w:r>
          </w:p>
        </w:tc>
        <w:tc>
          <w:tcPr>
            <w:tcW w:w="724" w:type="dxa"/>
          </w:tcPr>
          <w:p w14:paraId="26FBEC2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9A0984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0FF718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2B4152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19D28D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535144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 _n78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9A_UL_21A_n79A(Completed)</w:t>
            </w:r>
          </w:p>
        </w:tc>
      </w:tr>
      <w:tr w:rsidR="00CA09A4" w:rsidRPr="00E17D0D" w14:paraId="448A089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06808D57" w14:textId="77777777" w:rsidR="00CA09A4" w:rsidRPr="00B84FA3" w:rsidRDefault="00CA09A4" w:rsidP="00CA09A4">
            <w:pPr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0CBAE873" w14:textId="77777777" w:rsidR="00CA09A4" w:rsidRPr="00B84FA3" w:rsidRDefault="00CA09A4" w:rsidP="00CA09A4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1A</w:t>
            </w:r>
          </w:p>
        </w:tc>
        <w:tc>
          <w:tcPr>
            <w:tcW w:w="724" w:type="dxa"/>
          </w:tcPr>
          <w:p w14:paraId="79742CD6" w14:textId="77777777" w:rsidR="00CA09A4" w:rsidRPr="00B84FA3" w:rsidRDefault="00CA09A4" w:rsidP="00CA09A4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맑은 고딕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8E8FC42" w14:textId="77777777" w:rsidR="00CA09A4" w:rsidRPr="00B84FA3" w:rsidRDefault="00CA09A4" w:rsidP="00CA09A4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맑은 고딕"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1D226D2F" w14:textId="77777777" w:rsidR="00CA09A4" w:rsidRPr="00B84FA3" w:rsidRDefault="00462AEC" w:rsidP="00CA09A4">
            <w:pPr>
              <w:pStyle w:val="TAL"/>
              <w:rPr>
                <w:rFonts w:eastAsia="Yu Gothic" w:cs="Arial"/>
                <w:szCs w:val="18"/>
              </w:rPr>
            </w:pPr>
            <w:hyperlink r:id="rId203" w:history="1">
              <w:r w:rsidR="00CA09A4" w:rsidRPr="00B84FA3">
                <w:rPr>
                  <w:rStyle w:val="ab"/>
                  <w:rFonts w:eastAsia="맑은 고딕" w:cs="Arial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4CC36BA1" w14:textId="77777777" w:rsidR="00CA09A4" w:rsidRPr="00B84FA3" w:rsidRDefault="00CA09A4" w:rsidP="00CA09A4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맑은 고딕" w:cs="Arial"/>
                <w:szCs w:val="18"/>
              </w:rPr>
              <w:t>Ericsson, Nokia, Mediatek, Google, SGS Wireless</w:t>
            </w:r>
          </w:p>
        </w:tc>
        <w:tc>
          <w:tcPr>
            <w:tcW w:w="1402" w:type="dxa"/>
            <w:gridSpan w:val="2"/>
          </w:tcPr>
          <w:p w14:paraId="0004EB3D" w14:textId="77777777" w:rsidR="00CA09A4" w:rsidRPr="00B84FA3" w:rsidRDefault="005E4AEE" w:rsidP="00CA09A4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7C13E47" w14:textId="77777777" w:rsidR="00CA09A4" w:rsidRPr="00B84FA3" w:rsidRDefault="00CA09A4" w:rsidP="00CA09A4">
            <w:pPr>
              <w:pStyle w:val="gmail-16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7A_n1A_UL_3A_n1A (new)</w:t>
            </w:r>
          </w:p>
          <w:p w14:paraId="2B7F0FB3" w14:textId="77777777" w:rsidR="00CA09A4" w:rsidRPr="00B84FA3" w:rsidRDefault="00CA09A4" w:rsidP="00CA09A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1A-n78A_UL_3A_n1A (completed)</w:t>
            </w:r>
          </w:p>
        </w:tc>
      </w:tr>
      <w:tr w:rsidR="001144F0" w:rsidRPr="00E17D0D" w14:paraId="2A1E0F9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7E77618A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44E5D42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-n78A_UL_3A_n78A</w:t>
            </w:r>
          </w:p>
        </w:tc>
        <w:tc>
          <w:tcPr>
            <w:tcW w:w="724" w:type="dxa"/>
          </w:tcPr>
          <w:p w14:paraId="4009DC0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54AC0E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2FD80968" w14:textId="77777777" w:rsidR="001144F0" w:rsidRPr="00B84FA3" w:rsidRDefault="00462AEC" w:rsidP="001144F0">
            <w:pPr>
              <w:pStyle w:val="TAL"/>
              <w:rPr>
                <w:rFonts w:cs="Arial"/>
                <w:szCs w:val="18"/>
              </w:rPr>
            </w:pPr>
            <w:hyperlink r:id="rId204" w:tgtFrame="_blank" w:history="1">
              <w:r w:rsidR="001144F0" w:rsidRPr="00B84FA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0DEDB54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B84FA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B84FA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02" w:type="dxa"/>
            <w:gridSpan w:val="2"/>
          </w:tcPr>
          <w:p w14:paraId="7350E844" w14:textId="77777777" w:rsidR="001144F0" w:rsidRPr="00B84FA3" w:rsidRDefault="005E4AEE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1EB79BC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78A_UL_3A_n78A (</w:t>
            </w:r>
            <w:r w:rsidRPr="00B84FA3">
              <w:rPr>
                <w:rFonts w:eastAsia="PMingLiU" w:cs="Arial"/>
                <w:szCs w:val="18"/>
                <w:lang w:eastAsia="zh-TW"/>
              </w:rPr>
              <w:t>completed in Rel.15</w:t>
            </w:r>
            <w:r w:rsidRPr="00B84FA3">
              <w:rPr>
                <w:rFonts w:eastAsia="PMingLiU" w:cs="Arial"/>
                <w:szCs w:val="18"/>
                <w:lang w:val="en-US" w:eastAsia="zh-TW"/>
              </w:rPr>
              <w:t>)</w:t>
            </w:r>
          </w:p>
          <w:p w14:paraId="41A9CCA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DL_3A_n1A-n78A_UL_3A_n78A (completed)</w:t>
            </w:r>
          </w:p>
        </w:tc>
      </w:tr>
      <w:tr w:rsidR="001144F0" w:rsidRPr="00E17D0D" w14:paraId="269A1DD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5E483525" w14:textId="77777777" w:rsidR="001144F0" w:rsidRPr="00B84FA3" w:rsidRDefault="001144F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132BB5D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-n78A_UL_7A_n1A</w:t>
            </w:r>
          </w:p>
        </w:tc>
        <w:tc>
          <w:tcPr>
            <w:tcW w:w="724" w:type="dxa"/>
          </w:tcPr>
          <w:p w14:paraId="0EECCEE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DCB4CAA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6B48E52E" w14:textId="77777777" w:rsidR="001144F0" w:rsidRPr="00B84FA3" w:rsidRDefault="00462AEC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5" w:tgtFrame="_blank" w:history="1">
              <w:r w:rsidR="001144F0" w:rsidRPr="00B84FA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668D043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B84FA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B84FA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02" w:type="dxa"/>
            <w:gridSpan w:val="2"/>
          </w:tcPr>
          <w:p w14:paraId="4AE82246" w14:textId="77777777" w:rsidR="001144F0" w:rsidRPr="00B84FA3" w:rsidRDefault="005E4AEE" w:rsidP="001144F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677C546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_UL_7A_n1A (new)</w:t>
            </w:r>
          </w:p>
          <w:p w14:paraId="7BD7F334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7A_n1A-n78A_UL_7A_n1A (on-going)</w:t>
            </w:r>
          </w:p>
        </w:tc>
      </w:tr>
      <w:tr w:rsidR="001144F0" w:rsidRPr="00E17D0D" w14:paraId="67524C7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01784017" w14:textId="77777777" w:rsidR="001144F0" w:rsidRPr="00B84FA3" w:rsidRDefault="001144F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7D3F6A8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-n78A_UL_7A_n78A</w:t>
            </w:r>
          </w:p>
        </w:tc>
        <w:tc>
          <w:tcPr>
            <w:tcW w:w="724" w:type="dxa"/>
          </w:tcPr>
          <w:p w14:paraId="04E785E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108DCD7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0C0CE97E" w14:textId="77777777" w:rsidR="001144F0" w:rsidRPr="00B84FA3" w:rsidRDefault="00462AEC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6" w:tgtFrame="_blank" w:history="1">
              <w:r w:rsidR="001144F0" w:rsidRPr="00B84FA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666641E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B84FA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B84FA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02" w:type="dxa"/>
            <w:gridSpan w:val="2"/>
          </w:tcPr>
          <w:p w14:paraId="7BFAADBA" w14:textId="77777777" w:rsidR="001144F0" w:rsidRPr="00B84FA3" w:rsidRDefault="005E4AEE" w:rsidP="001144F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AE7B9F8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78A_UL_7A_n78A (</w:t>
            </w:r>
            <w:r w:rsidRPr="00B84FA3">
              <w:rPr>
                <w:rFonts w:eastAsia="PMingLiU" w:cs="Arial"/>
                <w:szCs w:val="18"/>
                <w:lang w:eastAsia="zh-TW"/>
              </w:rPr>
              <w:t>completed in Rel.15</w:t>
            </w:r>
            <w:r w:rsidRPr="00B84FA3">
              <w:rPr>
                <w:rFonts w:eastAsia="PMingLiU" w:cs="Arial"/>
                <w:szCs w:val="18"/>
                <w:lang w:val="en-US" w:eastAsia="zh-TW"/>
              </w:rPr>
              <w:t>)</w:t>
            </w:r>
          </w:p>
          <w:p w14:paraId="06D6539C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7A_n1A-n78A_UL_7A_n78A (on-going)</w:t>
            </w:r>
          </w:p>
        </w:tc>
      </w:tr>
      <w:tr w:rsidR="001144F0" w:rsidRPr="00E17D0D" w14:paraId="756BD2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B4BF49A" w14:textId="77777777" w:rsidR="001144F0" w:rsidRPr="00B84FA3" w:rsidRDefault="001144F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28_n28-n78</w:t>
            </w:r>
          </w:p>
        </w:tc>
        <w:tc>
          <w:tcPr>
            <w:tcW w:w="2897" w:type="dxa"/>
            <w:gridSpan w:val="3"/>
          </w:tcPr>
          <w:p w14:paraId="0BF3987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1A_n28A</w:t>
            </w:r>
          </w:p>
        </w:tc>
        <w:tc>
          <w:tcPr>
            <w:tcW w:w="724" w:type="dxa"/>
          </w:tcPr>
          <w:p w14:paraId="1B2C722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32538F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606FE93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56112A3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814CAC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70B3629E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CDB480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_n28A-n78A_UL_1A_n28A-new</w:t>
            </w:r>
          </w:p>
          <w:p w14:paraId="7367EFEA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1A-28A_n28A_UL_1A_n28A-new</w:t>
            </w:r>
          </w:p>
        </w:tc>
      </w:tr>
      <w:tr w:rsidR="001144F0" w:rsidRPr="00E17D0D" w14:paraId="717724E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4643CB7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1-28_n28-n78</w:t>
            </w:r>
          </w:p>
        </w:tc>
        <w:tc>
          <w:tcPr>
            <w:tcW w:w="2897" w:type="dxa"/>
            <w:gridSpan w:val="3"/>
          </w:tcPr>
          <w:p w14:paraId="547A15E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28A_n28A</w:t>
            </w:r>
          </w:p>
        </w:tc>
        <w:tc>
          <w:tcPr>
            <w:tcW w:w="724" w:type="dxa"/>
          </w:tcPr>
          <w:p w14:paraId="6AA79F4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B95540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AC4B0E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6C4A35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0BBAE8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B22598B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FD1D25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_n28A-n78A_UL_28A_n28A-new</w:t>
            </w:r>
          </w:p>
          <w:p w14:paraId="6F7EE07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-28A_n28A_UL_28A_n28A-new</w:t>
            </w:r>
          </w:p>
        </w:tc>
      </w:tr>
      <w:tr w:rsidR="001144F0" w:rsidRPr="00E17D0D" w14:paraId="0FB586F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2CF97C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1-28_n28-n78</w:t>
            </w:r>
          </w:p>
        </w:tc>
        <w:tc>
          <w:tcPr>
            <w:tcW w:w="2897" w:type="dxa"/>
            <w:gridSpan w:val="3"/>
          </w:tcPr>
          <w:p w14:paraId="70FD4E8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1A_n78A</w:t>
            </w:r>
          </w:p>
        </w:tc>
        <w:tc>
          <w:tcPr>
            <w:tcW w:w="724" w:type="dxa"/>
          </w:tcPr>
          <w:p w14:paraId="40BA909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04927C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88B97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540DE5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49E284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727B73D2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517254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_n28A-n78A_UL_1A_n78A-new</w:t>
            </w:r>
          </w:p>
          <w:p w14:paraId="63FD83C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-28A_n78A_UL_1A_n78A-completed</w:t>
            </w:r>
          </w:p>
        </w:tc>
      </w:tr>
      <w:tr w:rsidR="001144F0" w:rsidRPr="00E17D0D" w14:paraId="200E523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206ABFC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1-28_n28-n78</w:t>
            </w:r>
          </w:p>
        </w:tc>
        <w:tc>
          <w:tcPr>
            <w:tcW w:w="2897" w:type="dxa"/>
            <w:gridSpan w:val="3"/>
          </w:tcPr>
          <w:p w14:paraId="1500B39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28A_n78A</w:t>
            </w:r>
          </w:p>
        </w:tc>
        <w:tc>
          <w:tcPr>
            <w:tcW w:w="724" w:type="dxa"/>
          </w:tcPr>
          <w:p w14:paraId="56F7A2C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52C286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1699D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017826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0F35C7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432F75BC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EC476C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28A_n28A-n78A_UL_28A_n78A-new</w:t>
            </w:r>
          </w:p>
          <w:p w14:paraId="220E779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-28A_n78A_UL_28A_n78A-completed</w:t>
            </w:r>
          </w:p>
        </w:tc>
      </w:tr>
      <w:tr w:rsidR="001144F0" w:rsidRPr="00E17D0D" w14:paraId="072C2BF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73EB1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5A0E50D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3A_n28A</w:t>
            </w:r>
          </w:p>
        </w:tc>
        <w:tc>
          <w:tcPr>
            <w:tcW w:w="724" w:type="dxa"/>
          </w:tcPr>
          <w:p w14:paraId="723FCAC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45408F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E9CF1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2BB796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D2C632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AE535CC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64DC77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_n28A-n78A_UL_3A_n28A-new</w:t>
            </w:r>
          </w:p>
          <w:p w14:paraId="10EA4A2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3A-28A_n28A_UL_3A_n28A-new</w:t>
            </w:r>
          </w:p>
        </w:tc>
      </w:tr>
      <w:tr w:rsidR="001144F0" w:rsidRPr="00E17D0D" w14:paraId="6C226D2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49F5C2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309E16B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28A_n28A</w:t>
            </w:r>
          </w:p>
        </w:tc>
        <w:tc>
          <w:tcPr>
            <w:tcW w:w="724" w:type="dxa"/>
          </w:tcPr>
          <w:p w14:paraId="3BDA0AD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6DF12A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6DB791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CC255A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5DCF9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7F2F7AD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F149DC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28A_n28A-n78A_UL_28A_n28A-new</w:t>
            </w:r>
          </w:p>
          <w:p w14:paraId="04F5FE1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_UL_28A_n28A-new</w:t>
            </w:r>
          </w:p>
        </w:tc>
      </w:tr>
      <w:tr w:rsidR="001144F0" w:rsidRPr="00E17D0D" w14:paraId="05B5F8A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FC19FF1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4221E4A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3A_n78A</w:t>
            </w:r>
          </w:p>
        </w:tc>
        <w:tc>
          <w:tcPr>
            <w:tcW w:w="724" w:type="dxa"/>
          </w:tcPr>
          <w:p w14:paraId="294D972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0ABE39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471BC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C0282A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75B322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0A11609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ED70C8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_n28A-n78A_UL_3A_n78A-new</w:t>
            </w:r>
          </w:p>
          <w:p w14:paraId="5B090FF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78A_UL_3A_n78A-completed</w:t>
            </w:r>
          </w:p>
        </w:tc>
      </w:tr>
      <w:tr w:rsidR="001144F0" w:rsidRPr="00E17D0D" w14:paraId="240F554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111FA69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19C067C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28A_n78A</w:t>
            </w:r>
          </w:p>
        </w:tc>
        <w:tc>
          <w:tcPr>
            <w:tcW w:w="724" w:type="dxa"/>
          </w:tcPr>
          <w:p w14:paraId="0559609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0DC000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2FB32E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9DD115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0EE809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8C7AF64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4FA0724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28A_n28A-n78A_UL_28A_n78A-new</w:t>
            </w:r>
          </w:p>
          <w:p w14:paraId="594E188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78A_UL_3A_n78A-completed</w:t>
            </w:r>
          </w:p>
        </w:tc>
      </w:tr>
      <w:tr w:rsidR="001144F0" w:rsidRPr="00E17D0D" w14:paraId="0C056E4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B481A2D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18211AD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A_n28A</w:t>
            </w:r>
          </w:p>
        </w:tc>
        <w:tc>
          <w:tcPr>
            <w:tcW w:w="724" w:type="dxa"/>
          </w:tcPr>
          <w:p w14:paraId="490EC87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72DB02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CBE57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F2E0401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35C800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EA8EC20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177886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A_n28A-new</w:t>
            </w:r>
          </w:p>
          <w:p w14:paraId="41B9A0B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3A_n28A-new</w:t>
            </w:r>
          </w:p>
          <w:p w14:paraId="0957E55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3C-28A_n28A_UL_3A_n28A-new</w:t>
            </w:r>
          </w:p>
        </w:tc>
      </w:tr>
      <w:tr w:rsidR="001144F0" w:rsidRPr="00E17D0D" w14:paraId="1DAB173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76389EE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50AF52E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C_n28A</w:t>
            </w:r>
          </w:p>
        </w:tc>
        <w:tc>
          <w:tcPr>
            <w:tcW w:w="724" w:type="dxa"/>
          </w:tcPr>
          <w:p w14:paraId="710BD01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D3AE55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77CEC2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E7BB0B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A381B1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5738EA1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D33917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C_n28A-new</w:t>
            </w:r>
          </w:p>
          <w:p w14:paraId="5E5FD63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3C-28A_n28A_UL_3A_n28A-new</w:t>
            </w:r>
          </w:p>
        </w:tc>
      </w:tr>
      <w:tr w:rsidR="001144F0" w:rsidRPr="00E17D0D" w14:paraId="7AABD27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7A56048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2E6B8DD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28A_n28A</w:t>
            </w:r>
          </w:p>
        </w:tc>
        <w:tc>
          <w:tcPr>
            <w:tcW w:w="724" w:type="dxa"/>
          </w:tcPr>
          <w:p w14:paraId="6F2C2E5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CFBA2C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CA0122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3E4E03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E7AA8D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2AB7062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6032F4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28A_n28A-new</w:t>
            </w:r>
          </w:p>
          <w:p w14:paraId="1338875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28A_UL_28A_n28A-new</w:t>
            </w:r>
          </w:p>
        </w:tc>
      </w:tr>
      <w:tr w:rsidR="001144F0" w:rsidRPr="00E17D0D" w14:paraId="1D92C7C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B6073C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28_n28-n78</w:t>
            </w:r>
          </w:p>
        </w:tc>
        <w:tc>
          <w:tcPr>
            <w:tcW w:w="2897" w:type="dxa"/>
            <w:gridSpan w:val="3"/>
          </w:tcPr>
          <w:p w14:paraId="5E4040C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A_n78A</w:t>
            </w:r>
          </w:p>
        </w:tc>
        <w:tc>
          <w:tcPr>
            <w:tcW w:w="724" w:type="dxa"/>
          </w:tcPr>
          <w:p w14:paraId="6201935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17E5F4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19E52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47827F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0A2D83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24CD45A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87B408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3A_n78A-new</w:t>
            </w:r>
          </w:p>
          <w:p w14:paraId="0B67A3D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A_n78A-new</w:t>
            </w:r>
          </w:p>
          <w:p w14:paraId="2204649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78A_UL_3A_n78A-completed</w:t>
            </w:r>
          </w:p>
        </w:tc>
      </w:tr>
      <w:tr w:rsidR="001144F0" w:rsidRPr="00E17D0D" w14:paraId="3BFEEAC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306BA2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541FCE4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C_n78A</w:t>
            </w:r>
          </w:p>
        </w:tc>
        <w:tc>
          <w:tcPr>
            <w:tcW w:w="724" w:type="dxa"/>
          </w:tcPr>
          <w:p w14:paraId="6339FD9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2C19A3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45F11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E3EF9A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0FBCCD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36EE19CA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760315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C_n78A-new</w:t>
            </w:r>
          </w:p>
          <w:p w14:paraId="7053054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78A_UL_3C_n78A-completed</w:t>
            </w:r>
          </w:p>
        </w:tc>
      </w:tr>
      <w:tr w:rsidR="001144F0" w:rsidRPr="00E17D0D" w14:paraId="01B268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D81E115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3AA4C81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28A_n78A</w:t>
            </w:r>
          </w:p>
        </w:tc>
        <w:tc>
          <w:tcPr>
            <w:tcW w:w="724" w:type="dxa"/>
          </w:tcPr>
          <w:p w14:paraId="5E9CA53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A7B3C2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4BF396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708DAD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9C1129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4EF347E8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61A5E5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28A_n78A-new</w:t>
            </w:r>
          </w:p>
          <w:p w14:paraId="1CA1AE8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78A_UL_28A_n78A-completed</w:t>
            </w:r>
          </w:p>
        </w:tc>
      </w:tr>
      <w:tr w:rsidR="001144F0" w:rsidRPr="00E17D0D" w14:paraId="78B0A99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716402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7D1674D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7A_n28A</w:t>
            </w:r>
          </w:p>
        </w:tc>
        <w:tc>
          <w:tcPr>
            <w:tcW w:w="724" w:type="dxa"/>
          </w:tcPr>
          <w:p w14:paraId="618E7F2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2B1DE6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CADF55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8A95E2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48EA2E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2F0CB82F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602C05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_n28A-n78A_UL_7A_n28A-new</w:t>
            </w:r>
          </w:p>
          <w:p w14:paraId="029A68B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_UL_7A_n28A-new</w:t>
            </w:r>
          </w:p>
        </w:tc>
      </w:tr>
      <w:tr w:rsidR="001144F0" w:rsidRPr="00E17D0D" w14:paraId="02B5A5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66258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5B979C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28A_n28A</w:t>
            </w:r>
          </w:p>
        </w:tc>
        <w:tc>
          <w:tcPr>
            <w:tcW w:w="724" w:type="dxa"/>
          </w:tcPr>
          <w:p w14:paraId="17820F8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399888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417738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2B76C1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1BA7FBB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AC2E699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215683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28A_n28A-n78A_UL_28A_n28A-new</w:t>
            </w:r>
          </w:p>
          <w:p w14:paraId="1A4C787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A-28A_n28A_UL_28A_n28A-new</w:t>
            </w:r>
          </w:p>
        </w:tc>
      </w:tr>
      <w:tr w:rsidR="001144F0" w:rsidRPr="00E17D0D" w14:paraId="791FCE1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D9BE60A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30D4D7B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7A_n78A</w:t>
            </w:r>
          </w:p>
        </w:tc>
        <w:tc>
          <w:tcPr>
            <w:tcW w:w="724" w:type="dxa"/>
          </w:tcPr>
          <w:p w14:paraId="706550C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D93B2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BE7AF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F803A1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540339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B089932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43EA15D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_n28A-n78A_UL_7A_n78A-new</w:t>
            </w:r>
          </w:p>
          <w:p w14:paraId="0654AA8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78A_UL_7A_n78A-completed</w:t>
            </w:r>
          </w:p>
        </w:tc>
      </w:tr>
      <w:tr w:rsidR="001144F0" w:rsidRPr="00E17D0D" w14:paraId="7E6E2C3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31632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05B4B3B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28A_n78A</w:t>
            </w:r>
          </w:p>
        </w:tc>
        <w:tc>
          <w:tcPr>
            <w:tcW w:w="724" w:type="dxa"/>
          </w:tcPr>
          <w:p w14:paraId="005E6AD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1347B6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6F60C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CE0C79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6571F5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75A1AC1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6C1494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28A_n28A-n78A_UL_28A_n78A-new</w:t>
            </w:r>
          </w:p>
          <w:p w14:paraId="30245F7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78A_UL_28A_n78A-completed</w:t>
            </w:r>
          </w:p>
        </w:tc>
      </w:tr>
      <w:tr w:rsidR="001144F0" w:rsidRPr="00E17D0D" w14:paraId="60AEF02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A2523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5387F3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A_n28A</w:t>
            </w:r>
          </w:p>
        </w:tc>
        <w:tc>
          <w:tcPr>
            <w:tcW w:w="724" w:type="dxa"/>
          </w:tcPr>
          <w:p w14:paraId="4375312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1EB8CA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47F69D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70D078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9E7628B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3CBC62C9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2268F4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7A_n28A-new</w:t>
            </w:r>
          </w:p>
          <w:p w14:paraId="3C52D9C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A_n28A-new</w:t>
            </w:r>
          </w:p>
          <w:p w14:paraId="517A6CD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C-28A_n28A_UL_7A_n28A-new</w:t>
            </w:r>
          </w:p>
        </w:tc>
      </w:tr>
      <w:tr w:rsidR="001144F0" w:rsidRPr="00E17D0D" w14:paraId="02F4316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2405699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946EF2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C_n28A</w:t>
            </w:r>
          </w:p>
        </w:tc>
        <w:tc>
          <w:tcPr>
            <w:tcW w:w="724" w:type="dxa"/>
          </w:tcPr>
          <w:p w14:paraId="6152185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57BB12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47AA7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964534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8DBAAC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3E3361FE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44334F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C_n28A-new</w:t>
            </w:r>
          </w:p>
          <w:p w14:paraId="31541D4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C-28A_n28A_UL_7C_n28A-new</w:t>
            </w:r>
          </w:p>
        </w:tc>
      </w:tr>
      <w:tr w:rsidR="001144F0" w:rsidRPr="00E17D0D" w14:paraId="5998C91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189CAD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43F8BA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28A_n28A</w:t>
            </w:r>
          </w:p>
        </w:tc>
        <w:tc>
          <w:tcPr>
            <w:tcW w:w="724" w:type="dxa"/>
          </w:tcPr>
          <w:p w14:paraId="74DCE79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9AE9ED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0FB30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454247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B075B3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14434E76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525B38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28A_n28A-new</w:t>
            </w:r>
          </w:p>
          <w:p w14:paraId="4265E1E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C-28A_n28A_UL_28A_n28A-new</w:t>
            </w:r>
          </w:p>
        </w:tc>
      </w:tr>
      <w:tr w:rsidR="001144F0" w:rsidRPr="00E17D0D" w14:paraId="2C1C0A4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5684815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7-28_n28-n78</w:t>
            </w:r>
          </w:p>
        </w:tc>
        <w:tc>
          <w:tcPr>
            <w:tcW w:w="2897" w:type="dxa"/>
            <w:gridSpan w:val="3"/>
          </w:tcPr>
          <w:p w14:paraId="1CA232B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A_n78A</w:t>
            </w:r>
          </w:p>
        </w:tc>
        <w:tc>
          <w:tcPr>
            <w:tcW w:w="724" w:type="dxa"/>
          </w:tcPr>
          <w:p w14:paraId="158024D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0132DB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ACCBF5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BD6012B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BF792C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3C7CDEA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333651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7A_n78A-new</w:t>
            </w:r>
          </w:p>
          <w:p w14:paraId="55BB2B4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A_n78A-new</w:t>
            </w:r>
          </w:p>
          <w:p w14:paraId="08792F6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-28A_n78A_UL_7A_n78A-completed</w:t>
            </w:r>
          </w:p>
        </w:tc>
      </w:tr>
      <w:tr w:rsidR="001144F0" w:rsidRPr="00E17D0D" w14:paraId="4BB1EDC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AC36F21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468B324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C_n78A</w:t>
            </w:r>
          </w:p>
        </w:tc>
        <w:tc>
          <w:tcPr>
            <w:tcW w:w="724" w:type="dxa"/>
          </w:tcPr>
          <w:p w14:paraId="6515DB1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281D0E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937EA7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12A81B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6BF22F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DAC731C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BC8C0C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C_n78A-new</w:t>
            </w:r>
          </w:p>
          <w:p w14:paraId="4F996B3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-28A_n78A_UL_7C_n78A-completed</w:t>
            </w:r>
          </w:p>
        </w:tc>
      </w:tr>
      <w:tr w:rsidR="001144F0" w:rsidRPr="00E17D0D" w14:paraId="006D2F0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3FC916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0B625A7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28A_n78A</w:t>
            </w:r>
          </w:p>
        </w:tc>
        <w:tc>
          <w:tcPr>
            <w:tcW w:w="724" w:type="dxa"/>
          </w:tcPr>
          <w:p w14:paraId="5736008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DBEAE01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726455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23EE071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1350D9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2B583394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1BF82B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28A_n78A-new</w:t>
            </w:r>
          </w:p>
          <w:p w14:paraId="5B05968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-28A_n78A_UL_28A_n78A-completed</w:t>
            </w:r>
          </w:p>
        </w:tc>
      </w:tr>
      <w:tr w:rsidR="002D4A97" w:rsidRPr="00E17D0D" w14:paraId="5A0540B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7B22C41" w14:textId="77777777" w:rsidR="002D4A97" w:rsidRPr="00B84FA3" w:rsidRDefault="002D4A97" w:rsidP="002D4A9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0958BE77" w14:textId="77777777" w:rsidR="002D4A97" w:rsidRPr="00B84FA3" w:rsidRDefault="002D4A97" w:rsidP="002D4A9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1A_n5A</w:t>
            </w:r>
          </w:p>
        </w:tc>
        <w:tc>
          <w:tcPr>
            <w:tcW w:w="724" w:type="dxa"/>
          </w:tcPr>
          <w:p w14:paraId="2C8F9C32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C67F026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A74AE4E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94FD1A2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62A11E4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6FD09BA" w14:textId="77777777" w:rsidR="002D4A97" w:rsidRPr="00B84FA3" w:rsidRDefault="008A00A2" w:rsidP="002D4A9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46B23BA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1A_n5A</w:t>
            </w:r>
          </w:p>
          <w:p w14:paraId="6D465369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</w:t>
            </w:r>
            <w:r w:rsidR="00F67F5B" w:rsidRPr="00B84FA3">
              <w:rPr>
                <w:rFonts w:cs="Arial"/>
                <w:szCs w:val="18"/>
              </w:rPr>
              <w:t>DL_1A</w:t>
            </w:r>
            <w:r w:rsidRPr="00B84FA3">
              <w:rPr>
                <w:rFonts w:cs="Arial"/>
                <w:szCs w:val="18"/>
              </w:rPr>
              <w:t>_n5A</w:t>
            </w:r>
            <w:r w:rsidR="00F67F5B" w:rsidRPr="00B84FA3">
              <w:rPr>
                <w:rFonts w:cs="Arial"/>
                <w:szCs w:val="18"/>
              </w:rPr>
              <w:t>-n78A</w:t>
            </w:r>
            <w:r w:rsidRPr="00B84FA3">
              <w:rPr>
                <w:rFonts w:cs="Arial"/>
                <w:szCs w:val="18"/>
              </w:rPr>
              <w:t>_UL_1A_n5A</w:t>
            </w:r>
          </w:p>
          <w:p w14:paraId="3DFACFDE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1A</w:t>
            </w:r>
          </w:p>
        </w:tc>
      </w:tr>
      <w:tr w:rsidR="008A00A2" w:rsidRPr="00E17D0D" w14:paraId="56FD8F4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690170E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30D12983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1A_n5A</w:t>
            </w:r>
          </w:p>
        </w:tc>
        <w:tc>
          <w:tcPr>
            <w:tcW w:w="724" w:type="dxa"/>
          </w:tcPr>
          <w:p w14:paraId="63324D9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BD8AE1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29BA6AF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8566ADC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64E20E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E506953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DE56C4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1A_n5A</w:t>
            </w:r>
          </w:p>
          <w:p w14:paraId="45785C9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5A_UL_1A_n5A</w:t>
            </w:r>
          </w:p>
          <w:p w14:paraId="3585543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1A</w:t>
            </w:r>
          </w:p>
        </w:tc>
      </w:tr>
      <w:tr w:rsidR="008A00A2" w:rsidRPr="00E17D0D" w14:paraId="2E1AA81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86DD4C8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0888D586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3A_n5A</w:t>
            </w:r>
          </w:p>
        </w:tc>
        <w:tc>
          <w:tcPr>
            <w:tcW w:w="724" w:type="dxa"/>
          </w:tcPr>
          <w:p w14:paraId="0474397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CE590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C39917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78D95A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DB346BE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1ADB268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FA1E8E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3A_n5A</w:t>
            </w:r>
          </w:p>
          <w:p w14:paraId="01714E80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5A</w:t>
            </w:r>
          </w:p>
          <w:p w14:paraId="72DD47D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3A</w:t>
            </w:r>
          </w:p>
        </w:tc>
      </w:tr>
      <w:tr w:rsidR="008A00A2" w:rsidRPr="00E17D0D" w14:paraId="1A90E1A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AECE8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0035BA8F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A_n5A</w:t>
            </w:r>
          </w:p>
        </w:tc>
        <w:tc>
          <w:tcPr>
            <w:tcW w:w="724" w:type="dxa"/>
          </w:tcPr>
          <w:p w14:paraId="2842A53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FC806D8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7BB5D9D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A03455F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A893895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D4C9B9E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EFB076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3A_n5A</w:t>
            </w:r>
          </w:p>
          <w:p w14:paraId="7F575F1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5A_UL_3A_n5A</w:t>
            </w:r>
          </w:p>
          <w:p w14:paraId="55E703FD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A</w:t>
            </w:r>
          </w:p>
        </w:tc>
      </w:tr>
      <w:tr w:rsidR="008A00A2" w:rsidRPr="00E17D0D" w14:paraId="4EBF4EE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32D3D8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399E1B91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C_n5A</w:t>
            </w:r>
          </w:p>
        </w:tc>
        <w:tc>
          <w:tcPr>
            <w:tcW w:w="724" w:type="dxa"/>
          </w:tcPr>
          <w:p w14:paraId="0194540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2678B6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95B842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6E97EB5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AEC044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912DABB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35DEC3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5A_UL_3C_n5A</w:t>
            </w:r>
          </w:p>
          <w:p w14:paraId="353C8B65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6EBC741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C</w:t>
            </w:r>
          </w:p>
        </w:tc>
      </w:tr>
      <w:tr w:rsidR="008A00A2" w:rsidRPr="00E17D0D" w14:paraId="6C95AD4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C41FF8F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5-n78</w:t>
            </w:r>
          </w:p>
        </w:tc>
        <w:tc>
          <w:tcPr>
            <w:tcW w:w="2897" w:type="dxa"/>
            <w:gridSpan w:val="3"/>
          </w:tcPr>
          <w:p w14:paraId="2AF5C10E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1A_n78A</w:t>
            </w:r>
          </w:p>
        </w:tc>
        <w:tc>
          <w:tcPr>
            <w:tcW w:w="724" w:type="dxa"/>
          </w:tcPr>
          <w:p w14:paraId="30FC011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EC2A26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DC209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6DBAB14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43F172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366FFF0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17587C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1A_n78A</w:t>
            </w:r>
          </w:p>
          <w:p w14:paraId="04E7E014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78A</w:t>
            </w:r>
          </w:p>
          <w:p w14:paraId="4E8C048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1A</w:t>
            </w:r>
          </w:p>
        </w:tc>
      </w:tr>
      <w:tr w:rsidR="008A00A2" w:rsidRPr="00E17D0D" w14:paraId="7549C01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524F2D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358482DD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1A_n78A</w:t>
            </w:r>
          </w:p>
        </w:tc>
        <w:tc>
          <w:tcPr>
            <w:tcW w:w="724" w:type="dxa"/>
          </w:tcPr>
          <w:p w14:paraId="379D1594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051989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556EFA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334D8F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D74935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C44292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DEB5C6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1A_n78A</w:t>
            </w:r>
          </w:p>
          <w:p w14:paraId="69451E8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78A_UL_1A_n78A</w:t>
            </w:r>
          </w:p>
          <w:p w14:paraId="1BB120F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1A</w:t>
            </w:r>
          </w:p>
        </w:tc>
      </w:tr>
      <w:tr w:rsidR="008A00A2" w:rsidRPr="00E17D0D" w14:paraId="4395F62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95A82C7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1057D919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3A_n78A</w:t>
            </w:r>
          </w:p>
        </w:tc>
        <w:tc>
          <w:tcPr>
            <w:tcW w:w="724" w:type="dxa"/>
          </w:tcPr>
          <w:p w14:paraId="15304E8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415E9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BD6C6F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99C7C6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35D408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B805A7A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61BA3F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3A_n78A</w:t>
            </w:r>
          </w:p>
          <w:p w14:paraId="7D6EADB8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78A</w:t>
            </w:r>
          </w:p>
          <w:p w14:paraId="1A0B6E5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3A</w:t>
            </w:r>
          </w:p>
        </w:tc>
      </w:tr>
      <w:tr w:rsidR="008A00A2" w:rsidRPr="00E17D0D" w14:paraId="629460C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B11D0A5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257E41E7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A_n78A</w:t>
            </w:r>
          </w:p>
        </w:tc>
        <w:tc>
          <w:tcPr>
            <w:tcW w:w="724" w:type="dxa"/>
          </w:tcPr>
          <w:p w14:paraId="77B30D69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B1674D3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78C89E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5937F8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68FDCEC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81B07C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006200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3A_n78A</w:t>
            </w:r>
          </w:p>
          <w:p w14:paraId="26088CD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78A_UL_3A_n78A</w:t>
            </w:r>
          </w:p>
          <w:p w14:paraId="31108A3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A</w:t>
            </w:r>
          </w:p>
        </w:tc>
      </w:tr>
      <w:tr w:rsidR="008A00A2" w:rsidRPr="00E17D0D" w14:paraId="4E3E797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52E1CD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13AD784D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C_n78A</w:t>
            </w:r>
          </w:p>
        </w:tc>
        <w:tc>
          <w:tcPr>
            <w:tcW w:w="724" w:type="dxa"/>
          </w:tcPr>
          <w:p w14:paraId="00ECDB2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99FE4A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6127ADC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E0019C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4E902C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A1C5F9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D8B734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78A_UL_3C_n78A</w:t>
            </w:r>
          </w:p>
          <w:p w14:paraId="69D3363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66D32BA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C</w:t>
            </w:r>
          </w:p>
        </w:tc>
      </w:tr>
      <w:tr w:rsidR="00846522" w:rsidRPr="00E17D0D" w14:paraId="46ADBB8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DC59A60" w14:textId="77777777" w:rsidR="00846522" w:rsidRPr="00B84FA3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30C022CD" w14:textId="77777777" w:rsidR="00846522" w:rsidRPr="00B84FA3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1A_n5A</w:t>
            </w:r>
          </w:p>
        </w:tc>
        <w:tc>
          <w:tcPr>
            <w:tcW w:w="724" w:type="dxa"/>
          </w:tcPr>
          <w:p w14:paraId="5603E8B7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F0390F0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DC4CEE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C804F80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176EA3E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A053965" w14:textId="77777777" w:rsidR="00846522" w:rsidRPr="00B84FA3" w:rsidRDefault="004C567F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577AE9C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1A_n5A</w:t>
            </w:r>
          </w:p>
          <w:p w14:paraId="7B72651E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5A</w:t>
            </w:r>
          </w:p>
          <w:p w14:paraId="6E9E36EB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1A</w:t>
            </w:r>
          </w:p>
        </w:tc>
      </w:tr>
      <w:tr w:rsidR="004C567F" w:rsidRPr="00E17D0D" w14:paraId="7822E13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1FEE728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7AF6B235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1A_n5A</w:t>
            </w:r>
          </w:p>
        </w:tc>
        <w:tc>
          <w:tcPr>
            <w:tcW w:w="724" w:type="dxa"/>
          </w:tcPr>
          <w:p w14:paraId="651FA2CC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9B55C9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AD65E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02ACAA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4AD0E96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E154085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05918B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1A_n5A</w:t>
            </w:r>
          </w:p>
          <w:p w14:paraId="1515FBA0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5A_UL_1A_n5A</w:t>
            </w:r>
          </w:p>
          <w:p w14:paraId="0762E61F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1A</w:t>
            </w:r>
          </w:p>
        </w:tc>
      </w:tr>
      <w:tr w:rsidR="004C567F" w:rsidRPr="00E17D0D" w14:paraId="5D70231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25FBE6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5-n78</w:t>
            </w:r>
          </w:p>
        </w:tc>
        <w:tc>
          <w:tcPr>
            <w:tcW w:w="2897" w:type="dxa"/>
            <w:gridSpan w:val="3"/>
          </w:tcPr>
          <w:p w14:paraId="653DA45B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7A_n5A</w:t>
            </w:r>
          </w:p>
        </w:tc>
        <w:tc>
          <w:tcPr>
            <w:tcW w:w="724" w:type="dxa"/>
          </w:tcPr>
          <w:p w14:paraId="08D7365E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34D5890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4B70C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E32E57A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19A48F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6EE2F28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A93DC16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7A_n5A</w:t>
            </w:r>
          </w:p>
          <w:p w14:paraId="556F079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1F821BC5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7A</w:t>
            </w:r>
          </w:p>
        </w:tc>
      </w:tr>
      <w:tr w:rsidR="004C567F" w:rsidRPr="00E17D0D" w14:paraId="2B30D7D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1FF10FC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213B4F0B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A_n5A</w:t>
            </w:r>
          </w:p>
        </w:tc>
        <w:tc>
          <w:tcPr>
            <w:tcW w:w="724" w:type="dxa"/>
          </w:tcPr>
          <w:p w14:paraId="7B541503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3B700E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A9D469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446B914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83714B3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421E81A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3D1F574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7A_n5A</w:t>
            </w:r>
          </w:p>
          <w:p w14:paraId="78C22BF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5A_UL_7A_n5A</w:t>
            </w:r>
          </w:p>
          <w:p w14:paraId="4C1DB836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A</w:t>
            </w:r>
          </w:p>
        </w:tc>
      </w:tr>
      <w:tr w:rsidR="004C567F" w:rsidRPr="00E17D0D" w14:paraId="5A7F76C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BD54659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0FF885BF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C_n5A</w:t>
            </w:r>
          </w:p>
        </w:tc>
        <w:tc>
          <w:tcPr>
            <w:tcW w:w="724" w:type="dxa"/>
          </w:tcPr>
          <w:p w14:paraId="4C2FB9D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DF86110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B0905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C9EE254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65D803E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C0D8831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E2E8615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5A_UL_7C_n5A</w:t>
            </w:r>
          </w:p>
          <w:p w14:paraId="09DABC02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276B4D4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C</w:t>
            </w:r>
          </w:p>
        </w:tc>
      </w:tr>
      <w:tr w:rsidR="004C567F" w:rsidRPr="00E17D0D" w14:paraId="58BC0BA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6FB902B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5BD6BB74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1A_n78A</w:t>
            </w:r>
          </w:p>
        </w:tc>
        <w:tc>
          <w:tcPr>
            <w:tcW w:w="724" w:type="dxa"/>
          </w:tcPr>
          <w:p w14:paraId="57E2385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C9759D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55E3B7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B1CEE98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FFA227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A085877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D369A0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1A_n78A</w:t>
            </w:r>
          </w:p>
          <w:p w14:paraId="42C005B7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78A</w:t>
            </w:r>
          </w:p>
          <w:p w14:paraId="5BA80B0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1A</w:t>
            </w:r>
          </w:p>
        </w:tc>
      </w:tr>
      <w:tr w:rsidR="004C567F" w:rsidRPr="00E17D0D" w14:paraId="1C6ABD3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1189030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66605EF2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1A_n78A</w:t>
            </w:r>
          </w:p>
        </w:tc>
        <w:tc>
          <w:tcPr>
            <w:tcW w:w="724" w:type="dxa"/>
          </w:tcPr>
          <w:p w14:paraId="1A275E2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352E74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E7ED5E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2E19DD1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470480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287D3A3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FCEFCAA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1A_n78A</w:t>
            </w:r>
          </w:p>
          <w:p w14:paraId="22BFE7B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78A_UL_1A_n78A</w:t>
            </w:r>
          </w:p>
          <w:p w14:paraId="3728344A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1A</w:t>
            </w:r>
          </w:p>
        </w:tc>
      </w:tr>
      <w:tr w:rsidR="004C567F" w:rsidRPr="00E17D0D" w14:paraId="5BF1E43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5E8F77D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156B4576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7A_n78A</w:t>
            </w:r>
          </w:p>
        </w:tc>
        <w:tc>
          <w:tcPr>
            <w:tcW w:w="724" w:type="dxa"/>
          </w:tcPr>
          <w:p w14:paraId="4F548B8B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7A3EDD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CAAFA6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7C16DD0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29E9DBB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A15C840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0B03DBA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7A_n78A</w:t>
            </w:r>
          </w:p>
          <w:p w14:paraId="643CF9C9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12477F7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7A</w:t>
            </w:r>
          </w:p>
        </w:tc>
      </w:tr>
      <w:tr w:rsidR="004C567F" w:rsidRPr="00E17D0D" w14:paraId="2B58C98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9CC6EE9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62C7E08C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A_n78A</w:t>
            </w:r>
          </w:p>
        </w:tc>
        <w:tc>
          <w:tcPr>
            <w:tcW w:w="724" w:type="dxa"/>
          </w:tcPr>
          <w:p w14:paraId="28FE3706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B91A4B1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67E70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616D161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46B6E46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8724CF9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3FFA242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7A_n78A</w:t>
            </w:r>
          </w:p>
          <w:p w14:paraId="2100817D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78A_UL_7A_n78A</w:t>
            </w:r>
          </w:p>
          <w:p w14:paraId="2B746523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A</w:t>
            </w:r>
          </w:p>
        </w:tc>
      </w:tr>
      <w:tr w:rsidR="004C567F" w:rsidRPr="00E17D0D" w14:paraId="76A3DF8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8391E43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5-n78</w:t>
            </w:r>
          </w:p>
        </w:tc>
        <w:tc>
          <w:tcPr>
            <w:tcW w:w="2897" w:type="dxa"/>
            <w:gridSpan w:val="3"/>
          </w:tcPr>
          <w:p w14:paraId="124AA35E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C_n78A</w:t>
            </w:r>
          </w:p>
        </w:tc>
        <w:tc>
          <w:tcPr>
            <w:tcW w:w="724" w:type="dxa"/>
          </w:tcPr>
          <w:p w14:paraId="546A1B5F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5A8FDA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F16D57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A08171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36B880E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F4F56BA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1BF0F04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78A_UL_7C_n78A</w:t>
            </w:r>
          </w:p>
          <w:p w14:paraId="19AFC015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06689EE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C</w:t>
            </w:r>
          </w:p>
        </w:tc>
      </w:tr>
      <w:tr w:rsidR="00846522" w:rsidRPr="00E17D0D" w14:paraId="381347A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7C303F4" w14:textId="77777777" w:rsidR="00846522" w:rsidRPr="00B84FA3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5F7B6D3F" w14:textId="77777777" w:rsidR="00846522" w:rsidRPr="00B84FA3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1A_n5A</w:t>
            </w:r>
          </w:p>
        </w:tc>
        <w:tc>
          <w:tcPr>
            <w:tcW w:w="724" w:type="dxa"/>
          </w:tcPr>
          <w:p w14:paraId="1D1B0047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FE656F8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2A34442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C7E5B7D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889723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11AF38E" w14:textId="77777777" w:rsidR="00846522" w:rsidRPr="00B84FA3" w:rsidRDefault="00195B5F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1FE6043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5A_UL_1A_n5A</w:t>
            </w:r>
          </w:p>
          <w:p w14:paraId="66BF9D5D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5A</w:t>
            </w:r>
          </w:p>
          <w:p w14:paraId="6004ED5F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1A</w:t>
            </w:r>
          </w:p>
        </w:tc>
      </w:tr>
      <w:tr w:rsidR="00195B5F" w:rsidRPr="00E17D0D" w14:paraId="29CE60B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6AFB777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2E1E311D" w14:textId="77777777" w:rsidR="00195B5F" w:rsidRPr="00B84FA3" w:rsidRDefault="00195B5F" w:rsidP="00195B5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28A_n5A</w:t>
            </w:r>
          </w:p>
        </w:tc>
        <w:tc>
          <w:tcPr>
            <w:tcW w:w="724" w:type="dxa"/>
          </w:tcPr>
          <w:p w14:paraId="574EFA0E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BDBC0BC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87D9104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430FA14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5F6B0DF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3EC5286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C26ADBA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5A_UL_28A_n5A</w:t>
            </w:r>
          </w:p>
          <w:p w14:paraId="22E3AA9D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13150E32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28A</w:t>
            </w:r>
          </w:p>
        </w:tc>
      </w:tr>
      <w:tr w:rsidR="00195B5F" w:rsidRPr="00E17D0D" w14:paraId="5639992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6224EC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692F7202" w14:textId="77777777" w:rsidR="00195B5F" w:rsidRPr="00B84FA3" w:rsidRDefault="00195B5F" w:rsidP="00195B5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1A_n78A</w:t>
            </w:r>
          </w:p>
        </w:tc>
        <w:tc>
          <w:tcPr>
            <w:tcW w:w="724" w:type="dxa"/>
          </w:tcPr>
          <w:p w14:paraId="5C35B5BB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3899C34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3A457E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388BB01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F7AF319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ACCE8D6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20D4304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78A_UL_1A_n78A</w:t>
            </w:r>
          </w:p>
          <w:p w14:paraId="61D0D23C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78A</w:t>
            </w:r>
          </w:p>
          <w:p w14:paraId="231E2336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1A</w:t>
            </w:r>
          </w:p>
        </w:tc>
      </w:tr>
      <w:tr w:rsidR="00195B5F" w:rsidRPr="00E17D0D" w14:paraId="30A9D6A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AB5FC8E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32A6D00B" w14:textId="77777777" w:rsidR="00195B5F" w:rsidRPr="00B84FA3" w:rsidRDefault="00195B5F" w:rsidP="00195B5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28A_n78A</w:t>
            </w:r>
          </w:p>
        </w:tc>
        <w:tc>
          <w:tcPr>
            <w:tcW w:w="724" w:type="dxa"/>
          </w:tcPr>
          <w:p w14:paraId="44880499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12529D0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C1EE4B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FDFBC5E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54A2535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88251E5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A8CB0C1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78A_UL_28A_n78A</w:t>
            </w:r>
          </w:p>
          <w:p w14:paraId="3265D1E7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07325314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28A</w:t>
            </w:r>
          </w:p>
        </w:tc>
      </w:tr>
      <w:tr w:rsidR="00984001" w:rsidRPr="00E17D0D" w14:paraId="47DD76E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E9D44F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26CD389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3A_n5A</w:t>
            </w:r>
          </w:p>
        </w:tc>
        <w:tc>
          <w:tcPr>
            <w:tcW w:w="724" w:type="dxa"/>
          </w:tcPr>
          <w:p w14:paraId="53FC13FF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89806C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483A9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CFD4F5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CDA4A5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D630E9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C32F9D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3A_n5A</w:t>
            </w:r>
          </w:p>
          <w:p w14:paraId="5AA872A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5A</w:t>
            </w:r>
          </w:p>
          <w:p w14:paraId="0B43ECB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3A</w:t>
            </w:r>
          </w:p>
        </w:tc>
      </w:tr>
      <w:tr w:rsidR="00984001" w:rsidRPr="00E17D0D" w14:paraId="40D9E62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6278C3C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063B872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3A_n5A</w:t>
            </w:r>
          </w:p>
        </w:tc>
        <w:tc>
          <w:tcPr>
            <w:tcW w:w="724" w:type="dxa"/>
          </w:tcPr>
          <w:p w14:paraId="34BBD2B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48F3BC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5F5FD5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904D29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90FB87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B25276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B65FA8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3A_n5A</w:t>
            </w:r>
          </w:p>
          <w:p w14:paraId="6248F1F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5A_UL_3A_n5A</w:t>
            </w:r>
          </w:p>
          <w:p w14:paraId="2377AAA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3A</w:t>
            </w:r>
          </w:p>
        </w:tc>
      </w:tr>
      <w:tr w:rsidR="00984001" w:rsidRPr="00E17D0D" w14:paraId="4B5E513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25EAC0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04FA3DD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7A_n5A</w:t>
            </w:r>
          </w:p>
        </w:tc>
        <w:tc>
          <w:tcPr>
            <w:tcW w:w="724" w:type="dxa"/>
          </w:tcPr>
          <w:p w14:paraId="0F225A6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3F2622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ACF0E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9A20DD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8F8E8F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00DFDA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3C808A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7A_n5A</w:t>
            </w:r>
          </w:p>
          <w:p w14:paraId="2C005EC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25410B6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7A</w:t>
            </w:r>
          </w:p>
        </w:tc>
      </w:tr>
      <w:tr w:rsidR="00984001" w:rsidRPr="00E17D0D" w14:paraId="37F50F8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5EA80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5661412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A_n5A</w:t>
            </w:r>
          </w:p>
        </w:tc>
        <w:tc>
          <w:tcPr>
            <w:tcW w:w="724" w:type="dxa"/>
          </w:tcPr>
          <w:p w14:paraId="6C0E485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AFB230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7AA3B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EE7B94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ABB1D0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75464F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BB1202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7A_n5A</w:t>
            </w:r>
          </w:p>
          <w:p w14:paraId="652B779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5A_UL_7A_n5A</w:t>
            </w:r>
          </w:p>
          <w:p w14:paraId="4F98E77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A</w:t>
            </w:r>
          </w:p>
        </w:tc>
      </w:tr>
      <w:tr w:rsidR="00984001" w:rsidRPr="00E17D0D" w14:paraId="7C83A66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62AB6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1757639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C_n5A</w:t>
            </w:r>
          </w:p>
        </w:tc>
        <w:tc>
          <w:tcPr>
            <w:tcW w:w="724" w:type="dxa"/>
          </w:tcPr>
          <w:p w14:paraId="0E938BE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D6A77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8899CF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257A63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78F865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8205CB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C92A8E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5A_UL_7C_n5A</w:t>
            </w:r>
          </w:p>
          <w:p w14:paraId="7166BBFF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0D471F2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C</w:t>
            </w:r>
          </w:p>
        </w:tc>
      </w:tr>
      <w:tr w:rsidR="00984001" w:rsidRPr="00E17D0D" w14:paraId="5C2552B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194ED2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295AE2B0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3A_n78A</w:t>
            </w:r>
          </w:p>
        </w:tc>
        <w:tc>
          <w:tcPr>
            <w:tcW w:w="724" w:type="dxa"/>
          </w:tcPr>
          <w:p w14:paraId="1EB7348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56720E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065C2B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AEBB1E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F15F44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849AC3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D61E64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3A_n78A</w:t>
            </w:r>
          </w:p>
          <w:p w14:paraId="6FCBC8C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78A</w:t>
            </w:r>
          </w:p>
          <w:p w14:paraId="77E30AE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3A</w:t>
            </w:r>
          </w:p>
        </w:tc>
      </w:tr>
      <w:tr w:rsidR="00984001" w:rsidRPr="00E17D0D" w14:paraId="51BEC92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EE450B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37F94277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3A_n78A</w:t>
            </w:r>
          </w:p>
        </w:tc>
        <w:tc>
          <w:tcPr>
            <w:tcW w:w="724" w:type="dxa"/>
          </w:tcPr>
          <w:p w14:paraId="70779BB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79E403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12F57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B5FD4D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75D4B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16E2D6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AD06F6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3A_n78A</w:t>
            </w:r>
          </w:p>
          <w:p w14:paraId="294DC77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78A_UL_3A_n78A</w:t>
            </w:r>
          </w:p>
          <w:p w14:paraId="27E9DC8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3A</w:t>
            </w:r>
          </w:p>
        </w:tc>
      </w:tr>
      <w:tr w:rsidR="00984001" w:rsidRPr="00E17D0D" w14:paraId="63D64D0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F38361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A7FBE10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7A_n78A</w:t>
            </w:r>
          </w:p>
        </w:tc>
        <w:tc>
          <w:tcPr>
            <w:tcW w:w="724" w:type="dxa"/>
          </w:tcPr>
          <w:p w14:paraId="21AB3E0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176B68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245572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92D1B2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2788D6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5D5832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B156E1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7A_n78A</w:t>
            </w:r>
          </w:p>
          <w:p w14:paraId="602D836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4D16195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7A</w:t>
            </w:r>
          </w:p>
        </w:tc>
      </w:tr>
      <w:tr w:rsidR="00984001" w:rsidRPr="00E17D0D" w14:paraId="1FB0B26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F5526FC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0C5628B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A_n78A</w:t>
            </w:r>
          </w:p>
        </w:tc>
        <w:tc>
          <w:tcPr>
            <w:tcW w:w="724" w:type="dxa"/>
          </w:tcPr>
          <w:p w14:paraId="5F6255E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A86258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759B49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77289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0243CB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93962B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98BD49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7A_n78A</w:t>
            </w:r>
          </w:p>
          <w:p w14:paraId="0467F7E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78A_UL_7A_n78A</w:t>
            </w:r>
          </w:p>
          <w:p w14:paraId="239ED72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A</w:t>
            </w:r>
          </w:p>
        </w:tc>
      </w:tr>
      <w:tr w:rsidR="00984001" w:rsidRPr="00E17D0D" w14:paraId="4FE777A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8B9254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51D9264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C_n78A</w:t>
            </w:r>
          </w:p>
        </w:tc>
        <w:tc>
          <w:tcPr>
            <w:tcW w:w="724" w:type="dxa"/>
          </w:tcPr>
          <w:p w14:paraId="129D94A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25CD35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24701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6EC369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EF7D10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41A783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681E5A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78A_UL_7C_n78A</w:t>
            </w:r>
          </w:p>
          <w:p w14:paraId="005479E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43D4A5BF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C</w:t>
            </w:r>
          </w:p>
        </w:tc>
      </w:tr>
      <w:tr w:rsidR="00984001" w:rsidRPr="00E17D0D" w14:paraId="4ACBC3D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DE59BF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6C9DB80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A_n5A</w:t>
            </w:r>
          </w:p>
        </w:tc>
        <w:tc>
          <w:tcPr>
            <w:tcW w:w="724" w:type="dxa"/>
          </w:tcPr>
          <w:p w14:paraId="79A91E0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7F21C1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E2D13B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25B5B5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5CC8B2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3030985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6910F8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5A_UL_3A_n5A</w:t>
            </w:r>
          </w:p>
          <w:p w14:paraId="660E851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5A</w:t>
            </w:r>
          </w:p>
          <w:p w14:paraId="5613A5C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A</w:t>
            </w:r>
          </w:p>
        </w:tc>
      </w:tr>
      <w:tr w:rsidR="00984001" w:rsidRPr="00E17D0D" w14:paraId="1389105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626102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D46E00A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A_n5A</w:t>
            </w:r>
          </w:p>
        </w:tc>
        <w:tc>
          <w:tcPr>
            <w:tcW w:w="724" w:type="dxa"/>
          </w:tcPr>
          <w:p w14:paraId="230DD61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4DB374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8E563F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3397A5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F1618A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DBC33A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816730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3A_n5A</w:t>
            </w:r>
          </w:p>
          <w:p w14:paraId="104863F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3A_n5A</w:t>
            </w:r>
          </w:p>
          <w:p w14:paraId="44307F1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A</w:t>
            </w:r>
          </w:p>
        </w:tc>
      </w:tr>
      <w:tr w:rsidR="00984001" w:rsidRPr="00E17D0D" w14:paraId="654F85A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C45ACA9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67FD7FF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C_n5A</w:t>
            </w:r>
          </w:p>
        </w:tc>
        <w:tc>
          <w:tcPr>
            <w:tcW w:w="724" w:type="dxa"/>
          </w:tcPr>
          <w:p w14:paraId="03225BB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825CF3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D8BCA0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6D3275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D9A286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E0CB66E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8BF90F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5A_UL_3C_n5A</w:t>
            </w:r>
          </w:p>
          <w:p w14:paraId="78287ED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4496B94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C</w:t>
            </w:r>
          </w:p>
        </w:tc>
      </w:tr>
      <w:tr w:rsidR="00984001" w:rsidRPr="00E17D0D" w14:paraId="68A8242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6C6565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1EB342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C_n5A</w:t>
            </w:r>
          </w:p>
        </w:tc>
        <w:tc>
          <w:tcPr>
            <w:tcW w:w="724" w:type="dxa"/>
          </w:tcPr>
          <w:p w14:paraId="673D83C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DF4620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362458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C11CD0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1F2FA2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17392FE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9DAF88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3C_n5A</w:t>
            </w:r>
          </w:p>
          <w:p w14:paraId="307D669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55D5083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C</w:t>
            </w:r>
          </w:p>
        </w:tc>
      </w:tr>
      <w:tr w:rsidR="00984001" w:rsidRPr="00E17D0D" w14:paraId="7836FB6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57EE82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09CAB5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7A_n5A</w:t>
            </w:r>
          </w:p>
        </w:tc>
        <w:tc>
          <w:tcPr>
            <w:tcW w:w="724" w:type="dxa"/>
          </w:tcPr>
          <w:p w14:paraId="5565B83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A58014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34B8B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A9FDEE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236751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E36F04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CAC0C6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5A_UL_7A_n5A</w:t>
            </w:r>
          </w:p>
          <w:p w14:paraId="3F6407D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7B8D565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7A</w:t>
            </w:r>
          </w:p>
        </w:tc>
      </w:tr>
      <w:tr w:rsidR="00984001" w:rsidRPr="00E17D0D" w14:paraId="65C0641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057CBE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3353D6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A_n5A</w:t>
            </w:r>
          </w:p>
        </w:tc>
        <w:tc>
          <w:tcPr>
            <w:tcW w:w="724" w:type="dxa"/>
          </w:tcPr>
          <w:p w14:paraId="5C81309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333110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920845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F81FF2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9267D8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4AB196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2FB8C4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7A_n5A</w:t>
            </w:r>
          </w:p>
          <w:p w14:paraId="3741F25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5A</w:t>
            </w:r>
          </w:p>
          <w:p w14:paraId="77FAA60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A</w:t>
            </w:r>
          </w:p>
        </w:tc>
      </w:tr>
      <w:tr w:rsidR="00984001" w:rsidRPr="00E17D0D" w14:paraId="7E8F88E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0CD72E5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04BD842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C_n5A</w:t>
            </w:r>
          </w:p>
        </w:tc>
        <w:tc>
          <w:tcPr>
            <w:tcW w:w="724" w:type="dxa"/>
          </w:tcPr>
          <w:p w14:paraId="758462A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2CA66C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9D4E72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7B3E84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BE2DF5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99E9D2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500339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7C_n5A</w:t>
            </w:r>
          </w:p>
          <w:p w14:paraId="43C71D5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48BC658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C</w:t>
            </w:r>
          </w:p>
        </w:tc>
      </w:tr>
      <w:tr w:rsidR="00984001" w:rsidRPr="00E17D0D" w14:paraId="6A5AAA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836A0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388125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A_n78A</w:t>
            </w:r>
          </w:p>
        </w:tc>
        <w:tc>
          <w:tcPr>
            <w:tcW w:w="724" w:type="dxa"/>
          </w:tcPr>
          <w:p w14:paraId="5633A3F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625FBD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A3B616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313FD9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0F44F8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79C382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F21F90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78A_UL_3A_n78A</w:t>
            </w:r>
          </w:p>
          <w:p w14:paraId="255BF78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78A</w:t>
            </w:r>
          </w:p>
          <w:p w14:paraId="543402C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A</w:t>
            </w:r>
          </w:p>
        </w:tc>
      </w:tr>
      <w:tr w:rsidR="00984001" w:rsidRPr="00E17D0D" w14:paraId="0827D6A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5D7B15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244794B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A_n78A</w:t>
            </w:r>
          </w:p>
        </w:tc>
        <w:tc>
          <w:tcPr>
            <w:tcW w:w="724" w:type="dxa"/>
          </w:tcPr>
          <w:p w14:paraId="69202FC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2D4D6B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A3D9E3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8EA9FB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BFEB24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50A5CF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99DE77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3A_n78A</w:t>
            </w:r>
          </w:p>
          <w:p w14:paraId="09C4C73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78A</w:t>
            </w:r>
          </w:p>
          <w:p w14:paraId="5D1BA22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A</w:t>
            </w:r>
          </w:p>
        </w:tc>
      </w:tr>
      <w:tr w:rsidR="00984001" w:rsidRPr="00E17D0D" w14:paraId="04DB82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B63B35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3AE4F50A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C_n78A</w:t>
            </w:r>
          </w:p>
        </w:tc>
        <w:tc>
          <w:tcPr>
            <w:tcW w:w="724" w:type="dxa"/>
          </w:tcPr>
          <w:p w14:paraId="7C995D0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292613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4A8FB2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1B82ED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1EA750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A9875D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5EDB35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78A_UL_3C_n78A</w:t>
            </w:r>
          </w:p>
          <w:p w14:paraId="7B04E7B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063A47A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C</w:t>
            </w:r>
          </w:p>
        </w:tc>
      </w:tr>
      <w:tr w:rsidR="00984001" w:rsidRPr="00E17D0D" w14:paraId="60BC0CF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416F38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2F8A088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C_n78A</w:t>
            </w:r>
          </w:p>
        </w:tc>
        <w:tc>
          <w:tcPr>
            <w:tcW w:w="724" w:type="dxa"/>
          </w:tcPr>
          <w:p w14:paraId="5D7594E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2DD6F4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402D41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B8EE29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397140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5E8648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F655EE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3C_n78A</w:t>
            </w:r>
          </w:p>
          <w:p w14:paraId="6EF728F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1AEBBCF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C</w:t>
            </w:r>
          </w:p>
        </w:tc>
      </w:tr>
      <w:tr w:rsidR="00984001" w:rsidRPr="00E17D0D" w14:paraId="0E20E3E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94B42E4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751FDC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7A_n78A</w:t>
            </w:r>
          </w:p>
        </w:tc>
        <w:tc>
          <w:tcPr>
            <w:tcW w:w="724" w:type="dxa"/>
          </w:tcPr>
          <w:p w14:paraId="2F81395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B81C97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1A0A8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B11ECE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9B92A7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F9DD51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504BB5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78A_UL_7A_n78A</w:t>
            </w:r>
          </w:p>
          <w:p w14:paraId="1194706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06A8A07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7A</w:t>
            </w:r>
          </w:p>
        </w:tc>
      </w:tr>
      <w:tr w:rsidR="00984001" w:rsidRPr="00E17D0D" w14:paraId="658F8AD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ED3D34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3F5C699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A_n78A</w:t>
            </w:r>
          </w:p>
        </w:tc>
        <w:tc>
          <w:tcPr>
            <w:tcW w:w="724" w:type="dxa"/>
          </w:tcPr>
          <w:p w14:paraId="574C6F5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A577A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1588A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A288BF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08D809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F8A9A6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352968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7A_n78A</w:t>
            </w:r>
          </w:p>
          <w:p w14:paraId="3265472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78A</w:t>
            </w:r>
          </w:p>
          <w:p w14:paraId="72669C8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A</w:t>
            </w:r>
          </w:p>
        </w:tc>
      </w:tr>
      <w:tr w:rsidR="00984001" w:rsidRPr="00E17D0D" w14:paraId="2C08496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ECEED2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736D5CE4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C_n78A</w:t>
            </w:r>
          </w:p>
        </w:tc>
        <w:tc>
          <w:tcPr>
            <w:tcW w:w="724" w:type="dxa"/>
          </w:tcPr>
          <w:p w14:paraId="4591819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A25C4A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F59D4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AA03EA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09088E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3E0BF8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020DEC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7C_n78A</w:t>
            </w:r>
          </w:p>
          <w:p w14:paraId="680E993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1318733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C</w:t>
            </w:r>
          </w:p>
        </w:tc>
      </w:tr>
      <w:tr w:rsidR="00984001" w:rsidRPr="00E17D0D" w14:paraId="03F57F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F531D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5D85BFC6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3A_n5A</w:t>
            </w:r>
          </w:p>
        </w:tc>
        <w:tc>
          <w:tcPr>
            <w:tcW w:w="724" w:type="dxa"/>
          </w:tcPr>
          <w:p w14:paraId="6F1AF16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7AB305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6B520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93796B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49DA3C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EA1C79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F72B6B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5A_UL_3A_n5A</w:t>
            </w:r>
          </w:p>
          <w:p w14:paraId="3ED8293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5A</w:t>
            </w:r>
          </w:p>
          <w:p w14:paraId="05B1758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3A</w:t>
            </w:r>
          </w:p>
        </w:tc>
      </w:tr>
      <w:tr w:rsidR="00984001" w:rsidRPr="00E17D0D" w14:paraId="6568F7D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2A113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74E36D81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A_n5A</w:t>
            </w:r>
          </w:p>
        </w:tc>
        <w:tc>
          <w:tcPr>
            <w:tcW w:w="724" w:type="dxa"/>
          </w:tcPr>
          <w:p w14:paraId="53ECD7E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022FA3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E5757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5D7D7C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47ECC8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F7A51C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2A12D1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5A_UL_3A_n5A</w:t>
            </w:r>
          </w:p>
          <w:p w14:paraId="4C4BC2D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5A</w:t>
            </w:r>
          </w:p>
          <w:p w14:paraId="117F8DA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A</w:t>
            </w:r>
          </w:p>
        </w:tc>
      </w:tr>
      <w:tr w:rsidR="00984001" w:rsidRPr="00E17D0D" w14:paraId="2989CA3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6F895E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099A70A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C_n5A</w:t>
            </w:r>
          </w:p>
        </w:tc>
        <w:tc>
          <w:tcPr>
            <w:tcW w:w="724" w:type="dxa"/>
          </w:tcPr>
          <w:p w14:paraId="04E01B4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482074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5EA60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91550C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1C9FA5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C9630C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8DA134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5A_UL_3C_n5A</w:t>
            </w:r>
          </w:p>
          <w:p w14:paraId="4122E55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72C5CE5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C</w:t>
            </w:r>
          </w:p>
        </w:tc>
      </w:tr>
      <w:tr w:rsidR="00984001" w:rsidRPr="00E17D0D" w14:paraId="750F4D7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61FFF3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348DD8C3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28A_n5A</w:t>
            </w:r>
          </w:p>
        </w:tc>
        <w:tc>
          <w:tcPr>
            <w:tcW w:w="724" w:type="dxa"/>
          </w:tcPr>
          <w:p w14:paraId="40C1822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AAA55A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3A3BDF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BBB29E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642A0A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51B54C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48F61A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5A_UL_28A_n5A</w:t>
            </w:r>
          </w:p>
          <w:p w14:paraId="2BA13E7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63E576E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28A</w:t>
            </w:r>
          </w:p>
        </w:tc>
      </w:tr>
      <w:tr w:rsidR="00984001" w:rsidRPr="00E17D0D" w14:paraId="2B3C8E5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71AB38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06653269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28A_n5A</w:t>
            </w:r>
          </w:p>
        </w:tc>
        <w:tc>
          <w:tcPr>
            <w:tcW w:w="724" w:type="dxa"/>
          </w:tcPr>
          <w:p w14:paraId="734B91C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523680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A5A1F4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E6E6E4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D89C6A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996D03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9BF3FE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5A_UL_28A_n5A</w:t>
            </w:r>
          </w:p>
          <w:p w14:paraId="69042E6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607608C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28A</w:t>
            </w:r>
          </w:p>
        </w:tc>
      </w:tr>
      <w:tr w:rsidR="00984001" w:rsidRPr="00E17D0D" w14:paraId="366FE21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D2C9E34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43BE167E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3A_n78A</w:t>
            </w:r>
          </w:p>
        </w:tc>
        <w:tc>
          <w:tcPr>
            <w:tcW w:w="724" w:type="dxa"/>
          </w:tcPr>
          <w:p w14:paraId="6E71C54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DAAF98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333B93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256230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D8B143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B937D2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4357F6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78A_UL_3A_n78A</w:t>
            </w:r>
          </w:p>
          <w:p w14:paraId="4365C01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78A</w:t>
            </w:r>
          </w:p>
          <w:p w14:paraId="3187811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3A</w:t>
            </w:r>
          </w:p>
        </w:tc>
      </w:tr>
      <w:tr w:rsidR="00984001" w:rsidRPr="00E17D0D" w14:paraId="4B83C0C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D414F9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28_n5-n78</w:t>
            </w:r>
          </w:p>
        </w:tc>
        <w:tc>
          <w:tcPr>
            <w:tcW w:w="2897" w:type="dxa"/>
            <w:gridSpan w:val="3"/>
          </w:tcPr>
          <w:p w14:paraId="4D9644E4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A_n78A</w:t>
            </w:r>
          </w:p>
        </w:tc>
        <w:tc>
          <w:tcPr>
            <w:tcW w:w="724" w:type="dxa"/>
          </w:tcPr>
          <w:p w14:paraId="18DDC92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F7AAD5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58CA1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94D5B8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7BDF47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D58FEB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A3122E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78A_UL_3A_n78A</w:t>
            </w:r>
          </w:p>
          <w:p w14:paraId="0A15B38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78A</w:t>
            </w:r>
          </w:p>
          <w:p w14:paraId="7D94AB7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A</w:t>
            </w:r>
          </w:p>
        </w:tc>
      </w:tr>
      <w:tr w:rsidR="00984001" w:rsidRPr="00E17D0D" w14:paraId="16160ED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886D77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0805269C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C_n78A</w:t>
            </w:r>
          </w:p>
        </w:tc>
        <w:tc>
          <w:tcPr>
            <w:tcW w:w="724" w:type="dxa"/>
          </w:tcPr>
          <w:p w14:paraId="48A6E67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5E555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A20285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EB9821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DC1051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0EE62C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44F86E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78A_UL_3C_n78A</w:t>
            </w:r>
          </w:p>
          <w:p w14:paraId="79F7A22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2C13FE7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C</w:t>
            </w:r>
          </w:p>
        </w:tc>
      </w:tr>
      <w:tr w:rsidR="00984001" w:rsidRPr="00E17D0D" w14:paraId="6F0DCCA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74458B9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440C8C6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28A_n78A</w:t>
            </w:r>
          </w:p>
        </w:tc>
        <w:tc>
          <w:tcPr>
            <w:tcW w:w="724" w:type="dxa"/>
          </w:tcPr>
          <w:p w14:paraId="3072DAB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13D075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4EF67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952CC2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86E336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6B7DF3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6FA720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78A_UL_28A_n78A</w:t>
            </w:r>
          </w:p>
          <w:p w14:paraId="50F47F7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4ECB79D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28A</w:t>
            </w:r>
          </w:p>
        </w:tc>
      </w:tr>
      <w:tr w:rsidR="00984001" w:rsidRPr="00E17D0D" w14:paraId="0EA68F5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F70E83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2988DBF3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28A_n78A</w:t>
            </w:r>
          </w:p>
        </w:tc>
        <w:tc>
          <w:tcPr>
            <w:tcW w:w="724" w:type="dxa"/>
          </w:tcPr>
          <w:p w14:paraId="026AB0A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207B30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C6D2FB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3CCC4E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1AB36B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060334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59AED7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78A_UL_28A_n78A</w:t>
            </w:r>
          </w:p>
          <w:p w14:paraId="73942E6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16C4957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28A</w:t>
            </w:r>
          </w:p>
        </w:tc>
      </w:tr>
      <w:tr w:rsidR="000600E5" w:rsidRPr="00E17D0D" w14:paraId="40402D8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6D583F3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6833D379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7A_n5A</w:t>
            </w:r>
          </w:p>
        </w:tc>
        <w:tc>
          <w:tcPr>
            <w:tcW w:w="724" w:type="dxa"/>
          </w:tcPr>
          <w:p w14:paraId="2744ACC3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0A48C96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B1FE82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E7D748E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DED2F5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F3D3E6C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B9082B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5A_UL_7A_n5A</w:t>
            </w:r>
          </w:p>
          <w:p w14:paraId="51F352EA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7EC0A9D4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7A</w:t>
            </w:r>
          </w:p>
        </w:tc>
      </w:tr>
      <w:tr w:rsidR="000600E5" w:rsidRPr="00E17D0D" w14:paraId="3CB2836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91EF266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33461DE7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A_n5A</w:t>
            </w:r>
          </w:p>
        </w:tc>
        <w:tc>
          <w:tcPr>
            <w:tcW w:w="724" w:type="dxa"/>
          </w:tcPr>
          <w:p w14:paraId="23F601A8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FAA6299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69555E2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A0C91D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F431382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B50437B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139BD3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5A_UL_7A_n5A</w:t>
            </w:r>
          </w:p>
          <w:p w14:paraId="2F1BF637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5A</w:t>
            </w:r>
          </w:p>
          <w:p w14:paraId="5EC167A8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A</w:t>
            </w:r>
          </w:p>
        </w:tc>
      </w:tr>
      <w:tr w:rsidR="000600E5" w:rsidRPr="00E17D0D" w14:paraId="3D3D25C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767EB6C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58BF6261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C_n5A</w:t>
            </w:r>
          </w:p>
        </w:tc>
        <w:tc>
          <w:tcPr>
            <w:tcW w:w="724" w:type="dxa"/>
          </w:tcPr>
          <w:p w14:paraId="412DFC67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C38DB1B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C3A4C90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397FB2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88B65B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6C99684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E9FFD8C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5A_UL_7C_n5A</w:t>
            </w:r>
          </w:p>
          <w:p w14:paraId="5ACEDB8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4CC85A4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C</w:t>
            </w:r>
          </w:p>
        </w:tc>
      </w:tr>
      <w:tr w:rsidR="000600E5" w:rsidRPr="00E17D0D" w14:paraId="26EEE52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DEE2AF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28_n5-n78</w:t>
            </w:r>
          </w:p>
        </w:tc>
        <w:tc>
          <w:tcPr>
            <w:tcW w:w="2897" w:type="dxa"/>
            <w:gridSpan w:val="3"/>
          </w:tcPr>
          <w:p w14:paraId="1AAB57E6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28A_n5A</w:t>
            </w:r>
          </w:p>
        </w:tc>
        <w:tc>
          <w:tcPr>
            <w:tcW w:w="724" w:type="dxa"/>
          </w:tcPr>
          <w:p w14:paraId="3A57E401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8D2BED9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7F0656C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C6FAAD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2FAB6D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744B4FD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1E01CF6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5A_UL_28A_n5A</w:t>
            </w:r>
          </w:p>
          <w:p w14:paraId="4DC3D50B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6CD0F25E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28A</w:t>
            </w:r>
          </w:p>
        </w:tc>
      </w:tr>
      <w:tr w:rsidR="000600E5" w:rsidRPr="00E17D0D" w14:paraId="6CC3F21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5D9DD50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020C1F3B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28A_n5A</w:t>
            </w:r>
          </w:p>
        </w:tc>
        <w:tc>
          <w:tcPr>
            <w:tcW w:w="724" w:type="dxa"/>
          </w:tcPr>
          <w:p w14:paraId="2616D3C1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4C66B3B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B0C984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D3B3144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2DDC42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0BA42AB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49C465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5A_UL_28A_n5A</w:t>
            </w:r>
          </w:p>
          <w:p w14:paraId="7A42E4CC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73505B1A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28A</w:t>
            </w:r>
          </w:p>
        </w:tc>
      </w:tr>
      <w:tr w:rsidR="000600E5" w:rsidRPr="00E17D0D" w14:paraId="766CC70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2B9A73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07D100E0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7A_n78A</w:t>
            </w:r>
          </w:p>
        </w:tc>
        <w:tc>
          <w:tcPr>
            <w:tcW w:w="724" w:type="dxa"/>
          </w:tcPr>
          <w:p w14:paraId="781B55B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BB3F3C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19B9F8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A43415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12EEE96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083E8FA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F8D9BA8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78A_UL_7A_n78A</w:t>
            </w:r>
          </w:p>
          <w:p w14:paraId="369957E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33CDBA31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7A</w:t>
            </w:r>
          </w:p>
        </w:tc>
      </w:tr>
      <w:tr w:rsidR="000600E5" w:rsidRPr="00E17D0D" w14:paraId="519F916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61B966E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2B66D9CC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A_n78A</w:t>
            </w:r>
          </w:p>
        </w:tc>
        <w:tc>
          <w:tcPr>
            <w:tcW w:w="724" w:type="dxa"/>
          </w:tcPr>
          <w:p w14:paraId="23BE26C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0E3491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7796D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8E2019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1637E4E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0F1539F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521DA1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78A_UL_7A_n78A</w:t>
            </w:r>
          </w:p>
          <w:p w14:paraId="0EB7C02E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78A</w:t>
            </w:r>
          </w:p>
          <w:p w14:paraId="3A545DCF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A</w:t>
            </w:r>
          </w:p>
        </w:tc>
      </w:tr>
      <w:tr w:rsidR="000600E5" w:rsidRPr="00E17D0D" w14:paraId="2CFC1B6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9A405C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45A3F3BF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C_n78A</w:t>
            </w:r>
          </w:p>
        </w:tc>
        <w:tc>
          <w:tcPr>
            <w:tcW w:w="724" w:type="dxa"/>
          </w:tcPr>
          <w:p w14:paraId="3DCAB6A3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4CD534C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015A68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2F632C7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A06E4D1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5850EC1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C93BA0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78A_UL_7C_n78A</w:t>
            </w:r>
          </w:p>
          <w:p w14:paraId="4A53CBE6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0BC2030F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C</w:t>
            </w:r>
          </w:p>
        </w:tc>
      </w:tr>
      <w:tr w:rsidR="000600E5" w:rsidRPr="00E17D0D" w14:paraId="2F463E4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EB35CA3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21F5B17C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28A_n78A</w:t>
            </w:r>
          </w:p>
        </w:tc>
        <w:tc>
          <w:tcPr>
            <w:tcW w:w="724" w:type="dxa"/>
          </w:tcPr>
          <w:p w14:paraId="69A69479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69AC92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B24169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2847460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E71841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3E4E11D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E9CD3F3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78A_UL_28A_n78A</w:t>
            </w:r>
          </w:p>
          <w:p w14:paraId="117BF6E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5BBAFB44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28A</w:t>
            </w:r>
          </w:p>
        </w:tc>
      </w:tr>
      <w:tr w:rsidR="000600E5" w:rsidRPr="00E17D0D" w14:paraId="05D0B17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CF7305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157C6920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28A_n78A</w:t>
            </w:r>
          </w:p>
        </w:tc>
        <w:tc>
          <w:tcPr>
            <w:tcW w:w="724" w:type="dxa"/>
          </w:tcPr>
          <w:p w14:paraId="60D9B016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A45366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C45C5CB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BC1E08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7D058F6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EF1CA1B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CE3477F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78A_UL_28A_n78A</w:t>
            </w:r>
          </w:p>
          <w:p w14:paraId="163ABD3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667A886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28A</w:t>
            </w:r>
          </w:p>
        </w:tc>
      </w:tr>
      <w:tr w:rsidR="0028664F" w:rsidRPr="00E17D0D" w14:paraId="4B5E547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233E87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3-n78</w:t>
            </w:r>
          </w:p>
        </w:tc>
        <w:tc>
          <w:tcPr>
            <w:tcW w:w="2897" w:type="dxa"/>
            <w:gridSpan w:val="3"/>
          </w:tcPr>
          <w:p w14:paraId="0C6AABE0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1A_n3A</w:t>
            </w:r>
          </w:p>
        </w:tc>
        <w:tc>
          <w:tcPr>
            <w:tcW w:w="724" w:type="dxa"/>
          </w:tcPr>
          <w:p w14:paraId="73506725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E91EE2D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6F6B1860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7A930798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759741A2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46BDE7F3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3A_UL_1A_n3A</w:t>
            </w:r>
          </w:p>
          <w:p w14:paraId="7E78381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3A-n78A_UL_1A_n3A</w:t>
            </w:r>
          </w:p>
          <w:p w14:paraId="650D540D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1A</w:t>
            </w:r>
          </w:p>
        </w:tc>
      </w:tr>
      <w:tr w:rsidR="0028664F" w:rsidRPr="00E17D0D" w14:paraId="239C3F7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DAEF42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3-n78</w:t>
            </w:r>
          </w:p>
        </w:tc>
        <w:tc>
          <w:tcPr>
            <w:tcW w:w="2897" w:type="dxa"/>
            <w:gridSpan w:val="3"/>
          </w:tcPr>
          <w:p w14:paraId="7619A03F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1A_n78A</w:t>
            </w:r>
          </w:p>
        </w:tc>
        <w:tc>
          <w:tcPr>
            <w:tcW w:w="724" w:type="dxa"/>
          </w:tcPr>
          <w:p w14:paraId="5025990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D6CA365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5BC52B36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3617A86F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44A580CB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1C4AB6C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1A_n78A</w:t>
            </w:r>
          </w:p>
          <w:p w14:paraId="7951B6C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3A-n78A_UL_1A_n78A</w:t>
            </w:r>
          </w:p>
          <w:p w14:paraId="4EDD874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1A</w:t>
            </w:r>
          </w:p>
        </w:tc>
      </w:tr>
      <w:tr w:rsidR="0028664F" w:rsidRPr="00E17D0D" w14:paraId="124AF0C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C3B44F8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3-n78</w:t>
            </w:r>
          </w:p>
        </w:tc>
        <w:tc>
          <w:tcPr>
            <w:tcW w:w="2897" w:type="dxa"/>
            <w:gridSpan w:val="3"/>
          </w:tcPr>
          <w:p w14:paraId="48D1B349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7A_n3A</w:t>
            </w:r>
          </w:p>
        </w:tc>
        <w:tc>
          <w:tcPr>
            <w:tcW w:w="724" w:type="dxa"/>
          </w:tcPr>
          <w:p w14:paraId="2FD7E58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88CC54F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1B7A1EB3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36F878F1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75448D10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61E4A50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3A_UL_7A_n3A</w:t>
            </w:r>
          </w:p>
          <w:p w14:paraId="1B9B23D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3A-n78A_UL_7A_n3A</w:t>
            </w:r>
          </w:p>
          <w:p w14:paraId="29BB522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7A</w:t>
            </w:r>
          </w:p>
        </w:tc>
      </w:tr>
      <w:tr w:rsidR="0028664F" w:rsidRPr="00E17D0D" w14:paraId="4A9412B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045AAF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3-n78</w:t>
            </w:r>
          </w:p>
        </w:tc>
        <w:tc>
          <w:tcPr>
            <w:tcW w:w="2897" w:type="dxa"/>
            <w:gridSpan w:val="3"/>
          </w:tcPr>
          <w:p w14:paraId="2217DB98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7A_n78A</w:t>
            </w:r>
          </w:p>
        </w:tc>
        <w:tc>
          <w:tcPr>
            <w:tcW w:w="724" w:type="dxa"/>
          </w:tcPr>
          <w:p w14:paraId="08501EE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4BE3EBE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1179A2B1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02632577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30A0EC72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289B9D5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7A_n78A</w:t>
            </w:r>
          </w:p>
          <w:p w14:paraId="74EF1D5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3A-n78A_UL_7A_n78A</w:t>
            </w:r>
          </w:p>
          <w:p w14:paraId="1445888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7A</w:t>
            </w:r>
          </w:p>
        </w:tc>
      </w:tr>
      <w:tr w:rsidR="0028664F" w:rsidRPr="00E17D0D" w14:paraId="680365D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D9FB920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66</w:t>
            </w:r>
          </w:p>
        </w:tc>
        <w:tc>
          <w:tcPr>
            <w:tcW w:w="2897" w:type="dxa"/>
            <w:gridSpan w:val="3"/>
          </w:tcPr>
          <w:p w14:paraId="638DB9A5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_n38A-n66A_UL_2A_n66A</w:t>
            </w:r>
          </w:p>
        </w:tc>
        <w:tc>
          <w:tcPr>
            <w:tcW w:w="724" w:type="dxa"/>
          </w:tcPr>
          <w:p w14:paraId="4F17D18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FCEC33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1A233F1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55390F3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090A2028" w14:textId="77777777" w:rsidR="0028664F" w:rsidRPr="00B84FA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64804A3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66A_1UL_2A</w:t>
            </w:r>
          </w:p>
          <w:p w14:paraId="28ABF5DA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cs="Arial"/>
                <w:szCs w:val="18"/>
              </w:rPr>
              <w:t>(Completed) 3B_DL_2A-7A_n66A_UL_2A_n66A</w:t>
            </w:r>
          </w:p>
        </w:tc>
      </w:tr>
      <w:tr w:rsidR="0028664F" w:rsidRPr="00E17D0D" w14:paraId="596F692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565D08D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66</w:t>
            </w:r>
          </w:p>
        </w:tc>
        <w:tc>
          <w:tcPr>
            <w:tcW w:w="2897" w:type="dxa"/>
            <w:gridSpan w:val="3"/>
          </w:tcPr>
          <w:p w14:paraId="0DFE91F5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-7A_n38A-n66A_UL_2A_n66A</w:t>
            </w:r>
          </w:p>
        </w:tc>
        <w:tc>
          <w:tcPr>
            <w:tcW w:w="724" w:type="dxa"/>
          </w:tcPr>
          <w:p w14:paraId="7A322A95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1989A6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066745A5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42E78CA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480BC7F9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0703651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66A_1UL_2A</w:t>
            </w:r>
          </w:p>
          <w:p w14:paraId="284AD238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cs="Arial"/>
                <w:szCs w:val="18"/>
              </w:rPr>
              <w:t>(Completed) 3B_DL_2A-7A_n66A_UL_2A_n66A</w:t>
            </w:r>
          </w:p>
        </w:tc>
      </w:tr>
      <w:tr w:rsidR="0028664F" w:rsidRPr="00E17D0D" w14:paraId="7CD122D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2223A4A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66</w:t>
            </w:r>
          </w:p>
        </w:tc>
        <w:tc>
          <w:tcPr>
            <w:tcW w:w="2897" w:type="dxa"/>
            <w:gridSpan w:val="3"/>
          </w:tcPr>
          <w:p w14:paraId="1622EE0B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C_n38A-n66A_UL_2A_n66A</w:t>
            </w:r>
          </w:p>
        </w:tc>
        <w:tc>
          <w:tcPr>
            <w:tcW w:w="724" w:type="dxa"/>
          </w:tcPr>
          <w:p w14:paraId="5512E89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1711B4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7B31593F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2F39C4E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5643342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6B35518D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66A_1UL_2A</w:t>
            </w:r>
          </w:p>
          <w:p w14:paraId="778678B1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cs="Arial"/>
                <w:szCs w:val="18"/>
              </w:rPr>
              <w:t>(Completed) 3B_DL_2A-7A_n66A_UL_2A_n66A</w:t>
            </w:r>
          </w:p>
        </w:tc>
      </w:tr>
      <w:tr w:rsidR="0028664F" w:rsidRPr="00E17D0D" w14:paraId="45F48A7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E32C51B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78</w:t>
            </w:r>
          </w:p>
        </w:tc>
        <w:tc>
          <w:tcPr>
            <w:tcW w:w="2897" w:type="dxa"/>
            <w:gridSpan w:val="3"/>
          </w:tcPr>
          <w:p w14:paraId="7CC09AC2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_n38A-n78A_UL_2A_n78A</w:t>
            </w:r>
          </w:p>
        </w:tc>
        <w:tc>
          <w:tcPr>
            <w:tcW w:w="724" w:type="dxa"/>
          </w:tcPr>
          <w:p w14:paraId="03FE11B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4FA827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596B885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0D5A302D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57F6D529" w14:textId="77777777" w:rsidR="0028664F" w:rsidRPr="00B84FA3" w:rsidRDefault="00122DA5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458" w:type="dxa"/>
          </w:tcPr>
          <w:p w14:paraId="335C632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78A_1UL_2A</w:t>
            </w:r>
          </w:p>
          <w:p w14:paraId="7A55BB0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2A-7A_n78A_UL_2A_n78A</w:t>
            </w:r>
          </w:p>
        </w:tc>
      </w:tr>
      <w:tr w:rsidR="0028664F" w:rsidRPr="00E17D0D" w14:paraId="3EB3CBB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17063A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78</w:t>
            </w:r>
          </w:p>
        </w:tc>
        <w:tc>
          <w:tcPr>
            <w:tcW w:w="2897" w:type="dxa"/>
            <w:gridSpan w:val="3"/>
          </w:tcPr>
          <w:p w14:paraId="5FACAE06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-7A_n38A-n78A_UL_2A_n78A</w:t>
            </w:r>
          </w:p>
        </w:tc>
        <w:tc>
          <w:tcPr>
            <w:tcW w:w="724" w:type="dxa"/>
          </w:tcPr>
          <w:p w14:paraId="7E9D15A3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B53F8E9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0F80F5A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615D275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4DBB115E" w14:textId="77777777" w:rsidR="0028664F" w:rsidRPr="00B84FA3" w:rsidRDefault="00C26877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8" w:type="dxa"/>
          </w:tcPr>
          <w:p w14:paraId="1C96180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78A_1UL_2A</w:t>
            </w:r>
          </w:p>
          <w:p w14:paraId="4525301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2A-7A_n78A_UL_2A_n78A</w:t>
            </w:r>
          </w:p>
        </w:tc>
      </w:tr>
      <w:tr w:rsidR="0028664F" w:rsidRPr="00E17D0D" w14:paraId="2729EF9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29BC729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-7_n38-n78</w:t>
            </w:r>
          </w:p>
        </w:tc>
        <w:tc>
          <w:tcPr>
            <w:tcW w:w="2897" w:type="dxa"/>
            <w:gridSpan w:val="3"/>
          </w:tcPr>
          <w:p w14:paraId="7D343DE4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C_n38A-n78A_UL_2A_n78A</w:t>
            </w:r>
          </w:p>
        </w:tc>
        <w:tc>
          <w:tcPr>
            <w:tcW w:w="724" w:type="dxa"/>
          </w:tcPr>
          <w:p w14:paraId="5837576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20E2C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2EA80C3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7FEA38E1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5794FCD5" w14:textId="77777777" w:rsidR="0028664F" w:rsidRPr="00B84FA3" w:rsidRDefault="00122DA5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458" w:type="dxa"/>
          </w:tcPr>
          <w:p w14:paraId="09B4633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78A_1UL_2A</w:t>
            </w:r>
          </w:p>
          <w:p w14:paraId="684E83F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2A-7A_n78A_UL_2A_n78A</w:t>
            </w:r>
          </w:p>
        </w:tc>
      </w:tr>
      <w:tr w:rsidR="0028664F" w:rsidRPr="00E17D0D" w14:paraId="4A5674A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ED9C25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66_n38-n78</w:t>
            </w:r>
          </w:p>
        </w:tc>
        <w:tc>
          <w:tcPr>
            <w:tcW w:w="2897" w:type="dxa"/>
            <w:gridSpan w:val="3"/>
          </w:tcPr>
          <w:p w14:paraId="53020DFA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66A_n38A-n78A_UL_66A_n78A</w:t>
            </w:r>
          </w:p>
        </w:tc>
        <w:tc>
          <w:tcPr>
            <w:tcW w:w="724" w:type="dxa"/>
          </w:tcPr>
          <w:p w14:paraId="10DEFF6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5F89BC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3D7D3C8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0888882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78DAEF1D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02143449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66A_n38A-n78A_1UL_66A</w:t>
            </w:r>
          </w:p>
          <w:p w14:paraId="5C2674A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7A-66A_n78A_UL_66A_n78A</w:t>
            </w:r>
          </w:p>
        </w:tc>
      </w:tr>
      <w:tr w:rsidR="0028664F" w:rsidRPr="00E17D0D" w14:paraId="1D60A76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C6F64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66_n38-n78</w:t>
            </w:r>
          </w:p>
        </w:tc>
        <w:tc>
          <w:tcPr>
            <w:tcW w:w="2897" w:type="dxa"/>
            <w:gridSpan w:val="3"/>
          </w:tcPr>
          <w:p w14:paraId="78E3BF90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7A-66A_n38A-n78A_UL_66A_n78A</w:t>
            </w:r>
          </w:p>
        </w:tc>
        <w:tc>
          <w:tcPr>
            <w:tcW w:w="724" w:type="dxa"/>
          </w:tcPr>
          <w:p w14:paraId="5438DE3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4B0C06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2BD2685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41F9B689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23DC72F3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5B328B33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66A_n38A-n78A_1UL_66A</w:t>
            </w:r>
          </w:p>
          <w:p w14:paraId="3D1302D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7A-66A_n78A_UL_66A_n78A</w:t>
            </w:r>
          </w:p>
        </w:tc>
      </w:tr>
      <w:tr w:rsidR="0028664F" w:rsidRPr="00E17D0D" w14:paraId="26BBFC1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00213B3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66_n38-n78</w:t>
            </w:r>
          </w:p>
        </w:tc>
        <w:tc>
          <w:tcPr>
            <w:tcW w:w="2897" w:type="dxa"/>
            <w:gridSpan w:val="3"/>
          </w:tcPr>
          <w:p w14:paraId="0ABA7D3E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66A_n38A-n78A_UL_66A_n78A</w:t>
            </w:r>
          </w:p>
        </w:tc>
        <w:tc>
          <w:tcPr>
            <w:tcW w:w="724" w:type="dxa"/>
          </w:tcPr>
          <w:p w14:paraId="2F636461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30EA13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334AF1B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5D27478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46EEF3C8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580B2A4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66A_n38A-n78A_1UL_66A</w:t>
            </w:r>
          </w:p>
          <w:p w14:paraId="3F61D1D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7C-66A_n78A_UL_66A_n78A</w:t>
            </w:r>
          </w:p>
        </w:tc>
      </w:tr>
      <w:tr w:rsidR="00846522" w:rsidRPr="00E17D0D" w14:paraId="777EF36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4C32081" w14:textId="77777777" w:rsidR="00846522" w:rsidRPr="00B84FA3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1CC2AB0A" w14:textId="77777777" w:rsidR="00846522" w:rsidRPr="00B84FA3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3A_n1A</w:t>
            </w:r>
          </w:p>
        </w:tc>
        <w:tc>
          <w:tcPr>
            <w:tcW w:w="724" w:type="dxa"/>
          </w:tcPr>
          <w:p w14:paraId="73285E9E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EC2D83E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43EEC4AD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39FBE7F5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FFE63F2" w14:textId="77777777" w:rsidR="00846522" w:rsidRPr="00B84FA3" w:rsidRDefault="008A00A2" w:rsidP="0084652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D4CE866" w14:textId="77777777" w:rsidR="00846522" w:rsidRPr="00B84FA3" w:rsidRDefault="00846522" w:rsidP="0084652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7A7C4E58" w14:textId="77777777" w:rsidR="00846522" w:rsidRPr="00B84FA3" w:rsidRDefault="00846522" w:rsidP="0084652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_n1A-n78A_UL_3A_n1A</w:t>
            </w:r>
          </w:p>
          <w:p w14:paraId="0DD67624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1A</w:t>
            </w:r>
          </w:p>
        </w:tc>
      </w:tr>
      <w:tr w:rsidR="008A00A2" w:rsidRPr="00E17D0D" w14:paraId="0EBB1FE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4CBCB0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06EF98F6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3A_n78A</w:t>
            </w:r>
          </w:p>
        </w:tc>
        <w:tc>
          <w:tcPr>
            <w:tcW w:w="724" w:type="dxa"/>
          </w:tcPr>
          <w:p w14:paraId="30CBD3D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68B652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7CB38464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DEAF5A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9DDDA5D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F0ED018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1651E5F0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_n1A-n78A_UL_3A_n78A</w:t>
            </w:r>
          </w:p>
          <w:p w14:paraId="5EEEEB0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78A</w:t>
            </w:r>
          </w:p>
        </w:tc>
      </w:tr>
      <w:tr w:rsidR="008A00A2" w:rsidRPr="00E17D0D" w14:paraId="5A34EE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BC452F0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75AE8F7C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7A_n1A</w:t>
            </w:r>
          </w:p>
        </w:tc>
        <w:tc>
          <w:tcPr>
            <w:tcW w:w="724" w:type="dxa"/>
          </w:tcPr>
          <w:p w14:paraId="44C3812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B3DBD3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2A907B8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3DF219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22185EE5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BFD4425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5E2C07D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1A</w:t>
            </w:r>
          </w:p>
        </w:tc>
      </w:tr>
      <w:tr w:rsidR="008A00A2" w:rsidRPr="00E17D0D" w14:paraId="18CF26E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BC02DE2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56ACFAC3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7A_n78A</w:t>
            </w:r>
          </w:p>
        </w:tc>
        <w:tc>
          <w:tcPr>
            <w:tcW w:w="724" w:type="dxa"/>
          </w:tcPr>
          <w:p w14:paraId="451CE58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09D577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2F311C4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A17153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32964F50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B6D8E36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44F57D2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78A</w:t>
            </w:r>
          </w:p>
        </w:tc>
      </w:tr>
      <w:tr w:rsidR="008A00A2" w:rsidRPr="00E17D0D" w14:paraId="5E92F68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E14F8D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659B000F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3A_n1A</w:t>
            </w:r>
          </w:p>
        </w:tc>
        <w:tc>
          <w:tcPr>
            <w:tcW w:w="724" w:type="dxa"/>
          </w:tcPr>
          <w:p w14:paraId="065E22E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46CED0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41CCFBF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6FEBA3F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3DFF6958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A792A9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6564941D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1A</w:t>
            </w:r>
          </w:p>
        </w:tc>
      </w:tr>
      <w:tr w:rsidR="008A00A2" w:rsidRPr="00E17D0D" w14:paraId="56CA193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708524A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2549B208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3A_n78A</w:t>
            </w:r>
          </w:p>
        </w:tc>
        <w:tc>
          <w:tcPr>
            <w:tcW w:w="724" w:type="dxa"/>
          </w:tcPr>
          <w:p w14:paraId="173FABE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0B1C1D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3E6511B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466497E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1C256898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22A4E9B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0C1683C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78A</w:t>
            </w:r>
          </w:p>
        </w:tc>
      </w:tr>
      <w:tr w:rsidR="008A00A2" w:rsidRPr="00E17D0D" w14:paraId="4524FF4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2376952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1-n78</w:t>
            </w:r>
          </w:p>
        </w:tc>
        <w:tc>
          <w:tcPr>
            <w:tcW w:w="2897" w:type="dxa"/>
            <w:gridSpan w:val="3"/>
          </w:tcPr>
          <w:p w14:paraId="42D023B0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7A_n1A</w:t>
            </w:r>
          </w:p>
        </w:tc>
        <w:tc>
          <w:tcPr>
            <w:tcW w:w="724" w:type="dxa"/>
          </w:tcPr>
          <w:p w14:paraId="45F5F9E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881843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6BB8FAC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3279A03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7F049554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DE1A38F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044CA275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1A</w:t>
            </w:r>
          </w:p>
          <w:p w14:paraId="0B011F93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7A-7A_n1A-n78A_UL_7A_n1A</w:t>
            </w:r>
          </w:p>
        </w:tc>
      </w:tr>
      <w:tr w:rsidR="008A00A2" w:rsidRPr="00E17D0D" w14:paraId="3709E79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7630FF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6E67DB74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7A_n78A</w:t>
            </w:r>
          </w:p>
        </w:tc>
        <w:tc>
          <w:tcPr>
            <w:tcW w:w="724" w:type="dxa"/>
          </w:tcPr>
          <w:p w14:paraId="215AECD9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83D167A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1A94116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3D6C500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7F47959A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8432C74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440D538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78A</w:t>
            </w:r>
          </w:p>
          <w:p w14:paraId="4E4B3A5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7A-7A_n1A-n78A_UL_7A_n78A</w:t>
            </w:r>
          </w:p>
        </w:tc>
      </w:tr>
      <w:tr w:rsidR="008A00A2" w:rsidRPr="00E17D0D" w14:paraId="011B2AF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206200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1006E79D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3A_n1A</w:t>
            </w:r>
          </w:p>
        </w:tc>
        <w:tc>
          <w:tcPr>
            <w:tcW w:w="724" w:type="dxa"/>
          </w:tcPr>
          <w:p w14:paraId="73F02150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E3AEB8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15698E0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D79838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9B85AC5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07EE0E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1E87C821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3A_n1A</w:t>
            </w:r>
          </w:p>
          <w:p w14:paraId="5A156045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3A_n1A</w:t>
            </w:r>
          </w:p>
        </w:tc>
      </w:tr>
      <w:tr w:rsidR="008A00A2" w:rsidRPr="00E17D0D" w14:paraId="659764C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A4B490E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053E47FA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3A_n78A</w:t>
            </w:r>
          </w:p>
        </w:tc>
        <w:tc>
          <w:tcPr>
            <w:tcW w:w="724" w:type="dxa"/>
          </w:tcPr>
          <w:p w14:paraId="415BEF0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EEE3114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12DDB7B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5EDDAD3D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794BDB1E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E22058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2A3C1BF0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3A_n78A</w:t>
            </w:r>
          </w:p>
          <w:p w14:paraId="5F0889B2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3A_n78A</w:t>
            </w:r>
          </w:p>
        </w:tc>
      </w:tr>
      <w:tr w:rsidR="008A00A2" w:rsidRPr="00E17D0D" w14:paraId="12B99A6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0119F3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514D7750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7A_n1A</w:t>
            </w:r>
          </w:p>
        </w:tc>
        <w:tc>
          <w:tcPr>
            <w:tcW w:w="724" w:type="dxa"/>
          </w:tcPr>
          <w:p w14:paraId="23E7119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29B1D1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43B87EAF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17E0CC6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260D5FAF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A1C8A1F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63EBC763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7A_n1A</w:t>
            </w:r>
          </w:p>
          <w:p w14:paraId="674D1208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7A_n1A</w:t>
            </w:r>
          </w:p>
        </w:tc>
      </w:tr>
      <w:tr w:rsidR="008A00A2" w:rsidRPr="00E17D0D" w14:paraId="0B6E78D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565C8B8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5CD2307B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7A_n78A</w:t>
            </w:r>
          </w:p>
        </w:tc>
        <w:tc>
          <w:tcPr>
            <w:tcW w:w="724" w:type="dxa"/>
          </w:tcPr>
          <w:p w14:paraId="069ABF6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AE3273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2AD26A0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653A58F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A7323EB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E35A65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6B3B4BB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7A_n78A</w:t>
            </w:r>
          </w:p>
          <w:p w14:paraId="5CD5A6D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7A_n78A</w:t>
            </w:r>
          </w:p>
        </w:tc>
      </w:tr>
      <w:tr w:rsidR="00D71143" w:rsidRPr="00A60B73" w14:paraId="6E3B67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DEDA7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lastRenderedPageBreak/>
              <w:t>EN-DC configuration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2DF96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Uplink EN-DC Configuration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82EA4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Contact</w:t>
            </w:r>
          </w:p>
          <w:p w14:paraId="1DE24FC7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name, company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B450F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Contact</w:t>
            </w:r>
          </w:p>
          <w:p w14:paraId="47351A07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email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4669E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Other supporting companies</w:t>
            </w:r>
          </w:p>
          <w:p w14:paraId="0451A0B5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(min. 3)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EE30B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Status</w:t>
            </w:r>
          </w:p>
          <w:p w14:paraId="66A90C0A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(new, ongoing, completed, stopped)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FBCD0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Supported next level fallback modes</w:t>
            </w:r>
            <w:r w:rsidRPr="00D71143">
              <w:rPr>
                <w:b/>
              </w:rPr>
              <w:br/>
              <w:t>(in DL and UL)</w:t>
            </w:r>
          </w:p>
        </w:tc>
      </w:tr>
      <w:tr w:rsidR="00D71143" w:rsidRPr="00A60B73" w14:paraId="07236AE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FE72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1A-n7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402E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2190779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3E48B89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06DF5A4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7C15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20FF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C12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B144C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66C7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1A-n7A_UL_3A_n1A</w:t>
            </w:r>
          </w:p>
          <w:p w14:paraId="0CEC0EA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3A_n1A</w:t>
            </w:r>
          </w:p>
          <w:p w14:paraId="56FB45C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1A-n7A_UL_3A_n7A</w:t>
            </w:r>
          </w:p>
          <w:p w14:paraId="00B0E2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3A_n7A</w:t>
            </w:r>
          </w:p>
          <w:p w14:paraId="1CDDB34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20A_n1A</w:t>
            </w:r>
          </w:p>
          <w:p w14:paraId="003312A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7A_UL_20A_n1A</w:t>
            </w:r>
          </w:p>
          <w:p w14:paraId="425FFCB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7A_UL_20A_n7A</w:t>
            </w:r>
          </w:p>
          <w:p w14:paraId="776F628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20A_n7A</w:t>
            </w:r>
          </w:p>
        </w:tc>
      </w:tr>
      <w:tr w:rsidR="00D71143" w:rsidRPr="00A60B73" w14:paraId="67301E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9BB1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1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A8B7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67660E4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513DB75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47AF7BB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AFA8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999A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7A31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Ericsson, Huawei, Rogers Comms. Canada 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9390D" w14:textId="77777777" w:rsidR="00D71143" w:rsidRPr="00B84FA3" w:rsidRDefault="00122DA5" w:rsidP="00E21D1E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E4D1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3A_n1A, DL_3A_n1A-n28A_UL_3A_n1A</w:t>
            </w:r>
          </w:p>
          <w:p w14:paraId="0EA11D8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1A-n28A_UL_3A_n28A, DL_3A-20A_n28A_UL_3A_n28A</w:t>
            </w:r>
          </w:p>
          <w:p w14:paraId="55F60B7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20A_n1A, DL_20A_n1A-n28A_UL_20A_n1A</w:t>
            </w:r>
          </w:p>
          <w:p w14:paraId="5B22F57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28A_UL_20A_n28A, DL_3A-20A_n28A_UL_20A_n28A</w:t>
            </w:r>
          </w:p>
        </w:tc>
      </w:tr>
      <w:tr w:rsidR="00D71143" w:rsidRPr="00A60B73" w14:paraId="440071E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0B4C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7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5433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23AF680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1B3765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373DFB3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ABE9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EE3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A348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E1D12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E294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3A_n7A, DL_3A_n7A-n28A_UL_3A_n7A</w:t>
            </w:r>
          </w:p>
          <w:p w14:paraId="71E399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7A-n28A_UL_3A_n28A, DL_3A-20A_n28A_UL_3A_n28A</w:t>
            </w:r>
          </w:p>
          <w:p w14:paraId="4384F9F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20A_n7A, DL_20A_n7A-n28A_UL_20A_n7A</w:t>
            </w:r>
          </w:p>
          <w:p w14:paraId="5F75C48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28A_UL_20A_n28A, DL_20A_n7A-n28A_UL_20A_n28A</w:t>
            </w:r>
          </w:p>
        </w:tc>
      </w:tr>
      <w:tr w:rsidR="00D71143" w:rsidRPr="00A60B73" w14:paraId="7444D82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EAC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2E8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5F2B624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1E66178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4DA293A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74B2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BF19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EF0A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36AF2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AA0F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3A_n7A, DL_3A_n7A-n78A_UL_3A_n7A</w:t>
            </w:r>
          </w:p>
          <w:p w14:paraId="54DD7EB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7A-n78A_UL_3A_n78A, DL_3A-20A_n78A_UL_3A_n78A</w:t>
            </w:r>
          </w:p>
          <w:p w14:paraId="505316A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20A_n7A, DL_20A_n7A-n78A_UL_20A_n7A</w:t>
            </w:r>
          </w:p>
          <w:p w14:paraId="1E99259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8A_UL_20A_n78A, DL_20A_n7A-n78A_UL_20A_n78A</w:t>
            </w:r>
          </w:p>
        </w:tc>
      </w:tr>
      <w:tr w:rsidR="00D71143" w:rsidRPr="00A60B73" w14:paraId="169D0FC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5C53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C-20A_n1A-n7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A74B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702C65B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7248455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5999560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6A8522C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1A</w:t>
            </w:r>
          </w:p>
          <w:p w14:paraId="109411E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F63B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168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F1A1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91363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9AE5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_n1A-n7A_UL_3A_n1A </w:t>
            </w:r>
          </w:p>
          <w:p w14:paraId="5461C5E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20A_n1A_UL_3A_n1A </w:t>
            </w:r>
          </w:p>
          <w:p w14:paraId="45F1EC4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3A_n1A</w:t>
            </w:r>
          </w:p>
          <w:p w14:paraId="6D027D4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7A_UL_3A_n7A</w:t>
            </w:r>
          </w:p>
          <w:p w14:paraId="138D78B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3A_n7A DL_3C-20A_n7A_UL_3A_n7A</w:t>
            </w:r>
          </w:p>
          <w:p w14:paraId="355DEA6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20A_n1A</w:t>
            </w:r>
          </w:p>
          <w:p w14:paraId="6EF6B2B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20A_n1A DL_20A_n1A-n7A_UL_20A_n1A</w:t>
            </w:r>
          </w:p>
          <w:p w14:paraId="0933A20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20A_n7A</w:t>
            </w:r>
          </w:p>
          <w:p w14:paraId="1CDC98C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7A_UL_20A_n7A DL_3C-20A_n7A_UL_20A_n7A</w:t>
            </w:r>
          </w:p>
          <w:p w14:paraId="55DDCBC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_n1A-n7A_UL_3C_n1A </w:t>
            </w:r>
          </w:p>
          <w:p w14:paraId="38DF880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20A_n1A_UL_3C_n1A </w:t>
            </w:r>
          </w:p>
          <w:p w14:paraId="7273571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-n7A_UL_3A_n1A DL_3A-20A_n1A-n7A_UL_3A_n1A</w:t>
            </w:r>
          </w:p>
          <w:p w14:paraId="4DE16E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_n1A-n7A_UL_3C_n7A </w:t>
            </w:r>
          </w:p>
          <w:p w14:paraId="5C53D19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-n7A_UL_3A_n7A DL_3A-20A_n1A-n7A_UL_3A_n7A DL_3C-20A_n7A_UL_3C_n7A</w:t>
            </w:r>
          </w:p>
        </w:tc>
      </w:tr>
      <w:tr w:rsidR="00D71143" w:rsidRPr="00A60B73" w14:paraId="3303BEF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674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20A_n1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02A6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2D9708E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163C95A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2D46E3F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1A</w:t>
            </w:r>
          </w:p>
          <w:p w14:paraId="13A3631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28A</w:t>
            </w:r>
          </w:p>
          <w:p w14:paraId="7E1CB78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997E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5351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2615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DF47E" w14:textId="77777777" w:rsidR="00D71143" w:rsidRPr="00B84FA3" w:rsidRDefault="00122DA5" w:rsidP="00E21D1E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9591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3A_n1A DL_3C_n1A-n28A_UL_3A_n1A</w:t>
            </w:r>
          </w:p>
          <w:p w14:paraId="626BC6F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28A_UL_3A_n1A</w:t>
            </w:r>
          </w:p>
          <w:p w14:paraId="5BBC8BA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28A_UL_3A_n28A DL_3A-20A_n1A-n28A_UL_3A_n28A DL_3C-20A_n28A_UL_3A_n28A</w:t>
            </w:r>
          </w:p>
          <w:p w14:paraId="6B46800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20A_n1A</w:t>
            </w:r>
          </w:p>
          <w:p w14:paraId="0AAA57C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28A_UL_20A_n1A DL_20A_n1A-n28A_UL_20A_n1A</w:t>
            </w:r>
          </w:p>
          <w:p w14:paraId="43F6087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3C_n1A DL_3C_n1A-n28A_UL_3C_n1A</w:t>
            </w:r>
          </w:p>
          <w:p w14:paraId="50B0A12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 DL_3C-20A_n1A-n28A_UL_3A_n1A DL_3A-20A_n1A-n28A_UL_3A_n1A</w:t>
            </w:r>
          </w:p>
          <w:p w14:paraId="2322B3F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28A_UL_3C_n28A DL_3C-20A_n1A-n28A_UL_3A_n28A DL_3A-20A_n1A-n28A_UL_3A_n28A DL_3C-20A_n28A_UL_3C_n28A</w:t>
            </w:r>
          </w:p>
          <w:p w14:paraId="055F45C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28A_UL_20A_n28A DL_20A_n1A-n28A_UL_20A_n28A DL_3C-20A_n28A_UL_20A_n28A</w:t>
            </w:r>
          </w:p>
        </w:tc>
      </w:tr>
      <w:tr w:rsidR="00D71143" w:rsidRPr="00A60B73" w14:paraId="48B868B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249B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A-7C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2197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50E6CD7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4165C1D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  <w:p w14:paraId="77C982D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08AD14A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1A</w:t>
            </w:r>
          </w:p>
          <w:p w14:paraId="72FDF41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A747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1FB9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D1F2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0F277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63E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A-7C_n1A_UL_3A_n1A </w:t>
            </w:r>
          </w:p>
          <w:p w14:paraId="5D7E350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1A DL_3A_n1A-n78A_UL_3A_n1A</w:t>
            </w:r>
          </w:p>
          <w:p w14:paraId="4DC557A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78A DL_3A_n1A-n78A_UL_3A_n78A DL_3A-7C_n78A_UL_3A_n78A</w:t>
            </w:r>
          </w:p>
          <w:p w14:paraId="26BFD8F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_UL_7A_n1A</w:t>
            </w:r>
          </w:p>
          <w:p w14:paraId="28F434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1A DL_7C_n1A-n78A_UL_7A_n1A</w:t>
            </w:r>
          </w:p>
          <w:p w14:paraId="3B8B531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78A DL_7C_n1A-n78A_UL_7A_n78A DL_3A-7C_n78A_UL_7A_n78A</w:t>
            </w:r>
          </w:p>
          <w:p w14:paraId="6AFFAD5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A-7C_n1A_UL_7C_n1A </w:t>
            </w:r>
          </w:p>
          <w:p w14:paraId="6DA9B27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-n78A_UL_7A_n1A DL_3A-7A_n1A-n78A_UL_7A_n1A DL_7C_n1A-n78A_UL_7C_n1A</w:t>
            </w:r>
          </w:p>
          <w:p w14:paraId="2230E47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-n78A_UL_7A_n78A DL_3A-7A_n1A-n78A_UL_7A_n78A DL_7C_n1A-n78A_UL_7C_n78A DL_3A-7C_n78A_UL_7C_n78A</w:t>
            </w:r>
          </w:p>
        </w:tc>
      </w:tr>
      <w:tr w:rsidR="00D71143" w:rsidRPr="00A60B73" w14:paraId="7C609A3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702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20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82BF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04CC5EE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2F62980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746EBD3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D2F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145B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BEC6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8CF02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A644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20A_n1A_UL_3A_n1A DL_3C_n1A-n78A_UL_3A_n1A </w:t>
            </w:r>
          </w:p>
          <w:p w14:paraId="26C5EF0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8A_UL_3A_n1A</w:t>
            </w:r>
          </w:p>
          <w:p w14:paraId="126ED2D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78A_UL_3A_n78A DL_3A-20A_n1A-n78A_UL_3A_n78A DL_3C-20A_n78A_UL_3A_n78A</w:t>
            </w:r>
          </w:p>
          <w:p w14:paraId="409AF29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20A_n1A</w:t>
            </w:r>
          </w:p>
          <w:p w14:paraId="13599A6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8A_UL_20A_n1A DL_20A_n1A-n78A_UL_20A_n1A</w:t>
            </w:r>
          </w:p>
          <w:p w14:paraId="6F85D59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8A_UL_20A_n78A DL_20A_n1A-n78A_UL_20A_n78A DL_3C-20A_n78A_UL_20A_n78A</w:t>
            </w:r>
          </w:p>
        </w:tc>
      </w:tr>
      <w:tr w:rsidR="00D71143" w:rsidRPr="00A60B73" w14:paraId="32FFCDA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E49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7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415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3305FD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07D5B6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  <w:p w14:paraId="2CCDAED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429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FA3A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6F14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1F013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4023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_UL_3A_n1A DL_3C_n1A-n78A_UL_3A_n1A</w:t>
            </w:r>
          </w:p>
          <w:p w14:paraId="35E5AE6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1A</w:t>
            </w:r>
          </w:p>
          <w:p w14:paraId="475F942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78A_UL_3A_n78A DL_3A-7A_n1A-n78A_UL_3A_n78A DL_3C-7A_n78A_UL_3A_n78A</w:t>
            </w:r>
          </w:p>
          <w:p w14:paraId="38C2AE7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7A_n1A_UL_7A_n1A </w:t>
            </w:r>
          </w:p>
          <w:p w14:paraId="1FAC34C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1A DL_3C-7A_n1A-n78A_UL_7A_n1A</w:t>
            </w:r>
          </w:p>
          <w:p w14:paraId="2C722B9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78A DL_7A_n1A-n78A_UL_7A_n78A DL_3C-7A_n78A_UL_7A_n78A</w:t>
            </w:r>
          </w:p>
        </w:tc>
      </w:tr>
      <w:tr w:rsidR="00D71143" w:rsidRPr="00A60B73" w14:paraId="1738B26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21CB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C-20A_n7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3B1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18FA532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5653AB5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62E13C1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7A</w:t>
            </w:r>
          </w:p>
          <w:p w14:paraId="75CA1DA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28A</w:t>
            </w:r>
          </w:p>
          <w:p w14:paraId="65DFB84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E43E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FDE4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EBF6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0BC91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EC6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3A_n7A DL_3C_n7A-n28A_UL_3A_n7A</w:t>
            </w:r>
          </w:p>
          <w:p w14:paraId="628CC6C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28A_UL_3A_n7A</w:t>
            </w:r>
          </w:p>
          <w:p w14:paraId="4DB203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28A_UL_3A_n28A DL_3C-20A_n28A_UL_3A_n28A DL_3A-20A_n7A-n28A_UL_3A_n28A</w:t>
            </w:r>
          </w:p>
          <w:p w14:paraId="4143DFB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20A_n7A</w:t>
            </w:r>
          </w:p>
          <w:p w14:paraId="63EA171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28A_UL_20A_n7A DL_20A_n7A-n28A_UL_20A_n7A</w:t>
            </w:r>
          </w:p>
          <w:p w14:paraId="2685B71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3C_n7A DL_3C_n7A-n28A_UL_3C_n7A</w:t>
            </w:r>
          </w:p>
          <w:p w14:paraId="72CE85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-n28A_UL_3A_n7A DL_3A-20A_n7A-n28A_UL_3A_n7A</w:t>
            </w:r>
          </w:p>
          <w:p w14:paraId="77E4D25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28A_UL_3C_n28A DL_3C-20A_n28A_UL_3C_n28A DL_3C-20A_n7A-n28A_UL_3A_n28A DL_3A-20A_n7A-n28A_UL_3A_n28A</w:t>
            </w:r>
          </w:p>
          <w:p w14:paraId="20667F9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28A_UL_20A_n28A DL_3A-20A_n7A-n28A_UL_20A_n28A DL_20A_n7A-n28A_UL_20A_n28A</w:t>
            </w:r>
          </w:p>
        </w:tc>
      </w:tr>
      <w:tr w:rsidR="00D71143" w:rsidRPr="00A60B73" w14:paraId="355BBE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19D6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20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0F6F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2B2EA37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3741E83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76776E7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579D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FDFF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086D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193BC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D84F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3A_n7A DL_3C_n7A-n78A_UL_3A_n7A</w:t>
            </w:r>
          </w:p>
          <w:p w14:paraId="3162C05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78A_UL_3A_n7A</w:t>
            </w:r>
          </w:p>
          <w:p w14:paraId="34797D8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78A_UL_3A_n78A DL_3C-20A_n78A_UL_3A_n78A DL_3A-20A_n7A-n78A_UL_3A_n78A</w:t>
            </w:r>
          </w:p>
          <w:p w14:paraId="33D19F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20A_n7A</w:t>
            </w:r>
          </w:p>
          <w:p w14:paraId="0BE1BEB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78A_UL_20A_n7A DL_20A_n7A-n78A_UL_20A_n7A</w:t>
            </w:r>
          </w:p>
          <w:p w14:paraId="6E5DF63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8A_UL_20A_n78A DL_3A-20A_n7A-n78A_UL_20A_n78A DL_20A_n7A-n78A_UL_20A_n78A</w:t>
            </w:r>
          </w:p>
          <w:p w14:paraId="25BBEC0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</w:p>
        </w:tc>
      </w:tr>
      <w:tr w:rsidR="00D71143" w:rsidRPr="00A60B73" w14:paraId="592A9B6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9B01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7C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5628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28A</w:t>
            </w:r>
          </w:p>
          <w:p w14:paraId="0CC2D9A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3822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4E06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14E7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B3765" w14:textId="73FEC219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095" w:author="Suhwan Lim" w:date="2020-03-04T21:40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096" w:author="Suhwan Lim" w:date="2020-03-04T21:40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8D83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C_n28A_UL_7A_n28A</w:t>
            </w:r>
          </w:p>
          <w:p w14:paraId="206B728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A_n28A-n78A_UL_7A_n28A DL_7C_n28A-n78A_UL_7A_n28A</w:t>
            </w:r>
          </w:p>
          <w:p w14:paraId="55154F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C_n78A_UL_7A_n78A</w:t>
            </w:r>
          </w:p>
          <w:p w14:paraId="2D98C7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A_n28A-n78A_UL_7A_n78A DL_7C_n28A-n78A_UL_7A_n78A</w:t>
            </w:r>
          </w:p>
        </w:tc>
      </w:tr>
      <w:tr w:rsidR="00D71143" w:rsidRPr="00A60B73" w14:paraId="6491D70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945D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7C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A220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28A</w:t>
            </w:r>
          </w:p>
          <w:p w14:paraId="4E97375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3AAB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86C8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8F05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8AC91" w14:textId="0E6C7168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097" w:author="Suhwan Lim" w:date="2020-03-04T21:40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098" w:author="Suhwan Lim" w:date="2020-03-04T21:40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11FA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28A_UL_7A_n28A</w:t>
            </w:r>
          </w:p>
          <w:p w14:paraId="0E380F8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28A-n78A_UL_7A_n28A DL_7C_n28A-n78A_UL_7A_n28A</w:t>
            </w:r>
          </w:p>
          <w:p w14:paraId="17B7866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78A_UL_7A_n78A</w:t>
            </w:r>
          </w:p>
          <w:p w14:paraId="76ACF72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28A-n78A_UL_7A_n78A DL_7C_n28A-n78A_UL_7A_n78A</w:t>
            </w:r>
          </w:p>
        </w:tc>
      </w:tr>
      <w:tr w:rsidR="00D71143" w:rsidRPr="00A60B73" w14:paraId="62567D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1FA6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C-20A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F643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4654209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24732AC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  <w:p w14:paraId="713DF4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ADB1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52C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F986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7748D" w14:textId="1FBE1C6D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099" w:author="Suhwan Lim" w:date="2020-03-04T21:39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0" w:author="Suhwan Lim" w:date="2020-03-04T21:39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F0EB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28A_UL_3A_n28A</w:t>
            </w:r>
          </w:p>
          <w:p w14:paraId="4514D6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28A-n78A_UL_3A_n28A DL_3A-20A_n28A-n78A_UL_3A_n28A</w:t>
            </w:r>
          </w:p>
          <w:p w14:paraId="4B7C944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8A_UL_3A_n78A DL_3C_n28A-n78A_UL_3A_n78A DL_3A-20A_n28A-n78A_UL_3A_n78A</w:t>
            </w:r>
          </w:p>
          <w:p w14:paraId="05510AB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28A_UL_20A_n28A DL_3A-20A_n28An78A_UL_20A_n28A DL_20A_n28A-n78A_UL_20A_n28A</w:t>
            </w:r>
          </w:p>
          <w:p w14:paraId="1114B45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8A_UL_20A_n78A DL_3A-20A_n28A-n78A_UL_20A_n78A DL_20A_n28A-n78A_UL_20A_n78A</w:t>
            </w:r>
          </w:p>
        </w:tc>
      </w:tr>
      <w:tr w:rsidR="00D71143" w:rsidRPr="00A60B73" w14:paraId="79F6CFD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E6F2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7C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A687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67171D8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7CD5DFD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  <w:p w14:paraId="33F96D1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02D9C19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1A</w:t>
            </w:r>
          </w:p>
          <w:p w14:paraId="76E3F82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48C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5876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8BAA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EA8DC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0DF3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7C_n1A_UL_3A_n1A </w:t>
            </w:r>
          </w:p>
          <w:p w14:paraId="0630B6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3A_n1A DL_3C_n1A-n78A_UL_3A_n1A</w:t>
            </w:r>
          </w:p>
          <w:p w14:paraId="15C5B0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-n78A_UL_3A_n1A</w:t>
            </w:r>
          </w:p>
          <w:p w14:paraId="5C00931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3A_n78A DL_3C_n1A-n78A_UL_3A_n78A DL_3A-7C_n1A-n78A_UL_3A_n78A DL_3C-7C_n78A_UL_3A_n78A</w:t>
            </w:r>
          </w:p>
          <w:p w14:paraId="1D175FB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_UL_7A_n1A</w:t>
            </w:r>
          </w:p>
          <w:p w14:paraId="24C026E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7A_n1A DL_3A-7C_n1A-n78A_UL_7A_n1A DL_7C_n1A-n78A_UL_7A_n1A</w:t>
            </w:r>
          </w:p>
          <w:p w14:paraId="7AA15EE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7A_n78A DL_3A-7C_n1A-n78A_UL_7A_n78A DL_7C_n1A-n78A_UL_7A_n78A DL_3C-7C_n78A_UL_7A_n78A</w:t>
            </w:r>
          </w:p>
          <w:p w14:paraId="1BC3C9B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_UL_7C_n1A</w:t>
            </w:r>
          </w:p>
          <w:p w14:paraId="411D879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-n78A_UL_7A_n1A DL_3C-7A_n1A-n78A_UL_7A_n1A DL_3A-7C_n1A-n78A_UL_7C_n1A DL_7C_n1A-n78A_UL_7C_n1A</w:t>
            </w:r>
          </w:p>
          <w:p w14:paraId="24E82C4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-n78A_UL_7A_n78A DL_3C-7A_n1A-n78A_UL_7A_n78A DL_3A-7C_n1A-n78A_UL_7C_n78A DL_7C_n1A-n78A_UL_7C_n78A DL_3C-7C_n78A_UL_7C_n78A</w:t>
            </w:r>
          </w:p>
        </w:tc>
      </w:tr>
      <w:tr w:rsidR="00D71143" w:rsidRPr="00A60B73" w14:paraId="17856CD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729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7C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85AD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28A</w:t>
            </w:r>
          </w:p>
          <w:p w14:paraId="3611404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C6FD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A4DF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EAB1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8205" w14:textId="4C256A9E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101" w:author="Suhwan Lim" w:date="2020-03-04T21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2" w:author="Suhwan Lim" w:date="2020-03-04T21:43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9C16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28A_UL_7A_n28A</w:t>
            </w:r>
          </w:p>
          <w:p w14:paraId="385C454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28A-n78A_UL_7A_n28A DL_3A-7C_n28A-n78A_UL_7A_n28A DL_7C_n28A-n78A_UL_7A_n28A</w:t>
            </w:r>
          </w:p>
          <w:p w14:paraId="46D9D67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78A_UL_7A_n78A</w:t>
            </w:r>
          </w:p>
          <w:p w14:paraId="2E052C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28A-n78A_UL_7A_n78A DL_3A-7C_n28A-n78A_UL_7A_n78A DL_7C_n28A-n78A_UL_7A_n78A</w:t>
            </w:r>
          </w:p>
        </w:tc>
      </w:tr>
      <w:tr w:rsidR="00D71143" w:rsidRPr="00A60B73" w14:paraId="0EE246F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C82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1A-3A_n7A-n78(2A)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20DF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A</w:t>
            </w:r>
          </w:p>
          <w:p w14:paraId="64AE910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17FE7A4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18A5F39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317F0D7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(2A)</w:t>
            </w:r>
          </w:p>
          <w:p w14:paraId="7233B89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(2A)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D3B1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0D1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1991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A3935" w14:textId="30407C5E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103" w:author="Suhwan Lim" w:date="2020-03-04T21:44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4" w:author="Suhwan Lim" w:date="2020-03-04T21:44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16ED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1A_n7A DL_1A-3A_n7A_UL_1A_n7A DL_1A_n7A-n78(2A)_UL_1A_n7A</w:t>
            </w:r>
          </w:p>
          <w:p w14:paraId="5106C82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1A_n78A DL_1A-3A_n78(2A)_UL_1A_n78A DL_1A_n7A-n78(2A)_UL_1A_n78A</w:t>
            </w:r>
          </w:p>
          <w:p w14:paraId="0C38B4D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3A_n7A DL_1A-3A_n7A_UL_3A_n7A DL_3A_n7A-n78(2A)_UL_3A_n7A</w:t>
            </w:r>
          </w:p>
          <w:p w14:paraId="767F6D6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3A_n78A DL_1A-3A_n78(2A)_UL_3A_n78A DL_3A_n7A-n78(2A)_UL_3A_n78A</w:t>
            </w:r>
          </w:p>
          <w:p w14:paraId="11960B6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1A_n78A DL_1A-3A_n7A-n78A_UL_1A_n78A DL_1A-3A_n78(2A)_UL_1A_n78(2A) DL_1A_n7A-n78(2A)_UL_1A_n78(2A)</w:t>
            </w:r>
          </w:p>
          <w:p w14:paraId="44410ED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3A_n78A DL_1A-3A_n7A-n78A_UL_3A_n78A DL_1A-3A_n78(2A)_UL_3A_n78(2A) DL_3A_n7A-n78(2A)_UL_3A_n78(2A)</w:t>
            </w:r>
          </w:p>
        </w:tc>
      </w:tr>
      <w:tr w:rsidR="00D71143" w:rsidRPr="00A60B73" w14:paraId="0198A4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824F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3C_n7A-n78(2A)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E6E3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A</w:t>
            </w:r>
          </w:p>
          <w:p w14:paraId="2C17426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135BE82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47E6D00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7CC67F0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(2A)</w:t>
            </w:r>
          </w:p>
          <w:p w14:paraId="6604AA2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(2A)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170D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1CE0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AB78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01BC6" w14:textId="73AEC115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105" w:author="Suhwan Lim" w:date="2020-03-04T21:44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6" w:author="Suhwan Lim" w:date="2020-03-04T21:44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6515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1A_n7A DL_1A-3C_n7A_UL_1A_n7A</w:t>
            </w:r>
          </w:p>
          <w:p w14:paraId="6E1AA12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1A_n7A DL_1A_n7A-n78(2A)_UL_1A_n7A</w:t>
            </w:r>
          </w:p>
          <w:p w14:paraId="0EA6859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1A_n78A DL_1A-3C_n78(2A)_UL_1A_n78A DL_1A-3A_n7A-n78(2A)_UL_1A_n78A DL_1A_n7A-n78(2A)_UL_1A_n78A</w:t>
            </w:r>
          </w:p>
          <w:p w14:paraId="255F623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3A_n7A DL_1A-3C_n7A_UL_3A_n7A</w:t>
            </w:r>
          </w:p>
          <w:p w14:paraId="5746F36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3A_n7A, DL_3C_n7A-n78(2A)_UL_3A_n7A</w:t>
            </w:r>
          </w:p>
          <w:p w14:paraId="57F57F9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3A_n78A, DL_1A-3C_n78(2A)_UL_3A_n78A, DL_1A-3A_n7A-n78(2A)_UL_3A_n78A, DL_3C_n7A-n78(2A)_UL_3A_n78A</w:t>
            </w:r>
          </w:p>
          <w:p w14:paraId="002C289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(2A)_UL_1A_n78A, DL_1A-3C_n7A-n78A_UL_1A_n78A, DL_1A-3C_n78(2A)_UL_1A_n78(2A), DL_1A-3A_n7A-n78(2A)_UL_1A_n78(2A)</w:t>
            </w:r>
          </w:p>
          <w:p w14:paraId="391DB17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_n7A-n78(2A)_UL_1A_n78(2A)</w:t>
            </w:r>
          </w:p>
          <w:p w14:paraId="432E44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(2A)_UL_3A_n78A DL_1A-3C_n7A-n78A_UL_3A_n78A DL_1A-3C_n78(2A)_UL_3A_n78(2A) DL_1A-3A_n7A-n78(2A)_UL_3A_n78(2A)</w:t>
            </w:r>
          </w:p>
          <w:p w14:paraId="6107C18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78(2A)_UL_3A_n78(2A)</w:t>
            </w:r>
          </w:p>
        </w:tc>
      </w:tr>
      <w:tr w:rsidR="00D71143" w:rsidRPr="00A60B73" w14:paraId="6E71FA8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9708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40425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FD68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5159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0074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D2282" w14:textId="77777777" w:rsidR="00D71143" w:rsidRPr="00B84FA3" w:rsidRDefault="00C26877" w:rsidP="00C26877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189D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2A_n41A-n71A_UL_2A_n41A</w:t>
            </w:r>
          </w:p>
          <w:p w14:paraId="5661511F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2A-66A_n41A_UL_2A_n41A</w:t>
            </w:r>
          </w:p>
        </w:tc>
      </w:tr>
      <w:tr w:rsidR="00D71143" w:rsidRPr="00A60B73" w14:paraId="1563D1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63A2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1F44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47F1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D4E2F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D21F6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CBFC0" w14:textId="77777777" w:rsidR="00D71143" w:rsidRPr="00B84FA3" w:rsidRDefault="00C26877" w:rsidP="00D7114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4D31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2A_n41A-n71A_UL_2A_n71A</w:t>
            </w:r>
          </w:p>
          <w:p w14:paraId="2452BE8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2A-66A_n71A_UL_2A_n71A</w:t>
            </w:r>
          </w:p>
        </w:tc>
      </w:tr>
      <w:tr w:rsidR="00D71143" w:rsidRPr="00A60B73" w14:paraId="7D30151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29FFF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0CD0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68C1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A171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3BB8B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EB190" w14:textId="77777777" w:rsidR="00D71143" w:rsidRPr="00B84FA3" w:rsidRDefault="00C26877" w:rsidP="00D7114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EDAF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66A_n41A-n71A_UL_66A_n41A</w:t>
            </w:r>
          </w:p>
          <w:p w14:paraId="2D1441E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2A-66A_n41A_UL_66A_n41A</w:t>
            </w:r>
          </w:p>
        </w:tc>
      </w:tr>
      <w:tr w:rsidR="00D71143" w:rsidRPr="00A60B73" w14:paraId="43DCBB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6616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3C066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8FF4A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6ABD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B883C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64EEC" w14:textId="77777777" w:rsidR="00D71143" w:rsidRPr="00B84FA3" w:rsidRDefault="00C26877" w:rsidP="00D7114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E878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66A_n41A-n71A_UL_66A_n71A</w:t>
            </w:r>
          </w:p>
          <w:p w14:paraId="08E13C8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2A-66A_n71A_UL_66A_n71A</w:t>
            </w:r>
          </w:p>
        </w:tc>
      </w:tr>
      <w:tr w:rsidR="00D71143" w:rsidRPr="0077502B" w14:paraId="17DCFE0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4770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1A-1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E3D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  <w:p w14:paraId="6ACBCEA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27C47F2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8A_n3A</w:t>
            </w:r>
          </w:p>
          <w:p w14:paraId="384F50A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56A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Xiao Shao,</w:t>
            </w:r>
          </w:p>
          <w:p w14:paraId="7750C50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DD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3E33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o-shou@kdd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02252" w14:textId="77777777" w:rsidR="00D71143" w:rsidRPr="00B84FA3" w:rsidRDefault="00D71143" w:rsidP="00E21D1E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Nokia, Ericsson, Samsung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9B4D" w14:textId="77777777" w:rsidR="00D71143" w:rsidRPr="00B84FA3" w:rsidRDefault="00C95143" w:rsidP="00E21D1E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A7F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8A_n3A-n78A</w:t>
            </w:r>
          </w:p>
          <w:p w14:paraId="5F0AD9F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1A_n3A-n78A</w:t>
            </w:r>
          </w:p>
          <w:p w14:paraId="3E59880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18A_n3A</w:t>
            </w:r>
          </w:p>
          <w:p w14:paraId="0BC4CC4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18A_n257A</w:t>
            </w:r>
          </w:p>
        </w:tc>
      </w:tr>
      <w:tr w:rsidR="00D71143" w:rsidRPr="0077502B" w14:paraId="30D5539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95A23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A82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  <w:p w14:paraId="63E7169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335B908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8A_n3A</w:t>
            </w:r>
          </w:p>
          <w:p w14:paraId="5AC5534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A84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Xiao Shao,</w:t>
            </w:r>
          </w:p>
          <w:p w14:paraId="7658CC68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DD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A938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o-shou@kdd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69180" w14:textId="77777777" w:rsidR="00D71143" w:rsidRPr="00B84FA3" w:rsidRDefault="00D71143" w:rsidP="00D7114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Nokia, Ericsson, Samsung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8B244" w14:textId="77777777" w:rsidR="00D71143" w:rsidRPr="00B84FA3" w:rsidRDefault="00122DA5" w:rsidP="00D71143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C194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8A_n3A-n78A</w:t>
            </w:r>
          </w:p>
          <w:p w14:paraId="0D9E33B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1A_n3A-n78A</w:t>
            </w:r>
          </w:p>
          <w:p w14:paraId="0933C5DC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28A_n3A</w:t>
            </w:r>
          </w:p>
          <w:p w14:paraId="223A477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28A_n257A</w:t>
            </w:r>
          </w:p>
        </w:tc>
      </w:tr>
      <w:tr w:rsidR="003413E7" w:rsidRPr="0077502B" w14:paraId="70BC93E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47EC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779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2A9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38C9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5D5D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B90D3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D8E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3A_UL_1A_n3A</w:t>
            </w:r>
          </w:p>
          <w:p w14:paraId="4140DF2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_n3A-n28A_UL_1A_n3A</w:t>
            </w:r>
          </w:p>
        </w:tc>
      </w:tr>
      <w:tr w:rsidR="003413E7" w:rsidRPr="0077502B" w14:paraId="75D1DCD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125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574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0A65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35B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9B2D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818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FA33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28A_UL_1A_n28A</w:t>
            </w:r>
          </w:p>
          <w:p w14:paraId="69C641A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_n3A-n28A_UL_1A_n28A</w:t>
            </w:r>
          </w:p>
        </w:tc>
      </w:tr>
      <w:tr w:rsidR="003413E7" w:rsidRPr="0077502B" w14:paraId="524323B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116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5370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C80C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604FA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AFC1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5D2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A531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3A_UL_8A_n3A</w:t>
            </w:r>
          </w:p>
          <w:p w14:paraId="2CA1B25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8A_n3A-n28A_UL_8A_n3A</w:t>
            </w:r>
          </w:p>
        </w:tc>
      </w:tr>
      <w:tr w:rsidR="003413E7" w:rsidRPr="0077502B" w14:paraId="5F6F419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369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21A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00DF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658D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BAE7E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E9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5DC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28A_UL_8A_n28A</w:t>
            </w:r>
          </w:p>
          <w:p w14:paraId="73DF7A9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8A_n3A-n28A_UL_8A_n28A</w:t>
            </w:r>
          </w:p>
        </w:tc>
      </w:tr>
      <w:tr w:rsidR="003413E7" w:rsidRPr="0032267B" w14:paraId="1FAAFA0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3D0AA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D3F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714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C1DB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6BB36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8D97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C663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_n1A-n78A_UL_3A_n1A</w:t>
            </w:r>
          </w:p>
          <w:p w14:paraId="6879B1E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3A-8A_n1A_UL_3A_n1A</w:t>
            </w:r>
          </w:p>
        </w:tc>
      </w:tr>
      <w:tr w:rsidR="003413E7" w:rsidRPr="0032267B" w14:paraId="589E7D6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6DC3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5B7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3638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267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26716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98D03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73A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_n1A-n78A_UL_3A_n78A</w:t>
            </w:r>
          </w:p>
          <w:p w14:paraId="7DE86CAF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-8A_n78A_UL_3A_n78A</w:t>
            </w:r>
          </w:p>
        </w:tc>
      </w:tr>
      <w:tr w:rsidR="003413E7" w:rsidRPr="0032267B" w14:paraId="13AD8B6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57D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01D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C5F1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7A70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A21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225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5E5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1A</w:t>
            </w:r>
          </w:p>
          <w:p w14:paraId="26C5F75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3A-8A_n1A_UL_8A_n1A</w:t>
            </w:r>
          </w:p>
        </w:tc>
      </w:tr>
      <w:tr w:rsidR="003413E7" w:rsidRPr="0032267B" w14:paraId="49FA3D1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07D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A9C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4B7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2C3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2EF0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7AA5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AA0B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78A</w:t>
            </w:r>
          </w:p>
          <w:p w14:paraId="2C0B564B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-8A_n78A_UL_8A_n78A</w:t>
            </w:r>
          </w:p>
        </w:tc>
      </w:tr>
      <w:tr w:rsidR="003413E7" w:rsidRPr="0032267B" w14:paraId="7B91584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280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83C2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7D42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699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405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505F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CAD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_n1A-n78A_UL_7A_n1A</w:t>
            </w:r>
          </w:p>
          <w:p w14:paraId="76CB97F4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7A-8A_n1A_UL_7A_n1A</w:t>
            </w:r>
          </w:p>
        </w:tc>
      </w:tr>
      <w:tr w:rsidR="003413E7" w:rsidRPr="0032267B" w14:paraId="64352D4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D10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7BD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F058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B92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0F412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58F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2C4E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_n1A-n78A_UL_7A_n78A</w:t>
            </w:r>
          </w:p>
          <w:p w14:paraId="455836A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-8A_n78A_UL_7A_n78A</w:t>
            </w:r>
          </w:p>
        </w:tc>
      </w:tr>
      <w:tr w:rsidR="003413E7" w:rsidRPr="0032267B" w14:paraId="525B4E2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71F1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0797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0A85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6F0D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3CD9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53B6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DD5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1A</w:t>
            </w:r>
          </w:p>
          <w:p w14:paraId="298E478A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7A-8A_n1A_UL_8A_n1A</w:t>
            </w:r>
          </w:p>
        </w:tc>
      </w:tr>
      <w:tr w:rsidR="003413E7" w:rsidRPr="0032267B" w14:paraId="637991D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2F46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70E6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557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635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E783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68A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D97C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78A</w:t>
            </w:r>
          </w:p>
          <w:p w14:paraId="2FD397F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-8A_n78A_UL_8A_n78A</w:t>
            </w:r>
          </w:p>
        </w:tc>
      </w:tr>
      <w:tr w:rsidR="009835C7" w14:paraId="7C52826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6D92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3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6809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3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ED9F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07" w:author="Suhwan Lim" w:date="2020-02-28T15:29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08" w:author="Suhwan Lim" w:date="2020-02-28T15:29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863CA1F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ED8A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09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10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9EB9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C0603" w14:textId="77777777" w:rsidR="009835C7" w:rsidRPr="00B84FA3" w:rsidRDefault="003413E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F5CA8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1A-3A_n38A_UL_3A_n38A</w:t>
            </w:r>
          </w:p>
        </w:tc>
      </w:tr>
      <w:tr w:rsidR="009835C7" w14:paraId="64D4AE4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0ABEB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3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00069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6BCC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11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12" w:author="Suhwan Lim" w:date="2020-02-28T15:30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49905F07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7B5D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13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14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873C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FEA95" w14:textId="77777777" w:rsidR="009835C7" w:rsidRPr="00B84FA3" w:rsidRDefault="003413E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0B2D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1A-3A_n78A_UL_3A_n78A</w:t>
            </w:r>
          </w:p>
        </w:tc>
      </w:tr>
      <w:tr w:rsidR="009835C7" w14:paraId="61CB49F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3647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517E2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3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22DFE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15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16" w:author="Suhwan Lim" w:date="2020-02-28T15:30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23B2A89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BABA0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17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18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FBA8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3066" w14:textId="77777777" w:rsidR="009835C7" w:rsidRPr="00B84FA3" w:rsidRDefault="00C2687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A720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3A-20A_n38A_UL_3A_n38A</w:t>
            </w:r>
          </w:p>
        </w:tc>
      </w:tr>
      <w:tr w:rsidR="009835C7" w14:paraId="4A9491E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A227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998D3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8448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19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20" w:author="Suhwan Lim" w:date="2020-02-28T15:30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667AFBF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E1A51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21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22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4681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19BBB" w14:textId="77777777" w:rsidR="009835C7" w:rsidRPr="00B84FA3" w:rsidRDefault="00C2687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2FC0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-20A_n78A_UL_3A_n78A</w:t>
            </w:r>
          </w:p>
        </w:tc>
      </w:tr>
      <w:tr w:rsidR="009B51FB" w14:paraId="0D27F13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ED4E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E81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182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23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24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5406101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43B9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25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26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E5A6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CEA51" w14:textId="14573D88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27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28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1D8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1A_n3A-n78A_UL_1A_n3A</w:t>
            </w:r>
          </w:p>
        </w:tc>
      </w:tr>
      <w:tr w:rsidR="009B51FB" w14:paraId="6DC36D1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28F6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53BD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27E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29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30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619A48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9B731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31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32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BF38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5C12D" w14:textId="45C6755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33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34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C28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20A_n3A-n78A_UL_20A_n3A</w:t>
            </w:r>
          </w:p>
        </w:tc>
      </w:tr>
      <w:tr w:rsidR="009B51FB" w14:paraId="1C927BB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E019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3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09B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2A8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35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36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29A6C18D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C0F84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37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38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C3E3A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19E6" w14:textId="60DAD892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39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40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A7CC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1A-20A_n3A_UL_1A_n3A</w:t>
            </w:r>
          </w:p>
        </w:tc>
      </w:tr>
      <w:tr w:rsidR="009B51FB" w14:paraId="527FDDE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307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3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0D034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157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1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42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6D75118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E864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3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44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2B6B2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7C77E" w14:textId="6676D398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45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46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1E4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1A-20A_n3A_UL_20A_n3A</w:t>
            </w:r>
          </w:p>
        </w:tc>
      </w:tr>
      <w:tr w:rsidR="009B51FB" w14:paraId="4CC0530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13C7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7A_20A_n3A_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96EA2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08AE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7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48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207CE2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B14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9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50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5F4A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79F1" w14:textId="1CBBE93C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51" w:author="Suhwan Lim" w:date="2020-03-04T21:46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52" w:author="Suhwan Lim" w:date="2020-03-04T21:46:00Z">
              <w:r w:rsidDel="00A724E5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0E72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7A-20A_n3A_UL_7A_n3A</w:t>
            </w:r>
          </w:p>
        </w:tc>
      </w:tr>
      <w:tr w:rsidR="009B51FB" w14:paraId="1419A93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070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20A_n3A_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0B5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6A48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53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54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0BE1F22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2D332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55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56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D24FE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F99F" w14:textId="4EBEAB38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57" w:author="Suhwan Lim" w:date="2020-03-04T21:46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58" w:author="Suhwan Lim" w:date="2020-03-04T21:46:00Z">
              <w:r w:rsidDel="00A724E5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4F7F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7A-20A_n3A_UL_20A_n3A</w:t>
            </w:r>
          </w:p>
        </w:tc>
      </w:tr>
      <w:tr w:rsidR="00D01F21" w:rsidRPr="00D01F21" w14:paraId="67EEC0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D0E0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EF53C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2E62D37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20575FD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53037166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230C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6B450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02F5E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5D581" w14:textId="2BC4457B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59" w:author="Suhwan Lim" w:date="2020-03-04T21:48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60" w:author="Suhwan Lim" w:date="2020-03-04T21:48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CA415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66A_n66A</w:t>
            </w:r>
          </w:p>
          <w:p w14:paraId="7D9F9AE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2A-66A_n78A</w:t>
            </w:r>
          </w:p>
          <w:p w14:paraId="6F05C776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_n66A-n78A</w:t>
            </w:r>
          </w:p>
          <w:p w14:paraId="4BC1E15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66A_n66A-n78A</w:t>
            </w:r>
          </w:p>
        </w:tc>
      </w:tr>
      <w:tr w:rsidR="00D01F21" w:rsidRPr="00D01F21" w14:paraId="234D50A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D8EF5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234ED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788565D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30A0481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0FF963C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4CA1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8B7AE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B6F65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D3FB9" w14:textId="1003D44F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61" w:author="Suhwan Lim" w:date="2020-03-04T21:48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62" w:author="Suhwan Lim" w:date="2020-03-04T21:48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2615D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66A_n66A</w:t>
            </w:r>
          </w:p>
          <w:p w14:paraId="503E1FB9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7A-66A_n78A</w:t>
            </w:r>
          </w:p>
          <w:p w14:paraId="7A53EE7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n66A-n78A</w:t>
            </w:r>
          </w:p>
          <w:p w14:paraId="00F071E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66A_n66A-n78A</w:t>
            </w:r>
          </w:p>
        </w:tc>
      </w:tr>
      <w:tr w:rsidR="009B51FB" w:rsidRPr="00D01F21" w14:paraId="795FD5B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BEBEF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7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7304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6A445DC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5BCF4FE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3B39F164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E6F4E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0E55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B2AED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A844B" w14:textId="4DC9D77C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63" w:author="Suhwan Lim" w:date="2020-03-04T21:48:00Z">
              <w:r w:rsidRPr="00435340">
                <w:rPr>
                  <w:rFonts w:cs="Arial"/>
                  <w:szCs w:val="18"/>
                </w:rPr>
                <w:t>Completed</w:t>
              </w:r>
            </w:ins>
            <w:del w:id="3164" w:author="Suhwan Lim" w:date="2020-03-04T21:48:00Z">
              <w:r w:rsidDel="00BB6A1C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1DB9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7A_n66A</w:t>
            </w:r>
          </w:p>
          <w:p w14:paraId="45D1AEA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2A-7A_n78A</w:t>
            </w:r>
          </w:p>
          <w:p w14:paraId="1826407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_n66A-n78A</w:t>
            </w:r>
          </w:p>
          <w:p w14:paraId="0E84027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n66A-n78A</w:t>
            </w:r>
          </w:p>
        </w:tc>
      </w:tr>
      <w:tr w:rsidR="009B51FB" w:rsidRPr="00D01F21" w14:paraId="5472B7C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ADB0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7A-7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21B7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5F349F09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00C6116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4995B2C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80510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6FF6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18616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1C825" w14:textId="20A9B510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65" w:author="Suhwan Lim" w:date="2020-03-04T21:48:00Z">
              <w:r w:rsidRPr="00435340">
                <w:rPr>
                  <w:rFonts w:cs="Arial"/>
                  <w:szCs w:val="18"/>
                </w:rPr>
                <w:t>Completed</w:t>
              </w:r>
            </w:ins>
            <w:del w:id="3166" w:author="Suhwan Lim" w:date="2020-03-04T21:48:00Z">
              <w:r w:rsidDel="00BB6A1C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7F83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2A_7A-7A_n78A</w:t>
            </w:r>
          </w:p>
          <w:p w14:paraId="3B8A992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_7A-7A_n66A</w:t>
            </w:r>
          </w:p>
          <w:p w14:paraId="4F22E721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_7A_n66A-n78A</w:t>
            </w:r>
          </w:p>
          <w:p w14:paraId="0909B50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-7A_n66A-n78A</w:t>
            </w:r>
          </w:p>
        </w:tc>
      </w:tr>
      <w:tr w:rsidR="00D01F21" w:rsidRPr="00D01F21" w14:paraId="5031A7A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1AFF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7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7E8DF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6F3DACE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2C1FA19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5486FF3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59F8AC67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33FACEB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8765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145EC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41F71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6E813" w14:textId="27D0FE91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67" w:author="Suhwan Lim" w:date="2020-03-04T21:49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68" w:author="Suhwan Lim" w:date="2020-03-04T21:49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1F95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7A-66A_n66A</w:t>
            </w:r>
          </w:p>
          <w:p w14:paraId="27167F2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7A-66A_n78A</w:t>
            </w:r>
          </w:p>
          <w:p w14:paraId="2518D62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-7A_n66A-n78A</w:t>
            </w:r>
          </w:p>
          <w:p w14:paraId="44DB9D75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_66A_n66A-n78A</w:t>
            </w:r>
          </w:p>
          <w:p w14:paraId="383479CE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66A_n66A-n78A</w:t>
            </w:r>
          </w:p>
        </w:tc>
      </w:tr>
      <w:tr w:rsidR="00D01F21" w14:paraId="4213EEF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AA1DE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7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08B7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7092B7C1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47A0666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  <w:p w14:paraId="6F85E1B9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161A7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C2FCA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2366C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E7F23" w14:textId="255A98C3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69" w:author="Suhwan Lim" w:date="2020-03-04T21:49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70" w:author="Suhwan Lim" w:date="2020-03-04T21:49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03A8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7A-66A_n66A</w:t>
            </w:r>
          </w:p>
          <w:p w14:paraId="6261611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7A-7A-66A_n78A</w:t>
            </w:r>
          </w:p>
          <w:p w14:paraId="4CD5D331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-66A_n66A-n78A</w:t>
            </w:r>
          </w:p>
        </w:tc>
      </w:tr>
      <w:tr w:rsidR="004D2AE4" w:rsidRPr="008B5ECB" w14:paraId="465882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376B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DFD0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25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1F33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CDC8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5D6F4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41E4A" w14:textId="730D4E5C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71" w:author="Suhwan Lim" w:date="2020-03-04T21:50:00Z">
              <w:r w:rsidRPr="00BF7287">
                <w:rPr>
                  <w:rFonts w:cs="Arial"/>
                  <w:szCs w:val="18"/>
                </w:rPr>
                <w:t>ongoing</w:t>
              </w:r>
            </w:ins>
            <w:del w:id="3172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AD9F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completed) DL_66A_n25A-n41A_UL_66A_n25A</w:t>
            </w:r>
          </w:p>
          <w:p w14:paraId="4477E35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25A_UL_66A_n25A</w:t>
            </w:r>
          </w:p>
        </w:tc>
      </w:tr>
      <w:tr w:rsidR="004D2AE4" w14:paraId="5B896FB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06DE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63799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FD74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196F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8ED47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38014" w14:textId="47597353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73" w:author="Suhwan Lim" w:date="2020-03-04T21:50:00Z">
              <w:r w:rsidRPr="00BF7287">
                <w:rPr>
                  <w:rFonts w:cs="Arial"/>
                  <w:szCs w:val="18"/>
                </w:rPr>
                <w:t>ongoing</w:t>
              </w:r>
            </w:ins>
            <w:del w:id="3174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55D73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completed) DL_66A_n25A-n41A_UL_66A_n41A</w:t>
            </w:r>
          </w:p>
          <w:p w14:paraId="71FEEAF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A-66A_n41A_UL_66A_n41A</w:t>
            </w:r>
          </w:p>
        </w:tc>
      </w:tr>
      <w:tr w:rsidR="004D2AE4" w14:paraId="07C1D77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03CF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C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F960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25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AD97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5850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DD687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BE996" w14:textId="0EE7E2A2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75" w:author="Suhwan Lim" w:date="2020-03-04T21:50:00Z">
              <w:r w:rsidRPr="00BF7287">
                <w:rPr>
                  <w:rFonts w:cs="Arial"/>
                  <w:szCs w:val="18"/>
                </w:rPr>
                <w:t>ongoing</w:t>
              </w:r>
            </w:ins>
            <w:del w:id="3176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CF29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25A-n41A_UL_66A_n25A</w:t>
            </w:r>
          </w:p>
          <w:p w14:paraId="48C34F3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25A_UL_66A_n25A</w:t>
            </w:r>
          </w:p>
        </w:tc>
      </w:tr>
      <w:tr w:rsidR="004D2AE4" w14:paraId="427BC51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35003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lastRenderedPageBreak/>
              <w:t>DC_46C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158E3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BAF1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9E3A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F114D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78113" w14:textId="77AB966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77" w:author="Suhwan Lim" w:date="2020-03-04T21:50:00Z">
              <w:r w:rsidRPr="00BF7287">
                <w:rPr>
                  <w:rFonts w:cs="Arial"/>
                  <w:szCs w:val="18"/>
                </w:rPr>
                <w:t>ongoing</w:t>
              </w:r>
            </w:ins>
            <w:del w:id="3178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FA86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25A-n41A_UL_66A_n41A</w:t>
            </w:r>
          </w:p>
          <w:p w14:paraId="010BF32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C-66A_n41A_UL_66A_n41A</w:t>
            </w:r>
          </w:p>
        </w:tc>
      </w:tr>
      <w:tr w:rsidR="004D2AE4" w14:paraId="7173EE8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48D0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2EEA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25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B585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8ADE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3C4B8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E85DC" w14:textId="3767612B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79" w:author="Suhwan Lim" w:date="2020-03-04T21:50:00Z">
              <w:r w:rsidRPr="00BF7287">
                <w:rPr>
                  <w:rFonts w:cs="Arial"/>
                  <w:szCs w:val="18"/>
                </w:rPr>
                <w:t>ongoing</w:t>
              </w:r>
            </w:ins>
            <w:del w:id="3180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2198B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25A-n41A_UL_66A_n25A</w:t>
            </w:r>
          </w:p>
          <w:p w14:paraId="43BAD46B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D-66A_n25A_UL_66A_n25A</w:t>
            </w:r>
          </w:p>
        </w:tc>
      </w:tr>
      <w:tr w:rsidR="004D2AE4" w14:paraId="0381668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1985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E148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741F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B359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3C1E9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3029A" w14:textId="7FCE8B40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81" w:author="Suhwan Lim" w:date="2020-03-04T21:50:00Z">
              <w:r w:rsidRPr="00BF7287">
                <w:rPr>
                  <w:rFonts w:cs="Arial"/>
                  <w:szCs w:val="18"/>
                </w:rPr>
                <w:t>ongoing</w:t>
              </w:r>
            </w:ins>
            <w:del w:id="3182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7AAA3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25A-n41A_UL_66A_n41A</w:t>
            </w:r>
          </w:p>
          <w:p w14:paraId="3B09D6C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D-66A_n41A_UL_66A_n41A</w:t>
            </w:r>
          </w:p>
        </w:tc>
      </w:tr>
      <w:tr w:rsidR="004D2AE4" w14:paraId="43B3D7D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7723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620D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5D48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740B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BA30C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ADE06" w14:textId="0E72A765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83" w:author="Suhwan Lim" w:date="2020-03-04T21:50:00Z">
              <w:r w:rsidRPr="00EF365C">
                <w:rPr>
                  <w:rFonts w:cs="Arial"/>
                  <w:szCs w:val="18"/>
                </w:rPr>
                <w:t>ongoing</w:t>
              </w:r>
            </w:ins>
            <w:del w:id="3184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45DC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66A_n41A-n71A_UL_66A_n41A</w:t>
            </w:r>
          </w:p>
          <w:p w14:paraId="49AE6DB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A-66A_n41A_UL_66A_n41A</w:t>
            </w:r>
          </w:p>
        </w:tc>
      </w:tr>
      <w:tr w:rsidR="004D2AE4" w14:paraId="54943A7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BAB6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B113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53E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37DB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BC946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567F5" w14:textId="2CA5DBE6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85" w:author="Suhwan Lim" w:date="2020-03-04T21:50:00Z">
              <w:r w:rsidRPr="00EF365C">
                <w:rPr>
                  <w:rFonts w:cs="Arial"/>
                  <w:szCs w:val="18"/>
                </w:rPr>
                <w:t>ongoing</w:t>
              </w:r>
            </w:ins>
            <w:del w:id="3186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200A3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66A_n41A-n71A_UL_66A_n71A</w:t>
            </w:r>
          </w:p>
          <w:p w14:paraId="305F56D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A-66A_n71A_UL_66A_n71A</w:t>
            </w:r>
          </w:p>
        </w:tc>
      </w:tr>
      <w:tr w:rsidR="004D2AE4" w14:paraId="25CC15E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3F3C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C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CA9A9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575F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C2A3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CB934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9DA54" w14:textId="63690055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87" w:author="Suhwan Lim" w:date="2020-03-04T21:50:00Z">
              <w:r w:rsidRPr="00EF365C">
                <w:rPr>
                  <w:rFonts w:cs="Arial"/>
                  <w:szCs w:val="18"/>
                </w:rPr>
                <w:t>ongoing</w:t>
              </w:r>
            </w:ins>
            <w:del w:id="3188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9AB9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41A-n71A_UL_66A_n41A</w:t>
            </w:r>
          </w:p>
          <w:p w14:paraId="6317DED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C-66A_n41A_UL_66A_n41A</w:t>
            </w:r>
          </w:p>
        </w:tc>
      </w:tr>
      <w:tr w:rsidR="004D2AE4" w14:paraId="4B6CE0B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0085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C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BF26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E3CB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D262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CA969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C10CA" w14:textId="551FC05F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89" w:author="Suhwan Lim" w:date="2020-03-04T21:50:00Z">
              <w:r w:rsidRPr="00EF365C">
                <w:rPr>
                  <w:rFonts w:cs="Arial"/>
                  <w:szCs w:val="18"/>
                </w:rPr>
                <w:t>ongoing</w:t>
              </w:r>
            </w:ins>
            <w:del w:id="3190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CED2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41A-n71A_UL_66A_n71A</w:t>
            </w:r>
          </w:p>
          <w:p w14:paraId="58F1B30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C-66A_n71A_UL_66A_n71A</w:t>
            </w:r>
          </w:p>
        </w:tc>
      </w:tr>
      <w:tr w:rsidR="004D2AE4" w14:paraId="77D3969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4AA0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BFCE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1F76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CB07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B7A3B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D2CEF" w14:textId="0380A2BA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91" w:author="Suhwan Lim" w:date="2020-03-04T21:50:00Z">
              <w:r w:rsidRPr="00EF365C">
                <w:rPr>
                  <w:rFonts w:cs="Arial"/>
                  <w:szCs w:val="18"/>
                </w:rPr>
                <w:t>ongoing</w:t>
              </w:r>
            </w:ins>
            <w:del w:id="3192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19E4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41A-n71A_UL_66A_n41A</w:t>
            </w:r>
          </w:p>
          <w:p w14:paraId="3E41A7E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D-66A_n41A_UL_66A_n41A</w:t>
            </w:r>
          </w:p>
        </w:tc>
      </w:tr>
      <w:tr w:rsidR="004D2AE4" w14:paraId="5B23441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5363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8C2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6D2D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45DB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B67B4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64FC3" w14:textId="16819CA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93" w:author="Suhwan Lim" w:date="2020-03-04T21:50:00Z">
              <w:r w:rsidRPr="00EF365C">
                <w:rPr>
                  <w:rFonts w:cs="Arial"/>
                  <w:szCs w:val="18"/>
                </w:rPr>
                <w:t>ongoing</w:t>
              </w:r>
            </w:ins>
            <w:del w:id="3194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ED0E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41A-n71A_UL_66A_n71A</w:t>
            </w:r>
          </w:p>
          <w:p w14:paraId="30E1A27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D-66A_n71A_UL_66A_n71A</w:t>
            </w:r>
          </w:p>
        </w:tc>
      </w:tr>
      <w:tr w:rsidR="004D2AE4" w14:paraId="7CC2553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80669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AE51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3F32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32D4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CD30A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8DCBB" w14:textId="318FDFDF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95" w:author="Suhwan Lim" w:date="2020-03-04T21:51:00Z">
              <w:r w:rsidRPr="00E40956">
                <w:rPr>
                  <w:rFonts w:cs="Arial"/>
                  <w:szCs w:val="18"/>
                </w:rPr>
                <w:t>ongoing</w:t>
              </w:r>
            </w:ins>
            <w:del w:id="3196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8D15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_n41A-n71A_UL_2A_n41A</w:t>
            </w:r>
          </w:p>
          <w:p w14:paraId="09D2F309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A_n41A_UL_2A_n41A</w:t>
            </w:r>
          </w:p>
        </w:tc>
      </w:tr>
      <w:tr w:rsidR="004D2AE4" w14:paraId="4D7AF45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D1579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D96C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F1A2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A2DCB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B9B5D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417BA" w14:textId="589F6B0B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97" w:author="Suhwan Lim" w:date="2020-03-04T21:51:00Z">
              <w:r w:rsidRPr="00E40956">
                <w:rPr>
                  <w:rFonts w:cs="Arial"/>
                  <w:szCs w:val="18"/>
                </w:rPr>
                <w:t>ongoing</w:t>
              </w:r>
            </w:ins>
            <w:del w:id="3198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F0559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_n41A-n71A_UL_2A_n71A</w:t>
            </w:r>
          </w:p>
          <w:p w14:paraId="76BD0BC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A_n71A_UL_2A_n71A</w:t>
            </w:r>
          </w:p>
        </w:tc>
      </w:tr>
      <w:tr w:rsidR="004D2AE4" w14:paraId="4410E14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D90D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C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A680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5281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0AA8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AD1E7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3466A" w14:textId="33AB7B73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199" w:author="Suhwan Lim" w:date="2020-03-04T21:51:00Z">
              <w:r w:rsidRPr="00E40956">
                <w:rPr>
                  <w:rFonts w:cs="Arial"/>
                  <w:szCs w:val="18"/>
                </w:rPr>
                <w:t>ongoing</w:t>
              </w:r>
            </w:ins>
            <w:del w:id="3200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10C8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A_n41A-n71A_UL_2A_n41A</w:t>
            </w:r>
          </w:p>
          <w:p w14:paraId="12EA5D7B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C_n41A_UL_2A_n41A</w:t>
            </w:r>
          </w:p>
        </w:tc>
      </w:tr>
      <w:tr w:rsidR="004D2AE4" w14:paraId="19D2C82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EE6A3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C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2DB8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B80A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2BD7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B4663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81ABB" w14:textId="5921DB6B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01" w:author="Suhwan Lim" w:date="2020-03-04T21:51:00Z">
              <w:r w:rsidRPr="00E40956">
                <w:rPr>
                  <w:rFonts w:cs="Arial"/>
                  <w:szCs w:val="18"/>
                </w:rPr>
                <w:t>ongoing</w:t>
              </w:r>
            </w:ins>
            <w:del w:id="3202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5ED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A_n41A-n71A_UL_2A_n71A</w:t>
            </w:r>
          </w:p>
          <w:p w14:paraId="2EC0142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C_n71A_UL_2A_n71A</w:t>
            </w:r>
          </w:p>
        </w:tc>
      </w:tr>
      <w:tr w:rsidR="004D2AE4" w14:paraId="174EC1F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671A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D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26DC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9626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0C27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0254A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38996" w14:textId="205BC36D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03" w:author="Suhwan Lim" w:date="2020-03-04T21:51:00Z">
              <w:r w:rsidRPr="00E40956">
                <w:rPr>
                  <w:rFonts w:cs="Arial"/>
                  <w:szCs w:val="18"/>
                </w:rPr>
                <w:t>ongoing</w:t>
              </w:r>
            </w:ins>
            <w:del w:id="3204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2032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C_n41A-n71A_UL_2A_n41A</w:t>
            </w:r>
          </w:p>
          <w:p w14:paraId="0FDFC9D6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D_n41A_UL_2A_n41A</w:t>
            </w:r>
          </w:p>
        </w:tc>
      </w:tr>
      <w:tr w:rsidR="004D2AE4" w14:paraId="419E75B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4663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D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32ADE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0786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763D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D8B23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FB6B9" w14:textId="69878F78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05" w:author="Suhwan Lim" w:date="2020-03-04T21:51:00Z">
              <w:r w:rsidRPr="00E40956">
                <w:rPr>
                  <w:rFonts w:cs="Arial"/>
                  <w:szCs w:val="18"/>
                </w:rPr>
                <w:t>ongoing</w:t>
              </w:r>
            </w:ins>
            <w:del w:id="3206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1BE7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C_n41A-n71A_UL_2A_n71A</w:t>
            </w:r>
          </w:p>
          <w:p w14:paraId="2EC473E2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D_n71A_UL_2A_n71A</w:t>
            </w:r>
          </w:p>
        </w:tc>
      </w:tr>
      <w:tr w:rsidR="004D2AE4" w14:paraId="618AAA2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252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lastRenderedPageBreak/>
              <w:t>DC_2A-46A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8448B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758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B2DC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92469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68B30" w14:textId="21D4ABC9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07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08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68F5F" w14:textId="77777777" w:rsidR="004D2AE4" w:rsidRDefault="004D2AE4" w:rsidP="004D2AE4">
            <w:r>
              <w:t xml:space="preserve">(new) </w:t>
            </w:r>
            <w:r w:rsidRPr="00E94B94">
              <w:t>DL_2A_n41A-n66A_UL_2A_n41A</w:t>
            </w:r>
          </w:p>
          <w:p w14:paraId="1AC70EA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t xml:space="preserve">(completed) </w:t>
            </w:r>
            <w:r w:rsidRPr="00E94B94">
              <w:t>DL_2A-46A_n41A_UL_2A_n41A</w:t>
            </w:r>
          </w:p>
        </w:tc>
      </w:tr>
      <w:tr w:rsidR="004D2AE4" w14:paraId="08D43E3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FB4C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t>DC_2A-46A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6F8C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t>DC_2A_n66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1E26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643A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F5D00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FAD54" w14:textId="7E77AB42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09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0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951AD" w14:textId="77777777" w:rsidR="004D2AE4" w:rsidRDefault="004D2AE4" w:rsidP="004D2AE4">
            <w:r>
              <w:t xml:space="preserve">(new) </w:t>
            </w:r>
            <w:r w:rsidRPr="00E94B94">
              <w:t>DL_2A_n41A-n66A_UL_2A_n66A</w:t>
            </w:r>
          </w:p>
          <w:p w14:paraId="552F0B6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t xml:space="preserve">(new) </w:t>
            </w:r>
            <w:r w:rsidRPr="00E94B94">
              <w:t>DL_2A-46A_n66A_UL_2A_n66A</w:t>
            </w:r>
          </w:p>
        </w:tc>
      </w:tr>
      <w:tr w:rsidR="004D2AE4" w14:paraId="39A680B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288E2" w14:textId="77777777" w:rsidR="004D2AE4" w:rsidRPr="00E94B94" w:rsidRDefault="004D2AE4" w:rsidP="004D2AE4">
            <w:pPr>
              <w:pStyle w:val="TAL"/>
            </w:pPr>
            <w:r w:rsidRPr="00E94B94">
              <w:t>DC_2A-46C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A30F3" w14:textId="77777777" w:rsidR="004D2AE4" w:rsidRPr="00E94B94" w:rsidRDefault="004D2AE4" w:rsidP="004D2AE4">
            <w:pPr>
              <w:pStyle w:val="TAL"/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4B4DF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B7348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24156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15237" w14:textId="1311C638" w:rsidR="004D2AE4" w:rsidRPr="002414AA" w:rsidRDefault="004D2AE4" w:rsidP="004D2AE4">
            <w:pPr>
              <w:pStyle w:val="TAL"/>
            </w:pPr>
            <w:ins w:id="3211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2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BD6E1" w14:textId="77777777" w:rsidR="004D2AE4" w:rsidRDefault="004D2AE4" w:rsidP="004D2AE4">
            <w:r>
              <w:t xml:space="preserve">(new) </w:t>
            </w:r>
            <w:r w:rsidRPr="00E94B94">
              <w:t>DL_2A-46A_n41A-n66A_UL_2A_n41A</w:t>
            </w:r>
          </w:p>
          <w:p w14:paraId="1D7F59D8" w14:textId="77777777" w:rsidR="004D2AE4" w:rsidRDefault="004D2AE4" w:rsidP="004D2AE4">
            <w:r>
              <w:t xml:space="preserve">(completed) </w:t>
            </w:r>
            <w:r w:rsidRPr="00E94B94">
              <w:t>DL_2A-46C_n41A_UL_2A_n41A</w:t>
            </w:r>
          </w:p>
        </w:tc>
      </w:tr>
      <w:tr w:rsidR="004D2AE4" w14:paraId="54BF0C6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F719" w14:textId="77777777" w:rsidR="004D2AE4" w:rsidRPr="00E94B94" w:rsidRDefault="004D2AE4" w:rsidP="004D2AE4">
            <w:pPr>
              <w:pStyle w:val="TAL"/>
            </w:pPr>
            <w:r w:rsidRPr="00E94B94">
              <w:t>DC_2A-46C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85545" w14:textId="77777777" w:rsidR="004D2AE4" w:rsidRPr="00E94B94" w:rsidRDefault="004D2AE4" w:rsidP="004D2AE4">
            <w:pPr>
              <w:pStyle w:val="TAL"/>
            </w:pPr>
            <w:r w:rsidRPr="00E94B94">
              <w:t>DC_2A_n66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C1415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B1F35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8E2DD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3EB03" w14:textId="664530BE" w:rsidR="004D2AE4" w:rsidRPr="002414AA" w:rsidRDefault="004D2AE4" w:rsidP="004D2AE4">
            <w:pPr>
              <w:pStyle w:val="TAL"/>
            </w:pPr>
            <w:ins w:id="3213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4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BAACF" w14:textId="77777777" w:rsidR="004D2AE4" w:rsidRDefault="004D2AE4" w:rsidP="004D2AE4">
            <w:r>
              <w:t xml:space="preserve">(new) </w:t>
            </w:r>
            <w:r w:rsidRPr="00E94B94">
              <w:t>DL_2A-46A_n41A-n66A_UL_2A_n66A</w:t>
            </w:r>
          </w:p>
          <w:p w14:paraId="6B847D12" w14:textId="77777777" w:rsidR="004D2AE4" w:rsidRDefault="004D2AE4" w:rsidP="004D2AE4">
            <w:r>
              <w:t xml:space="preserve">(new) </w:t>
            </w:r>
            <w:r w:rsidRPr="00E94B94">
              <w:t>DL_2A-46C_n66A_UL_2A_n66A</w:t>
            </w:r>
          </w:p>
        </w:tc>
      </w:tr>
      <w:tr w:rsidR="004D2AE4" w14:paraId="4F48BE9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AD45B" w14:textId="77777777" w:rsidR="004D2AE4" w:rsidRPr="00E94B94" w:rsidRDefault="004D2AE4" w:rsidP="004D2AE4">
            <w:pPr>
              <w:pStyle w:val="TAL"/>
            </w:pPr>
            <w:r w:rsidRPr="00E94B94">
              <w:t>DC_2A-46D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18F36" w14:textId="77777777" w:rsidR="004D2AE4" w:rsidRPr="00E94B94" w:rsidRDefault="004D2AE4" w:rsidP="004D2AE4">
            <w:pPr>
              <w:pStyle w:val="TAL"/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FD086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F9094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A46D2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BC3F4" w14:textId="4F0228B8" w:rsidR="004D2AE4" w:rsidRPr="002414AA" w:rsidRDefault="004D2AE4" w:rsidP="004D2AE4">
            <w:pPr>
              <w:pStyle w:val="TAL"/>
            </w:pPr>
            <w:ins w:id="3215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6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91D10" w14:textId="77777777" w:rsidR="004D2AE4" w:rsidRDefault="004D2AE4" w:rsidP="004D2AE4">
            <w:r>
              <w:t xml:space="preserve">(new) </w:t>
            </w:r>
            <w:r w:rsidRPr="00E94B94">
              <w:t>DL_2A-46C_n41A-n66A_UL_2A_n41A</w:t>
            </w:r>
          </w:p>
          <w:p w14:paraId="346CDC35" w14:textId="77777777" w:rsidR="004D2AE4" w:rsidRDefault="004D2AE4" w:rsidP="004D2AE4">
            <w:r>
              <w:t xml:space="preserve">(completed) </w:t>
            </w:r>
            <w:r w:rsidRPr="00E94B94">
              <w:t>DL_2A-46D_n41A_UL_2A_n41A</w:t>
            </w:r>
          </w:p>
        </w:tc>
      </w:tr>
      <w:tr w:rsidR="004D2AE4" w14:paraId="098044D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45876" w14:textId="77777777" w:rsidR="004D2AE4" w:rsidRPr="00E94B94" w:rsidRDefault="004D2AE4" w:rsidP="004D2AE4">
            <w:pPr>
              <w:pStyle w:val="TAL"/>
            </w:pPr>
            <w:r w:rsidRPr="00E94B94">
              <w:t>DC_2A-46D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263C8" w14:textId="77777777" w:rsidR="004D2AE4" w:rsidRPr="00E94B94" w:rsidRDefault="004D2AE4" w:rsidP="004D2AE4">
            <w:pPr>
              <w:pStyle w:val="TAL"/>
            </w:pPr>
            <w:r w:rsidRPr="00E94B94">
              <w:t>DC_2A_n66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AE359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09230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538DD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37909" w14:textId="73483606" w:rsidR="004D2AE4" w:rsidRPr="002414AA" w:rsidRDefault="004D2AE4" w:rsidP="004D2AE4">
            <w:pPr>
              <w:pStyle w:val="TAL"/>
            </w:pPr>
            <w:ins w:id="3217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8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726C4" w14:textId="77777777" w:rsidR="004D2AE4" w:rsidRDefault="004D2AE4" w:rsidP="004D2AE4">
            <w:r>
              <w:t xml:space="preserve">(new) </w:t>
            </w:r>
            <w:r w:rsidRPr="00E94B94">
              <w:t>DL_2A-46C_n41A-n66A_UL_2A_n66A</w:t>
            </w:r>
          </w:p>
          <w:p w14:paraId="38E6CE2C" w14:textId="77777777" w:rsidR="004D2AE4" w:rsidRDefault="004D2AE4" w:rsidP="004D2AE4">
            <w:r>
              <w:t xml:space="preserve">(new) </w:t>
            </w:r>
            <w:r w:rsidRPr="00E94B94">
              <w:t>DL_2A-46D_n66A_UL_2A_n66A</w:t>
            </w:r>
          </w:p>
        </w:tc>
      </w:tr>
      <w:tr w:rsidR="004D2AE4" w14:paraId="4A22160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D4BF7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7F920" w14:textId="77777777" w:rsidR="004D2AE4" w:rsidRPr="00E94B94" w:rsidRDefault="004D2AE4" w:rsidP="004D2AE4">
            <w:pPr>
              <w:pStyle w:val="TAL"/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D3BE2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F1F4D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08A69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DC40" w14:textId="7F8E2CA2" w:rsidR="004D2AE4" w:rsidRPr="002414AA" w:rsidRDefault="004D2AE4" w:rsidP="004D2AE4">
            <w:pPr>
              <w:pStyle w:val="TAL"/>
            </w:pPr>
            <w:ins w:id="3219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0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051A0" w14:textId="77777777" w:rsidR="004D2AE4" w:rsidRDefault="004D2AE4" w:rsidP="004D2AE4">
            <w:r>
              <w:t xml:space="preserve">(new) </w:t>
            </w:r>
            <w:r w:rsidRPr="00E94B94">
              <w:t>DL_2A_n41(2A)-n71A_UL_2A_n41A</w:t>
            </w:r>
          </w:p>
          <w:p w14:paraId="3E2840D1" w14:textId="77777777" w:rsidR="004D2AE4" w:rsidRDefault="004D2AE4" w:rsidP="004D2AE4">
            <w:r>
              <w:t xml:space="preserve">(completed) </w:t>
            </w:r>
            <w:r w:rsidRPr="00E94B94">
              <w:t>DL_2A-66A_n41A-n71A_UL_2A_n41A</w:t>
            </w:r>
          </w:p>
          <w:p w14:paraId="294B55AA" w14:textId="77777777" w:rsidR="004D2AE4" w:rsidRDefault="004D2AE4" w:rsidP="004D2AE4">
            <w:r>
              <w:t xml:space="preserve">(new) </w:t>
            </w:r>
            <w:r w:rsidRPr="00E94B94">
              <w:t>DL_2A-66A_n41(2A)_UL_2A_n41A</w:t>
            </w:r>
          </w:p>
        </w:tc>
      </w:tr>
      <w:tr w:rsidR="004D2AE4" w14:paraId="5011F96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D806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30A9D" w14:textId="77777777" w:rsidR="004D2AE4" w:rsidRPr="00E94B94" w:rsidRDefault="004D2AE4" w:rsidP="004D2AE4">
            <w:pPr>
              <w:pStyle w:val="TAL"/>
            </w:pPr>
            <w:r w:rsidRPr="00E94B94"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AF7DC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39010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A60D2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13C2B" w14:textId="2333EE8A" w:rsidR="004D2AE4" w:rsidRPr="002414AA" w:rsidRDefault="004D2AE4" w:rsidP="004D2AE4">
            <w:pPr>
              <w:pStyle w:val="TAL"/>
            </w:pPr>
            <w:ins w:id="3221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2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E1C55" w14:textId="77777777" w:rsidR="004D2AE4" w:rsidRDefault="004D2AE4" w:rsidP="004D2AE4">
            <w:r>
              <w:t xml:space="preserve">(new) </w:t>
            </w:r>
            <w:r w:rsidRPr="00E94B94">
              <w:t>DL_2A_n41(2A)-n71A_UL_2A_n71A</w:t>
            </w:r>
          </w:p>
          <w:p w14:paraId="6611B321" w14:textId="77777777" w:rsidR="004D2AE4" w:rsidRDefault="004D2AE4" w:rsidP="004D2AE4">
            <w:r>
              <w:t xml:space="preserve">(completed) </w:t>
            </w:r>
            <w:r w:rsidRPr="00E94B94">
              <w:t>DL_2A-66A_n41A-n71A_UL_2A_n71A</w:t>
            </w:r>
          </w:p>
        </w:tc>
      </w:tr>
      <w:tr w:rsidR="004D2AE4" w14:paraId="353E0D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A3E15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C9F05" w14:textId="77777777" w:rsidR="004D2AE4" w:rsidRPr="00E94B94" w:rsidRDefault="004D2AE4" w:rsidP="004D2AE4">
            <w:pPr>
              <w:pStyle w:val="TAL"/>
            </w:pPr>
            <w:r w:rsidRPr="00E94B94"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522B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5FCD0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06C16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F6E7F" w14:textId="7CA10E3B" w:rsidR="004D2AE4" w:rsidRPr="002414AA" w:rsidRDefault="004D2AE4" w:rsidP="004D2AE4">
            <w:pPr>
              <w:pStyle w:val="TAL"/>
            </w:pPr>
            <w:ins w:id="3223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4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EC432" w14:textId="77777777" w:rsidR="004D2AE4" w:rsidRDefault="004D2AE4" w:rsidP="004D2AE4">
            <w:r>
              <w:t xml:space="preserve">(new) </w:t>
            </w:r>
            <w:r w:rsidRPr="00E94B94">
              <w:t>DL_66A_n41(2A)-n71A_UL_66A_n41A</w:t>
            </w:r>
          </w:p>
          <w:p w14:paraId="4DB985A2" w14:textId="77777777" w:rsidR="004D2AE4" w:rsidRDefault="004D2AE4" w:rsidP="004D2AE4">
            <w:r>
              <w:t xml:space="preserve">(completed) </w:t>
            </w:r>
            <w:r w:rsidRPr="00E94B94">
              <w:t>DL_2A-66A_n41A-n71A_UL_66A_n41A</w:t>
            </w:r>
          </w:p>
          <w:p w14:paraId="61487F07" w14:textId="77777777" w:rsidR="004D2AE4" w:rsidRDefault="004D2AE4" w:rsidP="004D2AE4">
            <w:r>
              <w:t xml:space="preserve">(new) </w:t>
            </w:r>
            <w:r w:rsidRPr="00E94B94">
              <w:t>DL_2A-66A_n41(2A)_UL_66A_n41A</w:t>
            </w:r>
          </w:p>
        </w:tc>
      </w:tr>
      <w:tr w:rsidR="004D2AE4" w14:paraId="5110D28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A1E63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8027" w14:textId="77777777" w:rsidR="004D2AE4" w:rsidRPr="00E94B94" w:rsidRDefault="004D2AE4" w:rsidP="004D2AE4">
            <w:pPr>
              <w:pStyle w:val="TAL"/>
            </w:pPr>
            <w:r w:rsidRPr="00E94B94"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D16E1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3B737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88E06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D5C3E" w14:textId="614A34AC" w:rsidR="004D2AE4" w:rsidRPr="002414AA" w:rsidRDefault="004D2AE4" w:rsidP="004D2AE4">
            <w:pPr>
              <w:pStyle w:val="TAL"/>
            </w:pPr>
            <w:ins w:id="3225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6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864C2" w14:textId="77777777" w:rsidR="004D2AE4" w:rsidRDefault="004D2AE4" w:rsidP="004D2AE4">
            <w:r>
              <w:t xml:space="preserve">(new) </w:t>
            </w:r>
            <w:r w:rsidRPr="00E94B94">
              <w:t>DL_66A_n41(2A)-n71A_UL_66A_n71A</w:t>
            </w:r>
          </w:p>
          <w:p w14:paraId="312E1CBA" w14:textId="77777777" w:rsidR="004D2AE4" w:rsidRDefault="004D2AE4" w:rsidP="004D2AE4">
            <w:r>
              <w:t xml:space="preserve">(completed) </w:t>
            </w:r>
            <w:r w:rsidRPr="00E94B94">
              <w:t>DL_2A-66A_n41A-n71A_UL_66A_n71A</w:t>
            </w:r>
          </w:p>
        </w:tc>
      </w:tr>
      <w:tr w:rsidR="004D2AE4" w14:paraId="5520705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95F69" w14:textId="77777777" w:rsidR="004D2AE4" w:rsidRPr="00E94B94" w:rsidRDefault="004D2AE4" w:rsidP="004D2AE4">
            <w:pPr>
              <w:pStyle w:val="TAL"/>
            </w:pPr>
            <w:r w:rsidRPr="00E05E8B">
              <w:lastRenderedPageBreak/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DF4DF" w14:textId="77777777" w:rsidR="004D2AE4" w:rsidRPr="00E94B94" w:rsidRDefault="004D2AE4" w:rsidP="004D2AE4">
            <w:pPr>
              <w:pStyle w:val="TAL"/>
            </w:pPr>
            <w:r w:rsidRPr="00E05E8B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7CB8D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8D76F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D96CA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E9895" w14:textId="7BC494FA" w:rsidR="004D2AE4" w:rsidRPr="002414AA" w:rsidRDefault="004D2AE4" w:rsidP="004D2AE4">
            <w:pPr>
              <w:pStyle w:val="TAL"/>
            </w:pPr>
            <w:ins w:id="3227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28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02D65" w14:textId="77777777" w:rsidR="004D2AE4" w:rsidRDefault="004D2AE4" w:rsidP="004D2AE4">
            <w:r>
              <w:t xml:space="preserve">(new) </w:t>
            </w:r>
            <w:r w:rsidRPr="00E05E8B">
              <w:t>DL_2A_n41C-n71A_UL_2A_n41A</w:t>
            </w:r>
          </w:p>
          <w:p w14:paraId="284A6E69" w14:textId="77777777" w:rsidR="004D2AE4" w:rsidRDefault="004D2AE4" w:rsidP="004D2AE4">
            <w:r>
              <w:t xml:space="preserve">(completed) </w:t>
            </w:r>
            <w:r w:rsidRPr="00E05E8B">
              <w:t>DL_2A-66A_n41A-n71A_UL_2A_n41A</w:t>
            </w:r>
          </w:p>
          <w:p w14:paraId="4A7A6924" w14:textId="77777777" w:rsidR="004D2AE4" w:rsidRDefault="004D2AE4" w:rsidP="004D2AE4">
            <w:r>
              <w:t xml:space="preserve">(new) </w:t>
            </w:r>
            <w:r w:rsidRPr="00E05E8B">
              <w:t>DL_2A-66A_n41C_UL_2A_n41A</w:t>
            </w:r>
          </w:p>
        </w:tc>
      </w:tr>
      <w:tr w:rsidR="004D2AE4" w14:paraId="3768A73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32A93" w14:textId="77777777" w:rsidR="004D2AE4" w:rsidRPr="00E05E8B" w:rsidRDefault="004D2AE4" w:rsidP="004D2AE4">
            <w:pPr>
              <w:pStyle w:val="TAL"/>
            </w:pPr>
            <w:r w:rsidRPr="00E05E8B"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5293C" w14:textId="77777777" w:rsidR="004D2AE4" w:rsidRPr="00E05E8B" w:rsidRDefault="004D2AE4" w:rsidP="004D2AE4">
            <w:pPr>
              <w:pStyle w:val="TAL"/>
            </w:pPr>
            <w:r w:rsidRPr="00E05E8B"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BC8D9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515CE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26C07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753D6" w14:textId="321F8428" w:rsidR="004D2AE4" w:rsidRPr="002414AA" w:rsidRDefault="004D2AE4" w:rsidP="004D2AE4">
            <w:pPr>
              <w:pStyle w:val="TAL"/>
            </w:pPr>
            <w:ins w:id="3229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30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805FF" w14:textId="77777777" w:rsidR="004D2AE4" w:rsidRDefault="004D2AE4" w:rsidP="004D2AE4">
            <w:r>
              <w:t xml:space="preserve">(new) </w:t>
            </w:r>
            <w:r w:rsidRPr="00E05E8B">
              <w:t>DL_2A_n41C-n71A_UL_2A_n71A</w:t>
            </w:r>
          </w:p>
          <w:p w14:paraId="49AAC587" w14:textId="77777777" w:rsidR="004D2AE4" w:rsidRDefault="004D2AE4" w:rsidP="004D2AE4">
            <w:r>
              <w:t xml:space="preserve">(completed) </w:t>
            </w:r>
            <w:r w:rsidRPr="00E05E8B">
              <w:t>DL_2A-66A_n41A-n71A_UL_2A_n71A</w:t>
            </w:r>
          </w:p>
        </w:tc>
      </w:tr>
      <w:tr w:rsidR="004D2AE4" w14:paraId="39D11CA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45E72" w14:textId="77777777" w:rsidR="004D2AE4" w:rsidRPr="00E05E8B" w:rsidRDefault="004D2AE4" w:rsidP="004D2AE4">
            <w:pPr>
              <w:pStyle w:val="TAL"/>
            </w:pPr>
            <w:r w:rsidRPr="00E05E8B"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8175B" w14:textId="77777777" w:rsidR="004D2AE4" w:rsidRPr="00E05E8B" w:rsidRDefault="004D2AE4" w:rsidP="004D2AE4">
            <w:pPr>
              <w:pStyle w:val="TAL"/>
            </w:pPr>
            <w:r w:rsidRPr="00E05E8B"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ACAA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0CED9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C338C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25E1A" w14:textId="5508AEC8" w:rsidR="004D2AE4" w:rsidRPr="002414AA" w:rsidRDefault="004D2AE4" w:rsidP="004D2AE4">
            <w:pPr>
              <w:pStyle w:val="TAL"/>
            </w:pPr>
            <w:ins w:id="3231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32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0AF90" w14:textId="77777777" w:rsidR="004D2AE4" w:rsidRDefault="004D2AE4" w:rsidP="004D2AE4">
            <w:r>
              <w:t xml:space="preserve">(new) </w:t>
            </w:r>
            <w:r w:rsidRPr="00E05E8B">
              <w:t>DL_66A_n41C-n71A_UL_66A_n41A</w:t>
            </w:r>
          </w:p>
          <w:p w14:paraId="52EBEFEB" w14:textId="77777777" w:rsidR="004D2AE4" w:rsidRDefault="004D2AE4" w:rsidP="004D2AE4">
            <w:r>
              <w:t xml:space="preserve">(completed) </w:t>
            </w:r>
            <w:r w:rsidRPr="00E05E8B">
              <w:t>DL_2A-66A_n41A-n71A_UL_66A_n41A</w:t>
            </w:r>
          </w:p>
          <w:p w14:paraId="405FE496" w14:textId="77777777" w:rsidR="004D2AE4" w:rsidRDefault="004D2AE4" w:rsidP="004D2AE4">
            <w:r>
              <w:t xml:space="preserve">(new) </w:t>
            </w:r>
            <w:r w:rsidRPr="00E05E8B">
              <w:t>DL_2A-66A_n41C_UL_66A_n41A</w:t>
            </w:r>
          </w:p>
        </w:tc>
      </w:tr>
      <w:tr w:rsidR="004D2AE4" w14:paraId="27A7E40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4AABA" w14:textId="77777777" w:rsidR="004D2AE4" w:rsidRPr="00E05E8B" w:rsidRDefault="004D2AE4" w:rsidP="004D2AE4">
            <w:pPr>
              <w:pStyle w:val="TAL"/>
            </w:pPr>
            <w:r w:rsidRPr="00E05E8B"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671AB" w14:textId="77777777" w:rsidR="004D2AE4" w:rsidRPr="00E05E8B" w:rsidRDefault="004D2AE4" w:rsidP="004D2AE4">
            <w:pPr>
              <w:pStyle w:val="TAL"/>
            </w:pPr>
            <w:r w:rsidRPr="00E05E8B"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38DA2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D3188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1F24A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8F073" w14:textId="555FA7F1" w:rsidR="004D2AE4" w:rsidRPr="002414AA" w:rsidRDefault="004D2AE4" w:rsidP="004D2AE4">
            <w:pPr>
              <w:pStyle w:val="TAL"/>
            </w:pPr>
            <w:ins w:id="3233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34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D5760" w14:textId="77777777" w:rsidR="004D2AE4" w:rsidRDefault="004D2AE4" w:rsidP="004D2AE4">
            <w:r>
              <w:t xml:space="preserve">(new) </w:t>
            </w:r>
            <w:r w:rsidRPr="00E05E8B">
              <w:t>DL_66A_n41C-n71A_UL_66A_n71A</w:t>
            </w:r>
          </w:p>
          <w:p w14:paraId="3C8DD16C" w14:textId="77777777" w:rsidR="004D2AE4" w:rsidRDefault="004D2AE4" w:rsidP="004D2AE4">
            <w:r>
              <w:t xml:space="preserve">(completed) </w:t>
            </w:r>
            <w:r w:rsidRPr="00E05E8B">
              <w:t>DL_2A-66A_n41A-n71A_UL_66A_n71A</w:t>
            </w:r>
          </w:p>
        </w:tc>
      </w:tr>
      <w:tr w:rsidR="004D2AE4" w14:paraId="2FD392ED" w14:textId="77777777" w:rsidTr="002104AE">
        <w:tblPrEx>
          <w:tblW w:w="15553" w:type="dxa"/>
          <w:tblInd w:w="-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3235" w:author="Suhwan Lim" w:date="2020-03-04T21:53:00Z">
            <w:tblPrEx>
              <w:tblW w:w="15553" w:type="dxa"/>
              <w:tblInd w:w="-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3236" w:author="Suhwan Lim" w:date="2020-03-04T21:53:00Z">
            <w:trPr>
              <w:cantSplit/>
              <w:trHeight w:val="13"/>
            </w:trPr>
          </w:trPrChange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37" w:author="Suhwan Lim" w:date="2020-03-04T21:53:00Z">
              <w:tcPr>
                <w:tcW w:w="205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E347B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-66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38" w:author="Suhwan Lim" w:date="2020-03-04T21:53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044192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n48A</w:t>
            </w:r>
            <w:r>
              <w:rPr>
                <w:rFonts w:eastAsia="Times New Roman" w:cs="Arial"/>
                <w:szCs w:val="18"/>
              </w:rPr>
              <w:br/>
              <w:t>DC_66A_n5A</w:t>
            </w:r>
            <w:r>
              <w:rPr>
                <w:rFonts w:eastAsia="Times New Roman" w:cs="Arial"/>
                <w:szCs w:val="18"/>
              </w:rPr>
              <w:br/>
              <w:t>DC_66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39" w:author="Suhwan Lim" w:date="2020-03-04T21:53:00Z">
              <w:tcPr>
                <w:tcW w:w="120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F85611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 xml:space="preserve">Zheng Zhao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40" w:author="Suhwan Lim" w:date="2020-03-04T21:53:00Z">
              <w:tcPr>
                <w:tcW w:w="280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AEB194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rPr>
                <w:rStyle w:val="ab"/>
                <w:rFonts w:cs="Arial"/>
                <w:szCs w:val="18"/>
              </w:rPr>
              <w:fldChar w:fldCharType="begin"/>
            </w:r>
            <w:r>
              <w:rPr>
                <w:rStyle w:val="ab"/>
                <w:rFonts w:cs="Arial"/>
                <w:szCs w:val="18"/>
              </w:rPr>
              <w:instrText xml:space="preserve"> HYPERLINK "mailto:Zheng.zhao@verizonwireless.com" </w:instrText>
            </w:r>
            <w:r>
              <w:rPr>
                <w:rStyle w:val="ab"/>
                <w:rFonts w:cs="Arial"/>
                <w:szCs w:val="18"/>
              </w:rPr>
              <w:fldChar w:fldCharType="separate"/>
            </w:r>
            <w:r w:rsidRPr="00795DBB">
              <w:rPr>
                <w:rStyle w:val="ab"/>
                <w:rFonts w:cs="Arial"/>
                <w:szCs w:val="18"/>
              </w:rPr>
              <w:t>Zheng.zhao@verizonwireless.com</w:t>
            </w:r>
            <w:r>
              <w:rPr>
                <w:rStyle w:val="ab"/>
                <w:rFonts w:cs="Arial"/>
                <w:szCs w:val="18"/>
              </w:rPr>
              <w:fldChar w:fldCharType="end"/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41" w:author="Suhwan Lim" w:date="2020-03-04T21:53:00Z">
              <w:tcPr>
                <w:tcW w:w="16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835BC4A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20855AB2" w14:textId="77777777" w:rsidR="004D2AE4" w:rsidRPr="000D71D5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242" w:author="Suhwan Lim" w:date="2020-03-04T21:53:00Z">
              <w:tcPr>
                <w:tcW w:w="141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F52326" w14:textId="676C8B35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43" w:author="Suhwan Lim" w:date="2020-03-04T21:53:00Z">
              <w:r w:rsidRPr="00DE1484">
                <w:rPr>
                  <w:rFonts w:cs="Arial"/>
                  <w:szCs w:val="18"/>
                </w:rPr>
                <w:t>ongoing</w:t>
              </w:r>
            </w:ins>
            <w:del w:id="3244" w:author="Suhwan Lim" w:date="2020-03-04T21:53:00Z">
              <w:r w:rsidDel="008A6634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245" w:author="Suhwan Lim" w:date="2020-03-04T21:53:00Z">
              <w:tcPr>
                <w:tcW w:w="483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5524364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NEW: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D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L_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13A-66A-n48A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_UL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 xml:space="preserve">_13A-n48A </w:t>
            </w:r>
          </w:p>
          <w:p w14:paraId="6FF04451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EW: DL_13A-66A-n48A_UL_66A-n48A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  <w:p w14:paraId="6F79D45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eastAsia="Times New Roman" w:cs="Arial"/>
                <w:szCs w:val="18"/>
              </w:rPr>
              <w:t>NEW:</w:t>
            </w:r>
            <w:r>
              <w:rPr>
                <w:rFonts w:eastAsia="Times New Roman" w:cs="Arial"/>
                <w:szCs w:val="18"/>
              </w:rPr>
              <w:t xml:space="preserve"> DL_13A-66A-n5A</w:t>
            </w:r>
            <w:r w:rsidRPr="00795DBB">
              <w:rPr>
                <w:rFonts w:eastAsia="Times New Roman" w:cs="Arial"/>
                <w:szCs w:val="18"/>
              </w:rPr>
              <w:t>_UL_66A-n5A</w:t>
            </w:r>
          </w:p>
        </w:tc>
      </w:tr>
      <w:tr w:rsidR="004D2AE4" w:rsidRPr="00B34811" w14:paraId="5B47F4E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8640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2BA9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CD5FF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78BF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6FA74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2D70F" w14:textId="05D56D9C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46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47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126A6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A-28A_n3A_UL_7A_n3A</w:t>
            </w:r>
          </w:p>
          <w:p w14:paraId="03F4A419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A_n3A-n78A_UL_7A_n3A</w:t>
            </w:r>
          </w:p>
        </w:tc>
      </w:tr>
      <w:tr w:rsidR="004D2AE4" w:rsidRPr="00B34811" w14:paraId="7B07B0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A0C24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0A7F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8249D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1873C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DC75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607F7" w14:textId="4E0E5B7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48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49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C45A8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A-28A_n3A_UL_28A_n3A</w:t>
            </w:r>
          </w:p>
          <w:p w14:paraId="0758F6FB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3A-n78A_UL_28A_n3A</w:t>
            </w:r>
          </w:p>
        </w:tc>
      </w:tr>
      <w:tr w:rsidR="004D2AE4" w:rsidRPr="00B34811" w14:paraId="6CA9C9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957F6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06218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FF195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3CA2E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013A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F2923" w14:textId="7C0E310B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0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1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A0F63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A-28A_n78A_UL_7A_n78A</w:t>
            </w:r>
          </w:p>
          <w:p w14:paraId="06DD238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A_n3A-n78A_UL_7A_n78A</w:t>
            </w:r>
          </w:p>
        </w:tc>
      </w:tr>
      <w:tr w:rsidR="004D2AE4" w:rsidRPr="00B34811" w14:paraId="54C1595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91986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4FBB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9E471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D7CAB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4A01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F32E9" w14:textId="0DA6CE7B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2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3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0B4DE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A-28A_n78A_UL_28A_n78A</w:t>
            </w:r>
          </w:p>
          <w:p w14:paraId="2DC7602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3A-n78A_UL_28A_n78A</w:t>
            </w:r>
          </w:p>
        </w:tc>
      </w:tr>
      <w:tr w:rsidR="004D2AE4" w:rsidRPr="00B34811" w14:paraId="5AF2C7D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C506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4EF9B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90100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821DD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7CBF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9854C" w14:textId="24792EB3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4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5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B8D05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C-28A_n3A_UL_7A_n3A</w:t>
            </w:r>
          </w:p>
          <w:p w14:paraId="5C4E05E8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_n3A-n78A_UL_7A_n3A</w:t>
            </w:r>
          </w:p>
          <w:p w14:paraId="38457052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7A_n3A</w:t>
            </w:r>
          </w:p>
        </w:tc>
      </w:tr>
      <w:tr w:rsidR="004D2AE4" w:rsidRPr="00B34811" w14:paraId="389C1E8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A4D77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AA273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6F5E9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C748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DF49E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E149D" w14:textId="4307CC33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6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7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97BE3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C-28A_n3A_UL_28A_n3A</w:t>
            </w:r>
          </w:p>
          <w:p w14:paraId="2AF29DC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28A_n3A</w:t>
            </w:r>
          </w:p>
        </w:tc>
      </w:tr>
      <w:tr w:rsidR="004D2AE4" w:rsidRPr="00B34811" w14:paraId="2ED60B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D1510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DDABC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D228F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38DA2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D56D8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971E3" w14:textId="11668C0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8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9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2EE01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-28A_n78A_UL_7A_n78A</w:t>
            </w:r>
          </w:p>
          <w:p w14:paraId="66315C5A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_n3A-n78A_UL_7A_n78A</w:t>
            </w:r>
          </w:p>
          <w:p w14:paraId="0EB0C72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7A_n78A</w:t>
            </w:r>
          </w:p>
        </w:tc>
      </w:tr>
      <w:tr w:rsidR="004D2AE4" w:rsidRPr="00B34811" w14:paraId="1A958E5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14A9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27CD9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C686C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EDE09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8E133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44AE0" w14:textId="7B3082D8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0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1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95C0C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-28A_n78A_UL_28A_n78A</w:t>
            </w:r>
          </w:p>
          <w:p w14:paraId="40CD2F1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28A_n78A</w:t>
            </w:r>
          </w:p>
        </w:tc>
      </w:tr>
      <w:tr w:rsidR="004D2AE4" w:rsidRPr="00B34811" w14:paraId="1D69B44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3079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6C6C2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C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3BC0C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1DB58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8A7A6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43556" w14:textId="3B360C5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2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3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F20A0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C-28A_n3A_UL_7C_n3A</w:t>
            </w:r>
          </w:p>
          <w:p w14:paraId="3EF378A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C_n3A-n78A_UL_7C_n3A</w:t>
            </w:r>
          </w:p>
        </w:tc>
      </w:tr>
      <w:tr w:rsidR="004D2AE4" w:rsidRPr="00B34811" w14:paraId="51F0F7B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503E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43433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35CAC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70BA6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6BEFC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9C807" w14:textId="4F8F6EBD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4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5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7F66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-28A_n78A_UL_7C_n78A</w:t>
            </w:r>
          </w:p>
          <w:p w14:paraId="07333124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C_n3A-n78A_UL_7C_n78A</w:t>
            </w:r>
          </w:p>
        </w:tc>
      </w:tr>
      <w:tr w:rsidR="004D2AE4" w:rsidRPr="00B34811" w14:paraId="446C061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AEAF7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4B8E8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67872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770EC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400D3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0787E" w14:textId="059B2F08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6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67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B4B72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1A-7A_n7A_UL_1A_n7A</w:t>
            </w:r>
          </w:p>
          <w:p w14:paraId="406A2DCE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1A_n7A-n78A_UL_1A_n7A</w:t>
            </w:r>
          </w:p>
        </w:tc>
      </w:tr>
      <w:tr w:rsidR="004D2AE4" w:rsidRPr="00B34811" w14:paraId="0AA560E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15F90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C09A8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B2CB3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EB17C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BAF74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69A9B" w14:textId="069DCFE2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8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69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5FF4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1A-7A_n7A_UL_7A_n7A</w:t>
            </w:r>
          </w:p>
          <w:p w14:paraId="0D9E3D61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A</w:t>
            </w:r>
          </w:p>
        </w:tc>
      </w:tr>
      <w:tr w:rsidR="004D2AE4" w:rsidRPr="00B34811" w14:paraId="0C0DE8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3F76F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80B8E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2332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3227B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EC969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19D61" w14:textId="0AC9A25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0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71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F831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1A-7A_n78A_UL_1A_n78A</w:t>
            </w:r>
          </w:p>
          <w:p w14:paraId="78D48562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1A_n7A-n78A_UL_1A_n78A</w:t>
            </w:r>
          </w:p>
        </w:tc>
      </w:tr>
      <w:tr w:rsidR="004D2AE4" w:rsidRPr="00B34811" w14:paraId="5396FCE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6FA2D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3D73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A7252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06BEA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8A55B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C7A7C" w14:textId="254BCD00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2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73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3CC93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1A-7A_n78A_UL_7A_n78A</w:t>
            </w:r>
          </w:p>
          <w:p w14:paraId="1D6C020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8A</w:t>
            </w:r>
          </w:p>
        </w:tc>
      </w:tr>
      <w:tr w:rsidR="004D2AE4" w:rsidRPr="00B34811" w14:paraId="6AF643A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A18E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FAAC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7D7EE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3A96A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72D30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D5091" w14:textId="325E9159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4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75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8CB7B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_n7A-n78A_UL_3A_n7A</w:t>
            </w:r>
          </w:p>
          <w:p w14:paraId="3F52EA60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A-7A_n7A_UL_3A_n7A</w:t>
            </w:r>
          </w:p>
        </w:tc>
      </w:tr>
      <w:tr w:rsidR="004D2AE4" w:rsidRPr="00B34811" w14:paraId="6A75EE3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E7B9F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93257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D1A8E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0A975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1A852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3422E" w14:textId="638DAC72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6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77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ECA3C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7A_n7A_UL_3A_n7A</w:t>
            </w:r>
          </w:p>
          <w:p w14:paraId="39B12C6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A-n78A_UL_3A_n7A</w:t>
            </w:r>
          </w:p>
          <w:p w14:paraId="5D002AC7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3A_n7A</w:t>
            </w:r>
          </w:p>
        </w:tc>
      </w:tr>
      <w:tr w:rsidR="004D2AE4" w:rsidRPr="00B34811" w14:paraId="39E997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03FE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00976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7C277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C3DD4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CA563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1A9B9" w14:textId="0176B6F0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8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79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8E11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_n7A-n78A_UL_3C_n7A</w:t>
            </w:r>
          </w:p>
          <w:p w14:paraId="63511D9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C-7A_n7A_UL_3C_n7A</w:t>
            </w:r>
          </w:p>
        </w:tc>
      </w:tr>
      <w:tr w:rsidR="004D2AE4" w:rsidRPr="00B34811" w14:paraId="27CF1E0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F95C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2359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E6EBE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B5227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B87EC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A35D5" w14:textId="49B432A8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0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1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0290F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7A_n7A_UL_7A_n7A</w:t>
            </w:r>
          </w:p>
          <w:p w14:paraId="58A407E1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A</w:t>
            </w:r>
          </w:p>
        </w:tc>
      </w:tr>
      <w:tr w:rsidR="004D2AE4" w:rsidRPr="005E12FB" w14:paraId="5DE355F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EC8F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11CFF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25E58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A2B8A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5113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355A2" w14:textId="5039A459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2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3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9071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7A _n7A_UL_7A_n7A</w:t>
            </w:r>
          </w:p>
          <w:p w14:paraId="61C1ABA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7A_n7A</w:t>
            </w:r>
          </w:p>
        </w:tc>
      </w:tr>
      <w:tr w:rsidR="004D2AE4" w:rsidRPr="005E12FB" w14:paraId="7BA7A3C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61AA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979C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1533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1ED85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1FC47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81E62" w14:textId="41C412D9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4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5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299B4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7A_n78A_UL_3A_n78A</w:t>
            </w:r>
          </w:p>
          <w:p w14:paraId="2EBF4ADC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A_n7A-n78A_UL_3A_n78A</w:t>
            </w:r>
          </w:p>
        </w:tc>
      </w:tr>
      <w:tr w:rsidR="004D2AE4" w:rsidRPr="005E12FB" w14:paraId="62C6468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3CD0E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E8D5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13B1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BE32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139A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DFCC2" w14:textId="0B4D2394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6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7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67BC3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7A _n78A_UL_3A_n78A</w:t>
            </w:r>
          </w:p>
          <w:p w14:paraId="03C6C72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 _n7A-n78A_UL_3A_n78A</w:t>
            </w:r>
          </w:p>
          <w:p w14:paraId="7BD2D870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3A_n78A</w:t>
            </w:r>
          </w:p>
        </w:tc>
      </w:tr>
      <w:tr w:rsidR="004D2AE4" w:rsidRPr="005E12FB" w14:paraId="4F867AE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BD2F3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8996E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2F332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87DB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C747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C7A5A" w14:textId="14FC63C6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8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9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EC456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7A_n78A_UL_3C_n78A</w:t>
            </w:r>
          </w:p>
          <w:p w14:paraId="2C0ED177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C_n7A-n78A_UL_3C_n78A</w:t>
            </w:r>
          </w:p>
        </w:tc>
      </w:tr>
      <w:tr w:rsidR="004D2AE4" w:rsidRPr="005E12FB" w14:paraId="1FE4337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4C98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3237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38E4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606A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AB5E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1020F" w14:textId="71D86E8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0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1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8DA8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7A_n78A_UL_7A_n78A</w:t>
            </w:r>
          </w:p>
          <w:p w14:paraId="4BF56302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8A</w:t>
            </w:r>
          </w:p>
        </w:tc>
      </w:tr>
      <w:tr w:rsidR="004D2AE4" w:rsidRPr="005E12FB" w14:paraId="53BF175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66F9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398C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992A5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B70D4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420EC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FE881" w14:textId="60E559A8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2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3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96D8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7A _n78A_UL_7A_n78A</w:t>
            </w:r>
          </w:p>
          <w:p w14:paraId="15D2D19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7A_n78A</w:t>
            </w:r>
          </w:p>
        </w:tc>
      </w:tr>
      <w:tr w:rsidR="004D2AE4" w:rsidRPr="005E12FB" w14:paraId="50F47E1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073F9" w14:textId="77777777" w:rsidR="004D2AE4" w:rsidRPr="00E246DC" w:rsidRDefault="004D2AE4" w:rsidP="004D2AE4">
            <w:pPr>
              <w:pStyle w:val="TAL"/>
              <w:rPr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  <w:p w14:paraId="779DF6D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378B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AB975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98117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A3A0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1F7BD" w14:textId="6CB57425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4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5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9E08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3A-7A_n7A_UL_3A_n7A</w:t>
            </w:r>
          </w:p>
          <w:p w14:paraId="60679733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A-7A_n7A-n78A_UL_3A_n7A</w:t>
            </w:r>
          </w:p>
          <w:p w14:paraId="0120589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3A_n7A-n78A_UL_3A_n7A</w:t>
            </w:r>
          </w:p>
        </w:tc>
      </w:tr>
      <w:tr w:rsidR="004D2AE4" w:rsidRPr="005E12FB" w14:paraId="2489E2F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6FAC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F53E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178F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A653C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A8FF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25A37" w14:textId="0B6443F0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6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7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BB524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3A-7A_n7A_UL_7A_n7A</w:t>
            </w:r>
          </w:p>
          <w:p w14:paraId="67A0F2A7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_n7A-n78A_UL_7A_n7A</w:t>
            </w:r>
          </w:p>
        </w:tc>
      </w:tr>
      <w:tr w:rsidR="004D2AE4" w:rsidRPr="005E12FB" w14:paraId="3AF4182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3C4B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F5F4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7E23D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F3320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91AD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8214B" w14:textId="29DDC152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8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9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21D01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3A-7A_n78A_UL_3A_n78A</w:t>
            </w:r>
          </w:p>
          <w:p w14:paraId="570F7246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A-3A_n7A-n78A_UL_3A_n78A</w:t>
            </w:r>
          </w:p>
          <w:p w14:paraId="069FC92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_n7A-n78A_UL_3A_n78A</w:t>
            </w:r>
          </w:p>
        </w:tc>
      </w:tr>
      <w:tr w:rsidR="004D2AE4" w:rsidRPr="005E12FB" w14:paraId="4EEBFAA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AB9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5CF3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C30C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7FF0F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0C83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D3FFE" w14:textId="3EC84F13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0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301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CC9A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3A-7A_n78A_UL_7A_n78A</w:t>
            </w:r>
          </w:p>
          <w:p w14:paraId="18C1692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_n7A-n78A_UL_7A_n78A</w:t>
            </w:r>
          </w:p>
        </w:tc>
      </w:tr>
      <w:tr w:rsidR="004D2AE4" w:rsidRPr="005E12FB" w14:paraId="5C35B30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C7BD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7BB6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D1F29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118F9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7E152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BF0F7" w14:textId="5EFDEFC5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2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3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7F5F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7A-28A_n7A_UL_7A_n7A</w:t>
            </w:r>
          </w:p>
          <w:p w14:paraId="5833F47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A</w:t>
            </w:r>
          </w:p>
        </w:tc>
      </w:tr>
      <w:tr w:rsidR="004D2AE4" w:rsidRPr="005E12FB" w14:paraId="254B7CF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1BF7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A898E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BB9D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6239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5D48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67B15" w14:textId="275CA431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4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5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CB822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7A-28A_n78A_UL_7A_n78A</w:t>
            </w:r>
          </w:p>
          <w:p w14:paraId="0A70D29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8A</w:t>
            </w:r>
          </w:p>
        </w:tc>
      </w:tr>
      <w:tr w:rsidR="004D2AE4" w:rsidRPr="005E12FB" w14:paraId="6F61AC9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CE19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D8D45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510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E65E3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7A85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189D0" w14:textId="16111E9A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6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7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0CE9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7A-28A_n7A_UL_28A_n7A</w:t>
            </w:r>
          </w:p>
          <w:p w14:paraId="2D429BD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A</w:t>
            </w:r>
          </w:p>
        </w:tc>
      </w:tr>
      <w:tr w:rsidR="004D2AE4" w:rsidRPr="005E12FB" w14:paraId="0B965CC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832F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81A73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B9D1F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784F5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4648C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23BE0" w14:textId="2222788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8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9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00BA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7A-28A_n78A_UL_28A_n78A</w:t>
            </w:r>
          </w:p>
          <w:p w14:paraId="44BC6C5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8A</w:t>
            </w:r>
          </w:p>
        </w:tc>
      </w:tr>
      <w:tr w:rsidR="004D2AE4" w:rsidRPr="005E12FB" w14:paraId="2F86439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1A665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9265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0B38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4B08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57E3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F265" w14:textId="1AAC9EB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0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1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DE94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A_UL_3A_n7A</w:t>
            </w:r>
          </w:p>
          <w:p w14:paraId="556C1C4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A_n7A-n78A_UL_3A_n7A</w:t>
            </w:r>
          </w:p>
        </w:tc>
      </w:tr>
      <w:tr w:rsidR="004D2AE4" w:rsidRPr="005E12FB" w14:paraId="6DDA1FE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C93C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D5C6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EC74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4D13E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C0CB8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0B67A" w14:textId="61C10E7A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2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3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532AC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A_UL_3A_n7A</w:t>
            </w:r>
          </w:p>
          <w:p w14:paraId="4145CDD8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A-n78A_UL_3A_n7A</w:t>
            </w:r>
          </w:p>
          <w:p w14:paraId="2DF6BDB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3A_n7A</w:t>
            </w:r>
          </w:p>
        </w:tc>
      </w:tr>
      <w:tr w:rsidR="004D2AE4" w:rsidRPr="005E12FB" w14:paraId="4B5D962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6C0C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D6BE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06051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BEBA8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C329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EC625" w14:textId="531B17B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4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5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43EE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A_UL_3C_n7A</w:t>
            </w:r>
          </w:p>
          <w:p w14:paraId="15ADE602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C_n7A-n78A_UL_3C_n7A</w:t>
            </w:r>
          </w:p>
        </w:tc>
      </w:tr>
      <w:tr w:rsidR="004D2AE4" w:rsidRPr="005E12FB" w14:paraId="377A4E7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5E4DA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9701C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ED81B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58044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67F3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BBBB2" w14:textId="75E7325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6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7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C7D8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A_UL_28A_n7A</w:t>
            </w:r>
          </w:p>
          <w:p w14:paraId="166839B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A</w:t>
            </w:r>
          </w:p>
        </w:tc>
      </w:tr>
      <w:tr w:rsidR="004D2AE4" w:rsidRPr="005E12FB" w14:paraId="33F25F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0D4D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1288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B706B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4A25E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5E6C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28EFF" w14:textId="0DBBDF5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8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9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4A368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A_UL_28A_n7A</w:t>
            </w:r>
          </w:p>
          <w:p w14:paraId="450D8D4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28A_n7A</w:t>
            </w:r>
          </w:p>
        </w:tc>
      </w:tr>
      <w:tr w:rsidR="004D2AE4" w:rsidRPr="005E12FB" w14:paraId="702E6B3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8F3A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8D02C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6F4EF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F6391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B9D5A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039D8" w14:textId="50FF410E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0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1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7FD7D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28A_n78A_UL_3A_n78A</w:t>
            </w:r>
          </w:p>
          <w:p w14:paraId="4064A58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A_n7A-n78A_UL_3A_n78A</w:t>
            </w:r>
          </w:p>
        </w:tc>
      </w:tr>
      <w:tr w:rsidR="004D2AE4" w:rsidRPr="005E12FB" w14:paraId="34BAB9A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48BB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0472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60640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A7461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F90B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0AB41" w14:textId="33447983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2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3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6BB8D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28A_n78A_UL_3A_n78A</w:t>
            </w:r>
          </w:p>
          <w:p w14:paraId="1B55C90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A-n78A_UL_3A_n78A</w:t>
            </w:r>
          </w:p>
          <w:p w14:paraId="450D928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3A_n78A</w:t>
            </w:r>
          </w:p>
        </w:tc>
      </w:tr>
      <w:tr w:rsidR="004D2AE4" w:rsidRPr="005E12FB" w14:paraId="138A535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1247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1D40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0243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A9F6E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3416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13C1F" w14:textId="59502B27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4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5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C6F7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28A_n78A_UL_3C_n78A</w:t>
            </w:r>
          </w:p>
          <w:p w14:paraId="012C176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C_n7A-n78A_UL_3C_n78A</w:t>
            </w:r>
          </w:p>
        </w:tc>
      </w:tr>
      <w:tr w:rsidR="004D2AE4" w:rsidRPr="005E12FB" w14:paraId="34D7A73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BD55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904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2E21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84E37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D873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9571F" w14:textId="208F1661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6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7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009B1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28A_n78A_UL_28A_n78A</w:t>
            </w:r>
          </w:p>
          <w:p w14:paraId="7500A570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8A</w:t>
            </w:r>
          </w:p>
        </w:tc>
      </w:tr>
      <w:tr w:rsidR="004D2AE4" w:rsidRPr="005E12FB" w14:paraId="5C967C7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771DA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795DA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CCE58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4F371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BF81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858A1" w14:textId="1C3AD3C7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8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9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CD1A9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28A_n78A_UL_28A_n78A</w:t>
            </w:r>
          </w:p>
          <w:p w14:paraId="58840A9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28A_n78A</w:t>
            </w:r>
          </w:p>
        </w:tc>
      </w:tr>
      <w:tr w:rsidR="004D2AE4" w:rsidRPr="005E12FB" w14:paraId="066D572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2FED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7246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C0990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7AF1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577D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AB66" w14:textId="4E4B937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0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1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6486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B_UL_3A_n7A</w:t>
            </w:r>
          </w:p>
          <w:p w14:paraId="3954D49D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A_n7B-n78A_UL_3A_n7A</w:t>
            </w:r>
          </w:p>
        </w:tc>
      </w:tr>
      <w:tr w:rsidR="004D2AE4" w:rsidRPr="005E12FB" w14:paraId="01E5D39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5AEB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C6EC1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1DEDF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FD51F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FE45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8EFC0" w14:textId="2435630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2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3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2470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3A_n7A</w:t>
            </w:r>
          </w:p>
          <w:p w14:paraId="140CC7AB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-28A_n7A-n78A_UL_3A_n7A</w:t>
            </w:r>
          </w:p>
          <w:p w14:paraId="4954ADF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B-n78A_UL_3A_n7A</w:t>
            </w:r>
          </w:p>
          <w:p w14:paraId="50A26AB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B-n78A_UL_3A_n7A</w:t>
            </w:r>
          </w:p>
        </w:tc>
      </w:tr>
      <w:tr w:rsidR="004D2AE4" w:rsidRPr="005E12FB" w14:paraId="4A4357E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3162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5CF41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CF7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02D25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0DCA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CCD74" w14:textId="4A3E8D92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4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5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2A12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3C_n7A</w:t>
            </w:r>
          </w:p>
          <w:p w14:paraId="037C152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C_n7B-n78A_UL_3C_n7A</w:t>
            </w:r>
          </w:p>
        </w:tc>
      </w:tr>
      <w:tr w:rsidR="004D2AE4" w:rsidRPr="005E12FB" w14:paraId="1F7A96A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0D6C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C1BD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4932C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EBBD4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87A6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B895C" w14:textId="4B1C4AB8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6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7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14D66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B_UL_28A_n7A</w:t>
            </w:r>
          </w:p>
          <w:p w14:paraId="19F3226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B-n78A_UL_28A_n7A</w:t>
            </w:r>
          </w:p>
        </w:tc>
      </w:tr>
      <w:tr w:rsidR="004D2AE4" w:rsidRPr="005E12FB" w14:paraId="18DE91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1DC4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C93A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9D4F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C23BA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39D85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EC6F6" w14:textId="0C378FE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8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9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3CECB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28A_n7A</w:t>
            </w:r>
          </w:p>
          <w:p w14:paraId="5E010C4C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-28A_n7A-n78A_UL_28A_n7A</w:t>
            </w:r>
          </w:p>
          <w:p w14:paraId="6941B58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B-n78A_UL_28A_n7A</w:t>
            </w:r>
          </w:p>
        </w:tc>
      </w:tr>
      <w:tr w:rsidR="004D2AE4" w:rsidRPr="005E12FB" w14:paraId="0AB2C56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20C2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8EE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B55F5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D7A63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CEE65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28F01" w14:textId="68ED7830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0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41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4EBEF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B_UL_3A_n7B</w:t>
            </w:r>
          </w:p>
          <w:p w14:paraId="566C101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_n7B-n78A_UL_3A_n7B</w:t>
            </w:r>
          </w:p>
        </w:tc>
      </w:tr>
      <w:tr w:rsidR="004D2AE4" w:rsidRPr="005E12FB" w14:paraId="3FB27C7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B17D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D973F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0426C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110B6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AEA0A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145E5" w14:textId="28F5567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2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43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327E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3A_n7B</w:t>
            </w:r>
          </w:p>
          <w:p w14:paraId="2E9DAA5D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B-n78A_UL_3A_n7B</w:t>
            </w:r>
          </w:p>
          <w:p w14:paraId="719D6ED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B-n78A_UL_3A_n7B</w:t>
            </w:r>
          </w:p>
        </w:tc>
      </w:tr>
      <w:tr w:rsidR="004D2AE4" w:rsidRPr="0059034E" w14:paraId="2C7EB8B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D77A2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3679B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A7268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3FC77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91E4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C24E0" w14:textId="40697A8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4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45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F61FE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28A_n7B_UL_28A_n7B</w:t>
            </w:r>
          </w:p>
          <w:p w14:paraId="573F2517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B-n78A_UL_28A_n7B</w:t>
            </w:r>
          </w:p>
        </w:tc>
      </w:tr>
      <w:tr w:rsidR="004D2AE4" w:rsidRPr="0059034E" w14:paraId="57BEE3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0809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231B2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93169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6861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625E8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918DC" w14:textId="31E329D8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6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47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993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C-28A_n7B_UL_28A_n7B</w:t>
            </w:r>
          </w:p>
          <w:p w14:paraId="7800F4D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B</w:t>
            </w:r>
          </w:p>
        </w:tc>
      </w:tr>
      <w:tr w:rsidR="004D2AE4" w:rsidRPr="0059034E" w14:paraId="1200DAB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8CE4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D69C8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FF326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FDC50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3A4E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B1D52" w14:textId="25E6CEDC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8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49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AAF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28A_n7A-n78A_UL_3A_n78A</w:t>
            </w:r>
          </w:p>
          <w:p w14:paraId="7C4C310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_n7B-n78A_UL_3A_n78A</w:t>
            </w:r>
          </w:p>
        </w:tc>
      </w:tr>
      <w:tr w:rsidR="004D2AE4" w:rsidRPr="0059034E" w14:paraId="1BC3DE0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27E5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662E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CAC02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F80C5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C00AD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2B11B" w14:textId="1F2BD7A8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0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1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144D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-28A_n7A-n78A_UL_3A_n78A</w:t>
            </w:r>
          </w:p>
          <w:p w14:paraId="6B6B5CB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_n7B-n78A_UL_3A_n78A</w:t>
            </w:r>
          </w:p>
          <w:p w14:paraId="10D02263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8A</w:t>
            </w:r>
          </w:p>
        </w:tc>
      </w:tr>
      <w:tr w:rsidR="004D2AE4" w:rsidRPr="0059034E" w14:paraId="0031990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A410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DC57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D6635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6E261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7AF5A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F0350" w14:textId="594924E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2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3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ED1F4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28A_n7A-n78A_UL_28A_n78A</w:t>
            </w:r>
          </w:p>
          <w:p w14:paraId="6FD958D3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B-n78A_UL_28A_n78A</w:t>
            </w:r>
          </w:p>
        </w:tc>
      </w:tr>
      <w:tr w:rsidR="004D2AE4" w:rsidRPr="0059034E" w14:paraId="662A08B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87D7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2ACA7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66A23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856C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56FBA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C1733" w14:textId="59D1793B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4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5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2D744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-28A_n7A-n78A_UL_28A_n78A</w:t>
            </w:r>
          </w:p>
          <w:p w14:paraId="25F9407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8A</w:t>
            </w:r>
          </w:p>
        </w:tc>
      </w:tr>
      <w:tr w:rsidR="004D2AE4" w:rsidRPr="0059034E" w14:paraId="0A1533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E24C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5081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C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4E7B9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A7DF8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F842A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DF668" w14:textId="1EBAC9B4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6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7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2C1A2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C-28A_n7B_UL_3C_n7B</w:t>
            </w:r>
          </w:p>
          <w:p w14:paraId="70EB331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C_n7B-n78A_UL_3C_n7B</w:t>
            </w:r>
          </w:p>
        </w:tc>
      </w:tr>
      <w:tr w:rsidR="004D2AE4" w:rsidRPr="0059034E" w14:paraId="21DB7B5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A575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56B57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3AE10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98444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E01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9E0AC" w14:textId="5F34296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8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9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D1766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-28A_n7A-n78A_UL_3C_n78A</w:t>
            </w:r>
          </w:p>
          <w:p w14:paraId="5CF799F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C_n7B-n78A_UL_3C_n78A</w:t>
            </w:r>
          </w:p>
        </w:tc>
      </w:tr>
      <w:tr w:rsidR="004D2AE4" w:rsidRPr="0059034E" w14:paraId="7993569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893A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6151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4B51A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48FCB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D479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F8A5F" w14:textId="7165DD3B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0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1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C52BA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A_UL_3A_n7A</w:t>
            </w:r>
          </w:p>
          <w:p w14:paraId="1B8E78EC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A-n78A_UL_3A_n7A</w:t>
            </w:r>
          </w:p>
          <w:p w14:paraId="43C1B6E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3A_n7A</w:t>
            </w:r>
          </w:p>
        </w:tc>
      </w:tr>
      <w:tr w:rsidR="004D2AE4" w:rsidRPr="0059034E" w14:paraId="6D2F9D3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EF844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70EC3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E224F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717E0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BCADD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235A3" w14:textId="4E337535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2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3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06E48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3A_n7A</w:t>
            </w:r>
          </w:p>
          <w:p w14:paraId="19637F40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3A_n7A</w:t>
            </w:r>
          </w:p>
          <w:p w14:paraId="19156B7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B-n78A_UL_3A_n7A</w:t>
            </w:r>
          </w:p>
          <w:p w14:paraId="65C90E1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A</w:t>
            </w:r>
          </w:p>
        </w:tc>
      </w:tr>
      <w:tr w:rsidR="004D2AE4" w:rsidRPr="0059034E" w14:paraId="0C25B5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E4A2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F7CA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D0AC0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22EB5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6B01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F4AFD" w14:textId="34829DAC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4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5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C887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A_UL_28A_n7A</w:t>
            </w:r>
          </w:p>
          <w:p w14:paraId="056B9AF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28A_n7A</w:t>
            </w:r>
          </w:p>
        </w:tc>
      </w:tr>
      <w:tr w:rsidR="004D2AE4" w:rsidRPr="0059034E" w14:paraId="22684C9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ED8F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5590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6878A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A92F9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52C2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AC760" w14:textId="7B75139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6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7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FA289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28A_n7A</w:t>
            </w:r>
          </w:p>
          <w:p w14:paraId="716B5AED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28A_n7A</w:t>
            </w:r>
          </w:p>
          <w:p w14:paraId="3E8C2B5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A</w:t>
            </w:r>
          </w:p>
        </w:tc>
      </w:tr>
      <w:tr w:rsidR="004D2AE4" w:rsidRPr="0059034E" w14:paraId="1DC9267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F842B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E1F6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71AE3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F7551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4923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9660C" w14:textId="2A40FC24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8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9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CCB0E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3A-3A-28A_n78A_UL_3A_n78A</w:t>
            </w:r>
          </w:p>
          <w:p w14:paraId="437692C1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A-n78A_UL_3A_n78A</w:t>
            </w:r>
          </w:p>
          <w:p w14:paraId="36E8D89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3A_n78A</w:t>
            </w:r>
          </w:p>
        </w:tc>
      </w:tr>
      <w:tr w:rsidR="004D2AE4" w:rsidRPr="0059034E" w14:paraId="715AD97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488E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3F2B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20055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3B822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BE8E9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31685" w14:textId="4EA6A71B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0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1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F177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3A_n78A</w:t>
            </w:r>
          </w:p>
          <w:p w14:paraId="01133388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B-n78A_UL_3A_n78A</w:t>
            </w:r>
          </w:p>
          <w:p w14:paraId="58AC9EF4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8A</w:t>
            </w:r>
          </w:p>
        </w:tc>
      </w:tr>
      <w:tr w:rsidR="004D2AE4" w:rsidRPr="0059034E" w14:paraId="516505C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5CC4D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B7B9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277B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14D50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FAF4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53AD8" w14:textId="5722CE30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2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3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F65CF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3A-3A-28A_n78A_UL_28A_n78A</w:t>
            </w:r>
          </w:p>
          <w:p w14:paraId="7AD17AE8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28A_n78A</w:t>
            </w:r>
          </w:p>
        </w:tc>
      </w:tr>
      <w:tr w:rsidR="004D2AE4" w:rsidRPr="0059034E" w14:paraId="1893177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B618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A829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1AECE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BF2A6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8A4A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21036" w14:textId="3C98ADD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4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5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4A429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28A_n78A</w:t>
            </w:r>
          </w:p>
          <w:p w14:paraId="7A4A89BD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8A</w:t>
            </w:r>
          </w:p>
        </w:tc>
      </w:tr>
      <w:tr w:rsidR="004D2AE4" w:rsidRPr="0059034E" w14:paraId="3A8DB76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8EBC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920A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79DB0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920AF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B8D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9B1DE" w14:textId="2F91A33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6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7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9753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3A_n7B</w:t>
            </w:r>
          </w:p>
          <w:p w14:paraId="29D31B45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B-n78A_UL_3A_n7B</w:t>
            </w:r>
          </w:p>
          <w:p w14:paraId="22CA00C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B</w:t>
            </w:r>
          </w:p>
        </w:tc>
      </w:tr>
      <w:tr w:rsidR="004D2AE4" w:rsidRPr="0059034E" w14:paraId="7F8EA5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1B8B7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83D9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EAB88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761AA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87C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6DE84" w14:textId="3492EE76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8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9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33AE7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28A_n7B</w:t>
            </w:r>
          </w:p>
          <w:p w14:paraId="5DF79EA9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B</w:t>
            </w:r>
          </w:p>
        </w:tc>
      </w:tr>
      <w:tr w:rsidR="004D2AE4" w:rsidRPr="0059034E" w14:paraId="758BBC4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5176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B8E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1EC2D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E6305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9AD94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4DCC9" w14:textId="65D7F23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0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1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6D29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28A_n7A_UL_1A_n7A</w:t>
            </w:r>
          </w:p>
          <w:p w14:paraId="37593D26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complete) DL_1A_n7A-n78A_UL_1A_n7A</w:t>
            </w:r>
          </w:p>
        </w:tc>
      </w:tr>
      <w:tr w:rsidR="004D2AE4" w:rsidRPr="0059034E" w14:paraId="4C01F9B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3226D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C644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F9F81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6FC0B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00637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B4C1E" w14:textId="31D6A7D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2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3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3D019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28A_n7A_UL_28A_n7A</w:t>
            </w:r>
          </w:p>
          <w:p w14:paraId="38B32793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A-n78A_UL_28A_n7A</w:t>
            </w:r>
          </w:p>
        </w:tc>
      </w:tr>
      <w:tr w:rsidR="004D2AE4" w:rsidRPr="0059034E" w14:paraId="2D637BB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6782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BC48E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086BB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D8A2E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ABCC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A3096" w14:textId="0409760A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4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5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6A6CF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1A-28A_n78A_UL_1A_n78A</w:t>
            </w:r>
          </w:p>
          <w:p w14:paraId="2A7A358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complete) DL_1A_n7A-n78A_UL_1A_n78A</w:t>
            </w:r>
          </w:p>
        </w:tc>
      </w:tr>
      <w:tr w:rsidR="004D2AE4" w:rsidRPr="0059034E" w14:paraId="79BB62F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D095E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53B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12A8E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A87B2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45FC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A2968" w14:textId="3B7CBAAC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6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7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360C2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1A-28A_n78A_UL_28A_n78A</w:t>
            </w:r>
          </w:p>
          <w:p w14:paraId="3EC3D47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A-n78A_UL_28A_n78A</w:t>
            </w:r>
          </w:p>
        </w:tc>
      </w:tr>
      <w:tr w:rsidR="004D2AE4" w:rsidRPr="0059034E" w14:paraId="6E8EF93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1DB8E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0A77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426CA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0E893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73D67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B3E69" w14:textId="399E3C2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8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89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5F924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1A_n7A</w:t>
            </w:r>
          </w:p>
          <w:p w14:paraId="5D03C05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1A_n7A</w:t>
            </w:r>
          </w:p>
          <w:p w14:paraId="73F73A9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1A_n7B-n78A_UL_1A_n7A</w:t>
            </w:r>
          </w:p>
        </w:tc>
      </w:tr>
      <w:tr w:rsidR="004D2AE4" w:rsidRPr="0059034E" w14:paraId="6C4D18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C58E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C45C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CC5DF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FBDCD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1276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0A023" w14:textId="33D16BF9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0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1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C27C5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1A_n7A</w:t>
            </w:r>
          </w:p>
          <w:p w14:paraId="514E8E3A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1A_n7A</w:t>
            </w:r>
          </w:p>
          <w:p w14:paraId="4DB322DB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1A_n7B-n78A_UL_1A_n7A</w:t>
            </w:r>
          </w:p>
        </w:tc>
      </w:tr>
      <w:tr w:rsidR="004D2AE4" w:rsidRPr="0059034E" w14:paraId="6F2DCBD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329F8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E0D8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8AB63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3BE2C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36339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22EE3" w14:textId="0C89B659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2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3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DA89C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3A_n7A</w:t>
            </w:r>
          </w:p>
          <w:p w14:paraId="134A431D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3A_n7A</w:t>
            </w:r>
          </w:p>
          <w:p w14:paraId="22FD6C3B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_n7B-n78A_UL_3A_n7A</w:t>
            </w:r>
          </w:p>
        </w:tc>
      </w:tr>
      <w:tr w:rsidR="004D2AE4" w:rsidRPr="0059034E" w14:paraId="657AAA9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261C8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E0B9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FD388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2F847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B769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22F10" w14:textId="202CCE16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4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5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46456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3A_n7A</w:t>
            </w:r>
          </w:p>
          <w:p w14:paraId="22EA03E5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3A_n7A</w:t>
            </w:r>
          </w:p>
          <w:p w14:paraId="06A43B1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_n7B-n78A_UL_3A_n7A</w:t>
            </w:r>
          </w:p>
        </w:tc>
      </w:tr>
      <w:tr w:rsidR="004D2AE4" w14:paraId="2FC8A28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FD55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7A2E6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131EA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4A81D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22CAA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83E37" w14:textId="5C39A9AA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6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7" w:author="Suhwan Lim" w:date="2020-03-04T21:58:00Z">
              <w:r w:rsidRPr="0047208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7904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1A_n7B</w:t>
            </w:r>
          </w:p>
          <w:p w14:paraId="11060A5F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B</w:t>
            </w:r>
          </w:p>
        </w:tc>
      </w:tr>
      <w:tr w:rsidR="004D2AE4" w14:paraId="7624547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0AC00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35F5A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DFA59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A35E0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18A7F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B05D9" w14:textId="3DD0B033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8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9" w:author="Suhwan Lim" w:date="2020-03-04T21:58:00Z">
              <w:r w:rsidRPr="0047208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C3C4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1A_n7B</w:t>
            </w:r>
          </w:p>
          <w:p w14:paraId="2C709582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B</w:t>
            </w:r>
          </w:p>
        </w:tc>
      </w:tr>
      <w:tr w:rsidR="004D2AE4" w14:paraId="0C16724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A75C9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57E5A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D36E8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057FE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C92E6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C6369" w14:textId="646FFBD2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0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401" w:author="Suhwan Lim" w:date="2020-03-04T21:58:00Z">
              <w:r w:rsidRPr="0047208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E9587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3A_n7B</w:t>
            </w:r>
          </w:p>
          <w:p w14:paraId="3F6B227A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B</w:t>
            </w:r>
          </w:p>
        </w:tc>
      </w:tr>
      <w:tr w:rsidR="004D2AE4" w14:paraId="006E912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A93A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EB480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F55A3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1E78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E8ED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9A002" w14:textId="70D90575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2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3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C5823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3A_n7B</w:t>
            </w:r>
          </w:p>
          <w:p w14:paraId="4C8E0BFC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B</w:t>
            </w:r>
          </w:p>
        </w:tc>
      </w:tr>
      <w:tr w:rsidR="004D2AE4" w14:paraId="4470BF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32709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D6201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5AE9E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8DB49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14AF9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608ED" w14:textId="0AA7F08A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4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5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1371A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1A_n78A</w:t>
            </w:r>
          </w:p>
          <w:p w14:paraId="028BB378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8A</w:t>
            </w:r>
          </w:p>
        </w:tc>
      </w:tr>
      <w:tr w:rsidR="004D2AE4" w14:paraId="6BF609D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11125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B7B9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0AD03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A3A88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46992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2CAC0" w14:textId="528B184E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6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7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8F0E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1A_n78A</w:t>
            </w:r>
          </w:p>
          <w:p w14:paraId="24DDCC5E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8A</w:t>
            </w:r>
          </w:p>
        </w:tc>
      </w:tr>
      <w:tr w:rsidR="004D2AE4" w14:paraId="0E28EA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5E55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6C0C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DE989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E771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F9625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FD6D9" w14:textId="7DCC7C82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8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9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1E84B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3A_n78A</w:t>
            </w:r>
          </w:p>
          <w:p w14:paraId="74697E8D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8A</w:t>
            </w:r>
          </w:p>
        </w:tc>
      </w:tr>
      <w:tr w:rsidR="004D2AE4" w14:paraId="5CA3E5B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60D2C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425F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0DABB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410A7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F8C8A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F7AF9" w14:textId="0B47E1A3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0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11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D916E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3A_n78A</w:t>
            </w:r>
          </w:p>
          <w:p w14:paraId="1A80DCD0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8A</w:t>
            </w:r>
          </w:p>
        </w:tc>
      </w:tr>
      <w:tr w:rsidR="004D2AE4" w14:paraId="0CE6B60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0624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69ACE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D8AFC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9973A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B4FF5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73335" w14:textId="503CC9C7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2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3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63D9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1A_n7A</w:t>
            </w:r>
          </w:p>
          <w:p w14:paraId="120775BE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1A_n7A</w:t>
            </w:r>
          </w:p>
          <w:p w14:paraId="433CC1E1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A</w:t>
            </w:r>
          </w:p>
        </w:tc>
      </w:tr>
      <w:tr w:rsidR="004D2AE4" w14:paraId="3BB2CD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0C8A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DD642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14890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9AB0F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23C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CA3FE" w14:textId="2797E73F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4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5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C0AF0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28A_n7A</w:t>
            </w:r>
          </w:p>
          <w:p w14:paraId="37CC4D7D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28A_n7A</w:t>
            </w:r>
          </w:p>
          <w:p w14:paraId="33C58602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28A_n7B-n78A_UL_28A_n7A</w:t>
            </w:r>
          </w:p>
        </w:tc>
      </w:tr>
      <w:tr w:rsidR="004D2AE4" w14:paraId="7CA1246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4FD26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08C8D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CA65B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6E68C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75B8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E4B1E" w14:textId="55607A00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6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7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47CE9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1A_n7B</w:t>
            </w:r>
          </w:p>
          <w:p w14:paraId="6658EDA1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B</w:t>
            </w:r>
          </w:p>
        </w:tc>
      </w:tr>
      <w:tr w:rsidR="004D2AE4" w14:paraId="3B73E72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B1B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lastRenderedPageBreak/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40D0C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56A36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88630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0C0D9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2FD67" w14:textId="225DCC12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8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9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3794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28A_n7B</w:t>
            </w:r>
          </w:p>
          <w:p w14:paraId="44C101EE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28A_n7B-n78A_UL_28A_n7B</w:t>
            </w:r>
          </w:p>
        </w:tc>
      </w:tr>
      <w:tr w:rsidR="004D2AE4" w14:paraId="3D805C5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74E8E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D8ECD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C39EB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6D857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677FE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624D1" w14:textId="28D99BD1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0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21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F1BB9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1A_n78A</w:t>
            </w:r>
          </w:p>
          <w:p w14:paraId="2B177215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8A</w:t>
            </w:r>
          </w:p>
        </w:tc>
      </w:tr>
      <w:tr w:rsidR="004D2AE4" w14:paraId="0799203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3E8E7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A913B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23777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68676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12BB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6026F" w14:textId="63977447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2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23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85410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28A_n78A</w:t>
            </w:r>
          </w:p>
          <w:p w14:paraId="57CDA754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28A_n7B-n78A_UL_28A_n78A</w:t>
            </w:r>
          </w:p>
        </w:tc>
      </w:tr>
      <w:tr w:rsidR="004D2AE4" w14:paraId="4CB76CD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61B5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31938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B398F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BEFFA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2192B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C6E2C" w14:textId="62377A93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4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25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B6907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3A_n7A</w:t>
            </w:r>
          </w:p>
          <w:p w14:paraId="1BA8D94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-28A_n7A-n78A_UL_3A_n7A</w:t>
            </w:r>
          </w:p>
          <w:p w14:paraId="37A376CB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_n7B-n78A_UL_3A_n7A</w:t>
            </w:r>
          </w:p>
          <w:p w14:paraId="15111DF8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3A_n7A</w:t>
            </w:r>
          </w:p>
        </w:tc>
      </w:tr>
      <w:tr w:rsidR="004D2AE4" w14:paraId="0BC2273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835D9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69E5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49D7D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A74E5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31650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BB97B" w14:textId="3FD95FE4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6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27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762ED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28A_n7A</w:t>
            </w:r>
          </w:p>
          <w:p w14:paraId="412ADD43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-28A_n7A-n78A_UL_28A_n7A</w:t>
            </w:r>
          </w:p>
          <w:p w14:paraId="247731E7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28A_n7A</w:t>
            </w:r>
          </w:p>
        </w:tc>
      </w:tr>
      <w:tr w:rsidR="004D2AE4" w14:paraId="460AF83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80B1B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ECA45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2B381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D07B2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1B77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3A257" w14:textId="71B0332A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8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29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78BB1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3A_n7B</w:t>
            </w:r>
          </w:p>
          <w:p w14:paraId="23B6E5F6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_n7B-n78A_UL_3A_n7B</w:t>
            </w:r>
          </w:p>
          <w:p w14:paraId="3AA0CDFB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3A_n7B</w:t>
            </w:r>
          </w:p>
        </w:tc>
      </w:tr>
      <w:tr w:rsidR="004D2AE4" w14:paraId="4F5127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039C2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485AC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8C1D2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060D2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F0F5D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D29AB" w14:textId="31CC46DD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0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1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45884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28A_n7B</w:t>
            </w:r>
          </w:p>
          <w:p w14:paraId="4114A029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28A_n7B</w:t>
            </w:r>
          </w:p>
        </w:tc>
      </w:tr>
      <w:tr w:rsidR="004D2AE4" w14:paraId="17095B9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54F7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275CE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E0CDE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080DB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C3417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72AB9" w14:textId="6DD9EB7F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2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3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EE946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A-n78A_UL_3A_n78A</w:t>
            </w:r>
          </w:p>
          <w:p w14:paraId="07D81C1E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_n7B-n78A_UL_3A_n78A</w:t>
            </w:r>
          </w:p>
          <w:p w14:paraId="08BB5DC7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3A_n78A</w:t>
            </w:r>
          </w:p>
        </w:tc>
      </w:tr>
      <w:tr w:rsidR="004D2AE4" w14:paraId="2545DAA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B371F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E91DB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E401E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EBCA1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73E88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6E3A4" w14:textId="2D0137BD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4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5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7C45A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-28A_n7A-n78A_UL_28A_n78A</w:t>
            </w:r>
          </w:p>
          <w:p w14:paraId="4F8465E5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28A_n78A</w:t>
            </w:r>
          </w:p>
        </w:tc>
      </w:tr>
      <w:tr w:rsidR="00325471" w14:paraId="4705BFB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332E9" w14:textId="77777777" w:rsidR="00325471" w:rsidRPr="00795DBB" w:rsidRDefault="00325471" w:rsidP="00325471">
            <w:pPr>
              <w:pStyle w:val="TAL"/>
              <w:rPr>
                <w:rFonts w:eastAsia="Times New Roman" w:cs="Arial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4C52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3A</w:t>
            </w:r>
          </w:p>
          <w:p w14:paraId="23AB241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8A</w:t>
            </w:r>
          </w:p>
          <w:p w14:paraId="7795049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2ADDD419" w14:textId="77777777" w:rsidR="00325471" w:rsidRPr="00795DBB" w:rsidRDefault="00325471" w:rsidP="00325471">
            <w:pPr>
              <w:pStyle w:val="TAL"/>
              <w:rPr>
                <w:rFonts w:eastAsia="Times New Roman" w:cs="Arial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E8240" w14:textId="77777777" w:rsidR="00325471" w:rsidRPr="00795DBB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78971" w14:textId="77777777" w:rsidR="00325471" w:rsidRDefault="00325471" w:rsidP="00325471">
            <w:pPr>
              <w:pStyle w:val="TAL"/>
              <w:rPr>
                <w:rStyle w:val="ab"/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0BD19" w14:textId="77777777" w:rsidR="00325471" w:rsidRPr="00795DBB" w:rsidRDefault="00325471" w:rsidP="0032547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3241A" w14:textId="68B44531" w:rsidR="00325471" w:rsidRDefault="004D2AE4" w:rsidP="0032547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6" w:author="Suhwan Lim" w:date="2020-03-04T22:01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437" w:author="Suhwan Lim" w:date="2020-03-04T22:01:00Z">
              <w:r w:rsidR="00325471" w:rsidRPr="001D05A5" w:rsidDel="004D2AE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CBFE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_UL_1A_n3A</w:t>
            </w:r>
          </w:p>
          <w:p w14:paraId="4869EAB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_UL_11A_n3A</w:t>
            </w:r>
          </w:p>
          <w:p w14:paraId="225D348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28A_UL_1A_n28A</w:t>
            </w:r>
          </w:p>
          <w:p w14:paraId="6CB43F8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28A_UL_11A_n28A</w:t>
            </w:r>
          </w:p>
          <w:p w14:paraId="59F547B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_n3A-n28A_UL_1A_n3A</w:t>
            </w:r>
          </w:p>
          <w:p w14:paraId="31CD7AD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_n3A-n28A_UL_1A_n28A</w:t>
            </w:r>
          </w:p>
          <w:p w14:paraId="32ED925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-n28A_UL_11A_n3A</w:t>
            </w:r>
          </w:p>
          <w:p w14:paraId="5F15164F" w14:textId="77777777" w:rsidR="00325471" w:rsidRDefault="00325471" w:rsidP="0032547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1D05A5">
              <w:rPr>
                <w:rFonts w:cs="Arial"/>
                <w:sz w:val="18"/>
                <w:szCs w:val="18"/>
                <w:lang w:eastAsia="ja-JP"/>
              </w:rPr>
              <w:t>(new) DL_11A_n3A-n28A_UL_11A_n28A</w:t>
            </w:r>
          </w:p>
        </w:tc>
      </w:tr>
      <w:tr w:rsidR="00C424FD" w14:paraId="60B711B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7F830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11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93230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3A</w:t>
            </w:r>
          </w:p>
          <w:p w14:paraId="70A732BA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8A</w:t>
            </w:r>
          </w:p>
          <w:p w14:paraId="5951FAD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3911BC5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3171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9C41D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588FE" w14:textId="77777777" w:rsidR="00C424FD" w:rsidRPr="001D05A5" w:rsidRDefault="00C424FD" w:rsidP="00C424FD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546DF" w14:textId="300470DE" w:rsidR="00C424FD" w:rsidRPr="001D05A5" w:rsidRDefault="004D2AE4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ins w:id="3438" w:author="Suhwan Lim" w:date="2020-03-04T22:01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439" w:author="Suhwan Lim" w:date="2020-03-04T22:01:00Z">
              <w:r w:rsidR="00C424FD" w:rsidRPr="001D05A5" w:rsidDel="004D2AE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CC79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_UL_8A_n3A</w:t>
            </w:r>
          </w:p>
          <w:p w14:paraId="3012630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_UL_11A_n3A</w:t>
            </w:r>
          </w:p>
          <w:p w14:paraId="4C6E7FC0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28A_UL_8A_n28A</w:t>
            </w:r>
          </w:p>
          <w:p w14:paraId="4627D206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28A_UL_11A_n28A</w:t>
            </w:r>
          </w:p>
          <w:p w14:paraId="00B111E4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_n3A-n28A_UL_8A_n3A</w:t>
            </w:r>
          </w:p>
          <w:p w14:paraId="240805E9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_n3A-n28A_UL_8A_n28A</w:t>
            </w:r>
          </w:p>
          <w:p w14:paraId="62D78A52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-n28A_UL_11A_n3A</w:t>
            </w:r>
          </w:p>
          <w:p w14:paraId="01E2467E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-n28A_UL_11A_n28A</w:t>
            </w:r>
          </w:p>
        </w:tc>
      </w:tr>
      <w:tr w:rsidR="004D2AE4" w14:paraId="4028BCF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F46F6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4607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3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53B47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01098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99672" w14:textId="77777777" w:rsidR="004D2AE4" w:rsidRPr="001D05A5" w:rsidRDefault="004D2AE4" w:rsidP="004D2AE4">
            <w:pPr>
              <w:spacing w:after="0"/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D7DBD" w14:textId="415582D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0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1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D8BD6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619A51DA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7843127A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4AB4215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555AB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48571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3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78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037DE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BDDD9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A8907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7A671" w14:textId="17C5C27C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2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3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8E8D0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52B82A09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7E317721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4D2AE4" w14:paraId="65BEDF0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056FA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lastRenderedPageBreak/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5BA7F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1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04F68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34E9A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B53AB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5AC46" w14:textId="0262A3B8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4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5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EDB84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5CD80183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1D979C3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EBA40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C179F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78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2F798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14AF9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61A9C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79895" w14:textId="40A592F3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6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7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551AA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61DAAFD0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4D2AE4" w14:paraId="5BA079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1127E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F592C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7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CA7F3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4139C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104BD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FA1EE" w14:textId="6C53AC90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8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49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3D4B9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4C546598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5CCA6563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55AFBA4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BC571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26235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E6326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E5EC0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5E390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7CFCB" w14:textId="3EB87C53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50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1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B9FB2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2A0A60BC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6B2DC371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4D2AE4" w14:paraId="4030EB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9920D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4E447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1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62C52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F05EE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34185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5ECA" w14:textId="2889FADF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52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3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22C32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7D765893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4759395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9F270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6802B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78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F9E0E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F4DE8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CC0C8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C8A1A" w14:textId="102F640D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54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5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AF24B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4FBE01D5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FA7BE7" w14:paraId="53AB18EC" w14:textId="77777777" w:rsidTr="00FA7BE7">
        <w:trPr>
          <w:cantSplit/>
          <w:trHeight w:val="13"/>
          <w:ins w:id="3456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AC80E" w14:textId="77777777" w:rsidR="00FA7BE7" w:rsidRPr="00C83783" w:rsidRDefault="00FA7BE7" w:rsidP="00FA7BE7">
            <w:pPr>
              <w:pStyle w:val="TAL"/>
              <w:rPr>
                <w:ins w:id="3457" w:author="Suhwan Lim" w:date="2020-02-28T16:00:00Z"/>
                <w:rFonts w:eastAsia="PMingLiU"/>
                <w:szCs w:val="18"/>
                <w:lang w:val="en-US" w:eastAsia="zh-TW"/>
              </w:rPr>
            </w:pPr>
            <w:ins w:id="3458" w:author="Suhwan Lim" w:date="2020-02-28T16:00:00Z">
              <w:r w:rsidRPr="000548F4">
                <w:t>DC_2A-46A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9930E" w14:textId="77777777" w:rsidR="00FA7BE7" w:rsidRPr="00C83783" w:rsidRDefault="00FA7BE7" w:rsidP="00FA7BE7">
            <w:pPr>
              <w:pStyle w:val="TAL"/>
              <w:rPr>
                <w:ins w:id="3459" w:author="Suhwan Lim" w:date="2020-02-28T16:00:00Z"/>
                <w:rFonts w:eastAsia="PMingLiU"/>
                <w:szCs w:val="18"/>
                <w:lang w:val="en-US" w:eastAsia="zh-TW"/>
              </w:rPr>
            </w:pPr>
            <w:ins w:id="3460" w:author="Suhwan Lim" w:date="2020-02-28T16:00:00Z">
              <w:r w:rsidRPr="000548F4">
                <w:t>DC_2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B755A" w14:textId="77777777" w:rsidR="00FA7BE7" w:rsidRPr="00C83783" w:rsidRDefault="00FA7BE7" w:rsidP="00FA7BE7">
            <w:pPr>
              <w:pStyle w:val="TAL"/>
              <w:rPr>
                <w:ins w:id="3461" w:author="Suhwan Lim" w:date="2020-02-28T16:00:00Z"/>
                <w:rFonts w:eastAsia="PMingLiU" w:cs="Arial"/>
                <w:szCs w:val="18"/>
                <w:lang w:eastAsia="zh-TW"/>
              </w:rPr>
            </w:pPr>
            <w:ins w:id="3462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1BB6F" w14:textId="77777777" w:rsidR="00FA7BE7" w:rsidRPr="00C83783" w:rsidRDefault="00FA7BE7" w:rsidP="00FA7BE7">
            <w:pPr>
              <w:pStyle w:val="TAL"/>
              <w:rPr>
                <w:ins w:id="3463" w:author="Suhwan Lim" w:date="2020-02-28T16:00:00Z"/>
                <w:rFonts w:eastAsia="PMingLiU" w:cs="Arial"/>
                <w:szCs w:val="18"/>
                <w:lang w:eastAsia="zh-TW"/>
              </w:rPr>
            </w:pPr>
            <w:ins w:id="3464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084F0" w14:textId="77777777" w:rsidR="00FA7BE7" w:rsidRPr="00C83783" w:rsidRDefault="00FA7BE7" w:rsidP="00FA7BE7">
            <w:pPr>
              <w:spacing w:after="0"/>
              <w:rPr>
                <w:ins w:id="3465" w:author="Suhwan Lim" w:date="2020-02-28T16:00:00Z"/>
                <w:rFonts w:ascii="Arial" w:hAnsi="Arial" w:cs="Arial"/>
                <w:sz w:val="18"/>
                <w:szCs w:val="18"/>
              </w:rPr>
            </w:pPr>
            <w:ins w:id="3466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8CF72" w14:textId="77777777" w:rsidR="00FA7BE7" w:rsidRPr="00C83783" w:rsidRDefault="00FA7BE7" w:rsidP="00FA7BE7">
            <w:pPr>
              <w:pStyle w:val="TAL"/>
              <w:rPr>
                <w:ins w:id="3467" w:author="Suhwan Lim" w:date="2020-02-28T16:00:00Z"/>
                <w:rFonts w:cs="Arial"/>
                <w:szCs w:val="18"/>
                <w:lang w:eastAsia="ja-JP"/>
              </w:rPr>
            </w:pPr>
            <w:ins w:id="3468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AFD3D" w14:textId="77777777" w:rsidR="00FA7BE7" w:rsidRDefault="00FA7BE7" w:rsidP="00FA7BE7">
            <w:pPr>
              <w:rPr>
                <w:ins w:id="3469" w:author="Suhwan Lim" w:date="2020-02-28T16:00:00Z"/>
              </w:rPr>
            </w:pPr>
            <w:ins w:id="3470" w:author="Suhwan Lim" w:date="2020-02-28T16:00:00Z">
              <w:r>
                <w:t>(ongoing) DL_2A_n66A-n71A_UL_2A_n66A</w:t>
              </w:r>
            </w:ins>
          </w:p>
          <w:p w14:paraId="1791E92D" w14:textId="77777777" w:rsidR="00FA7BE7" w:rsidRPr="00C83783" w:rsidRDefault="00FA7BE7" w:rsidP="00FA7BE7">
            <w:pPr>
              <w:pStyle w:val="TAL"/>
              <w:keepNext w:val="0"/>
              <w:keepLines w:val="0"/>
              <w:widowControl w:val="0"/>
              <w:snapToGrid w:val="0"/>
              <w:rPr>
                <w:ins w:id="3471" w:author="Suhwan Lim" w:date="2020-02-28T16:00:00Z"/>
                <w:szCs w:val="18"/>
                <w:lang w:eastAsia="zh-TW"/>
              </w:rPr>
            </w:pPr>
            <w:ins w:id="3472" w:author="Suhwan Lim" w:date="2020-02-28T16:00:00Z">
              <w:r>
                <w:t>(ongoing) DL_2A-46A_n66A_UL_2A_n66A</w:t>
              </w:r>
            </w:ins>
          </w:p>
        </w:tc>
      </w:tr>
      <w:tr w:rsidR="00FA7BE7" w14:paraId="0CD788E9" w14:textId="77777777" w:rsidTr="00FA7BE7">
        <w:trPr>
          <w:cantSplit/>
          <w:trHeight w:val="13"/>
          <w:ins w:id="3473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7EAB3" w14:textId="77777777" w:rsidR="00FA7BE7" w:rsidRPr="000548F4" w:rsidRDefault="00FA7BE7" w:rsidP="00FA7BE7">
            <w:pPr>
              <w:pStyle w:val="TAL"/>
              <w:rPr>
                <w:ins w:id="3474" w:author="Suhwan Lim" w:date="2020-02-28T16:00:00Z"/>
              </w:rPr>
            </w:pPr>
            <w:ins w:id="3475" w:author="Suhwan Lim" w:date="2020-02-28T16:00:00Z">
              <w:r w:rsidRPr="000D21AA">
                <w:t>DC_2A-46A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3D47C" w14:textId="77777777" w:rsidR="00FA7BE7" w:rsidRPr="000548F4" w:rsidRDefault="00FA7BE7" w:rsidP="00FA7BE7">
            <w:pPr>
              <w:pStyle w:val="TAL"/>
              <w:rPr>
                <w:ins w:id="3476" w:author="Suhwan Lim" w:date="2020-02-28T16:00:00Z"/>
              </w:rPr>
            </w:pPr>
            <w:ins w:id="3477" w:author="Suhwan Lim" w:date="2020-02-28T16:00:00Z">
              <w:r w:rsidRPr="000D21AA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4B66" w14:textId="77777777" w:rsidR="00FA7BE7" w:rsidRPr="001219B8" w:rsidRDefault="00FA7BE7" w:rsidP="00FA7BE7">
            <w:pPr>
              <w:pStyle w:val="TAL"/>
              <w:rPr>
                <w:ins w:id="3478" w:author="Suhwan Lim" w:date="2020-02-28T16:00:00Z"/>
              </w:rPr>
            </w:pPr>
            <w:ins w:id="3479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8644C" w14:textId="77777777" w:rsidR="00FA7BE7" w:rsidRPr="001219B8" w:rsidRDefault="00FA7BE7" w:rsidP="00FA7BE7">
            <w:pPr>
              <w:pStyle w:val="TAL"/>
              <w:rPr>
                <w:ins w:id="3480" w:author="Suhwan Lim" w:date="2020-02-28T16:00:00Z"/>
              </w:rPr>
            </w:pPr>
            <w:ins w:id="3481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C5BB9" w14:textId="77777777" w:rsidR="00FA7BE7" w:rsidRPr="00D8681B" w:rsidRDefault="00FA7BE7" w:rsidP="00FA7BE7">
            <w:pPr>
              <w:spacing w:after="0"/>
              <w:rPr>
                <w:ins w:id="3482" w:author="Suhwan Lim" w:date="2020-02-28T16:00:00Z"/>
              </w:rPr>
            </w:pPr>
            <w:ins w:id="3483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7B72D" w14:textId="77777777" w:rsidR="00FA7BE7" w:rsidRPr="001219B8" w:rsidRDefault="00FA7BE7" w:rsidP="00FA7BE7">
            <w:pPr>
              <w:pStyle w:val="TAL"/>
              <w:rPr>
                <w:ins w:id="3484" w:author="Suhwan Lim" w:date="2020-02-28T16:00:00Z"/>
              </w:rPr>
            </w:pPr>
            <w:ins w:id="3485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B13A2" w14:textId="77777777" w:rsidR="00FA7BE7" w:rsidRDefault="00FA7BE7" w:rsidP="00FA7BE7">
            <w:pPr>
              <w:rPr>
                <w:ins w:id="3486" w:author="Suhwan Lim" w:date="2020-02-28T16:00:00Z"/>
              </w:rPr>
            </w:pPr>
            <w:ins w:id="3487" w:author="Suhwan Lim" w:date="2020-02-28T16:00:00Z">
              <w:r>
                <w:t>(ongoing) DL_2A_n66A-n71A_UL_2A_n71A</w:t>
              </w:r>
            </w:ins>
          </w:p>
          <w:p w14:paraId="0E6D2956" w14:textId="77777777" w:rsidR="00FA7BE7" w:rsidRDefault="00FA7BE7" w:rsidP="00FA7BE7">
            <w:pPr>
              <w:rPr>
                <w:ins w:id="3488" w:author="Suhwan Lim" w:date="2020-02-28T16:00:00Z"/>
              </w:rPr>
            </w:pPr>
            <w:ins w:id="3489" w:author="Suhwan Lim" w:date="2020-02-28T16:00:00Z">
              <w:r>
                <w:t>(completed) DL_2A-46A_n71A_UL_2A_n71A</w:t>
              </w:r>
            </w:ins>
          </w:p>
        </w:tc>
      </w:tr>
      <w:tr w:rsidR="00FA7BE7" w14:paraId="25683199" w14:textId="77777777" w:rsidTr="00FA7BE7">
        <w:trPr>
          <w:cantSplit/>
          <w:trHeight w:val="13"/>
          <w:ins w:id="3490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BFCC1" w14:textId="77777777" w:rsidR="00FA7BE7" w:rsidRPr="000548F4" w:rsidRDefault="00FA7BE7" w:rsidP="00FA7BE7">
            <w:pPr>
              <w:pStyle w:val="TAL"/>
              <w:rPr>
                <w:ins w:id="3491" w:author="Suhwan Lim" w:date="2020-02-28T16:00:00Z"/>
              </w:rPr>
            </w:pPr>
            <w:ins w:id="3492" w:author="Suhwan Lim" w:date="2020-02-28T16:00:00Z">
              <w:r w:rsidRPr="005A53EC">
                <w:t>DC_2A-46C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C551A" w14:textId="77777777" w:rsidR="00FA7BE7" w:rsidRPr="000548F4" w:rsidRDefault="00FA7BE7" w:rsidP="00FA7BE7">
            <w:pPr>
              <w:pStyle w:val="TAL"/>
              <w:rPr>
                <w:ins w:id="3493" w:author="Suhwan Lim" w:date="2020-02-28T16:00:00Z"/>
              </w:rPr>
            </w:pPr>
            <w:ins w:id="3494" w:author="Suhwan Lim" w:date="2020-02-28T16:00:00Z">
              <w:r w:rsidRPr="005A53EC">
                <w:t>DC_2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989E1" w14:textId="77777777" w:rsidR="00FA7BE7" w:rsidRPr="001219B8" w:rsidRDefault="00FA7BE7" w:rsidP="00FA7BE7">
            <w:pPr>
              <w:pStyle w:val="TAL"/>
              <w:rPr>
                <w:ins w:id="3495" w:author="Suhwan Lim" w:date="2020-02-28T16:00:00Z"/>
              </w:rPr>
            </w:pPr>
            <w:ins w:id="3496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B68DB" w14:textId="77777777" w:rsidR="00FA7BE7" w:rsidRPr="001219B8" w:rsidRDefault="00FA7BE7" w:rsidP="00FA7BE7">
            <w:pPr>
              <w:pStyle w:val="TAL"/>
              <w:rPr>
                <w:ins w:id="3497" w:author="Suhwan Lim" w:date="2020-02-28T16:00:00Z"/>
              </w:rPr>
            </w:pPr>
            <w:ins w:id="3498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9DE3" w14:textId="77777777" w:rsidR="00FA7BE7" w:rsidRPr="00D8681B" w:rsidRDefault="00FA7BE7" w:rsidP="00FA7BE7">
            <w:pPr>
              <w:spacing w:after="0"/>
              <w:rPr>
                <w:ins w:id="3499" w:author="Suhwan Lim" w:date="2020-02-28T16:00:00Z"/>
              </w:rPr>
            </w:pPr>
            <w:ins w:id="3500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FB88D" w14:textId="77777777" w:rsidR="00FA7BE7" w:rsidRPr="001219B8" w:rsidRDefault="00FA7BE7" w:rsidP="00FA7BE7">
            <w:pPr>
              <w:pStyle w:val="TAL"/>
              <w:rPr>
                <w:ins w:id="3501" w:author="Suhwan Lim" w:date="2020-02-28T16:00:00Z"/>
              </w:rPr>
            </w:pPr>
            <w:ins w:id="3502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7BDB5" w14:textId="77777777" w:rsidR="00FA7BE7" w:rsidRDefault="00FA7BE7" w:rsidP="00FA7BE7">
            <w:pPr>
              <w:rPr>
                <w:ins w:id="3503" w:author="Suhwan Lim" w:date="2020-02-28T16:00:00Z"/>
              </w:rPr>
            </w:pPr>
            <w:ins w:id="3504" w:author="Suhwan Lim" w:date="2020-02-28T16:00:00Z">
              <w:r>
                <w:t>(new) DL_2A-46A_n66A-n71A_UL_2A_n66A</w:t>
              </w:r>
            </w:ins>
          </w:p>
          <w:p w14:paraId="3955A358" w14:textId="77777777" w:rsidR="00FA7BE7" w:rsidRDefault="00FA7BE7" w:rsidP="00FA7BE7">
            <w:pPr>
              <w:rPr>
                <w:ins w:id="3505" w:author="Suhwan Lim" w:date="2020-02-28T16:00:00Z"/>
              </w:rPr>
            </w:pPr>
            <w:ins w:id="3506" w:author="Suhwan Lim" w:date="2020-02-28T16:00:00Z">
              <w:r>
                <w:t>(ongoing) DL_2A-46C_n66A_UL_2A_n66A</w:t>
              </w:r>
            </w:ins>
          </w:p>
        </w:tc>
      </w:tr>
      <w:tr w:rsidR="00FA7BE7" w14:paraId="645ABD3D" w14:textId="77777777" w:rsidTr="00FA7BE7">
        <w:trPr>
          <w:cantSplit/>
          <w:trHeight w:val="13"/>
          <w:ins w:id="3507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39120" w14:textId="77777777" w:rsidR="00FA7BE7" w:rsidRPr="000548F4" w:rsidRDefault="00FA7BE7" w:rsidP="00FA7BE7">
            <w:pPr>
              <w:pStyle w:val="TAL"/>
              <w:rPr>
                <w:ins w:id="3508" w:author="Suhwan Lim" w:date="2020-02-28T16:00:00Z"/>
              </w:rPr>
            </w:pPr>
            <w:ins w:id="3509" w:author="Suhwan Lim" w:date="2020-02-28T16:00:00Z">
              <w:r w:rsidRPr="00B22E56">
                <w:t>DC_2A-46C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34A99" w14:textId="77777777" w:rsidR="00FA7BE7" w:rsidRPr="000548F4" w:rsidRDefault="00FA7BE7" w:rsidP="00FA7BE7">
            <w:pPr>
              <w:pStyle w:val="TAL"/>
              <w:rPr>
                <w:ins w:id="3510" w:author="Suhwan Lim" w:date="2020-02-28T16:00:00Z"/>
              </w:rPr>
            </w:pPr>
            <w:ins w:id="3511" w:author="Suhwan Lim" w:date="2020-02-28T16:00:00Z">
              <w:r w:rsidRPr="00B22E56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19E7C" w14:textId="77777777" w:rsidR="00FA7BE7" w:rsidRPr="001219B8" w:rsidRDefault="00FA7BE7" w:rsidP="00FA7BE7">
            <w:pPr>
              <w:pStyle w:val="TAL"/>
              <w:rPr>
                <w:ins w:id="3512" w:author="Suhwan Lim" w:date="2020-02-28T16:00:00Z"/>
              </w:rPr>
            </w:pPr>
            <w:ins w:id="3513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9B8CA" w14:textId="77777777" w:rsidR="00FA7BE7" w:rsidRPr="001219B8" w:rsidRDefault="00FA7BE7" w:rsidP="00FA7BE7">
            <w:pPr>
              <w:pStyle w:val="TAL"/>
              <w:rPr>
                <w:ins w:id="3514" w:author="Suhwan Lim" w:date="2020-02-28T16:00:00Z"/>
              </w:rPr>
            </w:pPr>
            <w:ins w:id="3515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2EAA2" w14:textId="77777777" w:rsidR="00FA7BE7" w:rsidRPr="00D8681B" w:rsidRDefault="00FA7BE7" w:rsidP="00FA7BE7">
            <w:pPr>
              <w:spacing w:after="0"/>
              <w:rPr>
                <w:ins w:id="3516" w:author="Suhwan Lim" w:date="2020-02-28T16:00:00Z"/>
              </w:rPr>
            </w:pPr>
            <w:ins w:id="3517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02D1C" w14:textId="77777777" w:rsidR="00FA7BE7" w:rsidRPr="001219B8" w:rsidRDefault="00FA7BE7" w:rsidP="00FA7BE7">
            <w:pPr>
              <w:pStyle w:val="TAL"/>
              <w:rPr>
                <w:ins w:id="3518" w:author="Suhwan Lim" w:date="2020-02-28T16:00:00Z"/>
              </w:rPr>
            </w:pPr>
            <w:ins w:id="3519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F4000" w14:textId="77777777" w:rsidR="00FA7BE7" w:rsidRDefault="00FA7BE7" w:rsidP="00FA7BE7">
            <w:pPr>
              <w:rPr>
                <w:ins w:id="3520" w:author="Suhwan Lim" w:date="2020-02-28T16:00:00Z"/>
              </w:rPr>
            </w:pPr>
            <w:ins w:id="3521" w:author="Suhwan Lim" w:date="2020-02-28T16:00:00Z">
              <w:r>
                <w:t>(new) DL_2A-46A_n66A-n71A_UL_2A_n71A</w:t>
              </w:r>
            </w:ins>
          </w:p>
          <w:p w14:paraId="3296F5A6" w14:textId="77777777" w:rsidR="00FA7BE7" w:rsidRDefault="00FA7BE7" w:rsidP="00FA7BE7">
            <w:pPr>
              <w:rPr>
                <w:ins w:id="3522" w:author="Suhwan Lim" w:date="2020-02-28T16:00:00Z"/>
              </w:rPr>
            </w:pPr>
            <w:ins w:id="3523" w:author="Suhwan Lim" w:date="2020-02-28T16:00:00Z">
              <w:r>
                <w:t>(completed) DL_2A-46C_n71A_UL_2A_n71A</w:t>
              </w:r>
            </w:ins>
          </w:p>
        </w:tc>
      </w:tr>
      <w:tr w:rsidR="00FA7BE7" w14:paraId="1CEB0B0E" w14:textId="77777777" w:rsidTr="00FA7BE7">
        <w:trPr>
          <w:cantSplit/>
          <w:trHeight w:val="13"/>
          <w:ins w:id="3524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AC87F" w14:textId="77777777" w:rsidR="00FA7BE7" w:rsidRPr="000548F4" w:rsidRDefault="00FA7BE7" w:rsidP="00FA7BE7">
            <w:pPr>
              <w:pStyle w:val="TAL"/>
              <w:rPr>
                <w:ins w:id="3525" w:author="Suhwan Lim" w:date="2020-02-28T16:00:00Z"/>
              </w:rPr>
            </w:pPr>
            <w:ins w:id="3526" w:author="Suhwan Lim" w:date="2020-02-28T16:00:00Z">
              <w:r w:rsidRPr="003B0664">
                <w:t>DC_2A-46D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62DE" w14:textId="77777777" w:rsidR="00FA7BE7" w:rsidRPr="000548F4" w:rsidRDefault="00FA7BE7" w:rsidP="00FA7BE7">
            <w:pPr>
              <w:pStyle w:val="TAL"/>
              <w:rPr>
                <w:ins w:id="3527" w:author="Suhwan Lim" w:date="2020-02-28T16:00:00Z"/>
              </w:rPr>
            </w:pPr>
            <w:ins w:id="3528" w:author="Suhwan Lim" w:date="2020-02-28T16:00:00Z">
              <w:r w:rsidRPr="003B0664">
                <w:t>DC_2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F9101" w14:textId="77777777" w:rsidR="00FA7BE7" w:rsidRPr="001219B8" w:rsidRDefault="00FA7BE7" w:rsidP="00FA7BE7">
            <w:pPr>
              <w:pStyle w:val="TAL"/>
              <w:rPr>
                <w:ins w:id="3529" w:author="Suhwan Lim" w:date="2020-02-28T16:00:00Z"/>
              </w:rPr>
            </w:pPr>
            <w:ins w:id="3530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A893D" w14:textId="77777777" w:rsidR="00FA7BE7" w:rsidRPr="001219B8" w:rsidRDefault="00FA7BE7" w:rsidP="00FA7BE7">
            <w:pPr>
              <w:pStyle w:val="TAL"/>
              <w:rPr>
                <w:ins w:id="3531" w:author="Suhwan Lim" w:date="2020-02-28T16:00:00Z"/>
              </w:rPr>
            </w:pPr>
            <w:ins w:id="3532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FB3A3" w14:textId="77777777" w:rsidR="00FA7BE7" w:rsidRPr="00D8681B" w:rsidRDefault="00FA7BE7" w:rsidP="00FA7BE7">
            <w:pPr>
              <w:spacing w:after="0"/>
              <w:rPr>
                <w:ins w:id="3533" w:author="Suhwan Lim" w:date="2020-02-28T16:00:00Z"/>
              </w:rPr>
            </w:pPr>
            <w:ins w:id="3534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B632F" w14:textId="77777777" w:rsidR="00FA7BE7" w:rsidRPr="001219B8" w:rsidRDefault="00FA7BE7" w:rsidP="00FA7BE7">
            <w:pPr>
              <w:pStyle w:val="TAL"/>
              <w:rPr>
                <w:ins w:id="3535" w:author="Suhwan Lim" w:date="2020-02-28T16:00:00Z"/>
              </w:rPr>
            </w:pPr>
            <w:ins w:id="3536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8DC4A" w14:textId="77777777" w:rsidR="00FA7BE7" w:rsidRDefault="00FA7BE7" w:rsidP="00FA7BE7">
            <w:pPr>
              <w:rPr>
                <w:ins w:id="3537" w:author="Suhwan Lim" w:date="2020-02-28T16:00:00Z"/>
              </w:rPr>
            </w:pPr>
            <w:ins w:id="3538" w:author="Suhwan Lim" w:date="2020-02-28T16:00:00Z">
              <w:r>
                <w:t>(new) DL_2A-46C_n66A-n71A_UL_2A_n66A</w:t>
              </w:r>
            </w:ins>
          </w:p>
          <w:p w14:paraId="4E07D108" w14:textId="77777777" w:rsidR="00FA7BE7" w:rsidRDefault="00FA7BE7" w:rsidP="00FA7BE7">
            <w:pPr>
              <w:rPr>
                <w:ins w:id="3539" w:author="Suhwan Lim" w:date="2020-02-28T16:00:00Z"/>
              </w:rPr>
            </w:pPr>
            <w:ins w:id="3540" w:author="Suhwan Lim" w:date="2020-02-28T16:00:00Z">
              <w:r>
                <w:t>(ongoing) DL_2A-46D_n66A_UL_2A_n66A</w:t>
              </w:r>
            </w:ins>
          </w:p>
        </w:tc>
      </w:tr>
      <w:tr w:rsidR="00FA7BE7" w14:paraId="47131C9D" w14:textId="77777777" w:rsidTr="00FA7BE7">
        <w:trPr>
          <w:cantSplit/>
          <w:trHeight w:val="13"/>
          <w:ins w:id="3541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3E830" w14:textId="77777777" w:rsidR="00FA7BE7" w:rsidRPr="000548F4" w:rsidRDefault="00FA7BE7" w:rsidP="00FA7BE7">
            <w:pPr>
              <w:pStyle w:val="TAL"/>
              <w:rPr>
                <w:ins w:id="3542" w:author="Suhwan Lim" w:date="2020-02-28T16:00:00Z"/>
              </w:rPr>
            </w:pPr>
            <w:ins w:id="3543" w:author="Suhwan Lim" w:date="2020-02-28T16:00:00Z">
              <w:r w:rsidRPr="0034248A">
                <w:t>DC_2A-46D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F3396" w14:textId="77777777" w:rsidR="00FA7BE7" w:rsidRPr="000548F4" w:rsidRDefault="00FA7BE7" w:rsidP="00FA7BE7">
            <w:pPr>
              <w:pStyle w:val="TAL"/>
              <w:rPr>
                <w:ins w:id="3544" w:author="Suhwan Lim" w:date="2020-02-28T16:00:00Z"/>
              </w:rPr>
            </w:pPr>
            <w:ins w:id="3545" w:author="Suhwan Lim" w:date="2020-02-28T16:00:00Z">
              <w:r w:rsidRPr="0034248A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AB32C" w14:textId="77777777" w:rsidR="00FA7BE7" w:rsidRPr="001219B8" w:rsidRDefault="00FA7BE7" w:rsidP="00FA7BE7">
            <w:pPr>
              <w:pStyle w:val="TAL"/>
              <w:rPr>
                <w:ins w:id="3546" w:author="Suhwan Lim" w:date="2020-02-28T16:00:00Z"/>
              </w:rPr>
            </w:pPr>
            <w:ins w:id="3547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87086" w14:textId="77777777" w:rsidR="00FA7BE7" w:rsidRPr="001219B8" w:rsidRDefault="00FA7BE7" w:rsidP="00FA7BE7">
            <w:pPr>
              <w:pStyle w:val="TAL"/>
              <w:rPr>
                <w:ins w:id="3548" w:author="Suhwan Lim" w:date="2020-02-28T16:00:00Z"/>
              </w:rPr>
            </w:pPr>
            <w:ins w:id="3549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1AEA1" w14:textId="77777777" w:rsidR="00FA7BE7" w:rsidRPr="00D8681B" w:rsidRDefault="00FA7BE7" w:rsidP="00FA7BE7">
            <w:pPr>
              <w:spacing w:after="0"/>
              <w:rPr>
                <w:ins w:id="3550" w:author="Suhwan Lim" w:date="2020-02-28T16:00:00Z"/>
              </w:rPr>
            </w:pPr>
            <w:ins w:id="3551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52A2E" w14:textId="77777777" w:rsidR="00FA7BE7" w:rsidRPr="001219B8" w:rsidRDefault="00FA7BE7" w:rsidP="00FA7BE7">
            <w:pPr>
              <w:pStyle w:val="TAL"/>
              <w:rPr>
                <w:ins w:id="3552" w:author="Suhwan Lim" w:date="2020-02-28T16:00:00Z"/>
              </w:rPr>
            </w:pPr>
            <w:ins w:id="3553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022CB" w14:textId="77777777" w:rsidR="00FA7BE7" w:rsidRDefault="00FA7BE7" w:rsidP="00FA7BE7">
            <w:pPr>
              <w:rPr>
                <w:ins w:id="3554" w:author="Suhwan Lim" w:date="2020-02-28T16:00:00Z"/>
              </w:rPr>
            </w:pPr>
            <w:ins w:id="3555" w:author="Suhwan Lim" w:date="2020-02-28T16:00:00Z">
              <w:r>
                <w:t>(new) DL_2A-46C_n66A-n71A_UL_2A_n71A</w:t>
              </w:r>
            </w:ins>
          </w:p>
          <w:p w14:paraId="27F397CB" w14:textId="77777777" w:rsidR="00FA7BE7" w:rsidRDefault="00FA7BE7" w:rsidP="00FA7BE7">
            <w:pPr>
              <w:rPr>
                <w:ins w:id="3556" w:author="Suhwan Lim" w:date="2020-02-28T16:00:00Z"/>
              </w:rPr>
            </w:pPr>
            <w:ins w:id="3557" w:author="Suhwan Lim" w:date="2020-02-28T16:00:00Z">
              <w:r>
                <w:t>(completed) DL_2A-46D_n71A_UL_2A_n71A</w:t>
              </w:r>
            </w:ins>
          </w:p>
        </w:tc>
      </w:tr>
      <w:tr w:rsidR="00FA7BE7" w14:paraId="0E3EF8B9" w14:textId="77777777" w:rsidTr="00FA7BE7">
        <w:trPr>
          <w:cantSplit/>
          <w:trHeight w:val="13"/>
          <w:ins w:id="3558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D9305" w14:textId="77777777" w:rsidR="00FA7BE7" w:rsidRPr="000548F4" w:rsidRDefault="00FA7BE7" w:rsidP="00FA7BE7">
            <w:pPr>
              <w:pStyle w:val="TAL"/>
              <w:rPr>
                <w:ins w:id="3559" w:author="Suhwan Lim" w:date="2020-02-28T16:00:00Z"/>
              </w:rPr>
            </w:pPr>
            <w:ins w:id="3560" w:author="Suhwan Lim" w:date="2020-02-28T16:00:00Z">
              <w:r w:rsidRPr="004038A8">
                <w:t>DC_46A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DF472" w14:textId="77777777" w:rsidR="00FA7BE7" w:rsidRPr="000548F4" w:rsidRDefault="00FA7BE7" w:rsidP="00FA7BE7">
            <w:pPr>
              <w:pStyle w:val="TAL"/>
              <w:rPr>
                <w:ins w:id="3561" w:author="Suhwan Lim" w:date="2020-02-28T16:00:00Z"/>
              </w:rPr>
            </w:pPr>
            <w:ins w:id="3562" w:author="Suhwan Lim" w:date="2020-02-28T16:00:00Z">
              <w:r w:rsidRPr="004038A8">
                <w:t>DC_66A_n25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773C8" w14:textId="77777777" w:rsidR="00FA7BE7" w:rsidRPr="001219B8" w:rsidRDefault="00FA7BE7" w:rsidP="00FA7BE7">
            <w:pPr>
              <w:pStyle w:val="TAL"/>
              <w:rPr>
                <w:ins w:id="3563" w:author="Suhwan Lim" w:date="2020-02-28T16:00:00Z"/>
              </w:rPr>
            </w:pPr>
            <w:ins w:id="3564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1AC9A" w14:textId="77777777" w:rsidR="00FA7BE7" w:rsidRPr="001219B8" w:rsidRDefault="00FA7BE7" w:rsidP="00FA7BE7">
            <w:pPr>
              <w:pStyle w:val="TAL"/>
              <w:rPr>
                <w:ins w:id="3565" w:author="Suhwan Lim" w:date="2020-02-28T16:00:00Z"/>
              </w:rPr>
            </w:pPr>
            <w:ins w:id="3566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76DD4" w14:textId="77777777" w:rsidR="00FA7BE7" w:rsidRPr="00D8681B" w:rsidRDefault="00FA7BE7" w:rsidP="00FA7BE7">
            <w:pPr>
              <w:spacing w:after="0"/>
              <w:rPr>
                <w:ins w:id="3567" w:author="Suhwan Lim" w:date="2020-02-28T16:00:00Z"/>
              </w:rPr>
            </w:pPr>
            <w:ins w:id="3568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D4EB6" w14:textId="77777777" w:rsidR="00FA7BE7" w:rsidRPr="001219B8" w:rsidRDefault="00FA7BE7" w:rsidP="00FA7BE7">
            <w:pPr>
              <w:pStyle w:val="TAL"/>
              <w:rPr>
                <w:ins w:id="3569" w:author="Suhwan Lim" w:date="2020-02-28T16:00:00Z"/>
              </w:rPr>
            </w:pPr>
            <w:ins w:id="3570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156C9" w14:textId="77777777" w:rsidR="00FA7BE7" w:rsidRDefault="00FA7BE7" w:rsidP="00FA7BE7">
            <w:pPr>
              <w:rPr>
                <w:ins w:id="3571" w:author="Suhwan Lim" w:date="2020-02-28T16:00:00Z"/>
              </w:rPr>
            </w:pPr>
            <w:ins w:id="3572" w:author="Suhwan Lim" w:date="2020-02-28T16:00:00Z">
              <w:r>
                <w:t>(ongoing) DL_66A_n25A-n71A_UL_66A_n25A</w:t>
              </w:r>
            </w:ins>
          </w:p>
          <w:p w14:paraId="377B3F7A" w14:textId="77777777" w:rsidR="00FA7BE7" w:rsidRDefault="00FA7BE7" w:rsidP="00FA7BE7">
            <w:pPr>
              <w:rPr>
                <w:ins w:id="3573" w:author="Suhwan Lim" w:date="2020-02-28T16:00:00Z"/>
              </w:rPr>
            </w:pPr>
            <w:ins w:id="3574" w:author="Suhwan Lim" w:date="2020-02-28T16:00:00Z">
              <w:r>
                <w:t>(ongoing) DL_46A-66A_n25A_UL_66A_n25A</w:t>
              </w:r>
            </w:ins>
          </w:p>
        </w:tc>
      </w:tr>
      <w:tr w:rsidR="00FA7BE7" w14:paraId="05F09ADB" w14:textId="77777777" w:rsidTr="00FA7BE7">
        <w:trPr>
          <w:cantSplit/>
          <w:trHeight w:val="13"/>
          <w:ins w:id="3575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89D09" w14:textId="77777777" w:rsidR="00FA7BE7" w:rsidRPr="000548F4" w:rsidRDefault="00FA7BE7" w:rsidP="00FA7BE7">
            <w:pPr>
              <w:pStyle w:val="TAL"/>
              <w:rPr>
                <w:ins w:id="3576" w:author="Suhwan Lim" w:date="2020-02-28T16:00:00Z"/>
              </w:rPr>
            </w:pPr>
            <w:ins w:id="3577" w:author="Suhwan Lim" w:date="2020-02-28T16:00:00Z">
              <w:r w:rsidRPr="00611EB2">
                <w:lastRenderedPageBreak/>
                <w:t>DC_46A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D3537" w14:textId="77777777" w:rsidR="00FA7BE7" w:rsidRPr="000548F4" w:rsidRDefault="00FA7BE7" w:rsidP="00FA7BE7">
            <w:pPr>
              <w:pStyle w:val="TAL"/>
              <w:rPr>
                <w:ins w:id="3578" w:author="Suhwan Lim" w:date="2020-02-28T16:00:00Z"/>
              </w:rPr>
            </w:pPr>
            <w:ins w:id="3579" w:author="Suhwan Lim" w:date="2020-02-28T16:00:00Z">
              <w:r w:rsidRPr="00611EB2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F5BBD" w14:textId="77777777" w:rsidR="00FA7BE7" w:rsidRPr="001219B8" w:rsidRDefault="00FA7BE7" w:rsidP="00FA7BE7">
            <w:pPr>
              <w:pStyle w:val="TAL"/>
              <w:rPr>
                <w:ins w:id="3580" w:author="Suhwan Lim" w:date="2020-02-28T16:00:00Z"/>
              </w:rPr>
            </w:pPr>
            <w:ins w:id="3581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F5CEA" w14:textId="77777777" w:rsidR="00FA7BE7" w:rsidRPr="001219B8" w:rsidRDefault="00FA7BE7" w:rsidP="00FA7BE7">
            <w:pPr>
              <w:pStyle w:val="TAL"/>
              <w:rPr>
                <w:ins w:id="3582" w:author="Suhwan Lim" w:date="2020-02-28T16:00:00Z"/>
              </w:rPr>
            </w:pPr>
            <w:ins w:id="3583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C757E" w14:textId="77777777" w:rsidR="00FA7BE7" w:rsidRPr="00D8681B" w:rsidRDefault="00FA7BE7" w:rsidP="00FA7BE7">
            <w:pPr>
              <w:spacing w:after="0"/>
              <w:rPr>
                <w:ins w:id="3584" w:author="Suhwan Lim" w:date="2020-02-28T16:00:00Z"/>
              </w:rPr>
            </w:pPr>
            <w:ins w:id="3585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43F9C" w14:textId="77777777" w:rsidR="00FA7BE7" w:rsidRPr="001219B8" w:rsidRDefault="00FA7BE7" w:rsidP="00FA7BE7">
            <w:pPr>
              <w:pStyle w:val="TAL"/>
              <w:rPr>
                <w:ins w:id="3586" w:author="Suhwan Lim" w:date="2020-02-28T16:00:00Z"/>
              </w:rPr>
            </w:pPr>
            <w:ins w:id="3587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91F88" w14:textId="77777777" w:rsidR="00FA7BE7" w:rsidRDefault="00FA7BE7" w:rsidP="00FA7BE7">
            <w:pPr>
              <w:rPr>
                <w:ins w:id="3588" w:author="Suhwan Lim" w:date="2020-02-28T16:00:00Z"/>
              </w:rPr>
            </w:pPr>
            <w:ins w:id="3589" w:author="Suhwan Lim" w:date="2020-02-28T16:00:00Z">
              <w:r>
                <w:t>(ongoing) DL_66A_n25A-n71A_UL_66A_n71A</w:t>
              </w:r>
            </w:ins>
          </w:p>
          <w:p w14:paraId="060B98C6" w14:textId="77777777" w:rsidR="00FA7BE7" w:rsidRDefault="00FA7BE7" w:rsidP="00FA7BE7">
            <w:pPr>
              <w:rPr>
                <w:ins w:id="3590" w:author="Suhwan Lim" w:date="2020-02-28T16:00:00Z"/>
              </w:rPr>
            </w:pPr>
            <w:ins w:id="3591" w:author="Suhwan Lim" w:date="2020-02-28T16:00:00Z">
              <w:r>
                <w:t>(completed) DL_46A-66A_n71A_UL_66A_n71A</w:t>
              </w:r>
            </w:ins>
          </w:p>
        </w:tc>
      </w:tr>
      <w:tr w:rsidR="00FA7BE7" w14:paraId="5AEFC376" w14:textId="77777777" w:rsidTr="00FA7BE7">
        <w:trPr>
          <w:cantSplit/>
          <w:trHeight w:val="13"/>
          <w:ins w:id="3592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17C80" w14:textId="77777777" w:rsidR="00FA7BE7" w:rsidRPr="000548F4" w:rsidRDefault="00FA7BE7" w:rsidP="00FA7BE7">
            <w:pPr>
              <w:pStyle w:val="TAL"/>
              <w:rPr>
                <w:ins w:id="3593" w:author="Suhwan Lim" w:date="2020-02-28T16:00:00Z"/>
              </w:rPr>
            </w:pPr>
            <w:ins w:id="3594" w:author="Suhwan Lim" w:date="2020-02-28T16:00:00Z">
              <w:r w:rsidRPr="00847E7B">
                <w:t>DC_46C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23C80" w14:textId="77777777" w:rsidR="00FA7BE7" w:rsidRPr="000548F4" w:rsidRDefault="00FA7BE7" w:rsidP="00FA7BE7">
            <w:pPr>
              <w:pStyle w:val="TAL"/>
              <w:rPr>
                <w:ins w:id="3595" w:author="Suhwan Lim" w:date="2020-02-28T16:00:00Z"/>
              </w:rPr>
            </w:pPr>
            <w:ins w:id="3596" w:author="Suhwan Lim" w:date="2020-02-28T16:00:00Z">
              <w:r w:rsidRPr="00847E7B">
                <w:t>DC_66A_n25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7DA09" w14:textId="77777777" w:rsidR="00FA7BE7" w:rsidRPr="001219B8" w:rsidRDefault="00FA7BE7" w:rsidP="00FA7BE7">
            <w:pPr>
              <w:pStyle w:val="TAL"/>
              <w:rPr>
                <w:ins w:id="3597" w:author="Suhwan Lim" w:date="2020-02-28T16:00:00Z"/>
              </w:rPr>
            </w:pPr>
            <w:ins w:id="3598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45586" w14:textId="77777777" w:rsidR="00FA7BE7" w:rsidRPr="001219B8" w:rsidRDefault="00FA7BE7" w:rsidP="00FA7BE7">
            <w:pPr>
              <w:pStyle w:val="TAL"/>
              <w:rPr>
                <w:ins w:id="3599" w:author="Suhwan Lim" w:date="2020-02-28T16:00:00Z"/>
              </w:rPr>
            </w:pPr>
            <w:ins w:id="3600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1CFBE" w14:textId="77777777" w:rsidR="00FA7BE7" w:rsidRPr="00D8681B" w:rsidRDefault="00FA7BE7" w:rsidP="00FA7BE7">
            <w:pPr>
              <w:spacing w:after="0"/>
              <w:rPr>
                <w:ins w:id="3601" w:author="Suhwan Lim" w:date="2020-02-28T16:00:00Z"/>
              </w:rPr>
            </w:pPr>
            <w:ins w:id="3602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B9299" w14:textId="77777777" w:rsidR="00FA7BE7" w:rsidRPr="001219B8" w:rsidRDefault="00FA7BE7" w:rsidP="00FA7BE7">
            <w:pPr>
              <w:pStyle w:val="TAL"/>
              <w:rPr>
                <w:ins w:id="3603" w:author="Suhwan Lim" w:date="2020-02-28T16:00:00Z"/>
              </w:rPr>
            </w:pPr>
            <w:ins w:id="3604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3EAF8" w14:textId="77777777" w:rsidR="00FA7BE7" w:rsidRDefault="00FA7BE7" w:rsidP="00FA7BE7">
            <w:pPr>
              <w:rPr>
                <w:ins w:id="3605" w:author="Suhwan Lim" w:date="2020-02-28T16:00:00Z"/>
              </w:rPr>
            </w:pPr>
            <w:ins w:id="3606" w:author="Suhwan Lim" w:date="2020-02-28T16:00:00Z">
              <w:r>
                <w:t>(new) DL_46A-66A_n25A-n71A_UL_66A_n25A</w:t>
              </w:r>
            </w:ins>
          </w:p>
          <w:p w14:paraId="14FA21CF" w14:textId="77777777" w:rsidR="00FA7BE7" w:rsidRDefault="00FA7BE7" w:rsidP="00FA7BE7">
            <w:pPr>
              <w:rPr>
                <w:ins w:id="3607" w:author="Suhwan Lim" w:date="2020-02-28T16:00:00Z"/>
              </w:rPr>
            </w:pPr>
            <w:ins w:id="3608" w:author="Suhwan Lim" w:date="2020-02-28T16:00:00Z">
              <w:r>
                <w:t>(ongoing) DL_46C-66A_n25A_UL_66A_n25A</w:t>
              </w:r>
            </w:ins>
          </w:p>
        </w:tc>
      </w:tr>
      <w:tr w:rsidR="00FA7BE7" w14:paraId="4432B9A0" w14:textId="77777777" w:rsidTr="00FA7BE7">
        <w:trPr>
          <w:cantSplit/>
          <w:trHeight w:val="13"/>
          <w:ins w:id="3609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A67B9" w14:textId="77777777" w:rsidR="00FA7BE7" w:rsidRPr="000548F4" w:rsidRDefault="00FA7BE7" w:rsidP="00FA7BE7">
            <w:pPr>
              <w:pStyle w:val="TAL"/>
              <w:rPr>
                <w:ins w:id="3610" w:author="Suhwan Lim" w:date="2020-02-28T16:00:00Z"/>
              </w:rPr>
            </w:pPr>
            <w:ins w:id="3611" w:author="Suhwan Lim" w:date="2020-02-28T16:00:00Z">
              <w:r w:rsidRPr="00CC1039">
                <w:t>DC_46C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0696" w14:textId="77777777" w:rsidR="00FA7BE7" w:rsidRPr="000548F4" w:rsidRDefault="00FA7BE7" w:rsidP="00FA7BE7">
            <w:pPr>
              <w:pStyle w:val="TAL"/>
              <w:rPr>
                <w:ins w:id="3612" w:author="Suhwan Lim" w:date="2020-02-28T16:00:00Z"/>
              </w:rPr>
            </w:pPr>
            <w:ins w:id="3613" w:author="Suhwan Lim" w:date="2020-02-28T16:00:00Z">
              <w:r w:rsidRPr="00CC1039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B954A" w14:textId="77777777" w:rsidR="00FA7BE7" w:rsidRPr="001219B8" w:rsidRDefault="00FA7BE7" w:rsidP="00FA7BE7">
            <w:pPr>
              <w:pStyle w:val="TAL"/>
              <w:rPr>
                <w:ins w:id="3614" w:author="Suhwan Lim" w:date="2020-02-28T16:00:00Z"/>
              </w:rPr>
            </w:pPr>
            <w:ins w:id="3615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B07D5" w14:textId="77777777" w:rsidR="00FA7BE7" w:rsidRPr="001219B8" w:rsidRDefault="00FA7BE7" w:rsidP="00FA7BE7">
            <w:pPr>
              <w:pStyle w:val="TAL"/>
              <w:rPr>
                <w:ins w:id="3616" w:author="Suhwan Lim" w:date="2020-02-28T16:00:00Z"/>
              </w:rPr>
            </w:pPr>
            <w:ins w:id="3617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848F4" w14:textId="77777777" w:rsidR="00FA7BE7" w:rsidRPr="00D8681B" w:rsidRDefault="00FA7BE7" w:rsidP="00FA7BE7">
            <w:pPr>
              <w:spacing w:after="0"/>
              <w:rPr>
                <w:ins w:id="3618" w:author="Suhwan Lim" w:date="2020-02-28T16:00:00Z"/>
              </w:rPr>
            </w:pPr>
            <w:ins w:id="3619" w:author="Suhwan Lim" w:date="2020-02-28T16:00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37290" w14:textId="77777777" w:rsidR="00FA7BE7" w:rsidRPr="001219B8" w:rsidRDefault="00FA7BE7" w:rsidP="00FA7BE7">
            <w:pPr>
              <w:pStyle w:val="TAL"/>
              <w:rPr>
                <w:ins w:id="3620" w:author="Suhwan Lim" w:date="2020-02-28T16:00:00Z"/>
              </w:rPr>
            </w:pPr>
            <w:ins w:id="3621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EC173" w14:textId="77777777" w:rsidR="00FA7BE7" w:rsidRDefault="00FA7BE7" w:rsidP="00FA7BE7">
            <w:pPr>
              <w:rPr>
                <w:ins w:id="3622" w:author="Suhwan Lim" w:date="2020-02-28T16:00:00Z"/>
              </w:rPr>
            </w:pPr>
            <w:ins w:id="3623" w:author="Suhwan Lim" w:date="2020-02-28T16:00:00Z">
              <w:r>
                <w:t>(new) DL_46A-66A_n25A-n71A_UL_66A_n71A</w:t>
              </w:r>
            </w:ins>
          </w:p>
          <w:p w14:paraId="7F002906" w14:textId="77777777" w:rsidR="00FA7BE7" w:rsidRDefault="00FA7BE7" w:rsidP="00FA7BE7">
            <w:pPr>
              <w:rPr>
                <w:ins w:id="3624" w:author="Suhwan Lim" w:date="2020-02-28T16:00:00Z"/>
              </w:rPr>
            </w:pPr>
            <w:ins w:id="3625" w:author="Suhwan Lim" w:date="2020-02-28T16:00:00Z">
              <w:r>
                <w:t>(completed) DL_46C-66A_n71A_UL_66A_n71A</w:t>
              </w:r>
            </w:ins>
          </w:p>
        </w:tc>
      </w:tr>
      <w:tr w:rsidR="00FA7BE7" w14:paraId="714DFF65" w14:textId="77777777" w:rsidTr="00FA7BE7">
        <w:trPr>
          <w:cantSplit/>
          <w:trHeight w:val="13"/>
          <w:ins w:id="3626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7FF12" w14:textId="77777777" w:rsidR="00FA7BE7" w:rsidRPr="000548F4" w:rsidRDefault="00FA7BE7" w:rsidP="00FA7BE7">
            <w:pPr>
              <w:pStyle w:val="TAL"/>
              <w:rPr>
                <w:ins w:id="3627" w:author="Suhwan Lim" w:date="2020-02-28T16:00:00Z"/>
              </w:rPr>
            </w:pPr>
            <w:ins w:id="3628" w:author="Suhwan Lim" w:date="2020-02-28T16:00:00Z">
              <w:r w:rsidRPr="00D16951">
                <w:t>DC_46D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14E78" w14:textId="77777777" w:rsidR="00FA7BE7" w:rsidRPr="000548F4" w:rsidRDefault="00FA7BE7" w:rsidP="00FA7BE7">
            <w:pPr>
              <w:pStyle w:val="TAL"/>
              <w:rPr>
                <w:ins w:id="3629" w:author="Suhwan Lim" w:date="2020-02-28T16:00:00Z"/>
              </w:rPr>
            </w:pPr>
            <w:ins w:id="3630" w:author="Suhwan Lim" w:date="2020-02-28T16:00:00Z">
              <w:r w:rsidRPr="00D16951">
                <w:t>DC_66A_n25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C583D" w14:textId="77777777" w:rsidR="00FA7BE7" w:rsidRPr="001219B8" w:rsidRDefault="00FA7BE7" w:rsidP="00FA7BE7">
            <w:pPr>
              <w:pStyle w:val="TAL"/>
              <w:rPr>
                <w:ins w:id="3631" w:author="Suhwan Lim" w:date="2020-02-28T16:00:00Z"/>
              </w:rPr>
            </w:pPr>
            <w:ins w:id="3632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205BB" w14:textId="77777777" w:rsidR="00FA7BE7" w:rsidRPr="001219B8" w:rsidRDefault="00FA7BE7" w:rsidP="00FA7BE7">
            <w:pPr>
              <w:pStyle w:val="TAL"/>
              <w:rPr>
                <w:ins w:id="3633" w:author="Suhwan Lim" w:date="2020-02-28T16:00:00Z"/>
              </w:rPr>
            </w:pPr>
            <w:ins w:id="3634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2D483" w14:textId="77777777" w:rsidR="00FA7BE7" w:rsidRPr="00D8681B" w:rsidRDefault="00FA7BE7" w:rsidP="00FA7BE7">
            <w:pPr>
              <w:spacing w:after="0"/>
              <w:rPr>
                <w:ins w:id="3635" w:author="Suhwan Lim" w:date="2020-02-28T16:00:00Z"/>
              </w:rPr>
            </w:pPr>
            <w:ins w:id="3636" w:author="Suhwan Lim" w:date="2020-02-28T16:00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F8FE9" w14:textId="77777777" w:rsidR="00FA7BE7" w:rsidRPr="001219B8" w:rsidRDefault="00FA7BE7" w:rsidP="00FA7BE7">
            <w:pPr>
              <w:pStyle w:val="TAL"/>
              <w:rPr>
                <w:ins w:id="3637" w:author="Suhwan Lim" w:date="2020-02-28T16:00:00Z"/>
              </w:rPr>
            </w:pPr>
            <w:ins w:id="3638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0D441" w14:textId="77777777" w:rsidR="00FA7BE7" w:rsidRDefault="00FA7BE7" w:rsidP="00FA7BE7">
            <w:pPr>
              <w:rPr>
                <w:ins w:id="3639" w:author="Suhwan Lim" w:date="2020-02-28T16:00:00Z"/>
              </w:rPr>
            </w:pPr>
            <w:ins w:id="3640" w:author="Suhwan Lim" w:date="2020-02-28T16:00:00Z">
              <w:r>
                <w:t>(new) DL_46C-66A_n25A-n71A_UL_66A_n25A</w:t>
              </w:r>
            </w:ins>
          </w:p>
          <w:p w14:paraId="4F6BB00F" w14:textId="77777777" w:rsidR="00FA7BE7" w:rsidRDefault="00FA7BE7" w:rsidP="00FA7BE7">
            <w:pPr>
              <w:rPr>
                <w:ins w:id="3641" w:author="Suhwan Lim" w:date="2020-02-28T16:00:00Z"/>
              </w:rPr>
            </w:pPr>
            <w:ins w:id="3642" w:author="Suhwan Lim" w:date="2020-02-28T16:00:00Z">
              <w:r>
                <w:t>(ongoing) DL_46D-66A_n25A_UL_66A_n25A</w:t>
              </w:r>
            </w:ins>
          </w:p>
        </w:tc>
      </w:tr>
      <w:tr w:rsidR="00FA7BE7" w14:paraId="5EA21615" w14:textId="77777777" w:rsidTr="00FA7BE7">
        <w:trPr>
          <w:cantSplit/>
          <w:trHeight w:val="13"/>
          <w:ins w:id="3643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BBEA0" w14:textId="77777777" w:rsidR="00FA7BE7" w:rsidRPr="00D16951" w:rsidRDefault="00FA7BE7" w:rsidP="00FA7BE7">
            <w:pPr>
              <w:pStyle w:val="TAL"/>
              <w:rPr>
                <w:ins w:id="3644" w:author="Suhwan Lim" w:date="2020-02-28T16:01:00Z"/>
              </w:rPr>
            </w:pPr>
            <w:ins w:id="3645" w:author="Suhwan Lim" w:date="2020-02-28T16:01:00Z">
              <w:r w:rsidRPr="004F0DFF">
                <w:t>DC_46D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CE08E" w14:textId="77777777" w:rsidR="00FA7BE7" w:rsidRPr="00D16951" w:rsidRDefault="00FA7BE7" w:rsidP="00FA7BE7">
            <w:pPr>
              <w:pStyle w:val="TAL"/>
              <w:rPr>
                <w:ins w:id="3646" w:author="Suhwan Lim" w:date="2020-02-28T16:01:00Z"/>
              </w:rPr>
            </w:pPr>
            <w:ins w:id="3647" w:author="Suhwan Lim" w:date="2020-02-28T16:01:00Z">
              <w:r w:rsidRPr="004F0DFF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F9F05" w14:textId="77777777" w:rsidR="00FA7BE7" w:rsidRPr="001219B8" w:rsidRDefault="00FA7BE7" w:rsidP="00FA7BE7">
            <w:pPr>
              <w:pStyle w:val="TAL"/>
              <w:rPr>
                <w:ins w:id="3648" w:author="Suhwan Lim" w:date="2020-02-28T16:01:00Z"/>
              </w:rPr>
            </w:pPr>
            <w:ins w:id="3649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47156" w14:textId="77777777" w:rsidR="00FA7BE7" w:rsidRPr="001219B8" w:rsidRDefault="00FA7BE7" w:rsidP="00FA7BE7">
            <w:pPr>
              <w:pStyle w:val="TAL"/>
              <w:rPr>
                <w:ins w:id="3650" w:author="Suhwan Lim" w:date="2020-02-28T16:01:00Z"/>
              </w:rPr>
            </w:pPr>
            <w:ins w:id="3651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CC715" w14:textId="77777777" w:rsidR="00FA7BE7" w:rsidRPr="00D07A48" w:rsidRDefault="00FA7BE7" w:rsidP="00FA7BE7">
            <w:pPr>
              <w:spacing w:after="0"/>
              <w:rPr>
                <w:ins w:id="3652" w:author="Suhwan Lim" w:date="2020-02-28T16:01:00Z"/>
              </w:rPr>
            </w:pPr>
            <w:ins w:id="3653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E5E79" w14:textId="77777777" w:rsidR="00FA7BE7" w:rsidRPr="001219B8" w:rsidRDefault="00FA7BE7" w:rsidP="00FA7BE7">
            <w:pPr>
              <w:pStyle w:val="TAL"/>
              <w:rPr>
                <w:ins w:id="3654" w:author="Suhwan Lim" w:date="2020-02-28T16:01:00Z"/>
              </w:rPr>
            </w:pPr>
            <w:ins w:id="3655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B2CBD" w14:textId="77777777" w:rsidR="00FA7BE7" w:rsidRDefault="00FA7BE7" w:rsidP="00FA7BE7">
            <w:pPr>
              <w:rPr>
                <w:ins w:id="3656" w:author="Suhwan Lim" w:date="2020-02-28T16:01:00Z"/>
              </w:rPr>
            </w:pPr>
            <w:ins w:id="3657" w:author="Suhwan Lim" w:date="2020-02-28T16:01:00Z">
              <w:r>
                <w:t>(new) DL_46C-66A_n25A-n71A_UL_66A_n71A</w:t>
              </w:r>
            </w:ins>
          </w:p>
          <w:p w14:paraId="2F800DE7" w14:textId="77777777" w:rsidR="00FA7BE7" w:rsidRDefault="00FA7BE7" w:rsidP="00FA7BE7">
            <w:pPr>
              <w:rPr>
                <w:ins w:id="3658" w:author="Suhwan Lim" w:date="2020-02-28T16:01:00Z"/>
              </w:rPr>
            </w:pPr>
            <w:ins w:id="3659" w:author="Suhwan Lim" w:date="2020-02-28T16:01:00Z">
              <w:r>
                <w:t>(completed) DL_46D-66A_n71A_UL_66A_n71A</w:t>
              </w:r>
            </w:ins>
          </w:p>
        </w:tc>
      </w:tr>
      <w:tr w:rsidR="00FA7BE7" w14:paraId="3F39AA39" w14:textId="77777777" w:rsidTr="00FA7BE7">
        <w:trPr>
          <w:cantSplit/>
          <w:trHeight w:val="13"/>
          <w:ins w:id="3660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60231" w14:textId="77777777" w:rsidR="00FA7BE7" w:rsidRPr="00D16951" w:rsidRDefault="00FA7BE7" w:rsidP="00FA7BE7">
            <w:pPr>
              <w:pStyle w:val="TAL"/>
              <w:rPr>
                <w:ins w:id="3661" w:author="Suhwan Lim" w:date="2020-02-28T16:01:00Z"/>
              </w:rPr>
            </w:pPr>
            <w:ins w:id="3662" w:author="Suhwan Lim" w:date="2020-02-28T16:01:00Z">
              <w:r w:rsidRPr="00DE1DF4">
                <w:t>DC_2A-4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CE1F" w14:textId="77777777" w:rsidR="00FA7BE7" w:rsidRPr="00D16951" w:rsidRDefault="00FA7BE7" w:rsidP="00FA7BE7">
            <w:pPr>
              <w:pStyle w:val="TAL"/>
              <w:rPr>
                <w:ins w:id="3663" w:author="Suhwan Lim" w:date="2020-02-28T16:01:00Z"/>
              </w:rPr>
            </w:pPr>
            <w:ins w:id="3664" w:author="Suhwan Lim" w:date="2020-02-28T16:01:00Z">
              <w:r w:rsidRPr="00DE1DF4">
                <w:t>DC_2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63735" w14:textId="77777777" w:rsidR="00FA7BE7" w:rsidRPr="001219B8" w:rsidRDefault="00FA7BE7" w:rsidP="00FA7BE7">
            <w:pPr>
              <w:pStyle w:val="TAL"/>
              <w:rPr>
                <w:ins w:id="3665" w:author="Suhwan Lim" w:date="2020-02-28T16:01:00Z"/>
              </w:rPr>
            </w:pPr>
            <w:ins w:id="3666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0ABB9" w14:textId="77777777" w:rsidR="00FA7BE7" w:rsidRPr="001219B8" w:rsidRDefault="00FA7BE7" w:rsidP="00FA7BE7">
            <w:pPr>
              <w:pStyle w:val="TAL"/>
              <w:rPr>
                <w:ins w:id="3667" w:author="Suhwan Lim" w:date="2020-02-28T16:01:00Z"/>
              </w:rPr>
            </w:pPr>
            <w:ins w:id="3668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885EA" w14:textId="77777777" w:rsidR="00FA7BE7" w:rsidRPr="00D07A48" w:rsidRDefault="00FA7BE7" w:rsidP="00FA7BE7">
            <w:pPr>
              <w:spacing w:after="0"/>
              <w:rPr>
                <w:ins w:id="3669" w:author="Suhwan Lim" w:date="2020-02-28T16:01:00Z"/>
              </w:rPr>
            </w:pPr>
            <w:ins w:id="3670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63434" w14:textId="77777777" w:rsidR="00FA7BE7" w:rsidRPr="001219B8" w:rsidRDefault="00FA7BE7" w:rsidP="00FA7BE7">
            <w:pPr>
              <w:pStyle w:val="TAL"/>
              <w:rPr>
                <w:ins w:id="3671" w:author="Suhwan Lim" w:date="2020-02-28T16:01:00Z"/>
              </w:rPr>
            </w:pPr>
            <w:ins w:id="3672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D92B2" w14:textId="77777777" w:rsidR="00FA7BE7" w:rsidRDefault="00FA7BE7" w:rsidP="00FA7BE7">
            <w:pPr>
              <w:rPr>
                <w:ins w:id="3673" w:author="Suhwan Lim" w:date="2020-02-28T16:01:00Z"/>
              </w:rPr>
            </w:pPr>
            <w:ins w:id="3674" w:author="Suhwan Lim" w:date="2020-02-28T16:01:00Z">
              <w:r>
                <w:t>(ongoing) DL_2A_n41(2A)-n71A_UL_2A_n41A</w:t>
              </w:r>
            </w:ins>
          </w:p>
          <w:p w14:paraId="5B718E67" w14:textId="77777777" w:rsidR="00FA7BE7" w:rsidRDefault="00FA7BE7" w:rsidP="00FA7BE7">
            <w:pPr>
              <w:rPr>
                <w:ins w:id="3675" w:author="Suhwan Lim" w:date="2020-02-28T16:01:00Z"/>
              </w:rPr>
            </w:pPr>
            <w:ins w:id="3676" w:author="Suhwan Lim" w:date="2020-02-28T16:01:00Z">
              <w:r>
                <w:t>(ongoing) DL_2A-46A_n41A-n71A_UL_2A_n41A</w:t>
              </w:r>
            </w:ins>
          </w:p>
          <w:p w14:paraId="2E70FA28" w14:textId="77777777" w:rsidR="00FA7BE7" w:rsidRDefault="00FA7BE7" w:rsidP="00FA7BE7">
            <w:pPr>
              <w:rPr>
                <w:ins w:id="3677" w:author="Suhwan Lim" w:date="2020-02-28T16:01:00Z"/>
              </w:rPr>
            </w:pPr>
            <w:ins w:id="3678" w:author="Suhwan Lim" w:date="2020-02-28T16:01:00Z">
              <w:r>
                <w:t>(new) DL_2A-46A_n41(2A)_UL_2A_n41A</w:t>
              </w:r>
            </w:ins>
          </w:p>
        </w:tc>
      </w:tr>
      <w:tr w:rsidR="00FA7BE7" w14:paraId="49B00B5A" w14:textId="77777777" w:rsidTr="00FA7BE7">
        <w:trPr>
          <w:cantSplit/>
          <w:trHeight w:val="13"/>
          <w:ins w:id="3679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41072" w14:textId="77777777" w:rsidR="00FA7BE7" w:rsidRPr="00D16951" w:rsidRDefault="00FA7BE7" w:rsidP="00FA7BE7">
            <w:pPr>
              <w:pStyle w:val="TAL"/>
              <w:rPr>
                <w:ins w:id="3680" w:author="Suhwan Lim" w:date="2020-02-28T16:01:00Z"/>
              </w:rPr>
            </w:pPr>
            <w:ins w:id="3681" w:author="Suhwan Lim" w:date="2020-02-28T16:01:00Z">
              <w:r w:rsidRPr="00FA0B25">
                <w:t>DC_2A-4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7A0AF" w14:textId="77777777" w:rsidR="00FA7BE7" w:rsidRPr="00D16951" w:rsidRDefault="00FA7BE7" w:rsidP="00FA7BE7">
            <w:pPr>
              <w:pStyle w:val="TAL"/>
              <w:rPr>
                <w:ins w:id="3682" w:author="Suhwan Lim" w:date="2020-02-28T16:01:00Z"/>
              </w:rPr>
            </w:pPr>
            <w:ins w:id="3683" w:author="Suhwan Lim" w:date="2020-02-28T16:01:00Z">
              <w:r w:rsidRPr="00FA0B25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C270C" w14:textId="77777777" w:rsidR="00FA7BE7" w:rsidRPr="001219B8" w:rsidRDefault="00FA7BE7" w:rsidP="00FA7BE7">
            <w:pPr>
              <w:pStyle w:val="TAL"/>
              <w:rPr>
                <w:ins w:id="3684" w:author="Suhwan Lim" w:date="2020-02-28T16:01:00Z"/>
              </w:rPr>
            </w:pPr>
            <w:ins w:id="3685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2F085" w14:textId="77777777" w:rsidR="00FA7BE7" w:rsidRPr="001219B8" w:rsidRDefault="00FA7BE7" w:rsidP="00FA7BE7">
            <w:pPr>
              <w:pStyle w:val="TAL"/>
              <w:rPr>
                <w:ins w:id="3686" w:author="Suhwan Lim" w:date="2020-02-28T16:01:00Z"/>
              </w:rPr>
            </w:pPr>
            <w:ins w:id="3687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1ED38" w14:textId="77777777" w:rsidR="00FA7BE7" w:rsidRPr="00D07A48" w:rsidRDefault="00FA7BE7" w:rsidP="00FA7BE7">
            <w:pPr>
              <w:spacing w:after="0"/>
              <w:rPr>
                <w:ins w:id="3688" w:author="Suhwan Lim" w:date="2020-02-28T16:01:00Z"/>
              </w:rPr>
            </w:pPr>
            <w:ins w:id="3689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63B15" w14:textId="77777777" w:rsidR="00FA7BE7" w:rsidRPr="001219B8" w:rsidRDefault="00FA7BE7" w:rsidP="00FA7BE7">
            <w:pPr>
              <w:pStyle w:val="TAL"/>
              <w:rPr>
                <w:ins w:id="3690" w:author="Suhwan Lim" w:date="2020-02-28T16:01:00Z"/>
              </w:rPr>
            </w:pPr>
            <w:ins w:id="3691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5883F" w14:textId="77777777" w:rsidR="00FA7BE7" w:rsidRDefault="00FA7BE7" w:rsidP="00FA7BE7">
            <w:pPr>
              <w:rPr>
                <w:ins w:id="3692" w:author="Suhwan Lim" w:date="2020-02-28T16:01:00Z"/>
              </w:rPr>
            </w:pPr>
            <w:ins w:id="3693" w:author="Suhwan Lim" w:date="2020-02-28T16:01:00Z">
              <w:r>
                <w:t>(ongoing) DL_2A_n41(2A)-n71A_UL_2A_n71A</w:t>
              </w:r>
            </w:ins>
          </w:p>
          <w:p w14:paraId="67A896DA" w14:textId="77777777" w:rsidR="00FA7BE7" w:rsidRDefault="00FA7BE7" w:rsidP="00FA7BE7">
            <w:pPr>
              <w:rPr>
                <w:ins w:id="3694" w:author="Suhwan Lim" w:date="2020-02-28T16:01:00Z"/>
              </w:rPr>
            </w:pPr>
            <w:ins w:id="3695" w:author="Suhwan Lim" w:date="2020-02-28T16:01:00Z">
              <w:r>
                <w:t>(ongoing) DL_2A-46A_n41A-n71A_UL_2A_n71A</w:t>
              </w:r>
            </w:ins>
          </w:p>
        </w:tc>
      </w:tr>
      <w:tr w:rsidR="00FA7BE7" w14:paraId="7E341BA0" w14:textId="77777777" w:rsidTr="00FA7BE7">
        <w:trPr>
          <w:cantSplit/>
          <w:trHeight w:val="13"/>
          <w:ins w:id="3696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05397" w14:textId="77777777" w:rsidR="00FA7BE7" w:rsidRPr="00FA0B25" w:rsidRDefault="00FA7BE7" w:rsidP="00FA7BE7">
            <w:pPr>
              <w:pStyle w:val="TAL"/>
              <w:rPr>
                <w:ins w:id="3697" w:author="Suhwan Lim" w:date="2020-02-28T16:01:00Z"/>
              </w:rPr>
            </w:pPr>
            <w:ins w:id="3698" w:author="Suhwan Lim" w:date="2020-02-28T16:01:00Z">
              <w:r w:rsidRPr="009F19CB">
                <w:t>DC_2A-46C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37DCD" w14:textId="77777777" w:rsidR="00FA7BE7" w:rsidRPr="00FA0B25" w:rsidRDefault="00FA7BE7" w:rsidP="00FA7BE7">
            <w:pPr>
              <w:pStyle w:val="TAL"/>
              <w:rPr>
                <w:ins w:id="3699" w:author="Suhwan Lim" w:date="2020-02-28T16:01:00Z"/>
              </w:rPr>
            </w:pPr>
            <w:ins w:id="3700" w:author="Suhwan Lim" w:date="2020-02-28T16:01:00Z">
              <w:r w:rsidRPr="009F19CB">
                <w:t>DC_2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E194A" w14:textId="77777777" w:rsidR="00FA7BE7" w:rsidRPr="001219B8" w:rsidRDefault="00FA7BE7" w:rsidP="00FA7BE7">
            <w:pPr>
              <w:pStyle w:val="TAL"/>
              <w:rPr>
                <w:ins w:id="3701" w:author="Suhwan Lim" w:date="2020-02-28T16:01:00Z"/>
              </w:rPr>
            </w:pPr>
            <w:ins w:id="3702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CE102" w14:textId="77777777" w:rsidR="00FA7BE7" w:rsidRPr="001219B8" w:rsidRDefault="00FA7BE7" w:rsidP="00FA7BE7">
            <w:pPr>
              <w:pStyle w:val="TAL"/>
              <w:rPr>
                <w:ins w:id="3703" w:author="Suhwan Lim" w:date="2020-02-28T16:01:00Z"/>
              </w:rPr>
            </w:pPr>
            <w:ins w:id="3704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0DB40" w14:textId="77777777" w:rsidR="00FA7BE7" w:rsidRPr="00D07A48" w:rsidRDefault="00FA7BE7" w:rsidP="00FA7BE7">
            <w:pPr>
              <w:spacing w:after="0"/>
              <w:rPr>
                <w:ins w:id="3705" w:author="Suhwan Lim" w:date="2020-02-28T16:01:00Z"/>
              </w:rPr>
            </w:pPr>
            <w:ins w:id="3706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7F1B4" w14:textId="77777777" w:rsidR="00FA7BE7" w:rsidRPr="001219B8" w:rsidRDefault="00FA7BE7" w:rsidP="00FA7BE7">
            <w:pPr>
              <w:pStyle w:val="TAL"/>
              <w:rPr>
                <w:ins w:id="3707" w:author="Suhwan Lim" w:date="2020-02-28T16:01:00Z"/>
              </w:rPr>
            </w:pPr>
            <w:ins w:id="3708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5CDC" w14:textId="77777777" w:rsidR="00FA7BE7" w:rsidRDefault="00FA7BE7" w:rsidP="00FA7BE7">
            <w:pPr>
              <w:rPr>
                <w:ins w:id="3709" w:author="Suhwan Lim" w:date="2020-02-28T16:01:00Z"/>
              </w:rPr>
            </w:pPr>
            <w:ins w:id="3710" w:author="Suhwan Lim" w:date="2020-02-28T16:01:00Z">
              <w:r>
                <w:t>(new) DL_2A-46A_n41(2A)-n71A_UL_2A_n41A</w:t>
              </w:r>
            </w:ins>
          </w:p>
          <w:p w14:paraId="70972EEC" w14:textId="77777777" w:rsidR="00FA7BE7" w:rsidRDefault="00FA7BE7" w:rsidP="00FA7BE7">
            <w:pPr>
              <w:rPr>
                <w:ins w:id="3711" w:author="Suhwan Lim" w:date="2020-02-28T16:01:00Z"/>
              </w:rPr>
            </w:pPr>
            <w:ins w:id="3712" w:author="Suhwan Lim" w:date="2020-02-28T16:01:00Z">
              <w:r>
                <w:t>(ongoing) DL_2A-46C_n41A-n71A_UL_2A_n41A</w:t>
              </w:r>
            </w:ins>
          </w:p>
          <w:p w14:paraId="72F00D1E" w14:textId="77777777" w:rsidR="00FA7BE7" w:rsidRDefault="00FA7BE7" w:rsidP="00FA7BE7">
            <w:pPr>
              <w:rPr>
                <w:ins w:id="3713" w:author="Suhwan Lim" w:date="2020-02-28T16:01:00Z"/>
              </w:rPr>
            </w:pPr>
            <w:ins w:id="3714" w:author="Suhwan Lim" w:date="2020-02-28T16:01:00Z">
              <w:r>
                <w:t>(new) DL_2A-46C_n41(2A)_UL_2A_n41A</w:t>
              </w:r>
            </w:ins>
          </w:p>
        </w:tc>
      </w:tr>
      <w:tr w:rsidR="00FA7BE7" w14:paraId="3EB43770" w14:textId="77777777" w:rsidTr="00FA7BE7">
        <w:trPr>
          <w:cantSplit/>
          <w:trHeight w:val="13"/>
          <w:ins w:id="3715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4C056" w14:textId="77777777" w:rsidR="00FA7BE7" w:rsidRPr="00FA0B25" w:rsidRDefault="00FA7BE7" w:rsidP="00FA7BE7">
            <w:pPr>
              <w:pStyle w:val="TAL"/>
              <w:rPr>
                <w:ins w:id="3716" w:author="Suhwan Lim" w:date="2020-02-28T16:01:00Z"/>
              </w:rPr>
            </w:pPr>
            <w:ins w:id="3717" w:author="Suhwan Lim" w:date="2020-02-28T16:01:00Z">
              <w:r w:rsidRPr="008C2932">
                <w:t>DC_2A-46C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7CC9" w14:textId="77777777" w:rsidR="00FA7BE7" w:rsidRPr="00FA0B25" w:rsidRDefault="00FA7BE7" w:rsidP="00FA7BE7">
            <w:pPr>
              <w:pStyle w:val="TAL"/>
              <w:rPr>
                <w:ins w:id="3718" w:author="Suhwan Lim" w:date="2020-02-28T16:01:00Z"/>
              </w:rPr>
            </w:pPr>
            <w:ins w:id="3719" w:author="Suhwan Lim" w:date="2020-02-28T16:01:00Z">
              <w:r w:rsidRPr="008C2932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6E0D2" w14:textId="77777777" w:rsidR="00FA7BE7" w:rsidRPr="001219B8" w:rsidRDefault="00FA7BE7" w:rsidP="00FA7BE7">
            <w:pPr>
              <w:pStyle w:val="TAL"/>
              <w:rPr>
                <w:ins w:id="3720" w:author="Suhwan Lim" w:date="2020-02-28T16:01:00Z"/>
              </w:rPr>
            </w:pPr>
            <w:ins w:id="3721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B9BCD" w14:textId="77777777" w:rsidR="00FA7BE7" w:rsidRPr="001219B8" w:rsidRDefault="00FA7BE7" w:rsidP="00FA7BE7">
            <w:pPr>
              <w:pStyle w:val="TAL"/>
              <w:rPr>
                <w:ins w:id="3722" w:author="Suhwan Lim" w:date="2020-02-28T16:01:00Z"/>
              </w:rPr>
            </w:pPr>
            <w:ins w:id="3723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4D433" w14:textId="77777777" w:rsidR="00FA7BE7" w:rsidRPr="00D07A48" w:rsidRDefault="00FA7BE7" w:rsidP="00FA7BE7">
            <w:pPr>
              <w:spacing w:after="0"/>
              <w:rPr>
                <w:ins w:id="3724" w:author="Suhwan Lim" w:date="2020-02-28T16:01:00Z"/>
              </w:rPr>
            </w:pPr>
            <w:ins w:id="3725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D825D" w14:textId="77777777" w:rsidR="00FA7BE7" w:rsidRPr="001219B8" w:rsidRDefault="00FA7BE7" w:rsidP="00FA7BE7">
            <w:pPr>
              <w:pStyle w:val="TAL"/>
              <w:rPr>
                <w:ins w:id="3726" w:author="Suhwan Lim" w:date="2020-02-28T16:01:00Z"/>
              </w:rPr>
            </w:pPr>
            <w:ins w:id="3727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F21D2" w14:textId="77777777" w:rsidR="00FA7BE7" w:rsidRDefault="00FA7BE7" w:rsidP="00FA7BE7">
            <w:pPr>
              <w:rPr>
                <w:ins w:id="3728" w:author="Suhwan Lim" w:date="2020-02-28T16:01:00Z"/>
              </w:rPr>
            </w:pPr>
            <w:ins w:id="3729" w:author="Suhwan Lim" w:date="2020-02-28T16:01:00Z">
              <w:r>
                <w:t>(new) DL_2A-46A_n41(2A)-n71A_UL_2A_n71A</w:t>
              </w:r>
            </w:ins>
          </w:p>
          <w:p w14:paraId="1F814EAE" w14:textId="77777777" w:rsidR="00FA7BE7" w:rsidRDefault="00FA7BE7" w:rsidP="00FA7BE7">
            <w:pPr>
              <w:rPr>
                <w:ins w:id="3730" w:author="Suhwan Lim" w:date="2020-02-28T16:01:00Z"/>
              </w:rPr>
            </w:pPr>
            <w:ins w:id="3731" w:author="Suhwan Lim" w:date="2020-02-28T16:01:00Z">
              <w:r>
                <w:t>(ongoing) DL_2A-46C_n41A-n71A_UL_2A_n71A</w:t>
              </w:r>
            </w:ins>
          </w:p>
        </w:tc>
      </w:tr>
      <w:tr w:rsidR="00FA7BE7" w14:paraId="7206E95D" w14:textId="77777777" w:rsidTr="00FA7BE7">
        <w:trPr>
          <w:cantSplit/>
          <w:trHeight w:val="13"/>
          <w:ins w:id="3732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F8F71" w14:textId="77777777" w:rsidR="00FA7BE7" w:rsidRPr="00FA0B25" w:rsidRDefault="00FA7BE7" w:rsidP="00FA7BE7">
            <w:pPr>
              <w:pStyle w:val="TAL"/>
              <w:rPr>
                <w:ins w:id="3733" w:author="Suhwan Lim" w:date="2020-02-28T16:01:00Z"/>
              </w:rPr>
            </w:pPr>
            <w:ins w:id="3734" w:author="Suhwan Lim" w:date="2020-02-28T16:01:00Z">
              <w:r w:rsidRPr="00F47C8F">
                <w:t>DC_2A-46D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EAE08" w14:textId="77777777" w:rsidR="00FA7BE7" w:rsidRPr="00FA0B25" w:rsidRDefault="00FA7BE7" w:rsidP="00FA7BE7">
            <w:pPr>
              <w:pStyle w:val="TAL"/>
              <w:rPr>
                <w:ins w:id="3735" w:author="Suhwan Lim" w:date="2020-02-28T16:01:00Z"/>
              </w:rPr>
            </w:pPr>
            <w:ins w:id="3736" w:author="Suhwan Lim" w:date="2020-02-28T16:01:00Z">
              <w:r w:rsidRPr="00F47C8F">
                <w:t>DC_2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7236D" w14:textId="77777777" w:rsidR="00FA7BE7" w:rsidRPr="001219B8" w:rsidRDefault="00FA7BE7" w:rsidP="00FA7BE7">
            <w:pPr>
              <w:pStyle w:val="TAL"/>
              <w:rPr>
                <w:ins w:id="3737" w:author="Suhwan Lim" w:date="2020-02-28T16:01:00Z"/>
              </w:rPr>
            </w:pPr>
            <w:ins w:id="3738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6E11D" w14:textId="77777777" w:rsidR="00FA7BE7" w:rsidRPr="001219B8" w:rsidRDefault="00FA7BE7" w:rsidP="00FA7BE7">
            <w:pPr>
              <w:pStyle w:val="TAL"/>
              <w:rPr>
                <w:ins w:id="3739" w:author="Suhwan Lim" w:date="2020-02-28T16:01:00Z"/>
              </w:rPr>
            </w:pPr>
            <w:ins w:id="3740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7118A" w14:textId="77777777" w:rsidR="00FA7BE7" w:rsidRPr="00D07A48" w:rsidRDefault="00FA7BE7" w:rsidP="00FA7BE7">
            <w:pPr>
              <w:spacing w:after="0"/>
              <w:rPr>
                <w:ins w:id="3741" w:author="Suhwan Lim" w:date="2020-02-28T16:01:00Z"/>
              </w:rPr>
            </w:pPr>
            <w:ins w:id="3742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8CCA6" w14:textId="77777777" w:rsidR="00FA7BE7" w:rsidRPr="001219B8" w:rsidRDefault="00FA7BE7" w:rsidP="00FA7BE7">
            <w:pPr>
              <w:pStyle w:val="TAL"/>
              <w:rPr>
                <w:ins w:id="3743" w:author="Suhwan Lim" w:date="2020-02-28T16:01:00Z"/>
              </w:rPr>
            </w:pPr>
            <w:ins w:id="3744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FDD43" w14:textId="77777777" w:rsidR="00FA7BE7" w:rsidRDefault="00FA7BE7" w:rsidP="00FA7BE7">
            <w:pPr>
              <w:rPr>
                <w:ins w:id="3745" w:author="Suhwan Lim" w:date="2020-02-28T16:01:00Z"/>
              </w:rPr>
            </w:pPr>
            <w:ins w:id="3746" w:author="Suhwan Lim" w:date="2020-02-28T16:01:00Z">
              <w:r>
                <w:t>(new) DL_2A-46C_n41(2A)-n71A_UL_2A_n41A</w:t>
              </w:r>
            </w:ins>
          </w:p>
          <w:p w14:paraId="06882EFB" w14:textId="77777777" w:rsidR="00FA7BE7" w:rsidRDefault="00FA7BE7" w:rsidP="00FA7BE7">
            <w:pPr>
              <w:rPr>
                <w:ins w:id="3747" w:author="Suhwan Lim" w:date="2020-02-28T16:01:00Z"/>
              </w:rPr>
            </w:pPr>
            <w:ins w:id="3748" w:author="Suhwan Lim" w:date="2020-02-28T16:01:00Z">
              <w:r>
                <w:t>(ongoing) DL_2A-46D_n41A-n71A_UL_2A_n41A</w:t>
              </w:r>
            </w:ins>
          </w:p>
          <w:p w14:paraId="317F0C48" w14:textId="77777777" w:rsidR="00FA7BE7" w:rsidRDefault="00FA7BE7" w:rsidP="00FA7BE7">
            <w:pPr>
              <w:rPr>
                <w:ins w:id="3749" w:author="Suhwan Lim" w:date="2020-02-28T16:01:00Z"/>
              </w:rPr>
            </w:pPr>
            <w:ins w:id="3750" w:author="Suhwan Lim" w:date="2020-02-28T16:01:00Z">
              <w:r>
                <w:t>(new) DL_2A-46D_n41(2A)_UL_2A_n41A</w:t>
              </w:r>
            </w:ins>
          </w:p>
        </w:tc>
      </w:tr>
      <w:tr w:rsidR="00FA7BE7" w14:paraId="0D3F0A6E" w14:textId="77777777" w:rsidTr="00FA7BE7">
        <w:trPr>
          <w:cantSplit/>
          <w:trHeight w:val="13"/>
          <w:ins w:id="3751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3925E" w14:textId="77777777" w:rsidR="00FA7BE7" w:rsidRPr="00D16951" w:rsidRDefault="00FA7BE7" w:rsidP="00FA7BE7">
            <w:pPr>
              <w:pStyle w:val="TAL"/>
              <w:rPr>
                <w:ins w:id="3752" w:author="Suhwan Lim" w:date="2020-02-28T16:01:00Z"/>
              </w:rPr>
            </w:pPr>
            <w:ins w:id="3753" w:author="Suhwan Lim" w:date="2020-02-28T16:01:00Z">
              <w:r w:rsidRPr="001C5ED0">
                <w:lastRenderedPageBreak/>
                <w:t>DC_2A-46D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2E41B" w14:textId="77777777" w:rsidR="00FA7BE7" w:rsidRPr="00D16951" w:rsidRDefault="00FA7BE7" w:rsidP="00FA7BE7">
            <w:pPr>
              <w:pStyle w:val="TAL"/>
              <w:rPr>
                <w:ins w:id="3754" w:author="Suhwan Lim" w:date="2020-02-28T16:01:00Z"/>
              </w:rPr>
            </w:pPr>
            <w:ins w:id="3755" w:author="Suhwan Lim" w:date="2020-02-28T16:01:00Z">
              <w:r w:rsidRPr="001C5ED0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5D659" w14:textId="77777777" w:rsidR="00FA7BE7" w:rsidRPr="001219B8" w:rsidRDefault="00FA7BE7" w:rsidP="00FA7BE7">
            <w:pPr>
              <w:pStyle w:val="TAL"/>
              <w:rPr>
                <w:ins w:id="3756" w:author="Suhwan Lim" w:date="2020-02-28T16:01:00Z"/>
              </w:rPr>
            </w:pPr>
            <w:ins w:id="3757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CD599" w14:textId="77777777" w:rsidR="00FA7BE7" w:rsidRPr="001219B8" w:rsidRDefault="00FA7BE7" w:rsidP="00FA7BE7">
            <w:pPr>
              <w:pStyle w:val="TAL"/>
              <w:rPr>
                <w:ins w:id="3758" w:author="Suhwan Lim" w:date="2020-02-28T16:01:00Z"/>
              </w:rPr>
            </w:pPr>
            <w:ins w:id="3759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B0A13" w14:textId="77777777" w:rsidR="00FA7BE7" w:rsidRPr="00D07A48" w:rsidRDefault="00FA7BE7" w:rsidP="00FA7BE7">
            <w:pPr>
              <w:spacing w:after="0"/>
              <w:rPr>
                <w:ins w:id="3760" w:author="Suhwan Lim" w:date="2020-02-28T16:01:00Z"/>
              </w:rPr>
            </w:pPr>
            <w:ins w:id="3761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E5D48" w14:textId="77777777" w:rsidR="00FA7BE7" w:rsidRPr="001219B8" w:rsidRDefault="00FA7BE7" w:rsidP="00FA7BE7">
            <w:pPr>
              <w:pStyle w:val="TAL"/>
              <w:rPr>
                <w:ins w:id="3762" w:author="Suhwan Lim" w:date="2020-02-28T16:01:00Z"/>
              </w:rPr>
            </w:pPr>
            <w:ins w:id="3763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D7FF4" w14:textId="77777777" w:rsidR="00FA7BE7" w:rsidRDefault="00FA7BE7" w:rsidP="00FA7BE7">
            <w:pPr>
              <w:rPr>
                <w:ins w:id="3764" w:author="Suhwan Lim" w:date="2020-02-28T16:01:00Z"/>
              </w:rPr>
            </w:pPr>
            <w:ins w:id="3765" w:author="Suhwan Lim" w:date="2020-02-28T16:01:00Z">
              <w:r>
                <w:t>(new) DL_2A-46C_n41(2A)-n71A_UL_2A_n71A</w:t>
              </w:r>
            </w:ins>
          </w:p>
          <w:p w14:paraId="3CC28397" w14:textId="77777777" w:rsidR="00FA7BE7" w:rsidRDefault="00FA7BE7" w:rsidP="00FA7BE7">
            <w:pPr>
              <w:rPr>
                <w:ins w:id="3766" w:author="Suhwan Lim" w:date="2020-02-28T16:01:00Z"/>
              </w:rPr>
            </w:pPr>
            <w:ins w:id="3767" w:author="Suhwan Lim" w:date="2020-02-28T16:01:00Z">
              <w:r>
                <w:t>(ongoing) DL_2A-46D_n41A-n71A_UL_2A_n71A</w:t>
              </w:r>
            </w:ins>
          </w:p>
        </w:tc>
      </w:tr>
      <w:tr w:rsidR="00FA7BE7" w14:paraId="0E88C954" w14:textId="77777777" w:rsidTr="00FA7BE7">
        <w:trPr>
          <w:cantSplit/>
          <w:trHeight w:val="13"/>
          <w:ins w:id="3768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FD7E1" w14:textId="77777777" w:rsidR="00FA7BE7" w:rsidRPr="00D16951" w:rsidRDefault="00FA7BE7" w:rsidP="00FA7BE7">
            <w:pPr>
              <w:pStyle w:val="TAL"/>
              <w:rPr>
                <w:ins w:id="3769" w:author="Suhwan Lim" w:date="2020-02-28T16:01:00Z"/>
              </w:rPr>
            </w:pPr>
            <w:ins w:id="3770" w:author="Suhwan Lim" w:date="2020-02-28T16:01:00Z">
              <w:r w:rsidRPr="00B701A0">
                <w:t>DC_46A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9BC3D" w14:textId="77777777" w:rsidR="00FA7BE7" w:rsidRPr="00D16951" w:rsidRDefault="00FA7BE7" w:rsidP="00FA7BE7">
            <w:pPr>
              <w:pStyle w:val="TAL"/>
              <w:rPr>
                <w:ins w:id="3771" w:author="Suhwan Lim" w:date="2020-02-28T16:01:00Z"/>
              </w:rPr>
            </w:pPr>
            <w:ins w:id="3772" w:author="Suhwan Lim" w:date="2020-02-28T16:01:00Z">
              <w:r w:rsidRPr="00B701A0">
                <w:t>DC_66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74069" w14:textId="77777777" w:rsidR="00FA7BE7" w:rsidRPr="001219B8" w:rsidRDefault="00FA7BE7" w:rsidP="00FA7BE7">
            <w:pPr>
              <w:pStyle w:val="TAL"/>
              <w:rPr>
                <w:ins w:id="3773" w:author="Suhwan Lim" w:date="2020-02-28T16:01:00Z"/>
              </w:rPr>
            </w:pPr>
            <w:ins w:id="3774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EC43B" w14:textId="77777777" w:rsidR="00FA7BE7" w:rsidRPr="001219B8" w:rsidRDefault="00FA7BE7" w:rsidP="00FA7BE7">
            <w:pPr>
              <w:pStyle w:val="TAL"/>
              <w:rPr>
                <w:ins w:id="3775" w:author="Suhwan Lim" w:date="2020-02-28T16:01:00Z"/>
              </w:rPr>
            </w:pPr>
            <w:ins w:id="3776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AB4DF" w14:textId="77777777" w:rsidR="00FA7BE7" w:rsidRPr="00D07A48" w:rsidRDefault="00FA7BE7" w:rsidP="00FA7BE7">
            <w:pPr>
              <w:spacing w:after="0"/>
              <w:rPr>
                <w:ins w:id="3777" w:author="Suhwan Lim" w:date="2020-02-28T16:01:00Z"/>
              </w:rPr>
            </w:pPr>
            <w:ins w:id="3778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993A6" w14:textId="77777777" w:rsidR="00FA7BE7" w:rsidRPr="001219B8" w:rsidRDefault="00FA7BE7" w:rsidP="00FA7BE7">
            <w:pPr>
              <w:pStyle w:val="TAL"/>
              <w:rPr>
                <w:ins w:id="3779" w:author="Suhwan Lim" w:date="2020-02-28T16:01:00Z"/>
              </w:rPr>
            </w:pPr>
            <w:ins w:id="3780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20977" w14:textId="77777777" w:rsidR="00FA7BE7" w:rsidRDefault="00FA7BE7" w:rsidP="00FA7BE7">
            <w:pPr>
              <w:rPr>
                <w:ins w:id="3781" w:author="Suhwan Lim" w:date="2020-02-28T16:01:00Z"/>
              </w:rPr>
            </w:pPr>
            <w:ins w:id="3782" w:author="Suhwan Lim" w:date="2020-02-28T16:01:00Z">
              <w:r>
                <w:t>(ongoing) DL_66A_n41(2A)-n71A_UL_66A_n41A</w:t>
              </w:r>
            </w:ins>
          </w:p>
          <w:p w14:paraId="735202FA" w14:textId="77777777" w:rsidR="00FA7BE7" w:rsidRDefault="00FA7BE7" w:rsidP="00FA7BE7">
            <w:pPr>
              <w:rPr>
                <w:ins w:id="3783" w:author="Suhwan Lim" w:date="2020-02-28T16:01:00Z"/>
              </w:rPr>
            </w:pPr>
            <w:ins w:id="3784" w:author="Suhwan Lim" w:date="2020-02-28T16:01:00Z">
              <w:r>
                <w:t>(ongoing) DL_46A-66A_n41A-n71A_UL_66A_n41A</w:t>
              </w:r>
            </w:ins>
          </w:p>
          <w:p w14:paraId="2C492E7A" w14:textId="77777777" w:rsidR="00FA7BE7" w:rsidRDefault="00FA7BE7" w:rsidP="00FA7BE7">
            <w:pPr>
              <w:rPr>
                <w:ins w:id="3785" w:author="Suhwan Lim" w:date="2020-02-28T16:01:00Z"/>
              </w:rPr>
            </w:pPr>
            <w:ins w:id="3786" w:author="Suhwan Lim" w:date="2020-02-28T16:01:00Z">
              <w:r>
                <w:t>(new) DL_46A-66A_n41(2A)_UL_66A_n41A</w:t>
              </w:r>
            </w:ins>
          </w:p>
        </w:tc>
      </w:tr>
      <w:tr w:rsidR="00FA7BE7" w14:paraId="54CB1290" w14:textId="77777777" w:rsidTr="00FA7BE7">
        <w:trPr>
          <w:cantSplit/>
          <w:trHeight w:val="13"/>
          <w:ins w:id="3787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0482D" w14:textId="77777777" w:rsidR="00FA7BE7" w:rsidRPr="00D16951" w:rsidRDefault="00FA7BE7" w:rsidP="00FA7BE7">
            <w:pPr>
              <w:pStyle w:val="TAL"/>
              <w:rPr>
                <w:ins w:id="3788" w:author="Suhwan Lim" w:date="2020-02-28T16:01:00Z"/>
              </w:rPr>
            </w:pPr>
            <w:ins w:id="3789" w:author="Suhwan Lim" w:date="2020-02-28T16:01:00Z">
              <w:r w:rsidRPr="002129E8">
                <w:t>DC_46A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DA3B8" w14:textId="77777777" w:rsidR="00FA7BE7" w:rsidRPr="00D16951" w:rsidRDefault="00FA7BE7" w:rsidP="00FA7BE7">
            <w:pPr>
              <w:pStyle w:val="TAL"/>
              <w:rPr>
                <w:ins w:id="3790" w:author="Suhwan Lim" w:date="2020-02-28T16:01:00Z"/>
              </w:rPr>
            </w:pPr>
            <w:ins w:id="3791" w:author="Suhwan Lim" w:date="2020-02-28T16:01:00Z">
              <w:r w:rsidRPr="002129E8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E7442" w14:textId="77777777" w:rsidR="00FA7BE7" w:rsidRPr="001219B8" w:rsidRDefault="00FA7BE7" w:rsidP="00FA7BE7">
            <w:pPr>
              <w:pStyle w:val="TAL"/>
              <w:rPr>
                <w:ins w:id="3792" w:author="Suhwan Lim" w:date="2020-02-28T16:01:00Z"/>
              </w:rPr>
            </w:pPr>
            <w:ins w:id="3793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EB41C" w14:textId="77777777" w:rsidR="00FA7BE7" w:rsidRPr="001219B8" w:rsidRDefault="00FA7BE7" w:rsidP="00FA7BE7">
            <w:pPr>
              <w:pStyle w:val="TAL"/>
              <w:rPr>
                <w:ins w:id="3794" w:author="Suhwan Lim" w:date="2020-02-28T16:01:00Z"/>
              </w:rPr>
            </w:pPr>
            <w:ins w:id="3795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6F7D" w14:textId="77777777" w:rsidR="00FA7BE7" w:rsidRPr="00D07A48" w:rsidRDefault="00FA7BE7" w:rsidP="00FA7BE7">
            <w:pPr>
              <w:spacing w:after="0"/>
              <w:rPr>
                <w:ins w:id="3796" w:author="Suhwan Lim" w:date="2020-02-28T16:01:00Z"/>
              </w:rPr>
            </w:pPr>
            <w:ins w:id="3797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1D5AC" w14:textId="77777777" w:rsidR="00FA7BE7" w:rsidRPr="001219B8" w:rsidRDefault="00FA7BE7" w:rsidP="00FA7BE7">
            <w:pPr>
              <w:pStyle w:val="TAL"/>
              <w:rPr>
                <w:ins w:id="3798" w:author="Suhwan Lim" w:date="2020-02-28T16:01:00Z"/>
              </w:rPr>
            </w:pPr>
            <w:ins w:id="3799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ED0FE" w14:textId="77777777" w:rsidR="00FA7BE7" w:rsidRDefault="00FA7BE7" w:rsidP="00FA7BE7">
            <w:pPr>
              <w:rPr>
                <w:ins w:id="3800" w:author="Suhwan Lim" w:date="2020-02-28T16:01:00Z"/>
              </w:rPr>
            </w:pPr>
            <w:ins w:id="3801" w:author="Suhwan Lim" w:date="2020-02-28T16:01:00Z">
              <w:r>
                <w:t>(ongoing) DL_66A_n41(2A)-n71A_UL_66A_n71A</w:t>
              </w:r>
            </w:ins>
          </w:p>
          <w:p w14:paraId="4DE4923D" w14:textId="77777777" w:rsidR="00FA7BE7" w:rsidRDefault="00FA7BE7" w:rsidP="00FA7BE7">
            <w:pPr>
              <w:rPr>
                <w:ins w:id="3802" w:author="Suhwan Lim" w:date="2020-02-28T16:01:00Z"/>
              </w:rPr>
            </w:pPr>
            <w:ins w:id="3803" w:author="Suhwan Lim" w:date="2020-02-28T16:01:00Z">
              <w:r>
                <w:t>(ongoing) DL_46A-66A_n41A-n71A_UL_66A_n71A</w:t>
              </w:r>
            </w:ins>
          </w:p>
        </w:tc>
      </w:tr>
      <w:tr w:rsidR="00FA7BE7" w14:paraId="7C8FDF61" w14:textId="77777777" w:rsidTr="00FA7BE7">
        <w:trPr>
          <w:cantSplit/>
          <w:trHeight w:val="13"/>
          <w:ins w:id="3804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40771" w14:textId="77777777" w:rsidR="00FA7BE7" w:rsidRPr="00D16951" w:rsidRDefault="00FA7BE7" w:rsidP="00FA7BE7">
            <w:pPr>
              <w:pStyle w:val="TAL"/>
              <w:rPr>
                <w:ins w:id="3805" w:author="Suhwan Lim" w:date="2020-02-28T16:01:00Z"/>
              </w:rPr>
            </w:pPr>
            <w:ins w:id="3806" w:author="Suhwan Lim" w:date="2020-02-28T16:01:00Z">
              <w:r w:rsidRPr="00745EF4">
                <w:t>DC_46C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E2776" w14:textId="77777777" w:rsidR="00FA7BE7" w:rsidRPr="00D16951" w:rsidRDefault="00FA7BE7" w:rsidP="00FA7BE7">
            <w:pPr>
              <w:pStyle w:val="TAL"/>
              <w:rPr>
                <w:ins w:id="3807" w:author="Suhwan Lim" w:date="2020-02-28T16:01:00Z"/>
              </w:rPr>
            </w:pPr>
            <w:ins w:id="3808" w:author="Suhwan Lim" w:date="2020-02-28T16:01:00Z">
              <w:r w:rsidRPr="00745EF4">
                <w:t>DC_66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C9032" w14:textId="77777777" w:rsidR="00FA7BE7" w:rsidRPr="001219B8" w:rsidRDefault="00FA7BE7" w:rsidP="00FA7BE7">
            <w:pPr>
              <w:pStyle w:val="TAL"/>
              <w:rPr>
                <w:ins w:id="3809" w:author="Suhwan Lim" w:date="2020-02-28T16:01:00Z"/>
              </w:rPr>
            </w:pPr>
            <w:ins w:id="3810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475BB" w14:textId="77777777" w:rsidR="00FA7BE7" w:rsidRPr="001219B8" w:rsidRDefault="00FA7BE7" w:rsidP="00FA7BE7">
            <w:pPr>
              <w:pStyle w:val="TAL"/>
              <w:rPr>
                <w:ins w:id="3811" w:author="Suhwan Lim" w:date="2020-02-28T16:01:00Z"/>
              </w:rPr>
            </w:pPr>
            <w:ins w:id="3812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54DCE" w14:textId="77777777" w:rsidR="00FA7BE7" w:rsidRPr="00D07A48" w:rsidRDefault="00FA7BE7" w:rsidP="00FA7BE7">
            <w:pPr>
              <w:spacing w:after="0"/>
              <w:rPr>
                <w:ins w:id="3813" w:author="Suhwan Lim" w:date="2020-02-28T16:01:00Z"/>
              </w:rPr>
            </w:pPr>
            <w:ins w:id="3814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6C258" w14:textId="77777777" w:rsidR="00FA7BE7" w:rsidRPr="001219B8" w:rsidRDefault="00FA7BE7" w:rsidP="00FA7BE7">
            <w:pPr>
              <w:pStyle w:val="TAL"/>
              <w:rPr>
                <w:ins w:id="3815" w:author="Suhwan Lim" w:date="2020-02-28T16:01:00Z"/>
              </w:rPr>
            </w:pPr>
            <w:ins w:id="3816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A9EB4" w14:textId="77777777" w:rsidR="00FA7BE7" w:rsidRDefault="00FA7BE7" w:rsidP="00FA7BE7">
            <w:pPr>
              <w:rPr>
                <w:ins w:id="3817" w:author="Suhwan Lim" w:date="2020-02-28T16:01:00Z"/>
              </w:rPr>
            </w:pPr>
            <w:ins w:id="3818" w:author="Suhwan Lim" w:date="2020-02-28T16:01:00Z">
              <w:r>
                <w:t>(new) DL_46A-66A_n41(2A)-n71A_UL_66A_n41A</w:t>
              </w:r>
            </w:ins>
          </w:p>
          <w:p w14:paraId="75875F71" w14:textId="77777777" w:rsidR="00FA7BE7" w:rsidRDefault="00FA7BE7" w:rsidP="00FA7BE7">
            <w:pPr>
              <w:rPr>
                <w:ins w:id="3819" w:author="Suhwan Lim" w:date="2020-02-28T16:01:00Z"/>
              </w:rPr>
            </w:pPr>
            <w:ins w:id="3820" w:author="Suhwan Lim" w:date="2020-02-28T16:01:00Z">
              <w:r>
                <w:t>(ongoing) DL_46C-66A_n41A-n71A_UL_66A_n41A</w:t>
              </w:r>
            </w:ins>
          </w:p>
          <w:p w14:paraId="65655C39" w14:textId="77777777" w:rsidR="00FA7BE7" w:rsidRDefault="00FA7BE7" w:rsidP="00FA7BE7">
            <w:pPr>
              <w:rPr>
                <w:ins w:id="3821" w:author="Suhwan Lim" w:date="2020-02-28T16:01:00Z"/>
              </w:rPr>
            </w:pPr>
            <w:ins w:id="3822" w:author="Suhwan Lim" w:date="2020-02-28T16:01:00Z">
              <w:r>
                <w:t>(new) DL_46C-66A_n41(2A)_UL_66A_n41A</w:t>
              </w:r>
            </w:ins>
          </w:p>
        </w:tc>
      </w:tr>
      <w:tr w:rsidR="00FA7BE7" w14:paraId="3BFAF4FB" w14:textId="77777777" w:rsidTr="00FA7BE7">
        <w:trPr>
          <w:cantSplit/>
          <w:trHeight w:val="13"/>
          <w:ins w:id="3823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982ED" w14:textId="77777777" w:rsidR="00FA7BE7" w:rsidRPr="00D16951" w:rsidRDefault="00FA7BE7" w:rsidP="00FA7BE7">
            <w:pPr>
              <w:pStyle w:val="TAL"/>
              <w:rPr>
                <w:ins w:id="3824" w:author="Suhwan Lim" w:date="2020-02-28T16:01:00Z"/>
              </w:rPr>
            </w:pPr>
            <w:ins w:id="3825" w:author="Suhwan Lim" w:date="2020-02-28T16:01:00Z">
              <w:r w:rsidRPr="00B73949">
                <w:t>DC_46C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08D25" w14:textId="77777777" w:rsidR="00FA7BE7" w:rsidRPr="00D16951" w:rsidRDefault="00FA7BE7" w:rsidP="00FA7BE7">
            <w:pPr>
              <w:pStyle w:val="TAL"/>
              <w:rPr>
                <w:ins w:id="3826" w:author="Suhwan Lim" w:date="2020-02-28T16:01:00Z"/>
              </w:rPr>
            </w:pPr>
            <w:ins w:id="3827" w:author="Suhwan Lim" w:date="2020-02-28T16:01:00Z">
              <w:r w:rsidRPr="00B73949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3B67C" w14:textId="77777777" w:rsidR="00FA7BE7" w:rsidRPr="001219B8" w:rsidRDefault="00FA7BE7" w:rsidP="00FA7BE7">
            <w:pPr>
              <w:pStyle w:val="TAL"/>
              <w:rPr>
                <w:ins w:id="3828" w:author="Suhwan Lim" w:date="2020-02-28T16:01:00Z"/>
              </w:rPr>
            </w:pPr>
            <w:ins w:id="3829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C7835" w14:textId="77777777" w:rsidR="00FA7BE7" w:rsidRPr="001219B8" w:rsidRDefault="00FA7BE7" w:rsidP="00FA7BE7">
            <w:pPr>
              <w:pStyle w:val="TAL"/>
              <w:rPr>
                <w:ins w:id="3830" w:author="Suhwan Lim" w:date="2020-02-28T16:01:00Z"/>
              </w:rPr>
            </w:pPr>
            <w:ins w:id="3831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C55D5" w14:textId="77777777" w:rsidR="00FA7BE7" w:rsidRPr="00D07A48" w:rsidRDefault="00FA7BE7" w:rsidP="00FA7BE7">
            <w:pPr>
              <w:spacing w:after="0"/>
              <w:rPr>
                <w:ins w:id="3832" w:author="Suhwan Lim" w:date="2020-02-28T16:01:00Z"/>
              </w:rPr>
            </w:pPr>
            <w:ins w:id="3833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59848" w14:textId="77777777" w:rsidR="00FA7BE7" w:rsidRPr="001219B8" w:rsidRDefault="00FA7BE7" w:rsidP="00FA7BE7">
            <w:pPr>
              <w:pStyle w:val="TAL"/>
              <w:rPr>
                <w:ins w:id="3834" w:author="Suhwan Lim" w:date="2020-02-28T16:01:00Z"/>
              </w:rPr>
            </w:pPr>
            <w:ins w:id="3835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FDC12" w14:textId="77777777" w:rsidR="00FA7BE7" w:rsidRDefault="00FA7BE7" w:rsidP="00FA7BE7">
            <w:pPr>
              <w:rPr>
                <w:ins w:id="3836" w:author="Suhwan Lim" w:date="2020-02-28T16:01:00Z"/>
              </w:rPr>
            </w:pPr>
            <w:ins w:id="3837" w:author="Suhwan Lim" w:date="2020-02-28T16:01:00Z">
              <w:r>
                <w:t>(new) DL_46A-66A_n41(2A)-n71A_UL_66A_n71A</w:t>
              </w:r>
            </w:ins>
          </w:p>
          <w:p w14:paraId="763A772D" w14:textId="77777777" w:rsidR="00FA7BE7" w:rsidRDefault="00FA7BE7" w:rsidP="00FA7BE7">
            <w:pPr>
              <w:rPr>
                <w:ins w:id="3838" w:author="Suhwan Lim" w:date="2020-02-28T16:01:00Z"/>
              </w:rPr>
            </w:pPr>
            <w:ins w:id="3839" w:author="Suhwan Lim" w:date="2020-02-28T16:01:00Z">
              <w:r>
                <w:t>(ongoing) DL_46C-66A_n41A-n71A_UL_66A_n71A</w:t>
              </w:r>
            </w:ins>
          </w:p>
        </w:tc>
      </w:tr>
      <w:tr w:rsidR="00FA7BE7" w14:paraId="1F4080A7" w14:textId="77777777" w:rsidTr="00FA7BE7">
        <w:trPr>
          <w:cantSplit/>
          <w:trHeight w:val="13"/>
          <w:ins w:id="3840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50FEF" w14:textId="77777777" w:rsidR="00FA7BE7" w:rsidRPr="00D16951" w:rsidRDefault="00FA7BE7" w:rsidP="00FA7BE7">
            <w:pPr>
              <w:pStyle w:val="TAL"/>
              <w:rPr>
                <w:ins w:id="3841" w:author="Suhwan Lim" w:date="2020-02-28T16:01:00Z"/>
              </w:rPr>
            </w:pPr>
            <w:ins w:id="3842" w:author="Suhwan Lim" w:date="2020-02-28T16:01:00Z">
              <w:r w:rsidRPr="00DE25AA">
                <w:t>DC_46D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119FD" w14:textId="77777777" w:rsidR="00FA7BE7" w:rsidRPr="00D16951" w:rsidRDefault="00FA7BE7" w:rsidP="00FA7BE7">
            <w:pPr>
              <w:pStyle w:val="TAL"/>
              <w:rPr>
                <w:ins w:id="3843" w:author="Suhwan Lim" w:date="2020-02-28T16:01:00Z"/>
              </w:rPr>
            </w:pPr>
            <w:ins w:id="3844" w:author="Suhwan Lim" w:date="2020-02-28T16:01:00Z">
              <w:r w:rsidRPr="00DE25AA">
                <w:t>DC_66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EFAC4" w14:textId="77777777" w:rsidR="00FA7BE7" w:rsidRPr="001219B8" w:rsidRDefault="00FA7BE7" w:rsidP="00FA7BE7">
            <w:pPr>
              <w:pStyle w:val="TAL"/>
              <w:rPr>
                <w:ins w:id="3845" w:author="Suhwan Lim" w:date="2020-02-28T16:01:00Z"/>
              </w:rPr>
            </w:pPr>
            <w:ins w:id="3846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714B5" w14:textId="77777777" w:rsidR="00FA7BE7" w:rsidRPr="001219B8" w:rsidRDefault="00FA7BE7" w:rsidP="00FA7BE7">
            <w:pPr>
              <w:pStyle w:val="TAL"/>
              <w:rPr>
                <w:ins w:id="3847" w:author="Suhwan Lim" w:date="2020-02-28T16:01:00Z"/>
              </w:rPr>
            </w:pPr>
            <w:ins w:id="3848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245FC" w14:textId="77777777" w:rsidR="00FA7BE7" w:rsidRPr="00D07A48" w:rsidRDefault="00FA7BE7" w:rsidP="00FA7BE7">
            <w:pPr>
              <w:spacing w:after="0"/>
              <w:rPr>
                <w:ins w:id="3849" w:author="Suhwan Lim" w:date="2020-02-28T16:01:00Z"/>
              </w:rPr>
            </w:pPr>
            <w:ins w:id="3850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3B368" w14:textId="77777777" w:rsidR="00FA7BE7" w:rsidRPr="001219B8" w:rsidRDefault="00FA7BE7" w:rsidP="00FA7BE7">
            <w:pPr>
              <w:pStyle w:val="TAL"/>
              <w:rPr>
                <w:ins w:id="3851" w:author="Suhwan Lim" w:date="2020-02-28T16:01:00Z"/>
              </w:rPr>
            </w:pPr>
            <w:ins w:id="3852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67520" w14:textId="77777777" w:rsidR="00FA7BE7" w:rsidRDefault="00FA7BE7" w:rsidP="00FA7BE7">
            <w:pPr>
              <w:rPr>
                <w:ins w:id="3853" w:author="Suhwan Lim" w:date="2020-02-28T16:01:00Z"/>
              </w:rPr>
            </w:pPr>
            <w:ins w:id="3854" w:author="Suhwan Lim" w:date="2020-02-28T16:01:00Z">
              <w:r>
                <w:t>(new) DL_46C-66A_n41(2A)-n71A_UL_66A_n41A</w:t>
              </w:r>
            </w:ins>
          </w:p>
          <w:p w14:paraId="06780606" w14:textId="77777777" w:rsidR="00FA7BE7" w:rsidRDefault="00FA7BE7" w:rsidP="00FA7BE7">
            <w:pPr>
              <w:rPr>
                <w:ins w:id="3855" w:author="Suhwan Lim" w:date="2020-02-28T16:01:00Z"/>
              </w:rPr>
            </w:pPr>
            <w:ins w:id="3856" w:author="Suhwan Lim" w:date="2020-02-28T16:01:00Z">
              <w:r>
                <w:t>(ongoing) DL_46D-66A_n41A-n71A_UL_66A_n41A</w:t>
              </w:r>
            </w:ins>
          </w:p>
          <w:p w14:paraId="458BCCE7" w14:textId="77777777" w:rsidR="00FA7BE7" w:rsidRDefault="00FA7BE7" w:rsidP="00FA7BE7">
            <w:pPr>
              <w:rPr>
                <w:ins w:id="3857" w:author="Suhwan Lim" w:date="2020-02-28T16:01:00Z"/>
              </w:rPr>
            </w:pPr>
            <w:ins w:id="3858" w:author="Suhwan Lim" w:date="2020-02-28T16:01:00Z">
              <w:r>
                <w:t>(new) DL_46D-66A_n41(2A)_UL_66A_n41A</w:t>
              </w:r>
            </w:ins>
          </w:p>
        </w:tc>
      </w:tr>
      <w:tr w:rsidR="00FA7BE7" w14:paraId="6D49DD0A" w14:textId="77777777" w:rsidTr="00FA7BE7">
        <w:trPr>
          <w:cantSplit/>
          <w:trHeight w:val="13"/>
          <w:ins w:id="3859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44C21" w14:textId="77777777" w:rsidR="00FA7BE7" w:rsidRPr="00D16951" w:rsidRDefault="00FA7BE7" w:rsidP="00FA7BE7">
            <w:pPr>
              <w:pStyle w:val="TAL"/>
              <w:rPr>
                <w:ins w:id="3860" w:author="Suhwan Lim" w:date="2020-02-28T16:01:00Z"/>
              </w:rPr>
            </w:pPr>
            <w:ins w:id="3861" w:author="Suhwan Lim" w:date="2020-02-28T16:01:00Z">
              <w:r w:rsidRPr="00636DC5">
                <w:t>DC_46D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95013" w14:textId="77777777" w:rsidR="00FA7BE7" w:rsidRPr="00D16951" w:rsidRDefault="00FA7BE7" w:rsidP="00FA7BE7">
            <w:pPr>
              <w:pStyle w:val="TAL"/>
              <w:rPr>
                <w:ins w:id="3862" w:author="Suhwan Lim" w:date="2020-02-28T16:01:00Z"/>
              </w:rPr>
            </w:pPr>
            <w:ins w:id="3863" w:author="Suhwan Lim" w:date="2020-02-28T16:01:00Z">
              <w:r w:rsidRPr="00636DC5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1CAAE" w14:textId="77777777" w:rsidR="00FA7BE7" w:rsidRPr="001219B8" w:rsidRDefault="00FA7BE7" w:rsidP="00FA7BE7">
            <w:pPr>
              <w:pStyle w:val="TAL"/>
              <w:rPr>
                <w:ins w:id="3864" w:author="Suhwan Lim" w:date="2020-02-28T16:01:00Z"/>
              </w:rPr>
            </w:pPr>
            <w:ins w:id="3865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976FD" w14:textId="77777777" w:rsidR="00FA7BE7" w:rsidRPr="001219B8" w:rsidRDefault="00FA7BE7" w:rsidP="00FA7BE7">
            <w:pPr>
              <w:pStyle w:val="TAL"/>
              <w:rPr>
                <w:ins w:id="3866" w:author="Suhwan Lim" w:date="2020-02-28T16:01:00Z"/>
              </w:rPr>
            </w:pPr>
            <w:ins w:id="3867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69277" w14:textId="77777777" w:rsidR="00FA7BE7" w:rsidRPr="00D07A48" w:rsidRDefault="00FA7BE7" w:rsidP="00FA7BE7">
            <w:pPr>
              <w:spacing w:after="0"/>
              <w:rPr>
                <w:ins w:id="3868" w:author="Suhwan Lim" w:date="2020-02-28T16:01:00Z"/>
              </w:rPr>
            </w:pPr>
            <w:ins w:id="3869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DAECD" w14:textId="77777777" w:rsidR="00FA7BE7" w:rsidRPr="001219B8" w:rsidRDefault="00FA7BE7" w:rsidP="00FA7BE7">
            <w:pPr>
              <w:pStyle w:val="TAL"/>
              <w:rPr>
                <w:ins w:id="3870" w:author="Suhwan Lim" w:date="2020-02-28T16:01:00Z"/>
              </w:rPr>
            </w:pPr>
            <w:ins w:id="3871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7EAEF" w14:textId="77777777" w:rsidR="00FA7BE7" w:rsidRDefault="00FA7BE7" w:rsidP="00FA7BE7">
            <w:pPr>
              <w:rPr>
                <w:ins w:id="3872" w:author="Suhwan Lim" w:date="2020-02-28T16:01:00Z"/>
              </w:rPr>
            </w:pPr>
            <w:ins w:id="3873" w:author="Suhwan Lim" w:date="2020-02-28T16:01:00Z">
              <w:r>
                <w:t>(new) DL_46C-66A_n41(2A)-n71A_UL_66A_n71A</w:t>
              </w:r>
            </w:ins>
          </w:p>
          <w:p w14:paraId="2A3C7B10" w14:textId="77777777" w:rsidR="00FA7BE7" w:rsidRDefault="00FA7BE7" w:rsidP="00FA7BE7">
            <w:pPr>
              <w:rPr>
                <w:ins w:id="3874" w:author="Suhwan Lim" w:date="2020-02-28T16:01:00Z"/>
              </w:rPr>
            </w:pPr>
            <w:ins w:id="3875" w:author="Suhwan Lim" w:date="2020-02-28T16:01:00Z">
              <w:r>
                <w:t>(ongoing) DL_46D-66A_n41A-n71A_UL_66A_n71A</w:t>
              </w:r>
            </w:ins>
          </w:p>
        </w:tc>
      </w:tr>
      <w:tr w:rsidR="00FA7BE7" w14:paraId="5CADBB49" w14:textId="77777777" w:rsidTr="00FA7BE7">
        <w:trPr>
          <w:cantSplit/>
          <w:trHeight w:val="13"/>
          <w:ins w:id="3876" w:author="Suhwan Lim" w:date="2020-02-28T16:02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1CCBB" w14:textId="77777777" w:rsidR="00FA7BE7" w:rsidRPr="00FA7BE7" w:rsidRDefault="00FA7BE7" w:rsidP="00FA7BE7">
            <w:pPr>
              <w:pStyle w:val="TAL"/>
              <w:rPr>
                <w:ins w:id="3877" w:author="Suhwan Lim" w:date="2020-02-28T16:02:00Z"/>
              </w:rPr>
            </w:pPr>
            <w:ins w:id="3878" w:author="Suhwan Lim" w:date="2020-02-28T16:08:00Z">
              <w:r w:rsidRPr="00FA7BE7">
                <w:t>DC-1A-3A-n40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804C3" w14:textId="77777777" w:rsidR="00FA7BE7" w:rsidRPr="00FA7BE7" w:rsidRDefault="00FA7BE7" w:rsidP="00FA7BE7">
            <w:pPr>
              <w:pStyle w:val="TAL"/>
              <w:rPr>
                <w:ins w:id="3879" w:author="Suhwan Lim" w:date="2020-02-28T16:08:00Z"/>
              </w:rPr>
            </w:pPr>
            <w:ins w:id="3880" w:author="Suhwan Lim" w:date="2020-02-28T16:08:00Z">
              <w:r w:rsidRPr="00FA7BE7">
                <w:t>DC_1A_n40A</w:t>
              </w:r>
            </w:ins>
          </w:p>
          <w:p w14:paraId="3BAB9D15" w14:textId="77777777" w:rsidR="00FA7BE7" w:rsidRPr="00FA7BE7" w:rsidRDefault="00FA7BE7" w:rsidP="00FA7BE7">
            <w:pPr>
              <w:pStyle w:val="TAL"/>
              <w:rPr>
                <w:ins w:id="3881" w:author="Suhwan Lim" w:date="2020-02-28T16:08:00Z"/>
              </w:rPr>
            </w:pPr>
            <w:ins w:id="3882" w:author="Suhwan Lim" w:date="2020-02-28T16:08:00Z">
              <w:r w:rsidRPr="00FA7BE7">
                <w:t>DC_1A_n78A</w:t>
              </w:r>
            </w:ins>
          </w:p>
          <w:p w14:paraId="41B60C37" w14:textId="77777777" w:rsidR="00FA7BE7" w:rsidRPr="00FA7BE7" w:rsidRDefault="00FA7BE7" w:rsidP="00FA7BE7">
            <w:pPr>
              <w:pStyle w:val="TAL"/>
              <w:rPr>
                <w:ins w:id="3883" w:author="Suhwan Lim" w:date="2020-02-28T16:08:00Z"/>
              </w:rPr>
            </w:pPr>
            <w:ins w:id="3884" w:author="Suhwan Lim" w:date="2020-02-28T16:08:00Z">
              <w:r w:rsidRPr="00FA7BE7">
                <w:t>DC_3A_n40A</w:t>
              </w:r>
            </w:ins>
          </w:p>
          <w:p w14:paraId="7FFF6ECC" w14:textId="77777777" w:rsidR="00FA7BE7" w:rsidRPr="00FA7BE7" w:rsidRDefault="00FA7BE7" w:rsidP="00FA7BE7">
            <w:pPr>
              <w:pStyle w:val="TAL"/>
              <w:rPr>
                <w:ins w:id="3885" w:author="Suhwan Lim" w:date="2020-02-28T16:02:00Z"/>
              </w:rPr>
            </w:pPr>
            <w:ins w:id="3886" w:author="Suhwan Lim" w:date="2020-02-28T16:08:00Z">
              <w:r w:rsidRPr="00FA7BE7">
                <w:t>DC_3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A79A1" w14:textId="77777777" w:rsidR="00FA7BE7" w:rsidRPr="00FA7BE7" w:rsidRDefault="00FA7BE7" w:rsidP="00FA7BE7">
            <w:pPr>
              <w:pStyle w:val="TAL"/>
              <w:rPr>
                <w:ins w:id="3887" w:author="Suhwan Lim" w:date="2020-02-28T16:02:00Z"/>
              </w:rPr>
            </w:pPr>
            <w:ins w:id="3888" w:author="Suhwan Lim" w:date="2020-02-28T16:08:00Z">
              <w:r w:rsidRPr="00FA7BE7">
                <w:t>Johannes Hejselbaek, Noki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8D029" w14:textId="77777777" w:rsidR="00FA7BE7" w:rsidRPr="00FA7BE7" w:rsidRDefault="00FA7BE7" w:rsidP="00FA7BE7">
            <w:pPr>
              <w:pStyle w:val="TAL"/>
              <w:rPr>
                <w:ins w:id="3889" w:author="Suhwan Lim" w:date="2020-02-28T16:02:00Z"/>
              </w:rPr>
            </w:pPr>
            <w:ins w:id="3890" w:author="Suhwan Lim" w:date="2020-02-28T16:08:00Z">
              <w:r w:rsidRPr="00FA7BE7">
                <w:t>Johannes.hejselbaek@nokia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670FC" w14:textId="77777777" w:rsidR="00FA7BE7" w:rsidRPr="00FA7BE7" w:rsidRDefault="00FA7BE7" w:rsidP="00FA7BE7">
            <w:pPr>
              <w:spacing w:after="0"/>
              <w:rPr>
                <w:ins w:id="3891" w:author="Suhwan Lim" w:date="2020-02-28T16:02:00Z"/>
                <w:sz w:val="18"/>
              </w:rPr>
            </w:pPr>
            <w:ins w:id="3892" w:author="Suhwan Lim" w:date="2020-02-28T16:08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96750" w14:textId="77777777" w:rsidR="00FA7BE7" w:rsidRPr="00FA7BE7" w:rsidRDefault="00FA7BE7" w:rsidP="00FA7BE7">
            <w:pPr>
              <w:pStyle w:val="TAL"/>
              <w:rPr>
                <w:ins w:id="3893" w:author="Suhwan Lim" w:date="2020-02-28T16:02:00Z"/>
              </w:rPr>
            </w:pPr>
            <w:ins w:id="3894" w:author="Suhwan Lim" w:date="2020-02-28T16:08:00Z">
              <w:r w:rsidRPr="00FA7BE7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D33E5" w14:textId="77777777" w:rsidR="00FA7BE7" w:rsidRPr="00FA7BE7" w:rsidRDefault="00FA7BE7" w:rsidP="00FA7BE7">
            <w:pPr>
              <w:pStyle w:val="TAL"/>
              <w:rPr>
                <w:ins w:id="3895" w:author="Suhwan Lim" w:date="2020-02-28T16:08:00Z"/>
              </w:rPr>
            </w:pPr>
            <w:ins w:id="3896" w:author="Suhwan Lim" w:date="2020-02-28T16:08:00Z">
              <w:r w:rsidRPr="00FA7BE7">
                <w:t xml:space="preserve">(new) DL_1A-3A_n40A_UL_1A_n40A </w:t>
              </w:r>
            </w:ins>
          </w:p>
          <w:p w14:paraId="0E2C84C7" w14:textId="77777777" w:rsidR="00FA7BE7" w:rsidRPr="00FA7BE7" w:rsidRDefault="00FA7BE7" w:rsidP="00FA7BE7">
            <w:pPr>
              <w:pStyle w:val="TAL"/>
              <w:rPr>
                <w:ins w:id="3897" w:author="Suhwan Lim" w:date="2020-02-28T16:08:00Z"/>
              </w:rPr>
            </w:pPr>
            <w:ins w:id="3898" w:author="Suhwan Lim" w:date="2020-02-28T16:08:00Z">
              <w:r w:rsidRPr="00FA7BE7">
                <w:t xml:space="preserve">(new) DL_1A-3A_n40A_UL_3A_n40A </w:t>
              </w:r>
            </w:ins>
          </w:p>
          <w:p w14:paraId="5CEE7CB1" w14:textId="77777777" w:rsidR="00FA7BE7" w:rsidRPr="00FA7BE7" w:rsidRDefault="00FA7BE7" w:rsidP="00FA7BE7">
            <w:pPr>
              <w:pStyle w:val="TAL"/>
              <w:rPr>
                <w:ins w:id="3899" w:author="Suhwan Lim" w:date="2020-02-28T16:08:00Z"/>
              </w:rPr>
            </w:pPr>
            <w:ins w:id="3900" w:author="Suhwan Lim" w:date="2020-02-28T16:08:00Z">
              <w:r w:rsidRPr="00FA7BE7">
                <w:t>(complete) DL_1A-3A_n78A_UL_1A_n78A</w:t>
              </w:r>
            </w:ins>
          </w:p>
          <w:p w14:paraId="44326732" w14:textId="77777777" w:rsidR="00FA7BE7" w:rsidRPr="00FA7BE7" w:rsidRDefault="00FA7BE7" w:rsidP="00FA7BE7">
            <w:pPr>
              <w:rPr>
                <w:ins w:id="3901" w:author="Suhwan Lim" w:date="2020-02-28T16:02:00Z"/>
                <w:sz w:val="18"/>
              </w:rPr>
            </w:pPr>
            <w:ins w:id="3902" w:author="Suhwan Lim" w:date="2020-02-28T16:08:00Z">
              <w:r w:rsidRPr="00FA7BE7">
                <w:rPr>
                  <w:sz w:val="18"/>
                </w:rPr>
                <w:t>(complete) DL_1A-3A_n78A_UL_3A_n78A</w:t>
              </w:r>
            </w:ins>
          </w:p>
        </w:tc>
      </w:tr>
      <w:tr w:rsidR="00FA7BE7" w14:paraId="6B72574C" w14:textId="77777777" w:rsidTr="00FA7BE7">
        <w:trPr>
          <w:cantSplit/>
          <w:trHeight w:val="13"/>
          <w:ins w:id="3903" w:author="Suhwan Lim" w:date="2020-02-28T16:0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6BC5C" w14:textId="77777777" w:rsidR="00FA7BE7" w:rsidRPr="00FA7BE7" w:rsidRDefault="00FA7BE7" w:rsidP="00FA7BE7">
            <w:pPr>
              <w:pStyle w:val="TAL"/>
              <w:rPr>
                <w:ins w:id="3904" w:author="Suhwan Lim" w:date="2020-02-28T16:08:00Z"/>
              </w:rPr>
            </w:pPr>
            <w:ins w:id="3905" w:author="Suhwan Lim" w:date="2020-02-28T16:08:00Z">
              <w:r w:rsidRPr="00FA7BE7">
                <w:t>DC-1A-28A-n40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4CAED" w14:textId="77777777" w:rsidR="00FA7BE7" w:rsidRPr="00FA7BE7" w:rsidRDefault="00FA7BE7" w:rsidP="00FA7BE7">
            <w:pPr>
              <w:pStyle w:val="TAL"/>
              <w:rPr>
                <w:ins w:id="3906" w:author="Suhwan Lim" w:date="2020-02-28T16:08:00Z"/>
              </w:rPr>
            </w:pPr>
            <w:ins w:id="3907" w:author="Suhwan Lim" w:date="2020-02-28T16:08:00Z">
              <w:r w:rsidRPr="00FA7BE7">
                <w:t>DC_1A_n40A</w:t>
              </w:r>
            </w:ins>
          </w:p>
          <w:p w14:paraId="58098DBC" w14:textId="77777777" w:rsidR="00FA7BE7" w:rsidRPr="00FA7BE7" w:rsidRDefault="00FA7BE7" w:rsidP="00FA7BE7">
            <w:pPr>
              <w:pStyle w:val="TAL"/>
              <w:rPr>
                <w:ins w:id="3908" w:author="Suhwan Lim" w:date="2020-02-28T16:08:00Z"/>
              </w:rPr>
            </w:pPr>
            <w:ins w:id="3909" w:author="Suhwan Lim" w:date="2020-02-28T16:08:00Z">
              <w:r w:rsidRPr="00FA7BE7">
                <w:t>DC_1A_n78A</w:t>
              </w:r>
            </w:ins>
          </w:p>
          <w:p w14:paraId="018F4283" w14:textId="77777777" w:rsidR="00FA7BE7" w:rsidRPr="00FA7BE7" w:rsidRDefault="00FA7BE7" w:rsidP="00FA7BE7">
            <w:pPr>
              <w:pStyle w:val="TAL"/>
              <w:rPr>
                <w:ins w:id="3910" w:author="Suhwan Lim" w:date="2020-02-28T16:08:00Z"/>
              </w:rPr>
            </w:pPr>
            <w:ins w:id="3911" w:author="Suhwan Lim" w:date="2020-02-28T16:08:00Z">
              <w:r w:rsidRPr="00FA7BE7">
                <w:t>DC_28A_n40A</w:t>
              </w:r>
            </w:ins>
          </w:p>
          <w:p w14:paraId="6FF74D90" w14:textId="77777777" w:rsidR="00FA7BE7" w:rsidRPr="00FA7BE7" w:rsidRDefault="00FA7BE7" w:rsidP="00FA7BE7">
            <w:pPr>
              <w:pStyle w:val="TAL"/>
              <w:rPr>
                <w:ins w:id="3912" w:author="Suhwan Lim" w:date="2020-02-28T16:08:00Z"/>
              </w:rPr>
            </w:pPr>
            <w:ins w:id="3913" w:author="Suhwan Lim" w:date="2020-02-28T16:08:00Z">
              <w:r w:rsidRPr="00FA7BE7">
                <w:t>DC_28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7936F" w14:textId="77777777" w:rsidR="00FA7BE7" w:rsidRPr="00FA7BE7" w:rsidRDefault="00FA7BE7" w:rsidP="00FA7BE7">
            <w:pPr>
              <w:pStyle w:val="TAL"/>
              <w:rPr>
                <w:ins w:id="3914" w:author="Suhwan Lim" w:date="2020-02-28T16:08:00Z"/>
              </w:rPr>
            </w:pPr>
            <w:ins w:id="3915" w:author="Suhwan Lim" w:date="2020-02-28T16:08:00Z">
              <w:r w:rsidRPr="00FA7BE7">
                <w:t>Johannes Hejselbaek, Noki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FF3F3" w14:textId="77777777" w:rsidR="00FA7BE7" w:rsidRPr="00FA7BE7" w:rsidRDefault="00FA7BE7" w:rsidP="00FA7BE7">
            <w:pPr>
              <w:pStyle w:val="TAL"/>
              <w:rPr>
                <w:ins w:id="3916" w:author="Suhwan Lim" w:date="2020-02-28T16:08:00Z"/>
              </w:rPr>
            </w:pPr>
            <w:ins w:id="3917" w:author="Suhwan Lim" w:date="2020-02-28T16:08:00Z">
              <w:r w:rsidRPr="00FA7BE7">
                <w:t>Johannes.hejselbaek@nokia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E7708" w14:textId="77777777" w:rsidR="00FA7BE7" w:rsidRPr="00FA7BE7" w:rsidRDefault="00FA7BE7" w:rsidP="00FA7BE7">
            <w:pPr>
              <w:spacing w:after="0"/>
              <w:rPr>
                <w:ins w:id="3918" w:author="Suhwan Lim" w:date="2020-02-28T16:08:00Z"/>
                <w:sz w:val="18"/>
              </w:rPr>
            </w:pPr>
            <w:ins w:id="3919" w:author="Suhwan Lim" w:date="2020-02-28T16:08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9723A" w14:textId="77777777" w:rsidR="00FA7BE7" w:rsidRPr="00FA7BE7" w:rsidRDefault="00FA7BE7" w:rsidP="00FA7BE7">
            <w:pPr>
              <w:pStyle w:val="TAL"/>
              <w:rPr>
                <w:ins w:id="3920" w:author="Suhwan Lim" w:date="2020-02-28T16:08:00Z"/>
              </w:rPr>
            </w:pPr>
            <w:ins w:id="3921" w:author="Suhwan Lim" w:date="2020-02-28T16:08:00Z">
              <w:r w:rsidRPr="00FA7BE7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012E1" w14:textId="77777777" w:rsidR="00FA7BE7" w:rsidRPr="00FA7BE7" w:rsidRDefault="00FA7BE7" w:rsidP="00FA7BE7">
            <w:pPr>
              <w:pStyle w:val="TAL"/>
              <w:rPr>
                <w:ins w:id="3922" w:author="Suhwan Lim" w:date="2020-02-28T16:08:00Z"/>
              </w:rPr>
            </w:pPr>
            <w:ins w:id="3923" w:author="Suhwan Lim" w:date="2020-02-28T16:08:00Z">
              <w:r w:rsidRPr="00FA7BE7">
                <w:t xml:space="preserve">(new) DL_1A-28A_n40A_UL_1A_n40A </w:t>
              </w:r>
            </w:ins>
          </w:p>
          <w:p w14:paraId="0D812C97" w14:textId="77777777" w:rsidR="00FA7BE7" w:rsidRPr="00FA7BE7" w:rsidRDefault="00FA7BE7" w:rsidP="00FA7BE7">
            <w:pPr>
              <w:pStyle w:val="TAL"/>
              <w:rPr>
                <w:ins w:id="3924" w:author="Suhwan Lim" w:date="2020-02-28T16:08:00Z"/>
              </w:rPr>
            </w:pPr>
            <w:ins w:id="3925" w:author="Suhwan Lim" w:date="2020-02-28T16:08:00Z">
              <w:r w:rsidRPr="00FA7BE7">
                <w:t xml:space="preserve">(new) DL_1A-28A_n40A_UL_28A_n40A </w:t>
              </w:r>
            </w:ins>
          </w:p>
          <w:p w14:paraId="2F98513B" w14:textId="77777777" w:rsidR="00FA7BE7" w:rsidRPr="00FA7BE7" w:rsidRDefault="00FA7BE7" w:rsidP="00FA7BE7">
            <w:pPr>
              <w:pStyle w:val="TAL"/>
              <w:rPr>
                <w:ins w:id="3926" w:author="Suhwan Lim" w:date="2020-02-28T16:08:00Z"/>
              </w:rPr>
            </w:pPr>
            <w:ins w:id="3927" w:author="Suhwan Lim" w:date="2020-02-28T16:08:00Z">
              <w:r w:rsidRPr="00FA7BE7">
                <w:t>(complete) DL_1A-28A_n78A_UL_1A_n78A</w:t>
              </w:r>
            </w:ins>
          </w:p>
          <w:p w14:paraId="01711D01" w14:textId="77777777" w:rsidR="00FA7BE7" w:rsidRPr="00FA7BE7" w:rsidRDefault="00FA7BE7" w:rsidP="00FA7BE7">
            <w:pPr>
              <w:rPr>
                <w:ins w:id="3928" w:author="Suhwan Lim" w:date="2020-02-28T16:08:00Z"/>
                <w:sz w:val="18"/>
              </w:rPr>
            </w:pPr>
            <w:ins w:id="3929" w:author="Suhwan Lim" w:date="2020-02-28T16:08:00Z">
              <w:r w:rsidRPr="00FA7BE7">
                <w:rPr>
                  <w:sz w:val="18"/>
                </w:rPr>
                <w:t>(complete) DL_1A-28A_n78A_UL_28A_n78A</w:t>
              </w:r>
            </w:ins>
          </w:p>
        </w:tc>
      </w:tr>
      <w:tr w:rsidR="00FA7BE7" w14:paraId="177783F6" w14:textId="77777777" w:rsidTr="00FA7BE7">
        <w:trPr>
          <w:cantSplit/>
          <w:trHeight w:val="13"/>
          <w:ins w:id="3930" w:author="Suhwan Lim" w:date="2020-02-28T16:0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BF7B2" w14:textId="77777777" w:rsidR="00FA7BE7" w:rsidRPr="00FA7BE7" w:rsidRDefault="00FA7BE7" w:rsidP="00FA7BE7">
            <w:pPr>
              <w:pStyle w:val="TAL"/>
              <w:rPr>
                <w:ins w:id="3931" w:author="Suhwan Lim" w:date="2020-02-28T16:08:00Z"/>
              </w:rPr>
            </w:pPr>
            <w:ins w:id="3932" w:author="Suhwan Lim" w:date="2020-02-28T16:08:00Z">
              <w:r w:rsidRPr="00FA7BE7">
                <w:lastRenderedPageBreak/>
                <w:t>DC-3A-28A-n40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3B0F" w14:textId="77777777" w:rsidR="00FA7BE7" w:rsidRPr="00FA7BE7" w:rsidRDefault="00FA7BE7" w:rsidP="00FA7BE7">
            <w:pPr>
              <w:pStyle w:val="TAL"/>
              <w:rPr>
                <w:ins w:id="3933" w:author="Suhwan Lim" w:date="2020-02-28T16:08:00Z"/>
              </w:rPr>
            </w:pPr>
            <w:ins w:id="3934" w:author="Suhwan Lim" w:date="2020-02-28T16:08:00Z">
              <w:r w:rsidRPr="00FA7BE7">
                <w:t>DC_3A_n40A</w:t>
              </w:r>
            </w:ins>
          </w:p>
          <w:p w14:paraId="5DA88EA8" w14:textId="77777777" w:rsidR="00FA7BE7" w:rsidRPr="00FA7BE7" w:rsidRDefault="00FA7BE7" w:rsidP="00FA7BE7">
            <w:pPr>
              <w:pStyle w:val="TAL"/>
              <w:rPr>
                <w:ins w:id="3935" w:author="Suhwan Lim" w:date="2020-02-28T16:08:00Z"/>
              </w:rPr>
            </w:pPr>
            <w:ins w:id="3936" w:author="Suhwan Lim" w:date="2020-02-28T16:08:00Z">
              <w:r w:rsidRPr="00FA7BE7">
                <w:t>DC_3A_n78A</w:t>
              </w:r>
            </w:ins>
          </w:p>
          <w:p w14:paraId="2675A590" w14:textId="77777777" w:rsidR="00FA7BE7" w:rsidRPr="00FA7BE7" w:rsidRDefault="00FA7BE7" w:rsidP="00FA7BE7">
            <w:pPr>
              <w:pStyle w:val="TAL"/>
              <w:rPr>
                <w:ins w:id="3937" w:author="Suhwan Lim" w:date="2020-02-28T16:08:00Z"/>
              </w:rPr>
            </w:pPr>
            <w:ins w:id="3938" w:author="Suhwan Lim" w:date="2020-02-28T16:08:00Z">
              <w:r w:rsidRPr="00FA7BE7">
                <w:t>DC_28A_n40A</w:t>
              </w:r>
            </w:ins>
          </w:p>
          <w:p w14:paraId="0A5D59AF" w14:textId="77777777" w:rsidR="00FA7BE7" w:rsidRPr="00FA7BE7" w:rsidRDefault="00FA7BE7" w:rsidP="00FA7BE7">
            <w:pPr>
              <w:pStyle w:val="TAL"/>
              <w:rPr>
                <w:ins w:id="3939" w:author="Suhwan Lim" w:date="2020-02-28T16:08:00Z"/>
              </w:rPr>
            </w:pPr>
            <w:ins w:id="3940" w:author="Suhwan Lim" w:date="2020-02-28T16:08:00Z">
              <w:r w:rsidRPr="00FA7BE7">
                <w:t>DC_28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65648" w14:textId="77777777" w:rsidR="00FA7BE7" w:rsidRPr="00FA7BE7" w:rsidRDefault="00FA7BE7" w:rsidP="00FA7BE7">
            <w:pPr>
              <w:pStyle w:val="TAL"/>
              <w:rPr>
                <w:ins w:id="3941" w:author="Suhwan Lim" w:date="2020-02-28T16:08:00Z"/>
              </w:rPr>
            </w:pPr>
            <w:ins w:id="3942" w:author="Suhwan Lim" w:date="2020-02-28T16:08:00Z">
              <w:r w:rsidRPr="00FA7BE7">
                <w:t>Johannes Hejselbaek, Noki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8DB7A" w14:textId="77777777" w:rsidR="00FA7BE7" w:rsidRPr="00FA7BE7" w:rsidRDefault="00FA7BE7" w:rsidP="00FA7BE7">
            <w:pPr>
              <w:pStyle w:val="TAL"/>
              <w:rPr>
                <w:ins w:id="3943" w:author="Suhwan Lim" w:date="2020-02-28T16:08:00Z"/>
              </w:rPr>
            </w:pPr>
            <w:ins w:id="3944" w:author="Suhwan Lim" w:date="2020-02-28T16:08:00Z">
              <w:r w:rsidRPr="00FA7BE7">
                <w:t>Johannes.hejselbaek@nokia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B08F" w14:textId="77777777" w:rsidR="00FA7BE7" w:rsidRPr="00FA7BE7" w:rsidRDefault="00FA7BE7" w:rsidP="00FA7BE7">
            <w:pPr>
              <w:spacing w:after="0"/>
              <w:rPr>
                <w:ins w:id="3945" w:author="Suhwan Lim" w:date="2020-02-28T16:08:00Z"/>
                <w:sz w:val="18"/>
              </w:rPr>
            </w:pPr>
            <w:ins w:id="3946" w:author="Suhwan Lim" w:date="2020-02-28T16:08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A4499" w14:textId="77777777" w:rsidR="00FA7BE7" w:rsidRPr="00FA7BE7" w:rsidRDefault="00FA7BE7" w:rsidP="00FA7BE7">
            <w:pPr>
              <w:pStyle w:val="TAL"/>
              <w:rPr>
                <w:ins w:id="3947" w:author="Suhwan Lim" w:date="2020-02-28T16:08:00Z"/>
              </w:rPr>
            </w:pPr>
            <w:ins w:id="3948" w:author="Suhwan Lim" w:date="2020-02-28T16:08:00Z">
              <w:r w:rsidRPr="00FA7BE7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69BF0" w14:textId="77777777" w:rsidR="00FA7BE7" w:rsidRPr="00FA7BE7" w:rsidRDefault="00FA7BE7" w:rsidP="00FA7BE7">
            <w:pPr>
              <w:pStyle w:val="TAL"/>
              <w:rPr>
                <w:ins w:id="3949" w:author="Suhwan Lim" w:date="2020-02-28T16:08:00Z"/>
              </w:rPr>
            </w:pPr>
            <w:ins w:id="3950" w:author="Suhwan Lim" w:date="2020-02-28T16:08:00Z">
              <w:r w:rsidRPr="00FA7BE7">
                <w:t xml:space="preserve">(new) DL_3A-28A_n40A_UL_3A_n40A </w:t>
              </w:r>
            </w:ins>
          </w:p>
          <w:p w14:paraId="769937C7" w14:textId="77777777" w:rsidR="00FA7BE7" w:rsidRPr="00FA7BE7" w:rsidRDefault="00FA7BE7" w:rsidP="00FA7BE7">
            <w:pPr>
              <w:pStyle w:val="TAL"/>
              <w:rPr>
                <w:ins w:id="3951" w:author="Suhwan Lim" w:date="2020-02-28T16:08:00Z"/>
              </w:rPr>
            </w:pPr>
            <w:ins w:id="3952" w:author="Suhwan Lim" w:date="2020-02-28T16:08:00Z">
              <w:r w:rsidRPr="00FA7BE7">
                <w:t xml:space="preserve">(new) DL_3A-28A_n40A_UL_28A_n40A </w:t>
              </w:r>
            </w:ins>
          </w:p>
          <w:p w14:paraId="6EFDB537" w14:textId="77777777" w:rsidR="00FA7BE7" w:rsidRPr="00FA7BE7" w:rsidRDefault="00FA7BE7" w:rsidP="00FA7BE7">
            <w:pPr>
              <w:pStyle w:val="TAL"/>
              <w:rPr>
                <w:ins w:id="3953" w:author="Suhwan Lim" w:date="2020-02-28T16:08:00Z"/>
              </w:rPr>
            </w:pPr>
            <w:ins w:id="3954" w:author="Suhwan Lim" w:date="2020-02-28T16:08:00Z">
              <w:r w:rsidRPr="00FA7BE7">
                <w:t>(complete) DL_3A-28A_n78A_UL_3A_n78A</w:t>
              </w:r>
            </w:ins>
          </w:p>
          <w:p w14:paraId="161DFCCA" w14:textId="77777777" w:rsidR="00FA7BE7" w:rsidRPr="00FA7BE7" w:rsidRDefault="00FA7BE7" w:rsidP="00FA7BE7">
            <w:pPr>
              <w:rPr>
                <w:ins w:id="3955" w:author="Suhwan Lim" w:date="2020-02-28T16:08:00Z"/>
                <w:sz w:val="18"/>
              </w:rPr>
            </w:pPr>
            <w:ins w:id="3956" w:author="Suhwan Lim" w:date="2020-02-28T16:08:00Z">
              <w:r w:rsidRPr="00FA7BE7">
                <w:rPr>
                  <w:sz w:val="18"/>
                </w:rPr>
                <w:t>(complete) DL_3A-28A_n78A_UL_28A_n78A</w:t>
              </w:r>
            </w:ins>
          </w:p>
        </w:tc>
      </w:tr>
      <w:tr w:rsidR="00822EE3" w14:paraId="7601A989" w14:textId="77777777" w:rsidTr="00FA7BE7">
        <w:trPr>
          <w:cantSplit/>
          <w:trHeight w:val="13"/>
          <w:ins w:id="3957" w:author="Suhwan Lim" w:date="2020-02-28T16:35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E3F25" w14:textId="77777777" w:rsidR="00822EE3" w:rsidRPr="00822EE3" w:rsidRDefault="00822EE3" w:rsidP="00822EE3">
            <w:pPr>
              <w:pStyle w:val="TAL"/>
              <w:rPr>
                <w:ins w:id="3958" w:author="Suhwan Lim" w:date="2020-02-28T16:35:00Z"/>
              </w:rPr>
            </w:pPr>
            <w:ins w:id="395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-3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952EC" w14:textId="77777777" w:rsidR="00822EE3" w:rsidRPr="00822EE3" w:rsidRDefault="00822EE3" w:rsidP="00822EE3">
            <w:pPr>
              <w:pStyle w:val="TAL"/>
              <w:rPr>
                <w:ins w:id="3960" w:author="Suhwan Lim" w:date="2020-02-28T16:35:00Z"/>
                <w:rFonts w:cs="Arial"/>
                <w:szCs w:val="14"/>
                <w:lang w:eastAsia="ja-JP"/>
              </w:rPr>
            </w:pPr>
            <w:ins w:id="396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50EF176" w14:textId="77777777" w:rsidR="00822EE3" w:rsidRPr="00822EE3" w:rsidRDefault="00822EE3" w:rsidP="00822EE3">
            <w:pPr>
              <w:pStyle w:val="TAL"/>
              <w:rPr>
                <w:ins w:id="3962" w:author="Suhwan Lim" w:date="2020-02-28T16:35:00Z"/>
                <w:rFonts w:cs="Arial"/>
                <w:szCs w:val="14"/>
                <w:lang w:eastAsia="ja-JP"/>
              </w:rPr>
            </w:pPr>
            <w:ins w:id="3963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395231E1" w14:textId="77777777" w:rsidR="00822EE3" w:rsidRPr="00822EE3" w:rsidRDefault="00822EE3" w:rsidP="00822EE3">
            <w:pPr>
              <w:pStyle w:val="TAL"/>
              <w:rPr>
                <w:ins w:id="3964" w:author="Suhwan Lim" w:date="2020-02-28T16:35:00Z"/>
                <w:rFonts w:cs="Arial"/>
                <w:szCs w:val="14"/>
                <w:lang w:eastAsia="ja-JP"/>
              </w:rPr>
            </w:pPr>
            <w:ins w:id="396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215061CD" w14:textId="77777777" w:rsidR="00822EE3" w:rsidRPr="00822EE3" w:rsidRDefault="00822EE3" w:rsidP="00822EE3">
            <w:pPr>
              <w:pStyle w:val="TAL"/>
              <w:rPr>
                <w:ins w:id="3966" w:author="Suhwan Lim" w:date="2020-02-28T16:35:00Z"/>
              </w:rPr>
            </w:pPr>
            <w:ins w:id="396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4BFE1" w14:textId="77777777" w:rsidR="00822EE3" w:rsidRPr="00822EE3" w:rsidRDefault="00822EE3" w:rsidP="00822EE3">
            <w:pPr>
              <w:pStyle w:val="TAL"/>
              <w:rPr>
                <w:ins w:id="3968" w:author="Suhwan Lim" w:date="2020-02-28T16:35:00Z"/>
              </w:rPr>
            </w:pPr>
            <w:ins w:id="396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1DC60" w14:textId="77777777" w:rsidR="00822EE3" w:rsidRPr="00822EE3" w:rsidRDefault="00822EE3" w:rsidP="00822EE3">
            <w:pPr>
              <w:pStyle w:val="TAL"/>
              <w:rPr>
                <w:ins w:id="3970" w:author="Suhwan Lim" w:date="2020-02-28T16:35:00Z"/>
              </w:rPr>
            </w:pPr>
            <w:ins w:id="397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fldChar w:fldCharType="begin"/>
              </w:r>
              <w:r w:rsidRPr="00822EE3">
                <w:rPr>
                  <w:rFonts w:cs="Arial"/>
                  <w:szCs w:val="14"/>
                  <w:lang w:eastAsia="ja-JP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  <w:u w:val="none"/>
                  <w:lang w:eastAsia="ja-JP"/>
                </w:rPr>
                <w:t>masashi.fushiki@g.sogtbank.co.jp</w: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02D36" w14:textId="77777777" w:rsidR="00822EE3" w:rsidRPr="00822EE3" w:rsidRDefault="00822EE3" w:rsidP="00822EE3">
            <w:pPr>
              <w:spacing w:after="0"/>
              <w:rPr>
                <w:ins w:id="3972" w:author="Suhwan Lim" w:date="2020-02-28T16:35:00Z"/>
                <w:sz w:val="18"/>
                <w:szCs w:val="16"/>
              </w:rPr>
            </w:pPr>
            <w:ins w:id="3973" w:author="Suhwan Lim" w:date="2020-02-28T16:35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33E65" w14:textId="77777777" w:rsidR="00822EE3" w:rsidRPr="00822EE3" w:rsidRDefault="00822EE3" w:rsidP="00822EE3">
            <w:pPr>
              <w:pStyle w:val="TAL"/>
              <w:rPr>
                <w:ins w:id="3974" w:author="Suhwan Lim" w:date="2020-02-28T16:35:00Z"/>
              </w:rPr>
            </w:pPr>
            <w:ins w:id="397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D70FF" w14:textId="77777777" w:rsidR="00822EE3" w:rsidRPr="00822EE3" w:rsidRDefault="00822EE3" w:rsidP="00822EE3">
            <w:pPr>
              <w:pStyle w:val="TAL"/>
              <w:rPr>
                <w:ins w:id="3976" w:author="Suhwan Lim" w:date="2020-02-28T16:35:00Z"/>
                <w:rFonts w:cs="Arial"/>
                <w:szCs w:val="14"/>
                <w:lang w:eastAsia="ja-JP"/>
              </w:rPr>
            </w:pPr>
            <w:ins w:id="397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28A_UL_1A_n28A</w:t>
              </w:r>
            </w:ins>
          </w:p>
          <w:p w14:paraId="78E4CB56" w14:textId="77777777" w:rsidR="00822EE3" w:rsidRPr="00822EE3" w:rsidRDefault="00822EE3" w:rsidP="00822EE3">
            <w:pPr>
              <w:pStyle w:val="TAL"/>
              <w:rPr>
                <w:ins w:id="3978" w:author="Suhwan Lim" w:date="2020-02-28T16:35:00Z"/>
                <w:rFonts w:cs="Arial"/>
                <w:szCs w:val="14"/>
                <w:lang w:eastAsia="ja-JP"/>
              </w:rPr>
            </w:pPr>
            <w:ins w:id="397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28A_UL_3A_n28A</w:t>
              </w:r>
            </w:ins>
          </w:p>
          <w:p w14:paraId="7C59A73D" w14:textId="77777777" w:rsidR="00822EE3" w:rsidRPr="00822EE3" w:rsidRDefault="00822EE3" w:rsidP="00822EE3">
            <w:pPr>
              <w:pStyle w:val="TAL"/>
              <w:rPr>
                <w:ins w:id="3980" w:author="Suhwan Lim" w:date="2020-02-28T16:35:00Z"/>
                <w:rFonts w:cs="Arial"/>
                <w:szCs w:val="14"/>
                <w:lang w:eastAsia="ja-JP"/>
              </w:rPr>
            </w:pPr>
            <w:ins w:id="398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77A_UL_1A_n77A</w:t>
              </w:r>
            </w:ins>
          </w:p>
          <w:p w14:paraId="1671B8E3" w14:textId="77777777" w:rsidR="00822EE3" w:rsidRPr="00822EE3" w:rsidRDefault="00822EE3" w:rsidP="00822EE3">
            <w:pPr>
              <w:pStyle w:val="TAL"/>
              <w:rPr>
                <w:ins w:id="3982" w:author="Suhwan Lim" w:date="2020-02-28T16:35:00Z"/>
                <w:rFonts w:cs="Arial"/>
                <w:szCs w:val="14"/>
                <w:lang w:eastAsia="ja-JP"/>
              </w:rPr>
            </w:pPr>
            <w:ins w:id="3983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77A_UL_3A_n77A</w:t>
              </w:r>
            </w:ins>
          </w:p>
          <w:p w14:paraId="23CE9B55" w14:textId="77777777" w:rsidR="00822EE3" w:rsidRPr="00822EE3" w:rsidRDefault="00822EE3" w:rsidP="00822EE3">
            <w:pPr>
              <w:pStyle w:val="TAL"/>
              <w:rPr>
                <w:ins w:id="3984" w:author="Suhwan Lim" w:date="2020-02-28T16:35:00Z"/>
                <w:rFonts w:cs="Arial"/>
                <w:szCs w:val="14"/>
                <w:lang w:eastAsia="ja-JP"/>
              </w:rPr>
            </w:pPr>
            <w:ins w:id="398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A_UL_1A_n28A</w:t>
              </w:r>
            </w:ins>
          </w:p>
          <w:p w14:paraId="4829CE91" w14:textId="77777777" w:rsidR="00822EE3" w:rsidRPr="00822EE3" w:rsidRDefault="00822EE3" w:rsidP="00822EE3">
            <w:pPr>
              <w:pStyle w:val="TAL"/>
              <w:rPr>
                <w:ins w:id="3986" w:author="Suhwan Lim" w:date="2020-02-28T16:35:00Z"/>
                <w:rFonts w:cs="Arial"/>
                <w:szCs w:val="14"/>
                <w:lang w:eastAsia="ja-JP"/>
              </w:rPr>
            </w:pPr>
            <w:ins w:id="398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A_UL_1A_n77A</w:t>
              </w:r>
            </w:ins>
          </w:p>
          <w:p w14:paraId="06E65D7B" w14:textId="77777777" w:rsidR="00822EE3" w:rsidRPr="00822EE3" w:rsidRDefault="00822EE3" w:rsidP="00822EE3">
            <w:pPr>
              <w:pStyle w:val="TAL"/>
              <w:rPr>
                <w:ins w:id="3988" w:author="Suhwan Lim" w:date="2020-02-28T16:35:00Z"/>
                <w:rFonts w:cs="Arial"/>
                <w:szCs w:val="14"/>
                <w:lang w:eastAsia="ja-JP"/>
              </w:rPr>
            </w:pPr>
            <w:ins w:id="398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A_UL_3A_n28A</w:t>
              </w:r>
            </w:ins>
          </w:p>
          <w:p w14:paraId="4E9CF221" w14:textId="77777777" w:rsidR="00822EE3" w:rsidRPr="00822EE3" w:rsidRDefault="00822EE3" w:rsidP="00822EE3">
            <w:pPr>
              <w:pStyle w:val="TAL"/>
              <w:rPr>
                <w:ins w:id="3990" w:author="Suhwan Lim" w:date="2020-02-28T16:35:00Z"/>
              </w:rPr>
            </w:pPr>
            <w:ins w:id="399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A_UL_3A_n77A</w:t>
              </w:r>
            </w:ins>
          </w:p>
        </w:tc>
      </w:tr>
      <w:tr w:rsidR="00822EE3" w14:paraId="27B54B47" w14:textId="77777777" w:rsidTr="00FA7BE7">
        <w:trPr>
          <w:cantSplit/>
          <w:trHeight w:val="13"/>
          <w:ins w:id="3992" w:author="Suhwan Lim" w:date="2020-02-28T16:35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1ECE6" w14:textId="77777777" w:rsidR="00822EE3" w:rsidRPr="00822EE3" w:rsidRDefault="00822EE3" w:rsidP="00822EE3">
            <w:pPr>
              <w:pStyle w:val="TAL"/>
              <w:rPr>
                <w:ins w:id="3993" w:author="Suhwan Lim" w:date="2020-02-28T16:35:00Z"/>
              </w:rPr>
            </w:pPr>
            <w:ins w:id="3994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-3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9FE68" w14:textId="77777777" w:rsidR="00822EE3" w:rsidRPr="00822EE3" w:rsidRDefault="00822EE3" w:rsidP="00822EE3">
            <w:pPr>
              <w:pStyle w:val="TAL"/>
              <w:rPr>
                <w:ins w:id="3995" w:author="Suhwan Lim" w:date="2020-02-28T16:35:00Z"/>
                <w:rFonts w:cs="Arial"/>
                <w:szCs w:val="14"/>
                <w:lang w:eastAsia="ja-JP"/>
              </w:rPr>
            </w:pPr>
            <w:ins w:id="399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2B21C73B" w14:textId="77777777" w:rsidR="00822EE3" w:rsidRPr="00822EE3" w:rsidRDefault="00822EE3" w:rsidP="00822EE3">
            <w:pPr>
              <w:pStyle w:val="TAL"/>
              <w:rPr>
                <w:ins w:id="3997" w:author="Suhwan Lim" w:date="2020-02-28T16:35:00Z"/>
                <w:rFonts w:cs="Arial"/>
                <w:szCs w:val="14"/>
                <w:lang w:eastAsia="ja-JP"/>
              </w:rPr>
            </w:pPr>
            <w:ins w:id="3998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49E4E80B" w14:textId="77777777" w:rsidR="00822EE3" w:rsidRPr="00822EE3" w:rsidRDefault="00822EE3" w:rsidP="00822EE3">
            <w:pPr>
              <w:pStyle w:val="TAL"/>
              <w:rPr>
                <w:ins w:id="3999" w:author="Suhwan Lim" w:date="2020-02-28T16:35:00Z"/>
                <w:rFonts w:cs="Arial"/>
                <w:szCs w:val="14"/>
                <w:lang w:eastAsia="ja-JP"/>
              </w:rPr>
            </w:pPr>
            <w:ins w:id="400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6DA6BE04" w14:textId="77777777" w:rsidR="00822EE3" w:rsidRPr="00822EE3" w:rsidRDefault="00822EE3" w:rsidP="00822EE3">
            <w:pPr>
              <w:pStyle w:val="TAL"/>
              <w:rPr>
                <w:ins w:id="4001" w:author="Suhwan Lim" w:date="2020-02-28T16:35:00Z"/>
              </w:rPr>
            </w:pPr>
            <w:ins w:id="400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49F5B" w14:textId="77777777" w:rsidR="00822EE3" w:rsidRPr="00822EE3" w:rsidRDefault="00822EE3" w:rsidP="00822EE3">
            <w:pPr>
              <w:pStyle w:val="TAL"/>
              <w:rPr>
                <w:ins w:id="4003" w:author="Suhwan Lim" w:date="2020-02-28T16:35:00Z"/>
              </w:rPr>
            </w:pPr>
            <w:ins w:id="4004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2424B" w14:textId="77777777" w:rsidR="00822EE3" w:rsidRPr="00822EE3" w:rsidRDefault="00822EE3" w:rsidP="00822EE3">
            <w:pPr>
              <w:pStyle w:val="TAL"/>
              <w:rPr>
                <w:ins w:id="4005" w:author="Suhwan Lim" w:date="2020-02-28T16:35:00Z"/>
              </w:rPr>
            </w:pPr>
            <w:ins w:id="400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fldChar w:fldCharType="begin"/>
              </w:r>
              <w:r w:rsidRPr="00822EE3">
                <w:rPr>
                  <w:rFonts w:cs="Arial"/>
                  <w:szCs w:val="14"/>
                  <w:lang w:eastAsia="ja-JP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  <w:u w:val="none"/>
                  <w:lang w:eastAsia="ja-JP"/>
                </w:rPr>
                <w:t>masashi.fushiki@g.sogtbank.co.jp</w: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62816" w14:textId="77777777" w:rsidR="00822EE3" w:rsidRPr="00822EE3" w:rsidRDefault="00822EE3" w:rsidP="00822EE3">
            <w:pPr>
              <w:spacing w:after="0"/>
              <w:rPr>
                <w:ins w:id="4007" w:author="Suhwan Lim" w:date="2020-02-28T16:35:00Z"/>
                <w:sz w:val="18"/>
                <w:szCs w:val="16"/>
              </w:rPr>
            </w:pPr>
            <w:ins w:id="4008" w:author="Suhwan Lim" w:date="2020-02-28T16:35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CC2F6" w14:textId="77777777" w:rsidR="00822EE3" w:rsidRPr="00822EE3" w:rsidRDefault="00822EE3" w:rsidP="00822EE3">
            <w:pPr>
              <w:pStyle w:val="TAL"/>
              <w:rPr>
                <w:ins w:id="4009" w:author="Suhwan Lim" w:date="2020-02-28T16:35:00Z"/>
              </w:rPr>
            </w:pPr>
            <w:ins w:id="401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03194" w14:textId="77777777" w:rsidR="00822EE3" w:rsidRPr="00822EE3" w:rsidRDefault="00822EE3" w:rsidP="00822EE3">
            <w:pPr>
              <w:pStyle w:val="TAL"/>
              <w:rPr>
                <w:ins w:id="4011" w:author="Suhwan Lim" w:date="2020-02-28T16:35:00Z"/>
                <w:rFonts w:cs="Arial"/>
                <w:szCs w:val="14"/>
                <w:lang w:eastAsia="ja-JP"/>
              </w:rPr>
            </w:pPr>
            <w:ins w:id="401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1A_n28A</w:t>
              </w:r>
            </w:ins>
          </w:p>
          <w:p w14:paraId="48AAEF47" w14:textId="77777777" w:rsidR="00822EE3" w:rsidRPr="00822EE3" w:rsidRDefault="00822EE3" w:rsidP="00822EE3">
            <w:pPr>
              <w:pStyle w:val="TAL"/>
              <w:rPr>
                <w:ins w:id="4013" w:author="Suhwan Lim" w:date="2020-02-28T16:35:00Z"/>
                <w:rFonts w:cs="Arial"/>
                <w:szCs w:val="14"/>
                <w:lang w:eastAsia="ja-JP"/>
              </w:rPr>
            </w:pPr>
            <w:ins w:id="4014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3A_n28A</w:t>
              </w:r>
            </w:ins>
          </w:p>
          <w:p w14:paraId="60AA6204" w14:textId="77777777" w:rsidR="00822EE3" w:rsidRPr="00822EE3" w:rsidRDefault="00822EE3" w:rsidP="00822EE3">
            <w:pPr>
              <w:pStyle w:val="TAL"/>
              <w:rPr>
                <w:ins w:id="4015" w:author="Suhwan Lim" w:date="2020-02-28T16:35:00Z"/>
                <w:rFonts w:cs="Arial"/>
                <w:szCs w:val="14"/>
                <w:lang w:eastAsia="ja-JP"/>
              </w:rPr>
            </w:pPr>
            <w:ins w:id="401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1A_n77A</w:t>
              </w:r>
            </w:ins>
          </w:p>
          <w:p w14:paraId="037F0A86" w14:textId="77777777" w:rsidR="00822EE3" w:rsidRPr="00822EE3" w:rsidRDefault="00822EE3" w:rsidP="00822EE3">
            <w:pPr>
              <w:pStyle w:val="TAL"/>
              <w:rPr>
                <w:ins w:id="4017" w:author="Suhwan Lim" w:date="2020-02-28T16:35:00Z"/>
                <w:rFonts w:cs="Arial"/>
                <w:szCs w:val="14"/>
                <w:lang w:eastAsia="ja-JP"/>
              </w:rPr>
            </w:pPr>
            <w:ins w:id="4018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3A_n77A</w:t>
              </w:r>
            </w:ins>
          </w:p>
          <w:p w14:paraId="3BC36CB4" w14:textId="77777777" w:rsidR="00822EE3" w:rsidRPr="00822EE3" w:rsidRDefault="00822EE3" w:rsidP="00822EE3">
            <w:pPr>
              <w:pStyle w:val="TAL"/>
              <w:rPr>
                <w:ins w:id="4019" w:author="Suhwan Lim" w:date="2020-02-28T16:35:00Z"/>
                <w:rFonts w:cs="Arial"/>
                <w:szCs w:val="14"/>
                <w:lang w:eastAsia="ja-JP"/>
              </w:rPr>
            </w:pPr>
            <w:ins w:id="402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77(2A)_UL_1A_n77A</w:t>
              </w:r>
            </w:ins>
          </w:p>
          <w:p w14:paraId="532E0DCE" w14:textId="77777777" w:rsidR="00822EE3" w:rsidRPr="00822EE3" w:rsidRDefault="00822EE3" w:rsidP="00822EE3">
            <w:pPr>
              <w:pStyle w:val="TAL"/>
              <w:rPr>
                <w:ins w:id="4021" w:author="Suhwan Lim" w:date="2020-02-28T16:35:00Z"/>
                <w:rFonts w:cs="Arial"/>
                <w:szCs w:val="14"/>
                <w:lang w:eastAsia="ja-JP"/>
              </w:rPr>
            </w:pPr>
            <w:ins w:id="402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77(2A)_UL_3A_n77A</w:t>
              </w:r>
            </w:ins>
          </w:p>
          <w:p w14:paraId="28D47E90" w14:textId="77777777" w:rsidR="00822EE3" w:rsidRPr="00822EE3" w:rsidRDefault="00822EE3" w:rsidP="00822EE3">
            <w:pPr>
              <w:pStyle w:val="TAL"/>
              <w:rPr>
                <w:ins w:id="4023" w:author="Suhwan Lim" w:date="2020-02-28T16:35:00Z"/>
                <w:rFonts w:cs="Arial"/>
                <w:szCs w:val="14"/>
                <w:lang w:eastAsia="ja-JP"/>
              </w:rPr>
            </w:pPr>
            <w:ins w:id="4024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(2A)_UL_1A_n28A</w:t>
              </w:r>
            </w:ins>
          </w:p>
          <w:p w14:paraId="7B083546" w14:textId="77777777" w:rsidR="00822EE3" w:rsidRPr="00822EE3" w:rsidRDefault="00822EE3" w:rsidP="00822EE3">
            <w:pPr>
              <w:pStyle w:val="TAL"/>
              <w:rPr>
                <w:ins w:id="4025" w:author="Suhwan Lim" w:date="2020-02-28T16:35:00Z"/>
                <w:rFonts w:cs="Arial"/>
                <w:szCs w:val="14"/>
                <w:lang w:eastAsia="ja-JP"/>
              </w:rPr>
            </w:pPr>
            <w:ins w:id="402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(2A)_UL_1A_n77A</w:t>
              </w:r>
            </w:ins>
          </w:p>
          <w:p w14:paraId="04F0ABE7" w14:textId="77777777" w:rsidR="00822EE3" w:rsidRPr="00822EE3" w:rsidRDefault="00822EE3" w:rsidP="00822EE3">
            <w:pPr>
              <w:pStyle w:val="TAL"/>
              <w:rPr>
                <w:ins w:id="4027" w:author="Suhwan Lim" w:date="2020-02-28T16:35:00Z"/>
                <w:rFonts w:cs="Arial"/>
                <w:szCs w:val="14"/>
                <w:lang w:eastAsia="ja-JP"/>
              </w:rPr>
            </w:pPr>
            <w:ins w:id="4028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(2A)_UL_3A_n28A</w:t>
              </w:r>
            </w:ins>
          </w:p>
          <w:p w14:paraId="1FFF7EEF" w14:textId="77777777" w:rsidR="00822EE3" w:rsidRPr="00822EE3" w:rsidRDefault="00822EE3" w:rsidP="00822EE3">
            <w:pPr>
              <w:pStyle w:val="TAL"/>
              <w:rPr>
                <w:ins w:id="4029" w:author="Suhwan Lim" w:date="2020-02-28T16:35:00Z"/>
              </w:rPr>
            </w:pPr>
            <w:ins w:id="403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(2A)_UL_3A_n77A</w:t>
              </w:r>
            </w:ins>
          </w:p>
        </w:tc>
      </w:tr>
      <w:tr w:rsidR="00822EE3" w14:paraId="1BE5368A" w14:textId="77777777" w:rsidTr="00FA7BE7">
        <w:trPr>
          <w:cantSplit/>
          <w:trHeight w:val="13"/>
          <w:ins w:id="4031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59BF6" w14:textId="77777777" w:rsidR="00822EE3" w:rsidRPr="00822EE3" w:rsidRDefault="00822EE3" w:rsidP="00822EE3">
            <w:pPr>
              <w:pStyle w:val="TAL"/>
              <w:rPr>
                <w:ins w:id="4032" w:author="Suhwan Lim" w:date="2020-02-28T16:36:00Z"/>
                <w:rFonts w:cs="Arial"/>
                <w:szCs w:val="14"/>
                <w:lang w:eastAsia="ja-JP"/>
              </w:rPr>
            </w:pPr>
            <w:ins w:id="4033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-8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1CE8" w14:textId="77777777" w:rsidR="00822EE3" w:rsidRPr="00822EE3" w:rsidRDefault="00822EE3" w:rsidP="00822EE3">
            <w:pPr>
              <w:pStyle w:val="TAL"/>
              <w:rPr>
                <w:ins w:id="4034" w:author="Suhwan Lim" w:date="2020-02-28T16:36:00Z"/>
                <w:rFonts w:cs="Arial"/>
                <w:szCs w:val="14"/>
                <w:lang w:eastAsia="ja-JP"/>
              </w:rPr>
            </w:pPr>
            <w:ins w:id="4035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31AE9E4" w14:textId="77777777" w:rsidR="00822EE3" w:rsidRPr="00822EE3" w:rsidRDefault="00822EE3" w:rsidP="00822EE3">
            <w:pPr>
              <w:pStyle w:val="TAL"/>
              <w:rPr>
                <w:ins w:id="4036" w:author="Suhwan Lim" w:date="2020-02-28T16:36:00Z"/>
                <w:rFonts w:cs="Arial"/>
                <w:szCs w:val="14"/>
                <w:lang w:eastAsia="ja-JP"/>
              </w:rPr>
            </w:pPr>
            <w:ins w:id="4037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7A8BA219" w14:textId="77777777" w:rsidR="00822EE3" w:rsidRPr="00822EE3" w:rsidRDefault="00822EE3" w:rsidP="00822EE3">
            <w:pPr>
              <w:pStyle w:val="TAL"/>
              <w:rPr>
                <w:ins w:id="4038" w:author="Suhwan Lim" w:date="2020-02-28T16:36:00Z"/>
                <w:rFonts w:cs="Arial"/>
                <w:szCs w:val="14"/>
                <w:lang w:eastAsia="ja-JP"/>
              </w:rPr>
            </w:pPr>
            <w:ins w:id="4039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59D683DB" w14:textId="77777777" w:rsidR="00822EE3" w:rsidRPr="00822EE3" w:rsidRDefault="00822EE3" w:rsidP="00822EE3">
            <w:pPr>
              <w:pStyle w:val="TAL"/>
              <w:rPr>
                <w:ins w:id="4040" w:author="Suhwan Lim" w:date="2020-02-28T16:36:00Z"/>
                <w:rFonts w:cs="Arial"/>
                <w:szCs w:val="14"/>
                <w:lang w:eastAsia="ja-JP"/>
              </w:rPr>
            </w:pPr>
            <w:ins w:id="4041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D3C42" w14:textId="77777777" w:rsidR="00822EE3" w:rsidRPr="00822EE3" w:rsidRDefault="00822EE3" w:rsidP="00822EE3">
            <w:pPr>
              <w:pStyle w:val="TAL"/>
              <w:rPr>
                <w:ins w:id="4042" w:author="Suhwan Lim" w:date="2020-02-28T16:36:00Z"/>
                <w:rFonts w:cs="Arial"/>
                <w:szCs w:val="14"/>
                <w:lang w:eastAsia="ja-JP"/>
              </w:rPr>
            </w:pPr>
            <w:ins w:id="4043" w:author="Suhwan Lim" w:date="2020-02-28T16:36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D5F54" w14:textId="77777777" w:rsidR="00822EE3" w:rsidRPr="00822EE3" w:rsidRDefault="00822EE3" w:rsidP="00822EE3">
            <w:pPr>
              <w:pStyle w:val="TAL"/>
              <w:rPr>
                <w:ins w:id="4044" w:author="Suhwan Lim" w:date="2020-02-28T16:36:00Z"/>
                <w:rFonts w:cs="Arial"/>
                <w:szCs w:val="14"/>
                <w:lang w:eastAsia="ja-JP"/>
              </w:rPr>
            </w:pPr>
            <w:ins w:id="4045" w:author="Suhwan Lim" w:date="2020-02-28T16:36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11ED" w14:textId="77777777" w:rsidR="00822EE3" w:rsidRPr="00822EE3" w:rsidRDefault="00822EE3" w:rsidP="00822EE3">
            <w:pPr>
              <w:spacing w:after="0"/>
              <w:rPr>
                <w:ins w:id="4046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047" w:author="Suhwan Lim" w:date="2020-02-28T16:36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86F8" w14:textId="77777777" w:rsidR="00822EE3" w:rsidRPr="00822EE3" w:rsidRDefault="00822EE3" w:rsidP="00822EE3">
            <w:pPr>
              <w:pStyle w:val="TAL"/>
              <w:rPr>
                <w:ins w:id="4048" w:author="Suhwan Lim" w:date="2020-02-28T16:36:00Z"/>
                <w:rFonts w:cs="Arial"/>
                <w:szCs w:val="14"/>
                <w:lang w:eastAsia="ja-JP"/>
              </w:rPr>
            </w:pPr>
            <w:ins w:id="4049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991B6" w14:textId="77777777" w:rsidR="00822EE3" w:rsidRPr="00822EE3" w:rsidRDefault="00822EE3" w:rsidP="00822EE3">
            <w:pPr>
              <w:pStyle w:val="TAL"/>
              <w:rPr>
                <w:ins w:id="4050" w:author="Suhwan Lim" w:date="2020-02-28T16:36:00Z"/>
                <w:rFonts w:cs="Arial"/>
                <w:szCs w:val="14"/>
                <w:lang w:eastAsia="ja-JP"/>
              </w:rPr>
            </w:pPr>
            <w:ins w:id="4051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28A_UL_1A_n28A</w:t>
              </w:r>
            </w:ins>
          </w:p>
          <w:p w14:paraId="6477E71B" w14:textId="77777777" w:rsidR="00822EE3" w:rsidRPr="00822EE3" w:rsidRDefault="00822EE3" w:rsidP="00822EE3">
            <w:pPr>
              <w:pStyle w:val="TAL"/>
              <w:rPr>
                <w:ins w:id="4052" w:author="Suhwan Lim" w:date="2020-02-28T16:36:00Z"/>
                <w:rFonts w:cs="Arial"/>
                <w:szCs w:val="14"/>
                <w:lang w:eastAsia="ja-JP"/>
              </w:rPr>
            </w:pPr>
            <w:ins w:id="4053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28A_UL_8A_n28A</w:t>
              </w:r>
            </w:ins>
          </w:p>
          <w:p w14:paraId="66E9D78A" w14:textId="77777777" w:rsidR="00822EE3" w:rsidRPr="00822EE3" w:rsidRDefault="00822EE3" w:rsidP="00822EE3">
            <w:pPr>
              <w:pStyle w:val="TAL"/>
              <w:rPr>
                <w:ins w:id="4054" w:author="Suhwan Lim" w:date="2020-02-28T16:36:00Z"/>
                <w:rFonts w:cs="Arial"/>
                <w:szCs w:val="14"/>
                <w:lang w:eastAsia="ja-JP"/>
              </w:rPr>
            </w:pPr>
            <w:ins w:id="4055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77A_UL_1A_n77A</w:t>
              </w:r>
            </w:ins>
          </w:p>
          <w:p w14:paraId="33FEB614" w14:textId="77777777" w:rsidR="00822EE3" w:rsidRPr="00822EE3" w:rsidRDefault="00822EE3" w:rsidP="00822EE3">
            <w:pPr>
              <w:pStyle w:val="TAL"/>
              <w:rPr>
                <w:ins w:id="4056" w:author="Suhwan Lim" w:date="2020-02-28T16:36:00Z"/>
                <w:rFonts w:cs="Arial"/>
                <w:szCs w:val="14"/>
                <w:lang w:eastAsia="ja-JP"/>
              </w:rPr>
            </w:pPr>
            <w:ins w:id="4057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77A_UL_8A_n77A</w:t>
              </w:r>
            </w:ins>
          </w:p>
          <w:p w14:paraId="4D9BFB26" w14:textId="77777777" w:rsidR="00822EE3" w:rsidRPr="00822EE3" w:rsidRDefault="00822EE3" w:rsidP="00822EE3">
            <w:pPr>
              <w:pStyle w:val="TAL"/>
              <w:rPr>
                <w:ins w:id="4058" w:author="Suhwan Lim" w:date="2020-02-28T16:36:00Z"/>
                <w:rFonts w:cs="Arial"/>
                <w:szCs w:val="14"/>
                <w:lang w:eastAsia="ja-JP"/>
              </w:rPr>
            </w:pPr>
            <w:ins w:id="4059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A_UL_1A_n28A</w:t>
              </w:r>
            </w:ins>
          </w:p>
          <w:p w14:paraId="73FED17E" w14:textId="77777777" w:rsidR="00822EE3" w:rsidRPr="00822EE3" w:rsidRDefault="00822EE3" w:rsidP="00822EE3">
            <w:pPr>
              <w:pStyle w:val="TAL"/>
              <w:rPr>
                <w:ins w:id="4060" w:author="Suhwan Lim" w:date="2020-02-28T16:36:00Z"/>
                <w:rFonts w:cs="Arial"/>
                <w:szCs w:val="14"/>
                <w:lang w:eastAsia="ja-JP"/>
              </w:rPr>
            </w:pPr>
            <w:ins w:id="4061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A_UL_1A_n77A</w:t>
              </w:r>
            </w:ins>
          </w:p>
          <w:p w14:paraId="11B7D62C" w14:textId="77777777" w:rsidR="00822EE3" w:rsidRPr="00822EE3" w:rsidRDefault="00822EE3" w:rsidP="00822EE3">
            <w:pPr>
              <w:pStyle w:val="TAL"/>
              <w:rPr>
                <w:ins w:id="4062" w:author="Suhwan Lim" w:date="2020-02-28T16:36:00Z"/>
                <w:rFonts w:cs="Arial"/>
                <w:szCs w:val="14"/>
                <w:lang w:eastAsia="ja-JP"/>
              </w:rPr>
            </w:pPr>
            <w:ins w:id="4063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A_UL_8A_n28A</w:t>
              </w:r>
            </w:ins>
          </w:p>
          <w:p w14:paraId="54A01227" w14:textId="77777777" w:rsidR="00822EE3" w:rsidRPr="00822EE3" w:rsidRDefault="00822EE3" w:rsidP="00822EE3">
            <w:pPr>
              <w:pStyle w:val="TAL"/>
              <w:rPr>
                <w:ins w:id="4064" w:author="Suhwan Lim" w:date="2020-02-28T16:36:00Z"/>
                <w:rFonts w:cs="Arial"/>
                <w:szCs w:val="14"/>
                <w:lang w:eastAsia="ja-JP"/>
              </w:rPr>
            </w:pPr>
            <w:ins w:id="4065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A_UL_8A_n77A</w:t>
              </w:r>
            </w:ins>
          </w:p>
        </w:tc>
      </w:tr>
      <w:tr w:rsidR="00822EE3" w14:paraId="733753E1" w14:textId="77777777" w:rsidTr="00FA7BE7">
        <w:trPr>
          <w:cantSplit/>
          <w:trHeight w:val="13"/>
          <w:ins w:id="4066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A13D7" w14:textId="77777777" w:rsidR="00822EE3" w:rsidRPr="00822EE3" w:rsidRDefault="00822EE3" w:rsidP="00822EE3">
            <w:pPr>
              <w:pStyle w:val="TAL"/>
              <w:rPr>
                <w:ins w:id="4067" w:author="Suhwan Lim" w:date="2020-02-28T16:36:00Z"/>
                <w:rFonts w:cs="Arial"/>
                <w:szCs w:val="14"/>
                <w:lang w:eastAsia="ja-JP"/>
              </w:rPr>
            </w:pPr>
            <w:ins w:id="4068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-8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7F26D" w14:textId="77777777" w:rsidR="00822EE3" w:rsidRPr="00822EE3" w:rsidRDefault="00822EE3" w:rsidP="00822EE3">
            <w:pPr>
              <w:pStyle w:val="TAL"/>
              <w:rPr>
                <w:ins w:id="4069" w:author="Suhwan Lim" w:date="2020-02-28T16:36:00Z"/>
                <w:rFonts w:cs="Arial"/>
                <w:szCs w:val="14"/>
                <w:lang w:eastAsia="ja-JP"/>
              </w:rPr>
            </w:pPr>
            <w:ins w:id="4070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156C18D7" w14:textId="77777777" w:rsidR="00822EE3" w:rsidRPr="00822EE3" w:rsidRDefault="00822EE3" w:rsidP="00822EE3">
            <w:pPr>
              <w:pStyle w:val="TAL"/>
              <w:rPr>
                <w:ins w:id="4071" w:author="Suhwan Lim" w:date="2020-02-28T16:36:00Z"/>
                <w:rFonts w:cs="Arial"/>
                <w:szCs w:val="14"/>
                <w:lang w:eastAsia="ja-JP"/>
              </w:rPr>
            </w:pPr>
            <w:ins w:id="4072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F01B064" w14:textId="77777777" w:rsidR="00822EE3" w:rsidRPr="00822EE3" w:rsidRDefault="00822EE3" w:rsidP="00822EE3">
            <w:pPr>
              <w:pStyle w:val="TAL"/>
              <w:rPr>
                <w:ins w:id="4073" w:author="Suhwan Lim" w:date="2020-02-28T16:36:00Z"/>
                <w:rFonts w:cs="Arial"/>
                <w:szCs w:val="14"/>
                <w:lang w:eastAsia="ja-JP"/>
              </w:rPr>
            </w:pPr>
            <w:ins w:id="4074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2ED8E6B0" w14:textId="77777777" w:rsidR="00822EE3" w:rsidRPr="00822EE3" w:rsidRDefault="00822EE3" w:rsidP="00822EE3">
            <w:pPr>
              <w:pStyle w:val="TAL"/>
              <w:rPr>
                <w:ins w:id="4075" w:author="Suhwan Lim" w:date="2020-02-28T16:36:00Z"/>
                <w:rFonts w:cs="Arial"/>
                <w:szCs w:val="14"/>
                <w:lang w:eastAsia="ja-JP"/>
              </w:rPr>
            </w:pPr>
            <w:ins w:id="4076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6B93D" w14:textId="77777777" w:rsidR="00822EE3" w:rsidRPr="00822EE3" w:rsidRDefault="00822EE3" w:rsidP="00822EE3">
            <w:pPr>
              <w:pStyle w:val="TAL"/>
              <w:rPr>
                <w:ins w:id="4077" w:author="Suhwan Lim" w:date="2020-02-28T16:36:00Z"/>
                <w:rFonts w:cs="Arial"/>
                <w:szCs w:val="14"/>
                <w:lang w:eastAsia="ja-JP"/>
              </w:rPr>
            </w:pPr>
            <w:ins w:id="4078" w:author="Suhwan Lim" w:date="2020-02-28T16:36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D480E" w14:textId="77777777" w:rsidR="00822EE3" w:rsidRPr="00822EE3" w:rsidRDefault="00822EE3" w:rsidP="00822EE3">
            <w:pPr>
              <w:pStyle w:val="TAL"/>
              <w:rPr>
                <w:ins w:id="4079" w:author="Suhwan Lim" w:date="2020-02-28T16:36:00Z"/>
                <w:rFonts w:cs="Arial"/>
                <w:szCs w:val="14"/>
                <w:lang w:eastAsia="ja-JP"/>
              </w:rPr>
            </w:pPr>
            <w:ins w:id="4080" w:author="Suhwan Lim" w:date="2020-02-28T16:36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21454" w14:textId="77777777" w:rsidR="00822EE3" w:rsidRPr="00822EE3" w:rsidRDefault="00822EE3" w:rsidP="00822EE3">
            <w:pPr>
              <w:spacing w:after="0"/>
              <w:rPr>
                <w:ins w:id="4081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082" w:author="Suhwan Lim" w:date="2020-02-28T16:36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2D327" w14:textId="77777777" w:rsidR="00822EE3" w:rsidRPr="00822EE3" w:rsidRDefault="00822EE3" w:rsidP="00822EE3">
            <w:pPr>
              <w:pStyle w:val="TAL"/>
              <w:rPr>
                <w:ins w:id="4083" w:author="Suhwan Lim" w:date="2020-02-28T16:36:00Z"/>
                <w:rFonts w:cs="Arial"/>
                <w:szCs w:val="14"/>
                <w:lang w:eastAsia="ja-JP"/>
              </w:rPr>
            </w:pPr>
            <w:ins w:id="4084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B43BA" w14:textId="77777777" w:rsidR="00822EE3" w:rsidRPr="00822EE3" w:rsidRDefault="00822EE3" w:rsidP="00822EE3">
            <w:pPr>
              <w:pStyle w:val="TAL"/>
              <w:rPr>
                <w:ins w:id="4085" w:author="Suhwan Lim" w:date="2020-02-28T16:36:00Z"/>
                <w:rFonts w:cs="Arial"/>
                <w:szCs w:val="14"/>
                <w:lang w:eastAsia="ja-JP"/>
              </w:rPr>
            </w:pPr>
            <w:ins w:id="4086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-8A_n28A-n77A_UL_1A_n28A</w:t>
              </w:r>
            </w:ins>
          </w:p>
          <w:p w14:paraId="09F21821" w14:textId="77777777" w:rsidR="00822EE3" w:rsidRPr="00822EE3" w:rsidRDefault="00822EE3" w:rsidP="00822EE3">
            <w:pPr>
              <w:pStyle w:val="TAL"/>
              <w:rPr>
                <w:ins w:id="4087" w:author="Suhwan Lim" w:date="2020-02-28T16:36:00Z"/>
                <w:rFonts w:cs="Arial"/>
                <w:szCs w:val="14"/>
                <w:lang w:eastAsia="ja-JP"/>
              </w:rPr>
            </w:pPr>
            <w:ins w:id="4088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-8A_n28A-n77A_UL_8A_n28A</w:t>
              </w:r>
            </w:ins>
          </w:p>
          <w:p w14:paraId="2794707F" w14:textId="77777777" w:rsidR="00822EE3" w:rsidRPr="00822EE3" w:rsidRDefault="00822EE3" w:rsidP="00822EE3">
            <w:pPr>
              <w:pStyle w:val="TAL"/>
              <w:rPr>
                <w:ins w:id="4089" w:author="Suhwan Lim" w:date="2020-02-28T16:36:00Z"/>
                <w:rFonts w:cs="Arial"/>
                <w:szCs w:val="14"/>
                <w:lang w:eastAsia="ja-JP"/>
              </w:rPr>
            </w:pPr>
            <w:ins w:id="4090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ongoing) DL_1A-8A_n77(2A)_UL_1A_n77A</w:t>
              </w:r>
            </w:ins>
          </w:p>
          <w:p w14:paraId="04AC8F0F" w14:textId="77777777" w:rsidR="00822EE3" w:rsidRPr="00822EE3" w:rsidRDefault="00822EE3" w:rsidP="00822EE3">
            <w:pPr>
              <w:pStyle w:val="TAL"/>
              <w:rPr>
                <w:ins w:id="4091" w:author="Suhwan Lim" w:date="2020-02-28T16:36:00Z"/>
                <w:rFonts w:cs="Arial"/>
                <w:szCs w:val="14"/>
                <w:lang w:eastAsia="ja-JP"/>
              </w:rPr>
            </w:pPr>
            <w:ins w:id="4092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ongoing) DL_1A-8A_n77(2A)_UL_8A_n77A</w:t>
              </w:r>
            </w:ins>
          </w:p>
          <w:p w14:paraId="6AF8DA89" w14:textId="77777777" w:rsidR="00822EE3" w:rsidRPr="00822EE3" w:rsidRDefault="00822EE3" w:rsidP="00822EE3">
            <w:pPr>
              <w:pStyle w:val="TAL"/>
              <w:rPr>
                <w:ins w:id="4093" w:author="Suhwan Lim" w:date="2020-02-28T16:36:00Z"/>
                <w:rFonts w:cs="Arial"/>
                <w:szCs w:val="14"/>
                <w:lang w:eastAsia="ja-JP"/>
              </w:rPr>
            </w:pPr>
            <w:ins w:id="4094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(2A)_UL_1A_n28A</w:t>
              </w:r>
            </w:ins>
          </w:p>
          <w:p w14:paraId="67E49A6D" w14:textId="77777777" w:rsidR="00822EE3" w:rsidRPr="00822EE3" w:rsidRDefault="00822EE3" w:rsidP="00822EE3">
            <w:pPr>
              <w:pStyle w:val="TAL"/>
              <w:rPr>
                <w:ins w:id="4095" w:author="Suhwan Lim" w:date="2020-02-28T16:36:00Z"/>
                <w:rFonts w:cs="Arial"/>
                <w:szCs w:val="14"/>
                <w:lang w:eastAsia="ja-JP"/>
              </w:rPr>
            </w:pPr>
            <w:ins w:id="4096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(2A)_UL_1A_n77A</w:t>
              </w:r>
            </w:ins>
          </w:p>
          <w:p w14:paraId="48052DBA" w14:textId="77777777" w:rsidR="00822EE3" w:rsidRPr="00822EE3" w:rsidRDefault="00822EE3" w:rsidP="00822EE3">
            <w:pPr>
              <w:pStyle w:val="TAL"/>
              <w:rPr>
                <w:ins w:id="4097" w:author="Suhwan Lim" w:date="2020-02-28T16:36:00Z"/>
                <w:rFonts w:cs="Arial"/>
                <w:szCs w:val="14"/>
                <w:lang w:eastAsia="ja-JP"/>
              </w:rPr>
            </w:pPr>
            <w:ins w:id="4098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(2A)_UL_8A_n28A</w:t>
              </w:r>
            </w:ins>
          </w:p>
          <w:p w14:paraId="09B80227" w14:textId="77777777" w:rsidR="00822EE3" w:rsidRPr="00822EE3" w:rsidRDefault="00822EE3" w:rsidP="00822EE3">
            <w:pPr>
              <w:pStyle w:val="TAL"/>
              <w:rPr>
                <w:ins w:id="4099" w:author="Suhwan Lim" w:date="2020-02-28T16:36:00Z"/>
                <w:rFonts w:cs="Arial"/>
                <w:szCs w:val="14"/>
                <w:lang w:eastAsia="ja-JP"/>
              </w:rPr>
            </w:pPr>
            <w:ins w:id="4100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(2A)_UL_8A_n77A</w:t>
              </w:r>
            </w:ins>
          </w:p>
        </w:tc>
      </w:tr>
      <w:tr w:rsidR="00822EE3" w14:paraId="65D9767D" w14:textId="77777777" w:rsidTr="00FA7BE7">
        <w:trPr>
          <w:cantSplit/>
          <w:trHeight w:val="13"/>
          <w:ins w:id="4101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9C40B" w14:textId="77777777" w:rsidR="00822EE3" w:rsidRPr="00822EE3" w:rsidRDefault="00822EE3" w:rsidP="00822EE3">
            <w:pPr>
              <w:pStyle w:val="TAL"/>
              <w:rPr>
                <w:ins w:id="4102" w:author="Suhwan Lim" w:date="2020-02-28T16:36:00Z"/>
                <w:rFonts w:cs="Arial"/>
                <w:szCs w:val="14"/>
                <w:lang w:eastAsia="ja-JP"/>
              </w:rPr>
            </w:pPr>
            <w:ins w:id="410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-42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2A3A7" w14:textId="77777777" w:rsidR="00822EE3" w:rsidRPr="00822EE3" w:rsidRDefault="00822EE3" w:rsidP="00822EE3">
            <w:pPr>
              <w:pStyle w:val="TAL"/>
              <w:rPr>
                <w:ins w:id="4104" w:author="Suhwan Lim" w:date="2020-02-28T16:37:00Z"/>
                <w:rFonts w:cs="Arial"/>
                <w:szCs w:val="14"/>
                <w:lang w:eastAsia="ja-JP"/>
              </w:rPr>
            </w:pPr>
            <w:ins w:id="410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A4D0659" w14:textId="77777777" w:rsidR="00822EE3" w:rsidRPr="00822EE3" w:rsidRDefault="00822EE3" w:rsidP="00822EE3">
            <w:pPr>
              <w:pStyle w:val="TAL"/>
              <w:rPr>
                <w:ins w:id="4106" w:author="Suhwan Lim" w:date="2020-02-28T16:36:00Z"/>
                <w:rFonts w:cs="Arial"/>
                <w:szCs w:val="14"/>
                <w:lang w:eastAsia="ja-JP"/>
              </w:rPr>
            </w:pPr>
            <w:ins w:id="4107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96583" w14:textId="77777777" w:rsidR="00822EE3" w:rsidRPr="00822EE3" w:rsidRDefault="00822EE3" w:rsidP="00822EE3">
            <w:pPr>
              <w:pStyle w:val="TAL"/>
              <w:rPr>
                <w:ins w:id="4108" w:author="Suhwan Lim" w:date="2020-02-28T16:36:00Z"/>
                <w:rFonts w:cs="Arial"/>
                <w:szCs w:val="14"/>
              </w:rPr>
            </w:pPr>
            <w:ins w:id="4109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842FC" w14:textId="77777777" w:rsidR="00822EE3" w:rsidRPr="00822EE3" w:rsidRDefault="00822EE3" w:rsidP="00822EE3">
            <w:pPr>
              <w:pStyle w:val="TAL"/>
              <w:rPr>
                <w:ins w:id="4110" w:author="Suhwan Lim" w:date="2020-02-28T16:36:00Z"/>
                <w:rFonts w:cs="Arial"/>
                <w:szCs w:val="14"/>
              </w:rPr>
            </w:pPr>
            <w:ins w:id="4111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E82B4" w14:textId="77777777" w:rsidR="00822EE3" w:rsidRPr="00822EE3" w:rsidRDefault="00822EE3" w:rsidP="00822EE3">
            <w:pPr>
              <w:spacing w:after="0"/>
              <w:rPr>
                <w:ins w:id="4112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113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92654" w14:textId="77777777" w:rsidR="00822EE3" w:rsidRPr="00822EE3" w:rsidRDefault="00822EE3" w:rsidP="00822EE3">
            <w:pPr>
              <w:pStyle w:val="TAL"/>
              <w:rPr>
                <w:ins w:id="4114" w:author="Suhwan Lim" w:date="2020-02-28T16:36:00Z"/>
                <w:rFonts w:cs="Arial"/>
                <w:szCs w:val="14"/>
                <w:lang w:eastAsia="ja-JP"/>
              </w:rPr>
            </w:pPr>
            <w:ins w:id="411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056C8" w14:textId="77777777" w:rsidR="00822EE3" w:rsidRPr="00822EE3" w:rsidRDefault="00822EE3" w:rsidP="00822EE3">
            <w:pPr>
              <w:pStyle w:val="TAL"/>
              <w:rPr>
                <w:ins w:id="4116" w:author="Suhwan Lim" w:date="2020-02-28T16:37:00Z"/>
                <w:rFonts w:cs="Arial"/>
                <w:szCs w:val="14"/>
                <w:lang w:eastAsia="ja-JP"/>
              </w:rPr>
            </w:pPr>
            <w:ins w:id="4117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_UL_1A_n28A</w:t>
              </w:r>
            </w:ins>
          </w:p>
          <w:p w14:paraId="556E1092" w14:textId="77777777" w:rsidR="00822EE3" w:rsidRPr="00822EE3" w:rsidRDefault="00822EE3" w:rsidP="00822EE3">
            <w:pPr>
              <w:pStyle w:val="TAL"/>
              <w:rPr>
                <w:ins w:id="4118" w:author="Suhwan Lim" w:date="2020-02-28T16:37:00Z"/>
                <w:rFonts w:cs="Arial"/>
                <w:szCs w:val="14"/>
                <w:lang w:eastAsia="ja-JP"/>
              </w:rPr>
            </w:pPr>
            <w:ins w:id="4119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completed) DL_1A-42A_n77A_UL_1A_n77A</w:t>
              </w:r>
            </w:ins>
          </w:p>
          <w:p w14:paraId="7A7E89AD" w14:textId="77777777" w:rsidR="00822EE3" w:rsidRPr="00822EE3" w:rsidRDefault="00822EE3" w:rsidP="00822EE3">
            <w:pPr>
              <w:pStyle w:val="TAL"/>
              <w:rPr>
                <w:ins w:id="4120" w:author="Suhwan Lim" w:date="2020-02-28T16:37:00Z"/>
                <w:rFonts w:cs="Arial"/>
                <w:szCs w:val="14"/>
                <w:lang w:eastAsia="ja-JP"/>
              </w:rPr>
            </w:pPr>
            <w:ins w:id="412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A_UL_1A_n28A</w:t>
              </w:r>
            </w:ins>
          </w:p>
          <w:p w14:paraId="6374AD7A" w14:textId="77777777" w:rsidR="00822EE3" w:rsidRPr="00822EE3" w:rsidRDefault="00822EE3" w:rsidP="00822EE3">
            <w:pPr>
              <w:pStyle w:val="TAL"/>
              <w:rPr>
                <w:ins w:id="4122" w:author="Suhwan Lim" w:date="2020-02-28T16:37:00Z"/>
                <w:rFonts w:cs="Arial"/>
                <w:szCs w:val="14"/>
                <w:lang w:eastAsia="ja-JP"/>
              </w:rPr>
            </w:pPr>
            <w:ins w:id="412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A_UL_1A_n77A</w:t>
              </w:r>
            </w:ins>
          </w:p>
          <w:p w14:paraId="0E301670" w14:textId="77777777" w:rsidR="00822EE3" w:rsidRPr="00822EE3" w:rsidRDefault="00822EE3" w:rsidP="00822EE3">
            <w:pPr>
              <w:pStyle w:val="TAL"/>
              <w:rPr>
                <w:ins w:id="4124" w:author="Suhwan Lim" w:date="2020-02-28T16:36:00Z"/>
                <w:rFonts w:cs="Arial"/>
                <w:szCs w:val="14"/>
                <w:lang w:eastAsia="ja-JP"/>
              </w:rPr>
            </w:pPr>
            <w:ins w:id="412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A_28A-n77A</w:t>
              </w:r>
            </w:ins>
          </w:p>
        </w:tc>
      </w:tr>
      <w:tr w:rsidR="00822EE3" w14:paraId="09B9F95F" w14:textId="77777777" w:rsidTr="00FA7BE7">
        <w:trPr>
          <w:cantSplit/>
          <w:trHeight w:val="13"/>
          <w:ins w:id="4126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39544" w14:textId="77777777" w:rsidR="00822EE3" w:rsidRPr="00822EE3" w:rsidRDefault="00822EE3" w:rsidP="00822EE3">
            <w:pPr>
              <w:pStyle w:val="TAL"/>
              <w:rPr>
                <w:ins w:id="4127" w:author="Suhwan Lim" w:date="2020-02-28T16:36:00Z"/>
                <w:rFonts w:cs="Arial"/>
                <w:szCs w:val="14"/>
                <w:lang w:eastAsia="ja-JP"/>
              </w:rPr>
            </w:pPr>
            <w:ins w:id="412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lastRenderedPageBreak/>
                <w:t>DC_1A-42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23535" w14:textId="77777777" w:rsidR="00822EE3" w:rsidRPr="00822EE3" w:rsidRDefault="00822EE3" w:rsidP="00822EE3">
            <w:pPr>
              <w:pStyle w:val="TAL"/>
              <w:rPr>
                <w:ins w:id="4129" w:author="Suhwan Lim" w:date="2020-02-28T16:37:00Z"/>
                <w:rFonts w:cs="Arial"/>
                <w:szCs w:val="14"/>
                <w:lang w:eastAsia="ja-JP"/>
              </w:rPr>
            </w:pPr>
            <w:ins w:id="413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1E0147C" w14:textId="77777777" w:rsidR="00822EE3" w:rsidRPr="00822EE3" w:rsidRDefault="00822EE3" w:rsidP="00822EE3">
            <w:pPr>
              <w:pStyle w:val="TAL"/>
              <w:rPr>
                <w:ins w:id="4131" w:author="Suhwan Lim" w:date="2020-02-28T16:36:00Z"/>
                <w:rFonts w:cs="Arial"/>
                <w:szCs w:val="14"/>
                <w:lang w:eastAsia="ja-JP"/>
              </w:rPr>
            </w:pPr>
            <w:ins w:id="413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EB7E8" w14:textId="77777777" w:rsidR="00822EE3" w:rsidRPr="00822EE3" w:rsidRDefault="00822EE3" w:rsidP="00822EE3">
            <w:pPr>
              <w:pStyle w:val="TAL"/>
              <w:rPr>
                <w:ins w:id="4133" w:author="Suhwan Lim" w:date="2020-02-28T16:36:00Z"/>
                <w:rFonts w:cs="Arial"/>
                <w:szCs w:val="14"/>
              </w:rPr>
            </w:pPr>
            <w:ins w:id="4134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21779" w14:textId="77777777" w:rsidR="00822EE3" w:rsidRPr="00822EE3" w:rsidRDefault="00822EE3" w:rsidP="00822EE3">
            <w:pPr>
              <w:pStyle w:val="TAL"/>
              <w:rPr>
                <w:ins w:id="4135" w:author="Suhwan Lim" w:date="2020-02-28T16:36:00Z"/>
                <w:rFonts w:cs="Arial"/>
                <w:szCs w:val="14"/>
              </w:rPr>
            </w:pPr>
            <w:ins w:id="4136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B4EC8" w14:textId="77777777" w:rsidR="00822EE3" w:rsidRPr="00822EE3" w:rsidRDefault="00822EE3" w:rsidP="00822EE3">
            <w:pPr>
              <w:spacing w:after="0"/>
              <w:rPr>
                <w:ins w:id="4137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138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A0F9F" w14:textId="77777777" w:rsidR="00822EE3" w:rsidRPr="00822EE3" w:rsidRDefault="00822EE3" w:rsidP="00822EE3">
            <w:pPr>
              <w:pStyle w:val="TAL"/>
              <w:rPr>
                <w:ins w:id="4139" w:author="Suhwan Lim" w:date="2020-02-28T16:36:00Z"/>
                <w:rFonts w:cs="Arial"/>
                <w:szCs w:val="14"/>
                <w:lang w:eastAsia="ja-JP"/>
              </w:rPr>
            </w:pPr>
            <w:ins w:id="414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60CBE" w14:textId="77777777" w:rsidR="00822EE3" w:rsidRPr="00822EE3" w:rsidRDefault="00822EE3" w:rsidP="00822EE3">
            <w:pPr>
              <w:pStyle w:val="TAL"/>
              <w:rPr>
                <w:ins w:id="4141" w:author="Suhwan Lim" w:date="2020-02-28T16:37:00Z"/>
                <w:rFonts w:cs="Arial"/>
                <w:szCs w:val="14"/>
                <w:lang w:eastAsia="ja-JP"/>
              </w:rPr>
            </w:pPr>
            <w:ins w:id="414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-n77A_UL_1A_n28A</w:t>
              </w:r>
            </w:ins>
          </w:p>
          <w:p w14:paraId="6613C7E3" w14:textId="77777777" w:rsidR="00822EE3" w:rsidRPr="00822EE3" w:rsidRDefault="00822EE3" w:rsidP="00822EE3">
            <w:pPr>
              <w:pStyle w:val="TAL"/>
              <w:rPr>
                <w:ins w:id="4143" w:author="Suhwan Lim" w:date="2020-02-28T16:37:00Z"/>
                <w:rFonts w:cs="Arial"/>
                <w:szCs w:val="14"/>
                <w:lang w:eastAsia="ja-JP"/>
              </w:rPr>
            </w:pPr>
            <w:ins w:id="4144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completed) DL_1A-42A_n77(2A)_UL_1A_n77A</w:t>
              </w:r>
            </w:ins>
          </w:p>
          <w:p w14:paraId="1FE83AC4" w14:textId="77777777" w:rsidR="00822EE3" w:rsidRPr="00822EE3" w:rsidRDefault="00822EE3" w:rsidP="00822EE3">
            <w:pPr>
              <w:pStyle w:val="TAL"/>
              <w:rPr>
                <w:ins w:id="4145" w:author="Suhwan Lim" w:date="2020-02-28T16:37:00Z"/>
                <w:rFonts w:cs="Arial"/>
                <w:szCs w:val="14"/>
                <w:lang w:eastAsia="ja-JP"/>
              </w:rPr>
            </w:pPr>
            <w:ins w:id="414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(2A)_UL_1A_n28A</w:t>
              </w:r>
            </w:ins>
          </w:p>
          <w:p w14:paraId="2B2328E0" w14:textId="77777777" w:rsidR="00822EE3" w:rsidRPr="00822EE3" w:rsidRDefault="00822EE3" w:rsidP="00822EE3">
            <w:pPr>
              <w:pStyle w:val="TAL"/>
              <w:rPr>
                <w:ins w:id="4147" w:author="Suhwan Lim" w:date="2020-02-28T16:37:00Z"/>
                <w:rFonts w:cs="Arial"/>
                <w:szCs w:val="14"/>
                <w:lang w:eastAsia="ja-JP"/>
              </w:rPr>
            </w:pPr>
            <w:ins w:id="414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(2A)_UL_1A_n77A</w:t>
              </w:r>
            </w:ins>
          </w:p>
          <w:p w14:paraId="7EE3F1A3" w14:textId="77777777" w:rsidR="00822EE3" w:rsidRPr="00822EE3" w:rsidRDefault="00822EE3" w:rsidP="00822EE3">
            <w:pPr>
              <w:pStyle w:val="TAL"/>
              <w:rPr>
                <w:ins w:id="4149" w:author="Suhwan Lim" w:date="2020-02-28T16:36:00Z"/>
                <w:rFonts w:cs="Arial"/>
                <w:szCs w:val="14"/>
                <w:lang w:eastAsia="ja-JP"/>
              </w:rPr>
            </w:pPr>
            <w:ins w:id="415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A_28A-n77(2A)</w:t>
              </w:r>
            </w:ins>
          </w:p>
        </w:tc>
      </w:tr>
      <w:tr w:rsidR="00822EE3" w14:paraId="6D72E8AF" w14:textId="77777777" w:rsidTr="00FA7BE7">
        <w:trPr>
          <w:cantSplit/>
          <w:trHeight w:val="13"/>
          <w:ins w:id="4151" w:author="Suhwan Lim" w:date="2020-02-28T16:3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06E6E" w14:textId="77777777" w:rsidR="00822EE3" w:rsidRPr="00822EE3" w:rsidRDefault="00822EE3" w:rsidP="00822EE3">
            <w:pPr>
              <w:pStyle w:val="TAL"/>
              <w:rPr>
                <w:ins w:id="4152" w:author="Suhwan Lim" w:date="2020-02-28T16:37:00Z"/>
                <w:rFonts w:cs="Arial"/>
                <w:szCs w:val="14"/>
                <w:lang w:eastAsia="ja-JP"/>
              </w:rPr>
            </w:pPr>
            <w:ins w:id="415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-42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93F4A" w14:textId="77777777" w:rsidR="00822EE3" w:rsidRPr="00822EE3" w:rsidRDefault="00822EE3" w:rsidP="00822EE3">
            <w:pPr>
              <w:pStyle w:val="TAL"/>
              <w:rPr>
                <w:ins w:id="4154" w:author="Suhwan Lim" w:date="2020-02-28T16:37:00Z"/>
                <w:rFonts w:cs="Arial"/>
                <w:szCs w:val="14"/>
                <w:lang w:eastAsia="ja-JP"/>
              </w:rPr>
            </w:pPr>
            <w:ins w:id="415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7CBDBEBD" w14:textId="77777777" w:rsidR="00822EE3" w:rsidRPr="00822EE3" w:rsidRDefault="00822EE3" w:rsidP="00822EE3">
            <w:pPr>
              <w:pStyle w:val="TAL"/>
              <w:rPr>
                <w:ins w:id="4156" w:author="Suhwan Lim" w:date="2020-02-28T16:37:00Z"/>
                <w:rFonts w:cs="Arial"/>
                <w:szCs w:val="14"/>
                <w:lang w:eastAsia="ja-JP"/>
              </w:rPr>
            </w:pPr>
            <w:ins w:id="4157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B5618" w14:textId="77777777" w:rsidR="00822EE3" w:rsidRPr="00822EE3" w:rsidRDefault="00822EE3" w:rsidP="00822EE3">
            <w:pPr>
              <w:pStyle w:val="TAL"/>
              <w:rPr>
                <w:ins w:id="4158" w:author="Suhwan Lim" w:date="2020-02-28T16:37:00Z"/>
                <w:rFonts w:cs="Arial"/>
                <w:szCs w:val="14"/>
              </w:rPr>
            </w:pPr>
            <w:ins w:id="4159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28CE4" w14:textId="77777777" w:rsidR="00822EE3" w:rsidRPr="00822EE3" w:rsidRDefault="00822EE3" w:rsidP="00822EE3">
            <w:pPr>
              <w:pStyle w:val="TAL"/>
              <w:rPr>
                <w:ins w:id="4160" w:author="Suhwan Lim" w:date="2020-02-28T16:37:00Z"/>
                <w:rFonts w:cs="Arial"/>
                <w:szCs w:val="14"/>
              </w:rPr>
            </w:pPr>
            <w:ins w:id="4161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3ED2F" w14:textId="77777777" w:rsidR="00822EE3" w:rsidRPr="00822EE3" w:rsidRDefault="00822EE3" w:rsidP="00822EE3">
            <w:pPr>
              <w:spacing w:after="0"/>
              <w:rPr>
                <w:ins w:id="4162" w:author="Suhwan Lim" w:date="2020-02-28T16:37:00Z"/>
                <w:rFonts w:cs="Arial"/>
                <w:sz w:val="18"/>
                <w:szCs w:val="14"/>
                <w:lang w:eastAsia="ja-JP"/>
              </w:rPr>
            </w:pPr>
            <w:ins w:id="4163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EDC33" w14:textId="77777777" w:rsidR="00822EE3" w:rsidRPr="00822EE3" w:rsidRDefault="00822EE3" w:rsidP="00822EE3">
            <w:pPr>
              <w:pStyle w:val="TAL"/>
              <w:rPr>
                <w:ins w:id="4164" w:author="Suhwan Lim" w:date="2020-02-28T16:37:00Z"/>
                <w:rFonts w:cs="Arial"/>
                <w:szCs w:val="14"/>
                <w:lang w:eastAsia="ja-JP"/>
              </w:rPr>
            </w:pPr>
            <w:ins w:id="416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245E0" w14:textId="77777777" w:rsidR="00822EE3" w:rsidRPr="00822EE3" w:rsidRDefault="00822EE3" w:rsidP="00822EE3">
            <w:pPr>
              <w:pStyle w:val="TAL"/>
              <w:rPr>
                <w:ins w:id="4166" w:author="Suhwan Lim" w:date="2020-02-28T16:37:00Z"/>
                <w:rFonts w:cs="Arial"/>
                <w:szCs w:val="14"/>
                <w:lang w:eastAsia="ja-JP"/>
              </w:rPr>
            </w:pPr>
            <w:ins w:id="4167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28A_UL_1A_n28A</w:t>
              </w:r>
            </w:ins>
          </w:p>
          <w:p w14:paraId="700F88CD" w14:textId="77777777" w:rsidR="00822EE3" w:rsidRPr="00822EE3" w:rsidRDefault="00822EE3" w:rsidP="00822EE3">
            <w:pPr>
              <w:pStyle w:val="TAL"/>
              <w:rPr>
                <w:ins w:id="4168" w:author="Suhwan Lim" w:date="2020-02-28T16:37:00Z"/>
                <w:rFonts w:cs="Arial"/>
                <w:szCs w:val="14"/>
                <w:lang w:eastAsia="ja-JP"/>
              </w:rPr>
            </w:pPr>
            <w:ins w:id="4169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completed) DL_1A-42C_n77A_UL_1A_n77A</w:t>
              </w:r>
            </w:ins>
          </w:p>
          <w:p w14:paraId="1F000601" w14:textId="77777777" w:rsidR="00822EE3" w:rsidRPr="00822EE3" w:rsidRDefault="00822EE3" w:rsidP="00822EE3">
            <w:pPr>
              <w:pStyle w:val="TAL"/>
              <w:rPr>
                <w:ins w:id="4170" w:author="Suhwan Lim" w:date="2020-02-28T16:37:00Z"/>
                <w:rFonts w:cs="Arial"/>
                <w:szCs w:val="14"/>
                <w:lang w:eastAsia="ja-JP"/>
              </w:rPr>
            </w:pPr>
            <w:ins w:id="417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28A-n77A_UL_1A_n28A</w:t>
              </w:r>
            </w:ins>
          </w:p>
          <w:p w14:paraId="5EF30CA2" w14:textId="77777777" w:rsidR="00822EE3" w:rsidRPr="00822EE3" w:rsidRDefault="00822EE3" w:rsidP="00822EE3">
            <w:pPr>
              <w:pStyle w:val="TAL"/>
              <w:rPr>
                <w:ins w:id="4172" w:author="Suhwan Lim" w:date="2020-02-28T16:37:00Z"/>
                <w:rFonts w:cs="Arial"/>
                <w:szCs w:val="14"/>
                <w:lang w:eastAsia="ja-JP"/>
              </w:rPr>
            </w:pPr>
            <w:ins w:id="417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28A-n77A_UL_1A_n77A</w:t>
              </w:r>
            </w:ins>
          </w:p>
          <w:p w14:paraId="2D388C80" w14:textId="77777777" w:rsidR="00822EE3" w:rsidRPr="00822EE3" w:rsidRDefault="00822EE3" w:rsidP="00822EE3">
            <w:pPr>
              <w:pStyle w:val="TAL"/>
              <w:rPr>
                <w:ins w:id="4174" w:author="Suhwan Lim" w:date="2020-02-28T16:37:00Z"/>
                <w:rFonts w:cs="Arial"/>
                <w:szCs w:val="14"/>
                <w:lang w:eastAsia="ja-JP"/>
              </w:rPr>
            </w:pPr>
            <w:ins w:id="417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C_28A-n77A</w:t>
              </w:r>
            </w:ins>
          </w:p>
        </w:tc>
      </w:tr>
      <w:tr w:rsidR="00822EE3" w14:paraId="09258EA9" w14:textId="77777777" w:rsidTr="00FA7BE7">
        <w:trPr>
          <w:cantSplit/>
          <w:trHeight w:val="13"/>
          <w:ins w:id="4176" w:author="Suhwan Lim" w:date="2020-02-28T16:3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567C6" w14:textId="77777777" w:rsidR="00822EE3" w:rsidRPr="00822EE3" w:rsidRDefault="00822EE3" w:rsidP="00822EE3">
            <w:pPr>
              <w:pStyle w:val="TAL"/>
              <w:rPr>
                <w:ins w:id="4177" w:author="Suhwan Lim" w:date="2020-02-28T16:37:00Z"/>
                <w:rFonts w:cs="Arial"/>
                <w:szCs w:val="14"/>
                <w:lang w:eastAsia="ja-JP"/>
              </w:rPr>
            </w:pPr>
            <w:ins w:id="417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-42C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B0DD8" w14:textId="77777777" w:rsidR="00822EE3" w:rsidRPr="00822EE3" w:rsidRDefault="00822EE3" w:rsidP="00822EE3">
            <w:pPr>
              <w:pStyle w:val="TAL"/>
              <w:rPr>
                <w:ins w:id="4179" w:author="Suhwan Lim" w:date="2020-02-28T16:37:00Z"/>
                <w:rFonts w:cs="Arial"/>
                <w:szCs w:val="14"/>
                <w:lang w:eastAsia="ja-JP"/>
              </w:rPr>
            </w:pPr>
            <w:ins w:id="418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2CED523" w14:textId="77777777" w:rsidR="00822EE3" w:rsidRPr="00822EE3" w:rsidRDefault="00822EE3" w:rsidP="00822EE3">
            <w:pPr>
              <w:pStyle w:val="TAL"/>
              <w:rPr>
                <w:ins w:id="4181" w:author="Suhwan Lim" w:date="2020-02-28T16:37:00Z"/>
                <w:rFonts w:cs="Arial"/>
                <w:szCs w:val="14"/>
                <w:lang w:eastAsia="ja-JP"/>
              </w:rPr>
            </w:pPr>
            <w:ins w:id="418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36600" w14:textId="77777777" w:rsidR="00822EE3" w:rsidRPr="00822EE3" w:rsidRDefault="00822EE3" w:rsidP="00822EE3">
            <w:pPr>
              <w:pStyle w:val="TAL"/>
              <w:rPr>
                <w:ins w:id="4183" w:author="Suhwan Lim" w:date="2020-02-28T16:37:00Z"/>
                <w:rFonts w:cs="Arial"/>
                <w:szCs w:val="14"/>
              </w:rPr>
            </w:pPr>
            <w:ins w:id="4184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CD003" w14:textId="77777777" w:rsidR="00822EE3" w:rsidRPr="00822EE3" w:rsidRDefault="00822EE3" w:rsidP="00822EE3">
            <w:pPr>
              <w:pStyle w:val="TAL"/>
              <w:rPr>
                <w:ins w:id="4185" w:author="Suhwan Lim" w:date="2020-02-28T16:37:00Z"/>
                <w:rFonts w:cs="Arial"/>
                <w:szCs w:val="14"/>
              </w:rPr>
            </w:pPr>
            <w:ins w:id="4186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4DDE8" w14:textId="77777777" w:rsidR="00822EE3" w:rsidRPr="00822EE3" w:rsidRDefault="00822EE3" w:rsidP="00822EE3">
            <w:pPr>
              <w:spacing w:after="0"/>
              <w:rPr>
                <w:ins w:id="4187" w:author="Suhwan Lim" w:date="2020-02-28T16:37:00Z"/>
                <w:rFonts w:cs="Arial"/>
                <w:sz w:val="18"/>
                <w:szCs w:val="14"/>
                <w:lang w:eastAsia="ja-JP"/>
              </w:rPr>
            </w:pPr>
            <w:ins w:id="4188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1C673" w14:textId="77777777" w:rsidR="00822EE3" w:rsidRPr="00822EE3" w:rsidRDefault="00822EE3" w:rsidP="00822EE3">
            <w:pPr>
              <w:pStyle w:val="TAL"/>
              <w:rPr>
                <w:ins w:id="4189" w:author="Suhwan Lim" w:date="2020-02-28T16:37:00Z"/>
                <w:rFonts w:cs="Arial"/>
                <w:szCs w:val="14"/>
                <w:lang w:eastAsia="ja-JP"/>
              </w:rPr>
            </w:pPr>
            <w:ins w:id="419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71A51" w14:textId="77777777" w:rsidR="00822EE3" w:rsidRPr="00822EE3" w:rsidRDefault="00822EE3" w:rsidP="00822EE3">
            <w:pPr>
              <w:pStyle w:val="TAL"/>
              <w:rPr>
                <w:ins w:id="4191" w:author="Suhwan Lim" w:date="2020-02-28T16:37:00Z"/>
                <w:rFonts w:cs="Arial"/>
                <w:szCs w:val="14"/>
                <w:lang w:eastAsia="ja-JP"/>
              </w:rPr>
            </w:pPr>
            <w:ins w:id="419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28A-n77A_UL_1A_n28A</w:t>
              </w:r>
            </w:ins>
          </w:p>
          <w:p w14:paraId="61A98F08" w14:textId="77777777" w:rsidR="00822EE3" w:rsidRPr="00822EE3" w:rsidRDefault="00822EE3" w:rsidP="00822EE3">
            <w:pPr>
              <w:pStyle w:val="TAL"/>
              <w:rPr>
                <w:ins w:id="4193" w:author="Suhwan Lim" w:date="2020-02-28T16:37:00Z"/>
                <w:rFonts w:cs="Arial"/>
                <w:szCs w:val="14"/>
                <w:lang w:eastAsia="ja-JP"/>
              </w:rPr>
            </w:pPr>
            <w:ins w:id="4194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28A-n77A_UL_1A_n77A</w:t>
              </w:r>
            </w:ins>
          </w:p>
          <w:p w14:paraId="40E11E9E" w14:textId="77777777" w:rsidR="00822EE3" w:rsidRPr="00822EE3" w:rsidRDefault="00822EE3" w:rsidP="00822EE3">
            <w:pPr>
              <w:pStyle w:val="TAL"/>
              <w:rPr>
                <w:ins w:id="4195" w:author="Suhwan Lim" w:date="2020-02-28T16:37:00Z"/>
                <w:rFonts w:cs="Arial"/>
                <w:szCs w:val="14"/>
                <w:lang w:eastAsia="ja-JP"/>
              </w:rPr>
            </w:pPr>
            <w:ins w:id="419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77(2A)_UL_1A_n77A</w:t>
              </w:r>
            </w:ins>
          </w:p>
          <w:p w14:paraId="17605EC7" w14:textId="77777777" w:rsidR="00822EE3" w:rsidRPr="00822EE3" w:rsidRDefault="00822EE3" w:rsidP="00822EE3">
            <w:pPr>
              <w:pStyle w:val="TAL"/>
              <w:rPr>
                <w:ins w:id="4197" w:author="Suhwan Lim" w:date="2020-02-28T16:37:00Z"/>
                <w:rFonts w:cs="Arial"/>
                <w:szCs w:val="14"/>
                <w:lang w:eastAsia="ja-JP"/>
              </w:rPr>
            </w:pPr>
            <w:ins w:id="419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-n77(2A)_UL_1A_n28A</w:t>
              </w:r>
            </w:ins>
          </w:p>
          <w:p w14:paraId="6720C7CA" w14:textId="77777777" w:rsidR="00822EE3" w:rsidRPr="00822EE3" w:rsidRDefault="00822EE3" w:rsidP="00822EE3">
            <w:pPr>
              <w:pStyle w:val="TAL"/>
              <w:rPr>
                <w:ins w:id="4199" w:author="Suhwan Lim" w:date="2020-02-28T16:37:00Z"/>
                <w:rFonts w:cs="Arial"/>
                <w:szCs w:val="14"/>
                <w:lang w:eastAsia="ja-JP"/>
              </w:rPr>
            </w:pPr>
            <w:ins w:id="420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-n77(2A)_UL_1A_n77A</w:t>
              </w:r>
            </w:ins>
          </w:p>
          <w:p w14:paraId="6F9D85DE" w14:textId="77777777" w:rsidR="00822EE3" w:rsidRPr="00822EE3" w:rsidRDefault="00822EE3" w:rsidP="00822EE3">
            <w:pPr>
              <w:pStyle w:val="TAL"/>
              <w:rPr>
                <w:ins w:id="4201" w:author="Suhwan Lim" w:date="2020-02-28T16:37:00Z"/>
                <w:rFonts w:cs="Arial"/>
                <w:szCs w:val="14"/>
                <w:lang w:eastAsia="ja-JP"/>
              </w:rPr>
            </w:pPr>
            <w:ins w:id="420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C_n28A-n77(2A)</w:t>
              </w:r>
            </w:ins>
          </w:p>
        </w:tc>
      </w:tr>
      <w:tr w:rsidR="006A1A6D" w14:paraId="0AAAD66A" w14:textId="77777777" w:rsidTr="00FA7BE7">
        <w:trPr>
          <w:cantSplit/>
          <w:trHeight w:val="13"/>
          <w:ins w:id="4203" w:author="Suhwan Lim" w:date="2020-02-28T16:3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EAA5D" w14:textId="77777777" w:rsidR="006A1A6D" w:rsidRPr="006A1A6D" w:rsidRDefault="006A1A6D" w:rsidP="006A1A6D">
            <w:pPr>
              <w:pStyle w:val="TAL"/>
              <w:rPr>
                <w:ins w:id="4204" w:author="Suhwan Lim" w:date="2020-02-28T16:38:00Z"/>
                <w:rFonts w:cs="Arial"/>
                <w:szCs w:val="18"/>
                <w:lang w:eastAsia="ja-JP"/>
              </w:rPr>
            </w:pPr>
            <w:ins w:id="420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8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A5167" w14:textId="77777777" w:rsidR="006A1A6D" w:rsidRPr="006A1A6D" w:rsidRDefault="006A1A6D" w:rsidP="006A1A6D">
            <w:pPr>
              <w:pStyle w:val="TAL"/>
              <w:rPr>
                <w:ins w:id="4206" w:author="Suhwan Lim" w:date="2020-02-28T16:39:00Z"/>
                <w:rFonts w:cs="Arial"/>
                <w:szCs w:val="18"/>
                <w:lang w:eastAsia="ja-JP"/>
              </w:rPr>
            </w:pPr>
            <w:ins w:id="420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4D51CF49" w14:textId="77777777" w:rsidR="006A1A6D" w:rsidRPr="006A1A6D" w:rsidRDefault="006A1A6D" w:rsidP="006A1A6D">
            <w:pPr>
              <w:pStyle w:val="TAL"/>
              <w:rPr>
                <w:ins w:id="4208" w:author="Suhwan Lim" w:date="2020-02-28T16:39:00Z"/>
                <w:rFonts w:cs="Arial"/>
                <w:szCs w:val="18"/>
                <w:lang w:eastAsia="ja-JP"/>
              </w:rPr>
            </w:pPr>
            <w:ins w:id="420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5689F411" w14:textId="77777777" w:rsidR="006A1A6D" w:rsidRPr="006A1A6D" w:rsidRDefault="006A1A6D" w:rsidP="006A1A6D">
            <w:pPr>
              <w:pStyle w:val="TAL"/>
              <w:rPr>
                <w:ins w:id="4210" w:author="Suhwan Lim" w:date="2020-02-28T16:39:00Z"/>
                <w:rFonts w:cs="Arial"/>
                <w:szCs w:val="18"/>
                <w:lang w:eastAsia="ja-JP"/>
              </w:rPr>
            </w:pPr>
            <w:ins w:id="421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05651422" w14:textId="77777777" w:rsidR="006A1A6D" w:rsidRPr="006A1A6D" w:rsidRDefault="006A1A6D" w:rsidP="006A1A6D">
            <w:pPr>
              <w:pStyle w:val="TAL"/>
              <w:rPr>
                <w:ins w:id="4212" w:author="Suhwan Lim" w:date="2020-02-28T16:38:00Z"/>
                <w:rFonts w:cs="Arial"/>
                <w:szCs w:val="18"/>
                <w:lang w:eastAsia="ja-JP"/>
              </w:rPr>
            </w:pPr>
            <w:ins w:id="421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21BAB" w14:textId="77777777" w:rsidR="006A1A6D" w:rsidRPr="006A1A6D" w:rsidRDefault="006A1A6D" w:rsidP="006A1A6D">
            <w:pPr>
              <w:pStyle w:val="TAL"/>
              <w:rPr>
                <w:ins w:id="4214" w:author="Suhwan Lim" w:date="2020-02-28T16:38:00Z"/>
                <w:rFonts w:cs="Arial"/>
                <w:szCs w:val="18"/>
              </w:rPr>
            </w:pPr>
            <w:ins w:id="421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C3541" w14:textId="77777777" w:rsidR="006A1A6D" w:rsidRPr="006A1A6D" w:rsidRDefault="006A1A6D" w:rsidP="006A1A6D">
            <w:pPr>
              <w:pStyle w:val="TAL"/>
              <w:rPr>
                <w:ins w:id="4216" w:author="Suhwan Lim" w:date="2020-02-28T16:38:00Z"/>
                <w:rFonts w:cs="Arial"/>
                <w:szCs w:val="18"/>
              </w:rPr>
            </w:pPr>
            <w:ins w:id="421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fldChar w:fldCharType="begin"/>
              </w:r>
              <w:r w:rsidRPr="006A1A6D">
                <w:rPr>
                  <w:rFonts w:cs="Arial"/>
                  <w:szCs w:val="18"/>
                  <w:lang w:eastAsia="ja-JP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3D90E" w14:textId="77777777" w:rsidR="006A1A6D" w:rsidRPr="006A1A6D" w:rsidRDefault="006A1A6D" w:rsidP="006A1A6D">
            <w:pPr>
              <w:spacing w:after="0"/>
              <w:rPr>
                <w:ins w:id="4218" w:author="Suhwan Lim" w:date="2020-02-28T16:38:00Z"/>
                <w:rFonts w:cs="Arial"/>
                <w:sz w:val="18"/>
                <w:szCs w:val="18"/>
                <w:lang w:eastAsia="ja-JP"/>
              </w:rPr>
            </w:pPr>
            <w:ins w:id="4219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AAAC7" w14:textId="77777777" w:rsidR="006A1A6D" w:rsidRPr="006A1A6D" w:rsidRDefault="006A1A6D" w:rsidP="006A1A6D">
            <w:pPr>
              <w:pStyle w:val="TAL"/>
              <w:rPr>
                <w:ins w:id="4220" w:author="Suhwan Lim" w:date="2020-02-28T16:38:00Z"/>
                <w:rFonts w:cs="Arial"/>
                <w:szCs w:val="18"/>
                <w:lang w:eastAsia="ja-JP"/>
              </w:rPr>
            </w:pPr>
            <w:ins w:id="422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67315" w14:textId="77777777" w:rsidR="006A1A6D" w:rsidRPr="006A1A6D" w:rsidRDefault="006A1A6D" w:rsidP="006A1A6D">
            <w:pPr>
              <w:pStyle w:val="TAL"/>
              <w:rPr>
                <w:ins w:id="4222" w:author="Suhwan Lim" w:date="2020-02-28T16:39:00Z"/>
                <w:rFonts w:cs="Arial"/>
                <w:szCs w:val="18"/>
                <w:lang w:eastAsia="ja-JP"/>
              </w:rPr>
            </w:pPr>
            <w:ins w:id="422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_UL_3A_n28A</w:t>
              </w:r>
            </w:ins>
          </w:p>
          <w:p w14:paraId="16D9977E" w14:textId="77777777" w:rsidR="006A1A6D" w:rsidRPr="006A1A6D" w:rsidRDefault="006A1A6D" w:rsidP="006A1A6D">
            <w:pPr>
              <w:pStyle w:val="TAL"/>
              <w:rPr>
                <w:ins w:id="4224" w:author="Suhwan Lim" w:date="2020-02-28T16:39:00Z"/>
                <w:rFonts w:cs="Arial"/>
                <w:szCs w:val="18"/>
                <w:lang w:eastAsia="ja-JP"/>
              </w:rPr>
            </w:pPr>
            <w:ins w:id="422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_UL_8A_n28A</w:t>
              </w:r>
            </w:ins>
          </w:p>
          <w:p w14:paraId="34956C5B" w14:textId="77777777" w:rsidR="006A1A6D" w:rsidRPr="006A1A6D" w:rsidRDefault="006A1A6D" w:rsidP="006A1A6D">
            <w:pPr>
              <w:pStyle w:val="TAL"/>
              <w:rPr>
                <w:ins w:id="4226" w:author="Suhwan Lim" w:date="2020-02-28T16:39:00Z"/>
                <w:rFonts w:cs="Arial"/>
                <w:szCs w:val="18"/>
                <w:lang w:eastAsia="ja-JP"/>
              </w:rPr>
            </w:pPr>
            <w:ins w:id="422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-8A_n77A_UL_3A_n77A</w:t>
              </w:r>
            </w:ins>
          </w:p>
          <w:p w14:paraId="636A9FA5" w14:textId="77777777" w:rsidR="006A1A6D" w:rsidRPr="006A1A6D" w:rsidRDefault="006A1A6D" w:rsidP="006A1A6D">
            <w:pPr>
              <w:pStyle w:val="TAL"/>
              <w:rPr>
                <w:ins w:id="4228" w:author="Suhwan Lim" w:date="2020-02-28T16:39:00Z"/>
                <w:rFonts w:cs="Arial"/>
                <w:szCs w:val="18"/>
                <w:lang w:eastAsia="ja-JP"/>
              </w:rPr>
            </w:pPr>
            <w:ins w:id="422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-8A_n77A_UL_8A_n77A</w:t>
              </w:r>
            </w:ins>
          </w:p>
          <w:p w14:paraId="0C7B6CD0" w14:textId="77777777" w:rsidR="006A1A6D" w:rsidRPr="006A1A6D" w:rsidRDefault="006A1A6D" w:rsidP="006A1A6D">
            <w:pPr>
              <w:pStyle w:val="TAL"/>
              <w:rPr>
                <w:ins w:id="4230" w:author="Suhwan Lim" w:date="2020-02-28T16:39:00Z"/>
                <w:rFonts w:cs="Arial"/>
                <w:szCs w:val="18"/>
                <w:lang w:eastAsia="ja-JP"/>
              </w:rPr>
            </w:pPr>
            <w:ins w:id="423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A_UL_3A_n28A</w:t>
              </w:r>
            </w:ins>
          </w:p>
          <w:p w14:paraId="760A224E" w14:textId="77777777" w:rsidR="006A1A6D" w:rsidRPr="006A1A6D" w:rsidRDefault="006A1A6D" w:rsidP="006A1A6D">
            <w:pPr>
              <w:pStyle w:val="TAL"/>
              <w:rPr>
                <w:ins w:id="4232" w:author="Suhwan Lim" w:date="2020-02-28T16:39:00Z"/>
                <w:rFonts w:cs="Arial"/>
                <w:szCs w:val="18"/>
                <w:lang w:eastAsia="ja-JP"/>
              </w:rPr>
            </w:pPr>
            <w:ins w:id="423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A_UL_3A_n77A</w:t>
              </w:r>
            </w:ins>
          </w:p>
          <w:p w14:paraId="7DD2F3C2" w14:textId="77777777" w:rsidR="006A1A6D" w:rsidRPr="006A1A6D" w:rsidRDefault="006A1A6D" w:rsidP="006A1A6D">
            <w:pPr>
              <w:pStyle w:val="TAL"/>
              <w:rPr>
                <w:ins w:id="4234" w:author="Suhwan Lim" w:date="2020-02-28T16:39:00Z"/>
                <w:rFonts w:cs="Arial"/>
                <w:szCs w:val="18"/>
                <w:lang w:eastAsia="ja-JP"/>
              </w:rPr>
            </w:pPr>
            <w:ins w:id="423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n28A-n77A_UL_8A_n28A</w:t>
              </w:r>
            </w:ins>
          </w:p>
          <w:p w14:paraId="20DE4932" w14:textId="77777777" w:rsidR="006A1A6D" w:rsidRPr="006A1A6D" w:rsidRDefault="006A1A6D" w:rsidP="006A1A6D">
            <w:pPr>
              <w:pStyle w:val="TAL"/>
              <w:rPr>
                <w:ins w:id="4236" w:author="Suhwan Lim" w:date="2020-02-28T16:38:00Z"/>
                <w:rFonts w:cs="Arial"/>
                <w:szCs w:val="18"/>
                <w:lang w:eastAsia="ja-JP"/>
              </w:rPr>
            </w:pPr>
            <w:ins w:id="423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n28A-n77A_UL_8A_n77A</w:t>
              </w:r>
            </w:ins>
          </w:p>
        </w:tc>
      </w:tr>
      <w:tr w:rsidR="006A1A6D" w14:paraId="336F9608" w14:textId="77777777" w:rsidTr="00FA7BE7">
        <w:trPr>
          <w:cantSplit/>
          <w:trHeight w:val="13"/>
          <w:ins w:id="4238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04C6A" w14:textId="77777777" w:rsidR="006A1A6D" w:rsidRPr="006A1A6D" w:rsidRDefault="006A1A6D" w:rsidP="006A1A6D">
            <w:pPr>
              <w:pStyle w:val="TAL"/>
              <w:rPr>
                <w:ins w:id="4239" w:author="Suhwan Lim" w:date="2020-02-28T16:39:00Z"/>
                <w:rFonts w:cs="Arial"/>
                <w:szCs w:val="18"/>
                <w:lang w:eastAsia="ja-JP"/>
              </w:rPr>
            </w:pPr>
            <w:ins w:id="424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8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06947" w14:textId="77777777" w:rsidR="006A1A6D" w:rsidRPr="006A1A6D" w:rsidRDefault="006A1A6D" w:rsidP="006A1A6D">
            <w:pPr>
              <w:pStyle w:val="TAL"/>
              <w:rPr>
                <w:ins w:id="4241" w:author="Suhwan Lim" w:date="2020-02-28T16:39:00Z"/>
                <w:rFonts w:cs="Arial"/>
                <w:szCs w:val="18"/>
                <w:lang w:eastAsia="ja-JP"/>
              </w:rPr>
            </w:pPr>
            <w:ins w:id="424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19C3C2C7" w14:textId="77777777" w:rsidR="006A1A6D" w:rsidRPr="006A1A6D" w:rsidRDefault="006A1A6D" w:rsidP="006A1A6D">
            <w:pPr>
              <w:pStyle w:val="TAL"/>
              <w:rPr>
                <w:ins w:id="4243" w:author="Suhwan Lim" w:date="2020-02-28T16:39:00Z"/>
                <w:rFonts w:cs="Arial"/>
                <w:szCs w:val="18"/>
                <w:lang w:eastAsia="ja-JP"/>
              </w:rPr>
            </w:pPr>
            <w:ins w:id="424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06141B0C" w14:textId="77777777" w:rsidR="006A1A6D" w:rsidRPr="006A1A6D" w:rsidRDefault="006A1A6D" w:rsidP="006A1A6D">
            <w:pPr>
              <w:pStyle w:val="TAL"/>
              <w:rPr>
                <w:ins w:id="4245" w:author="Suhwan Lim" w:date="2020-02-28T16:39:00Z"/>
                <w:rFonts w:cs="Arial"/>
                <w:szCs w:val="18"/>
                <w:lang w:eastAsia="ja-JP"/>
              </w:rPr>
            </w:pPr>
            <w:ins w:id="424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4C5E4B2A" w14:textId="77777777" w:rsidR="006A1A6D" w:rsidRPr="006A1A6D" w:rsidRDefault="006A1A6D" w:rsidP="006A1A6D">
            <w:pPr>
              <w:pStyle w:val="TAL"/>
              <w:rPr>
                <w:ins w:id="4247" w:author="Suhwan Lim" w:date="2020-02-28T16:39:00Z"/>
                <w:rFonts w:cs="Arial"/>
                <w:szCs w:val="18"/>
                <w:lang w:eastAsia="ja-JP"/>
              </w:rPr>
            </w:pPr>
            <w:ins w:id="424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65FC0" w14:textId="77777777" w:rsidR="006A1A6D" w:rsidRPr="006A1A6D" w:rsidRDefault="006A1A6D" w:rsidP="006A1A6D">
            <w:pPr>
              <w:pStyle w:val="TAL"/>
              <w:rPr>
                <w:ins w:id="4249" w:author="Suhwan Lim" w:date="2020-02-28T16:39:00Z"/>
                <w:rFonts w:cs="Arial"/>
                <w:szCs w:val="18"/>
              </w:rPr>
            </w:pPr>
            <w:ins w:id="425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42C41" w14:textId="77777777" w:rsidR="006A1A6D" w:rsidRPr="006A1A6D" w:rsidRDefault="006A1A6D" w:rsidP="006A1A6D">
            <w:pPr>
              <w:pStyle w:val="TAL"/>
              <w:rPr>
                <w:ins w:id="4251" w:author="Suhwan Lim" w:date="2020-02-28T16:39:00Z"/>
                <w:rFonts w:cs="Arial"/>
                <w:szCs w:val="18"/>
              </w:rPr>
            </w:pPr>
            <w:ins w:id="425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fldChar w:fldCharType="begin"/>
              </w:r>
              <w:r w:rsidRPr="006A1A6D">
                <w:rPr>
                  <w:rFonts w:cs="Arial"/>
                  <w:szCs w:val="18"/>
                  <w:lang w:eastAsia="ja-JP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29BD8" w14:textId="77777777" w:rsidR="006A1A6D" w:rsidRPr="006A1A6D" w:rsidRDefault="006A1A6D" w:rsidP="006A1A6D">
            <w:pPr>
              <w:spacing w:after="0"/>
              <w:rPr>
                <w:ins w:id="4253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254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18C53" w14:textId="77777777" w:rsidR="006A1A6D" w:rsidRPr="006A1A6D" w:rsidRDefault="006A1A6D" w:rsidP="006A1A6D">
            <w:pPr>
              <w:pStyle w:val="TAL"/>
              <w:rPr>
                <w:ins w:id="4255" w:author="Suhwan Lim" w:date="2020-02-28T16:39:00Z"/>
                <w:rFonts w:cs="Arial"/>
                <w:szCs w:val="18"/>
                <w:lang w:eastAsia="ja-JP"/>
              </w:rPr>
            </w:pPr>
            <w:ins w:id="425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14AB4" w14:textId="77777777" w:rsidR="006A1A6D" w:rsidRPr="006A1A6D" w:rsidRDefault="006A1A6D" w:rsidP="006A1A6D">
            <w:pPr>
              <w:pStyle w:val="TAL"/>
              <w:rPr>
                <w:ins w:id="4257" w:author="Suhwan Lim" w:date="2020-02-28T16:39:00Z"/>
                <w:rFonts w:cs="Arial"/>
                <w:szCs w:val="18"/>
                <w:lang w:eastAsia="ja-JP"/>
              </w:rPr>
            </w:pPr>
            <w:ins w:id="425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-n77A_UL_3A_n28A</w:t>
              </w:r>
            </w:ins>
          </w:p>
          <w:p w14:paraId="2F4BD3A7" w14:textId="77777777" w:rsidR="006A1A6D" w:rsidRPr="006A1A6D" w:rsidRDefault="006A1A6D" w:rsidP="006A1A6D">
            <w:pPr>
              <w:pStyle w:val="TAL"/>
              <w:rPr>
                <w:ins w:id="4259" w:author="Suhwan Lim" w:date="2020-02-28T16:39:00Z"/>
                <w:rFonts w:cs="Arial"/>
                <w:szCs w:val="18"/>
                <w:lang w:eastAsia="ja-JP"/>
              </w:rPr>
            </w:pPr>
            <w:ins w:id="426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-n77A_UL_8A_n28A</w:t>
              </w:r>
            </w:ins>
          </w:p>
          <w:p w14:paraId="0B03759A" w14:textId="77777777" w:rsidR="006A1A6D" w:rsidRPr="006A1A6D" w:rsidRDefault="006A1A6D" w:rsidP="006A1A6D">
            <w:pPr>
              <w:pStyle w:val="TAL"/>
              <w:rPr>
                <w:ins w:id="4261" w:author="Suhwan Lim" w:date="2020-02-28T16:39:00Z"/>
                <w:rFonts w:cs="Arial"/>
                <w:szCs w:val="18"/>
                <w:lang w:eastAsia="ja-JP"/>
              </w:rPr>
            </w:pPr>
            <w:ins w:id="426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ongoing) DL_3A-8A_n77(2A)_UL_3A_n77A</w:t>
              </w:r>
            </w:ins>
          </w:p>
          <w:p w14:paraId="1EC356CF" w14:textId="77777777" w:rsidR="006A1A6D" w:rsidRPr="006A1A6D" w:rsidRDefault="006A1A6D" w:rsidP="006A1A6D">
            <w:pPr>
              <w:pStyle w:val="TAL"/>
              <w:rPr>
                <w:ins w:id="4263" w:author="Suhwan Lim" w:date="2020-02-28T16:39:00Z"/>
                <w:rFonts w:cs="Arial"/>
                <w:szCs w:val="18"/>
                <w:lang w:eastAsia="ja-JP"/>
              </w:rPr>
            </w:pPr>
            <w:ins w:id="426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ongoing) DL_3A-8A_n77(2A)_UL_8A_n77A</w:t>
              </w:r>
            </w:ins>
          </w:p>
          <w:p w14:paraId="46E61013" w14:textId="77777777" w:rsidR="006A1A6D" w:rsidRPr="006A1A6D" w:rsidRDefault="006A1A6D" w:rsidP="006A1A6D">
            <w:pPr>
              <w:pStyle w:val="TAL"/>
              <w:rPr>
                <w:ins w:id="4265" w:author="Suhwan Lim" w:date="2020-02-28T16:39:00Z"/>
                <w:rFonts w:cs="Arial"/>
                <w:szCs w:val="18"/>
                <w:lang w:eastAsia="ja-JP"/>
              </w:rPr>
            </w:pPr>
            <w:ins w:id="426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28A-n77(2A)_UL_3A_n28A</w:t>
              </w:r>
            </w:ins>
          </w:p>
          <w:p w14:paraId="030390AF" w14:textId="77777777" w:rsidR="006A1A6D" w:rsidRPr="006A1A6D" w:rsidRDefault="006A1A6D" w:rsidP="006A1A6D">
            <w:pPr>
              <w:pStyle w:val="TAL"/>
              <w:rPr>
                <w:ins w:id="4267" w:author="Suhwan Lim" w:date="2020-02-28T16:39:00Z"/>
                <w:rFonts w:cs="Arial"/>
                <w:szCs w:val="18"/>
                <w:lang w:eastAsia="ja-JP"/>
              </w:rPr>
            </w:pPr>
            <w:ins w:id="426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28A-n77(2A)_UL_3A_n77A</w:t>
              </w:r>
            </w:ins>
          </w:p>
          <w:p w14:paraId="3AD22CA4" w14:textId="77777777" w:rsidR="006A1A6D" w:rsidRPr="006A1A6D" w:rsidRDefault="006A1A6D" w:rsidP="006A1A6D">
            <w:pPr>
              <w:pStyle w:val="TAL"/>
              <w:rPr>
                <w:ins w:id="4269" w:author="Suhwan Lim" w:date="2020-02-28T16:39:00Z"/>
                <w:rFonts w:cs="Arial"/>
                <w:szCs w:val="18"/>
                <w:lang w:eastAsia="ja-JP"/>
              </w:rPr>
            </w:pPr>
            <w:ins w:id="427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28A-n77(2A)_UL_8A_n28A</w:t>
              </w:r>
            </w:ins>
          </w:p>
          <w:p w14:paraId="2C0769B9" w14:textId="77777777" w:rsidR="006A1A6D" w:rsidRPr="006A1A6D" w:rsidRDefault="006A1A6D" w:rsidP="006A1A6D">
            <w:pPr>
              <w:pStyle w:val="TAL"/>
              <w:rPr>
                <w:ins w:id="4271" w:author="Suhwan Lim" w:date="2020-02-28T16:39:00Z"/>
                <w:rFonts w:cs="Arial"/>
                <w:szCs w:val="18"/>
                <w:lang w:eastAsia="ja-JP"/>
              </w:rPr>
            </w:pPr>
            <w:ins w:id="427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28A-n77(2A)_UL_8A_n77A</w:t>
              </w:r>
            </w:ins>
          </w:p>
        </w:tc>
      </w:tr>
      <w:tr w:rsidR="006A1A6D" w14:paraId="2BA31365" w14:textId="77777777" w:rsidTr="00FA7BE7">
        <w:trPr>
          <w:cantSplit/>
          <w:trHeight w:val="13"/>
          <w:ins w:id="4273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B70BE" w14:textId="77777777" w:rsidR="006A1A6D" w:rsidRPr="006A1A6D" w:rsidRDefault="006A1A6D" w:rsidP="006A1A6D">
            <w:pPr>
              <w:pStyle w:val="TAL"/>
              <w:rPr>
                <w:ins w:id="4274" w:author="Suhwan Lim" w:date="2020-02-28T16:39:00Z"/>
                <w:rFonts w:cs="Arial"/>
                <w:szCs w:val="18"/>
                <w:lang w:eastAsia="ja-JP"/>
              </w:rPr>
            </w:pPr>
            <w:ins w:id="427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42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11FF0" w14:textId="77777777" w:rsidR="006A1A6D" w:rsidRPr="006A1A6D" w:rsidRDefault="006A1A6D" w:rsidP="006A1A6D">
            <w:pPr>
              <w:pStyle w:val="TAL"/>
              <w:rPr>
                <w:ins w:id="4276" w:author="Suhwan Lim" w:date="2020-02-28T16:39:00Z"/>
                <w:rFonts w:cs="Arial"/>
                <w:szCs w:val="18"/>
                <w:lang w:eastAsia="ja-JP"/>
              </w:rPr>
            </w:pPr>
            <w:ins w:id="427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07B2F7C8" w14:textId="77777777" w:rsidR="006A1A6D" w:rsidRPr="006A1A6D" w:rsidRDefault="006A1A6D" w:rsidP="006A1A6D">
            <w:pPr>
              <w:pStyle w:val="TAL"/>
              <w:rPr>
                <w:ins w:id="4278" w:author="Suhwan Lim" w:date="2020-02-28T16:39:00Z"/>
                <w:rFonts w:cs="Arial"/>
                <w:szCs w:val="18"/>
                <w:lang w:eastAsia="ja-JP"/>
              </w:rPr>
            </w:pPr>
            <w:ins w:id="427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872F8" w14:textId="77777777" w:rsidR="006A1A6D" w:rsidRPr="006A1A6D" w:rsidRDefault="006A1A6D" w:rsidP="006A1A6D">
            <w:pPr>
              <w:pStyle w:val="TAL"/>
              <w:rPr>
                <w:ins w:id="4280" w:author="Suhwan Lim" w:date="2020-02-28T16:39:00Z"/>
                <w:rFonts w:cs="Arial"/>
                <w:szCs w:val="18"/>
              </w:rPr>
            </w:pPr>
            <w:ins w:id="4281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F8097" w14:textId="77777777" w:rsidR="006A1A6D" w:rsidRPr="006A1A6D" w:rsidRDefault="006A1A6D" w:rsidP="006A1A6D">
            <w:pPr>
              <w:pStyle w:val="TAL"/>
              <w:rPr>
                <w:ins w:id="4282" w:author="Suhwan Lim" w:date="2020-02-28T16:39:00Z"/>
                <w:rFonts w:cs="Arial"/>
                <w:szCs w:val="18"/>
              </w:rPr>
            </w:pPr>
            <w:ins w:id="4283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4FB4B" w14:textId="77777777" w:rsidR="006A1A6D" w:rsidRPr="006A1A6D" w:rsidRDefault="006A1A6D" w:rsidP="006A1A6D">
            <w:pPr>
              <w:spacing w:after="0"/>
              <w:rPr>
                <w:ins w:id="4284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285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94F4D" w14:textId="77777777" w:rsidR="006A1A6D" w:rsidRPr="006A1A6D" w:rsidRDefault="006A1A6D" w:rsidP="006A1A6D">
            <w:pPr>
              <w:pStyle w:val="TAL"/>
              <w:rPr>
                <w:ins w:id="4286" w:author="Suhwan Lim" w:date="2020-02-28T16:39:00Z"/>
                <w:rFonts w:cs="Arial"/>
                <w:szCs w:val="18"/>
                <w:lang w:eastAsia="ja-JP"/>
              </w:rPr>
            </w:pPr>
            <w:ins w:id="428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41BC2" w14:textId="77777777" w:rsidR="006A1A6D" w:rsidRPr="006A1A6D" w:rsidRDefault="006A1A6D" w:rsidP="006A1A6D">
            <w:pPr>
              <w:pStyle w:val="TAL"/>
              <w:rPr>
                <w:ins w:id="4288" w:author="Suhwan Lim" w:date="2020-02-28T16:39:00Z"/>
                <w:rFonts w:cs="Arial"/>
                <w:szCs w:val="18"/>
                <w:lang w:eastAsia="ja-JP"/>
              </w:rPr>
            </w:pPr>
            <w:ins w:id="428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_UL_3A_n28A</w:t>
              </w:r>
            </w:ins>
          </w:p>
          <w:p w14:paraId="26A9B2B3" w14:textId="77777777" w:rsidR="006A1A6D" w:rsidRPr="006A1A6D" w:rsidRDefault="006A1A6D" w:rsidP="006A1A6D">
            <w:pPr>
              <w:pStyle w:val="TAL"/>
              <w:rPr>
                <w:ins w:id="4290" w:author="Suhwan Lim" w:date="2020-02-28T16:39:00Z"/>
                <w:rFonts w:cs="Arial"/>
                <w:szCs w:val="18"/>
                <w:lang w:eastAsia="ja-JP"/>
              </w:rPr>
            </w:pPr>
            <w:ins w:id="429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-42A_n77A_UL_3A_n77A</w:t>
              </w:r>
            </w:ins>
          </w:p>
          <w:p w14:paraId="573952F8" w14:textId="77777777" w:rsidR="006A1A6D" w:rsidRPr="006A1A6D" w:rsidRDefault="006A1A6D" w:rsidP="006A1A6D">
            <w:pPr>
              <w:pStyle w:val="TAL"/>
              <w:rPr>
                <w:ins w:id="4292" w:author="Suhwan Lim" w:date="2020-02-28T16:39:00Z"/>
                <w:rFonts w:cs="Arial"/>
                <w:szCs w:val="18"/>
                <w:lang w:eastAsia="ja-JP"/>
              </w:rPr>
            </w:pPr>
            <w:ins w:id="429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_n28A-n77A_UL_3A_n28A</w:t>
              </w:r>
            </w:ins>
          </w:p>
          <w:p w14:paraId="4D30DB0B" w14:textId="77777777" w:rsidR="006A1A6D" w:rsidRPr="006A1A6D" w:rsidRDefault="006A1A6D" w:rsidP="006A1A6D">
            <w:pPr>
              <w:pStyle w:val="TAL"/>
              <w:rPr>
                <w:ins w:id="4294" w:author="Suhwan Lim" w:date="2020-02-28T16:39:00Z"/>
                <w:rFonts w:cs="Arial"/>
                <w:szCs w:val="18"/>
                <w:lang w:eastAsia="ja-JP"/>
              </w:rPr>
            </w:pPr>
            <w:ins w:id="429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A_UL_3A_n77A</w:t>
              </w:r>
            </w:ins>
          </w:p>
          <w:p w14:paraId="665024DD" w14:textId="77777777" w:rsidR="006A1A6D" w:rsidRPr="006A1A6D" w:rsidRDefault="006A1A6D" w:rsidP="006A1A6D">
            <w:pPr>
              <w:pStyle w:val="TAL"/>
              <w:rPr>
                <w:ins w:id="4296" w:author="Suhwan Lim" w:date="2020-02-28T16:39:00Z"/>
                <w:rFonts w:cs="Arial"/>
                <w:szCs w:val="18"/>
                <w:lang w:eastAsia="ja-JP"/>
              </w:rPr>
            </w:pPr>
            <w:ins w:id="429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A_n28A-n77A</w:t>
              </w:r>
            </w:ins>
          </w:p>
        </w:tc>
      </w:tr>
      <w:tr w:rsidR="006A1A6D" w14:paraId="029F090E" w14:textId="77777777" w:rsidTr="00FA7BE7">
        <w:trPr>
          <w:cantSplit/>
          <w:trHeight w:val="13"/>
          <w:ins w:id="4298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BCCC1" w14:textId="77777777" w:rsidR="006A1A6D" w:rsidRPr="006A1A6D" w:rsidRDefault="006A1A6D" w:rsidP="006A1A6D">
            <w:pPr>
              <w:pStyle w:val="TAL"/>
              <w:rPr>
                <w:ins w:id="4299" w:author="Suhwan Lim" w:date="2020-02-28T16:39:00Z"/>
                <w:rFonts w:cs="Arial"/>
                <w:szCs w:val="18"/>
                <w:lang w:eastAsia="ja-JP"/>
              </w:rPr>
            </w:pPr>
            <w:ins w:id="430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42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AD164" w14:textId="77777777" w:rsidR="006A1A6D" w:rsidRPr="006A1A6D" w:rsidRDefault="006A1A6D" w:rsidP="006A1A6D">
            <w:pPr>
              <w:pStyle w:val="TAL"/>
              <w:rPr>
                <w:ins w:id="4301" w:author="Suhwan Lim" w:date="2020-02-28T16:39:00Z"/>
                <w:rFonts w:cs="Arial"/>
                <w:szCs w:val="18"/>
                <w:lang w:eastAsia="ja-JP"/>
              </w:rPr>
            </w:pPr>
            <w:ins w:id="430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501FDBE5" w14:textId="77777777" w:rsidR="006A1A6D" w:rsidRPr="006A1A6D" w:rsidRDefault="006A1A6D" w:rsidP="006A1A6D">
            <w:pPr>
              <w:pStyle w:val="TAL"/>
              <w:rPr>
                <w:ins w:id="4303" w:author="Suhwan Lim" w:date="2020-02-28T16:39:00Z"/>
                <w:rFonts w:cs="Arial"/>
                <w:szCs w:val="18"/>
                <w:lang w:eastAsia="ja-JP"/>
              </w:rPr>
            </w:pPr>
            <w:ins w:id="430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3AFB0" w14:textId="77777777" w:rsidR="006A1A6D" w:rsidRPr="006A1A6D" w:rsidRDefault="006A1A6D" w:rsidP="006A1A6D">
            <w:pPr>
              <w:pStyle w:val="TAL"/>
              <w:rPr>
                <w:ins w:id="4305" w:author="Suhwan Lim" w:date="2020-02-28T16:39:00Z"/>
                <w:rFonts w:cs="Arial"/>
                <w:szCs w:val="18"/>
              </w:rPr>
            </w:pPr>
            <w:ins w:id="4306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7E86D" w14:textId="77777777" w:rsidR="006A1A6D" w:rsidRPr="006A1A6D" w:rsidRDefault="006A1A6D" w:rsidP="006A1A6D">
            <w:pPr>
              <w:pStyle w:val="TAL"/>
              <w:rPr>
                <w:ins w:id="4307" w:author="Suhwan Lim" w:date="2020-02-28T16:39:00Z"/>
                <w:rFonts w:cs="Arial"/>
                <w:szCs w:val="18"/>
              </w:rPr>
            </w:pPr>
            <w:ins w:id="4308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C703E" w14:textId="77777777" w:rsidR="006A1A6D" w:rsidRPr="006A1A6D" w:rsidRDefault="006A1A6D" w:rsidP="006A1A6D">
            <w:pPr>
              <w:spacing w:after="0"/>
              <w:rPr>
                <w:ins w:id="4309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310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AE1C6" w14:textId="77777777" w:rsidR="006A1A6D" w:rsidRPr="006A1A6D" w:rsidRDefault="006A1A6D" w:rsidP="006A1A6D">
            <w:pPr>
              <w:pStyle w:val="TAL"/>
              <w:rPr>
                <w:ins w:id="4311" w:author="Suhwan Lim" w:date="2020-02-28T16:39:00Z"/>
                <w:rFonts w:cs="Arial"/>
                <w:szCs w:val="18"/>
                <w:lang w:eastAsia="ja-JP"/>
              </w:rPr>
            </w:pPr>
            <w:ins w:id="431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44E4F" w14:textId="77777777" w:rsidR="006A1A6D" w:rsidRPr="006A1A6D" w:rsidRDefault="006A1A6D" w:rsidP="006A1A6D">
            <w:pPr>
              <w:pStyle w:val="TAL"/>
              <w:rPr>
                <w:ins w:id="4313" w:author="Suhwan Lim" w:date="2020-02-28T16:39:00Z"/>
                <w:rFonts w:cs="Arial"/>
                <w:szCs w:val="18"/>
                <w:lang w:eastAsia="ja-JP"/>
              </w:rPr>
            </w:pPr>
            <w:ins w:id="431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28A</w:t>
              </w:r>
            </w:ins>
          </w:p>
          <w:p w14:paraId="67FCFD52" w14:textId="77777777" w:rsidR="006A1A6D" w:rsidRPr="006A1A6D" w:rsidRDefault="006A1A6D" w:rsidP="006A1A6D">
            <w:pPr>
              <w:pStyle w:val="TAL"/>
              <w:rPr>
                <w:ins w:id="4315" w:author="Suhwan Lim" w:date="2020-02-28T16:39:00Z"/>
                <w:rFonts w:cs="Arial"/>
                <w:szCs w:val="18"/>
                <w:lang w:eastAsia="ja-JP"/>
              </w:rPr>
            </w:pPr>
            <w:ins w:id="431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77A</w:t>
              </w:r>
            </w:ins>
          </w:p>
          <w:p w14:paraId="6F8F1DB6" w14:textId="77777777" w:rsidR="006A1A6D" w:rsidRPr="006A1A6D" w:rsidRDefault="006A1A6D" w:rsidP="006A1A6D">
            <w:pPr>
              <w:pStyle w:val="TAL"/>
              <w:rPr>
                <w:ins w:id="4317" w:author="Suhwan Lim" w:date="2020-02-28T16:39:00Z"/>
                <w:rFonts w:cs="Arial"/>
                <w:szCs w:val="18"/>
                <w:lang w:eastAsia="ja-JP"/>
              </w:rPr>
            </w:pPr>
            <w:ins w:id="431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77(2A)_UL_3A_n77A</w:t>
              </w:r>
            </w:ins>
          </w:p>
          <w:p w14:paraId="6073B0AC" w14:textId="77777777" w:rsidR="006A1A6D" w:rsidRPr="006A1A6D" w:rsidRDefault="006A1A6D" w:rsidP="006A1A6D">
            <w:pPr>
              <w:pStyle w:val="TAL"/>
              <w:rPr>
                <w:ins w:id="4319" w:author="Suhwan Lim" w:date="2020-02-28T16:39:00Z"/>
                <w:rFonts w:cs="Arial"/>
                <w:szCs w:val="18"/>
                <w:lang w:eastAsia="ja-JP"/>
              </w:rPr>
            </w:pPr>
            <w:ins w:id="432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(2A)_UL_3A_n28A</w:t>
              </w:r>
            </w:ins>
          </w:p>
          <w:p w14:paraId="514DA381" w14:textId="77777777" w:rsidR="006A1A6D" w:rsidRPr="006A1A6D" w:rsidRDefault="006A1A6D" w:rsidP="006A1A6D">
            <w:pPr>
              <w:pStyle w:val="TAL"/>
              <w:rPr>
                <w:ins w:id="4321" w:author="Suhwan Lim" w:date="2020-02-28T16:39:00Z"/>
                <w:rFonts w:cs="Arial"/>
                <w:szCs w:val="18"/>
                <w:lang w:eastAsia="ja-JP"/>
              </w:rPr>
            </w:pPr>
            <w:ins w:id="432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(2A)_UL_3A_n77A</w:t>
              </w:r>
            </w:ins>
          </w:p>
          <w:p w14:paraId="2A8670B8" w14:textId="77777777" w:rsidR="006A1A6D" w:rsidRPr="006A1A6D" w:rsidRDefault="006A1A6D" w:rsidP="006A1A6D">
            <w:pPr>
              <w:pStyle w:val="TAL"/>
              <w:rPr>
                <w:ins w:id="4323" w:author="Suhwan Lim" w:date="2020-02-28T16:39:00Z"/>
                <w:rFonts w:cs="Arial"/>
                <w:szCs w:val="18"/>
                <w:lang w:eastAsia="ja-JP"/>
              </w:rPr>
            </w:pPr>
            <w:ins w:id="432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A_n28A-n77(2A)</w:t>
              </w:r>
            </w:ins>
          </w:p>
        </w:tc>
      </w:tr>
      <w:tr w:rsidR="006A1A6D" w14:paraId="32220453" w14:textId="77777777" w:rsidTr="00FA7BE7">
        <w:trPr>
          <w:cantSplit/>
          <w:trHeight w:val="13"/>
          <w:ins w:id="4325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B1922" w14:textId="77777777" w:rsidR="006A1A6D" w:rsidRPr="006A1A6D" w:rsidRDefault="006A1A6D" w:rsidP="006A1A6D">
            <w:pPr>
              <w:pStyle w:val="TAL"/>
              <w:rPr>
                <w:ins w:id="4326" w:author="Suhwan Lim" w:date="2020-02-28T16:39:00Z"/>
                <w:rFonts w:cs="Arial"/>
                <w:szCs w:val="18"/>
                <w:lang w:eastAsia="ja-JP"/>
              </w:rPr>
            </w:pPr>
            <w:ins w:id="432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lastRenderedPageBreak/>
                <w:t>DC_3A-42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FE5ED" w14:textId="77777777" w:rsidR="006A1A6D" w:rsidRPr="006A1A6D" w:rsidRDefault="006A1A6D" w:rsidP="006A1A6D">
            <w:pPr>
              <w:pStyle w:val="TAL"/>
              <w:rPr>
                <w:ins w:id="4328" w:author="Suhwan Lim" w:date="2020-02-28T16:39:00Z"/>
                <w:rFonts w:cs="Arial"/>
                <w:szCs w:val="18"/>
                <w:lang w:eastAsia="ja-JP"/>
              </w:rPr>
            </w:pPr>
            <w:ins w:id="432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29D484E6" w14:textId="77777777" w:rsidR="006A1A6D" w:rsidRPr="006A1A6D" w:rsidRDefault="006A1A6D" w:rsidP="006A1A6D">
            <w:pPr>
              <w:pStyle w:val="TAL"/>
              <w:rPr>
                <w:ins w:id="4330" w:author="Suhwan Lim" w:date="2020-02-28T16:39:00Z"/>
                <w:rFonts w:cs="Arial"/>
                <w:szCs w:val="18"/>
                <w:lang w:eastAsia="ja-JP"/>
              </w:rPr>
            </w:pPr>
            <w:ins w:id="433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B3030" w14:textId="77777777" w:rsidR="006A1A6D" w:rsidRPr="006A1A6D" w:rsidRDefault="006A1A6D" w:rsidP="006A1A6D">
            <w:pPr>
              <w:pStyle w:val="TAL"/>
              <w:rPr>
                <w:ins w:id="4332" w:author="Suhwan Lim" w:date="2020-02-28T16:39:00Z"/>
                <w:rFonts w:cs="Arial"/>
                <w:szCs w:val="18"/>
              </w:rPr>
            </w:pPr>
            <w:ins w:id="4333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489F7" w14:textId="77777777" w:rsidR="006A1A6D" w:rsidRPr="006A1A6D" w:rsidRDefault="006A1A6D" w:rsidP="006A1A6D">
            <w:pPr>
              <w:pStyle w:val="TAL"/>
              <w:rPr>
                <w:ins w:id="4334" w:author="Suhwan Lim" w:date="2020-02-28T16:39:00Z"/>
                <w:rFonts w:cs="Arial"/>
                <w:szCs w:val="18"/>
              </w:rPr>
            </w:pPr>
            <w:ins w:id="4335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D8B1F" w14:textId="77777777" w:rsidR="006A1A6D" w:rsidRPr="006A1A6D" w:rsidRDefault="006A1A6D" w:rsidP="006A1A6D">
            <w:pPr>
              <w:spacing w:after="0"/>
              <w:rPr>
                <w:ins w:id="4336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337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ED531" w14:textId="77777777" w:rsidR="006A1A6D" w:rsidRPr="006A1A6D" w:rsidRDefault="006A1A6D" w:rsidP="006A1A6D">
            <w:pPr>
              <w:pStyle w:val="TAL"/>
              <w:rPr>
                <w:ins w:id="4338" w:author="Suhwan Lim" w:date="2020-02-28T16:39:00Z"/>
                <w:rFonts w:cs="Arial"/>
                <w:szCs w:val="18"/>
                <w:lang w:eastAsia="ja-JP"/>
              </w:rPr>
            </w:pPr>
            <w:ins w:id="433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583BA" w14:textId="77777777" w:rsidR="006A1A6D" w:rsidRPr="006A1A6D" w:rsidRDefault="006A1A6D" w:rsidP="006A1A6D">
            <w:pPr>
              <w:pStyle w:val="TAL"/>
              <w:rPr>
                <w:ins w:id="4340" w:author="Suhwan Lim" w:date="2020-02-28T16:39:00Z"/>
                <w:rFonts w:cs="Arial"/>
                <w:szCs w:val="18"/>
                <w:lang w:eastAsia="ja-JP"/>
              </w:rPr>
            </w:pPr>
            <w:ins w:id="434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28A_UL_3A_n28A</w:t>
              </w:r>
            </w:ins>
          </w:p>
          <w:p w14:paraId="0B8B68FD" w14:textId="77777777" w:rsidR="006A1A6D" w:rsidRPr="006A1A6D" w:rsidRDefault="006A1A6D" w:rsidP="006A1A6D">
            <w:pPr>
              <w:pStyle w:val="TAL"/>
              <w:rPr>
                <w:ins w:id="4342" w:author="Suhwan Lim" w:date="2020-02-28T16:39:00Z"/>
                <w:rFonts w:cs="Arial"/>
                <w:szCs w:val="18"/>
                <w:lang w:eastAsia="ja-JP"/>
              </w:rPr>
            </w:pPr>
            <w:ins w:id="434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77A_UL_3A_n77A</w:t>
              </w:r>
            </w:ins>
          </w:p>
          <w:p w14:paraId="7E477365" w14:textId="77777777" w:rsidR="006A1A6D" w:rsidRPr="006A1A6D" w:rsidRDefault="006A1A6D" w:rsidP="006A1A6D">
            <w:pPr>
              <w:pStyle w:val="TAL"/>
              <w:rPr>
                <w:ins w:id="4344" w:author="Suhwan Lim" w:date="2020-02-28T16:39:00Z"/>
                <w:rFonts w:cs="Arial"/>
                <w:szCs w:val="18"/>
                <w:lang w:eastAsia="ja-JP"/>
              </w:rPr>
            </w:pPr>
            <w:ins w:id="434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28A</w:t>
              </w:r>
            </w:ins>
          </w:p>
          <w:p w14:paraId="1622E075" w14:textId="77777777" w:rsidR="006A1A6D" w:rsidRPr="006A1A6D" w:rsidRDefault="006A1A6D" w:rsidP="006A1A6D">
            <w:pPr>
              <w:pStyle w:val="TAL"/>
              <w:rPr>
                <w:ins w:id="4346" w:author="Suhwan Lim" w:date="2020-02-28T16:39:00Z"/>
                <w:rFonts w:cs="Arial"/>
                <w:szCs w:val="18"/>
                <w:lang w:eastAsia="ja-JP"/>
              </w:rPr>
            </w:pPr>
            <w:ins w:id="434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77A</w:t>
              </w:r>
            </w:ins>
          </w:p>
          <w:p w14:paraId="5309983B" w14:textId="77777777" w:rsidR="006A1A6D" w:rsidRPr="006A1A6D" w:rsidRDefault="006A1A6D" w:rsidP="006A1A6D">
            <w:pPr>
              <w:pStyle w:val="TAL"/>
              <w:rPr>
                <w:ins w:id="4348" w:author="Suhwan Lim" w:date="2020-02-28T16:39:00Z"/>
                <w:rFonts w:cs="Arial"/>
                <w:szCs w:val="18"/>
                <w:lang w:eastAsia="ja-JP"/>
              </w:rPr>
            </w:pPr>
            <w:ins w:id="434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C_n28A-n77A</w:t>
              </w:r>
            </w:ins>
          </w:p>
        </w:tc>
      </w:tr>
      <w:tr w:rsidR="006A1A6D" w14:paraId="3AF51D95" w14:textId="77777777" w:rsidTr="00FA7BE7">
        <w:trPr>
          <w:cantSplit/>
          <w:trHeight w:val="13"/>
          <w:ins w:id="4350" w:author="Suhwan Lim" w:date="2020-02-28T16:3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CA56A" w14:textId="77777777" w:rsidR="006A1A6D" w:rsidRPr="006A1A6D" w:rsidRDefault="006A1A6D" w:rsidP="006A1A6D">
            <w:pPr>
              <w:pStyle w:val="TAL"/>
              <w:rPr>
                <w:ins w:id="4351" w:author="Suhwan Lim" w:date="2020-02-28T16:38:00Z"/>
                <w:rFonts w:cs="Arial"/>
                <w:szCs w:val="18"/>
                <w:lang w:eastAsia="ja-JP"/>
              </w:rPr>
            </w:pPr>
            <w:ins w:id="435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42C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2B55E" w14:textId="77777777" w:rsidR="006A1A6D" w:rsidRPr="006A1A6D" w:rsidRDefault="006A1A6D" w:rsidP="006A1A6D">
            <w:pPr>
              <w:pStyle w:val="TAL"/>
              <w:rPr>
                <w:ins w:id="4353" w:author="Suhwan Lim" w:date="2020-02-28T16:39:00Z"/>
                <w:rFonts w:cs="Arial"/>
                <w:szCs w:val="18"/>
                <w:lang w:eastAsia="ja-JP"/>
              </w:rPr>
            </w:pPr>
            <w:ins w:id="435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0264932C" w14:textId="77777777" w:rsidR="006A1A6D" w:rsidRPr="006A1A6D" w:rsidRDefault="006A1A6D" w:rsidP="006A1A6D">
            <w:pPr>
              <w:pStyle w:val="TAL"/>
              <w:rPr>
                <w:ins w:id="4355" w:author="Suhwan Lim" w:date="2020-02-28T16:38:00Z"/>
                <w:rFonts w:cs="Arial"/>
                <w:szCs w:val="18"/>
                <w:lang w:eastAsia="ja-JP"/>
              </w:rPr>
            </w:pPr>
            <w:ins w:id="435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E9F0D" w14:textId="77777777" w:rsidR="006A1A6D" w:rsidRPr="006A1A6D" w:rsidRDefault="006A1A6D" w:rsidP="006A1A6D">
            <w:pPr>
              <w:pStyle w:val="TAL"/>
              <w:rPr>
                <w:ins w:id="4357" w:author="Suhwan Lim" w:date="2020-02-28T16:38:00Z"/>
                <w:rFonts w:cs="Arial"/>
                <w:szCs w:val="18"/>
              </w:rPr>
            </w:pPr>
            <w:ins w:id="4358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8AC0A" w14:textId="77777777" w:rsidR="006A1A6D" w:rsidRPr="006A1A6D" w:rsidRDefault="006A1A6D" w:rsidP="006A1A6D">
            <w:pPr>
              <w:pStyle w:val="TAL"/>
              <w:rPr>
                <w:ins w:id="4359" w:author="Suhwan Lim" w:date="2020-02-28T16:38:00Z"/>
                <w:rFonts w:cs="Arial"/>
                <w:szCs w:val="18"/>
              </w:rPr>
            </w:pPr>
            <w:ins w:id="4360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CBED8" w14:textId="77777777" w:rsidR="006A1A6D" w:rsidRPr="006A1A6D" w:rsidRDefault="006A1A6D" w:rsidP="006A1A6D">
            <w:pPr>
              <w:spacing w:after="0"/>
              <w:rPr>
                <w:ins w:id="4361" w:author="Suhwan Lim" w:date="2020-02-28T16:38:00Z"/>
                <w:rFonts w:cs="Arial"/>
                <w:sz w:val="18"/>
                <w:szCs w:val="18"/>
                <w:lang w:eastAsia="ja-JP"/>
              </w:rPr>
            </w:pPr>
            <w:ins w:id="4362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23BB0" w14:textId="77777777" w:rsidR="006A1A6D" w:rsidRPr="006A1A6D" w:rsidRDefault="006A1A6D" w:rsidP="006A1A6D">
            <w:pPr>
              <w:pStyle w:val="TAL"/>
              <w:rPr>
                <w:ins w:id="4363" w:author="Suhwan Lim" w:date="2020-02-28T16:38:00Z"/>
                <w:rFonts w:cs="Arial"/>
                <w:szCs w:val="18"/>
                <w:lang w:eastAsia="ja-JP"/>
              </w:rPr>
            </w:pPr>
            <w:ins w:id="436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892E6" w14:textId="77777777" w:rsidR="006A1A6D" w:rsidRPr="006A1A6D" w:rsidRDefault="006A1A6D" w:rsidP="006A1A6D">
            <w:pPr>
              <w:pStyle w:val="TAL"/>
              <w:rPr>
                <w:ins w:id="4365" w:author="Suhwan Lim" w:date="2020-02-28T16:39:00Z"/>
                <w:rFonts w:cs="Arial"/>
                <w:szCs w:val="18"/>
                <w:lang w:eastAsia="ja-JP"/>
              </w:rPr>
            </w:pPr>
            <w:ins w:id="436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28A-n77A_UL_3A_n28A</w:t>
              </w:r>
            </w:ins>
          </w:p>
          <w:p w14:paraId="612851BA" w14:textId="77777777" w:rsidR="006A1A6D" w:rsidRPr="006A1A6D" w:rsidRDefault="006A1A6D" w:rsidP="006A1A6D">
            <w:pPr>
              <w:pStyle w:val="TAL"/>
              <w:rPr>
                <w:ins w:id="4367" w:author="Suhwan Lim" w:date="2020-02-28T16:39:00Z"/>
                <w:rFonts w:cs="Arial"/>
                <w:szCs w:val="18"/>
                <w:lang w:eastAsia="ja-JP"/>
              </w:rPr>
            </w:pPr>
            <w:ins w:id="436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28A-n77A_UL_3A_n77A</w:t>
              </w:r>
            </w:ins>
          </w:p>
          <w:p w14:paraId="62D4340B" w14:textId="77777777" w:rsidR="006A1A6D" w:rsidRPr="006A1A6D" w:rsidRDefault="006A1A6D" w:rsidP="006A1A6D">
            <w:pPr>
              <w:pStyle w:val="TAL"/>
              <w:rPr>
                <w:ins w:id="4369" w:author="Suhwan Lim" w:date="2020-02-28T16:39:00Z"/>
                <w:rFonts w:cs="Arial"/>
                <w:szCs w:val="18"/>
                <w:lang w:eastAsia="ja-JP"/>
              </w:rPr>
            </w:pPr>
            <w:ins w:id="437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 n77(2A)_UL_3A_n77A</w:t>
              </w:r>
            </w:ins>
          </w:p>
          <w:p w14:paraId="01DD8448" w14:textId="77777777" w:rsidR="006A1A6D" w:rsidRPr="006A1A6D" w:rsidRDefault="006A1A6D" w:rsidP="006A1A6D">
            <w:pPr>
              <w:pStyle w:val="TAL"/>
              <w:rPr>
                <w:ins w:id="4371" w:author="Suhwan Lim" w:date="2020-02-28T16:39:00Z"/>
                <w:rFonts w:cs="Arial"/>
                <w:szCs w:val="18"/>
                <w:lang w:eastAsia="ja-JP"/>
              </w:rPr>
            </w:pPr>
            <w:ins w:id="437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(2A)_UL_3A_n28A</w:t>
              </w:r>
            </w:ins>
          </w:p>
          <w:p w14:paraId="2A28826B" w14:textId="77777777" w:rsidR="006A1A6D" w:rsidRPr="006A1A6D" w:rsidRDefault="006A1A6D" w:rsidP="006A1A6D">
            <w:pPr>
              <w:pStyle w:val="TAL"/>
              <w:rPr>
                <w:ins w:id="4373" w:author="Suhwan Lim" w:date="2020-02-28T16:39:00Z"/>
                <w:rFonts w:cs="Arial"/>
                <w:szCs w:val="18"/>
                <w:lang w:eastAsia="ja-JP"/>
              </w:rPr>
            </w:pPr>
            <w:ins w:id="437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(2A)_UL_3A_n77A</w:t>
              </w:r>
            </w:ins>
          </w:p>
          <w:p w14:paraId="6F20088E" w14:textId="77777777" w:rsidR="006A1A6D" w:rsidRPr="006A1A6D" w:rsidRDefault="006A1A6D" w:rsidP="006A1A6D">
            <w:pPr>
              <w:pStyle w:val="TAL"/>
              <w:rPr>
                <w:ins w:id="4375" w:author="Suhwan Lim" w:date="2020-02-28T16:38:00Z"/>
                <w:rFonts w:cs="Arial"/>
                <w:szCs w:val="18"/>
                <w:lang w:eastAsia="ja-JP"/>
              </w:rPr>
            </w:pPr>
            <w:ins w:id="437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C_n28A-n77(2A)</w:t>
              </w:r>
            </w:ins>
          </w:p>
        </w:tc>
      </w:tr>
      <w:tr w:rsidR="006A1A6D" w14:paraId="65BBD48D" w14:textId="77777777" w:rsidTr="00FA7BE7">
        <w:trPr>
          <w:cantSplit/>
          <w:trHeight w:val="13"/>
          <w:ins w:id="4377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CA97B" w14:textId="77777777" w:rsidR="006A1A6D" w:rsidRPr="006A1A6D" w:rsidRDefault="006A1A6D" w:rsidP="006A1A6D">
            <w:pPr>
              <w:pStyle w:val="TAL"/>
              <w:rPr>
                <w:ins w:id="4378" w:author="Suhwan Lim" w:date="2020-02-28T16:41:00Z"/>
                <w:rFonts w:cs="Arial"/>
                <w:szCs w:val="18"/>
                <w:lang w:eastAsia="ja-JP"/>
              </w:rPr>
            </w:pPr>
            <w:ins w:id="437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B10C" w14:textId="77777777" w:rsidR="006A1A6D" w:rsidRPr="006A1A6D" w:rsidRDefault="006A1A6D" w:rsidP="006A1A6D">
            <w:pPr>
              <w:pStyle w:val="TAL"/>
              <w:rPr>
                <w:ins w:id="4380" w:author="Suhwan Lim" w:date="2020-02-28T16:41:00Z"/>
                <w:rFonts w:cs="Arial"/>
                <w:szCs w:val="14"/>
                <w:lang w:eastAsia="ja-JP"/>
              </w:rPr>
            </w:pPr>
            <w:ins w:id="438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445AD946" w14:textId="77777777" w:rsidR="006A1A6D" w:rsidRPr="006A1A6D" w:rsidRDefault="006A1A6D" w:rsidP="006A1A6D">
            <w:pPr>
              <w:pStyle w:val="TAL"/>
              <w:rPr>
                <w:ins w:id="4382" w:author="Suhwan Lim" w:date="2020-02-28T16:41:00Z"/>
                <w:rFonts w:cs="Arial"/>
                <w:szCs w:val="18"/>
                <w:lang w:eastAsia="ja-JP"/>
              </w:rPr>
            </w:pPr>
            <w:ins w:id="438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E29F2" w14:textId="77777777" w:rsidR="006A1A6D" w:rsidRPr="006A1A6D" w:rsidRDefault="006A1A6D" w:rsidP="006A1A6D">
            <w:pPr>
              <w:pStyle w:val="TAL"/>
              <w:rPr>
                <w:ins w:id="4384" w:author="Suhwan Lim" w:date="2020-02-28T16:41:00Z"/>
                <w:rFonts w:cs="Arial"/>
                <w:szCs w:val="18"/>
              </w:rPr>
            </w:pPr>
            <w:ins w:id="4385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C08C0" w14:textId="77777777" w:rsidR="006A1A6D" w:rsidRPr="006A1A6D" w:rsidRDefault="006A1A6D" w:rsidP="006A1A6D">
            <w:pPr>
              <w:pStyle w:val="TAL"/>
              <w:rPr>
                <w:ins w:id="4386" w:author="Suhwan Lim" w:date="2020-02-28T16:41:00Z"/>
                <w:rFonts w:cs="Arial"/>
                <w:szCs w:val="18"/>
              </w:rPr>
            </w:pPr>
            <w:ins w:id="4387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86D84" w14:textId="77777777" w:rsidR="006A1A6D" w:rsidRPr="006A1A6D" w:rsidRDefault="006A1A6D" w:rsidP="006A1A6D">
            <w:pPr>
              <w:spacing w:after="0"/>
              <w:rPr>
                <w:ins w:id="4388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389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E2A88" w14:textId="77777777" w:rsidR="006A1A6D" w:rsidRPr="006A1A6D" w:rsidRDefault="006A1A6D" w:rsidP="006A1A6D">
            <w:pPr>
              <w:pStyle w:val="TAL"/>
              <w:rPr>
                <w:ins w:id="4390" w:author="Suhwan Lim" w:date="2020-02-28T16:41:00Z"/>
                <w:rFonts w:cs="Arial"/>
                <w:szCs w:val="18"/>
                <w:lang w:eastAsia="ja-JP"/>
              </w:rPr>
            </w:pPr>
            <w:ins w:id="439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28B7B" w14:textId="77777777" w:rsidR="006A1A6D" w:rsidRPr="006A1A6D" w:rsidRDefault="006A1A6D" w:rsidP="006A1A6D">
            <w:pPr>
              <w:pStyle w:val="TAL"/>
              <w:rPr>
                <w:ins w:id="4392" w:author="Suhwan Lim" w:date="2020-02-28T16:41:00Z"/>
                <w:rFonts w:cs="Arial"/>
                <w:szCs w:val="14"/>
                <w:lang w:eastAsia="ja-JP"/>
              </w:rPr>
            </w:pPr>
            <w:ins w:id="439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_UL_8A_n28A</w:t>
              </w:r>
            </w:ins>
          </w:p>
          <w:p w14:paraId="650DD2FC" w14:textId="77777777" w:rsidR="006A1A6D" w:rsidRPr="006A1A6D" w:rsidRDefault="006A1A6D" w:rsidP="006A1A6D">
            <w:pPr>
              <w:pStyle w:val="TAL"/>
              <w:rPr>
                <w:ins w:id="4394" w:author="Suhwan Lim" w:date="2020-02-28T16:41:00Z"/>
                <w:rFonts w:cs="Arial"/>
                <w:szCs w:val="14"/>
                <w:lang w:eastAsia="ja-JP"/>
              </w:rPr>
            </w:pPr>
            <w:ins w:id="4395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completed) DL_8A-42A_n77A_UL_8A_n77A</w:t>
              </w:r>
            </w:ins>
          </w:p>
          <w:p w14:paraId="5E63FD90" w14:textId="77777777" w:rsidR="006A1A6D" w:rsidRPr="006A1A6D" w:rsidRDefault="006A1A6D" w:rsidP="006A1A6D">
            <w:pPr>
              <w:pStyle w:val="TAL"/>
              <w:rPr>
                <w:ins w:id="4396" w:author="Suhwan Lim" w:date="2020-02-28T16:41:00Z"/>
                <w:rFonts w:cs="Arial"/>
                <w:szCs w:val="14"/>
                <w:lang w:eastAsia="ja-JP"/>
              </w:rPr>
            </w:pPr>
            <w:ins w:id="439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A_UL_8A_n28A</w:t>
              </w:r>
            </w:ins>
          </w:p>
          <w:p w14:paraId="3D036C5B" w14:textId="77777777" w:rsidR="006A1A6D" w:rsidRPr="006A1A6D" w:rsidRDefault="006A1A6D" w:rsidP="006A1A6D">
            <w:pPr>
              <w:pStyle w:val="TAL"/>
              <w:rPr>
                <w:ins w:id="4398" w:author="Suhwan Lim" w:date="2020-02-28T16:41:00Z"/>
                <w:rFonts w:cs="Arial"/>
                <w:szCs w:val="14"/>
                <w:lang w:eastAsia="ja-JP"/>
              </w:rPr>
            </w:pPr>
            <w:ins w:id="439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A_UL_8A_n77A</w:t>
              </w:r>
            </w:ins>
          </w:p>
          <w:p w14:paraId="4760C03E" w14:textId="77777777" w:rsidR="006A1A6D" w:rsidRPr="006A1A6D" w:rsidRDefault="006A1A6D" w:rsidP="006A1A6D">
            <w:pPr>
              <w:pStyle w:val="TAL"/>
              <w:rPr>
                <w:ins w:id="4400" w:author="Suhwan Lim" w:date="2020-02-28T16:41:00Z"/>
                <w:rFonts w:cs="Arial"/>
                <w:szCs w:val="18"/>
                <w:lang w:eastAsia="ja-JP"/>
              </w:rPr>
            </w:pPr>
            <w:ins w:id="440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A_28A-n77A</w:t>
              </w:r>
            </w:ins>
          </w:p>
        </w:tc>
      </w:tr>
      <w:tr w:rsidR="006A1A6D" w14:paraId="1AB0C107" w14:textId="77777777" w:rsidTr="00FA7BE7">
        <w:trPr>
          <w:cantSplit/>
          <w:trHeight w:val="13"/>
          <w:ins w:id="4402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610BE" w14:textId="77777777" w:rsidR="006A1A6D" w:rsidRPr="006A1A6D" w:rsidRDefault="006A1A6D" w:rsidP="006A1A6D">
            <w:pPr>
              <w:pStyle w:val="TAL"/>
              <w:rPr>
                <w:ins w:id="4403" w:author="Suhwan Lim" w:date="2020-02-28T16:41:00Z"/>
                <w:rFonts w:cs="Arial"/>
                <w:szCs w:val="18"/>
                <w:lang w:eastAsia="ja-JP"/>
              </w:rPr>
            </w:pPr>
            <w:ins w:id="440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D3BF7" w14:textId="77777777" w:rsidR="006A1A6D" w:rsidRPr="006A1A6D" w:rsidRDefault="006A1A6D" w:rsidP="006A1A6D">
            <w:pPr>
              <w:pStyle w:val="TAL"/>
              <w:rPr>
                <w:ins w:id="4405" w:author="Suhwan Lim" w:date="2020-02-28T16:41:00Z"/>
                <w:rFonts w:cs="Arial"/>
                <w:szCs w:val="14"/>
                <w:lang w:eastAsia="ja-JP"/>
              </w:rPr>
            </w:pPr>
            <w:ins w:id="440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7A023EC8" w14:textId="77777777" w:rsidR="006A1A6D" w:rsidRPr="006A1A6D" w:rsidRDefault="006A1A6D" w:rsidP="006A1A6D">
            <w:pPr>
              <w:pStyle w:val="TAL"/>
              <w:rPr>
                <w:ins w:id="4407" w:author="Suhwan Lim" w:date="2020-02-28T16:41:00Z"/>
                <w:rFonts w:cs="Arial"/>
                <w:szCs w:val="18"/>
                <w:lang w:eastAsia="ja-JP"/>
              </w:rPr>
            </w:pPr>
            <w:ins w:id="440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F6682" w14:textId="77777777" w:rsidR="006A1A6D" w:rsidRPr="006A1A6D" w:rsidRDefault="006A1A6D" w:rsidP="006A1A6D">
            <w:pPr>
              <w:pStyle w:val="TAL"/>
              <w:rPr>
                <w:ins w:id="4409" w:author="Suhwan Lim" w:date="2020-02-28T16:41:00Z"/>
                <w:rFonts w:cs="Arial"/>
                <w:szCs w:val="18"/>
              </w:rPr>
            </w:pPr>
            <w:ins w:id="4410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C59C7" w14:textId="77777777" w:rsidR="006A1A6D" w:rsidRPr="006A1A6D" w:rsidRDefault="006A1A6D" w:rsidP="006A1A6D">
            <w:pPr>
              <w:pStyle w:val="TAL"/>
              <w:rPr>
                <w:ins w:id="4411" w:author="Suhwan Lim" w:date="2020-02-28T16:41:00Z"/>
                <w:rFonts w:cs="Arial"/>
                <w:szCs w:val="18"/>
              </w:rPr>
            </w:pPr>
            <w:ins w:id="4412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CE4E3" w14:textId="77777777" w:rsidR="006A1A6D" w:rsidRPr="006A1A6D" w:rsidRDefault="006A1A6D" w:rsidP="006A1A6D">
            <w:pPr>
              <w:spacing w:after="0"/>
              <w:rPr>
                <w:ins w:id="4413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414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97C7" w14:textId="77777777" w:rsidR="006A1A6D" w:rsidRPr="006A1A6D" w:rsidRDefault="006A1A6D" w:rsidP="006A1A6D">
            <w:pPr>
              <w:pStyle w:val="TAL"/>
              <w:rPr>
                <w:ins w:id="4415" w:author="Suhwan Lim" w:date="2020-02-28T16:41:00Z"/>
                <w:rFonts w:cs="Arial"/>
                <w:szCs w:val="18"/>
                <w:lang w:eastAsia="ja-JP"/>
              </w:rPr>
            </w:pPr>
            <w:ins w:id="441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C99CB" w14:textId="77777777" w:rsidR="006A1A6D" w:rsidRPr="006A1A6D" w:rsidRDefault="006A1A6D" w:rsidP="006A1A6D">
            <w:pPr>
              <w:pStyle w:val="TAL"/>
              <w:rPr>
                <w:ins w:id="4417" w:author="Suhwan Lim" w:date="2020-02-28T16:41:00Z"/>
                <w:rFonts w:cs="Arial"/>
                <w:szCs w:val="14"/>
                <w:lang w:eastAsia="ja-JP"/>
              </w:rPr>
            </w:pPr>
            <w:ins w:id="441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A_UL_8A_n28A</w:t>
              </w:r>
            </w:ins>
          </w:p>
          <w:p w14:paraId="2A74B4D3" w14:textId="77777777" w:rsidR="006A1A6D" w:rsidRPr="006A1A6D" w:rsidRDefault="006A1A6D" w:rsidP="006A1A6D">
            <w:pPr>
              <w:pStyle w:val="TAL"/>
              <w:rPr>
                <w:ins w:id="4419" w:author="Suhwan Lim" w:date="2020-02-28T16:41:00Z"/>
                <w:rFonts w:cs="Arial"/>
                <w:szCs w:val="14"/>
                <w:lang w:eastAsia="ja-JP"/>
              </w:rPr>
            </w:pPr>
            <w:ins w:id="442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A_UL_8A_n77A</w:t>
              </w:r>
            </w:ins>
          </w:p>
          <w:p w14:paraId="5A49BF58" w14:textId="77777777" w:rsidR="006A1A6D" w:rsidRPr="006A1A6D" w:rsidRDefault="006A1A6D" w:rsidP="006A1A6D">
            <w:pPr>
              <w:pStyle w:val="TAL"/>
              <w:rPr>
                <w:ins w:id="4421" w:author="Suhwan Lim" w:date="2020-02-28T16:41:00Z"/>
                <w:rFonts w:cs="Arial"/>
                <w:szCs w:val="14"/>
                <w:lang w:eastAsia="ja-JP"/>
              </w:rPr>
            </w:pPr>
            <w:ins w:id="442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77(2A)_UL_8A_n77A</w:t>
              </w:r>
            </w:ins>
          </w:p>
          <w:p w14:paraId="5A3E71C0" w14:textId="77777777" w:rsidR="006A1A6D" w:rsidRPr="006A1A6D" w:rsidRDefault="006A1A6D" w:rsidP="006A1A6D">
            <w:pPr>
              <w:pStyle w:val="TAL"/>
              <w:rPr>
                <w:ins w:id="4423" w:author="Suhwan Lim" w:date="2020-02-28T16:41:00Z"/>
                <w:rFonts w:cs="Arial"/>
                <w:szCs w:val="14"/>
                <w:lang w:eastAsia="ja-JP"/>
              </w:rPr>
            </w:pPr>
            <w:ins w:id="442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(2A)_UL_8A_n28A</w:t>
              </w:r>
            </w:ins>
          </w:p>
          <w:p w14:paraId="289ECA56" w14:textId="77777777" w:rsidR="006A1A6D" w:rsidRPr="006A1A6D" w:rsidRDefault="006A1A6D" w:rsidP="006A1A6D">
            <w:pPr>
              <w:pStyle w:val="TAL"/>
              <w:rPr>
                <w:ins w:id="4425" w:author="Suhwan Lim" w:date="2020-02-28T16:41:00Z"/>
                <w:rFonts w:cs="Arial"/>
                <w:szCs w:val="14"/>
                <w:lang w:eastAsia="ja-JP"/>
              </w:rPr>
            </w:pPr>
            <w:ins w:id="442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(2A)_UL_8A_n77A</w:t>
              </w:r>
            </w:ins>
          </w:p>
          <w:p w14:paraId="6EC51B2F" w14:textId="77777777" w:rsidR="006A1A6D" w:rsidRPr="006A1A6D" w:rsidRDefault="006A1A6D" w:rsidP="006A1A6D">
            <w:pPr>
              <w:pStyle w:val="TAL"/>
              <w:rPr>
                <w:ins w:id="4427" w:author="Suhwan Lim" w:date="2020-02-28T16:41:00Z"/>
                <w:rFonts w:cs="Arial"/>
                <w:szCs w:val="18"/>
                <w:lang w:eastAsia="ja-JP"/>
              </w:rPr>
            </w:pPr>
            <w:ins w:id="442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A_28A-n77(2A)</w:t>
              </w:r>
            </w:ins>
          </w:p>
        </w:tc>
      </w:tr>
      <w:tr w:rsidR="006A1A6D" w14:paraId="536068FA" w14:textId="77777777" w:rsidTr="00FA7BE7">
        <w:trPr>
          <w:cantSplit/>
          <w:trHeight w:val="13"/>
          <w:ins w:id="4429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9F333" w14:textId="77777777" w:rsidR="006A1A6D" w:rsidRPr="006A1A6D" w:rsidRDefault="006A1A6D" w:rsidP="006A1A6D">
            <w:pPr>
              <w:pStyle w:val="TAL"/>
              <w:rPr>
                <w:ins w:id="4430" w:author="Suhwan Lim" w:date="2020-02-28T16:41:00Z"/>
                <w:rFonts w:cs="Arial"/>
                <w:szCs w:val="18"/>
                <w:lang w:eastAsia="ja-JP"/>
              </w:rPr>
            </w:pPr>
            <w:ins w:id="443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3B435" w14:textId="77777777" w:rsidR="006A1A6D" w:rsidRPr="006A1A6D" w:rsidRDefault="006A1A6D" w:rsidP="006A1A6D">
            <w:pPr>
              <w:pStyle w:val="TAL"/>
              <w:rPr>
                <w:ins w:id="4432" w:author="Suhwan Lim" w:date="2020-02-28T16:41:00Z"/>
                <w:rFonts w:cs="Arial"/>
                <w:szCs w:val="14"/>
                <w:lang w:eastAsia="ja-JP"/>
              </w:rPr>
            </w:pPr>
            <w:ins w:id="443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47C53670" w14:textId="77777777" w:rsidR="006A1A6D" w:rsidRPr="006A1A6D" w:rsidRDefault="006A1A6D" w:rsidP="006A1A6D">
            <w:pPr>
              <w:pStyle w:val="TAL"/>
              <w:rPr>
                <w:ins w:id="4434" w:author="Suhwan Lim" w:date="2020-02-28T16:41:00Z"/>
                <w:rFonts w:cs="Arial"/>
                <w:szCs w:val="18"/>
                <w:lang w:eastAsia="ja-JP"/>
              </w:rPr>
            </w:pPr>
            <w:ins w:id="4435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630CA" w14:textId="77777777" w:rsidR="006A1A6D" w:rsidRPr="006A1A6D" w:rsidRDefault="006A1A6D" w:rsidP="006A1A6D">
            <w:pPr>
              <w:pStyle w:val="TAL"/>
              <w:rPr>
                <w:ins w:id="4436" w:author="Suhwan Lim" w:date="2020-02-28T16:41:00Z"/>
                <w:rFonts w:cs="Arial"/>
                <w:szCs w:val="18"/>
              </w:rPr>
            </w:pPr>
            <w:ins w:id="4437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AA7E0" w14:textId="77777777" w:rsidR="006A1A6D" w:rsidRPr="006A1A6D" w:rsidRDefault="006A1A6D" w:rsidP="006A1A6D">
            <w:pPr>
              <w:pStyle w:val="TAL"/>
              <w:rPr>
                <w:ins w:id="4438" w:author="Suhwan Lim" w:date="2020-02-28T16:41:00Z"/>
                <w:rFonts w:cs="Arial"/>
                <w:szCs w:val="18"/>
              </w:rPr>
            </w:pPr>
            <w:ins w:id="4439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704D4" w14:textId="77777777" w:rsidR="006A1A6D" w:rsidRPr="006A1A6D" w:rsidRDefault="006A1A6D" w:rsidP="006A1A6D">
            <w:pPr>
              <w:spacing w:after="0"/>
              <w:rPr>
                <w:ins w:id="4440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441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12BA8" w14:textId="77777777" w:rsidR="006A1A6D" w:rsidRPr="006A1A6D" w:rsidRDefault="006A1A6D" w:rsidP="006A1A6D">
            <w:pPr>
              <w:pStyle w:val="TAL"/>
              <w:rPr>
                <w:ins w:id="4442" w:author="Suhwan Lim" w:date="2020-02-28T16:41:00Z"/>
                <w:rFonts w:cs="Arial"/>
                <w:szCs w:val="18"/>
                <w:lang w:eastAsia="ja-JP"/>
              </w:rPr>
            </w:pPr>
            <w:ins w:id="444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4A292" w14:textId="77777777" w:rsidR="006A1A6D" w:rsidRPr="006A1A6D" w:rsidRDefault="006A1A6D" w:rsidP="006A1A6D">
            <w:pPr>
              <w:pStyle w:val="TAL"/>
              <w:rPr>
                <w:ins w:id="4444" w:author="Suhwan Lim" w:date="2020-02-28T16:41:00Z"/>
                <w:rFonts w:cs="Arial"/>
                <w:szCs w:val="14"/>
                <w:lang w:eastAsia="ja-JP"/>
              </w:rPr>
            </w:pPr>
            <w:ins w:id="4445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28A_UL_8A_n28A</w:t>
              </w:r>
            </w:ins>
          </w:p>
          <w:p w14:paraId="622DB35F" w14:textId="77777777" w:rsidR="006A1A6D" w:rsidRPr="006A1A6D" w:rsidRDefault="006A1A6D" w:rsidP="006A1A6D">
            <w:pPr>
              <w:pStyle w:val="TAL"/>
              <w:rPr>
                <w:ins w:id="4446" w:author="Suhwan Lim" w:date="2020-02-28T16:41:00Z"/>
                <w:rFonts w:cs="Arial"/>
                <w:szCs w:val="14"/>
                <w:lang w:eastAsia="ja-JP"/>
              </w:rPr>
            </w:pPr>
            <w:ins w:id="444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completed) DL_8A-42C_n77A_UL_8A_n77A</w:t>
              </w:r>
            </w:ins>
          </w:p>
          <w:p w14:paraId="0E4738ED" w14:textId="77777777" w:rsidR="006A1A6D" w:rsidRPr="006A1A6D" w:rsidRDefault="006A1A6D" w:rsidP="006A1A6D">
            <w:pPr>
              <w:pStyle w:val="TAL"/>
              <w:rPr>
                <w:ins w:id="4448" w:author="Suhwan Lim" w:date="2020-02-28T16:41:00Z"/>
                <w:rFonts w:cs="Arial"/>
                <w:szCs w:val="14"/>
                <w:lang w:eastAsia="ja-JP"/>
              </w:rPr>
            </w:pPr>
            <w:ins w:id="444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28A-n77A_UL_8A_n28A</w:t>
              </w:r>
            </w:ins>
          </w:p>
          <w:p w14:paraId="5D5FA7C6" w14:textId="77777777" w:rsidR="006A1A6D" w:rsidRPr="006A1A6D" w:rsidRDefault="006A1A6D" w:rsidP="006A1A6D">
            <w:pPr>
              <w:pStyle w:val="TAL"/>
              <w:rPr>
                <w:ins w:id="4450" w:author="Suhwan Lim" w:date="2020-02-28T16:41:00Z"/>
                <w:rFonts w:cs="Arial"/>
                <w:szCs w:val="14"/>
                <w:lang w:eastAsia="ja-JP"/>
              </w:rPr>
            </w:pPr>
            <w:ins w:id="445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28A-n77A_UL_8A_n77A</w:t>
              </w:r>
            </w:ins>
          </w:p>
          <w:p w14:paraId="39B4424D" w14:textId="77777777" w:rsidR="006A1A6D" w:rsidRPr="006A1A6D" w:rsidRDefault="006A1A6D" w:rsidP="006A1A6D">
            <w:pPr>
              <w:pStyle w:val="TAL"/>
              <w:rPr>
                <w:ins w:id="4452" w:author="Suhwan Lim" w:date="2020-02-28T16:41:00Z"/>
                <w:rFonts w:cs="Arial"/>
                <w:szCs w:val="18"/>
                <w:lang w:eastAsia="ja-JP"/>
              </w:rPr>
            </w:pPr>
            <w:ins w:id="445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C_28A-n77A</w:t>
              </w:r>
            </w:ins>
          </w:p>
        </w:tc>
      </w:tr>
      <w:tr w:rsidR="006A1A6D" w14:paraId="5521560D" w14:textId="77777777" w:rsidTr="00FA7BE7">
        <w:trPr>
          <w:cantSplit/>
          <w:trHeight w:val="13"/>
          <w:ins w:id="4454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812F7" w14:textId="77777777" w:rsidR="006A1A6D" w:rsidRPr="006A1A6D" w:rsidRDefault="006A1A6D" w:rsidP="006A1A6D">
            <w:pPr>
              <w:pStyle w:val="TAL"/>
              <w:rPr>
                <w:ins w:id="4455" w:author="Suhwan Lim" w:date="2020-02-28T16:41:00Z"/>
                <w:rFonts w:cs="Arial"/>
                <w:szCs w:val="18"/>
                <w:lang w:eastAsia="ja-JP"/>
              </w:rPr>
            </w:pPr>
            <w:ins w:id="445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C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C66E6" w14:textId="77777777" w:rsidR="006A1A6D" w:rsidRPr="006A1A6D" w:rsidRDefault="006A1A6D" w:rsidP="006A1A6D">
            <w:pPr>
              <w:pStyle w:val="TAL"/>
              <w:rPr>
                <w:ins w:id="4457" w:author="Suhwan Lim" w:date="2020-02-28T16:41:00Z"/>
                <w:rFonts w:cs="Arial"/>
                <w:szCs w:val="14"/>
                <w:lang w:eastAsia="ja-JP"/>
              </w:rPr>
            </w:pPr>
            <w:ins w:id="445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3E343EE0" w14:textId="77777777" w:rsidR="006A1A6D" w:rsidRPr="006A1A6D" w:rsidRDefault="006A1A6D" w:rsidP="006A1A6D">
            <w:pPr>
              <w:pStyle w:val="TAL"/>
              <w:rPr>
                <w:ins w:id="4459" w:author="Suhwan Lim" w:date="2020-02-28T16:41:00Z"/>
                <w:rFonts w:cs="Arial"/>
                <w:szCs w:val="18"/>
                <w:lang w:eastAsia="ja-JP"/>
              </w:rPr>
            </w:pPr>
            <w:ins w:id="446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CEF7D" w14:textId="77777777" w:rsidR="006A1A6D" w:rsidRPr="006A1A6D" w:rsidRDefault="006A1A6D" w:rsidP="006A1A6D">
            <w:pPr>
              <w:pStyle w:val="TAL"/>
              <w:rPr>
                <w:ins w:id="4461" w:author="Suhwan Lim" w:date="2020-02-28T16:41:00Z"/>
                <w:rFonts w:cs="Arial"/>
                <w:szCs w:val="18"/>
              </w:rPr>
            </w:pPr>
            <w:ins w:id="4462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C7FA1" w14:textId="77777777" w:rsidR="006A1A6D" w:rsidRPr="006A1A6D" w:rsidRDefault="006A1A6D" w:rsidP="006A1A6D">
            <w:pPr>
              <w:pStyle w:val="TAL"/>
              <w:rPr>
                <w:ins w:id="4463" w:author="Suhwan Lim" w:date="2020-02-28T16:41:00Z"/>
                <w:rFonts w:cs="Arial"/>
                <w:szCs w:val="18"/>
              </w:rPr>
            </w:pPr>
            <w:ins w:id="4464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908A6" w14:textId="77777777" w:rsidR="006A1A6D" w:rsidRPr="006A1A6D" w:rsidRDefault="006A1A6D" w:rsidP="006A1A6D">
            <w:pPr>
              <w:spacing w:after="0"/>
              <w:rPr>
                <w:ins w:id="4465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466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D94E1" w14:textId="77777777" w:rsidR="006A1A6D" w:rsidRPr="006A1A6D" w:rsidRDefault="006A1A6D" w:rsidP="006A1A6D">
            <w:pPr>
              <w:pStyle w:val="TAL"/>
              <w:rPr>
                <w:ins w:id="4467" w:author="Suhwan Lim" w:date="2020-02-28T16:41:00Z"/>
                <w:rFonts w:cs="Arial"/>
                <w:szCs w:val="18"/>
                <w:lang w:eastAsia="ja-JP"/>
              </w:rPr>
            </w:pPr>
            <w:ins w:id="446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56E02" w14:textId="77777777" w:rsidR="006A1A6D" w:rsidRPr="006A1A6D" w:rsidRDefault="006A1A6D" w:rsidP="006A1A6D">
            <w:pPr>
              <w:pStyle w:val="TAL"/>
              <w:rPr>
                <w:ins w:id="4469" w:author="Suhwan Lim" w:date="2020-02-28T16:41:00Z"/>
                <w:rFonts w:cs="Arial"/>
                <w:szCs w:val="14"/>
                <w:lang w:eastAsia="ja-JP"/>
              </w:rPr>
            </w:pPr>
            <w:ins w:id="447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28A-n77A_UL_8A_n28A</w:t>
              </w:r>
            </w:ins>
          </w:p>
          <w:p w14:paraId="3209F647" w14:textId="77777777" w:rsidR="006A1A6D" w:rsidRPr="006A1A6D" w:rsidRDefault="006A1A6D" w:rsidP="006A1A6D">
            <w:pPr>
              <w:pStyle w:val="TAL"/>
              <w:rPr>
                <w:ins w:id="4471" w:author="Suhwan Lim" w:date="2020-02-28T16:41:00Z"/>
                <w:rFonts w:cs="Arial"/>
                <w:szCs w:val="14"/>
                <w:lang w:eastAsia="ja-JP"/>
              </w:rPr>
            </w:pPr>
            <w:ins w:id="447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28A-n77A_UL_8A_n77A</w:t>
              </w:r>
            </w:ins>
          </w:p>
          <w:p w14:paraId="4339DA6F" w14:textId="77777777" w:rsidR="006A1A6D" w:rsidRPr="006A1A6D" w:rsidRDefault="006A1A6D" w:rsidP="006A1A6D">
            <w:pPr>
              <w:pStyle w:val="TAL"/>
              <w:rPr>
                <w:ins w:id="4473" w:author="Suhwan Lim" w:date="2020-02-28T16:41:00Z"/>
                <w:rFonts w:cs="Arial"/>
                <w:szCs w:val="14"/>
                <w:lang w:eastAsia="ja-JP"/>
              </w:rPr>
            </w:pPr>
            <w:ins w:id="447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77(2A)_UL_8A_n77A</w:t>
              </w:r>
            </w:ins>
          </w:p>
          <w:p w14:paraId="1D7DA998" w14:textId="77777777" w:rsidR="006A1A6D" w:rsidRPr="006A1A6D" w:rsidRDefault="006A1A6D" w:rsidP="006A1A6D">
            <w:pPr>
              <w:pStyle w:val="TAL"/>
              <w:rPr>
                <w:ins w:id="4475" w:author="Suhwan Lim" w:date="2020-02-28T16:41:00Z"/>
                <w:rFonts w:cs="Arial"/>
                <w:szCs w:val="14"/>
                <w:lang w:eastAsia="ja-JP"/>
              </w:rPr>
            </w:pPr>
            <w:ins w:id="447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(2A)_UL_8A_n28A</w:t>
              </w:r>
            </w:ins>
          </w:p>
          <w:p w14:paraId="78DFFAD1" w14:textId="77777777" w:rsidR="006A1A6D" w:rsidRPr="006A1A6D" w:rsidRDefault="006A1A6D" w:rsidP="006A1A6D">
            <w:pPr>
              <w:pStyle w:val="TAL"/>
              <w:rPr>
                <w:ins w:id="4477" w:author="Suhwan Lim" w:date="2020-02-28T16:41:00Z"/>
                <w:rFonts w:cs="Arial"/>
                <w:szCs w:val="14"/>
                <w:lang w:eastAsia="ja-JP"/>
              </w:rPr>
            </w:pPr>
            <w:ins w:id="447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(2A)_UL_8A_n77A</w:t>
              </w:r>
            </w:ins>
          </w:p>
          <w:p w14:paraId="43A61285" w14:textId="77777777" w:rsidR="006A1A6D" w:rsidRPr="006A1A6D" w:rsidRDefault="006A1A6D" w:rsidP="006A1A6D">
            <w:pPr>
              <w:pStyle w:val="TAL"/>
              <w:rPr>
                <w:ins w:id="4479" w:author="Suhwan Lim" w:date="2020-02-28T16:41:00Z"/>
                <w:rFonts w:cs="Arial"/>
                <w:szCs w:val="18"/>
                <w:lang w:eastAsia="ja-JP"/>
              </w:rPr>
            </w:pPr>
            <w:ins w:id="448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C_n28A-n77(2A)</w:t>
              </w:r>
            </w:ins>
          </w:p>
        </w:tc>
      </w:tr>
      <w:tr w:rsidR="0037370C" w14:paraId="27E5D0D2" w14:textId="77777777" w:rsidTr="0037370C">
        <w:trPr>
          <w:cantSplit/>
          <w:trHeight w:val="13"/>
          <w:ins w:id="4481" w:author="Suhwan Lim" w:date="2020-02-28T16:5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F137A" w14:textId="77777777" w:rsidR="0037370C" w:rsidRPr="0037370C" w:rsidRDefault="0037370C" w:rsidP="0037370C">
            <w:pPr>
              <w:pStyle w:val="TAL"/>
              <w:rPr>
                <w:ins w:id="4482" w:author="Suhwan Lim" w:date="2020-02-28T16:58:00Z"/>
                <w:rFonts w:cs="Arial"/>
                <w:szCs w:val="14"/>
                <w:lang w:eastAsia="ja-JP"/>
              </w:rPr>
            </w:pPr>
            <w:ins w:id="4483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C-66A_n66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1898" w14:textId="77777777" w:rsidR="0037370C" w:rsidRPr="0037370C" w:rsidRDefault="0037370C" w:rsidP="0037370C">
            <w:pPr>
              <w:pStyle w:val="TAL"/>
              <w:snapToGrid w:val="0"/>
              <w:rPr>
                <w:ins w:id="4484" w:author="Suhwan Lim" w:date="2020-02-28T16:58:00Z"/>
                <w:rFonts w:eastAsia="PMingLiU" w:cs="Arial"/>
                <w:szCs w:val="16"/>
                <w:lang w:eastAsia="zh-TW"/>
              </w:rPr>
            </w:pPr>
            <w:ins w:id="4485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4A7B6100" w14:textId="77777777" w:rsidR="0037370C" w:rsidRPr="0037370C" w:rsidRDefault="0037370C" w:rsidP="0037370C">
            <w:pPr>
              <w:pStyle w:val="TAL"/>
              <w:snapToGrid w:val="0"/>
              <w:rPr>
                <w:ins w:id="4486" w:author="Suhwan Lim" w:date="2020-02-28T16:58:00Z"/>
                <w:rFonts w:eastAsia="PMingLiU" w:cs="Arial"/>
                <w:szCs w:val="16"/>
                <w:lang w:eastAsia="zh-TW"/>
              </w:rPr>
            </w:pPr>
            <w:ins w:id="4487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7A451869" w14:textId="77777777" w:rsidR="0037370C" w:rsidRPr="0037370C" w:rsidRDefault="0037370C" w:rsidP="0037370C">
            <w:pPr>
              <w:pStyle w:val="TAL"/>
              <w:snapToGrid w:val="0"/>
              <w:rPr>
                <w:ins w:id="4488" w:author="Suhwan Lim" w:date="2020-02-28T16:58:00Z"/>
                <w:rFonts w:eastAsia="PMingLiU" w:cs="Arial"/>
                <w:szCs w:val="16"/>
                <w:lang w:eastAsia="zh-TW"/>
              </w:rPr>
            </w:pPr>
            <w:ins w:id="4489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  <w:p w14:paraId="47C66510" w14:textId="77777777" w:rsidR="0037370C" w:rsidRPr="0037370C" w:rsidRDefault="0037370C" w:rsidP="0037370C">
            <w:pPr>
              <w:pStyle w:val="TAL"/>
              <w:rPr>
                <w:ins w:id="4490" w:author="Suhwan Lim" w:date="2020-02-28T16:58:00Z"/>
                <w:rFonts w:cs="Arial"/>
                <w:szCs w:val="14"/>
                <w:lang w:eastAsia="ja-JP"/>
              </w:rPr>
            </w:pPr>
            <w:ins w:id="4491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FE677" w14:textId="77777777" w:rsidR="0037370C" w:rsidRPr="0037370C" w:rsidRDefault="0037370C" w:rsidP="0037370C">
            <w:pPr>
              <w:pStyle w:val="TAL"/>
              <w:rPr>
                <w:ins w:id="4492" w:author="Suhwan Lim" w:date="2020-02-28T16:58:00Z"/>
                <w:rFonts w:cs="Arial"/>
                <w:szCs w:val="14"/>
              </w:rPr>
            </w:pPr>
            <w:ins w:id="4493" w:author="Suhwan Lim" w:date="2020-02-28T16:58:00Z">
              <w:r w:rsidRPr="0037370C">
                <w:rPr>
                  <w:rFonts w:cs="Arial"/>
                  <w:szCs w:val="16"/>
                </w:rPr>
                <w:t>Liu Liehai, Huawei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919ED" w14:textId="77777777" w:rsidR="0037370C" w:rsidRPr="0037370C" w:rsidRDefault="0037370C" w:rsidP="0037370C">
            <w:pPr>
              <w:pStyle w:val="TAL"/>
              <w:rPr>
                <w:ins w:id="4494" w:author="Suhwan Lim" w:date="2020-02-28T16:58:00Z"/>
                <w:rFonts w:cs="Arial"/>
                <w:szCs w:val="14"/>
              </w:rPr>
            </w:pPr>
            <w:ins w:id="4495" w:author="Suhwan Lim" w:date="2020-02-28T16:58:00Z">
              <w:r w:rsidRPr="0037370C">
                <w:rPr>
                  <w:rFonts w:ascii="Calibri" w:hAnsi="Calibri" w:cs="Arial"/>
                </w:rPr>
                <w:t>liuliehai@huawei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489DE" w14:textId="77777777" w:rsidR="0037370C" w:rsidRPr="0037370C" w:rsidRDefault="0037370C" w:rsidP="0037370C">
            <w:pPr>
              <w:spacing w:after="0"/>
              <w:rPr>
                <w:ins w:id="4496" w:author="Suhwan Lim" w:date="2020-02-28T16:58:00Z"/>
                <w:rFonts w:cs="Arial"/>
                <w:sz w:val="18"/>
                <w:szCs w:val="14"/>
                <w:lang w:eastAsia="ja-JP"/>
              </w:rPr>
            </w:pPr>
            <w:ins w:id="4497" w:author="Suhwan Lim" w:date="2020-02-28T16:58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9CB49" w14:textId="77777777" w:rsidR="0037370C" w:rsidRPr="0037370C" w:rsidRDefault="0037370C" w:rsidP="0037370C">
            <w:pPr>
              <w:pStyle w:val="TAL"/>
              <w:rPr>
                <w:ins w:id="4498" w:author="Suhwan Lim" w:date="2020-02-28T16:58:00Z"/>
                <w:rFonts w:cs="Arial"/>
                <w:szCs w:val="14"/>
                <w:lang w:eastAsia="ja-JP"/>
              </w:rPr>
            </w:pPr>
            <w:ins w:id="4499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88DDC" w14:textId="77777777" w:rsidR="0037370C" w:rsidRPr="0037370C" w:rsidRDefault="0037370C" w:rsidP="0037370C">
            <w:pPr>
              <w:spacing w:after="0"/>
              <w:rPr>
                <w:ins w:id="4500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01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7C_n66A-n78A</w:t>
              </w:r>
            </w:ins>
          </w:p>
          <w:p w14:paraId="7ED6D855" w14:textId="77777777" w:rsidR="0037370C" w:rsidRPr="0037370C" w:rsidRDefault="0037370C" w:rsidP="0037370C">
            <w:pPr>
              <w:spacing w:after="0"/>
              <w:rPr>
                <w:ins w:id="4502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03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ongoing) DC_7A-66A_n66A-n78A</w:t>
              </w:r>
            </w:ins>
          </w:p>
          <w:p w14:paraId="1336238D" w14:textId="77777777" w:rsidR="0037370C" w:rsidRPr="0037370C" w:rsidRDefault="0037370C" w:rsidP="0037370C">
            <w:pPr>
              <w:spacing w:after="0"/>
              <w:rPr>
                <w:ins w:id="4504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05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completed) DC_7C-66A_n66A</w:t>
              </w:r>
            </w:ins>
          </w:p>
          <w:p w14:paraId="1EFE96A4" w14:textId="77777777" w:rsidR="0037370C" w:rsidRPr="0037370C" w:rsidRDefault="0037370C" w:rsidP="0037370C">
            <w:pPr>
              <w:pStyle w:val="TAL"/>
              <w:rPr>
                <w:ins w:id="4506" w:author="Suhwan Lim" w:date="2020-02-28T16:58:00Z"/>
                <w:rFonts w:cs="Arial"/>
                <w:szCs w:val="14"/>
                <w:lang w:eastAsia="ja-JP"/>
              </w:rPr>
            </w:pPr>
            <w:ins w:id="4507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(completed) DC_7C-66A_n78A</w:t>
              </w:r>
            </w:ins>
          </w:p>
        </w:tc>
      </w:tr>
      <w:tr w:rsidR="0037370C" w14:paraId="4AE519B8" w14:textId="77777777" w:rsidTr="0037370C">
        <w:trPr>
          <w:cantSplit/>
          <w:trHeight w:val="13"/>
          <w:ins w:id="4508" w:author="Suhwan Lim" w:date="2020-02-28T16:5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8C774" w14:textId="77777777" w:rsidR="0037370C" w:rsidRPr="0037370C" w:rsidRDefault="0037370C" w:rsidP="0037370C">
            <w:pPr>
              <w:pStyle w:val="TAL"/>
              <w:rPr>
                <w:ins w:id="4509" w:author="Suhwan Lim" w:date="2020-02-28T16:58:00Z"/>
                <w:rFonts w:cs="Arial"/>
                <w:szCs w:val="14"/>
                <w:lang w:eastAsia="ja-JP"/>
              </w:rPr>
            </w:pPr>
            <w:ins w:id="4510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2A-7C_n66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88BB3" w14:textId="77777777" w:rsidR="0037370C" w:rsidRPr="0037370C" w:rsidRDefault="0037370C" w:rsidP="0037370C">
            <w:pPr>
              <w:pStyle w:val="TAL"/>
              <w:snapToGrid w:val="0"/>
              <w:rPr>
                <w:ins w:id="4511" w:author="Suhwan Lim" w:date="2020-02-28T16:58:00Z"/>
                <w:rFonts w:eastAsia="PMingLiU" w:cs="Arial"/>
                <w:szCs w:val="16"/>
                <w:lang w:eastAsia="zh-TW"/>
              </w:rPr>
            </w:pPr>
            <w:ins w:id="4512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37F434B5" w14:textId="77777777" w:rsidR="0037370C" w:rsidRPr="0037370C" w:rsidRDefault="0037370C" w:rsidP="0037370C">
            <w:pPr>
              <w:pStyle w:val="TAL"/>
              <w:snapToGrid w:val="0"/>
              <w:rPr>
                <w:ins w:id="4513" w:author="Suhwan Lim" w:date="2020-02-28T16:58:00Z"/>
                <w:rFonts w:eastAsia="PMingLiU" w:cs="Arial"/>
                <w:szCs w:val="16"/>
                <w:lang w:eastAsia="zh-TW"/>
              </w:rPr>
            </w:pPr>
            <w:ins w:id="4514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2E96E610" w14:textId="77777777" w:rsidR="0037370C" w:rsidRPr="0037370C" w:rsidRDefault="0037370C" w:rsidP="0037370C">
            <w:pPr>
              <w:pStyle w:val="TAL"/>
              <w:snapToGrid w:val="0"/>
              <w:rPr>
                <w:ins w:id="4515" w:author="Suhwan Lim" w:date="2020-02-28T16:58:00Z"/>
                <w:rFonts w:eastAsia="PMingLiU" w:cs="Arial"/>
                <w:szCs w:val="16"/>
                <w:lang w:eastAsia="zh-TW"/>
              </w:rPr>
            </w:pPr>
            <w:ins w:id="4516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  <w:p w14:paraId="6E04B346" w14:textId="77777777" w:rsidR="0037370C" w:rsidRPr="0037370C" w:rsidRDefault="0037370C" w:rsidP="0037370C">
            <w:pPr>
              <w:pStyle w:val="TAL"/>
              <w:rPr>
                <w:ins w:id="4517" w:author="Suhwan Lim" w:date="2020-02-28T16:58:00Z"/>
                <w:rFonts w:cs="Arial"/>
                <w:szCs w:val="14"/>
                <w:lang w:eastAsia="ja-JP"/>
              </w:rPr>
            </w:pPr>
            <w:ins w:id="4518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E7EDD" w14:textId="77777777" w:rsidR="0037370C" w:rsidRPr="0037370C" w:rsidRDefault="0037370C" w:rsidP="0037370C">
            <w:pPr>
              <w:pStyle w:val="TAL"/>
              <w:rPr>
                <w:ins w:id="4519" w:author="Suhwan Lim" w:date="2020-02-28T16:58:00Z"/>
                <w:rFonts w:cs="Arial"/>
                <w:szCs w:val="14"/>
              </w:rPr>
            </w:pPr>
            <w:ins w:id="4520" w:author="Suhwan Lim" w:date="2020-02-28T16:58:00Z">
              <w:r w:rsidRPr="0037370C">
                <w:rPr>
                  <w:rFonts w:cs="Arial"/>
                  <w:szCs w:val="16"/>
                </w:rPr>
                <w:t>Liu Liehai, Huawei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B6A1" w14:textId="77777777" w:rsidR="0037370C" w:rsidRPr="0037370C" w:rsidRDefault="0037370C" w:rsidP="0037370C">
            <w:pPr>
              <w:pStyle w:val="TAL"/>
              <w:rPr>
                <w:ins w:id="4521" w:author="Suhwan Lim" w:date="2020-02-28T16:58:00Z"/>
                <w:rFonts w:cs="Arial"/>
                <w:szCs w:val="14"/>
              </w:rPr>
            </w:pPr>
            <w:ins w:id="4522" w:author="Suhwan Lim" w:date="2020-02-28T16:58:00Z">
              <w:r w:rsidRPr="0037370C">
                <w:rPr>
                  <w:rFonts w:ascii="Calibri" w:hAnsi="Calibri" w:cs="Arial"/>
                </w:rPr>
                <w:t>liuliehai@huawei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C303C" w14:textId="77777777" w:rsidR="0037370C" w:rsidRPr="0037370C" w:rsidRDefault="0037370C" w:rsidP="0037370C">
            <w:pPr>
              <w:spacing w:after="0"/>
              <w:rPr>
                <w:ins w:id="4523" w:author="Suhwan Lim" w:date="2020-02-28T16:58:00Z"/>
                <w:rFonts w:cs="Arial"/>
                <w:sz w:val="18"/>
                <w:szCs w:val="14"/>
                <w:lang w:eastAsia="ja-JP"/>
              </w:rPr>
            </w:pPr>
            <w:ins w:id="4524" w:author="Suhwan Lim" w:date="2020-02-28T16:58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316EF" w14:textId="77777777" w:rsidR="0037370C" w:rsidRPr="0037370C" w:rsidRDefault="0037370C" w:rsidP="0037370C">
            <w:pPr>
              <w:pStyle w:val="TAL"/>
              <w:rPr>
                <w:ins w:id="4525" w:author="Suhwan Lim" w:date="2020-02-28T16:58:00Z"/>
                <w:rFonts w:cs="Arial"/>
                <w:szCs w:val="14"/>
                <w:lang w:eastAsia="ja-JP"/>
              </w:rPr>
            </w:pPr>
            <w:ins w:id="4526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39DF2" w14:textId="77777777" w:rsidR="0037370C" w:rsidRPr="0037370C" w:rsidRDefault="0037370C" w:rsidP="0037370C">
            <w:pPr>
              <w:spacing w:after="0"/>
              <w:rPr>
                <w:ins w:id="4527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28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7C_n66A-n78A</w:t>
              </w:r>
            </w:ins>
          </w:p>
          <w:p w14:paraId="0DDF45ED" w14:textId="77777777" w:rsidR="0037370C" w:rsidRPr="0037370C" w:rsidRDefault="0037370C" w:rsidP="0037370C">
            <w:pPr>
              <w:spacing w:after="0"/>
              <w:rPr>
                <w:ins w:id="4529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30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ongoing) DC_2A-66A_n66A-n78A</w:t>
              </w:r>
            </w:ins>
          </w:p>
          <w:p w14:paraId="498A55FC" w14:textId="77777777" w:rsidR="0037370C" w:rsidRPr="0037370C" w:rsidRDefault="0037370C" w:rsidP="0037370C">
            <w:pPr>
              <w:spacing w:after="0"/>
              <w:rPr>
                <w:ins w:id="4531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32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completed) DC_2A-7C_n66A</w:t>
              </w:r>
            </w:ins>
          </w:p>
          <w:p w14:paraId="5B1189EC" w14:textId="77777777" w:rsidR="0037370C" w:rsidRPr="0037370C" w:rsidRDefault="0037370C" w:rsidP="0037370C">
            <w:pPr>
              <w:pStyle w:val="TAL"/>
              <w:rPr>
                <w:ins w:id="4533" w:author="Suhwan Lim" w:date="2020-02-28T16:58:00Z"/>
                <w:rFonts w:cs="Arial"/>
                <w:szCs w:val="14"/>
                <w:lang w:eastAsia="ja-JP"/>
              </w:rPr>
            </w:pPr>
            <w:ins w:id="4534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(completed) DC_2A-7C_n78A</w:t>
              </w:r>
            </w:ins>
          </w:p>
        </w:tc>
      </w:tr>
      <w:tr w:rsidR="0037370C" w14:paraId="482EE280" w14:textId="77777777" w:rsidTr="0037370C">
        <w:trPr>
          <w:cantSplit/>
          <w:trHeight w:val="13"/>
          <w:ins w:id="4535" w:author="Suhwan Lim" w:date="2020-02-28T16:5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892C4" w14:textId="77777777" w:rsidR="0037370C" w:rsidRPr="0037370C" w:rsidRDefault="0037370C" w:rsidP="0037370C">
            <w:pPr>
              <w:pStyle w:val="TAL"/>
              <w:rPr>
                <w:ins w:id="4536" w:author="Suhwan Lim" w:date="2020-02-28T16:58:00Z"/>
                <w:rFonts w:cs="Arial"/>
                <w:szCs w:val="14"/>
                <w:lang w:eastAsia="ja-JP"/>
              </w:rPr>
            </w:pPr>
            <w:ins w:id="4537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2A-66A_n3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34AC3" w14:textId="77777777" w:rsidR="0037370C" w:rsidRPr="0037370C" w:rsidRDefault="0037370C" w:rsidP="0037370C">
            <w:pPr>
              <w:pStyle w:val="TAL"/>
              <w:snapToGrid w:val="0"/>
              <w:rPr>
                <w:ins w:id="4538" w:author="Suhwan Lim" w:date="2020-02-28T16:59:00Z"/>
                <w:rFonts w:eastAsia="PMingLiU" w:cs="Arial"/>
                <w:szCs w:val="16"/>
                <w:lang w:eastAsia="zh-TW"/>
              </w:rPr>
            </w:pPr>
            <w:ins w:id="4539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2A_n38A</w:t>
              </w:r>
            </w:ins>
          </w:p>
          <w:p w14:paraId="4617E159" w14:textId="77777777" w:rsidR="0037370C" w:rsidRPr="0037370C" w:rsidRDefault="0037370C" w:rsidP="0037370C">
            <w:pPr>
              <w:pStyle w:val="TAL"/>
              <w:snapToGrid w:val="0"/>
              <w:rPr>
                <w:ins w:id="4540" w:author="Suhwan Lim" w:date="2020-02-28T16:59:00Z"/>
                <w:rFonts w:eastAsia="PMingLiU" w:cs="Arial"/>
                <w:szCs w:val="16"/>
                <w:lang w:eastAsia="zh-TW"/>
              </w:rPr>
            </w:pPr>
            <w:ins w:id="4541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  <w:p w14:paraId="1D2CEA40" w14:textId="77777777" w:rsidR="0037370C" w:rsidRPr="0037370C" w:rsidRDefault="0037370C" w:rsidP="0037370C">
            <w:pPr>
              <w:pStyle w:val="TAL"/>
              <w:snapToGrid w:val="0"/>
              <w:rPr>
                <w:ins w:id="4542" w:author="Suhwan Lim" w:date="2020-02-28T16:59:00Z"/>
                <w:rFonts w:eastAsia="PMingLiU" w:cs="Arial"/>
                <w:szCs w:val="16"/>
                <w:lang w:eastAsia="zh-TW"/>
              </w:rPr>
            </w:pPr>
            <w:ins w:id="4543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66A_n38A</w:t>
              </w:r>
            </w:ins>
          </w:p>
          <w:p w14:paraId="5F2367B3" w14:textId="77777777" w:rsidR="0037370C" w:rsidRPr="0037370C" w:rsidRDefault="0037370C" w:rsidP="0037370C">
            <w:pPr>
              <w:pStyle w:val="TAL"/>
              <w:rPr>
                <w:ins w:id="4544" w:author="Suhwan Lim" w:date="2020-02-28T16:58:00Z"/>
                <w:rFonts w:cs="Arial"/>
                <w:szCs w:val="14"/>
                <w:lang w:eastAsia="ja-JP"/>
              </w:rPr>
            </w:pPr>
            <w:ins w:id="4545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E1EAF" w14:textId="77777777" w:rsidR="0037370C" w:rsidRPr="0037370C" w:rsidRDefault="0037370C" w:rsidP="0037370C">
            <w:pPr>
              <w:pStyle w:val="TAL"/>
              <w:rPr>
                <w:ins w:id="4546" w:author="Suhwan Lim" w:date="2020-02-28T16:58:00Z"/>
                <w:rFonts w:cs="Arial"/>
                <w:szCs w:val="14"/>
              </w:rPr>
            </w:pPr>
            <w:ins w:id="4547" w:author="Suhwan Lim" w:date="2020-02-28T16:59:00Z">
              <w:r w:rsidRPr="0037370C">
                <w:rPr>
                  <w:rFonts w:cs="Arial"/>
                  <w:szCs w:val="16"/>
                </w:rPr>
                <w:t>Liu Liehai, Huawei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C058E" w14:textId="77777777" w:rsidR="0037370C" w:rsidRPr="0037370C" w:rsidRDefault="0037370C" w:rsidP="0037370C">
            <w:pPr>
              <w:pStyle w:val="TAL"/>
              <w:rPr>
                <w:ins w:id="4548" w:author="Suhwan Lim" w:date="2020-02-28T16:58:00Z"/>
                <w:rFonts w:cs="Arial"/>
                <w:szCs w:val="14"/>
              </w:rPr>
            </w:pPr>
            <w:ins w:id="4549" w:author="Suhwan Lim" w:date="2020-02-28T16:59:00Z">
              <w:r w:rsidRPr="0037370C">
                <w:rPr>
                  <w:rFonts w:ascii="Calibri" w:hAnsi="Calibri" w:cs="Arial"/>
                </w:rPr>
                <w:t>liuliehai@huawei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DD44D" w14:textId="77777777" w:rsidR="0037370C" w:rsidRPr="0037370C" w:rsidRDefault="0037370C" w:rsidP="0037370C">
            <w:pPr>
              <w:spacing w:after="0"/>
              <w:rPr>
                <w:ins w:id="4550" w:author="Suhwan Lim" w:date="2020-02-28T16:58:00Z"/>
                <w:rFonts w:cs="Arial"/>
                <w:sz w:val="18"/>
                <w:szCs w:val="14"/>
                <w:lang w:eastAsia="ja-JP"/>
              </w:rPr>
            </w:pPr>
            <w:ins w:id="4551" w:author="Suhwan Lim" w:date="2020-02-28T16:59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Rogers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68542" w14:textId="77777777" w:rsidR="0037370C" w:rsidRPr="0037370C" w:rsidRDefault="0037370C" w:rsidP="0037370C">
            <w:pPr>
              <w:pStyle w:val="TAL"/>
              <w:rPr>
                <w:ins w:id="4552" w:author="Suhwan Lim" w:date="2020-02-28T16:58:00Z"/>
                <w:rFonts w:cs="Arial"/>
                <w:szCs w:val="14"/>
                <w:lang w:eastAsia="ja-JP"/>
              </w:rPr>
            </w:pPr>
            <w:ins w:id="4553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31568" w14:textId="77777777" w:rsidR="0037370C" w:rsidRPr="0037370C" w:rsidRDefault="0037370C" w:rsidP="0037370C">
            <w:pPr>
              <w:spacing w:after="0"/>
              <w:rPr>
                <w:ins w:id="4554" w:author="Suhwan Lim" w:date="2020-02-28T16:59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55" w:author="Suhwan Lim" w:date="2020-02-28T16:59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 DC_2A_n38A-n78A</w:t>
              </w:r>
            </w:ins>
          </w:p>
          <w:p w14:paraId="51B92E37" w14:textId="77777777" w:rsidR="0037370C" w:rsidRPr="0037370C" w:rsidRDefault="0037370C" w:rsidP="0037370C">
            <w:pPr>
              <w:pStyle w:val="TAL"/>
              <w:rPr>
                <w:ins w:id="4556" w:author="Suhwan Lim" w:date="2020-02-28T16:58:00Z"/>
                <w:rFonts w:cs="Arial"/>
                <w:szCs w:val="14"/>
                <w:lang w:eastAsia="ja-JP"/>
              </w:rPr>
            </w:pPr>
            <w:ins w:id="4557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(new)  DC_66A_n38A-n78A</w:t>
              </w:r>
            </w:ins>
          </w:p>
        </w:tc>
      </w:tr>
      <w:tr w:rsidR="0037370C" w14:paraId="0FFED3DE" w14:textId="77777777" w:rsidTr="0037370C">
        <w:trPr>
          <w:cantSplit/>
          <w:trHeight w:val="13"/>
          <w:ins w:id="4558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A0B23" w14:textId="77777777" w:rsidR="0037370C" w:rsidRPr="00EF2238" w:rsidRDefault="0037370C" w:rsidP="0037370C">
            <w:pPr>
              <w:pStyle w:val="TAL"/>
              <w:rPr>
                <w:ins w:id="455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6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A177B" w14:textId="77777777" w:rsidR="0037370C" w:rsidRPr="00EF2238" w:rsidRDefault="0037370C" w:rsidP="0037370C">
            <w:pPr>
              <w:pStyle w:val="TAL"/>
              <w:rPr>
                <w:ins w:id="4561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56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52F39463" w14:textId="77777777" w:rsidR="0037370C" w:rsidRPr="00EF2238" w:rsidRDefault="0037370C" w:rsidP="0037370C">
            <w:pPr>
              <w:pStyle w:val="a7"/>
              <w:rPr>
                <w:ins w:id="4563" w:author="Suhwan Lim" w:date="2020-02-28T17:16:00Z"/>
                <w:rFonts w:cs="Arial"/>
                <w:lang w:val="en-US" w:eastAsia="ja-JP"/>
              </w:rPr>
            </w:pPr>
            <w:ins w:id="4564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1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07779" w14:textId="77777777" w:rsidR="0037370C" w:rsidRPr="00EF2238" w:rsidRDefault="0037370C" w:rsidP="0037370C">
            <w:pPr>
              <w:pStyle w:val="TAL"/>
              <w:rPr>
                <w:ins w:id="456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6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244512B" w14:textId="77777777" w:rsidR="0037370C" w:rsidRPr="00EF2238" w:rsidRDefault="0037370C" w:rsidP="0037370C">
            <w:pPr>
              <w:pStyle w:val="a7"/>
              <w:rPr>
                <w:ins w:id="4567" w:author="Suhwan Lim" w:date="2020-02-28T17:16:00Z"/>
                <w:rFonts w:cs="Arial"/>
                <w:lang w:val="en-US" w:eastAsia="zh-CN"/>
              </w:rPr>
            </w:pPr>
            <w:ins w:id="4568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AD442" w14:textId="77777777" w:rsidR="0037370C" w:rsidRPr="00EF2238" w:rsidRDefault="0037370C" w:rsidP="0037370C">
            <w:pPr>
              <w:pStyle w:val="TAL"/>
              <w:rPr>
                <w:ins w:id="456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DC8B5" w14:textId="77777777" w:rsidR="0037370C" w:rsidRPr="0029361F" w:rsidRDefault="0037370C" w:rsidP="0037370C">
            <w:pPr>
              <w:spacing w:after="0"/>
              <w:rPr>
                <w:ins w:id="4571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572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9B4B4" w14:textId="77777777" w:rsidR="0037370C" w:rsidRPr="00EF2238" w:rsidRDefault="0037370C" w:rsidP="0037370C">
            <w:pPr>
              <w:pStyle w:val="TAL"/>
              <w:rPr>
                <w:ins w:id="4573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14EA" w14:textId="77777777" w:rsidR="0037370C" w:rsidRPr="00EF2238" w:rsidRDefault="0037370C" w:rsidP="0037370C">
            <w:pPr>
              <w:pStyle w:val="TAL"/>
              <w:rPr>
                <w:ins w:id="457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9D1F56" w14:textId="77777777" w:rsidR="0037370C" w:rsidRPr="00EF2238" w:rsidRDefault="0037370C" w:rsidP="0037370C">
            <w:pPr>
              <w:pStyle w:val="TAL"/>
              <w:rPr>
                <w:ins w:id="457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C80747" w14:textId="77777777" w:rsidR="0037370C" w:rsidRPr="00EF2238" w:rsidRDefault="0037370C" w:rsidP="0037370C">
            <w:pPr>
              <w:pStyle w:val="TAL"/>
              <w:rPr>
                <w:ins w:id="457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8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ECBEAE3" w14:textId="77777777" w:rsidR="0037370C" w:rsidRPr="00EF2238" w:rsidRDefault="0037370C" w:rsidP="0037370C">
            <w:pPr>
              <w:pStyle w:val="a7"/>
              <w:rPr>
                <w:ins w:id="4581" w:author="Suhwan Lim" w:date="2020-02-28T17:16:00Z"/>
                <w:rFonts w:cs="Arial"/>
                <w:lang w:val="en-US" w:eastAsia="ja-JP"/>
              </w:rPr>
            </w:pPr>
            <w:ins w:id="4582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1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692ABEE2" w14:textId="77777777" w:rsidTr="007C402F">
        <w:trPr>
          <w:cantSplit/>
          <w:trHeight w:val="13"/>
          <w:ins w:id="4583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2B77A" w14:textId="77777777" w:rsidR="0037370C" w:rsidRPr="00EF2238" w:rsidRDefault="0037370C" w:rsidP="0037370C">
            <w:pPr>
              <w:pStyle w:val="TAL"/>
              <w:rPr>
                <w:ins w:id="458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8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28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59643" w14:textId="77777777" w:rsidR="0037370C" w:rsidRPr="00EF2238" w:rsidRDefault="0037370C" w:rsidP="0037370C">
            <w:pPr>
              <w:pStyle w:val="TAL"/>
              <w:rPr>
                <w:ins w:id="4586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58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28A_n3A</w:t>
              </w:r>
            </w:ins>
          </w:p>
          <w:p w14:paraId="2A328B77" w14:textId="77777777" w:rsidR="0037370C" w:rsidRPr="00EF2238" w:rsidRDefault="0037370C" w:rsidP="0037370C">
            <w:pPr>
              <w:pStyle w:val="a7"/>
              <w:rPr>
                <w:ins w:id="4588" w:author="Suhwan Lim" w:date="2020-02-28T17:16:00Z"/>
                <w:rFonts w:cs="Arial"/>
                <w:lang w:val="en-US" w:eastAsia="ja-JP"/>
              </w:rPr>
            </w:pPr>
            <w:ins w:id="4589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2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2945" w14:textId="77777777" w:rsidR="0037370C" w:rsidRPr="00EF2238" w:rsidRDefault="0037370C" w:rsidP="0037370C">
            <w:pPr>
              <w:pStyle w:val="TAL"/>
              <w:rPr>
                <w:ins w:id="459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9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9C5427D" w14:textId="77777777" w:rsidR="0037370C" w:rsidRPr="00EF2238" w:rsidRDefault="0037370C" w:rsidP="0037370C">
            <w:pPr>
              <w:pStyle w:val="a7"/>
              <w:rPr>
                <w:ins w:id="4592" w:author="Suhwan Lim" w:date="2020-02-28T17:16:00Z"/>
                <w:rFonts w:cs="Arial"/>
                <w:lang w:val="en-US" w:eastAsia="zh-CN"/>
              </w:rPr>
            </w:pPr>
            <w:ins w:id="4593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48A28" w14:textId="77777777" w:rsidR="0037370C" w:rsidRPr="00EF2238" w:rsidRDefault="0037370C" w:rsidP="0037370C">
            <w:pPr>
              <w:pStyle w:val="TAL"/>
              <w:rPr>
                <w:ins w:id="459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9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4E4B7" w14:textId="77777777" w:rsidR="0037370C" w:rsidRPr="0029361F" w:rsidRDefault="0037370C" w:rsidP="0037370C">
            <w:pPr>
              <w:spacing w:after="0"/>
              <w:rPr>
                <w:ins w:id="4596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597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72590" w14:textId="77777777" w:rsidR="0037370C" w:rsidRPr="00EF2238" w:rsidRDefault="0037370C" w:rsidP="0037370C">
            <w:pPr>
              <w:pStyle w:val="TAL"/>
              <w:rPr>
                <w:ins w:id="459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9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8BA0F" w14:textId="77777777" w:rsidR="0037370C" w:rsidRPr="00EF2238" w:rsidRDefault="0037370C" w:rsidP="0037370C">
            <w:pPr>
              <w:pStyle w:val="TAL"/>
              <w:rPr>
                <w:ins w:id="460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bookmarkStart w:id="4601" w:name="OLE_LINK125"/>
            <w:bookmarkStart w:id="4602" w:name="OLE_LINK124"/>
            <w:ins w:id="460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bookmarkEnd w:id="4601"/>
          <w:bookmarkEnd w:id="4602"/>
          <w:p w14:paraId="6386CCDB" w14:textId="77777777" w:rsidR="0037370C" w:rsidRPr="00EF2238" w:rsidRDefault="0037370C" w:rsidP="0037370C">
            <w:pPr>
              <w:pStyle w:val="TAL"/>
              <w:rPr>
                <w:ins w:id="460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0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6DCD9E" w14:textId="77777777" w:rsidR="0037370C" w:rsidRPr="00EF2238" w:rsidRDefault="0037370C" w:rsidP="0037370C">
            <w:pPr>
              <w:pStyle w:val="TAL"/>
              <w:rPr>
                <w:ins w:id="460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0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2075FAFF" w14:textId="77777777" w:rsidR="0037370C" w:rsidRPr="00EF2238" w:rsidRDefault="0037370C" w:rsidP="0037370C">
            <w:pPr>
              <w:pStyle w:val="a7"/>
              <w:rPr>
                <w:ins w:id="4608" w:author="Suhwan Lim" w:date="2020-02-28T17:16:00Z"/>
                <w:rFonts w:cs="Arial"/>
                <w:lang w:val="en-US" w:eastAsia="ja-JP"/>
              </w:rPr>
            </w:pPr>
            <w:ins w:id="4609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2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0EAD069D" w14:textId="77777777" w:rsidTr="0037370C">
        <w:trPr>
          <w:cantSplit/>
          <w:trHeight w:val="13"/>
          <w:ins w:id="4610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6D47" w14:textId="77777777" w:rsidR="0037370C" w:rsidRPr="00EF2238" w:rsidRDefault="0037370C" w:rsidP="0037370C">
            <w:pPr>
              <w:pStyle w:val="TAL"/>
              <w:rPr>
                <w:ins w:id="461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1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108C5" w14:textId="77777777" w:rsidR="0037370C" w:rsidRPr="00EF2238" w:rsidRDefault="0037370C" w:rsidP="0037370C">
            <w:pPr>
              <w:pStyle w:val="TAL"/>
              <w:rPr>
                <w:ins w:id="4613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1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7FFA4E72" w14:textId="77777777" w:rsidR="0037370C" w:rsidRPr="00EF2238" w:rsidRDefault="0037370C" w:rsidP="0037370C">
            <w:pPr>
              <w:pStyle w:val="TAL"/>
              <w:rPr>
                <w:ins w:id="4615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1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0664C" w14:textId="77777777" w:rsidR="0037370C" w:rsidRPr="00EF2238" w:rsidRDefault="0037370C" w:rsidP="0037370C">
            <w:pPr>
              <w:pStyle w:val="TAL"/>
              <w:rPr>
                <w:ins w:id="461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1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4814740" w14:textId="77777777" w:rsidR="0037370C" w:rsidRPr="00EF2238" w:rsidRDefault="0037370C" w:rsidP="0037370C">
            <w:pPr>
              <w:pStyle w:val="TAL"/>
              <w:rPr>
                <w:ins w:id="461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753B1" w14:textId="77777777" w:rsidR="0037370C" w:rsidRPr="00EF2238" w:rsidRDefault="0037370C" w:rsidP="0037370C">
            <w:pPr>
              <w:pStyle w:val="TAL"/>
              <w:rPr>
                <w:ins w:id="462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2874B" w14:textId="77777777" w:rsidR="0037370C" w:rsidRPr="0029361F" w:rsidRDefault="0037370C" w:rsidP="0037370C">
            <w:pPr>
              <w:spacing w:after="0"/>
              <w:rPr>
                <w:ins w:id="4623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624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D017E" w14:textId="77777777" w:rsidR="0037370C" w:rsidRPr="00EF2238" w:rsidRDefault="0037370C" w:rsidP="0037370C">
            <w:pPr>
              <w:pStyle w:val="TAL"/>
              <w:rPr>
                <w:ins w:id="462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F0FEC" w14:textId="77777777" w:rsidR="0037370C" w:rsidRPr="00EF2238" w:rsidRDefault="0037370C" w:rsidP="0037370C">
            <w:pPr>
              <w:pStyle w:val="TAL"/>
              <w:rPr>
                <w:ins w:id="462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429FB7" w14:textId="77777777" w:rsidR="0037370C" w:rsidRPr="00EF2238" w:rsidRDefault="0037370C" w:rsidP="0037370C">
            <w:pPr>
              <w:pStyle w:val="TAL"/>
              <w:rPr>
                <w:ins w:id="462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3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3F5CDD3" w14:textId="77777777" w:rsidR="0037370C" w:rsidRPr="00EF2238" w:rsidRDefault="0037370C" w:rsidP="0037370C">
            <w:pPr>
              <w:pStyle w:val="TAL"/>
              <w:rPr>
                <w:ins w:id="463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3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E60726" w14:textId="77777777" w:rsidR="0037370C" w:rsidRPr="00EF2238" w:rsidRDefault="0037370C" w:rsidP="0037370C">
            <w:pPr>
              <w:pStyle w:val="TAL"/>
              <w:rPr>
                <w:ins w:id="4633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3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08697EE7" w14:textId="77777777" w:rsidTr="0037370C">
        <w:trPr>
          <w:cantSplit/>
          <w:trHeight w:val="13"/>
          <w:ins w:id="4635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3654B" w14:textId="77777777" w:rsidR="0037370C" w:rsidRPr="00EF2238" w:rsidRDefault="0037370C" w:rsidP="0037370C">
            <w:pPr>
              <w:pStyle w:val="TAL"/>
              <w:rPr>
                <w:ins w:id="463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3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1A0D3" w14:textId="77777777" w:rsidR="0037370C" w:rsidRPr="00EF2238" w:rsidRDefault="0037370C" w:rsidP="0037370C">
            <w:pPr>
              <w:pStyle w:val="TAL"/>
              <w:rPr>
                <w:ins w:id="4638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3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7D73896D" w14:textId="77777777" w:rsidR="0037370C" w:rsidRPr="00EF2238" w:rsidRDefault="0037370C" w:rsidP="0037370C">
            <w:pPr>
              <w:pStyle w:val="TAL"/>
              <w:rPr>
                <w:ins w:id="4640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4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546C2570" w14:textId="77777777" w:rsidR="0037370C" w:rsidRPr="00EF2238" w:rsidRDefault="0037370C" w:rsidP="0037370C">
            <w:pPr>
              <w:pStyle w:val="TAL"/>
              <w:rPr>
                <w:ins w:id="4642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4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3E529DB" w14:textId="77777777" w:rsidR="0037370C" w:rsidRPr="00EF2238" w:rsidRDefault="0037370C" w:rsidP="0037370C">
            <w:pPr>
              <w:pStyle w:val="a7"/>
              <w:rPr>
                <w:ins w:id="4644" w:author="Suhwan Lim" w:date="2020-02-28T17:16:00Z"/>
                <w:rFonts w:cs="Arial"/>
                <w:lang w:val="en-US" w:eastAsia="ja-JP"/>
              </w:rPr>
            </w:pPr>
            <w:ins w:id="4645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41C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38D2E" w14:textId="77777777" w:rsidR="0037370C" w:rsidRPr="00EF2238" w:rsidRDefault="0037370C" w:rsidP="0037370C">
            <w:pPr>
              <w:pStyle w:val="TAL"/>
              <w:rPr>
                <w:ins w:id="464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4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CBD049" w14:textId="77777777" w:rsidR="0037370C" w:rsidRPr="00EF2238" w:rsidRDefault="0037370C" w:rsidP="0037370C">
            <w:pPr>
              <w:pStyle w:val="a7"/>
              <w:rPr>
                <w:ins w:id="4648" w:author="Suhwan Lim" w:date="2020-02-28T17:16:00Z"/>
                <w:rFonts w:cs="Arial"/>
                <w:lang w:val="en-US" w:eastAsia="zh-CN"/>
              </w:rPr>
            </w:pPr>
            <w:ins w:id="4649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271AA" w14:textId="77777777" w:rsidR="0037370C" w:rsidRPr="00EF2238" w:rsidRDefault="0037370C" w:rsidP="0037370C">
            <w:pPr>
              <w:pStyle w:val="TAL"/>
              <w:rPr>
                <w:ins w:id="465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F44DF" w14:textId="77777777" w:rsidR="0037370C" w:rsidRPr="0029361F" w:rsidRDefault="0037370C" w:rsidP="0037370C">
            <w:pPr>
              <w:spacing w:after="0"/>
              <w:rPr>
                <w:ins w:id="4652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653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20F1B" w14:textId="77777777" w:rsidR="0037370C" w:rsidRPr="00EF2238" w:rsidRDefault="0037370C" w:rsidP="0037370C">
            <w:pPr>
              <w:pStyle w:val="TAL"/>
              <w:rPr>
                <w:ins w:id="465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A4E74" w14:textId="77777777" w:rsidR="0037370C" w:rsidRPr="00EF2238" w:rsidRDefault="0037370C" w:rsidP="0037370C">
            <w:pPr>
              <w:pStyle w:val="TAL"/>
              <w:rPr>
                <w:ins w:id="465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80BB91" w14:textId="77777777" w:rsidR="0037370C" w:rsidRPr="00EF2238" w:rsidRDefault="0037370C" w:rsidP="0037370C">
            <w:pPr>
              <w:pStyle w:val="TAL"/>
              <w:rPr>
                <w:ins w:id="465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A8743A" w14:textId="77777777" w:rsidR="0037370C" w:rsidRPr="00EF2238" w:rsidRDefault="0037370C" w:rsidP="0037370C">
            <w:pPr>
              <w:pStyle w:val="TAL"/>
              <w:rPr>
                <w:ins w:id="4660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6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7FCB01" w14:textId="77777777" w:rsidR="0037370C" w:rsidRPr="00EF2238" w:rsidRDefault="0037370C" w:rsidP="0037370C">
            <w:pPr>
              <w:pStyle w:val="TAL"/>
              <w:rPr>
                <w:ins w:id="4662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9BE1F8" w14:textId="77777777" w:rsidR="0037370C" w:rsidRPr="00EF2238" w:rsidRDefault="0037370C" w:rsidP="0037370C">
            <w:pPr>
              <w:pStyle w:val="TAL"/>
              <w:rPr>
                <w:ins w:id="466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D38C3A1" w14:textId="77777777" w:rsidR="0037370C" w:rsidRPr="00EF2238" w:rsidRDefault="0037370C" w:rsidP="0037370C">
            <w:pPr>
              <w:pStyle w:val="TAL"/>
              <w:rPr>
                <w:ins w:id="466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B5DDD8" w14:textId="77777777" w:rsidR="0037370C" w:rsidRPr="00EF2238" w:rsidRDefault="0037370C" w:rsidP="0037370C">
            <w:pPr>
              <w:pStyle w:val="TAL"/>
              <w:rPr>
                <w:ins w:id="466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0C5F96" w14:textId="77777777" w:rsidR="0037370C" w:rsidRPr="00EF2238" w:rsidRDefault="0037370C" w:rsidP="0037370C">
            <w:pPr>
              <w:pStyle w:val="TAL"/>
              <w:rPr>
                <w:ins w:id="467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BBFF91" w14:textId="77777777" w:rsidR="0037370C" w:rsidRPr="00EF2238" w:rsidRDefault="0037370C" w:rsidP="0037370C">
            <w:pPr>
              <w:pStyle w:val="TAL"/>
              <w:rPr>
                <w:ins w:id="4672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D48441A" w14:textId="77777777" w:rsidR="0037370C" w:rsidRPr="00EF2238" w:rsidRDefault="0037370C" w:rsidP="0037370C">
            <w:pPr>
              <w:pStyle w:val="a7"/>
              <w:rPr>
                <w:ins w:id="4674" w:author="Suhwan Lim" w:date="2020-02-28T17:16:00Z"/>
                <w:rFonts w:cs="Arial"/>
                <w:lang w:val="en-US" w:eastAsia="ja-JP"/>
              </w:rPr>
            </w:pPr>
            <w:ins w:id="4675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2F4345E8" w14:textId="77777777" w:rsidTr="0037370C">
        <w:trPr>
          <w:cantSplit/>
          <w:trHeight w:val="13"/>
          <w:ins w:id="4676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6154C" w14:textId="77777777" w:rsidR="0037370C" w:rsidRPr="00EF2238" w:rsidRDefault="0037370C" w:rsidP="0037370C">
            <w:pPr>
              <w:pStyle w:val="TAL"/>
              <w:rPr>
                <w:ins w:id="467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BD2FB" w14:textId="77777777" w:rsidR="0037370C" w:rsidRPr="00EF2238" w:rsidRDefault="0037370C" w:rsidP="0037370C">
            <w:pPr>
              <w:pStyle w:val="TAL"/>
              <w:rPr>
                <w:ins w:id="4679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8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F39E73D" w14:textId="77777777" w:rsidR="0037370C" w:rsidRPr="00EF2238" w:rsidRDefault="0037370C" w:rsidP="0037370C">
            <w:pPr>
              <w:pStyle w:val="a7"/>
              <w:rPr>
                <w:ins w:id="4681" w:author="Suhwan Lim" w:date="2020-02-28T17:16:00Z"/>
                <w:rFonts w:cs="Arial"/>
                <w:lang w:val="en-US" w:eastAsia="ja-JP"/>
              </w:rPr>
            </w:pPr>
            <w:ins w:id="4682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8D2F8" w14:textId="77777777" w:rsidR="0037370C" w:rsidRPr="00EF2238" w:rsidRDefault="0037370C" w:rsidP="0037370C">
            <w:pPr>
              <w:pStyle w:val="TAL"/>
              <w:rPr>
                <w:ins w:id="4683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8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F725CB1" w14:textId="77777777" w:rsidR="0037370C" w:rsidRPr="00EF2238" w:rsidRDefault="0037370C" w:rsidP="0037370C">
            <w:pPr>
              <w:pStyle w:val="a7"/>
              <w:rPr>
                <w:ins w:id="4685" w:author="Suhwan Lim" w:date="2020-02-28T17:16:00Z"/>
                <w:rFonts w:cs="Arial"/>
                <w:lang w:val="en-US" w:eastAsia="zh-CN"/>
              </w:rPr>
            </w:pPr>
            <w:ins w:id="4686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AE205" w14:textId="77777777" w:rsidR="0037370C" w:rsidRPr="00EF2238" w:rsidRDefault="0037370C" w:rsidP="0037370C">
            <w:pPr>
              <w:pStyle w:val="TAL"/>
              <w:rPr>
                <w:ins w:id="468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8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DACFC" w14:textId="77777777" w:rsidR="0037370C" w:rsidRPr="0029361F" w:rsidRDefault="0037370C" w:rsidP="0037370C">
            <w:pPr>
              <w:spacing w:after="0"/>
              <w:rPr>
                <w:ins w:id="4689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690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23136" w14:textId="77777777" w:rsidR="0037370C" w:rsidRPr="00EF2238" w:rsidRDefault="0037370C" w:rsidP="0037370C">
            <w:pPr>
              <w:pStyle w:val="TAL"/>
              <w:rPr>
                <w:ins w:id="469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6D383" w14:textId="77777777" w:rsidR="0037370C" w:rsidRPr="00EF2238" w:rsidRDefault="0037370C" w:rsidP="0037370C">
            <w:pPr>
              <w:pStyle w:val="TAL"/>
              <w:rPr>
                <w:ins w:id="4693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8D1BD7" w14:textId="77777777" w:rsidR="0037370C" w:rsidRPr="00EF2238" w:rsidRDefault="0037370C" w:rsidP="0037370C">
            <w:pPr>
              <w:pStyle w:val="TAL"/>
              <w:rPr>
                <w:ins w:id="469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571B304" w14:textId="77777777" w:rsidR="0037370C" w:rsidRPr="00EF2238" w:rsidRDefault="0037370C" w:rsidP="0037370C">
            <w:pPr>
              <w:pStyle w:val="TAL"/>
              <w:rPr>
                <w:ins w:id="469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ED64DC" w14:textId="77777777" w:rsidR="0037370C" w:rsidRPr="00EF2238" w:rsidRDefault="0037370C" w:rsidP="0037370C">
            <w:pPr>
              <w:pStyle w:val="a7"/>
              <w:rPr>
                <w:ins w:id="4699" w:author="Suhwan Lim" w:date="2020-02-28T17:16:00Z"/>
                <w:rFonts w:cs="Arial"/>
                <w:lang w:val="en-US" w:eastAsia="ja-JP"/>
              </w:rPr>
            </w:pPr>
            <w:ins w:id="4700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1C7CE527" w14:textId="77777777" w:rsidTr="0037370C">
        <w:trPr>
          <w:cantSplit/>
          <w:trHeight w:val="13"/>
          <w:ins w:id="4701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DA408" w14:textId="77777777" w:rsidR="0037370C" w:rsidRPr="00EF2238" w:rsidRDefault="0037370C" w:rsidP="0037370C">
            <w:pPr>
              <w:pStyle w:val="TAL"/>
              <w:rPr>
                <w:ins w:id="470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0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A9D13" w14:textId="77777777" w:rsidR="0037370C" w:rsidRPr="00EF2238" w:rsidRDefault="0037370C" w:rsidP="0037370C">
            <w:pPr>
              <w:pStyle w:val="TAL"/>
              <w:rPr>
                <w:ins w:id="4704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0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0298B766" w14:textId="77777777" w:rsidR="0037370C" w:rsidRPr="00EF2238" w:rsidRDefault="0037370C" w:rsidP="0037370C">
            <w:pPr>
              <w:pStyle w:val="TAL"/>
              <w:rPr>
                <w:ins w:id="470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0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37C08132" w14:textId="77777777" w:rsidR="0037370C" w:rsidRPr="00EF2238" w:rsidRDefault="0037370C" w:rsidP="0037370C">
            <w:pPr>
              <w:pStyle w:val="TAL"/>
              <w:rPr>
                <w:ins w:id="4708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0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F293D65" w14:textId="77777777" w:rsidR="0037370C" w:rsidRPr="00EF2238" w:rsidRDefault="0037370C" w:rsidP="0037370C">
            <w:pPr>
              <w:pStyle w:val="TAL"/>
              <w:rPr>
                <w:ins w:id="471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1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5418E" w14:textId="77777777" w:rsidR="0037370C" w:rsidRPr="00EF2238" w:rsidRDefault="0037370C" w:rsidP="0037370C">
            <w:pPr>
              <w:pStyle w:val="TAL"/>
              <w:rPr>
                <w:ins w:id="471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1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C50B3C9" w14:textId="77777777" w:rsidR="0037370C" w:rsidRPr="00EF2238" w:rsidRDefault="0037370C" w:rsidP="0037370C">
            <w:pPr>
              <w:pStyle w:val="TAL"/>
              <w:rPr>
                <w:ins w:id="471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1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FFA3" w14:textId="77777777" w:rsidR="0037370C" w:rsidRPr="00EF2238" w:rsidRDefault="0037370C" w:rsidP="0037370C">
            <w:pPr>
              <w:pStyle w:val="TAL"/>
              <w:rPr>
                <w:ins w:id="471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1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4CCFB" w14:textId="77777777" w:rsidR="0037370C" w:rsidRPr="0029361F" w:rsidRDefault="0037370C" w:rsidP="0037370C">
            <w:pPr>
              <w:spacing w:after="0"/>
              <w:rPr>
                <w:ins w:id="4718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719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89EEF" w14:textId="77777777" w:rsidR="0037370C" w:rsidRPr="00EF2238" w:rsidRDefault="0037370C" w:rsidP="0037370C">
            <w:pPr>
              <w:pStyle w:val="TAL"/>
              <w:rPr>
                <w:ins w:id="472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62A71" w14:textId="77777777" w:rsidR="0037370C" w:rsidRPr="00EF2238" w:rsidRDefault="0037370C" w:rsidP="0037370C">
            <w:pPr>
              <w:pStyle w:val="TAL"/>
              <w:rPr>
                <w:ins w:id="472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56EF05" w14:textId="77777777" w:rsidR="0037370C" w:rsidRPr="00EF2238" w:rsidRDefault="0037370C" w:rsidP="0037370C">
            <w:pPr>
              <w:pStyle w:val="TAL"/>
              <w:rPr>
                <w:ins w:id="472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1C4E9C" w14:textId="77777777" w:rsidR="0037370C" w:rsidRPr="00EF2238" w:rsidRDefault="0037370C" w:rsidP="0037370C">
            <w:pPr>
              <w:pStyle w:val="TAL"/>
              <w:rPr>
                <w:ins w:id="472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2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008E90" w14:textId="77777777" w:rsidR="0037370C" w:rsidRPr="00EF2238" w:rsidRDefault="0037370C" w:rsidP="0037370C">
            <w:pPr>
              <w:pStyle w:val="TAL"/>
              <w:rPr>
                <w:ins w:id="472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6A06A1" w14:textId="77777777" w:rsidR="0037370C" w:rsidRPr="00EF2238" w:rsidRDefault="0037370C" w:rsidP="0037370C">
            <w:pPr>
              <w:pStyle w:val="TAL"/>
              <w:rPr>
                <w:ins w:id="473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8CF993" w14:textId="77777777" w:rsidR="0037370C" w:rsidRPr="00EF2238" w:rsidRDefault="0037370C" w:rsidP="0037370C">
            <w:pPr>
              <w:pStyle w:val="TAL"/>
              <w:rPr>
                <w:ins w:id="473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4F40E3" w14:textId="77777777" w:rsidR="0037370C" w:rsidRPr="00EF2238" w:rsidRDefault="0037370C" w:rsidP="0037370C">
            <w:pPr>
              <w:pStyle w:val="TAL"/>
              <w:rPr>
                <w:ins w:id="473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791F0E" w14:textId="77777777" w:rsidR="0037370C" w:rsidRPr="00EF2238" w:rsidRDefault="0037370C" w:rsidP="0037370C">
            <w:pPr>
              <w:pStyle w:val="TAL"/>
              <w:rPr>
                <w:ins w:id="473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A926B8" w14:textId="77777777" w:rsidR="0037370C" w:rsidRPr="00EF2238" w:rsidRDefault="0037370C" w:rsidP="0037370C">
            <w:pPr>
              <w:pStyle w:val="TAL"/>
              <w:rPr>
                <w:ins w:id="473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63F1105" w14:textId="77777777" w:rsidR="0037370C" w:rsidRPr="00EF2238" w:rsidRDefault="0037370C" w:rsidP="0037370C">
            <w:pPr>
              <w:pStyle w:val="TAL"/>
              <w:rPr>
                <w:ins w:id="474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4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31111772" w14:textId="77777777" w:rsidTr="0037370C">
        <w:trPr>
          <w:cantSplit/>
          <w:trHeight w:val="13"/>
          <w:ins w:id="4742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FD810" w14:textId="77777777" w:rsidR="0037370C" w:rsidRPr="00EF2238" w:rsidRDefault="0037370C" w:rsidP="0037370C">
            <w:pPr>
              <w:pStyle w:val="TAL"/>
              <w:rPr>
                <w:ins w:id="474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4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0E848" w14:textId="77777777" w:rsidR="0037370C" w:rsidRPr="00EF2238" w:rsidRDefault="0037370C" w:rsidP="0037370C">
            <w:pPr>
              <w:pStyle w:val="TAL"/>
              <w:rPr>
                <w:ins w:id="4745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4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A9BDF68" w14:textId="77777777" w:rsidR="0037370C" w:rsidRPr="00EF2238" w:rsidRDefault="0037370C" w:rsidP="0037370C">
            <w:pPr>
              <w:pStyle w:val="TAL"/>
              <w:rPr>
                <w:ins w:id="474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4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8D67D0A" w14:textId="77777777" w:rsidR="0037370C" w:rsidRPr="00EF2238" w:rsidRDefault="0037370C" w:rsidP="0037370C">
            <w:pPr>
              <w:pStyle w:val="TAL"/>
              <w:rPr>
                <w:ins w:id="4749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5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27879D76" w14:textId="77777777" w:rsidR="0037370C" w:rsidRPr="00EF2238" w:rsidRDefault="0037370C" w:rsidP="0037370C">
            <w:pPr>
              <w:pStyle w:val="a7"/>
              <w:rPr>
                <w:ins w:id="4751" w:author="Suhwan Lim" w:date="2020-02-28T17:17:00Z"/>
                <w:rFonts w:cs="Arial"/>
                <w:lang w:val="en-US" w:eastAsia="ja-JP"/>
              </w:rPr>
            </w:pPr>
            <w:ins w:id="4752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06D85" w14:textId="77777777" w:rsidR="0037370C" w:rsidRPr="00EF2238" w:rsidRDefault="0037370C" w:rsidP="0037370C">
            <w:pPr>
              <w:pStyle w:val="TAL"/>
              <w:rPr>
                <w:ins w:id="475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5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3663CE4" w14:textId="77777777" w:rsidR="0037370C" w:rsidRPr="00EF2238" w:rsidRDefault="0037370C" w:rsidP="0037370C">
            <w:pPr>
              <w:pStyle w:val="a7"/>
              <w:rPr>
                <w:ins w:id="4755" w:author="Suhwan Lim" w:date="2020-02-28T17:17:00Z"/>
                <w:rFonts w:cs="Arial"/>
                <w:lang w:val="en-US" w:eastAsia="zh-CN"/>
              </w:rPr>
            </w:pPr>
            <w:ins w:id="4756" w:author="Suhwan Lim" w:date="2020-02-28T17:17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ACBCC" w14:textId="77777777" w:rsidR="0037370C" w:rsidRPr="00EF2238" w:rsidRDefault="0037370C" w:rsidP="0037370C">
            <w:pPr>
              <w:pStyle w:val="TAL"/>
              <w:rPr>
                <w:ins w:id="475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5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92A34" w14:textId="77777777" w:rsidR="0037370C" w:rsidRPr="0029361F" w:rsidRDefault="0037370C" w:rsidP="0037370C">
            <w:pPr>
              <w:spacing w:after="0"/>
              <w:rPr>
                <w:ins w:id="4759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760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4BF3E" w14:textId="77777777" w:rsidR="0037370C" w:rsidRPr="00EF2238" w:rsidRDefault="0037370C" w:rsidP="0037370C">
            <w:pPr>
              <w:pStyle w:val="TAL"/>
              <w:rPr>
                <w:ins w:id="476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989C3" w14:textId="77777777" w:rsidR="0037370C" w:rsidRPr="00EF2238" w:rsidRDefault="0037370C" w:rsidP="0037370C">
            <w:pPr>
              <w:pStyle w:val="TAL"/>
              <w:rPr>
                <w:ins w:id="476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56C852" w14:textId="77777777" w:rsidR="0037370C" w:rsidRPr="00EF2238" w:rsidRDefault="0037370C" w:rsidP="0037370C">
            <w:pPr>
              <w:pStyle w:val="TAL"/>
              <w:rPr>
                <w:ins w:id="476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4FBA66" w14:textId="77777777" w:rsidR="0037370C" w:rsidRPr="00EF2238" w:rsidRDefault="0037370C" w:rsidP="0037370C">
            <w:pPr>
              <w:pStyle w:val="TAL"/>
              <w:rPr>
                <w:ins w:id="476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AE8EE9" w14:textId="77777777" w:rsidR="0037370C" w:rsidRPr="00EF2238" w:rsidRDefault="0037370C" w:rsidP="0037370C">
            <w:pPr>
              <w:pStyle w:val="TAL"/>
              <w:rPr>
                <w:ins w:id="476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AD286E" w14:textId="77777777" w:rsidR="0037370C" w:rsidRPr="00EF2238" w:rsidRDefault="0037370C" w:rsidP="0037370C">
            <w:pPr>
              <w:pStyle w:val="TAL"/>
              <w:rPr>
                <w:ins w:id="477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F4EF1D" w14:textId="77777777" w:rsidR="0037370C" w:rsidRPr="00EF2238" w:rsidRDefault="0037370C" w:rsidP="0037370C">
            <w:pPr>
              <w:pStyle w:val="TAL"/>
              <w:rPr>
                <w:ins w:id="477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85D545" w14:textId="77777777" w:rsidR="0037370C" w:rsidRPr="00EF2238" w:rsidRDefault="0037370C" w:rsidP="0037370C">
            <w:pPr>
              <w:pStyle w:val="TAL"/>
              <w:rPr>
                <w:ins w:id="477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B539893" w14:textId="77777777" w:rsidR="0037370C" w:rsidRPr="00EF2238" w:rsidRDefault="0037370C" w:rsidP="0037370C">
            <w:pPr>
              <w:pStyle w:val="a7"/>
              <w:rPr>
                <w:ins w:id="4777" w:author="Suhwan Lim" w:date="2020-02-28T17:17:00Z"/>
                <w:rFonts w:cs="Arial"/>
                <w:lang w:val="en-US" w:eastAsia="ja-JP"/>
              </w:rPr>
            </w:pPr>
            <w:ins w:id="4778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54B1A24" w14:textId="77777777" w:rsidTr="0037370C">
        <w:trPr>
          <w:cantSplit/>
          <w:trHeight w:val="13"/>
          <w:ins w:id="4779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D344C" w14:textId="77777777" w:rsidR="0037370C" w:rsidRPr="00EF2238" w:rsidRDefault="0037370C" w:rsidP="0037370C">
            <w:pPr>
              <w:pStyle w:val="TAL"/>
              <w:rPr>
                <w:ins w:id="478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8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C372E" w14:textId="77777777" w:rsidR="0037370C" w:rsidRPr="00EF2238" w:rsidRDefault="0037370C" w:rsidP="0037370C">
            <w:pPr>
              <w:pStyle w:val="TAL"/>
              <w:rPr>
                <w:ins w:id="4782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0E2DA506" w14:textId="77777777" w:rsidR="0037370C" w:rsidRPr="00EF2238" w:rsidRDefault="0037370C" w:rsidP="0037370C">
            <w:pPr>
              <w:pStyle w:val="TAL"/>
              <w:rPr>
                <w:ins w:id="4784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8208B55" w14:textId="77777777" w:rsidR="0037370C" w:rsidRPr="00EF2238" w:rsidRDefault="0037370C" w:rsidP="0037370C">
            <w:pPr>
              <w:pStyle w:val="TAL"/>
              <w:rPr>
                <w:ins w:id="478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638DFF8A" w14:textId="77777777" w:rsidR="0037370C" w:rsidRPr="00EF2238" w:rsidRDefault="0037370C" w:rsidP="0037370C">
            <w:pPr>
              <w:pStyle w:val="TAL"/>
              <w:rPr>
                <w:ins w:id="4788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9912BCB" w14:textId="77777777" w:rsidR="0037370C" w:rsidRPr="00EF2238" w:rsidRDefault="0037370C" w:rsidP="0037370C">
            <w:pPr>
              <w:pStyle w:val="TAL"/>
              <w:rPr>
                <w:ins w:id="479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9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314A02B5" w14:textId="77777777" w:rsidR="0037370C" w:rsidRPr="00EF2238" w:rsidRDefault="0037370C" w:rsidP="0037370C">
            <w:pPr>
              <w:pStyle w:val="TAL"/>
              <w:rPr>
                <w:ins w:id="4792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9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6AC2C" w14:textId="77777777" w:rsidR="0037370C" w:rsidRPr="00EF2238" w:rsidRDefault="0037370C" w:rsidP="0037370C">
            <w:pPr>
              <w:pStyle w:val="TAL"/>
              <w:rPr>
                <w:ins w:id="479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9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B180CB2" w14:textId="77777777" w:rsidR="0037370C" w:rsidRPr="00EF2238" w:rsidRDefault="0037370C" w:rsidP="0037370C">
            <w:pPr>
              <w:pStyle w:val="TAL"/>
              <w:rPr>
                <w:ins w:id="479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9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BD41E" w14:textId="77777777" w:rsidR="0037370C" w:rsidRPr="00EF2238" w:rsidRDefault="0037370C" w:rsidP="0037370C">
            <w:pPr>
              <w:pStyle w:val="TAL"/>
              <w:rPr>
                <w:ins w:id="479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9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5595D" w14:textId="77777777" w:rsidR="0037370C" w:rsidRPr="0029361F" w:rsidRDefault="0037370C" w:rsidP="0037370C">
            <w:pPr>
              <w:spacing w:after="0"/>
              <w:rPr>
                <w:ins w:id="4800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801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23627" w14:textId="77777777" w:rsidR="0037370C" w:rsidRPr="00EF2238" w:rsidRDefault="0037370C" w:rsidP="0037370C">
            <w:pPr>
              <w:pStyle w:val="TAL"/>
              <w:rPr>
                <w:ins w:id="480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44944" w14:textId="77777777" w:rsidR="0037370C" w:rsidRPr="00EF2238" w:rsidRDefault="0037370C" w:rsidP="0037370C">
            <w:pPr>
              <w:pStyle w:val="TAL"/>
              <w:rPr>
                <w:ins w:id="480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CB7A09" w14:textId="77777777" w:rsidR="0037370C" w:rsidRPr="00EF2238" w:rsidRDefault="0037370C" w:rsidP="0037370C">
            <w:pPr>
              <w:pStyle w:val="TAL"/>
              <w:rPr>
                <w:ins w:id="480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159E48" w14:textId="77777777" w:rsidR="0037370C" w:rsidRPr="00EF2238" w:rsidRDefault="0037370C" w:rsidP="0037370C">
            <w:pPr>
              <w:pStyle w:val="TAL"/>
              <w:rPr>
                <w:ins w:id="480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662965" w14:textId="77777777" w:rsidR="0037370C" w:rsidRPr="00EF2238" w:rsidRDefault="0037370C" w:rsidP="0037370C">
            <w:pPr>
              <w:pStyle w:val="TAL"/>
              <w:rPr>
                <w:ins w:id="481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4EB720" w14:textId="77777777" w:rsidR="0037370C" w:rsidRPr="00EF2238" w:rsidRDefault="0037370C" w:rsidP="0037370C">
            <w:pPr>
              <w:pStyle w:val="TAL"/>
              <w:rPr>
                <w:ins w:id="481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D3F946" w14:textId="77777777" w:rsidR="0037370C" w:rsidRPr="00EF2238" w:rsidRDefault="0037370C" w:rsidP="0037370C">
            <w:pPr>
              <w:pStyle w:val="TAL"/>
              <w:rPr>
                <w:ins w:id="481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0EEA8B" w14:textId="77777777" w:rsidR="0037370C" w:rsidRPr="00EF2238" w:rsidRDefault="0037370C" w:rsidP="0037370C">
            <w:pPr>
              <w:pStyle w:val="TAL"/>
              <w:rPr>
                <w:ins w:id="481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48907E" w14:textId="77777777" w:rsidR="0037370C" w:rsidRPr="00EF2238" w:rsidRDefault="0037370C" w:rsidP="0037370C">
            <w:pPr>
              <w:pStyle w:val="TAL"/>
              <w:rPr>
                <w:ins w:id="481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DBFBE1" w14:textId="77777777" w:rsidR="0037370C" w:rsidRPr="00EF2238" w:rsidRDefault="0037370C" w:rsidP="0037370C">
            <w:pPr>
              <w:pStyle w:val="TAL"/>
              <w:rPr>
                <w:ins w:id="482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5AB2DF" w14:textId="77777777" w:rsidR="0037370C" w:rsidRPr="00EF2238" w:rsidRDefault="0037370C" w:rsidP="0037370C">
            <w:pPr>
              <w:pStyle w:val="TAL"/>
              <w:rPr>
                <w:ins w:id="482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8CB71B" w14:textId="77777777" w:rsidR="0037370C" w:rsidRPr="00EF2238" w:rsidRDefault="0037370C" w:rsidP="0037370C">
            <w:pPr>
              <w:pStyle w:val="TAL"/>
              <w:rPr>
                <w:ins w:id="482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595316" w14:textId="77777777" w:rsidR="0037370C" w:rsidRPr="00EF2238" w:rsidRDefault="0037370C" w:rsidP="0037370C">
            <w:pPr>
              <w:pStyle w:val="TAL"/>
              <w:rPr>
                <w:ins w:id="482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D54963" w14:textId="77777777" w:rsidR="0037370C" w:rsidRPr="00EF2238" w:rsidRDefault="0037370C" w:rsidP="0037370C">
            <w:pPr>
              <w:pStyle w:val="TAL"/>
              <w:rPr>
                <w:ins w:id="482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06D1F00" w14:textId="77777777" w:rsidR="0037370C" w:rsidRPr="00EF2238" w:rsidRDefault="0037370C" w:rsidP="0037370C">
            <w:pPr>
              <w:pStyle w:val="TAL"/>
              <w:rPr>
                <w:ins w:id="483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3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53FBE641" w14:textId="77777777" w:rsidTr="0037370C">
        <w:trPr>
          <w:cantSplit/>
          <w:trHeight w:val="13"/>
          <w:ins w:id="4832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6BA6F" w14:textId="77777777" w:rsidR="0037370C" w:rsidRPr="00EF2238" w:rsidRDefault="0037370C" w:rsidP="0037370C">
            <w:pPr>
              <w:pStyle w:val="TAL"/>
              <w:rPr>
                <w:ins w:id="483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3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B089E" w14:textId="77777777" w:rsidR="0037370C" w:rsidRPr="00EF2238" w:rsidRDefault="0037370C" w:rsidP="0037370C">
            <w:pPr>
              <w:pStyle w:val="TAL"/>
              <w:rPr>
                <w:ins w:id="4835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3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11A67C81" w14:textId="77777777" w:rsidR="0037370C" w:rsidRPr="00EF2238" w:rsidRDefault="0037370C" w:rsidP="0037370C">
            <w:pPr>
              <w:pStyle w:val="TAL"/>
              <w:rPr>
                <w:ins w:id="483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3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3B0311F1" w14:textId="77777777" w:rsidR="0037370C" w:rsidRPr="00EF2238" w:rsidRDefault="0037370C" w:rsidP="0037370C">
            <w:pPr>
              <w:pStyle w:val="TAL"/>
              <w:rPr>
                <w:ins w:id="4839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4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FD4236A" w14:textId="77777777" w:rsidR="0037370C" w:rsidRPr="00EF2238" w:rsidRDefault="0037370C" w:rsidP="0037370C">
            <w:pPr>
              <w:pStyle w:val="a7"/>
              <w:rPr>
                <w:ins w:id="4841" w:author="Suhwan Lim" w:date="2020-02-28T17:17:00Z"/>
                <w:rFonts w:cs="Arial"/>
                <w:lang w:val="en-US" w:eastAsia="ja-JP"/>
              </w:rPr>
            </w:pPr>
            <w:ins w:id="4842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F83AF" w14:textId="77777777" w:rsidR="0037370C" w:rsidRPr="00EF2238" w:rsidRDefault="0037370C" w:rsidP="0037370C">
            <w:pPr>
              <w:pStyle w:val="TAL"/>
              <w:rPr>
                <w:ins w:id="484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4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34B92E3" w14:textId="77777777" w:rsidR="0037370C" w:rsidRPr="00EF2238" w:rsidRDefault="0037370C" w:rsidP="0037370C">
            <w:pPr>
              <w:pStyle w:val="a7"/>
              <w:rPr>
                <w:ins w:id="4845" w:author="Suhwan Lim" w:date="2020-02-28T17:17:00Z"/>
                <w:rFonts w:cs="Arial"/>
                <w:lang w:val="en-US" w:eastAsia="zh-CN"/>
              </w:rPr>
            </w:pPr>
            <w:ins w:id="4846" w:author="Suhwan Lim" w:date="2020-02-28T17:17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DECA" w14:textId="77777777" w:rsidR="0037370C" w:rsidRPr="00EF2238" w:rsidRDefault="0037370C" w:rsidP="0037370C">
            <w:pPr>
              <w:pStyle w:val="TAL"/>
              <w:rPr>
                <w:ins w:id="484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4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5BA70" w14:textId="77777777" w:rsidR="0037370C" w:rsidRPr="0029361F" w:rsidRDefault="0037370C" w:rsidP="0037370C">
            <w:pPr>
              <w:spacing w:after="0"/>
              <w:rPr>
                <w:ins w:id="4849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850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0000" w14:textId="77777777" w:rsidR="0037370C" w:rsidRPr="00EF2238" w:rsidRDefault="0037370C" w:rsidP="0037370C">
            <w:pPr>
              <w:pStyle w:val="TAL"/>
              <w:rPr>
                <w:ins w:id="485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2EB5F" w14:textId="77777777" w:rsidR="0037370C" w:rsidRPr="00EF2238" w:rsidRDefault="0037370C" w:rsidP="0037370C">
            <w:pPr>
              <w:pStyle w:val="TAL"/>
              <w:rPr>
                <w:ins w:id="485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C2C8096" w14:textId="77777777" w:rsidR="0037370C" w:rsidRPr="00EF2238" w:rsidRDefault="0037370C" w:rsidP="0037370C">
            <w:pPr>
              <w:pStyle w:val="TAL"/>
              <w:rPr>
                <w:ins w:id="485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4DFBF8" w14:textId="77777777" w:rsidR="0037370C" w:rsidRPr="00EF2238" w:rsidRDefault="0037370C" w:rsidP="0037370C">
            <w:pPr>
              <w:pStyle w:val="TAL"/>
              <w:rPr>
                <w:ins w:id="485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C82E24" w14:textId="77777777" w:rsidR="0037370C" w:rsidRPr="00EF2238" w:rsidRDefault="0037370C" w:rsidP="0037370C">
            <w:pPr>
              <w:pStyle w:val="TAL"/>
              <w:rPr>
                <w:ins w:id="485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9ED4C5" w14:textId="77777777" w:rsidR="0037370C" w:rsidRPr="00EF2238" w:rsidRDefault="0037370C" w:rsidP="0037370C">
            <w:pPr>
              <w:pStyle w:val="TAL"/>
              <w:rPr>
                <w:ins w:id="486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558487" w14:textId="77777777" w:rsidR="0037370C" w:rsidRPr="00EF2238" w:rsidRDefault="0037370C" w:rsidP="0037370C">
            <w:pPr>
              <w:pStyle w:val="TAL"/>
              <w:rPr>
                <w:ins w:id="486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C9E54C" w14:textId="77777777" w:rsidR="0037370C" w:rsidRPr="00EF2238" w:rsidRDefault="0037370C" w:rsidP="0037370C">
            <w:pPr>
              <w:pStyle w:val="TAL"/>
              <w:rPr>
                <w:ins w:id="486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96E3534" w14:textId="77777777" w:rsidR="0037370C" w:rsidRPr="00EF2238" w:rsidRDefault="0037370C" w:rsidP="0037370C">
            <w:pPr>
              <w:pStyle w:val="a7"/>
              <w:rPr>
                <w:ins w:id="4867" w:author="Suhwan Lim" w:date="2020-02-28T17:17:00Z"/>
                <w:rFonts w:cs="Arial"/>
                <w:lang w:val="en-US" w:eastAsia="ja-JP"/>
              </w:rPr>
            </w:pPr>
            <w:ins w:id="4868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FF629DF" w14:textId="77777777" w:rsidTr="0037370C">
        <w:trPr>
          <w:cantSplit/>
          <w:trHeight w:val="13"/>
          <w:ins w:id="4869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D3EB5" w14:textId="77777777" w:rsidR="0037370C" w:rsidRPr="00EF2238" w:rsidRDefault="0037370C" w:rsidP="0037370C">
            <w:pPr>
              <w:pStyle w:val="TAL"/>
              <w:rPr>
                <w:ins w:id="487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7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B593B" w14:textId="77777777" w:rsidR="0037370C" w:rsidRPr="00EF2238" w:rsidRDefault="0037370C" w:rsidP="0037370C">
            <w:pPr>
              <w:pStyle w:val="TAL"/>
              <w:rPr>
                <w:ins w:id="4872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83AFE1C" w14:textId="77777777" w:rsidR="0037370C" w:rsidRPr="00EF2238" w:rsidRDefault="0037370C" w:rsidP="0037370C">
            <w:pPr>
              <w:pStyle w:val="TAL"/>
              <w:rPr>
                <w:ins w:id="4874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4A334233" w14:textId="77777777" w:rsidR="0037370C" w:rsidRPr="00EF2238" w:rsidRDefault="0037370C" w:rsidP="0037370C">
            <w:pPr>
              <w:pStyle w:val="TAL"/>
              <w:rPr>
                <w:ins w:id="487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2B7F8A0D" w14:textId="77777777" w:rsidR="0037370C" w:rsidRPr="00EF2238" w:rsidRDefault="0037370C" w:rsidP="0037370C">
            <w:pPr>
              <w:pStyle w:val="TAL"/>
              <w:rPr>
                <w:ins w:id="4878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56DFE14C" w14:textId="77777777" w:rsidR="0037370C" w:rsidRPr="00EF2238" w:rsidRDefault="0037370C" w:rsidP="0037370C">
            <w:pPr>
              <w:pStyle w:val="TAL"/>
              <w:rPr>
                <w:ins w:id="488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8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65D312DF" w14:textId="77777777" w:rsidR="0037370C" w:rsidRPr="00EF2238" w:rsidRDefault="0037370C" w:rsidP="0037370C">
            <w:pPr>
              <w:pStyle w:val="TAL"/>
              <w:rPr>
                <w:ins w:id="4882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8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7F549" w14:textId="77777777" w:rsidR="0037370C" w:rsidRPr="00EF2238" w:rsidRDefault="0037370C" w:rsidP="0037370C">
            <w:pPr>
              <w:pStyle w:val="TAL"/>
              <w:rPr>
                <w:ins w:id="488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8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3D9F087" w14:textId="77777777" w:rsidR="0037370C" w:rsidRPr="00EF2238" w:rsidRDefault="0037370C" w:rsidP="0037370C">
            <w:pPr>
              <w:pStyle w:val="TAL"/>
              <w:rPr>
                <w:ins w:id="488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8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D1A06" w14:textId="77777777" w:rsidR="0037370C" w:rsidRPr="00EF2238" w:rsidRDefault="0037370C" w:rsidP="0037370C">
            <w:pPr>
              <w:pStyle w:val="TAL"/>
              <w:rPr>
                <w:ins w:id="488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8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C2DBF" w14:textId="77777777" w:rsidR="0037370C" w:rsidRPr="0029361F" w:rsidRDefault="0037370C" w:rsidP="0037370C">
            <w:pPr>
              <w:spacing w:after="0"/>
              <w:rPr>
                <w:ins w:id="4890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891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3E2DD" w14:textId="77777777" w:rsidR="0037370C" w:rsidRPr="00EF2238" w:rsidRDefault="0037370C" w:rsidP="0037370C">
            <w:pPr>
              <w:pStyle w:val="TAL"/>
              <w:rPr>
                <w:ins w:id="489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2F009" w14:textId="77777777" w:rsidR="0037370C" w:rsidRPr="00EF2238" w:rsidRDefault="0037370C" w:rsidP="0037370C">
            <w:pPr>
              <w:pStyle w:val="TAL"/>
              <w:rPr>
                <w:ins w:id="489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9F4225" w14:textId="77777777" w:rsidR="0037370C" w:rsidRPr="00EF2238" w:rsidRDefault="0037370C" w:rsidP="0037370C">
            <w:pPr>
              <w:pStyle w:val="TAL"/>
              <w:rPr>
                <w:ins w:id="489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B933BF" w14:textId="77777777" w:rsidR="0037370C" w:rsidRPr="00EF2238" w:rsidRDefault="0037370C" w:rsidP="0037370C">
            <w:pPr>
              <w:pStyle w:val="TAL"/>
              <w:rPr>
                <w:ins w:id="489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0309F8" w14:textId="77777777" w:rsidR="0037370C" w:rsidRPr="00EF2238" w:rsidRDefault="0037370C" w:rsidP="0037370C">
            <w:pPr>
              <w:pStyle w:val="TAL"/>
              <w:rPr>
                <w:ins w:id="490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A231EF" w14:textId="77777777" w:rsidR="0037370C" w:rsidRPr="00EF2238" w:rsidRDefault="0037370C" w:rsidP="0037370C">
            <w:pPr>
              <w:pStyle w:val="TAL"/>
              <w:rPr>
                <w:ins w:id="490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625234" w14:textId="77777777" w:rsidR="0037370C" w:rsidRPr="00EF2238" w:rsidRDefault="0037370C" w:rsidP="0037370C">
            <w:pPr>
              <w:pStyle w:val="TAL"/>
              <w:rPr>
                <w:ins w:id="490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F84717" w14:textId="77777777" w:rsidR="0037370C" w:rsidRPr="00EF2238" w:rsidRDefault="0037370C" w:rsidP="0037370C">
            <w:pPr>
              <w:pStyle w:val="TAL"/>
              <w:rPr>
                <w:ins w:id="490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CC3206" w14:textId="77777777" w:rsidR="0037370C" w:rsidRPr="00EF2238" w:rsidRDefault="0037370C" w:rsidP="0037370C">
            <w:pPr>
              <w:pStyle w:val="TAL"/>
              <w:rPr>
                <w:ins w:id="490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A7CAEC" w14:textId="77777777" w:rsidR="0037370C" w:rsidRPr="00EF2238" w:rsidRDefault="0037370C" w:rsidP="0037370C">
            <w:pPr>
              <w:pStyle w:val="TAL"/>
              <w:rPr>
                <w:ins w:id="491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20A928" w14:textId="77777777" w:rsidR="0037370C" w:rsidRPr="00EF2238" w:rsidRDefault="0037370C" w:rsidP="0037370C">
            <w:pPr>
              <w:pStyle w:val="TAL"/>
              <w:rPr>
                <w:ins w:id="491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065340" w14:textId="77777777" w:rsidR="0037370C" w:rsidRPr="00EF2238" w:rsidRDefault="0037370C" w:rsidP="0037370C">
            <w:pPr>
              <w:pStyle w:val="TAL"/>
              <w:rPr>
                <w:ins w:id="491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B4916B" w14:textId="77777777" w:rsidR="0037370C" w:rsidRPr="00EF2238" w:rsidRDefault="0037370C" w:rsidP="0037370C">
            <w:pPr>
              <w:pStyle w:val="TAL"/>
              <w:rPr>
                <w:ins w:id="491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3BA78A" w14:textId="77777777" w:rsidR="0037370C" w:rsidRPr="00EF2238" w:rsidRDefault="0037370C" w:rsidP="0037370C">
            <w:pPr>
              <w:pStyle w:val="TAL"/>
              <w:rPr>
                <w:ins w:id="491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B9721BD" w14:textId="77777777" w:rsidR="0037370C" w:rsidRPr="00EF2238" w:rsidRDefault="0037370C" w:rsidP="0037370C">
            <w:pPr>
              <w:pStyle w:val="TAL"/>
              <w:rPr>
                <w:ins w:id="492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2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4176037D" w14:textId="77777777" w:rsidTr="0037370C">
        <w:trPr>
          <w:cantSplit/>
          <w:trHeight w:val="13"/>
          <w:ins w:id="4922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14488" w14:textId="77777777" w:rsidR="0037370C" w:rsidRPr="00EF2238" w:rsidRDefault="0037370C" w:rsidP="0037370C">
            <w:pPr>
              <w:pStyle w:val="TAL"/>
              <w:rPr>
                <w:ins w:id="492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2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EB3D5" w14:textId="77777777" w:rsidR="0037370C" w:rsidRPr="00EF2238" w:rsidRDefault="0037370C" w:rsidP="0037370C">
            <w:pPr>
              <w:pStyle w:val="TAL"/>
              <w:rPr>
                <w:ins w:id="4925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2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B659C1E" w14:textId="77777777" w:rsidR="0037370C" w:rsidRPr="00EF2238" w:rsidRDefault="0037370C" w:rsidP="0037370C">
            <w:pPr>
              <w:pStyle w:val="TAL"/>
              <w:rPr>
                <w:ins w:id="492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2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422FC0A" w14:textId="77777777" w:rsidR="0037370C" w:rsidRPr="00EF2238" w:rsidRDefault="0037370C" w:rsidP="0037370C">
            <w:pPr>
              <w:pStyle w:val="TAL"/>
              <w:rPr>
                <w:ins w:id="4929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3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D2BCB53" w14:textId="77777777" w:rsidR="0037370C" w:rsidRPr="00EF2238" w:rsidRDefault="0037370C" w:rsidP="0037370C">
            <w:pPr>
              <w:pStyle w:val="a7"/>
              <w:rPr>
                <w:ins w:id="4931" w:author="Suhwan Lim" w:date="2020-02-28T17:17:00Z"/>
                <w:rFonts w:cs="Arial"/>
                <w:lang w:val="en-US" w:eastAsia="ja-JP"/>
              </w:rPr>
            </w:pPr>
            <w:ins w:id="4932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3F1C4" w14:textId="77777777" w:rsidR="0037370C" w:rsidRPr="00EF2238" w:rsidRDefault="0037370C" w:rsidP="0037370C">
            <w:pPr>
              <w:pStyle w:val="TAL"/>
              <w:rPr>
                <w:ins w:id="493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3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1FEB209" w14:textId="77777777" w:rsidR="0037370C" w:rsidRPr="00EF2238" w:rsidRDefault="0037370C" w:rsidP="0037370C">
            <w:pPr>
              <w:pStyle w:val="a7"/>
              <w:rPr>
                <w:ins w:id="4935" w:author="Suhwan Lim" w:date="2020-02-28T17:17:00Z"/>
                <w:rFonts w:cs="Arial"/>
                <w:lang w:val="en-US" w:eastAsia="zh-CN"/>
              </w:rPr>
            </w:pPr>
            <w:ins w:id="4936" w:author="Suhwan Lim" w:date="2020-02-28T17:17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0E834" w14:textId="77777777" w:rsidR="0037370C" w:rsidRPr="00EF2238" w:rsidRDefault="0037370C" w:rsidP="0037370C">
            <w:pPr>
              <w:pStyle w:val="TAL"/>
              <w:rPr>
                <w:ins w:id="493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3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8B9B4" w14:textId="77777777" w:rsidR="0037370C" w:rsidRPr="0029361F" w:rsidRDefault="0037370C" w:rsidP="0037370C">
            <w:pPr>
              <w:spacing w:after="0"/>
              <w:rPr>
                <w:ins w:id="4939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940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90BAE" w14:textId="77777777" w:rsidR="0037370C" w:rsidRPr="00EF2238" w:rsidRDefault="0037370C" w:rsidP="0037370C">
            <w:pPr>
              <w:pStyle w:val="TAL"/>
              <w:rPr>
                <w:ins w:id="494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1E22A" w14:textId="77777777" w:rsidR="0037370C" w:rsidRPr="00EF2238" w:rsidRDefault="0037370C" w:rsidP="0037370C">
            <w:pPr>
              <w:pStyle w:val="TAL"/>
              <w:rPr>
                <w:ins w:id="494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EE1178" w14:textId="77777777" w:rsidR="0037370C" w:rsidRPr="00EF2238" w:rsidRDefault="0037370C" w:rsidP="0037370C">
            <w:pPr>
              <w:pStyle w:val="TAL"/>
              <w:rPr>
                <w:ins w:id="494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20E283" w14:textId="77777777" w:rsidR="0037370C" w:rsidRPr="00EF2238" w:rsidRDefault="0037370C" w:rsidP="0037370C">
            <w:pPr>
              <w:pStyle w:val="TAL"/>
              <w:rPr>
                <w:ins w:id="494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9EA516" w14:textId="77777777" w:rsidR="0037370C" w:rsidRPr="00EF2238" w:rsidRDefault="0037370C" w:rsidP="0037370C">
            <w:pPr>
              <w:pStyle w:val="TAL"/>
              <w:rPr>
                <w:ins w:id="494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30339B" w14:textId="77777777" w:rsidR="0037370C" w:rsidRPr="00EF2238" w:rsidRDefault="0037370C" w:rsidP="0037370C">
            <w:pPr>
              <w:pStyle w:val="TAL"/>
              <w:rPr>
                <w:ins w:id="495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388977" w14:textId="77777777" w:rsidR="0037370C" w:rsidRPr="00EF2238" w:rsidRDefault="0037370C" w:rsidP="0037370C">
            <w:pPr>
              <w:pStyle w:val="TAL"/>
              <w:rPr>
                <w:ins w:id="495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FE7100" w14:textId="77777777" w:rsidR="0037370C" w:rsidRPr="00EF2238" w:rsidRDefault="0037370C" w:rsidP="0037370C">
            <w:pPr>
              <w:pStyle w:val="TAL"/>
              <w:rPr>
                <w:ins w:id="495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41CD83" w14:textId="77777777" w:rsidR="0037370C" w:rsidRPr="00EF2238" w:rsidRDefault="0037370C" w:rsidP="0037370C">
            <w:pPr>
              <w:pStyle w:val="a7"/>
              <w:rPr>
                <w:ins w:id="4957" w:author="Suhwan Lim" w:date="2020-02-28T17:17:00Z"/>
                <w:rFonts w:cs="Arial"/>
                <w:lang w:val="en-US" w:eastAsia="ja-JP"/>
              </w:rPr>
            </w:pPr>
            <w:ins w:id="4958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63806366" w14:textId="77777777" w:rsidTr="0037370C">
        <w:trPr>
          <w:cantSplit/>
          <w:trHeight w:val="13"/>
          <w:ins w:id="4959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0B7A3" w14:textId="77777777" w:rsidR="0037370C" w:rsidRPr="00EF2238" w:rsidRDefault="0037370C" w:rsidP="0037370C">
            <w:pPr>
              <w:pStyle w:val="TAL"/>
              <w:rPr>
                <w:ins w:id="496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6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1D143" w14:textId="77777777" w:rsidR="0037370C" w:rsidRPr="00EF2238" w:rsidRDefault="0037370C" w:rsidP="0037370C">
            <w:pPr>
              <w:pStyle w:val="TAL"/>
              <w:rPr>
                <w:ins w:id="4962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A05EA80" w14:textId="77777777" w:rsidR="0037370C" w:rsidRPr="00EF2238" w:rsidRDefault="0037370C" w:rsidP="0037370C">
            <w:pPr>
              <w:pStyle w:val="TAL"/>
              <w:rPr>
                <w:ins w:id="4964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00237AC" w14:textId="77777777" w:rsidR="0037370C" w:rsidRPr="00EF2238" w:rsidRDefault="0037370C" w:rsidP="0037370C">
            <w:pPr>
              <w:pStyle w:val="TAL"/>
              <w:rPr>
                <w:ins w:id="496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01E8F0A" w14:textId="77777777" w:rsidR="0037370C" w:rsidRPr="00EF2238" w:rsidRDefault="0037370C" w:rsidP="0037370C">
            <w:pPr>
              <w:pStyle w:val="TAL"/>
              <w:rPr>
                <w:ins w:id="4968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F622609" w14:textId="77777777" w:rsidR="0037370C" w:rsidRPr="00EF2238" w:rsidRDefault="0037370C" w:rsidP="0037370C">
            <w:pPr>
              <w:pStyle w:val="TAL"/>
              <w:rPr>
                <w:ins w:id="497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7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6359F1F9" w14:textId="77777777" w:rsidR="0037370C" w:rsidRPr="00EF2238" w:rsidRDefault="0037370C" w:rsidP="0037370C">
            <w:pPr>
              <w:pStyle w:val="TAL"/>
              <w:rPr>
                <w:ins w:id="4972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7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4C95B" w14:textId="77777777" w:rsidR="0037370C" w:rsidRPr="00EF2238" w:rsidRDefault="0037370C" w:rsidP="0037370C">
            <w:pPr>
              <w:pStyle w:val="TAL"/>
              <w:rPr>
                <w:ins w:id="497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7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8CD711E" w14:textId="77777777" w:rsidR="0037370C" w:rsidRPr="00EF2238" w:rsidRDefault="0037370C" w:rsidP="0037370C">
            <w:pPr>
              <w:pStyle w:val="TAL"/>
              <w:rPr>
                <w:ins w:id="497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7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94331" w14:textId="77777777" w:rsidR="0037370C" w:rsidRPr="00EF2238" w:rsidRDefault="0037370C" w:rsidP="0037370C">
            <w:pPr>
              <w:pStyle w:val="TAL"/>
              <w:rPr>
                <w:ins w:id="497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7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3B0F5" w14:textId="77777777" w:rsidR="0037370C" w:rsidRPr="0029361F" w:rsidRDefault="0037370C" w:rsidP="0037370C">
            <w:pPr>
              <w:spacing w:after="0"/>
              <w:rPr>
                <w:ins w:id="4980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981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847C0" w14:textId="77777777" w:rsidR="0037370C" w:rsidRPr="00EF2238" w:rsidRDefault="0037370C" w:rsidP="0037370C">
            <w:pPr>
              <w:pStyle w:val="TAL"/>
              <w:rPr>
                <w:ins w:id="498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8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552B1" w14:textId="77777777" w:rsidR="0037370C" w:rsidRPr="00EF2238" w:rsidRDefault="0037370C" w:rsidP="0037370C">
            <w:pPr>
              <w:pStyle w:val="TAL"/>
              <w:rPr>
                <w:ins w:id="498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8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2214C9" w14:textId="77777777" w:rsidR="0037370C" w:rsidRPr="00EF2238" w:rsidRDefault="0037370C" w:rsidP="0037370C">
            <w:pPr>
              <w:pStyle w:val="TAL"/>
              <w:rPr>
                <w:ins w:id="498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8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843D9C" w14:textId="77777777" w:rsidR="0037370C" w:rsidRPr="00EF2238" w:rsidRDefault="0037370C" w:rsidP="0037370C">
            <w:pPr>
              <w:pStyle w:val="TAL"/>
              <w:rPr>
                <w:ins w:id="498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8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3C544C" w14:textId="77777777" w:rsidR="0037370C" w:rsidRPr="00EF2238" w:rsidRDefault="0037370C" w:rsidP="0037370C">
            <w:pPr>
              <w:pStyle w:val="TAL"/>
              <w:rPr>
                <w:ins w:id="499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7AE483" w14:textId="77777777" w:rsidR="0037370C" w:rsidRPr="00EF2238" w:rsidRDefault="0037370C" w:rsidP="0037370C">
            <w:pPr>
              <w:pStyle w:val="TAL"/>
              <w:rPr>
                <w:ins w:id="499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9D6DFF" w14:textId="77777777" w:rsidR="0037370C" w:rsidRPr="00EF2238" w:rsidRDefault="0037370C" w:rsidP="0037370C">
            <w:pPr>
              <w:pStyle w:val="TAL"/>
              <w:rPr>
                <w:ins w:id="499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91CBF2" w14:textId="77777777" w:rsidR="0037370C" w:rsidRPr="00EF2238" w:rsidRDefault="0037370C" w:rsidP="0037370C">
            <w:pPr>
              <w:pStyle w:val="TAL"/>
              <w:rPr>
                <w:ins w:id="499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49C381" w14:textId="77777777" w:rsidR="0037370C" w:rsidRPr="00EF2238" w:rsidRDefault="0037370C" w:rsidP="0037370C">
            <w:pPr>
              <w:pStyle w:val="TAL"/>
              <w:rPr>
                <w:ins w:id="499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DDF55F" w14:textId="77777777" w:rsidR="0037370C" w:rsidRPr="00EF2238" w:rsidRDefault="0037370C" w:rsidP="0037370C">
            <w:pPr>
              <w:pStyle w:val="TAL"/>
              <w:rPr>
                <w:ins w:id="500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1AF842" w14:textId="77777777" w:rsidR="0037370C" w:rsidRPr="00EF2238" w:rsidRDefault="0037370C" w:rsidP="0037370C">
            <w:pPr>
              <w:pStyle w:val="TAL"/>
              <w:rPr>
                <w:ins w:id="500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DB2BF0A" w14:textId="77777777" w:rsidR="0037370C" w:rsidRPr="00EF2238" w:rsidRDefault="0037370C" w:rsidP="0037370C">
            <w:pPr>
              <w:pStyle w:val="TAL"/>
              <w:rPr>
                <w:ins w:id="500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57C2EB" w14:textId="77777777" w:rsidR="0037370C" w:rsidRPr="00EF2238" w:rsidRDefault="0037370C" w:rsidP="0037370C">
            <w:pPr>
              <w:pStyle w:val="TAL"/>
              <w:rPr>
                <w:ins w:id="500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DD7482" w14:textId="77777777" w:rsidR="0037370C" w:rsidRPr="00EF2238" w:rsidRDefault="0037370C" w:rsidP="0037370C">
            <w:pPr>
              <w:pStyle w:val="TAL"/>
              <w:rPr>
                <w:ins w:id="500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CCB6F7A" w14:textId="77777777" w:rsidR="0037370C" w:rsidRPr="00EF2238" w:rsidRDefault="0037370C" w:rsidP="0037370C">
            <w:pPr>
              <w:pStyle w:val="TAL"/>
              <w:rPr>
                <w:ins w:id="501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501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33617EE2" w14:textId="77777777" w:rsidTr="0037370C">
        <w:trPr>
          <w:cantSplit/>
          <w:trHeight w:val="13"/>
          <w:ins w:id="5012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23637" w14:textId="77777777" w:rsidR="0037370C" w:rsidRPr="00EF2238" w:rsidRDefault="0037370C" w:rsidP="0037370C">
            <w:pPr>
              <w:pStyle w:val="TAL"/>
              <w:rPr>
                <w:ins w:id="501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1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6C6FA" w14:textId="77777777" w:rsidR="0037370C" w:rsidRPr="00EF2238" w:rsidRDefault="0037370C" w:rsidP="0037370C">
            <w:pPr>
              <w:pStyle w:val="TAL"/>
              <w:rPr>
                <w:ins w:id="501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1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25C4D59" w14:textId="77777777" w:rsidR="0037370C" w:rsidRPr="00EF2238" w:rsidRDefault="0037370C" w:rsidP="0037370C">
            <w:pPr>
              <w:pStyle w:val="TAL"/>
              <w:rPr>
                <w:ins w:id="501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1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7A1011CA" w14:textId="77777777" w:rsidR="0037370C" w:rsidRPr="00EF2238" w:rsidRDefault="0037370C" w:rsidP="0037370C">
            <w:pPr>
              <w:pStyle w:val="TAL"/>
              <w:rPr>
                <w:ins w:id="5019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2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55877701" w14:textId="77777777" w:rsidR="0037370C" w:rsidRPr="00EF2238" w:rsidRDefault="0037370C" w:rsidP="0037370C">
            <w:pPr>
              <w:pStyle w:val="a7"/>
              <w:rPr>
                <w:ins w:id="5021" w:author="Suhwan Lim" w:date="2020-02-28T17:18:00Z"/>
                <w:rFonts w:cs="Arial"/>
                <w:lang w:val="en-US" w:eastAsia="ja-JP"/>
              </w:rPr>
            </w:pPr>
            <w:ins w:id="5022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D4EAF" w14:textId="77777777" w:rsidR="0037370C" w:rsidRPr="00EF2238" w:rsidRDefault="0037370C" w:rsidP="0037370C">
            <w:pPr>
              <w:pStyle w:val="TAL"/>
              <w:rPr>
                <w:ins w:id="502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2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2F069F0" w14:textId="77777777" w:rsidR="0037370C" w:rsidRPr="00EF2238" w:rsidRDefault="0037370C" w:rsidP="0037370C">
            <w:pPr>
              <w:pStyle w:val="a7"/>
              <w:rPr>
                <w:ins w:id="5025" w:author="Suhwan Lim" w:date="2020-02-28T17:18:00Z"/>
                <w:rFonts w:cs="Arial"/>
                <w:lang w:val="en-US" w:eastAsia="zh-CN"/>
              </w:rPr>
            </w:pPr>
            <w:ins w:id="5026" w:author="Suhwan Lim" w:date="2020-02-28T17:1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CF846" w14:textId="77777777" w:rsidR="0037370C" w:rsidRPr="00EF2238" w:rsidRDefault="0037370C" w:rsidP="0037370C">
            <w:pPr>
              <w:pStyle w:val="TAL"/>
              <w:rPr>
                <w:ins w:id="502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2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D7856" w14:textId="77777777" w:rsidR="0037370C" w:rsidRPr="0029361F" w:rsidRDefault="0037370C" w:rsidP="0037370C">
            <w:pPr>
              <w:spacing w:after="0"/>
              <w:rPr>
                <w:ins w:id="5029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030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E4C17" w14:textId="77777777" w:rsidR="0037370C" w:rsidRPr="00EF2238" w:rsidRDefault="0037370C" w:rsidP="0037370C">
            <w:pPr>
              <w:pStyle w:val="TAL"/>
              <w:rPr>
                <w:ins w:id="503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9E7D3" w14:textId="77777777" w:rsidR="0037370C" w:rsidRPr="00EF2238" w:rsidRDefault="0037370C" w:rsidP="0037370C">
            <w:pPr>
              <w:pStyle w:val="TAL"/>
              <w:rPr>
                <w:ins w:id="503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E2F387C" w14:textId="77777777" w:rsidR="0037370C" w:rsidRPr="00EF2238" w:rsidRDefault="0037370C" w:rsidP="0037370C">
            <w:pPr>
              <w:pStyle w:val="TAL"/>
              <w:rPr>
                <w:ins w:id="503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496B4AE" w14:textId="77777777" w:rsidR="0037370C" w:rsidRPr="00EF2238" w:rsidRDefault="0037370C" w:rsidP="0037370C">
            <w:pPr>
              <w:pStyle w:val="TAL"/>
              <w:rPr>
                <w:ins w:id="503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9E4391" w14:textId="77777777" w:rsidR="0037370C" w:rsidRPr="00EF2238" w:rsidRDefault="0037370C" w:rsidP="0037370C">
            <w:pPr>
              <w:pStyle w:val="TAL"/>
              <w:rPr>
                <w:ins w:id="503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92C8AD" w14:textId="77777777" w:rsidR="0037370C" w:rsidRPr="00EF2238" w:rsidRDefault="0037370C" w:rsidP="0037370C">
            <w:pPr>
              <w:pStyle w:val="TAL"/>
              <w:rPr>
                <w:ins w:id="504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2954C4" w14:textId="77777777" w:rsidR="0037370C" w:rsidRPr="00EF2238" w:rsidRDefault="0037370C" w:rsidP="0037370C">
            <w:pPr>
              <w:pStyle w:val="TAL"/>
              <w:rPr>
                <w:ins w:id="504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A5945C" w14:textId="77777777" w:rsidR="0037370C" w:rsidRPr="00EF2238" w:rsidRDefault="0037370C" w:rsidP="0037370C">
            <w:pPr>
              <w:pStyle w:val="TAL"/>
              <w:rPr>
                <w:ins w:id="504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3946E4" w14:textId="77777777" w:rsidR="0037370C" w:rsidRPr="00EF2238" w:rsidRDefault="0037370C" w:rsidP="0037370C">
            <w:pPr>
              <w:pStyle w:val="a7"/>
              <w:rPr>
                <w:ins w:id="5047" w:author="Suhwan Lim" w:date="2020-02-28T17:18:00Z"/>
                <w:rFonts w:cs="Arial"/>
                <w:lang w:val="en-US" w:eastAsia="ja-JP"/>
              </w:rPr>
            </w:pPr>
            <w:ins w:id="5048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860B91D" w14:textId="77777777" w:rsidTr="0037370C">
        <w:trPr>
          <w:cantSplit/>
          <w:trHeight w:val="13"/>
          <w:ins w:id="5049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D66B7" w14:textId="77777777" w:rsidR="0037370C" w:rsidRPr="00EF2238" w:rsidRDefault="0037370C" w:rsidP="0037370C">
            <w:pPr>
              <w:pStyle w:val="TAL"/>
              <w:rPr>
                <w:ins w:id="505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5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A4050" w14:textId="77777777" w:rsidR="0037370C" w:rsidRPr="00EF2238" w:rsidRDefault="0037370C" w:rsidP="0037370C">
            <w:pPr>
              <w:pStyle w:val="TAL"/>
              <w:rPr>
                <w:ins w:id="5052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93221FE" w14:textId="77777777" w:rsidR="0037370C" w:rsidRPr="00EF2238" w:rsidRDefault="0037370C" w:rsidP="0037370C">
            <w:pPr>
              <w:pStyle w:val="TAL"/>
              <w:rPr>
                <w:ins w:id="5054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334EDA73" w14:textId="77777777" w:rsidR="0037370C" w:rsidRPr="00EF2238" w:rsidRDefault="0037370C" w:rsidP="0037370C">
            <w:pPr>
              <w:pStyle w:val="TAL"/>
              <w:rPr>
                <w:ins w:id="505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31F4B0F" w14:textId="77777777" w:rsidR="0037370C" w:rsidRPr="00EF2238" w:rsidRDefault="0037370C" w:rsidP="0037370C">
            <w:pPr>
              <w:pStyle w:val="TAL"/>
              <w:rPr>
                <w:ins w:id="5058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128F8420" w14:textId="77777777" w:rsidR="0037370C" w:rsidRPr="00EF2238" w:rsidRDefault="0037370C" w:rsidP="0037370C">
            <w:pPr>
              <w:pStyle w:val="TAL"/>
              <w:rPr>
                <w:ins w:id="506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6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26CC74E7" w14:textId="77777777" w:rsidR="0037370C" w:rsidRPr="00EF2238" w:rsidRDefault="0037370C" w:rsidP="0037370C">
            <w:pPr>
              <w:pStyle w:val="TAL"/>
              <w:rPr>
                <w:ins w:id="5062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6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D7B04" w14:textId="77777777" w:rsidR="0037370C" w:rsidRPr="00EF2238" w:rsidRDefault="0037370C" w:rsidP="0037370C">
            <w:pPr>
              <w:pStyle w:val="TAL"/>
              <w:rPr>
                <w:ins w:id="506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6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6550BA9" w14:textId="77777777" w:rsidR="0037370C" w:rsidRPr="00EF2238" w:rsidRDefault="0037370C" w:rsidP="0037370C">
            <w:pPr>
              <w:pStyle w:val="TAL"/>
              <w:rPr>
                <w:ins w:id="506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6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D4FFA" w14:textId="77777777" w:rsidR="0037370C" w:rsidRPr="00EF2238" w:rsidRDefault="0037370C" w:rsidP="0037370C">
            <w:pPr>
              <w:pStyle w:val="TAL"/>
              <w:rPr>
                <w:ins w:id="506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6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1EDC9" w14:textId="77777777" w:rsidR="0037370C" w:rsidRPr="0029361F" w:rsidRDefault="0037370C" w:rsidP="0037370C">
            <w:pPr>
              <w:spacing w:after="0"/>
              <w:rPr>
                <w:ins w:id="5070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071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BE1D5" w14:textId="77777777" w:rsidR="0037370C" w:rsidRPr="00EF2238" w:rsidRDefault="0037370C" w:rsidP="0037370C">
            <w:pPr>
              <w:pStyle w:val="TAL"/>
              <w:rPr>
                <w:ins w:id="507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3697E" w14:textId="77777777" w:rsidR="0037370C" w:rsidRPr="00EF2238" w:rsidRDefault="0037370C" w:rsidP="0037370C">
            <w:pPr>
              <w:pStyle w:val="TAL"/>
              <w:rPr>
                <w:ins w:id="507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B2DAB1" w14:textId="77777777" w:rsidR="0037370C" w:rsidRPr="00EF2238" w:rsidRDefault="0037370C" w:rsidP="0037370C">
            <w:pPr>
              <w:pStyle w:val="TAL"/>
              <w:rPr>
                <w:ins w:id="507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7CA2EC" w14:textId="77777777" w:rsidR="0037370C" w:rsidRPr="00EF2238" w:rsidRDefault="0037370C" w:rsidP="0037370C">
            <w:pPr>
              <w:pStyle w:val="TAL"/>
              <w:rPr>
                <w:ins w:id="507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8323C7" w14:textId="77777777" w:rsidR="0037370C" w:rsidRPr="00EF2238" w:rsidRDefault="0037370C" w:rsidP="0037370C">
            <w:pPr>
              <w:pStyle w:val="TAL"/>
              <w:rPr>
                <w:ins w:id="508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0086A5" w14:textId="77777777" w:rsidR="0037370C" w:rsidRPr="00EF2238" w:rsidRDefault="0037370C" w:rsidP="0037370C">
            <w:pPr>
              <w:pStyle w:val="TAL"/>
              <w:rPr>
                <w:ins w:id="508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3A63CD" w14:textId="77777777" w:rsidR="0037370C" w:rsidRPr="00EF2238" w:rsidRDefault="0037370C" w:rsidP="0037370C">
            <w:pPr>
              <w:pStyle w:val="TAL"/>
              <w:rPr>
                <w:ins w:id="508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136CB0" w14:textId="77777777" w:rsidR="0037370C" w:rsidRPr="00EF2238" w:rsidRDefault="0037370C" w:rsidP="0037370C">
            <w:pPr>
              <w:pStyle w:val="TAL"/>
              <w:rPr>
                <w:ins w:id="508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3D8523" w14:textId="77777777" w:rsidR="0037370C" w:rsidRPr="00EF2238" w:rsidRDefault="0037370C" w:rsidP="0037370C">
            <w:pPr>
              <w:pStyle w:val="TAL"/>
              <w:rPr>
                <w:ins w:id="508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296A74" w14:textId="77777777" w:rsidR="0037370C" w:rsidRPr="00EF2238" w:rsidRDefault="0037370C" w:rsidP="0037370C">
            <w:pPr>
              <w:pStyle w:val="TAL"/>
              <w:rPr>
                <w:ins w:id="509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E5BCB5" w14:textId="77777777" w:rsidR="0037370C" w:rsidRPr="00EF2238" w:rsidRDefault="0037370C" w:rsidP="0037370C">
            <w:pPr>
              <w:pStyle w:val="TAL"/>
              <w:rPr>
                <w:ins w:id="509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853A0D" w14:textId="77777777" w:rsidR="0037370C" w:rsidRPr="00EF2238" w:rsidRDefault="0037370C" w:rsidP="0037370C">
            <w:pPr>
              <w:pStyle w:val="TAL"/>
              <w:rPr>
                <w:ins w:id="509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10FDCF" w14:textId="77777777" w:rsidR="0037370C" w:rsidRPr="00EF2238" w:rsidRDefault="0037370C" w:rsidP="0037370C">
            <w:pPr>
              <w:pStyle w:val="TAL"/>
              <w:rPr>
                <w:ins w:id="509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AE5B60E" w14:textId="77777777" w:rsidR="0037370C" w:rsidRPr="00EF2238" w:rsidRDefault="0037370C" w:rsidP="0037370C">
            <w:pPr>
              <w:pStyle w:val="TAL"/>
              <w:rPr>
                <w:ins w:id="509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9861859" w14:textId="77777777" w:rsidR="0037370C" w:rsidRPr="00EF2238" w:rsidRDefault="0037370C" w:rsidP="0037370C">
            <w:pPr>
              <w:pStyle w:val="TAL"/>
              <w:rPr>
                <w:ins w:id="510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0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03F06DEA" w14:textId="77777777" w:rsidTr="0037370C">
        <w:trPr>
          <w:cantSplit/>
          <w:trHeight w:val="13"/>
          <w:ins w:id="5102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A82E0" w14:textId="77777777" w:rsidR="0037370C" w:rsidRPr="00EF2238" w:rsidRDefault="0037370C" w:rsidP="0037370C">
            <w:pPr>
              <w:pStyle w:val="TAL"/>
              <w:rPr>
                <w:ins w:id="510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0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B903B" w14:textId="77777777" w:rsidR="0037370C" w:rsidRPr="00EF2238" w:rsidRDefault="0037370C" w:rsidP="0037370C">
            <w:pPr>
              <w:pStyle w:val="TAL"/>
              <w:rPr>
                <w:ins w:id="510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0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3A8924DD" w14:textId="77777777" w:rsidR="0037370C" w:rsidRPr="00EF2238" w:rsidRDefault="0037370C" w:rsidP="0037370C">
            <w:pPr>
              <w:pStyle w:val="TAL"/>
              <w:rPr>
                <w:ins w:id="510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0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3A580ED3" w14:textId="77777777" w:rsidR="0037370C" w:rsidRPr="00EF2238" w:rsidRDefault="0037370C" w:rsidP="0037370C">
            <w:pPr>
              <w:pStyle w:val="TAL"/>
              <w:rPr>
                <w:ins w:id="5109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1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5F3D74A4" w14:textId="77777777" w:rsidR="0037370C" w:rsidRPr="00EF2238" w:rsidRDefault="0037370C" w:rsidP="0037370C">
            <w:pPr>
              <w:pStyle w:val="a7"/>
              <w:rPr>
                <w:ins w:id="5111" w:author="Suhwan Lim" w:date="2020-02-28T17:18:00Z"/>
                <w:rFonts w:cs="Arial"/>
                <w:lang w:val="en-US" w:eastAsia="ja-JP"/>
              </w:rPr>
            </w:pPr>
            <w:ins w:id="5112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4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09610" w14:textId="77777777" w:rsidR="0037370C" w:rsidRPr="00EF2238" w:rsidRDefault="0037370C" w:rsidP="0037370C">
            <w:pPr>
              <w:pStyle w:val="TAL"/>
              <w:rPr>
                <w:ins w:id="511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1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879BF87" w14:textId="77777777" w:rsidR="0037370C" w:rsidRPr="00EF2238" w:rsidRDefault="0037370C" w:rsidP="0037370C">
            <w:pPr>
              <w:pStyle w:val="a7"/>
              <w:rPr>
                <w:ins w:id="5115" w:author="Suhwan Lim" w:date="2020-02-28T17:18:00Z"/>
                <w:rFonts w:cs="Arial"/>
                <w:lang w:val="en-US" w:eastAsia="zh-CN"/>
              </w:rPr>
            </w:pPr>
            <w:ins w:id="5116" w:author="Suhwan Lim" w:date="2020-02-28T17:1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55E1C" w14:textId="77777777" w:rsidR="0037370C" w:rsidRPr="00EF2238" w:rsidRDefault="0037370C" w:rsidP="0037370C">
            <w:pPr>
              <w:pStyle w:val="TAL"/>
              <w:rPr>
                <w:ins w:id="511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1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81744" w14:textId="77777777" w:rsidR="0037370C" w:rsidRPr="0029361F" w:rsidRDefault="0037370C" w:rsidP="0037370C">
            <w:pPr>
              <w:spacing w:after="0"/>
              <w:rPr>
                <w:ins w:id="5119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120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13CEF" w14:textId="77777777" w:rsidR="0037370C" w:rsidRPr="00EF2238" w:rsidRDefault="0037370C" w:rsidP="0037370C">
            <w:pPr>
              <w:pStyle w:val="TAL"/>
              <w:rPr>
                <w:ins w:id="512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2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B5D44" w14:textId="77777777" w:rsidR="0037370C" w:rsidRPr="00EF2238" w:rsidRDefault="0037370C" w:rsidP="0037370C">
            <w:pPr>
              <w:pStyle w:val="TAL"/>
              <w:rPr>
                <w:ins w:id="512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2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D5B545" w14:textId="77777777" w:rsidR="0037370C" w:rsidRPr="00EF2238" w:rsidRDefault="0037370C" w:rsidP="0037370C">
            <w:pPr>
              <w:pStyle w:val="TAL"/>
              <w:rPr>
                <w:ins w:id="512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2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98016B" w14:textId="77777777" w:rsidR="0037370C" w:rsidRPr="00EF2238" w:rsidRDefault="0037370C" w:rsidP="0037370C">
            <w:pPr>
              <w:pStyle w:val="TAL"/>
              <w:rPr>
                <w:ins w:id="512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2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7B2854" w14:textId="77777777" w:rsidR="0037370C" w:rsidRPr="00EF2238" w:rsidRDefault="0037370C" w:rsidP="0037370C">
            <w:pPr>
              <w:pStyle w:val="TAL"/>
              <w:rPr>
                <w:ins w:id="512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C72324" w14:textId="77777777" w:rsidR="0037370C" w:rsidRPr="00EF2238" w:rsidRDefault="0037370C" w:rsidP="0037370C">
            <w:pPr>
              <w:pStyle w:val="TAL"/>
              <w:rPr>
                <w:ins w:id="513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9BE308" w14:textId="77777777" w:rsidR="0037370C" w:rsidRPr="00EF2238" w:rsidRDefault="0037370C" w:rsidP="0037370C">
            <w:pPr>
              <w:pStyle w:val="TAL"/>
              <w:rPr>
                <w:ins w:id="513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61AAA1" w14:textId="77777777" w:rsidR="0037370C" w:rsidRPr="00EF2238" w:rsidRDefault="0037370C" w:rsidP="0037370C">
            <w:pPr>
              <w:pStyle w:val="TAL"/>
              <w:rPr>
                <w:ins w:id="513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DBE516" w14:textId="77777777" w:rsidR="0037370C" w:rsidRPr="00EF2238" w:rsidRDefault="0037370C" w:rsidP="0037370C">
            <w:pPr>
              <w:pStyle w:val="a7"/>
              <w:rPr>
                <w:ins w:id="5137" w:author="Suhwan Lim" w:date="2020-02-28T17:18:00Z"/>
                <w:rFonts w:cs="Arial"/>
                <w:lang w:val="en-US" w:eastAsia="ja-JP"/>
              </w:rPr>
            </w:pPr>
            <w:ins w:id="5138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6F6953E1" w14:textId="77777777" w:rsidTr="0037370C">
        <w:trPr>
          <w:cantSplit/>
          <w:trHeight w:val="13"/>
          <w:ins w:id="5139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5534B" w14:textId="77777777" w:rsidR="0037370C" w:rsidRPr="00EF2238" w:rsidRDefault="0037370C" w:rsidP="0037370C">
            <w:pPr>
              <w:pStyle w:val="TAL"/>
              <w:rPr>
                <w:ins w:id="514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9414E" w14:textId="77777777" w:rsidR="0037370C" w:rsidRPr="00EF2238" w:rsidRDefault="0037370C" w:rsidP="0037370C">
            <w:pPr>
              <w:pStyle w:val="TAL"/>
              <w:rPr>
                <w:ins w:id="5142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215B3E1B" w14:textId="77777777" w:rsidR="0037370C" w:rsidRPr="00EF2238" w:rsidRDefault="0037370C" w:rsidP="0037370C">
            <w:pPr>
              <w:pStyle w:val="TAL"/>
              <w:rPr>
                <w:ins w:id="5144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446A5385" w14:textId="77777777" w:rsidR="0037370C" w:rsidRPr="00EF2238" w:rsidRDefault="0037370C" w:rsidP="0037370C">
            <w:pPr>
              <w:pStyle w:val="TAL"/>
              <w:rPr>
                <w:ins w:id="514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3E12FA9F" w14:textId="77777777" w:rsidR="0037370C" w:rsidRPr="00EF2238" w:rsidRDefault="0037370C" w:rsidP="0037370C">
            <w:pPr>
              <w:pStyle w:val="TAL"/>
              <w:rPr>
                <w:ins w:id="5148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79256F6A" w14:textId="77777777" w:rsidR="0037370C" w:rsidRPr="00EF2238" w:rsidRDefault="0037370C" w:rsidP="0037370C">
            <w:pPr>
              <w:pStyle w:val="TAL"/>
              <w:rPr>
                <w:ins w:id="515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5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2C30248E" w14:textId="77777777" w:rsidR="0037370C" w:rsidRPr="00EF2238" w:rsidRDefault="0037370C" w:rsidP="0037370C">
            <w:pPr>
              <w:pStyle w:val="TAL"/>
              <w:rPr>
                <w:ins w:id="5152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5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7168E" w14:textId="77777777" w:rsidR="0037370C" w:rsidRPr="00EF2238" w:rsidRDefault="0037370C" w:rsidP="0037370C">
            <w:pPr>
              <w:pStyle w:val="TAL"/>
              <w:rPr>
                <w:ins w:id="515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5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291D8E" w14:textId="77777777" w:rsidR="0037370C" w:rsidRPr="00EF2238" w:rsidRDefault="0037370C" w:rsidP="0037370C">
            <w:pPr>
              <w:pStyle w:val="TAL"/>
              <w:rPr>
                <w:ins w:id="515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5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F8D81" w14:textId="77777777" w:rsidR="0037370C" w:rsidRPr="00EF2238" w:rsidRDefault="0037370C" w:rsidP="0037370C">
            <w:pPr>
              <w:pStyle w:val="TAL"/>
              <w:rPr>
                <w:ins w:id="515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5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45B30" w14:textId="77777777" w:rsidR="0037370C" w:rsidRPr="0029361F" w:rsidRDefault="0037370C" w:rsidP="0037370C">
            <w:pPr>
              <w:spacing w:after="0"/>
              <w:rPr>
                <w:ins w:id="5160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161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B2BA9" w14:textId="77777777" w:rsidR="0037370C" w:rsidRPr="00EF2238" w:rsidRDefault="0037370C" w:rsidP="0037370C">
            <w:pPr>
              <w:pStyle w:val="TAL"/>
              <w:rPr>
                <w:ins w:id="516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6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6C977" w14:textId="77777777" w:rsidR="0037370C" w:rsidRPr="00EF2238" w:rsidRDefault="0037370C" w:rsidP="0037370C">
            <w:pPr>
              <w:pStyle w:val="TAL"/>
              <w:rPr>
                <w:ins w:id="516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6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9B9041" w14:textId="77777777" w:rsidR="0037370C" w:rsidRPr="00EF2238" w:rsidRDefault="0037370C" w:rsidP="0037370C">
            <w:pPr>
              <w:pStyle w:val="TAL"/>
              <w:rPr>
                <w:ins w:id="516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6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F9E607" w14:textId="77777777" w:rsidR="0037370C" w:rsidRPr="00EF2238" w:rsidRDefault="0037370C" w:rsidP="0037370C">
            <w:pPr>
              <w:pStyle w:val="TAL"/>
              <w:rPr>
                <w:ins w:id="516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6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FA8146" w14:textId="77777777" w:rsidR="0037370C" w:rsidRPr="00EF2238" w:rsidRDefault="0037370C" w:rsidP="0037370C">
            <w:pPr>
              <w:pStyle w:val="TAL"/>
              <w:rPr>
                <w:ins w:id="517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3E0F07" w14:textId="77777777" w:rsidR="0037370C" w:rsidRPr="00EF2238" w:rsidRDefault="0037370C" w:rsidP="0037370C">
            <w:pPr>
              <w:pStyle w:val="TAL"/>
              <w:rPr>
                <w:ins w:id="5172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7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D36D04" w14:textId="77777777" w:rsidR="0037370C" w:rsidRPr="00EF2238" w:rsidRDefault="0037370C" w:rsidP="0037370C">
            <w:pPr>
              <w:pStyle w:val="TAL"/>
              <w:rPr>
                <w:ins w:id="517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09F477" w14:textId="77777777" w:rsidR="0037370C" w:rsidRPr="00EF2238" w:rsidRDefault="0037370C" w:rsidP="0037370C">
            <w:pPr>
              <w:pStyle w:val="TAL"/>
              <w:rPr>
                <w:ins w:id="517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F4540C" w14:textId="77777777" w:rsidR="0037370C" w:rsidRPr="00EF2238" w:rsidRDefault="0037370C" w:rsidP="0037370C">
            <w:pPr>
              <w:pStyle w:val="TAL"/>
              <w:rPr>
                <w:ins w:id="517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490988" w14:textId="77777777" w:rsidR="0037370C" w:rsidRPr="00EF2238" w:rsidRDefault="0037370C" w:rsidP="0037370C">
            <w:pPr>
              <w:pStyle w:val="TAL"/>
              <w:rPr>
                <w:ins w:id="518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FF7096" w14:textId="77777777" w:rsidR="0037370C" w:rsidRPr="00EF2238" w:rsidRDefault="0037370C" w:rsidP="0037370C">
            <w:pPr>
              <w:pStyle w:val="TAL"/>
              <w:rPr>
                <w:ins w:id="518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8EFD96" w14:textId="77777777" w:rsidR="0037370C" w:rsidRPr="00EF2238" w:rsidRDefault="0037370C" w:rsidP="0037370C">
            <w:pPr>
              <w:pStyle w:val="TAL"/>
              <w:rPr>
                <w:ins w:id="518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A34E30" w14:textId="77777777" w:rsidR="0037370C" w:rsidRPr="00EF2238" w:rsidRDefault="0037370C" w:rsidP="0037370C">
            <w:pPr>
              <w:pStyle w:val="TAL"/>
              <w:rPr>
                <w:ins w:id="518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FB7A74" w14:textId="77777777" w:rsidR="0037370C" w:rsidRPr="00EF2238" w:rsidRDefault="0037370C" w:rsidP="0037370C">
            <w:pPr>
              <w:pStyle w:val="TAL"/>
              <w:rPr>
                <w:ins w:id="518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958703" w14:textId="77777777" w:rsidR="0037370C" w:rsidRPr="00EF2238" w:rsidRDefault="0037370C" w:rsidP="0037370C">
            <w:pPr>
              <w:pStyle w:val="TAL"/>
              <w:rPr>
                <w:ins w:id="519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204A4795" w14:textId="77777777" w:rsidTr="0037370C">
        <w:trPr>
          <w:cantSplit/>
          <w:trHeight w:val="13"/>
          <w:ins w:id="5192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3DE1E" w14:textId="77777777" w:rsidR="0037370C" w:rsidRPr="00EF2238" w:rsidRDefault="0037370C" w:rsidP="0037370C">
            <w:pPr>
              <w:pStyle w:val="TAL"/>
              <w:rPr>
                <w:ins w:id="519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CF6A6" w14:textId="77777777" w:rsidR="0037370C" w:rsidRPr="00EF2238" w:rsidRDefault="0037370C" w:rsidP="0037370C">
            <w:pPr>
              <w:pStyle w:val="TAL"/>
              <w:rPr>
                <w:ins w:id="519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3EFEF84D" w14:textId="77777777" w:rsidR="0037370C" w:rsidRPr="00EF2238" w:rsidRDefault="0037370C" w:rsidP="0037370C">
            <w:pPr>
              <w:pStyle w:val="TAL"/>
              <w:rPr>
                <w:ins w:id="519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6886C13" w14:textId="77777777" w:rsidR="0037370C" w:rsidRPr="00EF2238" w:rsidRDefault="0037370C" w:rsidP="0037370C">
            <w:pPr>
              <w:pStyle w:val="TAL"/>
              <w:rPr>
                <w:ins w:id="5199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20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4AA70764" w14:textId="77777777" w:rsidR="0037370C" w:rsidRPr="00EF2238" w:rsidRDefault="0037370C" w:rsidP="0037370C">
            <w:pPr>
              <w:pStyle w:val="a7"/>
              <w:rPr>
                <w:ins w:id="5201" w:author="Suhwan Lim" w:date="2020-02-28T17:18:00Z"/>
                <w:rFonts w:cs="Arial"/>
                <w:lang w:val="en-US" w:eastAsia="ja-JP"/>
              </w:rPr>
            </w:pPr>
            <w:ins w:id="5202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37627" w14:textId="77777777" w:rsidR="0037370C" w:rsidRPr="00EF2238" w:rsidRDefault="0037370C" w:rsidP="0037370C">
            <w:pPr>
              <w:pStyle w:val="TAL"/>
              <w:rPr>
                <w:ins w:id="520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0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685C15" w14:textId="77777777" w:rsidR="0037370C" w:rsidRPr="00EF2238" w:rsidRDefault="0037370C" w:rsidP="0037370C">
            <w:pPr>
              <w:pStyle w:val="a7"/>
              <w:rPr>
                <w:ins w:id="5205" w:author="Suhwan Lim" w:date="2020-02-28T17:18:00Z"/>
                <w:rFonts w:cs="Arial"/>
                <w:lang w:val="en-US" w:eastAsia="zh-CN"/>
              </w:rPr>
            </w:pPr>
            <w:ins w:id="5206" w:author="Suhwan Lim" w:date="2020-02-28T17:1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16806" w14:textId="77777777" w:rsidR="0037370C" w:rsidRPr="00EF2238" w:rsidRDefault="0037370C" w:rsidP="0037370C">
            <w:pPr>
              <w:pStyle w:val="TAL"/>
              <w:rPr>
                <w:ins w:id="520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0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07237" w14:textId="77777777" w:rsidR="0037370C" w:rsidRPr="0029361F" w:rsidRDefault="0037370C" w:rsidP="0037370C">
            <w:pPr>
              <w:spacing w:after="0"/>
              <w:rPr>
                <w:ins w:id="5209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210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A7F20" w14:textId="77777777" w:rsidR="0037370C" w:rsidRPr="00EF2238" w:rsidRDefault="0037370C" w:rsidP="0037370C">
            <w:pPr>
              <w:pStyle w:val="TAL"/>
              <w:rPr>
                <w:ins w:id="521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1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BAB9E" w14:textId="77777777" w:rsidR="0037370C" w:rsidRPr="00EF2238" w:rsidRDefault="0037370C" w:rsidP="0037370C">
            <w:pPr>
              <w:pStyle w:val="TAL"/>
              <w:rPr>
                <w:ins w:id="521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1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173A0B1" w14:textId="77777777" w:rsidR="0037370C" w:rsidRPr="00EF2238" w:rsidRDefault="0037370C" w:rsidP="0037370C">
            <w:pPr>
              <w:pStyle w:val="TAL"/>
              <w:rPr>
                <w:ins w:id="521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21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BE88D68" w14:textId="77777777" w:rsidR="0037370C" w:rsidRPr="00EF2238" w:rsidRDefault="0037370C" w:rsidP="0037370C">
            <w:pPr>
              <w:pStyle w:val="TAL"/>
              <w:rPr>
                <w:ins w:id="521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1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857FDB" w14:textId="77777777" w:rsidR="0037370C" w:rsidRPr="00EF2238" w:rsidRDefault="0037370C" w:rsidP="0037370C">
            <w:pPr>
              <w:pStyle w:val="TAL"/>
              <w:rPr>
                <w:ins w:id="521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86F3C9" w14:textId="77777777" w:rsidR="0037370C" w:rsidRPr="00EF2238" w:rsidRDefault="0037370C" w:rsidP="0037370C">
            <w:pPr>
              <w:pStyle w:val="TAL"/>
              <w:rPr>
                <w:ins w:id="522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435058" w14:textId="77777777" w:rsidR="0037370C" w:rsidRPr="00EF2238" w:rsidRDefault="0037370C" w:rsidP="0037370C">
            <w:pPr>
              <w:pStyle w:val="TAL"/>
              <w:rPr>
                <w:ins w:id="522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6E1024" w14:textId="77777777" w:rsidR="0037370C" w:rsidRPr="00EF2238" w:rsidRDefault="0037370C" w:rsidP="0037370C">
            <w:pPr>
              <w:pStyle w:val="TAL"/>
              <w:rPr>
                <w:ins w:id="522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6E1C8E" w14:textId="77777777" w:rsidR="0037370C" w:rsidRPr="00EF2238" w:rsidRDefault="0037370C" w:rsidP="0037370C">
            <w:pPr>
              <w:pStyle w:val="a7"/>
              <w:rPr>
                <w:ins w:id="5227" w:author="Suhwan Lim" w:date="2020-02-28T17:18:00Z"/>
                <w:rFonts w:cs="Arial"/>
                <w:lang w:val="en-US" w:eastAsia="ja-JP"/>
              </w:rPr>
            </w:pPr>
            <w:ins w:id="5228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522FEE6C" w14:textId="77777777" w:rsidTr="0037370C">
        <w:trPr>
          <w:cantSplit/>
          <w:trHeight w:val="13"/>
          <w:ins w:id="5229" w:author="Suhwan Lim" w:date="2020-02-28T17:1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8EA5B" w14:textId="77777777" w:rsidR="0037370C" w:rsidRPr="00EF2238" w:rsidRDefault="0037370C" w:rsidP="0037370C">
            <w:pPr>
              <w:pStyle w:val="TAL"/>
              <w:rPr>
                <w:ins w:id="5230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1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38CFC" w14:textId="77777777" w:rsidR="0037370C" w:rsidRPr="00EF2238" w:rsidRDefault="0037370C" w:rsidP="0037370C">
            <w:pPr>
              <w:pStyle w:val="TAL"/>
              <w:rPr>
                <w:ins w:id="5232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3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6FB476E9" w14:textId="77777777" w:rsidR="0037370C" w:rsidRPr="00EF2238" w:rsidRDefault="0037370C" w:rsidP="0037370C">
            <w:pPr>
              <w:pStyle w:val="TAL"/>
              <w:rPr>
                <w:ins w:id="5234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5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942C0E7" w14:textId="77777777" w:rsidR="0037370C" w:rsidRPr="00EF2238" w:rsidRDefault="0037370C" w:rsidP="0037370C">
            <w:pPr>
              <w:pStyle w:val="TAL"/>
              <w:rPr>
                <w:ins w:id="5236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7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10EF4C4A" w14:textId="77777777" w:rsidR="0037370C" w:rsidRPr="00EF2238" w:rsidRDefault="0037370C" w:rsidP="0037370C">
            <w:pPr>
              <w:pStyle w:val="TAL"/>
              <w:rPr>
                <w:ins w:id="5238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9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474E7BCA" w14:textId="77777777" w:rsidR="0037370C" w:rsidRPr="00EF2238" w:rsidRDefault="0037370C" w:rsidP="0037370C">
            <w:pPr>
              <w:pStyle w:val="TAL"/>
              <w:rPr>
                <w:ins w:id="5240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41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8EFC41C" w14:textId="77777777" w:rsidR="0037370C" w:rsidRPr="00EF2238" w:rsidRDefault="0037370C" w:rsidP="0037370C">
            <w:pPr>
              <w:pStyle w:val="TAL"/>
              <w:rPr>
                <w:ins w:id="5242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43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323D7" w14:textId="77777777" w:rsidR="0037370C" w:rsidRPr="00EF2238" w:rsidRDefault="0037370C" w:rsidP="0037370C">
            <w:pPr>
              <w:pStyle w:val="TAL"/>
              <w:rPr>
                <w:ins w:id="5244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45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7C2B563" w14:textId="77777777" w:rsidR="0037370C" w:rsidRPr="00EF2238" w:rsidRDefault="0037370C" w:rsidP="0037370C">
            <w:pPr>
              <w:pStyle w:val="TAL"/>
              <w:rPr>
                <w:ins w:id="5246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47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57F57" w14:textId="77777777" w:rsidR="0037370C" w:rsidRPr="00EF2238" w:rsidRDefault="0037370C" w:rsidP="0037370C">
            <w:pPr>
              <w:pStyle w:val="TAL"/>
              <w:rPr>
                <w:ins w:id="5248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49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3076B" w14:textId="77777777" w:rsidR="0037370C" w:rsidRPr="0029361F" w:rsidRDefault="0037370C" w:rsidP="0037370C">
            <w:pPr>
              <w:spacing w:after="0"/>
              <w:rPr>
                <w:ins w:id="5250" w:author="Suhwan Lim" w:date="2020-02-28T17:19:00Z"/>
                <w:rFonts w:cs="Arial"/>
                <w:sz w:val="16"/>
                <w:szCs w:val="16"/>
                <w:lang w:eastAsia="ja-JP"/>
              </w:rPr>
            </w:pPr>
            <w:ins w:id="5251" w:author="Suhwan Lim" w:date="2020-02-28T17:19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07367" w14:textId="77777777" w:rsidR="0037370C" w:rsidRPr="00EF2238" w:rsidRDefault="0037370C" w:rsidP="0037370C">
            <w:pPr>
              <w:pStyle w:val="TAL"/>
              <w:rPr>
                <w:ins w:id="5252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53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826F6" w14:textId="77777777" w:rsidR="0037370C" w:rsidRPr="00EF2238" w:rsidRDefault="0037370C" w:rsidP="0037370C">
            <w:pPr>
              <w:pStyle w:val="TAL"/>
              <w:rPr>
                <w:ins w:id="5254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55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7B7E76" w14:textId="77777777" w:rsidR="0037370C" w:rsidRPr="00EF2238" w:rsidRDefault="0037370C" w:rsidP="0037370C">
            <w:pPr>
              <w:pStyle w:val="TAL"/>
              <w:rPr>
                <w:ins w:id="5256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57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AF5F91" w14:textId="77777777" w:rsidR="0037370C" w:rsidRPr="00EF2238" w:rsidRDefault="0037370C" w:rsidP="0037370C">
            <w:pPr>
              <w:pStyle w:val="TAL"/>
              <w:rPr>
                <w:ins w:id="5258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59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F20A53" w14:textId="77777777" w:rsidR="0037370C" w:rsidRPr="00EF2238" w:rsidRDefault="0037370C" w:rsidP="0037370C">
            <w:pPr>
              <w:pStyle w:val="TAL"/>
              <w:rPr>
                <w:ins w:id="5260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1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830B63" w14:textId="77777777" w:rsidR="0037370C" w:rsidRPr="00EF2238" w:rsidRDefault="0037370C" w:rsidP="0037370C">
            <w:pPr>
              <w:pStyle w:val="TAL"/>
              <w:rPr>
                <w:ins w:id="5262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63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58AAC2" w14:textId="77777777" w:rsidR="0037370C" w:rsidRPr="00EF2238" w:rsidRDefault="0037370C" w:rsidP="0037370C">
            <w:pPr>
              <w:pStyle w:val="TAL"/>
              <w:rPr>
                <w:ins w:id="5264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5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9BAD7F" w14:textId="77777777" w:rsidR="0037370C" w:rsidRPr="00EF2238" w:rsidRDefault="0037370C" w:rsidP="0037370C">
            <w:pPr>
              <w:pStyle w:val="TAL"/>
              <w:rPr>
                <w:ins w:id="5266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7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5B8C85" w14:textId="77777777" w:rsidR="0037370C" w:rsidRPr="00EF2238" w:rsidRDefault="0037370C" w:rsidP="0037370C">
            <w:pPr>
              <w:pStyle w:val="TAL"/>
              <w:rPr>
                <w:ins w:id="5268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9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2AAAAC" w14:textId="77777777" w:rsidR="0037370C" w:rsidRPr="00EF2238" w:rsidRDefault="0037370C" w:rsidP="0037370C">
            <w:pPr>
              <w:pStyle w:val="TAL"/>
              <w:rPr>
                <w:ins w:id="5270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1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E2791A" w14:textId="77777777" w:rsidR="0037370C" w:rsidRPr="00EF2238" w:rsidRDefault="0037370C" w:rsidP="0037370C">
            <w:pPr>
              <w:pStyle w:val="TAL"/>
              <w:rPr>
                <w:ins w:id="5272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3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4CB495" w14:textId="77777777" w:rsidR="0037370C" w:rsidRPr="00EF2238" w:rsidRDefault="0037370C" w:rsidP="0037370C">
            <w:pPr>
              <w:pStyle w:val="TAL"/>
              <w:rPr>
                <w:ins w:id="5274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5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B8A5AC" w14:textId="77777777" w:rsidR="0037370C" w:rsidRPr="00EF2238" w:rsidRDefault="0037370C" w:rsidP="0037370C">
            <w:pPr>
              <w:pStyle w:val="TAL"/>
              <w:rPr>
                <w:ins w:id="5276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7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B8A6E8" w14:textId="77777777" w:rsidR="0037370C" w:rsidRPr="00EF2238" w:rsidRDefault="0037370C" w:rsidP="0037370C">
            <w:pPr>
              <w:pStyle w:val="TAL"/>
              <w:rPr>
                <w:ins w:id="5278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9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E7C9A7" w14:textId="77777777" w:rsidR="0037370C" w:rsidRPr="00EF2238" w:rsidRDefault="0037370C" w:rsidP="0037370C">
            <w:pPr>
              <w:pStyle w:val="TAL"/>
              <w:rPr>
                <w:ins w:id="5280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81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75772F" w14:paraId="2115EC3A" w14:textId="77777777" w:rsidTr="0075772F">
        <w:trPr>
          <w:cantSplit/>
          <w:trHeight w:val="13"/>
          <w:ins w:id="5282" w:author="Suhwan Lim" w:date="2020-02-28T17:42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A8E83" w14:textId="77777777" w:rsidR="0075772F" w:rsidRPr="0075772F" w:rsidRDefault="0075772F" w:rsidP="0075772F">
            <w:pPr>
              <w:pStyle w:val="TAL"/>
              <w:rPr>
                <w:ins w:id="5283" w:author="Suhwan Lim" w:date="2020-02-28T17:42:00Z"/>
                <w:rFonts w:cs="Arial"/>
                <w:sz w:val="16"/>
                <w:szCs w:val="16"/>
                <w:lang w:val="en-US" w:eastAsia="ja-JP"/>
              </w:rPr>
            </w:pPr>
            <w:ins w:id="5284" w:author="Suhwan Lim" w:date="2020-02-28T17:43:00Z">
              <w:r w:rsidRPr="0075772F">
                <w:rPr>
                  <w:sz w:val="16"/>
                  <w:szCs w:val="16"/>
                </w:rPr>
                <w:t>DC_1A-3A_n41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9F2EF" w14:textId="77777777" w:rsidR="0075772F" w:rsidRPr="0075772F" w:rsidRDefault="0075772F" w:rsidP="0075772F">
            <w:pPr>
              <w:pStyle w:val="TAL"/>
              <w:rPr>
                <w:ins w:id="5285" w:author="Suhwan Lim" w:date="2020-02-28T17:43:00Z"/>
                <w:sz w:val="16"/>
                <w:szCs w:val="16"/>
              </w:rPr>
            </w:pPr>
            <w:ins w:id="5286" w:author="Suhwan Lim" w:date="2020-02-28T17:43:00Z">
              <w:r w:rsidRPr="0075772F">
                <w:rPr>
                  <w:sz w:val="16"/>
                  <w:szCs w:val="16"/>
                </w:rPr>
                <w:t>DC_1A_n41A</w:t>
              </w:r>
            </w:ins>
          </w:p>
          <w:p w14:paraId="27098F45" w14:textId="77777777" w:rsidR="0075772F" w:rsidRPr="0075772F" w:rsidRDefault="0075772F" w:rsidP="0075772F">
            <w:pPr>
              <w:pStyle w:val="TAL"/>
              <w:rPr>
                <w:ins w:id="5287" w:author="Suhwan Lim" w:date="2020-02-28T17:43:00Z"/>
                <w:sz w:val="16"/>
                <w:szCs w:val="16"/>
              </w:rPr>
            </w:pPr>
            <w:ins w:id="5288" w:author="Suhwan Lim" w:date="2020-02-28T17:43:00Z">
              <w:r w:rsidRPr="0075772F">
                <w:rPr>
                  <w:sz w:val="16"/>
                  <w:szCs w:val="16"/>
                </w:rPr>
                <w:t>DC_1A_n78A</w:t>
              </w:r>
            </w:ins>
          </w:p>
          <w:p w14:paraId="34CA18BE" w14:textId="77777777" w:rsidR="0075772F" w:rsidRPr="0075772F" w:rsidRDefault="0075772F" w:rsidP="0075772F">
            <w:pPr>
              <w:pStyle w:val="TAL"/>
              <w:rPr>
                <w:ins w:id="5289" w:author="Suhwan Lim" w:date="2020-02-28T17:43:00Z"/>
                <w:sz w:val="16"/>
                <w:szCs w:val="16"/>
              </w:rPr>
            </w:pPr>
            <w:ins w:id="5290" w:author="Suhwan Lim" w:date="2020-02-28T17:43:00Z">
              <w:r w:rsidRPr="0075772F">
                <w:rPr>
                  <w:sz w:val="16"/>
                  <w:szCs w:val="16"/>
                </w:rPr>
                <w:t>DC_3A_n41A</w:t>
              </w:r>
            </w:ins>
          </w:p>
          <w:p w14:paraId="48240039" w14:textId="77777777" w:rsidR="0075772F" w:rsidRPr="0075772F" w:rsidRDefault="0075772F" w:rsidP="0075772F">
            <w:pPr>
              <w:pStyle w:val="TAL"/>
              <w:rPr>
                <w:ins w:id="5291" w:author="Suhwan Lim" w:date="2020-02-28T17:42:00Z"/>
                <w:rFonts w:cs="Arial"/>
                <w:sz w:val="16"/>
                <w:szCs w:val="16"/>
                <w:lang w:val="en-US" w:eastAsia="ja-JP"/>
              </w:rPr>
            </w:pPr>
            <w:ins w:id="5292" w:author="Suhwan Lim" w:date="2020-02-28T17:43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96453" w14:textId="77777777" w:rsidR="0075772F" w:rsidRPr="0075772F" w:rsidRDefault="0075772F" w:rsidP="0075772F">
            <w:pPr>
              <w:pStyle w:val="TAL"/>
              <w:rPr>
                <w:ins w:id="5293" w:author="Suhwan Lim" w:date="2020-02-28T17:43:00Z"/>
                <w:rFonts w:cs="SimHei"/>
                <w:sz w:val="16"/>
                <w:szCs w:val="16"/>
              </w:rPr>
            </w:pPr>
            <w:ins w:id="5294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56FA80EB" w14:textId="77777777" w:rsidR="0075772F" w:rsidRPr="0075772F" w:rsidRDefault="0075772F" w:rsidP="0075772F">
            <w:pPr>
              <w:pStyle w:val="TAL"/>
              <w:rPr>
                <w:ins w:id="5295" w:author="Suhwan Lim" w:date="2020-02-28T17:42:00Z"/>
                <w:rFonts w:cs="Arial"/>
                <w:sz w:val="16"/>
                <w:szCs w:val="16"/>
                <w:lang w:val="en-US" w:eastAsia="zh-CN"/>
              </w:rPr>
            </w:pPr>
            <w:ins w:id="5296" w:author="Suhwan Lim" w:date="2020-02-28T17:43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09D1F" w14:textId="77777777" w:rsidR="0075772F" w:rsidRPr="0075772F" w:rsidRDefault="0075772F" w:rsidP="0075772F">
            <w:pPr>
              <w:pStyle w:val="TAL"/>
              <w:rPr>
                <w:ins w:id="5297" w:author="Suhwan Lim" w:date="2020-02-28T17:43:00Z"/>
                <w:sz w:val="16"/>
                <w:szCs w:val="16"/>
              </w:rPr>
            </w:pPr>
            <w:ins w:id="5298" w:author="Suhwan Lim" w:date="2020-02-28T17:43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5B08A1BA" w14:textId="77777777" w:rsidR="0075772F" w:rsidRPr="0075772F" w:rsidRDefault="0075772F" w:rsidP="0075772F">
            <w:pPr>
              <w:pStyle w:val="TAL"/>
              <w:rPr>
                <w:ins w:id="5299" w:author="Suhwan Lim" w:date="2020-02-28T17:42:00Z"/>
                <w:rFonts w:cs="Arial"/>
                <w:sz w:val="16"/>
                <w:szCs w:val="16"/>
                <w:lang w:val="en-US" w:eastAsia="zh-CN"/>
              </w:rPr>
            </w:pPr>
            <w:ins w:id="5300" w:author="Suhwan Lim" w:date="2020-02-28T17:43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132E3" w14:textId="77777777" w:rsidR="0075772F" w:rsidRPr="0075772F" w:rsidRDefault="0075772F" w:rsidP="0075772F">
            <w:pPr>
              <w:spacing w:after="0"/>
              <w:rPr>
                <w:ins w:id="5301" w:author="Suhwan Lim" w:date="2020-02-28T17:42:00Z"/>
                <w:rFonts w:cs="Arial"/>
                <w:sz w:val="16"/>
                <w:szCs w:val="16"/>
                <w:lang w:eastAsia="ja-JP"/>
              </w:rPr>
            </w:pPr>
            <w:ins w:id="5302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A11E4" w14:textId="77777777" w:rsidR="0075772F" w:rsidRPr="0075772F" w:rsidRDefault="0075772F" w:rsidP="0075772F">
            <w:pPr>
              <w:pStyle w:val="TAL"/>
              <w:rPr>
                <w:ins w:id="5303" w:author="Suhwan Lim" w:date="2020-02-28T17:42:00Z"/>
                <w:rFonts w:cs="Arial"/>
                <w:sz w:val="16"/>
                <w:szCs w:val="16"/>
                <w:lang w:val="en-US" w:eastAsia="zh-CN"/>
              </w:rPr>
            </w:pPr>
            <w:ins w:id="5304" w:author="Suhwan Lim" w:date="2020-02-28T17:43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D5988" w14:textId="77777777" w:rsidR="0075772F" w:rsidRPr="0075772F" w:rsidRDefault="0075772F" w:rsidP="0075772F">
            <w:pPr>
              <w:pStyle w:val="TAL"/>
              <w:rPr>
                <w:ins w:id="5305" w:author="Suhwan Lim" w:date="2020-02-28T17:43:00Z"/>
                <w:sz w:val="16"/>
                <w:szCs w:val="16"/>
              </w:rPr>
            </w:pPr>
            <w:ins w:id="5306" w:author="Suhwan Lim" w:date="2020-02-28T17:43:00Z">
              <w:r w:rsidRPr="0075772F">
                <w:rPr>
                  <w:sz w:val="16"/>
                  <w:szCs w:val="16"/>
                </w:rPr>
                <w:t>(Completed) DL_1A-3A_n41A _UL_1A_n41A</w:t>
              </w:r>
            </w:ins>
          </w:p>
          <w:p w14:paraId="3C307A11" w14:textId="77777777" w:rsidR="0075772F" w:rsidRPr="0075772F" w:rsidRDefault="0075772F" w:rsidP="0075772F">
            <w:pPr>
              <w:pStyle w:val="TAL"/>
              <w:rPr>
                <w:ins w:id="5307" w:author="Suhwan Lim" w:date="2020-02-28T17:43:00Z"/>
                <w:sz w:val="16"/>
                <w:szCs w:val="16"/>
              </w:rPr>
            </w:pPr>
            <w:ins w:id="5308" w:author="Suhwan Lim" w:date="2020-02-28T17:43:00Z">
              <w:r w:rsidRPr="0075772F">
                <w:rPr>
                  <w:sz w:val="16"/>
                  <w:szCs w:val="16"/>
                </w:rPr>
                <w:t>(Completed) DL_1A-3A_n78A _UL_1A_n78A</w:t>
              </w:r>
            </w:ins>
          </w:p>
          <w:p w14:paraId="2AC7B8D7" w14:textId="77777777" w:rsidR="0075772F" w:rsidRPr="0075772F" w:rsidRDefault="0075772F" w:rsidP="0075772F">
            <w:pPr>
              <w:pStyle w:val="TAL"/>
              <w:rPr>
                <w:ins w:id="5309" w:author="Suhwan Lim" w:date="2020-02-28T17:43:00Z"/>
                <w:sz w:val="16"/>
                <w:szCs w:val="16"/>
              </w:rPr>
            </w:pPr>
            <w:ins w:id="5310" w:author="Suhwan Lim" w:date="2020-02-28T17:43:00Z">
              <w:r w:rsidRPr="0075772F">
                <w:rPr>
                  <w:sz w:val="16"/>
                  <w:szCs w:val="16"/>
                </w:rPr>
                <w:t>(Completed) DL_1A-3A_n41A _UL_3A_n41A</w:t>
              </w:r>
            </w:ins>
          </w:p>
          <w:p w14:paraId="4B0AE1B4" w14:textId="77777777" w:rsidR="0075772F" w:rsidRPr="0075772F" w:rsidRDefault="0075772F" w:rsidP="0075772F">
            <w:pPr>
              <w:pStyle w:val="TAL"/>
              <w:rPr>
                <w:ins w:id="5311" w:author="Suhwan Lim" w:date="2020-02-28T17:43:00Z"/>
                <w:sz w:val="16"/>
                <w:szCs w:val="16"/>
              </w:rPr>
            </w:pPr>
            <w:ins w:id="5312" w:author="Suhwan Lim" w:date="2020-02-28T17:43:00Z">
              <w:r w:rsidRPr="0075772F">
                <w:rPr>
                  <w:sz w:val="16"/>
                  <w:szCs w:val="16"/>
                </w:rPr>
                <w:t>(Completed) DL_1A-3A_n78A _UL_3A_n78A</w:t>
              </w:r>
            </w:ins>
          </w:p>
          <w:p w14:paraId="7B8188CF" w14:textId="77777777" w:rsidR="0075772F" w:rsidRPr="0075772F" w:rsidRDefault="0075772F" w:rsidP="0075772F">
            <w:pPr>
              <w:pStyle w:val="TAL"/>
              <w:rPr>
                <w:ins w:id="5313" w:author="Suhwan Lim" w:date="2020-02-28T17:43:00Z"/>
                <w:sz w:val="16"/>
                <w:szCs w:val="16"/>
              </w:rPr>
            </w:pPr>
            <w:ins w:id="5314" w:author="Suhwan Lim" w:date="2020-02-28T17:43:00Z">
              <w:r w:rsidRPr="0075772F">
                <w:rPr>
                  <w:sz w:val="16"/>
                  <w:szCs w:val="16"/>
                </w:rPr>
                <w:t>(New) DL_1A_n41A-n78A _UL_1A_n41A</w:t>
              </w:r>
            </w:ins>
          </w:p>
          <w:p w14:paraId="336A65E9" w14:textId="77777777" w:rsidR="0075772F" w:rsidRPr="0075772F" w:rsidRDefault="0075772F" w:rsidP="0075772F">
            <w:pPr>
              <w:pStyle w:val="TAL"/>
              <w:rPr>
                <w:ins w:id="5315" w:author="Suhwan Lim" w:date="2020-02-28T17:43:00Z"/>
                <w:sz w:val="16"/>
                <w:szCs w:val="16"/>
              </w:rPr>
            </w:pPr>
            <w:ins w:id="5316" w:author="Suhwan Lim" w:date="2020-02-28T17:43:00Z">
              <w:r w:rsidRPr="0075772F">
                <w:rPr>
                  <w:sz w:val="16"/>
                  <w:szCs w:val="16"/>
                </w:rPr>
                <w:t>(New) DL_1A_n41A-n78A _UL_1A_n78A</w:t>
              </w:r>
            </w:ins>
          </w:p>
          <w:p w14:paraId="13D4671A" w14:textId="77777777" w:rsidR="0075772F" w:rsidRPr="0075772F" w:rsidRDefault="0075772F" w:rsidP="0075772F">
            <w:pPr>
              <w:pStyle w:val="TAL"/>
              <w:rPr>
                <w:ins w:id="5317" w:author="Suhwan Lim" w:date="2020-02-28T17:43:00Z"/>
                <w:sz w:val="16"/>
                <w:szCs w:val="16"/>
              </w:rPr>
            </w:pPr>
            <w:ins w:id="5318" w:author="Suhwan Lim" w:date="2020-02-28T17:43:00Z">
              <w:r w:rsidRPr="0075772F">
                <w:rPr>
                  <w:sz w:val="16"/>
                  <w:szCs w:val="16"/>
                </w:rPr>
                <w:t>(New) DL_3A_n41A-n78A _UL_3A_n41A</w:t>
              </w:r>
            </w:ins>
          </w:p>
          <w:p w14:paraId="5684008C" w14:textId="77777777" w:rsidR="0075772F" w:rsidRPr="0075772F" w:rsidRDefault="0075772F" w:rsidP="0075772F">
            <w:pPr>
              <w:pStyle w:val="TAL"/>
              <w:rPr>
                <w:ins w:id="5319" w:author="Suhwan Lim" w:date="2020-02-28T17:42:00Z"/>
                <w:rFonts w:cs="Arial"/>
                <w:sz w:val="16"/>
                <w:szCs w:val="16"/>
                <w:lang w:val="en-US" w:eastAsia="ja-JP"/>
              </w:rPr>
            </w:pPr>
            <w:ins w:id="5320" w:author="Suhwan Lim" w:date="2020-02-28T17:43:00Z">
              <w:r w:rsidRPr="0075772F">
                <w:rPr>
                  <w:sz w:val="16"/>
                  <w:szCs w:val="16"/>
                </w:rPr>
                <w:t>(New) DL_3A_n41A-n78A _UL_3A_n78A</w:t>
              </w:r>
            </w:ins>
          </w:p>
        </w:tc>
      </w:tr>
      <w:tr w:rsidR="0075772F" w14:paraId="7D838905" w14:textId="77777777" w:rsidTr="00462AEC">
        <w:trPr>
          <w:cantSplit/>
          <w:trHeight w:val="13"/>
          <w:ins w:id="5321" w:author="Suhwan Lim" w:date="2020-02-28T17:43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44017" w14:textId="77777777" w:rsidR="0075772F" w:rsidRPr="0075772F" w:rsidRDefault="0075772F" w:rsidP="0075772F">
            <w:pPr>
              <w:pStyle w:val="TAL"/>
              <w:rPr>
                <w:ins w:id="5322" w:author="Suhwan Lim" w:date="2020-02-28T17:43:00Z"/>
                <w:sz w:val="16"/>
                <w:szCs w:val="16"/>
              </w:rPr>
            </w:pPr>
            <w:ins w:id="5323" w:author="Suhwan Lim" w:date="2020-02-28T17:43:00Z">
              <w:r w:rsidRPr="0075772F">
                <w:rPr>
                  <w:sz w:val="16"/>
                  <w:szCs w:val="16"/>
                </w:rPr>
                <w:lastRenderedPageBreak/>
                <w:t>DC_1A-20A_n41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B9615" w14:textId="77777777" w:rsidR="0075772F" w:rsidRPr="0075772F" w:rsidRDefault="0075772F" w:rsidP="0075772F">
            <w:pPr>
              <w:pStyle w:val="TAL"/>
              <w:rPr>
                <w:ins w:id="5324" w:author="Suhwan Lim" w:date="2020-02-28T17:43:00Z"/>
                <w:sz w:val="16"/>
                <w:szCs w:val="16"/>
              </w:rPr>
            </w:pPr>
            <w:ins w:id="5325" w:author="Suhwan Lim" w:date="2020-02-28T17:43:00Z">
              <w:r w:rsidRPr="0075772F">
                <w:rPr>
                  <w:sz w:val="16"/>
                  <w:szCs w:val="16"/>
                </w:rPr>
                <w:t>DC_1A_n41A</w:t>
              </w:r>
            </w:ins>
          </w:p>
          <w:p w14:paraId="48E99AC4" w14:textId="77777777" w:rsidR="0075772F" w:rsidRPr="0075772F" w:rsidRDefault="0075772F" w:rsidP="0075772F">
            <w:pPr>
              <w:pStyle w:val="TAL"/>
              <w:rPr>
                <w:ins w:id="5326" w:author="Suhwan Lim" w:date="2020-02-28T17:43:00Z"/>
                <w:sz w:val="16"/>
                <w:szCs w:val="16"/>
              </w:rPr>
            </w:pPr>
            <w:ins w:id="5327" w:author="Suhwan Lim" w:date="2020-02-28T17:43:00Z">
              <w:r w:rsidRPr="0075772F">
                <w:rPr>
                  <w:sz w:val="16"/>
                  <w:szCs w:val="16"/>
                </w:rPr>
                <w:t>DC_1A_n78A</w:t>
              </w:r>
            </w:ins>
          </w:p>
          <w:p w14:paraId="44E323B3" w14:textId="77777777" w:rsidR="0075772F" w:rsidRPr="0075772F" w:rsidRDefault="0075772F" w:rsidP="0075772F">
            <w:pPr>
              <w:pStyle w:val="TAL"/>
              <w:rPr>
                <w:ins w:id="5328" w:author="Suhwan Lim" w:date="2020-02-28T17:43:00Z"/>
                <w:sz w:val="16"/>
                <w:szCs w:val="16"/>
              </w:rPr>
            </w:pPr>
            <w:ins w:id="5329" w:author="Suhwan Lim" w:date="2020-02-28T17:43:00Z">
              <w:r w:rsidRPr="0075772F">
                <w:rPr>
                  <w:sz w:val="16"/>
                  <w:szCs w:val="16"/>
                </w:rPr>
                <w:t>DC_20A_n41A</w:t>
              </w:r>
            </w:ins>
          </w:p>
          <w:p w14:paraId="58DD6357" w14:textId="77777777" w:rsidR="0075772F" w:rsidRPr="0075772F" w:rsidRDefault="0075772F" w:rsidP="0075772F">
            <w:pPr>
              <w:pStyle w:val="TAL"/>
              <w:rPr>
                <w:ins w:id="5330" w:author="Suhwan Lim" w:date="2020-02-28T17:43:00Z"/>
                <w:sz w:val="16"/>
                <w:szCs w:val="16"/>
              </w:rPr>
            </w:pPr>
            <w:ins w:id="5331" w:author="Suhwan Lim" w:date="2020-02-28T17:43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8EE3A" w14:textId="77777777" w:rsidR="0075772F" w:rsidRPr="0075772F" w:rsidRDefault="0075772F" w:rsidP="0075772F">
            <w:pPr>
              <w:pStyle w:val="TAL"/>
              <w:rPr>
                <w:ins w:id="5332" w:author="Suhwan Lim" w:date="2020-02-28T17:43:00Z"/>
                <w:rFonts w:cs="SimHei"/>
                <w:sz w:val="16"/>
                <w:szCs w:val="16"/>
              </w:rPr>
            </w:pPr>
            <w:ins w:id="5333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6317F6F1" w14:textId="77777777" w:rsidR="0075772F" w:rsidRPr="0075772F" w:rsidRDefault="0075772F" w:rsidP="0075772F">
            <w:pPr>
              <w:pStyle w:val="TAL"/>
              <w:rPr>
                <w:ins w:id="5334" w:author="Suhwan Lim" w:date="2020-02-28T17:43:00Z"/>
                <w:rFonts w:cs="SimHei"/>
                <w:sz w:val="16"/>
                <w:szCs w:val="16"/>
              </w:rPr>
            </w:pPr>
            <w:ins w:id="5335" w:author="Suhwan Lim" w:date="2020-02-28T17:43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96D85" w14:textId="77777777" w:rsidR="0075772F" w:rsidRPr="0075772F" w:rsidRDefault="0075772F" w:rsidP="0075772F">
            <w:pPr>
              <w:pStyle w:val="TAL"/>
              <w:rPr>
                <w:ins w:id="5336" w:author="Suhwan Lim" w:date="2020-02-28T17:43:00Z"/>
                <w:sz w:val="16"/>
                <w:szCs w:val="16"/>
              </w:rPr>
            </w:pPr>
            <w:ins w:id="5337" w:author="Suhwan Lim" w:date="2020-02-28T17:43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4C9B455B" w14:textId="77777777" w:rsidR="0075772F" w:rsidRPr="0075772F" w:rsidRDefault="0075772F" w:rsidP="0075772F">
            <w:pPr>
              <w:pStyle w:val="TAL"/>
              <w:rPr>
                <w:ins w:id="5338" w:author="Suhwan Lim" w:date="2020-02-28T17:43:00Z"/>
                <w:sz w:val="16"/>
                <w:szCs w:val="16"/>
              </w:rPr>
            </w:pPr>
            <w:ins w:id="5339" w:author="Suhwan Lim" w:date="2020-02-28T17:43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09D2E" w14:textId="77777777" w:rsidR="0075772F" w:rsidRPr="0075772F" w:rsidRDefault="0075772F" w:rsidP="0075772F">
            <w:pPr>
              <w:spacing w:after="0"/>
              <w:rPr>
                <w:ins w:id="5340" w:author="Suhwan Lim" w:date="2020-02-28T17:43:00Z"/>
                <w:rFonts w:cs="SimHei"/>
                <w:sz w:val="16"/>
                <w:szCs w:val="16"/>
              </w:rPr>
            </w:pPr>
            <w:ins w:id="5341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AE7D9" w14:textId="77777777" w:rsidR="0075772F" w:rsidRPr="0075772F" w:rsidRDefault="0075772F" w:rsidP="0075772F">
            <w:pPr>
              <w:pStyle w:val="TAL"/>
              <w:rPr>
                <w:ins w:id="5342" w:author="Suhwan Lim" w:date="2020-02-28T17:43:00Z"/>
                <w:sz w:val="16"/>
                <w:szCs w:val="16"/>
              </w:rPr>
            </w:pPr>
            <w:ins w:id="5343" w:author="Suhwan Lim" w:date="2020-02-28T17:43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D264E" w14:textId="77777777" w:rsidR="0075772F" w:rsidRPr="0075772F" w:rsidRDefault="0075772F" w:rsidP="0075772F">
            <w:pPr>
              <w:pStyle w:val="TAL"/>
              <w:rPr>
                <w:ins w:id="5344" w:author="Suhwan Lim" w:date="2020-02-28T17:43:00Z"/>
                <w:sz w:val="16"/>
                <w:szCs w:val="16"/>
              </w:rPr>
            </w:pPr>
            <w:ins w:id="5345" w:author="Suhwan Lim" w:date="2020-02-28T17:43:00Z">
              <w:r w:rsidRPr="0075772F">
                <w:rPr>
                  <w:sz w:val="16"/>
                  <w:szCs w:val="16"/>
                </w:rPr>
                <w:t>(New) DL_1A-20A_n41A _UL_1A_n41A</w:t>
              </w:r>
            </w:ins>
          </w:p>
          <w:p w14:paraId="0D335A34" w14:textId="77777777" w:rsidR="0075772F" w:rsidRPr="0075772F" w:rsidRDefault="0075772F" w:rsidP="0075772F">
            <w:pPr>
              <w:pStyle w:val="TAL"/>
              <w:rPr>
                <w:ins w:id="5346" w:author="Suhwan Lim" w:date="2020-02-28T17:43:00Z"/>
                <w:sz w:val="16"/>
                <w:szCs w:val="16"/>
              </w:rPr>
            </w:pPr>
            <w:ins w:id="5347" w:author="Suhwan Lim" w:date="2020-02-28T17:43:00Z">
              <w:r w:rsidRPr="0075772F">
                <w:rPr>
                  <w:sz w:val="16"/>
                  <w:szCs w:val="16"/>
                </w:rPr>
                <w:t>(Completed) DL_1A-20A_n78A _UL_1A_n78A</w:t>
              </w:r>
            </w:ins>
          </w:p>
          <w:p w14:paraId="06182488" w14:textId="77777777" w:rsidR="0075772F" w:rsidRPr="0075772F" w:rsidRDefault="0075772F" w:rsidP="0075772F">
            <w:pPr>
              <w:pStyle w:val="TAL"/>
              <w:rPr>
                <w:ins w:id="5348" w:author="Suhwan Lim" w:date="2020-02-28T17:43:00Z"/>
                <w:sz w:val="16"/>
                <w:szCs w:val="16"/>
              </w:rPr>
            </w:pPr>
            <w:ins w:id="5349" w:author="Suhwan Lim" w:date="2020-02-28T17:43:00Z">
              <w:r w:rsidRPr="0075772F">
                <w:rPr>
                  <w:sz w:val="16"/>
                  <w:szCs w:val="16"/>
                </w:rPr>
                <w:t>(New) DL_1A-20A_n41A _UL_20A_n41A</w:t>
              </w:r>
            </w:ins>
          </w:p>
          <w:p w14:paraId="673E2C40" w14:textId="77777777" w:rsidR="0075772F" w:rsidRPr="0075772F" w:rsidRDefault="0075772F" w:rsidP="0075772F">
            <w:pPr>
              <w:pStyle w:val="TAL"/>
              <w:rPr>
                <w:ins w:id="5350" w:author="Suhwan Lim" w:date="2020-02-28T17:43:00Z"/>
                <w:sz w:val="16"/>
                <w:szCs w:val="16"/>
              </w:rPr>
            </w:pPr>
            <w:ins w:id="5351" w:author="Suhwan Lim" w:date="2020-02-28T17:43:00Z">
              <w:r w:rsidRPr="0075772F">
                <w:rPr>
                  <w:sz w:val="16"/>
                  <w:szCs w:val="16"/>
                </w:rPr>
                <w:t>(Completed) DL_1A-20A_n78A _UL_20A_n78A</w:t>
              </w:r>
            </w:ins>
          </w:p>
          <w:p w14:paraId="573491F4" w14:textId="77777777" w:rsidR="0075772F" w:rsidRPr="0075772F" w:rsidRDefault="0075772F" w:rsidP="0075772F">
            <w:pPr>
              <w:pStyle w:val="TAL"/>
              <w:rPr>
                <w:ins w:id="5352" w:author="Suhwan Lim" w:date="2020-02-28T17:43:00Z"/>
                <w:sz w:val="16"/>
                <w:szCs w:val="16"/>
              </w:rPr>
            </w:pPr>
            <w:ins w:id="5353" w:author="Suhwan Lim" w:date="2020-02-28T17:43:00Z">
              <w:r w:rsidRPr="0075772F">
                <w:rPr>
                  <w:sz w:val="16"/>
                  <w:szCs w:val="16"/>
                </w:rPr>
                <w:t>(New) DL_1A_n41A-n78A _UL_1A_n41A</w:t>
              </w:r>
            </w:ins>
          </w:p>
          <w:p w14:paraId="16D01D67" w14:textId="77777777" w:rsidR="0075772F" w:rsidRPr="0075772F" w:rsidRDefault="0075772F" w:rsidP="0075772F">
            <w:pPr>
              <w:pStyle w:val="TAL"/>
              <w:rPr>
                <w:ins w:id="5354" w:author="Suhwan Lim" w:date="2020-02-28T17:43:00Z"/>
                <w:sz w:val="16"/>
                <w:szCs w:val="16"/>
              </w:rPr>
            </w:pPr>
            <w:ins w:id="5355" w:author="Suhwan Lim" w:date="2020-02-28T17:43:00Z">
              <w:r w:rsidRPr="0075772F">
                <w:rPr>
                  <w:sz w:val="16"/>
                  <w:szCs w:val="16"/>
                </w:rPr>
                <w:t>(New) DL_1A_n41A-n78A _UL_1A_n78A</w:t>
              </w:r>
            </w:ins>
          </w:p>
          <w:p w14:paraId="4904B123" w14:textId="77777777" w:rsidR="0075772F" w:rsidRPr="0075772F" w:rsidRDefault="0075772F" w:rsidP="0075772F">
            <w:pPr>
              <w:pStyle w:val="TAL"/>
              <w:rPr>
                <w:ins w:id="5356" w:author="Suhwan Lim" w:date="2020-02-28T17:43:00Z"/>
                <w:sz w:val="16"/>
                <w:szCs w:val="16"/>
              </w:rPr>
            </w:pPr>
            <w:ins w:id="5357" w:author="Suhwan Lim" w:date="2020-02-28T17:43:00Z">
              <w:r w:rsidRPr="0075772F">
                <w:rPr>
                  <w:sz w:val="16"/>
                  <w:szCs w:val="16"/>
                </w:rPr>
                <w:t>(New) DL_20A_n41A-n78A _UL_20A_n41A</w:t>
              </w:r>
            </w:ins>
          </w:p>
          <w:p w14:paraId="540C78CF" w14:textId="77777777" w:rsidR="0075772F" w:rsidRPr="0075772F" w:rsidRDefault="0075772F" w:rsidP="0075772F">
            <w:pPr>
              <w:pStyle w:val="TAL"/>
              <w:rPr>
                <w:ins w:id="5358" w:author="Suhwan Lim" w:date="2020-02-28T17:43:00Z"/>
                <w:sz w:val="16"/>
                <w:szCs w:val="16"/>
              </w:rPr>
            </w:pPr>
            <w:ins w:id="5359" w:author="Suhwan Lim" w:date="2020-02-28T17:43:00Z">
              <w:r w:rsidRPr="0075772F">
                <w:rPr>
                  <w:sz w:val="16"/>
                  <w:szCs w:val="16"/>
                </w:rPr>
                <w:t>(New) DL_20A_n41A-n78A _UL_20A_n78A</w:t>
              </w:r>
            </w:ins>
          </w:p>
        </w:tc>
      </w:tr>
      <w:tr w:rsidR="0075772F" w14:paraId="7CF58204" w14:textId="77777777" w:rsidTr="00462AEC">
        <w:trPr>
          <w:cantSplit/>
          <w:trHeight w:val="13"/>
          <w:ins w:id="5360" w:author="Suhwan Lim" w:date="2020-02-28T17:43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C6D44" w14:textId="77777777" w:rsidR="0075772F" w:rsidRPr="0075772F" w:rsidRDefault="0075772F" w:rsidP="0075772F">
            <w:pPr>
              <w:pStyle w:val="TAL"/>
              <w:rPr>
                <w:ins w:id="5361" w:author="Suhwan Lim" w:date="2020-02-28T17:43:00Z"/>
                <w:sz w:val="16"/>
                <w:szCs w:val="16"/>
              </w:rPr>
            </w:pPr>
            <w:ins w:id="5362" w:author="Suhwan Lim" w:date="2020-02-28T17:43:00Z">
              <w:r w:rsidRPr="0075772F">
                <w:rPr>
                  <w:sz w:val="16"/>
                  <w:szCs w:val="16"/>
                </w:rPr>
                <w:t>DC_3A-20A_n41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8ABA2" w14:textId="77777777" w:rsidR="0075772F" w:rsidRPr="0075772F" w:rsidRDefault="0075772F" w:rsidP="0075772F">
            <w:pPr>
              <w:pStyle w:val="TAL"/>
              <w:rPr>
                <w:ins w:id="5363" w:author="Suhwan Lim" w:date="2020-02-28T17:43:00Z"/>
                <w:sz w:val="16"/>
                <w:szCs w:val="16"/>
              </w:rPr>
            </w:pPr>
            <w:ins w:id="5364" w:author="Suhwan Lim" w:date="2020-02-28T17:43:00Z">
              <w:r w:rsidRPr="0075772F">
                <w:rPr>
                  <w:sz w:val="16"/>
                  <w:szCs w:val="16"/>
                </w:rPr>
                <w:t>DC_3A_n41A</w:t>
              </w:r>
            </w:ins>
          </w:p>
          <w:p w14:paraId="2B8D4F34" w14:textId="77777777" w:rsidR="0075772F" w:rsidRPr="0075772F" w:rsidRDefault="0075772F" w:rsidP="0075772F">
            <w:pPr>
              <w:pStyle w:val="TAL"/>
              <w:rPr>
                <w:ins w:id="5365" w:author="Suhwan Lim" w:date="2020-02-28T17:43:00Z"/>
                <w:sz w:val="16"/>
                <w:szCs w:val="16"/>
              </w:rPr>
            </w:pPr>
            <w:ins w:id="5366" w:author="Suhwan Lim" w:date="2020-02-28T17:43:00Z">
              <w:r w:rsidRPr="0075772F">
                <w:rPr>
                  <w:sz w:val="16"/>
                  <w:szCs w:val="16"/>
                </w:rPr>
                <w:t>DC_3A_n78A</w:t>
              </w:r>
            </w:ins>
          </w:p>
          <w:p w14:paraId="67244033" w14:textId="77777777" w:rsidR="0075772F" w:rsidRPr="0075772F" w:rsidRDefault="0075772F" w:rsidP="0075772F">
            <w:pPr>
              <w:pStyle w:val="TAL"/>
              <w:rPr>
                <w:ins w:id="5367" w:author="Suhwan Lim" w:date="2020-02-28T17:43:00Z"/>
                <w:sz w:val="16"/>
                <w:szCs w:val="16"/>
              </w:rPr>
            </w:pPr>
            <w:ins w:id="5368" w:author="Suhwan Lim" w:date="2020-02-28T17:43:00Z">
              <w:r w:rsidRPr="0075772F">
                <w:rPr>
                  <w:sz w:val="16"/>
                  <w:szCs w:val="16"/>
                </w:rPr>
                <w:t>DC_20A_n41A</w:t>
              </w:r>
            </w:ins>
          </w:p>
          <w:p w14:paraId="74BFDB36" w14:textId="77777777" w:rsidR="0075772F" w:rsidRPr="0075772F" w:rsidRDefault="0075772F" w:rsidP="0075772F">
            <w:pPr>
              <w:pStyle w:val="TAL"/>
              <w:rPr>
                <w:ins w:id="5369" w:author="Suhwan Lim" w:date="2020-02-28T17:43:00Z"/>
                <w:sz w:val="16"/>
                <w:szCs w:val="16"/>
              </w:rPr>
            </w:pPr>
            <w:ins w:id="5370" w:author="Suhwan Lim" w:date="2020-02-28T17:43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99C07" w14:textId="77777777" w:rsidR="0075772F" w:rsidRPr="0075772F" w:rsidRDefault="0075772F" w:rsidP="0075772F">
            <w:pPr>
              <w:pStyle w:val="TAL"/>
              <w:rPr>
                <w:ins w:id="5371" w:author="Suhwan Lim" w:date="2020-02-28T17:43:00Z"/>
                <w:rFonts w:cs="SimHei"/>
                <w:sz w:val="16"/>
                <w:szCs w:val="16"/>
              </w:rPr>
            </w:pPr>
            <w:ins w:id="5372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45F3AAA9" w14:textId="77777777" w:rsidR="0075772F" w:rsidRPr="0075772F" w:rsidRDefault="0075772F" w:rsidP="0075772F">
            <w:pPr>
              <w:pStyle w:val="TAL"/>
              <w:rPr>
                <w:ins w:id="5373" w:author="Suhwan Lim" w:date="2020-02-28T17:43:00Z"/>
                <w:rFonts w:cs="SimHei"/>
                <w:sz w:val="16"/>
                <w:szCs w:val="16"/>
              </w:rPr>
            </w:pPr>
            <w:ins w:id="5374" w:author="Suhwan Lim" w:date="2020-02-28T17:43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6E173" w14:textId="77777777" w:rsidR="0075772F" w:rsidRPr="0075772F" w:rsidRDefault="0075772F" w:rsidP="0075772F">
            <w:pPr>
              <w:pStyle w:val="TAL"/>
              <w:rPr>
                <w:ins w:id="5375" w:author="Suhwan Lim" w:date="2020-02-28T17:43:00Z"/>
                <w:sz w:val="16"/>
                <w:szCs w:val="16"/>
              </w:rPr>
            </w:pPr>
            <w:ins w:id="5376" w:author="Suhwan Lim" w:date="2020-02-28T17:43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4763BA44" w14:textId="77777777" w:rsidR="0075772F" w:rsidRPr="0075772F" w:rsidRDefault="0075772F" w:rsidP="0075772F">
            <w:pPr>
              <w:pStyle w:val="TAL"/>
              <w:rPr>
                <w:ins w:id="5377" w:author="Suhwan Lim" w:date="2020-02-28T17:43:00Z"/>
                <w:sz w:val="16"/>
                <w:szCs w:val="16"/>
              </w:rPr>
            </w:pPr>
            <w:ins w:id="5378" w:author="Suhwan Lim" w:date="2020-02-28T17:43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931A" w14:textId="77777777" w:rsidR="0075772F" w:rsidRPr="0075772F" w:rsidRDefault="0075772F" w:rsidP="0075772F">
            <w:pPr>
              <w:spacing w:after="0"/>
              <w:rPr>
                <w:ins w:id="5379" w:author="Suhwan Lim" w:date="2020-02-28T17:43:00Z"/>
                <w:rFonts w:cs="SimHei"/>
                <w:sz w:val="16"/>
                <w:szCs w:val="16"/>
              </w:rPr>
            </w:pPr>
            <w:ins w:id="5380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12276" w14:textId="77777777" w:rsidR="0075772F" w:rsidRPr="0075772F" w:rsidRDefault="0075772F" w:rsidP="0075772F">
            <w:pPr>
              <w:pStyle w:val="TAL"/>
              <w:rPr>
                <w:ins w:id="5381" w:author="Suhwan Lim" w:date="2020-02-28T17:43:00Z"/>
                <w:sz w:val="16"/>
                <w:szCs w:val="16"/>
              </w:rPr>
            </w:pPr>
            <w:ins w:id="5382" w:author="Suhwan Lim" w:date="2020-02-28T17:43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3F6CA" w14:textId="77777777" w:rsidR="0075772F" w:rsidRPr="0075772F" w:rsidRDefault="0075772F" w:rsidP="0075772F">
            <w:pPr>
              <w:pStyle w:val="TAL"/>
              <w:rPr>
                <w:ins w:id="5383" w:author="Suhwan Lim" w:date="2020-02-28T17:43:00Z"/>
                <w:sz w:val="16"/>
                <w:szCs w:val="16"/>
              </w:rPr>
            </w:pPr>
            <w:ins w:id="5384" w:author="Suhwan Lim" w:date="2020-02-28T17:43:00Z">
              <w:r w:rsidRPr="0075772F">
                <w:rPr>
                  <w:sz w:val="16"/>
                  <w:szCs w:val="16"/>
                </w:rPr>
                <w:t>(New) DL_3A-20A_n41A _UL_3A_n41A</w:t>
              </w:r>
            </w:ins>
          </w:p>
          <w:p w14:paraId="1B1F68C5" w14:textId="77777777" w:rsidR="0075772F" w:rsidRPr="0075772F" w:rsidRDefault="0075772F" w:rsidP="0075772F">
            <w:pPr>
              <w:pStyle w:val="TAL"/>
              <w:rPr>
                <w:ins w:id="5385" w:author="Suhwan Lim" w:date="2020-02-28T17:43:00Z"/>
                <w:sz w:val="16"/>
                <w:szCs w:val="16"/>
              </w:rPr>
            </w:pPr>
            <w:ins w:id="5386" w:author="Suhwan Lim" w:date="2020-02-28T17:43:00Z">
              <w:r w:rsidRPr="0075772F">
                <w:rPr>
                  <w:sz w:val="16"/>
                  <w:szCs w:val="16"/>
                </w:rPr>
                <w:t>(Completed) DL_3A-20A_n78A _UL_3A_n78A</w:t>
              </w:r>
            </w:ins>
          </w:p>
          <w:p w14:paraId="1F0308B0" w14:textId="77777777" w:rsidR="0075772F" w:rsidRPr="0075772F" w:rsidRDefault="0075772F" w:rsidP="0075772F">
            <w:pPr>
              <w:pStyle w:val="TAL"/>
              <w:rPr>
                <w:ins w:id="5387" w:author="Suhwan Lim" w:date="2020-02-28T17:43:00Z"/>
                <w:sz w:val="16"/>
                <w:szCs w:val="16"/>
              </w:rPr>
            </w:pPr>
            <w:ins w:id="5388" w:author="Suhwan Lim" w:date="2020-02-28T17:43:00Z">
              <w:r w:rsidRPr="0075772F">
                <w:rPr>
                  <w:sz w:val="16"/>
                  <w:szCs w:val="16"/>
                </w:rPr>
                <w:t>(New) DL_3A-20A_n41A _UL_20A_n41A</w:t>
              </w:r>
            </w:ins>
          </w:p>
          <w:p w14:paraId="5271077A" w14:textId="77777777" w:rsidR="0075772F" w:rsidRPr="0075772F" w:rsidRDefault="0075772F" w:rsidP="0075772F">
            <w:pPr>
              <w:pStyle w:val="TAL"/>
              <w:rPr>
                <w:ins w:id="5389" w:author="Suhwan Lim" w:date="2020-02-28T17:43:00Z"/>
                <w:sz w:val="16"/>
                <w:szCs w:val="16"/>
              </w:rPr>
            </w:pPr>
            <w:ins w:id="5390" w:author="Suhwan Lim" w:date="2020-02-28T17:43:00Z">
              <w:r w:rsidRPr="0075772F">
                <w:rPr>
                  <w:sz w:val="16"/>
                  <w:szCs w:val="16"/>
                </w:rPr>
                <w:t>(Completed) DL_3A-20A_n78A _UL_20A_n78A</w:t>
              </w:r>
            </w:ins>
          </w:p>
          <w:p w14:paraId="5538AE5B" w14:textId="77777777" w:rsidR="0075772F" w:rsidRPr="0075772F" w:rsidRDefault="0075772F" w:rsidP="0075772F">
            <w:pPr>
              <w:pStyle w:val="TAL"/>
              <w:rPr>
                <w:ins w:id="5391" w:author="Suhwan Lim" w:date="2020-02-28T17:43:00Z"/>
                <w:sz w:val="16"/>
                <w:szCs w:val="16"/>
              </w:rPr>
            </w:pPr>
            <w:ins w:id="5392" w:author="Suhwan Lim" w:date="2020-02-28T17:43:00Z">
              <w:r w:rsidRPr="0075772F">
                <w:rPr>
                  <w:sz w:val="16"/>
                  <w:szCs w:val="16"/>
                </w:rPr>
                <w:t>(New) DL_3A_n41A-n78A _UL_3A_n41A</w:t>
              </w:r>
            </w:ins>
          </w:p>
          <w:p w14:paraId="7A85CD7E" w14:textId="77777777" w:rsidR="0075772F" w:rsidRPr="0075772F" w:rsidRDefault="0075772F" w:rsidP="0075772F">
            <w:pPr>
              <w:pStyle w:val="TAL"/>
              <w:rPr>
                <w:ins w:id="5393" w:author="Suhwan Lim" w:date="2020-02-28T17:43:00Z"/>
                <w:sz w:val="16"/>
                <w:szCs w:val="16"/>
              </w:rPr>
            </w:pPr>
            <w:ins w:id="5394" w:author="Suhwan Lim" w:date="2020-02-28T17:43:00Z">
              <w:r w:rsidRPr="0075772F">
                <w:rPr>
                  <w:sz w:val="16"/>
                  <w:szCs w:val="16"/>
                </w:rPr>
                <w:t>(New) DL_3A_n41A-n78A _UL_3A_n78A</w:t>
              </w:r>
            </w:ins>
          </w:p>
          <w:p w14:paraId="7A296550" w14:textId="77777777" w:rsidR="0075772F" w:rsidRPr="0075772F" w:rsidRDefault="0075772F" w:rsidP="0075772F">
            <w:pPr>
              <w:pStyle w:val="TAL"/>
              <w:rPr>
                <w:ins w:id="5395" w:author="Suhwan Lim" w:date="2020-02-28T17:43:00Z"/>
                <w:sz w:val="16"/>
                <w:szCs w:val="16"/>
              </w:rPr>
            </w:pPr>
            <w:ins w:id="5396" w:author="Suhwan Lim" w:date="2020-02-28T17:43:00Z">
              <w:r w:rsidRPr="0075772F">
                <w:rPr>
                  <w:sz w:val="16"/>
                  <w:szCs w:val="16"/>
                </w:rPr>
                <w:t>(New) DL_20A_n41A-n78A _UL_20A_n41A</w:t>
              </w:r>
            </w:ins>
          </w:p>
          <w:p w14:paraId="2120A8B9" w14:textId="77777777" w:rsidR="0075772F" w:rsidRPr="0075772F" w:rsidRDefault="0075772F" w:rsidP="0075772F">
            <w:pPr>
              <w:pStyle w:val="TAL"/>
              <w:rPr>
                <w:ins w:id="5397" w:author="Suhwan Lim" w:date="2020-02-28T17:43:00Z"/>
                <w:sz w:val="16"/>
                <w:szCs w:val="16"/>
              </w:rPr>
            </w:pPr>
            <w:ins w:id="5398" w:author="Suhwan Lim" w:date="2020-02-28T17:43:00Z">
              <w:r w:rsidRPr="0075772F">
                <w:rPr>
                  <w:sz w:val="16"/>
                  <w:szCs w:val="16"/>
                </w:rPr>
                <w:t>(New) DL_20A_n41A-n78A _UL_20A_n78A</w:t>
              </w:r>
            </w:ins>
          </w:p>
        </w:tc>
      </w:tr>
    </w:tbl>
    <w:p w14:paraId="7189D839" w14:textId="77777777" w:rsidR="0055249F" w:rsidRDefault="0055249F" w:rsidP="00D71143"/>
    <w:p w14:paraId="5038FDD0" w14:textId="77777777" w:rsidR="0055249F" w:rsidRDefault="0055249F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356DFF30" w14:textId="77777777" w:rsidR="00F45723" w:rsidRPr="008B137A" w:rsidRDefault="00F45723" w:rsidP="00832649">
      <w:pPr>
        <w:pStyle w:val="af6"/>
        <w:keepNext/>
        <w:jc w:val="center"/>
        <w:rPr>
          <w:lang w:eastAsia="ja-JP"/>
        </w:rPr>
      </w:pPr>
      <w:r>
        <w:lastRenderedPageBreak/>
        <w:t xml:space="preserve">Table </w:t>
      </w:r>
      <w:r>
        <w:rPr>
          <w:rFonts w:hint="eastAsia"/>
          <w:lang w:eastAsia="ja-JP"/>
        </w:rPr>
        <w:t>3</w:t>
      </w:r>
      <w:r w:rsidR="00832649">
        <w:t>-2</w:t>
      </w:r>
      <w:r>
        <w:t xml:space="preserve">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_nx-nx including FR2</w:t>
      </w:r>
    </w:p>
    <w:tbl>
      <w:tblPr>
        <w:tblW w:w="15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1"/>
        <w:gridCol w:w="1395"/>
        <w:gridCol w:w="1657"/>
        <w:gridCol w:w="725"/>
        <w:gridCol w:w="1018"/>
        <w:gridCol w:w="1669"/>
        <w:gridCol w:w="174"/>
        <w:gridCol w:w="2032"/>
        <w:gridCol w:w="920"/>
        <w:gridCol w:w="1454"/>
        <w:gridCol w:w="3643"/>
        <w:tblGridChange w:id="5399">
          <w:tblGrid>
            <w:gridCol w:w="901"/>
            <w:gridCol w:w="1395"/>
            <w:gridCol w:w="1657"/>
            <w:gridCol w:w="725"/>
            <w:gridCol w:w="1018"/>
            <w:gridCol w:w="1669"/>
            <w:gridCol w:w="174"/>
            <w:gridCol w:w="2032"/>
            <w:gridCol w:w="920"/>
            <w:gridCol w:w="1454"/>
            <w:gridCol w:w="3643"/>
          </w:tblGrid>
        </w:tblGridChange>
      </w:tblGrid>
      <w:tr w:rsidR="00937D50" w:rsidRPr="00E17D0D" w14:paraId="71641893" w14:textId="77777777" w:rsidTr="00E246DC">
        <w:trPr>
          <w:cantSplit/>
          <w:trHeight w:val="801"/>
        </w:trPr>
        <w:tc>
          <w:tcPr>
            <w:tcW w:w="901" w:type="dxa"/>
          </w:tcPr>
          <w:p w14:paraId="57E39A1F" w14:textId="77777777" w:rsidR="00832649" w:rsidRPr="00444CEE" w:rsidRDefault="00832649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3052" w:type="dxa"/>
            <w:gridSpan w:val="2"/>
          </w:tcPr>
          <w:p w14:paraId="519C6E41" w14:textId="77777777" w:rsidR="00832649" w:rsidRPr="00444CEE" w:rsidRDefault="00832649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25" w:type="dxa"/>
          </w:tcPr>
          <w:p w14:paraId="793E8907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6F1BD471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018" w:type="dxa"/>
          </w:tcPr>
          <w:p w14:paraId="19B1D97B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56F102D9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669" w:type="dxa"/>
          </w:tcPr>
          <w:p w14:paraId="77071D63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66FF6802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126" w:type="dxa"/>
            <w:gridSpan w:val="3"/>
          </w:tcPr>
          <w:p w14:paraId="6F45F71B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6A25B39A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54" w:type="dxa"/>
          </w:tcPr>
          <w:p w14:paraId="43681142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0A6AE38D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643" w:type="dxa"/>
          </w:tcPr>
          <w:p w14:paraId="41A85224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461DDD" w:rsidRPr="00E17D0D" w14:paraId="2E135F13" w14:textId="77777777" w:rsidTr="00E246DC">
        <w:trPr>
          <w:cantSplit/>
          <w:trHeight w:val="275"/>
        </w:trPr>
        <w:tc>
          <w:tcPr>
            <w:tcW w:w="901" w:type="dxa"/>
          </w:tcPr>
          <w:p w14:paraId="280FB604" w14:textId="77777777" w:rsidR="00461DDD" w:rsidRPr="00EA6331" w:rsidRDefault="00461DDD" w:rsidP="00461D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7DC67F9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_UL_1A_n78A</w:t>
            </w:r>
          </w:p>
        </w:tc>
        <w:tc>
          <w:tcPr>
            <w:tcW w:w="725" w:type="dxa"/>
          </w:tcPr>
          <w:p w14:paraId="431A5A7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50C61B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70D79F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4D2AE4">
              <w:rPr>
                <w:rFonts w:eastAsia="맑은 고딕" w:cs="Arial"/>
                <w:szCs w:val="18"/>
                <w:lang w:val="it-IT"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B0C62A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5307DED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05BB2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DL_1A-3A_n78A_UL_1A_n78A</w:t>
            </w:r>
          </w:p>
          <w:p w14:paraId="78E9598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78A</w:t>
            </w:r>
          </w:p>
          <w:p w14:paraId="2B1C14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E_UL_1A_n78A</w:t>
            </w:r>
          </w:p>
          <w:p w14:paraId="6F4FA8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D_UL_1A_n78A</w:t>
            </w:r>
          </w:p>
          <w:p w14:paraId="5DEDB1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1A_n78A</w:t>
            </w:r>
          </w:p>
          <w:p w14:paraId="02C3C0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1A_n78A</w:t>
            </w:r>
          </w:p>
          <w:p w14:paraId="2AAF9C7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1A_n78A</w:t>
            </w:r>
          </w:p>
        </w:tc>
      </w:tr>
      <w:tr w:rsidR="00461DDD" w:rsidRPr="00E17D0D" w14:paraId="32962BE5" w14:textId="77777777" w:rsidTr="00E246DC">
        <w:trPr>
          <w:cantSplit/>
          <w:trHeight w:val="275"/>
        </w:trPr>
        <w:tc>
          <w:tcPr>
            <w:tcW w:w="901" w:type="dxa"/>
          </w:tcPr>
          <w:p w14:paraId="3833297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1DCA20E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_UL_1A_n257A</w:t>
            </w:r>
          </w:p>
        </w:tc>
        <w:tc>
          <w:tcPr>
            <w:tcW w:w="725" w:type="dxa"/>
          </w:tcPr>
          <w:p w14:paraId="6E5D2EF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7E057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478A8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3DD613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EE88E7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AAE70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3A_n257A_UL_1A_n257A</w:t>
            </w:r>
          </w:p>
          <w:p w14:paraId="1122AA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F_UL_1A_n257A</w:t>
            </w:r>
          </w:p>
          <w:p w14:paraId="79E3648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E_UL_1A_n257A</w:t>
            </w:r>
          </w:p>
          <w:p w14:paraId="23958A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D_UL_1A_n257ANew: DL_1A-3A_n78A-n257E_UL_1A_n257A</w:t>
            </w:r>
          </w:p>
          <w:p w14:paraId="3AF423D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1A_n257A</w:t>
            </w:r>
          </w:p>
          <w:p w14:paraId="430F07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1A_n257A</w:t>
            </w:r>
          </w:p>
        </w:tc>
      </w:tr>
      <w:tr w:rsidR="00461DDD" w:rsidRPr="00E17D0D" w14:paraId="05AD9061" w14:textId="77777777" w:rsidTr="00E246DC">
        <w:trPr>
          <w:cantSplit/>
          <w:trHeight w:val="275"/>
        </w:trPr>
        <w:tc>
          <w:tcPr>
            <w:tcW w:w="901" w:type="dxa"/>
          </w:tcPr>
          <w:p w14:paraId="461EBD8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24595C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1A_n78A</w:t>
            </w:r>
          </w:p>
        </w:tc>
        <w:tc>
          <w:tcPr>
            <w:tcW w:w="725" w:type="dxa"/>
          </w:tcPr>
          <w:p w14:paraId="1332016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06D1B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4D3F8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2F539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499F4D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152F5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3A_n78A_UL_1A_n78A</w:t>
            </w:r>
          </w:p>
          <w:p w14:paraId="16AEDF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M_UL_1A_n78A</w:t>
            </w:r>
          </w:p>
          <w:p w14:paraId="4DB85F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78A</w:t>
            </w:r>
          </w:p>
          <w:p w14:paraId="3523D2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78A</w:t>
            </w:r>
          </w:p>
          <w:p w14:paraId="3A4DD7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78A</w:t>
            </w:r>
          </w:p>
          <w:p w14:paraId="573FF3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78A</w:t>
            </w:r>
          </w:p>
          <w:p w14:paraId="4B7D9BA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78A</w:t>
            </w:r>
          </w:p>
          <w:p w14:paraId="2CC8EC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78A</w:t>
            </w:r>
          </w:p>
          <w:p w14:paraId="3334F2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L_UL_1A_n78A</w:t>
            </w:r>
          </w:p>
          <w:p w14:paraId="11561B2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1A_n78A</w:t>
            </w:r>
          </w:p>
          <w:p w14:paraId="2F5C34E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1A_n78A</w:t>
            </w:r>
          </w:p>
          <w:p w14:paraId="7F657E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1A_n78A</w:t>
            </w:r>
          </w:p>
          <w:p w14:paraId="73BE10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1A_n78A</w:t>
            </w:r>
          </w:p>
          <w:p w14:paraId="5D8D02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1A_n78A New: DL_1A-3A_n78A-n257A_UL_1A_n78A</w:t>
            </w:r>
          </w:p>
        </w:tc>
      </w:tr>
      <w:tr w:rsidR="00461DDD" w:rsidRPr="00E17D0D" w14:paraId="54A6084A" w14:textId="77777777" w:rsidTr="00E246DC">
        <w:trPr>
          <w:cantSplit/>
          <w:trHeight w:val="275"/>
        </w:trPr>
        <w:tc>
          <w:tcPr>
            <w:tcW w:w="901" w:type="dxa"/>
          </w:tcPr>
          <w:p w14:paraId="6E889CA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8-n257</w:t>
            </w:r>
          </w:p>
        </w:tc>
        <w:tc>
          <w:tcPr>
            <w:tcW w:w="3052" w:type="dxa"/>
            <w:gridSpan w:val="2"/>
          </w:tcPr>
          <w:p w14:paraId="09EF5E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1A_n257A</w:t>
            </w:r>
          </w:p>
        </w:tc>
        <w:tc>
          <w:tcPr>
            <w:tcW w:w="725" w:type="dxa"/>
          </w:tcPr>
          <w:p w14:paraId="3F0D3E5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A1D8E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AE66C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4E099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7780E4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3C7BE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M_UL_1A_n257A</w:t>
            </w:r>
          </w:p>
          <w:p w14:paraId="00F0EE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L_UL_1A_n257A</w:t>
            </w:r>
          </w:p>
          <w:p w14:paraId="360657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K_UL_1A_n257A</w:t>
            </w:r>
          </w:p>
          <w:p w14:paraId="2C5AED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J_UL_1A_n257A</w:t>
            </w:r>
          </w:p>
          <w:p w14:paraId="3765CF7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I_UL_1A_n257A</w:t>
            </w:r>
          </w:p>
          <w:p w14:paraId="57D527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H_UL_1A_n257A</w:t>
            </w:r>
          </w:p>
          <w:p w14:paraId="2768A5A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G_UL_1A_n257A</w:t>
            </w:r>
          </w:p>
          <w:p w14:paraId="74A8D9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A_UL_1A_n257A</w:t>
            </w:r>
          </w:p>
          <w:p w14:paraId="0C9DB2E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3A_n78A-n257L_UL_1A_n257A</w:t>
            </w:r>
          </w:p>
          <w:p w14:paraId="18E631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1A_n257A</w:t>
            </w:r>
          </w:p>
          <w:p w14:paraId="51FE0C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1A_n257A</w:t>
            </w:r>
          </w:p>
          <w:p w14:paraId="1A314B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1A_n257A</w:t>
            </w:r>
          </w:p>
          <w:p w14:paraId="703BD3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1A_n257A</w:t>
            </w:r>
          </w:p>
          <w:p w14:paraId="4222BD5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1A_n257A New: DL_1A-3A_n78A-n257A_UL_1A_n257A</w:t>
            </w:r>
          </w:p>
          <w:p w14:paraId="49C5D29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M_UL_1A_n257A</w:t>
            </w:r>
          </w:p>
          <w:p w14:paraId="452E03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_n78A_n257L_UL_1A_n257A</w:t>
            </w:r>
          </w:p>
          <w:p w14:paraId="11552B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K_UL_1A_n257A</w:t>
            </w:r>
          </w:p>
          <w:p w14:paraId="0B7412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J_UL_1A_n257A</w:t>
            </w:r>
          </w:p>
          <w:p w14:paraId="7F0872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_n78A_n257I_UL_1A_n257A</w:t>
            </w:r>
          </w:p>
          <w:p w14:paraId="02238A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H_UL_1A_n257A</w:t>
            </w:r>
          </w:p>
          <w:p w14:paraId="2887E07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G_UL_1A_n257A</w:t>
            </w:r>
          </w:p>
          <w:p w14:paraId="7FBB6F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_n78A_n257A_UL_1A_n257A</w:t>
            </w:r>
          </w:p>
        </w:tc>
      </w:tr>
      <w:tr w:rsidR="00461DDD" w:rsidRPr="00E17D0D" w14:paraId="575B5807" w14:textId="77777777" w:rsidTr="00E246DC">
        <w:trPr>
          <w:cantSplit/>
          <w:trHeight w:val="275"/>
        </w:trPr>
        <w:tc>
          <w:tcPr>
            <w:tcW w:w="901" w:type="dxa"/>
          </w:tcPr>
          <w:p w14:paraId="0098D60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025787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 _UL_3A_n78A</w:t>
            </w:r>
          </w:p>
        </w:tc>
        <w:tc>
          <w:tcPr>
            <w:tcW w:w="725" w:type="dxa"/>
          </w:tcPr>
          <w:p w14:paraId="72F7671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839C3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B0A88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E2B61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143364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A8627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78A</w:t>
            </w:r>
          </w:p>
          <w:p w14:paraId="17A7F2F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78A</w:t>
            </w:r>
          </w:p>
          <w:p w14:paraId="21209DB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E_UL_3A_n78A</w:t>
            </w:r>
          </w:p>
          <w:p w14:paraId="7B4E26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D_UL_3A_n78A</w:t>
            </w:r>
          </w:p>
          <w:p w14:paraId="0014CFA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3A_n78A</w:t>
            </w:r>
          </w:p>
          <w:p w14:paraId="396E10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3A_n78A</w:t>
            </w:r>
          </w:p>
          <w:p w14:paraId="4E7273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3A_n78A</w:t>
            </w:r>
          </w:p>
          <w:p w14:paraId="17C0B7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_UL_3A_n78A</w:t>
            </w:r>
          </w:p>
        </w:tc>
      </w:tr>
      <w:tr w:rsidR="00461DDD" w:rsidRPr="00E17D0D" w14:paraId="147A967D" w14:textId="77777777" w:rsidTr="00E246DC">
        <w:trPr>
          <w:cantSplit/>
          <w:trHeight w:val="275"/>
        </w:trPr>
        <w:tc>
          <w:tcPr>
            <w:tcW w:w="901" w:type="dxa"/>
          </w:tcPr>
          <w:p w14:paraId="664CF93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8-n257</w:t>
            </w:r>
          </w:p>
        </w:tc>
        <w:tc>
          <w:tcPr>
            <w:tcW w:w="3052" w:type="dxa"/>
            <w:gridSpan w:val="2"/>
          </w:tcPr>
          <w:p w14:paraId="320138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_UL_3A_n257A</w:t>
            </w:r>
          </w:p>
        </w:tc>
        <w:tc>
          <w:tcPr>
            <w:tcW w:w="725" w:type="dxa"/>
          </w:tcPr>
          <w:p w14:paraId="73F396A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2E84C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4BC78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D791D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A7FEAE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631C5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3A_n257A_UL_3A_n257A</w:t>
            </w:r>
          </w:p>
          <w:p w14:paraId="6D425A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F_UL_3A_n257A</w:t>
            </w:r>
          </w:p>
          <w:p w14:paraId="259392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E_UL_3A_n257A</w:t>
            </w:r>
          </w:p>
          <w:p w14:paraId="29697F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D_UL_3A_n257A</w:t>
            </w:r>
          </w:p>
          <w:p w14:paraId="4F546E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3A_n257A</w:t>
            </w:r>
          </w:p>
          <w:p w14:paraId="7527110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3A_n257A</w:t>
            </w:r>
          </w:p>
          <w:p w14:paraId="76C62B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3A_n257A</w:t>
            </w:r>
          </w:p>
          <w:p w14:paraId="2B9263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F_UL_3A_n257A</w:t>
            </w:r>
          </w:p>
          <w:p w14:paraId="2A112F6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E_UL_3A_n257A</w:t>
            </w:r>
          </w:p>
          <w:p w14:paraId="705553B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D_UL_3A_n257A</w:t>
            </w:r>
          </w:p>
        </w:tc>
      </w:tr>
      <w:tr w:rsidR="00461DDD" w:rsidRPr="00E17D0D" w14:paraId="6B1555C6" w14:textId="77777777" w:rsidTr="00E246DC">
        <w:trPr>
          <w:cantSplit/>
          <w:trHeight w:val="275"/>
        </w:trPr>
        <w:tc>
          <w:tcPr>
            <w:tcW w:w="901" w:type="dxa"/>
          </w:tcPr>
          <w:p w14:paraId="3DEBF3A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1FEE46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3A_n78A</w:t>
            </w:r>
          </w:p>
        </w:tc>
        <w:tc>
          <w:tcPr>
            <w:tcW w:w="725" w:type="dxa"/>
          </w:tcPr>
          <w:p w14:paraId="13135C4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8C766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4ABC0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BFA7C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390285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C67741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3A_n78A_UL_3A_n78A</w:t>
            </w:r>
          </w:p>
          <w:p w14:paraId="57DE10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78A</w:t>
            </w:r>
          </w:p>
          <w:p w14:paraId="7D3EAA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78A</w:t>
            </w:r>
          </w:p>
          <w:p w14:paraId="681B17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78A</w:t>
            </w:r>
          </w:p>
          <w:p w14:paraId="725C39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78A</w:t>
            </w:r>
          </w:p>
          <w:p w14:paraId="571ABB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78A</w:t>
            </w:r>
          </w:p>
          <w:p w14:paraId="379B40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78A</w:t>
            </w:r>
          </w:p>
          <w:p w14:paraId="59F46B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78A</w:t>
            </w:r>
          </w:p>
          <w:p w14:paraId="10C2F8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L_UL_3A_n78A</w:t>
            </w:r>
          </w:p>
          <w:p w14:paraId="22C12B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3A_n78A</w:t>
            </w:r>
          </w:p>
          <w:p w14:paraId="67A875D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3A_n78A</w:t>
            </w:r>
          </w:p>
          <w:p w14:paraId="44BE36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3A_n78A</w:t>
            </w:r>
          </w:p>
          <w:p w14:paraId="5049A4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3A_n78A</w:t>
            </w:r>
          </w:p>
          <w:p w14:paraId="344235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3A_n78A New: DL_1A-3A_n78A-n257A_UL_3A_n78A</w:t>
            </w:r>
          </w:p>
        </w:tc>
      </w:tr>
      <w:tr w:rsidR="00461DDD" w:rsidRPr="00E17D0D" w14:paraId="2E1B5C39" w14:textId="77777777" w:rsidTr="00E246DC">
        <w:trPr>
          <w:cantSplit/>
          <w:trHeight w:val="275"/>
        </w:trPr>
        <w:tc>
          <w:tcPr>
            <w:tcW w:w="901" w:type="dxa"/>
          </w:tcPr>
          <w:p w14:paraId="2C88884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8-n257</w:t>
            </w:r>
          </w:p>
        </w:tc>
        <w:tc>
          <w:tcPr>
            <w:tcW w:w="3052" w:type="dxa"/>
            <w:gridSpan w:val="2"/>
          </w:tcPr>
          <w:p w14:paraId="0CE04B9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3A_n257A</w:t>
            </w:r>
          </w:p>
        </w:tc>
        <w:tc>
          <w:tcPr>
            <w:tcW w:w="725" w:type="dxa"/>
          </w:tcPr>
          <w:p w14:paraId="13C0536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44D03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99A26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9D247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3062C5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EDFD7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M_UL_3A_n257A</w:t>
            </w:r>
          </w:p>
          <w:p w14:paraId="3C5B37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L_UL_3A_n257A</w:t>
            </w:r>
          </w:p>
          <w:p w14:paraId="12784EF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K_UL_3A_n257A</w:t>
            </w:r>
          </w:p>
          <w:p w14:paraId="2C7A73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J_UL_3A_n257A</w:t>
            </w:r>
          </w:p>
          <w:p w14:paraId="70A76B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I_UL_3A_n257A</w:t>
            </w:r>
          </w:p>
          <w:p w14:paraId="61D9D5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H_UL_3A_n257A</w:t>
            </w:r>
          </w:p>
          <w:p w14:paraId="7CDEEA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G_UL_3A_n257A</w:t>
            </w:r>
          </w:p>
          <w:p w14:paraId="0EC415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A_UL_3A_n257A</w:t>
            </w:r>
          </w:p>
          <w:p w14:paraId="138954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3A_n78A-n257L_UL_3A_n257A</w:t>
            </w:r>
          </w:p>
          <w:p w14:paraId="168334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3A_n257A</w:t>
            </w:r>
          </w:p>
          <w:p w14:paraId="42891F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3A_n257A</w:t>
            </w:r>
          </w:p>
          <w:p w14:paraId="2192E9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3A_n257A</w:t>
            </w:r>
          </w:p>
          <w:p w14:paraId="1C189A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3A_n257A</w:t>
            </w:r>
          </w:p>
          <w:p w14:paraId="76E36D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3A_n257A New: DL_1A-3A_n78A-n257A_UL_3A_n257A</w:t>
            </w:r>
          </w:p>
          <w:p w14:paraId="0DF68E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257A</w:t>
            </w:r>
          </w:p>
          <w:p w14:paraId="46CF75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257A</w:t>
            </w:r>
          </w:p>
          <w:p w14:paraId="1FEA049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257A</w:t>
            </w:r>
          </w:p>
          <w:p w14:paraId="6FBE019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257A</w:t>
            </w:r>
          </w:p>
          <w:p w14:paraId="67510D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257A</w:t>
            </w:r>
          </w:p>
          <w:p w14:paraId="2B80A2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257A</w:t>
            </w:r>
          </w:p>
          <w:p w14:paraId="00EF734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257A</w:t>
            </w:r>
          </w:p>
          <w:p w14:paraId="7D25CC4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726741AD" w14:textId="77777777" w:rsidTr="00E246DC">
        <w:trPr>
          <w:cantSplit/>
          <w:trHeight w:val="275"/>
        </w:trPr>
        <w:tc>
          <w:tcPr>
            <w:tcW w:w="901" w:type="dxa"/>
          </w:tcPr>
          <w:p w14:paraId="6AADC93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280CA9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1A_n78A</w:t>
            </w:r>
          </w:p>
        </w:tc>
        <w:tc>
          <w:tcPr>
            <w:tcW w:w="725" w:type="dxa"/>
          </w:tcPr>
          <w:p w14:paraId="08C41D8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6ACFA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51172D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96F39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B0896C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38D4A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1A_n78A</w:t>
            </w:r>
          </w:p>
          <w:p w14:paraId="4E6D14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78A</w:t>
            </w:r>
          </w:p>
          <w:p w14:paraId="49B002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E_UL_1A_n78A</w:t>
            </w:r>
          </w:p>
          <w:p w14:paraId="005AA5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D_UL_1A_n78A</w:t>
            </w:r>
          </w:p>
          <w:p w14:paraId="3091FA7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78A</w:t>
            </w:r>
          </w:p>
          <w:p w14:paraId="6B43932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E_UL_1A_n78A</w:t>
            </w:r>
          </w:p>
          <w:p w14:paraId="1A7156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D_UL_1A_n78A</w:t>
            </w:r>
          </w:p>
          <w:p w14:paraId="091129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1A_n78A</w:t>
            </w:r>
          </w:p>
        </w:tc>
      </w:tr>
      <w:tr w:rsidR="00461DDD" w:rsidRPr="00E17D0D" w14:paraId="6A0F3B95" w14:textId="77777777" w:rsidTr="00E246DC">
        <w:trPr>
          <w:cantSplit/>
          <w:trHeight w:val="275"/>
        </w:trPr>
        <w:tc>
          <w:tcPr>
            <w:tcW w:w="901" w:type="dxa"/>
          </w:tcPr>
          <w:p w14:paraId="7E4F7F1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4ACC39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1A_n257A</w:t>
            </w:r>
          </w:p>
        </w:tc>
        <w:tc>
          <w:tcPr>
            <w:tcW w:w="725" w:type="dxa"/>
          </w:tcPr>
          <w:p w14:paraId="17C105F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30FA2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9C724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7D14E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3B4973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21AE7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D39ED3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257F_UL_1A_n257A</w:t>
            </w:r>
          </w:p>
          <w:p w14:paraId="624D6A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F_UL_1A_n257A</w:t>
            </w:r>
          </w:p>
          <w:p w14:paraId="4EF530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A_UL_1A_n257A</w:t>
            </w:r>
          </w:p>
          <w:p w14:paraId="2F59F3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E_UL_1A_n257A</w:t>
            </w:r>
          </w:p>
          <w:p w14:paraId="28D12A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D_UL_1A_n257A</w:t>
            </w:r>
          </w:p>
          <w:p w14:paraId="7B52B8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1A_n257A</w:t>
            </w:r>
          </w:p>
          <w:p w14:paraId="2F6CBA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1A_n257A</w:t>
            </w:r>
          </w:p>
          <w:p w14:paraId="794E997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1A_n257A</w:t>
            </w:r>
          </w:p>
          <w:p w14:paraId="576303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257A</w:t>
            </w:r>
          </w:p>
          <w:p w14:paraId="0C8A8D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E_UL_1A_n257A</w:t>
            </w:r>
          </w:p>
          <w:p w14:paraId="3A73DF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D_UL_1A_n257A</w:t>
            </w:r>
          </w:p>
          <w:p w14:paraId="0A4DE9C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2B7CAC5C" w14:textId="77777777" w:rsidTr="00E246DC">
        <w:trPr>
          <w:cantSplit/>
          <w:trHeight w:val="275"/>
        </w:trPr>
        <w:tc>
          <w:tcPr>
            <w:tcW w:w="901" w:type="dxa"/>
          </w:tcPr>
          <w:p w14:paraId="656DA25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39FA9E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1A_n78A</w:t>
            </w:r>
          </w:p>
        </w:tc>
        <w:tc>
          <w:tcPr>
            <w:tcW w:w="725" w:type="dxa"/>
          </w:tcPr>
          <w:p w14:paraId="5E9DABB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1D19B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135CFB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86F37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DBEE79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FC738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1A_n78A</w:t>
            </w:r>
          </w:p>
          <w:p w14:paraId="28C45D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M_UL_1A_n78A</w:t>
            </w:r>
          </w:p>
          <w:p w14:paraId="1050BC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78A</w:t>
            </w:r>
          </w:p>
          <w:p w14:paraId="04491D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78A</w:t>
            </w:r>
          </w:p>
          <w:p w14:paraId="03EA4A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78A</w:t>
            </w:r>
          </w:p>
          <w:p w14:paraId="4E272E9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78A</w:t>
            </w:r>
          </w:p>
          <w:p w14:paraId="5032F8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78A</w:t>
            </w:r>
          </w:p>
          <w:p w14:paraId="4E826E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78A</w:t>
            </w:r>
          </w:p>
          <w:p w14:paraId="7CDD0A1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1A_n78A</w:t>
            </w:r>
          </w:p>
          <w:p w14:paraId="46D8D8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1A_n78A</w:t>
            </w:r>
          </w:p>
          <w:p w14:paraId="07E3EC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1A_n78A</w:t>
            </w:r>
          </w:p>
          <w:p w14:paraId="4DE8EC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1A_n78A</w:t>
            </w:r>
          </w:p>
          <w:p w14:paraId="7BC0A0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1A_n78A</w:t>
            </w:r>
          </w:p>
          <w:p w14:paraId="27D82E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1A_n78A New: DL_1A-5A_n78A-n257A_UL_1A_n78A</w:t>
            </w:r>
          </w:p>
        </w:tc>
      </w:tr>
      <w:tr w:rsidR="00461DDD" w:rsidRPr="00E17D0D" w14:paraId="4E35C56F" w14:textId="77777777" w:rsidTr="00E246DC">
        <w:trPr>
          <w:cantSplit/>
          <w:trHeight w:val="275"/>
        </w:trPr>
        <w:tc>
          <w:tcPr>
            <w:tcW w:w="901" w:type="dxa"/>
          </w:tcPr>
          <w:p w14:paraId="68ED005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6731F4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1A_n257A</w:t>
            </w:r>
          </w:p>
        </w:tc>
        <w:tc>
          <w:tcPr>
            <w:tcW w:w="725" w:type="dxa"/>
          </w:tcPr>
          <w:p w14:paraId="027ABAA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956CC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1E356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96740A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928FE4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4B06E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F7C69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257M_UL_1A_n257A</w:t>
            </w:r>
          </w:p>
          <w:p w14:paraId="02E0C6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M_UL_1A_n257A</w:t>
            </w:r>
          </w:p>
          <w:p w14:paraId="04255B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L_UL_1A_n257A</w:t>
            </w:r>
          </w:p>
          <w:p w14:paraId="282320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K_UL_1A_n257A</w:t>
            </w:r>
          </w:p>
          <w:p w14:paraId="669FB52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J_UL_1A_n257A</w:t>
            </w:r>
          </w:p>
          <w:p w14:paraId="17F47E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I_UL_1A_n257A</w:t>
            </w:r>
          </w:p>
          <w:p w14:paraId="19B07A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H_UL_1A_n257A</w:t>
            </w:r>
          </w:p>
          <w:p w14:paraId="2267A4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G_UL_1A_n257A</w:t>
            </w:r>
          </w:p>
          <w:p w14:paraId="7D2DA8C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A_UL_1A_n257A</w:t>
            </w:r>
          </w:p>
          <w:p w14:paraId="5BB0AD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1A_n257A</w:t>
            </w:r>
          </w:p>
          <w:p w14:paraId="240F98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1A_n257A</w:t>
            </w:r>
          </w:p>
          <w:p w14:paraId="05620A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1A_n257A</w:t>
            </w:r>
          </w:p>
          <w:p w14:paraId="1D36098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1A_n257A</w:t>
            </w:r>
          </w:p>
          <w:p w14:paraId="3D1860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1A_n257A</w:t>
            </w:r>
          </w:p>
          <w:p w14:paraId="6B3719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1A_n257A</w:t>
            </w:r>
          </w:p>
          <w:p w14:paraId="3BDAF5C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1A_n257A</w:t>
            </w:r>
          </w:p>
          <w:p w14:paraId="5A14CE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257A</w:t>
            </w:r>
          </w:p>
          <w:p w14:paraId="6B48CF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257A</w:t>
            </w:r>
          </w:p>
          <w:p w14:paraId="6345E0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257A</w:t>
            </w:r>
          </w:p>
          <w:p w14:paraId="0AB2BC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257A</w:t>
            </w:r>
          </w:p>
          <w:p w14:paraId="0602EF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257A</w:t>
            </w:r>
          </w:p>
          <w:p w14:paraId="399C7D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257A</w:t>
            </w:r>
          </w:p>
          <w:p w14:paraId="4395359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73852920" w14:textId="77777777" w:rsidTr="00E246DC">
        <w:trPr>
          <w:cantSplit/>
          <w:trHeight w:val="275"/>
        </w:trPr>
        <w:tc>
          <w:tcPr>
            <w:tcW w:w="901" w:type="dxa"/>
          </w:tcPr>
          <w:p w14:paraId="7FE41C8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6D271B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5A_n78A</w:t>
            </w:r>
          </w:p>
        </w:tc>
        <w:tc>
          <w:tcPr>
            <w:tcW w:w="725" w:type="dxa"/>
          </w:tcPr>
          <w:p w14:paraId="1053B08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5A766E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224B4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5294A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C2D385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DD69F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5A_n78A</w:t>
            </w:r>
          </w:p>
          <w:p w14:paraId="3DA423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F_UL_5A_n78A</w:t>
            </w:r>
          </w:p>
          <w:p w14:paraId="5D008B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E_UL_5A_n78A</w:t>
            </w:r>
          </w:p>
          <w:p w14:paraId="78F2ED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D_UL_5A_n78A</w:t>
            </w:r>
          </w:p>
          <w:p w14:paraId="1A9BC9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A_UL_5A_n78A</w:t>
            </w:r>
          </w:p>
          <w:p w14:paraId="657C86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E_UL_5A_n78A</w:t>
            </w:r>
          </w:p>
          <w:p w14:paraId="754B94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D_UL_5A_n78A</w:t>
            </w:r>
          </w:p>
          <w:p w14:paraId="6F7B98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5A_n78A</w:t>
            </w:r>
          </w:p>
        </w:tc>
      </w:tr>
      <w:tr w:rsidR="00461DDD" w:rsidRPr="00E17D0D" w14:paraId="5D6F5F8F" w14:textId="77777777" w:rsidTr="00E246DC">
        <w:trPr>
          <w:cantSplit/>
          <w:trHeight w:val="275"/>
        </w:trPr>
        <w:tc>
          <w:tcPr>
            <w:tcW w:w="901" w:type="dxa"/>
          </w:tcPr>
          <w:p w14:paraId="56879AF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2B502C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5A_n257A</w:t>
            </w:r>
          </w:p>
        </w:tc>
        <w:tc>
          <w:tcPr>
            <w:tcW w:w="725" w:type="dxa"/>
          </w:tcPr>
          <w:p w14:paraId="3DC8FF2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2F03E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597A0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4EADF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19EA2C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DD69D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D6169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257F_UL_5A_n257A</w:t>
            </w:r>
          </w:p>
          <w:p w14:paraId="1D2137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F_UL_5A_n257A</w:t>
            </w:r>
          </w:p>
          <w:p w14:paraId="1E4E54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A_UL_5A_n257A</w:t>
            </w:r>
          </w:p>
          <w:p w14:paraId="3E0E56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E_UL_5A_n257A</w:t>
            </w:r>
          </w:p>
          <w:p w14:paraId="470EC0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D_UL_5A_n257A</w:t>
            </w:r>
          </w:p>
          <w:p w14:paraId="1C0DB2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E_UL_5A_n257A</w:t>
            </w:r>
          </w:p>
          <w:p w14:paraId="547378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D_UL_5A_n257A</w:t>
            </w:r>
          </w:p>
          <w:p w14:paraId="6CDEFA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5A_n257A</w:t>
            </w:r>
          </w:p>
          <w:p w14:paraId="4142E6C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E_UL_5A_n257A</w:t>
            </w:r>
          </w:p>
          <w:p w14:paraId="3E9D5C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D_UL_5A_n257A</w:t>
            </w:r>
          </w:p>
          <w:p w14:paraId="35FA46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06067DE2" w14:textId="77777777" w:rsidTr="00E246DC">
        <w:trPr>
          <w:cantSplit/>
          <w:trHeight w:val="275"/>
        </w:trPr>
        <w:tc>
          <w:tcPr>
            <w:tcW w:w="901" w:type="dxa"/>
          </w:tcPr>
          <w:p w14:paraId="14B1E09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0701F3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5A_n78A</w:t>
            </w:r>
          </w:p>
        </w:tc>
        <w:tc>
          <w:tcPr>
            <w:tcW w:w="725" w:type="dxa"/>
          </w:tcPr>
          <w:p w14:paraId="70E445A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0512C8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526F4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26DF7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FC2DB3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15FED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5A_n78A</w:t>
            </w:r>
          </w:p>
          <w:p w14:paraId="58394E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78A</w:t>
            </w:r>
          </w:p>
          <w:p w14:paraId="297299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78A</w:t>
            </w:r>
          </w:p>
          <w:p w14:paraId="2C82B1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78A</w:t>
            </w:r>
          </w:p>
          <w:p w14:paraId="2CDB854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78A</w:t>
            </w:r>
          </w:p>
          <w:p w14:paraId="7C956AC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78A</w:t>
            </w:r>
          </w:p>
          <w:p w14:paraId="0B2E610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78A</w:t>
            </w:r>
          </w:p>
          <w:p w14:paraId="0D4C68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78A</w:t>
            </w:r>
          </w:p>
          <w:p w14:paraId="474C7B1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78A</w:t>
            </w:r>
          </w:p>
          <w:p w14:paraId="5C1A3F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5A_n78A</w:t>
            </w:r>
          </w:p>
          <w:p w14:paraId="760B82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5A_n78A</w:t>
            </w:r>
          </w:p>
          <w:p w14:paraId="3296C6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5A_n78A</w:t>
            </w:r>
          </w:p>
          <w:p w14:paraId="5D5158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5A_n78A</w:t>
            </w:r>
          </w:p>
          <w:p w14:paraId="14B67B2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5A_n78A</w:t>
            </w:r>
          </w:p>
          <w:p w14:paraId="379FBC4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5A_n78A New: DL_1A-5A_n78A-n257A_UL_5A_n78A</w:t>
            </w:r>
          </w:p>
        </w:tc>
      </w:tr>
      <w:tr w:rsidR="00461DDD" w:rsidRPr="00E17D0D" w14:paraId="0897ECEC" w14:textId="77777777" w:rsidTr="00E246DC">
        <w:trPr>
          <w:cantSplit/>
          <w:trHeight w:val="275"/>
        </w:trPr>
        <w:tc>
          <w:tcPr>
            <w:tcW w:w="901" w:type="dxa"/>
          </w:tcPr>
          <w:p w14:paraId="4218004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2DCF47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5A_n257A</w:t>
            </w:r>
          </w:p>
        </w:tc>
        <w:tc>
          <w:tcPr>
            <w:tcW w:w="725" w:type="dxa"/>
          </w:tcPr>
          <w:p w14:paraId="03FAFEC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F0C8F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FF95D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C877C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CFCC7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2E2BDB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257M_UL_5A_n257A</w:t>
            </w:r>
          </w:p>
          <w:p w14:paraId="7F9474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257A</w:t>
            </w:r>
          </w:p>
          <w:p w14:paraId="7D3843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L_UL_5A_n257A</w:t>
            </w:r>
          </w:p>
          <w:p w14:paraId="7274D9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K_UL_5A_n257A</w:t>
            </w:r>
          </w:p>
          <w:p w14:paraId="07DA34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J_UL_5A_n257A</w:t>
            </w:r>
          </w:p>
          <w:p w14:paraId="592436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I_UL_5A_n257A</w:t>
            </w:r>
          </w:p>
          <w:p w14:paraId="5D3A83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H_UL_5A_n257A</w:t>
            </w:r>
          </w:p>
          <w:p w14:paraId="28C2DD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G_UL_5A_n257A</w:t>
            </w:r>
          </w:p>
          <w:p w14:paraId="56BFCA2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A_UL_5A_n257A</w:t>
            </w:r>
          </w:p>
          <w:p w14:paraId="16BC42B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5A_n257A</w:t>
            </w:r>
          </w:p>
          <w:p w14:paraId="4F5857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5A_n257A</w:t>
            </w:r>
          </w:p>
          <w:p w14:paraId="0B31D2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5A_n257A</w:t>
            </w:r>
          </w:p>
          <w:p w14:paraId="116DE2D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5A_n257A</w:t>
            </w:r>
          </w:p>
          <w:p w14:paraId="3FA33D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5A_n257A</w:t>
            </w:r>
          </w:p>
          <w:p w14:paraId="746AD0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5A_n257A</w:t>
            </w:r>
          </w:p>
          <w:p w14:paraId="40DC0C7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5A_n257A</w:t>
            </w:r>
          </w:p>
          <w:p w14:paraId="54D660F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257A</w:t>
            </w:r>
          </w:p>
          <w:p w14:paraId="3F5368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257A</w:t>
            </w:r>
          </w:p>
          <w:p w14:paraId="7DE7943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257A</w:t>
            </w:r>
          </w:p>
          <w:p w14:paraId="382D56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257A</w:t>
            </w:r>
          </w:p>
          <w:p w14:paraId="3E62DE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257A</w:t>
            </w:r>
          </w:p>
          <w:p w14:paraId="720EE6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257A</w:t>
            </w:r>
          </w:p>
          <w:p w14:paraId="40B8B2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7E7C6B1C" w14:textId="77777777" w:rsidTr="00E246DC">
        <w:trPr>
          <w:cantSplit/>
          <w:trHeight w:val="275"/>
        </w:trPr>
        <w:tc>
          <w:tcPr>
            <w:tcW w:w="901" w:type="dxa"/>
          </w:tcPr>
          <w:p w14:paraId="4768D04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1B0B3C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_UL_1A_n78A</w:t>
            </w:r>
          </w:p>
        </w:tc>
        <w:tc>
          <w:tcPr>
            <w:tcW w:w="725" w:type="dxa"/>
          </w:tcPr>
          <w:p w14:paraId="192F7FC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E4645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8F70F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92A4F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72BB8E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3623E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7A_n78A_UL_1A_n78A</w:t>
            </w:r>
          </w:p>
          <w:p w14:paraId="7B069A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78A</w:t>
            </w:r>
          </w:p>
          <w:p w14:paraId="4774A7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E_UL_1A_n78A</w:t>
            </w:r>
          </w:p>
          <w:p w14:paraId="6153D0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D_UL_1A_n78A</w:t>
            </w:r>
          </w:p>
          <w:p w14:paraId="6776A7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A_UL_1A_n78A</w:t>
            </w:r>
          </w:p>
          <w:p w14:paraId="4DF432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1A_n78A</w:t>
            </w:r>
          </w:p>
          <w:p w14:paraId="2C3F9E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1A_n78A</w:t>
            </w:r>
          </w:p>
          <w:p w14:paraId="1FAE58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1A_n78A</w:t>
            </w:r>
          </w:p>
        </w:tc>
      </w:tr>
      <w:tr w:rsidR="00461DDD" w:rsidRPr="00E17D0D" w14:paraId="6B755520" w14:textId="77777777" w:rsidTr="00E246DC">
        <w:trPr>
          <w:cantSplit/>
          <w:trHeight w:val="275"/>
        </w:trPr>
        <w:tc>
          <w:tcPr>
            <w:tcW w:w="901" w:type="dxa"/>
          </w:tcPr>
          <w:p w14:paraId="0626058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7BAF36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_UL_1A_n257A</w:t>
            </w:r>
          </w:p>
        </w:tc>
        <w:tc>
          <w:tcPr>
            <w:tcW w:w="725" w:type="dxa"/>
          </w:tcPr>
          <w:p w14:paraId="0BB9966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9CB7C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E6D81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A2017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C20652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1D440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257F_UL_1A_n257A</w:t>
            </w:r>
          </w:p>
          <w:p w14:paraId="56BE8A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F_UL_1A_n257A</w:t>
            </w:r>
          </w:p>
          <w:p w14:paraId="66DA83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A_UL_1A_n257A</w:t>
            </w:r>
          </w:p>
          <w:p w14:paraId="67E968B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E_UL_1A_n257A</w:t>
            </w:r>
          </w:p>
          <w:p w14:paraId="00631F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D_UL_1A_n257A</w:t>
            </w:r>
          </w:p>
          <w:p w14:paraId="75AD14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1A_n257A</w:t>
            </w:r>
          </w:p>
          <w:p w14:paraId="0BF7FC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1A_n257A</w:t>
            </w:r>
          </w:p>
          <w:p w14:paraId="43A8CF1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1A_n257A</w:t>
            </w:r>
          </w:p>
          <w:p w14:paraId="3E1D37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E_UL_1A_n257A</w:t>
            </w:r>
          </w:p>
          <w:p w14:paraId="01E0CE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D_UL_1A_n257A</w:t>
            </w:r>
          </w:p>
          <w:p w14:paraId="286CA7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5DC660B3" w14:textId="77777777" w:rsidTr="00E246DC">
        <w:trPr>
          <w:cantSplit/>
          <w:trHeight w:val="275"/>
        </w:trPr>
        <w:tc>
          <w:tcPr>
            <w:tcW w:w="901" w:type="dxa"/>
          </w:tcPr>
          <w:p w14:paraId="0F4F90A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7A6D436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1A_n78A</w:t>
            </w:r>
          </w:p>
        </w:tc>
        <w:tc>
          <w:tcPr>
            <w:tcW w:w="725" w:type="dxa"/>
          </w:tcPr>
          <w:p w14:paraId="4CBF1C4F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AADD9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A7F70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61E0B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9AFD23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91F3A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7A_n78A_UL_1A_n78A</w:t>
            </w:r>
          </w:p>
          <w:p w14:paraId="1E1804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M_UL_1A_n78A</w:t>
            </w:r>
          </w:p>
          <w:p w14:paraId="1A71AB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78A</w:t>
            </w:r>
          </w:p>
          <w:p w14:paraId="15CED5C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78A</w:t>
            </w:r>
          </w:p>
          <w:p w14:paraId="3AECFF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78A</w:t>
            </w:r>
          </w:p>
          <w:p w14:paraId="310B01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78A</w:t>
            </w:r>
          </w:p>
          <w:p w14:paraId="0E33D5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78A</w:t>
            </w:r>
          </w:p>
          <w:p w14:paraId="75869C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78A</w:t>
            </w:r>
          </w:p>
          <w:p w14:paraId="4832BE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78A</w:t>
            </w:r>
          </w:p>
          <w:p w14:paraId="5DB1C7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1A_n78A</w:t>
            </w:r>
          </w:p>
          <w:p w14:paraId="0832C3A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1A_n78A</w:t>
            </w:r>
          </w:p>
          <w:p w14:paraId="1E88508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1A_n78A</w:t>
            </w:r>
          </w:p>
          <w:p w14:paraId="6E87399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1A_n78A</w:t>
            </w:r>
          </w:p>
          <w:p w14:paraId="54B946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1A_n78A</w:t>
            </w:r>
          </w:p>
          <w:p w14:paraId="62C5EA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1A_n78A New: DL_1A-7A_n78A-n257A_UL_1A_n78A</w:t>
            </w:r>
          </w:p>
        </w:tc>
      </w:tr>
      <w:tr w:rsidR="00461DDD" w:rsidRPr="00E17D0D" w14:paraId="2BEEF45A" w14:textId="77777777" w:rsidTr="00E246DC">
        <w:trPr>
          <w:cantSplit/>
          <w:trHeight w:val="275"/>
        </w:trPr>
        <w:tc>
          <w:tcPr>
            <w:tcW w:w="901" w:type="dxa"/>
          </w:tcPr>
          <w:p w14:paraId="1E78A0C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14BD8F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1A_n257A</w:t>
            </w:r>
          </w:p>
        </w:tc>
        <w:tc>
          <w:tcPr>
            <w:tcW w:w="725" w:type="dxa"/>
          </w:tcPr>
          <w:p w14:paraId="4747141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CDAC1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F4C6A1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18EEBA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2F2D30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895EB3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257M_UL_1A_n257A</w:t>
            </w:r>
          </w:p>
          <w:p w14:paraId="7A6E52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M_UL_1A_n257A</w:t>
            </w:r>
          </w:p>
          <w:p w14:paraId="7551CD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L_UL_1A_n257A</w:t>
            </w:r>
          </w:p>
          <w:p w14:paraId="5E4297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K_UL_1A_n257A</w:t>
            </w:r>
          </w:p>
          <w:p w14:paraId="3BC67F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J_UL_1A_n257A</w:t>
            </w:r>
          </w:p>
          <w:p w14:paraId="490888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I_UL_1A_n257A</w:t>
            </w:r>
          </w:p>
          <w:p w14:paraId="677AE2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H_UL_1A_n257A</w:t>
            </w:r>
          </w:p>
          <w:p w14:paraId="70566E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G_UL_1A_n257A</w:t>
            </w:r>
          </w:p>
          <w:p w14:paraId="3ED6F6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A_UL_1A_n257A</w:t>
            </w:r>
          </w:p>
          <w:p w14:paraId="57C81B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1A_n257A</w:t>
            </w:r>
          </w:p>
          <w:p w14:paraId="32E239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1A_n257A</w:t>
            </w:r>
          </w:p>
          <w:p w14:paraId="2BCC028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1A_n257A</w:t>
            </w:r>
          </w:p>
          <w:p w14:paraId="4C8AF7D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1A_n257A</w:t>
            </w:r>
          </w:p>
          <w:p w14:paraId="0A52254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1A_n257A</w:t>
            </w:r>
          </w:p>
          <w:p w14:paraId="0C6C13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1A_n257A</w:t>
            </w:r>
          </w:p>
          <w:p w14:paraId="2922699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1A_n257A</w:t>
            </w:r>
          </w:p>
          <w:p w14:paraId="283926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257A</w:t>
            </w:r>
          </w:p>
          <w:p w14:paraId="338832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257A</w:t>
            </w:r>
          </w:p>
          <w:p w14:paraId="0B0480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257A</w:t>
            </w:r>
          </w:p>
          <w:p w14:paraId="46BFD2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257A</w:t>
            </w:r>
          </w:p>
          <w:p w14:paraId="47EFF1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257A</w:t>
            </w:r>
          </w:p>
          <w:p w14:paraId="5B0AE9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257A</w:t>
            </w:r>
          </w:p>
          <w:p w14:paraId="4C9C86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2AD75A28" w14:textId="77777777" w:rsidTr="00E246DC">
        <w:trPr>
          <w:cantSplit/>
          <w:trHeight w:val="275"/>
        </w:trPr>
        <w:tc>
          <w:tcPr>
            <w:tcW w:w="901" w:type="dxa"/>
          </w:tcPr>
          <w:p w14:paraId="0920E44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4DE271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 _UL_7A_n78A</w:t>
            </w:r>
          </w:p>
        </w:tc>
        <w:tc>
          <w:tcPr>
            <w:tcW w:w="725" w:type="dxa"/>
          </w:tcPr>
          <w:p w14:paraId="03368DE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EEF1C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6141A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C5AF9A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9275A0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5B65F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_n78A_UL_7A_n78A</w:t>
            </w:r>
          </w:p>
          <w:p w14:paraId="608A80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3C7F0E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7162117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5A457C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36BFFBB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F_UL_7A_n78A</w:t>
            </w:r>
          </w:p>
          <w:p w14:paraId="7E2924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7A_n78A</w:t>
            </w:r>
          </w:p>
          <w:p w14:paraId="0B788D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7A_n78A New: DL_1A-7A_n78A-n257A_UL_7A_n78A</w:t>
            </w:r>
          </w:p>
        </w:tc>
      </w:tr>
      <w:tr w:rsidR="00461DDD" w:rsidRPr="00E17D0D" w14:paraId="655CB937" w14:textId="77777777" w:rsidTr="00E246DC">
        <w:trPr>
          <w:cantSplit/>
          <w:trHeight w:val="275"/>
        </w:trPr>
        <w:tc>
          <w:tcPr>
            <w:tcW w:w="901" w:type="dxa"/>
          </w:tcPr>
          <w:p w14:paraId="22AA812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0229A01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 _UL_7A_n257A</w:t>
            </w:r>
          </w:p>
        </w:tc>
        <w:tc>
          <w:tcPr>
            <w:tcW w:w="725" w:type="dxa"/>
          </w:tcPr>
          <w:p w14:paraId="11EF73E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A3E9E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F541B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8BE25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1BB64F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D1CF0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A52CF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257F_UL_7A_n257A</w:t>
            </w:r>
          </w:p>
          <w:p w14:paraId="55E84A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F_UL_7A_n257A</w:t>
            </w:r>
          </w:p>
          <w:p w14:paraId="4B8CE4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A_UL_7A_n257A</w:t>
            </w:r>
          </w:p>
          <w:p w14:paraId="772B3D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E_UL_7A_n257A</w:t>
            </w:r>
          </w:p>
          <w:p w14:paraId="50D758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D_UL_7A_n257A</w:t>
            </w:r>
          </w:p>
          <w:p w14:paraId="70725A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7A_n257A</w:t>
            </w:r>
          </w:p>
          <w:p w14:paraId="6E0DEA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7A_n257A</w:t>
            </w:r>
          </w:p>
          <w:p w14:paraId="26E465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7A_n257A</w:t>
            </w:r>
          </w:p>
          <w:p w14:paraId="2313BB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47043A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08454B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03DCBDC1" w14:textId="77777777" w:rsidTr="00E246DC">
        <w:trPr>
          <w:cantSplit/>
          <w:trHeight w:val="275"/>
        </w:trPr>
        <w:tc>
          <w:tcPr>
            <w:tcW w:w="901" w:type="dxa"/>
          </w:tcPr>
          <w:p w14:paraId="313A531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25935B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7A_n78A</w:t>
            </w:r>
          </w:p>
        </w:tc>
        <w:tc>
          <w:tcPr>
            <w:tcW w:w="725" w:type="dxa"/>
          </w:tcPr>
          <w:p w14:paraId="211AA69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6751C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5DC2F2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B093F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CD835B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D9206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_n78A_UL_7A_n78A</w:t>
            </w:r>
          </w:p>
          <w:p w14:paraId="3603AB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45D79F2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7C01577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5A8612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647AEC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5AD0A4B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114D2B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589BC6B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B23589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7A_n78A</w:t>
            </w:r>
          </w:p>
          <w:p w14:paraId="460A40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7A_n78A</w:t>
            </w:r>
          </w:p>
          <w:p w14:paraId="12675E7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7A_n78A</w:t>
            </w:r>
          </w:p>
          <w:p w14:paraId="22A0B31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7A_n78A</w:t>
            </w:r>
          </w:p>
          <w:p w14:paraId="0A03060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7A_n78A</w:t>
            </w:r>
          </w:p>
          <w:p w14:paraId="310ABC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7A_n78A New: DL_1A-7A_n78A-n257A_UL_7A_n78A</w:t>
            </w:r>
          </w:p>
        </w:tc>
      </w:tr>
      <w:tr w:rsidR="00461DDD" w:rsidRPr="00E17D0D" w14:paraId="1DD98901" w14:textId="77777777" w:rsidTr="00E246DC">
        <w:trPr>
          <w:cantSplit/>
          <w:trHeight w:val="275"/>
        </w:trPr>
        <w:tc>
          <w:tcPr>
            <w:tcW w:w="901" w:type="dxa"/>
          </w:tcPr>
          <w:p w14:paraId="46683AB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27A1D2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7A_n257A</w:t>
            </w:r>
          </w:p>
        </w:tc>
        <w:tc>
          <w:tcPr>
            <w:tcW w:w="725" w:type="dxa"/>
          </w:tcPr>
          <w:p w14:paraId="061380A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53BA9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CD0AFB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CF1B3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F70F26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B10C40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257M_UL_7A_n257A</w:t>
            </w:r>
          </w:p>
          <w:p w14:paraId="1D3CC2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M_UL_7A_n257A</w:t>
            </w:r>
          </w:p>
          <w:p w14:paraId="3F09AA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L_UL_7A_n257A</w:t>
            </w:r>
          </w:p>
          <w:p w14:paraId="70DD13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K_UL_7A_n257A</w:t>
            </w:r>
          </w:p>
          <w:p w14:paraId="6C47127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J_UL_7A_n257A</w:t>
            </w:r>
          </w:p>
          <w:p w14:paraId="7D9CD0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I_UL_7A_n257A</w:t>
            </w:r>
          </w:p>
          <w:p w14:paraId="03F4B4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H_UL_7A_n257A</w:t>
            </w:r>
          </w:p>
          <w:p w14:paraId="5DAC11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G_UL_7A_n257A</w:t>
            </w:r>
          </w:p>
          <w:p w14:paraId="2D188C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A_UL_7A_n257A</w:t>
            </w:r>
          </w:p>
          <w:p w14:paraId="21CB43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7A_n257A</w:t>
            </w:r>
          </w:p>
          <w:p w14:paraId="0DF719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7A_n257A</w:t>
            </w:r>
          </w:p>
          <w:p w14:paraId="5B908D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7A_n257A</w:t>
            </w:r>
          </w:p>
          <w:p w14:paraId="5388E5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7A_n257A</w:t>
            </w:r>
          </w:p>
          <w:p w14:paraId="45DD857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7A_n257A</w:t>
            </w:r>
          </w:p>
          <w:p w14:paraId="5E54E5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7A_n257A</w:t>
            </w:r>
          </w:p>
          <w:p w14:paraId="79F5CB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7A_n257A</w:t>
            </w:r>
          </w:p>
          <w:p w14:paraId="659C13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2F9DDF7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5692DE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5B7481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1F8FC3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695D2E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36D17D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5B49B8FD" w14:textId="77777777" w:rsidTr="00E246DC">
        <w:trPr>
          <w:cantSplit/>
          <w:trHeight w:val="275"/>
        </w:trPr>
        <w:tc>
          <w:tcPr>
            <w:tcW w:w="901" w:type="dxa"/>
          </w:tcPr>
          <w:p w14:paraId="3D69A7E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195B40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1A_n78A</w:t>
            </w:r>
          </w:p>
        </w:tc>
        <w:tc>
          <w:tcPr>
            <w:tcW w:w="725" w:type="dxa"/>
          </w:tcPr>
          <w:p w14:paraId="5CB80B7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B9C36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2DD48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E4185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2B40DEF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08749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1A_n78A</w:t>
            </w:r>
          </w:p>
          <w:p w14:paraId="7124AF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76148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1A_n78A</w:t>
            </w:r>
          </w:p>
          <w:p w14:paraId="5A1B10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DL_1A-7A-7A_n78A-n257E/D/A_UL_1A_n78A </w:t>
            </w:r>
          </w:p>
        </w:tc>
      </w:tr>
      <w:tr w:rsidR="00461DDD" w:rsidRPr="00E17D0D" w14:paraId="7E86AEFA" w14:textId="77777777" w:rsidTr="00E246DC">
        <w:trPr>
          <w:cantSplit/>
          <w:trHeight w:val="275"/>
        </w:trPr>
        <w:tc>
          <w:tcPr>
            <w:tcW w:w="901" w:type="dxa"/>
          </w:tcPr>
          <w:p w14:paraId="364AA5C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7_n78-n257</w:t>
            </w:r>
          </w:p>
        </w:tc>
        <w:tc>
          <w:tcPr>
            <w:tcW w:w="3052" w:type="dxa"/>
            <w:gridSpan w:val="2"/>
          </w:tcPr>
          <w:p w14:paraId="68C715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7A_n78A</w:t>
            </w:r>
          </w:p>
        </w:tc>
        <w:tc>
          <w:tcPr>
            <w:tcW w:w="725" w:type="dxa"/>
          </w:tcPr>
          <w:p w14:paraId="388103F9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88241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81871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CD62B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F44D2B1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E53B7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7A_n78A</w:t>
            </w:r>
          </w:p>
          <w:p w14:paraId="2CC3E1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19CB2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F/E/D/A_UL_7A_n78A</w:t>
            </w:r>
          </w:p>
          <w:p w14:paraId="2387BD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7A_n78A</w:t>
            </w:r>
          </w:p>
          <w:p w14:paraId="297DCE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78A</w:t>
            </w:r>
          </w:p>
          <w:p w14:paraId="5A5EB6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E/D/A_UL_7A_n78A</w:t>
            </w:r>
          </w:p>
        </w:tc>
      </w:tr>
      <w:tr w:rsidR="00461DDD" w:rsidRPr="00E17D0D" w14:paraId="2104A19E" w14:textId="77777777" w:rsidTr="00E246DC">
        <w:trPr>
          <w:cantSplit/>
          <w:trHeight w:val="275"/>
        </w:trPr>
        <w:tc>
          <w:tcPr>
            <w:tcW w:w="901" w:type="dxa"/>
          </w:tcPr>
          <w:p w14:paraId="0FF3989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0F30D4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1A_n257A</w:t>
            </w:r>
          </w:p>
        </w:tc>
        <w:tc>
          <w:tcPr>
            <w:tcW w:w="725" w:type="dxa"/>
          </w:tcPr>
          <w:p w14:paraId="5F4DA82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13999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9B4EF4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D4BE0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2FD697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EC4513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C6BF0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F/E/D/A_UL_1A_n257A</w:t>
            </w:r>
          </w:p>
          <w:p w14:paraId="23EC1E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1A_n257A</w:t>
            </w:r>
          </w:p>
          <w:p w14:paraId="3457A2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E/D/A_UL_1A_n257A</w:t>
            </w:r>
          </w:p>
        </w:tc>
      </w:tr>
      <w:tr w:rsidR="00461DDD" w:rsidRPr="00E17D0D" w14:paraId="4E70298C" w14:textId="77777777" w:rsidTr="00E246DC">
        <w:trPr>
          <w:cantSplit/>
          <w:trHeight w:val="275"/>
        </w:trPr>
        <w:tc>
          <w:tcPr>
            <w:tcW w:w="901" w:type="dxa"/>
          </w:tcPr>
          <w:p w14:paraId="49B8F76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57F8DF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7A_n257A</w:t>
            </w:r>
          </w:p>
        </w:tc>
        <w:tc>
          <w:tcPr>
            <w:tcW w:w="725" w:type="dxa"/>
          </w:tcPr>
          <w:p w14:paraId="01B42E7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867661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1C573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EE913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E9FFFF5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B2B3E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4F7A5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F/E/D/A_UL_7A_n257A</w:t>
            </w:r>
          </w:p>
          <w:p w14:paraId="5B96FAB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7A_n257A</w:t>
            </w:r>
          </w:p>
          <w:p w14:paraId="4A1E5A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257A</w:t>
            </w:r>
          </w:p>
          <w:p w14:paraId="0977A7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E/D/A_UL_7A_n257A</w:t>
            </w:r>
          </w:p>
        </w:tc>
      </w:tr>
      <w:tr w:rsidR="00461DDD" w:rsidRPr="00E17D0D" w14:paraId="4E09C39D" w14:textId="77777777" w:rsidTr="00E246DC">
        <w:trPr>
          <w:cantSplit/>
          <w:trHeight w:val="275"/>
        </w:trPr>
        <w:tc>
          <w:tcPr>
            <w:tcW w:w="901" w:type="dxa"/>
          </w:tcPr>
          <w:p w14:paraId="3FF6AC4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753C50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1A_n78A</w:t>
            </w:r>
          </w:p>
        </w:tc>
        <w:tc>
          <w:tcPr>
            <w:tcW w:w="725" w:type="dxa"/>
          </w:tcPr>
          <w:p w14:paraId="25F676FD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B3F9F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2E817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CDB5F6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6E79F39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ED43F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1A_n78A</w:t>
            </w:r>
          </w:p>
          <w:p w14:paraId="1F900E7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4885E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1A_n78A</w:t>
            </w:r>
          </w:p>
          <w:p w14:paraId="2EAD6B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1A_n78A</w:t>
            </w:r>
          </w:p>
        </w:tc>
      </w:tr>
      <w:tr w:rsidR="00461DDD" w:rsidRPr="00E17D0D" w14:paraId="4D1899A0" w14:textId="77777777" w:rsidTr="00E246DC">
        <w:trPr>
          <w:cantSplit/>
          <w:trHeight w:val="275"/>
        </w:trPr>
        <w:tc>
          <w:tcPr>
            <w:tcW w:w="901" w:type="dxa"/>
          </w:tcPr>
          <w:p w14:paraId="67A2351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54DC02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7A_n78A</w:t>
            </w:r>
          </w:p>
        </w:tc>
        <w:tc>
          <w:tcPr>
            <w:tcW w:w="725" w:type="dxa"/>
          </w:tcPr>
          <w:p w14:paraId="17657DC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B97BB7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6FFEB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30A83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570B77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03BC47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7A_n78A</w:t>
            </w:r>
          </w:p>
          <w:p w14:paraId="6FEE1B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CA85F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7A_n78A</w:t>
            </w:r>
          </w:p>
          <w:p w14:paraId="026AD0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78A</w:t>
            </w:r>
          </w:p>
          <w:p w14:paraId="56BA88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7A_n78A</w:t>
            </w:r>
          </w:p>
        </w:tc>
      </w:tr>
      <w:tr w:rsidR="00461DDD" w:rsidRPr="00E17D0D" w14:paraId="636090EE" w14:textId="77777777" w:rsidTr="00E246DC">
        <w:trPr>
          <w:cantSplit/>
          <w:trHeight w:val="275"/>
        </w:trPr>
        <w:tc>
          <w:tcPr>
            <w:tcW w:w="901" w:type="dxa"/>
          </w:tcPr>
          <w:p w14:paraId="43CA79C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7_n78-n257</w:t>
            </w:r>
          </w:p>
        </w:tc>
        <w:tc>
          <w:tcPr>
            <w:tcW w:w="3052" w:type="dxa"/>
            <w:gridSpan w:val="2"/>
          </w:tcPr>
          <w:p w14:paraId="49AD80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1A_n257A</w:t>
            </w:r>
          </w:p>
        </w:tc>
        <w:tc>
          <w:tcPr>
            <w:tcW w:w="725" w:type="dxa"/>
          </w:tcPr>
          <w:p w14:paraId="2024F95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57D6D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7EBD4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D3110B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E5B1B1D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82C11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D9C164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M/L/K/J/I/H/G/A _UL_1A_n257A</w:t>
            </w:r>
          </w:p>
          <w:p w14:paraId="180EC82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1A_n257A</w:t>
            </w:r>
          </w:p>
          <w:p w14:paraId="0A225D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1A_n257A</w:t>
            </w:r>
          </w:p>
        </w:tc>
      </w:tr>
      <w:tr w:rsidR="00200942" w:rsidRPr="00E17D0D" w14:paraId="1C226833" w14:textId="77777777" w:rsidTr="00E246DC">
        <w:trPr>
          <w:cantSplit/>
          <w:trHeight w:val="275"/>
        </w:trPr>
        <w:tc>
          <w:tcPr>
            <w:tcW w:w="901" w:type="dxa"/>
          </w:tcPr>
          <w:p w14:paraId="0AA4E024" w14:textId="77777777" w:rsidR="00200942" w:rsidRPr="00EA6331" w:rsidRDefault="00200942" w:rsidP="0020094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72378B35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7A_n257A</w:t>
            </w:r>
          </w:p>
        </w:tc>
        <w:tc>
          <w:tcPr>
            <w:tcW w:w="725" w:type="dxa"/>
          </w:tcPr>
          <w:p w14:paraId="57E4710E" w14:textId="77777777" w:rsidR="00200942" w:rsidRPr="00EA6331" w:rsidRDefault="00200942" w:rsidP="0020094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1D20937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1B868BC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A96C18C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8BFC1D" w14:textId="77777777" w:rsidR="00200942" w:rsidRPr="00EA6331" w:rsidRDefault="00461DDD" w:rsidP="00200942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953BFB9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CEEF838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M/L/K/J/I/H/G/A _UL_7A_n257A</w:t>
            </w:r>
          </w:p>
          <w:p w14:paraId="66B55847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7A_n257A</w:t>
            </w:r>
          </w:p>
          <w:p w14:paraId="56089720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257A</w:t>
            </w:r>
          </w:p>
          <w:p w14:paraId="229A7FB8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7A_n257A</w:t>
            </w:r>
          </w:p>
        </w:tc>
      </w:tr>
      <w:tr w:rsidR="00461DDD" w:rsidRPr="00E17D0D" w14:paraId="3F5E9A6C" w14:textId="77777777" w:rsidTr="00E246DC">
        <w:trPr>
          <w:cantSplit/>
          <w:trHeight w:val="275"/>
        </w:trPr>
        <w:tc>
          <w:tcPr>
            <w:tcW w:w="901" w:type="dxa"/>
          </w:tcPr>
          <w:p w14:paraId="6F04226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0CA893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3A_n78A</w:t>
            </w:r>
          </w:p>
        </w:tc>
        <w:tc>
          <w:tcPr>
            <w:tcW w:w="725" w:type="dxa"/>
          </w:tcPr>
          <w:p w14:paraId="3A3EA75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0A569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4DA961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0BD4F5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999AC0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7693F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3A_n78A</w:t>
            </w:r>
          </w:p>
          <w:p w14:paraId="7BC2F6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78A</w:t>
            </w:r>
          </w:p>
          <w:p w14:paraId="018676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E_UL_3A_n78A</w:t>
            </w:r>
          </w:p>
          <w:p w14:paraId="1E724A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D_UL_3A_n78A</w:t>
            </w:r>
          </w:p>
          <w:p w14:paraId="218F39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A_UL_3A_n78A</w:t>
            </w:r>
          </w:p>
          <w:p w14:paraId="0EA191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3A_n78A</w:t>
            </w:r>
          </w:p>
          <w:p w14:paraId="675278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3A_n78A</w:t>
            </w:r>
          </w:p>
          <w:p w14:paraId="61EF96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3A_n78A</w:t>
            </w:r>
          </w:p>
        </w:tc>
      </w:tr>
      <w:tr w:rsidR="00461DDD" w:rsidRPr="00E17D0D" w14:paraId="64C0067A" w14:textId="77777777" w:rsidTr="00E246DC">
        <w:trPr>
          <w:cantSplit/>
          <w:trHeight w:val="275"/>
        </w:trPr>
        <w:tc>
          <w:tcPr>
            <w:tcW w:w="901" w:type="dxa"/>
          </w:tcPr>
          <w:p w14:paraId="2B56EA7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406CB6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3A_n257A</w:t>
            </w:r>
          </w:p>
        </w:tc>
        <w:tc>
          <w:tcPr>
            <w:tcW w:w="725" w:type="dxa"/>
          </w:tcPr>
          <w:p w14:paraId="2599E21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B826D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5C12A4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E8054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C315AC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C75AE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F_UL_3A_n257A</w:t>
            </w:r>
          </w:p>
          <w:p w14:paraId="09A26C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F_UL_3A_n257A</w:t>
            </w:r>
          </w:p>
          <w:p w14:paraId="3725A32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3A-5A_n257A_UL_3A_n257A</w:t>
            </w:r>
          </w:p>
          <w:p w14:paraId="39F0F3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3A-5A_n257E_UL_3A_n257A</w:t>
            </w:r>
          </w:p>
          <w:p w14:paraId="6BA8F2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3A-5A_n257D_UL_3A_n257A</w:t>
            </w:r>
          </w:p>
          <w:p w14:paraId="4B5B66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3A-5A_n257A_UL_3A_n257A</w:t>
            </w:r>
          </w:p>
          <w:p w14:paraId="0C8353E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3A_n257A</w:t>
            </w:r>
          </w:p>
          <w:p w14:paraId="2535F2A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3A_n257A</w:t>
            </w:r>
          </w:p>
          <w:p w14:paraId="21AA93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3A_n257A</w:t>
            </w:r>
          </w:p>
          <w:p w14:paraId="27DE4E5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257A</w:t>
            </w:r>
          </w:p>
          <w:p w14:paraId="167043A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E_UL_3A_n257A</w:t>
            </w:r>
          </w:p>
          <w:p w14:paraId="6BDF8A7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D_UL_3A_n257A</w:t>
            </w:r>
          </w:p>
          <w:p w14:paraId="79D112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27F5F47D" w14:textId="77777777" w:rsidTr="00E246DC">
        <w:trPr>
          <w:cantSplit/>
          <w:trHeight w:val="275"/>
        </w:trPr>
        <w:tc>
          <w:tcPr>
            <w:tcW w:w="901" w:type="dxa"/>
          </w:tcPr>
          <w:p w14:paraId="35C55CE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_n78-n257</w:t>
            </w:r>
          </w:p>
        </w:tc>
        <w:tc>
          <w:tcPr>
            <w:tcW w:w="3052" w:type="dxa"/>
            <w:gridSpan w:val="2"/>
          </w:tcPr>
          <w:p w14:paraId="6F89B09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3A_n78A</w:t>
            </w:r>
          </w:p>
        </w:tc>
        <w:tc>
          <w:tcPr>
            <w:tcW w:w="725" w:type="dxa"/>
          </w:tcPr>
          <w:p w14:paraId="1048137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82016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21D23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2F21E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D9A16B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B6614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3A_n78A</w:t>
            </w:r>
          </w:p>
          <w:p w14:paraId="061CA2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78A</w:t>
            </w:r>
          </w:p>
          <w:p w14:paraId="139C59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78A</w:t>
            </w:r>
          </w:p>
          <w:p w14:paraId="7028DE9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78A</w:t>
            </w:r>
          </w:p>
          <w:p w14:paraId="6AF14A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78A</w:t>
            </w:r>
          </w:p>
          <w:p w14:paraId="45B11D3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78A</w:t>
            </w:r>
          </w:p>
          <w:p w14:paraId="36BBD0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78A</w:t>
            </w:r>
          </w:p>
          <w:p w14:paraId="5E435D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78A</w:t>
            </w:r>
          </w:p>
          <w:p w14:paraId="596390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3A_n78A</w:t>
            </w:r>
          </w:p>
          <w:p w14:paraId="5BA3261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3A_n78A</w:t>
            </w:r>
          </w:p>
          <w:p w14:paraId="1CFA58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3A_n78A</w:t>
            </w:r>
          </w:p>
          <w:p w14:paraId="4B2D1B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3A_n78A</w:t>
            </w:r>
          </w:p>
          <w:p w14:paraId="1C95CF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3A_n78A</w:t>
            </w:r>
          </w:p>
          <w:p w14:paraId="3A3BEC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3A_n78A New: DL_3A-5A_n78A-n257A_UL_3A_n78A</w:t>
            </w:r>
          </w:p>
        </w:tc>
      </w:tr>
      <w:tr w:rsidR="00461DDD" w:rsidRPr="00E17D0D" w14:paraId="1EAFA95D" w14:textId="77777777" w:rsidTr="00E246DC">
        <w:trPr>
          <w:cantSplit/>
          <w:trHeight w:val="275"/>
        </w:trPr>
        <w:tc>
          <w:tcPr>
            <w:tcW w:w="901" w:type="dxa"/>
          </w:tcPr>
          <w:p w14:paraId="21B1337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2610C7E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3A_n257A</w:t>
            </w:r>
          </w:p>
        </w:tc>
        <w:tc>
          <w:tcPr>
            <w:tcW w:w="725" w:type="dxa"/>
          </w:tcPr>
          <w:p w14:paraId="6CD0E68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5293A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9AC04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739B5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BEE3D7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DB9EC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M_UL_3A_n257A</w:t>
            </w:r>
          </w:p>
          <w:p w14:paraId="00BD7E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M_UL_3A_n257A</w:t>
            </w:r>
          </w:p>
          <w:p w14:paraId="00AF0B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L_UL_3A_n257A</w:t>
            </w:r>
          </w:p>
          <w:p w14:paraId="564E80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K_UL_3A_n257A</w:t>
            </w:r>
          </w:p>
          <w:p w14:paraId="1CAEDC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J_UL_3A_n257A</w:t>
            </w:r>
          </w:p>
          <w:p w14:paraId="7B5188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I_UL_3A_n257A</w:t>
            </w:r>
          </w:p>
          <w:p w14:paraId="01E832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H_UL_3A_n257A</w:t>
            </w:r>
          </w:p>
          <w:p w14:paraId="43DD51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G_UL_3A_n257A</w:t>
            </w:r>
          </w:p>
          <w:p w14:paraId="1C90D7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A_UL_3A_n257A</w:t>
            </w:r>
          </w:p>
          <w:p w14:paraId="7BBB01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3A_n257A</w:t>
            </w:r>
          </w:p>
          <w:p w14:paraId="5038E1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3A_n257A</w:t>
            </w:r>
          </w:p>
          <w:p w14:paraId="312788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3A_n257A</w:t>
            </w:r>
          </w:p>
          <w:p w14:paraId="54BA23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3A_n257A</w:t>
            </w:r>
          </w:p>
          <w:p w14:paraId="03F105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3A_n257A</w:t>
            </w:r>
          </w:p>
          <w:p w14:paraId="507D04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3A_n257A New: DL_3A-5A_n78A-n257A_UL_3A_n257A</w:t>
            </w:r>
          </w:p>
          <w:p w14:paraId="6720A82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257A</w:t>
            </w:r>
          </w:p>
          <w:p w14:paraId="6AE10F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257A</w:t>
            </w:r>
          </w:p>
          <w:p w14:paraId="571503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257A</w:t>
            </w:r>
          </w:p>
          <w:p w14:paraId="5C2D2E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257A</w:t>
            </w:r>
          </w:p>
          <w:p w14:paraId="4C5D59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257A</w:t>
            </w:r>
          </w:p>
          <w:p w14:paraId="34306F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257A</w:t>
            </w:r>
          </w:p>
          <w:p w14:paraId="414567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2CDB579D" w14:textId="77777777" w:rsidTr="00E246DC">
        <w:trPr>
          <w:cantSplit/>
          <w:trHeight w:val="275"/>
        </w:trPr>
        <w:tc>
          <w:tcPr>
            <w:tcW w:w="901" w:type="dxa"/>
          </w:tcPr>
          <w:p w14:paraId="5401213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_n78-n257</w:t>
            </w:r>
          </w:p>
        </w:tc>
        <w:tc>
          <w:tcPr>
            <w:tcW w:w="3052" w:type="dxa"/>
            <w:gridSpan w:val="2"/>
          </w:tcPr>
          <w:p w14:paraId="4A63F8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5A_n78A</w:t>
            </w:r>
          </w:p>
        </w:tc>
        <w:tc>
          <w:tcPr>
            <w:tcW w:w="725" w:type="dxa"/>
          </w:tcPr>
          <w:p w14:paraId="78523E1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62410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097285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1F3B6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DB6A41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2C2C7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5A_n78A</w:t>
            </w:r>
          </w:p>
          <w:p w14:paraId="556C40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F_UL_5A_n78A</w:t>
            </w:r>
          </w:p>
          <w:p w14:paraId="34FD22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E_UL_5A_n78A</w:t>
            </w:r>
          </w:p>
          <w:p w14:paraId="6E1BA2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D_UL_5A_n78A</w:t>
            </w:r>
          </w:p>
          <w:p w14:paraId="352E22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A_UL_5A_n78A</w:t>
            </w:r>
          </w:p>
          <w:p w14:paraId="45DBB6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5A_n78A</w:t>
            </w:r>
          </w:p>
          <w:p w14:paraId="18EA2F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5A_n78A</w:t>
            </w:r>
          </w:p>
          <w:p w14:paraId="6B36B5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5A_n78A</w:t>
            </w:r>
          </w:p>
        </w:tc>
      </w:tr>
      <w:tr w:rsidR="00461DDD" w:rsidRPr="00E17D0D" w14:paraId="5C52453D" w14:textId="77777777" w:rsidTr="00E246DC">
        <w:trPr>
          <w:cantSplit/>
          <w:trHeight w:val="275"/>
        </w:trPr>
        <w:tc>
          <w:tcPr>
            <w:tcW w:w="901" w:type="dxa"/>
          </w:tcPr>
          <w:p w14:paraId="75BCF84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6D8D98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5A_n257A</w:t>
            </w:r>
          </w:p>
        </w:tc>
        <w:tc>
          <w:tcPr>
            <w:tcW w:w="725" w:type="dxa"/>
          </w:tcPr>
          <w:p w14:paraId="6C16D52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2FBDD0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35C62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A3F02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E3E028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BF437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30FB0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257F_UL_5A_n257A</w:t>
            </w:r>
          </w:p>
          <w:p w14:paraId="1BF6572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F_UL_5A_n257A</w:t>
            </w:r>
          </w:p>
          <w:p w14:paraId="5479C2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3A-5A_n257A_UL_5A_n257A</w:t>
            </w:r>
          </w:p>
          <w:p w14:paraId="5E17C7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E_UL_5A_n257A</w:t>
            </w:r>
          </w:p>
          <w:p w14:paraId="51409C2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D_UL_5A_n257A</w:t>
            </w:r>
          </w:p>
          <w:p w14:paraId="36B374B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5A_n257A</w:t>
            </w:r>
          </w:p>
          <w:p w14:paraId="1D913D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5A_n257A</w:t>
            </w:r>
          </w:p>
          <w:p w14:paraId="67E62B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5A_n257A</w:t>
            </w:r>
          </w:p>
          <w:p w14:paraId="04188F1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E_UL_5A_n257A</w:t>
            </w:r>
          </w:p>
          <w:p w14:paraId="3D35C52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D_UL_5A_n257A</w:t>
            </w:r>
          </w:p>
          <w:p w14:paraId="52D8A5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6EB8544A" w14:textId="77777777" w:rsidTr="00E246DC">
        <w:trPr>
          <w:cantSplit/>
          <w:trHeight w:val="275"/>
        </w:trPr>
        <w:tc>
          <w:tcPr>
            <w:tcW w:w="901" w:type="dxa"/>
          </w:tcPr>
          <w:p w14:paraId="5B372D4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6ED090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5A_n78A</w:t>
            </w:r>
          </w:p>
        </w:tc>
        <w:tc>
          <w:tcPr>
            <w:tcW w:w="725" w:type="dxa"/>
          </w:tcPr>
          <w:p w14:paraId="52416FB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36718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5274EA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000D8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B6F0DD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E7324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5A_n78A</w:t>
            </w:r>
          </w:p>
          <w:p w14:paraId="32541C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78A</w:t>
            </w:r>
          </w:p>
          <w:p w14:paraId="5FDC17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78A</w:t>
            </w:r>
          </w:p>
          <w:p w14:paraId="198D953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78A</w:t>
            </w:r>
          </w:p>
          <w:p w14:paraId="67A338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78A</w:t>
            </w:r>
          </w:p>
          <w:p w14:paraId="7BB4A8F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78A</w:t>
            </w:r>
          </w:p>
          <w:p w14:paraId="5CC2B2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78A</w:t>
            </w:r>
          </w:p>
          <w:p w14:paraId="3456BB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78A</w:t>
            </w:r>
          </w:p>
          <w:p w14:paraId="7E58D8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78A</w:t>
            </w:r>
          </w:p>
          <w:p w14:paraId="316E68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5A_n78A</w:t>
            </w:r>
          </w:p>
          <w:p w14:paraId="73A313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5A_n78A</w:t>
            </w:r>
          </w:p>
          <w:p w14:paraId="5238BF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5A_n78A</w:t>
            </w:r>
          </w:p>
          <w:p w14:paraId="661D57E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5A_n78A</w:t>
            </w:r>
          </w:p>
          <w:p w14:paraId="0EC180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5A_n78A</w:t>
            </w:r>
          </w:p>
          <w:p w14:paraId="30740A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5A_n78A New: DL_3A-5A_n78A-n257A_UL_5A_n78A</w:t>
            </w:r>
          </w:p>
        </w:tc>
      </w:tr>
      <w:tr w:rsidR="00461DDD" w:rsidRPr="00E17D0D" w14:paraId="6B18CC3E" w14:textId="77777777" w:rsidTr="00E246DC">
        <w:trPr>
          <w:cantSplit/>
          <w:trHeight w:val="275"/>
        </w:trPr>
        <w:tc>
          <w:tcPr>
            <w:tcW w:w="901" w:type="dxa"/>
          </w:tcPr>
          <w:p w14:paraId="30868E3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_n78-n257</w:t>
            </w:r>
          </w:p>
        </w:tc>
        <w:tc>
          <w:tcPr>
            <w:tcW w:w="3052" w:type="dxa"/>
            <w:gridSpan w:val="2"/>
          </w:tcPr>
          <w:p w14:paraId="350A02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5A_n257A</w:t>
            </w:r>
          </w:p>
        </w:tc>
        <w:tc>
          <w:tcPr>
            <w:tcW w:w="725" w:type="dxa"/>
          </w:tcPr>
          <w:p w14:paraId="5C2149D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419FA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39A626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4BD93D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7DD35C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C6621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51E8E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257M_UL_5A_n257A</w:t>
            </w:r>
          </w:p>
          <w:p w14:paraId="3060B2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M_UL_5A_n257A</w:t>
            </w:r>
          </w:p>
          <w:p w14:paraId="08AB536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L_UL_5A_n257A</w:t>
            </w:r>
          </w:p>
          <w:p w14:paraId="2FAA63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K_UL_5A_n257A</w:t>
            </w:r>
          </w:p>
          <w:p w14:paraId="36A656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J_UL_5A_n257A</w:t>
            </w:r>
          </w:p>
          <w:p w14:paraId="264A398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I_UL_5A_n257A</w:t>
            </w:r>
          </w:p>
          <w:p w14:paraId="088E54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H_UL_5A_n257A</w:t>
            </w:r>
          </w:p>
          <w:p w14:paraId="5746C5C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G_UL_5A_n257A</w:t>
            </w:r>
          </w:p>
          <w:p w14:paraId="511E4F4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A_UL_5A_n257A</w:t>
            </w:r>
          </w:p>
          <w:p w14:paraId="12D3B3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5A_n257A</w:t>
            </w:r>
          </w:p>
          <w:p w14:paraId="5EA2C0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5A_n257A</w:t>
            </w:r>
          </w:p>
          <w:p w14:paraId="24B0CE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5A_n257A</w:t>
            </w:r>
          </w:p>
          <w:p w14:paraId="2DE87C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5A_n257A</w:t>
            </w:r>
          </w:p>
          <w:p w14:paraId="4B06C4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5A_n257A</w:t>
            </w:r>
          </w:p>
          <w:p w14:paraId="5DBA45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5A_n257A</w:t>
            </w:r>
          </w:p>
          <w:p w14:paraId="4E1A26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5A_n257A</w:t>
            </w:r>
          </w:p>
          <w:p w14:paraId="5C4721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257A</w:t>
            </w:r>
          </w:p>
          <w:p w14:paraId="2FEBA9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257A</w:t>
            </w:r>
          </w:p>
          <w:p w14:paraId="7ECBC74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257A</w:t>
            </w:r>
          </w:p>
          <w:p w14:paraId="6AA86E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257A</w:t>
            </w:r>
          </w:p>
          <w:p w14:paraId="5A927D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257A</w:t>
            </w:r>
          </w:p>
          <w:p w14:paraId="40D358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257A</w:t>
            </w:r>
          </w:p>
          <w:p w14:paraId="06E3C5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039ADFCA" w14:textId="77777777" w:rsidTr="00E246DC">
        <w:trPr>
          <w:cantSplit/>
          <w:trHeight w:val="275"/>
        </w:trPr>
        <w:tc>
          <w:tcPr>
            <w:tcW w:w="901" w:type="dxa"/>
          </w:tcPr>
          <w:p w14:paraId="31605FD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59494B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3A_n78A</w:t>
            </w:r>
          </w:p>
        </w:tc>
        <w:tc>
          <w:tcPr>
            <w:tcW w:w="725" w:type="dxa"/>
          </w:tcPr>
          <w:p w14:paraId="6BD758D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F7824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F1BEC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D5B53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38DCEF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24AEC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3A_n78A</w:t>
            </w:r>
          </w:p>
          <w:p w14:paraId="1F531E2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78A</w:t>
            </w:r>
          </w:p>
          <w:p w14:paraId="52B904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E_UL_3A_n78A</w:t>
            </w:r>
          </w:p>
          <w:p w14:paraId="1EE8DB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D_UL_3A_n78A</w:t>
            </w:r>
          </w:p>
          <w:p w14:paraId="66357E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A_UL_3A_n78A</w:t>
            </w:r>
          </w:p>
          <w:p w14:paraId="2D3CC8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3A_n78A</w:t>
            </w:r>
          </w:p>
          <w:p w14:paraId="0FF1B5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3A_n78A</w:t>
            </w:r>
          </w:p>
          <w:p w14:paraId="46DC11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3A_n78A</w:t>
            </w:r>
          </w:p>
        </w:tc>
      </w:tr>
      <w:tr w:rsidR="00461DDD" w:rsidRPr="00E17D0D" w14:paraId="3976EDFC" w14:textId="77777777" w:rsidTr="00E246DC">
        <w:trPr>
          <w:cantSplit/>
          <w:trHeight w:val="275"/>
        </w:trPr>
        <w:tc>
          <w:tcPr>
            <w:tcW w:w="901" w:type="dxa"/>
          </w:tcPr>
          <w:p w14:paraId="6788026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67D00D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3A_n257A</w:t>
            </w:r>
          </w:p>
        </w:tc>
        <w:tc>
          <w:tcPr>
            <w:tcW w:w="725" w:type="dxa"/>
          </w:tcPr>
          <w:p w14:paraId="339CB519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DDC48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6D7A2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97E6C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216AE2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B247E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F_UL_3A_n257A</w:t>
            </w:r>
          </w:p>
          <w:p w14:paraId="421FE2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257A</w:t>
            </w:r>
          </w:p>
          <w:p w14:paraId="5C356C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3A_n257A</w:t>
            </w:r>
          </w:p>
          <w:p w14:paraId="08946B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E_UL_3A_n257A</w:t>
            </w:r>
          </w:p>
          <w:p w14:paraId="40E7048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D_UL_3A_n257A</w:t>
            </w:r>
          </w:p>
          <w:p w14:paraId="79A5AF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3A_n257A</w:t>
            </w:r>
          </w:p>
          <w:p w14:paraId="643835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3A_n257A</w:t>
            </w:r>
          </w:p>
          <w:p w14:paraId="5B7A6AB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3A_n257A</w:t>
            </w:r>
          </w:p>
          <w:p w14:paraId="025DCF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3A_n257A</w:t>
            </w:r>
          </w:p>
          <w:p w14:paraId="63DE9D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257A</w:t>
            </w:r>
          </w:p>
          <w:p w14:paraId="6E5CFD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E_UL_3A_n257A</w:t>
            </w:r>
          </w:p>
          <w:p w14:paraId="008203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D_UL_3A_n257A</w:t>
            </w:r>
          </w:p>
          <w:p w14:paraId="16C5B3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17D11417" w14:textId="77777777" w:rsidTr="00E246DC">
        <w:trPr>
          <w:cantSplit/>
          <w:trHeight w:val="275"/>
        </w:trPr>
        <w:tc>
          <w:tcPr>
            <w:tcW w:w="901" w:type="dxa"/>
          </w:tcPr>
          <w:p w14:paraId="2294A37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3B4FF6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3A_n78A</w:t>
            </w:r>
          </w:p>
        </w:tc>
        <w:tc>
          <w:tcPr>
            <w:tcW w:w="725" w:type="dxa"/>
          </w:tcPr>
          <w:p w14:paraId="05A9D62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F893D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F00C5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BB6F0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33E25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58001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3A_n78A</w:t>
            </w:r>
          </w:p>
          <w:p w14:paraId="6AC72F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78A</w:t>
            </w:r>
          </w:p>
          <w:p w14:paraId="766A6F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78A</w:t>
            </w:r>
          </w:p>
          <w:p w14:paraId="6C52AE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78A</w:t>
            </w:r>
          </w:p>
          <w:p w14:paraId="3B0230A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78A</w:t>
            </w:r>
          </w:p>
          <w:p w14:paraId="5E1057B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78A</w:t>
            </w:r>
          </w:p>
          <w:p w14:paraId="34030A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78A</w:t>
            </w:r>
          </w:p>
          <w:p w14:paraId="73AD77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78A</w:t>
            </w:r>
          </w:p>
          <w:p w14:paraId="60DF3C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3A_n78A</w:t>
            </w:r>
          </w:p>
          <w:p w14:paraId="6F3245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3A_n78A</w:t>
            </w:r>
          </w:p>
          <w:p w14:paraId="76AB43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3A_n78A</w:t>
            </w:r>
          </w:p>
          <w:p w14:paraId="235B84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3A_n78A</w:t>
            </w:r>
          </w:p>
          <w:p w14:paraId="08EF0D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3A_n78A</w:t>
            </w:r>
          </w:p>
          <w:p w14:paraId="55D999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3A_n78A New: DL_3A-7A_n78A-n257A_UL_3A_n78A</w:t>
            </w:r>
          </w:p>
        </w:tc>
      </w:tr>
      <w:tr w:rsidR="00461DDD" w:rsidRPr="00E17D0D" w14:paraId="6A7C3BB9" w14:textId="77777777" w:rsidTr="00E246DC">
        <w:trPr>
          <w:cantSplit/>
          <w:trHeight w:val="275"/>
        </w:trPr>
        <w:tc>
          <w:tcPr>
            <w:tcW w:w="901" w:type="dxa"/>
          </w:tcPr>
          <w:p w14:paraId="4AFC68B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5049C3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3A_n257A</w:t>
            </w:r>
          </w:p>
        </w:tc>
        <w:tc>
          <w:tcPr>
            <w:tcW w:w="725" w:type="dxa"/>
          </w:tcPr>
          <w:p w14:paraId="38F0B1C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4E001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0AECA0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C8A6F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5E82BB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6E275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M_UL_3A_n257A</w:t>
            </w:r>
          </w:p>
          <w:p w14:paraId="38B6542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M_UL_3A_n257A</w:t>
            </w:r>
          </w:p>
          <w:p w14:paraId="45C752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L_UL_3A_n257A</w:t>
            </w:r>
          </w:p>
          <w:p w14:paraId="0AAE4B8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K_UL_3A_n257A</w:t>
            </w:r>
          </w:p>
          <w:p w14:paraId="5B93C91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J_UL_3A_n257A</w:t>
            </w:r>
          </w:p>
          <w:p w14:paraId="4F9746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I_UL_3A_n257A</w:t>
            </w:r>
          </w:p>
          <w:p w14:paraId="797035C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H_UL_3A_n257A</w:t>
            </w:r>
          </w:p>
          <w:p w14:paraId="60CD37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G_UL_3A_n257A</w:t>
            </w:r>
          </w:p>
          <w:p w14:paraId="3BD6A8D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3A_n257A</w:t>
            </w:r>
          </w:p>
          <w:p w14:paraId="35178E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3A_n257A</w:t>
            </w:r>
          </w:p>
          <w:p w14:paraId="63C2BB4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3A_n257A</w:t>
            </w:r>
          </w:p>
          <w:p w14:paraId="4096CF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3A_n257A</w:t>
            </w:r>
          </w:p>
          <w:p w14:paraId="749DC3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3A_n257A</w:t>
            </w:r>
          </w:p>
          <w:p w14:paraId="6374399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3A_n257A</w:t>
            </w:r>
          </w:p>
          <w:p w14:paraId="7CD151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3A_n257A New: DL_3A-7A_n78A-n257A_UL_3A_n257A</w:t>
            </w:r>
          </w:p>
          <w:p w14:paraId="0529112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257A</w:t>
            </w:r>
          </w:p>
          <w:p w14:paraId="1384BE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257A</w:t>
            </w:r>
          </w:p>
          <w:p w14:paraId="668520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257A</w:t>
            </w:r>
          </w:p>
          <w:p w14:paraId="1C29C19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257A</w:t>
            </w:r>
          </w:p>
          <w:p w14:paraId="08F5C2E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257A</w:t>
            </w:r>
          </w:p>
          <w:p w14:paraId="574234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257A</w:t>
            </w:r>
          </w:p>
          <w:p w14:paraId="21F5B7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01A82A3F" w14:textId="77777777" w:rsidTr="00E246DC">
        <w:trPr>
          <w:cantSplit/>
          <w:trHeight w:val="275"/>
        </w:trPr>
        <w:tc>
          <w:tcPr>
            <w:tcW w:w="901" w:type="dxa"/>
          </w:tcPr>
          <w:p w14:paraId="3B0C056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5738B2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7A_n78A</w:t>
            </w:r>
          </w:p>
        </w:tc>
        <w:tc>
          <w:tcPr>
            <w:tcW w:w="725" w:type="dxa"/>
          </w:tcPr>
          <w:p w14:paraId="3519A16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350BE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BBAAA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31C6CE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48AC25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A4F71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7A_n78A</w:t>
            </w:r>
          </w:p>
          <w:p w14:paraId="24D2A9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40CBDE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681927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280BFC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EE6DA9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F_UL_7A_n78A</w:t>
            </w:r>
          </w:p>
          <w:p w14:paraId="295CBE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7A_n78A</w:t>
            </w:r>
          </w:p>
          <w:p w14:paraId="6608FB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7A_n78A New: DL_3A-7A_n78A-n257A_UL_7A_n78A</w:t>
            </w:r>
          </w:p>
        </w:tc>
      </w:tr>
      <w:tr w:rsidR="00461DDD" w:rsidRPr="00E17D0D" w14:paraId="70673EF9" w14:textId="77777777" w:rsidTr="00E246DC">
        <w:trPr>
          <w:cantSplit/>
          <w:trHeight w:val="275"/>
        </w:trPr>
        <w:tc>
          <w:tcPr>
            <w:tcW w:w="901" w:type="dxa"/>
          </w:tcPr>
          <w:p w14:paraId="2B695F5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047A9B9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7A_n257A</w:t>
            </w:r>
          </w:p>
        </w:tc>
        <w:tc>
          <w:tcPr>
            <w:tcW w:w="725" w:type="dxa"/>
          </w:tcPr>
          <w:p w14:paraId="6EB0BEA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D8FAC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BD9B53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A08FAF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59060E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EE20D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F_UL_7A_n257A</w:t>
            </w:r>
          </w:p>
          <w:p w14:paraId="612CDF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F_UL_7A_n257A</w:t>
            </w:r>
          </w:p>
          <w:p w14:paraId="117FC4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7A_n257A</w:t>
            </w:r>
          </w:p>
          <w:p w14:paraId="6DA409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E_UL_7A_n257A</w:t>
            </w:r>
          </w:p>
          <w:p w14:paraId="490B4B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D_UL_7A_n257A</w:t>
            </w:r>
          </w:p>
          <w:p w14:paraId="5158AB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7A_n257A</w:t>
            </w:r>
          </w:p>
          <w:p w14:paraId="51B1612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7A_n257A</w:t>
            </w:r>
          </w:p>
          <w:p w14:paraId="1CE7D7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7A_n257A</w:t>
            </w:r>
          </w:p>
          <w:p w14:paraId="054413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1FB7D3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6A30E2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52AACE3D" w14:textId="77777777" w:rsidTr="00E246DC">
        <w:trPr>
          <w:cantSplit/>
          <w:trHeight w:val="275"/>
        </w:trPr>
        <w:tc>
          <w:tcPr>
            <w:tcW w:w="901" w:type="dxa"/>
          </w:tcPr>
          <w:p w14:paraId="43E7D8D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30763F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7A_n78A</w:t>
            </w:r>
          </w:p>
        </w:tc>
        <w:tc>
          <w:tcPr>
            <w:tcW w:w="725" w:type="dxa"/>
          </w:tcPr>
          <w:p w14:paraId="4367DB6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2588A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9D0F3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0155F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F072A3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0EBFF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7A_n78A</w:t>
            </w:r>
          </w:p>
          <w:p w14:paraId="58AF6E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5D3EFD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549764B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4EFF8C2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3CB0C5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64A513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2BFA18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349948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778EA5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7A_n78A</w:t>
            </w:r>
          </w:p>
          <w:p w14:paraId="3673DD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7A_n78A</w:t>
            </w:r>
          </w:p>
          <w:p w14:paraId="15F479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7A_n78A</w:t>
            </w:r>
          </w:p>
          <w:p w14:paraId="5EEC5A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7A_n78A</w:t>
            </w:r>
          </w:p>
          <w:p w14:paraId="2C4D68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7A_n78A</w:t>
            </w:r>
          </w:p>
          <w:p w14:paraId="30BCB6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7A_n78A New: DL_3A-7A_n78A-n257A_UL_7A_n78A</w:t>
            </w:r>
          </w:p>
        </w:tc>
      </w:tr>
      <w:tr w:rsidR="00461DDD" w:rsidRPr="00E17D0D" w14:paraId="13E168F3" w14:textId="77777777" w:rsidTr="00E246DC">
        <w:trPr>
          <w:cantSplit/>
          <w:trHeight w:val="275"/>
        </w:trPr>
        <w:tc>
          <w:tcPr>
            <w:tcW w:w="901" w:type="dxa"/>
          </w:tcPr>
          <w:p w14:paraId="7DB6D65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6A48F1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7A_n257A</w:t>
            </w:r>
          </w:p>
        </w:tc>
        <w:tc>
          <w:tcPr>
            <w:tcW w:w="725" w:type="dxa"/>
          </w:tcPr>
          <w:p w14:paraId="0B6BD39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29FF5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DA3E1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2FCA3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111D86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4A7C4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M_UL_7A_n257A</w:t>
            </w:r>
          </w:p>
          <w:p w14:paraId="633AAC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M_UL_7A_n257A</w:t>
            </w:r>
          </w:p>
          <w:p w14:paraId="5CF148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DL_3A-7A_n257L_UL_7A_n257A</w:t>
            </w:r>
          </w:p>
          <w:p w14:paraId="2F73CB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K_UL_7A_n257A</w:t>
            </w:r>
          </w:p>
          <w:p w14:paraId="085A468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J_UL_7A_n257A</w:t>
            </w:r>
          </w:p>
          <w:p w14:paraId="0A5175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I_UL_7A_n257A</w:t>
            </w:r>
          </w:p>
          <w:p w14:paraId="721E26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H_UL_7A_n257A</w:t>
            </w:r>
          </w:p>
          <w:p w14:paraId="09BCC1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G_UL_7A_n257A</w:t>
            </w:r>
          </w:p>
          <w:p w14:paraId="2969BB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7A_n257A</w:t>
            </w:r>
          </w:p>
          <w:p w14:paraId="584471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7A_n257A</w:t>
            </w:r>
          </w:p>
          <w:p w14:paraId="54D0F7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7A_n257A</w:t>
            </w:r>
          </w:p>
          <w:p w14:paraId="6FBEC5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7A_n257A</w:t>
            </w:r>
          </w:p>
          <w:p w14:paraId="04A492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7A_n257A</w:t>
            </w:r>
          </w:p>
          <w:p w14:paraId="389391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7A_n257A</w:t>
            </w:r>
          </w:p>
          <w:p w14:paraId="10367E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7A_n257A</w:t>
            </w:r>
          </w:p>
          <w:p w14:paraId="158D18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7A_n257A</w:t>
            </w:r>
          </w:p>
          <w:p w14:paraId="60E53D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5565141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21C078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6FD968D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02978E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0B4DCC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42A375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4EDD248F" w14:textId="77777777" w:rsidTr="00E246DC">
        <w:trPr>
          <w:cantSplit/>
          <w:trHeight w:val="275"/>
        </w:trPr>
        <w:tc>
          <w:tcPr>
            <w:tcW w:w="901" w:type="dxa"/>
          </w:tcPr>
          <w:p w14:paraId="4983E87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64796A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3A_n78A</w:t>
            </w:r>
          </w:p>
        </w:tc>
        <w:tc>
          <w:tcPr>
            <w:tcW w:w="725" w:type="dxa"/>
          </w:tcPr>
          <w:p w14:paraId="20E9527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20DC7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5B1D1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1C0CD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C914DA6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D5CE6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3A_n78A</w:t>
            </w:r>
          </w:p>
          <w:p w14:paraId="20026B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7E3DD1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3A_n78A</w:t>
            </w:r>
          </w:p>
          <w:p w14:paraId="1BA61E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3A_n78A</w:t>
            </w:r>
          </w:p>
        </w:tc>
      </w:tr>
      <w:tr w:rsidR="00461DDD" w:rsidRPr="00E17D0D" w14:paraId="7498F2D0" w14:textId="77777777" w:rsidTr="00E246DC">
        <w:trPr>
          <w:cantSplit/>
          <w:trHeight w:val="275"/>
        </w:trPr>
        <w:tc>
          <w:tcPr>
            <w:tcW w:w="901" w:type="dxa"/>
          </w:tcPr>
          <w:p w14:paraId="14D0516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16CE98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7A_n78A</w:t>
            </w:r>
          </w:p>
        </w:tc>
        <w:tc>
          <w:tcPr>
            <w:tcW w:w="725" w:type="dxa"/>
          </w:tcPr>
          <w:p w14:paraId="0EAB41AD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B034A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84894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36EF3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26DC980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D826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7A_n78A</w:t>
            </w:r>
          </w:p>
          <w:p w14:paraId="775028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93110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7A_n78A</w:t>
            </w:r>
          </w:p>
          <w:p w14:paraId="4A485A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78A</w:t>
            </w:r>
          </w:p>
          <w:p w14:paraId="54D46E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7A_n78A</w:t>
            </w:r>
          </w:p>
        </w:tc>
      </w:tr>
      <w:tr w:rsidR="00461DDD" w:rsidRPr="00E17D0D" w14:paraId="222848A7" w14:textId="77777777" w:rsidTr="00E246DC">
        <w:trPr>
          <w:cantSplit/>
          <w:trHeight w:val="275"/>
        </w:trPr>
        <w:tc>
          <w:tcPr>
            <w:tcW w:w="901" w:type="dxa"/>
          </w:tcPr>
          <w:p w14:paraId="2AA80A2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7_n78-n257</w:t>
            </w:r>
          </w:p>
        </w:tc>
        <w:tc>
          <w:tcPr>
            <w:tcW w:w="3052" w:type="dxa"/>
            <w:gridSpan w:val="2"/>
          </w:tcPr>
          <w:p w14:paraId="0B9A45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3A_n257A</w:t>
            </w:r>
          </w:p>
        </w:tc>
        <w:tc>
          <w:tcPr>
            <w:tcW w:w="725" w:type="dxa"/>
          </w:tcPr>
          <w:p w14:paraId="38793AB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DCE39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B6D89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44188F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1301072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BF3BF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102B2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F/E/D/A_UL_3A_n257A</w:t>
            </w:r>
          </w:p>
          <w:p w14:paraId="7F7487B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3A_n257A</w:t>
            </w:r>
          </w:p>
          <w:p w14:paraId="348660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3A_n257A</w:t>
            </w:r>
          </w:p>
        </w:tc>
      </w:tr>
      <w:tr w:rsidR="00461DDD" w:rsidRPr="00E17D0D" w14:paraId="5301FCD9" w14:textId="77777777" w:rsidTr="00E246DC">
        <w:trPr>
          <w:cantSplit/>
          <w:trHeight w:val="275"/>
        </w:trPr>
        <w:tc>
          <w:tcPr>
            <w:tcW w:w="901" w:type="dxa"/>
          </w:tcPr>
          <w:p w14:paraId="7E7805B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5D80D9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7A_n257A</w:t>
            </w:r>
          </w:p>
        </w:tc>
        <w:tc>
          <w:tcPr>
            <w:tcW w:w="725" w:type="dxa"/>
          </w:tcPr>
          <w:p w14:paraId="332BE71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64C3E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606D81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F9BF2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CA08E98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68B42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79237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F/E/D/A_UL_7A_n257A</w:t>
            </w:r>
          </w:p>
          <w:p w14:paraId="6F6F35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7A_n257A</w:t>
            </w:r>
          </w:p>
          <w:p w14:paraId="185F86E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257A</w:t>
            </w:r>
          </w:p>
          <w:p w14:paraId="23C8376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7A_n257A</w:t>
            </w:r>
          </w:p>
        </w:tc>
      </w:tr>
      <w:tr w:rsidR="00461DDD" w:rsidRPr="00E17D0D" w14:paraId="1B521946" w14:textId="77777777" w:rsidTr="00E246DC">
        <w:trPr>
          <w:cantSplit/>
          <w:trHeight w:val="275"/>
        </w:trPr>
        <w:tc>
          <w:tcPr>
            <w:tcW w:w="901" w:type="dxa"/>
          </w:tcPr>
          <w:p w14:paraId="0E4E04E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621EAC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3A_n78A</w:t>
            </w:r>
          </w:p>
        </w:tc>
        <w:tc>
          <w:tcPr>
            <w:tcW w:w="725" w:type="dxa"/>
          </w:tcPr>
          <w:p w14:paraId="4DDB8FA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B22D7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2C28C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C8BFF9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1D848FA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1746D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3A_n78A</w:t>
            </w:r>
          </w:p>
          <w:p w14:paraId="6A9C50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9BDD6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3A_n78A</w:t>
            </w:r>
          </w:p>
          <w:p w14:paraId="52E44C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3A_n78A</w:t>
            </w:r>
          </w:p>
        </w:tc>
      </w:tr>
      <w:tr w:rsidR="00461DDD" w:rsidRPr="00E17D0D" w14:paraId="536FF1B1" w14:textId="77777777" w:rsidTr="00E246DC">
        <w:trPr>
          <w:cantSplit/>
          <w:trHeight w:val="275"/>
        </w:trPr>
        <w:tc>
          <w:tcPr>
            <w:tcW w:w="901" w:type="dxa"/>
          </w:tcPr>
          <w:p w14:paraId="37A0609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1EA5F8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7A_n78A</w:t>
            </w:r>
          </w:p>
        </w:tc>
        <w:tc>
          <w:tcPr>
            <w:tcW w:w="725" w:type="dxa"/>
          </w:tcPr>
          <w:p w14:paraId="604AF91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74361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EF938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9F8177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DA992E4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D74FA0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7A_n78A</w:t>
            </w:r>
          </w:p>
          <w:p w14:paraId="6BAA0B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582903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7A_n78A</w:t>
            </w:r>
          </w:p>
          <w:p w14:paraId="2CE2F5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78A</w:t>
            </w:r>
          </w:p>
          <w:p w14:paraId="19EA7AA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7A_n78A</w:t>
            </w:r>
          </w:p>
        </w:tc>
      </w:tr>
      <w:tr w:rsidR="00461DDD" w:rsidRPr="00E17D0D" w14:paraId="56E07F6D" w14:textId="77777777" w:rsidTr="00E246DC">
        <w:trPr>
          <w:cantSplit/>
          <w:trHeight w:val="275"/>
        </w:trPr>
        <w:tc>
          <w:tcPr>
            <w:tcW w:w="901" w:type="dxa"/>
          </w:tcPr>
          <w:p w14:paraId="089806C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4B4863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3A_n257A</w:t>
            </w:r>
          </w:p>
        </w:tc>
        <w:tc>
          <w:tcPr>
            <w:tcW w:w="725" w:type="dxa"/>
          </w:tcPr>
          <w:p w14:paraId="331EC8BF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F0822A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6261D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F3E51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C32596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D85C12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F4F26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M/L/K/J/I/H/G/A _UL_3A_n257A</w:t>
            </w:r>
          </w:p>
          <w:p w14:paraId="7A9013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3A_n257A</w:t>
            </w:r>
          </w:p>
          <w:p w14:paraId="0451F2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3A_n257A</w:t>
            </w:r>
          </w:p>
        </w:tc>
      </w:tr>
      <w:tr w:rsidR="00461DDD" w:rsidRPr="00E17D0D" w14:paraId="728B5E97" w14:textId="77777777" w:rsidTr="00E246DC">
        <w:trPr>
          <w:cantSplit/>
          <w:trHeight w:val="275"/>
        </w:trPr>
        <w:tc>
          <w:tcPr>
            <w:tcW w:w="901" w:type="dxa"/>
          </w:tcPr>
          <w:p w14:paraId="7D856DE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02D754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7A_n257A</w:t>
            </w:r>
          </w:p>
        </w:tc>
        <w:tc>
          <w:tcPr>
            <w:tcW w:w="725" w:type="dxa"/>
          </w:tcPr>
          <w:p w14:paraId="19E0C4C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EE932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332ED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3CC39D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CD461AD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AB3D8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</w:t>
            </w:r>
          </w:p>
          <w:p w14:paraId="708693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M/L/K/J/I/H/G/A _UL_7A_n257A</w:t>
            </w:r>
          </w:p>
          <w:p w14:paraId="75C621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7A_n257A</w:t>
            </w:r>
          </w:p>
          <w:p w14:paraId="4CEE595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257A</w:t>
            </w:r>
          </w:p>
          <w:p w14:paraId="6EE56C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7A_n257A</w:t>
            </w:r>
          </w:p>
        </w:tc>
      </w:tr>
      <w:tr w:rsidR="00461DDD" w:rsidRPr="00E17D0D" w14:paraId="6D780FBB" w14:textId="77777777" w:rsidTr="00E246DC">
        <w:trPr>
          <w:cantSplit/>
          <w:trHeight w:val="275"/>
        </w:trPr>
        <w:tc>
          <w:tcPr>
            <w:tcW w:w="901" w:type="dxa"/>
          </w:tcPr>
          <w:p w14:paraId="67B8C58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367FDE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5A_n78A</w:t>
            </w:r>
          </w:p>
        </w:tc>
        <w:tc>
          <w:tcPr>
            <w:tcW w:w="725" w:type="dxa"/>
          </w:tcPr>
          <w:p w14:paraId="629284B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9F9FC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66157C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F70DF2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82CE89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DE440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5A_n78A</w:t>
            </w:r>
          </w:p>
          <w:p w14:paraId="687FBF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F_UL_5A_n78A</w:t>
            </w:r>
          </w:p>
          <w:p w14:paraId="07F06B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E_UL_5A_n78A</w:t>
            </w:r>
          </w:p>
          <w:p w14:paraId="2D5190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D_UL_5A_n78A</w:t>
            </w:r>
          </w:p>
          <w:p w14:paraId="2D1C116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A_UL_5A_n78A</w:t>
            </w:r>
          </w:p>
          <w:p w14:paraId="28D3AF0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5A_n78A</w:t>
            </w:r>
          </w:p>
          <w:p w14:paraId="5BEE4B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5A_n78A</w:t>
            </w:r>
          </w:p>
          <w:p w14:paraId="5FD445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5A_n78A</w:t>
            </w:r>
          </w:p>
        </w:tc>
      </w:tr>
      <w:tr w:rsidR="00461DDD" w:rsidRPr="00E17D0D" w14:paraId="13F8D48B" w14:textId="77777777" w:rsidTr="00E246DC">
        <w:trPr>
          <w:cantSplit/>
          <w:trHeight w:val="275"/>
        </w:trPr>
        <w:tc>
          <w:tcPr>
            <w:tcW w:w="901" w:type="dxa"/>
          </w:tcPr>
          <w:p w14:paraId="32006E6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5598F7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5A_n257A</w:t>
            </w:r>
          </w:p>
        </w:tc>
        <w:tc>
          <w:tcPr>
            <w:tcW w:w="725" w:type="dxa"/>
          </w:tcPr>
          <w:p w14:paraId="686A59FD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30B244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D7BFB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86C6E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2E2F6A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1D32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F_UL_5A_n257A</w:t>
            </w:r>
          </w:p>
          <w:p w14:paraId="731988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F_UL_5A_n257A</w:t>
            </w:r>
          </w:p>
          <w:p w14:paraId="358C71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5A_n257A</w:t>
            </w:r>
          </w:p>
          <w:p w14:paraId="67FDCB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E_UL_5A_n257A</w:t>
            </w:r>
          </w:p>
          <w:p w14:paraId="0E63B1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D_UL_5A_n257A</w:t>
            </w:r>
          </w:p>
          <w:p w14:paraId="2193C3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5A_n257A</w:t>
            </w:r>
          </w:p>
          <w:p w14:paraId="3CD07F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5A_n257A</w:t>
            </w:r>
          </w:p>
          <w:p w14:paraId="25C90B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5A_n257A</w:t>
            </w:r>
          </w:p>
          <w:p w14:paraId="2CC759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E_UL_5A_n257A</w:t>
            </w:r>
          </w:p>
          <w:p w14:paraId="76CF5F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D_UL_5A_n257A</w:t>
            </w:r>
          </w:p>
          <w:p w14:paraId="0C8637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4685CB9C" w14:textId="77777777" w:rsidTr="00E246DC">
        <w:trPr>
          <w:cantSplit/>
          <w:trHeight w:val="275"/>
        </w:trPr>
        <w:tc>
          <w:tcPr>
            <w:tcW w:w="901" w:type="dxa"/>
          </w:tcPr>
          <w:p w14:paraId="4BFE8E4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7FA5BD1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5A_n78A</w:t>
            </w:r>
          </w:p>
        </w:tc>
        <w:tc>
          <w:tcPr>
            <w:tcW w:w="725" w:type="dxa"/>
          </w:tcPr>
          <w:p w14:paraId="14551AF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FF935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68FD8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76E80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549485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769707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5A_n78A</w:t>
            </w:r>
          </w:p>
          <w:p w14:paraId="430BB7D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78A</w:t>
            </w:r>
          </w:p>
          <w:p w14:paraId="339827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78A</w:t>
            </w:r>
          </w:p>
          <w:p w14:paraId="6F3E40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78A</w:t>
            </w:r>
          </w:p>
          <w:p w14:paraId="422BE26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78A</w:t>
            </w:r>
          </w:p>
          <w:p w14:paraId="28986A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78A</w:t>
            </w:r>
          </w:p>
          <w:p w14:paraId="7A45D9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78A</w:t>
            </w:r>
          </w:p>
          <w:p w14:paraId="64B598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78A</w:t>
            </w:r>
          </w:p>
          <w:p w14:paraId="259EDB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78A</w:t>
            </w:r>
          </w:p>
          <w:p w14:paraId="5A5B11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5A_n78A</w:t>
            </w:r>
          </w:p>
          <w:p w14:paraId="72C915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5A_n78A</w:t>
            </w:r>
          </w:p>
          <w:p w14:paraId="2740A9B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5A_n78A</w:t>
            </w:r>
          </w:p>
          <w:p w14:paraId="76BBA2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5A_n78A</w:t>
            </w:r>
          </w:p>
          <w:p w14:paraId="174F49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5A_n78A</w:t>
            </w:r>
          </w:p>
          <w:p w14:paraId="57D5F7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5A_n78A New: DL_5A-7A_n78A-n257A_UL_5A_n78A</w:t>
            </w:r>
          </w:p>
        </w:tc>
      </w:tr>
      <w:tr w:rsidR="00461DDD" w:rsidRPr="00E17D0D" w14:paraId="6A4A22F6" w14:textId="77777777" w:rsidTr="00E246DC">
        <w:trPr>
          <w:cantSplit/>
          <w:trHeight w:val="275"/>
        </w:trPr>
        <w:tc>
          <w:tcPr>
            <w:tcW w:w="901" w:type="dxa"/>
          </w:tcPr>
          <w:p w14:paraId="15E10A2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754F0B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5A_n257A</w:t>
            </w:r>
          </w:p>
        </w:tc>
        <w:tc>
          <w:tcPr>
            <w:tcW w:w="725" w:type="dxa"/>
          </w:tcPr>
          <w:p w14:paraId="747AFF7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DA7004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AC15B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6E0764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C26329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06EEE6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M_UL_5A_n257A</w:t>
            </w:r>
          </w:p>
          <w:p w14:paraId="6ABC6C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M_UL_5A_n257A</w:t>
            </w:r>
          </w:p>
          <w:p w14:paraId="59ADE6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L_UL_5A_n257A</w:t>
            </w:r>
          </w:p>
          <w:p w14:paraId="7F7925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K_UL_5A_n257A</w:t>
            </w:r>
          </w:p>
          <w:p w14:paraId="65A4F32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J_UL_5A_n257A</w:t>
            </w:r>
          </w:p>
          <w:p w14:paraId="041096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I_UL_5A_n257A</w:t>
            </w:r>
          </w:p>
          <w:p w14:paraId="0B723D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H_UL_5A_n257A</w:t>
            </w:r>
          </w:p>
          <w:p w14:paraId="389DD8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G_UL_5A_n257A</w:t>
            </w:r>
          </w:p>
          <w:p w14:paraId="1A969E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5A_n257A</w:t>
            </w:r>
          </w:p>
          <w:p w14:paraId="1F4FA3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5A_n257A</w:t>
            </w:r>
          </w:p>
          <w:p w14:paraId="4D350E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5A_n257A</w:t>
            </w:r>
          </w:p>
          <w:p w14:paraId="077E2E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5A_n257A</w:t>
            </w:r>
          </w:p>
          <w:p w14:paraId="0ED5FD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5A_n257A</w:t>
            </w:r>
          </w:p>
          <w:p w14:paraId="426957E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5A_n257A</w:t>
            </w:r>
          </w:p>
          <w:p w14:paraId="5E5F2A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5A_n257A</w:t>
            </w:r>
          </w:p>
          <w:p w14:paraId="03FE2A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5A_n257A</w:t>
            </w:r>
          </w:p>
          <w:p w14:paraId="48B5166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257A</w:t>
            </w:r>
          </w:p>
          <w:p w14:paraId="66288F8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257A</w:t>
            </w:r>
          </w:p>
          <w:p w14:paraId="3D173D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257A</w:t>
            </w:r>
          </w:p>
          <w:p w14:paraId="3FA8FD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257A</w:t>
            </w:r>
          </w:p>
          <w:p w14:paraId="511CFE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257A</w:t>
            </w:r>
          </w:p>
          <w:p w14:paraId="606434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257A</w:t>
            </w:r>
          </w:p>
          <w:p w14:paraId="7F4A8E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45425ADC" w14:textId="77777777" w:rsidTr="00E246DC">
        <w:trPr>
          <w:cantSplit/>
          <w:trHeight w:val="275"/>
        </w:trPr>
        <w:tc>
          <w:tcPr>
            <w:tcW w:w="901" w:type="dxa"/>
          </w:tcPr>
          <w:p w14:paraId="392C1C7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6C4C1C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7A_n78A</w:t>
            </w:r>
          </w:p>
        </w:tc>
        <w:tc>
          <w:tcPr>
            <w:tcW w:w="725" w:type="dxa"/>
          </w:tcPr>
          <w:p w14:paraId="3EEF3C1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AE0F81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39BBF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9026D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D1F6D8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9B9EF5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7A_n78A</w:t>
            </w:r>
          </w:p>
          <w:p w14:paraId="0D20D7B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400171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127602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54407A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48B053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F_UL_7A_n78A</w:t>
            </w:r>
          </w:p>
          <w:p w14:paraId="2F7EAA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7A_n78A</w:t>
            </w:r>
          </w:p>
          <w:p w14:paraId="29588D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7A_n78A New: DL_5A-7A_n78A-n257A_UL_7A_n78A</w:t>
            </w:r>
          </w:p>
        </w:tc>
      </w:tr>
      <w:tr w:rsidR="00461DDD" w:rsidRPr="00E17D0D" w14:paraId="560A4790" w14:textId="77777777" w:rsidTr="00E246DC">
        <w:trPr>
          <w:cantSplit/>
          <w:trHeight w:val="275"/>
        </w:trPr>
        <w:tc>
          <w:tcPr>
            <w:tcW w:w="901" w:type="dxa"/>
          </w:tcPr>
          <w:p w14:paraId="1DA4838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4B5701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7A_n257A</w:t>
            </w:r>
          </w:p>
        </w:tc>
        <w:tc>
          <w:tcPr>
            <w:tcW w:w="725" w:type="dxa"/>
          </w:tcPr>
          <w:p w14:paraId="63F0BA4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52835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2A4CF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7C45B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30315D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86922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F_UL_7A_n257A</w:t>
            </w:r>
          </w:p>
          <w:p w14:paraId="046278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F_UL_7A_n257A</w:t>
            </w:r>
          </w:p>
          <w:p w14:paraId="50BC0D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7A_n257A</w:t>
            </w:r>
          </w:p>
          <w:p w14:paraId="595D63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E_UL_7A_n257A</w:t>
            </w:r>
          </w:p>
          <w:p w14:paraId="6ECA739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D_UL_7A_n257A</w:t>
            </w:r>
          </w:p>
          <w:p w14:paraId="67C0F9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7A_n257A</w:t>
            </w:r>
          </w:p>
          <w:p w14:paraId="7126786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7A_n257A</w:t>
            </w:r>
          </w:p>
          <w:p w14:paraId="6BE58F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7A_n257A</w:t>
            </w:r>
          </w:p>
          <w:p w14:paraId="60B9A02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4C41C9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12C977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59F356E7" w14:textId="77777777" w:rsidTr="00E246DC">
        <w:trPr>
          <w:cantSplit/>
          <w:trHeight w:val="275"/>
        </w:trPr>
        <w:tc>
          <w:tcPr>
            <w:tcW w:w="901" w:type="dxa"/>
          </w:tcPr>
          <w:p w14:paraId="63684D4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336A9C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7A_n78A</w:t>
            </w:r>
          </w:p>
        </w:tc>
        <w:tc>
          <w:tcPr>
            <w:tcW w:w="725" w:type="dxa"/>
          </w:tcPr>
          <w:p w14:paraId="1BF17C1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A3217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ECBF6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1C7CF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981369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D189A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7A_n78A</w:t>
            </w:r>
          </w:p>
          <w:p w14:paraId="13FC15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48D440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11BF47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72263D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400BC5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1E989E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5FF51E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599A98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1AEC45D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7A_n78A</w:t>
            </w:r>
          </w:p>
          <w:p w14:paraId="7540A68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7A_n78A</w:t>
            </w:r>
          </w:p>
          <w:p w14:paraId="4C410C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7A_n78A</w:t>
            </w:r>
          </w:p>
          <w:p w14:paraId="7688FF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7A_n78A</w:t>
            </w:r>
          </w:p>
          <w:p w14:paraId="00ACDE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7A_n78A</w:t>
            </w:r>
          </w:p>
          <w:p w14:paraId="02D254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7A_n78A New: DL_5A-7A_n78A-n257A_UL_7A_n78A</w:t>
            </w:r>
          </w:p>
        </w:tc>
      </w:tr>
      <w:tr w:rsidR="00461DDD" w:rsidRPr="009E0546" w14:paraId="5EE06AE1" w14:textId="77777777" w:rsidTr="00E246DC">
        <w:trPr>
          <w:cantSplit/>
          <w:trHeight w:val="275"/>
        </w:trPr>
        <w:tc>
          <w:tcPr>
            <w:tcW w:w="901" w:type="dxa"/>
          </w:tcPr>
          <w:p w14:paraId="6759AF1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76A029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7A_n257A</w:t>
            </w:r>
          </w:p>
        </w:tc>
        <w:tc>
          <w:tcPr>
            <w:tcW w:w="725" w:type="dxa"/>
          </w:tcPr>
          <w:p w14:paraId="7969D88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CA3D6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47A45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1D695B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03B297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B257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M_UL_7A_n257A</w:t>
            </w:r>
          </w:p>
          <w:p w14:paraId="4CCEF0F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M_UL_7A_n257A</w:t>
            </w:r>
          </w:p>
          <w:p w14:paraId="39FF0D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DL_5A-7A_n257L_UL_7A_n257A</w:t>
            </w:r>
          </w:p>
          <w:p w14:paraId="08B86BB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K_UL_7A_n257A</w:t>
            </w:r>
          </w:p>
          <w:p w14:paraId="2608FE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J_UL_7A_n257A</w:t>
            </w:r>
          </w:p>
          <w:p w14:paraId="42188F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I_UL_7A_n257A</w:t>
            </w:r>
          </w:p>
          <w:p w14:paraId="434420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H_UL_7A_n257A</w:t>
            </w:r>
          </w:p>
          <w:p w14:paraId="27AEBD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G_UL_7A_n257A</w:t>
            </w:r>
          </w:p>
          <w:p w14:paraId="759BFB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7A_n257A</w:t>
            </w:r>
          </w:p>
          <w:p w14:paraId="7C0C586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7A_n257A</w:t>
            </w:r>
          </w:p>
          <w:p w14:paraId="00A77D4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7A_n257A</w:t>
            </w:r>
          </w:p>
          <w:p w14:paraId="347CA5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7A_n257A</w:t>
            </w:r>
          </w:p>
          <w:p w14:paraId="2CD451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7A_n257A</w:t>
            </w:r>
          </w:p>
          <w:p w14:paraId="684AF4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7A_n257A</w:t>
            </w:r>
          </w:p>
          <w:p w14:paraId="1E9FE2A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7A_n257A</w:t>
            </w:r>
          </w:p>
          <w:p w14:paraId="76C679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7A_n257A</w:t>
            </w:r>
          </w:p>
          <w:p w14:paraId="372C5D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3C1485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7A4EC2A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3A8E01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74ED57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504F8C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16BCAA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9E0546" w14:paraId="4FB6985E" w14:textId="77777777" w:rsidTr="00E246DC">
        <w:trPr>
          <w:cantSplit/>
          <w:trHeight w:val="275"/>
        </w:trPr>
        <w:tc>
          <w:tcPr>
            <w:tcW w:w="901" w:type="dxa"/>
          </w:tcPr>
          <w:p w14:paraId="6271234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29648B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5A_n78A</w:t>
            </w:r>
          </w:p>
        </w:tc>
        <w:tc>
          <w:tcPr>
            <w:tcW w:w="725" w:type="dxa"/>
          </w:tcPr>
          <w:p w14:paraId="11400D1F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144081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9F682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0E6A75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BAFD223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31D4E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5A_n78A</w:t>
            </w:r>
          </w:p>
          <w:p w14:paraId="765576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79E7FC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5A_n78A</w:t>
            </w:r>
          </w:p>
          <w:p w14:paraId="2698D1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5A_n78A</w:t>
            </w:r>
          </w:p>
        </w:tc>
      </w:tr>
      <w:tr w:rsidR="00461DDD" w:rsidRPr="009E0546" w14:paraId="1CDE1CBD" w14:textId="77777777" w:rsidTr="00E246DC">
        <w:trPr>
          <w:cantSplit/>
          <w:trHeight w:val="275"/>
        </w:trPr>
        <w:tc>
          <w:tcPr>
            <w:tcW w:w="901" w:type="dxa"/>
          </w:tcPr>
          <w:p w14:paraId="2B002CA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40BD1E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7A_n78A</w:t>
            </w:r>
          </w:p>
        </w:tc>
        <w:tc>
          <w:tcPr>
            <w:tcW w:w="725" w:type="dxa"/>
          </w:tcPr>
          <w:p w14:paraId="324A60B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A6E18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C9FE8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D98FA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0CC0988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E9669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7A_n78A</w:t>
            </w:r>
          </w:p>
          <w:p w14:paraId="0B560A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ECA98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7A_n78A</w:t>
            </w:r>
          </w:p>
          <w:p w14:paraId="3D5066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78A</w:t>
            </w:r>
          </w:p>
          <w:p w14:paraId="508BC3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7A_n78A</w:t>
            </w:r>
          </w:p>
        </w:tc>
      </w:tr>
      <w:tr w:rsidR="00461DDD" w:rsidRPr="009E0546" w14:paraId="3AEED74F" w14:textId="77777777" w:rsidTr="00E246DC">
        <w:trPr>
          <w:cantSplit/>
          <w:trHeight w:val="275"/>
        </w:trPr>
        <w:tc>
          <w:tcPr>
            <w:tcW w:w="901" w:type="dxa"/>
          </w:tcPr>
          <w:p w14:paraId="1001392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-7_n78-n257</w:t>
            </w:r>
          </w:p>
        </w:tc>
        <w:tc>
          <w:tcPr>
            <w:tcW w:w="3052" w:type="dxa"/>
            <w:gridSpan w:val="2"/>
          </w:tcPr>
          <w:p w14:paraId="19FB6E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5A_n257A</w:t>
            </w:r>
          </w:p>
        </w:tc>
        <w:tc>
          <w:tcPr>
            <w:tcW w:w="725" w:type="dxa"/>
          </w:tcPr>
          <w:p w14:paraId="5DC0A31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23D015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96966F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B9FA4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67AEC2E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4C396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E6035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F/E/D/A_UL_5A_n257A</w:t>
            </w:r>
          </w:p>
          <w:p w14:paraId="6BEEAC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5A_n257A</w:t>
            </w:r>
          </w:p>
          <w:p w14:paraId="3E5AC2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5A_n257A</w:t>
            </w:r>
          </w:p>
        </w:tc>
      </w:tr>
      <w:tr w:rsidR="00461DDD" w:rsidRPr="009E0546" w14:paraId="25A6D92F" w14:textId="77777777" w:rsidTr="00E246DC">
        <w:trPr>
          <w:cantSplit/>
          <w:trHeight w:val="275"/>
        </w:trPr>
        <w:tc>
          <w:tcPr>
            <w:tcW w:w="901" w:type="dxa"/>
          </w:tcPr>
          <w:p w14:paraId="77C6C01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1EC372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7A_n257A</w:t>
            </w:r>
          </w:p>
        </w:tc>
        <w:tc>
          <w:tcPr>
            <w:tcW w:w="725" w:type="dxa"/>
          </w:tcPr>
          <w:p w14:paraId="4B0FF50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E37F6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3EAB2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DDA0F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1890876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1165F6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2569F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F/E/D/A_UL_7A_n257A</w:t>
            </w:r>
          </w:p>
          <w:p w14:paraId="302A1F3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7A_n257A</w:t>
            </w:r>
          </w:p>
          <w:p w14:paraId="5AFD78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257A</w:t>
            </w:r>
          </w:p>
          <w:p w14:paraId="48FCCF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7A_n257A</w:t>
            </w:r>
          </w:p>
        </w:tc>
      </w:tr>
      <w:tr w:rsidR="00461DDD" w:rsidRPr="009E0546" w14:paraId="165C4CA0" w14:textId="77777777" w:rsidTr="00E246DC">
        <w:trPr>
          <w:cantSplit/>
          <w:trHeight w:val="275"/>
        </w:trPr>
        <w:tc>
          <w:tcPr>
            <w:tcW w:w="901" w:type="dxa"/>
          </w:tcPr>
          <w:p w14:paraId="0CE6B63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09EA3E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5A_n78A</w:t>
            </w:r>
          </w:p>
        </w:tc>
        <w:tc>
          <w:tcPr>
            <w:tcW w:w="725" w:type="dxa"/>
          </w:tcPr>
          <w:p w14:paraId="7A5A02F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A3053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AF603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AF9FC1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348F26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088DA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5A_n78A</w:t>
            </w:r>
          </w:p>
          <w:p w14:paraId="0D35FB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B0C2B8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_UL_5A_n78A</w:t>
            </w:r>
          </w:p>
          <w:p w14:paraId="4CEF60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5A_n78A</w:t>
            </w:r>
          </w:p>
        </w:tc>
      </w:tr>
      <w:tr w:rsidR="00461DDD" w:rsidRPr="009E0546" w14:paraId="5F8986B0" w14:textId="77777777" w:rsidTr="00E246DC">
        <w:trPr>
          <w:cantSplit/>
          <w:trHeight w:val="275"/>
        </w:trPr>
        <w:tc>
          <w:tcPr>
            <w:tcW w:w="901" w:type="dxa"/>
          </w:tcPr>
          <w:p w14:paraId="6DF45B0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52562C7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7A_n78A</w:t>
            </w:r>
          </w:p>
        </w:tc>
        <w:tc>
          <w:tcPr>
            <w:tcW w:w="725" w:type="dxa"/>
          </w:tcPr>
          <w:p w14:paraId="4EF5696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7D8DA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54BCA4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79C65F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60113A4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25B63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7A_n78A</w:t>
            </w:r>
          </w:p>
          <w:p w14:paraId="16F2E5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F547C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 _UL_7A_n78A</w:t>
            </w:r>
          </w:p>
          <w:p w14:paraId="673B91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78A</w:t>
            </w:r>
          </w:p>
          <w:p w14:paraId="733F54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7A_n78A</w:t>
            </w:r>
          </w:p>
        </w:tc>
      </w:tr>
      <w:tr w:rsidR="00461DDD" w:rsidRPr="009E0546" w14:paraId="40738DE4" w14:textId="77777777" w:rsidTr="00E246DC">
        <w:trPr>
          <w:cantSplit/>
          <w:trHeight w:val="275"/>
        </w:trPr>
        <w:tc>
          <w:tcPr>
            <w:tcW w:w="901" w:type="dxa"/>
          </w:tcPr>
          <w:p w14:paraId="3A00FED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533DE7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5A_n257A</w:t>
            </w:r>
          </w:p>
        </w:tc>
        <w:tc>
          <w:tcPr>
            <w:tcW w:w="725" w:type="dxa"/>
          </w:tcPr>
          <w:p w14:paraId="08D8D97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21AB8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635B6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5B32B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595A142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8581E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790E6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M/L/K/J/I/H/G/A _UL_5A_n257A</w:t>
            </w:r>
          </w:p>
          <w:p w14:paraId="3CF0D9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 _UL_5A_n257A</w:t>
            </w:r>
          </w:p>
          <w:p w14:paraId="7EDB5C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5A_n257A</w:t>
            </w:r>
          </w:p>
        </w:tc>
      </w:tr>
      <w:tr w:rsidR="00461DDD" w:rsidRPr="009E0546" w14:paraId="180034AB" w14:textId="77777777" w:rsidTr="00E246DC">
        <w:trPr>
          <w:cantSplit/>
          <w:trHeight w:val="275"/>
        </w:trPr>
        <w:tc>
          <w:tcPr>
            <w:tcW w:w="901" w:type="dxa"/>
          </w:tcPr>
          <w:p w14:paraId="2C17348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1146EA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7A_n257A</w:t>
            </w:r>
          </w:p>
        </w:tc>
        <w:tc>
          <w:tcPr>
            <w:tcW w:w="725" w:type="dxa"/>
          </w:tcPr>
          <w:p w14:paraId="68A1C079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061CF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356D1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4A7BD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2266B1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6E798D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DDE51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M/L/K/J/I/H/G/A _UL_7A_n257A</w:t>
            </w:r>
          </w:p>
          <w:p w14:paraId="64EE9E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 _UL_7A_n257A</w:t>
            </w:r>
          </w:p>
          <w:p w14:paraId="3136F4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257A</w:t>
            </w:r>
          </w:p>
          <w:p w14:paraId="244F79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7A_n257A</w:t>
            </w:r>
          </w:p>
        </w:tc>
      </w:tr>
      <w:tr w:rsidR="00C26877" w:rsidRPr="009E0546" w14:paraId="51A3FD07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AF1486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lastRenderedPageBreak/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75729D4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DL_1A-8A_n78A-n257A_UL_1A_n78A</w:t>
            </w:r>
          </w:p>
        </w:tc>
        <w:tc>
          <w:tcPr>
            <w:tcW w:w="725" w:type="dxa"/>
            <w:vAlign w:val="center"/>
          </w:tcPr>
          <w:p w14:paraId="4908D08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7234071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5100942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1E3FBE9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0E7F38F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41BA1A1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78A_UL_1A_n78A</w:t>
            </w:r>
          </w:p>
          <w:p w14:paraId="1B88294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 xml:space="preserve">DL_1A-n78A_n257A_UL_1A_n78A </w:t>
            </w:r>
          </w:p>
        </w:tc>
      </w:tr>
      <w:tr w:rsidR="00C26877" w:rsidRPr="009E0546" w14:paraId="1CE6F0D4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1B2EE1E4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709CB4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1A_n257A</w:t>
            </w:r>
          </w:p>
        </w:tc>
        <w:tc>
          <w:tcPr>
            <w:tcW w:w="725" w:type="dxa"/>
            <w:vAlign w:val="center"/>
          </w:tcPr>
          <w:p w14:paraId="46BEE5D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24833A9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596BD7D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194478A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72D44EF7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55E6467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257A_UL_1A_n257A</w:t>
            </w:r>
          </w:p>
          <w:p w14:paraId="7E29993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n78A_n257A_UL_1A_n257A</w:t>
            </w:r>
          </w:p>
        </w:tc>
      </w:tr>
      <w:tr w:rsidR="00C26877" w:rsidRPr="009E0546" w14:paraId="70DCC782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62B1AA96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54EA37D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78A</w:t>
            </w:r>
          </w:p>
        </w:tc>
        <w:tc>
          <w:tcPr>
            <w:tcW w:w="725" w:type="dxa"/>
            <w:vAlign w:val="center"/>
          </w:tcPr>
          <w:p w14:paraId="386C72B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37ABBB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06811D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2264CB0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0FCDE0E1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6838CB9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78A_UL_8A_n78A</w:t>
            </w:r>
          </w:p>
          <w:p w14:paraId="65E72E0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8A_n78A_n257A_UL_8A_n78A</w:t>
            </w:r>
          </w:p>
        </w:tc>
      </w:tr>
      <w:tr w:rsidR="00C26877" w:rsidRPr="009E0546" w14:paraId="7AAF9861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60DEBCB0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5BF98C8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257A</w:t>
            </w:r>
          </w:p>
        </w:tc>
        <w:tc>
          <w:tcPr>
            <w:tcW w:w="725" w:type="dxa"/>
            <w:vAlign w:val="center"/>
          </w:tcPr>
          <w:p w14:paraId="0F90A9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BBCBB4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526982B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34C94E6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29D077D1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3D91569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257A_UL_8A_n257A</w:t>
            </w:r>
          </w:p>
          <w:p w14:paraId="0BB35AD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8A_n78A-n257A_UL_8A_n257A</w:t>
            </w:r>
          </w:p>
        </w:tc>
      </w:tr>
      <w:tr w:rsidR="00C26877" w:rsidRPr="009E0546" w14:paraId="1AED386A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3D75B1A2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672C590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78A</w:t>
            </w:r>
          </w:p>
        </w:tc>
        <w:tc>
          <w:tcPr>
            <w:tcW w:w="725" w:type="dxa"/>
            <w:vAlign w:val="center"/>
          </w:tcPr>
          <w:p w14:paraId="2B5F94A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0CD7300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365A30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3CF3E15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73195BB0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2EDF63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3A-8A_n78A_UL_3A_n78A</w:t>
            </w:r>
          </w:p>
          <w:p w14:paraId="4B085D3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_n78A-n257A_UL_3A_n78A</w:t>
            </w:r>
          </w:p>
        </w:tc>
      </w:tr>
      <w:tr w:rsidR="00C26877" w:rsidRPr="009E0546" w14:paraId="523E3151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1999F2C8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4203A5F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257A</w:t>
            </w:r>
          </w:p>
        </w:tc>
        <w:tc>
          <w:tcPr>
            <w:tcW w:w="725" w:type="dxa"/>
            <w:vAlign w:val="center"/>
          </w:tcPr>
          <w:p w14:paraId="2101ECB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61E3CE7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7B75D50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727B115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76540FE3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11F271F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New: DL_3A-8A_n257A_UL_3A_n257A</w:t>
            </w:r>
          </w:p>
          <w:p w14:paraId="1D0B36B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3A_n78A-n257A_UL_3A_n257A</w:t>
            </w:r>
          </w:p>
        </w:tc>
      </w:tr>
      <w:tr w:rsidR="00C26877" w:rsidRPr="009E0546" w14:paraId="27AB2ACC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36F6C46C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33DA2E7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78A</w:t>
            </w:r>
          </w:p>
        </w:tc>
        <w:tc>
          <w:tcPr>
            <w:tcW w:w="725" w:type="dxa"/>
            <w:vAlign w:val="center"/>
          </w:tcPr>
          <w:p w14:paraId="54354CC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1BCFDF1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10AF2D6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2B6EC34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53457CD6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2BD310F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3A-8A_n78A_UL_8A_n78A</w:t>
            </w:r>
          </w:p>
          <w:p w14:paraId="5B3F54F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New: DL_8A_n78A-n257A_UL_8A_n78A</w:t>
            </w:r>
          </w:p>
        </w:tc>
      </w:tr>
      <w:tr w:rsidR="00C26877" w:rsidRPr="009E0546" w14:paraId="42BC1813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6C95AE3F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454A946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257A</w:t>
            </w:r>
          </w:p>
        </w:tc>
        <w:tc>
          <w:tcPr>
            <w:tcW w:w="725" w:type="dxa"/>
            <w:vAlign w:val="center"/>
          </w:tcPr>
          <w:p w14:paraId="592D2F6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57F79E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7674485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66081F0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609A2455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1470A8D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New: DL_3A-8A_n257A_UL_8A_n257A</w:t>
            </w:r>
          </w:p>
          <w:p w14:paraId="410A49C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8A_n78A-n257A_UL_8A_n257A</w:t>
            </w:r>
          </w:p>
        </w:tc>
      </w:tr>
      <w:tr w:rsidR="00024CBA" w:rsidRPr="009E0546" w14:paraId="1D800966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44F47C20" w14:textId="77777777" w:rsidR="00024CBA" w:rsidRPr="00EA6331" w:rsidRDefault="00024CBA" w:rsidP="00024CBA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724AAEB0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DL_3A-3A-7A_n78A-n257A _UL_3A_n78A</w:t>
            </w:r>
          </w:p>
        </w:tc>
        <w:tc>
          <w:tcPr>
            <w:tcW w:w="725" w:type="dxa"/>
          </w:tcPr>
          <w:p w14:paraId="361C98B0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021A706F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4B57F34B" w14:textId="77777777" w:rsidR="00024CBA" w:rsidRPr="00EA6331" w:rsidRDefault="00462AEC" w:rsidP="00024CBA">
            <w:pPr>
              <w:pStyle w:val="TAL"/>
              <w:rPr>
                <w:rFonts w:cs="Arial"/>
                <w:szCs w:val="18"/>
              </w:rPr>
            </w:pPr>
            <w:hyperlink r:id="rId207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081D5B18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693C5FD6" w14:textId="77777777" w:rsidR="00024CBA" w:rsidRPr="00EA6331" w:rsidRDefault="005E4AEE" w:rsidP="00024C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4C3596D1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_UL_3A_n78A (completed)</w:t>
            </w:r>
          </w:p>
          <w:p w14:paraId="3EE7B65A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_n78A-n257A_UL_3A_n78A (new)</w:t>
            </w:r>
          </w:p>
          <w:p w14:paraId="5A4B802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3A_n78A (completed in Rel.15)</w:t>
            </w:r>
          </w:p>
        </w:tc>
      </w:tr>
      <w:tr w:rsidR="00024CBA" w:rsidRPr="009E0546" w14:paraId="46294254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3F54E7E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04D119B5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_n78A-n257A _UL_7A_n78A</w:t>
            </w:r>
          </w:p>
        </w:tc>
        <w:tc>
          <w:tcPr>
            <w:tcW w:w="725" w:type="dxa"/>
          </w:tcPr>
          <w:p w14:paraId="64D3F7BD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2D3F656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089E1192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8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3314B6BA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3CB2C940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31DF6143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_UL_7A_n78A (completed)</w:t>
            </w:r>
          </w:p>
          <w:p w14:paraId="61A305FA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7A_n78A (completed in Rel.15)</w:t>
            </w:r>
          </w:p>
        </w:tc>
      </w:tr>
      <w:tr w:rsidR="00024CBA" w:rsidRPr="009E0546" w14:paraId="05B4E9DA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37E269AE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03FD17E6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_n78A-n257A _UL_3A_n257A</w:t>
            </w:r>
          </w:p>
        </w:tc>
        <w:tc>
          <w:tcPr>
            <w:tcW w:w="725" w:type="dxa"/>
          </w:tcPr>
          <w:p w14:paraId="1F8A844F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2002958E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1E302DAC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9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3954E518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08E599BF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6B47E78F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257A_UL_3A_n257A (new)</w:t>
            </w:r>
          </w:p>
          <w:p w14:paraId="408B5B79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_n78A-n257A_UL_3A_n257A (new)</w:t>
            </w:r>
          </w:p>
          <w:p w14:paraId="3D411AFB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3A_n257A (completed in Rel.15)</w:t>
            </w:r>
          </w:p>
        </w:tc>
      </w:tr>
      <w:tr w:rsidR="00024CBA" w:rsidRPr="009E0546" w14:paraId="41CC6371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087BFB6F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17697D63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_n78A-n257A _UL_7A_n257A</w:t>
            </w:r>
          </w:p>
        </w:tc>
        <w:tc>
          <w:tcPr>
            <w:tcW w:w="725" w:type="dxa"/>
          </w:tcPr>
          <w:p w14:paraId="44FBEAF3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0F7137A9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0570F789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0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59D4EB87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585C930D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728240F9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257A_UL_7A_n257A (new)</w:t>
            </w:r>
          </w:p>
          <w:p w14:paraId="0A0375D7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7A_n257A (completed in Rel.15)</w:t>
            </w:r>
          </w:p>
        </w:tc>
      </w:tr>
      <w:tr w:rsidR="00024CBA" w:rsidRPr="009E0546" w14:paraId="034F032F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90FB194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lastRenderedPageBreak/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4A1C5833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3A_n78A</w:t>
            </w:r>
          </w:p>
        </w:tc>
        <w:tc>
          <w:tcPr>
            <w:tcW w:w="725" w:type="dxa"/>
          </w:tcPr>
          <w:p w14:paraId="3C7089C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44624453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08E4045D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1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2E881FF4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373EA803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79C042CB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78A_UL_3A_n78A (completed)</w:t>
            </w:r>
          </w:p>
          <w:p w14:paraId="5FCF5F6E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3A_n78A (new)</w:t>
            </w:r>
          </w:p>
          <w:p w14:paraId="318CD834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3A_n78A (completed in Rel.15)</w:t>
            </w:r>
          </w:p>
        </w:tc>
      </w:tr>
      <w:tr w:rsidR="00024CBA" w:rsidRPr="009E0546" w14:paraId="13E5094B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0939CFB6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09E21DFD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7A_n78A</w:t>
            </w:r>
          </w:p>
        </w:tc>
        <w:tc>
          <w:tcPr>
            <w:tcW w:w="725" w:type="dxa"/>
          </w:tcPr>
          <w:p w14:paraId="42A5251A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548D3BDA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493DF23C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2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6882D20B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7DC0DF90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6B4D82E8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78A_UL_7A_n78A (completed)</w:t>
            </w:r>
          </w:p>
          <w:p w14:paraId="17A3F831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7A_n78A (new)</w:t>
            </w:r>
          </w:p>
          <w:p w14:paraId="087537A9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7A_n78A (completed in Rel.15)</w:t>
            </w:r>
          </w:p>
        </w:tc>
      </w:tr>
      <w:tr w:rsidR="00024CBA" w:rsidRPr="009E0546" w14:paraId="6A6694E9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4A22CE1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6CA09B23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3A_n257A</w:t>
            </w:r>
          </w:p>
        </w:tc>
        <w:tc>
          <w:tcPr>
            <w:tcW w:w="725" w:type="dxa"/>
          </w:tcPr>
          <w:p w14:paraId="686C8107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259ED85D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59DF3410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3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62DD2034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5829554A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44B9CF0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257A_UL_3A_n257A (new)</w:t>
            </w:r>
          </w:p>
          <w:p w14:paraId="2747FC89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3A_n257A (new)</w:t>
            </w:r>
          </w:p>
          <w:p w14:paraId="0FAFE811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3A_n257A (completed in Rel.15)</w:t>
            </w:r>
          </w:p>
        </w:tc>
      </w:tr>
      <w:tr w:rsidR="00024CBA" w:rsidRPr="009E0546" w14:paraId="4C16288C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7C6BAC72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49C390A4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7A_n257A</w:t>
            </w:r>
          </w:p>
        </w:tc>
        <w:tc>
          <w:tcPr>
            <w:tcW w:w="725" w:type="dxa"/>
          </w:tcPr>
          <w:p w14:paraId="6E90CDE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4437E717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2FA944FC" w14:textId="77777777" w:rsidR="00024CBA" w:rsidRPr="00EA6331" w:rsidRDefault="00462AEC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4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0BC8330B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1A5AE904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2CAA04E3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257A_UL_7A_n257A (new)</w:t>
            </w:r>
          </w:p>
          <w:p w14:paraId="118A486B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7A_n257A (new)</w:t>
            </w:r>
          </w:p>
          <w:p w14:paraId="0108DD15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7A_n257A (completed in Rel.15)</w:t>
            </w:r>
          </w:p>
        </w:tc>
      </w:tr>
      <w:tr w:rsidR="00731B76" w:rsidRPr="009E0546" w14:paraId="56F8E6A9" w14:textId="77777777" w:rsidTr="00E246DC">
        <w:trPr>
          <w:cantSplit/>
          <w:trHeight w:val="275"/>
        </w:trPr>
        <w:tc>
          <w:tcPr>
            <w:tcW w:w="901" w:type="dxa"/>
          </w:tcPr>
          <w:p w14:paraId="091E6C5D" w14:textId="77777777" w:rsidR="00731B76" w:rsidRPr="00EA6331" w:rsidRDefault="00731B76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6F2FE122" w14:textId="77777777" w:rsidR="00731B76" w:rsidRPr="00EA6331" w:rsidRDefault="00731B76" w:rsidP="00731B7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1A_n77A</w:t>
            </w:r>
          </w:p>
        </w:tc>
        <w:tc>
          <w:tcPr>
            <w:tcW w:w="725" w:type="dxa"/>
          </w:tcPr>
          <w:p w14:paraId="1ADCBBC8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11CA6D3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6338A4D9" w14:textId="77777777" w:rsidR="00731B76" w:rsidRPr="00EA6331" w:rsidRDefault="00462AEC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5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0F18FB84" w14:textId="77777777" w:rsidR="00731B76" w:rsidRPr="00EA6331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4C75B2E5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5A5CE105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77A_UL_1A_n77A- ongoing</w:t>
            </w:r>
          </w:p>
          <w:p w14:paraId="383150E3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_n77A-n257A_UL_1A_n77A – completed</w:t>
            </w:r>
          </w:p>
        </w:tc>
      </w:tr>
      <w:tr w:rsidR="00731B76" w:rsidRPr="009E0546" w14:paraId="74CB9C33" w14:textId="77777777" w:rsidTr="00E246DC">
        <w:trPr>
          <w:cantSplit/>
          <w:trHeight w:val="275"/>
        </w:trPr>
        <w:tc>
          <w:tcPr>
            <w:tcW w:w="901" w:type="dxa"/>
          </w:tcPr>
          <w:p w14:paraId="25B5C533" w14:textId="77777777" w:rsidR="00731B76" w:rsidRPr="00EA6331" w:rsidRDefault="00731B76" w:rsidP="00731B7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495B0D45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1A_n257A</w:t>
            </w:r>
          </w:p>
        </w:tc>
        <w:tc>
          <w:tcPr>
            <w:tcW w:w="725" w:type="dxa"/>
          </w:tcPr>
          <w:p w14:paraId="4518DE71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61A6EBD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1F1732C3" w14:textId="77777777" w:rsidR="00731B76" w:rsidRPr="00EA6331" w:rsidRDefault="00462AEC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216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58031E1B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0AA6E5A7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3FC4E41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257A_UL_1A_n257A- completed</w:t>
            </w:r>
          </w:p>
          <w:p w14:paraId="7F6F8844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_n77A-n257A_UL_1A_n257A - completed</w:t>
            </w:r>
          </w:p>
        </w:tc>
      </w:tr>
      <w:tr w:rsidR="00731B76" w:rsidRPr="009E0546" w14:paraId="173EB8FF" w14:textId="77777777" w:rsidTr="00E246DC">
        <w:trPr>
          <w:cantSplit/>
          <w:trHeight w:val="275"/>
        </w:trPr>
        <w:tc>
          <w:tcPr>
            <w:tcW w:w="901" w:type="dxa"/>
          </w:tcPr>
          <w:p w14:paraId="42344856" w14:textId="77777777" w:rsidR="00731B76" w:rsidRPr="00EA6331" w:rsidRDefault="00731B76" w:rsidP="00731B7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6AC7F62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8A_n77A</w:t>
            </w:r>
          </w:p>
        </w:tc>
        <w:tc>
          <w:tcPr>
            <w:tcW w:w="725" w:type="dxa"/>
          </w:tcPr>
          <w:p w14:paraId="143B8AD1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B493A95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53594AFB" w14:textId="77777777" w:rsidR="00731B76" w:rsidRPr="00EA6331" w:rsidRDefault="00462AEC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217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239E6BC2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0F98AC86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6F1F493F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77A_UL_8A_n77A- ongoing</w:t>
            </w:r>
          </w:p>
          <w:p w14:paraId="1E49FB69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8A_n77A-n257A_UL_8A_n77A - new</w:t>
            </w:r>
          </w:p>
        </w:tc>
      </w:tr>
      <w:tr w:rsidR="00731B76" w:rsidRPr="009E0546" w14:paraId="62EFA35C" w14:textId="77777777" w:rsidTr="00E246DC">
        <w:trPr>
          <w:cantSplit/>
          <w:trHeight w:val="275"/>
        </w:trPr>
        <w:tc>
          <w:tcPr>
            <w:tcW w:w="901" w:type="dxa"/>
          </w:tcPr>
          <w:p w14:paraId="5C4BDDE9" w14:textId="77777777" w:rsidR="00731B76" w:rsidRPr="00EA6331" w:rsidRDefault="00731B76" w:rsidP="00731B7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658D143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8A_n257A</w:t>
            </w:r>
          </w:p>
        </w:tc>
        <w:tc>
          <w:tcPr>
            <w:tcW w:w="725" w:type="dxa"/>
          </w:tcPr>
          <w:p w14:paraId="704DD414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4CDE964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1A7F9159" w14:textId="77777777" w:rsidR="00731B76" w:rsidRPr="00EA6331" w:rsidRDefault="00462AEC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218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2AF7CC17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7F5D5024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39D8615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257A_UL_8A_n257A- completed</w:t>
            </w:r>
          </w:p>
          <w:p w14:paraId="3D1B7F4E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8A_n77A-n257A_UL_8A_n257A - new</w:t>
            </w:r>
          </w:p>
        </w:tc>
      </w:tr>
      <w:tr w:rsidR="00C26877" w:rsidRPr="009E0546" w14:paraId="60C47D7D" w14:textId="77777777" w:rsidTr="00E246DC">
        <w:trPr>
          <w:cantSplit/>
          <w:trHeight w:val="275"/>
        </w:trPr>
        <w:tc>
          <w:tcPr>
            <w:tcW w:w="901" w:type="dxa"/>
          </w:tcPr>
          <w:p w14:paraId="1E5AD9F7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1</w:t>
            </w:r>
          </w:p>
        </w:tc>
        <w:tc>
          <w:tcPr>
            <w:tcW w:w="3052" w:type="dxa"/>
            <w:gridSpan w:val="2"/>
          </w:tcPr>
          <w:p w14:paraId="1E688E8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A_UL_2A_n41A</w:t>
            </w:r>
          </w:p>
        </w:tc>
        <w:tc>
          <w:tcPr>
            <w:tcW w:w="725" w:type="dxa"/>
          </w:tcPr>
          <w:p w14:paraId="2C30BAE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47F961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0DAE16E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6AB22D67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5084C82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11000E3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_n41A-n261A_UL_2A_n41A</w:t>
            </w:r>
          </w:p>
          <w:p w14:paraId="4A2DF95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26F7690C" w14:textId="77777777" w:rsidTr="00E246DC">
        <w:trPr>
          <w:cantSplit/>
          <w:trHeight w:val="275"/>
        </w:trPr>
        <w:tc>
          <w:tcPr>
            <w:tcW w:w="901" w:type="dxa"/>
          </w:tcPr>
          <w:p w14:paraId="6D0F054A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1</w:t>
            </w:r>
          </w:p>
        </w:tc>
        <w:tc>
          <w:tcPr>
            <w:tcW w:w="3052" w:type="dxa"/>
            <w:gridSpan w:val="2"/>
          </w:tcPr>
          <w:p w14:paraId="744AE2C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A_UL_66A_n41A</w:t>
            </w:r>
          </w:p>
        </w:tc>
        <w:tc>
          <w:tcPr>
            <w:tcW w:w="725" w:type="dxa"/>
          </w:tcPr>
          <w:p w14:paraId="77EA4ED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2DFA5F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08EF959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6A4A314B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3B5204F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5495D8E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66A_n41A-n261A_UL_66A_n41A</w:t>
            </w:r>
          </w:p>
          <w:p w14:paraId="13AE762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16D7AD49" w14:textId="77777777" w:rsidTr="00E246DC">
        <w:trPr>
          <w:cantSplit/>
          <w:trHeight w:val="275"/>
        </w:trPr>
        <w:tc>
          <w:tcPr>
            <w:tcW w:w="901" w:type="dxa"/>
          </w:tcPr>
          <w:p w14:paraId="7C85B1A5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lastRenderedPageBreak/>
              <w:t>2-66_n41-n261</w:t>
            </w:r>
          </w:p>
        </w:tc>
        <w:tc>
          <w:tcPr>
            <w:tcW w:w="3052" w:type="dxa"/>
            <w:gridSpan w:val="2"/>
          </w:tcPr>
          <w:p w14:paraId="2FFD014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(2A) _UL_2A_n41A</w:t>
            </w:r>
          </w:p>
        </w:tc>
        <w:tc>
          <w:tcPr>
            <w:tcW w:w="725" w:type="dxa"/>
          </w:tcPr>
          <w:p w14:paraId="1827B24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5EF165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0038416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0931B854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537932E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6BA390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1(2A)_UL_2A_n41A</w:t>
            </w:r>
          </w:p>
          <w:p w14:paraId="7CDBC9B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1A_UL_2A_n41A</w:t>
            </w:r>
          </w:p>
        </w:tc>
      </w:tr>
      <w:tr w:rsidR="00C26877" w:rsidRPr="009E0546" w14:paraId="14389CCF" w14:textId="77777777" w:rsidTr="00E246DC">
        <w:trPr>
          <w:cantSplit/>
          <w:trHeight w:val="275"/>
        </w:trPr>
        <w:tc>
          <w:tcPr>
            <w:tcW w:w="901" w:type="dxa"/>
          </w:tcPr>
          <w:p w14:paraId="6B1F7799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1</w:t>
            </w:r>
          </w:p>
        </w:tc>
        <w:tc>
          <w:tcPr>
            <w:tcW w:w="3052" w:type="dxa"/>
            <w:gridSpan w:val="2"/>
          </w:tcPr>
          <w:p w14:paraId="313C1D9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(2A) _UL_66A_n41A</w:t>
            </w:r>
          </w:p>
        </w:tc>
        <w:tc>
          <w:tcPr>
            <w:tcW w:w="725" w:type="dxa"/>
          </w:tcPr>
          <w:p w14:paraId="6A492C1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42E15B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470435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0775C039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4B5C10C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25FC02A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1(2A)_UL_66A_n41A</w:t>
            </w:r>
          </w:p>
          <w:p w14:paraId="4FFF67A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1A_UL_66A_n41A</w:t>
            </w:r>
          </w:p>
        </w:tc>
      </w:tr>
      <w:tr w:rsidR="00C26877" w:rsidRPr="009E0546" w14:paraId="7F36E4D1" w14:textId="77777777" w:rsidTr="00E246DC">
        <w:trPr>
          <w:cantSplit/>
          <w:trHeight w:val="275"/>
        </w:trPr>
        <w:tc>
          <w:tcPr>
            <w:tcW w:w="901" w:type="dxa"/>
          </w:tcPr>
          <w:p w14:paraId="5AE45F94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06339B5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A_UL_2A_n41A</w:t>
            </w:r>
          </w:p>
        </w:tc>
        <w:tc>
          <w:tcPr>
            <w:tcW w:w="725" w:type="dxa"/>
          </w:tcPr>
          <w:p w14:paraId="04DA312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19C0D3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1AB2E5D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5C286F87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164B62A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6513E3D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_n41A-n260A_UL_2A_n41A</w:t>
            </w:r>
          </w:p>
          <w:p w14:paraId="471802F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026FEB25" w14:textId="77777777" w:rsidTr="00E246DC">
        <w:trPr>
          <w:cantSplit/>
          <w:trHeight w:val="275"/>
        </w:trPr>
        <w:tc>
          <w:tcPr>
            <w:tcW w:w="901" w:type="dxa"/>
          </w:tcPr>
          <w:p w14:paraId="77F5285F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131ACDD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A_UL_66A_n41A</w:t>
            </w:r>
          </w:p>
        </w:tc>
        <w:tc>
          <w:tcPr>
            <w:tcW w:w="725" w:type="dxa"/>
          </w:tcPr>
          <w:p w14:paraId="0658227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E2E721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56DBADC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44A77C65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85C103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2EE82DC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66A_n41A-n260A_UL_66A_n41A</w:t>
            </w:r>
          </w:p>
          <w:p w14:paraId="1C30426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0A6E8CF8" w14:textId="77777777" w:rsidTr="00E246DC">
        <w:trPr>
          <w:cantSplit/>
          <w:trHeight w:val="275"/>
        </w:trPr>
        <w:tc>
          <w:tcPr>
            <w:tcW w:w="901" w:type="dxa"/>
          </w:tcPr>
          <w:p w14:paraId="1A9CA4BD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0668A64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2A) _UL_2A_n41A</w:t>
            </w:r>
          </w:p>
        </w:tc>
        <w:tc>
          <w:tcPr>
            <w:tcW w:w="725" w:type="dxa"/>
          </w:tcPr>
          <w:p w14:paraId="77BFC47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2DFE3F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323853B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35F0720A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453CC5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7DD1FB5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0(2A)_UL_2A_n41A</w:t>
            </w:r>
          </w:p>
          <w:p w14:paraId="7BA52AF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A_UL_2A_n41A</w:t>
            </w:r>
          </w:p>
        </w:tc>
      </w:tr>
      <w:tr w:rsidR="00C26877" w:rsidRPr="009E0546" w14:paraId="7D293D28" w14:textId="77777777" w:rsidTr="00E246DC">
        <w:trPr>
          <w:cantSplit/>
          <w:trHeight w:val="275"/>
        </w:trPr>
        <w:tc>
          <w:tcPr>
            <w:tcW w:w="901" w:type="dxa"/>
          </w:tcPr>
          <w:p w14:paraId="4E22B8F8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251EE8B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2A) _UL_66A_n41A</w:t>
            </w:r>
          </w:p>
        </w:tc>
        <w:tc>
          <w:tcPr>
            <w:tcW w:w="725" w:type="dxa"/>
          </w:tcPr>
          <w:p w14:paraId="2DD3BB6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EC869D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5990D1F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23D2E1EB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C31C64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4C900CF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0(2A)_UL_66A_n41A</w:t>
            </w:r>
          </w:p>
          <w:p w14:paraId="4D4F7AD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A_UL_66A_n41A</w:t>
            </w:r>
          </w:p>
        </w:tc>
      </w:tr>
      <w:tr w:rsidR="00C26877" w:rsidRPr="009E0546" w14:paraId="6198D1B2" w14:textId="77777777" w:rsidTr="00E246DC">
        <w:trPr>
          <w:cantSplit/>
          <w:trHeight w:val="275"/>
        </w:trPr>
        <w:tc>
          <w:tcPr>
            <w:tcW w:w="901" w:type="dxa"/>
          </w:tcPr>
          <w:p w14:paraId="321C35AC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7F43D0F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3A) _UL_2A_n41A</w:t>
            </w:r>
          </w:p>
        </w:tc>
        <w:tc>
          <w:tcPr>
            <w:tcW w:w="725" w:type="dxa"/>
          </w:tcPr>
          <w:p w14:paraId="67B55B0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37191E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26F62E0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4D504205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1B01893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24FAD7A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0(3A)_UL_2A_n41A</w:t>
            </w:r>
          </w:p>
          <w:p w14:paraId="463104F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2A)_UL_2A_n41A</w:t>
            </w:r>
          </w:p>
        </w:tc>
      </w:tr>
      <w:tr w:rsidR="00C26877" w:rsidRPr="009E0546" w14:paraId="1F36DE39" w14:textId="77777777" w:rsidTr="00E246DC">
        <w:trPr>
          <w:cantSplit/>
          <w:trHeight w:val="275"/>
        </w:trPr>
        <w:tc>
          <w:tcPr>
            <w:tcW w:w="901" w:type="dxa"/>
          </w:tcPr>
          <w:p w14:paraId="3EB18290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3AEAB38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3A) _UL_66A_n41A</w:t>
            </w:r>
          </w:p>
        </w:tc>
        <w:tc>
          <w:tcPr>
            <w:tcW w:w="725" w:type="dxa"/>
          </w:tcPr>
          <w:p w14:paraId="58F69E2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81F3DE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31959B2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536F27A0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A4FFEE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A049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19F23B8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0(3A)_UL_66A_n41A</w:t>
            </w:r>
          </w:p>
          <w:p w14:paraId="7CE2ADE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2A)_UL_66A_n41A</w:t>
            </w:r>
          </w:p>
        </w:tc>
      </w:tr>
      <w:tr w:rsidR="00C26877" w:rsidRPr="009E0546" w14:paraId="184EC88E" w14:textId="77777777" w:rsidTr="00E246DC">
        <w:trPr>
          <w:cantSplit/>
          <w:trHeight w:val="275"/>
        </w:trPr>
        <w:tc>
          <w:tcPr>
            <w:tcW w:w="901" w:type="dxa"/>
          </w:tcPr>
          <w:p w14:paraId="16F8000F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432700A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4A) _UL_2A_n41A</w:t>
            </w:r>
          </w:p>
        </w:tc>
        <w:tc>
          <w:tcPr>
            <w:tcW w:w="725" w:type="dxa"/>
          </w:tcPr>
          <w:p w14:paraId="4A50481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4EAF3F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449D775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67F7F1B6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2E00BA4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A049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6CF7ADA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0(4A)_UL_2A_n41A</w:t>
            </w:r>
          </w:p>
          <w:p w14:paraId="74CDDAC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3A)_UL_2A_n41A</w:t>
            </w:r>
          </w:p>
        </w:tc>
      </w:tr>
      <w:tr w:rsidR="00C26877" w:rsidRPr="009E0546" w14:paraId="6C7F67D8" w14:textId="77777777" w:rsidTr="00E246DC">
        <w:trPr>
          <w:cantSplit/>
          <w:trHeight w:val="275"/>
        </w:trPr>
        <w:tc>
          <w:tcPr>
            <w:tcW w:w="901" w:type="dxa"/>
          </w:tcPr>
          <w:p w14:paraId="2170B559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7BE9CEE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4A) _UL_66A_n41A</w:t>
            </w:r>
          </w:p>
        </w:tc>
        <w:tc>
          <w:tcPr>
            <w:tcW w:w="725" w:type="dxa"/>
          </w:tcPr>
          <w:p w14:paraId="53B451C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7B15C7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7A3504A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5F00D9E1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3EB36AC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A049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0414063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0(4A)_UL_66A_n41A</w:t>
            </w:r>
          </w:p>
          <w:p w14:paraId="0F3E84F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3A)_UL_66A_n41A</w:t>
            </w:r>
          </w:p>
        </w:tc>
      </w:tr>
      <w:tr w:rsidR="00846522" w:rsidRPr="009E0546" w14:paraId="16298E45" w14:textId="77777777" w:rsidTr="00E246DC">
        <w:trPr>
          <w:cantSplit/>
          <w:trHeight w:val="275"/>
        </w:trPr>
        <w:tc>
          <w:tcPr>
            <w:tcW w:w="901" w:type="dxa"/>
          </w:tcPr>
          <w:p w14:paraId="6EBFB630" w14:textId="77777777" w:rsidR="00846522" w:rsidRPr="00EA6331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7-n257</w:t>
            </w:r>
          </w:p>
        </w:tc>
        <w:tc>
          <w:tcPr>
            <w:tcW w:w="3052" w:type="dxa"/>
            <w:gridSpan w:val="2"/>
          </w:tcPr>
          <w:p w14:paraId="4BBD3EDB" w14:textId="77777777" w:rsidR="00846522" w:rsidRPr="00EA6331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1A_n77A</w:t>
            </w:r>
          </w:p>
        </w:tc>
        <w:tc>
          <w:tcPr>
            <w:tcW w:w="725" w:type="dxa"/>
          </w:tcPr>
          <w:p w14:paraId="3621354B" w14:textId="77777777" w:rsidR="00846522" w:rsidRPr="00EA6331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33066101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16C4264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7DFD2D22" w14:textId="77777777" w:rsidR="00846522" w:rsidRPr="00EA6331" w:rsidRDefault="00462AEC" w:rsidP="00846522">
            <w:pPr>
              <w:pStyle w:val="TAL"/>
              <w:rPr>
                <w:rFonts w:cs="Arial"/>
                <w:szCs w:val="18"/>
              </w:rPr>
            </w:pPr>
            <w:hyperlink r:id="rId219" w:history="1">
              <w:r w:rsidR="00846522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74B96C28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08772FA6" w14:textId="77777777" w:rsidR="00846522" w:rsidRPr="00EA6331" w:rsidRDefault="005D026C" w:rsidP="00846522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F6BA32F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3F601E89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65804D2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061CB3C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5D026C" w:rsidRPr="009E0546" w14:paraId="69885A03" w14:textId="77777777" w:rsidTr="00E246DC">
        <w:trPr>
          <w:cantSplit/>
          <w:trHeight w:val="275"/>
        </w:trPr>
        <w:tc>
          <w:tcPr>
            <w:tcW w:w="901" w:type="dxa"/>
          </w:tcPr>
          <w:p w14:paraId="5343B0A7" w14:textId="77777777" w:rsidR="005D026C" w:rsidRPr="00EA6331" w:rsidRDefault="005D026C" w:rsidP="005D026C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7-n257</w:t>
            </w:r>
          </w:p>
        </w:tc>
        <w:tc>
          <w:tcPr>
            <w:tcW w:w="3052" w:type="dxa"/>
            <w:gridSpan w:val="2"/>
          </w:tcPr>
          <w:p w14:paraId="66DCCA5C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3A_n77A</w:t>
            </w:r>
          </w:p>
        </w:tc>
        <w:tc>
          <w:tcPr>
            <w:tcW w:w="725" w:type="dxa"/>
          </w:tcPr>
          <w:p w14:paraId="3F4C2781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679451E8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40172D83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5439DA92" w14:textId="77777777" w:rsidR="005D026C" w:rsidRPr="00EA6331" w:rsidRDefault="00462AEC" w:rsidP="005D026C">
            <w:pPr>
              <w:pStyle w:val="TAL"/>
              <w:rPr>
                <w:rFonts w:cs="Arial"/>
                <w:szCs w:val="18"/>
              </w:rPr>
            </w:pPr>
            <w:hyperlink r:id="rId220" w:history="1">
              <w:r w:rsidR="005D026C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4A830707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1FB17847" w14:textId="77777777" w:rsidR="005D026C" w:rsidRPr="00EA6331" w:rsidRDefault="005D026C" w:rsidP="005D026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660025F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5C47FAC2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506BD53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53E09386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5D026C" w:rsidRPr="009E0546" w14:paraId="2067BF83" w14:textId="77777777" w:rsidTr="00E246DC">
        <w:trPr>
          <w:cantSplit/>
          <w:trHeight w:val="275"/>
        </w:trPr>
        <w:tc>
          <w:tcPr>
            <w:tcW w:w="901" w:type="dxa"/>
          </w:tcPr>
          <w:p w14:paraId="2EF2193B" w14:textId="77777777" w:rsidR="005D026C" w:rsidRPr="00EA6331" w:rsidRDefault="005D026C" w:rsidP="005D026C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7-n257</w:t>
            </w:r>
          </w:p>
        </w:tc>
        <w:tc>
          <w:tcPr>
            <w:tcW w:w="3052" w:type="dxa"/>
            <w:gridSpan w:val="2"/>
          </w:tcPr>
          <w:p w14:paraId="18BEB4B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1A_n257A/D/G/H/I</w:t>
            </w:r>
          </w:p>
        </w:tc>
        <w:tc>
          <w:tcPr>
            <w:tcW w:w="725" w:type="dxa"/>
          </w:tcPr>
          <w:p w14:paraId="67289B5D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1BDD1D6C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0CBE7B86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02957B81" w14:textId="77777777" w:rsidR="005D026C" w:rsidRPr="00EA6331" w:rsidRDefault="00462AEC" w:rsidP="005D026C">
            <w:pPr>
              <w:pStyle w:val="TAL"/>
              <w:rPr>
                <w:rFonts w:cs="Arial"/>
                <w:szCs w:val="18"/>
              </w:rPr>
            </w:pPr>
            <w:hyperlink r:id="rId221" w:history="1">
              <w:r w:rsidR="005D026C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3BAFC3B4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60F3A0F0" w14:textId="77777777" w:rsidR="005D026C" w:rsidRPr="00EA6331" w:rsidRDefault="005D026C" w:rsidP="005D026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D721224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1C2EF20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5008CA0B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7C3BE25B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5D026C" w:rsidRPr="009E0546" w14:paraId="5F7CD8F1" w14:textId="77777777" w:rsidTr="00E246DC">
        <w:trPr>
          <w:cantSplit/>
          <w:trHeight w:val="275"/>
        </w:trPr>
        <w:tc>
          <w:tcPr>
            <w:tcW w:w="901" w:type="dxa"/>
          </w:tcPr>
          <w:p w14:paraId="472AC135" w14:textId="77777777" w:rsidR="005D026C" w:rsidRPr="00EA6331" w:rsidRDefault="005D026C" w:rsidP="005D026C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7-n257</w:t>
            </w:r>
          </w:p>
        </w:tc>
        <w:tc>
          <w:tcPr>
            <w:tcW w:w="3052" w:type="dxa"/>
            <w:gridSpan w:val="2"/>
          </w:tcPr>
          <w:p w14:paraId="4E42E612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3A_n257A/D/G/H/I</w:t>
            </w:r>
          </w:p>
        </w:tc>
        <w:tc>
          <w:tcPr>
            <w:tcW w:w="725" w:type="dxa"/>
          </w:tcPr>
          <w:p w14:paraId="778115E1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2E3154AC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358A0EBF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0C647B13" w14:textId="77777777" w:rsidR="005D026C" w:rsidRPr="00EA6331" w:rsidRDefault="00462AEC" w:rsidP="005D026C">
            <w:pPr>
              <w:pStyle w:val="TAL"/>
              <w:rPr>
                <w:rFonts w:cs="Arial"/>
                <w:szCs w:val="18"/>
              </w:rPr>
            </w:pPr>
            <w:hyperlink r:id="rId222" w:history="1">
              <w:r w:rsidR="005D026C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05D23889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6CCF8ED2" w14:textId="77777777" w:rsidR="005D026C" w:rsidRPr="00EA6331" w:rsidRDefault="005D026C" w:rsidP="005D026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1A71130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314B44D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2F9DB7D0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50A1851F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846522" w:rsidRPr="009E0546" w14:paraId="470EFC1F" w14:textId="77777777" w:rsidTr="00E246DC">
        <w:trPr>
          <w:cantSplit/>
          <w:trHeight w:val="275"/>
        </w:trPr>
        <w:tc>
          <w:tcPr>
            <w:tcW w:w="901" w:type="dxa"/>
          </w:tcPr>
          <w:p w14:paraId="539B77DB" w14:textId="77777777" w:rsidR="00846522" w:rsidRPr="00EA6331" w:rsidRDefault="00846522" w:rsidP="00846522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0E51F264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D/G/H/I_UL_1A_n257D/G/H/I</w:t>
            </w:r>
          </w:p>
        </w:tc>
        <w:tc>
          <w:tcPr>
            <w:tcW w:w="725" w:type="dxa"/>
          </w:tcPr>
          <w:p w14:paraId="78CC9408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5B57EF7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578A8C1C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792DECE1" w14:textId="77777777" w:rsidR="00846522" w:rsidRPr="00EA6331" w:rsidRDefault="00462AEC" w:rsidP="00846522">
            <w:pPr>
              <w:pStyle w:val="TAL"/>
              <w:rPr>
                <w:rFonts w:cs="Arial"/>
                <w:szCs w:val="18"/>
              </w:rPr>
            </w:pPr>
            <w:hyperlink r:id="rId223" w:history="1">
              <w:r w:rsidR="00846522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71E5645A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0847D133" w14:textId="69E4AB1E" w:rsidR="00846522" w:rsidRPr="00EA6331" w:rsidRDefault="002104AE" w:rsidP="00846522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ins w:id="5400" w:author="Suhwan Lim" w:date="2020-03-04T22:05:00Z">
              <w:r w:rsidRPr="00EA6331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5401" w:author="Suhwan Lim" w:date="2020-03-04T22:05:00Z">
              <w:r w:rsidR="00846522" w:rsidRPr="00EA6331" w:rsidDel="002104AE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delText>Ongoing</w:delText>
              </w:r>
            </w:del>
          </w:p>
        </w:tc>
        <w:tc>
          <w:tcPr>
            <w:tcW w:w="3643" w:type="dxa"/>
          </w:tcPr>
          <w:p w14:paraId="463158C9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</w:p>
          <w:p w14:paraId="6E27E6E4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0BD1AACC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8A-n257A</w:t>
            </w:r>
          </w:p>
          <w:p w14:paraId="0592123B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8A-n257A</w:t>
            </w:r>
          </w:p>
          <w:p w14:paraId="4FD204CD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  <w:r w:rsidRPr="00EA6331">
              <w:rPr>
                <w:rFonts w:cs="Arial"/>
                <w:szCs w:val="18"/>
                <w:lang w:eastAsia="ja-JP"/>
              </w:rPr>
              <w:t>-n257A</w:t>
            </w:r>
          </w:p>
        </w:tc>
      </w:tr>
      <w:tr w:rsidR="00846522" w:rsidRPr="009E0546" w14:paraId="49F08811" w14:textId="77777777" w:rsidTr="00E246DC">
        <w:trPr>
          <w:cantSplit/>
          <w:trHeight w:val="275"/>
        </w:trPr>
        <w:tc>
          <w:tcPr>
            <w:tcW w:w="901" w:type="dxa"/>
          </w:tcPr>
          <w:p w14:paraId="24EB0E53" w14:textId="77777777" w:rsidR="00846522" w:rsidRPr="00EA6331" w:rsidRDefault="00846522" w:rsidP="00846522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6891508E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D/G/H/I_UL_3A_n257D/G/H/I</w:t>
            </w:r>
          </w:p>
        </w:tc>
        <w:tc>
          <w:tcPr>
            <w:tcW w:w="725" w:type="dxa"/>
          </w:tcPr>
          <w:p w14:paraId="29CC3F9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1BB03BD4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52F401CA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75F5910D" w14:textId="77777777" w:rsidR="00846522" w:rsidRPr="00EA6331" w:rsidRDefault="00462AEC" w:rsidP="00846522">
            <w:pPr>
              <w:pStyle w:val="TAL"/>
              <w:rPr>
                <w:rFonts w:cs="Arial"/>
                <w:szCs w:val="18"/>
              </w:rPr>
            </w:pPr>
            <w:hyperlink r:id="rId224" w:history="1">
              <w:r w:rsidR="00846522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68CA846D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3C47283C" w14:textId="11912557" w:rsidR="00846522" w:rsidRPr="00EA6331" w:rsidRDefault="002104AE" w:rsidP="00846522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ins w:id="5402" w:author="Suhwan Lim" w:date="2020-03-04T22:05:00Z">
              <w:r w:rsidRPr="00EA6331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5403" w:author="Suhwan Lim" w:date="2020-03-04T22:05:00Z">
              <w:r w:rsidR="00846522" w:rsidRPr="00EA6331" w:rsidDel="002104AE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delText>Ongoing</w:delText>
              </w:r>
            </w:del>
          </w:p>
        </w:tc>
        <w:tc>
          <w:tcPr>
            <w:tcW w:w="3643" w:type="dxa"/>
          </w:tcPr>
          <w:p w14:paraId="10DF4916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</w:p>
          <w:p w14:paraId="610388D0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5FA479C3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8A-n257A</w:t>
            </w:r>
          </w:p>
          <w:p w14:paraId="43E024C0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8A-n257A</w:t>
            </w:r>
          </w:p>
          <w:p w14:paraId="08EEBDB5" w14:textId="77777777" w:rsidR="00846522" w:rsidRPr="00EA6331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  <w:r w:rsidRPr="00EA6331">
              <w:rPr>
                <w:rFonts w:cs="Arial"/>
                <w:szCs w:val="18"/>
                <w:lang w:eastAsia="ja-JP"/>
              </w:rPr>
              <w:t>-n257A</w:t>
            </w:r>
          </w:p>
        </w:tc>
      </w:tr>
      <w:tr w:rsidR="00C26877" w:rsidRPr="002A7BAE" w14:paraId="59BF389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E0A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800E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840C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A642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96D9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B26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4D1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819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78A(on-going)</w:t>
            </w:r>
          </w:p>
        </w:tc>
      </w:tr>
      <w:tr w:rsidR="00C26877" w:rsidRPr="002A7BAE" w14:paraId="27735D4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2F0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7290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FDE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62E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669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B887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8F9E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8954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257A(on-going)</w:t>
            </w:r>
          </w:p>
        </w:tc>
      </w:tr>
      <w:tr w:rsidR="00C26877" w:rsidRPr="002A7BAE" w14:paraId="4F887B3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EF4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036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B3F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653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29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9F6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29B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D789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78A(on-going)</w:t>
            </w:r>
          </w:p>
        </w:tc>
      </w:tr>
      <w:tr w:rsidR="00C26877" w:rsidRPr="002A7BAE" w14:paraId="37CC0F8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BF3E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9AA1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FB3E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C7C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926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52D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C38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78EC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257A(on-going)</w:t>
            </w:r>
          </w:p>
        </w:tc>
      </w:tr>
      <w:tr w:rsidR="00C26877" w:rsidRPr="002A7BAE" w14:paraId="223965F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753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9FAF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E188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708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9B15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A58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06D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DF1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3A_n78A(new)</w:t>
            </w:r>
          </w:p>
        </w:tc>
      </w:tr>
      <w:tr w:rsidR="00C26877" w:rsidRPr="002A7BAE" w14:paraId="6EC8809D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9DB8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63E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0153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AD4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71D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931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1732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AA56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3A_n257A(new)</w:t>
            </w:r>
          </w:p>
        </w:tc>
      </w:tr>
      <w:tr w:rsidR="00C26877" w:rsidRPr="002A7BAE" w14:paraId="65AF46A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EE3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6C1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CFD2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8CDF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2157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E014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29C4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1900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8A_n78A(new)</w:t>
            </w:r>
          </w:p>
        </w:tc>
      </w:tr>
      <w:tr w:rsidR="00C26877" w:rsidRPr="002A7BAE" w14:paraId="064FD02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E33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5C1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BD78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7B1D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EDC5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9232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0FB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03A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8A_n257A(new)</w:t>
            </w:r>
          </w:p>
        </w:tc>
      </w:tr>
      <w:tr w:rsidR="00C26877" w:rsidRPr="002A7BAE" w14:paraId="6A73098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1EBC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B3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26B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011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C5A7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7C2D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F87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D95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3A_n78A(new)</w:t>
            </w:r>
          </w:p>
        </w:tc>
      </w:tr>
      <w:tr w:rsidR="00C26877" w:rsidRPr="002A7BAE" w14:paraId="1496D6C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2ACE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11B9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AC9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328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76EE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6C2E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A3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CD7F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3A_n257A(new)</w:t>
            </w:r>
          </w:p>
        </w:tc>
      </w:tr>
      <w:tr w:rsidR="00C26877" w:rsidRPr="002A7BAE" w14:paraId="545D2E3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8B2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5593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C5FE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1C3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BE29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F88D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F0A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DF78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8A_n78A(new)</w:t>
            </w:r>
          </w:p>
        </w:tc>
      </w:tr>
      <w:tr w:rsidR="00C26877" w:rsidRPr="002A7BAE" w14:paraId="76BB5C1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B9D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3FF4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4C57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775E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3612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2280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548E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A11D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8A_n257A(new)</w:t>
            </w:r>
          </w:p>
        </w:tc>
      </w:tr>
      <w:tr w:rsidR="00C26877" w:rsidRPr="002A7BAE" w14:paraId="68DF312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8C94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8A6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1451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BC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EDD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A15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10B4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7A2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3A_n78A(new)</w:t>
            </w:r>
          </w:p>
        </w:tc>
      </w:tr>
      <w:tr w:rsidR="00C26877" w:rsidRPr="002A7BAE" w14:paraId="6C325DA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DBE5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341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450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022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F6FD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AD95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F25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AD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3A_n257A(new)</w:t>
            </w:r>
          </w:p>
        </w:tc>
      </w:tr>
      <w:tr w:rsidR="00C26877" w:rsidRPr="002A7BAE" w14:paraId="13C1273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FF6A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76CC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893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35E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FD62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8433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01D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023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8A_n78A(new)</w:t>
            </w:r>
          </w:p>
        </w:tc>
      </w:tr>
      <w:tr w:rsidR="00C26877" w:rsidRPr="002A7BAE" w14:paraId="1D3EC65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238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EE01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8BE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09A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C7A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260A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0155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7DE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8A_n257A(new)</w:t>
            </w:r>
          </w:p>
        </w:tc>
      </w:tr>
      <w:tr w:rsidR="00C26877" w:rsidRPr="002A7BAE" w14:paraId="3B9BFDF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B7E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A02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01CA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8DA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49F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1747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D27C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12D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3A_n78A(new)</w:t>
            </w:r>
          </w:p>
        </w:tc>
      </w:tr>
      <w:tr w:rsidR="00C26877" w:rsidRPr="002A7BAE" w14:paraId="76388815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3B6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B0D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208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63E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AE5A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AD0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ED6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FAF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3A_n257A(new)</w:t>
            </w:r>
          </w:p>
        </w:tc>
      </w:tr>
      <w:tr w:rsidR="00C26877" w:rsidRPr="002A7BAE" w14:paraId="4F342D1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80D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AC9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5AD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E95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4C3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371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484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12C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8A_n78A(new)</w:t>
            </w:r>
          </w:p>
        </w:tc>
      </w:tr>
      <w:tr w:rsidR="00C26877" w:rsidRPr="002A7BAE" w14:paraId="077F780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2DDD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55F1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E07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5ED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04D7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319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3EE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D25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8A_n257A(new)</w:t>
            </w:r>
          </w:p>
        </w:tc>
      </w:tr>
      <w:tr w:rsidR="00C26877" w:rsidRPr="002A7BAE" w14:paraId="2D3436D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C858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A5AF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6D6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06C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0D6C3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C1D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4E7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F52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3A_n78A(new)</w:t>
            </w:r>
          </w:p>
        </w:tc>
      </w:tr>
      <w:tr w:rsidR="00C26877" w:rsidRPr="002A7BAE" w14:paraId="560A6CE5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1BB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2E9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2AA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3E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5E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4638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34F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FA1A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3A_n257A(new)</w:t>
            </w:r>
          </w:p>
        </w:tc>
      </w:tr>
      <w:tr w:rsidR="00C26877" w:rsidRPr="002A7BAE" w14:paraId="301B2F1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817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21E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5D9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0165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9D7C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796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88E8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8AE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8A_n78A(new)</w:t>
            </w:r>
          </w:p>
        </w:tc>
      </w:tr>
      <w:tr w:rsidR="00C26877" w:rsidRPr="002A7BAE" w14:paraId="42B3C81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576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E04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308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5927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A62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01A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DC3E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946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8A_n257A(new)</w:t>
            </w:r>
          </w:p>
        </w:tc>
      </w:tr>
      <w:tr w:rsidR="00C26877" w:rsidRPr="002A7BAE" w14:paraId="13C3C31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460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E69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E2B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02E0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787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252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29C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8438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3A_n78A(new)</w:t>
            </w:r>
          </w:p>
        </w:tc>
      </w:tr>
      <w:tr w:rsidR="00C26877" w:rsidRPr="002A7BAE" w14:paraId="4633EB6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783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940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9930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91B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5045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E51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077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F2A3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3A_n257A(new)</w:t>
            </w:r>
          </w:p>
        </w:tc>
      </w:tr>
      <w:tr w:rsidR="00C26877" w:rsidRPr="002A7BAE" w14:paraId="4DF57CB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AC3A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1CE5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4C6A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BF2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038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43C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1F8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49E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8A_n78A(new)</w:t>
            </w:r>
          </w:p>
        </w:tc>
      </w:tr>
      <w:tr w:rsidR="00C26877" w:rsidRPr="002A7BAE" w14:paraId="2B7C113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F135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5985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13F9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F18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BA82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A1E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3402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0460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8A_n257A(new)</w:t>
            </w:r>
          </w:p>
        </w:tc>
      </w:tr>
      <w:tr w:rsidR="00C26877" w:rsidRPr="002A7BAE" w14:paraId="616426F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BF5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844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F07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AA9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A7F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6B33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4D6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26C5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3A_n78A(new)</w:t>
            </w:r>
          </w:p>
        </w:tc>
      </w:tr>
      <w:tr w:rsidR="00C26877" w:rsidRPr="002A7BAE" w14:paraId="0D8AD391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7C33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A28D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C1F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6A58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F77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B99A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37A2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32BF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3A_n257A(new)</w:t>
            </w:r>
          </w:p>
        </w:tc>
      </w:tr>
      <w:tr w:rsidR="00C26877" w:rsidRPr="002A7BAE" w14:paraId="0D861A1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089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C609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75D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37B4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EE8C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545D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BA9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B3B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8A_n78A(new)</w:t>
            </w:r>
          </w:p>
        </w:tc>
      </w:tr>
      <w:tr w:rsidR="00C26877" w:rsidRPr="002A7BAE" w14:paraId="2C8479F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ECE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DF0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839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DC2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67C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1BC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AE9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A66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8A_n257A(new)</w:t>
            </w:r>
          </w:p>
        </w:tc>
      </w:tr>
      <w:tr w:rsidR="00C26877" w:rsidRPr="002A7BAE" w14:paraId="7CC1E28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7A33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4E7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40C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280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9187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C91C7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658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89B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3A_n78A(new)</w:t>
            </w:r>
          </w:p>
        </w:tc>
      </w:tr>
      <w:tr w:rsidR="00C26877" w:rsidRPr="002A7BAE" w14:paraId="0990DB6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3AB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916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70E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9FF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BFB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76D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A17B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DD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3A_n257A(new)</w:t>
            </w:r>
          </w:p>
        </w:tc>
      </w:tr>
      <w:tr w:rsidR="00C26877" w:rsidRPr="002A7BAE" w14:paraId="078F1DB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ED22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E5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8C0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D91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A1A2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3F1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09C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5035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8A_n78A(new)</w:t>
            </w:r>
          </w:p>
        </w:tc>
      </w:tr>
      <w:tr w:rsidR="00C26877" w:rsidRPr="002A7BAE" w14:paraId="1BE0FA6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E26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276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F3F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B70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669E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8B5C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17ED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9E4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8A_n257A(new)</w:t>
            </w:r>
          </w:p>
        </w:tc>
      </w:tr>
      <w:tr w:rsidR="00C26877" w:rsidRPr="002A7BAE" w14:paraId="7A8E7B6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3683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9FD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D7B6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142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1D8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B120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F305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D7FD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3A_n78A(new)</w:t>
            </w:r>
          </w:p>
        </w:tc>
      </w:tr>
      <w:tr w:rsidR="00C26877" w:rsidRPr="002A7BAE" w14:paraId="1AB6DEF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000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D9A4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392A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88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FD9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F3A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316A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9DB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3A_n257A(new)</w:t>
            </w:r>
          </w:p>
        </w:tc>
      </w:tr>
      <w:tr w:rsidR="00C26877" w:rsidRPr="002A7BAE" w14:paraId="3D820C3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985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3FA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C3DC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50D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9158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AE82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813E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5D8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8A_n78A(new)</w:t>
            </w:r>
          </w:p>
        </w:tc>
      </w:tr>
      <w:tr w:rsidR="00C26877" w:rsidRPr="002A7BAE" w14:paraId="2F66BE4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8EF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A22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4432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F81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7E6B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B028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AFA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01C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8A_n257A(new)</w:t>
            </w:r>
          </w:p>
        </w:tc>
      </w:tr>
      <w:tr w:rsidR="00C26877" w:rsidRPr="002A7BAE" w14:paraId="7B30D5A1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B65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1FE3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838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ABD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14F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B55D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5BA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164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1A_n78A(on-going)</w:t>
            </w:r>
          </w:p>
        </w:tc>
      </w:tr>
      <w:tr w:rsidR="00C26877" w:rsidRPr="002A7BAE" w14:paraId="04415FB1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80F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76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BCAD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53E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4DB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3C2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43E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86ED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1A_n257A(on-going)</w:t>
            </w:r>
          </w:p>
        </w:tc>
      </w:tr>
      <w:tr w:rsidR="00C26877" w:rsidRPr="002A7BAE" w14:paraId="5F90E77B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A92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DD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5EF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C4BE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66B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527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A7C7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5F97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78A(on-going)</w:t>
            </w:r>
          </w:p>
        </w:tc>
      </w:tr>
      <w:tr w:rsidR="00C26877" w:rsidRPr="002A7BAE" w14:paraId="5F0490B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46E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6EBD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310C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11B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02DB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A0B3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C23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04B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257A(on-going)</w:t>
            </w:r>
          </w:p>
        </w:tc>
      </w:tr>
      <w:tr w:rsidR="00C26877" w:rsidRPr="002A7BAE" w14:paraId="1D406E6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2F2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D6B8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389D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D3F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928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74C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C19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AD0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1A_n78A(new)</w:t>
            </w:r>
          </w:p>
        </w:tc>
      </w:tr>
      <w:tr w:rsidR="00C26877" w:rsidRPr="002A7BAE" w14:paraId="11F4697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901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070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DD5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8DD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94D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F1D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DEC9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D1F5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975A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1A_n257A(new)</w:t>
            </w:r>
          </w:p>
        </w:tc>
      </w:tr>
      <w:tr w:rsidR="00C26877" w:rsidRPr="002A7BAE" w14:paraId="2ADF1E9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626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127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2414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B14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005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7DC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D3A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D1F5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1622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8A_n78A(new)</w:t>
            </w:r>
          </w:p>
        </w:tc>
      </w:tr>
      <w:tr w:rsidR="00C26877" w:rsidRPr="002A7BAE" w14:paraId="078FB08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C8C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40AB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6CC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858B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698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36D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B02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D1F5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483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8A_n257A(new)</w:t>
            </w:r>
          </w:p>
        </w:tc>
      </w:tr>
      <w:tr w:rsidR="00C26877" w:rsidRPr="002A7BAE" w14:paraId="17F9D89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243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BD3C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9870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5D9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D8D6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59C4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A1C8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61A4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1A_n78A(new)</w:t>
            </w:r>
          </w:p>
        </w:tc>
      </w:tr>
      <w:tr w:rsidR="00C26877" w:rsidRPr="002A7BAE" w14:paraId="5EA1E3B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74D2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EC3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6A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F2DD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7E79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AFB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BFF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A26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1A_n257A(new)</w:t>
            </w:r>
          </w:p>
        </w:tc>
      </w:tr>
      <w:tr w:rsidR="00C26877" w:rsidRPr="002A7BAE" w14:paraId="75BFD2A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9DA5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9326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CFF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93CA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707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B96B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A11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4C3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8A_n78A(new)</w:t>
            </w:r>
          </w:p>
        </w:tc>
      </w:tr>
      <w:tr w:rsidR="00C26877" w:rsidRPr="002A7BAE" w14:paraId="0FF48F4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E1E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72C5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DD6A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FDF7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BCC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5159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68F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0E1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8A_n257A(new)</w:t>
            </w:r>
          </w:p>
        </w:tc>
      </w:tr>
      <w:tr w:rsidR="00C26877" w:rsidRPr="002A7BAE" w14:paraId="6544CD4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5BF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7924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4D0A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0BA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EAF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1C1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4D3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82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1A_n78A(new)</w:t>
            </w:r>
          </w:p>
        </w:tc>
      </w:tr>
      <w:tr w:rsidR="00C26877" w:rsidRPr="002A7BAE" w14:paraId="59AE999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550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539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5FA4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05C4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DBE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8F1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580A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681C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1A_n257A(new)</w:t>
            </w:r>
          </w:p>
        </w:tc>
      </w:tr>
      <w:tr w:rsidR="00C26877" w:rsidRPr="002A7BAE" w14:paraId="0D5714C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58C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4D0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9A8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0DB2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294C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43E2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F7A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76B9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8A_n78A(new)</w:t>
            </w:r>
          </w:p>
        </w:tc>
      </w:tr>
      <w:tr w:rsidR="00C26877" w:rsidRPr="002A7BAE" w14:paraId="7345FB3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4A5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D83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AD18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52B8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44D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DC8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05C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875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8A_n257A(new)</w:t>
            </w:r>
          </w:p>
        </w:tc>
      </w:tr>
      <w:tr w:rsidR="00C26877" w:rsidRPr="002A7BAE" w14:paraId="0DFC637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38B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E07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9892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03E5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3986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34F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564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EAF0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1A_n78A(new)</w:t>
            </w:r>
          </w:p>
        </w:tc>
      </w:tr>
      <w:tr w:rsidR="00C26877" w:rsidRPr="002A7BAE" w14:paraId="1B6AF8F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0F5F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8085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52A7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821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F0E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45A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D86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C0B5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1A_n257A(new)</w:t>
            </w:r>
          </w:p>
        </w:tc>
      </w:tr>
      <w:tr w:rsidR="00C26877" w:rsidRPr="002A7BAE" w14:paraId="68B0E79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E141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9F1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801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79E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739E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7E2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93B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207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8A_n78A(new)</w:t>
            </w:r>
          </w:p>
        </w:tc>
      </w:tr>
      <w:tr w:rsidR="00C26877" w:rsidRPr="002A7BAE" w14:paraId="08F13F65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189F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670B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002B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4EA3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A219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8518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E16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261D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8A_n257A(new)</w:t>
            </w:r>
          </w:p>
        </w:tc>
      </w:tr>
      <w:tr w:rsidR="00C26877" w:rsidRPr="002A7BAE" w14:paraId="2D12613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9AC9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8E0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310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3CF6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71D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18F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BFB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C714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1A_n78A(new)</w:t>
            </w:r>
          </w:p>
        </w:tc>
      </w:tr>
      <w:tr w:rsidR="00C26877" w:rsidRPr="002A7BAE" w14:paraId="4A67319D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A20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428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540A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D6FE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BDD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DC6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DD40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ADE8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1A_n257A(new)</w:t>
            </w:r>
          </w:p>
        </w:tc>
      </w:tr>
      <w:tr w:rsidR="00C26877" w:rsidRPr="002A7BAE" w14:paraId="7B163E3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72EB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5AA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C7E9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2731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8D86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31D8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9C2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1C1D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8A_n78A(new)</w:t>
            </w:r>
          </w:p>
        </w:tc>
      </w:tr>
      <w:tr w:rsidR="00C26877" w:rsidRPr="002A7BAE" w14:paraId="49CBC18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313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74B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DF6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C737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6D41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3DFE7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1A7C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C86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8A_n257A(new)</w:t>
            </w:r>
          </w:p>
        </w:tc>
      </w:tr>
      <w:tr w:rsidR="00C26877" w:rsidRPr="002A7BAE" w14:paraId="24446BF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D5B2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9BB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759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996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5703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E53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EBC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78A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1A_n78A(new)</w:t>
            </w:r>
          </w:p>
        </w:tc>
      </w:tr>
      <w:tr w:rsidR="00C26877" w:rsidRPr="002A7BAE" w14:paraId="21A4DF3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20B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A0BB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0091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9147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F42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0C32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8B7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75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1A_n257A(new)</w:t>
            </w:r>
          </w:p>
        </w:tc>
      </w:tr>
      <w:tr w:rsidR="00C26877" w:rsidRPr="002A7BAE" w14:paraId="51F8C26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4610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B22C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394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D5F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FAF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C4A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015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96BC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8A_n78A(new)</w:t>
            </w:r>
          </w:p>
        </w:tc>
      </w:tr>
      <w:tr w:rsidR="00C26877" w:rsidRPr="002A7BAE" w14:paraId="0CAFEB2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C99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27E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FB8E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71C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9C7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0308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967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F6B9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8A_n257A(new)</w:t>
            </w:r>
          </w:p>
        </w:tc>
      </w:tr>
      <w:tr w:rsidR="00C26877" w:rsidRPr="002A7BAE" w14:paraId="7D36FB4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385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416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25A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163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6003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2566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A92E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72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1A_n78A(new)</w:t>
            </w:r>
          </w:p>
        </w:tc>
      </w:tr>
      <w:tr w:rsidR="00C26877" w:rsidRPr="002A7BAE" w14:paraId="21CBB9F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343E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2F9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930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87E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9B5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C19D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81B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8A0B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1A_n257A(new)</w:t>
            </w:r>
          </w:p>
        </w:tc>
      </w:tr>
      <w:tr w:rsidR="00C26877" w:rsidRPr="002A7BAE" w14:paraId="32B4A1C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A3F3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86FA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72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2614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9DD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226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D48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578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8A_n78A(new)</w:t>
            </w:r>
          </w:p>
        </w:tc>
      </w:tr>
      <w:tr w:rsidR="00C26877" w:rsidRPr="002A7BAE" w14:paraId="5076B11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214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0B66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898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67F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F6739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7C7E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CE3B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253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8A_n257A(new)</w:t>
            </w:r>
          </w:p>
        </w:tc>
      </w:tr>
      <w:tr w:rsidR="00C26877" w:rsidRPr="002A7BAE" w14:paraId="5538A30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4729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D877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B98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D10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DA56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E37A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AE5F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901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1A_n78A(new)</w:t>
            </w:r>
          </w:p>
        </w:tc>
      </w:tr>
      <w:tr w:rsidR="00C26877" w:rsidRPr="002A7BAE" w14:paraId="0E167B0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2901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DBE2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DB0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801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F0FE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2F6E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7B77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3F9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1A_n257A(new)</w:t>
            </w:r>
          </w:p>
        </w:tc>
      </w:tr>
      <w:tr w:rsidR="00C26877" w:rsidRPr="002A7BAE" w14:paraId="18772E5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5AD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CA74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A243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C082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A69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FAA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D701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16FB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8A_n78A(new)</w:t>
            </w:r>
          </w:p>
        </w:tc>
      </w:tr>
      <w:tr w:rsidR="00C26877" w:rsidRPr="002A7BAE" w14:paraId="73824AD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E92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4CC6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E8A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71DB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E786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DC4B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F78F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F89B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8A_n257A(new)</w:t>
            </w:r>
          </w:p>
        </w:tc>
      </w:tr>
      <w:tr w:rsidR="00C26877" w:rsidRPr="002A7BAE" w14:paraId="1232475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86B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5593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8B2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B19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08D7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4DD3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65C9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C48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1A_n78A(new)</w:t>
            </w:r>
          </w:p>
        </w:tc>
      </w:tr>
      <w:tr w:rsidR="00C26877" w:rsidRPr="002A7BAE" w14:paraId="469FE91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7A7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5FC1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5DFE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90C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E502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4C50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4D0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0AA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EB9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1A_n257A(new)</w:t>
            </w:r>
          </w:p>
        </w:tc>
      </w:tr>
      <w:tr w:rsidR="00C26877" w:rsidRPr="002A7BAE" w14:paraId="1E4EF63B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529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3B4B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8912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08E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3D5F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55B1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ADA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0AA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A0A6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8A_n78A(new)</w:t>
            </w:r>
          </w:p>
        </w:tc>
      </w:tr>
      <w:tr w:rsidR="00C26877" w:rsidRPr="002A7BAE" w14:paraId="115645CB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8E7D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C62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4A65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E6D5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46CC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0805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94D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0AA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FBA9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8A_n257A(new)</w:t>
            </w:r>
          </w:p>
        </w:tc>
      </w:tr>
      <w:tr w:rsidR="00123061" w14:paraId="1C8B786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037C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b/>
                <w:szCs w:val="18"/>
              </w:rPr>
              <w:lastRenderedPageBreak/>
              <w:t>EN-DC configuration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1F5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b/>
                <w:szCs w:val="18"/>
              </w:rPr>
              <w:t>Uplink EN-DC Configuration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34597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Contact</w:t>
            </w:r>
          </w:p>
          <w:p w14:paraId="40B1593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name, company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79480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Contact</w:t>
            </w:r>
          </w:p>
          <w:p w14:paraId="13C8DB5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email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DD7D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Other supporting companies</w:t>
            </w:r>
          </w:p>
          <w:p w14:paraId="6C47D22F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hAnsi="Arial" w:cs="Arial"/>
                <w:b/>
                <w:sz w:val="18"/>
                <w:szCs w:val="18"/>
              </w:rPr>
              <w:t>(min. 3)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743BF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Status</w:t>
            </w:r>
          </w:p>
          <w:p w14:paraId="20CEB4C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(new, ongoing, completed, stopped)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021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Supported next level fallback modes</w:t>
            </w:r>
            <w:r w:rsidRPr="00F56989">
              <w:rPr>
                <w:rFonts w:cs="Arial"/>
                <w:b/>
                <w:szCs w:val="18"/>
              </w:rPr>
              <w:br/>
              <w:t>(in DL and UL)</w:t>
            </w:r>
          </w:p>
        </w:tc>
      </w:tr>
      <w:tr w:rsidR="00123061" w:rsidRPr="002619FF" w14:paraId="0F25BEB0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7F28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</w:t>
            </w:r>
            <w:r w:rsidR="002415DC">
              <w:rPr>
                <w:rFonts w:cs="Arial"/>
                <w:color w:val="000000"/>
                <w:szCs w:val="18"/>
                <w:lang w:eastAsia="ja-JP"/>
              </w:rPr>
              <w:t>7</w:t>
            </w:r>
            <w:r w:rsidRPr="00F56989">
              <w:rPr>
                <w:rFonts w:cs="Arial"/>
                <w:color w:val="000000"/>
                <w:szCs w:val="18"/>
                <w:lang w:eastAsia="ja-JP"/>
              </w:rPr>
              <w:t>A</w:t>
            </w:r>
          </w:p>
          <w:p w14:paraId="393FBA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</w:t>
            </w:r>
            <w:r w:rsidR="002415DC">
              <w:rPr>
                <w:rFonts w:cs="Arial"/>
                <w:color w:val="000000"/>
                <w:szCs w:val="18"/>
                <w:lang w:eastAsia="ja-JP"/>
              </w:rPr>
              <w:t>7</w:t>
            </w:r>
            <w:r w:rsidRPr="00F56989">
              <w:rPr>
                <w:rFonts w:cs="Arial"/>
                <w:color w:val="000000"/>
                <w:szCs w:val="18"/>
                <w:lang w:eastAsia="ja-JP"/>
              </w:rPr>
              <w:t>G</w:t>
            </w:r>
          </w:p>
          <w:p w14:paraId="5CF5AAF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</w:t>
            </w:r>
            <w:r w:rsidR="002415DC">
              <w:rPr>
                <w:rFonts w:cs="Arial"/>
                <w:color w:val="000000"/>
                <w:szCs w:val="18"/>
                <w:lang w:eastAsia="ja-JP"/>
              </w:rPr>
              <w:t>7</w:t>
            </w:r>
            <w:r w:rsidRPr="00F56989">
              <w:rPr>
                <w:rFonts w:cs="Arial"/>
                <w:color w:val="000000"/>
                <w:szCs w:val="18"/>
                <w:lang w:eastAsia="ja-JP"/>
              </w:rPr>
              <w:t>H</w:t>
            </w:r>
          </w:p>
          <w:p w14:paraId="57ABC56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FEE4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3A DC_1A_n257A</w:t>
            </w:r>
          </w:p>
          <w:p w14:paraId="25261EE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  <w:p w14:paraId="427C1B1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3A DC_18A_n257A</w:t>
            </w:r>
          </w:p>
          <w:p w14:paraId="2E27604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 DC_18A_n257H DC_1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418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371CBE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929A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09EE1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6BA" w14:textId="77777777" w:rsidR="00123061" w:rsidRPr="00F56989" w:rsidRDefault="00CB10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8EC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_n3A-n257A</w:t>
            </w:r>
          </w:p>
          <w:p w14:paraId="10D8835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3A-n257A</w:t>
            </w:r>
          </w:p>
          <w:p w14:paraId="5D346D4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18A_n3A</w:t>
            </w:r>
          </w:p>
          <w:p w14:paraId="3F5175F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18A_n257A</w:t>
            </w:r>
          </w:p>
          <w:p w14:paraId="3326720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</w:p>
          <w:p w14:paraId="64F110F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123061" w:rsidRPr="002619FF" w14:paraId="136757BA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1145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A</w:t>
            </w:r>
          </w:p>
          <w:p w14:paraId="484551F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G</w:t>
            </w:r>
          </w:p>
          <w:p w14:paraId="2666A28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H</w:t>
            </w:r>
          </w:p>
          <w:p w14:paraId="4A763CE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7F2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3A DC_1A_n257A</w:t>
            </w:r>
          </w:p>
          <w:p w14:paraId="6EBC8E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  <w:p w14:paraId="52B3991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3A DC_28A_n257A</w:t>
            </w:r>
          </w:p>
          <w:p w14:paraId="4F050A6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 DC_28A_n257H 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D05B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480C6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011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9FB77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E6D6" w14:textId="77777777" w:rsidR="00123061" w:rsidRPr="00F56989" w:rsidRDefault="00CB10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7B1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_n3A-n257A</w:t>
            </w:r>
          </w:p>
          <w:p w14:paraId="3582983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3A-n257A</w:t>
            </w:r>
          </w:p>
          <w:p w14:paraId="6E1649A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28A_n3A</w:t>
            </w:r>
          </w:p>
          <w:p w14:paraId="6815479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28A_n257A</w:t>
            </w:r>
          </w:p>
        </w:tc>
      </w:tr>
      <w:tr w:rsidR="009B13ED" w:rsidRPr="002619FF" w14:paraId="20BAC41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2A1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A</w:t>
            </w:r>
          </w:p>
          <w:p w14:paraId="6E63FAE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G</w:t>
            </w:r>
          </w:p>
          <w:p w14:paraId="0C9CA42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H</w:t>
            </w:r>
          </w:p>
          <w:p w14:paraId="7052C70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DB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F3F462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973A6C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4D2F5B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5C2A49B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D5C086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EBBB72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26E3B8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9EF1E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56A9C3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73F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78610E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3CBB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AAB68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87A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873D3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E77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47CA72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3CA8F9B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A_n78A</w:t>
            </w:r>
          </w:p>
          <w:p w14:paraId="3980E41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A_n257A</w:t>
            </w:r>
          </w:p>
        </w:tc>
      </w:tr>
      <w:tr w:rsidR="009B13ED" w:rsidRPr="002619FF" w14:paraId="7712752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22EC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A</w:t>
            </w:r>
          </w:p>
          <w:p w14:paraId="46C9628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G</w:t>
            </w:r>
          </w:p>
          <w:p w14:paraId="36D4E36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H</w:t>
            </w:r>
          </w:p>
          <w:p w14:paraId="2023C50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474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179D4F4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8F8150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04AFE5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80C18C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320A8C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6F86DA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3938DD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EB43ED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3DC06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B121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721CCD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BBE0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EFCD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513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873D3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226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41A_n78A_n257A</w:t>
            </w:r>
          </w:p>
          <w:p w14:paraId="1F094D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4301BFD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C_n78A</w:t>
            </w:r>
          </w:p>
          <w:p w14:paraId="3528BE1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C_n257A</w:t>
            </w:r>
          </w:p>
        </w:tc>
      </w:tr>
      <w:tr w:rsidR="00123061" w:rsidRPr="002619FF" w14:paraId="4074118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4C3A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A-42A_n78A-n257A</w:t>
            </w:r>
          </w:p>
          <w:p w14:paraId="0F7325A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A_n78A-n257G</w:t>
            </w:r>
          </w:p>
          <w:p w14:paraId="4F7849C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A_n78A-n257H</w:t>
            </w:r>
          </w:p>
          <w:p w14:paraId="54B3A73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EB3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55A61E4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0E380D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12D1F6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1BFD4E0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FA767F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44D420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2EA0C3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7E24F8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1A97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409EEF4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67B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D8E54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04DA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255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35B973A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2696EF1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A_n78A</w:t>
            </w:r>
          </w:p>
          <w:p w14:paraId="075E1C6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A_n257A</w:t>
            </w:r>
          </w:p>
        </w:tc>
      </w:tr>
      <w:tr w:rsidR="00123061" w:rsidRPr="002619FF" w14:paraId="13D49C1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142C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A</w:t>
            </w:r>
          </w:p>
          <w:p w14:paraId="59FBCB3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G</w:t>
            </w:r>
          </w:p>
          <w:p w14:paraId="2BB0180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H</w:t>
            </w:r>
          </w:p>
          <w:p w14:paraId="1D95D77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1EA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CDF0E1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42D192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12B6E0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A28A92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4ED45B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D99029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205CED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3DC385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92FB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858C42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780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2759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E43A5" w14:textId="77777777" w:rsidR="00123061" w:rsidRPr="00F56989" w:rsidRDefault="00C26877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5E14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0E9FBCC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211903C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C_n78A</w:t>
            </w:r>
          </w:p>
          <w:p w14:paraId="57B347C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C_n257A</w:t>
            </w:r>
          </w:p>
        </w:tc>
      </w:tr>
      <w:tr w:rsidR="009B13ED" w:rsidRPr="002619FF" w14:paraId="31DF625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5FF0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A</w:t>
            </w:r>
          </w:p>
          <w:p w14:paraId="6FC6222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G</w:t>
            </w:r>
          </w:p>
          <w:p w14:paraId="1F195E9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H</w:t>
            </w:r>
          </w:p>
          <w:p w14:paraId="2B4E2B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27D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179B0F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487533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69144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E10AB7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08E393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B34BB2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0FDBE4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5178CF0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22AC274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847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4C4BEF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C4E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C4D5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D1B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5C5B9D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CF2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045D958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153E9EB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A_n78A</w:t>
            </w:r>
          </w:p>
          <w:p w14:paraId="1E5B5BD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A_n257A</w:t>
            </w:r>
          </w:p>
        </w:tc>
      </w:tr>
      <w:tr w:rsidR="009B13ED" w:rsidRPr="002619FF" w14:paraId="64874B2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24A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A</w:t>
            </w:r>
          </w:p>
          <w:p w14:paraId="16052F6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G</w:t>
            </w:r>
          </w:p>
          <w:p w14:paraId="5FF9715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H</w:t>
            </w:r>
          </w:p>
          <w:p w14:paraId="7F7E036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5565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4DF26C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7FE020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45EBC0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15FB62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FDBC1B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CA2A71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6F1575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3B004E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2B93ED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13B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75DA9AF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D74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D260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66B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5C5B9D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835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3A-41A_n78A_n257A</w:t>
            </w:r>
          </w:p>
          <w:p w14:paraId="1510CE3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40C50EB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C_n78A</w:t>
            </w:r>
          </w:p>
          <w:p w14:paraId="62D3704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C_n257A</w:t>
            </w:r>
          </w:p>
        </w:tc>
      </w:tr>
      <w:tr w:rsidR="009B13ED" w:rsidRPr="002619FF" w14:paraId="7DC5466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AFE9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3A-42A_n78A-n257A</w:t>
            </w:r>
          </w:p>
          <w:p w14:paraId="7EE4F3F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A_n78A-n257G</w:t>
            </w:r>
          </w:p>
          <w:p w14:paraId="30711FA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A_n78A-n257H</w:t>
            </w:r>
          </w:p>
          <w:p w14:paraId="7ED8357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8E4D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9C0ADD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FDA6D8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9A9562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05BA6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707F3C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71ED86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561B8F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4101E72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5E2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F3F9A0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3A79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092E0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F5CB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ED055A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49AF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79D8EDC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12280B5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A_n78A</w:t>
            </w:r>
          </w:p>
          <w:p w14:paraId="2549080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A_n257A</w:t>
            </w:r>
          </w:p>
        </w:tc>
      </w:tr>
      <w:tr w:rsidR="009B13ED" w:rsidRPr="002619FF" w14:paraId="64B791E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A220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A</w:t>
            </w:r>
          </w:p>
          <w:p w14:paraId="2F67325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G</w:t>
            </w:r>
          </w:p>
          <w:p w14:paraId="2503135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H</w:t>
            </w:r>
          </w:p>
          <w:p w14:paraId="020AB5E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F2B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3404ED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51DB3E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F8C3D7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21E410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DB100E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A7D996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F73EB3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D14CB5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ABC2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9A1DAD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874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6723A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9073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ED055A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C0C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6A80CA2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69D77DA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C_n78A</w:t>
            </w:r>
          </w:p>
          <w:p w14:paraId="0AFB45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C_n257A</w:t>
            </w:r>
          </w:p>
        </w:tc>
      </w:tr>
      <w:tr w:rsidR="00123061" w:rsidRPr="002619FF" w14:paraId="22CA9C0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468A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A</w:t>
            </w:r>
          </w:p>
          <w:p w14:paraId="3410FCC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G</w:t>
            </w:r>
          </w:p>
          <w:p w14:paraId="0ABD69A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H</w:t>
            </w:r>
          </w:p>
          <w:p w14:paraId="1F8A267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1BEE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235757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7E73B8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5CE29A5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C4790E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08E1E6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4731D38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D8BAD2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27F120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FE3745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8A6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112101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782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D7D27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21FA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415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6CEBB34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2949758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A_n78A</w:t>
            </w:r>
          </w:p>
          <w:p w14:paraId="022D66B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A_n257A</w:t>
            </w:r>
          </w:p>
        </w:tc>
      </w:tr>
      <w:tr w:rsidR="00123061" w:rsidRPr="002619FF" w14:paraId="04897DE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83B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A</w:t>
            </w:r>
          </w:p>
          <w:p w14:paraId="47593BA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G</w:t>
            </w:r>
          </w:p>
          <w:p w14:paraId="45513B8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H</w:t>
            </w:r>
          </w:p>
          <w:p w14:paraId="58663C3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088A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C267E5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BCA11D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21A77E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C77F31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0B5056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5B9E2B9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DFB4FD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D33D5D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89F329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44EA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92B26C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6C2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DA4D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C9669" w14:textId="2FB51471" w:rsidR="00123061" w:rsidRPr="00F56989" w:rsidRDefault="002104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ins w:id="5404" w:author="Suhwan Lim" w:date="2020-03-04T22:08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05" w:author="Suhwan Lim" w:date="2020-03-04T22:08:00Z">
              <w:r w:rsidR="00C26877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1D3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70E40C4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77B92A4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C_n78A</w:t>
            </w:r>
          </w:p>
          <w:p w14:paraId="1598087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C_n257A</w:t>
            </w:r>
          </w:p>
        </w:tc>
      </w:tr>
      <w:tr w:rsidR="002104AE" w:rsidRPr="002619FF" w14:paraId="6E93EDD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F8AAB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41C-42A_n78A-n257A</w:t>
            </w:r>
          </w:p>
          <w:p w14:paraId="4E6778BE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A_n78A-n257G</w:t>
            </w:r>
          </w:p>
          <w:p w14:paraId="728FFAD2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A_n78A-n257H</w:t>
            </w:r>
          </w:p>
          <w:p w14:paraId="1896366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382E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12214F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38B939D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CAAAAE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A6A4018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3929C810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12ECE482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50708C6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9E85A97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1E8115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498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688148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E812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D0A2" w14:textId="77777777" w:rsidR="002104AE" w:rsidRPr="00F56989" w:rsidRDefault="002104AE" w:rsidP="002104A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FA561" w14:textId="6DE763DD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ins w:id="5406" w:author="Suhwan Lim" w:date="2020-03-04T22:08:00Z">
              <w:r w:rsidRPr="006D2BD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07" w:author="Suhwan Lim" w:date="2020-03-04T22:08:00Z">
              <w:r w:rsidDel="00DE6F2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3B8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704F7F5B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34D5A87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A_n78A</w:t>
            </w:r>
          </w:p>
          <w:p w14:paraId="03ABBD90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A_n257A</w:t>
            </w:r>
          </w:p>
        </w:tc>
      </w:tr>
      <w:tr w:rsidR="002104AE" w:rsidRPr="002619FF" w14:paraId="733F564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92C19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A</w:t>
            </w:r>
          </w:p>
          <w:p w14:paraId="2CBD9BD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G</w:t>
            </w:r>
          </w:p>
          <w:p w14:paraId="010F6783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H</w:t>
            </w:r>
          </w:p>
          <w:p w14:paraId="4702C41D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56DD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35348C9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2D1BFB19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57CAAC7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AB063B8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1BEE520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20CCA0C5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5406614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298F62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1288E7C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142C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DE5AFD4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3BAB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FF49" w14:textId="77777777" w:rsidR="002104AE" w:rsidRPr="00F56989" w:rsidRDefault="002104AE" w:rsidP="002104A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69080" w14:textId="4C4C6E6F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ins w:id="5408" w:author="Suhwan Lim" w:date="2020-03-04T22:08:00Z">
              <w:r w:rsidRPr="006D2BD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09" w:author="Suhwan Lim" w:date="2020-03-04T22:08:00Z">
              <w:r w:rsidDel="00DE6F2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577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050154D5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1F202D7F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C_n78A</w:t>
            </w:r>
          </w:p>
          <w:p w14:paraId="307E2ADE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C_n257A</w:t>
            </w:r>
          </w:p>
        </w:tc>
      </w:tr>
      <w:tr w:rsidR="009B13ED" w:rsidRPr="002619FF" w14:paraId="0E0163F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EA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A</w:t>
            </w:r>
          </w:p>
          <w:p w14:paraId="75AE570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G</w:t>
            </w:r>
          </w:p>
          <w:p w14:paraId="3C4DEA3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H</w:t>
            </w:r>
          </w:p>
          <w:p w14:paraId="141EC98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E99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F2271F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577AF36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2D8E57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75E7529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658D86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5971D39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7ECEECD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6361F68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403ACEC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F50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A92BDC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ED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9D1B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EB2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B83C1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0E0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7A2B0A5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78A_n257A</w:t>
            </w:r>
          </w:p>
          <w:p w14:paraId="6038DB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18A_n78A</w:t>
            </w:r>
          </w:p>
          <w:p w14:paraId="004263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18A_n257A</w:t>
            </w:r>
          </w:p>
        </w:tc>
      </w:tr>
      <w:tr w:rsidR="009B13ED" w:rsidRPr="002619FF" w14:paraId="2ACB599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4591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A</w:t>
            </w:r>
          </w:p>
          <w:p w14:paraId="32BA9A3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G</w:t>
            </w:r>
          </w:p>
          <w:p w14:paraId="3BBAC0E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H</w:t>
            </w:r>
          </w:p>
          <w:p w14:paraId="0687ACC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D52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789A76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46E83F1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6C9F87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D4D477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8BB8B7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0DE1B83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2764A5A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5B335C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5C83630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D1F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778B7D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750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FAD6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EDC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B83C1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1BC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1A571F6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78A_n257A</w:t>
            </w:r>
          </w:p>
          <w:p w14:paraId="1B5B7D9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18A_n78A</w:t>
            </w:r>
          </w:p>
          <w:p w14:paraId="1FEEE4C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18A_n257A</w:t>
            </w:r>
          </w:p>
        </w:tc>
      </w:tr>
      <w:tr w:rsidR="00123061" w:rsidRPr="002619FF" w14:paraId="22D2490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EC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8A-42A_n78A-n257A</w:t>
            </w:r>
          </w:p>
          <w:p w14:paraId="0732A5C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A_n78A-n257G</w:t>
            </w:r>
          </w:p>
          <w:p w14:paraId="3D0E440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A_n78A-n257H</w:t>
            </w:r>
          </w:p>
          <w:p w14:paraId="67552CC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369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3BCE5C2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76B2FBB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4B6FA5B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153588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41D549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E71631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EF2DD3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61D76D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43F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EEC379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E4B5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C2EA2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A5E9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CA2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78A_n257A</w:t>
            </w:r>
          </w:p>
          <w:p w14:paraId="3A3A841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71EAA10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A_n78A</w:t>
            </w:r>
          </w:p>
          <w:p w14:paraId="512F68B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A_n257A</w:t>
            </w:r>
          </w:p>
        </w:tc>
      </w:tr>
      <w:tr w:rsidR="00123061" w:rsidRPr="002619FF" w14:paraId="13B643C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124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A</w:t>
            </w:r>
          </w:p>
          <w:p w14:paraId="7FF29A0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G</w:t>
            </w:r>
          </w:p>
          <w:p w14:paraId="190C66E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H</w:t>
            </w:r>
          </w:p>
          <w:p w14:paraId="0BD4436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967B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747D511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069BD4B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233D2F4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7D4C723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78C7831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8FE2AE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9C1D13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4B84F6C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7C5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8DF00B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B026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93EA2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8C52" w14:textId="3CFC2056" w:rsidR="00123061" w:rsidRPr="00F56989" w:rsidRDefault="002104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ins w:id="5410" w:author="Suhwan Lim" w:date="2020-03-04T22:08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1" w:author="Suhwan Lim" w:date="2020-03-04T22:08:00Z">
              <w:r w:rsidR="00C26877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D3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-42A_n78A_n257A</w:t>
            </w:r>
          </w:p>
          <w:p w14:paraId="18F9815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36E37DA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C_n78A</w:t>
            </w:r>
          </w:p>
          <w:p w14:paraId="50597A5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C_n257A</w:t>
            </w:r>
          </w:p>
        </w:tc>
      </w:tr>
      <w:tr w:rsidR="00123061" w:rsidRPr="002619FF" w14:paraId="58A6B7B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3E92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A</w:t>
            </w:r>
          </w:p>
          <w:p w14:paraId="7824B3F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G</w:t>
            </w:r>
          </w:p>
          <w:p w14:paraId="3319F8E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H</w:t>
            </w:r>
          </w:p>
          <w:p w14:paraId="066EA9D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2A2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63B982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748A0F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8537E7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628770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96BE7F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BADE78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59993F1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715ABE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571456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D4B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A6C545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060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7A35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3585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093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356DF51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78A_n257A</w:t>
            </w:r>
          </w:p>
          <w:p w14:paraId="565FAF2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28A_n78A</w:t>
            </w:r>
          </w:p>
          <w:p w14:paraId="2FCFF99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28A_n257A</w:t>
            </w:r>
          </w:p>
        </w:tc>
      </w:tr>
      <w:tr w:rsidR="00123061" w:rsidRPr="002619FF" w14:paraId="5B72B32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311F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A</w:t>
            </w:r>
          </w:p>
          <w:p w14:paraId="38342D4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G</w:t>
            </w:r>
          </w:p>
          <w:p w14:paraId="44BAF29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H</w:t>
            </w:r>
          </w:p>
          <w:p w14:paraId="52FA2C6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559A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30CE5D4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77DC2F7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5515286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27BB677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B7CD94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FA7861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8CF839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BF7CE9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CBC1F3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63D9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4275EE6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946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4E29F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6D83D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53F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78A_n257A</w:t>
            </w:r>
          </w:p>
          <w:p w14:paraId="33BCAA6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67E1688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A_n78A</w:t>
            </w:r>
          </w:p>
          <w:p w14:paraId="4D734D8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A_n257A</w:t>
            </w:r>
          </w:p>
        </w:tc>
      </w:tr>
      <w:tr w:rsidR="00C26877" w:rsidRPr="002619FF" w14:paraId="0AD442B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08B7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28A-41C_n78A-n257A</w:t>
            </w:r>
          </w:p>
          <w:p w14:paraId="5F03C81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C_n78A-n257G</w:t>
            </w:r>
          </w:p>
          <w:p w14:paraId="2F21305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C_n78A-n257H DC_28A-41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7723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AF552D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077D80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0A82B6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E95457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F95B6A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D8DD9B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5E7587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73AA70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4026756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FE8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2F7C39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C6E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5A111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108A1" w14:textId="283B40C3" w:rsidR="00C26877" w:rsidRPr="00F56989" w:rsidRDefault="002104AE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5412" w:author="Suhwan Lim" w:date="2020-03-04T22:09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3" w:author="Suhwan Lim" w:date="2020-03-04T22:09:00Z">
              <w:r w:rsidR="00C26877" w:rsidRPr="005D35EB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E13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-41A_n78A_n257A</w:t>
            </w:r>
          </w:p>
          <w:p w14:paraId="0920642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3AAE107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C_n78A</w:t>
            </w:r>
          </w:p>
          <w:p w14:paraId="42BA943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C_n257A</w:t>
            </w:r>
          </w:p>
        </w:tc>
      </w:tr>
      <w:tr w:rsidR="00C26877" w:rsidRPr="002619FF" w14:paraId="5D566DC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1412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A</w:t>
            </w:r>
          </w:p>
          <w:p w14:paraId="0CFE202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G</w:t>
            </w:r>
          </w:p>
          <w:p w14:paraId="0C23887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H</w:t>
            </w:r>
          </w:p>
          <w:p w14:paraId="4A36844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BC9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AB7A43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722301B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44064E9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1026AE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14CBC43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832159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474205E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60AAB6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BF3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7DBC78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DD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9702C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11FE0" w14:textId="77777777" w:rsidR="00C26877" w:rsidRPr="00F56989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B0B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_n78A_n257A</w:t>
            </w:r>
          </w:p>
          <w:p w14:paraId="05C7216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4358977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A_n78A</w:t>
            </w:r>
          </w:p>
          <w:p w14:paraId="38B6F15E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A_n257A</w:t>
            </w:r>
          </w:p>
        </w:tc>
      </w:tr>
      <w:tr w:rsidR="00C26877" w:rsidRPr="002619FF" w14:paraId="430B9E2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41D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A</w:t>
            </w:r>
          </w:p>
          <w:p w14:paraId="38F080B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G</w:t>
            </w:r>
          </w:p>
          <w:p w14:paraId="7D86BB6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H</w:t>
            </w:r>
          </w:p>
          <w:p w14:paraId="34CF5C5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6693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0CF6D9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0AC61C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02F9E9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DE37B3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AFA5D8C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1E38DA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1BE896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5A900D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1CB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D0720D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960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58EB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090F" w14:textId="4C98D21E" w:rsidR="00C26877" w:rsidRPr="00F56989" w:rsidRDefault="002104AE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5414" w:author="Suhwan Lim" w:date="2020-03-04T22:09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5" w:author="Suhwan Lim" w:date="2020-03-04T22:09:00Z">
              <w:r w:rsidR="00C26877" w:rsidRPr="005D35EB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6E8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2531D27E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0364F94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C_n78A</w:t>
            </w:r>
          </w:p>
          <w:p w14:paraId="53BADF0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C_n257A</w:t>
            </w:r>
          </w:p>
        </w:tc>
      </w:tr>
      <w:tr w:rsidR="00C26877" w:rsidRPr="002619FF" w14:paraId="3930D25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04E3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A</w:t>
            </w:r>
          </w:p>
          <w:p w14:paraId="7F853EFC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G</w:t>
            </w:r>
          </w:p>
          <w:p w14:paraId="35CE53C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H</w:t>
            </w:r>
          </w:p>
          <w:p w14:paraId="47714B2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D81D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E4B116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20E7D01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82718BC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EECD35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E7491F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90F7C2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721AC77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862541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3F4154A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9FB3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F063CD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8431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C9E6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7DF5" w14:textId="77777777" w:rsidR="00C26877" w:rsidRPr="00F56989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BEE2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780C395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78A_n257A</w:t>
            </w:r>
          </w:p>
          <w:p w14:paraId="07FFA88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28A_n78A</w:t>
            </w:r>
          </w:p>
          <w:p w14:paraId="75F0FD4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28A_n257A</w:t>
            </w:r>
          </w:p>
        </w:tc>
      </w:tr>
      <w:tr w:rsidR="00CB10AE" w14:paraId="78E433D8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867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267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CB7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5FC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E9901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A64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201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77A_UL_1A_n77A</w:t>
            </w:r>
          </w:p>
          <w:p w14:paraId="118365C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A_UL_1A_n77A</w:t>
            </w:r>
          </w:p>
        </w:tc>
      </w:tr>
      <w:tr w:rsidR="00CB10AE" w14:paraId="55DC9153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5DA4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3DCE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DDD6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3E30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9743D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D02D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617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A_UL_1A_n257A</w:t>
            </w:r>
          </w:p>
          <w:p w14:paraId="2E322C5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A_UL_1A_n257A</w:t>
            </w:r>
          </w:p>
        </w:tc>
      </w:tr>
      <w:tr w:rsidR="00CB10AE" w14:paraId="40D64FF7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F71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1FD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F6A3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9CEC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FD7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0691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B473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77A_UL_11A_n77A</w:t>
            </w:r>
          </w:p>
          <w:p w14:paraId="5BF77F2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A_UL_11A_n77A</w:t>
            </w:r>
          </w:p>
        </w:tc>
      </w:tr>
      <w:tr w:rsidR="00CB10AE" w14:paraId="48BBB941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8B2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60C0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8118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4FA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E350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61D1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624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A_UL_11A_n257A</w:t>
            </w:r>
          </w:p>
          <w:p w14:paraId="3228226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A_UL_11A_n257A</w:t>
            </w:r>
          </w:p>
        </w:tc>
      </w:tr>
      <w:tr w:rsidR="00CB10AE" w14:paraId="6822AB1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E08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AD2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92A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D03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5C4B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775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068F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77A</w:t>
            </w:r>
          </w:p>
          <w:p w14:paraId="6117C66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 xml:space="preserve"> (completed) DL_1A_n77A-n257A_UL_1A_n77A</w:t>
            </w:r>
          </w:p>
        </w:tc>
      </w:tr>
      <w:tr w:rsidR="00CB10AE" w14:paraId="7D71186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9829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C04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0B48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EE3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9728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AC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040B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257A</w:t>
            </w:r>
          </w:p>
          <w:p w14:paraId="47CEB53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D_UL_1A_n257A</w:t>
            </w:r>
          </w:p>
          <w:p w14:paraId="600A126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D_UL_1A_n257A</w:t>
            </w:r>
          </w:p>
        </w:tc>
      </w:tr>
      <w:tr w:rsidR="00CB10AE" w14:paraId="35E5A3F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854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FEE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AF6F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220E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5F5D9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53FE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151F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77A</w:t>
            </w:r>
          </w:p>
          <w:p w14:paraId="7CE3454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D UL_11A_n77A</w:t>
            </w:r>
          </w:p>
        </w:tc>
      </w:tr>
      <w:tr w:rsidR="00CB10AE" w14:paraId="7BA0480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0E9A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06E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DE8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B33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75531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BEBF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8B1F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257A</w:t>
            </w:r>
          </w:p>
          <w:p w14:paraId="5E20D40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D_UL_11A_n257A</w:t>
            </w:r>
          </w:p>
          <w:p w14:paraId="2C74104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D_UL_11A_n257A</w:t>
            </w:r>
          </w:p>
        </w:tc>
      </w:tr>
      <w:tr w:rsidR="00CB10AE" w14:paraId="4029BA0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9350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1AD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7BC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5AA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9B9C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B93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3B20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77A</w:t>
            </w:r>
          </w:p>
          <w:p w14:paraId="2392573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 xml:space="preserve"> (completed) DL_1A_n77A-n257G_UL_1A_n77A</w:t>
            </w:r>
          </w:p>
        </w:tc>
      </w:tr>
      <w:tr w:rsidR="00CB10AE" w14:paraId="09625F8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0DA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17A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620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396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DBC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FD5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19D7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257A</w:t>
            </w:r>
          </w:p>
          <w:p w14:paraId="0A53DA4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G_UL_1A_n257A</w:t>
            </w:r>
          </w:p>
          <w:p w14:paraId="4DE9475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G_UL_1A_n257A</w:t>
            </w:r>
          </w:p>
        </w:tc>
      </w:tr>
      <w:tr w:rsidR="00CB10AE" w14:paraId="157B71F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454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1F8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CE5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B8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F81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4EC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429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77A</w:t>
            </w:r>
          </w:p>
          <w:p w14:paraId="4415DAE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1A_n77A-n257G_UL_11A_n77A</w:t>
            </w:r>
          </w:p>
        </w:tc>
      </w:tr>
      <w:tr w:rsidR="00CB10AE" w14:paraId="79E1E33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C97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4E7A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B55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322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E05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B093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9C7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257A</w:t>
            </w:r>
          </w:p>
          <w:p w14:paraId="526BE1F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G_UL_11A_n257A</w:t>
            </w:r>
          </w:p>
          <w:p w14:paraId="0FC7AA6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G_UL_11A_n257A</w:t>
            </w:r>
          </w:p>
        </w:tc>
      </w:tr>
      <w:tr w:rsidR="00CB10AE" w14:paraId="0DC33FC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5FFE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8369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2EC4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EA30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11177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7FED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344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A_n77A</w:t>
            </w:r>
          </w:p>
          <w:p w14:paraId="23DA6E3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H_UL_1A_n77A</w:t>
            </w:r>
          </w:p>
        </w:tc>
      </w:tr>
      <w:tr w:rsidR="00CB10AE" w14:paraId="23DC0A7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4C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55D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87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384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4B0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A8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893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A_n257A</w:t>
            </w:r>
          </w:p>
          <w:p w14:paraId="4DB2CA8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H UL_1A_n257A</w:t>
            </w:r>
          </w:p>
          <w:p w14:paraId="5F10D58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H_UL_1A_n257A</w:t>
            </w:r>
          </w:p>
        </w:tc>
      </w:tr>
      <w:tr w:rsidR="00CB10AE" w14:paraId="74071C2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2A3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CE1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D64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8131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04765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FCDD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7F34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1A_n77A</w:t>
            </w:r>
          </w:p>
          <w:p w14:paraId="605D3D5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1A_n77A-n257H_UL_11A_n77A</w:t>
            </w:r>
          </w:p>
        </w:tc>
      </w:tr>
      <w:tr w:rsidR="00CB10AE" w14:paraId="4225480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0F36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25B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7D8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A5A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1C8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540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A14E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1A_n257A</w:t>
            </w:r>
          </w:p>
          <w:p w14:paraId="2AD036D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H_UL_11A_n257A</w:t>
            </w:r>
          </w:p>
          <w:p w14:paraId="10D478A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-_n77A-n257H_UL_11A_n257A</w:t>
            </w:r>
          </w:p>
        </w:tc>
      </w:tr>
      <w:tr w:rsidR="00CB10AE" w:rsidRPr="00226E7A" w14:paraId="1DD7E4C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189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85B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572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7AF1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4E4E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DC91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04B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A_n77A</w:t>
            </w:r>
          </w:p>
          <w:p w14:paraId="23F8E0E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I_UL_1A_n77A</w:t>
            </w:r>
          </w:p>
        </w:tc>
      </w:tr>
      <w:tr w:rsidR="00CB10AE" w:rsidRPr="00226E7A" w14:paraId="4804482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028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C2C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00F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F8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56DF3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E56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AB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A_n257A</w:t>
            </w:r>
          </w:p>
          <w:p w14:paraId="207A394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I_UL_1A_n257A</w:t>
            </w:r>
          </w:p>
          <w:p w14:paraId="0BF4C3B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I_UL_1A_n257A</w:t>
            </w:r>
          </w:p>
        </w:tc>
      </w:tr>
      <w:tr w:rsidR="00CB10AE" w:rsidRPr="00226E7A" w14:paraId="625CF15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B46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515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8D5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C7D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6C518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0DD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24E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1A_n77A</w:t>
            </w:r>
          </w:p>
          <w:p w14:paraId="691B96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1A_n77A-n257I_UL_11A_n77A</w:t>
            </w:r>
          </w:p>
        </w:tc>
      </w:tr>
      <w:tr w:rsidR="00CB10AE" w:rsidRPr="00226E7A" w14:paraId="2B3613C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2C0B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E65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A06C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D25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C2979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FE6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902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1A_n257A</w:t>
            </w:r>
          </w:p>
          <w:p w14:paraId="0CE70C6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I_UL_11A_n257A</w:t>
            </w:r>
          </w:p>
          <w:p w14:paraId="16D2ACA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I _UL_11A_n257A</w:t>
            </w:r>
          </w:p>
        </w:tc>
      </w:tr>
      <w:tr w:rsidR="00CB10AE" w:rsidRPr="00226E7A" w14:paraId="58FC1E8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967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851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654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3F8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4B35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0DAF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CFDBD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77A_UL_8A_n77A</w:t>
            </w:r>
          </w:p>
          <w:p w14:paraId="781F047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A_UL_8A_n77A</w:t>
            </w:r>
          </w:p>
        </w:tc>
      </w:tr>
      <w:tr w:rsidR="00CB10AE" w:rsidRPr="00226E7A" w14:paraId="3CA095B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094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68F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CD5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D8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E960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F5E4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45FA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A_UL_8A_n257A</w:t>
            </w:r>
          </w:p>
          <w:p w14:paraId="55B9312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A_UL_8A_n257A</w:t>
            </w:r>
          </w:p>
        </w:tc>
      </w:tr>
      <w:tr w:rsidR="00CB10AE" w:rsidRPr="00226E7A" w14:paraId="67B33E2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D604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78B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B90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141F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8793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D081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282A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77A_UL_11A_n77A</w:t>
            </w:r>
          </w:p>
          <w:p w14:paraId="5C2A8EC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A UL_11A_n77A</w:t>
            </w:r>
          </w:p>
        </w:tc>
      </w:tr>
      <w:tr w:rsidR="00CB10AE" w:rsidRPr="00226E7A" w14:paraId="3C559F7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64C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42F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BF6A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B80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4121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859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82D1B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A_UL_11A_n257A</w:t>
            </w:r>
          </w:p>
          <w:p w14:paraId="1ED715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A_UL_11A_n257A</w:t>
            </w:r>
          </w:p>
        </w:tc>
      </w:tr>
      <w:tr w:rsidR="00CB10AE" w:rsidRPr="00226E7A" w14:paraId="02084A8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8DA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E4B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203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556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F10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008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D4A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77A</w:t>
            </w:r>
          </w:p>
          <w:p w14:paraId="383FC8D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A_UL_8A_n77A</w:t>
            </w:r>
          </w:p>
        </w:tc>
      </w:tr>
      <w:tr w:rsidR="00CB10AE" w:rsidRPr="00226E7A" w14:paraId="30F2A45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EAE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227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26D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F5D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C2C9A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D97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DF1E2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257A</w:t>
            </w:r>
          </w:p>
          <w:p w14:paraId="54955486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D_UL_8A_n257A</w:t>
            </w:r>
          </w:p>
          <w:p w14:paraId="7FD8885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D_UL_8A_n257A</w:t>
            </w:r>
          </w:p>
        </w:tc>
      </w:tr>
      <w:tr w:rsidR="00CB10AE" w:rsidRPr="00226E7A" w14:paraId="7AD194F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068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06B1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8A8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041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28B8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70D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5F965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77A</w:t>
            </w:r>
          </w:p>
          <w:p w14:paraId="192D52E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D_UL_11A_n77A</w:t>
            </w:r>
          </w:p>
        </w:tc>
      </w:tr>
      <w:tr w:rsidR="00CB10AE" w:rsidRPr="00226E7A" w14:paraId="4095E59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CEB5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905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3A0D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0B2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2B65B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AA85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C41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257A</w:t>
            </w:r>
          </w:p>
          <w:p w14:paraId="6DEA03E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D_UL_11A_n257A</w:t>
            </w:r>
          </w:p>
          <w:p w14:paraId="45A4066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D_UL_11A_n257A</w:t>
            </w:r>
          </w:p>
        </w:tc>
      </w:tr>
      <w:tr w:rsidR="00CB10AE" w:rsidRPr="00226E7A" w14:paraId="0B43DB1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EC0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DCE3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15B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C44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C31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4014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29B3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77A</w:t>
            </w:r>
          </w:p>
          <w:p w14:paraId="7718BE2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G_UL_8A_n77A</w:t>
            </w:r>
          </w:p>
        </w:tc>
      </w:tr>
      <w:tr w:rsidR="00CB10AE" w:rsidRPr="00226E7A" w14:paraId="4696CD6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39F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F52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06C6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C5F3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EE7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2BA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C3E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257A</w:t>
            </w:r>
          </w:p>
          <w:p w14:paraId="327EB3BB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G UL_8A_n257A</w:t>
            </w:r>
          </w:p>
          <w:p w14:paraId="41C1E5B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G_UL_8A_n257A</w:t>
            </w:r>
          </w:p>
        </w:tc>
      </w:tr>
      <w:tr w:rsidR="00CB10AE" w:rsidRPr="00226E7A" w14:paraId="4DFA05F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21D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70AA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F992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599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EF6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C0B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65C7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77A</w:t>
            </w:r>
          </w:p>
          <w:p w14:paraId="09CE64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G_UL_11A_n77A</w:t>
            </w:r>
          </w:p>
        </w:tc>
      </w:tr>
      <w:tr w:rsidR="00CB10AE" w:rsidRPr="00226E7A" w14:paraId="304286F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8D8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41B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BFDB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18B0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F902A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A889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7021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257A</w:t>
            </w:r>
          </w:p>
          <w:p w14:paraId="6D687E39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G_UL_11A_n257A</w:t>
            </w:r>
          </w:p>
          <w:p w14:paraId="5CBF418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G_UL_11A_n257A</w:t>
            </w:r>
          </w:p>
        </w:tc>
      </w:tr>
      <w:tr w:rsidR="00CB10AE" w:rsidRPr="00226E7A" w14:paraId="22CF9ED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10CF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B725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F45A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2A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03D6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004D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C78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8A_n77A</w:t>
            </w:r>
          </w:p>
          <w:p w14:paraId="7E23145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H_UL_8A_n77A</w:t>
            </w:r>
          </w:p>
        </w:tc>
      </w:tr>
      <w:tr w:rsidR="00CB10AE" w:rsidRPr="00226E7A" w14:paraId="155A94D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DE96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4CC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A25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DF65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4DE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D687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A898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8A_n257A</w:t>
            </w:r>
          </w:p>
          <w:p w14:paraId="1109C9BB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H UL_8A_n257A</w:t>
            </w:r>
          </w:p>
          <w:p w14:paraId="3F8CBDC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H_UL_8A_n257A</w:t>
            </w:r>
          </w:p>
        </w:tc>
      </w:tr>
      <w:tr w:rsidR="00CB10AE" w:rsidRPr="00226E7A" w14:paraId="69D846D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D433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7A0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1467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940F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DEF43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CBA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EE14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11A_n77A</w:t>
            </w:r>
          </w:p>
          <w:p w14:paraId="064A422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H _UL_11A_n77A</w:t>
            </w:r>
          </w:p>
        </w:tc>
      </w:tr>
      <w:tr w:rsidR="00CB10AE" w:rsidRPr="00226E7A" w14:paraId="24BD332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08F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AC0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135E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CE2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D72A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A23E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10161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11A_n257A</w:t>
            </w:r>
          </w:p>
          <w:p w14:paraId="613ECEC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H UL_11A_n257A</w:t>
            </w:r>
          </w:p>
          <w:p w14:paraId="418EF79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H_UL_11A_n257A</w:t>
            </w:r>
          </w:p>
        </w:tc>
      </w:tr>
      <w:tr w:rsidR="00CB10AE" w:rsidRPr="00226E7A" w14:paraId="6958146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03B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0F5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B13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B287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7FF9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616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28BA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8A_n77A</w:t>
            </w:r>
          </w:p>
          <w:p w14:paraId="2AE3343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I_UL_8A_n77A</w:t>
            </w:r>
          </w:p>
        </w:tc>
      </w:tr>
      <w:tr w:rsidR="00CB10AE" w:rsidRPr="00226E7A" w14:paraId="14CC56E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74A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5F4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7E3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DBF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C6C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72C5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DB97C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8A_n257A</w:t>
            </w:r>
          </w:p>
          <w:p w14:paraId="0DF1B1C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I UL_8A_n257A</w:t>
            </w:r>
          </w:p>
          <w:p w14:paraId="0C3CD5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I_UL_8A_n257A</w:t>
            </w:r>
          </w:p>
        </w:tc>
      </w:tr>
      <w:tr w:rsidR="00CB10AE" w:rsidRPr="00226E7A" w14:paraId="5A472FD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BC8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7134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BB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255F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A2C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6EC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E677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11A_n77A</w:t>
            </w:r>
          </w:p>
          <w:p w14:paraId="5B334E1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I _UL_11A_n77A</w:t>
            </w:r>
          </w:p>
        </w:tc>
      </w:tr>
      <w:tr w:rsidR="00CB10AE" w:rsidRPr="00226E7A" w14:paraId="1E71EAB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AF2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9AF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613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EA4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6C1B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5236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CC0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11A_n257A</w:t>
            </w:r>
          </w:p>
          <w:p w14:paraId="2C9109B2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I UL_11A_n257A</w:t>
            </w:r>
          </w:p>
          <w:p w14:paraId="532DC88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I _UL_11A_n257A</w:t>
            </w:r>
          </w:p>
        </w:tc>
      </w:tr>
      <w:tr w:rsidR="00C26877" w:rsidRPr="00207660" w14:paraId="4C76FF2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06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75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B3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7A3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BBD2B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4E5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9EC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D_UL_3A_n78A</w:t>
            </w:r>
          </w:p>
          <w:p w14:paraId="6BA7A3C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3A_n78A</w:t>
            </w:r>
          </w:p>
          <w:p w14:paraId="1943789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3A_n78A</w:t>
            </w:r>
          </w:p>
        </w:tc>
      </w:tr>
      <w:tr w:rsidR="00C26877" w14:paraId="346C2AB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7F03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6139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690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48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D09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942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DF3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D_UL_3A_n257A</w:t>
            </w:r>
          </w:p>
          <w:p w14:paraId="0E8200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3A_n257A</w:t>
            </w:r>
          </w:p>
          <w:p w14:paraId="2C5DA93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D_UL_3A_n257A</w:t>
            </w:r>
          </w:p>
          <w:p w14:paraId="2031E0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3A_n257A</w:t>
            </w:r>
          </w:p>
        </w:tc>
      </w:tr>
      <w:tr w:rsidR="00C26877" w:rsidRPr="00207660" w14:paraId="02AB271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3EF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882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90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4C38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EA541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8ED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F0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7A_n78A</w:t>
            </w:r>
          </w:p>
          <w:p w14:paraId="79B07CA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7A_n78A</w:t>
            </w:r>
          </w:p>
        </w:tc>
      </w:tr>
      <w:tr w:rsidR="00C26877" w14:paraId="78597B1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7E3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8F5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2E9A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3D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DFD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C4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83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7A_n257A</w:t>
            </w:r>
          </w:p>
          <w:p w14:paraId="261A3B9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D_UL_7A_n257A</w:t>
            </w:r>
          </w:p>
          <w:p w14:paraId="576C7F3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7A_n257A</w:t>
            </w:r>
          </w:p>
        </w:tc>
      </w:tr>
      <w:tr w:rsidR="00C26877" w:rsidRPr="00207660" w14:paraId="58DA103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4AD0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DAB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3F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A4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DF2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6B4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25EA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E_UL_3A_n78A</w:t>
            </w:r>
          </w:p>
          <w:p w14:paraId="702621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3A_n78A</w:t>
            </w:r>
          </w:p>
          <w:p w14:paraId="01CE0D1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78A</w:t>
            </w:r>
          </w:p>
        </w:tc>
      </w:tr>
      <w:tr w:rsidR="00C26877" w14:paraId="1051790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D3E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7D4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E70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FE0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2211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C96F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8E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E_UL_3A_n257A</w:t>
            </w:r>
          </w:p>
          <w:p w14:paraId="7CC349A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3A_n257A</w:t>
            </w:r>
          </w:p>
          <w:p w14:paraId="6AECEC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E_UL_3A_n257A</w:t>
            </w:r>
          </w:p>
          <w:p w14:paraId="1E286FB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257A</w:t>
            </w:r>
          </w:p>
        </w:tc>
      </w:tr>
      <w:tr w:rsidR="00C26877" w:rsidRPr="00207660" w14:paraId="07A85C5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BA21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CC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BDF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E34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DEF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4EE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CF0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7A_n78A</w:t>
            </w:r>
          </w:p>
          <w:p w14:paraId="6A7E3AF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78A</w:t>
            </w:r>
          </w:p>
        </w:tc>
      </w:tr>
      <w:tr w:rsidR="00C26877" w14:paraId="24AF787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B23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AA5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5B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E82D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D682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1DD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4644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7A_n257A</w:t>
            </w:r>
          </w:p>
          <w:p w14:paraId="46B75E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E_UL_7A_n257A</w:t>
            </w:r>
          </w:p>
          <w:p w14:paraId="03C12B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257A</w:t>
            </w:r>
          </w:p>
        </w:tc>
      </w:tr>
      <w:tr w:rsidR="00C26877" w:rsidRPr="00207660" w14:paraId="2F61687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3D5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A00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5DE3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F49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349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BE9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AD8B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F_UL_3A_n78A</w:t>
            </w:r>
          </w:p>
          <w:p w14:paraId="36B860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3A_n78A</w:t>
            </w:r>
          </w:p>
          <w:p w14:paraId="5A52A3C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78A</w:t>
            </w:r>
          </w:p>
        </w:tc>
      </w:tr>
      <w:tr w:rsidR="00C26877" w14:paraId="61AB941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D4B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ADD8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25F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03C6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A5DC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D9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3DB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F_UL_3A_n257A</w:t>
            </w:r>
          </w:p>
          <w:p w14:paraId="11E6E41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3A_n257A</w:t>
            </w:r>
          </w:p>
          <w:p w14:paraId="61C7E4F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F_UL_3A_n257A</w:t>
            </w:r>
          </w:p>
          <w:p w14:paraId="4CA7EFE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257A</w:t>
            </w:r>
          </w:p>
        </w:tc>
      </w:tr>
      <w:tr w:rsidR="00C26877" w:rsidRPr="00207660" w14:paraId="2E8A064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E78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86C2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9F7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803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800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CC6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79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7A_n78A</w:t>
            </w:r>
          </w:p>
          <w:p w14:paraId="088D448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78A</w:t>
            </w:r>
          </w:p>
        </w:tc>
      </w:tr>
      <w:tr w:rsidR="00C26877" w14:paraId="0CFBA8E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047A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EA4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0196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7A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FF13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CA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963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7A_n257A</w:t>
            </w:r>
          </w:p>
          <w:p w14:paraId="36CBCBB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F_UL_7A_n257A</w:t>
            </w:r>
          </w:p>
          <w:p w14:paraId="43541D7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257A</w:t>
            </w:r>
          </w:p>
        </w:tc>
      </w:tr>
      <w:tr w:rsidR="005D0824" w:rsidRPr="00207660" w14:paraId="6DFA0B6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BD973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CC58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93551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F4D1B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DAEC4" w14:textId="77777777" w:rsidR="005D0824" w:rsidRPr="00F56989" w:rsidRDefault="005D0824" w:rsidP="00741D83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68A9E" w14:textId="77777777" w:rsidR="005D0824" w:rsidRPr="00F56989" w:rsidRDefault="00C26877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09B26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G_UL_3A_n78A</w:t>
            </w:r>
          </w:p>
          <w:p w14:paraId="0E1CF326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3A_n78A</w:t>
            </w:r>
          </w:p>
          <w:p w14:paraId="07A8B37A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78A</w:t>
            </w:r>
          </w:p>
        </w:tc>
      </w:tr>
      <w:tr w:rsidR="00C26877" w14:paraId="67E1B2C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AEE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EC8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90C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D4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BA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374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04D3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G_UL_3A_n257A</w:t>
            </w:r>
          </w:p>
          <w:p w14:paraId="245EA1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3A_n257A</w:t>
            </w:r>
          </w:p>
          <w:p w14:paraId="5D6B59E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G_UL_3A_n257A</w:t>
            </w:r>
          </w:p>
          <w:p w14:paraId="7A63F60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257A</w:t>
            </w:r>
          </w:p>
        </w:tc>
      </w:tr>
      <w:tr w:rsidR="00C26877" w:rsidRPr="00207660" w14:paraId="22ACF8C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510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E64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678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F2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36C8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9B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91D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7A_n78A</w:t>
            </w:r>
          </w:p>
          <w:p w14:paraId="680854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78A</w:t>
            </w:r>
          </w:p>
        </w:tc>
      </w:tr>
      <w:tr w:rsidR="00C26877" w14:paraId="297A3BD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D2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EC0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DF9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6A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42F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3F7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94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7A_n257A</w:t>
            </w:r>
          </w:p>
          <w:p w14:paraId="54ECEA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G_UL_7A_n257A</w:t>
            </w:r>
          </w:p>
          <w:p w14:paraId="1FEB85D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257A</w:t>
            </w:r>
          </w:p>
        </w:tc>
      </w:tr>
      <w:tr w:rsidR="00C26877" w:rsidRPr="00207660" w14:paraId="194DDC1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6331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FBF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B0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74D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99B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34E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69B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H_UL_3A_n78A</w:t>
            </w:r>
          </w:p>
          <w:p w14:paraId="5EC29B1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3A_n78A</w:t>
            </w:r>
          </w:p>
          <w:p w14:paraId="6AC4C1D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78A</w:t>
            </w:r>
          </w:p>
        </w:tc>
      </w:tr>
      <w:tr w:rsidR="00C26877" w14:paraId="39C2B3C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C0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AFC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A3A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3361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EFFC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72C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78A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H_UL_3A_n257A</w:t>
            </w:r>
          </w:p>
          <w:p w14:paraId="0FDF18F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3A_n257A</w:t>
            </w:r>
          </w:p>
          <w:p w14:paraId="7CCDE9C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H_UL_3A_n257A</w:t>
            </w:r>
          </w:p>
          <w:p w14:paraId="028EC2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257A</w:t>
            </w:r>
          </w:p>
        </w:tc>
      </w:tr>
      <w:tr w:rsidR="00C26877" w:rsidRPr="00207660" w14:paraId="25CF084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71B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AE6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B80B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9C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720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C0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965A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4697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7A_n78A</w:t>
            </w:r>
          </w:p>
          <w:p w14:paraId="46AE3F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78A</w:t>
            </w:r>
          </w:p>
        </w:tc>
      </w:tr>
      <w:tr w:rsidR="00C26877" w14:paraId="2A662EA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59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F1E7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0F0C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206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0C0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17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965A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0B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7A_n257A</w:t>
            </w:r>
          </w:p>
          <w:p w14:paraId="36D8BF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H_UL_7A_n257A</w:t>
            </w:r>
          </w:p>
          <w:p w14:paraId="342FD7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257A</w:t>
            </w:r>
          </w:p>
        </w:tc>
      </w:tr>
      <w:tr w:rsidR="00C26877" w:rsidRPr="00207660" w14:paraId="2A03B58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A0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FDA7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D3B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85E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54C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D45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187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I_UL_3A_n78A</w:t>
            </w:r>
          </w:p>
          <w:p w14:paraId="7679BD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3A_n78A</w:t>
            </w:r>
          </w:p>
          <w:p w14:paraId="3767F3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78A</w:t>
            </w:r>
          </w:p>
        </w:tc>
      </w:tr>
      <w:tr w:rsidR="00C26877" w14:paraId="0D0BC8C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733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484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77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4D2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3FB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769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55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I_UL_3A_n257A</w:t>
            </w:r>
          </w:p>
          <w:p w14:paraId="0F3EC2C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3A_n257A</w:t>
            </w:r>
          </w:p>
          <w:p w14:paraId="75C2BA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I_UL_3A_n257A</w:t>
            </w:r>
          </w:p>
          <w:p w14:paraId="4A7531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257A</w:t>
            </w:r>
          </w:p>
        </w:tc>
      </w:tr>
      <w:tr w:rsidR="00C26877" w:rsidRPr="00207660" w14:paraId="392F761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06B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459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67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803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974C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9E8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8F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7A_n78A</w:t>
            </w:r>
          </w:p>
          <w:p w14:paraId="26A23DF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78A</w:t>
            </w:r>
          </w:p>
        </w:tc>
      </w:tr>
      <w:tr w:rsidR="00C26877" w14:paraId="2C34DA3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2DA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402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659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4A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8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FDCC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6B03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7A_n257A</w:t>
            </w:r>
          </w:p>
          <w:p w14:paraId="3862FE9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I_UL_7A_n257A</w:t>
            </w:r>
          </w:p>
          <w:p w14:paraId="48CE44D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257A</w:t>
            </w:r>
          </w:p>
        </w:tc>
      </w:tr>
      <w:tr w:rsidR="00C26877" w:rsidRPr="00207660" w14:paraId="56DD862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3E9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BB4C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44E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2FC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4026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72C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CC5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J_UL_3A_n78A</w:t>
            </w:r>
          </w:p>
          <w:p w14:paraId="5D9458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3A_n78A</w:t>
            </w:r>
          </w:p>
          <w:p w14:paraId="1F13D4F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78A</w:t>
            </w:r>
          </w:p>
        </w:tc>
      </w:tr>
      <w:tr w:rsidR="00C26877" w14:paraId="15E15C8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08D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0CF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7C1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D6B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2276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D2E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00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10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J_UL_3A_n257A</w:t>
            </w:r>
          </w:p>
          <w:p w14:paraId="484000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3A_n257A</w:t>
            </w:r>
          </w:p>
          <w:p w14:paraId="5A508C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J_UL_3A_n257A</w:t>
            </w:r>
          </w:p>
          <w:p w14:paraId="5F247D2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257A</w:t>
            </w:r>
          </w:p>
        </w:tc>
      </w:tr>
      <w:tr w:rsidR="00C26877" w:rsidRPr="00207660" w14:paraId="11474A3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F62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AC5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EF3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FA8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4DD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C0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00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B97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7A_n78A</w:t>
            </w:r>
          </w:p>
          <w:p w14:paraId="71958CC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78A</w:t>
            </w:r>
          </w:p>
        </w:tc>
      </w:tr>
      <w:tr w:rsidR="00C26877" w14:paraId="4E1F4FA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6432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BA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4B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5E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6B38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46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AF5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7A_n257A</w:t>
            </w:r>
          </w:p>
          <w:p w14:paraId="754810F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J_UL_7A_n257A</w:t>
            </w:r>
          </w:p>
          <w:p w14:paraId="68C0F90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257A</w:t>
            </w:r>
          </w:p>
        </w:tc>
      </w:tr>
      <w:tr w:rsidR="00C26877" w:rsidRPr="00207660" w14:paraId="08E51F5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F6AA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1A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E98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7EE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A89C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56C3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565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K_UL_3A_n78A</w:t>
            </w:r>
          </w:p>
          <w:p w14:paraId="119F51E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3A_n78A</w:t>
            </w:r>
          </w:p>
          <w:p w14:paraId="2816AC8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78A</w:t>
            </w:r>
          </w:p>
        </w:tc>
      </w:tr>
      <w:tr w:rsidR="00C26877" w14:paraId="2F446E5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23B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7FF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FC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F9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1AF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2A4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737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K_UL_3A_n257A</w:t>
            </w:r>
          </w:p>
          <w:p w14:paraId="4777A2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3A_n257A</w:t>
            </w:r>
          </w:p>
          <w:p w14:paraId="53AF2EC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K_UL_3A_n257A</w:t>
            </w:r>
          </w:p>
          <w:p w14:paraId="02A2813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257A</w:t>
            </w:r>
          </w:p>
        </w:tc>
      </w:tr>
      <w:tr w:rsidR="00C26877" w:rsidRPr="00207660" w14:paraId="30134A3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5C3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FD1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B50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AF8D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8BFB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EF2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7CC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7A_n78A</w:t>
            </w:r>
          </w:p>
          <w:p w14:paraId="7EE847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78A</w:t>
            </w:r>
          </w:p>
        </w:tc>
      </w:tr>
      <w:tr w:rsidR="00C26877" w14:paraId="09E764F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3C03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68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0B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85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4E0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C251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71DD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55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7A_n257A</w:t>
            </w:r>
          </w:p>
          <w:p w14:paraId="5787AB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K_UL_7A_n257A</w:t>
            </w:r>
          </w:p>
          <w:p w14:paraId="0AD78A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257A</w:t>
            </w:r>
          </w:p>
        </w:tc>
      </w:tr>
      <w:tr w:rsidR="00C26877" w:rsidRPr="00207660" w14:paraId="6251585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8B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1DC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4C5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42E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AFA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A6C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71DD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3E60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L_UL_3A_n78A</w:t>
            </w:r>
          </w:p>
          <w:p w14:paraId="1BEC248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3A_n78A</w:t>
            </w:r>
          </w:p>
          <w:p w14:paraId="4D416F2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78A</w:t>
            </w:r>
          </w:p>
        </w:tc>
      </w:tr>
      <w:tr w:rsidR="00C26877" w14:paraId="3175763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8195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1F1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117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E1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E76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C1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71DD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E5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L_UL_3A_n257A</w:t>
            </w:r>
          </w:p>
          <w:p w14:paraId="2F7A4C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3A_n257A</w:t>
            </w:r>
          </w:p>
          <w:p w14:paraId="01D019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L_UL_3A_n257A</w:t>
            </w:r>
          </w:p>
          <w:p w14:paraId="27638F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257A</w:t>
            </w:r>
          </w:p>
        </w:tc>
      </w:tr>
      <w:tr w:rsidR="00C26877" w:rsidRPr="00207660" w14:paraId="3224B6E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2A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F292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78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7CA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4663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30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07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7A_n78A</w:t>
            </w:r>
          </w:p>
          <w:p w14:paraId="7A79EA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78A</w:t>
            </w:r>
          </w:p>
        </w:tc>
      </w:tr>
      <w:tr w:rsidR="00C26877" w14:paraId="5A1C1B6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A073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01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9A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50B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254B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9C1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B2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7A_n257A</w:t>
            </w:r>
          </w:p>
          <w:p w14:paraId="612501E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L_UL_7A_n257A</w:t>
            </w:r>
          </w:p>
          <w:p w14:paraId="63C6BB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257A</w:t>
            </w:r>
          </w:p>
        </w:tc>
      </w:tr>
      <w:tr w:rsidR="00C26877" w:rsidRPr="00207660" w14:paraId="7DFE22C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3C93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D6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3F0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D5F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949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6243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51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M_UL_3A_n78A</w:t>
            </w:r>
          </w:p>
          <w:p w14:paraId="639B2D3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3A_n78A</w:t>
            </w:r>
          </w:p>
          <w:p w14:paraId="5322ED8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78A</w:t>
            </w:r>
          </w:p>
        </w:tc>
      </w:tr>
      <w:tr w:rsidR="00C26877" w14:paraId="10654AE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75D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D1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AE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ED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FDF9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14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DA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M_UL_3A_n257A</w:t>
            </w:r>
          </w:p>
          <w:p w14:paraId="0137F2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3A_n257A</w:t>
            </w:r>
          </w:p>
          <w:p w14:paraId="5A5D1E1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M_UL_3A_n257A</w:t>
            </w:r>
          </w:p>
          <w:p w14:paraId="41590D7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257A</w:t>
            </w:r>
          </w:p>
        </w:tc>
      </w:tr>
      <w:tr w:rsidR="00C26877" w:rsidRPr="00207660" w14:paraId="6865DC0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F86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5412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F0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94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CCFC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062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24D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63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7A_n78A</w:t>
            </w:r>
          </w:p>
          <w:p w14:paraId="4D62F53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78A</w:t>
            </w:r>
          </w:p>
        </w:tc>
      </w:tr>
      <w:tr w:rsidR="00C26877" w14:paraId="0692DA0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CA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9E6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B3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C7F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123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CA1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24D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2EE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7A_n257A</w:t>
            </w:r>
          </w:p>
          <w:p w14:paraId="25D4BA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M_UL_7A_n257A</w:t>
            </w:r>
          </w:p>
          <w:p w14:paraId="6CF177E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257A</w:t>
            </w:r>
          </w:p>
        </w:tc>
      </w:tr>
      <w:tr w:rsidR="00C26877" w:rsidRPr="00207660" w14:paraId="1403618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3F07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444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1F87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CE4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E8E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73DE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24D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C74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78A</w:t>
            </w:r>
          </w:p>
          <w:p w14:paraId="300F81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3A_n78A</w:t>
            </w:r>
          </w:p>
          <w:p w14:paraId="5DF17AD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3A_n78A</w:t>
            </w:r>
          </w:p>
        </w:tc>
      </w:tr>
      <w:tr w:rsidR="00C26877" w14:paraId="661C04F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56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46DE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6D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2DF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9F71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758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A0A2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E2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257A</w:t>
            </w:r>
          </w:p>
          <w:p w14:paraId="20FF737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3A_n257A</w:t>
            </w:r>
          </w:p>
          <w:p w14:paraId="02FDBA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D_UL_3A_n257A</w:t>
            </w:r>
          </w:p>
          <w:p w14:paraId="5AED8B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3A_n257A</w:t>
            </w:r>
          </w:p>
        </w:tc>
      </w:tr>
      <w:tr w:rsidR="00C26877" w:rsidRPr="00207660" w14:paraId="5ACFE47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75A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305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59B8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B2B9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C1C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CB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A0A2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5B1B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78A</w:t>
            </w:r>
          </w:p>
          <w:p w14:paraId="233F01E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7A_n78A</w:t>
            </w:r>
          </w:p>
          <w:p w14:paraId="43381D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7A_n78A</w:t>
            </w:r>
          </w:p>
        </w:tc>
      </w:tr>
      <w:tr w:rsidR="00C26877" w14:paraId="75B3495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12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0A3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A46A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DF4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290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4FD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A0A2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65BA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257A</w:t>
            </w:r>
          </w:p>
          <w:p w14:paraId="7CE5E5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7A_n257A</w:t>
            </w:r>
          </w:p>
          <w:p w14:paraId="1AA2AB0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D_UL_7A_n257A</w:t>
            </w:r>
          </w:p>
          <w:p w14:paraId="6D872C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7A_n257A</w:t>
            </w:r>
          </w:p>
        </w:tc>
      </w:tr>
      <w:tr w:rsidR="00C26877" w:rsidRPr="00207660" w14:paraId="4DB8693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96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1A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1B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CE6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D7B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A4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74D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4F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78A</w:t>
            </w:r>
          </w:p>
          <w:p w14:paraId="28DDDB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3A_n78A</w:t>
            </w:r>
          </w:p>
          <w:p w14:paraId="624A0BE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3A_n78A</w:t>
            </w:r>
          </w:p>
        </w:tc>
      </w:tr>
      <w:tr w:rsidR="00C26877" w14:paraId="21082A1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99FA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8B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5ED8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B72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1BD9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235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74D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8A4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257A</w:t>
            </w:r>
          </w:p>
          <w:p w14:paraId="585AEE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3A_n257A</w:t>
            </w:r>
          </w:p>
          <w:p w14:paraId="337133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E_UL_3A_n257A</w:t>
            </w:r>
          </w:p>
          <w:p w14:paraId="18DE3E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3A_n257A</w:t>
            </w:r>
          </w:p>
        </w:tc>
      </w:tr>
      <w:tr w:rsidR="00C26877" w:rsidRPr="00207660" w14:paraId="0874EA7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CD2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632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95C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08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A5CF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E12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74D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FD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78A</w:t>
            </w:r>
          </w:p>
          <w:p w14:paraId="2AA03B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7A_n78A</w:t>
            </w:r>
          </w:p>
          <w:p w14:paraId="601B0A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7A_n78A</w:t>
            </w:r>
          </w:p>
        </w:tc>
      </w:tr>
      <w:tr w:rsidR="00C26877" w14:paraId="44AF893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2738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6B54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E1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05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8BE9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47D2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CA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2E46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257A</w:t>
            </w:r>
          </w:p>
          <w:p w14:paraId="29F191C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7A_n257A</w:t>
            </w:r>
          </w:p>
          <w:p w14:paraId="3372158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E_UL_7A_n257A</w:t>
            </w:r>
          </w:p>
          <w:p w14:paraId="3AB173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7A_n257A</w:t>
            </w:r>
          </w:p>
        </w:tc>
      </w:tr>
      <w:tr w:rsidR="00C26877" w:rsidRPr="00207660" w14:paraId="6C999BA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EF2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4EA9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B3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651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B28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D5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CA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95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78A</w:t>
            </w:r>
          </w:p>
          <w:p w14:paraId="1C6984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3A_n78A</w:t>
            </w:r>
          </w:p>
          <w:p w14:paraId="170317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3A_n78A</w:t>
            </w:r>
          </w:p>
        </w:tc>
      </w:tr>
      <w:tr w:rsidR="00C26877" w14:paraId="6445424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4E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09F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50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95D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1F67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382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CA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ECC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257A</w:t>
            </w:r>
          </w:p>
          <w:p w14:paraId="73808C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3A_n257A</w:t>
            </w:r>
          </w:p>
          <w:p w14:paraId="25A42C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F_UL_3A_n257A</w:t>
            </w:r>
          </w:p>
          <w:p w14:paraId="265349D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3A_n257A</w:t>
            </w:r>
          </w:p>
        </w:tc>
      </w:tr>
      <w:tr w:rsidR="00C26877" w:rsidRPr="00207660" w14:paraId="6CE72B6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D8BD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B6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BE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ED2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1221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072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E56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F106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78A</w:t>
            </w:r>
          </w:p>
          <w:p w14:paraId="4A94CE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7A_n78A</w:t>
            </w:r>
          </w:p>
          <w:p w14:paraId="49B983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7A_n78A</w:t>
            </w:r>
          </w:p>
        </w:tc>
      </w:tr>
      <w:tr w:rsidR="00C26877" w14:paraId="37BA0E7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CA2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97E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7ED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79BE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FE6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6C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E56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4A5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257A</w:t>
            </w:r>
          </w:p>
          <w:p w14:paraId="2FFE38F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7A_n257A</w:t>
            </w:r>
          </w:p>
          <w:p w14:paraId="46DBC2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F_UL_7A_n257A</w:t>
            </w:r>
          </w:p>
          <w:p w14:paraId="77C0BA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7A_n257A</w:t>
            </w:r>
          </w:p>
        </w:tc>
      </w:tr>
      <w:tr w:rsidR="00C26877" w:rsidRPr="00207660" w14:paraId="4DB07FF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9201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071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BE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046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CDBC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7889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E56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632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78A</w:t>
            </w:r>
          </w:p>
          <w:p w14:paraId="3E1C347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3A_n78A</w:t>
            </w:r>
          </w:p>
          <w:p w14:paraId="5B14F2B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3A_n78A</w:t>
            </w:r>
          </w:p>
        </w:tc>
      </w:tr>
      <w:tr w:rsidR="00C26877" w14:paraId="7D3DB1B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21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B9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544B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08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9A5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AE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E7A84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CBA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257A</w:t>
            </w:r>
          </w:p>
          <w:p w14:paraId="5D82425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3A_n257A</w:t>
            </w:r>
          </w:p>
          <w:p w14:paraId="693756D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G_UL_3A_n257A</w:t>
            </w:r>
          </w:p>
          <w:p w14:paraId="0B0C985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3A_n257A</w:t>
            </w:r>
          </w:p>
        </w:tc>
      </w:tr>
      <w:tr w:rsidR="00C26877" w:rsidRPr="00207660" w14:paraId="31CC34E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F2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04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24B9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A32F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25BD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B0C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E7A84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09F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78A</w:t>
            </w:r>
          </w:p>
          <w:p w14:paraId="0133E59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7A_n78A</w:t>
            </w:r>
          </w:p>
          <w:p w14:paraId="3EFAAD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7A_n78A</w:t>
            </w:r>
          </w:p>
        </w:tc>
      </w:tr>
      <w:tr w:rsidR="00C26877" w14:paraId="4880318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6DEB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B91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DB1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4F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4F6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F34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E7A84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DDA6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257A</w:t>
            </w:r>
          </w:p>
          <w:p w14:paraId="590196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7A_n257A</w:t>
            </w:r>
          </w:p>
          <w:p w14:paraId="2CEB7C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G_UL_7A_n257A</w:t>
            </w:r>
          </w:p>
          <w:p w14:paraId="610CF0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7A_n257A</w:t>
            </w:r>
          </w:p>
        </w:tc>
      </w:tr>
      <w:tr w:rsidR="00C26877" w:rsidRPr="00207660" w14:paraId="0ABF025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2E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67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F91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005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51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57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1555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04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78A</w:t>
            </w:r>
          </w:p>
          <w:p w14:paraId="32CE5D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3A_n78A</w:t>
            </w:r>
          </w:p>
          <w:p w14:paraId="31EDCC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3A_n78A</w:t>
            </w:r>
          </w:p>
        </w:tc>
      </w:tr>
      <w:tr w:rsidR="00C26877" w14:paraId="108ACC6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980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E2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04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22F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9CDB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482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1555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4C2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257A</w:t>
            </w:r>
          </w:p>
          <w:p w14:paraId="4F2ED5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3A_n257A</w:t>
            </w:r>
          </w:p>
          <w:p w14:paraId="52CDC3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H_UL_3A_n257A</w:t>
            </w:r>
          </w:p>
          <w:p w14:paraId="3ADECD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3A_n257A</w:t>
            </w:r>
          </w:p>
        </w:tc>
      </w:tr>
      <w:tr w:rsidR="00C26877" w:rsidRPr="00207660" w14:paraId="3802AED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060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6EE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4E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B8E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EAFF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712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1555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61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78A</w:t>
            </w:r>
          </w:p>
          <w:p w14:paraId="1AA308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7A_n78A</w:t>
            </w:r>
          </w:p>
          <w:p w14:paraId="7B8F001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7A_n78A</w:t>
            </w:r>
          </w:p>
        </w:tc>
      </w:tr>
      <w:tr w:rsidR="00C26877" w14:paraId="3154643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7B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879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F48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33E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170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819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3F3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369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257A</w:t>
            </w:r>
          </w:p>
          <w:p w14:paraId="736D54B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7A_n257A</w:t>
            </w:r>
          </w:p>
          <w:p w14:paraId="44580B6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H_UL_7A_n257A</w:t>
            </w:r>
          </w:p>
          <w:p w14:paraId="00BB6D1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7A_n257A</w:t>
            </w:r>
          </w:p>
        </w:tc>
      </w:tr>
      <w:tr w:rsidR="00C26877" w:rsidRPr="00207660" w14:paraId="52C090D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67F6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98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D4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B2EB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C995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86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3F3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72E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78A</w:t>
            </w:r>
          </w:p>
          <w:p w14:paraId="59EFE23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3A_n78A</w:t>
            </w:r>
          </w:p>
          <w:p w14:paraId="62C5A1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3A_n78A</w:t>
            </w:r>
          </w:p>
        </w:tc>
      </w:tr>
      <w:tr w:rsidR="00C26877" w14:paraId="3758F9E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08FF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0FC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1C3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5D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85B5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50A3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3F3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508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257A</w:t>
            </w:r>
          </w:p>
          <w:p w14:paraId="3B3431B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3A_n257A</w:t>
            </w:r>
          </w:p>
          <w:p w14:paraId="5C6458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I_UL_3A_n257A</w:t>
            </w:r>
          </w:p>
          <w:p w14:paraId="1094CBB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3A_n257A</w:t>
            </w:r>
          </w:p>
        </w:tc>
      </w:tr>
      <w:tr w:rsidR="00C26877" w:rsidRPr="00207660" w14:paraId="6B7F3A5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7465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25F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FC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178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926F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75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D089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87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78A</w:t>
            </w:r>
          </w:p>
          <w:p w14:paraId="313D7C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7A_n78A</w:t>
            </w:r>
          </w:p>
          <w:p w14:paraId="1ECE4D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7A_n78A</w:t>
            </w:r>
          </w:p>
        </w:tc>
      </w:tr>
      <w:tr w:rsidR="00C26877" w14:paraId="6E70F83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8FC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37B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DF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1C77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8F7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4EE3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D089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94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257A</w:t>
            </w:r>
          </w:p>
          <w:p w14:paraId="3D455D6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7A_n257A</w:t>
            </w:r>
          </w:p>
          <w:p w14:paraId="291D8F5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I_UL_7A_n257A</w:t>
            </w:r>
          </w:p>
          <w:p w14:paraId="6E0FC7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7A_n257A</w:t>
            </w:r>
          </w:p>
        </w:tc>
      </w:tr>
      <w:tr w:rsidR="00C26877" w:rsidRPr="00207660" w14:paraId="06A6FD8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F097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A9F4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C3AA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1CA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D4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CC9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D089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1E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78A</w:t>
            </w:r>
          </w:p>
          <w:p w14:paraId="4272121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3A_n78A</w:t>
            </w:r>
          </w:p>
          <w:p w14:paraId="2D2BDC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3A_n78A</w:t>
            </w:r>
          </w:p>
        </w:tc>
      </w:tr>
      <w:tr w:rsidR="00C26877" w14:paraId="6063112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ED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CB5B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515D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93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50F8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6C3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6CA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50B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257A</w:t>
            </w:r>
          </w:p>
          <w:p w14:paraId="47DE70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3A_n257A</w:t>
            </w:r>
          </w:p>
          <w:p w14:paraId="3B820C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J_UL_3A_n257A</w:t>
            </w:r>
          </w:p>
          <w:p w14:paraId="0733918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3A_n257A</w:t>
            </w:r>
          </w:p>
        </w:tc>
      </w:tr>
      <w:tr w:rsidR="00C26877" w:rsidRPr="00207660" w14:paraId="54E07F3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603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241A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0B8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9A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7EE3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BAB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6CA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7BA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78A</w:t>
            </w:r>
          </w:p>
          <w:p w14:paraId="553FF98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7A_n78A</w:t>
            </w:r>
          </w:p>
          <w:p w14:paraId="1254A8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7A_n78A</w:t>
            </w:r>
          </w:p>
        </w:tc>
      </w:tr>
      <w:tr w:rsidR="00C26877" w14:paraId="7B18DFD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DE8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C30F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18F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DC68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DF4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E11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6CA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CC0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257A</w:t>
            </w:r>
          </w:p>
          <w:p w14:paraId="78F444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7A_n257A</w:t>
            </w:r>
          </w:p>
          <w:p w14:paraId="4DFB02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J_UL_7A_n257A</w:t>
            </w:r>
          </w:p>
          <w:p w14:paraId="31A7529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7A_n257A</w:t>
            </w:r>
          </w:p>
        </w:tc>
      </w:tr>
      <w:tr w:rsidR="00C26877" w:rsidRPr="00207660" w14:paraId="233E5F5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46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8A4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756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CB9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D93C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B4E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600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6EC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78A</w:t>
            </w:r>
          </w:p>
          <w:p w14:paraId="54C1EF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3A_n78A</w:t>
            </w:r>
          </w:p>
          <w:p w14:paraId="2F1A69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3A_n78A</w:t>
            </w:r>
          </w:p>
        </w:tc>
      </w:tr>
      <w:tr w:rsidR="00C26877" w14:paraId="1D9BAC1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3B9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E52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F1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9CB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449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411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600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20C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257A</w:t>
            </w:r>
          </w:p>
          <w:p w14:paraId="09D680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3A_n257A</w:t>
            </w:r>
          </w:p>
          <w:p w14:paraId="051F30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K_UL_3A_n257A</w:t>
            </w:r>
          </w:p>
          <w:p w14:paraId="18A56EE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3A_n257A</w:t>
            </w:r>
          </w:p>
        </w:tc>
      </w:tr>
      <w:tr w:rsidR="00C26877" w:rsidRPr="00207660" w14:paraId="6FF41E6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EB7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B4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14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43F3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707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10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600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EE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78A</w:t>
            </w:r>
          </w:p>
          <w:p w14:paraId="2E6D101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7A_n78A</w:t>
            </w:r>
          </w:p>
          <w:p w14:paraId="2910435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7A_n78A</w:t>
            </w:r>
          </w:p>
        </w:tc>
      </w:tr>
      <w:tr w:rsidR="00C26877" w14:paraId="71D4AE8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FE9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E74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440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56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A81D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3A0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4796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FB3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257A</w:t>
            </w:r>
          </w:p>
          <w:p w14:paraId="62C044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7A_n257A</w:t>
            </w:r>
          </w:p>
          <w:p w14:paraId="04FE10D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K_UL_7A_n257A</w:t>
            </w:r>
          </w:p>
          <w:p w14:paraId="21D7E0B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7A_n257A</w:t>
            </w:r>
          </w:p>
        </w:tc>
      </w:tr>
      <w:tr w:rsidR="00C26877" w:rsidRPr="00207660" w14:paraId="1D7B972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9B3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2D3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01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7A0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AE6A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E77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4796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6DA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78A</w:t>
            </w:r>
          </w:p>
          <w:p w14:paraId="29894BC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3A_n78A</w:t>
            </w:r>
          </w:p>
          <w:p w14:paraId="132C17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3A_n78A</w:t>
            </w:r>
          </w:p>
        </w:tc>
      </w:tr>
      <w:tr w:rsidR="00C26877" w14:paraId="1BBB417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244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B75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D45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B75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A94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AC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4796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D6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257A</w:t>
            </w:r>
          </w:p>
          <w:p w14:paraId="0D81F2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3A_n257A</w:t>
            </w:r>
          </w:p>
          <w:p w14:paraId="4D3459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L_UL_3A_n257A</w:t>
            </w:r>
          </w:p>
          <w:p w14:paraId="6C65E2D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3A_n257A</w:t>
            </w:r>
          </w:p>
        </w:tc>
      </w:tr>
      <w:tr w:rsidR="00C26877" w:rsidRPr="00207660" w14:paraId="24E6A8C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696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33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1B0C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8B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91851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681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234E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4D0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78A</w:t>
            </w:r>
          </w:p>
          <w:p w14:paraId="384838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7A_n78A</w:t>
            </w:r>
          </w:p>
          <w:p w14:paraId="459CA1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7A_n78A</w:t>
            </w:r>
          </w:p>
        </w:tc>
      </w:tr>
      <w:tr w:rsidR="00C26877" w14:paraId="1260E0F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AA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98D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81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2C0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D2B4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686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234E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01B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257A</w:t>
            </w:r>
          </w:p>
          <w:p w14:paraId="301DD7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7A_n257A</w:t>
            </w:r>
          </w:p>
          <w:p w14:paraId="03CEE31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L_UL_7A_n257A</w:t>
            </w:r>
          </w:p>
          <w:p w14:paraId="32EB92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7A_n257A</w:t>
            </w:r>
          </w:p>
        </w:tc>
      </w:tr>
      <w:tr w:rsidR="00C26877" w:rsidRPr="00207660" w14:paraId="47B28F7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40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FC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E9E8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8C6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BA39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8C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234E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EB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3A_n78A</w:t>
            </w:r>
          </w:p>
          <w:p w14:paraId="714EBB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3A_n78A</w:t>
            </w:r>
          </w:p>
          <w:p w14:paraId="7485AFB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3A_n78A</w:t>
            </w:r>
          </w:p>
        </w:tc>
      </w:tr>
      <w:tr w:rsidR="00C26877" w14:paraId="390228A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B0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BFE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0C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6870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68389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0BD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4A16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1091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3A_n257A</w:t>
            </w:r>
          </w:p>
          <w:p w14:paraId="5DA739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3A_n257A</w:t>
            </w:r>
          </w:p>
          <w:p w14:paraId="734F5AA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M_UL_3A_n257A</w:t>
            </w:r>
          </w:p>
          <w:p w14:paraId="4654A9C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3A_n257A</w:t>
            </w:r>
          </w:p>
        </w:tc>
      </w:tr>
      <w:tr w:rsidR="00C26877" w:rsidRPr="00207660" w14:paraId="43EAC3B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EAE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FC3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A80E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235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4DA1B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0051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4A16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F2D0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7A_n78A</w:t>
            </w:r>
          </w:p>
          <w:p w14:paraId="7B90175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7A_n78A</w:t>
            </w:r>
          </w:p>
          <w:p w14:paraId="61DBAF8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7A_n78A</w:t>
            </w:r>
          </w:p>
        </w:tc>
      </w:tr>
      <w:tr w:rsidR="00C26877" w14:paraId="6DF2BAF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F0E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0112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D3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15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5AE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364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4A16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D3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7A_n257A</w:t>
            </w:r>
          </w:p>
          <w:p w14:paraId="071AA3F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7A_n257A</w:t>
            </w:r>
          </w:p>
          <w:p w14:paraId="240FEE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M_UL_7A_n257A</w:t>
            </w:r>
          </w:p>
          <w:p w14:paraId="1233F2B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7A_n257A</w:t>
            </w:r>
          </w:p>
        </w:tc>
      </w:tr>
      <w:tr w:rsidR="00C26F61" w14:paraId="01A7A3B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15FD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467A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9FAB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4BCD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A183" w14:textId="77777777" w:rsidR="00C26F61" w:rsidRPr="00F56989" w:rsidRDefault="00C26F61" w:rsidP="00C26F61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CE3F" w14:textId="5C5A59A9" w:rsidR="00C26F61" w:rsidRPr="00374A16" w:rsidRDefault="00C26F61" w:rsidP="00C26F61">
            <w:pPr>
              <w:pStyle w:val="TAL"/>
              <w:rPr>
                <w:rFonts w:cs="Arial"/>
                <w:szCs w:val="18"/>
              </w:rPr>
            </w:pPr>
            <w:del w:id="5416" w:author="Suhwan Lim" w:date="2020-03-04T22:10:00Z">
              <w:r w:rsidRPr="002414AA" w:rsidDel="002104AE">
                <w:delText>new</w:delText>
              </w:r>
            </w:del>
            <w:ins w:id="5417" w:author="Suhwan Lim" w:date="2020-03-04T22:10:00Z">
              <w:r w:rsidR="002104AE">
                <w:t>Ongoing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F0E71" w14:textId="77777777" w:rsidR="00C26F61" w:rsidRDefault="00C26F61" w:rsidP="00C26F61">
            <w:r>
              <w:t xml:space="preserve">(new) </w:t>
            </w:r>
            <w:r w:rsidRPr="00E05E8B">
              <w:t>DL_2A_n71A-n261A_UL_2A_n71A</w:t>
            </w:r>
          </w:p>
          <w:p w14:paraId="7A49F0CB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completed) </w:t>
            </w:r>
            <w:r w:rsidRPr="00E05E8B">
              <w:t>DL_2A-66A_n71A_UL_2A_n71A</w:t>
            </w:r>
          </w:p>
        </w:tc>
      </w:tr>
      <w:tr w:rsidR="002104AE" w14:paraId="558F40F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7D94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B4A2B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66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29D5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66FD9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DBCC3" w14:textId="77777777" w:rsidR="002104AE" w:rsidRPr="00F56989" w:rsidRDefault="002104AE" w:rsidP="002104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F6904" w14:textId="4E01E0F4" w:rsidR="002104AE" w:rsidRPr="00374A16" w:rsidRDefault="002104AE" w:rsidP="002104AE">
            <w:pPr>
              <w:pStyle w:val="TAL"/>
              <w:rPr>
                <w:rFonts w:cs="Arial"/>
                <w:szCs w:val="18"/>
              </w:rPr>
            </w:pPr>
            <w:ins w:id="5418" w:author="Suhwan Lim" w:date="2020-03-04T22:10:00Z">
              <w:r w:rsidRPr="00636690">
                <w:t>Ongoing</w:t>
              </w:r>
            </w:ins>
            <w:del w:id="5419" w:author="Suhwan Lim" w:date="2020-03-04T22:10:00Z">
              <w:r w:rsidRPr="002414AA" w:rsidDel="007233DA"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B909" w14:textId="77777777" w:rsidR="002104AE" w:rsidRDefault="002104AE" w:rsidP="002104AE">
            <w:r>
              <w:t xml:space="preserve">(completed) </w:t>
            </w:r>
            <w:r w:rsidRPr="00E05E8B">
              <w:t>DL_66A_n71A-n261A_UL_66A_n71A</w:t>
            </w:r>
          </w:p>
          <w:p w14:paraId="64636E67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completed) </w:t>
            </w:r>
            <w:r w:rsidRPr="00E05E8B">
              <w:t>DL_2A-66A_n71A_UL_66A_n71A</w:t>
            </w:r>
          </w:p>
        </w:tc>
      </w:tr>
      <w:tr w:rsidR="002104AE" w14:paraId="2748858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B5AC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(2A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752E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3C8D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DDB11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001C" w14:textId="77777777" w:rsidR="002104AE" w:rsidRPr="00F56989" w:rsidRDefault="002104AE" w:rsidP="002104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D90F" w14:textId="13098979" w:rsidR="002104AE" w:rsidRPr="00374A16" w:rsidRDefault="002104AE" w:rsidP="002104AE">
            <w:pPr>
              <w:pStyle w:val="TAL"/>
              <w:rPr>
                <w:rFonts w:cs="Arial"/>
                <w:szCs w:val="18"/>
              </w:rPr>
            </w:pPr>
            <w:ins w:id="5420" w:author="Suhwan Lim" w:date="2020-03-04T22:10:00Z">
              <w:r w:rsidRPr="00636690">
                <w:t>Ongoing</w:t>
              </w:r>
            </w:ins>
            <w:del w:id="5421" w:author="Suhwan Lim" w:date="2020-03-04T22:10:00Z">
              <w:r w:rsidRPr="002414AA" w:rsidDel="007233DA"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F8B4" w14:textId="77777777" w:rsidR="002104AE" w:rsidRDefault="002104AE" w:rsidP="002104AE">
            <w:r>
              <w:t xml:space="preserve">(new) </w:t>
            </w:r>
            <w:r w:rsidRPr="00E05E8B">
              <w:t>DL_2A_n71A-n261(2A)_UL_2A_n71A</w:t>
            </w:r>
          </w:p>
          <w:p w14:paraId="3BAAECBB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new) </w:t>
            </w:r>
            <w:r w:rsidRPr="00E05E8B">
              <w:t>DL_2A-66A_n71A-n261A_UL_2A_n71A</w:t>
            </w:r>
          </w:p>
        </w:tc>
      </w:tr>
      <w:tr w:rsidR="002104AE" w14:paraId="4377FE1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1303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(2A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2FCE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66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EA3F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48D5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CD3F8" w14:textId="77777777" w:rsidR="002104AE" w:rsidRPr="00F56989" w:rsidRDefault="002104AE" w:rsidP="002104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9A99" w14:textId="3BF80CDA" w:rsidR="002104AE" w:rsidRPr="00374A16" w:rsidRDefault="002104AE" w:rsidP="002104AE">
            <w:pPr>
              <w:pStyle w:val="TAL"/>
              <w:rPr>
                <w:rFonts w:cs="Arial"/>
                <w:szCs w:val="18"/>
              </w:rPr>
            </w:pPr>
            <w:ins w:id="5422" w:author="Suhwan Lim" w:date="2020-03-04T22:10:00Z">
              <w:r w:rsidRPr="00636690">
                <w:t>Ongoing</w:t>
              </w:r>
            </w:ins>
            <w:del w:id="5423" w:author="Suhwan Lim" w:date="2020-03-04T22:10:00Z">
              <w:r w:rsidRPr="002414AA" w:rsidDel="007233DA"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C0B1" w14:textId="77777777" w:rsidR="002104AE" w:rsidRDefault="002104AE" w:rsidP="002104AE">
            <w:r>
              <w:t xml:space="preserve">(completed) </w:t>
            </w:r>
            <w:r w:rsidRPr="00E05E8B">
              <w:t>DL_66A_n71A-n261(2A)_UL_66A_n71A</w:t>
            </w:r>
          </w:p>
          <w:p w14:paraId="4AD4095C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new) </w:t>
            </w:r>
            <w:r w:rsidRPr="00E05E8B">
              <w:t>DL_2A-66A_n71A-n261A_UL_66A_n71A</w:t>
            </w:r>
          </w:p>
        </w:tc>
      </w:tr>
      <w:tr w:rsidR="00325471" w14:paraId="755A302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B561" w14:textId="77777777" w:rsidR="00325471" w:rsidRPr="00E05E8B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-8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36F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6662446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62E7C0E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6FDFECFA" w14:textId="77777777" w:rsidR="00325471" w:rsidRPr="00E05E8B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32036" w14:textId="77777777" w:rsidR="00325471" w:rsidRPr="002414AA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BF50" w14:textId="77777777" w:rsidR="00325471" w:rsidRPr="002414AA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3381A" w14:textId="77777777" w:rsidR="00325471" w:rsidRDefault="00325471" w:rsidP="00325471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C27B1" w14:textId="2C75E7EE" w:rsidR="00325471" w:rsidRPr="002414AA" w:rsidRDefault="002104AE" w:rsidP="00325471">
            <w:pPr>
              <w:pStyle w:val="TAL"/>
            </w:pPr>
            <w:ins w:id="5424" w:author="Suhwan Lim" w:date="2020-03-04T22:10:00Z">
              <w:r w:rsidRPr="00374A16">
                <w:rPr>
                  <w:rFonts w:cs="Arial"/>
                  <w:szCs w:val="18"/>
                </w:rPr>
                <w:t>Completed</w:t>
              </w:r>
            </w:ins>
            <w:del w:id="5425" w:author="Suhwan Lim" w:date="2020-03-04T22:10:00Z">
              <w:r w:rsidR="00325471" w:rsidRPr="00012A23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BA0DE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_UL_1A_n77A</w:t>
            </w:r>
          </w:p>
          <w:p w14:paraId="0637504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_UL_8A_n77A</w:t>
            </w:r>
          </w:p>
          <w:p w14:paraId="130E546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1A_n77A</w:t>
            </w:r>
          </w:p>
          <w:p w14:paraId="27C9EE1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1A_n257A</w:t>
            </w:r>
          </w:p>
          <w:p w14:paraId="08C05C1A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8A_n77A</w:t>
            </w:r>
          </w:p>
          <w:p w14:paraId="569A003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8A_n257A</w:t>
            </w:r>
          </w:p>
          <w:p w14:paraId="6D068B8D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2F24970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257A</w:t>
            </w:r>
          </w:p>
          <w:p w14:paraId="29C3F79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5DFE06DD" w14:textId="77777777" w:rsidR="00325471" w:rsidRDefault="00325471" w:rsidP="00325471">
            <w:r w:rsidRPr="00012A23">
              <w:rPr>
                <w:rFonts w:cs="Arial"/>
                <w:sz w:val="18"/>
                <w:szCs w:val="18"/>
                <w:lang w:eastAsia="ja-JP"/>
              </w:rPr>
              <w:t>(new) DL_8A_n77(2A)-n257A_UL_8A_n257A</w:t>
            </w:r>
          </w:p>
        </w:tc>
      </w:tr>
      <w:tr w:rsidR="00325471" w14:paraId="23A1C98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99F8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lastRenderedPageBreak/>
              <w:t>DC_1A-8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8959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350AF56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00750A4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D</w:t>
            </w:r>
          </w:p>
          <w:p w14:paraId="2517C618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1C175612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  <w:p w14:paraId="464DBD3A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1439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784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6BD8" w14:textId="77777777" w:rsidR="00325471" w:rsidRPr="00012A23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1E94" w14:textId="79938F7D" w:rsidR="00325471" w:rsidRPr="00012A23" w:rsidRDefault="002104AE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5426" w:author="Suhwan Lim" w:date="2020-03-04T22:10:00Z">
              <w:r w:rsidRPr="00374A16">
                <w:rPr>
                  <w:rFonts w:cs="Arial"/>
                  <w:szCs w:val="18"/>
                </w:rPr>
                <w:t>Completed</w:t>
              </w:r>
            </w:ins>
            <w:del w:id="5427" w:author="Suhwan Lim" w:date="2020-03-04T22:10:00Z">
              <w:r w:rsidR="00325471" w:rsidRPr="00012A23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8D6D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77A</w:t>
            </w:r>
          </w:p>
          <w:p w14:paraId="50D64C4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257A</w:t>
            </w:r>
          </w:p>
          <w:p w14:paraId="4839CBD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77A</w:t>
            </w:r>
          </w:p>
          <w:p w14:paraId="6C4CB9F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257A</w:t>
            </w:r>
          </w:p>
          <w:p w14:paraId="5687E711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1A_n77A</w:t>
            </w:r>
          </w:p>
          <w:p w14:paraId="36B84E0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1A_n257D</w:t>
            </w:r>
          </w:p>
          <w:p w14:paraId="5795DD4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8A_n77A</w:t>
            </w:r>
          </w:p>
          <w:p w14:paraId="2B57916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8A_n257D</w:t>
            </w:r>
          </w:p>
          <w:p w14:paraId="59716891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D_UL_1A_n77A</w:t>
            </w:r>
          </w:p>
          <w:p w14:paraId="6EC5683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D_UL_1A_n257D</w:t>
            </w:r>
          </w:p>
          <w:p w14:paraId="263B717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D_UL_8A_n77A</w:t>
            </w:r>
          </w:p>
          <w:p w14:paraId="517C2B9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D_UL_8A_n257D</w:t>
            </w:r>
          </w:p>
        </w:tc>
      </w:tr>
      <w:tr w:rsidR="00325471" w14:paraId="7771C5B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03D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-8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F10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26BF17F9" w14:textId="77777777" w:rsidR="00325471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0C07660E" w14:textId="77777777" w:rsidR="007F553D" w:rsidRPr="00012A23" w:rsidRDefault="007F553D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12E2DC37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2426D52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00CB9189" w14:textId="77777777" w:rsidR="00325471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  <w:p w14:paraId="1C9AE4E0" w14:textId="77777777" w:rsidR="007F553D" w:rsidRPr="00012A23" w:rsidRDefault="007F553D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7D4B306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D7C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11FE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55AE" w14:textId="77777777" w:rsidR="00325471" w:rsidRPr="00012A23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C49C" w14:textId="436DFCAD" w:rsidR="00325471" w:rsidRPr="00012A23" w:rsidRDefault="002104AE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5428" w:author="Suhwan Lim" w:date="2020-03-04T22:10:00Z">
              <w:r w:rsidRPr="00374A16">
                <w:rPr>
                  <w:rFonts w:cs="Arial"/>
                  <w:szCs w:val="18"/>
                </w:rPr>
                <w:t>Completed</w:t>
              </w:r>
            </w:ins>
            <w:del w:id="5429" w:author="Suhwan Lim" w:date="2020-03-04T22:10:00Z">
              <w:r w:rsidR="00325471" w:rsidRPr="00012A23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36AB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77A</w:t>
            </w:r>
          </w:p>
          <w:p w14:paraId="71B0CFD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257A</w:t>
            </w:r>
          </w:p>
          <w:p w14:paraId="2722F04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77A</w:t>
            </w:r>
          </w:p>
          <w:p w14:paraId="0269C1F9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257A</w:t>
            </w:r>
          </w:p>
          <w:p w14:paraId="2E431492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1A_n77A</w:t>
            </w:r>
          </w:p>
          <w:p w14:paraId="5E78F7D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1A_n257G</w:t>
            </w:r>
          </w:p>
          <w:p w14:paraId="61C8B291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8A_n77A</w:t>
            </w:r>
          </w:p>
          <w:p w14:paraId="6B775F1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8A_n257G</w:t>
            </w:r>
          </w:p>
          <w:p w14:paraId="5D88875E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G_UL_1A_n77A</w:t>
            </w:r>
          </w:p>
          <w:p w14:paraId="59BE0507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G_UL_1A_n257G</w:t>
            </w:r>
          </w:p>
          <w:p w14:paraId="69D3BC4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G_UL_8A_n77A</w:t>
            </w:r>
          </w:p>
          <w:p w14:paraId="7AE9D3DD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G_UL_8A_n257G</w:t>
            </w:r>
          </w:p>
        </w:tc>
      </w:tr>
      <w:tr w:rsidR="002104AE" w14:paraId="05727AF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BDD8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lastRenderedPageBreak/>
              <w:t>DC_1A-8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E28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162B634E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198D6528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606E5D6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05017F1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  <w:p w14:paraId="2575BDA5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30F93B6F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  <w:r>
              <w:rPr>
                <w:rFonts w:cs="Arial"/>
                <w:szCs w:val="18"/>
                <w:lang w:eastAsia="ja-JP"/>
              </w:rPr>
              <w:t xml:space="preserve"> DC_8A_n257D</w:t>
            </w:r>
          </w:p>
          <w:p w14:paraId="6469D8A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G</w:t>
            </w:r>
          </w:p>
          <w:p w14:paraId="4BA97BDF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07DB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415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65D8" w14:textId="77777777" w:rsidR="002104AE" w:rsidRPr="00012A23" w:rsidRDefault="002104AE" w:rsidP="002104A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EF4FF" w14:textId="742898DD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0" w:author="Suhwan Lim" w:date="2020-03-04T22:10:00Z">
              <w:r w:rsidRPr="00B95662">
                <w:rPr>
                  <w:rFonts w:cs="Arial"/>
                  <w:szCs w:val="18"/>
                </w:rPr>
                <w:t>Completed</w:t>
              </w:r>
            </w:ins>
            <w:del w:id="5431" w:author="Suhwan Lim" w:date="2020-03-04T22:10:00Z">
              <w:r w:rsidRPr="00012A23" w:rsidDel="005850D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9B93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G_UL_1A_n77A</w:t>
            </w:r>
          </w:p>
          <w:p w14:paraId="291295D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G_UL_1A_n257G</w:t>
            </w:r>
          </w:p>
          <w:p w14:paraId="490B61D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G _UL_8A_n77A</w:t>
            </w:r>
          </w:p>
          <w:p w14:paraId="54B5AEA1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G _UL_8A_n257G</w:t>
            </w:r>
          </w:p>
          <w:p w14:paraId="58F92670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1A_n77A</w:t>
            </w:r>
          </w:p>
          <w:p w14:paraId="6944694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1A_n257H</w:t>
            </w:r>
          </w:p>
          <w:p w14:paraId="0086E94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8A_n77A</w:t>
            </w:r>
          </w:p>
          <w:p w14:paraId="52AF727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8A_n257H</w:t>
            </w:r>
          </w:p>
          <w:p w14:paraId="2FC7829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H_UL_1A_n77A</w:t>
            </w:r>
          </w:p>
          <w:p w14:paraId="13E8EE96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H_UL_1A_n257H</w:t>
            </w:r>
          </w:p>
          <w:p w14:paraId="6A15B845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H_UL_8A_n77A</w:t>
            </w:r>
          </w:p>
          <w:p w14:paraId="5E4B2FB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H_UL_8A_n257H</w:t>
            </w:r>
          </w:p>
        </w:tc>
      </w:tr>
      <w:tr w:rsidR="002104AE" w14:paraId="2C1559C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1666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-8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F12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069FB53F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37F8F55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64E836E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3B8F669B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  <w:p w14:paraId="0760199C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I</w:t>
            </w:r>
          </w:p>
          <w:p w14:paraId="0CC32C3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3684432D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  <w:p w14:paraId="0B11DF3B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47AD91A8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G</w:t>
            </w:r>
          </w:p>
          <w:p w14:paraId="68B9AED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H</w:t>
            </w:r>
          </w:p>
          <w:p w14:paraId="3675AC5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1B34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7F95F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68308" w14:textId="77777777" w:rsidR="002104AE" w:rsidRPr="00012A23" w:rsidRDefault="002104AE" w:rsidP="002104A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BBBA" w14:textId="67044FD0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2" w:author="Suhwan Lim" w:date="2020-03-04T22:10:00Z">
              <w:r w:rsidRPr="00B95662">
                <w:rPr>
                  <w:rFonts w:cs="Arial"/>
                  <w:szCs w:val="18"/>
                </w:rPr>
                <w:t>Completed</w:t>
              </w:r>
            </w:ins>
            <w:del w:id="5433" w:author="Suhwan Lim" w:date="2020-03-04T22:10:00Z">
              <w:r w:rsidRPr="00012A23" w:rsidDel="005850D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7EC0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H_UL_1A_n77A</w:t>
            </w:r>
          </w:p>
          <w:p w14:paraId="41165DB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H_UL_1A_n257H</w:t>
            </w:r>
          </w:p>
          <w:p w14:paraId="1216511C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H _UL_8A_n77A</w:t>
            </w:r>
          </w:p>
          <w:p w14:paraId="7D325CE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H _UL_8A_n257H</w:t>
            </w:r>
          </w:p>
          <w:p w14:paraId="10234A4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1A_n77A</w:t>
            </w:r>
          </w:p>
          <w:p w14:paraId="34E4AA4E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1A_n257I</w:t>
            </w:r>
          </w:p>
          <w:p w14:paraId="4366547E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8A_n77A</w:t>
            </w:r>
          </w:p>
          <w:p w14:paraId="47C43DA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8A_n257I</w:t>
            </w:r>
          </w:p>
          <w:p w14:paraId="4E7E7F1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I_UL_1A_n77A</w:t>
            </w:r>
          </w:p>
          <w:p w14:paraId="65DDA6FC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I_UL_1A_n257I</w:t>
            </w:r>
          </w:p>
          <w:p w14:paraId="035BFC66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I_UL_8A_n77A</w:t>
            </w:r>
          </w:p>
          <w:p w14:paraId="7AEE894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I_UL_8A_n257I</w:t>
            </w:r>
          </w:p>
        </w:tc>
      </w:tr>
      <w:tr w:rsidR="00325471" w14:paraId="39B27E2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24A9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11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484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4D48E76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0E2D7F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19845F1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19C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676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EF7FC" w14:textId="77777777" w:rsidR="00325471" w:rsidRPr="00012A23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5ADC" w14:textId="7922D302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del w:id="5434" w:author="Suhwan Lim" w:date="2020-03-04T22:11:00Z">
              <w:r w:rsidRPr="001D05A5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  <w:ins w:id="5435" w:author="Suhwan Lim" w:date="2020-03-04T22:11:00Z">
              <w:r w:rsidR="002104AE">
                <w:rPr>
                  <w:rFonts w:cs="Arial"/>
                  <w:szCs w:val="18"/>
                  <w:lang w:eastAsia="ja-JP"/>
                </w:rPr>
                <w:t>Ongoing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67B5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_UL_1A_n77A</w:t>
            </w:r>
          </w:p>
          <w:p w14:paraId="58B7AFF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_UL_11A_n77A</w:t>
            </w:r>
          </w:p>
          <w:p w14:paraId="19E7A43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A_n77A</w:t>
            </w:r>
          </w:p>
          <w:p w14:paraId="66940FB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1A_n77A</w:t>
            </w:r>
          </w:p>
          <w:p w14:paraId="592B1C9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A_n257A</w:t>
            </w:r>
          </w:p>
          <w:p w14:paraId="65F3DF0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1A_n257A</w:t>
            </w:r>
          </w:p>
          <w:p w14:paraId="57BF44F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5FC6820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A_UL_1A_n257A</w:t>
            </w:r>
          </w:p>
          <w:p w14:paraId="5D76A0B4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2AFFFDA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</w:tc>
      </w:tr>
      <w:tr w:rsidR="002104AE" w14:paraId="6606B64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940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39FF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5C5B8F2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3F8FCA9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D</w:t>
            </w:r>
          </w:p>
          <w:p w14:paraId="0A5D0E7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2F013A8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5D304A6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4269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62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692FA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6BF7" w14:textId="346607A3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6" w:author="Suhwan Lim" w:date="2020-03-04T22:11:00Z">
              <w:r w:rsidRPr="002A04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37" w:author="Suhwan Lim" w:date="2020-03-04T22:11:00Z">
              <w:r w:rsidRPr="001D05A5" w:rsidDel="005F1A4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D93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77A</w:t>
            </w:r>
          </w:p>
          <w:p w14:paraId="1CD40D5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77A</w:t>
            </w:r>
          </w:p>
          <w:p w14:paraId="0E0F67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257A</w:t>
            </w:r>
          </w:p>
          <w:p w14:paraId="000BA7E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257A</w:t>
            </w:r>
          </w:p>
          <w:p w14:paraId="5A355ED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A_n77A</w:t>
            </w:r>
          </w:p>
          <w:p w14:paraId="4C84966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1A_n77A</w:t>
            </w:r>
          </w:p>
          <w:p w14:paraId="158BDB2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A_n257D</w:t>
            </w:r>
          </w:p>
          <w:p w14:paraId="3162E4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1A_n257D</w:t>
            </w:r>
          </w:p>
          <w:p w14:paraId="39E3BB1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D_UL_1A_n77A</w:t>
            </w:r>
          </w:p>
          <w:p w14:paraId="708E3A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D_UL_1A_n257D</w:t>
            </w:r>
          </w:p>
          <w:p w14:paraId="1B66263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77A</w:t>
            </w:r>
          </w:p>
          <w:p w14:paraId="38D532B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257D</w:t>
            </w:r>
          </w:p>
        </w:tc>
      </w:tr>
      <w:tr w:rsidR="002104AE" w14:paraId="5E98718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B6C9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11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138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127A95BC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3CF166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3A9C383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1625E0B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62B7A1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  <w:r>
              <w:rPr>
                <w:rFonts w:cs="Arial"/>
                <w:szCs w:val="18"/>
                <w:lang w:eastAsia="ja-JP"/>
              </w:rPr>
              <w:t xml:space="preserve"> DC_11A_n257D</w:t>
            </w:r>
          </w:p>
          <w:p w14:paraId="0CF6BB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9C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5E83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8E9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7C43" w14:textId="2F871EF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8" w:author="Suhwan Lim" w:date="2020-03-04T22:11:00Z">
              <w:r w:rsidRPr="002A04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39" w:author="Suhwan Lim" w:date="2020-03-04T22:11:00Z">
              <w:r w:rsidRPr="001D05A5" w:rsidDel="005F1A4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EE8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77A</w:t>
            </w:r>
          </w:p>
          <w:p w14:paraId="3166A93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77A</w:t>
            </w:r>
          </w:p>
          <w:p w14:paraId="4A76FD6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257A</w:t>
            </w:r>
          </w:p>
          <w:p w14:paraId="51E3F80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257A</w:t>
            </w:r>
          </w:p>
          <w:p w14:paraId="31AF642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A_n77A</w:t>
            </w:r>
          </w:p>
          <w:p w14:paraId="30A157A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1A_n77A</w:t>
            </w:r>
          </w:p>
          <w:p w14:paraId="38AC595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A_n257G</w:t>
            </w:r>
          </w:p>
          <w:p w14:paraId="46EC36D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1A_n257G</w:t>
            </w:r>
          </w:p>
          <w:p w14:paraId="6F01E1C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G_UL_1A_n77A</w:t>
            </w:r>
          </w:p>
          <w:p w14:paraId="364058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G_UL_1A_n257G</w:t>
            </w:r>
          </w:p>
          <w:p w14:paraId="5D96D19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77A</w:t>
            </w:r>
          </w:p>
          <w:p w14:paraId="7DF2970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257G</w:t>
            </w:r>
          </w:p>
        </w:tc>
      </w:tr>
      <w:tr w:rsidR="002104AE" w14:paraId="723F58D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683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AD3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34840442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47A41E8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7E3531D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59C5A91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0EF3F89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093DB7F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0358648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115CDF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6C8B294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CBEE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97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0BBE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511C" w14:textId="1CF7664E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0" w:author="Suhwan Lim" w:date="2020-03-04T22:11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1" w:author="Suhwan Lim" w:date="2020-03-04T22:11:00Z">
              <w:r w:rsidRPr="001D05A5" w:rsidDel="005E122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9E4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77A</w:t>
            </w:r>
          </w:p>
          <w:p w14:paraId="37B0D97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G _UL_11A_n77A</w:t>
            </w:r>
          </w:p>
          <w:p w14:paraId="16945AE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257G</w:t>
            </w:r>
          </w:p>
          <w:p w14:paraId="546FA56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G _UL_11A_n257G</w:t>
            </w:r>
          </w:p>
          <w:p w14:paraId="5A2A6D8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A_n77A</w:t>
            </w:r>
          </w:p>
          <w:p w14:paraId="28B9154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1A_n77A</w:t>
            </w:r>
          </w:p>
          <w:p w14:paraId="5F72564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A_n257H</w:t>
            </w:r>
          </w:p>
          <w:p w14:paraId="4065BE6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1A_n257H</w:t>
            </w:r>
          </w:p>
          <w:p w14:paraId="1A4788D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H_UL_1A_n77A</w:t>
            </w:r>
          </w:p>
          <w:p w14:paraId="45592B6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H_UL_1A_n257H</w:t>
            </w:r>
          </w:p>
          <w:p w14:paraId="08E3922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77A</w:t>
            </w:r>
          </w:p>
          <w:p w14:paraId="1D69787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257H</w:t>
            </w:r>
          </w:p>
        </w:tc>
      </w:tr>
      <w:tr w:rsidR="002104AE" w14:paraId="10ACA64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F909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11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AC2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7A6ECEE1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80375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07C8B20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3961516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657D17D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I</w:t>
            </w:r>
          </w:p>
          <w:p w14:paraId="0B076B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6AAEE57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568642E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7C1030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429D704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2CE9BDC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2F8B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BD0B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75E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15FE8" w14:textId="119A3AF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2" w:author="Suhwan Lim" w:date="2020-03-04T22:11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3" w:author="Suhwan Lim" w:date="2020-03-04T22:11:00Z">
              <w:r w:rsidRPr="001D05A5" w:rsidDel="005E122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03F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77A</w:t>
            </w:r>
          </w:p>
          <w:p w14:paraId="58CA463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H _UL_11A_n77A</w:t>
            </w:r>
          </w:p>
          <w:p w14:paraId="62F589D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257H</w:t>
            </w:r>
          </w:p>
          <w:p w14:paraId="00B51A3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H _UL_11A_n257H</w:t>
            </w:r>
          </w:p>
          <w:p w14:paraId="3EBAF95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A_n77A</w:t>
            </w:r>
          </w:p>
          <w:p w14:paraId="25FD084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1A_n77A</w:t>
            </w:r>
          </w:p>
          <w:p w14:paraId="77345B0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A_n257I</w:t>
            </w:r>
          </w:p>
          <w:p w14:paraId="2E94C1F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1A_n257I</w:t>
            </w:r>
          </w:p>
          <w:p w14:paraId="1BE29B1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I_UL_1A_n77A</w:t>
            </w:r>
          </w:p>
          <w:p w14:paraId="5F63AFB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I_UL_1A_n257I</w:t>
            </w:r>
          </w:p>
          <w:p w14:paraId="0E58154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77A</w:t>
            </w:r>
          </w:p>
          <w:p w14:paraId="643642C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257I</w:t>
            </w:r>
          </w:p>
        </w:tc>
      </w:tr>
      <w:tr w:rsidR="002104AE" w14:paraId="0124D89C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F7C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4EB5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17F5AAA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46A14D3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351B40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E61D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DA60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BB8E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2FBF8" w14:textId="56464573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4" w:author="Suhwan Lim" w:date="2020-03-04T22:12:00Z">
              <w:r w:rsidRPr="00D5278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5" w:author="Suhwan Lim" w:date="2020-03-04T22:12:00Z">
              <w:r w:rsidRPr="001D05A5" w:rsidDel="00A92C62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3A9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77A_UL_3A_n77A</w:t>
            </w:r>
          </w:p>
          <w:p w14:paraId="3E58FF6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77A_UL_28A_n77A</w:t>
            </w:r>
          </w:p>
          <w:p w14:paraId="774A0E3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A_UL_3A_n257A</w:t>
            </w:r>
          </w:p>
          <w:p w14:paraId="6F1150D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A_UL_28A_n257A</w:t>
            </w:r>
          </w:p>
          <w:p w14:paraId="06572CB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A_UL_3A_n77A</w:t>
            </w:r>
          </w:p>
          <w:p w14:paraId="595C000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A_UL_3A_n257A</w:t>
            </w:r>
          </w:p>
          <w:p w14:paraId="397A4E0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77A</w:t>
            </w:r>
          </w:p>
          <w:p w14:paraId="240F7C6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257A</w:t>
            </w:r>
          </w:p>
        </w:tc>
      </w:tr>
      <w:tr w:rsidR="002104AE" w14:paraId="0CE028F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93F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520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3175B4E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0BA8E98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D</w:t>
            </w:r>
          </w:p>
          <w:p w14:paraId="6A13354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7DEF09A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565336D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BE63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ACAF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D4B9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8E21" w14:textId="0977BD18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6" w:author="Suhwan Lim" w:date="2020-03-04T22:12:00Z">
              <w:r w:rsidRPr="00D5278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7" w:author="Suhwan Lim" w:date="2020-03-04T22:12:00Z">
              <w:r w:rsidRPr="001D05A5" w:rsidDel="00A92C62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A686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77A</w:t>
            </w:r>
          </w:p>
          <w:p w14:paraId="1CF4C84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 _UL_28A_n77A</w:t>
            </w:r>
          </w:p>
          <w:p w14:paraId="75B546B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D_UL_3A_n257D</w:t>
            </w:r>
          </w:p>
          <w:p w14:paraId="4666569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D_UL_28A_n257D</w:t>
            </w:r>
          </w:p>
          <w:p w14:paraId="5F14813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D_UL_3A_n77A</w:t>
            </w:r>
          </w:p>
          <w:p w14:paraId="30AF360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D_UL_3A_n257D</w:t>
            </w:r>
          </w:p>
          <w:p w14:paraId="4CB8E38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77A</w:t>
            </w:r>
          </w:p>
          <w:p w14:paraId="6BFE110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257D</w:t>
            </w:r>
          </w:p>
        </w:tc>
      </w:tr>
      <w:tr w:rsidR="002104AE" w14:paraId="20E4CDC1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431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1F3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B98D0CD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108F2A2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5F51FB2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671CFC3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E044C74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65F5D7C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2362EA3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324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29AE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1982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73A7" w14:textId="349AA7E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8" w:author="Suhwan Lim" w:date="2020-03-04T22:12:00Z">
              <w:r w:rsidRPr="00D5278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9" w:author="Suhwan Lim" w:date="2020-03-04T22:12:00Z">
              <w:r w:rsidRPr="001D05A5" w:rsidDel="00A92C62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9CF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77A</w:t>
            </w:r>
          </w:p>
          <w:p w14:paraId="6412536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 _UL_28A_n77A</w:t>
            </w:r>
          </w:p>
          <w:p w14:paraId="2E156FA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G_UL_3A_n257G</w:t>
            </w:r>
          </w:p>
          <w:p w14:paraId="0768409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G_UL_28A_n257G</w:t>
            </w:r>
          </w:p>
          <w:p w14:paraId="4582B72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G_UL_3A_n77A</w:t>
            </w:r>
          </w:p>
          <w:p w14:paraId="42B9F66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G_UL_3A_n257G</w:t>
            </w:r>
          </w:p>
          <w:p w14:paraId="732F1BC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77A</w:t>
            </w:r>
          </w:p>
          <w:p w14:paraId="7149378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257G</w:t>
            </w:r>
          </w:p>
        </w:tc>
      </w:tr>
      <w:tr w:rsidR="002104AE" w14:paraId="1B6EDDAC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1B2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BE62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69F866B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 xml:space="preserve">DC_3A_n257A </w:t>
            </w: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7989557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249FBD8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1F367FB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8CD841E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F522C1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1E7178B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0230FDF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CA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331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EFC6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24BA8" w14:textId="4B5AAF84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0" w:author="Suhwan Lim" w:date="2020-03-04T22:12:00Z">
              <w:r w:rsidRPr="008A4A34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1" w:author="Suhwan Lim" w:date="2020-03-04T22:12:00Z">
              <w:r w:rsidRPr="001D05A5" w:rsidDel="005D603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D45D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3A_n77A</w:t>
            </w:r>
          </w:p>
          <w:p w14:paraId="488E4DA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28A_n77A</w:t>
            </w:r>
          </w:p>
          <w:p w14:paraId="16470BF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H_UL_3A_n257H</w:t>
            </w:r>
          </w:p>
          <w:p w14:paraId="3EA2D0F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H_UL_28A_n257H</w:t>
            </w:r>
          </w:p>
          <w:p w14:paraId="073712C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H_UL_3A_n77A</w:t>
            </w:r>
          </w:p>
          <w:p w14:paraId="66D7687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H_UL_3A_n257H</w:t>
            </w:r>
          </w:p>
          <w:p w14:paraId="70CF0B0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77H</w:t>
            </w:r>
          </w:p>
          <w:p w14:paraId="51E6B9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257H</w:t>
            </w:r>
          </w:p>
        </w:tc>
      </w:tr>
      <w:tr w:rsidR="002104AE" w14:paraId="38334300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ADA9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A0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9158994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2A4BEA4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3D6774C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44F76E4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634E62E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  <w:p w14:paraId="5135DC5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1A53B374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1818308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730B48A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12EFB1D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108690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E5B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6A4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2CF7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CD47" w14:textId="7B5DCC68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2" w:author="Suhwan Lim" w:date="2020-03-04T22:12:00Z">
              <w:r w:rsidRPr="008A4A34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3" w:author="Suhwan Lim" w:date="2020-03-04T22:12:00Z">
              <w:r w:rsidRPr="001D05A5" w:rsidDel="005D603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51CE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3A_n77A</w:t>
            </w:r>
          </w:p>
          <w:p w14:paraId="5FA3547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28A_n77A</w:t>
            </w:r>
          </w:p>
          <w:p w14:paraId="17EB2A3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I_UL_3A_n257I</w:t>
            </w:r>
          </w:p>
          <w:p w14:paraId="33BEB46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I_UL_28A_n257I</w:t>
            </w:r>
          </w:p>
          <w:p w14:paraId="361ABC8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I_UL_3A_n77A</w:t>
            </w:r>
          </w:p>
          <w:p w14:paraId="3ABECE2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I_UL_3A_n257I</w:t>
            </w:r>
          </w:p>
          <w:p w14:paraId="44F84CF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77A</w:t>
            </w:r>
          </w:p>
          <w:p w14:paraId="04AE926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257I</w:t>
            </w:r>
          </w:p>
        </w:tc>
      </w:tr>
      <w:tr w:rsidR="002104AE" w14:paraId="1E157774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18B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6E36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73EF6F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43A4468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1031CA9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A7E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A9F4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DA735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48779" w14:textId="2373ACF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4" w:author="Suhwan Lim" w:date="2020-03-04T22:12:00Z">
              <w:r w:rsidRPr="00780E9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5" w:author="Suhwan Lim" w:date="2020-03-04T22:12:00Z">
              <w:r w:rsidRPr="001D05A5" w:rsidDel="007F7CA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2A6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_UL_3A_n77A</w:t>
            </w:r>
          </w:p>
          <w:p w14:paraId="271CF48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_UL_28A_n77A</w:t>
            </w:r>
          </w:p>
          <w:p w14:paraId="1CDCB8D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77A</w:t>
            </w:r>
          </w:p>
          <w:p w14:paraId="5AAC61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28A_n77A</w:t>
            </w:r>
          </w:p>
          <w:p w14:paraId="222C2BE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257A</w:t>
            </w:r>
          </w:p>
          <w:p w14:paraId="139DE32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28A_n257A</w:t>
            </w:r>
          </w:p>
          <w:p w14:paraId="2B20815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77A</w:t>
            </w:r>
          </w:p>
          <w:p w14:paraId="190F0AE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257A</w:t>
            </w:r>
          </w:p>
          <w:p w14:paraId="7122E68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77A</w:t>
            </w:r>
          </w:p>
          <w:p w14:paraId="62F2F7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257A</w:t>
            </w:r>
          </w:p>
        </w:tc>
      </w:tr>
      <w:tr w:rsidR="002104AE" w14:paraId="1DE5A8FE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666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097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7B8DD1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6A0769B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D</w:t>
            </w:r>
          </w:p>
          <w:p w14:paraId="396E821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F80AD0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667BB49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D1CF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FEF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AF02B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826E" w14:textId="7271AC7E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6" w:author="Suhwan Lim" w:date="2020-03-04T22:12:00Z">
              <w:r w:rsidRPr="00780E9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7" w:author="Suhwan Lim" w:date="2020-03-04T22:12:00Z">
              <w:r w:rsidRPr="001D05A5" w:rsidDel="007F7CA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9A8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77A</w:t>
            </w:r>
          </w:p>
          <w:p w14:paraId="0EF88AA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77A</w:t>
            </w:r>
          </w:p>
          <w:p w14:paraId="6FEBF4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257A</w:t>
            </w:r>
          </w:p>
          <w:p w14:paraId="4A06DF7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257A</w:t>
            </w:r>
          </w:p>
          <w:p w14:paraId="04B7E7B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3A_n77A</w:t>
            </w:r>
          </w:p>
          <w:p w14:paraId="1E41519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28A_n77A</w:t>
            </w:r>
          </w:p>
          <w:p w14:paraId="4AE4D0B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3A_n257D</w:t>
            </w:r>
          </w:p>
          <w:p w14:paraId="4728172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28A_n257D</w:t>
            </w:r>
          </w:p>
          <w:p w14:paraId="680C499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D_UL_3A_n77A</w:t>
            </w:r>
          </w:p>
          <w:p w14:paraId="3A7028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D_UL_3A_n257D</w:t>
            </w:r>
          </w:p>
          <w:p w14:paraId="7BD57A9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D_UL_28A_n77A</w:t>
            </w:r>
          </w:p>
          <w:p w14:paraId="47CCFBD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D_UL_28A_n257D</w:t>
            </w:r>
          </w:p>
        </w:tc>
      </w:tr>
      <w:tr w:rsidR="002104AE" w14:paraId="10A90F12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DBD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5A9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0D54351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728691F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2F99C6C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396BC6C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76B60EF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326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2873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1A40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0CC9C" w14:textId="2191F64B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8" w:author="Suhwan Lim" w:date="2020-03-04T22:13:00Z">
              <w:r w:rsidRPr="00962BB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9" w:author="Suhwan Lim" w:date="2020-03-04T22:13:00Z">
              <w:r w:rsidRPr="001D05A5" w:rsidDel="000A1BA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61D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77A</w:t>
            </w:r>
          </w:p>
          <w:p w14:paraId="0E73BD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77A</w:t>
            </w:r>
          </w:p>
          <w:p w14:paraId="0948660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257A</w:t>
            </w:r>
          </w:p>
          <w:p w14:paraId="397F466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257A</w:t>
            </w:r>
          </w:p>
          <w:p w14:paraId="62BDB7A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3A_n77A</w:t>
            </w:r>
          </w:p>
          <w:p w14:paraId="233BB61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28A_n77A</w:t>
            </w:r>
          </w:p>
          <w:p w14:paraId="44C59F8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3A_n257G</w:t>
            </w:r>
          </w:p>
          <w:p w14:paraId="6C8675C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28A_n257G</w:t>
            </w:r>
          </w:p>
          <w:p w14:paraId="7D605A4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77A</w:t>
            </w:r>
          </w:p>
          <w:p w14:paraId="74746F0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257G</w:t>
            </w:r>
          </w:p>
          <w:p w14:paraId="31D3FE3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77A</w:t>
            </w:r>
          </w:p>
          <w:p w14:paraId="2CCB5C8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257G</w:t>
            </w:r>
          </w:p>
        </w:tc>
      </w:tr>
      <w:tr w:rsidR="002104AE" w14:paraId="0B0EB080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3D43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486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6A36C0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56738B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29C33F5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426213B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479A6FC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0ABDFBA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356C2CE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8D3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D91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E8A0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0E7A" w14:textId="2DDD2564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0" w:author="Suhwan Lim" w:date="2020-03-04T22:13:00Z">
              <w:r w:rsidRPr="00962BB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1" w:author="Suhwan Lim" w:date="2020-03-04T22:13:00Z">
              <w:r w:rsidRPr="001D05A5" w:rsidDel="000A1BA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C3BA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G_UL_3A_n77A</w:t>
            </w:r>
          </w:p>
          <w:p w14:paraId="4E4A687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G _UL_28A_n77A</w:t>
            </w:r>
          </w:p>
          <w:p w14:paraId="17975AE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G_UL_3A_n257G</w:t>
            </w:r>
          </w:p>
          <w:p w14:paraId="248815E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G _UL_28A_n257G</w:t>
            </w:r>
          </w:p>
          <w:p w14:paraId="13BE318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3A_n77A</w:t>
            </w:r>
          </w:p>
          <w:p w14:paraId="027E579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28A_n77A</w:t>
            </w:r>
          </w:p>
          <w:p w14:paraId="43F21B8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3A_n257H</w:t>
            </w:r>
          </w:p>
          <w:p w14:paraId="3A162F2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28A_n257H</w:t>
            </w:r>
          </w:p>
          <w:p w14:paraId="001BF5B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77A</w:t>
            </w:r>
          </w:p>
          <w:p w14:paraId="4BAE1B5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257H</w:t>
            </w:r>
          </w:p>
          <w:p w14:paraId="715B926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77A</w:t>
            </w:r>
          </w:p>
          <w:p w14:paraId="610B56D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257H</w:t>
            </w:r>
          </w:p>
        </w:tc>
      </w:tr>
      <w:tr w:rsidR="00325471" w14:paraId="4B95D41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5DBC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DC48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60A2BD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5F40B00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4FAE872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75832E3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  <w:p w14:paraId="448FFDE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630C09D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5FE25A2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09A9EE0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571D442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D770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D52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6806" w14:textId="77777777" w:rsidR="00325471" w:rsidRPr="001D05A5" w:rsidRDefault="00325471" w:rsidP="00325471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6C86" w14:textId="757A2A39" w:rsidR="00325471" w:rsidRPr="001D05A5" w:rsidRDefault="002104AE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5462" w:author="Suhwan Lim" w:date="2020-03-04T22:13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3" w:author="Suhwan Lim" w:date="2020-03-04T22:13:00Z">
              <w:r w:rsidR="00325471" w:rsidRPr="001D05A5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08F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H_UL_3A_n77A</w:t>
            </w:r>
          </w:p>
          <w:p w14:paraId="547C3BE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H _UL_28A_n77A</w:t>
            </w:r>
          </w:p>
          <w:p w14:paraId="3D13D14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H_UL_3A_n257H</w:t>
            </w:r>
          </w:p>
          <w:p w14:paraId="3C509D5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H _UL_28A_n257H</w:t>
            </w:r>
          </w:p>
          <w:p w14:paraId="7BB1A2F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3A_n77A</w:t>
            </w:r>
          </w:p>
          <w:p w14:paraId="68C5E80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28A_n77A</w:t>
            </w:r>
          </w:p>
          <w:p w14:paraId="0B63FA3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3A_n257I</w:t>
            </w:r>
          </w:p>
          <w:p w14:paraId="1581D78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28A_n257I</w:t>
            </w:r>
          </w:p>
          <w:p w14:paraId="3135686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I_UL_3A_n77A</w:t>
            </w:r>
          </w:p>
          <w:p w14:paraId="68F3DB0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I_UL_3A_n257I</w:t>
            </w:r>
          </w:p>
          <w:p w14:paraId="6E26E65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I_UL_28A_n77A</w:t>
            </w:r>
          </w:p>
          <w:p w14:paraId="6560BF4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I_UL_28A_n257I</w:t>
            </w:r>
          </w:p>
        </w:tc>
      </w:tr>
      <w:tr w:rsidR="002104AE" w14:paraId="472275D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6480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-11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0DE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40C1580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545BB6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5D7432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6E7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AC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8EE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18BE8" w14:textId="1B4673D1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4" w:author="Suhwan Lim" w:date="2020-03-04T22:13:00Z">
              <w:r w:rsidRPr="004D1D49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5" w:author="Suhwan Lim" w:date="2020-03-04T22:13:00Z">
              <w:r w:rsidRPr="001D05A5" w:rsidDel="00436D4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1D4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_UL_8A_n77A</w:t>
            </w:r>
          </w:p>
          <w:p w14:paraId="4F9CBFA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_UL_11A_n77A</w:t>
            </w:r>
          </w:p>
          <w:p w14:paraId="4B7220F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8A_n77A</w:t>
            </w:r>
          </w:p>
          <w:p w14:paraId="7468A59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11A_n77A</w:t>
            </w:r>
          </w:p>
          <w:p w14:paraId="6DA63C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8A_n257A</w:t>
            </w:r>
          </w:p>
          <w:p w14:paraId="1D75349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11A_n257A</w:t>
            </w:r>
          </w:p>
          <w:p w14:paraId="346F708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323CC58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257A</w:t>
            </w:r>
          </w:p>
          <w:p w14:paraId="6073C29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53FDB55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</w:tc>
      </w:tr>
      <w:tr w:rsidR="002104AE" w14:paraId="302C11BC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8B8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11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88C6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28DEA3B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003B264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D</w:t>
            </w:r>
          </w:p>
          <w:p w14:paraId="78375AB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7EA0D74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7B70C10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D0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357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72AC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BF2CC" w14:textId="3D687915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6" w:author="Suhwan Lim" w:date="2020-03-04T22:13:00Z">
              <w:r w:rsidRPr="004D1D49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7" w:author="Suhwan Lim" w:date="2020-03-04T22:13:00Z">
              <w:r w:rsidRPr="001D05A5" w:rsidDel="00436D4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4C6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77A</w:t>
            </w:r>
          </w:p>
          <w:p w14:paraId="15970D6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77A</w:t>
            </w:r>
          </w:p>
          <w:p w14:paraId="5EE8E78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257A</w:t>
            </w:r>
          </w:p>
          <w:p w14:paraId="2807F79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257A</w:t>
            </w:r>
          </w:p>
          <w:p w14:paraId="54B2673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8A_n77A</w:t>
            </w:r>
          </w:p>
          <w:p w14:paraId="5B2EC9D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11A_n77A</w:t>
            </w:r>
          </w:p>
          <w:p w14:paraId="2D02895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8A_n257D</w:t>
            </w:r>
          </w:p>
          <w:p w14:paraId="555C6E1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11A_n257D</w:t>
            </w:r>
          </w:p>
          <w:p w14:paraId="55F8D9E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D_UL_8A_n77A</w:t>
            </w:r>
          </w:p>
          <w:p w14:paraId="46CD23F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D_UL_8A_n257D</w:t>
            </w:r>
          </w:p>
          <w:p w14:paraId="46E90CB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77A</w:t>
            </w:r>
          </w:p>
          <w:p w14:paraId="759A012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257D</w:t>
            </w:r>
          </w:p>
        </w:tc>
      </w:tr>
      <w:tr w:rsidR="002104AE" w14:paraId="309E19A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32D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-11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17E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5DB9E2CA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3F3E52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54EEC5C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6726F4C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5C89760B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2082789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4858DE3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2E2D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192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5B25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549B9" w14:textId="5453FFE8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8" w:author="Suhwan Lim" w:date="2020-03-04T22:13:00Z">
              <w:r w:rsidRPr="003D1A16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9" w:author="Suhwan Lim" w:date="2020-03-04T22:13:00Z">
              <w:r w:rsidRPr="001D05A5" w:rsidDel="0072638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094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77A</w:t>
            </w:r>
          </w:p>
          <w:p w14:paraId="1D730F8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77A</w:t>
            </w:r>
          </w:p>
          <w:p w14:paraId="6226CDD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257A</w:t>
            </w:r>
          </w:p>
          <w:p w14:paraId="05B35BE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257A</w:t>
            </w:r>
          </w:p>
          <w:p w14:paraId="4CD908C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8A_n77A</w:t>
            </w:r>
          </w:p>
          <w:p w14:paraId="3D338B8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11A_n77A</w:t>
            </w:r>
          </w:p>
          <w:p w14:paraId="7D7D42F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8A_n257G</w:t>
            </w:r>
          </w:p>
          <w:p w14:paraId="497FC88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11A_n257G</w:t>
            </w:r>
          </w:p>
          <w:p w14:paraId="463D2DE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77A</w:t>
            </w:r>
          </w:p>
          <w:p w14:paraId="3415B8C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257G</w:t>
            </w:r>
          </w:p>
          <w:p w14:paraId="405D777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77A</w:t>
            </w:r>
          </w:p>
          <w:p w14:paraId="5CBBEDC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257G</w:t>
            </w:r>
          </w:p>
        </w:tc>
      </w:tr>
      <w:tr w:rsidR="002104AE" w14:paraId="594506A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E92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11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F033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268C09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 xml:space="preserve">DC_8A_n257A </w:t>
            </w: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6567E5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5DE33BF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717F96C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6C8C875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1FBEFAC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CA6BE8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23E89AB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053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90BA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135D4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BAEB" w14:textId="0A804BF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70" w:author="Suhwan Lim" w:date="2020-03-04T22:13:00Z">
              <w:r w:rsidRPr="003D1A16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71" w:author="Suhwan Lim" w:date="2020-03-04T22:13:00Z">
              <w:r w:rsidRPr="001D05A5" w:rsidDel="0072638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85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77A</w:t>
            </w:r>
          </w:p>
          <w:p w14:paraId="536E12B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G _UL_11A_n77A</w:t>
            </w:r>
          </w:p>
          <w:p w14:paraId="40D14C8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257G</w:t>
            </w:r>
          </w:p>
          <w:p w14:paraId="3872950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G _UL_11A_n257G</w:t>
            </w:r>
          </w:p>
          <w:p w14:paraId="1ECC75F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8A_n77A</w:t>
            </w:r>
          </w:p>
          <w:p w14:paraId="24D6CD6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11A_n77A</w:t>
            </w:r>
          </w:p>
          <w:p w14:paraId="5F92397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8A_n257H</w:t>
            </w:r>
          </w:p>
          <w:p w14:paraId="07B25BC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11A_n257H</w:t>
            </w:r>
          </w:p>
          <w:p w14:paraId="6078805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77A</w:t>
            </w:r>
          </w:p>
          <w:p w14:paraId="09E084A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257H</w:t>
            </w:r>
          </w:p>
          <w:p w14:paraId="054D44C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77A</w:t>
            </w:r>
          </w:p>
          <w:p w14:paraId="005508F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257H</w:t>
            </w:r>
          </w:p>
        </w:tc>
      </w:tr>
      <w:tr w:rsidR="00C424FD" w14:paraId="1811FA4F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0D3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-11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937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4D3C9F8" w14:textId="77777777" w:rsidR="00C424FD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7BF82BB2" w14:textId="77777777" w:rsidR="007F553D" w:rsidRPr="001D05A5" w:rsidRDefault="007F553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7AB14E8F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7F1FD0B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0297C831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  <w:p w14:paraId="13E7B81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B8D7431" w14:textId="77777777" w:rsidR="00C424FD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3CAF4AA0" w14:textId="77777777" w:rsidR="007F553D" w:rsidRPr="001D05A5" w:rsidRDefault="007F553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2BCEB94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34A610B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61DBF9FF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28A58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429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4E8F" w14:textId="77777777" w:rsidR="00C424FD" w:rsidRPr="001D05A5" w:rsidRDefault="00C424FD" w:rsidP="00C424FD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F8429" w14:textId="587987DC" w:rsidR="00C424FD" w:rsidRPr="001D05A5" w:rsidRDefault="002104AE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ins w:id="5472" w:author="Suhwan Lim" w:date="2020-03-04T22:13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73" w:author="Suhwan Lim" w:date="2020-03-04T22:13:00Z">
              <w:r w:rsidR="00C424FD" w:rsidRPr="001D05A5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0C49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77A</w:t>
            </w:r>
          </w:p>
          <w:p w14:paraId="406A1BDE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H _UL_11A_n77A</w:t>
            </w:r>
          </w:p>
          <w:p w14:paraId="41BBFB3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257H</w:t>
            </w:r>
          </w:p>
          <w:p w14:paraId="63A0AE6A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H _UL_11A_n257H</w:t>
            </w:r>
          </w:p>
          <w:p w14:paraId="264FFF0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8A_n77A</w:t>
            </w:r>
          </w:p>
          <w:p w14:paraId="65F6DC25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11A_n77A</w:t>
            </w:r>
          </w:p>
          <w:p w14:paraId="4A687146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8A_n257I</w:t>
            </w:r>
          </w:p>
          <w:p w14:paraId="23CE719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11A_n257I</w:t>
            </w:r>
          </w:p>
          <w:p w14:paraId="41E925B8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I_UL_8A_n77A</w:t>
            </w:r>
          </w:p>
          <w:p w14:paraId="2858D89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I_UL_8A_n257I</w:t>
            </w:r>
          </w:p>
          <w:p w14:paraId="7379DD0A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77A</w:t>
            </w:r>
          </w:p>
          <w:p w14:paraId="2521ADB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257I</w:t>
            </w:r>
          </w:p>
        </w:tc>
      </w:tr>
      <w:tr w:rsidR="002104AE" w14:paraId="2A1C36DE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5E5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C58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40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A465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102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EAF3" w14:textId="5CFC6630" w:rsidR="002104AE" w:rsidRPr="001D05A5" w:rsidRDefault="002104AE" w:rsidP="002104AE">
            <w:pPr>
              <w:pStyle w:val="TAL"/>
              <w:jc w:val="both"/>
              <w:rPr>
                <w:rFonts w:cs="Arial"/>
                <w:szCs w:val="18"/>
                <w:lang w:eastAsia="ja-JP"/>
              </w:rPr>
            </w:pPr>
            <w:ins w:id="5474" w:author="Suhwan Lim" w:date="2020-03-04T22:15:00Z">
              <w:r>
                <w:rPr>
                  <w:rFonts w:cs="Arial"/>
                  <w:szCs w:val="18"/>
                  <w:lang w:eastAsia="ja-JP"/>
                </w:rPr>
                <w:t>C</w:t>
              </w:r>
            </w:ins>
            <w:ins w:id="5475" w:author="Suhwan Lim" w:date="2020-03-04T22:14:00Z">
              <w:r w:rsidRPr="005B4E09">
                <w:rPr>
                  <w:rFonts w:cs="Arial"/>
                  <w:szCs w:val="18"/>
                  <w:lang w:eastAsia="ja-JP"/>
                </w:rPr>
                <w:t>ompleted</w:t>
              </w:r>
            </w:ins>
            <w:del w:id="5476" w:author="Suhwan Lim" w:date="2020-03-04T22:14:00Z">
              <w:r w:rsidRPr="006C63DF" w:rsidDel="00A66F3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75D1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77A-n25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7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7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A_UL_19A_n257A</w:t>
            </w:r>
          </w:p>
        </w:tc>
      </w:tr>
      <w:tr w:rsidR="002104AE" w14:paraId="07B89099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BCDD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19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73871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E578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230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9BC35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1B4A" w14:textId="62C878EE" w:rsidR="002104AE" w:rsidRPr="006C63DF" w:rsidRDefault="002104AE" w:rsidP="002104AE">
            <w:pPr>
              <w:pStyle w:val="TAL"/>
              <w:jc w:val="both"/>
              <w:rPr>
                <w:rFonts w:eastAsia="Yu Gothic" w:cs="Arial"/>
                <w:szCs w:val="18"/>
              </w:rPr>
            </w:pPr>
            <w:ins w:id="5477" w:author="Suhwan Lim" w:date="2020-03-04T22:15:00Z">
              <w:r>
                <w:rPr>
                  <w:rFonts w:cs="Arial"/>
                  <w:szCs w:val="18"/>
                  <w:lang w:eastAsia="ja-JP"/>
                </w:rPr>
                <w:t>C</w:t>
              </w:r>
            </w:ins>
            <w:ins w:id="5478" w:author="Suhwan Lim" w:date="2020-03-04T22:14:00Z">
              <w:r w:rsidRPr="005B4E09">
                <w:rPr>
                  <w:rFonts w:cs="Arial"/>
                  <w:szCs w:val="18"/>
                  <w:lang w:eastAsia="ja-JP"/>
                </w:rPr>
                <w:t>ompleted</w:t>
              </w:r>
            </w:ins>
            <w:del w:id="5479" w:author="Suhwan Lim" w:date="2020-03-04T22:14:00Z">
              <w:r w:rsidRPr="006C63DF" w:rsidDel="00A66F3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1BE2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G_UL_19A_n257G</w:t>
            </w:r>
          </w:p>
        </w:tc>
      </w:tr>
      <w:tr w:rsidR="002104AE" w14:paraId="4C4CE3E5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FFA6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6EDF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398FC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D23D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E4E11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CF32" w14:textId="14FB6FF6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480" w:author="Suhwan Lim" w:date="2020-03-04T22:15:00Z">
              <w:r w:rsidRPr="00CE7C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481" w:author="Suhwan Lim" w:date="2020-03-04T22:15:00Z">
              <w:r w:rsidRPr="006C63DF" w:rsidDel="009B47C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961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H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H_UL_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H_UL_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H_UL_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H_UL_DC_19A_n257G</w:t>
            </w:r>
          </w:p>
        </w:tc>
      </w:tr>
      <w:tr w:rsidR="002104AE" w14:paraId="32CA0287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FA57A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18A2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9B420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00F15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8235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DC1B" w14:textId="42E027A8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482" w:author="Suhwan Lim" w:date="2020-03-04T22:15:00Z">
              <w:r w:rsidRPr="00CE7C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483" w:author="Suhwan Lim" w:date="2020-03-04T22:15:00Z">
              <w:r w:rsidRPr="006C63DF" w:rsidDel="009B47C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2E221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I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I_UL_19A_n257H</w:t>
            </w:r>
          </w:p>
        </w:tc>
      </w:tr>
      <w:tr w:rsidR="002104AE" w14:paraId="54BE552B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484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485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6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CFB64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2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7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91B031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8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212A2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9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C138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0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65322E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91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42BAEB" w14:textId="25EBFFFF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492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493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4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09A9A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77A-n257A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7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77A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A_UL_21A_n257A</w:t>
            </w:r>
          </w:p>
        </w:tc>
      </w:tr>
      <w:tr w:rsidR="002104AE" w14:paraId="1063C6E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495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496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7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D622D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2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8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048D1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9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A5A185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0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322FF3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1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6665CD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02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5C5239" w14:textId="4F5E71BF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03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04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5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CB2BF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21A_n77A-n257G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G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G_UL_21A_n257G</w:t>
            </w:r>
          </w:p>
        </w:tc>
      </w:tr>
      <w:tr w:rsidR="002104AE" w14:paraId="73B7457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06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07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8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D3648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2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9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C3DD70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0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13087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1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37F9D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2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79AE9E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13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2C8545" w14:textId="7D7BF089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14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15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6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015F70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21A_n77A-n257H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H_UL_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H_UL_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H_UL_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H_UL_DC_21A_n257G</w:t>
            </w:r>
          </w:p>
        </w:tc>
      </w:tr>
      <w:tr w:rsidR="002104AE" w14:paraId="718D194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17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18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9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F006B2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2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0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DC43E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1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9E2F60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2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8C603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3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5354B3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24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E53E80" w14:textId="084E0D2C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25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26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7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9BAEC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21A_n77A-n257I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I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I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I_UL_21A_n257H</w:t>
            </w:r>
          </w:p>
        </w:tc>
      </w:tr>
      <w:tr w:rsidR="002104AE" w14:paraId="5D5339B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28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29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0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0FA4D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1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33A33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2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0A8B3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3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C9DF7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4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9501C4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35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71B1EB" w14:textId="24BEB51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36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37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8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C345A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7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A_UL_42A_n257A</w:t>
            </w:r>
          </w:p>
        </w:tc>
      </w:tr>
      <w:tr w:rsidR="002104AE" w14:paraId="35A7691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39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40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1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9B722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2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53802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3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6801C1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4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181BA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5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EAE8DB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46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F4030F" w14:textId="09C21E91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47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48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9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2626B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G_UL_42A_n257G</w:t>
            </w:r>
          </w:p>
        </w:tc>
      </w:tr>
      <w:tr w:rsidR="002104AE" w14:paraId="07379BF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50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51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2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7826F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3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BE31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4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C3D1E1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5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78D7D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6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DBCBB3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57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228352" w14:textId="6EABEB82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58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59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0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14ACD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H_UL_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H_UL_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H_UL_DC_42A_n257G</w:t>
            </w:r>
          </w:p>
        </w:tc>
      </w:tr>
      <w:tr w:rsidR="002104AE" w14:paraId="784195E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61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62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3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66D68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4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1C32E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5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E97B2C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6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27416B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7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057838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68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E1C7B9" w14:textId="6EF6FC16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69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70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1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B7D3B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I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I_UL_42A_n257H</w:t>
            </w:r>
          </w:p>
        </w:tc>
      </w:tr>
      <w:tr w:rsidR="002104AE" w14:paraId="0AD9671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72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73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4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1FAB63" w14:textId="77777777" w:rsidR="002104AE" w:rsidRPr="00C51E6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-19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5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FEB5ED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6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96317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7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3AEEB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8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8A324E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79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B8B860" w14:textId="629B9FC2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80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81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2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85ECC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77A-n25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_n77A-n257A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_n77A-n257A_UL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77A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7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A_UL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A_UL_19A_n257A</w:t>
            </w:r>
          </w:p>
        </w:tc>
      </w:tr>
      <w:tr w:rsidR="002104AE" w14:paraId="786F0D8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83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84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5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5473E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-19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6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EF7EF9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7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E6DB5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8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78897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9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F832A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90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979450" w14:textId="24A67FD3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91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92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3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21816D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G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G_UL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G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G_UL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G_UL_19A_n257G</w:t>
            </w:r>
          </w:p>
        </w:tc>
      </w:tr>
      <w:tr w:rsidR="002104AE" w14:paraId="29D64DF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94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95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6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68146B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3A-19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7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E4353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8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DB8CB4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9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B18E90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0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B6F47F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01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CE58DF" w14:textId="027AFD2A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02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03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4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34275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H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H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H_UL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H_UL_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H_UL_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H_UL_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H_UL_DC_19A_n257G</w:t>
            </w:r>
          </w:p>
        </w:tc>
      </w:tr>
      <w:tr w:rsidR="002104AE" w14:paraId="55B96CE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05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06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7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7A8F6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-19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8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DCD1AB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9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643FC7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0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EF60A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1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5CC435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12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00CA8" w14:textId="43B87902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13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14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5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5255F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I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I_UL_3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I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I_UL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I_UL_19A_n257H</w:t>
            </w:r>
          </w:p>
        </w:tc>
      </w:tr>
      <w:tr w:rsidR="002104AE" w14:paraId="7E624CF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16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17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8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94ABC5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9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E7F14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0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AE0C4A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1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1A4D9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2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20A554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23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7355F7" w14:textId="053A417C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24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25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6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B5C56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21A_n257A</w:t>
            </w:r>
          </w:p>
        </w:tc>
      </w:tr>
      <w:tr w:rsidR="002104AE" w14:paraId="34EAC13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27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28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9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2E9B8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2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0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1286E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1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CE307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2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2662A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3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A3928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34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3A5563" w14:textId="389158B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35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36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7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EA7DD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21A_n257G</w:t>
            </w:r>
          </w:p>
        </w:tc>
      </w:tr>
      <w:tr w:rsidR="002104AE" w14:paraId="7DFAB4B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38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39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0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03AE5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1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449C3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2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28FA6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3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1B7C9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4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87881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45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7DCA07" w14:textId="2E5DFD8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46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47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8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BC544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H_UL_DC_21A_n257G</w:t>
            </w:r>
          </w:p>
        </w:tc>
      </w:tr>
      <w:tr w:rsidR="002104AE" w14:paraId="3C41DC1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49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50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1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F3807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2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9305C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3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50986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4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F27DD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5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D3126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56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4C238" w14:textId="0C7836F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57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58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9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4BB3E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I_UL_21A_n257H</w:t>
            </w:r>
          </w:p>
        </w:tc>
      </w:tr>
      <w:tr w:rsidR="002104AE" w14:paraId="39C7A48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60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61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2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A6490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3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4BB0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4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D0A20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5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E516D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6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AA6C0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67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FF49A5" w14:textId="0F24086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68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69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0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B9178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42A_n257A</w:t>
            </w:r>
          </w:p>
        </w:tc>
      </w:tr>
      <w:tr w:rsidR="002104AE" w14:paraId="6B7A28DB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71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72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3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FFA1C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4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EDA4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5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BBB4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6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1054E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7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95F0E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78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4745E6" w14:textId="78D03C7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79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80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1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178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42A_n257G</w:t>
            </w:r>
          </w:p>
        </w:tc>
      </w:tr>
      <w:tr w:rsidR="002104AE" w14:paraId="4070BA0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82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83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4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7E537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5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54EA7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6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B31F0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7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BA6D4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8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FEB11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89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DD25C3" w14:textId="7854CF4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90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91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2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FE723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H_UL_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H_UL_DC_42A_n257G</w:t>
            </w:r>
          </w:p>
        </w:tc>
      </w:tr>
      <w:tr w:rsidR="002104AE" w14:paraId="55CD26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93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94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5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9D05F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6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FABEC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7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74CCC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8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0BFE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9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2E605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00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322978" w14:textId="69E986B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01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02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3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6DA7D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I_UL_42A_n257H</w:t>
            </w:r>
          </w:p>
        </w:tc>
      </w:tr>
      <w:tr w:rsidR="002104AE" w14:paraId="267B2F0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04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05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6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3A4C2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7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87E57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8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7B88C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9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3C40F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0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9546C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11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C93494" w14:textId="650FD3F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12" w:author="Suhwan Lim" w:date="2020-03-04T22:16:00Z">
              <w:r w:rsidRPr="00700B6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13" w:author="Suhwan Lim" w:date="2020-03-04T22:16:00Z">
              <w:r w:rsidRPr="00C17320" w:rsidDel="000C4A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4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30E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21A_n257A</w:t>
            </w:r>
          </w:p>
        </w:tc>
      </w:tr>
      <w:tr w:rsidR="002104AE" w14:paraId="4D47E9B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15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16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7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C8C5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8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5B59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9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24B0A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0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9A037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1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8384F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22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908299" w14:textId="7E46B0C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23" w:author="Suhwan Lim" w:date="2020-03-04T22:16:00Z">
              <w:r w:rsidRPr="00700B6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24" w:author="Suhwan Lim" w:date="2020-03-04T22:16:00Z">
              <w:r w:rsidRPr="00C17320" w:rsidDel="000C4A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5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EEE8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21A_n257G</w:t>
            </w:r>
          </w:p>
        </w:tc>
      </w:tr>
      <w:tr w:rsidR="002104AE" w14:paraId="413E613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26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27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8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DF2DB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9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A6D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0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89B9C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1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A8FCB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2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F3776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33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39A256" w14:textId="29C3B11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34" w:author="Suhwan Lim" w:date="2020-03-04T22:16:00Z">
              <w:r w:rsidRPr="00700B6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35" w:author="Suhwan Lim" w:date="2020-03-04T22:16:00Z">
              <w:r w:rsidRPr="00C17320" w:rsidDel="000C4A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6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157BE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H_UL_DC_21A_n257G</w:t>
            </w:r>
          </w:p>
        </w:tc>
      </w:tr>
      <w:tr w:rsidR="002104AE" w14:paraId="36E6752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37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38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9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2587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0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BADD6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1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CCB6E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2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91606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3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2C613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44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9ADA31" w14:textId="2C47AE8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45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46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7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B167C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I_UL_21A_n257H</w:t>
            </w:r>
          </w:p>
        </w:tc>
      </w:tr>
      <w:tr w:rsidR="002104AE" w14:paraId="592A4A0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48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49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0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289CA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1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0D88F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2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4BE8E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3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3203B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4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C44BC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55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9B1CA0" w14:textId="5707039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56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57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8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A62D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42A_n257A</w:t>
            </w:r>
          </w:p>
        </w:tc>
      </w:tr>
      <w:tr w:rsidR="002104AE" w14:paraId="74E7987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59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60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1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67B4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2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78324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3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2DF1B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4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9FA39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5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54DAE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66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5FEA4E" w14:textId="6B9C8F9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67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68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9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AC5FE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42A_n257G</w:t>
            </w:r>
          </w:p>
        </w:tc>
      </w:tr>
      <w:tr w:rsidR="002104AE" w14:paraId="3D6B34E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70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71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2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D05FD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3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F8F8C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4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6D672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5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1C049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6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9B7A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77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37597C" w14:textId="70C842A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78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79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0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0BF6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H_UL_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H_UL_DC_42A_n257G</w:t>
            </w:r>
          </w:p>
        </w:tc>
      </w:tr>
      <w:tr w:rsidR="002104AE" w14:paraId="2EF9D5F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81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82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3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D91FA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4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A09AD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5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6215E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6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EE53C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7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10902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88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76C4A4" w14:textId="6C7033A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89" w:author="Suhwan Lim" w:date="2020-03-04T22:17:00Z">
              <w:r w:rsidRPr="00982B1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90" w:author="Suhwan Lim" w:date="2020-03-04T22:17:00Z">
              <w:r w:rsidRPr="00C17320" w:rsidDel="00EC0C3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1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62A25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I_UL_42A_n257H</w:t>
            </w:r>
          </w:p>
        </w:tc>
      </w:tr>
      <w:tr w:rsidR="002104AE" w14:paraId="298BAD8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92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93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4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933F9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5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FABD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6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363C7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7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BB1BF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8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2BBD8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99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138B57" w14:textId="3719EC7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00" w:author="Suhwan Lim" w:date="2020-03-04T22:17:00Z">
              <w:r w:rsidRPr="00982B1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01" w:author="Suhwan Lim" w:date="2020-03-04T22:17:00Z">
              <w:r w:rsidRPr="00C17320" w:rsidDel="00EC0C3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2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D536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42A_n257A</w:t>
            </w:r>
          </w:p>
        </w:tc>
      </w:tr>
      <w:tr w:rsidR="002104AE" w14:paraId="36224C4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03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04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5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8C8CF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6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0A0FF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7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1458C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8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9E3A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9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3F13F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10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EE8969" w14:textId="528D74F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11" w:author="Suhwan Lim" w:date="2020-03-04T22:17:00Z">
              <w:r w:rsidRPr="00982B1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12" w:author="Suhwan Lim" w:date="2020-03-04T22:17:00Z">
              <w:r w:rsidRPr="00C17320" w:rsidDel="00EC0C3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3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A32F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42A_n257G</w:t>
            </w:r>
          </w:p>
        </w:tc>
      </w:tr>
      <w:tr w:rsidR="002104AE" w14:paraId="4AFAB33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14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15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6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5271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7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4A963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8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72BB6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9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8BB05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0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F8B84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21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C11D08" w14:textId="251504E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22" w:author="Suhwan Lim" w:date="2020-03-04T22:17:00Z">
              <w:r w:rsidRPr="006018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23" w:author="Suhwan Lim" w:date="2020-03-04T22:17:00Z">
              <w:r w:rsidRPr="00C17320" w:rsidDel="001F10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4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83951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H_UL_DC_42A_n257G</w:t>
            </w:r>
          </w:p>
        </w:tc>
      </w:tr>
      <w:tr w:rsidR="002104AE" w14:paraId="0A02AAA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25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26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7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BA69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8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7A8E8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9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B9D65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0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5F80A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1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D8168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32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E452C5" w14:textId="0F75B5C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33" w:author="Suhwan Lim" w:date="2020-03-04T22:17:00Z">
              <w:r w:rsidRPr="006018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34" w:author="Suhwan Lim" w:date="2020-03-04T22:17:00Z">
              <w:r w:rsidRPr="00C17320" w:rsidDel="001F10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5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8055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I_UL_42A_n257H</w:t>
            </w:r>
          </w:p>
        </w:tc>
      </w:tr>
      <w:tr w:rsidR="002104AE" w14:paraId="367CC8B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36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37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8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59E23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9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4778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0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F8B60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1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6B447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2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2F607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43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9505D5" w14:textId="6DA5D81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44" w:author="Suhwan Lim" w:date="2020-03-04T22:17:00Z">
              <w:r w:rsidRPr="003D450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45" w:author="Suhwan Lim" w:date="2020-03-04T22:17:00Z">
              <w:r w:rsidRPr="00C17320" w:rsidDel="00161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6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0D8A3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42C_n257A</w:t>
            </w:r>
          </w:p>
        </w:tc>
      </w:tr>
      <w:tr w:rsidR="002104AE" w14:paraId="06FA21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47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48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9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2CA85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0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42CA4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1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55DF6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2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6755D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3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541AF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54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9CB44E" w14:textId="75B7F89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55" w:author="Suhwan Lim" w:date="2020-03-04T22:17:00Z">
              <w:r w:rsidRPr="003D450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56" w:author="Suhwan Lim" w:date="2020-03-04T22:17:00Z">
              <w:r w:rsidRPr="00C17320" w:rsidDel="00161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7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BDDDF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42C_n257G</w:t>
            </w:r>
          </w:p>
        </w:tc>
      </w:tr>
      <w:tr w:rsidR="002104AE" w14:paraId="7019725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58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59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0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F56E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1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A95E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2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A224B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3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680CE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4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C2B96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65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507273" w14:textId="0ACECAF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66" w:author="Suhwan Lim" w:date="2020-03-04T22:17:00Z">
              <w:r w:rsidRPr="003D450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67" w:author="Suhwan Lim" w:date="2020-03-04T22:17:00Z">
              <w:r w:rsidRPr="00C17320" w:rsidDel="00161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8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4376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H_UL_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H_UL_DC_42C_n257G</w:t>
            </w:r>
          </w:p>
        </w:tc>
      </w:tr>
      <w:tr w:rsidR="002104AE" w14:paraId="7455E15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69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70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1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4547B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2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DCB03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3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60F01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4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E69DF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5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469B7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76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C8024B" w14:textId="14FD02B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77" w:author="Suhwan Lim" w:date="2020-03-04T22:17:00Z">
              <w:r w:rsidRPr="003178D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78" w:author="Suhwan Lim" w:date="2020-03-04T22:17:00Z">
              <w:r w:rsidRPr="00C17320" w:rsidDel="0009208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9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0CE90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I_UL_42C_n257H</w:t>
            </w:r>
          </w:p>
        </w:tc>
      </w:tr>
      <w:tr w:rsidR="002104AE" w14:paraId="6B7A162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80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81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2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B3321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3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960BB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4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4DABB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5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C0E20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6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ACAF0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87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C3F3D1" w14:textId="56424AC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88" w:author="Suhwan Lim" w:date="2020-03-04T22:17:00Z">
              <w:r w:rsidRPr="003178D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89" w:author="Suhwan Lim" w:date="2020-03-04T22:17:00Z">
              <w:r w:rsidRPr="00C17320" w:rsidDel="0009208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0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6D62F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42C_n257A</w:t>
            </w:r>
          </w:p>
        </w:tc>
      </w:tr>
      <w:tr w:rsidR="002104AE" w14:paraId="591FB66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91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92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3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B115D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4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9F7EC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5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D0199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6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72D2F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7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14BD3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98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AB3B73" w14:textId="0D4727D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99" w:author="Suhwan Lim" w:date="2020-03-04T22:17:00Z">
              <w:r w:rsidRPr="00B1263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00" w:author="Suhwan Lim" w:date="2020-03-04T22:17:00Z">
              <w:r w:rsidRPr="00C17320" w:rsidDel="0029058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1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4702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42C_n257G</w:t>
            </w:r>
          </w:p>
        </w:tc>
      </w:tr>
      <w:tr w:rsidR="002104AE" w14:paraId="7212283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02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03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4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A466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5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07BB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6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AA79F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7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1569D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8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89719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09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D7483B" w14:textId="3C6AD74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10" w:author="Suhwan Lim" w:date="2020-03-04T22:17:00Z">
              <w:r w:rsidRPr="00B1263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11" w:author="Suhwan Lim" w:date="2020-03-04T22:17:00Z">
              <w:r w:rsidRPr="00C17320" w:rsidDel="0029058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2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FAD6E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H_UL_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H_UL_DC_42C_n257G</w:t>
            </w:r>
          </w:p>
        </w:tc>
      </w:tr>
      <w:tr w:rsidR="002104AE" w14:paraId="39B92CC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13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14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5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9E965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6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FA238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7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32CEE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8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388FB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9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ED6B5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20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3BD3FB" w14:textId="44CECE8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21" w:author="Suhwan Lim" w:date="2020-03-04T22:17:00Z">
              <w:r w:rsidRPr="00B1263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22" w:author="Suhwan Lim" w:date="2020-03-04T22:17:00Z">
              <w:r w:rsidRPr="00C17320" w:rsidDel="0029058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3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002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I_UL_42C_n257H</w:t>
            </w:r>
          </w:p>
        </w:tc>
      </w:tr>
      <w:tr w:rsidR="002104AE" w14:paraId="12579D0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24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25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6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F8674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7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9EC81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8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6FD8A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9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D749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0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2C5EC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31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3C4ACF" w14:textId="2F358B2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32" w:author="Suhwan Lim" w:date="2020-03-04T22:17:00Z">
              <w:r w:rsidRPr="0089533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33" w:author="Suhwan Lim" w:date="2020-03-04T22:17:00Z">
              <w:r w:rsidRPr="00C17320" w:rsidDel="00213D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4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0EDD9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42C_n257A</w:t>
            </w:r>
          </w:p>
        </w:tc>
      </w:tr>
      <w:tr w:rsidR="002104AE" w14:paraId="7FFDD7B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35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36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7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3018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8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182E0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9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AB757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0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C5969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1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2FFD1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42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0C74EE" w14:textId="5D89311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43" w:author="Suhwan Lim" w:date="2020-03-04T22:17:00Z">
              <w:r w:rsidRPr="0089533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44" w:author="Suhwan Lim" w:date="2020-03-04T22:17:00Z">
              <w:r w:rsidRPr="00C17320" w:rsidDel="00213D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5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EE9C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42C_n257G</w:t>
            </w:r>
          </w:p>
        </w:tc>
      </w:tr>
      <w:tr w:rsidR="002104AE" w14:paraId="06FF29D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46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47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8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486D5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9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97FDA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0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E9942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1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E487E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2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3DD77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53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8005C9" w14:textId="0C2AB95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54" w:author="Suhwan Lim" w:date="2020-03-04T22:17:00Z">
              <w:r w:rsidRPr="0089533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55" w:author="Suhwan Lim" w:date="2020-03-04T22:17:00Z">
              <w:r w:rsidRPr="00C17320" w:rsidDel="00213D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6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6ADF2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H_UL_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H_UL_DC_42C_n257G</w:t>
            </w:r>
          </w:p>
        </w:tc>
      </w:tr>
      <w:tr w:rsidR="002104AE" w14:paraId="75B1A5F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57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58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9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F5EF8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0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F4067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1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A98C1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2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709F1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3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94AA9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64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6176B0" w14:textId="1D9411D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65" w:author="Suhwan Lim" w:date="2020-03-04T22:18:00Z">
              <w:r w:rsidRPr="0041488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66" w:author="Suhwan Lim" w:date="2020-03-04T22:18:00Z">
              <w:r w:rsidRPr="00C17320" w:rsidDel="002E72A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7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13265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I_UL_42C_n257H</w:t>
            </w:r>
          </w:p>
        </w:tc>
      </w:tr>
      <w:tr w:rsidR="002104AE" w14:paraId="058E817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68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69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0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3841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1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405B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2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0B4EF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3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E0A79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4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8AAB4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75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DA28BF" w14:textId="423DBF2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76" w:author="Suhwan Lim" w:date="2020-03-04T22:18:00Z">
              <w:r w:rsidRPr="0041488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77" w:author="Suhwan Lim" w:date="2020-03-04T22:18:00Z">
              <w:r w:rsidRPr="00C17320" w:rsidDel="002E72A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8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5A12C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42C_n257A</w:t>
            </w:r>
          </w:p>
        </w:tc>
      </w:tr>
      <w:tr w:rsidR="002104AE" w14:paraId="3FB2453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79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80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1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0A1FD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2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73E1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3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9281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4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AD7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5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B5EB0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86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073D2C" w14:textId="72DB96A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87" w:author="Suhwan Lim" w:date="2020-03-04T22:18:00Z">
              <w:r w:rsidRPr="0041488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88" w:author="Suhwan Lim" w:date="2020-03-04T22:18:00Z">
              <w:r w:rsidRPr="00C17320" w:rsidDel="002E72A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9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C2869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42C_n257G</w:t>
            </w:r>
          </w:p>
        </w:tc>
      </w:tr>
      <w:tr w:rsidR="002104AE" w14:paraId="45908D5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90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91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2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1735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3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5B82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4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BC745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5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C7AD9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6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BED2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97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A59C7A" w14:textId="164CC4A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98" w:author="Suhwan Lim" w:date="2020-03-04T22:18:00Z">
              <w:r w:rsidRPr="000447A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99" w:author="Suhwan Lim" w:date="2020-03-04T22:18:00Z">
              <w:r w:rsidRPr="00C17320" w:rsidDel="00F0098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0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0CD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H_UL_DC_42C_n257G</w:t>
            </w:r>
          </w:p>
        </w:tc>
      </w:tr>
      <w:tr w:rsidR="002104AE" w14:paraId="46F78BD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01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02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3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8B34B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4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7269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5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3A10F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6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A95B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7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28F95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08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F1B03C" w14:textId="2C51CAC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09" w:author="Suhwan Lim" w:date="2020-03-04T22:18:00Z">
              <w:r w:rsidRPr="000447A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10" w:author="Suhwan Lim" w:date="2020-03-04T22:18:00Z">
              <w:r w:rsidRPr="00C17320" w:rsidDel="00F0098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1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02A16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I_UL_42C_n257H</w:t>
            </w:r>
          </w:p>
        </w:tc>
      </w:tr>
      <w:tr w:rsidR="002104AE" w14:paraId="26623CC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12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13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4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BCAE9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5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83B2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6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5ED19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7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9B309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8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A5286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19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0B5BFF" w14:textId="11AFA8D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20" w:author="Suhwan Lim" w:date="2020-03-04T22:18:00Z">
              <w:r w:rsidRPr="009060F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21" w:author="Suhwan Lim" w:date="2020-03-04T22:18:00Z">
              <w:r w:rsidRPr="00C17320" w:rsidDel="005506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2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D50D0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9A_n257A</w:t>
            </w:r>
          </w:p>
        </w:tc>
      </w:tr>
      <w:tr w:rsidR="002104AE" w14:paraId="17AFF00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23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24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5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C3949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6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27171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7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AE22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8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6F65F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9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A7952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30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123D68" w14:textId="193C3A3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31" w:author="Suhwan Lim" w:date="2020-03-04T22:18:00Z">
              <w:r w:rsidRPr="009060F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32" w:author="Suhwan Lim" w:date="2020-03-04T22:18:00Z">
              <w:r w:rsidRPr="00C17320" w:rsidDel="005506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3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CA8DD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9A_n257G</w:t>
            </w:r>
          </w:p>
        </w:tc>
      </w:tr>
      <w:tr w:rsidR="002104AE" w14:paraId="7F1B3DD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34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35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6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9934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7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7E518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8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09BC6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9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8C61A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0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8C098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41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567E85" w14:textId="2506F92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42" w:author="Suhwan Lim" w:date="2020-03-04T22:18:00Z">
              <w:r w:rsidRPr="009060F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43" w:author="Suhwan Lim" w:date="2020-03-04T22:18:00Z">
              <w:r w:rsidRPr="00C17320" w:rsidDel="005506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4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40A58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H_UL_DC_19A_n257G</w:t>
            </w:r>
          </w:p>
        </w:tc>
      </w:tr>
      <w:tr w:rsidR="002104AE" w14:paraId="2A05C2E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45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46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7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20C02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8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7901B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9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43D05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0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9CE4B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1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FFEAA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52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8A5EF" w14:textId="17081C2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53" w:author="Suhwan Lim" w:date="2020-03-04T22:18:00Z">
              <w:r w:rsidRPr="00191E4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54" w:author="Suhwan Lim" w:date="2020-03-04T22:18:00Z">
              <w:r w:rsidRPr="00C17320" w:rsidDel="007000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5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62A94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I_UL_19A_n257H</w:t>
            </w:r>
          </w:p>
        </w:tc>
      </w:tr>
      <w:tr w:rsidR="002104AE" w14:paraId="42AFCCC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56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57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8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128F7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9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161AD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0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0FE7A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1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367A6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2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03D7E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63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7EA21F" w14:textId="37EFE9E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64" w:author="Suhwan Lim" w:date="2020-03-04T22:18:00Z">
              <w:r w:rsidRPr="00191E4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65" w:author="Suhwan Lim" w:date="2020-03-04T22:18:00Z">
              <w:r w:rsidRPr="00C17320" w:rsidDel="007000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6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1E33A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21A_n257A</w:t>
            </w:r>
          </w:p>
        </w:tc>
      </w:tr>
      <w:tr w:rsidR="002104AE" w14:paraId="6A9A788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67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68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9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4FEE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0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7BDFE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1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49CC9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2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3A28E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3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40D9C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74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F04ECF" w14:textId="0C71D1A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75" w:author="Suhwan Lim" w:date="2020-03-04T22:18:00Z">
              <w:r w:rsidRPr="00191E4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76" w:author="Suhwan Lim" w:date="2020-03-04T22:18:00Z">
              <w:r w:rsidRPr="00C17320" w:rsidDel="007000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7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0C44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21A_n257G</w:t>
            </w:r>
          </w:p>
        </w:tc>
      </w:tr>
      <w:tr w:rsidR="002104AE" w14:paraId="7194CF7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78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79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0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E2DB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1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FD273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2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D733D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3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ED83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4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EAB80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85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A27601" w14:textId="1EB56E5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86" w:author="Suhwan Lim" w:date="2020-03-04T22:18:00Z">
              <w:r w:rsidRPr="0062651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87" w:author="Suhwan Lim" w:date="2020-03-04T22:18:00Z">
              <w:r w:rsidRPr="00C17320" w:rsidDel="00357E7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8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95C43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H_UL_DC_21A_n257G</w:t>
            </w:r>
          </w:p>
        </w:tc>
      </w:tr>
      <w:tr w:rsidR="002104AE" w14:paraId="631859C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89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90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1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6DFA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2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1E7C6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3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9775E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4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93DE4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5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C2900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96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1C0E4C" w14:textId="01F3FDD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97" w:author="Suhwan Lim" w:date="2020-03-04T22:18:00Z">
              <w:r w:rsidRPr="0062651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98" w:author="Suhwan Lim" w:date="2020-03-04T22:18:00Z">
              <w:r w:rsidRPr="00C17320" w:rsidDel="00357E7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9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5D447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I_UL_21A_n257H</w:t>
            </w:r>
          </w:p>
        </w:tc>
      </w:tr>
      <w:tr w:rsidR="002104AE" w14:paraId="263AF3D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00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01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2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390B4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3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71559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4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EC61C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5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711C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6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647C4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07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0041D9" w14:textId="0BC6797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08" w:author="Suhwan Lim" w:date="2020-03-04T22:18:00Z">
              <w:r w:rsidRPr="0062651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09" w:author="Suhwan Lim" w:date="2020-03-04T22:18:00Z">
              <w:r w:rsidRPr="00C17320" w:rsidDel="00357E7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0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EB196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42A_n257A</w:t>
            </w:r>
          </w:p>
        </w:tc>
      </w:tr>
      <w:tr w:rsidR="002104AE" w14:paraId="6F8C504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11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12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3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A8598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4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7EE6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5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5BF79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6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37051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7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CB595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18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3010FE" w14:textId="18A40C9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19" w:author="Suhwan Lim" w:date="2020-03-04T22:18:00Z">
              <w:r w:rsidRPr="003844A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20" w:author="Suhwan Lim" w:date="2020-03-04T22:18:00Z">
              <w:r w:rsidRPr="00C17320" w:rsidDel="00B44A8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1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08896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42A_n257G</w:t>
            </w:r>
          </w:p>
        </w:tc>
      </w:tr>
      <w:tr w:rsidR="002104AE" w14:paraId="4F4742F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22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23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4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F039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5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2E2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6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15F57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7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76F66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8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D89AC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29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B67C56" w14:textId="37B8E28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30" w:author="Suhwan Lim" w:date="2020-03-04T22:18:00Z">
              <w:r w:rsidRPr="003844A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31" w:author="Suhwan Lim" w:date="2020-03-04T22:18:00Z">
              <w:r w:rsidRPr="00C17320" w:rsidDel="00B44A8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2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CCEA5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H_UL_DC_42A_n257G</w:t>
            </w:r>
          </w:p>
        </w:tc>
      </w:tr>
      <w:tr w:rsidR="002104AE" w14:paraId="41C29F1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33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34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5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E076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6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3614E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7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CDC3F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8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E34B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9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C98C8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40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218B3D" w14:textId="5F31128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41" w:author="Suhwan Lim" w:date="2020-03-04T22:18:00Z">
              <w:r w:rsidRPr="003844A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42" w:author="Suhwan Lim" w:date="2020-03-04T22:18:00Z">
              <w:r w:rsidRPr="00C17320" w:rsidDel="00B44A8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3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E7555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I_UL_42A_n257H</w:t>
            </w:r>
          </w:p>
        </w:tc>
      </w:tr>
      <w:tr w:rsidR="002104AE" w14:paraId="132CD63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44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45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6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5DE1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7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A8F15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8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3F517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9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266C7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0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1D2B8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51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1C1A15" w14:textId="1CED74C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52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53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4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21866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19A_n257A</w:t>
            </w:r>
          </w:p>
        </w:tc>
      </w:tr>
      <w:tr w:rsidR="002104AE" w14:paraId="1285D4E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55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56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7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21A39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8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8D9B8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9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93F19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0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A90BF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1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3E080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62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C7F9CC" w14:textId="31C350A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63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64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5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C6D27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19A_n257G</w:t>
            </w:r>
          </w:p>
        </w:tc>
      </w:tr>
      <w:tr w:rsidR="002104AE" w14:paraId="43C64B9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66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67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8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5BDC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19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9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8E013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0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D15BD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1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BE390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2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9E922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73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5A402E" w14:textId="11B3B60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74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75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6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5D064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H_UL_DC_19A_n257G</w:t>
            </w:r>
          </w:p>
        </w:tc>
      </w:tr>
      <w:tr w:rsidR="002104AE" w14:paraId="76E89C7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77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78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9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4E1D5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0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C7A13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1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8181D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2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5E14E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3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54C3E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84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ED250E" w14:textId="5D762D4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85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86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7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3484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I_UL_19A_n257H</w:t>
            </w:r>
          </w:p>
        </w:tc>
      </w:tr>
      <w:tr w:rsidR="002104AE" w14:paraId="1C74832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88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89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0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C8594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1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16BC6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2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6CF0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3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8112F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4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C0617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95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682218" w14:textId="3C606C2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96" w:author="Suhwan Lim" w:date="2020-03-04T22:19:00Z">
              <w:r w:rsidRPr="009A6C3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97" w:author="Suhwan Lim" w:date="2020-03-04T22:19:00Z">
              <w:r w:rsidRPr="00C17320" w:rsidDel="00E517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8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F0C2F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21A_n257A</w:t>
            </w:r>
          </w:p>
        </w:tc>
      </w:tr>
      <w:tr w:rsidR="002104AE" w14:paraId="0D4F245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99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00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1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D942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21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2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D6D4D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3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B1577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4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752BC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5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1E1A7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06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E9E32D" w14:textId="03D456E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07" w:author="Suhwan Lim" w:date="2020-03-04T22:19:00Z">
              <w:r w:rsidRPr="009A6C3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08" w:author="Suhwan Lim" w:date="2020-03-04T22:19:00Z">
              <w:r w:rsidRPr="00C17320" w:rsidDel="00E517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9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BD2C0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21A_n257G</w:t>
            </w:r>
          </w:p>
        </w:tc>
      </w:tr>
      <w:tr w:rsidR="002104AE" w14:paraId="78216F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10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11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2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31298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3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13857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4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453D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5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4133A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6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6656C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17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1B8EA6" w14:textId="5FD2A7C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18" w:author="Suhwan Lim" w:date="2020-03-04T22:19:00Z">
              <w:r w:rsidRPr="009A6C3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19" w:author="Suhwan Lim" w:date="2020-03-04T22:19:00Z">
              <w:r w:rsidRPr="00C17320" w:rsidDel="00E517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0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3C29E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H_UL_DC_21A_n257G</w:t>
            </w:r>
          </w:p>
        </w:tc>
      </w:tr>
      <w:tr w:rsidR="002104AE" w14:paraId="69B1D46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21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22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3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AED6B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4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6EECF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5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86719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6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C072D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7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036D4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28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848407" w14:textId="76884F1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29" w:author="Suhwan Lim" w:date="2020-03-04T22:19:00Z">
              <w:r w:rsidRPr="00AC00C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30" w:author="Suhwan Lim" w:date="2020-03-04T22:19:00Z">
              <w:r w:rsidRPr="00C17320" w:rsidDel="00F878D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1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C9D9B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I_UL_21A_n257H</w:t>
            </w:r>
          </w:p>
        </w:tc>
      </w:tr>
      <w:tr w:rsidR="002104AE" w14:paraId="1453F66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32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33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4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2FA4C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5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D23DB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6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95746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7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9EBF9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8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283A6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39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564122" w14:textId="7E22A42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40" w:author="Suhwan Lim" w:date="2020-03-04T22:19:00Z">
              <w:r w:rsidRPr="00AC00C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41" w:author="Suhwan Lim" w:date="2020-03-04T22:19:00Z">
              <w:r w:rsidRPr="00C17320" w:rsidDel="00F878D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2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0DB7E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42A_n257A</w:t>
            </w:r>
          </w:p>
        </w:tc>
      </w:tr>
      <w:tr w:rsidR="002104AE" w14:paraId="09F41C4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43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44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5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2081B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6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1D417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7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645E8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8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8BFA2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9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09579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50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72A52F" w14:textId="6134708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51" w:author="Suhwan Lim" w:date="2020-03-04T22:19:00Z">
              <w:r w:rsidRPr="00AC00C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52" w:author="Suhwan Lim" w:date="2020-03-04T22:19:00Z">
              <w:r w:rsidRPr="00C17320" w:rsidDel="00F878D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3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37C7A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42A_n257G</w:t>
            </w:r>
          </w:p>
        </w:tc>
      </w:tr>
      <w:tr w:rsidR="002104AE" w14:paraId="119D7B6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54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55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6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CAC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7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9DB2A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8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DB40C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9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50EE2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0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CD428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61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7E389E" w14:textId="06E9AD4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62" w:author="Suhwan Lim" w:date="2020-03-04T22:19:00Z">
              <w:r w:rsidRPr="00793E7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63" w:author="Suhwan Lim" w:date="2020-03-04T22:19:00Z">
              <w:r w:rsidRPr="00C17320" w:rsidDel="00FD2C6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4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4EDD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H_UL_DC_42A_n257G</w:t>
            </w:r>
          </w:p>
        </w:tc>
      </w:tr>
      <w:tr w:rsidR="002104AE" w14:paraId="3B60AA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65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66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7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9496F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8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6FFB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9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19471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0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CA325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1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FA621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72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92CDF2" w14:textId="7AA8AEB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73" w:author="Suhwan Lim" w:date="2020-03-04T22:19:00Z">
              <w:r w:rsidRPr="00793E7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74" w:author="Suhwan Lim" w:date="2020-03-04T22:19:00Z">
              <w:r w:rsidRPr="00C17320" w:rsidDel="00FD2C6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5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F3ADD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I_UL_42A_n257H</w:t>
            </w:r>
          </w:p>
        </w:tc>
      </w:tr>
      <w:tr w:rsidR="002104AE" w14:paraId="42761F4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76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77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8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8B460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9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0A704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0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81552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1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AD072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2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F7FCF2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83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AF95FA" w14:textId="08BB9FC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84" w:author="Suhwan Lim" w:date="2020-03-04T22:19:00Z">
              <w:r w:rsidRPr="0061188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85" w:author="Suhwan Lim" w:date="2020-03-04T22:19:00Z">
              <w:r w:rsidRPr="00C17320" w:rsidDel="008B71C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6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1944E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21A_n257A</w:t>
            </w:r>
          </w:p>
        </w:tc>
      </w:tr>
      <w:tr w:rsidR="002104AE" w14:paraId="6826D8A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87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88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9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9A9EE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0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CF52B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1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A543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2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12939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3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B50CC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94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B810F8" w14:textId="37A0737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95" w:author="Suhwan Lim" w:date="2020-03-04T22:19:00Z">
              <w:r w:rsidRPr="0061188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96" w:author="Suhwan Lim" w:date="2020-03-04T22:19:00Z">
              <w:r w:rsidRPr="00C17320" w:rsidDel="008B71C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7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7002C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21A_n257G</w:t>
            </w:r>
          </w:p>
        </w:tc>
      </w:tr>
      <w:tr w:rsidR="002104AE" w14:paraId="1FB1ED8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98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99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0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52EC3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1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3BE5F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2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F34B7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3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A205C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4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C50B1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05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487DF3" w14:textId="6DDA72B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06" w:author="Suhwan Lim" w:date="2020-03-04T22:19:00Z">
              <w:r w:rsidRPr="0061188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07" w:author="Suhwan Lim" w:date="2020-03-04T22:19:00Z">
              <w:r w:rsidRPr="00C17320" w:rsidDel="008B71C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8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14BD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H_UL_DC_21A_n257G</w:t>
            </w:r>
          </w:p>
        </w:tc>
      </w:tr>
      <w:tr w:rsidR="002104AE" w14:paraId="309D24B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09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10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1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F161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2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40E9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3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39AF2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4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0148A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5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4E090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16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E7A17" w14:textId="0C53A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17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18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9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5E959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I_UL_21A_n257H</w:t>
            </w:r>
          </w:p>
        </w:tc>
      </w:tr>
      <w:tr w:rsidR="002104AE" w14:paraId="5CD8ECD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20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21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2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961A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3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8E3B2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4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7F3DF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5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9635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6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4809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27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269425" w14:textId="065A191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28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29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0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0E477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42A_n257A</w:t>
            </w:r>
          </w:p>
        </w:tc>
      </w:tr>
      <w:tr w:rsidR="002104AE" w14:paraId="66AC3C4B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31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32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3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03901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4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BB5F8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5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4BA49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6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60EB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7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9E946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38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B06080" w14:textId="69C1237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39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40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1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72FE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42A_n257G</w:t>
            </w:r>
          </w:p>
        </w:tc>
      </w:tr>
      <w:tr w:rsidR="002104AE" w14:paraId="7A38CF6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42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43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4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91FF0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5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F1C46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6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09607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7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C5968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8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2CC42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49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6F24AE" w14:textId="6A0AEA2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50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51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2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DEE66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H_UL_DC_42A_n257G</w:t>
            </w:r>
          </w:p>
        </w:tc>
      </w:tr>
      <w:tr w:rsidR="002104AE" w14:paraId="1BC339D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53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54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5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7AB80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6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F1E0B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7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47C5E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8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7FB91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9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ED359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60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2EF56C" w14:textId="4EC0024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61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62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3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89EFD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I_UL_42A_n257H</w:t>
            </w:r>
          </w:p>
        </w:tc>
      </w:tr>
      <w:tr w:rsidR="002104AE" w14:paraId="0E0FF99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64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65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6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8EB7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7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119F0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8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DBA1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9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A7C35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0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DBE0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71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7072E1" w14:textId="76B2C69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72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73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4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F3F52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42A_n257A</w:t>
            </w:r>
          </w:p>
        </w:tc>
      </w:tr>
      <w:tr w:rsidR="002104AE" w14:paraId="4D255B0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75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76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7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E5C57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8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D5D4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9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34E4C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0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3A131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1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FA4C6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82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526529" w14:textId="01EEAB3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83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84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5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FFA9E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42A_n257G</w:t>
            </w:r>
          </w:p>
        </w:tc>
      </w:tr>
      <w:tr w:rsidR="002104AE" w14:paraId="666A766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86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87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8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23100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9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2A1A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0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45CC6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1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BF535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2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ED658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93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5DEBD4" w14:textId="66AB455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94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95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6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2CE56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H_UL_DC_42A_n257G</w:t>
            </w:r>
          </w:p>
        </w:tc>
      </w:tr>
      <w:tr w:rsidR="002104AE" w14:paraId="1192EDA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97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98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9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4CB47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0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B426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1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0693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2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10994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3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D4104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04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816070" w14:textId="7C4B302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05" w:author="Suhwan Lim" w:date="2020-03-04T22:19:00Z">
              <w:r w:rsidRPr="00EC7C9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06" w:author="Suhwan Lim" w:date="2020-03-04T22:19:00Z">
              <w:r w:rsidRPr="00C17320" w:rsidDel="0002461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7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5D91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I_UL_42A_n257H</w:t>
            </w:r>
          </w:p>
        </w:tc>
      </w:tr>
      <w:tr w:rsidR="002104AE" w14:paraId="1D2E769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08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09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0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B2F2A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1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14079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2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73658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3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09A3D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4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DF156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15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4496A4" w14:textId="159EB88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16" w:author="Suhwan Lim" w:date="2020-03-04T22:19:00Z">
              <w:r w:rsidRPr="00EC7C9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17" w:author="Suhwan Lim" w:date="2020-03-04T22:19:00Z">
              <w:r w:rsidRPr="00C17320" w:rsidDel="0002461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8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53C8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42C_n257A</w:t>
            </w:r>
          </w:p>
        </w:tc>
      </w:tr>
      <w:tr w:rsidR="002104AE" w14:paraId="091B86D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19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20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1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88267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2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398CF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3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E277E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4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1E1F4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5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A38CA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26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58185E" w14:textId="2F1F96A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27" w:author="Suhwan Lim" w:date="2020-03-04T22:19:00Z">
              <w:r w:rsidRPr="00EC7C9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28" w:author="Suhwan Lim" w:date="2020-03-04T22:19:00Z">
              <w:r w:rsidRPr="00C17320" w:rsidDel="0002461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9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ABBA6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42C_n257G</w:t>
            </w:r>
          </w:p>
        </w:tc>
      </w:tr>
      <w:tr w:rsidR="002104AE" w14:paraId="2E3BF2F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30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31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2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0DC7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3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E7A75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4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0A843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5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F763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6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E7115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37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903B80" w14:textId="7161003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38" w:author="Suhwan Lim" w:date="2020-03-04T22:19:00Z">
              <w:r w:rsidRPr="0014730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39" w:author="Suhwan Lim" w:date="2020-03-04T22:19:00Z">
              <w:r w:rsidRPr="00C17320" w:rsidDel="00BD398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0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4766B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H_UL_DC_42C_n257G</w:t>
            </w:r>
          </w:p>
        </w:tc>
      </w:tr>
      <w:tr w:rsidR="002104AE" w14:paraId="0840F09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41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42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3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E5A77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4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55FB4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5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95F9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6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D4F5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7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F8BD7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48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88DB9D" w14:textId="3CF72DE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49" w:author="Suhwan Lim" w:date="2020-03-04T22:19:00Z">
              <w:r w:rsidRPr="0014730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50" w:author="Suhwan Lim" w:date="2020-03-04T22:19:00Z">
              <w:r w:rsidRPr="00C17320" w:rsidDel="00BD398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1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5DF3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I_UL_42C_n257H</w:t>
            </w:r>
          </w:p>
        </w:tc>
      </w:tr>
      <w:tr w:rsidR="002104AE" w14:paraId="1419010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52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53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4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5BA32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5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8F137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6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EB9A1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7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82817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8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ACFB9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59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3D598D" w14:textId="15189B2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60" w:author="Suhwan Lim" w:date="2020-03-04T22:19:00Z">
              <w:r w:rsidRPr="0014730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61" w:author="Suhwan Lim" w:date="2020-03-04T22:19:00Z">
              <w:r w:rsidRPr="00C17320" w:rsidDel="00BD398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2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A153C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42C_n257A</w:t>
            </w:r>
          </w:p>
        </w:tc>
      </w:tr>
      <w:tr w:rsidR="002104AE" w14:paraId="24AAB3A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63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64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5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48E7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6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F7F60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7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A72C3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8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57E5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9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01416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70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36DEC4" w14:textId="39F9840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71" w:author="Suhwan Lim" w:date="2020-03-04T22:19:00Z">
              <w:r w:rsidRPr="001E1D8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72" w:author="Suhwan Lim" w:date="2020-03-04T22:19:00Z">
              <w:r w:rsidRPr="00C17320" w:rsidDel="00E92B3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3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0CD09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42C_n257G</w:t>
            </w:r>
          </w:p>
        </w:tc>
      </w:tr>
      <w:tr w:rsidR="002104AE" w14:paraId="7ED99D7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74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75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6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9F69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7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36B7A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8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31757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9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74153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0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5FE282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81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18025" w14:textId="1D53D70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82" w:author="Suhwan Lim" w:date="2020-03-04T22:19:00Z">
              <w:r w:rsidRPr="001E1D8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83" w:author="Suhwan Lim" w:date="2020-03-04T22:19:00Z">
              <w:r w:rsidRPr="00C17320" w:rsidDel="00E92B3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4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1E135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H_UL_DC_42C_n257G</w:t>
            </w:r>
          </w:p>
        </w:tc>
      </w:tr>
      <w:tr w:rsidR="002104AE" w14:paraId="0B43D00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85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86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7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79DCE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8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1C76A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9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003A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0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D6368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1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F61B6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92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851F46" w14:textId="5C83461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93" w:author="Suhwan Lim" w:date="2020-03-04T22:19:00Z">
              <w:r w:rsidRPr="001E1D8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94" w:author="Suhwan Lim" w:date="2020-03-04T22:19:00Z">
              <w:r w:rsidRPr="00C17320" w:rsidDel="00E92B3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5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0D7B6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I_UL_42C_n257H</w:t>
            </w:r>
          </w:p>
        </w:tc>
      </w:tr>
      <w:tr w:rsidR="002104AE" w14:paraId="15EE2CE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9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9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90331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05136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C6680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90C56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F2E97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0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F4937D" w14:textId="0F15D0B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04" w:author="Suhwan Lim" w:date="2020-03-04T22:20:00Z">
              <w:r w:rsidRPr="009D265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05" w:author="Suhwan Lim" w:date="2020-03-04T22:20:00Z">
              <w:r w:rsidRPr="00C17320" w:rsidDel="009E076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CB00E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42C_n257A</w:t>
            </w:r>
          </w:p>
        </w:tc>
      </w:tr>
      <w:tr w:rsidR="002104AE" w14:paraId="16B6B2C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0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0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3D805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71956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7E27F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D070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6FE7C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1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1C6A0F" w14:textId="677D8EE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15" w:author="Suhwan Lim" w:date="2020-03-04T22:20:00Z">
              <w:r w:rsidRPr="009D265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16" w:author="Suhwan Lim" w:date="2020-03-04T22:20:00Z">
              <w:r w:rsidRPr="00C17320" w:rsidDel="009E076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1D78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42C_n257G</w:t>
            </w:r>
          </w:p>
        </w:tc>
      </w:tr>
      <w:tr w:rsidR="002104AE" w14:paraId="0905CBE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1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1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F5AA0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89972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798D4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2D1D1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C25F8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2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D70219" w14:textId="155326C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26" w:author="Suhwan Lim" w:date="2020-03-04T22:20:00Z">
              <w:r w:rsidRPr="009D265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27" w:author="Suhwan Lim" w:date="2020-03-04T22:20:00Z">
              <w:r w:rsidRPr="00C17320" w:rsidDel="009E076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786D4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H_UL_DC_42C_n257G</w:t>
            </w:r>
          </w:p>
        </w:tc>
      </w:tr>
      <w:tr w:rsidR="002104AE" w14:paraId="1931556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2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3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6B7D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C1819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5174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AA088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1717A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3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393B4" w14:textId="6958BD7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37" w:author="Suhwan Lim" w:date="2020-03-04T22:20:00Z">
              <w:r w:rsidRPr="001C059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38" w:author="Suhwan Lim" w:date="2020-03-04T22:20:00Z">
              <w:r w:rsidRPr="00C17320" w:rsidDel="001175A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760F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I_UL_42C_n257H</w:t>
            </w:r>
          </w:p>
        </w:tc>
      </w:tr>
      <w:tr w:rsidR="002104AE" w14:paraId="21C2D81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40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41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2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A6320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3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D97A4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4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34446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5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300B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6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45DF3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47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90CDDD" w14:textId="2F789F1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48" w:author="Suhwan Lim" w:date="2020-03-04T22:20:00Z">
              <w:r w:rsidRPr="001C059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49" w:author="Suhwan Lim" w:date="2020-03-04T22:20:00Z">
              <w:r w:rsidRPr="00C17320" w:rsidDel="001175A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0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36A0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42C_n257A</w:t>
            </w:r>
          </w:p>
        </w:tc>
      </w:tr>
      <w:tr w:rsidR="002104AE" w14:paraId="3238493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51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52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3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E9F1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4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DC1C1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5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2DE8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6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453F7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7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A1B98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58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56B06E" w14:textId="65A3E26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59" w:author="Suhwan Lim" w:date="2020-03-04T22:20:00Z">
              <w:r w:rsidRPr="001C059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60" w:author="Suhwan Lim" w:date="2020-03-04T22:20:00Z">
              <w:r w:rsidRPr="00C17320" w:rsidDel="001175A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1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BB3DA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42C_n257G</w:t>
            </w:r>
          </w:p>
        </w:tc>
      </w:tr>
      <w:tr w:rsidR="002104AE" w14:paraId="7CFA11F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62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63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4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5E9DC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5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D69A8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6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F212D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7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C9A2F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8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E986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69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AA899B" w14:textId="7F86C47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70" w:author="Suhwan Lim" w:date="2020-03-04T22:20:00Z">
              <w:r w:rsidRPr="00DE6E7A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71" w:author="Suhwan Lim" w:date="2020-03-04T22:20:00Z">
              <w:r w:rsidRPr="00C17320" w:rsidDel="00C072E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2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6DCA6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H_UL_DC_42C_n257G</w:t>
            </w:r>
          </w:p>
        </w:tc>
      </w:tr>
      <w:tr w:rsidR="002104AE" w14:paraId="0E7CFDB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73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74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5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8F9D4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6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90716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7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5B250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8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A8689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9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C23E8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80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E5B40E" w14:textId="3CFDBF8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81" w:author="Suhwan Lim" w:date="2020-03-04T22:20:00Z">
              <w:r w:rsidRPr="00DE6E7A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82" w:author="Suhwan Lim" w:date="2020-03-04T22:20:00Z">
              <w:r w:rsidRPr="00C17320" w:rsidDel="00C072E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3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39765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I_UL_42C_n257H</w:t>
            </w:r>
          </w:p>
        </w:tc>
      </w:tr>
      <w:tr w:rsidR="002104AE" w14:paraId="71CA3A1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84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85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6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1ED5E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7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002E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8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6C14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9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018AE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0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3A65A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91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5BC0B0" w14:textId="11A9840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92" w:author="Suhwan Lim" w:date="2020-03-04T22:20:00Z">
              <w:r w:rsidRPr="00DE6E7A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93" w:author="Suhwan Lim" w:date="2020-03-04T22:20:00Z">
              <w:r w:rsidRPr="00C17320" w:rsidDel="00C072E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4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FBE69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A_UL_3A_n257A</w:t>
            </w:r>
          </w:p>
        </w:tc>
      </w:tr>
      <w:tr w:rsidR="002104AE" w14:paraId="723A45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95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96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7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22B11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8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160A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9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15CCA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0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58B7F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1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95AF3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02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704F10" w14:textId="0725D0F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03" w:author="Suhwan Lim" w:date="2020-03-04T22:20:00Z">
              <w:r w:rsidRPr="00A6114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04" w:author="Suhwan Lim" w:date="2020-03-04T22:20:00Z">
              <w:r w:rsidRPr="00C17320" w:rsidDel="000762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5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95F08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G_UL_3A_n257G</w:t>
            </w:r>
          </w:p>
        </w:tc>
      </w:tr>
      <w:tr w:rsidR="002104AE" w14:paraId="7CFFB4E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0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0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9AC83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FF6B0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B8BF5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91F6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AB652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1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551170" w14:textId="1244285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14" w:author="Suhwan Lim" w:date="2020-03-04T22:20:00Z">
              <w:r w:rsidRPr="00A6114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15" w:author="Suhwan Lim" w:date="2020-03-04T22:20:00Z">
              <w:r w:rsidRPr="00C17320" w:rsidDel="000762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8AE85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H_UL_DC_3A_n257G</w:t>
            </w:r>
          </w:p>
        </w:tc>
      </w:tr>
      <w:tr w:rsidR="002104AE" w14:paraId="52C275D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1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1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CC12A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F5745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7D842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429AE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3CD972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2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6EC23B" w14:textId="1DB51E4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25" w:author="Suhwan Lim" w:date="2020-03-04T22:20:00Z">
              <w:r w:rsidRPr="00A6114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26" w:author="Suhwan Lim" w:date="2020-03-04T22:20:00Z">
              <w:r w:rsidRPr="00C17320" w:rsidDel="000762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1E26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I_UL_3A_n257H</w:t>
            </w:r>
          </w:p>
        </w:tc>
      </w:tr>
      <w:tr w:rsidR="002104AE" w14:paraId="26CF833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2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2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30636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61F7C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6C52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ADBE6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6F18D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3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17CCD6" w14:textId="0CD58AA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36" w:author="Suhwan Lim" w:date="2020-03-04T22:20:00Z">
              <w:r w:rsidRPr="00D269D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37" w:author="Suhwan Lim" w:date="2020-03-04T22:20:00Z">
              <w:r w:rsidRPr="00C17320" w:rsidDel="00F122D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1A0F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9A_n257A</w:t>
            </w:r>
          </w:p>
        </w:tc>
      </w:tr>
      <w:tr w:rsidR="002104AE" w14:paraId="2483988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3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4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E9F07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BA8EA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0031F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8A3E5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8599A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4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6512B5" w14:textId="4D65251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47" w:author="Suhwan Lim" w:date="2020-03-04T22:20:00Z">
              <w:r w:rsidRPr="00D269D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48" w:author="Suhwan Lim" w:date="2020-03-04T22:20:00Z">
              <w:r w:rsidRPr="00C17320" w:rsidDel="00F122D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8B7E9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9A_n257G</w:t>
            </w:r>
          </w:p>
        </w:tc>
      </w:tr>
      <w:tr w:rsidR="002104AE" w14:paraId="7961520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50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51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2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80608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3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48FF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4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14881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5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B4E5F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6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E817B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57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E39F07" w14:textId="4C102F3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58" w:author="Suhwan Lim" w:date="2020-03-04T22:20:00Z">
              <w:r w:rsidRPr="00D269D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59" w:author="Suhwan Lim" w:date="2020-03-04T22:20:00Z">
              <w:r w:rsidRPr="00C17320" w:rsidDel="00F122D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0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58A29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H_UL_DC_19A_n257G</w:t>
            </w:r>
          </w:p>
        </w:tc>
      </w:tr>
      <w:tr w:rsidR="002104AE" w14:paraId="2DBBEA7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61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62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3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9540C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4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E2983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5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F636D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6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A3C80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7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3D852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68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2A872F" w14:textId="08B47E9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69" w:author="Suhwan Lim" w:date="2020-03-04T22:20:00Z">
              <w:r w:rsidRPr="007616A0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70" w:author="Suhwan Lim" w:date="2020-03-04T22:20:00Z">
              <w:r w:rsidRPr="00C17320" w:rsidDel="0060761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1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90D15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I_UL_19A_n257H</w:t>
            </w:r>
          </w:p>
        </w:tc>
      </w:tr>
      <w:tr w:rsidR="002104AE" w14:paraId="0C708DE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72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73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4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1DEA5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5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B4A8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6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A4E7F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7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63E7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8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AA05D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79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ADFECA" w14:textId="717A098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80" w:author="Suhwan Lim" w:date="2020-03-04T22:20:00Z">
              <w:r w:rsidRPr="007616A0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81" w:author="Suhwan Lim" w:date="2020-03-04T22:20:00Z">
              <w:r w:rsidRPr="00C17320" w:rsidDel="0060761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2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1464E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21A_n257A</w:t>
            </w:r>
          </w:p>
        </w:tc>
      </w:tr>
      <w:tr w:rsidR="002104AE" w14:paraId="7CF1679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83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84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5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0074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6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717CE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7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D183C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8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B87B2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9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593A3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90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1A5E63" w14:textId="7AFA155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91" w:author="Suhwan Lim" w:date="2020-03-04T22:20:00Z">
              <w:r w:rsidRPr="007616A0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92" w:author="Suhwan Lim" w:date="2020-03-04T22:20:00Z">
              <w:r w:rsidRPr="00C17320" w:rsidDel="0060761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3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A3EE1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21A_n257G</w:t>
            </w:r>
          </w:p>
        </w:tc>
      </w:tr>
      <w:tr w:rsidR="002104AE" w14:paraId="7EF9E4A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94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95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6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20863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7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C8DA6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8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6F314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9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C3444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0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1FCBA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01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D5DBA1" w14:textId="2D12A63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02" w:author="Suhwan Lim" w:date="2020-03-04T22:20:00Z">
              <w:r w:rsidRPr="00037F7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03" w:author="Suhwan Lim" w:date="2020-03-04T22:20:00Z">
              <w:r w:rsidRPr="00C17320" w:rsidDel="00717CF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4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578E4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H_UL_DC_21A_n257G</w:t>
            </w:r>
          </w:p>
        </w:tc>
      </w:tr>
      <w:tr w:rsidR="002104AE" w14:paraId="0AC1BA3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05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06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7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C5B09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8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1537B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9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069E8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0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FB717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1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3D8BD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12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2AC998" w14:textId="226A059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13" w:author="Suhwan Lim" w:date="2020-03-04T22:20:00Z">
              <w:r w:rsidRPr="00037F7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14" w:author="Suhwan Lim" w:date="2020-03-04T22:20:00Z">
              <w:r w:rsidRPr="00C17320" w:rsidDel="00717CF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5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8483D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I_UL_21A_n257H</w:t>
            </w:r>
          </w:p>
        </w:tc>
      </w:tr>
      <w:tr w:rsidR="002104AE" w14:paraId="47014CB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1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1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11F99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A2053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AF725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C144A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73692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2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94BBC7" w14:textId="409A22E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24" w:author="Suhwan Lim" w:date="2020-03-04T22:20:00Z">
              <w:r w:rsidRPr="00037F7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25" w:author="Suhwan Lim" w:date="2020-03-04T22:20:00Z">
              <w:r w:rsidRPr="00C17320" w:rsidDel="00717CF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F4A24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42A_n257A</w:t>
            </w:r>
          </w:p>
        </w:tc>
      </w:tr>
      <w:tr w:rsidR="002104AE" w14:paraId="39BF247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2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2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E9C0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7E968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618F8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CB5FB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24DD0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3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41448A" w14:textId="24EFAB0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35" w:author="Suhwan Lim" w:date="2020-03-04T22:20:00Z">
              <w:r w:rsidRPr="00B6128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36" w:author="Suhwan Lim" w:date="2020-03-04T22:20:00Z">
              <w:r w:rsidRPr="00C17320" w:rsidDel="00923C0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EF55E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42A_n257G</w:t>
            </w:r>
          </w:p>
        </w:tc>
      </w:tr>
      <w:tr w:rsidR="002104AE" w14:paraId="66D2FA7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3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3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6766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9BF8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14D9E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F97B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FF95C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4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22B795" w14:textId="66A0D86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46" w:author="Suhwan Lim" w:date="2020-03-04T22:20:00Z">
              <w:r w:rsidRPr="00B6128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47" w:author="Suhwan Lim" w:date="2020-03-04T22:20:00Z">
              <w:r w:rsidRPr="00C17320" w:rsidDel="00923C0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E9AE5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H_UL_DC_42A_n257G</w:t>
            </w:r>
          </w:p>
        </w:tc>
      </w:tr>
      <w:tr w:rsidR="002104AE" w14:paraId="6AC5A91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4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5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DF17D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A396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DC6F8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AEF45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E0A23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5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BB23EB" w14:textId="7D3D650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57" w:author="Suhwan Lim" w:date="2020-03-04T22:20:00Z">
              <w:r w:rsidRPr="00B6128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58" w:author="Suhwan Lim" w:date="2020-03-04T22:20:00Z">
              <w:r w:rsidRPr="00C17320" w:rsidDel="00923C0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5DBA6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I_UL_42A_n257H</w:t>
            </w:r>
          </w:p>
        </w:tc>
      </w:tr>
      <w:tr w:rsidR="002104AE" w14:paraId="4CB7CF9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60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61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2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F4816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19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3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14AF6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4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9A90C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5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B04A1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6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17A94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67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C6D15A" w14:textId="3EB6E7B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68" w:author="Suhwan Lim" w:date="2020-03-04T22:20:00Z">
              <w:r w:rsidRPr="00491D2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69" w:author="Suhwan Lim" w:date="2020-03-04T22:20:00Z">
              <w:r w:rsidRPr="00C17320" w:rsidDel="00DA7F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0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A569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19A_n257A</w:t>
            </w:r>
          </w:p>
        </w:tc>
      </w:tr>
      <w:tr w:rsidR="002104AE" w14:paraId="3D0847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71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72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3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A3C8A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4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5628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5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6740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6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19791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7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697D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78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3C911D" w14:textId="3F71002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79" w:author="Suhwan Lim" w:date="2020-03-04T22:20:00Z">
              <w:r w:rsidRPr="00491D2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80" w:author="Suhwan Lim" w:date="2020-03-04T22:20:00Z">
              <w:r w:rsidRPr="00C17320" w:rsidDel="00DA7F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1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97D66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19A_n257G</w:t>
            </w:r>
          </w:p>
        </w:tc>
      </w:tr>
      <w:tr w:rsidR="002104AE" w14:paraId="4E2044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82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83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4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9B2C6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5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02002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6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CC57C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7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50EF9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8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03924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89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05AC9" w14:textId="2100A1E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90" w:author="Suhwan Lim" w:date="2020-03-04T22:20:00Z">
              <w:r w:rsidRPr="00491D2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91" w:author="Suhwan Lim" w:date="2020-03-04T22:20:00Z">
              <w:r w:rsidRPr="00C17320" w:rsidDel="00DA7F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2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77771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H_UL_DC_19A_n257G</w:t>
            </w:r>
          </w:p>
        </w:tc>
      </w:tr>
      <w:tr w:rsidR="002104AE" w14:paraId="702A759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93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94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5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024D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19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6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56F5C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7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1FFC5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8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201A5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9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9ECD0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00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2B5396" w14:textId="30372AB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01" w:author="Suhwan Lim" w:date="2020-03-04T22:20:00Z">
              <w:r w:rsidRPr="0026768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02" w:author="Suhwan Lim" w:date="2020-03-04T22:20:00Z">
              <w:r w:rsidRPr="00C17320" w:rsidDel="0085453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3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32927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I_UL_19A_n257H</w:t>
            </w:r>
          </w:p>
        </w:tc>
      </w:tr>
      <w:tr w:rsidR="002104AE" w14:paraId="296B535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04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05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6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EDF3D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7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AFDB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8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73E6D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9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6C24B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0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C9737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11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60A203" w14:textId="4BE6B8F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12" w:author="Suhwan Lim" w:date="2020-03-04T22:20:00Z">
              <w:r w:rsidRPr="0026768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13" w:author="Suhwan Lim" w:date="2020-03-04T22:20:00Z">
              <w:r w:rsidRPr="00C17320" w:rsidDel="0085453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4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33FC8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21A_n257A</w:t>
            </w:r>
          </w:p>
        </w:tc>
      </w:tr>
      <w:tr w:rsidR="002104AE" w14:paraId="1E17692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15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16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7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68B5A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8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0C9B7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9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B5AE2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0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E6DA5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1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43DF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22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D8E858" w14:textId="2C42B67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23" w:author="Suhwan Lim" w:date="2020-03-04T22:20:00Z">
              <w:r w:rsidRPr="0026768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24" w:author="Suhwan Lim" w:date="2020-03-04T22:20:00Z">
              <w:r w:rsidRPr="00C17320" w:rsidDel="0085453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5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564E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21A_n257G</w:t>
            </w:r>
          </w:p>
        </w:tc>
      </w:tr>
      <w:tr w:rsidR="002104AE" w14:paraId="45F11F6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2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2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2AA5E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21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2AB4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54E39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AB157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63E76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3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B20F0C" w14:textId="1EF44D3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34" w:author="Suhwan Lim" w:date="2020-03-04T22:20:00Z">
              <w:r w:rsidRPr="006E324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35" w:author="Suhwan Lim" w:date="2020-03-04T22:20:00Z">
              <w:r w:rsidRPr="00C17320" w:rsidDel="007C440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8200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H_UL_DC_21A_n257G</w:t>
            </w:r>
          </w:p>
        </w:tc>
      </w:tr>
      <w:tr w:rsidR="002104AE" w14:paraId="0984D5F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3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3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4FA0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DF140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10F4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9085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663C4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4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237399" w14:textId="208736A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45" w:author="Suhwan Lim" w:date="2020-03-04T22:20:00Z">
              <w:r w:rsidRPr="006E324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46" w:author="Suhwan Lim" w:date="2020-03-04T22:20:00Z">
              <w:r w:rsidRPr="00C17320" w:rsidDel="007C440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16609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I_UL_21A_n257H</w:t>
            </w:r>
          </w:p>
        </w:tc>
      </w:tr>
      <w:tr w:rsidR="002104AE" w14:paraId="6D4E846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4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4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122B8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1CCFB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5996C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F9BD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ECE75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5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74A9C2" w14:textId="36C987D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56" w:author="Suhwan Lim" w:date="2020-03-04T22:20:00Z">
              <w:r w:rsidRPr="006E324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57" w:author="Suhwan Lim" w:date="2020-03-04T22:20:00Z">
              <w:r w:rsidRPr="00C17320" w:rsidDel="007C440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A1628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42A_n257A</w:t>
            </w:r>
          </w:p>
        </w:tc>
      </w:tr>
      <w:tr w:rsidR="002104AE" w14:paraId="2AC76C6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59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60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1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3B354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2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7772A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3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7661B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4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9046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5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F9410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66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415EFE" w14:textId="35778A6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67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68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9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E63D3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42A_n257G</w:t>
            </w:r>
          </w:p>
        </w:tc>
      </w:tr>
      <w:tr w:rsidR="002104AE" w14:paraId="4E4026D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70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71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2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977EB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3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E4382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4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49E5B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5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FE58E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6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A54AF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77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39D6A7" w14:textId="472A415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78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79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0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EC6DE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H_UL_DC_42A_n257G</w:t>
            </w:r>
          </w:p>
        </w:tc>
      </w:tr>
      <w:tr w:rsidR="002104AE" w14:paraId="3FA189C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81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82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3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1E87E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4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50908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5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C6065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6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EE8D1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7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A6FEB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88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85E8F9" w14:textId="0A95F2E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89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90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1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47916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I_UL_42A_n257H</w:t>
            </w:r>
          </w:p>
        </w:tc>
      </w:tr>
      <w:tr w:rsidR="002104AE" w14:paraId="682C88A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92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93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4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2ECEE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5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C4AF0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6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7AF54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7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20BA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8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96F79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99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A4D509" w14:textId="23A9003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00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01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2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8DA62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21A_n257A</w:t>
            </w:r>
          </w:p>
        </w:tc>
      </w:tr>
      <w:tr w:rsidR="002104AE" w14:paraId="6652A4C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03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04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5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84328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6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92810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7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6C3D7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8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7F9F6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9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12243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10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03C22C" w14:textId="50F8FB9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11" w:author="Suhwan Lim" w:date="2020-03-04T22:21:00Z">
              <w:r w:rsidRPr="007319A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12" w:author="Suhwan Lim" w:date="2020-03-04T22:21:00Z">
              <w:r w:rsidRPr="00C17320" w:rsidDel="00247DF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3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3CDF6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21A_n257G</w:t>
            </w:r>
          </w:p>
        </w:tc>
      </w:tr>
      <w:tr w:rsidR="002104AE" w14:paraId="5EAD2BC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14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15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6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88D2B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7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07AD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8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8713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9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0BD8E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0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8BE63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21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0B817C" w14:textId="54A23F3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22" w:author="Suhwan Lim" w:date="2020-03-04T22:21:00Z">
              <w:r w:rsidRPr="007319A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23" w:author="Suhwan Lim" w:date="2020-03-04T22:21:00Z">
              <w:r w:rsidRPr="00C17320" w:rsidDel="00247DF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4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7319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H_UL_DC_21A_n257G</w:t>
            </w:r>
          </w:p>
        </w:tc>
      </w:tr>
      <w:tr w:rsidR="002104AE" w14:paraId="1B5DF3F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25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26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7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75A3F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8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214FA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9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F936E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0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BBD3B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1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B7171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32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FD7285" w14:textId="7E91455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33" w:author="Suhwan Lim" w:date="2020-03-04T22:21:00Z">
              <w:r w:rsidRPr="007319A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34" w:author="Suhwan Lim" w:date="2020-03-04T22:21:00Z">
              <w:r w:rsidRPr="00C17320" w:rsidDel="00247DF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5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1F35C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I_UL_21A_n257H</w:t>
            </w:r>
          </w:p>
        </w:tc>
      </w:tr>
      <w:tr w:rsidR="002104AE" w14:paraId="7242329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36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37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8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6651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9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453FD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0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AF8F0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1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0DAFB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2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19F81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43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4F354A" w14:textId="6487194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44" w:author="Suhwan Lim" w:date="2020-03-04T22:21:00Z">
              <w:r w:rsidRPr="003353C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45" w:author="Suhwan Lim" w:date="2020-03-04T22:21:00Z">
              <w:r w:rsidRPr="00C17320" w:rsidDel="00A555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6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BC34C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42A_n257A</w:t>
            </w:r>
          </w:p>
        </w:tc>
      </w:tr>
      <w:tr w:rsidR="002104AE" w14:paraId="35F9E37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47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48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9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9B21B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0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69747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1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A61D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2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CE2A6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3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3D8B1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54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0E74E8" w14:textId="6616202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55" w:author="Suhwan Lim" w:date="2020-03-04T22:21:00Z">
              <w:r w:rsidRPr="003353C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56" w:author="Suhwan Lim" w:date="2020-03-04T22:21:00Z">
              <w:r w:rsidRPr="00C17320" w:rsidDel="00A555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7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A7C9E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42A_n257G</w:t>
            </w:r>
          </w:p>
        </w:tc>
      </w:tr>
      <w:tr w:rsidR="002104AE" w14:paraId="4E49F11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58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59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0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98DEF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1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AF930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2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A8952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3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6F3E6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4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B8EC1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65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4570C4" w14:textId="170328B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66" w:author="Suhwan Lim" w:date="2020-03-04T22:21:00Z">
              <w:r w:rsidRPr="003353C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67" w:author="Suhwan Lim" w:date="2020-03-04T22:21:00Z">
              <w:r w:rsidRPr="00C17320" w:rsidDel="00A555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8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03DD3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H_UL_DC_42A_n257G</w:t>
            </w:r>
          </w:p>
        </w:tc>
      </w:tr>
      <w:tr w:rsidR="002104AE" w14:paraId="1E7C33A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69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70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1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B34AC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2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48E0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3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E4116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4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7B7CF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5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7621E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76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FFF676" w14:textId="6500024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77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78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9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9EC87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I_UL_42A_n257H</w:t>
            </w:r>
          </w:p>
        </w:tc>
      </w:tr>
      <w:tr w:rsidR="002104AE" w14:paraId="3458C2F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80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81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2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D736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3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45933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4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2D9A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5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88E05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6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14618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87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EE1052" w14:textId="6F24433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88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89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0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F4EDE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42A_n257A</w:t>
            </w:r>
          </w:p>
        </w:tc>
      </w:tr>
      <w:tr w:rsidR="002104AE" w14:paraId="7FCB2E2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91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92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3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3D439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4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56F6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5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350C1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6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1DE02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7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2D973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98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0F8275" w14:textId="1369C28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99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00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1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0C9C0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42A_n257G</w:t>
            </w:r>
          </w:p>
        </w:tc>
      </w:tr>
      <w:tr w:rsidR="002104AE" w14:paraId="573A8DD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02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03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4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B69E8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5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ED885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6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93B0B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7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EF512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8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08CB3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09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69B210" w14:textId="54E5D75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10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11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2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E0CD8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H_UL_DC_42A_n257G</w:t>
            </w:r>
          </w:p>
        </w:tc>
      </w:tr>
      <w:tr w:rsidR="002104AE" w14:paraId="0494E02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13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14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5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602F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6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FAA7B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7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002F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8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32F6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9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2CBAE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20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0C35FE" w14:textId="341B892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21" w:author="Suhwan Lim" w:date="2020-03-04T22:21:00Z">
              <w:r w:rsidRPr="00B92EF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22" w:author="Suhwan Lim" w:date="2020-03-04T22:21:00Z">
              <w:r w:rsidRPr="00C17320" w:rsidDel="00F2224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3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8042F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I_UL_42A_n257H</w:t>
            </w:r>
          </w:p>
        </w:tc>
      </w:tr>
      <w:tr w:rsidR="002104AE" w14:paraId="22FCCF0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24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25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6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6838B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7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55C58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8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8803E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9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0B1E7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0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CC22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31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D2175C" w14:textId="50B0932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32" w:author="Suhwan Lim" w:date="2020-03-04T22:21:00Z">
              <w:r w:rsidRPr="00B92EF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33" w:author="Suhwan Lim" w:date="2020-03-04T22:21:00Z">
              <w:r w:rsidRPr="00C17320" w:rsidDel="00F2224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4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D6E4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42C_n257A</w:t>
            </w:r>
          </w:p>
        </w:tc>
      </w:tr>
      <w:tr w:rsidR="002104AE" w14:paraId="6408255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35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36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7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9EB48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8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80845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9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6213F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0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A599A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1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04F6E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42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810E8E" w14:textId="172704A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43" w:author="Suhwan Lim" w:date="2020-03-04T22:21:00Z">
              <w:r w:rsidRPr="00B92EF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44" w:author="Suhwan Lim" w:date="2020-03-04T22:21:00Z">
              <w:r w:rsidRPr="00C17320" w:rsidDel="00F2224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5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1823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42C_n257G</w:t>
            </w:r>
          </w:p>
        </w:tc>
      </w:tr>
      <w:tr w:rsidR="002104AE" w14:paraId="689BA80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46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47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8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8C721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9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0191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0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426CB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1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507D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2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E2980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53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EF4E30" w14:textId="46C3525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54" w:author="Suhwan Lim" w:date="2020-03-04T22:21:00Z">
              <w:r w:rsidRPr="00811F3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55" w:author="Suhwan Lim" w:date="2020-03-04T22:21:00Z">
              <w:r w:rsidRPr="00C17320" w:rsidDel="004B688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6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9754C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H_UL_DC_42C_n257G</w:t>
            </w:r>
          </w:p>
        </w:tc>
      </w:tr>
      <w:tr w:rsidR="002104AE" w14:paraId="07B598F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57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58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9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8B44E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0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DE482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1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81CC0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2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D825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3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EDE6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64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A64312" w14:textId="1F300D3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65" w:author="Suhwan Lim" w:date="2020-03-04T22:21:00Z">
              <w:r w:rsidRPr="00811F3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66" w:author="Suhwan Lim" w:date="2020-03-04T22:21:00Z">
              <w:r w:rsidRPr="00C17320" w:rsidDel="004B688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7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67F1D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I_UL_42C_n257H</w:t>
            </w:r>
          </w:p>
        </w:tc>
      </w:tr>
      <w:tr w:rsidR="002104AE" w14:paraId="5506EEB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68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69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0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B985E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1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53EBA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2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83561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3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B22B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4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C0EA8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75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F221AB" w14:textId="0B3BB3A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76" w:author="Suhwan Lim" w:date="2020-03-04T22:21:00Z">
              <w:r w:rsidRPr="00CC318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77" w:author="Suhwan Lim" w:date="2020-03-04T22:21:00Z">
              <w:r w:rsidRPr="00C17320" w:rsidDel="00C53F0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8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029B2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42C_n257A</w:t>
            </w:r>
          </w:p>
        </w:tc>
      </w:tr>
      <w:tr w:rsidR="002104AE" w14:paraId="2F73100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79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80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1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011AF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2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73E4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3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035F2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4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66A94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5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7996A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86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969BC0" w14:textId="20254F2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87" w:author="Suhwan Lim" w:date="2020-03-04T22:21:00Z">
              <w:r w:rsidRPr="00CC318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88" w:author="Suhwan Lim" w:date="2020-03-04T22:21:00Z">
              <w:r w:rsidRPr="00C17320" w:rsidDel="00C53F0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9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E20F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42C_n257G</w:t>
            </w:r>
          </w:p>
        </w:tc>
      </w:tr>
      <w:tr w:rsidR="002104AE" w14:paraId="4570CB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90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91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2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3A1EA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3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B6C5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4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B67D4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5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F1D0C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6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E3726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97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A7D864" w14:textId="086DA03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98" w:author="Suhwan Lim" w:date="2020-03-04T22:21:00Z">
              <w:r w:rsidRPr="00CC318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99" w:author="Suhwan Lim" w:date="2020-03-04T22:21:00Z">
              <w:r w:rsidRPr="00C17320" w:rsidDel="00C53F0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0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25566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H_UL_DC_42C_n257G</w:t>
            </w:r>
          </w:p>
        </w:tc>
      </w:tr>
      <w:tr w:rsidR="002104AE" w14:paraId="36ED9B3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01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02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3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2B2B9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4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34D0B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5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38F7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6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77A69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7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3F0B4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08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A1935D" w14:textId="5C07D05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09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10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1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9F438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I_UL_42C_n257H</w:t>
            </w:r>
          </w:p>
        </w:tc>
      </w:tr>
      <w:tr w:rsidR="002104AE" w14:paraId="79F55A9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12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13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4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6816F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5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4521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6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2F624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7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DB558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8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6DEEC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19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6EC327" w14:textId="18FCC45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20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21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2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418E1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42C_n257A</w:t>
            </w:r>
          </w:p>
        </w:tc>
      </w:tr>
      <w:tr w:rsidR="002104AE" w14:paraId="71A3D4F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23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24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5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A1BA2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6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6F863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7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7DE01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8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0A13C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9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A612E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30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2F5486" w14:textId="26FE5D8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31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32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3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CA6C2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42C_n257G</w:t>
            </w:r>
          </w:p>
        </w:tc>
      </w:tr>
      <w:tr w:rsidR="002104AE" w14:paraId="3097C04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34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35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6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2E7FA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7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E49EE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8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B117A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9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E6292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0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C6A1A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41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354D20" w14:textId="137DA24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42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43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4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DCB85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H_UL_DC_42C_n257G</w:t>
            </w:r>
          </w:p>
        </w:tc>
      </w:tr>
      <w:tr w:rsidR="002104AE" w14:paraId="1F9199C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45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46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7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B887A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8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3941B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9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9C370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0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F8881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1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89FE8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52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F6338B" w14:textId="5E7EF0B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53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54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5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2445A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I_UL_42C_n257H</w:t>
            </w:r>
          </w:p>
        </w:tc>
      </w:tr>
      <w:tr w:rsidR="002104AE" w14:paraId="0732754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56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57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8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C5F76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9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B22C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0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D2A8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1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364E9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2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2023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63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CC18D9" w14:textId="093EC85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64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65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6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E23C5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42C_n257A</w:t>
            </w:r>
          </w:p>
        </w:tc>
      </w:tr>
      <w:tr w:rsidR="002104AE" w14:paraId="6392046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67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68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9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C924A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0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9076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1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27D02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2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6866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3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411E0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74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292E5D" w14:textId="70D35BD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75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76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7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E44E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42C_n257G</w:t>
            </w:r>
          </w:p>
        </w:tc>
      </w:tr>
      <w:tr w:rsidR="002104AE" w14:paraId="45C168E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78" w:author="Suhwan Lim" w:date="2020-03-04T22:22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79" w:author="Suhwan Lim" w:date="2020-03-04T22:22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0" w:author="Suhwan Lim" w:date="2020-03-04T22:22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C00DE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1" w:author="Suhwan Lim" w:date="2020-03-04T22:22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E1537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2" w:author="Suhwan Lim" w:date="2020-03-04T22:22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4CF23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3" w:author="Suhwan Lim" w:date="2020-03-04T22:22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F457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4" w:author="Suhwan Lim" w:date="2020-03-04T22:22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D96C6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85" w:author="Suhwan Lim" w:date="2020-03-04T22:22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207AD8" w14:textId="5257A22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86" w:author="Suhwan Lim" w:date="2020-03-04T22:22:00Z">
              <w:r w:rsidRPr="004E067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87" w:author="Suhwan Lim" w:date="2020-03-04T22:22:00Z">
              <w:r w:rsidRPr="00C17320" w:rsidDel="00CB53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8" w:author="Suhwan Lim" w:date="2020-03-04T22:22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1578A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H_UL_DC_42C_n257G</w:t>
            </w:r>
          </w:p>
        </w:tc>
      </w:tr>
      <w:tr w:rsidR="002104AE" w14:paraId="790F8ED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89" w:author="Suhwan Lim" w:date="2020-03-04T22:22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90" w:author="Suhwan Lim" w:date="2020-03-04T22:22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1" w:author="Suhwan Lim" w:date="2020-03-04T22:22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E1D9B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2" w:author="Suhwan Lim" w:date="2020-03-04T22:22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69B74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3" w:author="Suhwan Lim" w:date="2020-03-04T22:22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A9771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4" w:author="Suhwan Lim" w:date="2020-03-04T22:22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4B56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5" w:author="Suhwan Lim" w:date="2020-03-04T22:22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37958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96" w:author="Suhwan Lim" w:date="2020-03-04T22:22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6F7D1C" w14:textId="1ED1CFD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97" w:author="Suhwan Lim" w:date="2020-03-04T22:22:00Z">
              <w:r w:rsidRPr="004E067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98" w:author="Suhwan Lim" w:date="2020-03-04T22:22:00Z">
              <w:r w:rsidRPr="00C17320" w:rsidDel="00CB53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9" w:author="Suhwan Lim" w:date="2020-03-04T22:22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1F6FC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I_UL_42C_n257H</w:t>
            </w:r>
          </w:p>
        </w:tc>
      </w:tr>
      <w:tr w:rsidR="0037370C" w14:paraId="3989C30A" w14:textId="77777777" w:rsidTr="0037370C">
        <w:trPr>
          <w:cantSplit/>
          <w:trHeight w:val="13"/>
          <w:ins w:id="7200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6AEE2" w14:textId="77777777" w:rsidR="0037370C" w:rsidRPr="00C17320" w:rsidRDefault="0037370C" w:rsidP="0037370C">
            <w:pPr>
              <w:pStyle w:val="TAL"/>
              <w:rPr>
                <w:ins w:id="7201" w:author="Suhwan Lim" w:date="2020-02-28T17:20:00Z"/>
                <w:rFonts w:eastAsia="Yu Gothic" w:cs="Arial"/>
                <w:color w:val="000000"/>
                <w:szCs w:val="18"/>
              </w:rPr>
            </w:pPr>
            <w:ins w:id="720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FEE8B" w14:textId="77777777" w:rsidR="0037370C" w:rsidRPr="00EF2238" w:rsidRDefault="0037370C" w:rsidP="0037370C">
            <w:pPr>
              <w:pStyle w:val="TAL"/>
              <w:rPr>
                <w:ins w:id="720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0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43FF0730" w14:textId="77777777" w:rsidR="0037370C" w:rsidRPr="00EF2238" w:rsidRDefault="0037370C" w:rsidP="0037370C">
            <w:pPr>
              <w:pStyle w:val="TAL"/>
              <w:rPr>
                <w:ins w:id="720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0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29C39B3A" w14:textId="77777777" w:rsidR="0037370C" w:rsidRPr="00EF2238" w:rsidRDefault="0037370C" w:rsidP="0037370C">
            <w:pPr>
              <w:pStyle w:val="TAL"/>
              <w:rPr>
                <w:ins w:id="7207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0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5026B665" w14:textId="77777777" w:rsidR="0037370C" w:rsidRPr="00C17320" w:rsidRDefault="0037370C" w:rsidP="0037370C">
            <w:pPr>
              <w:pStyle w:val="TAL"/>
              <w:rPr>
                <w:ins w:id="7209" w:author="Suhwan Lim" w:date="2020-02-28T17:20:00Z"/>
                <w:rFonts w:eastAsia="Yu Gothic" w:cs="Arial"/>
                <w:color w:val="000000"/>
                <w:szCs w:val="18"/>
              </w:rPr>
            </w:pPr>
            <w:ins w:id="721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00E9D" w14:textId="77777777" w:rsidR="0037370C" w:rsidRPr="00EF2238" w:rsidRDefault="0037370C" w:rsidP="0037370C">
            <w:pPr>
              <w:pStyle w:val="TAL"/>
              <w:rPr>
                <w:ins w:id="721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1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AD99A4" w14:textId="77777777" w:rsidR="0037370C" w:rsidRPr="00C17320" w:rsidRDefault="0037370C" w:rsidP="0037370C">
            <w:pPr>
              <w:pStyle w:val="TAL"/>
              <w:rPr>
                <w:ins w:id="7213" w:author="Suhwan Lim" w:date="2020-02-28T17:20:00Z"/>
                <w:rFonts w:eastAsia="Yu Gothic" w:cs="Arial"/>
                <w:szCs w:val="18"/>
              </w:rPr>
            </w:pPr>
            <w:ins w:id="721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C051E" w14:textId="77777777" w:rsidR="0037370C" w:rsidRPr="00C17320" w:rsidRDefault="0037370C" w:rsidP="0037370C">
            <w:pPr>
              <w:pStyle w:val="TAL"/>
              <w:rPr>
                <w:ins w:id="7215" w:author="Suhwan Lim" w:date="2020-02-28T17:20:00Z"/>
                <w:rFonts w:eastAsia="Yu Gothic" w:cs="Arial"/>
                <w:szCs w:val="18"/>
              </w:rPr>
            </w:pPr>
            <w:ins w:id="721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D0FE2" w14:textId="77777777" w:rsidR="0037370C" w:rsidRPr="00C17320" w:rsidRDefault="0037370C" w:rsidP="0037370C">
            <w:pPr>
              <w:rPr>
                <w:ins w:id="7217" w:author="Suhwan Lim" w:date="2020-02-28T17:20:00Z"/>
                <w:rFonts w:ascii="Arial" w:eastAsia="Yu Gothic" w:hAnsi="Arial" w:cs="Arial"/>
                <w:sz w:val="18"/>
                <w:szCs w:val="18"/>
              </w:rPr>
            </w:pPr>
            <w:ins w:id="7218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55F3" w14:textId="77777777" w:rsidR="0037370C" w:rsidRPr="00C17320" w:rsidRDefault="0037370C" w:rsidP="0037370C">
            <w:pPr>
              <w:pStyle w:val="TAL"/>
              <w:rPr>
                <w:ins w:id="7219" w:author="Suhwan Lim" w:date="2020-02-28T17:20:00Z"/>
                <w:rFonts w:eastAsia="Yu Gothic" w:cs="Arial"/>
                <w:szCs w:val="18"/>
              </w:rPr>
            </w:pPr>
            <w:ins w:id="722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92711" w14:textId="77777777" w:rsidR="0037370C" w:rsidRPr="00EF2238" w:rsidRDefault="0037370C" w:rsidP="0037370C">
            <w:pPr>
              <w:pStyle w:val="TAL"/>
              <w:rPr>
                <w:ins w:id="722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2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7C7E35" w14:textId="77777777" w:rsidR="0037370C" w:rsidRPr="00EF2238" w:rsidRDefault="0037370C" w:rsidP="0037370C">
            <w:pPr>
              <w:pStyle w:val="TAL"/>
              <w:rPr>
                <w:ins w:id="722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2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029896" w14:textId="77777777" w:rsidR="0037370C" w:rsidRPr="00EF2238" w:rsidRDefault="0037370C" w:rsidP="0037370C">
            <w:pPr>
              <w:pStyle w:val="TAL"/>
              <w:rPr>
                <w:ins w:id="722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2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A48A76" w14:textId="77777777" w:rsidR="0037370C" w:rsidRPr="00EF2238" w:rsidRDefault="0037370C" w:rsidP="0037370C">
            <w:pPr>
              <w:pStyle w:val="TAL"/>
              <w:rPr>
                <w:ins w:id="722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2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608DC9" w14:textId="77777777" w:rsidR="0037370C" w:rsidRPr="00EF2238" w:rsidRDefault="0037370C" w:rsidP="0037370C">
            <w:pPr>
              <w:pStyle w:val="TAL"/>
              <w:rPr>
                <w:ins w:id="722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2C2558" w14:textId="77777777" w:rsidR="0037370C" w:rsidRPr="00EF2238" w:rsidRDefault="0037370C" w:rsidP="0037370C">
            <w:pPr>
              <w:pStyle w:val="TAL"/>
              <w:rPr>
                <w:ins w:id="723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2A18C32" w14:textId="77777777" w:rsidR="0037370C" w:rsidRPr="00EF2238" w:rsidRDefault="0037370C" w:rsidP="0037370C">
            <w:pPr>
              <w:pStyle w:val="TAL"/>
              <w:rPr>
                <w:ins w:id="723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A8C0ADF" w14:textId="77777777" w:rsidR="0037370C" w:rsidRPr="00C17320" w:rsidRDefault="0037370C" w:rsidP="0037370C">
            <w:pPr>
              <w:pStyle w:val="TAL"/>
              <w:rPr>
                <w:ins w:id="7235" w:author="Suhwan Lim" w:date="2020-02-28T17:20:00Z"/>
                <w:rFonts w:eastAsia="Yu Gothic" w:cs="Arial"/>
                <w:color w:val="000000"/>
                <w:szCs w:val="18"/>
              </w:rPr>
            </w:pPr>
            <w:ins w:id="723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4FA6DA76" w14:textId="77777777" w:rsidTr="007C402F">
        <w:trPr>
          <w:cantSplit/>
          <w:trHeight w:val="13"/>
          <w:ins w:id="7237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C1FAD" w14:textId="77777777" w:rsidR="0037370C" w:rsidRPr="00EF2238" w:rsidRDefault="0037370C" w:rsidP="0037370C">
            <w:pPr>
              <w:pStyle w:val="TAL"/>
              <w:rPr>
                <w:ins w:id="723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82495" w14:textId="77777777" w:rsidR="0037370C" w:rsidRPr="00EF2238" w:rsidRDefault="0037370C" w:rsidP="0037370C">
            <w:pPr>
              <w:pStyle w:val="TAL"/>
              <w:rPr>
                <w:ins w:id="724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4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8106855" w14:textId="77777777" w:rsidR="0037370C" w:rsidRPr="00EF2238" w:rsidRDefault="0037370C" w:rsidP="0037370C">
            <w:pPr>
              <w:pStyle w:val="TAL"/>
              <w:rPr>
                <w:ins w:id="724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4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87F56A0" w14:textId="77777777" w:rsidR="0037370C" w:rsidRPr="00EF2238" w:rsidRDefault="0037370C" w:rsidP="0037370C">
            <w:pPr>
              <w:pStyle w:val="TAL"/>
              <w:rPr>
                <w:ins w:id="724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4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782B187B" w14:textId="77777777" w:rsidR="0037370C" w:rsidRPr="00EF2238" w:rsidRDefault="0037370C" w:rsidP="0037370C">
            <w:pPr>
              <w:pStyle w:val="a7"/>
              <w:rPr>
                <w:ins w:id="7246" w:author="Suhwan Lim" w:date="2020-02-28T17:20:00Z"/>
                <w:rFonts w:cs="Arial"/>
                <w:lang w:val="en-US" w:eastAsia="ja-JP"/>
              </w:rPr>
            </w:pPr>
            <w:ins w:id="724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1727" w14:textId="77777777" w:rsidR="0037370C" w:rsidRPr="00EF2238" w:rsidRDefault="0037370C" w:rsidP="0037370C">
            <w:pPr>
              <w:pStyle w:val="TAL"/>
              <w:rPr>
                <w:ins w:id="724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4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01FFF5F" w14:textId="77777777" w:rsidR="0037370C" w:rsidRPr="00EF2238" w:rsidRDefault="0037370C" w:rsidP="0037370C">
            <w:pPr>
              <w:pStyle w:val="a7"/>
              <w:rPr>
                <w:ins w:id="7250" w:author="Suhwan Lim" w:date="2020-02-28T17:20:00Z"/>
                <w:rFonts w:cs="Arial"/>
                <w:lang w:val="en-US" w:eastAsia="zh-CN"/>
              </w:rPr>
            </w:pPr>
            <w:ins w:id="7251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AEEF" w14:textId="77777777" w:rsidR="0037370C" w:rsidRPr="00EF2238" w:rsidRDefault="0037370C" w:rsidP="0037370C">
            <w:pPr>
              <w:pStyle w:val="TAL"/>
              <w:rPr>
                <w:ins w:id="725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5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7F558" w14:textId="77777777" w:rsidR="0037370C" w:rsidRPr="003A0543" w:rsidRDefault="0037370C" w:rsidP="0037370C">
            <w:pPr>
              <w:rPr>
                <w:ins w:id="7254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255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07BC" w14:textId="77777777" w:rsidR="0037370C" w:rsidRPr="00EF2238" w:rsidRDefault="0037370C" w:rsidP="0037370C">
            <w:pPr>
              <w:pStyle w:val="TAL"/>
              <w:rPr>
                <w:ins w:id="725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5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19E2C" w14:textId="77777777" w:rsidR="0037370C" w:rsidRPr="00EF2238" w:rsidRDefault="0037370C" w:rsidP="0037370C">
            <w:pPr>
              <w:pStyle w:val="TAL"/>
              <w:rPr>
                <w:ins w:id="725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5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3DE6E2" w14:textId="77777777" w:rsidR="0037370C" w:rsidRPr="00EF2238" w:rsidRDefault="0037370C" w:rsidP="0037370C">
            <w:pPr>
              <w:pStyle w:val="TAL"/>
              <w:rPr>
                <w:ins w:id="726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6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CF5154" w14:textId="77777777" w:rsidR="0037370C" w:rsidRPr="00EF2238" w:rsidRDefault="0037370C" w:rsidP="0037370C">
            <w:pPr>
              <w:pStyle w:val="TAL"/>
              <w:rPr>
                <w:ins w:id="726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6FEC91" w14:textId="77777777" w:rsidR="0037370C" w:rsidRPr="00EF2238" w:rsidRDefault="0037370C" w:rsidP="0037370C">
            <w:pPr>
              <w:pStyle w:val="TAL"/>
              <w:rPr>
                <w:ins w:id="726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D3437B" w14:textId="77777777" w:rsidR="0037370C" w:rsidRPr="00EF2238" w:rsidRDefault="0037370C" w:rsidP="0037370C">
            <w:pPr>
              <w:pStyle w:val="TAL"/>
              <w:rPr>
                <w:ins w:id="726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D08020" w14:textId="77777777" w:rsidR="0037370C" w:rsidRPr="00EF2238" w:rsidRDefault="0037370C" w:rsidP="0037370C">
            <w:pPr>
              <w:pStyle w:val="TAL"/>
              <w:rPr>
                <w:ins w:id="726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6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03F8A" w14:textId="77777777" w:rsidR="0037370C" w:rsidRPr="00EF2238" w:rsidRDefault="0037370C" w:rsidP="0037370C">
            <w:pPr>
              <w:pStyle w:val="TAL"/>
              <w:rPr>
                <w:ins w:id="727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7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226AF9" w14:textId="77777777" w:rsidR="0037370C" w:rsidRPr="00EF2238" w:rsidRDefault="0037370C" w:rsidP="0037370C">
            <w:pPr>
              <w:pStyle w:val="TAL"/>
              <w:rPr>
                <w:ins w:id="727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7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6EA422" w14:textId="77777777" w:rsidR="0037370C" w:rsidRPr="00EF2238" w:rsidRDefault="0037370C" w:rsidP="0037370C">
            <w:pPr>
              <w:pStyle w:val="TAL"/>
              <w:rPr>
                <w:ins w:id="727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7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-Completed</w:t>
              </w:r>
            </w:ins>
          </w:p>
          <w:p w14:paraId="5C9B5F60" w14:textId="77777777" w:rsidR="0037370C" w:rsidRPr="00EF2238" w:rsidRDefault="0037370C" w:rsidP="0037370C">
            <w:pPr>
              <w:pStyle w:val="a7"/>
              <w:rPr>
                <w:ins w:id="7276" w:author="Suhwan Lim" w:date="2020-02-28T17:20:00Z"/>
                <w:rFonts w:cs="Arial"/>
                <w:lang w:val="en-US" w:eastAsia="ja-JP"/>
              </w:rPr>
            </w:pPr>
            <w:ins w:id="727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_n257A-Completed</w:t>
              </w:r>
            </w:ins>
          </w:p>
        </w:tc>
      </w:tr>
      <w:tr w:rsidR="0037370C" w14:paraId="289FD4A5" w14:textId="77777777" w:rsidTr="007C402F">
        <w:trPr>
          <w:cantSplit/>
          <w:trHeight w:val="13"/>
          <w:ins w:id="7278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7D2FB" w14:textId="77777777" w:rsidR="0037370C" w:rsidRPr="00EF2238" w:rsidRDefault="0037370C" w:rsidP="0037370C">
            <w:pPr>
              <w:pStyle w:val="TAL"/>
              <w:rPr>
                <w:ins w:id="727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8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5D986" w14:textId="77777777" w:rsidR="0037370C" w:rsidRPr="00EF2238" w:rsidRDefault="0037370C" w:rsidP="0037370C">
            <w:pPr>
              <w:pStyle w:val="a7"/>
              <w:rPr>
                <w:ins w:id="7281" w:author="Suhwan Lim" w:date="2020-02-28T17:20:00Z"/>
                <w:rFonts w:cs="Arial"/>
                <w:lang w:val="en-US" w:eastAsia="ja-JP"/>
              </w:rPr>
            </w:pPr>
            <w:ins w:id="7282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3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CA90" w14:textId="77777777" w:rsidR="0037370C" w:rsidRPr="00EF2238" w:rsidRDefault="0037370C" w:rsidP="0037370C">
            <w:pPr>
              <w:pStyle w:val="TAL"/>
              <w:rPr>
                <w:ins w:id="728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8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745CAD4" w14:textId="77777777" w:rsidR="0037370C" w:rsidRPr="00EF2238" w:rsidRDefault="0037370C" w:rsidP="0037370C">
            <w:pPr>
              <w:pStyle w:val="a7"/>
              <w:rPr>
                <w:ins w:id="7285" w:author="Suhwan Lim" w:date="2020-02-28T17:20:00Z"/>
                <w:rFonts w:cs="Arial"/>
                <w:lang w:val="en-US" w:eastAsia="zh-CN"/>
              </w:rPr>
            </w:pPr>
            <w:ins w:id="7286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2306" w14:textId="77777777" w:rsidR="0037370C" w:rsidRPr="00EF2238" w:rsidRDefault="0037370C" w:rsidP="0037370C">
            <w:pPr>
              <w:pStyle w:val="TAL"/>
              <w:rPr>
                <w:ins w:id="728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8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36856" w14:textId="77777777" w:rsidR="0037370C" w:rsidRPr="003A0543" w:rsidRDefault="0037370C" w:rsidP="0037370C">
            <w:pPr>
              <w:rPr>
                <w:ins w:id="7289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290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65D6" w14:textId="77777777" w:rsidR="0037370C" w:rsidRPr="00EF2238" w:rsidRDefault="0037370C" w:rsidP="0037370C">
            <w:pPr>
              <w:pStyle w:val="TAL"/>
              <w:rPr>
                <w:ins w:id="729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9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9E3A" w14:textId="77777777" w:rsidR="0037370C" w:rsidRPr="00EF2238" w:rsidRDefault="0037370C" w:rsidP="0037370C">
            <w:pPr>
              <w:pStyle w:val="TAL"/>
              <w:rPr>
                <w:ins w:id="729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9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4C1A75" w14:textId="77777777" w:rsidR="0037370C" w:rsidRPr="00EF2238" w:rsidRDefault="0037370C" w:rsidP="0037370C">
            <w:pPr>
              <w:pStyle w:val="a7"/>
              <w:rPr>
                <w:ins w:id="7295" w:author="Suhwan Lim" w:date="2020-02-28T17:20:00Z"/>
                <w:rFonts w:cs="Arial"/>
                <w:lang w:val="en-US" w:eastAsia="ja-JP"/>
              </w:rPr>
            </w:pPr>
            <w:ins w:id="7296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DC_41A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1B5DA909" w14:textId="77777777" w:rsidTr="007C402F">
        <w:trPr>
          <w:cantSplit/>
          <w:trHeight w:val="13"/>
          <w:ins w:id="7297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D8520" w14:textId="77777777" w:rsidR="0037370C" w:rsidRPr="00EF2238" w:rsidRDefault="0037370C" w:rsidP="0037370C">
            <w:pPr>
              <w:pStyle w:val="TAL"/>
              <w:rPr>
                <w:ins w:id="729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9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8E588" w14:textId="77777777" w:rsidR="0037370C" w:rsidRPr="00EF2238" w:rsidRDefault="0037370C" w:rsidP="0037370C">
            <w:pPr>
              <w:pStyle w:val="TAL"/>
              <w:rPr>
                <w:ins w:id="730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0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30EA6222" w14:textId="77777777" w:rsidR="0037370C" w:rsidRPr="00EF2238" w:rsidRDefault="0037370C" w:rsidP="0037370C">
            <w:pPr>
              <w:pStyle w:val="a7"/>
              <w:rPr>
                <w:ins w:id="7302" w:author="Suhwan Lim" w:date="2020-02-28T17:20:00Z"/>
                <w:rFonts w:cs="Arial"/>
                <w:lang w:val="en-US" w:eastAsia="ja-JP"/>
              </w:rPr>
            </w:pPr>
            <w:ins w:id="7303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3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37005" w14:textId="77777777" w:rsidR="0037370C" w:rsidRPr="00EF2238" w:rsidRDefault="0037370C" w:rsidP="0037370C">
            <w:pPr>
              <w:pStyle w:val="TAL"/>
              <w:rPr>
                <w:ins w:id="730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0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6AD361A" w14:textId="77777777" w:rsidR="0037370C" w:rsidRPr="00EF2238" w:rsidRDefault="0037370C" w:rsidP="0037370C">
            <w:pPr>
              <w:pStyle w:val="a7"/>
              <w:rPr>
                <w:ins w:id="7306" w:author="Suhwan Lim" w:date="2020-02-28T17:20:00Z"/>
                <w:rFonts w:cs="Arial"/>
                <w:lang w:val="en-US" w:eastAsia="zh-CN"/>
              </w:rPr>
            </w:pPr>
            <w:ins w:id="7307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4575" w14:textId="77777777" w:rsidR="0037370C" w:rsidRPr="00EF2238" w:rsidRDefault="0037370C" w:rsidP="0037370C">
            <w:pPr>
              <w:pStyle w:val="TAL"/>
              <w:rPr>
                <w:ins w:id="730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0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7450" w14:textId="77777777" w:rsidR="0037370C" w:rsidRPr="003A0543" w:rsidRDefault="0037370C" w:rsidP="0037370C">
            <w:pPr>
              <w:rPr>
                <w:ins w:id="7310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311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26F6" w14:textId="77777777" w:rsidR="0037370C" w:rsidRPr="00EF2238" w:rsidRDefault="0037370C" w:rsidP="0037370C">
            <w:pPr>
              <w:pStyle w:val="TAL"/>
              <w:rPr>
                <w:ins w:id="731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759E" w14:textId="77777777" w:rsidR="0037370C" w:rsidRPr="00EF2238" w:rsidRDefault="0037370C" w:rsidP="0037370C">
            <w:pPr>
              <w:pStyle w:val="TAL"/>
              <w:rPr>
                <w:ins w:id="731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D12ED3" w14:textId="77777777" w:rsidR="0037370C" w:rsidRPr="00EF2238" w:rsidRDefault="0037370C" w:rsidP="0037370C">
            <w:pPr>
              <w:pStyle w:val="TAL"/>
              <w:rPr>
                <w:ins w:id="731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FE3B61" w14:textId="77777777" w:rsidR="0037370C" w:rsidRPr="00EF2238" w:rsidRDefault="0037370C" w:rsidP="0037370C">
            <w:pPr>
              <w:pStyle w:val="TAL"/>
              <w:rPr>
                <w:ins w:id="731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838D334" w14:textId="77777777" w:rsidR="0037370C" w:rsidRPr="00EF2238" w:rsidRDefault="0037370C" w:rsidP="0037370C">
            <w:pPr>
              <w:pStyle w:val="TAL"/>
              <w:rPr>
                <w:ins w:id="732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0B38FF" w14:textId="77777777" w:rsidR="0037370C" w:rsidRPr="00EF2238" w:rsidRDefault="0037370C" w:rsidP="0037370C">
            <w:pPr>
              <w:pStyle w:val="TAL"/>
              <w:rPr>
                <w:ins w:id="732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9676F1" w14:textId="77777777" w:rsidR="0037370C" w:rsidRPr="00EF2238" w:rsidRDefault="0037370C" w:rsidP="0037370C">
            <w:pPr>
              <w:pStyle w:val="a7"/>
              <w:rPr>
                <w:ins w:id="7324" w:author="Suhwan Lim" w:date="2020-02-28T17:20:00Z"/>
                <w:rFonts w:cs="Arial"/>
                <w:lang w:val="en-US" w:eastAsia="ja-JP"/>
              </w:rPr>
            </w:pPr>
            <w:ins w:id="7325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DC_41C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7DFDAA11" w14:textId="77777777" w:rsidTr="007C402F">
        <w:trPr>
          <w:cantSplit/>
          <w:trHeight w:val="13"/>
          <w:ins w:id="7326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A7B8F" w14:textId="77777777" w:rsidR="0037370C" w:rsidRPr="00EF2238" w:rsidRDefault="0037370C" w:rsidP="0037370C">
            <w:pPr>
              <w:pStyle w:val="TAL"/>
              <w:rPr>
                <w:ins w:id="732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30D1E" w14:textId="77777777" w:rsidR="0037370C" w:rsidRPr="00EF2238" w:rsidRDefault="0037370C" w:rsidP="0037370C">
            <w:pPr>
              <w:pStyle w:val="TAL"/>
              <w:rPr>
                <w:ins w:id="7329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3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EAB0E98" w14:textId="77777777" w:rsidR="0037370C" w:rsidRPr="00EF2238" w:rsidRDefault="0037370C" w:rsidP="0037370C">
            <w:pPr>
              <w:pStyle w:val="a7"/>
              <w:rPr>
                <w:ins w:id="7331" w:author="Suhwan Lim" w:date="2020-02-28T17:20:00Z"/>
                <w:rFonts w:cs="Arial"/>
                <w:lang w:val="en-US" w:eastAsia="ja-JP"/>
              </w:rPr>
            </w:pPr>
            <w:ins w:id="7332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96C4" w14:textId="77777777" w:rsidR="0037370C" w:rsidRPr="00EF2238" w:rsidRDefault="0037370C" w:rsidP="0037370C">
            <w:pPr>
              <w:pStyle w:val="TAL"/>
              <w:rPr>
                <w:ins w:id="733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3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BB3A3DD" w14:textId="77777777" w:rsidR="0037370C" w:rsidRPr="00EF2238" w:rsidRDefault="0037370C" w:rsidP="0037370C">
            <w:pPr>
              <w:pStyle w:val="a7"/>
              <w:rPr>
                <w:ins w:id="7335" w:author="Suhwan Lim" w:date="2020-02-28T17:20:00Z"/>
                <w:rFonts w:cs="Arial"/>
                <w:lang w:val="en-US" w:eastAsia="zh-CN"/>
              </w:rPr>
            </w:pPr>
            <w:ins w:id="7336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13C7" w14:textId="77777777" w:rsidR="0037370C" w:rsidRPr="00EF2238" w:rsidRDefault="0037370C" w:rsidP="0037370C">
            <w:pPr>
              <w:pStyle w:val="TAL"/>
              <w:rPr>
                <w:ins w:id="733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3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7F80" w14:textId="77777777" w:rsidR="0037370C" w:rsidRPr="003A0543" w:rsidRDefault="0037370C" w:rsidP="0037370C">
            <w:pPr>
              <w:rPr>
                <w:ins w:id="7339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340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32E9" w14:textId="77777777" w:rsidR="0037370C" w:rsidRPr="00EF2238" w:rsidRDefault="0037370C" w:rsidP="0037370C">
            <w:pPr>
              <w:pStyle w:val="TAL"/>
              <w:rPr>
                <w:ins w:id="734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4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ACD37" w14:textId="77777777" w:rsidR="0037370C" w:rsidRPr="00EF2238" w:rsidRDefault="0037370C" w:rsidP="0037370C">
            <w:pPr>
              <w:pStyle w:val="TAL"/>
              <w:rPr>
                <w:ins w:id="734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4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5F9623" w14:textId="77777777" w:rsidR="0037370C" w:rsidRPr="00EF2238" w:rsidRDefault="0037370C" w:rsidP="0037370C">
            <w:pPr>
              <w:pStyle w:val="TAL"/>
              <w:rPr>
                <w:ins w:id="734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4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0FB0C8" w14:textId="77777777" w:rsidR="0037370C" w:rsidRPr="00EF2238" w:rsidRDefault="0037370C" w:rsidP="0037370C">
            <w:pPr>
              <w:pStyle w:val="a7"/>
              <w:rPr>
                <w:ins w:id="7347" w:author="Suhwan Lim" w:date="2020-02-28T17:20:00Z"/>
                <w:rFonts w:cs="Arial"/>
                <w:lang w:val="en-US" w:eastAsia="ja-JP"/>
              </w:rPr>
            </w:pPr>
            <w:ins w:id="734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12C0E098" w14:textId="77777777" w:rsidTr="007C402F">
        <w:trPr>
          <w:cantSplit/>
          <w:trHeight w:val="13"/>
          <w:ins w:id="7349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23DF9" w14:textId="77777777" w:rsidR="0037370C" w:rsidRPr="00EF2238" w:rsidRDefault="0037370C" w:rsidP="0037370C">
            <w:pPr>
              <w:pStyle w:val="TAL"/>
              <w:rPr>
                <w:ins w:id="735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5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2D3C" w14:textId="77777777" w:rsidR="0037370C" w:rsidRPr="00EF2238" w:rsidRDefault="0037370C" w:rsidP="0037370C">
            <w:pPr>
              <w:pStyle w:val="TAL"/>
              <w:rPr>
                <w:ins w:id="735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5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B941DFB" w14:textId="77777777" w:rsidR="0037370C" w:rsidRPr="00EF2238" w:rsidRDefault="0037370C" w:rsidP="0037370C">
            <w:pPr>
              <w:pStyle w:val="TAL"/>
              <w:rPr>
                <w:ins w:id="735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5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C4EEF17" w14:textId="77777777" w:rsidR="0037370C" w:rsidRPr="00EF2238" w:rsidRDefault="0037370C" w:rsidP="0037370C">
            <w:pPr>
              <w:pStyle w:val="TAL"/>
              <w:rPr>
                <w:ins w:id="7356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5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1B371515" w14:textId="77777777" w:rsidR="0037370C" w:rsidRPr="00EF2238" w:rsidRDefault="0037370C" w:rsidP="0037370C">
            <w:pPr>
              <w:pStyle w:val="a7"/>
              <w:rPr>
                <w:ins w:id="7358" w:author="Suhwan Lim" w:date="2020-02-28T17:20:00Z"/>
                <w:rFonts w:cs="Arial"/>
                <w:lang w:val="en-US" w:eastAsia="ja-JP"/>
              </w:rPr>
            </w:pPr>
            <w:ins w:id="7359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844C" w14:textId="77777777" w:rsidR="0037370C" w:rsidRPr="00EF2238" w:rsidRDefault="0037370C" w:rsidP="0037370C">
            <w:pPr>
              <w:pStyle w:val="TAL"/>
              <w:rPr>
                <w:ins w:id="736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6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F501DE3" w14:textId="77777777" w:rsidR="0037370C" w:rsidRPr="00EF2238" w:rsidRDefault="0037370C" w:rsidP="0037370C">
            <w:pPr>
              <w:pStyle w:val="a7"/>
              <w:rPr>
                <w:ins w:id="7362" w:author="Suhwan Lim" w:date="2020-02-28T17:20:00Z"/>
                <w:rFonts w:cs="Arial"/>
                <w:lang w:val="en-US" w:eastAsia="zh-CN"/>
              </w:rPr>
            </w:pPr>
            <w:ins w:id="7363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79C34" w14:textId="77777777" w:rsidR="0037370C" w:rsidRPr="00EF2238" w:rsidRDefault="0037370C" w:rsidP="0037370C">
            <w:pPr>
              <w:pStyle w:val="TAL"/>
              <w:rPr>
                <w:ins w:id="736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6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51C8" w14:textId="77777777" w:rsidR="0037370C" w:rsidRPr="003A0543" w:rsidRDefault="0037370C" w:rsidP="0037370C">
            <w:pPr>
              <w:rPr>
                <w:ins w:id="7366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367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25CC" w14:textId="77777777" w:rsidR="0037370C" w:rsidRPr="00EF2238" w:rsidRDefault="0037370C" w:rsidP="0037370C">
            <w:pPr>
              <w:pStyle w:val="TAL"/>
              <w:rPr>
                <w:ins w:id="736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6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CC92B" w14:textId="77777777" w:rsidR="0037370C" w:rsidRPr="00EF2238" w:rsidRDefault="0037370C" w:rsidP="0037370C">
            <w:pPr>
              <w:pStyle w:val="TAL"/>
              <w:rPr>
                <w:ins w:id="737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1E4A18" w14:textId="77777777" w:rsidR="0037370C" w:rsidRPr="00EF2238" w:rsidRDefault="0037370C" w:rsidP="0037370C">
            <w:pPr>
              <w:pStyle w:val="TAL"/>
              <w:rPr>
                <w:ins w:id="737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7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0D3B89" w14:textId="77777777" w:rsidR="0037370C" w:rsidRPr="00EF2238" w:rsidRDefault="0037370C" w:rsidP="0037370C">
            <w:pPr>
              <w:pStyle w:val="TAL"/>
              <w:rPr>
                <w:ins w:id="737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B1AED0" w14:textId="77777777" w:rsidR="0037370C" w:rsidRPr="00EF2238" w:rsidRDefault="0037370C" w:rsidP="0037370C">
            <w:pPr>
              <w:pStyle w:val="TAL"/>
              <w:rPr>
                <w:ins w:id="737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8C5CAB" w14:textId="77777777" w:rsidR="0037370C" w:rsidRPr="00EF2238" w:rsidRDefault="0037370C" w:rsidP="0037370C">
            <w:pPr>
              <w:pStyle w:val="TAL"/>
              <w:rPr>
                <w:ins w:id="737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CBF6C0" w14:textId="77777777" w:rsidR="0037370C" w:rsidRPr="00EF2238" w:rsidRDefault="0037370C" w:rsidP="0037370C">
            <w:pPr>
              <w:pStyle w:val="TAL"/>
              <w:rPr>
                <w:ins w:id="738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C5C325" w14:textId="77777777" w:rsidR="0037370C" w:rsidRPr="00EF2238" w:rsidRDefault="0037370C" w:rsidP="0037370C">
            <w:pPr>
              <w:pStyle w:val="TAL"/>
              <w:rPr>
                <w:ins w:id="738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DC4067" w14:textId="77777777" w:rsidR="0037370C" w:rsidRPr="00EF2238" w:rsidRDefault="0037370C" w:rsidP="0037370C">
            <w:pPr>
              <w:pStyle w:val="TAL"/>
              <w:rPr>
                <w:ins w:id="738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9F97B9" w14:textId="77777777" w:rsidR="0037370C" w:rsidRPr="00EF2238" w:rsidRDefault="0037370C" w:rsidP="0037370C">
            <w:pPr>
              <w:pStyle w:val="TAL"/>
              <w:rPr>
                <w:ins w:id="738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F8C41B1" w14:textId="77777777" w:rsidR="0037370C" w:rsidRPr="00EF2238" w:rsidRDefault="0037370C" w:rsidP="0037370C">
            <w:pPr>
              <w:pStyle w:val="a7"/>
              <w:rPr>
                <w:ins w:id="7388" w:author="Suhwan Lim" w:date="2020-02-28T17:20:00Z"/>
                <w:rFonts w:cs="Arial"/>
                <w:lang w:val="en-US" w:eastAsia="zh-CN"/>
              </w:rPr>
            </w:pPr>
            <w:ins w:id="7389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BFC9943" w14:textId="77777777" w:rsidTr="007C402F">
        <w:trPr>
          <w:cantSplit/>
          <w:trHeight w:val="13"/>
          <w:ins w:id="7390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4F107" w14:textId="77777777" w:rsidR="0037370C" w:rsidRPr="00EF2238" w:rsidRDefault="0037370C" w:rsidP="0037370C">
            <w:pPr>
              <w:pStyle w:val="TAL"/>
              <w:rPr>
                <w:ins w:id="739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9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49CB" w14:textId="77777777" w:rsidR="0037370C" w:rsidRPr="00EF2238" w:rsidRDefault="0037370C" w:rsidP="0037370C">
            <w:pPr>
              <w:pStyle w:val="TAL"/>
              <w:rPr>
                <w:ins w:id="739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9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5CEF00C" w14:textId="77777777" w:rsidR="0037370C" w:rsidRPr="00EF2238" w:rsidRDefault="0037370C" w:rsidP="0037370C">
            <w:pPr>
              <w:pStyle w:val="TAL"/>
              <w:rPr>
                <w:ins w:id="739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9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EDBED93" w14:textId="77777777" w:rsidR="0037370C" w:rsidRPr="00EF2238" w:rsidRDefault="0037370C" w:rsidP="0037370C">
            <w:pPr>
              <w:pStyle w:val="TAL"/>
              <w:rPr>
                <w:ins w:id="7397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9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66360BD9" w14:textId="77777777" w:rsidR="0037370C" w:rsidRPr="00EF2238" w:rsidRDefault="0037370C" w:rsidP="0037370C">
            <w:pPr>
              <w:pStyle w:val="a7"/>
              <w:rPr>
                <w:ins w:id="7399" w:author="Suhwan Lim" w:date="2020-02-28T17:20:00Z"/>
                <w:rFonts w:cs="Arial"/>
                <w:lang w:val="en-US" w:eastAsia="ja-JP"/>
              </w:rPr>
            </w:pPr>
            <w:ins w:id="7400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6FCE" w14:textId="77777777" w:rsidR="0037370C" w:rsidRPr="00EF2238" w:rsidRDefault="0037370C" w:rsidP="0037370C">
            <w:pPr>
              <w:pStyle w:val="TAL"/>
              <w:rPr>
                <w:ins w:id="740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0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4DB01DD" w14:textId="77777777" w:rsidR="0037370C" w:rsidRPr="00EF2238" w:rsidRDefault="0037370C" w:rsidP="0037370C">
            <w:pPr>
              <w:pStyle w:val="a7"/>
              <w:rPr>
                <w:ins w:id="7403" w:author="Suhwan Lim" w:date="2020-02-28T17:20:00Z"/>
                <w:rFonts w:cs="Arial"/>
                <w:lang w:val="en-US" w:eastAsia="zh-CN"/>
              </w:rPr>
            </w:pPr>
            <w:ins w:id="7404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2E76" w14:textId="77777777" w:rsidR="0037370C" w:rsidRPr="00EF2238" w:rsidRDefault="0037370C" w:rsidP="0037370C">
            <w:pPr>
              <w:pStyle w:val="TAL"/>
              <w:rPr>
                <w:ins w:id="740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0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4108" w14:textId="77777777" w:rsidR="0037370C" w:rsidRPr="003A0543" w:rsidRDefault="0037370C" w:rsidP="0037370C">
            <w:pPr>
              <w:rPr>
                <w:ins w:id="7407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408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936A" w14:textId="77777777" w:rsidR="0037370C" w:rsidRPr="00EF2238" w:rsidRDefault="0037370C" w:rsidP="0037370C">
            <w:pPr>
              <w:pStyle w:val="TAL"/>
              <w:rPr>
                <w:ins w:id="740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D3C98" w14:textId="77777777" w:rsidR="0037370C" w:rsidRPr="00EF2238" w:rsidRDefault="0037370C" w:rsidP="0037370C">
            <w:pPr>
              <w:pStyle w:val="TAL"/>
              <w:rPr>
                <w:ins w:id="741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FA936B" w14:textId="77777777" w:rsidR="0037370C" w:rsidRPr="00EF2238" w:rsidRDefault="0037370C" w:rsidP="0037370C">
            <w:pPr>
              <w:pStyle w:val="TAL"/>
              <w:rPr>
                <w:ins w:id="741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FF667E9" w14:textId="77777777" w:rsidR="0037370C" w:rsidRPr="00EF2238" w:rsidRDefault="0037370C" w:rsidP="0037370C">
            <w:pPr>
              <w:pStyle w:val="TAL"/>
              <w:rPr>
                <w:ins w:id="741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FD08AC" w14:textId="77777777" w:rsidR="0037370C" w:rsidRPr="00EF2238" w:rsidRDefault="0037370C" w:rsidP="0037370C">
            <w:pPr>
              <w:pStyle w:val="TAL"/>
              <w:rPr>
                <w:ins w:id="741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427CB5" w14:textId="77777777" w:rsidR="0037370C" w:rsidRPr="00EF2238" w:rsidRDefault="0037370C" w:rsidP="0037370C">
            <w:pPr>
              <w:pStyle w:val="TAL"/>
              <w:rPr>
                <w:ins w:id="741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B71DDE" w14:textId="77777777" w:rsidR="0037370C" w:rsidRPr="00EF2238" w:rsidRDefault="0037370C" w:rsidP="0037370C">
            <w:pPr>
              <w:pStyle w:val="TAL"/>
              <w:rPr>
                <w:ins w:id="742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01BFFD" w14:textId="77777777" w:rsidR="0037370C" w:rsidRPr="00EF2238" w:rsidRDefault="0037370C" w:rsidP="0037370C">
            <w:pPr>
              <w:pStyle w:val="TAL"/>
              <w:rPr>
                <w:ins w:id="742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2F2DCC" w14:textId="77777777" w:rsidR="0037370C" w:rsidRPr="00EF2238" w:rsidRDefault="0037370C" w:rsidP="0037370C">
            <w:pPr>
              <w:pStyle w:val="a7"/>
              <w:rPr>
                <w:ins w:id="7425" w:author="Suhwan Lim" w:date="2020-02-28T17:20:00Z"/>
                <w:rFonts w:cs="Arial"/>
                <w:lang w:val="en-US" w:eastAsia="zh-CN"/>
              </w:rPr>
            </w:pPr>
            <w:ins w:id="7426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7243A5F" w14:textId="77777777" w:rsidTr="007C402F">
        <w:trPr>
          <w:cantSplit/>
          <w:trHeight w:val="13"/>
          <w:ins w:id="7427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09B59" w14:textId="77777777" w:rsidR="0037370C" w:rsidRPr="00EF2238" w:rsidRDefault="0037370C" w:rsidP="0037370C">
            <w:pPr>
              <w:pStyle w:val="TAL"/>
              <w:rPr>
                <w:ins w:id="742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4707C" w14:textId="77777777" w:rsidR="0037370C" w:rsidRPr="00EF2238" w:rsidRDefault="0037370C" w:rsidP="0037370C">
            <w:pPr>
              <w:pStyle w:val="TAL"/>
              <w:rPr>
                <w:ins w:id="743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3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717C2600" w14:textId="77777777" w:rsidR="0037370C" w:rsidRPr="00EF2238" w:rsidRDefault="0037370C" w:rsidP="0037370C">
            <w:pPr>
              <w:pStyle w:val="TAL"/>
              <w:rPr>
                <w:ins w:id="743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3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2CACFDA" w14:textId="77777777" w:rsidR="0037370C" w:rsidRPr="00EF2238" w:rsidRDefault="0037370C" w:rsidP="0037370C">
            <w:pPr>
              <w:pStyle w:val="TAL"/>
              <w:rPr>
                <w:ins w:id="743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3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994AFCA" w14:textId="77777777" w:rsidR="0037370C" w:rsidRPr="00EF2238" w:rsidRDefault="0037370C" w:rsidP="0037370C">
            <w:pPr>
              <w:pStyle w:val="TAL"/>
              <w:rPr>
                <w:ins w:id="743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3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828D12B" w14:textId="77777777" w:rsidR="0037370C" w:rsidRPr="00EF2238" w:rsidRDefault="0037370C" w:rsidP="0037370C">
            <w:pPr>
              <w:pStyle w:val="TAL"/>
              <w:rPr>
                <w:ins w:id="743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3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30ED30F8" w14:textId="77777777" w:rsidR="0037370C" w:rsidRPr="00EF2238" w:rsidRDefault="0037370C" w:rsidP="0037370C">
            <w:pPr>
              <w:pStyle w:val="a7"/>
              <w:rPr>
                <w:ins w:id="7440" w:author="Suhwan Lim" w:date="2020-02-28T17:20:00Z"/>
                <w:rFonts w:cs="Arial"/>
                <w:lang w:val="en-US" w:eastAsia="ja-JP"/>
              </w:rPr>
            </w:pPr>
            <w:ins w:id="7441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6579" w14:textId="77777777" w:rsidR="0037370C" w:rsidRPr="00EF2238" w:rsidRDefault="0037370C" w:rsidP="0037370C">
            <w:pPr>
              <w:pStyle w:val="TAL"/>
              <w:rPr>
                <w:ins w:id="744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4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D4DA275" w14:textId="77777777" w:rsidR="0037370C" w:rsidRPr="00EF2238" w:rsidRDefault="0037370C" w:rsidP="0037370C">
            <w:pPr>
              <w:pStyle w:val="a7"/>
              <w:rPr>
                <w:ins w:id="7444" w:author="Suhwan Lim" w:date="2020-02-28T17:20:00Z"/>
                <w:rFonts w:cs="Arial"/>
                <w:lang w:val="en-US" w:eastAsia="zh-CN"/>
              </w:rPr>
            </w:pPr>
            <w:ins w:id="7445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31A0" w14:textId="77777777" w:rsidR="0037370C" w:rsidRPr="00EF2238" w:rsidRDefault="0037370C" w:rsidP="0037370C">
            <w:pPr>
              <w:pStyle w:val="TAL"/>
              <w:rPr>
                <w:ins w:id="744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4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2C022" w14:textId="77777777" w:rsidR="0037370C" w:rsidRPr="003A0543" w:rsidRDefault="0037370C" w:rsidP="0037370C">
            <w:pPr>
              <w:rPr>
                <w:ins w:id="7448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449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1BF9A" w14:textId="77777777" w:rsidR="0037370C" w:rsidRPr="00EF2238" w:rsidRDefault="0037370C" w:rsidP="0037370C">
            <w:pPr>
              <w:pStyle w:val="TAL"/>
              <w:rPr>
                <w:ins w:id="745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5C52" w14:textId="77777777" w:rsidR="0037370C" w:rsidRPr="00EF2238" w:rsidRDefault="0037370C" w:rsidP="0037370C">
            <w:pPr>
              <w:pStyle w:val="TAL"/>
              <w:rPr>
                <w:ins w:id="745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B2ACD9" w14:textId="77777777" w:rsidR="0037370C" w:rsidRPr="00EF2238" w:rsidRDefault="0037370C" w:rsidP="0037370C">
            <w:pPr>
              <w:pStyle w:val="TAL"/>
              <w:rPr>
                <w:ins w:id="745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5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9DF2CC" w14:textId="77777777" w:rsidR="0037370C" w:rsidRPr="00EF2238" w:rsidRDefault="0037370C" w:rsidP="0037370C">
            <w:pPr>
              <w:pStyle w:val="TAL"/>
              <w:rPr>
                <w:ins w:id="745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786083" w14:textId="77777777" w:rsidR="0037370C" w:rsidRPr="00EF2238" w:rsidRDefault="0037370C" w:rsidP="0037370C">
            <w:pPr>
              <w:pStyle w:val="TAL"/>
              <w:rPr>
                <w:ins w:id="745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1B6AB7" w14:textId="77777777" w:rsidR="0037370C" w:rsidRPr="00EF2238" w:rsidRDefault="0037370C" w:rsidP="0037370C">
            <w:pPr>
              <w:pStyle w:val="TAL"/>
              <w:rPr>
                <w:ins w:id="746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D9C240" w14:textId="77777777" w:rsidR="0037370C" w:rsidRPr="00EF2238" w:rsidRDefault="0037370C" w:rsidP="0037370C">
            <w:pPr>
              <w:pStyle w:val="TAL"/>
              <w:rPr>
                <w:ins w:id="746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FDEDEF" w14:textId="77777777" w:rsidR="0037370C" w:rsidRPr="00EF2238" w:rsidRDefault="0037370C" w:rsidP="0037370C">
            <w:pPr>
              <w:pStyle w:val="TAL"/>
              <w:rPr>
                <w:ins w:id="746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9DDE1C" w14:textId="77777777" w:rsidR="0037370C" w:rsidRPr="00EF2238" w:rsidRDefault="0037370C" w:rsidP="0037370C">
            <w:pPr>
              <w:pStyle w:val="TAL"/>
              <w:rPr>
                <w:ins w:id="746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5ED4C7" w14:textId="77777777" w:rsidR="0037370C" w:rsidRPr="00EF2238" w:rsidRDefault="0037370C" w:rsidP="0037370C">
            <w:pPr>
              <w:pStyle w:val="TAL"/>
              <w:rPr>
                <w:ins w:id="746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15B2C1" w14:textId="77777777" w:rsidR="0037370C" w:rsidRPr="00EF2238" w:rsidRDefault="0037370C" w:rsidP="0037370C">
            <w:pPr>
              <w:pStyle w:val="TAL"/>
              <w:rPr>
                <w:ins w:id="747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77757F" w14:textId="77777777" w:rsidR="0037370C" w:rsidRPr="00EF2238" w:rsidRDefault="0037370C" w:rsidP="0037370C">
            <w:pPr>
              <w:pStyle w:val="TAL"/>
              <w:rPr>
                <w:ins w:id="747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EE36BBE" w14:textId="77777777" w:rsidR="0037370C" w:rsidRPr="00EF2238" w:rsidRDefault="0037370C" w:rsidP="0037370C">
            <w:pPr>
              <w:pStyle w:val="TAL"/>
              <w:rPr>
                <w:ins w:id="747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5A9335D" w14:textId="77777777" w:rsidR="0037370C" w:rsidRPr="00EF2238" w:rsidRDefault="0037370C" w:rsidP="0037370C">
            <w:pPr>
              <w:pStyle w:val="a7"/>
              <w:rPr>
                <w:ins w:id="7476" w:author="Suhwan Lim" w:date="2020-02-28T17:20:00Z"/>
                <w:rFonts w:cs="Arial"/>
                <w:lang w:val="en-US" w:eastAsia="ja-JP"/>
              </w:rPr>
            </w:pPr>
            <w:ins w:id="747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2009FE8" w14:textId="77777777" w:rsidTr="007C402F">
        <w:trPr>
          <w:cantSplit/>
          <w:trHeight w:val="13"/>
          <w:ins w:id="7478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2236" w14:textId="77777777" w:rsidR="0037370C" w:rsidRPr="00EF2238" w:rsidRDefault="0037370C" w:rsidP="0037370C">
            <w:pPr>
              <w:pStyle w:val="TAL"/>
              <w:rPr>
                <w:ins w:id="747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8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D20F9" w14:textId="77777777" w:rsidR="0037370C" w:rsidRPr="00EF2238" w:rsidRDefault="0037370C" w:rsidP="0037370C">
            <w:pPr>
              <w:pStyle w:val="TAL"/>
              <w:rPr>
                <w:ins w:id="748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8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936C280" w14:textId="77777777" w:rsidR="0037370C" w:rsidRPr="00EF2238" w:rsidRDefault="0037370C" w:rsidP="0037370C">
            <w:pPr>
              <w:pStyle w:val="TAL"/>
              <w:rPr>
                <w:ins w:id="748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8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4D0A4BA" w14:textId="77777777" w:rsidR="0037370C" w:rsidRPr="00EF2238" w:rsidRDefault="0037370C" w:rsidP="0037370C">
            <w:pPr>
              <w:pStyle w:val="TAL"/>
              <w:rPr>
                <w:ins w:id="748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8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34C79EC" w14:textId="77777777" w:rsidR="0037370C" w:rsidRPr="00EF2238" w:rsidRDefault="0037370C" w:rsidP="0037370C">
            <w:pPr>
              <w:pStyle w:val="TAL"/>
              <w:rPr>
                <w:ins w:id="748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8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27EDFA13" w14:textId="77777777" w:rsidR="0037370C" w:rsidRPr="00EF2238" w:rsidRDefault="0037370C" w:rsidP="0037370C">
            <w:pPr>
              <w:pStyle w:val="TAL"/>
              <w:rPr>
                <w:ins w:id="7489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9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F6C3D" w14:textId="77777777" w:rsidR="0037370C" w:rsidRPr="00EF2238" w:rsidRDefault="0037370C" w:rsidP="0037370C">
            <w:pPr>
              <w:pStyle w:val="TAL"/>
              <w:rPr>
                <w:ins w:id="749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9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2085FFD" w14:textId="77777777" w:rsidR="0037370C" w:rsidRPr="00EF2238" w:rsidRDefault="0037370C" w:rsidP="0037370C">
            <w:pPr>
              <w:pStyle w:val="TAL"/>
              <w:rPr>
                <w:ins w:id="749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9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4241" w14:textId="77777777" w:rsidR="0037370C" w:rsidRPr="00EF2238" w:rsidRDefault="0037370C" w:rsidP="0037370C">
            <w:pPr>
              <w:pStyle w:val="TAL"/>
              <w:rPr>
                <w:ins w:id="749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9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58D2E" w14:textId="77777777" w:rsidR="0037370C" w:rsidRPr="003A0543" w:rsidRDefault="0037370C" w:rsidP="0037370C">
            <w:pPr>
              <w:rPr>
                <w:ins w:id="7497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498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0830" w14:textId="77777777" w:rsidR="0037370C" w:rsidRPr="00EF2238" w:rsidRDefault="0037370C" w:rsidP="0037370C">
            <w:pPr>
              <w:pStyle w:val="TAL"/>
              <w:rPr>
                <w:ins w:id="749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D142" w14:textId="77777777" w:rsidR="0037370C" w:rsidRPr="00EF2238" w:rsidRDefault="0037370C" w:rsidP="0037370C">
            <w:pPr>
              <w:pStyle w:val="TAL"/>
              <w:rPr>
                <w:ins w:id="750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5CB72E" w14:textId="77777777" w:rsidR="0037370C" w:rsidRPr="00EF2238" w:rsidRDefault="0037370C" w:rsidP="0037370C">
            <w:pPr>
              <w:pStyle w:val="TAL"/>
              <w:rPr>
                <w:ins w:id="750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0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EC3042" w14:textId="77777777" w:rsidR="0037370C" w:rsidRPr="00EF2238" w:rsidRDefault="0037370C" w:rsidP="0037370C">
            <w:pPr>
              <w:pStyle w:val="TAL"/>
              <w:rPr>
                <w:ins w:id="750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0437EE" w14:textId="77777777" w:rsidR="0037370C" w:rsidRPr="00EF2238" w:rsidRDefault="0037370C" w:rsidP="0037370C">
            <w:pPr>
              <w:pStyle w:val="TAL"/>
              <w:rPr>
                <w:ins w:id="750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E28B23" w14:textId="77777777" w:rsidR="0037370C" w:rsidRPr="00EF2238" w:rsidRDefault="0037370C" w:rsidP="0037370C">
            <w:pPr>
              <w:pStyle w:val="TAL"/>
              <w:rPr>
                <w:ins w:id="750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00AA37" w14:textId="77777777" w:rsidR="0037370C" w:rsidRPr="00EF2238" w:rsidRDefault="0037370C" w:rsidP="0037370C">
            <w:pPr>
              <w:pStyle w:val="TAL"/>
              <w:rPr>
                <w:ins w:id="751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1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EB40F" w14:textId="77777777" w:rsidR="0037370C" w:rsidRPr="00EF2238" w:rsidRDefault="0037370C" w:rsidP="0037370C">
            <w:pPr>
              <w:pStyle w:val="TAL"/>
              <w:rPr>
                <w:ins w:id="751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9E6024" w14:textId="77777777" w:rsidR="0037370C" w:rsidRPr="00EF2238" w:rsidRDefault="0037370C" w:rsidP="0037370C">
            <w:pPr>
              <w:pStyle w:val="TAL"/>
              <w:rPr>
                <w:ins w:id="751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DB23DE" w14:textId="77777777" w:rsidR="0037370C" w:rsidRPr="00EF2238" w:rsidRDefault="0037370C" w:rsidP="0037370C">
            <w:pPr>
              <w:pStyle w:val="TAL"/>
              <w:rPr>
                <w:ins w:id="751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FBA683" w14:textId="77777777" w:rsidR="0037370C" w:rsidRPr="00EF2238" w:rsidRDefault="0037370C" w:rsidP="0037370C">
            <w:pPr>
              <w:pStyle w:val="TAL"/>
              <w:rPr>
                <w:ins w:id="751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2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B2F9F2B" w14:textId="77777777" w:rsidR="0037370C" w:rsidRPr="00EF2238" w:rsidRDefault="0037370C" w:rsidP="0037370C">
            <w:pPr>
              <w:pStyle w:val="TAL"/>
              <w:rPr>
                <w:ins w:id="752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2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CFA1B92" w14:textId="77777777" w:rsidR="0037370C" w:rsidRPr="00EF2238" w:rsidRDefault="0037370C" w:rsidP="0037370C">
            <w:pPr>
              <w:pStyle w:val="TAL"/>
              <w:rPr>
                <w:ins w:id="752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2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1D421EB2" w14:textId="77777777" w:rsidTr="007C402F">
        <w:trPr>
          <w:cantSplit/>
          <w:trHeight w:val="13"/>
          <w:ins w:id="7525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36863" w14:textId="77777777" w:rsidR="0037370C" w:rsidRPr="00EF2238" w:rsidRDefault="0037370C" w:rsidP="0037370C">
            <w:pPr>
              <w:pStyle w:val="TAL"/>
              <w:rPr>
                <w:ins w:id="752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2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88763" w14:textId="77777777" w:rsidR="0037370C" w:rsidRPr="00EF2238" w:rsidRDefault="0037370C" w:rsidP="0037370C">
            <w:pPr>
              <w:pStyle w:val="TAL"/>
              <w:rPr>
                <w:ins w:id="752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2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35FED09C" w14:textId="77777777" w:rsidR="0037370C" w:rsidRPr="00EF2238" w:rsidRDefault="0037370C" w:rsidP="0037370C">
            <w:pPr>
              <w:pStyle w:val="TAL"/>
              <w:rPr>
                <w:ins w:id="753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0B95BCE1" w14:textId="77777777" w:rsidR="0037370C" w:rsidRPr="00EF2238" w:rsidRDefault="0037370C" w:rsidP="0037370C">
            <w:pPr>
              <w:pStyle w:val="TAL"/>
              <w:rPr>
                <w:ins w:id="753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0A7BACCD" w14:textId="77777777" w:rsidR="0037370C" w:rsidRPr="00EF2238" w:rsidRDefault="0037370C" w:rsidP="0037370C">
            <w:pPr>
              <w:pStyle w:val="TAL"/>
              <w:rPr>
                <w:ins w:id="753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45A0FCA1" w14:textId="77777777" w:rsidR="0037370C" w:rsidRPr="00EF2238" w:rsidRDefault="0037370C" w:rsidP="0037370C">
            <w:pPr>
              <w:pStyle w:val="a7"/>
              <w:rPr>
                <w:ins w:id="7536" w:author="Suhwan Lim" w:date="2020-02-28T17:20:00Z"/>
                <w:rFonts w:cs="Arial"/>
                <w:lang w:val="en-US" w:eastAsia="ja-JP"/>
              </w:rPr>
            </w:pPr>
            <w:ins w:id="753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88341" w14:textId="77777777" w:rsidR="0037370C" w:rsidRPr="00EF2238" w:rsidRDefault="0037370C" w:rsidP="0037370C">
            <w:pPr>
              <w:pStyle w:val="TAL"/>
              <w:rPr>
                <w:ins w:id="753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3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DA03B7D" w14:textId="77777777" w:rsidR="0037370C" w:rsidRPr="00EF2238" w:rsidRDefault="0037370C" w:rsidP="0037370C">
            <w:pPr>
              <w:pStyle w:val="a7"/>
              <w:rPr>
                <w:ins w:id="7540" w:author="Suhwan Lim" w:date="2020-02-28T17:20:00Z"/>
                <w:rFonts w:cs="Arial"/>
                <w:lang w:val="en-US" w:eastAsia="zh-CN"/>
              </w:rPr>
            </w:pPr>
            <w:ins w:id="7541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71350" w14:textId="77777777" w:rsidR="0037370C" w:rsidRPr="00EF2238" w:rsidRDefault="0037370C" w:rsidP="0037370C">
            <w:pPr>
              <w:pStyle w:val="TAL"/>
              <w:rPr>
                <w:ins w:id="754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4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CA2EE" w14:textId="77777777" w:rsidR="0037370C" w:rsidRPr="003A0543" w:rsidRDefault="0037370C" w:rsidP="0037370C">
            <w:pPr>
              <w:rPr>
                <w:ins w:id="7544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545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4725" w14:textId="77777777" w:rsidR="0037370C" w:rsidRPr="00EF2238" w:rsidRDefault="0037370C" w:rsidP="0037370C">
            <w:pPr>
              <w:pStyle w:val="TAL"/>
              <w:rPr>
                <w:ins w:id="754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4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D499C" w14:textId="77777777" w:rsidR="0037370C" w:rsidRPr="00EF2238" w:rsidRDefault="0037370C" w:rsidP="0037370C">
            <w:pPr>
              <w:pStyle w:val="TAL"/>
              <w:rPr>
                <w:ins w:id="754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4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1DA01F" w14:textId="77777777" w:rsidR="0037370C" w:rsidRPr="00EF2238" w:rsidRDefault="0037370C" w:rsidP="0037370C">
            <w:pPr>
              <w:pStyle w:val="TAL"/>
              <w:rPr>
                <w:ins w:id="755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5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946C73" w14:textId="77777777" w:rsidR="0037370C" w:rsidRPr="00EF2238" w:rsidRDefault="0037370C" w:rsidP="0037370C">
            <w:pPr>
              <w:pStyle w:val="TAL"/>
              <w:rPr>
                <w:ins w:id="755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11518A" w14:textId="77777777" w:rsidR="0037370C" w:rsidRPr="00EF2238" w:rsidRDefault="0037370C" w:rsidP="0037370C">
            <w:pPr>
              <w:pStyle w:val="TAL"/>
              <w:rPr>
                <w:ins w:id="755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720C33" w14:textId="77777777" w:rsidR="0037370C" w:rsidRPr="00EF2238" w:rsidRDefault="0037370C" w:rsidP="0037370C">
            <w:pPr>
              <w:pStyle w:val="TAL"/>
              <w:rPr>
                <w:ins w:id="755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4ADE0A" w14:textId="77777777" w:rsidR="0037370C" w:rsidRPr="00EF2238" w:rsidRDefault="0037370C" w:rsidP="0037370C">
            <w:pPr>
              <w:pStyle w:val="TAL"/>
              <w:rPr>
                <w:ins w:id="755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5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34F37C" w14:textId="77777777" w:rsidR="0037370C" w:rsidRPr="00EF2238" w:rsidRDefault="0037370C" w:rsidP="0037370C">
            <w:pPr>
              <w:pStyle w:val="TAL"/>
              <w:rPr>
                <w:ins w:id="756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6DAB53" w14:textId="77777777" w:rsidR="0037370C" w:rsidRPr="00EF2238" w:rsidRDefault="0037370C" w:rsidP="0037370C">
            <w:pPr>
              <w:pStyle w:val="TAL"/>
              <w:rPr>
                <w:ins w:id="756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524960" w14:textId="77777777" w:rsidR="0037370C" w:rsidRPr="00EF2238" w:rsidRDefault="0037370C" w:rsidP="0037370C">
            <w:pPr>
              <w:pStyle w:val="TAL"/>
              <w:rPr>
                <w:ins w:id="756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D5A085" w14:textId="77777777" w:rsidR="0037370C" w:rsidRPr="00EF2238" w:rsidRDefault="0037370C" w:rsidP="0037370C">
            <w:pPr>
              <w:pStyle w:val="TAL"/>
              <w:rPr>
                <w:ins w:id="756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7BF472" w14:textId="77777777" w:rsidR="0037370C" w:rsidRPr="00EF2238" w:rsidRDefault="0037370C" w:rsidP="0037370C">
            <w:pPr>
              <w:pStyle w:val="TAL"/>
              <w:rPr>
                <w:ins w:id="756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5D82FF" w14:textId="77777777" w:rsidR="0037370C" w:rsidRPr="00EF2238" w:rsidRDefault="0037370C" w:rsidP="0037370C">
            <w:pPr>
              <w:pStyle w:val="TAL"/>
              <w:rPr>
                <w:ins w:id="757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77325A" w14:textId="77777777" w:rsidR="0037370C" w:rsidRPr="00EF2238" w:rsidRDefault="0037370C" w:rsidP="0037370C">
            <w:pPr>
              <w:pStyle w:val="TAL"/>
              <w:rPr>
                <w:ins w:id="757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5D365A3" w14:textId="77777777" w:rsidR="0037370C" w:rsidRPr="00EF2238" w:rsidRDefault="0037370C" w:rsidP="0037370C">
            <w:pPr>
              <w:pStyle w:val="TAL"/>
              <w:rPr>
                <w:ins w:id="757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9EEE7DF" w14:textId="77777777" w:rsidR="0037370C" w:rsidRPr="00EF2238" w:rsidRDefault="0037370C" w:rsidP="0037370C">
            <w:pPr>
              <w:pStyle w:val="a7"/>
              <w:rPr>
                <w:ins w:id="7576" w:author="Suhwan Lim" w:date="2020-02-28T17:20:00Z"/>
                <w:rFonts w:cs="Arial"/>
                <w:lang w:val="en-US" w:eastAsia="ja-JP"/>
              </w:rPr>
            </w:pPr>
            <w:ins w:id="757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6BC1BA2" w14:textId="77777777" w:rsidTr="007C402F">
        <w:trPr>
          <w:cantSplit/>
          <w:trHeight w:val="13"/>
          <w:ins w:id="7578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04D7C" w14:textId="77777777" w:rsidR="0037370C" w:rsidRPr="00EF2238" w:rsidRDefault="0037370C" w:rsidP="0037370C">
            <w:pPr>
              <w:pStyle w:val="TAL"/>
              <w:rPr>
                <w:ins w:id="757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8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5813" w14:textId="77777777" w:rsidR="0037370C" w:rsidRPr="00EF2238" w:rsidRDefault="0037370C" w:rsidP="0037370C">
            <w:pPr>
              <w:pStyle w:val="TAL"/>
              <w:rPr>
                <w:ins w:id="758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8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344BC6C" w14:textId="77777777" w:rsidR="0037370C" w:rsidRPr="00EF2238" w:rsidRDefault="0037370C" w:rsidP="0037370C">
            <w:pPr>
              <w:pStyle w:val="TAL"/>
              <w:rPr>
                <w:ins w:id="758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8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0EFD6E41" w14:textId="77777777" w:rsidR="0037370C" w:rsidRPr="00EF2238" w:rsidRDefault="0037370C" w:rsidP="0037370C">
            <w:pPr>
              <w:pStyle w:val="TAL"/>
              <w:rPr>
                <w:ins w:id="758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8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2B7B601F" w14:textId="77777777" w:rsidR="0037370C" w:rsidRPr="00EF2238" w:rsidRDefault="0037370C" w:rsidP="0037370C">
            <w:pPr>
              <w:pStyle w:val="TAL"/>
              <w:rPr>
                <w:ins w:id="758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8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37235B0E" w14:textId="77777777" w:rsidR="0037370C" w:rsidRPr="00EF2238" w:rsidRDefault="0037370C" w:rsidP="0037370C">
            <w:pPr>
              <w:pStyle w:val="a7"/>
              <w:rPr>
                <w:ins w:id="7589" w:author="Suhwan Lim" w:date="2020-02-28T17:20:00Z"/>
                <w:rFonts w:cs="Arial"/>
                <w:lang w:val="en-US" w:eastAsia="ja-JP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0119" w14:textId="77777777" w:rsidR="0037370C" w:rsidRPr="00EF2238" w:rsidRDefault="0037370C" w:rsidP="0037370C">
            <w:pPr>
              <w:pStyle w:val="TAL"/>
              <w:rPr>
                <w:ins w:id="759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9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15C1430" w14:textId="77777777" w:rsidR="0037370C" w:rsidRPr="00EF2238" w:rsidRDefault="0037370C" w:rsidP="0037370C">
            <w:pPr>
              <w:pStyle w:val="a7"/>
              <w:rPr>
                <w:ins w:id="7592" w:author="Suhwan Lim" w:date="2020-02-28T17:20:00Z"/>
                <w:rFonts w:cs="Arial"/>
                <w:lang w:val="en-US" w:eastAsia="zh-CN"/>
              </w:rPr>
            </w:pPr>
            <w:ins w:id="7593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F7C28" w14:textId="77777777" w:rsidR="0037370C" w:rsidRPr="00EF2238" w:rsidRDefault="0037370C" w:rsidP="0037370C">
            <w:pPr>
              <w:pStyle w:val="TAL"/>
              <w:rPr>
                <w:ins w:id="759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9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AFB26" w14:textId="77777777" w:rsidR="0037370C" w:rsidRPr="003A0543" w:rsidRDefault="0037370C" w:rsidP="0037370C">
            <w:pPr>
              <w:rPr>
                <w:ins w:id="7596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597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BAF1" w14:textId="77777777" w:rsidR="0037370C" w:rsidRPr="00EF2238" w:rsidRDefault="0037370C" w:rsidP="0037370C">
            <w:pPr>
              <w:pStyle w:val="TAL"/>
              <w:rPr>
                <w:ins w:id="759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9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D9D18" w14:textId="77777777" w:rsidR="0037370C" w:rsidRPr="00EF2238" w:rsidRDefault="0037370C" w:rsidP="0037370C">
            <w:pPr>
              <w:pStyle w:val="TAL"/>
              <w:rPr>
                <w:ins w:id="760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C090FD" w14:textId="77777777" w:rsidR="0037370C" w:rsidRPr="00EF2238" w:rsidRDefault="0037370C" w:rsidP="0037370C">
            <w:pPr>
              <w:pStyle w:val="TAL"/>
              <w:rPr>
                <w:ins w:id="760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68709A3" w14:textId="77777777" w:rsidR="0037370C" w:rsidRPr="00EF2238" w:rsidRDefault="0037370C" w:rsidP="0037370C">
            <w:pPr>
              <w:pStyle w:val="TAL"/>
              <w:rPr>
                <w:ins w:id="760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5896FE1" w14:textId="77777777" w:rsidR="0037370C" w:rsidRPr="00EF2238" w:rsidRDefault="0037370C" w:rsidP="0037370C">
            <w:pPr>
              <w:pStyle w:val="TAL"/>
              <w:rPr>
                <w:ins w:id="760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495F763" w14:textId="77777777" w:rsidR="0037370C" w:rsidRPr="00EF2238" w:rsidRDefault="0037370C" w:rsidP="0037370C">
            <w:pPr>
              <w:pStyle w:val="TAL"/>
              <w:rPr>
                <w:ins w:id="760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4052FA" w14:textId="77777777" w:rsidR="0037370C" w:rsidRPr="00EF2238" w:rsidRDefault="0037370C" w:rsidP="0037370C">
            <w:pPr>
              <w:pStyle w:val="a7"/>
              <w:rPr>
                <w:ins w:id="7610" w:author="Suhwan Lim" w:date="2020-02-28T17:20:00Z"/>
                <w:rFonts w:cs="Arial"/>
                <w:lang w:val="en-US" w:eastAsia="ja-JP"/>
              </w:rPr>
            </w:pPr>
            <w:ins w:id="7611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2F9423E" w14:textId="77777777" w:rsidTr="007C402F">
        <w:trPr>
          <w:cantSplit/>
          <w:trHeight w:val="13"/>
          <w:ins w:id="7612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562" w14:textId="77777777" w:rsidR="0037370C" w:rsidRPr="00EF2238" w:rsidRDefault="0037370C" w:rsidP="0037370C">
            <w:pPr>
              <w:pStyle w:val="TAL"/>
              <w:rPr>
                <w:ins w:id="761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1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A124" w14:textId="77777777" w:rsidR="0037370C" w:rsidRPr="00EF2238" w:rsidRDefault="0037370C" w:rsidP="0037370C">
            <w:pPr>
              <w:pStyle w:val="TAL"/>
              <w:rPr>
                <w:ins w:id="761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1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CD8DB89" w14:textId="77777777" w:rsidR="0037370C" w:rsidRPr="00EF2238" w:rsidRDefault="0037370C" w:rsidP="0037370C">
            <w:pPr>
              <w:pStyle w:val="TAL"/>
              <w:rPr>
                <w:ins w:id="7617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1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66B018B" w14:textId="77777777" w:rsidR="0037370C" w:rsidRPr="00EF2238" w:rsidRDefault="0037370C" w:rsidP="0037370C">
            <w:pPr>
              <w:pStyle w:val="TAL"/>
              <w:rPr>
                <w:ins w:id="761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2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62270530" w14:textId="77777777" w:rsidR="0037370C" w:rsidRPr="00EF2238" w:rsidRDefault="0037370C" w:rsidP="0037370C">
            <w:pPr>
              <w:pStyle w:val="TAL"/>
              <w:rPr>
                <w:ins w:id="762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2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0DFEFE86" w14:textId="77777777" w:rsidR="0037370C" w:rsidRPr="00EF2238" w:rsidRDefault="0037370C" w:rsidP="0037370C">
            <w:pPr>
              <w:pStyle w:val="TAL"/>
              <w:rPr>
                <w:ins w:id="762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2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0A77065E" w14:textId="77777777" w:rsidR="0037370C" w:rsidRPr="00EF2238" w:rsidRDefault="0037370C" w:rsidP="0037370C">
            <w:pPr>
              <w:pStyle w:val="a7"/>
              <w:rPr>
                <w:ins w:id="7625" w:author="Suhwan Lim" w:date="2020-02-28T17:20:00Z"/>
                <w:rFonts w:cs="Arial"/>
                <w:lang w:val="en-US" w:eastAsia="ja-JP"/>
              </w:rPr>
            </w:pPr>
            <w:ins w:id="7626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F3A8" w14:textId="77777777" w:rsidR="0037370C" w:rsidRPr="00EF2238" w:rsidRDefault="0037370C" w:rsidP="0037370C">
            <w:pPr>
              <w:pStyle w:val="TAL"/>
              <w:rPr>
                <w:ins w:id="762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2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DFF2DA6" w14:textId="77777777" w:rsidR="0037370C" w:rsidRPr="00EF2238" w:rsidRDefault="0037370C" w:rsidP="0037370C">
            <w:pPr>
              <w:pStyle w:val="a7"/>
              <w:rPr>
                <w:ins w:id="7629" w:author="Suhwan Lim" w:date="2020-02-28T17:20:00Z"/>
                <w:rFonts w:cs="Arial"/>
                <w:lang w:val="en-US" w:eastAsia="zh-CN"/>
              </w:rPr>
            </w:pPr>
            <w:ins w:id="7630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2D4B" w14:textId="77777777" w:rsidR="0037370C" w:rsidRPr="00EF2238" w:rsidRDefault="0037370C" w:rsidP="0037370C">
            <w:pPr>
              <w:pStyle w:val="TAL"/>
              <w:rPr>
                <w:ins w:id="763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3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76FA" w14:textId="77777777" w:rsidR="0037370C" w:rsidRPr="003A0543" w:rsidRDefault="0037370C" w:rsidP="0037370C">
            <w:pPr>
              <w:rPr>
                <w:ins w:id="7633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634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E41C4" w14:textId="77777777" w:rsidR="0037370C" w:rsidRPr="00EF2238" w:rsidRDefault="0037370C" w:rsidP="0037370C">
            <w:pPr>
              <w:pStyle w:val="TAL"/>
              <w:rPr>
                <w:ins w:id="763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3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DA3D" w14:textId="77777777" w:rsidR="0037370C" w:rsidRPr="00EF2238" w:rsidRDefault="0037370C" w:rsidP="0037370C">
            <w:pPr>
              <w:pStyle w:val="TAL"/>
              <w:rPr>
                <w:ins w:id="763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3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0BA2E6C" w14:textId="77777777" w:rsidR="0037370C" w:rsidRPr="00EF2238" w:rsidRDefault="0037370C" w:rsidP="0037370C">
            <w:pPr>
              <w:pStyle w:val="TAL"/>
              <w:rPr>
                <w:ins w:id="763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193E464" w14:textId="77777777" w:rsidR="0037370C" w:rsidRPr="00EF2238" w:rsidRDefault="0037370C" w:rsidP="0037370C">
            <w:pPr>
              <w:pStyle w:val="TAL"/>
              <w:rPr>
                <w:ins w:id="764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1AD8D3F" w14:textId="77777777" w:rsidR="0037370C" w:rsidRPr="00EF2238" w:rsidRDefault="0037370C" w:rsidP="0037370C">
            <w:pPr>
              <w:pStyle w:val="TAL"/>
              <w:rPr>
                <w:ins w:id="764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107736" w14:textId="77777777" w:rsidR="0037370C" w:rsidRPr="00EF2238" w:rsidRDefault="0037370C" w:rsidP="0037370C">
            <w:pPr>
              <w:pStyle w:val="TAL"/>
              <w:rPr>
                <w:ins w:id="764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BA3DD6" w14:textId="77777777" w:rsidR="0037370C" w:rsidRPr="00EF2238" w:rsidRDefault="0037370C" w:rsidP="0037370C">
            <w:pPr>
              <w:pStyle w:val="TAL"/>
              <w:rPr>
                <w:ins w:id="764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E3382D" w14:textId="77777777" w:rsidR="0037370C" w:rsidRPr="00EF2238" w:rsidRDefault="0037370C" w:rsidP="0037370C">
            <w:pPr>
              <w:pStyle w:val="TAL"/>
              <w:rPr>
                <w:ins w:id="764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EECC85" w14:textId="77777777" w:rsidR="0037370C" w:rsidRPr="00EF2238" w:rsidRDefault="0037370C" w:rsidP="0037370C">
            <w:pPr>
              <w:pStyle w:val="TAL"/>
              <w:rPr>
                <w:ins w:id="765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28F0AB" w14:textId="77777777" w:rsidR="0037370C" w:rsidRPr="00EF2238" w:rsidRDefault="0037370C" w:rsidP="0037370C">
            <w:pPr>
              <w:pStyle w:val="TAL"/>
              <w:rPr>
                <w:ins w:id="765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A5AE9A" w14:textId="77777777" w:rsidR="0037370C" w:rsidRPr="00EF2238" w:rsidRDefault="0037370C" w:rsidP="0037370C">
            <w:pPr>
              <w:pStyle w:val="TAL"/>
              <w:rPr>
                <w:ins w:id="765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284C06" w14:textId="77777777" w:rsidR="0037370C" w:rsidRPr="00EF2238" w:rsidRDefault="0037370C" w:rsidP="0037370C">
            <w:pPr>
              <w:pStyle w:val="a7"/>
              <w:rPr>
                <w:ins w:id="7657" w:author="Suhwan Lim" w:date="2020-02-28T17:20:00Z"/>
                <w:rFonts w:cs="Arial"/>
                <w:lang w:val="en-US" w:eastAsia="ja-JP"/>
              </w:rPr>
            </w:pPr>
            <w:ins w:id="765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50714014" w14:textId="77777777" w:rsidTr="007C402F">
        <w:trPr>
          <w:cantSplit/>
          <w:trHeight w:val="13"/>
          <w:ins w:id="7659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29F9" w14:textId="77777777" w:rsidR="0037370C" w:rsidRPr="00EF2238" w:rsidRDefault="0037370C" w:rsidP="0037370C">
            <w:pPr>
              <w:pStyle w:val="TAL"/>
              <w:rPr>
                <w:ins w:id="766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6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A336A" w14:textId="77777777" w:rsidR="0037370C" w:rsidRPr="00EF2238" w:rsidRDefault="0037370C" w:rsidP="0037370C">
            <w:pPr>
              <w:pStyle w:val="TAL"/>
              <w:rPr>
                <w:ins w:id="766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6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A832A06" w14:textId="77777777" w:rsidR="0037370C" w:rsidRPr="00EF2238" w:rsidRDefault="0037370C" w:rsidP="0037370C">
            <w:pPr>
              <w:pStyle w:val="TAL"/>
              <w:rPr>
                <w:ins w:id="766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6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4EFEAB8" w14:textId="77777777" w:rsidR="0037370C" w:rsidRPr="00EF2238" w:rsidRDefault="0037370C" w:rsidP="0037370C">
            <w:pPr>
              <w:pStyle w:val="TAL"/>
              <w:rPr>
                <w:ins w:id="7666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6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730C53B5" w14:textId="77777777" w:rsidR="0037370C" w:rsidRPr="00EF2238" w:rsidRDefault="0037370C" w:rsidP="0037370C">
            <w:pPr>
              <w:pStyle w:val="a7"/>
              <w:rPr>
                <w:ins w:id="7668" w:author="Suhwan Lim" w:date="2020-02-28T17:20:00Z"/>
                <w:rFonts w:cs="Arial"/>
                <w:lang w:val="en-US" w:eastAsia="ja-JP"/>
              </w:rPr>
            </w:pPr>
            <w:ins w:id="7669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42FCE" w14:textId="77777777" w:rsidR="0037370C" w:rsidRPr="00EF2238" w:rsidRDefault="0037370C" w:rsidP="0037370C">
            <w:pPr>
              <w:pStyle w:val="TAL"/>
              <w:rPr>
                <w:ins w:id="767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7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4DABECA" w14:textId="77777777" w:rsidR="0037370C" w:rsidRPr="00EF2238" w:rsidRDefault="0037370C" w:rsidP="0037370C">
            <w:pPr>
              <w:pStyle w:val="a7"/>
              <w:rPr>
                <w:ins w:id="7672" w:author="Suhwan Lim" w:date="2020-02-28T17:20:00Z"/>
                <w:rFonts w:cs="Arial"/>
                <w:lang w:val="en-US" w:eastAsia="zh-CN"/>
              </w:rPr>
            </w:pPr>
            <w:ins w:id="7673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13C4" w14:textId="77777777" w:rsidR="0037370C" w:rsidRPr="00EF2238" w:rsidRDefault="0037370C" w:rsidP="0037370C">
            <w:pPr>
              <w:pStyle w:val="TAL"/>
              <w:rPr>
                <w:ins w:id="767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7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0B83" w14:textId="77777777" w:rsidR="0037370C" w:rsidRPr="003A0543" w:rsidRDefault="0037370C" w:rsidP="0037370C">
            <w:pPr>
              <w:rPr>
                <w:ins w:id="7676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677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7B1A" w14:textId="77777777" w:rsidR="0037370C" w:rsidRPr="00EF2238" w:rsidRDefault="0037370C" w:rsidP="0037370C">
            <w:pPr>
              <w:pStyle w:val="TAL"/>
              <w:rPr>
                <w:ins w:id="767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7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7E77" w14:textId="77777777" w:rsidR="0037370C" w:rsidRPr="00EF2238" w:rsidRDefault="0037370C" w:rsidP="0037370C">
            <w:pPr>
              <w:pStyle w:val="TAL"/>
              <w:rPr>
                <w:ins w:id="768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5E9C43" w14:textId="77777777" w:rsidR="0037370C" w:rsidRPr="00EF2238" w:rsidRDefault="0037370C" w:rsidP="0037370C">
            <w:pPr>
              <w:pStyle w:val="TAL"/>
              <w:rPr>
                <w:ins w:id="768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9D61BA" w14:textId="77777777" w:rsidR="0037370C" w:rsidRPr="00EF2238" w:rsidRDefault="0037370C" w:rsidP="0037370C">
            <w:pPr>
              <w:pStyle w:val="TAL"/>
              <w:rPr>
                <w:ins w:id="768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1BAD691" w14:textId="77777777" w:rsidR="0037370C" w:rsidRPr="00EF2238" w:rsidRDefault="0037370C" w:rsidP="0037370C">
            <w:pPr>
              <w:pStyle w:val="TAL"/>
              <w:rPr>
                <w:ins w:id="768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7C64E49" w14:textId="77777777" w:rsidR="0037370C" w:rsidRPr="00EF2238" w:rsidRDefault="0037370C" w:rsidP="0037370C">
            <w:pPr>
              <w:pStyle w:val="TAL"/>
              <w:rPr>
                <w:ins w:id="768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B5FAEF" w14:textId="77777777" w:rsidR="0037370C" w:rsidRPr="00EF2238" w:rsidRDefault="0037370C" w:rsidP="0037370C">
            <w:pPr>
              <w:pStyle w:val="TAL"/>
              <w:rPr>
                <w:ins w:id="769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9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686BB1" w14:textId="77777777" w:rsidR="0037370C" w:rsidRPr="00EF2238" w:rsidRDefault="0037370C" w:rsidP="0037370C">
            <w:pPr>
              <w:pStyle w:val="TAL"/>
              <w:rPr>
                <w:ins w:id="769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9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F844B8" w14:textId="77777777" w:rsidR="0037370C" w:rsidRPr="00EF2238" w:rsidRDefault="0037370C" w:rsidP="0037370C">
            <w:pPr>
              <w:pStyle w:val="a7"/>
              <w:rPr>
                <w:ins w:id="7694" w:author="Suhwan Lim" w:date="2020-02-28T17:20:00Z"/>
                <w:rFonts w:cs="Arial"/>
                <w:lang w:val="en-US" w:eastAsia="ja-JP"/>
              </w:rPr>
            </w:pPr>
            <w:ins w:id="7695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2FD539A3" w14:textId="77777777" w:rsidTr="007C402F">
        <w:trPr>
          <w:cantSplit/>
          <w:trHeight w:val="13"/>
          <w:ins w:id="7696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41536" w14:textId="77777777" w:rsidR="0037370C" w:rsidRPr="00EF2238" w:rsidRDefault="0037370C" w:rsidP="0037370C">
            <w:pPr>
              <w:pStyle w:val="TAL"/>
              <w:rPr>
                <w:ins w:id="769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69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E7934" w14:textId="77777777" w:rsidR="0037370C" w:rsidRPr="00EF2238" w:rsidRDefault="0037370C" w:rsidP="0037370C">
            <w:pPr>
              <w:pStyle w:val="TAL"/>
              <w:rPr>
                <w:ins w:id="769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09CAFC3" w14:textId="77777777" w:rsidR="0037370C" w:rsidRPr="00EF2238" w:rsidRDefault="0037370C" w:rsidP="0037370C">
            <w:pPr>
              <w:pStyle w:val="TAL"/>
              <w:rPr>
                <w:ins w:id="770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060F8696" w14:textId="77777777" w:rsidR="0037370C" w:rsidRPr="00EF2238" w:rsidRDefault="0037370C" w:rsidP="0037370C">
            <w:pPr>
              <w:pStyle w:val="TAL"/>
              <w:rPr>
                <w:ins w:id="770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CAAEB8E" w14:textId="77777777" w:rsidR="0037370C" w:rsidRPr="00EF2238" w:rsidRDefault="0037370C" w:rsidP="0037370C">
            <w:pPr>
              <w:pStyle w:val="TAL"/>
              <w:rPr>
                <w:ins w:id="770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41B6FDD" w14:textId="77777777" w:rsidR="0037370C" w:rsidRPr="00EF2238" w:rsidRDefault="0037370C" w:rsidP="0037370C">
            <w:pPr>
              <w:pStyle w:val="TAL"/>
              <w:rPr>
                <w:ins w:id="770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0B9F63DB" w14:textId="77777777" w:rsidR="0037370C" w:rsidRPr="00EF2238" w:rsidRDefault="0037370C" w:rsidP="0037370C">
            <w:pPr>
              <w:pStyle w:val="TAL"/>
              <w:rPr>
                <w:ins w:id="770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1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7CC6719E" w14:textId="77777777" w:rsidR="0037370C" w:rsidRPr="00EF2238" w:rsidRDefault="0037370C" w:rsidP="0037370C">
            <w:pPr>
              <w:pStyle w:val="TAL"/>
              <w:rPr>
                <w:ins w:id="771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1A8EA" w14:textId="77777777" w:rsidR="0037370C" w:rsidRPr="00EF2238" w:rsidRDefault="0037370C" w:rsidP="0037370C">
            <w:pPr>
              <w:pStyle w:val="TAL"/>
              <w:rPr>
                <w:ins w:id="771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1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EBA1637" w14:textId="77777777" w:rsidR="0037370C" w:rsidRPr="00EF2238" w:rsidRDefault="0037370C" w:rsidP="0037370C">
            <w:pPr>
              <w:pStyle w:val="TAL"/>
              <w:rPr>
                <w:ins w:id="771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1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30377" w14:textId="77777777" w:rsidR="0037370C" w:rsidRPr="00EF2238" w:rsidRDefault="0037370C" w:rsidP="0037370C">
            <w:pPr>
              <w:pStyle w:val="TAL"/>
              <w:rPr>
                <w:ins w:id="771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1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AAA6" w14:textId="77777777" w:rsidR="0037370C" w:rsidRPr="003A0543" w:rsidRDefault="0037370C" w:rsidP="0037370C">
            <w:pPr>
              <w:rPr>
                <w:ins w:id="7718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719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7618B" w14:textId="77777777" w:rsidR="0037370C" w:rsidRPr="00EF2238" w:rsidRDefault="0037370C" w:rsidP="0037370C">
            <w:pPr>
              <w:pStyle w:val="TAL"/>
              <w:rPr>
                <w:ins w:id="772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F705" w14:textId="77777777" w:rsidR="0037370C" w:rsidRPr="00EF2238" w:rsidRDefault="0037370C" w:rsidP="0037370C">
            <w:pPr>
              <w:pStyle w:val="TAL"/>
              <w:rPr>
                <w:ins w:id="772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E27FD0" w14:textId="77777777" w:rsidR="0037370C" w:rsidRPr="00EF2238" w:rsidRDefault="0037370C" w:rsidP="0037370C">
            <w:pPr>
              <w:pStyle w:val="TAL"/>
              <w:rPr>
                <w:ins w:id="772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4E3849" w14:textId="77777777" w:rsidR="0037370C" w:rsidRPr="00EF2238" w:rsidRDefault="0037370C" w:rsidP="0037370C">
            <w:pPr>
              <w:pStyle w:val="TAL"/>
              <w:rPr>
                <w:ins w:id="772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D22DAD" w14:textId="77777777" w:rsidR="0037370C" w:rsidRPr="00EF2238" w:rsidRDefault="0037370C" w:rsidP="0037370C">
            <w:pPr>
              <w:pStyle w:val="TAL"/>
              <w:rPr>
                <w:ins w:id="772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72F0191" w14:textId="77777777" w:rsidR="0037370C" w:rsidRPr="00EF2238" w:rsidRDefault="0037370C" w:rsidP="0037370C">
            <w:pPr>
              <w:pStyle w:val="TAL"/>
              <w:rPr>
                <w:ins w:id="773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15BE898" w14:textId="77777777" w:rsidR="0037370C" w:rsidRPr="00EF2238" w:rsidRDefault="0037370C" w:rsidP="0037370C">
            <w:pPr>
              <w:pStyle w:val="TAL"/>
              <w:rPr>
                <w:ins w:id="773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DF71603" w14:textId="77777777" w:rsidR="0037370C" w:rsidRPr="00EF2238" w:rsidRDefault="0037370C" w:rsidP="0037370C">
            <w:pPr>
              <w:pStyle w:val="TAL"/>
              <w:rPr>
                <w:ins w:id="773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14689A" w14:textId="77777777" w:rsidR="0037370C" w:rsidRPr="00EF2238" w:rsidRDefault="0037370C" w:rsidP="0037370C">
            <w:pPr>
              <w:pStyle w:val="TAL"/>
              <w:rPr>
                <w:ins w:id="773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FDAAFF" w14:textId="77777777" w:rsidR="0037370C" w:rsidRPr="00EF2238" w:rsidRDefault="0037370C" w:rsidP="0037370C">
            <w:pPr>
              <w:pStyle w:val="TAL"/>
              <w:rPr>
                <w:ins w:id="773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95C450" w14:textId="77777777" w:rsidR="0037370C" w:rsidRPr="00EF2238" w:rsidRDefault="0037370C" w:rsidP="0037370C">
            <w:pPr>
              <w:pStyle w:val="TAL"/>
              <w:rPr>
                <w:ins w:id="774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991C6F" w14:textId="77777777" w:rsidR="0037370C" w:rsidRPr="00EF2238" w:rsidRDefault="0037370C" w:rsidP="0037370C">
            <w:pPr>
              <w:pStyle w:val="TAL"/>
              <w:rPr>
                <w:ins w:id="774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E4B353" w14:textId="77777777" w:rsidR="0037370C" w:rsidRPr="00EF2238" w:rsidRDefault="0037370C" w:rsidP="0037370C">
            <w:pPr>
              <w:pStyle w:val="TAL"/>
              <w:rPr>
                <w:ins w:id="774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C071A9" w14:textId="77777777" w:rsidR="0037370C" w:rsidRPr="00EF2238" w:rsidRDefault="0037370C" w:rsidP="0037370C">
            <w:pPr>
              <w:pStyle w:val="TAL"/>
              <w:rPr>
                <w:ins w:id="774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4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70EB25BD" w14:textId="77777777" w:rsidTr="007C402F">
        <w:trPr>
          <w:cantSplit/>
          <w:trHeight w:val="13"/>
          <w:ins w:id="7748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0E281" w14:textId="77777777" w:rsidR="0037370C" w:rsidRPr="00EF2238" w:rsidRDefault="0037370C" w:rsidP="0037370C">
            <w:pPr>
              <w:pStyle w:val="TAL"/>
              <w:rPr>
                <w:ins w:id="774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5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E42DB" w14:textId="77777777" w:rsidR="0037370C" w:rsidRPr="00EF2238" w:rsidRDefault="0037370C" w:rsidP="0037370C">
            <w:pPr>
              <w:pStyle w:val="TAL"/>
              <w:rPr>
                <w:ins w:id="775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5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FE7BD27" w14:textId="77777777" w:rsidR="0037370C" w:rsidRPr="00EF2238" w:rsidRDefault="0037370C" w:rsidP="0037370C">
            <w:pPr>
              <w:pStyle w:val="TAL"/>
              <w:rPr>
                <w:ins w:id="775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5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85042BB" w14:textId="77777777" w:rsidR="0037370C" w:rsidRPr="00EF2238" w:rsidRDefault="0037370C" w:rsidP="0037370C">
            <w:pPr>
              <w:pStyle w:val="TAL"/>
              <w:rPr>
                <w:ins w:id="775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5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A1CD74D" w14:textId="77777777" w:rsidR="0037370C" w:rsidRPr="00EF2238" w:rsidRDefault="0037370C" w:rsidP="0037370C">
            <w:pPr>
              <w:pStyle w:val="a7"/>
              <w:rPr>
                <w:ins w:id="7757" w:author="Suhwan Lim" w:date="2020-02-28T17:21:00Z"/>
                <w:rFonts w:cs="Arial"/>
                <w:lang w:val="en-US" w:eastAsia="ja-JP"/>
              </w:rPr>
            </w:pPr>
            <w:ins w:id="775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C76DE" w14:textId="77777777" w:rsidR="0037370C" w:rsidRPr="00EF2238" w:rsidRDefault="0037370C" w:rsidP="0037370C">
            <w:pPr>
              <w:pStyle w:val="TAL"/>
              <w:rPr>
                <w:ins w:id="775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6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4E910F1" w14:textId="77777777" w:rsidR="0037370C" w:rsidRPr="00EF2238" w:rsidRDefault="0037370C" w:rsidP="0037370C">
            <w:pPr>
              <w:pStyle w:val="a7"/>
              <w:rPr>
                <w:ins w:id="7761" w:author="Suhwan Lim" w:date="2020-02-28T17:21:00Z"/>
                <w:rFonts w:cs="Arial"/>
                <w:lang w:val="en-US" w:eastAsia="zh-CN"/>
              </w:rPr>
            </w:pPr>
            <w:ins w:id="7762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D5C7" w14:textId="77777777" w:rsidR="0037370C" w:rsidRPr="00EF2238" w:rsidRDefault="0037370C" w:rsidP="0037370C">
            <w:pPr>
              <w:pStyle w:val="TAL"/>
              <w:rPr>
                <w:ins w:id="776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6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003F" w14:textId="77777777" w:rsidR="0037370C" w:rsidRPr="003A0543" w:rsidRDefault="0037370C" w:rsidP="0037370C">
            <w:pPr>
              <w:rPr>
                <w:ins w:id="7765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766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73945" w14:textId="77777777" w:rsidR="0037370C" w:rsidRPr="00EF2238" w:rsidRDefault="0037370C" w:rsidP="0037370C">
            <w:pPr>
              <w:pStyle w:val="TAL"/>
              <w:rPr>
                <w:ins w:id="776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6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D160" w14:textId="77777777" w:rsidR="0037370C" w:rsidRPr="00EF2238" w:rsidRDefault="0037370C" w:rsidP="0037370C">
            <w:pPr>
              <w:pStyle w:val="TAL"/>
              <w:rPr>
                <w:ins w:id="776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C92A63" w14:textId="77777777" w:rsidR="0037370C" w:rsidRPr="00EF2238" w:rsidRDefault="0037370C" w:rsidP="0037370C">
            <w:pPr>
              <w:pStyle w:val="TAL"/>
              <w:rPr>
                <w:ins w:id="777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6C01FC" w14:textId="77777777" w:rsidR="0037370C" w:rsidRPr="00EF2238" w:rsidRDefault="0037370C" w:rsidP="0037370C">
            <w:pPr>
              <w:pStyle w:val="TAL"/>
              <w:rPr>
                <w:ins w:id="777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952192" w14:textId="77777777" w:rsidR="0037370C" w:rsidRPr="00EF2238" w:rsidRDefault="0037370C" w:rsidP="0037370C">
            <w:pPr>
              <w:pStyle w:val="TAL"/>
              <w:rPr>
                <w:ins w:id="777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35D626" w14:textId="77777777" w:rsidR="0037370C" w:rsidRPr="00EF2238" w:rsidRDefault="0037370C" w:rsidP="0037370C">
            <w:pPr>
              <w:pStyle w:val="TAL"/>
              <w:rPr>
                <w:ins w:id="777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65503D" w14:textId="77777777" w:rsidR="0037370C" w:rsidRPr="00EF2238" w:rsidRDefault="0037370C" w:rsidP="0037370C">
            <w:pPr>
              <w:pStyle w:val="TAL"/>
              <w:rPr>
                <w:ins w:id="777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8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C4053B" w14:textId="77777777" w:rsidR="0037370C" w:rsidRPr="00EF2238" w:rsidRDefault="0037370C" w:rsidP="0037370C">
            <w:pPr>
              <w:pStyle w:val="TAL"/>
              <w:rPr>
                <w:ins w:id="778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8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E0996CE" w14:textId="77777777" w:rsidR="0037370C" w:rsidRPr="00EF2238" w:rsidRDefault="0037370C" w:rsidP="0037370C">
            <w:pPr>
              <w:pStyle w:val="a7"/>
              <w:rPr>
                <w:ins w:id="7783" w:author="Suhwan Lim" w:date="2020-02-28T17:21:00Z"/>
                <w:rFonts w:cs="Arial"/>
                <w:lang w:val="en-US" w:eastAsia="ja-JP"/>
              </w:rPr>
            </w:pPr>
            <w:ins w:id="7784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E3AF72C" w14:textId="77777777" w:rsidTr="007C402F">
        <w:trPr>
          <w:cantSplit/>
          <w:trHeight w:val="13"/>
          <w:ins w:id="7785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3B9C0" w14:textId="77777777" w:rsidR="0037370C" w:rsidRPr="00EF2238" w:rsidRDefault="0037370C" w:rsidP="0037370C">
            <w:pPr>
              <w:pStyle w:val="TAL"/>
              <w:rPr>
                <w:ins w:id="778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8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9B86A" w14:textId="77777777" w:rsidR="0037370C" w:rsidRPr="00EF2238" w:rsidRDefault="0037370C" w:rsidP="0037370C">
            <w:pPr>
              <w:pStyle w:val="TAL"/>
              <w:rPr>
                <w:ins w:id="778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8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0B4A728" w14:textId="77777777" w:rsidR="0037370C" w:rsidRPr="00EF2238" w:rsidRDefault="0037370C" w:rsidP="0037370C">
            <w:pPr>
              <w:pStyle w:val="TAL"/>
              <w:rPr>
                <w:ins w:id="779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9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D7D6BB1" w14:textId="77777777" w:rsidR="0037370C" w:rsidRPr="00EF2238" w:rsidRDefault="0037370C" w:rsidP="0037370C">
            <w:pPr>
              <w:pStyle w:val="TAL"/>
              <w:rPr>
                <w:ins w:id="779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9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F994E0D" w14:textId="77777777" w:rsidR="0037370C" w:rsidRPr="00EF2238" w:rsidRDefault="0037370C" w:rsidP="0037370C">
            <w:pPr>
              <w:pStyle w:val="TAL"/>
              <w:rPr>
                <w:ins w:id="779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9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754202A" w14:textId="77777777" w:rsidR="0037370C" w:rsidRPr="00EF2238" w:rsidRDefault="0037370C" w:rsidP="0037370C">
            <w:pPr>
              <w:pStyle w:val="TAL"/>
              <w:rPr>
                <w:ins w:id="779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9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0162C420" w14:textId="77777777" w:rsidR="0037370C" w:rsidRPr="00EF2238" w:rsidRDefault="0037370C" w:rsidP="0037370C">
            <w:pPr>
              <w:pStyle w:val="a7"/>
              <w:rPr>
                <w:ins w:id="7798" w:author="Suhwan Lim" w:date="2020-02-28T17:21:00Z"/>
                <w:rFonts w:cs="Arial"/>
                <w:lang w:val="en-US" w:eastAsia="ja-JP"/>
              </w:rPr>
            </w:pPr>
            <w:ins w:id="779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C36F" w14:textId="77777777" w:rsidR="0037370C" w:rsidRPr="00EF2238" w:rsidRDefault="0037370C" w:rsidP="0037370C">
            <w:pPr>
              <w:pStyle w:val="TAL"/>
              <w:rPr>
                <w:ins w:id="780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0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F861ED" w14:textId="77777777" w:rsidR="0037370C" w:rsidRPr="00EF2238" w:rsidRDefault="0037370C" w:rsidP="0037370C">
            <w:pPr>
              <w:pStyle w:val="a7"/>
              <w:rPr>
                <w:ins w:id="7802" w:author="Suhwan Lim" w:date="2020-02-28T17:21:00Z"/>
                <w:rFonts w:cs="Arial"/>
                <w:lang w:val="en-US" w:eastAsia="zh-CN"/>
              </w:rPr>
            </w:pPr>
            <w:ins w:id="7803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95EA" w14:textId="77777777" w:rsidR="0037370C" w:rsidRPr="00EF2238" w:rsidRDefault="0037370C" w:rsidP="0037370C">
            <w:pPr>
              <w:pStyle w:val="TAL"/>
              <w:rPr>
                <w:ins w:id="780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0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2386" w14:textId="77777777" w:rsidR="0037370C" w:rsidRPr="003A0543" w:rsidRDefault="0037370C" w:rsidP="0037370C">
            <w:pPr>
              <w:rPr>
                <w:ins w:id="7806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807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ACB6" w14:textId="77777777" w:rsidR="0037370C" w:rsidRPr="00EF2238" w:rsidRDefault="0037370C" w:rsidP="0037370C">
            <w:pPr>
              <w:pStyle w:val="TAL"/>
              <w:rPr>
                <w:ins w:id="780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0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493" w14:textId="77777777" w:rsidR="0037370C" w:rsidRPr="00EF2238" w:rsidRDefault="0037370C" w:rsidP="0037370C">
            <w:pPr>
              <w:pStyle w:val="TAL"/>
              <w:rPr>
                <w:ins w:id="781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F868CE" w14:textId="77777777" w:rsidR="0037370C" w:rsidRPr="00EF2238" w:rsidRDefault="0037370C" w:rsidP="0037370C">
            <w:pPr>
              <w:pStyle w:val="TAL"/>
              <w:rPr>
                <w:ins w:id="781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D972AA" w14:textId="77777777" w:rsidR="0037370C" w:rsidRPr="00EF2238" w:rsidRDefault="0037370C" w:rsidP="0037370C">
            <w:pPr>
              <w:pStyle w:val="TAL"/>
              <w:rPr>
                <w:ins w:id="781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10B6B5" w14:textId="77777777" w:rsidR="0037370C" w:rsidRPr="00EF2238" w:rsidRDefault="0037370C" w:rsidP="0037370C">
            <w:pPr>
              <w:pStyle w:val="TAL"/>
              <w:rPr>
                <w:ins w:id="781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3DF427" w14:textId="77777777" w:rsidR="0037370C" w:rsidRPr="00EF2238" w:rsidRDefault="0037370C" w:rsidP="0037370C">
            <w:pPr>
              <w:pStyle w:val="TAL"/>
              <w:rPr>
                <w:ins w:id="781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CC5110" w14:textId="77777777" w:rsidR="0037370C" w:rsidRPr="00EF2238" w:rsidRDefault="0037370C" w:rsidP="0037370C">
            <w:pPr>
              <w:pStyle w:val="TAL"/>
              <w:rPr>
                <w:ins w:id="782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4EA4EF" w14:textId="77777777" w:rsidR="0037370C" w:rsidRPr="00EF2238" w:rsidRDefault="0037370C" w:rsidP="0037370C">
            <w:pPr>
              <w:pStyle w:val="TAL"/>
              <w:rPr>
                <w:ins w:id="782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1A41AA" w14:textId="77777777" w:rsidR="0037370C" w:rsidRPr="00EF2238" w:rsidRDefault="0037370C" w:rsidP="0037370C">
            <w:pPr>
              <w:pStyle w:val="TAL"/>
              <w:rPr>
                <w:ins w:id="782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55CC43" w14:textId="77777777" w:rsidR="0037370C" w:rsidRPr="00EF2238" w:rsidRDefault="0037370C" w:rsidP="0037370C">
            <w:pPr>
              <w:pStyle w:val="TAL"/>
              <w:rPr>
                <w:ins w:id="782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89CDFB" w14:textId="77777777" w:rsidR="0037370C" w:rsidRPr="00EF2238" w:rsidRDefault="0037370C" w:rsidP="0037370C">
            <w:pPr>
              <w:pStyle w:val="TAL"/>
              <w:rPr>
                <w:ins w:id="782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AFDB68" w14:textId="77777777" w:rsidR="0037370C" w:rsidRPr="00EF2238" w:rsidRDefault="0037370C" w:rsidP="0037370C">
            <w:pPr>
              <w:pStyle w:val="TAL"/>
              <w:rPr>
                <w:ins w:id="783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810F70" w14:textId="77777777" w:rsidR="0037370C" w:rsidRPr="00EF2238" w:rsidRDefault="0037370C" w:rsidP="0037370C">
            <w:pPr>
              <w:pStyle w:val="TAL"/>
              <w:rPr>
                <w:ins w:id="783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43A3E6F" w14:textId="77777777" w:rsidR="0037370C" w:rsidRPr="00EF2238" w:rsidRDefault="0037370C" w:rsidP="0037370C">
            <w:pPr>
              <w:pStyle w:val="TAL"/>
              <w:rPr>
                <w:ins w:id="783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97A271A" w14:textId="77777777" w:rsidR="0037370C" w:rsidRPr="00EF2238" w:rsidRDefault="0037370C" w:rsidP="0037370C">
            <w:pPr>
              <w:pStyle w:val="a7"/>
              <w:rPr>
                <w:ins w:id="7836" w:author="Suhwan Lim" w:date="2020-02-28T17:21:00Z"/>
                <w:rFonts w:cs="Arial"/>
                <w:lang w:val="en-US" w:eastAsia="ja-JP"/>
              </w:rPr>
            </w:pPr>
            <w:ins w:id="7837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4C4F629C" w14:textId="77777777" w:rsidTr="007C402F">
        <w:trPr>
          <w:cantSplit/>
          <w:trHeight w:val="13"/>
          <w:ins w:id="7838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92E06" w14:textId="77777777" w:rsidR="0037370C" w:rsidRPr="00EF2238" w:rsidRDefault="0037370C" w:rsidP="0037370C">
            <w:pPr>
              <w:pStyle w:val="TAL"/>
              <w:rPr>
                <w:ins w:id="783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4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6A42" w14:textId="77777777" w:rsidR="0037370C" w:rsidRPr="00EF2238" w:rsidRDefault="0037370C" w:rsidP="0037370C">
            <w:pPr>
              <w:pStyle w:val="TAL"/>
              <w:rPr>
                <w:ins w:id="784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4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601423CA" w14:textId="77777777" w:rsidR="0037370C" w:rsidRPr="00EF2238" w:rsidRDefault="0037370C" w:rsidP="0037370C">
            <w:pPr>
              <w:pStyle w:val="TAL"/>
              <w:rPr>
                <w:ins w:id="784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4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FADF6F6" w14:textId="77777777" w:rsidR="0037370C" w:rsidRPr="00EF2238" w:rsidRDefault="0037370C" w:rsidP="0037370C">
            <w:pPr>
              <w:pStyle w:val="TAL"/>
              <w:rPr>
                <w:ins w:id="784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4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FE841DD" w14:textId="77777777" w:rsidR="0037370C" w:rsidRPr="00EF2238" w:rsidRDefault="0037370C" w:rsidP="0037370C">
            <w:pPr>
              <w:pStyle w:val="TAL"/>
              <w:rPr>
                <w:ins w:id="784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4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C3396ED" w14:textId="77777777" w:rsidR="0037370C" w:rsidRPr="00EF2238" w:rsidRDefault="0037370C" w:rsidP="0037370C">
            <w:pPr>
              <w:pStyle w:val="a7"/>
              <w:rPr>
                <w:ins w:id="7849" w:author="Suhwan Lim" w:date="2020-02-28T17:21:00Z"/>
                <w:rFonts w:cs="Arial"/>
                <w:lang w:val="en-US" w:eastAsia="ja-JP"/>
              </w:rPr>
            </w:pPr>
            <w:ins w:id="7850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1BB32" w14:textId="77777777" w:rsidR="0037370C" w:rsidRPr="00EF2238" w:rsidRDefault="0037370C" w:rsidP="0037370C">
            <w:pPr>
              <w:pStyle w:val="TAL"/>
              <w:rPr>
                <w:ins w:id="785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5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E73060" w14:textId="77777777" w:rsidR="0037370C" w:rsidRPr="00EF2238" w:rsidRDefault="0037370C" w:rsidP="0037370C">
            <w:pPr>
              <w:pStyle w:val="a7"/>
              <w:rPr>
                <w:ins w:id="7853" w:author="Suhwan Lim" w:date="2020-02-28T17:21:00Z"/>
                <w:rFonts w:cs="Arial"/>
                <w:lang w:val="en-US" w:eastAsia="zh-CN"/>
              </w:rPr>
            </w:pPr>
            <w:ins w:id="785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7AA17" w14:textId="77777777" w:rsidR="0037370C" w:rsidRPr="00EF2238" w:rsidRDefault="0037370C" w:rsidP="0037370C">
            <w:pPr>
              <w:pStyle w:val="TAL"/>
              <w:rPr>
                <w:ins w:id="785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5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35AF" w14:textId="77777777" w:rsidR="0037370C" w:rsidRPr="003A0543" w:rsidRDefault="0037370C" w:rsidP="0037370C">
            <w:pPr>
              <w:rPr>
                <w:ins w:id="7857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858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41AF" w14:textId="77777777" w:rsidR="0037370C" w:rsidRPr="00EF2238" w:rsidRDefault="0037370C" w:rsidP="0037370C">
            <w:pPr>
              <w:pStyle w:val="TAL"/>
              <w:rPr>
                <w:ins w:id="785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9884" w14:textId="77777777" w:rsidR="0037370C" w:rsidRPr="00EF2238" w:rsidRDefault="0037370C" w:rsidP="0037370C">
            <w:pPr>
              <w:pStyle w:val="TAL"/>
              <w:rPr>
                <w:ins w:id="786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2CAD6F" w14:textId="77777777" w:rsidR="0037370C" w:rsidRPr="00EF2238" w:rsidRDefault="0037370C" w:rsidP="0037370C">
            <w:pPr>
              <w:pStyle w:val="TAL"/>
              <w:rPr>
                <w:ins w:id="786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6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065EFB" w14:textId="77777777" w:rsidR="0037370C" w:rsidRPr="00EF2238" w:rsidRDefault="0037370C" w:rsidP="0037370C">
            <w:pPr>
              <w:pStyle w:val="TAL"/>
              <w:rPr>
                <w:ins w:id="786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768CFD" w14:textId="77777777" w:rsidR="0037370C" w:rsidRPr="00EF2238" w:rsidRDefault="0037370C" w:rsidP="0037370C">
            <w:pPr>
              <w:pStyle w:val="TAL"/>
              <w:rPr>
                <w:ins w:id="786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0B9C88" w14:textId="77777777" w:rsidR="0037370C" w:rsidRPr="00EF2238" w:rsidRDefault="0037370C" w:rsidP="0037370C">
            <w:pPr>
              <w:pStyle w:val="TAL"/>
              <w:rPr>
                <w:ins w:id="786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80BFFB" w14:textId="77777777" w:rsidR="0037370C" w:rsidRPr="00EF2238" w:rsidRDefault="0037370C" w:rsidP="0037370C">
            <w:pPr>
              <w:pStyle w:val="TAL"/>
              <w:rPr>
                <w:ins w:id="787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7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51F154" w14:textId="77777777" w:rsidR="0037370C" w:rsidRPr="00EF2238" w:rsidRDefault="0037370C" w:rsidP="0037370C">
            <w:pPr>
              <w:pStyle w:val="TAL"/>
              <w:rPr>
                <w:ins w:id="787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A3E1A1" w14:textId="77777777" w:rsidR="0037370C" w:rsidRPr="00EF2238" w:rsidRDefault="0037370C" w:rsidP="0037370C">
            <w:pPr>
              <w:pStyle w:val="TAL"/>
              <w:rPr>
                <w:ins w:id="787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13CD96" w14:textId="77777777" w:rsidR="0037370C" w:rsidRPr="00EF2238" w:rsidRDefault="0037370C" w:rsidP="0037370C">
            <w:pPr>
              <w:pStyle w:val="TAL"/>
              <w:rPr>
                <w:ins w:id="787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C29CC6" w14:textId="77777777" w:rsidR="0037370C" w:rsidRPr="00EF2238" w:rsidRDefault="0037370C" w:rsidP="0037370C">
            <w:pPr>
              <w:pStyle w:val="TAL"/>
              <w:rPr>
                <w:ins w:id="787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8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055B5B" w14:textId="77777777" w:rsidR="0037370C" w:rsidRPr="00EF2238" w:rsidRDefault="0037370C" w:rsidP="0037370C">
            <w:pPr>
              <w:pStyle w:val="TAL"/>
              <w:rPr>
                <w:ins w:id="788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8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8E7C9D" w14:textId="77777777" w:rsidR="0037370C" w:rsidRPr="00EF2238" w:rsidRDefault="0037370C" w:rsidP="0037370C">
            <w:pPr>
              <w:pStyle w:val="a7"/>
              <w:rPr>
                <w:ins w:id="7883" w:author="Suhwan Lim" w:date="2020-02-28T17:21:00Z"/>
                <w:rFonts w:cs="Arial"/>
                <w:lang w:val="en-US" w:eastAsia="ja-JP"/>
              </w:rPr>
            </w:pPr>
            <w:ins w:id="7884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049A10C1" w14:textId="77777777" w:rsidTr="007C402F">
        <w:trPr>
          <w:cantSplit/>
          <w:trHeight w:val="13"/>
          <w:ins w:id="7885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6D0C4" w14:textId="77777777" w:rsidR="0037370C" w:rsidRPr="00EF2238" w:rsidRDefault="0037370C" w:rsidP="0037370C">
            <w:pPr>
              <w:pStyle w:val="TAL"/>
              <w:rPr>
                <w:ins w:id="788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8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BDBA" w14:textId="77777777" w:rsidR="0037370C" w:rsidRPr="00EF2238" w:rsidRDefault="0037370C" w:rsidP="0037370C">
            <w:pPr>
              <w:pStyle w:val="TAL"/>
              <w:rPr>
                <w:ins w:id="788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8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9927032" w14:textId="77777777" w:rsidR="0037370C" w:rsidRPr="00EF2238" w:rsidRDefault="0037370C" w:rsidP="0037370C">
            <w:pPr>
              <w:pStyle w:val="TAL"/>
              <w:rPr>
                <w:ins w:id="789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1E71018" w14:textId="77777777" w:rsidR="0037370C" w:rsidRPr="00EF2238" w:rsidRDefault="0037370C" w:rsidP="0037370C">
            <w:pPr>
              <w:pStyle w:val="TAL"/>
              <w:rPr>
                <w:ins w:id="789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8615211" w14:textId="77777777" w:rsidR="0037370C" w:rsidRPr="00EF2238" w:rsidRDefault="0037370C" w:rsidP="0037370C">
            <w:pPr>
              <w:pStyle w:val="TAL"/>
              <w:rPr>
                <w:ins w:id="789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48963EDA" w14:textId="77777777" w:rsidR="0037370C" w:rsidRPr="00EF2238" w:rsidRDefault="0037370C" w:rsidP="0037370C">
            <w:pPr>
              <w:pStyle w:val="TAL"/>
              <w:rPr>
                <w:ins w:id="789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0198" w14:textId="77777777" w:rsidR="0037370C" w:rsidRPr="00EF2238" w:rsidRDefault="0037370C" w:rsidP="0037370C">
            <w:pPr>
              <w:pStyle w:val="TAL"/>
              <w:rPr>
                <w:ins w:id="789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9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A7FA3C" w14:textId="77777777" w:rsidR="0037370C" w:rsidRPr="00EF2238" w:rsidRDefault="0037370C" w:rsidP="0037370C">
            <w:pPr>
              <w:pStyle w:val="TAL"/>
              <w:rPr>
                <w:ins w:id="790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BDB7" w14:textId="77777777" w:rsidR="0037370C" w:rsidRPr="00EF2238" w:rsidRDefault="0037370C" w:rsidP="0037370C">
            <w:pPr>
              <w:pStyle w:val="TAL"/>
              <w:rPr>
                <w:ins w:id="790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013A" w14:textId="77777777" w:rsidR="0037370C" w:rsidRPr="003A0543" w:rsidRDefault="0037370C" w:rsidP="0037370C">
            <w:pPr>
              <w:rPr>
                <w:ins w:id="7904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905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9EF8E" w14:textId="77777777" w:rsidR="0037370C" w:rsidRPr="00EF2238" w:rsidRDefault="0037370C" w:rsidP="0037370C">
            <w:pPr>
              <w:pStyle w:val="TAL"/>
              <w:rPr>
                <w:ins w:id="790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7DA20" w14:textId="77777777" w:rsidR="0037370C" w:rsidRPr="00EF2238" w:rsidRDefault="0037370C" w:rsidP="0037370C">
            <w:pPr>
              <w:pStyle w:val="TAL"/>
              <w:rPr>
                <w:ins w:id="790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47D8A9" w14:textId="77777777" w:rsidR="0037370C" w:rsidRPr="00EF2238" w:rsidRDefault="0037370C" w:rsidP="0037370C">
            <w:pPr>
              <w:pStyle w:val="TAL"/>
              <w:rPr>
                <w:ins w:id="791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1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4FBFD6" w14:textId="77777777" w:rsidR="0037370C" w:rsidRPr="00EF2238" w:rsidRDefault="0037370C" w:rsidP="0037370C">
            <w:pPr>
              <w:pStyle w:val="TAL"/>
              <w:rPr>
                <w:ins w:id="791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7F3290" w14:textId="77777777" w:rsidR="0037370C" w:rsidRPr="00EF2238" w:rsidRDefault="0037370C" w:rsidP="0037370C">
            <w:pPr>
              <w:pStyle w:val="TAL"/>
              <w:rPr>
                <w:ins w:id="791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C36C2C" w14:textId="77777777" w:rsidR="0037370C" w:rsidRPr="00EF2238" w:rsidRDefault="0037370C" w:rsidP="0037370C">
            <w:pPr>
              <w:pStyle w:val="TAL"/>
              <w:rPr>
                <w:ins w:id="791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198DC1" w14:textId="77777777" w:rsidR="0037370C" w:rsidRPr="00EF2238" w:rsidRDefault="0037370C" w:rsidP="0037370C">
            <w:pPr>
              <w:pStyle w:val="TAL"/>
              <w:rPr>
                <w:ins w:id="791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1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6000AD" w14:textId="77777777" w:rsidR="0037370C" w:rsidRPr="00EF2238" w:rsidRDefault="0037370C" w:rsidP="0037370C">
            <w:pPr>
              <w:pStyle w:val="TAL"/>
              <w:rPr>
                <w:ins w:id="792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06C556" w14:textId="77777777" w:rsidR="0037370C" w:rsidRPr="00EF2238" w:rsidRDefault="0037370C" w:rsidP="0037370C">
            <w:pPr>
              <w:pStyle w:val="TAL"/>
              <w:rPr>
                <w:ins w:id="792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CD61F1" w14:textId="77777777" w:rsidR="0037370C" w:rsidRPr="00EF2238" w:rsidRDefault="0037370C" w:rsidP="0037370C">
            <w:pPr>
              <w:pStyle w:val="TAL"/>
              <w:rPr>
                <w:ins w:id="792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330B08" w14:textId="77777777" w:rsidR="0037370C" w:rsidRPr="00EF2238" w:rsidRDefault="0037370C" w:rsidP="0037370C">
            <w:pPr>
              <w:pStyle w:val="TAL"/>
              <w:rPr>
                <w:ins w:id="792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F3AF964" w14:textId="77777777" w:rsidR="0037370C" w:rsidRPr="00EF2238" w:rsidRDefault="0037370C" w:rsidP="0037370C">
            <w:pPr>
              <w:pStyle w:val="TAL"/>
              <w:rPr>
                <w:ins w:id="792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7E2FBE" w14:textId="77777777" w:rsidR="0037370C" w:rsidRPr="00EF2238" w:rsidRDefault="0037370C" w:rsidP="0037370C">
            <w:pPr>
              <w:pStyle w:val="TAL"/>
              <w:rPr>
                <w:ins w:id="793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FA71A0" w14:textId="77777777" w:rsidR="0037370C" w:rsidRPr="00EF2238" w:rsidRDefault="0037370C" w:rsidP="0037370C">
            <w:pPr>
              <w:pStyle w:val="TAL"/>
              <w:rPr>
                <w:ins w:id="793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DE5ECA7" w14:textId="77777777" w:rsidR="0037370C" w:rsidRPr="00EF2238" w:rsidRDefault="0037370C" w:rsidP="0037370C">
            <w:pPr>
              <w:pStyle w:val="TAL"/>
              <w:rPr>
                <w:ins w:id="793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8B4A13A" w14:textId="77777777" w:rsidR="0037370C" w:rsidRPr="00EF2238" w:rsidRDefault="0037370C" w:rsidP="0037370C">
            <w:pPr>
              <w:pStyle w:val="TAL"/>
              <w:rPr>
                <w:ins w:id="793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3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2A951B6F" w14:textId="77777777" w:rsidTr="007C402F">
        <w:trPr>
          <w:cantSplit/>
          <w:trHeight w:val="13"/>
          <w:ins w:id="7938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1780F" w14:textId="77777777" w:rsidR="0037370C" w:rsidRPr="00EF2238" w:rsidRDefault="0037370C" w:rsidP="0037370C">
            <w:pPr>
              <w:pStyle w:val="TAL"/>
              <w:rPr>
                <w:ins w:id="793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4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796E9" w14:textId="77777777" w:rsidR="0037370C" w:rsidRPr="00EF2238" w:rsidRDefault="0037370C" w:rsidP="0037370C">
            <w:pPr>
              <w:pStyle w:val="TAL"/>
              <w:rPr>
                <w:ins w:id="794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4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39956314" w14:textId="77777777" w:rsidR="0037370C" w:rsidRPr="00EF2238" w:rsidRDefault="0037370C" w:rsidP="0037370C">
            <w:pPr>
              <w:pStyle w:val="TAL"/>
              <w:rPr>
                <w:ins w:id="794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4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306C89D" w14:textId="77777777" w:rsidR="0037370C" w:rsidRPr="00EF2238" w:rsidRDefault="0037370C" w:rsidP="0037370C">
            <w:pPr>
              <w:pStyle w:val="TAL"/>
              <w:rPr>
                <w:ins w:id="794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4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264AFA6A" w14:textId="77777777" w:rsidR="0037370C" w:rsidRPr="00EF2238" w:rsidRDefault="0037370C" w:rsidP="0037370C">
            <w:pPr>
              <w:pStyle w:val="a7"/>
              <w:rPr>
                <w:ins w:id="7947" w:author="Suhwan Lim" w:date="2020-02-28T17:21:00Z"/>
                <w:rFonts w:cs="Arial"/>
                <w:lang w:val="en-US" w:eastAsia="ja-JP"/>
              </w:rPr>
            </w:pPr>
            <w:ins w:id="794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8402" w14:textId="77777777" w:rsidR="0037370C" w:rsidRPr="00EF2238" w:rsidRDefault="0037370C" w:rsidP="0037370C">
            <w:pPr>
              <w:pStyle w:val="TAL"/>
              <w:rPr>
                <w:ins w:id="794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5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8560FDA" w14:textId="77777777" w:rsidR="0037370C" w:rsidRPr="00EF2238" w:rsidRDefault="0037370C" w:rsidP="0037370C">
            <w:pPr>
              <w:pStyle w:val="a7"/>
              <w:rPr>
                <w:ins w:id="7951" w:author="Suhwan Lim" w:date="2020-02-28T17:21:00Z"/>
                <w:rFonts w:cs="Arial"/>
                <w:lang w:val="en-US" w:eastAsia="zh-CN"/>
              </w:rPr>
            </w:pPr>
            <w:ins w:id="7952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F0D8" w14:textId="77777777" w:rsidR="0037370C" w:rsidRPr="00EF2238" w:rsidRDefault="0037370C" w:rsidP="0037370C">
            <w:pPr>
              <w:pStyle w:val="TAL"/>
              <w:rPr>
                <w:ins w:id="795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5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4F5C" w14:textId="77777777" w:rsidR="0037370C" w:rsidRPr="003A0543" w:rsidRDefault="0037370C" w:rsidP="0037370C">
            <w:pPr>
              <w:rPr>
                <w:ins w:id="7955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956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F3B70" w14:textId="77777777" w:rsidR="0037370C" w:rsidRPr="00EF2238" w:rsidRDefault="0037370C" w:rsidP="0037370C">
            <w:pPr>
              <w:pStyle w:val="TAL"/>
              <w:rPr>
                <w:ins w:id="795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5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80850" w14:textId="77777777" w:rsidR="0037370C" w:rsidRPr="00EF2238" w:rsidRDefault="0037370C" w:rsidP="0037370C">
            <w:pPr>
              <w:pStyle w:val="TAL"/>
              <w:rPr>
                <w:ins w:id="795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03A99F" w14:textId="77777777" w:rsidR="0037370C" w:rsidRPr="00EF2238" w:rsidRDefault="0037370C" w:rsidP="0037370C">
            <w:pPr>
              <w:pStyle w:val="TAL"/>
              <w:rPr>
                <w:ins w:id="796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A8F1A52" w14:textId="77777777" w:rsidR="0037370C" w:rsidRPr="00EF2238" w:rsidRDefault="0037370C" w:rsidP="0037370C">
            <w:pPr>
              <w:pStyle w:val="TAL"/>
              <w:rPr>
                <w:ins w:id="796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F1824C" w14:textId="77777777" w:rsidR="0037370C" w:rsidRPr="00EF2238" w:rsidRDefault="0037370C" w:rsidP="0037370C">
            <w:pPr>
              <w:pStyle w:val="TAL"/>
              <w:rPr>
                <w:ins w:id="796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2207487" w14:textId="77777777" w:rsidR="0037370C" w:rsidRPr="00EF2238" w:rsidRDefault="0037370C" w:rsidP="0037370C">
            <w:pPr>
              <w:pStyle w:val="TAL"/>
              <w:rPr>
                <w:ins w:id="796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232D7E" w14:textId="77777777" w:rsidR="0037370C" w:rsidRPr="00EF2238" w:rsidRDefault="0037370C" w:rsidP="0037370C">
            <w:pPr>
              <w:pStyle w:val="a7"/>
              <w:rPr>
                <w:ins w:id="7969" w:author="Suhwan Lim" w:date="2020-02-28T17:21:00Z"/>
                <w:rFonts w:cs="Arial"/>
                <w:lang w:val="en-US" w:eastAsia="ja-JP"/>
              </w:rPr>
            </w:pPr>
            <w:ins w:id="7970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56EE7A19" w14:textId="77777777" w:rsidTr="007C402F">
        <w:trPr>
          <w:cantSplit/>
          <w:trHeight w:val="13"/>
          <w:ins w:id="7971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30F0" w14:textId="77777777" w:rsidR="0037370C" w:rsidRPr="00EF2238" w:rsidRDefault="0037370C" w:rsidP="0037370C">
            <w:pPr>
              <w:pStyle w:val="TAL"/>
              <w:rPr>
                <w:ins w:id="797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7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4931" w14:textId="77777777" w:rsidR="0037370C" w:rsidRPr="00EF2238" w:rsidRDefault="0037370C" w:rsidP="0037370C">
            <w:pPr>
              <w:pStyle w:val="TAL"/>
              <w:rPr>
                <w:ins w:id="797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7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28B8CD1F" w14:textId="77777777" w:rsidR="0037370C" w:rsidRPr="00EF2238" w:rsidRDefault="0037370C" w:rsidP="0037370C">
            <w:pPr>
              <w:pStyle w:val="TAL"/>
              <w:rPr>
                <w:ins w:id="797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7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4A1DC87" w14:textId="77777777" w:rsidR="0037370C" w:rsidRPr="00EF2238" w:rsidRDefault="0037370C" w:rsidP="0037370C">
            <w:pPr>
              <w:pStyle w:val="TAL"/>
              <w:rPr>
                <w:ins w:id="797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7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6095FEB5" w14:textId="77777777" w:rsidR="0037370C" w:rsidRPr="00EF2238" w:rsidRDefault="0037370C" w:rsidP="0037370C">
            <w:pPr>
              <w:pStyle w:val="TAL"/>
              <w:rPr>
                <w:ins w:id="798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8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75595385" w14:textId="77777777" w:rsidR="0037370C" w:rsidRPr="00EF2238" w:rsidRDefault="0037370C" w:rsidP="0037370C">
            <w:pPr>
              <w:pStyle w:val="TAL"/>
              <w:rPr>
                <w:ins w:id="798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8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7EE6197D" w14:textId="77777777" w:rsidR="0037370C" w:rsidRPr="00EF2238" w:rsidRDefault="0037370C" w:rsidP="0037370C">
            <w:pPr>
              <w:pStyle w:val="a7"/>
              <w:rPr>
                <w:ins w:id="7984" w:author="Suhwan Lim" w:date="2020-02-28T17:21:00Z"/>
                <w:rFonts w:cs="Arial"/>
                <w:lang w:val="en-US" w:eastAsia="ja-JP"/>
              </w:rPr>
            </w:pPr>
            <w:ins w:id="7985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BA22" w14:textId="77777777" w:rsidR="0037370C" w:rsidRPr="00EF2238" w:rsidRDefault="0037370C" w:rsidP="0037370C">
            <w:pPr>
              <w:pStyle w:val="TAL"/>
              <w:rPr>
                <w:ins w:id="798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8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22D8F94" w14:textId="77777777" w:rsidR="0037370C" w:rsidRPr="00EF2238" w:rsidRDefault="0037370C" w:rsidP="0037370C">
            <w:pPr>
              <w:pStyle w:val="a7"/>
              <w:rPr>
                <w:ins w:id="7988" w:author="Suhwan Lim" w:date="2020-02-28T17:21:00Z"/>
                <w:rFonts w:cs="Arial"/>
                <w:lang w:val="en-US" w:eastAsia="zh-CN"/>
              </w:rPr>
            </w:pPr>
            <w:ins w:id="7989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09D1" w14:textId="77777777" w:rsidR="0037370C" w:rsidRPr="00EF2238" w:rsidRDefault="0037370C" w:rsidP="0037370C">
            <w:pPr>
              <w:pStyle w:val="TAL"/>
              <w:rPr>
                <w:ins w:id="799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63BB" w14:textId="77777777" w:rsidR="0037370C" w:rsidRPr="003A0543" w:rsidRDefault="0037370C" w:rsidP="0037370C">
            <w:pPr>
              <w:rPr>
                <w:ins w:id="7992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993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B761" w14:textId="77777777" w:rsidR="0037370C" w:rsidRPr="00EF2238" w:rsidRDefault="0037370C" w:rsidP="0037370C">
            <w:pPr>
              <w:pStyle w:val="TAL"/>
              <w:rPr>
                <w:ins w:id="799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1CA" w14:textId="77777777" w:rsidR="0037370C" w:rsidRPr="00EF2238" w:rsidRDefault="0037370C" w:rsidP="0037370C">
            <w:pPr>
              <w:pStyle w:val="TAL"/>
              <w:rPr>
                <w:ins w:id="799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5990C26" w14:textId="77777777" w:rsidR="0037370C" w:rsidRPr="00EF2238" w:rsidRDefault="0037370C" w:rsidP="0037370C">
            <w:pPr>
              <w:pStyle w:val="TAL"/>
              <w:rPr>
                <w:ins w:id="799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73D881" w14:textId="77777777" w:rsidR="0037370C" w:rsidRPr="00EF2238" w:rsidRDefault="0037370C" w:rsidP="0037370C">
            <w:pPr>
              <w:pStyle w:val="TAL"/>
              <w:rPr>
                <w:ins w:id="800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645D0BD" w14:textId="77777777" w:rsidR="0037370C" w:rsidRPr="00EF2238" w:rsidRDefault="0037370C" w:rsidP="0037370C">
            <w:pPr>
              <w:pStyle w:val="TAL"/>
              <w:rPr>
                <w:ins w:id="800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65B082" w14:textId="77777777" w:rsidR="0037370C" w:rsidRPr="00EF2238" w:rsidRDefault="0037370C" w:rsidP="0037370C">
            <w:pPr>
              <w:pStyle w:val="TAL"/>
              <w:rPr>
                <w:ins w:id="800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3160DD" w14:textId="77777777" w:rsidR="0037370C" w:rsidRPr="00EF2238" w:rsidRDefault="0037370C" w:rsidP="0037370C">
            <w:pPr>
              <w:pStyle w:val="TAL"/>
              <w:rPr>
                <w:ins w:id="800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5DDEDF" w14:textId="77777777" w:rsidR="0037370C" w:rsidRPr="00EF2238" w:rsidRDefault="0037370C" w:rsidP="0037370C">
            <w:pPr>
              <w:pStyle w:val="TAL"/>
              <w:rPr>
                <w:ins w:id="800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3BC9A7" w14:textId="77777777" w:rsidR="0037370C" w:rsidRPr="00EF2238" w:rsidRDefault="0037370C" w:rsidP="0037370C">
            <w:pPr>
              <w:pStyle w:val="TAL"/>
              <w:rPr>
                <w:ins w:id="801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B41829" w14:textId="77777777" w:rsidR="0037370C" w:rsidRPr="00EF2238" w:rsidRDefault="0037370C" w:rsidP="0037370C">
            <w:pPr>
              <w:pStyle w:val="TAL"/>
              <w:rPr>
                <w:ins w:id="801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0FA68D" w14:textId="77777777" w:rsidR="0037370C" w:rsidRPr="00EF2238" w:rsidRDefault="0037370C" w:rsidP="0037370C">
            <w:pPr>
              <w:pStyle w:val="TAL"/>
              <w:rPr>
                <w:ins w:id="801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7537E8" w14:textId="77777777" w:rsidR="0037370C" w:rsidRPr="00EF2238" w:rsidRDefault="0037370C" w:rsidP="0037370C">
            <w:pPr>
              <w:pStyle w:val="a7"/>
              <w:rPr>
                <w:ins w:id="8016" w:author="Suhwan Lim" w:date="2020-02-28T17:21:00Z"/>
                <w:rFonts w:cs="Arial"/>
                <w:lang w:val="en-US" w:eastAsia="ja-JP"/>
              </w:rPr>
            </w:pPr>
            <w:ins w:id="8017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3A51A725" w14:textId="77777777" w:rsidTr="007C402F">
        <w:trPr>
          <w:cantSplit/>
          <w:trHeight w:val="13"/>
          <w:ins w:id="8018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F017A" w14:textId="77777777" w:rsidR="0037370C" w:rsidRPr="00EF2238" w:rsidRDefault="0037370C" w:rsidP="0037370C">
            <w:pPr>
              <w:pStyle w:val="TAL"/>
              <w:rPr>
                <w:ins w:id="801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2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6A7B" w14:textId="77777777" w:rsidR="0037370C" w:rsidRPr="00EF2238" w:rsidRDefault="0037370C" w:rsidP="0037370C">
            <w:pPr>
              <w:pStyle w:val="TAL"/>
              <w:rPr>
                <w:ins w:id="802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2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399BD43" w14:textId="77777777" w:rsidR="0037370C" w:rsidRPr="00EF2238" w:rsidRDefault="0037370C" w:rsidP="0037370C">
            <w:pPr>
              <w:pStyle w:val="TAL"/>
              <w:rPr>
                <w:ins w:id="802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2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7BFE7F3D" w14:textId="77777777" w:rsidR="0037370C" w:rsidRPr="00EF2238" w:rsidRDefault="0037370C" w:rsidP="0037370C">
            <w:pPr>
              <w:pStyle w:val="TAL"/>
              <w:rPr>
                <w:ins w:id="802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2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6D64476F" w14:textId="77777777" w:rsidR="0037370C" w:rsidRPr="00EF2238" w:rsidRDefault="0037370C" w:rsidP="0037370C">
            <w:pPr>
              <w:pStyle w:val="a7"/>
              <w:rPr>
                <w:ins w:id="8027" w:author="Suhwan Lim" w:date="2020-02-28T17:21:00Z"/>
                <w:rFonts w:cs="Arial"/>
                <w:lang w:val="en-US" w:eastAsia="ja-JP"/>
              </w:rPr>
            </w:pPr>
            <w:ins w:id="802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6C54" w14:textId="77777777" w:rsidR="0037370C" w:rsidRPr="00EF2238" w:rsidRDefault="0037370C" w:rsidP="0037370C">
            <w:pPr>
              <w:pStyle w:val="TAL"/>
              <w:rPr>
                <w:ins w:id="802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3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E9A7DC" w14:textId="77777777" w:rsidR="0037370C" w:rsidRPr="00EF2238" w:rsidRDefault="0037370C" w:rsidP="0037370C">
            <w:pPr>
              <w:pStyle w:val="a7"/>
              <w:rPr>
                <w:ins w:id="8031" w:author="Suhwan Lim" w:date="2020-02-28T17:21:00Z"/>
                <w:rFonts w:cs="Arial"/>
                <w:lang w:val="en-US" w:eastAsia="zh-CN"/>
              </w:rPr>
            </w:pPr>
            <w:ins w:id="8032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9787E" w14:textId="77777777" w:rsidR="0037370C" w:rsidRPr="00EF2238" w:rsidRDefault="0037370C" w:rsidP="0037370C">
            <w:pPr>
              <w:pStyle w:val="TAL"/>
              <w:rPr>
                <w:ins w:id="803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3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3DE3" w14:textId="77777777" w:rsidR="0037370C" w:rsidRPr="003A0543" w:rsidRDefault="0037370C" w:rsidP="0037370C">
            <w:pPr>
              <w:rPr>
                <w:ins w:id="8035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036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E537" w14:textId="77777777" w:rsidR="0037370C" w:rsidRPr="00EF2238" w:rsidRDefault="0037370C" w:rsidP="0037370C">
            <w:pPr>
              <w:pStyle w:val="TAL"/>
              <w:rPr>
                <w:ins w:id="803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3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3EDC" w14:textId="77777777" w:rsidR="0037370C" w:rsidRPr="00EF2238" w:rsidRDefault="0037370C" w:rsidP="0037370C">
            <w:pPr>
              <w:pStyle w:val="TAL"/>
              <w:rPr>
                <w:ins w:id="803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982329" w14:textId="77777777" w:rsidR="0037370C" w:rsidRPr="00EF2238" w:rsidRDefault="0037370C" w:rsidP="0037370C">
            <w:pPr>
              <w:pStyle w:val="TAL"/>
              <w:rPr>
                <w:ins w:id="804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89C04D" w14:textId="77777777" w:rsidR="0037370C" w:rsidRPr="00EF2238" w:rsidRDefault="0037370C" w:rsidP="0037370C">
            <w:pPr>
              <w:pStyle w:val="TAL"/>
              <w:rPr>
                <w:ins w:id="804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1A30CBC" w14:textId="77777777" w:rsidR="0037370C" w:rsidRPr="00EF2238" w:rsidRDefault="0037370C" w:rsidP="0037370C">
            <w:pPr>
              <w:pStyle w:val="TAL"/>
              <w:rPr>
                <w:ins w:id="804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2C5C10" w14:textId="77777777" w:rsidR="0037370C" w:rsidRPr="00EF2238" w:rsidRDefault="0037370C" w:rsidP="0037370C">
            <w:pPr>
              <w:pStyle w:val="TAL"/>
              <w:rPr>
                <w:ins w:id="804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D4D4DC" w14:textId="77777777" w:rsidR="0037370C" w:rsidRPr="00EF2238" w:rsidRDefault="0037370C" w:rsidP="0037370C">
            <w:pPr>
              <w:pStyle w:val="TAL"/>
              <w:rPr>
                <w:ins w:id="804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5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F6F049" w14:textId="77777777" w:rsidR="0037370C" w:rsidRPr="00EF2238" w:rsidRDefault="0037370C" w:rsidP="0037370C">
            <w:pPr>
              <w:pStyle w:val="TAL"/>
              <w:rPr>
                <w:ins w:id="805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5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6CFDCE" w14:textId="77777777" w:rsidR="0037370C" w:rsidRPr="00EF2238" w:rsidRDefault="0037370C" w:rsidP="0037370C">
            <w:pPr>
              <w:pStyle w:val="a7"/>
              <w:rPr>
                <w:ins w:id="8053" w:author="Suhwan Lim" w:date="2020-02-28T17:21:00Z"/>
                <w:rFonts w:cs="Arial"/>
                <w:lang w:val="en-US" w:eastAsia="ja-JP"/>
              </w:rPr>
            </w:pPr>
            <w:ins w:id="8054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3DFEE901" w14:textId="77777777" w:rsidTr="007C402F">
        <w:trPr>
          <w:cantSplit/>
          <w:trHeight w:val="13"/>
          <w:ins w:id="8055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61214" w14:textId="77777777" w:rsidR="0037370C" w:rsidRPr="00EF2238" w:rsidRDefault="0037370C" w:rsidP="0037370C">
            <w:pPr>
              <w:pStyle w:val="TAL"/>
              <w:rPr>
                <w:ins w:id="805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5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068B9" w14:textId="77777777" w:rsidR="0037370C" w:rsidRPr="00EF2238" w:rsidRDefault="0037370C" w:rsidP="0037370C">
            <w:pPr>
              <w:pStyle w:val="TAL"/>
              <w:rPr>
                <w:ins w:id="805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5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0E6E6AC9" w14:textId="77777777" w:rsidR="0037370C" w:rsidRPr="00EF2238" w:rsidRDefault="0037370C" w:rsidP="0037370C">
            <w:pPr>
              <w:pStyle w:val="TAL"/>
              <w:rPr>
                <w:ins w:id="806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D0351E0" w14:textId="77777777" w:rsidR="0037370C" w:rsidRPr="00EF2238" w:rsidRDefault="0037370C" w:rsidP="0037370C">
            <w:pPr>
              <w:pStyle w:val="TAL"/>
              <w:rPr>
                <w:ins w:id="806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4368C256" w14:textId="77777777" w:rsidR="0037370C" w:rsidRPr="00EF2238" w:rsidRDefault="0037370C" w:rsidP="0037370C">
            <w:pPr>
              <w:pStyle w:val="TAL"/>
              <w:rPr>
                <w:ins w:id="806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24F42D6B" w14:textId="77777777" w:rsidR="0037370C" w:rsidRPr="00EF2238" w:rsidRDefault="0037370C" w:rsidP="0037370C">
            <w:pPr>
              <w:pStyle w:val="TAL"/>
              <w:rPr>
                <w:ins w:id="806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467F22FC" w14:textId="77777777" w:rsidR="0037370C" w:rsidRPr="00EF2238" w:rsidRDefault="0037370C" w:rsidP="0037370C">
            <w:pPr>
              <w:pStyle w:val="TAL"/>
              <w:rPr>
                <w:ins w:id="806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166DF178" w14:textId="77777777" w:rsidR="0037370C" w:rsidRPr="00EF2238" w:rsidRDefault="0037370C" w:rsidP="0037370C">
            <w:pPr>
              <w:pStyle w:val="a7"/>
              <w:rPr>
                <w:ins w:id="8070" w:author="Suhwan Lim" w:date="2020-02-28T17:21:00Z"/>
                <w:rFonts w:cs="Arial"/>
                <w:lang w:val="en-US" w:eastAsia="ja-JP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54CDB" w14:textId="77777777" w:rsidR="0037370C" w:rsidRPr="00EF2238" w:rsidRDefault="0037370C" w:rsidP="0037370C">
            <w:pPr>
              <w:pStyle w:val="TAL"/>
              <w:rPr>
                <w:ins w:id="807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7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F2333F" w14:textId="77777777" w:rsidR="0037370C" w:rsidRPr="00EF2238" w:rsidRDefault="0037370C" w:rsidP="0037370C">
            <w:pPr>
              <w:pStyle w:val="a7"/>
              <w:rPr>
                <w:ins w:id="8073" w:author="Suhwan Lim" w:date="2020-02-28T17:21:00Z"/>
                <w:rFonts w:cs="Arial"/>
                <w:lang w:val="en-US" w:eastAsia="zh-CN"/>
              </w:rPr>
            </w:pPr>
            <w:ins w:id="807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A884" w14:textId="77777777" w:rsidR="0037370C" w:rsidRPr="00EF2238" w:rsidRDefault="0037370C" w:rsidP="0037370C">
            <w:pPr>
              <w:pStyle w:val="TAL"/>
              <w:rPr>
                <w:ins w:id="807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7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A560" w14:textId="77777777" w:rsidR="0037370C" w:rsidRPr="003A0543" w:rsidRDefault="0037370C" w:rsidP="0037370C">
            <w:pPr>
              <w:rPr>
                <w:ins w:id="8077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078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0A0C" w14:textId="77777777" w:rsidR="0037370C" w:rsidRPr="00EF2238" w:rsidRDefault="0037370C" w:rsidP="0037370C">
            <w:pPr>
              <w:pStyle w:val="TAL"/>
              <w:rPr>
                <w:ins w:id="807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54B7" w14:textId="77777777" w:rsidR="0037370C" w:rsidRPr="00EF2238" w:rsidRDefault="0037370C" w:rsidP="0037370C">
            <w:pPr>
              <w:pStyle w:val="TAL"/>
              <w:rPr>
                <w:ins w:id="808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F6A89B" w14:textId="77777777" w:rsidR="0037370C" w:rsidRPr="00EF2238" w:rsidRDefault="0037370C" w:rsidP="0037370C">
            <w:pPr>
              <w:pStyle w:val="TAL"/>
              <w:rPr>
                <w:ins w:id="808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AEF7A8" w14:textId="77777777" w:rsidR="0037370C" w:rsidRPr="00EF2238" w:rsidRDefault="0037370C" w:rsidP="0037370C">
            <w:pPr>
              <w:pStyle w:val="TAL"/>
              <w:rPr>
                <w:ins w:id="808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5FCE77" w14:textId="77777777" w:rsidR="0037370C" w:rsidRPr="00EF2238" w:rsidRDefault="0037370C" w:rsidP="0037370C">
            <w:pPr>
              <w:pStyle w:val="TAL"/>
              <w:rPr>
                <w:ins w:id="808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0805AF7" w14:textId="77777777" w:rsidR="0037370C" w:rsidRPr="00EF2238" w:rsidRDefault="0037370C" w:rsidP="0037370C">
            <w:pPr>
              <w:pStyle w:val="TAL"/>
              <w:rPr>
                <w:ins w:id="808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72E5DE4" w14:textId="77777777" w:rsidR="0037370C" w:rsidRPr="00EF2238" w:rsidRDefault="0037370C" w:rsidP="0037370C">
            <w:pPr>
              <w:pStyle w:val="TAL"/>
              <w:rPr>
                <w:ins w:id="809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8D4DB75" w14:textId="77777777" w:rsidR="0037370C" w:rsidRPr="00EF2238" w:rsidRDefault="0037370C" w:rsidP="0037370C">
            <w:pPr>
              <w:pStyle w:val="TAL"/>
              <w:rPr>
                <w:ins w:id="809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F3DE77" w14:textId="77777777" w:rsidR="0037370C" w:rsidRPr="00EF2238" w:rsidRDefault="0037370C" w:rsidP="0037370C">
            <w:pPr>
              <w:pStyle w:val="TAL"/>
              <w:rPr>
                <w:ins w:id="809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AA2F3C" w14:textId="77777777" w:rsidR="0037370C" w:rsidRPr="00EF2238" w:rsidRDefault="0037370C" w:rsidP="0037370C">
            <w:pPr>
              <w:pStyle w:val="TAL"/>
              <w:rPr>
                <w:ins w:id="809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E2C686" w14:textId="77777777" w:rsidR="0037370C" w:rsidRPr="00EF2238" w:rsidRDefault="0037370C" w:rsidP="0037370C">
            <w:pPr>
              <w:pStyle w:val="TAL"/>
              <w:rPr>
                <w:ins w:id="809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E6BF38" w14:textId="77777777" w:rsidR="0037370C" w:rsidRPr="00EF2238" w:rsidRDefault="0037370C" w:rsidP="0037370C">
            <w:pPr>
              <w:pStyle w:val="TAL"/>
              <w:rPr>
                <w:ins w:id="810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42BE8E" w14:textId="77777777" w:rsidR="0037370C" w:rsidRPr="00EF2238" w:rsidRDefault="0037370C" w:rsidP="0037370C">
            <w:pPr>
              <w:pStyle w:val="TAL"/>
              <w:rPr>
                <w:ins w:id="810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95270C" w14:textId="77777777" w:rsidR="0037370C" w:rsidRPr="00EF2238" w:rsidRDefault="0037370C" w:rsidP="0037370C">
            <w:pPr>
              <w:pStyle w:val="TAL"/>
              <w:rPr>
                <w:ins w:id="810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07F2EB" w14:textId="77777777" w:rsidR="0037370C" w:rsidRPr="00EF2238" w:rsidRDefault="0037370C" w:rsidP="0037370C">
            <w:pPr>
              <w:pStyle w:val="a7"/>
              <w:rPr>
                <w:ins w:id="8107" w:author="Suhwan Lim" w:date="2020-02-28T17:21:00Z"/>
                <w:rFonts w:cs="Arial"/>
                <w:lang w:val="en-US" w:eastAsia="ja-JP"/>
              </w:rPr>
            </w:pPr>
            <w:ins w:id="810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4726786" w14:textId="77777777" w:rsidTr="007C402F">
        <w:trPr>
          <w:cantSplit/>
          <w:trHeight w:val="13"/>
          <w:ins w:id="8109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97B6" w14:textId="77777777" w:rsidR="0037370C" w:rsidRPr="00EF2238" w:rsidRDefault="0037370C" w:rsidP="0037370C">
            <w:pPr>
              <w:pStyle w:val="TAL"/>
              <w:rPr>
                <w:ins w:id="811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A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24D8" w14:textId="77777777" w:rsidR="0037370C" w:rsidRPr="00EF2238" w:rsidRDefault="0037370C" w:rsidP="0037370C">
            <w:pPr>
              <w:pStyle w:val="TAL"/>
              <w:rPr>
                <w:ins w:id="811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347C3289" w14:textId="77777777" w:rsidR="0037370C" w:rsidRPr="00EF2238" w:rsidRDefault="0037370C" w:rsidP="0037370C">
            <w:pPr>
              <w:pStyle w:val="TAL"/>
              <w:rPr>
                <w:ins w:id="811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1BAB70DD" w14:textId="77777777" w:rsidR="0037370C" w:rsidRPr="00EF2238" w:rsidRDefault="0037370C" w:rsidP="0037370C">
            <w:pPr>
              <w:pStyle w:val="TAL"/>
              <w:rPr>
                <w:ins w:id="811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A</w:t>
              </w:r>
            </w:ins>
          </w:p>
          <w:p w14:paraId="1B157F84" w14:textId="77777777" w:rsidR="0037370C" w:rsidRPr="00EF2238" w:rsidRDefault="0037370C" w:rsidP="0037370C">
            <w:pPr>
              <w:pStyle w:val="a7"/>
              <w:rPr>
                <w:ins w:id="8118" w:author="Suhwan Lim" w:date="2020-02-28T17:21:00Z"/>
                <w:rFonts w:cs="Arial"/>
                <w:lang w:val="en-US" w:eastAsia="ja-JP"/>
              </w:rPr>
            </w:pPr>
            <w:ins w:id="8119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AB65" w14:textId="77777777" w:rsidR="0037370C" w:rsidRPr="00EF2238" w:rsidRDefault="0037370C" w:rsidP="0037370C">
            <w:pPr>
              <w:pStyle w:val="TAL"/>
              <w:rPr>
                <w:ins w:id="812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2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DC0FD43" w14:textId="77777777" w:rsidR="0037370C" w:rsidRPr="00EF2238" w:rsidRDefault="0037370C" w:rsidP="0037370C">
            <w:pPr>
              <w:pStyle w:val="a7"/>
              <w:rPr>
                <w:ins w:id="8122" w:author="Suhwan Lim" w:date="2020-02-28T17:21:00Z"/>
                <w:rFonts w:cs="Arial"/>
                <w:lang w:val="en-US" w:eastAsia="zh-CN"/>
              </w:rPr>
            </w:pPr>
            <w:ins w:id="8123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B653" w14:textId="77777777" w:rsidR="0037370C" w:rsidRPr="00EF2238" w:rsidRDefault="0037370C" w:rsidP="0037370C">
            <w:pPr>
              <w:pStyle w:val="TAL"/>
              <w:rPr>
                <w:ins w:id="812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2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76D3" w14:textId="77777777" w:rsidR="0037370C" w:rsidRPr="003A0543" w:rsidRDefault="0037370C" w:rsidP="0037370C">
            <w:pPr>
              <w:rPr>
                <w:ins w:id="8126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127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7356" w14:textId="77777777" w:rsidR="0037370C" w:rsidRPr="00EF2238" w:rsidRDefault="0037370C" w:rsidP="0037370C">
            <w:pPr>
              <w:pStyle w:val="TAL"/>
              <w:rPr>
                <w:ins w:id="812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2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9FA8" w14:textId="77777777" w:rsidR="0037370C" w:rsidRPr="00EF2238" w:rsidRDefault="0037370C" w:rsidP="0037370C">
            <w:pPr>
              <w:pStyle w:val="TAL"/>
              <w:rPr>
                <w:ins w:id="813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68BBCA" w14:textId="77777777" w:rsidR="0037370C" w:rsidRPr="00EF2238" w:rsidRDefault="0037370C" w:rsidP="0037370C">
            <w:pPr>
              <w:pStyle w:val="TAL"/>
              <w:rPr>
                <w:ins w:id="813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F8D9FE" w14:textId="77777777" w:rsidR="0037370C" w:rsidRPr="00EF2238" w:rsidRDefault="0037370C" w:rsidP="0037370C">
            <w:pPr>
              <w:pStyle w:val="TAL"/>
              <w:rPr>
                <w:ins w:id="813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CFEC85" w14:textId="77777777" w:rsidR="0037370C" w:rsidRPr="00EF2238" w:rsidRDefault="0037370C" w:rsidP="0037370C">
            <w:pPr>
              <w:pStyle w:val="TAL"/>
              <w:rPr>
                <w:ins w:id="813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B17EE9" w14:textId="77777777" w:rsidR="0037370C" w:rsidRPr="00EF2238" w:rsidRDefault="0037370C" w:rsidP="0037370C">
            <w:pPr>
              <w:pStyle w:val="TAL"/>
              <w:rPr>
                <w:ins w:id="813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5E8D42" w14:textId="77777777" w:rsidR="0037370C" w:rsidRPr="00EF2238" w:rsidRDefault="0037370C" w:rsidP="0037370C">
            <w:pPr>
              <w:pStyle w:val="TAL"/>
              <w:rPr>
                <w:ins w:id="814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14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5DE3EF" w14:textId="77777777" w:rsidR="0037370C" w:rsidRPr="00EF2238" w:rsidRDefault="0037370C" w:rsidP="0037370C">
            <w:pPr>
              <w:pStyle w:val="TAL"/>
              <w:rPr>
                <w:ins w:id="814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4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FE2231" w14:textId="77777777" w:rsidR="0037370C" w:rsidRPr="00EF2238" w:rsidRDefault="0037370C" w:rsidP="0037370C">
            <w:pPr>
              <w:pStyle w:val="a7"/>
              <w:rPr>
                <w:ins w:id="8144" w:author="Suhwan Lim" w:date="2020-02-28T17:21:00Z"/>
                <w:rFonts w:cs="Arial"/>
                <w:lang w:val="en-US" w:eastAsia="ja-JP"/>
              </w:rPr>
            </w:pPr>
            <w:ins w:id="8145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A844E73" w14:textId="77777777" w:rsidTr="007C402F">
        <w:trPr>
          <w:cantSplit/>
          <w:trHeight w:val="13"/>
          <w:ins w:id="8146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6295" w14:textId="77777777" w:rsidR="0037370C" w:rsidRPr="00EF2238" w:rsidRDefault="0037370C" w:rsidP="0037370C">
            <w:pPr>
              <w:pStyle w:val="TAL"/>
              <w:rPr>
                <w:ins w:id="814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14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C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E556" w14:textId="77777777" w:rsidR="0037370C" w:rsidRPr="00EF2238" w:rsidRDefault="0037370C" w:rsidP="0037370C">
            <w:pPr>
              <w:pStyle w:val="TAL"/>
              <w:rPr>
                <w:ins w:id="814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3BFF1425" w14:textId="77777777" w:rsidR="0037370C" w:rsidRPr="00EF2238" w:rsidRDefault="0037370C" w:rsidP="0037370C">
            <w:pPr>
              <w:pStyle w:val="TAL"/>
              <w:rPr>
                <w:ins w:id="815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43B4AB9A" w14:textId="77777777" w:rsidR="0037370C" w:rsidRPr="00EF2238" w:rsidRDefault="0037370C" w:rsidP="0037370C">
            <w:pPr>
              <w:pStyle w:val="TAL"/>
              <w:rPr>
                <w:ins w:id="815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</w:t>
              </w:r>
            </w:ins>
          </w:p>
          <w:p w14:paraId="05281CD3" w14:textId="77777777" w:rsidR="0037370C" w:rsidRPr="00EF2238" w:rsidRDefault="0037370C" w:rsidP="0037370C">
            <w:pPr>
              <w:pStyle w:val="TAL"/>
              <w:rPr>
                <w:ins w:id="815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A</w:t>
              </w:r>
            </w:ins>
          </w:p>
          <w:p w14:paraId="6EE67103" w14:textId="77777777" w:rsidR="0037370C" w:rsidRPr="00EF2238" w:rsidRDefault="0037370C" w:rsidP="0037370C">
            <w:pPr>
              <w:pStyle w:val="TAL"/>
              <w:rPr>
                <w:ins w:id="815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A</w:t>
              </w:r>
            </w:ins>
          </w:p>
          <w:p w14:paraId="198A804B" w14:textId="77777777" w:rsidR="0037370C" w:rsidRPr="00EF2238" w:rsidRDefault="0037370C" w:rsidP="0037370C">
            <w:pPr>
              <w:pStyle w:val="a7"/>
              <w:rPr>
                <w:ins w:id="8159" w:author="Suhwan Lim" w:date="2020-02-28T17:21:00Z"/>
                <w:rFonts w:cs="Arial"/>
                <w:lang w:val="en-US" w:eastAsia="zh-CN"/>
              </w:rPr>
            </w:pPr>
            <w:ins w:id="8160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C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8EFD" w14:textId="77777777" w:rsidR="0037370C" w:rsidRPr="00EF2238" w:rsidRDefault="0037370C" w:rsidP="0037370C">
            <w:pPr>
              <w:pStyle w:val="TAL"/>
              <w:rPr>
                <w:ins w:id="816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6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34286A1" w14:textId="77777777" w:rsidR="0037370C" w:rsidRPr="00EF2238" w:rsidRDefault="0037370C" w:rsidP="0037370C">
            <w:pPr>
              <w:pStyle w:val="a7"/>
              <w:rPr>
                <w:ins w:id="8163" w:author="Suhwan Lim" w:date="2020-02-28T17:21:00Z"/>
                <w:rFonts w:cs="Arial"/>
                <w:lang w:val="en-US" w:eastAsia="zh-CN"/>
              </w:rPr>
            </w:pPr>
            <w:ins w:id="816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3BF1B" w14:textId="77777777" w:rsidR="0037370C" w:rsidRPr="00EF2238" w:rsidRDefault="0037370C" w:rsidP="0037370C">
            <w:pPr>
              <w:pStyle w:val="TAL"/>
              <w:rPr>
                <w:ins w:id="816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6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748DF" w14:textId="77777777" w:rsidR="0037370C" w:rsidRPr="003A0543" w:rsidRDefault="0037370C" w:rsidP="0037370C">
            <w:pPr>
              <w:rPr>
                <w:ins w:id="8167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168" w:author="Suhwan Lim" w:date="2020-02-28T17:21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37996" w14:textId="77777777" w:rsidR="0037370C" w:rsidRPr="00EF2238" w:rsidRDefault="0037370C" w:rsidP="0037370C">
            <w:pPr>
              <w:pStyle w:val="TAL"/>
              <w:rPr>
                <w:ins w:id="816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62F4" w14:textId="77777777" w:rsidR="0037370C" w:rsidRPr="00EF2238" w:rsidRDefault="0037370C" w:rsidP="0037370C">
            <w:pPr>
              <w:pStyle w:val="TAL"/>
              <w:rPr>
                <w:ins w:id="817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BD2752" w14:textId="77777777" w:rsidR="0037370C" w:rsidRPr="00EF2238" w:rsidRDefault="0037370C" w:rsidP="0037370C">
            <w:pPr>
              <w:pStyle w:val="TAL"/>
              <w:rPr>
                <w:ins w:id="817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9A5838" w14:textId="77777777" w:rsidR="0037370C" w:rsidRPr="00EF2238" w:rsidRDefault="0037370C" w:rsidP="0037370C">
            <w:pPr>
              <w:pStyle w:val="TAL"/>
              <w:rPr>
                <w:ins w:id="817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37379B" w14:textId="77777777" w:rsidR="0037370C" w:rsidRPr="00EF2238" w:rsidRDefault="0037370C" w:rsidP="0037370C">
            <w:pPr>
              <w:pStyle w:val="TAL"/>
              <w:rPr>
                <w:ins w:id="817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5D184A" w14:textId="77777777" w:rsidR="0037370C" w:rsidRPr="00EF2238" w:rsidRDefault="0037370C" w:rsidP="0037370C">
            <w:pPr>
              <w:pStyle w:val="TAL"/>
              <w:rPr>
                <w:ins w:id="817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79A6B4" w14:textId="77777777" w:rsidR="0037370C" w:rsidRPr="00EF2238" w:rsidRDefault="0037370C" w:rsidP="0037370C">
            <w:pPr>
              <w:pStyle w:val="TAL"/>
              <w:rPr>
                <w:ins w:id="818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FCF660" w14:textId="77777777" w:rsidR="0037370C" w:rsidRPr="00EF2238" w:rsidRDefault="0037370C" w:rsidP="0037370C">
            <w:pPr>
              <w:pStyle w:val="TAL"/>
              <w:rPr>
                <w:ins w:id="818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847015" w14:textId="77777777" w:rsidR="0037370C" w:rsidRPr="00EF2238" w:rsidRDefault="0037370C" w:rsidP="0037370C">
            <w:pPr>
              <w:pStyle w:val="TAL"/>
              <w:rPr>
                <w:ins w:id="818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18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CC99BD" w14:textId="77777777" w:rsidR="0037370C" w:rsidRPr="00EF2238" w:rsidRDefault="0037370C" w:rsidP="0037370C">
            <w:pPr>
              <w:pStyle w:val="TAL"/>
              <w:rPr>
                <w:ins w:id="818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32C5C4" w14:textId="77777777" w:rsidR="0037370C" w:rsidRPr="00EF2238" w:rsidRDefault="0037370C" w:rsidP="0037370C">
            <w:pPr>
              <w:pStyle w:val="TAL"/>
              <w:rPr>
                <w:ins w:id="818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D9F5CD" w14:textId="77777777" w:rsidR="0037370C" w:rsidRPr="00EF2238" w:rsidRDefault="0037370C" w:rsidP="0037370C">
            <w:pPr>
              <w:pStyle w:val="TAL"/>
              <w:rPr>
                <w:ins w:id="819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B78E38" w14:textId="77777777" w:rsidR="0037370C" w:rsidRPr="00EF2238" w:rsidRDefault="0037370C" w:rsidP="0037370C">
            <w:pPr>
              <w:pStyle w:val="TAL"/>
              <w:rPr>
                <w:ins w:id="819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D7BE86" w14:textId="77777777" w:rsidR="0037370C" w:rsidRPr="00EF2238" w:rsidRDefault="0037370C" w:rsidP="0037370C">
            <w:pPr>
              <w:pStyle w:val="TAL"/>
              <w:rPr>
                <w:ins w:id="819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B52620" w14:textId="77777777" w:rsidR="0037370C" w:rsidRPr="00EF2238" w:rsidRDefault="0037370C" w:rsidP="0037370C">
            <w:pPr>
              <w:pStyle w:val="a7"/>
              <w:rPr>
                <w:ins w:id="8197" w:author="Suhwan Lim" w:date="2020-02-28T17:21:00Z"/>
                <w:rFonts w:cs="Arial"/>
                <w:lang w:val="en-US" w:eastAsia="ja-JP"/>
              </w:rPr>
            </w:pPr>
            <w:ins w:id="819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6ABE760F" w14:textId="77777777" w:rsidTr="007C402F">
        <w:trPr>
          <w:cantSplit/>
          <w:trHeight w:val="13"/>
          <w:ins w:id="8199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26DCA" w14:textId="77777777" w:rsidR="0037370C" w:rsidRPr="00EF2238" w:rsidRDefault="0037370C" w:rsidP="0037370C">
            <w:pPr>
              <w:pStyle w:val="TAL"/>
              <w:rPr>
                <w:ins w:id="820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0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A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BA52" w14:textId="77777777" w:rsidR="0037370C" w:rsidRPr="00EF2238" w:rsidRDefault="0037370C" w:rsidP="0037370C">
            <w:pPr>
              <w:pStyle w:val="TAL"/>
              <w:rPr>
                <w:ins w:id="820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0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26CAB0C2" w14:textId="77777777" w:rsidR="0037370C" w:rsidRPr="00EF2238" w:rsidRDefault="0037370C" w:rsidP="0037370C">
            <w:pPr>
              <w:pStyle w:val="TAL"/>
              <w:rPr>
                <w:ins w:id="820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0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48EBDB91" w14:textId="77777777" w:rsidR="0037370C" w:rsidRPr="00EF2238" w:rsidRDefault="0037370C" w:rsidP="0037370C">
            <w:pPr>
              <w:pStyle w:val="TAL"/>
              <w:rPr>
                <w:ins w:id="820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0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I</w:t>
              </w:r>
            </w:ins>
          </w:p>
          <w:p w14:paraId="1B532265" w14:textId="77777777" w:rsidR="0037370C" w:rsidRPr="00EF2238" w:rsidRDefault="0037370C" w:rsidP="0037370C">
            <w:pPr>
              <w:pStyle w:val="a7"/>
              <w:rPr>
                <w:ins w:id="8208" w:author="Suhwan Lim" w:date="2020-02-28T17:21:00Z"/>
                <w:rFonts w:cs="Arial"/>
                <w:lang w:val="en-US" w:eastAsia="zh-CN"/>
              </w:rPr>
            </w:pPr>
            <w:ins w:id="8209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B3290" w14:textId="77777777" w:rsidR="0037370C" w:rsidRPr="00EF2238" w:rsidRDefault="0037370C" w:rsidP="0037370C">
            <w:pPr>
              <w:pStyle w:val="TAL"/>
              <w:rPr>
                <w:ins w:id="821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1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AFAF28" w14:textId="77777777" w:rsidR="0037370C" w:rsidRPr="00EF2238" w:rsidRDefault="0037370C" w:rsidP="0037370C">
            <w:pPr>
              <w:pStyle w:val="a7"/>
              <w:rPr>
                <w:ins w:id="8212" w:author="Suhwan Lim" w:date="2020-02-28T17:21:00Z"/>
                <w:rFonts w:cs="Arial"/>
                <w:lang w:val="en-US" w:eastAsia="zh-CN"/>
              </w:rPr>
            </w:pPr>
            <w:ins w:id="8213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F5A24" w14:textId="77777777" w:rsidR="0037370C" w:rsidRPr="00EF2238" w:rsidRDefault="0037370C" w:rsidP="0037370C">
            <w:pPr>
              <w:pStyle w:val="TAL"/>
              <w:rPr>
                <w:ins w:id="821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1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CAEF" w14:textId="77777777" w:rsidR="0037370C" w:rsidRPr="007C11BD" w:rsidRDefault="0037370C" w:rsidP="0037370C">
            <w:pPr>
              <w:rPr>
                <w:ins w:id="8216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217" w:author="Suhwan Lim" w:date="2020-02-28T17:21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DA9D" w14:textId="77777777" w:rsidR="0037370C" w:rsidRPr="00EF2238" w:rsidRDefault="0037370C" w:rsidP="0037370C">
            <w:pPr>
              <w:pStyle w:val="TAL"/>
              <w:rPr>
                <w:ins w:id="821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1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97DD2" w14:textId="77777777" w:rsidR="0037370C" w:rsidRPr="00EF2238" w:rsidRDefault="0037370C" w:rsidP="0037370C">
            <w:pPr>
              <w:pStyle w:val="TAL"/>
              <w:rPr>
                <w:ins w:id="822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CCB163" w14:textId="77777777" w:rsidR="0037370C" w:rsidRPr="00EF2238" w:rsidRDefault="0037370C" w:rsidP="0037370C">
            <w:pPr>
              <w:pStyle w:val="TAL"/>
              <w:rPr>
                <w:ins w:id="822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2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BE0379" w14:textId="77777777" w:rsidR="0037370C" w:rsidRPr="00EF2238" w:rsidRDefault="0037370C" w:rsidP="0037370C">
            <w:pPr>
              <w:pStyle w:val="TAL"/>
              <w:rPr>
                <w:ins w:id="822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9810FF" w14:textId="77777777" w:rsidR="0037370C" w:rsidRPr="00EF2238" w:rsidRDefault="0037370C" w:rsidP="0037370C">
            <w:pPr>
              <w:pStyle w:val="TAL"/>
              <w:rPr>
                <w:ins w:id="822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D0F0E3" w14:textId="77777777" w:rsidR="0037370C" w:rsidRPr="00EF2238" w:rsidRDefault="0037370C" w:rsidP="0037370C">
            <w:pPr>
              <w:pStyle w:val="TAL"/>
              <w:rPr>
                <w:ins w:id="822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2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B5FDAB" w14:textId="77777777" w:rsidR="0037370C" w:rsidRPr="00EF2238" w:rsidRDefault="0037370C" w:rsidP="0037370C">
            <w:pPr>
              <w:pStyle w:val="TAL"/>
              <w:rPr>
                <w:ins w:id="823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3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D174B9" w14:textId="77777777" w:rsidR="0037370C" w:rsidRPr="00EF2238" w:rsidRDefault="0037370C" w:rsidP="0037370C">
            <w:pPr>
              <w:pStyle w:val="TAL"/>
              <w:rPr>
                <w:ins w:id="823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3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778A64" w14:textId="77777777" w:rsidR="0037370C" w:rsidRPr="00EF2238" w:rsidRDefault="0037370C" w:rsidP="0037370C">
            <w:pPr>
              <w:pStyle w:val="TAL"/>
              <w:rPr>
                <w:ins w:id="823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3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04E61B" w14:textId="77777777" w:rsidR="0037370C" w:rsidRPr="00EF2238" w:rsidRDefault="0037370C" w:rsidP="0037370C">
            <w:pPr>
              <w:pStyle w:val="TAL"/>
              <w:rPr>
                <w:ins w:id="823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3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FC9A75" w14:textId="77777777" w:rsidR="0037370C" w:rsidRPr="00EF2238" w:rsidRDefault="0037370C" w:rsidP="0037370C">
            <w:pPr>
              <w:pStyle w:val="a7"/>
              <w:rPr>
                <w:ins w:id="8238" w:author="Suhwan Lim" w:date="2020-02-28T17:21:00Z"/>
                <w:rFonts w:cs="Arial"/>
                <w:lang w:val="en-US" w:eastAsia="ja-JP"/>
              </w:rPr>
            </w:pPr>
            <w:ins w:id="823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0E7305F8" w14:textId="77777777" w:rsidTr="007C402F">
        <w:trPr>
          <w:cantSplit/>
          <w:trHeight w:val="13"/>
          <w:ins w:id="8240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0B85" w14:textId="77777777" w:rsidR="0037370C" w:rsidRPr="00EF2238" w:rsidRDefault="0037370C" w:rsidP="0037370C">
            <w:pPr>
              <w:pStyle w:val="TAL"/>
              <w:rPr>
                <w:ins w:id="824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4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C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0A3" w14:textId="77777777" w:rsidR="0037370C" w:rsidRPr="00EF2238" w:rsidRDefault="0037370C" w:rsidP="0037370C">
            <w:pPr>
              <w:pStyle w:val="TAL"/>
              <w:rPr>
                <w:ins w:id="824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4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7CBD0673" w14:textId="77777777" w:rsidR="0037370C" w:rsidRPr="00EF2238" w:rsidRDefault="0037370C" w:rsidP="0037370C">
            <w:pPr>
              <w:pStyle w:val="TAL"/>
              <w:rPr>
                <w:ins w:id="824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4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7AAD76CA" w14:textId="77777777" w:rsidR="0037370C" w:rsidRPr="00EF2238" w:rsidRDefault="0037370C" w:rsidP="0037370C">
            <w:pPr>
              <w:pStyle w:val="TAL"/>
              <w:rPr>
                <w:ins w:id="824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4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</w:t>
              </w:r>
            </w:ins>
          </w:p>
          <w:p w14:paraId="6BB31DE3" w14:textId="77777777" w:rsidR="0037370C" w:rsidRPr="00EF2238" w:rsidRDefault="0037370C" w:rsidP="0037370C">
            <w:pPr>
              <w:pStyle w:val="TAL"/>
              <w:rPr>
                <w:ins w:id="824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5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I</w:t>
              </w:r>
            </w:ins>
          </w:p>
          <w:p w14:paraId="518E8D11" w14:textId="77777777" w:rsidR="0037370C" w:rsidRPr="00EF2238" w:rsidRDefault="0037370C" w:rsidP="0037370C">
            <w:pPr>
              <w:pStyle w:val="TAL"/>
              <w:rPr>
                <w:ins w:id="825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5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I</w:t>
              </w:r>
            </w:ins>
          </w:p>
          <w:p w14:paraId="64C6ABE7" w14:textId="77777777" w:rsidR="0037370C" w:rsidRPr="00EF2238" w:rsidRDefault="0037370C" w:rsidP="0037370C">
            <w:pPr>
              <w:pStyle w:val="a7"/>
              <w:rPr>
                <w:ins w:id="8253" w:author="Suhwan Lim" w:date="2020-02-28T17:21:00Z"/>
                <w:rFonts w:cs="Arial"/>
                <w:lang w:val="en-US" w:eastAsia="zh-CN"/>
              </w:rPr>
            </w:pPr>
            <w:ins w:id="825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C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97E2" w14:textId="77777777" w:rsidR="0037370C" w:rsidRPr="00EF2238" w:rsidRDefault="0037370C" w:rsidP="0037370C">
            <w:pPr>
              <w:pStyle w:val="TAL"/>
              <w:rPr>
                <w:ins w:id="825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5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8788035" w14:textId="77777777" w:rsidR="0037370C" w:rsidRPr="00EF2238" w:rsidRDefault="0037370C" w:rsidP="0037370C">
            <w:pPr>
              <w:pStyle w:val="a7"/>
              <w:rPr>
                <w:ins w:id="8257" w:author="Suhwan Lim" w:date="2020-02-28T17:21:00Z"/>
                <w:rFonts w:cs="Arial"/>
                <w:lang w:val="en-US" w:eastAsia="zh-CN"/>
              </w:rPr>
            </w:pPr>
            <w:ins w:id="8258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B598D" w14:textId="77777777" w:rsidR="0037370C" w:rsidRPr="00EF2238" w:rsidRDefault="0037370C" w:rsidP="0037370C">
            <w:pPr>
              <w:pStyle w:val="TAL"/>
              <w:rPr>
                <w:ins w:id="825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706F" w14:textId="77777777" w:rsidR="0037370C" w:rsidRPr="007C11BD" w:rsidRDefault="0037370C" w:rsidP="0037370C">
            <w:pPr>
              <w:rPr>
                <w:ins w:id="8261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262" w:author="Suhwan Lim" w:date="2020-02-28T17:21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10FB1" w14:textId="77777777" w:rsidR="0037370C" w:rsidRPr="00EF2238" w:rsidRDefault="0037370C" w:rsidP="0037370C">
            <w:pPr>
              <w:pStyle w:val="TAL"/>
              <w:rPr>
                <w:ins w:id="826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3CA12" w14:textId="77777777" w:rsidR="0037370C" w:rsidRPr="00EF2238" w:rsidRDefault="0037370C" w:rsidP="0037370C">
            <w:pPr>
              <w:pStyle w:val="TAL"/>
              <w:rPr>
                <w:ins w:id="826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1C0D65" w14:textId="77777777" w:rsidR="0037370C" w:rsidRPr="00EF2238" w:rsidRDefault="0037370C" w:rsidP="0037370C">
            <w:pPr>
              <w:pStyle w:val="TAL"/>
              <w:rPr>
                <w:ins w:id="826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3ADB5F" w14:textId="77777777" w:rsidR="0037370C" w:rsidRPr="00EF2238" w:rsidRDefault="0037370C" w:rsidP="0037370C">
            <w:pPr>
              <w:pStyle w:val="TAL"/>
              <w:rPr>
                <w:ins w:id="826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FE92C4" w14:textId="77777777" w:rsidR="0037370C" w:rsidRPr="00EF2238" w:rsidRDefault="0037370C" w:rsidP="0037370C">
            <w:pPr>
              <w:pStyle w:val="TAL"/>
              <w:rPr>
                <w:ins w:id="827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515F71" w14:textId="77777777" w:rsidR="0037370C" w:rsidRPr="00EF2238" w:rsidRDefault="0037370C" w:rsidP="0037370C">
            <w:pPr>
              <w:pStyle w:val="TAL"/>
              <w:rPr>
                <w:ins w:id="827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C73DCD" w14:textId="77777777" w:rsidR="0037370C" w:rsidRPr="00EF2238" w:rsidRDefault="0037370C" w:rsidP="0037370C">
            <w:pPr>
              <w:pStyle w:val="TAL"/>
              <w:rPr>
                <w:ins w:id="827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9AD3D0" w14:textId="77777777" w:rsidR="0037370C" w:rsidRPr="00EF2238" w:rsidRDefault="0037370C" w:rsidP="0037370C">
            <w:pPr>
              <w:pStyle w:val="TAL"/>
              <w:rPr>
                <w:ins w:id="827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BCB397" w14:textId="77777777" w:rsidR="0037370C" w:rsidRPr="00EF2238" w:rsidRDefault="0037370C" w:rsidP="0037370C">
            <w:pPr>
              <w:pStyle w:val="TAL"/>
              <w:rPr>
                <w:ins w:id="827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42B0AC" w14:textId="77777777" w:rsidR="0037370C" w:rsidRPr="00EF2238" w:rsidRDefault="0037370C" w:rsidP="0037370C">
            <w:pPr>
              <w:pStyle w:val="TAL"/>
              <w:rPr>
                <w:ins w:id="828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80AA65" w14:textId="77777777" w:rsidR="0037370C" w:rsidRPr="00EF2238" w:rsidRDefault="0037370C" w:rsidP="0037370C">
            <w:pPr>
              <w:pStyle w:val="TAL"/>
              <w:rPr>
                <w:ins w:id="828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15E4E5" w14:textId="77777777" w:rsidR="0037370C" w:rsidRPr="00EF2238" w:rsidRDefault="0037370C" w:rsidP="0037370C">
            <w:pPr>
              <w:pStyle w:val="TAL"/>
              <w:rPr>
                <w:ins w:id="828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FAF6F0" w14:textId="77777777" w:rsidR="0037370C" w:rsidRPr="00EF2238" w:rsidRDefault="0037370C" w:rsidP="0037370C">
            <w:pPr>
              <w:pStyle w:val="TAL"/>
              <w:rPr>
                <w:ins w:id="828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E0358C" w14:textId="77777777" w:rsidR="0037370C" w:rsidRPr="00EF2238" w:rsidRDefault="0037370C" w:rsidP="0037370C">
            <w:pPr>
              <w:pStyle w:val="a7"/>
              <w:rPr>
                <w:ins w:id="8289" w:author="Suhwan Lim" w:date="2020-02-28T17:21:00Z"/>
                <w:rFonts w:cs="Arial"/>
                <w:lang w:val="en-US" w:eastAsia="ja-JP"/>
              </w:rPr>
            </w:pPr>
            <w:ins w:id="8290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6920E058" w14:textId="77777777" w:rsidTr="007C402F">
        <w:trPr>
          <w:cantSplit/>
          <w:trHeight w:val="13"/>
          <w:ins w:id="8291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8A0DB" w14:textId="77777777" w:rsidR="0037370C" w:rsidRPr="00EF2238" w:rsidRDefault="0037370C" w:rsidP="0037370C">
            <w:pPr>
              <w:pStyle w:val="TAL"/>
              <w:rPr>
                <w:ins w:id="8292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29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-42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FE060" w14:textId="77777777" w:rsidR="0037370C" w:rsidRPr="00EF2238" w:rsidRDefault="0037370C" w:rsidP="0037370C">
            <w:pPr>
              <w:pStyle w:val="TAL"/>
              <w:rPr>
                <w:ins w:id="829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29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94FB598" w14:textId="77777777" w:rsidR="0037370C" w:rsidRPr="00EF2238" w:rsidRDefault="0037370C" w:rsidP="0037370C">
            <w:pPr>
              <w:pStyle w:val="TAL"/>
              <w:rPr>
                <w:ins w:id="829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29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1F63F38" w14:textId="77777777" w:rsidR="0037370C" w:rsidRPr="00EF2238" w:rsidRDefault="0037370C" w:rsidP="0037370C">
            <w:pPr>
              <w:pStyle w:val="TAL"/>
              <w:rPr>
                <w:ins w:id="829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0741" w14:textId="77777777" w:rsidR="0037370C" w:rsidRPr="00EF2238" w:rsidRDefault="0037370C" w:rsidP="0037370C">
            <w:pPr>
              <w:pStyle w:val="TAL"/>
              <w:rPr>
                <w:ins w:id="829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CF7467F" w14:textId="77777777" w:rsidR="0037370C" w:rsidRPr="00EF2238" w:rsidRDefault="0037370C" w:rsidP="0037370C">
            <w:pPr>
              <w:pStyle w:val="TAL"/>
              <w:rPr>
                <w:ins w:id="830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2F9C" w14:textId="77777777" w:rsidR="0037370C" w:rsidRPr="00EF2238" w:rsidRDefault="0037370C" w:rsidP="0037370C">
            <w:pPr>
              <w:pStyle w:val="TAL"/>
              <w:rPr>
                <w:ins w:id="830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335D" w14:textId="77777777" w:rsidR="0037370C" w:rsidRPr="007C11BD" w:rsidRDefault="0037370C" w:rsidP="0037370C">
            <w:pPr>
              <w:rPr>
                <w:ins w:id="8305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06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A3966" w14:textId="77777777" w:rsidR="0037370C" w:rsidRPr="00EF2238" w:rsidRDefault="0037370C" w:rsidP="0037370C">
            <w:pPr>
              <w:pStyle w:val="TAL"/>
              <w:rPr>
                <w:ins w:id="830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8C3E4" w14:textId="77777777" w:rsidR="0037370C" w:rsidRPr="00EF2238" w:rsidRDefault="0037370C" w:rsidP="0037370C">
            <w:pPr>
              <w:pStyle w:val="TAL"/>
              <w:rPr>
                <w:ins w:id="830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26FC065" w14:textId="77777777" w:rsidR="0037370C" w:rsidRPr="00EF2238" w:rsidRDefault="0037370C" w:rsidP="0037370C">
            <w:pPr>
              <w:pStyle w:val="TAL"/>
              <w:rPr>
                <w:ins w:id="831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434AFDE" w14:textId="77777777" w:rsidR="0037370C" w:rsidRPr="00EF2238" w:rsidRDefault="0037370C" w:rsidP="0037370C">
            <w:pPr>
              <w:pStyle w:val="TAL"/>
              <w:rPr>
                <w:ins w:id="831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4BC067" w14:textId="77777777" w:rsidR="0037370C" w:rsidRPr="00EF2238" w:rsidRDefault="0037370C" w:rsidP="0037370C">
            <w:pPr>
              <w:pStyle w:val="TAL"/>
              <w:rPr>
                <w:ins w:id="8315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31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5327D69F" w14:textId="77777777" w:rsidTr="007C402F">
        <w:trPr>
          <w:cantSplit/>
          <w:trHeight w:val="13"/>
          <w:ins w:id="8317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8143" w14:textId="77777777" w:rsidR="0037370C" w:rsidRPr="00EF2238" w:rsidRDefault="0037370C" w:rsidP="0037370C">
            <w:pPr>
              <w:pStyle w:val="TAL"/>
              <w:rPr>
                <w:ins w:id="831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-42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AB364" w14:textId="77777777" w:rsidR="0037370C" w:rsidRPr="00EF2238" w:rsidRDefault="0037370C" w:rsidP="0037370C">
            <w:pPr>
              <w:pStyle w:val="TAL"/>
              <w:rPr>
                <w:ins w:id="832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2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63B0EB2D" w14:textId="77777777" w:rsidR="0037370C" w:rsidRPr="00EF2238" w:rsidRDefault="0037370C" w:rsidP="0037370C">
            <w:pPr>
              <w:pStyle w:val="a7"/>
              <w:rPr>
                <w:ins w:id="8322" w:author="Suhwan Lim" w:date="2020-02-28T17:22:00Z"/>
                <w:rFonts w:cs="Arial"/>
                <w:lang w:val="en-US" w:eastAsia="ja-JP"/>
              </w:rPr>
            </w:pPr>
            <w:ins w:id="8323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141D" w14:textId="77777777" w:rsidR="0037370C" w:rsidRPr="00EF2238" w:rsidRDefault="0037370C" w:rsidP="0037370C">
            <w:pPr>
              <w:pStyle w:val="TAL"/>
              <w:rPr>
                <w:ins w:id="832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2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67F4C31" w14:textId="77777777" w:rsidR="0037370C" w:rsidRPr="00EF2238" w:rsidRDefault="0037370C" w:rsidP="0037370C">
            <w:pPr>
              <w:pStyle w:val="a7"/>
              <w:rPr>
                <w:ins w:id="8326" w:author="Suhwan Lim" w:date="2020-02-28T17:22:00Z"/>
                <w:rFonts w:cs="Arial"/>
                <w:lang w:val="en-US" w:eastAsia="zh-CN"/>
              </w:rPr>
            </w:pPr>
            <w:ins w:id="8327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BB5C" w14:textId="77777777" w:rsidR="0037370C" w:rsidRPr="00EF2238" w:rsidRDefault="0037370C" w:rsidP="0037370C">
            <w:pPr>
              <w:pStyle w:val="TAL"/>
              <w:rPr>
                <w:ins w:id="832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2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27DCE" w14:textId="77777777" w:rsidR="0037370C" w:rsidRPr="007C11BD" w:rsidRDefault="0037370C" w:rsidP="0037370C">
            <w:pPr>
              <w:rPr>
                <w:ins w:id="8330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31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2952" w14:textId="77777777" w:rsidR="0037370C" w:rsidRPr="00EF2238" w:rsidRDefault="0037370C" w:rsidP="0037370C">
            <w:pPr>
              <w:pStyle w:val="TAL"/>
              <w:rPr>
                <w:ins w:id="833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AEE54" w14:textId="77777777" w:rsidR="0037370C" w:rsidRPr="00EF2238" w:rsidRDefault="0037370C" w:rsidP="0037370C">
            <w:pPr>
              <w:pStyle w:val="TAL"/>
              <w:rPr>
                <w:ins w:id="833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A5E78D" w14:textId="77777777" w:rsidR="0037370C" w:rsidRPr="00EF2238" w:rsidRDefault="0037370C" w:rsidP="0037370C">
            <w:pPr>
              <w:pStyle w:val="TAL"/>
              <w:rPr>
                <w:ins w:id="833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FB100A9" w14:textId="77777777" w:rsidR="0037370C" w:rsidRPr="00EF2238" w:rsidRDefault="0037370C" w:rsidP="0037370C">
            <w:pPr>
              <w:pStyle w:val="TAL"/>
              <w:rPr>
                <w:ins w:id="833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733794" w14:textId="77777777" w:rsidR="0037370C" w:rsidRPr="00EF2238" w:rsidRDefault="0037370C" w:rsidP="0037370C">
            <w:pPr>
              <w:pStyle w:val="a7"/>
              <w:rPr>
                <w:ins w:id="8340" w:author="Suhwan Lim" w:date="2020-02-28T17:22:00Z"/>
                <w:rFonts w:cs="Arial"/>
                <w:lang w:val="en-US" w:eastAsia="ja-JP"/>
              </w:rPr>
            </w:pPr>
            <w:ins w:id="8341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73822CC2" w14:textId="77777777" w:rsidTr="007C402F">
        <w:trPr>
          <w:cantSplit/>
          <w:trHeight w:val="13"/>
          <w:ins w:id="8342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171E5" w14:textId="77777777" w:rsidR="0037370C" w:rsidRPr="00EF2238" w:rsidRDefault="0037370C" w:rsidP="0037370C">
            <w:pPr>
              <w:pStyle w:val="TAL"/>
              <w:rPr>
                <w:ins w:id="834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4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-42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39C1" w14:textId="77777777" w:rsidR="0037370C" w:rsidRPr="00EF2238" w:rsidRDefault="0037370C" w:rsidP="0037370C">
            <w:pPr>
              <w:pStyle w:val="TAL"/>
              <w:rPr>
                <w:ins w:id="8345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34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1C3799B" w14:textId="77777777" w:rsidR="0037370C" w:rsidRPr="00EF2238" w:rsidRDefault="0037370C" w:rsidP="0037370C">
            <w:pPr>
              <w:pStyle w:val="TAL"/>
              <w:rPr>
                <w:ins w:id="834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4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31CF6A5" w14:textId="77777777" w:rsidR="0037370C" w:rsidRPr="00EF2238" w:rsidRDefault="0037370C" w:rsidP="0037370C">
            <w:pPr>
              <w:pStyle w:val="TAL"/>
              <w:rPr>
                <w:ins w:id="834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5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A</w:t>
              </w:r>
            </w:ins>
          </w:p>
          <w:p w14:paraId="592EC86B" w14:textId="77777777" w:rsidR="0037370C" w:rsidRPr="00EF2238" w:rsidRDefault="0037370C" w:rsidP="0037370C">
            <w:pPr>
              <w:pStyle w:val="a7"/>
              <w:rPr>
                <w:ins w:id="8351" w:author="Suhwan Lim" w:date="2020-02-28T17:22:00Z"/>
                <w:rFonts w:cs="Arial"/>
                <w:lang w:val="en-US" w:eastAsia="ja-JP"/>
              </w:rPr>
            </w:pPr>
            <w:ins w:id="8352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DC_41C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9EB7" w14:textId="77777777" w:rsidR="0037370C" w:rsidRPr="00EF2238" w:rsidRDefault="0037370C" w:rsidP="0037370C">
            <w:pPr>
              <w:pStyle w:val="TAL"/>
              <w:rPr>
                <w:ins w:id="835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5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894B743" w14:textId="77777777" w:rsidR="0037370C" w:rsidRPr="00EF2238" w:rsidRDefault="0037370C" w:rsidP="0037370C">
            <w:pPr>
              <w:pStyle w:val="a7"/>
              <w:rPr>
                <w:ins w:id="8355" w:author="Suhwan Lim" w:date="2020-02-28T17:22:00Z"/>
                <w:rFonts w:cs="Arial"/>
                <w:lang w:val="en-US" w:eastAsia="zh-CN"/>
              </w:rPr>
            </w:pPr>
            <w:ins w:id="8356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744A7" w14:textId="77777777" w:rsidR="0037370C" w:rsidRPr="00EF2238" w:rsidRDefault="0037370C" w:rsidP="0037370C">
            <w:pPr>
              <w:pStyle w:val="TAL"/>
              <w:rPr>
                <w:ins w:id="835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5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A72A" w14:textId="77777777" w:rsidR="0037370C" w:rsidRPr="007C11BD" w:rsidRDefault="0037370C" w:rsidP="0037370C">
            <w:pPr>
              <w:rPr>
                <w:ins w:id="8359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60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D0B2" w14:textId="77777777" w:rsidR="0037370C" w:rsidRPr="00EF2238" w:rsidRDefault="0037370C" w:rsidP="0037370C">
            <w:pPr>
              <w:pStyle w:val="TAL"/>
              <w:rPr>
                <w:ins w:id="836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1FB9" w14:textId="77777777" w:rsidR="0037370C" w:rsidRPr="00EF2238" w:rsidRDefault="0037370C" w:rsidP="0037370C">
            <w:pPr>
              <w:pStyle w:val="TAL"/>
              <w:rPr>
                <w:ins w:id="836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03AB4A1" w14:textId="77777777" w:rsidR="0037370C" w:rsidRPr="00EF2238" w:rsidRDefault="0037370C" w:rsidP="0037370C">
            <w:pPr>
              <w:pStyle w:val="TAL"/>
              <w:rPr>
                <w:ins w:id="836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73055B6" w14:textId="77777777" w:rsidR="0037370C" w:rsidRPr="00EF2238" w:rsidRDefault="0037370C" w:rsidP="0037370C">
            <w:pPr>
              <w:pStyle w:val="TAL"/>
              <w:rPr>
                <w:ins w:id="836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54FD10" w14:textId="77777777" w:rsidR="0037370C" w:rsidRPr="00EF2238" w:rsidRDefault="0037370C" w:rsidP="0037370C">
            <w:pPr>
              <w:pStyle w:val="TAL"/>
              <w:rPr>
                <w:ins w:id="836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7D0F66" w14:textId="77777777" w:rsidR="0037370C" w:rsidRPr="00EF2238" w:rsidRDefault="0037370C" w:rsidP="0037370C">
            <w:pPr>
              <w:pStyle w:val="TAL"/>
              <w:rPr>
                <w:ins w:id="837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C4ABED" w14:textId="77777777" w:rsidR="0037370C" w:rsidRPr="00EF2238" w:rsidRDefault="0037370C" w:rsidP="0037370C">
            <w:pPr>
              <w:pStyle w:val="TAL"/>
              <w:rPr>
                <w:ins w:id="837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045DD7" w14:textId="77777777" w:rsidR="0037370C" w:rsidRPr="00EF2238" w:rsidRDefault="0037370C" w:rsidP="0037370C">
            <w:pPr>
              <w:pStyle w:val="TAL"/>
              <w:rPr>
                <w:ins w:id="837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90EA88" w14:textId="77777777" w:rsidR="0037370C" w:rsidRPr="00EF2238" w:rsidRDefault="0037370C" w:rsidP="0037370C">
            <w:pPr>
              <w:pStyle w:val="a7"/>
              <w:rPr>
                <w:ins w:id="8377" w:author="Suhwan Lim" w:date="2020-02-28T17:22:00Z"/>
                <w:rFonts w:cs="Arial"/>
                <w:lang w:val="en-US" w:eastAsia="ja-JP"/>
              </w:rPr>
            </w:pPr>
            <w:ins w:id="8378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70B27976" w14:textId="77777777" w:rsidTr="007C402F">
        <w:trPr>
          <w:cantSplit/>
          <w:trHeight w:val="13"/>
          <w:ins w:id="8379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C0802" w14:textId="77777777" w:rsidR="0037370C" w:rsidRPr="00EF2238" w:rsidRDefault="0037370C" w:rsidP="0037370C">
            <w:pPr>
              <w:pStyle w:val="TAL"/>
              <w:rPr>
                <w:ins w:id="838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8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-42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C268B" w14:textId="77777777" w:rsidR="0037370C" w:rsidRPr="00EF2238" w:rsidRDefault="0037370C" w:rsidP="0037370C">
            <w:pPr>
              <w:pStyle w:val="TAL"/>
              <w:rPr>
                <w:ins w:id="8382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38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70EF78F6" w14:textId="77777777" w:rsidR="0037370C" w:rsidRPr="00EF2238" w:rsidRDefault="0037370C" w:rsidP="0037370C">
            <w:pPr>
              <w:pStyle w:val="TAL"/>
              <w:rPr>
                <w:ins w:id="838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8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2E0066BC" w14:textId="77777777" w:rsidR="0037370C" w:rsidRPr="00EF2238" w:rsidRDefault="0037370C" w:rsidP="0037370C">
            <w:pPr>
              <w:pStyle w:val="TAL"/>
              <w:rPr>
                <w:ins w:id="838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8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A</w:t>
              </w:r>
            </w:ins>
          </w:p>
          <w:p w14:paraId="60720D64" w14:textId="77777777" w:rsidR="0037370C" w:rsidRPr="00EF2238" w:rsidRDefault="0037370C" w:rsidP="0037370C">
            <w:pPr>
              <w:pStyle w:val="a7"/>
              <w:rPr>
                <w:ins w:id="8388" w:author="Suhwan Lim" w:date="2020-02-28T17:22:00Z"/>
                <w:rFonts w:cs="Arial"/>
                <w:lang w:val="en-US" w:eastAsia="ja-JP"/>
              </w:rPr>
            </w:pPr>
            <w:ins w:id="8389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DC_41C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A007" w14:textId="77777777" w:rsidR="0037370C" w:rsidRPr="00EF2238" w:rsidRDefault="0037370C" w:rsidP="0037370C">
            <w:pPr>
              <w:pStyle w:val="TAL"/>
              <w:rPr>
                <w:ins w:id="839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9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89FF932" w14:textId="77777777" w:rsidR="0037370C" w:rsidRPr="00EF2238" w:rsidRDefault="0037370C" w:rsidP="0037370C">
            <w:pPr>
              <w:pStyle w:val="a7"/>
              <w:rPr>
                <w:ins w:id="8392" w:author="Suhwan Lim" w:date="2020-02-28T17:22:00Z"/>
                <w:rFonts w:cs="Arial"/>
                <w:lang w:val="en-US" w:eastAsia="zh-CN"/>
              </w:rPr>
            </w:pPr>
            <w:ins w:id="8393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C608" w14:textId="77777777" w:rsidR="0037370C" w:rsidRPr="00EF2238" w:rsidRDefault="0037370C" w:rsidP="0037370C">
            <w:pPr>
              <w:pStyle w:val="TAL"/>
              <w:rPr>
                <w:ins w:id="839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9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1D10" w14:textId="77777777" w:rsidR="0037370C" w:rsidRPr="007C11BD" w:rsidRDefault="0037370C" w:rsidP="0037370C">
            <w:pPr>
              <w:rPr>
                <w:ins w:id="8396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97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8C7E8" w14:textId="77777777" w:rsidR="0037370C" w:rsidRPr="00EF2238" w:rsidRDefault="0037370C" w:rsidP="0037370C">
            <w:pPr>
              <w:pStyle w:val="TAL"/>
              <w:rPr>
                <w:ins w:id="839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9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C1A2" w14:textId="77777777" w:rsidR="0037370C" w:rsidRPr="00EF2238" w:rsidRDefault="0037370C" w:rsidP="0037370C">
            <w:pPr>
              <w:pStyle w:val="TAL"/>
              <w:rPr>
                <w:ins w:id="840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C64017" w14:textId="77777777" w:rsidR="0037370C" w:rsidRPr="00EF2238" w:rsidRDefault="0037370C" w:rsidP="0037370C">
            <w:pPr>
              <w:pStyle w:val="TAL"/>
              <w:rPr>
                <w:ins w:id="840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957CD7" w14:textId="77777777" w:rsidR="0037370C" w:rsidRPr="00EF2238" w:rsidRDefault="0037370C" w:rsidP="0037370C">
            <w:pPr>
              <w:pStyle w:val="TAL"/>
              <w:rPr>
                <w:ins w:id="840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E2E659" w14:textId="77777777" w:rsidR="0037370C" w:rsidRPr="00EF2238" w:rsidRDefault="0037370C" w:rsidP="0037370C">
            <w:pPr>
              <w:pStyle w:val="TAL"/>
              <w:rPr>
                <w:ins w:id="840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ABBE8C" w14:textId="77777777" w:rsidR="0037370C" w:rsidRPr="00EF2238" w:rsidRDefault="0037370C" w:rsidP="0037370C">
            <w:pPr>
              <w:pStyle w:val="TAL"/>
              <w:rPr>
                <w:ins w:id="840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B9CF03" w14:textId="77777777" w:rsidR="0037370C" w:rsidRPr="00EF2238" w:rsidRDefault="0037370C" w:rsidP="0037370C">
            <w:pPr>
              <w:pStyle w:val="TAL"/>
              <w:rPr>
                <w:ins w:id="841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476AE0" w14:textId="77777777" w:rsidR="0037370C" w:rsidRPr="00EF2238" w:rsidRDefault="0037370C" w:rsidP="0037370C">
            <w:pPr>
              <w:pStyle w:val="TAL"/>
              <w:rPr>
                <w:ins w:id="841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DBE379" w14:textId="77777777" w:rsidR="0037370C" w:rsidRPr="00EF2238" w:rsidRDefault="0037370C" w:rsidP="0037370C">
            <w:pPr>
              <w:pStyle w:val="a7"/>
              <w:rPr>
                <w:ins w:id="8414" w:author="Suhwan Lim" w:date="2020-02-28T17:22:00Z"/>
                <w:rFonts w:cs="Arial"/>
                <w:lang w:val="en-US" w:eastAsia="ja-JP"/>
              </w:rPr>
            </w:pPr>
            <w:ins w:id="8415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E3600AE" w14:textId="77777777" w:rsidTr="007C402F">
        <w:trPr>
          <w:cantSplit/>
          <w:trHeight w:val="13"/>
          <w:ins w:id="8416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246" w14:textId="77777777" w:rsidR="0037370C" w:rsidRPr="00EF2238" w:rsidRDefault="0037370C" w:rsidP="0037370C">
            <w:pPr>
              <w:pStyle w:val="TAL"/>
              <w:rPr>
                <w:ins w:id="841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1B65" w14:textId="77777777" w:rsidR="0037370C" w:rsidRPr="00EF2238" w:rsidRDefault="0037370C" w:rsidP="0037370C">
            <w:pPr>
              <w:pStyle w:val="TAL"/>
              <w:rPr>
                <w:ins w:id="8419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2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7079B80" w14:textId="77777777" w:rsidR="0037370C" w:rsidRPr="00EF2238" w:rsidRDefault="0037370C" w:rsidP="0037370C">
            <w:pPr>
              <w:pStyle w:val="a7"/>
              <w:rPr>
                <w:ins w:id="8421" w:author="Suhwan Lim" w:date="2020-02-28T17:22:00Z"/>
                <w:rFonts w:cs="Arial"/>
                <w:lang w:val="en-US" w:eastAsia="ja-JP"/>
              </w:rPr>
            </w:pPr>
            <w:ins w:id="8422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64FB" w14:textId="77777777" w:rsidR="0037370C" w:rsidRPr="00EF2238" w:rsidRDefault="0037370C" w:rsidP="0037370C">
            <w:pPr>
              <w:pStyle w:val="TAL"/>
              <w:rPr>
                <w:ins w:id="842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2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05F9EBE" w14:textId="77777777" w:rsidR="0037370C" w:rsidRPr="00EF2238" w:rsidRDefault="0037370C" w:rsidP="0037370C">
            <w:pPr>
              <w:pStyle w:val="a7"/>
              <w:rPr>
                <w:ins w:id="8425" w:author="Suhwan Lim" w:date="2020-02-28T17:22:00Z"/>
                <w:rFonts w:cs="Arial"/>
                <w:lang w:val="en-US" w:eastAsia="zh-CN"/>
              </w:rPr>
            </w:pPr>
            <w:ins w:id="8426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A349" w14:textId="77777777" w:rsidR="0037370C" w:rsidRPr="00EF2238" w:rsidRDefault="0037370C" w:rsidP="0037370C">
            <w:pPr>
              <w:pStyle w:val="TAL"/>
              <w:rPr>
                <w:ins w:id="842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2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ED35" w14:textId="77777777" w:rsidR="0037370C" w:rsidRPr="007C11BD" w:rsidRDefault="0037370C" w:rsidP="0037370C">
            <w:pPr>
              <w:rPr>
                <w:ins w:id="8429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430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DBAE1" w14:textId="77777777" w:rsidR="0037370C" w:rsidRPr="00EF2238" w:rsidRDefault="0037370C" w:rsidP="0037370C">
            <w:pPr>
              <w:pStyle w:val="TAL"/>
              <w:rPr>
                <w:ins w:id="843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74585" w14:textId="77777777" w:rsidR="0037370C" w:rsidRPr="00EF2238" w:rsidRDefault="0037370C" w:rsidP="0037370C">
            <w:pPr>
              <w:pStyle w:val="TAL"/>
              <w:rPr>
                <w:ins w:id="843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22DBDB" w14:textId="77777777" w:rsidR="0037370C" w:rsidRPr="00EF2238" w:rsidRDefault="0037370C" w:rsidP="0037370C">
            <w:pPr>
              <w:pStyle w:val="TAL"/>
              <w:rPr>
                <w:ins w:id="843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759208C" w14:textId="77777777" w:rsidR="0037370C" w:rsidRPr="00EF2238" w:rsidRDefault="0037370C" w:rsidP="0037370C">
            <w:pPr>
              <w:pStyle w:val="TAL"/>
              <w:rPr>
                <w:ins w:id="843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427958" w14:textId="77777777" w:rsidR="0037370C" w:rsidRPr="00EF2238" w:rsidRDefault="0037370C" w:rsidP="0037370C">
            <w:pPr>
              <w:pStyle w:val="a7"/>
              <w:rPr>
                <w:ins w:id="8439" w:author="Suhwan Lim" w:date="2020-02-28T17:22:00Z"/>
                <w:rFonts w:cs="Arial"/>
                <w:lang w:val="en-US" w:eastAsia="ja-JP"/>
              </w:rPr>
            </w:pPr>
            <w:ins w:id="8440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2B7F422A" w14:textId="77777777" w:rsidTr="007C402F">
        <w:trPr>
          <w:cantSplit/>
          <w:trHeight w:val="13"/>
          <w:ins w:id="8441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4F9A4" w14:textId="77777777" w:rsidR="0037370C" w:rsidRPr="00EF2238" w:rsidRDefault="0037370C" w:rsidP="0037370C">
            <w:pPr>
              <w:pStyle w:val="TAL"/>
              <w:rPr>
                <w:ins w:id="8442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9C7AC" w14:textId="77777777" w:rsidR="0037370C" w:rsidRPr="00EF2238" w:rsidRDefault="0037370C" w:rsidP="0037370C">
            <w:pPr>
              <w:pStyle w:val="TAL"/>
              <w:rPr>
                <w:ins w:id="8444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75DC2B7" w14:textId="77777777" w:rsidR="0037370C" w:rsidRPr="00EF2238" w:rsidRDefault="0037370C" w:rsidP="0037370C">
            <w:pPr>
              <w:pStyle w:val="TAL"/>
              <w:rPr>
                <w:ins w:id="8446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0303A6EC" w14:textId="77777777" w:rsidR="0037370C" w:rsidRPr="00EF2238" w:rsidRDefault="0037370C" w:rsidP="0037370C">
            <w:pPr>
              <w:pStyle w:val="TAL"/>
              <w:rPr>
                <w:ins w:id="8448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3E27674E" w14:textId="77777777" w:rsidR="0037370C" w:rsidRPr="00EF2238" w:rsidRDefault="0037370C" w:rsidP="0037370C">
            <w:pPr>
              <w:pStyle w:val="a7"/>
              <w:rPr>
                <w:ins w:id="8450" w:author="Suhwan Lim" w:date="2020-02-28T17:22:00Z"/>
                <w:rFonts w:cs="Arial"/>
                <w:lang w:val="en-US" w:eastAsia="ja-JP"/>
              </w:rPr>
            </w:pPr>
            <w:ins w:id="8451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2DE54" w14:textId="77777777" w:rsidR="0037370C" w:rsidRPr="00EF2238" w:rsidRDefault="0037370C" w:rsidP="0037370C">
            <w:pPr>
              <w:pStyle w:val="TAL"/>
              <w:rPr>
                <w:ins w:id="845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5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07EF77" w14:textId="77777777" w:rsidR="0037370C" w:rsidRPr="00EF2238" w:rsidRDefault="0037370C" w:rsidP="0037370C">
            <w:pPr>
              <w:pStyle w:val="a7"/>
              <w:rPr>
                <w:ins w:id="8454" w:author="Suhwan Lim" w:date="2020-02-28T17:22:00Z"/>
                <w:rFonts w:cs="Arial"/>
                <w:lang w:val="en-US" w:eastAsia="zh-CN"/>
              </w:rPr>
            </w:pPr>
            <w:ins w:id="8455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A95DA" w14:textId="77777777" w:rsidR="0037370C" w:rsidRPr="00EF2238" w:rsidRDefault="0037370C" w:rsidP="0037370C">
            <w:pPr>
              <w:pStyle w:val="TAL"/>
              <w:rPr>
                <w:ins w:id="845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5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39C11" w14:textId="77777777" w:rsidR="0037370C" w:rsidRPr="007C11BD" w:rsidRDefault="0037370C" w:rsidP="0037370C">
            <w:pPr>
              <w:rPr>
                <w:ins w:id="8458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459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72A24" w14:textId="77777777" w:rsidR="0037370C" w:rsidRPr="00EF2238" w:rsidRDefault="0037370C" w:rsidP="0037370C">
            <w:pPr>
              <w:pStyle w:val="TAL"/>
              <w:rPr>
                <w:ins w:id="846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88B7C" w14:textId="77777777" w:rsidR="0037370C" w:rsidRPr="00EF2238" w:rsidRDefault="0037370C" w:rsidP="0037370C">
            <w:pPr>
              <w:pStyle w:val="TAL"/>
              <w:rPr>
                <w:ins w:id="846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CBD6CF" w14:textId="77777777" w:rsidR="0037370C" w:rsidRPr="00EF2238" w:rsidRDefault="0037370C" w:rsidP="0037370C">
            <w:pPr>
              <w:pStyle w:val="TAL"/>
              <w:rPr>
                <w:ins w:id="846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FC96F8" w14:textId="77777777" w:rsidR="0037370C" w:rsidRPr="00EF2238" w:rsidRDefault="0037370C" w:rsidP="0037370C">
            <w:pPr>
              <w:pStyle w:val="TAL"/>
              <w:rPr>
                <w:ins w:id="846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23884C8" w14:textId="77777777" w:rsidR="0037370C" w:rsidRPr="00EF2238" w:rsidRDefault="0037370C" w:rsidP="0037370C">
            <w:pPr>
              <w:pStyle w:val="TAL"/>
              <w:rPr>
                <w:ins w:id="846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D4ABA96" w14:textId="77777777" w:rsidR="0037370C" w:rsidRPr="00EF2238" w:rsidRDefault="0037370C" w:rsidP="0037370C">
            <w:pPr>
              <w:pStyle w:val="TAL"/>
              <w:rPr>
                <w:ins w:id="847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E4BC5F" w14:textId="77777777" w:rsidR="0037370C" w:rsidRPr="00EF2238" w:rsidRDefault="0037370C" w:rsidP="0037370C">
            <w:pPr>
              <w:pStyle w:val="TAL"/>
              <w:rPr>
                <w:ins w:id="847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1B64FA" w14:textId="77777777" w:rsidR="0037370C" w:rsidRPr="00EF2238" w:rsidRDefault="0037370C" w:rsidP="0037370C">
            <w:pPr>
              <w:pStyle w:val="TAL"/>
              <w:rPr>
                <w:ins w:id="847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FD83D7" w14:textId="77777777" w:rsidR="0037370C" w:rsidRPr="00EF2238" w:rsidRDefault="0037370C" w:rsidP="0037370C">
            <w:pPr>
              <w:pStyle w:val="TAL"/>
              <w:rPr>
                <w:ins w:id="847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B7B1B5" w14:textId="77777777" w:rsidR="0037370C" w:rsidRPr="00EF2238" w:rsidRDefault="0037370C" w:rsidP="0037370C">
            <w:pPr>
              <w:pStyle w:val="TAL"/>
              <w:rPr>
                <w:ins w:id="847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296E75" w14:textId="77777777" w:rsidR="0037370C" w:rsidRPr="00EF2238" w:rsidRDefault="0037370C" w:rsidP="0037370C">
            <w:pPr>
              <w:pStyle w:val="a7"/>
              <w:rPr>
                <w:ins w:id="8480" w:author="Suhwan Lim" w:date="2020-02-28T17:22:00Z"/>
                <w:rFonts w:cs="Arial"/>
                <w:lang w:val="en-US" w:eastAsia="ja-JP"/>
              </w:rPr>
            </w:pPr>
            <w:ins w:id="8481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876FC" w14:paraId="759E764A" w14:textId="77777777" w:rsidTr="003876FC">
        <w:trPr>
          <w:cantSplit/>
          <w:trHeight w:val="13"/>
          <w:ins w:id="8482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1FEC" w14:textId="77777777" w:rsidR="003876FC" w:rsidRPr="003876FC" w:rsidRDefault="003876FC" w:rsidP="003876FC">
            <w:pPr>
              <w:pStyle w:val="TAL"/>
              <w:rPr>
                <w:ins w:id="8483" w:author="Suhwan Lim" w:date="2020-02-28T17:54:00Z"/>
                <w:rFonts w:cs="Arial"/>
                <w:sz w:val="16"/>
                <w:szCs w:val="16"/>
                <w:lang w:val="en-US" w:eastAsia="ja-JP"/>
              </w:rPr>
            </w:pPr>
            <w:ins w:id="8484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725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485" w:author="Suhwan Lim" w:date="2020-02-28T17:54:00Z"/>
                <w:rFonts w:eastAsia="PMingLiU"/>
                <w:sz w:val="16"/>
                <w:lang w:val="en-US" w:eastAsia="zh-TW"/>
              </w:rPr>
            </w:pPr>
            <w:ins w:id="8486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4CF9F94D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487" w:author="Suhwan Lim" w:date="2020-02-28T17:54:00Z"/>
                <w:rFonts w:eastAsia="PMingLiU"/>
                <w:sz w:val="16"/>
                <w:lang w:val="en-US" w:eastAsia="zh-TW"/>
              </w:rPr>
            </w:pPr>
            <w:ins w:id="8488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  <w:p w14:paraId="2CDDD152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489" w:author="Suhwan Lim" w:date="2020-02-28T17:54:00Z"/>
                <w:rFonts w:eastAsia="PMingLiU"/>
                <w:sz w:val="16"/>
                <w:lang w:val="en-US" w:eastAsia="zh-TW"/>
              </w:rPr>
            </w:pPr>
            <w:ins w:id="8490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54B4022A" w14:textId="77777777" w:rsidR="003876FC" w:rsidRPr="003876FC" w:rsidRDefault="003876FC" w:rsidP="003876FC">
            <w:pPr>
              <w:pStyle w:val="TAL"/>
              <w:rPr>
                <w:ins w:id="8491" w:author="Suhwan Lim" w:date="2020-02-28T17:54:00Z"/>
                <w:rFonts w:cs="Arial"/>
                <w:sz w:val="16"/>
                <w:szCs w:val="16"/>
                <w:lang w:val="en-US" w:eastAsia="ja-JP"/>
              </w:rPr>
            </w:pPr>
            <w:ins w:id="8492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3FB1F" w14:textId="77777777" w:rsidR="003876FC" w:rsidRPr="003876FC" w:rsidRDefault="003876FC" w:rsidP="003876FC">
            <w:pPr>
              <w:pStyle w:val="TAL"/>
              <w:rPr>
                <w:ins w:id="8493" w:author="Suhwan Lim" w:date="2020-02-28T17:54:00Z"/>
                <w:rFonts w:cs="Arial"/>
                <w:sz w:val="16"/>
                <w:szCs w:val="16"/>
                <w:lang w:val="en-US" w:eastAsia="zh-CN"/>
              </w:rPr>
            </w:pPr>
            <w:ins w:id="8494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5A363" w14:textId="77777777" w:rsidR="003876FC" w:rsidRPr="003876FC" w:rsidRDefault="003876FC" w:rsidP="003876FC">
            <w:pPr>
              <w:pStyle w:val="TAL"/>
              <w:rPr>
                <w:ins w:id="8495" w:author="Suhwan Lim" w:date="2020-02-28T17:54:00Z"/>
                <w:rFonts w:cs="Arial"/>
                <w:sz w:val="16"/>
                <w:szCs w:val="16"/>
                <w:lang w:val="en-US" w:eastAsia="zh-CN"/>
              </w:rPr>
            </w:pPr>
            <w:ins w:id="8496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DF9C" w14:textId="77777777" w:rsidR="003876FC" w:rsidRPr="003876FC" w:rsidRDefault="003876FC" w:rsidP="003876FC">
            <w:pPr>
              <w:rPr>
                <w:ins w:id="8497" w:author="Suhwan Lim" w:date="2020-02-28T17:54:00Z"/>
                <w:rFonts w:cs="Arial"/>
                <w:sz w:val="16"/>
                <w:szCs w:val="16"/>
                <w:lang w:eastAsia="ja-JP"/>
              </w:rPr>
            </w:pPr>
            <w:ins w:id="8498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4AED" w14:textId="77777777" w:rsidR="003876FC" w:rsidRPr="003876FC" w:rsidRDefault="003876FC" w:rsidP="003876FC">
            <w:pPr>
              <w:pStyle w:val="TAL"/>
              <w:rPr>
                <w:ins w:id="8499" w:author="Suhwan Lim" w:date="2020-02-28T17:54:00Z"/>
                <w:rFonts w:cs="Arial"/>
                <w:sz w:val="16"/>
                <w:szCs w:val="16"/>
                <w:lang w:val="en-US" w:eastAsia="zh-CN"/>
              </w:rPr>
            </w:pPr>
            <w:ins w:id="8500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254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01" w:author="Suhwan Lim" w:date="2020-02-28T17:54:00Z"/>
                <w:rFonts w:eastAsia="PMingLiU"/>
                <w:sz w:val="16"/>
                <w:lang w:eastAsia="zh-TW"/>
              </w:rPr>
            </w:pPr>
            <w:ins w:id="8502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63F159E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03" w:author="Suhwan Lim" w:date="2020-02-28T17:54:00Z"/>
                <w:rFonts w:eastAsia="PMingLiU"/>
                <w:sz w:val="16"/>
                <w:lang w:eastAsia="zh-TW"/>
              </w:rPr>
            </w:pPr>
            <w:ins w:id="8504" w:author="Suhwan Lim" w:date="2020-02-28T17:54:00Z">
              <w:r w:rsidRPr="003876FC">
                <w:rPr>
                  <w:sz w:val="16"/>
                  <w:lang w:eastAsia="zh-TW"/>
                </w:rPr>
                <w:t>(completed) DL_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1A</w:t>
              </w:r>
            </w:ins>
          </w:p>
          <w:p w14:paraId="3D12AF3C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05" w:author="Suhwan Lim" w:date="2020-02-28T17:54:00Z"/>
                <w:rFonts w:eastAsia="PMingLiU"/>
                <w:sz w:val="16"/>
                <w:lang w:eastAsia="zh-TW"/>
              </w:rPr>
            </w:pPr>
            <w:ins w:id="8506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_n257A_UL_3A_n257A</w:t>
              </w:r>
            </w:ins>
          </w:p>
          <w:p w14:paraId="10D9731B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07" w:author="Suhwan Lim" w:date="2020-02-28T17:54:00Z"/>
                <w:rFonts w:eastAsia="PMingLiU"/>
                <w:sz w:val="16"/>
                <w:lang w:eastAsia="zh-TW"/>
              </w:rPr>
            </w:pPr>
            <w:ins w:id="8508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_n1A-257A_UL_3A_n257A</w:t>
              </w:r>
            </w:ins>
          </w:p>
          <w:p w14:paraId="01219247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09" w:author="Suhwan Lim" w:date="2020-02-28T17:54:00Z"/>
                <w:rFonts w:eastAsia="PMingLiU"/>
                <w:sz w:val="16"/>
                <w:lang w:eastAsia="zh-TW"/>
              </w:rPr>
            </w:pPr>
            <w:ins w:id="8510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_n1A_UL_7A_n1A</w:t>
              </w:r>
            </w:ins>
          </w:p>
          <w:p w14:paraId="7FF55B7F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11" w:author="Suhwan Lim" w:date="2020-02-28T17:54:00Z"/>
                <w:rFonts w:eastAsia="PMingLiU"/>
                <w:sz w:val="16"/>
                <w:lang w:eastAsia="zh-TW"/>
              </w:rPr>
            </w:pPr>
            <w:ins w:id="8512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7A_n1A-257A_UL_7A_n1A</w:t>
              </w:r>
            </w:ins>
          </w:p>
          <w:p w14:paraId="02C40FB4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13" w:author="Suhwan Lim" w:date="2020-02-28T17:54:00Z"/>
                <w:rFonts w:eastAsia="PMingLiU"/>
                <w:sz w:val="16"/>
                <w:lang w:eastAsia="zh-TW"/>
              </w:rPr>
            </w:pPr>
            <w:ins w:id="8514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_n257A_UL_7A_n257A</w:t>
              </w:r>
            </w:ins>
          </w:p>
          <w:p w14:paraId="369B0F15" w14:textId="77777777" w:rsidR="003876FC" w:rsidRPr="003876FC" w:rsidRDefault="003876FC" w:rsidP="003876FC">
            <w:pPr>
              <w:pStyle w:val="TAL"/>
              <w:rPr>
                <w:ins w:id="8515" w:author="Suhwan Lim" w:date="2020-02-28T17:54:00Z"/>
                <w:rFonts w:cs="Arial"/>
                <w:sz w:val="16"/>
                <w:szCs w:val="16"/>
                <w:lang w:val="en-US" w:eastAsia="ja-JP"/>
              </w:rPr>
            </w:pPr>
            <w:ins w:id="8516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7A_n1A-257A_UL_7A_n257A</w:t>
              </w:r>
            </w:ins>
          </w:p>
        </w:tc>
      </w:tr>
      <w:tr w:rsidR="003876FC" w14:paraId="286FE35F" w14:textId="77777777" w:rsidTr="00462AEC">
        <w:trPr>
          <w:cantSplit/>
          <w:trHeight w:val="13"/>
          <w:ins w:id="8517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E7AC" w14:textId="77777777" w:rsidR="003876FC" w:rsidRPr="003876FC" w:rsidRDefault="003876FC" w:rsidP="003876FC">
            <w:pPr>
              <w:pStyle w:val="TAL"/>
              <w:rPr>
                <w:ins w:id="8518" w:author="Suhwan Lim" w:date="2020-02-28T17:54:00Z"/>
                <w:rFonts w:eastAsia="PMingLiU"/>
                <w:sz w:val="16"/>
                <w:lang w:val="en-US" w:eastAsia="zh-TW"/>
              </w:rPr>
            </w:pPr>
            <w:ins w:id="8519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3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95D0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20" w:author="Suhwan Lim" w:date="2020-02-28T17:54:00Z"/>
                <w:rFonts w:eastAsia="PMingLiU"/>
                <w:sz w:val="16"/>
                <w:lang w:val="en-US" w:eastAsia="zh-TW"/>
              </w:rPr>
            </w:pPr>
            <w:ins w:id="8521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1A</w:t>
              </w:r>
            </w:ins>
          </w:p>
          <w:p w14:paraId="4B402EB8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22" w:author="Suhwan Lim" w:date="2020-02-28T17:54:00Z"/>
                <w:rFonts w:eastAsia="PMingLiU"/>
                <w:sz w:val="16"/>
                <w:lang w:val="en-US" w:eastAsia="zh-TW"/>
              </w:rPr>
            </w:pPr>
            <w:ins w:id="8523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  <w:p w14:paraId="784D20BB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24" w:author="Suhwan Lim" w:date="2020-02-28T17:54:00Z"/>
                <w:rFonts w:eastAsia="PMingLiU"/>
                <w:sz w:val="16"/>
                <w:lang w:val="en-US" w:eastAsia="zh-TW"/>
              </w:rPr>
            </w:pPr>
            <w:ins w:id="8525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1A</w:t>
              </w:r>
            </w:ins>
          </w:p>
          <w:p w14:paraId="41EDA89C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26" w:author="Suhwan Lim" w:date="2020-02-28T17:54:00Z"/>
                <w:rFonts w:eastAsia="PMingLiU"/>
                <w:sz w:val="16"/>
                <w:lang w:val="en-US" w:eastAsia="zh-TW"/>
              </w:rPr>
            </w:pPr>
            <w:ins w:id="8527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3A1E" w14:textId="77777777" w:rsidR="003876FC" w:rsidRPr="003876FC" w:rsidRDefault="003876FC" w:rsidP="003876FC">
            <w:pPr>
              <w:pStyle w:val="TAL"/>
              <w:rPr>
                <w:ins w:id="8528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29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47BBE" w14:textId="77777777" w:rsidR="003876FC" w:rsidRPr="003876FC" w:rsidRDefault="003876FC" w:rsidP="003876FC">
            <w:pPr>
              <w:pStyle w:val="TAL"/>
              <w:rPr>
                <w:ins w:id="8530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31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28FA" w14:textId="77777777" w:rsidR="003876FC" w:rsidRPr="003876FC" w:rsidRDefault="003876FC" w:rsidP="003876FC">
            <w:pPr>
              <w:rPr>
                <w:ins w:id="8532" w:author="Suhwan Lim" w:date="2020-02-28T17:54:00Z"/>
                <w:rFonts w:ascii="Arial" w:hAnsi="Arial" w:cs="Arial"/>
                <w:sz w:val="16"/>
              </w:rPr>
            </w:pPr>
            <w:ins w:id="8533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CC974" w14:textId="77777777" w:rsidR="003876FC" w:rsidRPr="003876FC" w:rsidRDefault="003876FC" w:rsidP="003876FC">
            <w:pPr>
              <w:pStyle w:val="TAL"/>
              <w:rPr>
                <w:ins w:id="8534" w:author="Suhwan Lim" w:date="2020-02-28T17:54:00Z"/>
                <w:rFonts w:cs="Arial"/>
                <w:sz w:val="16"/>
                <w:lang w:eastAsia="ja-JP"/>
              </w:rPr>
            </w:pPr>
            <w:ins w:id="8535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1753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36" w:author="Suhwan Lim" w:date="2020-02-28T17:54:00Z"/>
                <w:rFonts w:eastAsia="PMingLiU"/>
                <w:sz w:val="16"/>
                <w:lang w:eastAsia="zh-TW"/>
              </w:rPr>
            </w:pPr>
            <w:ins w:id="8537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44E076C3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38" w:author="Suhwan Lim" w:date="2020-02-28T17:54:00Z"/>
                <w:rFonts w:eastAsia="PMingLiU"/>
                <w:sz w:val="16"/>
                <w:lang w:eastAsia="zh-TW"/>
              </w:rPr>
            </w:pPr>
            <w:ins w:id="8539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3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3A</w:t>
              </w:r>
              <w:r w:rsidRPr="003876FC">
                <w:rPr>
                  <w:sz w:val="16"/>
                  <w:lang w:eastAsia="zh-TW"/>
                </w:rPr>
                <w:t>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1A</w:t>
              </w:r>
            </w:ins>
          </w:p>
          <w:p w14:paraId="7238E5BD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0" w:author="Suhwan Lim" w:date="2020-02-28T17:54:00Z"/>
                <w:rFonts w:eastAsia="PMingLiU"/>
                <w:sz w:val="16"/>
                <w:lang w:eastAsia="zh-TW"/>
              </w:rPr>
            </w:pPr>
            <w:ins w:id="8541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_n1A-n257A_UL_3A_n1A</w:t>
              </w:r>
            </w:ins>
          </w:p>
          <w:p w14:paraId="0BD267C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2" w:author="Suhwan Lim" w:date="2020-02-28T17:54:00Z"/>
                <w:rFonts w:eastAsia="PMingLiU"/>
                <w:sz w:val="16"/>
                <w:lang w:eastAsia="zh-TW"/>
              </w:rPr>
            </w:pPr>
            <w:ins w:id="8543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21E3977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4" w:author="Suhwan Lim" w:date="2020-02-28T17:54:00Z"/>
                <w:rFonts w:eastAsia="PMingLiU"/>
                <w:sz w:val="16"/>
                <w:lang w:eastAsia="zh-TW"/>
              </w:rPr>
            </w:pPr>
            <w:ins w:id="8545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</w:t>
              </w:r>
              <w:r w:rsidRPr="003876FC">
                <w:rPr>
                  <w:sz w:val="16"/>
                  <w:lang w:eastAsia="zh-TW"/>
                </w:rPr>
                <w:t>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  <w:p w14:paraId="3336216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6" w:author="Suhwan Lim" w:date="2020-02-28T17:54:00Z"/>
                <w:rFonts w:eastAsia="PMingLiU"/>
                <w:sz w:val="16"/>
                <w:lang w:eastAsia="zh-TW"/>
              </w:rPr>
            </w:pPr>
            <w:ins w:id="8547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_n1A-n257A_UL_3A_n257A</w:t>
              </w:r>
            </w:ins>
          </w:p>
          <w:p w14:paraId="3EABFAE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8" w:author="Suhwan Lim" w:date="2020-02-28T17:54:00Z"/>
                <w:rFonts w:eastAsia="PMingLiU"/>
                <w:sz w:val="16"/>
                <w:lang w:eastAsia="zh-TW"/>
              </w:rPr>
            </w:pPr>
            <w:ins w:id="8549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66C465C0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50" w:author="Suhwan Lim" w:date="2020-02-28T17:54:00Z"/>
                <w:rFonts w:eastAsia="PMingLiU"/>
                <w:sz w:val="16"/>
                <w:lang w:eastAsia="zh-TW"/>
              </w:rPr>
            </w:pPr>
            <w:ins w:id="8551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1A</w:t>
              </w:r>
            </w:ins>
          </w:p>
          <w:p w14:paraId="178052B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52" w:author="Suhwan Lim" w:date="2020-02-28T17:54:00Z"/>
                <w:rFonts w:eastAsia="PMingLiU"/>
                <w:sz w:val="16"/>
                <w:lang w:eastAsia="zh-TW"/>
              </w:rPr>
            </w:pPr>
            <w:ins w:id="8553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30F0FEE8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54" w:author="Suhwan Lim" w:date="2020-02-28T17:54:00Z"/>
                <w:rFonts w:eastAsia="PMingLiU"/>
                <w:sz w:val="16"/>
                <w:lang w:eastAsia="zh-TW"/>
              </w:rPr>
            </w:pPr>
            <w:ins w:id="8555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14:paraId="16E3C807" w14:textId="77777777" w:rsidTr="00462AEC">
        <w:trPr>
          <w:cantSplit/>
          <w:trHeight w:val="13"/>
          <w:ins w:id="8556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28C3A" w14:textId="77777777" w:rsidR="003876FC" w:rsidRPr="003876FC" w:rsidRDefault="003876FC" w:rsidP="003876FC">
            <w:pPr>
              <w:pStyle w:val="TAL"/>
              <w:rPr>
                <w:ins w:id="8557" w:author="Suhwan Lim" w:date="2020-02-28T17:54:00Z"/>
                <w:rFonts w:eastAsia="PMingLiU"/>
                <w:sz w:val="16"/>
                <w:lang w:val="en-US" w:eastAsia="zh-TW"/>
              </w:rPr>
            </w:pPr>
            <w:ins w:id="8558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7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A694F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59" w:author="Suhwan Lim" w:date="2020-02-28T17:54:00Z"/>
                <w:rFonts w:eastAsia="PMingLiU"/>
                <w:sz w:val="16"/>
                <w:lang w:val="en-US" w:eastAsia="zh-TW"/>
              </w:rPr>
            </w:pPr>
            <w:ins w:id="8560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1A</w:t>
              </w:r>
            </w:ins>
          </w:p>
          <w:p w14:paraId="6326C62D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1" w:author="Suhwan Lim" w:date="2020-02-28T17:54:00Z"/>
                <w:rFonts w:eastAsia="PMingLiU"/>
                <w:sz w:val="16"/>
                <w:lang w:val="en-US" w:eastAsia="zh-TW"/>
              </w:rPr>
            </w:pPr>
            <w:ins w:id="8562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  <w:p w14:paraId="618D9B51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3" w:author="Suhwan Lim" w:date="2020-02-28T17:54:00Z"/>
                <w:rFonts w:eastAsia="PMingLiU"/>
                <w:sz w:val="16"/>
                <w:lang w:val="en-US" w:eastAsia="zh-TW"/>
              </w:rPr>
            </w:pPr>
            <w:ins w:id="8564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1A</w:t>
              </w:r>
            </w:ins>
          </w:p>
          <w:p w14:paraId="108C4CA5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5" w:author="Suhwan Lim" w:date="2020-02-28T17:54:00Z"/>
                <w:rFonts w:eastAsia="PMingLiU"/>
                <w:sz w:val="16"/>
                <w:lang w:val="en-US" w:eastAsia="zh-TW"/>
              </w:rPr>
            </w:pPr>
            <w:ins w:id="8566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FDBA" w14:textId="77777777" w:rsidR="003876FC" w:rsidRPr="003876FC" w:rsidRDefault="003876FC" w:rsidP="003876FC">
            <w:pPr>
              <w:pStyle w:val="TAL"/>
              <w:rPr>
                <w:ins w:id="8567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68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B3B8" w14:textId="77777777" w:rsidR="003876FC" w:rsidRPr="003876FC" w:rsidRDefault="003876FC" w:rsidP="003876FC">
            <w:pPr>
              <w:pStyle w:val="TAL"/>
              <w:rPr>
                <w:ins w:id="8569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70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6A17" w14:textId="77777777" w:rsidR="003876FC" w:rsidRPr="003876FC" w:rsidRDefault="003876FC" w:rsidP="003876FC">
            <w:pPr>
              <w:rPr>
                <w:ins w:id="8571" w:author="Suhwan Lim" w:date="2020-02-28T17:54:00Z"/>
                <w:rFonts w:ascii="Arial" w:hAnsi="Arial" w:cs="Arial"/>
                <w:sz w:val="16"/>
              </w:rPr>
            </w:pPr>
            <w:ins w:id="8572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E2CD" w14:textId="77777777" w:rsidR="003876FC" w:rsidRPr="003876FC" w:rsidRDefault="003876FC" w:rsidP="003876FC">
            <w:pPr>
              <w:pStyle w:val="TAL"/>
              <w:rPr>
                <w:ins w:id="8573" w:author="Suhwan Lim" w:date="2020-02-28T17:54:00Z"/>
                <w:rFonts w:cs="Arial"/>
                <w:sz w:val="16"/>
                <w:lang w:eastAsia="ja-JP"/>
              </w:rPr>
            </w:pPr>
            <w:ins w:id="8574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A24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75" w:author="Suhwan Lim" w:date="2020-02-28T17:54:00Z"/>
                <w:rFonts w:eastAsia="PMingLiU"/>
                <w:sz w:val="16"/>
                <w:lang w:eastAsia="zh-TW"/>
              </w:rPr>
            </w:pPr>
            <w:ins w:id="8576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04D21C1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77" w:author="Suhwan Lim" w:date="2020-02-28T17:54:00Z"/>
                <w:rFonts w:eastAsia="PMingLiU"/>
                <w:sz w:val="16"/>
                <w:lang w:eastAsia="zh-TW"/>
              </w:rPr>
            </w:pPr>
            <w:ins w:id="8578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_n1A-n257A_UL_3A_n1A</w:t>
              </w:r>
            </w:ins>
          </w:p>
          <w:p w14:paraId="0B8B7A57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79" w:author="Suhwan Lim" w:date="2020-02-28T17:54:00Z"/>
                <w:rFonts w:eastAsia="PMingLiU"/>
                <w:sz w:val="16"/>
                <w:lang w:eastAsia="zh-TW"/>
              </w:rPr>
            </w:pPr>
            <w:ins w:id="8580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-7A_n257A_UL_3A_n257A</w:t>
              </w:r>
            </w:ins>
          </w:p>
          <w:p w14:paraId="00E11DFF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81" w:author="Suhwan Lim" w:date="2020-02-28T17:54:00Z"/>
                <w:rFonts w:eastAsia="PMingLiU"/>
                <w:sz w:val="16"/>
                <w:lang w:eastAsia="zh-TW"/>
              </w:rPr>
            </w:pPr>
            <w:ins w:id="8582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3A-7A_n1A-n257A_UL_3A_n257A</w:t>
              </w:r>
            </w:ins>
          </w:p>
          <w:p w14:paraId="57487090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83" w:author="Suhwan Lim" w:date="2020-02-28T17:54:00Z"/>
                <w:rFonts w:eastAsia="PMingLiU"/>
                <w:sz w:val="16"/>
                <w:lang w:eastAsia="zh-TW"/>
              </w:rPr>
            </w:pPr>
            <w:ins w:id="8584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-7A_n1A_UL_7A_n1A</w:t>
              </w:r>
            </w:ins>
          </w:p>
          <w:p w14:paraId="1113359C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85" w:author="Suhwan Lim" w:date="2020-02-28T17:54:00Z"/>
                <w:rFonts w:eastAsia="PMingLiU"/>
                <w:sz w:val="16"/>
                <w:lang w:eastAsia="zh-TW"/>
              </w:rPr>
            </w:pPr>
            <w:ins w:id="8586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3A-7A_n1A-257A_UL_7A_n1A</w:t>
              </w:r>
            </w:ins>
          </w:p>
          <w:p w14:paraId="28FC52D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87" w:author="Suhwan Lim" w:date="2020-02-28T17:54:00Z"/>
                <w:rFonts w:eastAsia="PMingLiU"/>
                <w:sz w:val="16"/>
                <w:lang w:eastAsia="zh-TW"/>
              </w:rPr>
            </w:pPr>
            <w:ins w:id="8588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7A-7A_n1A-n257A_UL_7A_n1A</w:t>
              </w:r>
            </w:ins>
          </w:p>
          <w:p w14:paraId="7302487C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89" w:author="Suhwan Lim" w:date="2020-02-28T17:54:00Z"/>
                <w:rFonts w:eastAsia="PMingLiU"/>
                <w:sz w:val="16"/>
                <w:lang w:eastAsia="zh-TW"/>
              </w:rPr>
            </w:pPr>
            <w:ins w:id="8590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39A3A31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91" w:author="Suhwan Lim" w:date="2020-02-28T17:54:00Z"/>
                <w:rFonts w:eastAsia="PMingLiU"/>
                <w:sz w:val="16"/>
                <w:lang w:eastAsia="zh-TW"/>
              </w:rPr>
            </w:pPr>
            <w:ins w:id="8592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  <w:p w14:paraId="55B4DF3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93" w:author="Suhwan Lim" w:date="2020-02-28T17:54:00Z"/>
                <w:rFonts w:eastAsia="PMingLiU"/>
                <w:sz w:val="16"/>
                <w:lang w:eastAsia="zh-TW"/>
              </w:rPr>
            </w:pPr>
            <w:ins w:id="8594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7A-7A_n1A-n257A_UL_7A_n257A</w:t>
              </w:r>
            </w:ins>
          </w:p>
        </w:tc>
      </w:tr>
      <w:tr w:rsidR="003876FC" w14:paraId="30C693DC" w14:textId="77777777" w:rsidTr="00462AEC">
        <w:trPr>
          <w:cantSplit/>
          <w:trHeight w:val="13"/>
          <w:ins w:id="8595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D6ADE" w14:textId="77777777" w:rsidR="003876FC" w:rsidRPr="003876FC" w:rsidRDefault="003876FC" w:rsidP="003876FC">
            <w:pPr>
              <w:pStyle w:val="TAL"/>
              <w:rPr>
                <w:ins w:id="8596" w:author="Suhwan Lim" w:date="2020-02-28T17:54:00Z"/>
                <w:rFonts w:eastAsia="PMingLiU"/>
                <w:sz w:val="16"/>
                <w:lang w:val="en-US" w:eastAsia="zh-TW"/>
              </w:rPr>
            </w:pPr>
            <w:ins w:id="8597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lastRenderedPageBreak/>
                <w:t>DC_3A-3A-7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9493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98" w:author="Suhwan Lim" w:date="2020-02-28T17:54:00Z"/>
                <w:rFonts w:eastAsia="PMingLiU"/>
                <w:sz w:val="16"/>
                <w:lang w:val="en-US" w:eastAsia="zh-TW"/>
              </w:rPr>
            </w:pPr>
            <w:ins w:id="8599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1A</w:t>
              </w:r>
            </w:ins>
          </w:p>
          <w:p w14:paraId="3445A1A5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600" w:author="Suhwan Lim" w:date="2020-02-28T17:54:00Z"/>
                <w:rFonts w:eastAsia="PMingLiU"/>
                <w:sz w:val="16"/>
                <w:lang w:val="en-US" w:eastAsia="zh-TW"/>
              </w:rPr>
            </w:pPr>
            <w:ins w:id="8601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  <w:p w14:paraId="6E571367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602" w:author="Suhwan Lim" w:date="2020-02-28T17:54:00Z"/>
                <w:rFonts w:eastAsia="PMingLiU"/>
                <w:sz w:val="16"/>
                <w:lang w:val="en-US" w:eastAsia="zh-TW"/>
              </w:rPr>
            </w:pPr>
            <w:ins w:id="8603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1A</w:t>
              </w:r>
            </w:ins>
          </w:p>
          <w:p w14:paraId="1D9035CE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604" w:author="Suhwan Lim" w:date="2020-02-28T17:54:00Z"/>
                <w:rFonts w:eastAsia="PMingLiU"/>
                <w:sz w:val="16"/>
                <w:lang w:val="en-US" w:eastAsia="zh-TW"/>
              </w:rPr>
            </w:pPr>
            <w:ins w:id="8605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DC27" w14:textId="77777777" w:rsidR="003876FC" w:rsidRPr="003876FC" w:rsidRDefault="003876FC" w:rsidP="003876FC">
            <w:pPr>
              <w:pStyle w:val="TAL"/>
              <w:rPr>
                <w:ins w:id="8606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607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A67A" w14:textId="77777777" w:rsidR="003876FC" w:rsidRPr="003876FC" w:rsidRDefault="003876FC" w:rsidP="003876FC">
            <w:pPr>
              <w:pStyle w:val="TAL"/>
              <w:rPr>
                <w:ins w:id="8608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609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55C9" w14:textId="77777777" w:rsidR="003876FC" w:rsidRPr="003876FC" w:rsidRDefault="003876FC" w:rsidP="003876FC">
            <w:pPr>
              <w:rPr>
                <w:ins w:id="8610" w:author="Suhwan Lim" w:date="2020-02-28T17:54:00Z"/>
                <w:rFonts w:ascii="Arial" w:hAnsi="Arial" w:cs="Arial"/>
                <w:sz w:val="16"/>
              </w:rPr>
            </w:pPr>
            <w:ins w:id="8611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D418" w14:textId="77777777" w:rsidR="003876FC" w:rsidRPr="003876FC" w:rsidRDefault="003876FC" w:rsidP="003876FC">
            <w:pPr>
              <w:pStyle w:val="TAL"/>
              <w:rPr>
                <w:ins w:id="8612" w:author="Suhwan Lim" w:date="2020-02-28T17:54:00Z"/>
                <w:rFonts w:cs="Arial"/>
                <w:sz w:val="16"/>
                <w:lang w:eastAsia="ja-JP"/>
              </w:rPr>
            </w:pPr>
            <w:ins w:id="8613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488E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14" w:author="Suhwan Lim" w:date="2020-02-28T17:54:00Z"/>
                <w:rFonts w:eastAsia="PMingLiU"/>
                <w:sz w:val="16"/>
                <w:lang w:eastAsia="zh-TW"/>
              </w:rPr>
            </w:pPr>
            <w:ins w:id="8615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3CCD2D07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16" w:author="Suhwan Lim" w:date="2020-02-28T17:54:00Z"/>
                <w:rFonts w:eastAsia="PMingLiU"/>
                <w:sz w:val="16"/>
                <w:lang w:eastAsia="zh-TW"/>
              </w:rPr>
            </w:pPr>
            <w:ins w:id="8617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3A-7A_n1A-n257A_UL_3A_n1A</w:t>
              </w:r>
            </w:ins>
          </w:p>
          <w:p w14:paraId="26453D49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18" w:author="Suhwan Lim" w:date="2020-02-28T17:54:00Z"/>
                <w:rFonts w:eastAsia="PMingLiU"/>
                <w:sz w:val="16"/>
                <w:lang w:eastAsia="zh-TW"/>
              </w:rPr>
            </w:pPr>
            <w:ins w:id="8619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3A_n1A</w:t>
              </w:r>
            </w:ins>
          </w:p>
          <w:p w14:paraId="494CE7E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0" w:author="Suhwan Lim" w:date="2020-02-28T17:54:00Z"/>
                <w:rFonts w:eastAsia="PMingLiU"/>
                <w:sz w:val="16"/>
                <w:lang w:eastAsia="zh-TW"/>
              </w:rPr>
            </w:pPr>
            <w:ins w:id="8621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266915E2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2" w:author="Suhwan Lim" w:date="2020-02-28T17:54:00Z"/>
                <w:rFonts w:eastAsia="PMingLiU"/>
                <w:sz w:val="16"/>
                <w:lang w:eastAsia="zh-TW"/>
              </w:rPr>
            </w:pPr>
            <w:ins w:id="8623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3A-7A_n1A-n257A_UL_3A_n257A</w:t>
              </w:r>
            </w:ins>
          </w:p>
          <w:p w14:paraId="287942D7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4" w:author="Suhwan Lim" w:date="2020-02-28T17:54:00Z"/>
                <w:rFonts w:eastAsia="PMingLiU"/>
                <w:sz w:val="16"/>
                <w:lang w:eastAsia="zh-TW"/>
              </w:rPr>
            </w:pPr>
            <w:ins w:id="8625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3A_n257A</w:t>
              </w:r>
            </w:ins>
          </w:p>
          <w:p w14:paraId="4F05ED60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6" w:author="Suhwan Lim" w:date="2020-02-28T17:54:00Z"/>
                <w:rFonts w:eastAsia="PMingLiU"/>
                <w:sz w:val="16"/>
                <w:lang w:eastAsia="zh-TW"/>
              </w:rPr>
            </w:pPr>
            <w:ins w:id="8627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3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3170495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8" w:author="Suhwan Lim" w:date="2020-02-28T17:54:00Z"/>
                <w:rFonts w:eastAsia="PMingLiU"/>
                <w:sz w:val="16"/>
                <w:lang w:eastAsia="zh-TW"/>
              </w:rPr>
            </w:pPr>
            <w:ins w:id="8629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1A</w:t>
              </w:r>
            </w:ins>
          </w:p>
          <w:p w14:paraId="3BBAD47E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0" w:author="Suhwan Lim" w:date="2020-02-28T17:54:00Z"/>
                <w:rFonts w:eastAsia="PMingLiU"/>
                <w:sz w:val="16"/>
                <w:lang w:eastAsia="zh-TW"/>
              </w:rPr>
            </w:pPr>
            <w:ins w:id="8631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7A_n1A</w:t>
              </w:r>
            </w:ins>
          </w:p>
          <w:p w14:paraId="0976B49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2" w:author="Suhwan Lim" w:date="2020-02-28T17:54:00Z"/>
                <w:rFonts w:eastAsia="PMingLiU"/>
                <w:sz w:val="16"/>
                <w:lang w:eastAsia="zh-TW"/>
              </w:rPr>
            </w:pPr>
            <w:ins w:id="8633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</w:t>
              </w:r>
              <w:r w:rsidRPr="003876FC">
                <w:rPr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29FB2EB8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4" w:author="Suhwan Lim" w:date="2020-02-28T17:54:00Z"/>
                <w:rFonts w:eastAsia="PMingLiU"/>
                <w:sz w:val="16"/>
                <w:lang w:eastAsia="zh-TW"/>
              </w:rPr>
            </w:pPr>
            <w:ins w:id="8635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  <w:p w14:paraId="243C1A38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6" w:author="Suhwan Lim" w:date="2020-02-28T17:54:00Z"/>
                <w:rFonts w:eastAsia="PMingLiU"/>
                <w:sz w:val="16"/>
                <w:lang w:eastAsia="zh-TW"/>
              </w:rPr>
            </w:pPr>
            <w:ins w:id="8637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7A_n257A</w:t>
              </w:r>
            </w:ins>
          </w:p>
        </w:tc>
      </w:tr>
    </w:tbl>
    <w:p w14:paraId="4D233DA1" w14:textId="77777777" w:rsidR="00325471" w:rsidRDefault="00325471">
      <w:pPr>
        <w:overflowPunct/>
        <w:autoSpaceDE/>
        <w:autoSpaceDN/>
        <w:adjustRightInd/>
        <w:spacing w:after="0"/>
        <w:textAlignment w:val="auto"/>
        <w:rPr>
          <w:rFonts w:ascii="Arial" w:eastAsia="맑은 고딕" w:hAnsi="Arial" w:cs="Arial"/>
          <w:sz w:val="16"/>
          <w:szCs w:val="16"/>
          <w:lang w:eastAsia="ko-KR"/>
        </w:rPr>
      </w:pPr>
      <w:r>
        <w:rPr>
          <w:rFonts w:eastAsia="맑은 고딕" w:cs="Arial"/>
          <w:sz w:val="16"/>
          <w:szCs w:val="16"/>
          <w:lang w:eastAsia="ko-KR"/>
        </w:rPr>
        <w:br w:type="page"/>
      </w:r>
    </w:p>
    <w:p w14:paraId="5C003A1B" w14:textId="77777777" w:rsidR="00D308CA" w:rsidRDefault="00D308CA" w:rsidP="001A1F58">
      <w:pPr>
        <w:pStyle w:val="TAL"/>
        <w:rPr>
          <w:rFonts w:eastAsia="맑은 고딕" w:cs="Arial"/>
          <w:sz w:val="16"/>
          <w:szCs w:val="16"/>
          <w:lang w:eastAsia="ko-KR"/>
        </w:rPr>
      </w:pPr>
    </w:p>
    <w:p w14:paraId="0FC1F7E0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t xml:space="preserve">Inter-band EN-DC </w:t>
      </w:r>
      <w:r>
        <w:rPr>
          <w:rFonts w:hint="eastAsia"/>
          <w:sz w:val="28"/>
          <w:lang w:eastAsia="ja-JP"/>
        </w:rPr>
        <w:t>within</w:t>
      </w:r>
      <w:r>
        <w:rPr>
          <w:sz w:val="28"/>
        </w:rPr>
        <w:t xml:space="preserve"> FR</w:t>
      </w:r>
      <w:r>
        <w:rPr>
          <w:rFonts w:hint="eastAsia"/>
          <w:sz w:val="28"/>
          <w:lang w:eastAsia="ja-JP"/>
        </w:rPr>
        <w:t>1</w:t>
      </w:r>
    </w:p>
    <w:p w14:paraId="1F4F0C97" w14:textId="77777777" w:rsidR="00F45723" w:rsidRDefault="00F45723" w:rsidP="00832649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rPr>
          <w:rFonts w:hint="eastAsia"/>
          <w:lang w:eastAsia="ja-JP"/>
        </w:rPr>
        <w:t>4</w:t>
      </w:r>
      <w:r>
        <w:t>-1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14"/>
        <w:gridCol w:w="5883"/>
      </w:tblGrid>
      <w:tr w:rsidR="00F45723" w:rsidRPr="007E3289" w14:paraId="73F5CD53" w14:textId="77777777" w:rsidTr="00A01A93">
        <w:trPr>
          <w:trHeight w:val="47"/>
          <w:jc w:val="center"/>
        </w:trPr>
        <w:tc>
          <w:tcPr>
            <w:tcW w:w="3014" w:type="dxa"/>
            <w:shd w:val="clear" w:color="auto" w:fill="auto"/>
            <w:vAlign w:val="center"/>
            <w:hideMark/>
          </w:tcPr>
          <w:p w14:paraId="36A2C9E2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1E27B274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B27073" w:rsidRPr="007E3289" w14:paraId="5AB09BF3" w14:textId="77777777" w:rsidTr="00A01A93">
        <w:trPr>
          <w:trHeight w:val="47"/>
          <w:jc w:val="center"/>
        </w:trPr>
        <w:tc>
          <w:tcPr>
            <w:tcW w:w="3014" w:type="dxa"/>
            <w:shd w:val="clear" w:color="auto" w:fill="auto"/>
          </w:tcPr>
          <w:p w14:paraId="37D2EA68" w14:textId="77777777" w:rsidR="00B27073" w:rsidRPr="00615F07" w:rsidRDefault="00B27073" w:rsidP="00B27073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1-3_n7</w:t>
            </w:r>
            <w:r w:rsidRPr="00B27073">
              <w:rPr>
                <w:rFonts w:eastAsia="맑은 고딕"/>
                <w:b w:val="0"/>
                <w:lang w:val="en-US" w:eastAsia="ko-KR"/>
              </w:rPr>
              <w:t>-n78</w:t>
            </w:r>
          </w:p>
        </w:tc>
        <w:tc>
          <w:tcPr>
            <w:tcW w:w="5883" w:type="dxa"/>
          </w:tcPr>
          <w:p w14:paraId="317757FF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A</w:t>
            </w:r>
          </w:p>
          <w:p w14:paraId="4A779EAA" w14:textId="77777777" w:rsid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7A</w:t>
            </w:r>
          </w:p>
          <w:p w14:paraId="6A0EAF1B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A</w:t>
            </w:r>
          </w:p>
          <w:p w14:paraId="5060865C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220F5250" w14:textId="77777777" w:rsidR="00B27073" w:rsidRDefault="00B27073" w:rsidP="00B27073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B27073">
              <w:rPr>
                <w:rFonts w:eastAsia="맑은 고딕"/>
                <w:b w:val="0"/>
                <w:lang w:val="en-US" w:eastAsia="ko-KR"/>
              </w:rPr>
              <w:t>DC_3A_n78A</w:t>
            </w:r>
          </w:p>
          <w:p w14:paraId="40D58734" w14:textId="77777777" w:rsidR="00B27073" w:rsidRPr="00615F07" w:rsidRDefault="00B27073" w:rsidP="00B27073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3C_n78A</w:t>
            </w:r>
          </w:p>
        </w:tc>
      </w:tr>
      <w:tr w:rsidR="00B27073" w:rsidRPr="007E3289" w14:paraId="28A5166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45B8CBF" w14:textId="77777777" w:rsidR="00B27073" w:rsidRPr="000A2B8C" w:rsidRDefault="00B27073" w:rsidP="00B27073">
            <w:pPr>
              <w:pStyle w:val="TAC"/>
              <w:rPr>
                <w:rFonts w:eastAsia="맑은 고딕"/>
                <w:lang w:val="fi-FI" w:eastAsia="ko-KR"/>
              </w:rPr>
            </w:pPr>
            <w:r w:rsidRPr="000A2B8C">
              <w:rPr>
                <w:rFonts w:eastAsia="맑은 고딕" w:hint="eastAsia"/>
                <w:lang w:val="fi-FI" w:eastAsia="ko-KR"/>
              </w:rPr>
              <w:t>DC_1-3_n28-n78</w:t>
            </w:r>
          </w:p>
        </w:tc>
        <w:tc>
          <w:tcPr>
            <w:tcW w:w="5883" w:type="dxa"/>
            <w:vAlign w:val="center"/>
          </w:tcPr>
          <w:p w14:paraId="07336291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28A</w:t>
            </w:r>
          </w:p>
          <w:p w14:paraId="59590CB9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28A</w:t>
            </w:r>
          </w:p>
          <w:p w14:paraId="4849E9F3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28A</w:t>
            </w:r>
          </w:p>
          <w:p w14:paraId="56A0F9D3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789CF8BA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38FEF90C" w14:textId="77777777" w:rsidR="00B27073" w:rsidRPr="00C07F97" w:rsidRDefault="00B27073" w:rsidP="00B27073">
            <w:pPr>
              <w:spacing w:after="0"/>
              <w:jc w:val="center"/>
              <w:rPr>
                <w:lang w:val="fi-FI" w:eastAsia="fi-FI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</w:tc>
      </w:tr>
      <w:tr w:rsidR="00E51F42" w:rsidRPr="007E3289" w14:paraId="4A5B165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0594D79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7_n3</w:t>
            </w:r>
            <w:r w:rsidRPr="000A2B8C">
              <w:rPr>
                <w:rFonts w:eastAsia="맑은 고딕" w:hint="eastAsia"/>
                <w:lang w:val="fi-FI" w:eastAsia="ko-KR"/>
              </w:rPr>
              <w:t>-n78</w:t>
            </w:r>
          </w:p>
        </w:tc>
        <w:tc>
          <w:tcPr>
            <w:tcW w:w="5883" w:type="dxa"/>
            <w:vAlign w:val="center"/>
          </w:tcPr>
          <w:p w14:paraId="5CFE15E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3</w:t>
            </w: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1A9B8E9F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3</w:t>
            </w: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5CBB30B8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1448DD36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</w:t>
            </w: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_n78A</w:t>
            </w:r>
          </w:p>
        </w:tc>
      </w:tr>
      <w:tr w:rsidR="00E51F42" w:rsidRPr="007E3289" w14:paraId="6BF2033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374EA83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 w:rsidRPr="000A2B8C">
              <w:rPr>
                <w:rFonts w:eastAsia="맑은 고딕" w:hint="eastAsia"/>
                <w:lang w:val="fi-FI" w:eastAsia="ko-KR"/>
              </w:rPr>
              <w:t>DC_1-7_n28-n78</w:t>
            </w:r>
          </w:p>
        </w:tc>
        <w:tc>
          <w:tcPr>
            <w:tcW w:w="5883" w:type="dxa"/>
            <w:vAlign w:val="center"/>
          </w:tcPr>
          <w:p w14:paraId="57557470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28A</w:t>
            </w:r>
          </w:p>
          <w:p w14:paraId="0460C628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C_n28A</w:t>
            </w:r>
          </w:p>
          <w:p w14:paraId="0F9E9B5D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52BB066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E51F42" w:rsidRPr="007E3289" w14:paraId="1D431CF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E727F11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77-n78</w:t>
            </w:r>
          </w:p>
        </w:tc>
        <w:tc>
          <w:tcPr>
            <w:tcW w:w="5883" w:type="dxa"/>
            <w:vAlign w:val="center"/>
          </w:tcPr>
          <w:p w14:paraId="4981959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0B551A6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 xml:space="preserve"> </w:t>
            </w:r>
          </w:p>
          <w:p w14:paraId="5AE292A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4120AABE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</w:tc>
      </w:tr>
      <w:tr w:rsidR="00E51F42" w:rsidRPr="007E3289" w14:paraId="67E5B282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2BAA5FE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77-n79</w:t>
            </w:r>
          </w:p>
        </w:tc>
        <w:tc>
          <w:tcPr>
            <w:tcW w:w="5883" w:type="dxa"/>
            <w:vAlign w:val="center"/>
          </w:tcPr>
          <w:p w14:paraId="3D7EC39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432221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 xml:space="preserve"> </w:t>
            </w:r>
          </w:p>
          <w:p w14:paraId="0F781DF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0E22CB8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4230D51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1FE0A3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78-n79</w:t>
            </w:r>
          </w:p>
        </w:tc>
        <w:tc>
          <w:tcPr>
            <w:tcW w:w="5883" w:type="dxa"/>
            <w:vAlign w:val="center"/>
          </w:tcPr>
          <w:p w14:paraId="39DB4D9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8A</w:t>
            </w:r>
          </w:p>
          <w:p w14:paraId="2D3C000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 xml:space="preserve"> </w:t>
            </w:r>
          </w:p>
          <w:p w14:paraId="71D90D0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8A</w:t>
            </w:r>
          </w:p>
          <w:p w14:paraId="2ED5267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62AF7F1A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66B4F28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19_n77-n79</w:t>
            </w:r>
          </w:p>
        </w:tc>
        <w:tc>
          <w:tcPr>
            <w:tcW w:w="5883" w:type="dxa"/>
            <w:vAlign w:val="center"/>
          </w:tcPr>
          <w:p w14:paraId="3DC8AB2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9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_n77A</w:t>
            </w:r>
          </w:p>
          <w:p w14:paraId="565A565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1C5F2D0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01AC026F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19_n78-n79</w:t>
            </w:r>
          </w:p>
        </w:tc>
        <w:tc>
          <w:tcPr>
            <w:tcW w:w="5883" w:type="dxa"/>
            <w:vAlign w:val="center"/>
          </w:tcPr>
          <w:p w14:paraId="3EE604B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9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_n78A</w:t>
            </w:r>
          </w:p>
          <w:p w14:paraId="194F904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198552B1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0A4ECCE5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1_n77-n78</w:t>
            </w:r>
          </w:p>
        </w:tc>
        <w:tc>
          <w:tcPr>
            <w:tcW w:w="5883" w:type="dxa"/>
            <w:vAlign w:val="center"/>
          </w:tcPr>
          <w:p w14:paraId="0C1729E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6FAEA1E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</w:tc>
      </w:tr>
      <w:tr w:rsidR="00E51F42" w:rsidRPr="007E3289" w14:paraId="046F7C06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AC1FFE2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1_n77-n79</w:t>
            </w:r>
          </w:p>
        </w:tc>
        <w:tc>
          <w:tcPr>
            <w:tcW w:w="5883" w:type="dxa"/>
            <w:vAlign w:val="center"/>
          </w:tcPr>
          <w:p w14:paraId="6F8241B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731EECC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4842ED4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3F595EC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1_n78-n79</w:t>
            </w:r>
          </w:p>
        </w:tc>
        <w:tc>
          <w:tcPr>
            <w:tcW w:w="5883" w:type="dxa"/>
            <w:vAlign w:val="center"/>
          </w:tcPr>
          <w:p w14:paraId="3F854AD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8A</w:t>
            </w:r>
          </w:p>
          <w:p w14:paraId="7795C8B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6AF262B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A96798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42_n77-n78</w:t>
            </w:r>
          </w:p>
        </w:tc>
        <w:tc>
          <w:tcPr>
            <w:tcW w:w="5883" w:type="dxa"/>
            <w:vAlign w:val="center"/>
          </w:tcPr>
          <w:p w14:paraId="09C08EE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3B37E8F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</w:tc>
      </w:tr>
      <w:tr w:rsidR="00E51F42" w:rsidRPr="007E3289" w14:paraId="28642B9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FC2E046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lastRenderedPageBreak/>
              <w:t>DC_1-42_n77-n79</w:t>
            </w:r>
          </w:p>
        </w:tc>
        <w:tc>
          <w:tcPr>
            <w:tcW w:w="5883" w:type="dxa"/>
            <w:vAlign w:val="center"/>
          </w:tcPr>
          <w:p w14:paraId="2222C1C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2A7011B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00B7568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5E9FE3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42_n78-n79</w:t>
            </w:r>
          </w:p>
        </w:tc>
        <w:tc>
          <w:tcPr>
            <w:tcW w:w="5883" w:type="dxa"/>
            <w:vAlign w:val="center"/>
          </w:tcPr>
          <w:p w14:paraId="1CCAC8E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8A</w:t>
            </w:r>
          </w:p>
          <w:p w14:paraId="2A89BA2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0A78AAA9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47ED275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1</w:t>
            </w:r>
            <w:r>
              <w:rPr>
                <w:rFonts w:eastAsia="맑은 고딕"/>
                <w:lang w:val="fi-FI" w:eastAsia="ko-KR"/>
              </w:rPr>
              <w:t>9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605C977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5B2A8D3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8A</w:t>
            </w:r>
          </w:p>
        </w:tc>
      </w:tr>
      <w:tr w:rsidR="00E51F42" w:rsidRPr="007E3289" w14:paraId="53A37B91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237DEE6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1</w:t>
            </w:r>
            <w:r>
              <w:rPr>
                <w:rFonts w:eastAsia="맑은 고딕"/>
                <w:lang w:val="fi-FI" w:eastAsia="ko-KR"/>
              </w:rPr>
              <w:t>9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446EFEA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712C82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3099B07F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1C85C6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1</w:t>
            </w:r>
            <w:r>
              <w:rPr>
                <w:rFonts w:eastAsia="맑은 고딕"/>
                <w:lang w:val="fi-FI" w:eastAsia="ko-KR"/>
              </w:rPr>
              <w:t>9</w:t>
            </w:r>
            <w:r>
              <w:rPr>
                <w:rFonts w:eastAsia="맑은 고딕" w:hint="eastAsia"/>
                <w:lang w:val="fi-FI" w:eastAsia="ko-KR"/>
              </w:rPr>
              <w:t>_n78-n79</w:t>
            </w:r>
          </w:p>
        </w:tc>
        <w:tc>
          <w:tcPr>
            <w:tcW w:w="5883" w:type="dxa"/>
            <w:vAlign w:val="center"/>
          </w:tcPr>
          <w:p w14:paraId="3E8D45B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8A</w:t>
            </w:r>
          </w:p>
          <w:p w14:paraId="4CB7573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23B6D9F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314D7F9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1_n77-n78</w:t>
            </w:r>
          </w:p>
        </w:tc>
        <w:tc>
          <w:tcPr>
            <w:tcW w:w="5883" w:type="dxa"/>
            <w:vAlign w:val="center"/>
          </w:tcPr>
          <w:p w14:paraId="21AE2B2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31BA136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4A87B5B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53529F5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8A</w:t>
            </w:r>
          </w:p>
        </w:tc>
      </w:tr>
      <w:tr w:rsidR="00E51F42" w:rsidRPr="007E3289" w14:paraId="210483DE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8D4B60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1_n77-n79</w:t>
            </w:r>
          </w:p>
        </w:tc>
        <w:tc>
          <w:tcPr>
            <w:tcW w:w="5883" w:type="dxa"/>
            <w:vAlign w:val="center"/>
          </w:tcPr>
          <w:p w14:paraId="535796C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623F927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  <w:p w14:paraId="3BE331C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15F988D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39A4750C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5439F9C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1_n7</w:t>
            </w:r>
            <w:r>
              <w:rPr>
                <w:rFonts w:eastAsia="맑은 고딕"/>
                <w:lang w:val="fi-FI" w:eastAsia="ko-KR"/>
              </w:rPr>
              <w:t>8</w:t>
            </w:r>
            <w:r>
              <w:rPr>
                <w:rFonts w:eastAsia="맑은 고딕" w:hint="eastAsia"/>
                <w:lang w:val="fi-FI" w:eastAsia="ko-KR"/>
              </w:rPr>
              <w:t>-n79</w:t>
            </w:r>
          </w:p>
        </w:tc>
        <w:tc>
          <w:tcPr>
            <w:tcW w:w="5883" w:type="dxa"/>
            <w:vAlign w:val="center"/>
          </w:tcPr>
          <w:p w14:paraId="4E4EF3D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8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</w:t>
            </w:r>
          </w:p>
          <w:p w14:paraId="45ED8CF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  <w:p w14:paraId="4544F3D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8A</w:t>
            </w:r>
          </w:p>
          <w:p w14:paraId="014B1D0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7472190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52B2459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42_n77-n78</w:t>
            </w:r>
          </w:p>
        </w:tc>
        <w:tc>
          <w:tcPr>
            <w:tcW w:w="5883" w:type="dxa"/>
            <w:vAlign w:val="center"/>
          </w:tcPr>
          <w:p w14:paraId="131E719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11F80F5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</w:tc>
      </w:tr>
      <w:tr w:rsidR="00E51F42" w:rsidRPr="007E3289" w14:paraId="2DD2FAF1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837353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42_n77-n79</w:t>
            </w:r>
          </w:p>
        </w:tc>
        <w:tc>
          <w:tcPr>
            <w:tcW w:w="5883" w:type="dxa"/>
            <w:vAlign w:val="center"/>
          </w:tcPr>
          <w:p w14:paraId="5901CC8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350F7A4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4760433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1F1C0C7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42_n78-n79</w:t>
            </w:r>
          </w:p>
        </w:tc>
        <w:tc>
          <w:tcPr>
            <w:tcW w:w="5883" w:type="dxa"/>
            <w:vAlign w:val="center"/>
          </w:tcPr>
          <w:p w14:paraId="027D41E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8A</w:t>
            </w:r>
          </w:p>
          <w:p w14:paraId="1A54EEF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62650EB3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3004CE8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21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4D9340A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25239DA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8A</w:t>
            </w:r>
          </w:p>
        </w:tc>
      </w:tr>
      <w:tr w:rsidR="00E51F42" w:rsidRPr="007E3289" w14:paraId="189532B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9F1D7D8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21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2DF26C1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482A449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6C0CCE1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EC74743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21</w:t>
            </w:r>
            <w:r>
              <w:rPr>
                <w:rFonts w:eastAsia="맑은 고딕" w:hint="eastAsia"/>
                <w:lang w:val="fi-FI" w:eastAsia="ko-KR"/>
              </w:rPr>
              <w:t>_n78-n79</w:t>
            </w:r>
          </w:p>
        </w:tc>
        <w:tc>
          <w:tcPr>
            <w:tcW w:w="5883" w:type="dxa"/>
            <w:vAlign w:val="center"/>
          </w:tcPr>
          <w:p w14:paraId="2E05925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8A</w:t>
            </w:r>
          </w:p>
          <w:p w14:paraId="26CB9B2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47ADF22A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24AF96F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42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514FF04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02C12B7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8A</w:t>
            </w:r>
          </w:p>
        </w:tc>
      </w:tr>
      <w:tr w:rsidR="00E51F42" w:rsidRPr="007E3289" w14:paraId="4CE36FA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72FFEFD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42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0756169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0CAC667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238EDC39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C3FD2CE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42</w:t>
            </w:r>
            <w:r>
              <w:rPr>
                <w:rFonts w:eastAsia="맑은 고딕" w:hint="eastAsia"/>
                <w:lang w:val="fi-FI" w:eastAsia="ko-KR"/>
              </w:rPr>
              <w:t>_n7</w:t>
            </w:r>
            <w:r>
              <w:rPr>
                <w:rFonts w:eastAsia="맑은 고딕"/>
                <w:lang w:val="fi-FI" w:eastAsia="ko-KR"/>
              </w:rPr>
              <w:t>8</w:t>
            </w:r>
            <w:r>
              <w:rPr>
                <w:rFonts w:eastAsia="맑은 고딕" w:hint="eastAsia"/>
                <w:lang w:val="fi-FI" w:eastAsia="ko-KR"/>
              </w:rPr>
              <w:t>-n79</w:t>
            </w:r>
          </w:p>
        </w:tc>
        <w:tc>
          <w:tcPr>
            <w:tcW w:w="5883" w:type="dxa"/>
            <w:vAlign w:val="center"/>
          </w:tcPr>
          <w:p w14:paraId="478700F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8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</w:t>
            </w:r>
          </w:p>
          <w:p w14:paraId="213C5B7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0B32979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AA33C51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1</w:t>
            </w:r>
            <w:r>
              <w:rPr>
                <w:rFonts w:eastAsia="맑은 고딕"/>
                <w:lang w:val="fi-FI" w:eastAsia="ko-KR"/>
              </w:rPr>
              <w:t>-42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234DBF7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78B6785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8A</w:t>
            </w:r>
          </w:p>
        </w:tc>
      </w:tr>
      <w:tr w:rsidR="00E51F42" w:rsidRPr="007E3289" w14:paraId="1D413C0F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EEE3F8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1</w:t>
            </w:r>
            <w:r>
              <w:rPr>
                <w:rFonts w:eastAsia="맑은 고딕"/>
                <w:lang w:val="fi-FI" w:eastAsia="ko-KR"/>
              </w:rPr>
              <w:t>-42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0507859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0C9DD00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50CF31C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AA9DDCB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lastRenderedPageBreak/>
              <w:t>DC_21</w:t>
            </w:r>
            <w:r>
              <w:rPr>
                <w:rFonts w:eastAsia="맑은 고딕"/>
                <w:lang w:val="fi-FI" w:eastAsia="ko-KR"/>
              </w:rPr>
              <w:t>-42</w:t>
            </w:r>
            <w:r>
              <w:rPr>
                <w:rFonts w:eastAsia="맑은 고딕" w:hint="eastAsia"/>
                <w:lang w:val="fi-FI" w:eastAsia="ko-KR"/>
              </w:rPr>
              <w:t>_n78-n79</w:t>
            </w:r>
          </w:p>
        </w:tc>
        <w:tc>
          <w:tcPr>
            <w:tcW w:w="5883" w:type="dxa"/>
            <w:vAlign w:val="center"/>
          </w:tcPr>
          <w:p w14:paraId="11AEA67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8A</w:t>
            </w:r>
          </w:p>
          <w:p w14:paraId="7435D8E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6D095A44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7B52537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8_n28-n78</w:t>
            </w:r>
          </w:p>
        </w:tc>
        <w:tc>
          <w:tcPr>
            <w:tcW w:w="5883" w:type="dxa"/>
            <w:vAlign w:val="center"/>
          </w:tcPr>
          <w:p w14:paraId="3B616FD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_n28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240D7D0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3482462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28A</w:t>
            </w:r>
          </w:p>
          <w:p w14:paraId="04CAA42F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E51F42" w:rsidRPr="007E3289" w14:paraId="07FD4D6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AD8CF9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7_n1-n78</w:t>
            </w:r>
          </w:p>
          <w:p w14:paraId="0AA01166" w14:textId="77777777" w:rsidR="006155E5" w:rsidRDefault="006155E5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3-3-7_n1-n78</w:t>
            </w:r>
          </w:p>
          <w:p w14:paraId="39C8251C" w14:textId="77777777" w:rsidR="006155E5" w:rsidRDefault="006155E5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3-7-7_n1-n78</w:t>
            </w:r>
          </w:p>
          <w:p w14:paraId="4E447FB5" w14:textId="77777777" w:rsidR="006155E5" w:rsidRPr="000A2B8C" w:rsidRDefault="006155E5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3-3-7-7_n1-n78</w:t>
            </w:r>
          </w:p>
        </w:tc>
        <w:tc>
          <w:tcPr>
            <w:tcW w:w="5883" w:type="dxa"/>
            <w:vAlign w:val="center"/>
          </w:tcPr>
          <w:p w14:paraId="34E4291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1A</w:t>
            </w:r>
          </w:p>
          <w:p w14:paraId="3009CF4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03624BF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1A</w:t>
            </w:r>
          </w:p>
          <w:p w14:paraId="6D08DC6E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</w:tc>
      </w:tr>
      <w:tr w:rsidR="00E51F42" w:rsidRPr="007E3289" w14:paraId="341A723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B8FB340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8_n28-n78</w:t>
            </w:r>
          </w:p>
        </w:tc>
        <w:tc>
          <w:tcPr>
            <w:tcW w:w="5883" w:type="dxa"/>
            <w:vAlign w:val="center"/>
          </w:tcPr>
          <w:p w14:paraId="72DC6C9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_n28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0D400F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28A</w:t>
            </w:r>
          </w:p>
          <w:p w14:paraId="6DAB88B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68A97CE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49294CE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28A</w:t>
            </w:r>
          </w:p>
          <w:p w14:paraId="507859D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E51F42" w:rsidRPr="007E3289" w14:paraId="0A4260F6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59D09F6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 w:rsidRPr="000A2B8C">
              <w:rPr>
                <w:rFonts w:eastAsia="맑은 고딕" w:hint="eastAsia"/>
                <w:lang w:val="fi-FI" w:eastAsia="ko-KR"/>
              </w:rPr>
              <w:t>DC_3-7_n28-n78</w:t>
            </w:r>
          </w:p>
        </w:tc>
        <w:tc>
          <w:tcPr>
            <w:tcW w:w="5883" w:type="dxa"/>
            <w:vAlign w:val="center"/>
          </w:tcPr>
          <w:p w14:paraId="24941BF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28A</w:t>
            </w:r>
          </w:p>
          <w:p w14:paraId="6102182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28A</w:t>
            </w:r>
          </w:p>
          <w:p w14:paraId="2865F50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A_n28A</w:t>
            </w:r>
          </w:p>
          <w:p w14:paraId="6A74D07F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28A</w:t>
            </w:r>
          </w:p>
          <w:p w14:paraId="1E6F8DA0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389905C6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617F3D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6973604D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E51F42" w:rsidRPr="007E3289" w14:paraId="136DD956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F8E81EE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7-28_n28-n78</w:t>
            </w:r>
          </w:p>
        </w:tc>
        <w:tc>
          <w:tcPr>
            <w:tcW w:w="5883" w:type="dxa"/>
            <w:vAlign w:val="center"/>
          </w:tcPr>
          <w:p w14:paraId="091B42A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7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_n28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75D8ED8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28A</w:t>
            </w:r>
          </w:p>
          <w:p w14:paraId="1E1D9E0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7145272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  <w:p w14:paraId="04FCA3A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28A</w:t>
            </w:r>
          </w:p>
          <w:p w14:paraId="6B1EB0B4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E51F42" w:rsidRPr="007E3289" w14:paraId="75CF10AA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8377A1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5-n78</w:t>
            </w:r>
          </w:p>
        </w:tc>
        <w:tc>
          <w:tcPr>
            <w:tcW w:w="5883" w:type="dxa"/>
            <w:vAlign w:val="center"/>
          </w:tcPr>
          <w:p w14:paraId="03542AB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5A</w:t>
            </w:r>
          </w:p>
          <w:p w14:paraId="4EF6638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5A</w:t>
            </w:r>
          </w:p>
          <w:p w14:paraId="5D53FCD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5A</w:t>
            </w:r>
          </w:p>
          <w:p w14:paraId="7A18B98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2193151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229CD61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</w:tc>
      </w:tr>
      <w:tr w:rsidR="00E51F42" w:rsidRPr="007E3289" w14:paraId="5428E41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3BF4CCF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7_n5-n78</w:t>
            </w:r>
          </w:p>
        </w:tc>
        <w:tc>
          <w:tcPr>
            <w:tcW w:w="5883" w:type="dxa"/>
            <w:vAlign w:val="center"/>
          </w:tcPr>
          <w:p w14:paraId="7CF26F3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5A</w:t>
            </w:r>
          </w:p>
          <w:p w14:paraId="7BA0D4B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5A</w:t>
            </w:r>
          </w:p>
          <w:p w14:paraId="640E2F0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5A</w:t>
            </w:r>
          </w:p>
          <w:p w14:paraId="0F2DF2D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70C9BB6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062853F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E51F42" w:rsidRPr="007E3289" w14:paraId="396C47D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FC3589E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8_n5-n78</w:t>
            </w:r>
          </w:p>
        </w:tc>
        <w:tc>
          <w:tcPr>
            <w:tcW w:w="5883" w:type="dxa"/>
            <w:vAlign w:val="center"/>
          </w:tcPr>
          <w:p w14:paraId="442B6E7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5A</w:t>
            </w:r>
          </w:p>
          <w:p w14:paraId="513935C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5A</w:t>
            </w:r>
          </w:p>
          <w:p w14:paraId="1AD1D54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7EEF325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527CB9" w:rsidRPr="007E3289" w14:paraId="01D48B8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0A0D0183" w14:textId="77777777" w:rsidR="00527CB9" w:rsidRDefault="00527CB9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lastRenderedPageBreak/>
              <w:t>DC_2-7_n38-n66</w:t>
            </w:r>
          </w:p>
        </w:tc>
        <w:tc>
          <w:tcPr>
            <w:tcW w:w="5883" w:type="dxa"/>
            <w:vAlign w:val="center"/>
          </w:tcPr>
          <w:p w14:paraId="2FFFC27A" w14:textId="77777777" w:rsidR="00527CB9" w:rsidRDefault="00527CB9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A_n66A</w:t>
            </w:r>
          </w:p>
        </w:tc>
      </w:tr>
      <w:tr w:rsidR="009B1578" w:rsidRPr="007E3289" w14:paraId="3EF1DA64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1F97F47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-7_n38-n78</w:t>
            </w:r>
          </w:p>
        </w:tc>
        <w:tc>
          <w:tcPr>
            <w:tcW w:w="5883" w:type="dxa"/>
            <w:vAlign w:val="center"/>
          </w:tcPr>
          <w:p w14:paraId="6B949A57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A_n78A</w:t>
            </w:r>
          </w:p>
        </w:tc>
      </w:tr>
      <w:tr w:rsidR="009B1578" w:rsidRPr="007E3289" w14:paraId="343D8B3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F53FFA0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7_n5-n78</w:t>
            </w:r>
          </w:p>
        </w:tc>
        <w:tc>
          <w:tcPr>
            <w:tcW w:w="5883" w:type="dxa"/>
            <w:vAlign w:val="center"/>
          </w:tcPr>
          <w:p w14:paraId="34827A09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5A</w:t>
            </w:r>
          </w:p>
          <w:p w14:paraId="0C908E1A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5A</w:t>
            </w:r>
          </w:p>
          <w:p w14:paraId="20A84554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5A</w:t>
            </w:r>
          </w:p>
          <w:p w14:paraId="72785EBC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5A</w:t>
            </w:r>
          </w:p>
          <w:p w14:paraId="0ED74D7B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74C432D5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25DF1CB4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7B5CDAA9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9B1578" w:rsidRPr="007E3289" w14:paraId="63FC8E54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812A6B5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8_n5-n78</w:t>
            </w:r>
          </w:p>
        </w:tc>
        <w:tc>
          <w:tcPr>
            <w:tcW w:w="5883" w:type="dxa"/>
            <w:vAlign w:val="center"/>
          </w:tcPr>
          <w:p w14:paraId="3E922C8B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5A</w:t>
            </w:r>
          </w:p>
          <w:p w14:paraId="08C3B295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5A</w:t>
            </w:r>
          </w:p>
          <w:p w14:paraId="56A6A8B0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5A</w:t>
            </w:r>
          </w:p>
          <w:p w14:paraId="52A2485F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36BF3596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6077837F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9B1578" w:rsidRPr="007E3289" w14:paraId="5B082F5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AED1BA2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7-28_n5-n78</w:t>
            </w:r>
          </w:p>
        </w:tc>
        <w:tc>
          <w:tcPr>
            <w:tcW w:w="5883" w:type="dxa"/>
            <w:vAlign w:val="center"/>
          </w:tcPr>
          <w:p w14:paraId="2549FE01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7A_n5A</w:t>
            </w:r>
          </w:p>
          <w:p w14:paraId="22A2326C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5A</w:t>
            </w:r>
          </w:p>
          <w:p w14:paraId="43752CB4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5A</w:t>
            </w:r>
          </w:p>
          <w:p w14:paraId="0140DC92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305A8516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  <w:p w14:paraId="1BB071BD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9B1578" w:rsidRPr="007E3289" w14:paraId="6FDF578F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40D36B2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7-66_n38-n78</w:t>
            </w:r>
          </w:p>
        </w:tc>
        <w:tc>
          <w:tcPr>
            <w:tcW w:w="5883" w:type="dxa"/>
            <w:vAlign w:val="center"/>
          </w:tcPr>
          <w:p w14:paraId="69F82639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66A_n78A</w:t>
            </w:r>
          </w:p>
        </w:tc>
      </w:tr>
      <w:tr w:rsidR="00C60C04" w:rsidRPr="007E3289" w14:paraId="467A641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62EF6A4" w14:textId="77777777" w:rsidR="00C60C04" w:rsidRDefault="00C60C04" w:rsidP="009B1578">
            <w:pPr>
              <w:pStyle w:val="TAC"/>
              <w:rPr>
                <w:rFonts w:eastAsia="맑은 고딕"/>
                <w:lang w:val="fi-FI" w:eastAsia="ko-KR"/>
              </w:rPr>
            </w:pPr>
            <w:r w:rsidRPr="00A9532C">
              <w:rPr>
                <w:rFonts w:cs="Arial"/>
                <w:sz w:val="16"/>
                <w:szCs w:val="16"/>
              </w:rPr>
              <w:t>DC_3A-20A_n1A-n7A</w:t>
            </w:r>
          </w:p>
        </w:tc>
        <w:tc>
          <w:tcPr>
            <w:tcW w:w="5883" w:type="dxa"/>
            <w:vAlign w:val="center"/>
          </w:tcPr>
          <w:p w14:paraId="32B8EEC9" w14:textId="77777777" w:rsidR="00C60C04" w:rsidRPr="00A60B73" w:rsidRDefault="00C60C04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7BAD5C7F" w14:textId="77777777" w:rsidR="00C60C04" w:rsidRPr="00A60B73" w:rsidRDefault="00C60C04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44C27F47" w14:textId="77777777" w:rsidR="00C60C04" w:rsidRPr="00A60B73" w:rsidRDefault="00C60C04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7499AC78" w14:textId="77777777" w:rsidR="00C60C04" w:rsidRDefault="00C60C04" w:rsidP="00C60C04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</w:tc>
      </w:tr>
      <w:tr w:rsidR="00C60C04" w:rsidRPr="007E3289" w14:paraId="69C9128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05EA0CB" w14:textId="77777777" w:rsidR="00C60C04" w:rsidRDefault="00C60C04" w:rsidP="009B1578">
            <w:pPr>
              <w:pStyle w:val="TAC"/>
              <w:rPr>
                <w:rFonts w:eastAsia="맑은 고딕"/>
                <w:lang w:val="fi-FI" w:eastAsia="ko-KR"/>
              </w:rPr>
            </w:pPr>
            <w:r w:rsidRPr="00A9532C">
              <w:rPr>
                <w:rFonts w:cs="Arial"/>
                <w:sz w:val="16"/>
                <w:szCs w:val="16"/>
              </w:rPr>
              <w:t>DC_3A-20A_n1A-n28A</w:t>
            </w:r>
          </w:p>
        </w:tc>
        <w:tc>
          <w:tcPr>
            <w:tcW w:w="5883" w:type="dxa"/>
            <w:vAlign w:val="center"/>
          </w:tcPr>
          <w:p w14:paraId="294B6ECE" w14:textId="77777777" w:rsidR="00C60C04" w:rsidRDefault="00C60C04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4DE68D42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20C5EE33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644FF078" w14:textId="77777777" w:rsidR="00E524E7" w:rsidRDefault="00E524E7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E524E7" w:rsidRPr="007E3289" w14:paraId="3EB91B1E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1D94E5D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20A_n7A-n28A</w:t>
            </w:r>
          </w:p>
        </w:tc>
        <w:tc>
          <w:tcPr>
            <w:tcW w:w="5883" w:type="dxa"/>
            <w:vAlign w:val="center"/>
          </w:tcPr>
          <w:p w14:paraId="68A026E4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6300E240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33F4A0E5" w14:textId="77777777" w:rsidR="00E524E7" w:rsidRPr="00A60B73" w:rsidRDefault="00E524E7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4ACD3D65" w14:textId="77777777" w:rsidR="00E524E7" w:rsidRPr="00A60B73" w:rsidRDefault="00E524E7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E524E7" w:rsidRPr="007E3289" w14:paraId="45C9DD22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E52160E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20A_n7A-n78A</w:t>
            </w:r>
          </w:p>
        </w:tc>
        <w:tc>
          <w:tcPr>
            <w:tcW w:w="5883" w:type="dxa"/>
            <w:vAlign w:val="center"/>
          </w:tcPr>
          <w:p w14:paraId="0E24EDDB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39C5AB13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6F40BA70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213D3FEB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E524E7" w:rsidRPr="007E3289" w14:paraId="2182B390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C35351E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1A-n7A</w:t>
            </w:r>
          </w:p>
        </w:tc>
        <w:tc>
          <w:tcPr>
            <w:tcW w:w="5883" w:type="dxa"/>
            <w:vAlign w:val="center"/>
          </w:tcPr>
          <w:p w14:paraId="5043C2F3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529AB247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13B62B02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4E9C9DB4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695AE226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1A</w:t>
            </w:r>
          </w:p>
          <w:p w14:paraId="5EA2AAE3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7A</w:t>
            </w:r>
          </w:p>
        </w:tc>
      </w:tr>
      <w:tr w:rsidR="00E524E7" w:rsidRPr="007E3289" w14:paraId="5AD41785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E2F60C6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lastRenderedPageBreak/>
              <w:t>DC_3C-20A_n1A-n28A</w:t>
            </w:r>
          </w:p>
        </w:tc>
        <w:tc>
          <w:tcPr>
            <w:tcW w:w="5883" w:type="dxa"/>
            <w:vAlign w:val="center"/>
          </w:tcPr>
          <w:p w14:paraId="6AA04E04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22DDD13D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32B0C636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42B0D02C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1A</w:t>
            </w:r>
          </w:p>
          <w:p w14:paraId="142EF790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28A</w:t>
            </w:r>
          </w:p>
          <w:p w14:paraId="68DBFF0A" w14:textId="77777777" w:rsidR="00E524E7" w:rsidRPr="00A60B73" w:rsidRDefault="00E524E7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D42D67" w:rsidRPr="007E3289" w14:paraId="3273B19D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59730F2" w14:textId="77777777" w:rsidR="00D42D67" w:rsidRPr="00A9532C" w:rsidRDefault="00D42D6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7C_n1A-n78A</w:t>
            </w:r>
          </w:p>
        </w:tc>
        <w:tc>
          <w:tcPr>
            <w:tcW w:w="5883" w:type="dxa"/>
            <w:vAlign w:val="center"/>
          </w:tcPr>
          <w:p w14:paraId="643D6F68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23E7CB2A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0E69D0B2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1A</w:t>
            </w:r>
          </w:p>
          <w:p w14:paraId="0C77E641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  <w:p w14:paraId="6EC8F7D2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1A</w:t>
            </w:r>
          </w:p>
          <w:p w14:paraId="2ED81393" w14:textId="77777777" w:rsidR="00D42D67" w:rsidRPr="00A60B73" w:rsidRDefault="00D42D67" w:rsidP="00D42D6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78A</w:t>
            </w:r>
          </w:p>
        </w:tc>
      </w:tr>
      <w:tr w:rsidR="00F151AF" w:rsidRPr="007E3289" w14:paraId="461C1B6F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B71AB41" w14:textId="77777777" w:rsidR="00F151AF" w:rsidRPr="00A9532C" w:rsidRDefault="00F151AF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1A-n78A</w:t>
            </w:r>
          </w:p>
        </w:tc>
        <w:tc>
          <w:tcPr>
            <w:tcW w:w="5883" w:type="dxa"/>
            <w:vAlign w:val="center"/>
          </w:tcPr>
          <w:p w14:paraId="72C3A092" w14:textId="77777777" w:rsidR="00F151AF" w:rsidRPr="00A60B73" w:rsidRDefault="00F151A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55F3F793" w14:textId="77777777" w:rsidR="00F151AF" w:rsidRPr="00A60B73" w:rsidRDefault="00F151A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0B6DAA08" w14:textId="77777777" w:rsidR="00F151AF" w:rsidRPr="00A60B73" w:rsidRDefault="00F151A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0920B067" w14:textId="77777777" w:rsidR="00F151AF" w:rsidRPr="00A60B73" w:rsidRDefault="00F151AF" w:rsidP="00F151A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A21682" w:rsidRPr="007E3289" w14:paraId="70218237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F555E1F" w14:textId="77777777" w:rsidR="00A21682" w:rsidRPr="00A9532C" w:rsidRDefault="00A21682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7A_n1A-n78A</w:t>
            </w:r>
          </w:p>
        </w:tc>
        <w:tc>
          <w:tcPr>
            <w:tcW w:w="5883" w:type="dxa"/>
          </w:tcPr>
          <w:p w14:paraId="49089B36" w14:textId="77777777" w:rsidR="00A21682" w:rsidRPr="00A60B73" w:rsidRDefault="00A21682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6A373930" w14:textId="77777777" w:rsidR="00A21682" w:rsidRPr="00A60B73" w:rsidRDefault="00A21682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6399C6B8" w14:textId="77777777" w:rsidR="00A21682" w:rsidRPr="00A60B73" w:rsidRDefault="00A21682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1A</w:t>
            </w:r>
          </w:p>
          <w:p w14:paraId="1D696A58" w14:textId="77777777" w:rsidR="00A21682" w:rsidRPr="00A60B73" w:rsidRDefault="00A21682" w:rsidP="00A21682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AE47AC" w:rsidRPr="007E3289" w14:paraId="367FC015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08D666D" w14:textId="77777777" w:rsidR="00AE47AC" w:rsidRPr="00A9532C" w:rsidRDefault="00AE47AC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7A-n28A</w:t>
            </w:r>
          </w:p>
        </w:tc>
        <w:tc>
          <w:tcPr>
            <w:tcW w:w="5883" w:type="dxa"/>
          </w:tcPr>
          <w:p w14:paraId="5B9F338B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0589546F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0078E03F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383F9406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7A</w:t>
            </w:r>
          </w:p>
          <w:p w14:paraId="7A1E7A6D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28A</w:t>
            </w:r>
          </w:p>
          <w:p w14:paraId="7E4BA181" w14:textId="77777777" w:rsidR="00AE47AC" w:rsidRPr="00A60B73" w:rsidRDefault="00AE47AC" w:rsidP="00AE47A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4133DF" w:rsidRPr="007E3289" w14:paraId="6CC379BD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DF8C6F6" w14:textId="77777777" w:rsidR="004133DF" w:rsidRPr="00A9532C" w:rsidRDefault="004133DF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7A-n78A</w:t>
            </w:r>
          </w:p>
        </w:tc>
        <w:tc>
          <w:tcPr>
            <w:tcW w:w="5883" w:type="dxa"/>
          </w:tcPr>
          <w:p w14:paraId="2BF5A356" w14:textId="77777777" w:rsidR="004133DF" w:rsidRPr="00A60B73" w:rsidRDefault="004133D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0987D72A" w14:textId="77777777" w:rsidR="004133DF" w:rsidRPr="00A60B73" w:rsidRDefault="004133D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3B560D39" w14:textId="77777777" w:rsidR="004133DF" w:rsidRPr="00A60B73" w:rsidRDefault="004133D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6F460890" w14:textId="77777777" w:rsidR="004133DF" w:rsidRPr="00A60B73" w:rsidRDefault="004133DF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7C0CC9" w:rsidRPr="007E3289" w14:paraId="4525FC1B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2224A90" w14:textId="77777777" w:rsidR="007C0CC9" w:rsidRPr="00A9532C" w:rsidRDefault="007C0CC9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1A-7C_n28A-n78A</w:t>
            </w:r>
          </w:p>
        </w:tc>
        <w:tc>
          <w:tcPr>
            <w:tcW w:w="5883" w:type="dxa"/>
          </w:tcPr>
          <w:p w14:paraId="18933661" w14:textId="77777777" w:rsidR="007C0CC9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28A</w:t>
            </w:r>
          </w:p>
          <w:p w14:paraId="6299E653" w14:textId="77777777" w:rsidR="007C0CC9" w:rsidRPr="00A60B73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7C0CC9" w:rsidRPr="007E3289" w14:paraId="17B656EC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D457E9C" w14:textId="77777777" w:rsidR="007C0CC9" w:rsidRPr="007C0CC9" w:rsidRDefault="007C0CC9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7C_n28A-n78A</w:t>
            </w:r>
          </w:p>
        </w:tc>
        <w:tc>
          <w:tcPr>
            <w:tcW w:w="5883" w:type="dxa"/>
          </w:tcPr>
          <w:p w14:paraId="4E17089A" w14:textId="77777777" w:rsidR="007C0CC9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28A</w:t>
            </w:r>
          </w:p>
          <w:p w14:paraId="64B1E54B" w14:textId="77777777" w:rsidR="007C0CC9" w:rsidRPr="00A60B73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7C0CC9" w:rsidRPr="007E3289" w14:paraId="44AC90FA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9316C0F" w14:textId="77777777" w:rsidR="007C0CC9" w:rsidRPr="00A9532C" w:rsidRDefault="007C0CC9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28A-n78A</w:t>
            </w:r>
          </w:p>
        </w:tc>
        <w:tc>
          <w:tcPr>
            <w:tcW w:w="5883" w:type="dxa"/>
          </w:tcPr>
          <w:p w14:paraId="080B4A81" w14:textId="77777777" w:rsidR="00F56989" w:rsidRPr="00A60B73" w:rsidRDefault="00F56989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3435DC2E" w14:textId="77777777" w:rsidR="00F56989" w:rsidRPr="00A60B73" w:rsidRDefault="00F56989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114C95B9" w14:textId="77777777" w:rsidR="00F56989" w:rsidRPr="00A60B73" w:rsidRDefault="00F56989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  <w:p w14:paraId="421898D9" w14:textId="77777777" w:rsidR="007C0CC9" w:rsidRPr="00A60B73" w:rsidRDefault="007C0CC9" w:rsidP="007C0CC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CC69B0" w:rsidRPr="007E3289" w14:paraId="147B41BF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2B429FFD" w14:textId="77777777" w:rsidR="00CC69B0" w:rsidRPr="00A9532C" w:rsidRDefault="00CC69B0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7C_n1A-n78A</w:t>
            </w:r>
          </w:p>
        </w:tc>
        <w:tc>
          <w:tcPr>
            <w:tcW w:w="5883" w:type="dxa"/>
          </w:tcPr>
          <w:p w14:paraId="3600663B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485EBD8D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759A9513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1A</w:t>
            </w:r>
          </w:p>
          <w:p w14:paraId="4655E559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  <w:p w14:paraId="684C7374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1A</w:t>
            </w:r>
          </w:p>
          <w:p w14:paraId="57F60719" w14:textId="77777777" w:rsidR="00CC69B0" w:rsidRPr="00A60B73" w:rsidRDefault="00CC69B0" w:rsidP="00CC69B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78A</w:t>
            </w:r>
          </w:p>
        </w:tc>
      </w:tr>
      <w:tr w:rsidR="003A7F66" w:rsidRPr="007E3289" w14:paraId="45DF6B3B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5795F2EF" w14:textId="77777777" w:rsidR="003A7F66" w:rsidRPr="00A9532C" w:rsidRDefault="003A7F66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lastRenderedPageBreak/>
              <w:t>DC_3C-7C_n28A-n78A</w:t>
            </w:r>
          </w:p>
        </w:tc>
        <w:tc>
          <w:tcPr>
            <w:tcW w:w="5883" w:type="dxa"/>
          </w:tcPr>
          <w:p w14:paraId="2E959DA8" w14:textId="77777777" w:rsidR="003A7F66" w:rsidRDefault="003A7F66" w:rsidP="00CC69B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28A</w:t>
            </w:r>
          </w:p>
          <w:p w14:paraId="3CCDFFE9" w14:textId="77777777" w:rsidR="003A7F66" w:rsidRPr="00A60B73" w:rsidRDefault="003A7F66" w:rsidP="00CC69B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3A7F66" w:rsidRPr="007E3289" w14:paraId="2268AB81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27218B41" w14:textId="77777777" w:rsidR="003A7F66" w:rsidRPr="00A9532C" w:rsidRDefault="003A7F66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1A-3A_n7A-n78(2A)</w:t>
            </w:r>
          </w:p>
        </w:tc>
        <w:tc>
          <w:tcPr>
            <w:tcW w:w="5883" w:type="dxa"/>
          </w:tcPr>
          <w:p w14:paraId="4CE807C4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A</w:t>
            </w:r>
          </w:p>
          <w:p w14:paraId="7C7ECB28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A</w:t>
            </w:r>
          </w:p>
          <w:p w14:paraId="2744BF62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136EE434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20354AF3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(2A)</w:t>
            </w:r>
          </w:p>
          <w:p w14:paraId="37891EA0" w14:textId="77777777" w:rsidR="003A7F66" w:rsidRPr="00A60B73" w:rsidRDefault="003A7F66" w:rsidP="003A7F66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(2A)</w:t>
            </w:r>
          </w:p>
        </w:tc>
      </w:tr>
      <w:tr w:rsidR="00D7550F" w:rsidRPr="007E3289" w14:paraId="20A5E1C9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2488435D" w14:textId="77777777" w:rsidR="00D7550F" w:rsidRPr="00A9532C" w:rsidRDefault="00D7550F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1A-3C_n7A-n78(2A)</w:t>
            </w:r>
          </w:p>
        </w:tc>
        <w:tc>
          <w:tcPr>
            <w:tcW w:w="5883" w:type="dxa"/>
          </w:tcPr>
          <w:p w14:paraId="1A8D15E9" w14:textId="77777777" w:rsidR="00D7550F" w:rsidRPr="00A9532C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9532C">
              <w:rPr>
                <w:rFonts w:ascii="Arial" w:hAnsi="Arial" w:cs="Arial"/>
                <w:sz w:val="16"/>
                <w:szCs w:val="16"/>
              </w:rPr>
              <w:t>DC_1A_n7A</w:t>
            </w:r>
          </w:p>
          <w:p w14:paraId="318E5E4B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A</w:t>
            </w:r>
          </w:p>
          <w:p w14:paraId="3DC42422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28AB11BB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45D4038E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(2A)</w:t>
            </w:r>
          </w:p>
          <w:p w14:paraId="71994982" w14:textId="77777777" w:rsidR="00D7550F" w:rsidRPr="00D7550F" w:rsidRDefault="00D7550F" w:rsidP="00D7550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(2A)</w:t>
            </w:r>
          </w:p>
        </w:tc>
      </w:tr>
      <w:tr w:rsidR="0057576A" w:rsidRPr="007E3289" w14:paraId="0A2DF9A2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6D3A2AE" w14:textId="77777777" w:rsidR="0057576A" w:rsidRPr="00A9532C" w:rsidRDefault="0057576A" w:rsidP="0057576A">
            <w:pPr>
              <w:pStyle w:val="TAC"/>
              <w:rPr>
                <w:rFonts w:cs="Arial"/>
                <w:sz w:val="16"/>
                <w:szCs w:val="16"/>
              </w:rPr>
            </w:pPr>
            <w:r w:rsidRPr="00D94CFB">
              <w:rPr>
                <w:rFonts w:eastAsia="MS Mincho" w:cs="Arial"/>
                <w:lang w:val="en-US" w:eastAsia="ja-JP"/>
              </w:rPr>
              <w:t>DC_2A-66A_n41A-n71A</w:t>
            </w:r>
          </w:p>
        </w:tc>
        <w:tc>
          <w:tcPr>
            <w:tcW w:w="5883" w:type="dxa"/>
            <w:vAlign w:val="center"/>
          </w:tcPr>
          <w:p w14:paraId="5014ABB3" w14:textId="77777777" w:rsidR="0057576A" w:rsidRDefault="0057576A" w:rsidP="005757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40BDE99" w14:textId="77777777" w:rsidR="0057576A" w:rsidRDefault="0057576A" w:rsidP="005757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166774FE" w14:textId="77777777" w:rsidR="0057576A" w:rsidRDefault="0057576A" w:rsidP="005757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19FFECD9" w14:textId="77777777" w:rsidR="0057576A" w:rsidRPr="00A9532C" w:rsidRDefault="0057576A" w:rsidP="0057576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55566C" w:rsidRPr="007E3289" w14:paraId="04A21EAC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0CE6331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DC_1A-18A_n3A-n78A</w:t>
            </w:r>
          </w:p>
        </w:tc>
        <w:tc>
          <w:tcPr>
            <w:tcW w:w="5883" w:type="dxa"/>
          </w:tcPr>
          <w:p w14:paraId="28C01024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3A</w:t>
            </w:r>
          </w:p>
          <w:p w14:paraId="6B37F78A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  <w:p w14:paraId="5D204764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_n3A</w:t>
            </w:r>
          </w:p>
          <w:p w14:paraId="3A5FB4A6" w14:textId="77777777" w:rsidR="0055566C" w:rsidRPr="00D94CFB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</w:tc>
      </w:tr>
      <w:tr w:rsidR="0055566C" w:rsidRPr="007E3289" w14:paraId="5AF04AF0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A7F6235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1A-28A_n3A-n78A</w:t>
            </w:r>
          </w:p>
        </w:tc>
        <w:tc>
          <w:tcPr>
            <w:tcW w:w="5883" w:type="dxa"/>
          </w:tcPr>
          <w:p w14:paraId="63E76E28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3A</w:t>
            </w:r>
          </w:p>
          <w:p w14:paraId="4079EBBE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  <w:p w14:paraId="2055B17D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28A_n3A</w:t>
            </w:r>
          </w:p>
          <w:p w14:paraId="1286DD9B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28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</w:tc>
      </w:tr>
      <w:tr w:rsidR="00F2326D" w:rsidRPr="007E3289" w14:paraId="52869C12" w14:textId="77777777" w:rsidTr="00F56989">
        <w:trPr>
          <w:trHeight w:val="293"/>
          <w:jc w:val="center"/>
        </w:trPr>
        <w:tc>
          <w:tcPr>
            <w:tcW w:w="3014" w:type="dxa"/>
            <w:shd w:val="clear" w:color="auto" w:fill="auto"/>
            <w:noWrap/>
          </w:tcPr>
          <w:p w14:paraId="4F77CBE7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41D63A47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_n3A</w:t>
            </w:r>
          </w:p>
        </w:tc>
      </w:tr>
      <w:tr w:rsidR="00F2326D" w:rsidRPr="007E3289" w14:paraId="31069B6D" w14:textId="77777777" w:rsidTr="00F56989">
        <w:trPr>
          <w:trHeight w:val="284"/>
          <w:jc w:val="center"/>
        </w:trPr>
        <w:tc>
          <w:tcPr>
            <w:tcW w:w="3014" w:type="dxa"/>
            <w:shd w:val="clear" w:color="auto" w:fill="auto"/>
            <w:noWrap/>
          </w:tcPr>
          <w:p w14:paraId="111E360F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4F0C96EB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_n28A</w:t>
            </w:r>
          </w:p>
        </w:tc>
      </w:tr>
      <w:tr w:rsidR="00F2326D" w:rsidRPr="007E3289" w14:paraId="164948B5" w14:textId="77777777" w:rsidTr="00F56989">
        <w:trPr>
          <w:trHeight w:val="259"/>
          <w:jc w:val="center"/>
        </w:trPr>
        <w:tc>
          <w:tcPr>
            <w:tcW w:w="3014" w:type="dxa"/>
            <w:shd w:val="clear" w:color="auto" w:fill="auto"/>
            <w:noWrap/>
          </w:tcPr>
          <w:p w14:paraId="65856735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49D54873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8A_n3A</w:t>
            </w:r>
          </w:p>
        </w:tc>
      </w:tr>
      <w:tr w:rsidR="00F2326D" w:rsidRPr="007E3289" w14:paraId="17173DB3" w14:textId="77777777" w:rsidTr="00F56989">
        <w:trPr>
          <w:trHeight w:val="278"/>
          <w:jc w:val="center"/>
        </w:trPr>
        <w:tc>
          <w:tcPr>
            <w:tcW w:w="3014" w:type="dxa"/>
            <w:shd w:val="clear" w:color="auto" w:fill="auto"/>
            <w:noWrap/>
          </w:tcPr>
          <w:p w14:paraId="147714EF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376ACBBF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8A_n28A</w:t>
            </w:r>
          </w:p>
        </w:tc>
      </w:tr>
      <w:tr w:rsidR="00A01A93" w:rsidRPr="00691F29" w14:paraId="2722BE5D" w14:textId="77777777" w:rsidTr="008A4BB0">
        <w:tblPrEx>
          <w:tblCellMar>
            <w:left w:w="28" w:type="dxa"/>
            <w:right w:w="28" w:type="dxa"/>
          </w:tblCellMar>
        </w:tblPrEx>
        <w:trPr>
          <w:trHeight w:val="555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A6B14C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3A-8A_n1A-n78A</w:t>
            </w:r>
          </w:p>
          <w:p w14:paraId="22ECB66F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  <w:p w14:paraId="6E1F83AF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0BB5BA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3A_n1A</w:t>
            </w:r>
          </w:p>
          <w:p w14:paraId="3E4782CD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3A_n78A</w:t>
            </w:r>
          </w:p>
          <w:p w14:paraId="5871D155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1A</w:t>
            </w:r>
          </w:p>
          <w:p w14:paraId="21788212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78A</w:t>
            </w:r>
          </w:p>
        </w:tc>
      </w:tr>
      <w:tr w:rsidR="00A01A93" w:rsidRPr="00691F29" w14:paraId="0EC39E1D" w14:textId="77777777" w:rsidTr="00A01A93">
        <w:tblPrEx>
          <w:tblCellMar>
            <w:left w:w="28" w:type="dxa"/>
            <w:right w:w="28" w:type="dxa"/>
          </w:tblCellMar>
        </w:tblPrEx>
        <w:trPr>
          <w:trHeight w:val="858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DB6BF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7A-8A_n1A-n78A</w:t>
            </w:r>
          </w:p>
          <w:p w14:paraId="0C88A9BD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E45DF2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7A_n1A</w:t>
            </w:r>
          </w:p>
          <w:p w14:paraId="60F50625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  <w:p w14:paraId="32F9B5C0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1A</w:t>
            </w:r>
          </w:p>
          <w:p w14:paraId="30BE4757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78A</w:t>
            </w:r>
          </w:p>
        </w:tc>
      </w:tr>
      <w:tr w:rsidR="009835C7" w14:paraId="1ABEFF28" w14:textId="77777777" w:rsidTr="008A4BB0">
        <w:tblPrEx>
          <w:tblCellMar>
            <w:left w:w="28" w:type="dxa"/>
            <w:right w:w="28" w:type="dxa"/>
          </w:tblCellMar>
        </w:tblPrEx>
        <w:trPr>
          <w:trHeight w:val="98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57948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-3A_n38A-n78A</w:t>
            </w:r>
          </w:p>
          <w:p w14:paraId="5E5A8237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267A0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3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_n38A</w:t>
            </w:r>
          </w:p>
          <w:p w14:paraId="7B8E3CCA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3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_n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7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8A</w:t>
            </w:r>
          </w:p>
        </w:tc>
      </w:tr>
      <w:tr w:rsidR="009835C7" w14:paraId="6F7CD133" w14:textId="77777777" w:rsidTr="008A4BB0">
        <w:tblPrEx>
          <w:tblCellMar>
            <w:left w:w="28" w:type="dxa"/>
            <w:right w:w="28" w:type="dxa"/>
          </w:tblCellMar>
        </w:tblPrEx>
        <w:trPr>
          <w:trHeight w:val="556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4F590E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lastRenderedPageBreak/>
              <w:t>DC_3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-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20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A_n38A-n78A</w:t>
            </w:r>
          </w:p>
          <w:p w14:paraId="7B183869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391B8A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3A_n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3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8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  <w:p w14:paraId="08E25FAB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3A_n78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</w:tc>
      </w:tr>
      <w:tr w:rsidR="009835C7" w14:paraId="205ACBCB" w14:textId="77777777" w:rsidTr="008A4BB0">
        <w:tblPrEx>
          <w:tblCellMar>
            <w:left w:w="28" w:type="dxa"/>
            <w:right w:w="28" w:type="dxa"/>
          </w:tblCellMar>
        </w:tblPrEx>
        <w:trPr>
          <w:trHeight w:val="549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728691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-20A_n3A-n78A</w:t>
            </w:r>
          </w:p>
          <w:p w14:paraId="1EA13807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F25BB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3A</w:t>
            </w:r>
          </w:p>
          <w:p w14:paraId="568751D2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20A_n3A</w:t>
            </w:r>
          </w:p>
        </w:tc>
      </w:tr>
      <w:tr w:rsidR="009835C7" w14:paraId="0AAB4DBF" w14:textId="77777777" w:rsidTr="008A4BB0">
        <w:tblPrEx>
          <w:tblCellMar>
            <w:left w:w="28" w:type="dxa"/>
            <w:right w:w="28" w:type="dxa"/>
          </w:tblCellMar>
        </w:tblPrEx>
        <w:trPr>
          <w:trHeight w:val="571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8F0CE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1A-20A_n3A-n38A</w:t>
            </w:r>
          </w:p>
          <w:p w14:paraId="474AE24E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D8B184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1A_n3A</w:t>
            </w:r>
          </w:p>
          <w:p w14:paraId="7A1ECCFF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20A_n3A</w:t>
            </w:r>
          </w:p>
        </w:tc>
      </w:tr>
      <w:tr w:rsidR="009835C7" w14:paraId="3F669BC7" w14:textId="77777777" w:rsidTr="008A4BB0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25CA5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7A_20A_n3A_n78A</w:t>
            </w:r>
          </w:p>
          <w:p w14:paraId="693911FC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3EDE7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7A_n3A</w:t>
            </w:r>
          </w:p>
          <w:p w14:paraId="737A8C55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20A_n3A</w:t>
            </w:r>
          </w:p>
        </w:tc>
      </w:tr>
      <w:tr w:rsidR="00727F83" w:rsidRPr="0074384B" w14:paraId="48175233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07B8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19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C034B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A_n79A</w:t>
            </w:r>
          </w:p>
        </w:tc>
      </w:tr>
      <w:tr w:rsidR="00727F83" w:rsidRPr="0074384B" w14:paraId="02B9BDA8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5567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21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E3950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21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21A_n79A</w:t>
            </w:r>
          </w:p>
        </w:tc>
      </w:tr>
      <w:tr w:rsidR="00727F83" w:rsidRPr="0074384B" w14:paraId="78B4F6A4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98CB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-19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B7784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3A_n79A</w:t>
            </w:r>
          </w:p>
        </w:tc>
      </w:tr>
      <w:tr w:rsidR="00727F83" w:rsidRPr="0074384B" w14:paraId="6F601963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DCCD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-21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17B9D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9A_n79A</w:t>
            </w:r>
          </w:p>
        </w:tc>
      </w:tr>
      <w:tr w:rsidR="00727F83" w:rsidRPr="0074384B" w14:paraId="24800861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AE5C5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19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ABAE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A_n79A</w:t>
            </w:r>
          </w:p>
        </w:tc>
      </w:tr>
      <w:tr w:rsidR="00727F83" w:rsidRPr="0074384B" w14:paraId="7F3345EA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E46BB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21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5771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21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21A_n79A</w:t>
            </w:r>
          </w:p>
        </w:tc>
      </w:tr>
      <w:tr w:rsidR="00727F83" w:rsidRPr="0074384B" w14:paraId="55ECBDC3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273A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-19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3DAC6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3A_n79A</w:t>
            </w:r>
          </w:p>
        </w:tc>
      </w:tr>
      <w:tr w:rsidR="00727F83" w:rsidRPr="0074384B" w14:paraId="2E96CABF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8C7E4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-21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95ECD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9A_n79A</w:t>
            </w:r>
          </w:p>
        </w:tc>
      </w:tr>
      <w:tr w:rsidR="00D01F21" w:rsidRPr="006A45F9" w14:paraId="3E32F0F6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CC6FE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F4A9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66A</w:t>
            </w:r>
          </w:p>
          <w:p w14:paraId="42A8D0EF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66A</w:t>
            </w:r>
          </w:p>
          <w:p w14:paraId="61643CFC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78A</w:t>
            </w:r>
          </w:p>
          <w:p w14:paraId="5D84796B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78A</w:t>
            </w:r>
          </w:p>
        </w:tc>
      </w:tr>
      <w:tr w:rsidR="00D01F21" w:rsidRPr="006A45F9" w14:paraId="2DECED26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2E735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lastRenderedPageBreak/>
              <w:t>DC_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CADED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7029367C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66A</w:t>
            </w:r>
          </w:p>
          <w:p w14:paraId="781C27A2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  <w:p w14:paraId="6B2963F7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78A</w:t>
            </w:r>
          </w:p>
        </w:tc>
      </w:tr>
      <w:tr w:rsidR="00D01F21" w:rsidRPr="006A45F9" w14:paraId="4C62CA50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28C5D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-7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C983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66A</w:t>
            </w:r>
          </w:p>
          <w:p w14:paraId="76429EFF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74DA98F1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78A</w:t>
            </w:r>
          </w:p>
          <w:p w14:paraId="012A3C95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</w:tc>
      </w:tr>
      <w:tr w:rsidR="00D01F21" w:rsidRPr="006A45F9" w14:paraId="390246B0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84306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-7A-7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FE198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66A</w:t>
            </w:r>
          </w:p>
          <w:p w14:paraId="1EEE68B3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3B3364C2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78A</w:t>
            </w:r>
          </w:p>
          <w:p w14:paraId="3DAD3620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</w:tc>
      </w:tr>
      <w:tr w:rsidR="00D01F21" w:rsidRPr="006A45F9" w14:paraId="0F74DF46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E9858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-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7299A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66A</w:t>
            </w:r>
          </w:p>
          <w:p w14:paraId="74D3FDA4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03B670CC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78A</w:t>
            </w:r>
          </w:p>
          <w:p w14:paraId="0911EB19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</w:tc>
      </w:tr>
      <w:tr w:rsidR="000D71D5" w:rsidRPr="006A45F9" w14:paraId="5D5DE1F8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34F5" w14:textId="77777777" w:rsidR="000D71D5" w:rsidRPr="00D01F21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F34F3">
              <w:rPr>
                <w:rFonts w:ascii="Arial" w:eastAsia="MS Mincho" w:hAnsi="Arial" w:cs="Arial"/>
                <w:sz w:val="18"/>
                <w:lang w:val="en-US" w:eastAsia="ja-JP"/>
              </w:rPr>
              <w:t>DC_46A-66A_n25A-n4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A5B25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F34F3">
              <w:rPr>
                <w:rFonts w:ascii="Arial" w:eastAsia="MS Mincho" w:hAnsi="Arial" w:cs="Arial"/>
                <w:sz w:val="18"/>
                <w:lang w:val="en-US" w:eastAsia="ja-JP"/>
              </w:rPr>
              <w:t>DC_66A_n25A</w:t>
            </w:r>
          </w:p>
          <w:p w14:paraId="2F976080" w14:textId="77777777" w:rsidR="000D71D5" w:rsidRPr="00D01F21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F34F3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</w:tc>
      </w:tr>
      <w:tr w:rsidR="000D71D5" w:rsidRPr="006A45F9" w14:paraId="4D727C5C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2CE44" w14:textId="77777777" w:rsidR="000D71D5" w:rsidRPr="00FF34F3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46C-66A_n25A-n4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00B79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66A_n25A</w:t>
            </w:r>
          </w:p>
          <w:p w14:paraId="01E51C11" w14:textId="77777777" w:rsidR="000D71D5" w:rsidRPr="00FF34F3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</w:tc>
      </w:tr>
      <w:tr w:rsidR="000D71D5" w:rsidRPr="006A45F9" w14:paraId="58FAFAC2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9BA81" w14:textId="77777777" w:rsidR="000D71D5" w:rsidRPr="00CF6A3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46D-66A_n25A-n4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4B29E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25A</w:t>
            </w:r>
          </w:p>
          <w:p w14:paraId="2F152361" w14:textId="77777777" w:rsidR="000D71D5" w:rsidRPr="00CF6A3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</w:tc>
      </w:tr>
      <w:tr w:rsidR="000D71D5" w:rsidRPr="006A45F9" w14:paraId="26B2FCCA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2B8FF" w14:textId="77777777" w:rsidR="000D71D5" w:rsidRPr="00CF6A3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46A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FE447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4B55693C" w14:textId="77777777" w:rsidR="000D71D5" w:rsidRPr="00B47FDC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773BD382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88AA1" w14:textId="77777777" w:rsidR="000D71D5" w:rsidRPr="00B47FDC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46C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B13A2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51FD2330" w14:textId="77777777" w:rsidR="000D71D5" w:rsidRPr="00B47FDC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0C29FAAF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E11B8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46D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AA478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45348DA0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6AF2FF50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2D0F5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-4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7287C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0BF902F4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</w:tc>
      </w:tr>
      <w:tr w:rsidR="000D71D5" w:rsidRPr="006A45F9" w14:paraId="1E4E20E1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99481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-46C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6D4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52F8652C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</w:tc>
      </w:tr>
      <w:tr w:rsidR="000D71D5" w:rsidRPr="006A45F9" w14:paraId="2DABC25E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00DB0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lastRenderedPageBreak/>
              <w:t>DC_2A-46D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9EA63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3B119C73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</w:tc>
      </w:tr>
      <w:tr w:rsidR="00213980" w:rsidRPr="006A45F9" w14:paraId="080095B8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C5AC7" w14:textId="77777777" w:rsidR="00213980" w:rsidRPr="00BF2DCF" w:rsidRDefault="00213980" w:rsidP="0021398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eastAsia="Times New Roman" w:cs="Arial"/>
                <w:szCs w:val="18"/>
              </w:rPr>
              <w:t>DC_13A-66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35AD5" w14:textId="77777777" w:rsidR="00213980" w:rsidRPr="00BF2DCF" w:rsidRDefault="00213980" w:rsidP="0021398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eastAsia="Times New Roman" w:cs="Arial"/>
                <w:szCs w:val="18"/>
              </w:rPr>
              <w:t>DC_13A_n48A</w:t>
            </w:r>
            <w:r>
              <w:rPr>
                <w:rFonts w:eastAsia="Times New Roman" w:cs="Arial"/>
                <w:szCs w:val="18"/>
              </w:rPr>
              <w:br/>
              <w:t>DC_66A_n5A</w:t>
            </w:r>
            <w:r>
              <w:rPr>
                <w:rFonts w:eastAsia="Times New Roman" w:cs="Arial"/>
                <w:szCs w:val="18"/>
              </w:rPr>
              <w:br/>
              <w:t>DC_66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</w:tr>
      <w:tr w:rsidR="00101B6F" w:rsidRPr="006A45F9" w14:paraId="12D76B53" w14:textId="77777777" w:rsidTr="00101B6F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C5C62" w14:textId="77777777" w:rsidR="00101B6F" w:rsidRDefault="00101B6F" w:rsidP="00101B6F">
            <w:pPr>
              <w:keepNext/>
              <w:keepLines/>
              <w:spacing w:after="0"/>
              <w:jc w:val="center"/>
            </w:pPr>
            <w:r w:rsidRPr="00BD7E75">
              <w:t>DC_2A</w:t>
            </w:r>
            <w:r>
              <w:t>-46A</w:t>
            </w:r>
            <w:r w:rsidRPr="00BD7E75">
              <w:t>_n41A-n66A</w:t>
            </w:r>
            <w:r>
              <w:t xml:space="preserve"> </w:t>
            </w:r>
          </w:p>
          <w:p w14:paraId="52F0D957" w14:textId="77777777" w:rsidR="00101B6F" w:rsidRDefault="00101B6F" w:rsidP="00101B6F">
            <w:pPr>
              <w:keepNext/>
              <w:keepLines/>
              <w:spacing w:after="0"/>
              <w:jc w:val="center"/>
            </w:pPr>
            <w:r>
              <w:t>DC_2A-46C_n41A-n66A</w:t>
            </w:r>
          </w:p>
          <w:p w14:paraId="7CCED237" w14:textId="77777777" w:rsidR="00101B6F" w:rsidRDefault="00101B6F" w:rsidP="00101B6F">
            <w:pPr>
              <w:keepNext/>
              <w:keepLines/>
              <w:spacing w:after="0"/>
              <w:jc w:val="center"/>
              <w:rPr>
                <w:rFonts w:eastAsia="Times New Roman" w:cs="Arial"/>
                <w:szCs w:val="18"/>
              </w:rPr>
            </w:pPr>
            <w:r>
              <w:t>DC_2A-46D_n41A-n66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3929A" w14:textId="77777777" w:rsidR="00101B6F" w:rsidRDefault="00101B6F" w:rsidP="00101B6F">
            <w:pPr>
              <w:keepNext/>
              <w:keepLines/>
              <w:spacing w:after="0"/>
              <w:jc w:val="center"/>
            </w:pPr>
            <w:r>
              <w:t>DC_2A_n41A</w:t>
            </w:r>
          </w:p>
          <w:p w14:paraId="77FBD2EB" w14:textId="77777777" w:rsidR="00101B6F" w:rsidRDefault="00101B6F" w:rsidP="00101B6F">
            <w:pPr>
              <w:keepNext/>
              <w:keepLines/>
              <w:spacing w:after="0"/>
              <w:jc w:val="center"/>
              <w:rPr>
                <w:rFonts w:eastAsia="Times New Roman" w:cs="Arial"/>
                <w:szCs w:val="18"/>
              </w:rPr>
            </w:pPr>
            <w:r>
              <w:t>DC_2A_n66A</w:t>
            </w:r>
          </w:p>
        </w:tc>
      </w:tr>
      <w:tr w:rsidR="00101B6F" w:rsidRPr="006A45F9" w14:paraId="2955BC5A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CFCA2" w14:textId="77777777" w:rsidR="00101B6F" w:rsidRDefault="00101B6F" w:rsidP="00101B6F">
            <w:pPr>
              <w:keepNext/>
              <w:keepLines/>
              <w:spacing w:after="0"/>
              <w:jc w:val="center"/>
            </w:pPr>
            <w:r w:rsidRPr="00E94B94">
              <w:t>DC_2A-66A_n41(2A)-n71A</w:t>
            </w:r>
          </w:p>
          <w:p w14:paraId="57B4B681" w14:textId="77777777" w:rsidR="00101B6F" w:rsidRPr="00BD7E75" w:rsidRDefault="00101B6F" w:rsidP="00101B6F">
            <w:pPr>
              <w:keepNext/>
              <w:keepLines/>
              <w:spacing w:after="0"/>
              <w:jc w:val="center"/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2A-66A_n41C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A632E" w14:textId="77777777" w:rsidR="00101B6F" w:rsidRPr="00EA2495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514BC044" w14:textId="77777777" w:rsidR="00101B6F" w:rsidRPr="00EA2495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621BC166" w14:textId="77777777" w:rsidR="00101B6F" w:rsidRPr="00EA2495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5DD757F2" w14:textId="77777777" w:rsidR="00101B6F" w:rsidRDefault="00101B6F" w:rsidP="00101B6F">
            <w:pPr>
              <w:keepNext/>
              <w:keepLines/>
              <w:spacing w:after="0"/>
              <w:jc w:val="center"/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0616A" w:rsidRPr="006A45F9" w14:paraId="75ED79BB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78F94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B34811">
              <w:rPr>
                <w:szCs w:val="18"/>
              </w:rPr>
              <w:t>DC_7A-28A_n3A-n78A</w:t>
            </w:r>
          </w:p>
          <w:p w14:paraId="5DBBF429" w14:textId="77777777" w:rsidR="0000616A" w:rsidRPr="00E94B94" w:rsidRDefault="0000616A" w:rsidP="0000616A">
            <w:pPr>
              <w:keepNext/>
              <w:keepLines/>
              <w:spacing w:after="0"/>
              <w:jc w:val="center"/>
            </w:pPr>
            <w:r>
              <w:rPr>
                <w:szCs w:val="18"/>
              </w:rPr>
              <w:t>DC_7C</w:t>
            </w:r>
            <w:r w:rsidRPr="00B34811">
              <w:rPr>
                <w:szCs w:val="18"/>
              </w:rPr>
              <w:t>-28A_n3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A91B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B34811">
              <w:rPr>
                <w:szCs w:val="18"/>
              </w:rPr>
              <w:t>DC_7A_n3A</w:t>
            </w:r>
          </w:p>
          <w:p w14:paraId="2B6E2CFA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7A_n78A</w:t>
            </w:r>
          </w:p>
          <w:p w14:paraId="3CC04731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7C</w:t>
            </w:r>
            <w:r w:rsidRPr="00B34811">
              <w:rPr>
                <w:szCs w:val="18"/>
              </w:rPr>
              <w:t>_n3A</w:t>
            </w:r>
          </w:p>
          <w:p w14:paraId="3777EA82" w14:textId="77777777" w:rsidR="0000616A" w:rsidRP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7C_n78A</w:t>
            </w:r>
          </w:p>
          <w:p w14:paraId="0E6C508D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A_n3A</w:t>
            </w:r>
          </w:p>
          <w:p w14:paraId="6C5AE419" w14:textId="77777777" w:rsidR="0000616A" w:rsidRPr="00EA2495" w:rsidRDefault="0000616A" w:rsidP="000061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szCs w:val="18"/>
              </w:rPr>
              <w:t>DC_28A_n78A</w:t>
            </w:r>
          </w:p>
        </w:tc>
      </w:tr>
      <w:tr w:rsidR="0000616A" w:rsidRPr="006A45F9" w14:paraId="0D6822E4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3F571" w14:textId="77777777" w:rsidR="0000616A" w:rsidRPr="0000616A" w:rsidRDefault="0000616A" w:rsidP="000061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lang w:val="en-US" w:eastAsia="ja-JP"/>
              </w:rPr>
            </w:pPr>
            <w:r w:rsidRPr="0000616A">
              <w:t>DC_1A-7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BC94A" w14:textId="77777777" w:rsidR="0000616A" w:rsidRDefault="0000616A" w:rsidP="0000616A">
            <w:pPr>
              <w:keepNext/>
              <w:keepLines/>
              <w:spacing w:after="0"/>
              <w:jc w:val="center"/>
            </w:pPr>
            <w:r w:rsidRPr="0000616A">
              <w:t>DC_1A_n7A</w:t>
            </w:r>
          </w:p>
          <w:p w14:paraId="07F6028A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1A_n78A</w:t>
            </w:r>
          </w:p>
          <w:p w14:paraId="03CC15C5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7</w:t>
            </w:r>
            <w:r w:rsidRPr="0000616A">
              <w:t>A_n7A</w:t>
            </w:r>
          </w:p>
          <w:p w14:paraId="476BCB6E" w14:textId="77777777" w:rsidR="0000616A" w:rsidRPr="0000616A" w:rsidRDefault="0000616A" w:rsidP="000061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lang w:val="en-US" w:eastAsia="ja-JP"/>
              </w:rPr>
            </w:pPr>
            <w:r>
              <w:t>DC_7A_n78A</w:t>
            </w:r>
          </w:p>
        </w:tc>
      </w:tr>
      <w:tr w:rsidR="0000616A" w:rsidRPr="006A45F9" w14:paraId="282DD425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35D4" w14:textId="77777777" w:rsidR="0000616A" w:rsidRDefault="0000616A" w:rsidP="0000616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</w:t>
            </w:r>
            <w:r w:rsidRPr="0000616A">
              <w:t>A-7A_n7A-n78A</w:t>
            </w:r>
          </w:p>
          <w:p w14:paraId="3590FE47" w14:textId="77777777" w:rsidR="00F2283B" w:rsidRDefault="00F2283B" w:rsidP="0000616A">
            <w:pPr>
              <w:keepNext/>
              <w:keepLines/>
              <w:spacing w:after="0"/>
              <w:jc w:val="center"/>
            </w:pPr>
            <w:r>
              <w:t>DC_3A-3A-7A_n7A-n78A</w:t>
            </w:r>
          </w:p>
          <w:p w14:paraId="1677B1CD" w14:textId="77777777" w:rsidR="0000616A" w:rsidRPr="0000616A" w:rsidRDefault="0000616A" w:rsidP="0000616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C</w:t>
            </w:r>
            <w:r w:rsidRPr="0000616A">
              <w:t>-7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CE4F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7FB34F16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1CEE0D82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A</w:t>
            </w:r>
          </w:p>
          <w:p w14:paraId="7388FA48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C_n78A</w:t>
            </w:r>
          </w:p>
          <w:p w14:paraId="68F695FD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7</w:t>
            </w:r>
            <w:r w:rsidRPr="0000616A">
              <w:t>A_n7A</w:t>
            </w:r>
          </w:p>
          <w:p w14:paraId="56E4F23C" w14:textId="77777777" w:rsidR="0000616A" w:rsidRPr="0000616A" w:rsidRDefault="0000616A" w:rsidP="0000616A">
            <w:pPr>
              <w:keepNext/>
              <w:keepLines/>
              <w:spacing w:after="0"/>
              <w:jc w:val="center"/>
            </w:pPr>
            <w:r>
              <w:t>DC_7A_n78A</w:t>
            </w:r>
          </w:p>
        </w:tc>
      </w:tr>
      <w:tr w:rsidR="00F2283B" w:rsidRPr="006A45F9" w14:paraId="6C691095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05BF3" w14:textId="77777777" w:rsidR="00F2283B" w:rsidRPr="0000616A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7</w:t>
            </w:r>
            <w:r w:rsidRPr="0000616A">
              <w:t>A-</w:t>
            </w:r>
            <w:r>
              <w:t>28</w:t>
            </w:r>
            <w:r w:rsidRPr="0000616A">
              <w:t>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417D9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7</w:t>
            </w:r>
            <w:r w:rsidRPr="0000616A">
              <w:t>A_n7A</w:t>
            </w:r>
          </w:p>
          <w:p w14:paraId="4A53BDDE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7A_n78A</w:t>
            </w:r>
          </w:p>
          <w:p w14:paraId="09A7D162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06184704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F2283B" w:rsidRPr="006A45F9" w14:paraId="413A0D4C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E23CF" w14:textId="77777777" w:rsidR="00F2283B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</w:t>
            </w:r>
            <w:r w:rsidRPr="0000616A">
              <w:t>A-</w:t>
            </w:r>
            <w:r>
              <w:t>28</w:t>
            </w:r>
            <w:r w:rsidRPr="0000616A">
              <w:t>A_n7A-n78A</w:t>
            </w:r>
          </w:p>
          <w:p w14:paraId="54A08375" w14:textId="77777777" w:rsidR="00F2283B" w:rsidRPr="0000616A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C</w:t>
            </w:r>
            <w:r w:rsidRPr="0000616A">
              <w:t>-</w:t>
            </w:r>
            <w:r>
              <w:t>28</w:t>
            </w:r>
            <w:r w:rsidRPr="0000616A">
              <w:t>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FEF61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25EF27D8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62D84782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A</w:t>
            </w:r>
          </w:p>
          <w:p w14:paraId="1E3C2F5A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_n78A</w:t>
            </w:r>
          </w:p>
          <w:p w14:paraId="05F16378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1881A8EB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F2283B" w:rsidRPr="006A45F9" w14:paraId="58C4E4D9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CF2D9" w14:textId="77777777" w:rsidR="00F2283B" w:rsidRDefault="00F2283B" w:rsidP="00F2283B">
            <w:pPr>
              <w:keepNext/>
              <w:keepLines/>
              <w:spacing w:after="0"/>
              <w:jc w:val="center"/>
            </w:pPr>
            <w:r w:rsidRPr="0000616A">
              <w:lastRenderedPageBreak/>
              <w:t>DC_</w:t>
            </w:r>
            <w:r>
              <w:t>3</w:t>
            </w:r>
            <w:r w:rsidRPr="0000616A">
              <w:t>A-</w:t>
            </w:r>
            <w:r>
              <w:t>28</w:t>
            </w:r>
            <w:r w:rsidRPr="0000616A">
              <w:t>A_n</w:t>
            </w:r>
            <w:r>
              <w:t>7B</w:t>
            </w:r>
            <w:r w:rsidRPr="0000616A">
              <w:t>-n78A</w:t>
            </w:r>
          </w:p>
          <w:p w14:paraId="509D71A8" w14:textId="77777777" w:rsidR="00F2283B" w:rsidRPr="0000616A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C</w:t>
            </w:r>
            <w:r w:rsidRPr="0000616A">
              <w:t>-</w:t>
            </w:r>
            <w:r>
              <w:t>28</w:t>
            </w:r>
            <w:r w:rsidRPr="0000616A">
              <w:t>A_n</w:t>
            </w:r>
            <w:r>
              <w:t>7B</w:t>
            </w:r>
            <w:r w:rsidRPr="0000616A">
              <w:t>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E1991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74C799DA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</w:t>
            </w:r>
            <w:r>
              <w:t>B</w:t>
            </w:r>
          </w:p>
          <w:p w14:paraId="286639A8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74BEA670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A</w:t>
            </w:r>
          </w:p>
          <w:p w14:paraId="510410AC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</w:t>
            </w:r>
            <w:r>
              <w:t>B</w:t>
            </w:r>
          </w:p>
          <w:p w14:paraId="2400653C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_n78A</w:t>
            </w:r>
          </w:p>
          <w:p w14:paraId="3E3884F7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1951CD3A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</w:t>
            </w:r>
            <w:r>
              <w:t>B</w:t>
            </w:r>
          </w:p>
          <w:p w14:paraId="723AE736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BA403A" w:rsidRPr="006A45F9" w14:paraId="12BD1D0E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C37C5" w14:textId="77777777" w:rsidR="00BA403A" w:rsidRDefault="00BA403A" w:rsidP="00BA403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</w:t>
            </w:r>
            <w:r w:rsidRPr="0000616A">
              <w:t>A-</w:t>
            </w:r>
            <w:r>
              <w:t>3</w:t>
            </w:r>
            <w:r w:rsidRPr="0000616A">
              <w:t>A</w:t>
            </w:r>
            <w:r>
              <w:t>-28A</w:t>
            </w:r>
            <w:r w:rsidRPr="0000616A">
              <w:t>_n7A-n78A</w:t>
            </w:r>
          </w:p>
          <w:p w14:paraId="6244395C" w14:textId="77777777" w:rsidR="00BA403A" w:rsidRPr="0000616A" w:rsidRDefault="00BA403A" w:rsidP="00BA403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A-3A</w:t>
            </w:r>
            <w:r w:rsidRPr="0000616A">
              <w:t>-</w:t>
            </w:r>
            <w:r>
              <w:t>28</w:t>
            </w:r>
            <w:r w:rsidRPr="0000616A">
              <w:t>A_n</w:t>
            </w:r>
            <w:r>
              <w:t>7B</w:t>
            </w:r>
            <w:r w:rsidRPr="0000616A">
              <w:t>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9727C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7889E6BF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</w:t>
            </w:r>
            <w:r>
              <w:t>B</w:t>
            </w:r>
          </w:p>
          <w:p w14:paraId="5D661636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306EF3F4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2B91A56B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</w:t>
            </w:r>
            <w:r>
              <w:t>B</w:t>
            </w:r>
          </w:p>
          <w:p w14:paraId="0D83C22E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BA403A" w:rsidRPr="006A45F9" w14:paraId="0F5A45BD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05A5B" w14:textId="77777777" w:rsidR="00BA403A" w:rsidRPr="007E21AD" w:rsidRDefault="00BA403A" w:rsidP="00BA403A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-28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73EB6" w14:textId="77777777" w:rsidR="00BA403A" w:rsidRDefault="00BA403A" w:rsidP="00BA403A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_n7A</w:t>
            </w:r>
          </w:p>
          <w:p w14:paraId="05DD8418" w14:textId="77777777" w:rsidR="00327A53" w:rsidRDefault="00327A53" w:rsidP="00BA403A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59034E">
              <w:rPr>
                <w:szCs w:val="18"/>
              </w:rPr>
              <w:t>DC_1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  <w:p w14:paraId="1E213422" w14:textId="77777777" w:rsidR="00327A53" w:rsidRDefault="00327A53" w:rsidP="00BA403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A</w:t>
            </w:r>
          </w:p>
          <w:p w14:paraId="7AD9C4A7" w14:textId="77777777" w:rsidR="00327A53" w:rsidRPr="007E21AD" w:rsidRDefault="00327A53" w:rsidP="00BA403A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</w:tc>
      </w:tr>
      <w:tr w:rsidR="00327A53" w:rsidRPr="006A45F9" w14:paraId="6AE46531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21BEF" w14:textId="77777777" w:rsidR="00327A53" w:rsidRPr="00327A53" w:rsidRDefault="00327A53" w:rsidP="00BA403A">
            <w:pPr>
              <w:keepNext/>
              <w:keepLines/>
              <w:spacing w:after="0"/>
              <w:jc w:val="center"/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rPr>
                <w:rFonts w:eastAsiaTheme="minorEastAsia" w:hint="eastAsia"/>
                <w:sz w:val="18"/>
                <w:szCs w:val="18"/>
                <w:lang w:eastAsia="ko-KR"/>
              </w:rPr>
              <w:t>DC_1A-3A_n7B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631C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_n7A</w:t>
            </w:r>
          </w:p>
          <w:p w14:paraId="78F5075B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59034E">
              <w:rPr>
                <w:szCs w:val="18"/>
              </w:rPr>
              <w:t>DC_1A_n7</w:t>
            </w:r>
            <w:r>
              <w:rPr>
                <w:szCs w:val="18"/>
              </w:rPr>
              <w:t>B</w:t>
            </w:r>
          </w:p>
          <w:p w14:paraId="6B281442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1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  <w:p w14:paraId="7B9E1EE2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59034E">
              <w:rPr>
                <w:szCs w:val="18"/>
              </w:rPr>
              <w:t>A_n7A</w:t>
            </w:r>
          </w:p>
          <w:p w14:paraId="7C13CE7E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B</w:t>
            </w:r>
          </w:p>
          <w:p w14:paraId="1EE5A47F" w14:textId="77777777" w:rsidR="00327A53" w:rsidRPr="007E21AD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Cs w:val="18"/>
              </w:rPr>
              <w:t>DC_3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</w:tc>
      </w:tr>
      <w:tr w:rsidR="00327A53" w:rsidRPr="006A45F9" w14:paraId="5D5AA473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AE676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rPr>
                <w:rFonts w:eastAsiaTheme="minorEastAsia" w:hint="eastAsia"/>
                <w:sz w:val="18"/>
                <w:szCs w:val="18"/>
                <w:lang w:eastAsia="ko-KR"/>
              </w:rPr>
              <w:t>DC_1A-28A_n7B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818CE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_n7A</w:t>
            </w:r>
          </w:p>
          <w:p w14:paraId="7B1C6BCD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59034E">
              <w:rPr>
                <w:szCs w:val="18"/>
              </w:rPr>
              <w:t>DC_1A_n7</w:t>
            </w:r>
            <w:r>
              <w:rPr>
                <w:szCs w:val="18"/>
              </w:rPr>
              <w:t>B</w:t>
            </w:r>
          </w:p>
          <w:p w14:paraId="0C6096EE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1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  <w:p w14:paraId="708ADAE3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A</w:t>
            </w:r>
          </w:p>
          <w:p w14:paraId="19FC19AC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B</w:t>
            </w:r>
          </w:p>
          <w:p w14:paraId="7771A1D7" w14:textId="77777777" w:rsidR="00327A53" w:rsidRPr="007E21AD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</w:tc>
      </w:tr>
      <w:tr w:rsidR="00327A53" w:rsidRPr="006A45F9" w14:paraId="7B789A50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3A69E" w14:textId="77777777" w:rsidR="00327A53" w:rsidRDefault="00AD01EF" w:rsidP="00327A53">
            <w:pPr>
              <w:keepNext/>
              <w:keepLines/>
              <w:spacing w:after="0"/>
              <w:jc w:val="center"/>
              <w:rPr>
                <w:rFonts w:eastAsiaTheme="minorEastAsia"/>
                <w:sz w:val="18"/>
                <w:szCs w:val="18"/>
                <w:lang w:eastAsia="ko-KR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3A-n2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BE93D" w14:textId="77777777" w:rsidR="00AD01EF" w:rsidRPr="00AD01EF" w:rsidRDefault="00AD01EF" w:rsidP="00AD01E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 w:rsidRPr="00AD01EF">
              <w:rPr>
                <w:rFonts w:ascii="Times New Roman" w:hAnsi="Times New Roman"/>
                <w:sz w:val="20"/>
                <w:szCs w:val="18"/>
                <w:lang w:eastAsia="ja-JP"/>
              </w:rPr>
              <w:t>DC_1A_n3A</w:t>
            </w:r>
          </w:p>
          <w:p w14:paraId="212FD474" w14:textId="77777777" w:rsidR="00AD01EF" w:rsidRPr="00AD01EF" w:rsidRDefault="00AD01EF" w:rsidP="00AD01E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 w:rsidRPr="00AD01EF">
              <w:rPr>
                <w:rFonts w:ascii="Times New Roman" w:hAnsi="Times New Roman"/>
                <w:sz w:val="20"/>
                <w:szCs w:val="18"/>
                <w:lang w:eastAsia="ja-JP"/>
              </w:rPr>
              <w:t>DC_1A_n28A</w:t>
            </w:r>
          </w:p>
          <w:p w14:paraId="42F63364" w14:textId="77777777" w:rsidR="00AD01EF" w:rsidRPr="00AD01EF" w:rsidRDefault="00AD01EF" w:rsidP="00AD01E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 w:rsidRPr="00AD01EF">
              <w:rPr>
                <w:rFonts w:ascii="Times New Roman" w:hAnsi="Times New Roman"/>
                <w:sz w:val="20"/>
                <w:szCs w:val="18"/>
                <w:lang w:eastAsia="ja-JP"/>
              </w:rPr>
              <w:t>DC_11A_n3A</w:t>
            </w:r>
          </w:p>
          <w:p w14:paraId="7A1E6794" w14:textId="77777777" w:rsidR="00327A53" w:rsidRPr="007E21AD" w:rsidRDefault="00AD01EF" w:rsidP="00AD01E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AD01EF">
              <w:rPr>
                <w:szCs w:val="18"/>
                <w:lang w:eastAsia="ja-JP"/>
              </w:rPr>
              <w:t>DC_11A_n28A</w:t>
            </w:r>
          </w:p>
        </w:tc>
      </w:tr>
      <w:tr w:rsidR="0055249F" w:rsidRPr="006A45F9" w14:paraId="46381585" w14:textId="77777777" w:rsidTr="0055249F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F183" w14:textId="77777777" w:rsidR="0055249F" w:rsidRPr="0055249F" w:rsidRDefault="0055249F" w:rsidP="0055249F">
            <w:pPr>
              <w:keepNext/>
              <w:keepLines/>
              <w:spacing w:after="0"/>
              <w:jc w:val="center"/>
              <w:rPr>
                <w:szCs w:val="18"/>
                <w:lang w:eastAsia="ja-JP"/>
              </w:rPr>
            </w:pPr>
            <w:r w:rsidRPr="0055249F">
              <w:rPr>
                <w:rFonts w:eastAsia="PMingLiU"/>
                <w:szCs w:val="18"/>
                <w:lang w:val="en-US" w:eastAsia="zh-TW"/>
              </w:rPr>
              <w:t>DC_3A-3</w:t>
            </w:r>
            <w:r w:rsidRPr="0055249F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21193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 w:rsidRPr="0055249F"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3A_n1A</w:t>
            </w:r>
          </w:p>
          <w:p w14:paraId="5518E5DB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3A_n78A</w:t>
            </w:r>
          </w:p>
          <w:p w14:paraId="3736D7E7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1A</w:t>
            </w:r>
          </w:p>
          <w:p w14:paraId="4E058E7C" w14:textId="77777777" w:rsidR="0055249F" w:rsidRPr="0055249F" w:rsidRDefault="0055249F" w:rsidP="0055249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78A</w:t>
            </w:r>
          </w:p>
        </w:tc>
      </w:tr>
      <w:tr w:rsidR="0055249F" w:rsidRPr="006A45F9" w14:paraId="387DF346" w14:textId="77777777" w:rsidTr="0055249F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E6D6C" w14:textId="77777777" w:rsidR="0055249F" w:rsidRP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Cs w:val="18"/>
                <w:lang w:val="en-US" w:eastAsia="zh-TW"/>
              </w:rPr>
            </w:pPr>
            <w:r>
              <w:rPr>
                <w:rFonts w:eastAsia="PMingLiU"/>
                <w:szCs w:val="18"/>
                <w:lang w:val="en-US" w:eastAsia="zh-TW"/>
              </w:rPr>
              <w:lastRenderedPageBreak/>
              <w:t>DC_7</w:t>
            </w:r>
            <w:r w:rsidRPr="0055249F">
              <w:rPr>
                <w:rFonts w:eastAsia="PMingLiU"/>
                <w:szCs w:val="18"/>
                <w:lang w:val="en-US" w:eastAsia="zh-TW"/>
              </w:rPr>
              <w:t>A-</w:t>
            </w:r>
            <w:r>
              <w:rPr>
                <w:rFonts w:eastAsia="PMingLiU"/>
                <w:szCs w:val="18"/>
                <w:lang w:val="en-US" w:eastAsia="zh-TW"/>
              </w:rPr>
              <w:t>7</w:t>
            </w:r>
            <w:r w:rsidRPr="0055249F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8CDD6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7</w:t>
            </w:r>
            <w:r w:rsidRPr="0055249F"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A_n1A</w:t>
            </w:r>
          </w:p>
          <w:p w14:paraId="005D3921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7A_n78A</w:t>
            </w:r>
          </w:p>
          <w:p w14:paraId="136544D0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1A</w:t>
            </w:r>
          </w:p>
          <w:p w14:paraId="2F0D9E48" w14:textId="77777777" w:rsidR="0055249F" w:rsidRP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78A</w:t>
            </w:r>
          </w:p>
        </w:tc>
      </w:tr>
      <w:tr w:rsidR="00FA7BE7" w:rsidRPr="006A45F9" w14:paraId="236C0649" w14:textId="77777777" w:rsidTr="0055249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38" w:author="Suhwan Lim" w:date="2020-02-28T16:0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A9C8B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39" w:author="Suhwan Lim" w:date="2020-02-28T16:04:00Z"/>
                <w:rFonts w:eastAsia="PMingLiU"/>
                <w:szCs w:val="18"/>
                <w:lang w:val="en-US" w:eastAsia="zh-TW"/>
              </w:rPr>
            </w:pPr>
            <w:ins w:id="8640" w:author="Suhwan Lim" w:date="2020-02-28T16:04:00Z">
              <w:r w:rsidRPr="000548F4">
                <w:t>DC_2A-46A_n66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71B7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1" w:author="Suhwan Lim" w:date="2020-02-28T16:04:00Z"/>
              </w:rPr>
            </w:pPr>
            <w:ins w:id="8642" w:author="Suhwan Lim" w:date="2020-02-28T16:04:00Z">
              <w:r w:rsidRPr="000548F4">
                <w:t>DC_2A_n66A</w:t>
              </w:r>
            </w:ins>
          </w:p>
          <w:p w14:paraId="2D0B3E91" w14:textId="77777777" w:rsidR="00FA7BE7" w:rsidRDefault="00FA7BE7" w:rsidP="00FA7BE7">
            <w:pPr>
              <w:pStyle w:val="TAL"/>
              <w:jc w:val="center"/>
              <w:rPr>
                <w:ins w:id="8643" w:author="Suhwan Lim" w:date="2020-02-28T16:04:00Z"/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ins w:id="8644" w:author="Suhwan Lim" w:date="2020-02-28T16:04:00Z">
              <w:r w:rsidRPr="000D21AA">
                <w:t>DC_2A_n71A</w:t>
              </w:r>
            </w:ins>
          </w:p>
        </w:tc>
      </w:tr>
      <w:tr w:rsidR="00FA7BE7" w:rsidRPr="006A45F9" w14:paraId="7F1E01D3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45" w:author="Suhwan Lim" w:date="2020-02-28T16:0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9EE8C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6" w:author="Suhwan Lim" w:date="2020-02-28T16:04:00Z"/>
                <w:rFonts w:eastAsia="PMingLiU"/>
                <w:szCs w:val="18"/>
                <w:lang w:val="en-US" w:eastAsia="zh-TW"/>
              </w:rPr>
            </w:pPr>
            <w:ins w:id="8647" w:author="Suhwan Lim" w:date="2020-02-28T16:04:00Z">
              <w:r w:rsidRPr="005A53EC">
                <w:t>DC_2A-46C_n66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240A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8" w:author="Suhwan Lim" w:date="2020-02-28T16:04:00Z"/>
              </w:rPr>
            </w:pPr>
            <w:ins w:id="8649" w:author="Suhwan Lim" w:date="2020-02-28T16:04:00Z">
              <w:r w:rsidRPr="005A53EC">
                <w:t>DC_2A_n66A</w:t>
              </w:r>
            </w:ins>
          </w:p>
          <w:p w14:paraId="0C504970" w14:textId="77777777" w:rsidR="00FA7BE7" w:rsidRDefault="00FA7BE7" w:rsidP="00FA7BE7">
            <w:pPr>
              <w:pStyle w:val="TAL"/>
              <w:jc w:val="center"/>
              <w:rPr>
                <w:ins w:id="8650" w:author="Suhwan Lim" w:date="2020-02-28T16:04:00Z"/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ins w:id="8651" w:author="Suhwan Lim" w:date="2020-02-28T16:04:00Z">
              <w:r w:rsidRPr="00B22E56">
                <w:t>DC_2A_n71A</w:t>
              </w:r>
            </w:ins>
          </w:p>
        </w:tc>
      </w:tr>
      <w:tr w:rsidR="00FA7BE7" w:rsidRPr="006A45F9" w14:paraId="0D276CA0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52" w:author="Suhwan Lim" w:date="2020-02-28T16:0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8FCC8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53" w:author="Suhwan Lim" w:date="2020-02-28T16:04:00Z"/>
                <w:rFonts w:eastAsia="PMingLiU"/>
                <w:szCs w:val="18"/>
                <w:lang w:val="en-US" w:eastAsia="zh-TW"/>
              </w:rPr>
            </w:pPr>
            <w:ins w:id="8654" w:author="Suhwan Lim" w:date="2020-02-28T16:04:00Z">
              <w:r w:rsidRPr="003B0664">
                <w:t>DC_2A-46D_n66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64A4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55" w:author="Suhwan Lim" w:date="2020-02-28T16:04:00Z"/>
              </w:rPr>
            </w:pPr>
            <w:ins w:id="8656" w:author="Suhwan Lim" w:date="2020-02-28T16:04:00Z">
              <w:r w:rsidRPr="003B0664">
                <w:t>DC_2A_n66A</w:t>
              </w:r>
            </w:ins>
          </w:p>
          <w:p w14:paraId="7D8FB533" w14:textId="77777777" w:rsidR="00FA7BE7" w:rsidRDefault="00FA7BE7" w:rsidP="00FA7BE7">
            <w:pPr>
              <w:pStyle w:val="TAL"/>
              <w:jc w:val="center"/>
              <w:rPr>
                <w:ins w:id="8657" w:author="Suhwan Lim" w:date="2020-02-28T16:04:00Z"/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ins w:id="8658" w:author="Suhwan Lim" w:date="2020-02-28T16:04:00Z">
              <w:r w:rsidRPr="0034248A">
                <w:t>DC_2A_n71A</w:t>
              </w:r>
            </w:ins>
          </w:p>
        </w:tc>
      </w:tr>
      <w:tr w:rsidR="00FA7BE7" w:rsidRPr="006A45F9" w14:paraId="39664F98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59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EFCC8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60" w:author="Suhwan Lim" w:date="2020-02-28T16:05:00Z"/>
              </w:rPr>
            </w:pPr>
            <w:ins w:id="8661" w:author="Suhwan Lim" w:date="2020-02-28T16:05:00Z">
              <w:r w:rsidRPr="009F4A88">
                <w:t>DC_2A-4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6982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62" w:author="Suhwan Lim" w:date="2020-02-28T16:05:00Z"/>
              </w:rPr>
            </w:pPr>
            <w:ins w:id="8663" w:author="Suhwan Lim" w:date="2020-02-28T16:05:00Z">
              <w:r w:rsidRPr="009F4A88">
                <w:t>DC_2A_n41A</w:t>
              </w:r>
            </w:ins>
          </w:p>
          <w:p w14:paraId="1A408CCD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64" w:author="Suhwan Lim" w:date="2020-02-28T16:05:00Z"/>
              </w:rPr>
            </w:pPr>
            <w:ins w:id="8665" w:author="Suhwan Lim" w:date="2020-02-28T16:05:00Z">
              <w:r w:rsidRPr="007A6798">
                <w:t>DC_2A_n71A</w:t>
              </w:r>
            </w:ins>
          </w:p>
        </w:tc>
      </w:tr>
      <w:tr w:rsidR="00FA7BE7" w:rsidRPr="006A45F9" w14:paraId="07BDA0BA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66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839C3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67" w:author="Suhwan Lim" w:date="2020-02-28T16:05:00Z"/>
              </w:rPr>
            </w:pPr>
            <w:ins w:id="8668" w:author="Suhwan Lim" w:date="2020-02-28T16:05:00Z">
              <w:r w:rsidRPr="009A3A8C">
                <w:t>DC_2A-46C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A284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69" w:author="Suhwan Lim" w:date="2020-02-28T16:05:00Z"/>
              </w:rPr>
            </w:pPr>
            <w:ins w:id="8670" w:author="Suhwan Lim" w:date="2020-02-28T16:05:00Z">
              <w:r w:rsidRPr="009A3A8C">
                <w:t>DC_2A_n41A</w:t>
              </w:r>
            </w:ins>
          </w:p>
          <w:p w14:paraId="5F137007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71" w:author="Suhwan Lim" w:date="2020-02-28T16:05:00Z"/>
              </w:rPr>
            </w:pPr>
            <w:ins w:id="8672" w:author="Suhwan Lim" w:date="2020-02-28T16:05:00Z">
              <w:r w:rsidRPr="007A6798">
                <w:t>DC_2A_n71A</w:t>
              </w:r>
            </w:ins>
          </w:p>
        </w:tc>
      </w:tr>
      <w:tr w:rsidR="00FA7BE7" w:rsidRPr="006A45F9" w14:paraId="79919BC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73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AD6E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74" w:author="Suhwan Lim" w:date="2020-02-28T16:05:00Z"/>
              </w:rPr>
            </w:pPr>
            <w:ins w:id="8675" w:author="Suhwan Lim" w:date="2020-02-28T16:05:00Z">
              <w:r w:rsidRPr="00C55F71">
                <w:t>DC_2A-46D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90EBA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76" w:author="Suhwan Lim" w:date="2020-02-28T16:05:00Z"/>
              </w:rPr>
            </w:pPr>
            <w:ins w:id="8677" w:author="Suhwan Lim" w:date="2020-02-28T16:05:00Z">
              <w:r w:rsidRPr="00C55F71">
                <w:t>DC_2A_n41A</w:t>
              </w:r>
            </w:ins>
          </w:p>
          <w:p w14:paraId="6C46F77E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78" w:author="Suhwan Lim" w:date="2020-02-28T16:05:00Z"/>
              </w:rPr>
            </w:pPr>
            <w:ins w:id="8679" w:author="Suhwan Lim" w:date="2020-02-28T16:05:00Z">
              <w:r w:rsidRPr="007A6798">
                <w:t>DC_2A_n71A</w:t>
              </w:r>
            </w:ins>
          </w:p>
        </w:tc>
      </w:tr>
      <w:tr w:rsidR="00FA7BE7" w:rsidRPr="006A45F9" w14:paraId="0A2350F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80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1F6A2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81" w:author="Suhwan Lim" w:date="2020-02-28T16:05:00Z"/>
              </w:rPr>
            </w:pPr>
            <w:ins w:id="8682" w:author="Suhwan Lim" w:date="2020-02-28T16:05:00Z">
              <w:r w:rsidRPr="00736492">
                <w:t>DC_46A-66A_n25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A0DB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83" w:author="Suhwan Lim" w:date="2020-02-28T16:05:00Z"/>
              </w:rPr>
            </w:pPr>
            <w:ins w:id="8684" w:author="Suhwan Lim" w:date="2020-02-28T16:05:00Z">
              <w:r w:rsidRPr="00736492">
                <w:t>DC_66A_n25A</w:t>
              </w:r>
            </w:ins>
          </w:p>
          <w:p w14:paraId="4C3AE300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85" w:author="Suhwan Lim" w:date="2020-02-28T16:05:00Z"/>
              </w:rPr>
            </w:pPr>
            <w:ins w:id="8686" w:author="Suhwan Lim" w:date="2020-02-28T16:05:00Z">
              <w:r w:rsidRPr="00611EB2">
                <w:t>DC_66A_n71A</w:t>
              </w:r>
            </w:ins>
          </w:p>
        </w:tc>
      </w:tr>
      <w:tr w:rsidR="00FA7BE7" w:rsidRPr="006A45F9" w14:paraId="58517DF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87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6D986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88" w:author="Suhwan Lim" w:date="2020-02-28T16:05:00Z"/>
              </w:rPr>
            </w:pPr>
            <w:ins w:id="8689" w:author="Suhwan Lim" w:date="2020-02-28T16:05:00Z">
              <w:r w:rsidRPr="00FE167C">
                <w:t>DC_46C-66A_n25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9477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90" w:author="Suhwan Lim" w:date="2020-02-28T16:05:00Z"/>
              </w:rPr>
            </w:pPr>
            <w:ins w:id="8691" w:author="Suhwan Lim" w:date="2020-02-28T16:05:00Z">
              <w:r w:rsidRPr="00FE167C">
                <w:t>DC_66A_n25A</w:t>
              </w:r>
            </w:ins>
          </w:p>
          <w:p w14:paraId="5BD36834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92" w:author="Suhwan Lim" w:date="2020-02-28T16:05:00Z"/>
              </w:rPr>
            </w:pPr>
            <w:ins w:id="8693" w:author="Suhwan Lim" w:date="2020-02-28T16:05:00Z">
              <w:r w:rsidRPr="00F15AD5">
                <w:t>DC_66A_n71A</w:t>
              </w:r>
            </w:ins>
          </w:p>
        </w:tc>
      </w:tr>
      <w:tr w:rsidR="00FA7BE7" w:rsidRPr="006A45F9" w14:paraId="6EEECF3B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94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A35DC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95" w:author="Suhwan Lim" w:date="2020-02-28T16:05:00Z"/>
              </w:rPr>
            </w:pPr>
            <w:ins w:id="8696" w:author="Suhwan Lim" w:date="2020-02-28T16:05:00Z">
              <w:r w:rsidRPr="00410DA9">
                <w:t>DC_46D-66A_n25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1D8D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97" w:author="Suhwan Lim" w:date="2020-02-28T16:05:00Z"/>
              </w:rPr>
            </w:pPr>
            <w:ins w:id="8698" w:author="Suhwan Lim" w:date="2020-02-28T16:05:00Z">
              <w:r w:rsidRPr="00410DA9">
                <w:t>DC_66A_n25A</w:t>
              </w:r>
            </w:ins>
          </w:p>
          <w:p w14:paraId="056781E5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99" w:author="Suhwan Lim" w:date="2020-02-28T16:05:00Z"/>
              </w:rPr>
            </w:pPr>
            <w:ins w:id="8700" w:author="Suhwan Lim" w:date="2020-02-28T16:05:00Z">
              <w:r w:rsidRPr="00F15AD5">
                <w:t>DC_66A_n71A</w:t>
              </w:r>
            </w:ins>
          </w:p>
        </w:tc>
      </w:tr>
      <w:tr w:rsidR="00FA7BE7" w:rsidRPr="006A45F9" w14:paraId="02776389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01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10E9B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02" w:author="Suhwan Lim" w:date="2020-02-28T16:05:00Z"/>
              </w:rPr>
            </w:pPr>
            <w:ins w:id="8703" w:author="Suhwan Lim" w:date="2020-02-28T16:05:00Z">
              <w:r w:rsidRPr="00B701A0">
                <w:t>DC_46A-6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3A09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704" w:author="Suhwan Lim" w:date="2020-02-28T16:05:00Z"/>
              </w:rPr>
            </w:pPr>
            <w:ins w:id="8705" w:author="Suhwan Lim" w:date="2020-02-28T16:05:00Z">
              <w:r w:rsidRPr="00B701A0">
                <w:t>DC_66A_n41A</w:t>
              </w:r>
            </w:ins>
          </w:p>
          <w:p w14:paraId="79C12A0E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06" w:author="Suhwan Lim" w:date="2020-02-28T16:05:00Z"/>
              </w:rPr>
            </w:pPr>
            <w:ins w:id="8707" w:author="Suhwan Lim" w:date="2020-02-28T16:05:00Z">
              <w:r w:rsidRPr="002129E8">
                <w:t>DC_66A_n71A</w:t>
              </w:r>
            </w:ins>
          </w:p>
        </w:tc>
      </w:tr>
      <w:tr w:rsidR="00FA7BE7" w:rsidRPr="006A45F9" w14:paraId="079BEF34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08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22968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09" w:author="Suhwan Lim" w:date="2020-02-28T16:05:00Z"/>
              </w:rPr>
            </w:pPr>
            <w:ins w:id="8710" w:author="Suhwan Lim" w:date="2020-02-28T16:05:00Z">
              <w:r w:rsidRPr="00745EF4">
                <w:t>DC_46C-6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3BD2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711" w:author="Suhwan Lim" w:date="2020-02-28T16:05:00Z"/>
              </w:rPr>
            </w:pPr>
            <w:ins w:id="8712" w:author="Suhwan Lim" w:date="2020-02-28T16:05:00Z">
              <w:r w:rsidRPr="00745EF4">
                <w:t>DC_66A_n41A</w:t>
              </w:r>
            </w:ins>
          </w:p>
          <w:p w14:paraId="30E2CB3F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13" w:author="Suhwan Lim" w:date="2020-02-28T16:05:00Z"/>
              </w:rPr>
            </w:pPr>
            <w:ins w:id="8714" w:author="Suhwan Lim" w:date="2020-02-28T16:05:00Z">
              <w:r w:rsidRPr="00B73949">
                <w:t>DC_66A_n71A</w:t>
              </w:r>
            </w:ins>
          </w:p>
        </w:tc>
      </w:tr>
      <w:tr w:rsidR="00FA7BE7" w:rsidRPr="006A45F9" w14:paraId="787844EC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15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46407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16" w:author="Suhwan Lim" w:date="2020-02-28T16:05:00Z"/>
              </w:rPr>
            </w:pPr>
            <w:ins w:id="8717" w:author="Suhwan Lim" w:date="2020-02-28T16:05:00Z">
              <w:r w:rsidRPr="00DE25AA">
                <w:t>DC_46D-6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E149E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718" w:author="Suhwan Lim" w:date="2020-02-28T16:05:00Z"/>
              </w:rPr>
            </w:pPr>
            <w:ins w:id="8719" w:author="Suhwan Lim" w:date="2020-02-28T16:05:00Z">
              <w:r w:rsidRPr="00DE25AA">
                <w:t>DC_66A_n41A</w:t>
              </w:r>
            </w:ins>
          </w:p>
          <w:p w14:paraId="1099D475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20" w:author="Suhwan Lim" w:date="2020-02-28T16:05:00Z"/>
              </w:rPr>
            </w:pPr>
            <w:ins w:id="8721" w:author="Suhwan Lim" w:date="2020-02-28T16:05:00Z">
              <w:r w:rsidRPr="00636DC5">
                <w:t>DC_66A_n71A</w:t>
              </w:r>
            </w:ins>
          </w:p>
        </w:tc>
      </w:tr>
      <w:tr w:rsidR="00FA7BE7" w:rsidRPr="006A45F9" w14:paraId="2050A1D3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22" w:author="Suhwan Lim" w:date="2020-02-28T16:09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90952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23" w:author="Suhwan Lim" w:date="2020-02-28T16:09:00Z"/>
              </w:rPr>
            </w:pPr>
            <w:ins w:id="8724" w:author="Suhwan Lim" w:date="2020-02-28T16:09:00Z">
              <w:r w:rsidRPr="00FA7BE7">
                <w:lastRenderedPageBreak/>
                <w:t>DC-1A-3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64BB" w14:textId="77777777" w:rsidR="00FA7BE7" w:rsidRPr="00FA7BE7" w:rsidRDefault="00FA7BE7" w:rsidP="00FA7BE7">
            <w:pPr>
              <w:pStyle w:val="TAL"/>
              <w:jc w:val="center"/>
              <w:rPr>
                <w:ins w:id="8725" w:author="Suhwan Lim" w:date="2020-02-28T16:09:00Z"/>
                <w:sz w:val="20"/>
              </w:rPr>
            </w:pPr>
            <w:ins w:id="8726" w:author="Suhwan Lim" w:date="2020-02-28T16:09:00Z">
              <w:r w:rsidRPr="00FA7BE7">
                <w:rPr>
                  <w:sz w:val="20"/>
                </w:rPr>
                <w:t>DC_1A_n40A</w:t>
              </w:r>
            </w:ins>
          </w:p>
          <w:p w14:paraId="7C1040E2" w14:textId="77777777" w:rsidR="00FA7BE7" w:rsidRPr="00FA7BE7" w:rsidRDefault="00FA7BE7" w:rsidP="00FA7BE7">
            <w:pPr>
              <w:pStyle w:val="TAL"/>
              <w:jc w:val="center"/>
              <w:rPr>
                <w:ins w:id="8727" w:author="Suhwan Lim" w:date="2020-02-28T16:09:00Z"/>
                <w:sz w:val="20"/>
              </w:rPr>
            </w:pPr>
            <w:ins w:id="8728" w:author="Suhwan Lim" w:date="2020-02-28T16:09:00Z">
              <w:r w:rsidRPr="00FA7BE7">
                <w:rPr>
                  <w:sz w:val="20"/>
                </w:rPr>
                <w:t>DC_1A_n78A</w:t>
              </w:r>
            </w:ins>
          </w:p>
          <w:p w14:paraId="16960DF9" w14:textId="77777777" w:rsidR="00FA7BE7" w:rsidRPr="00FA7BE7" w:rsidRDefault="00FA7BE7" w:rsidP="00FA7BE7">
            <w:pPr>
              <w:pStyle w:val="TAL"/>
              <w:jc w:val="center"/>
              <w:rPr>
                <w:ins w:id="8729" w:author="Suhwan Lim" w:date="2020-02-28T16:09:00Z"/>
                <w:sz w:val="20"/>
              </w:rPr>
            </w:pPr>
            <w:ins w:id="8730" w:author="Suhwan Lim" w:date="2020-02-28T16:09:00Z">
              <w:r w:rsidRPr="00FA7BE7">
                <w:rPr>
                  <w:sz w:val="20"/>
                </w:rPr>
                <w:t>DC_3A_n40A</w:t>
              </w:r>
            </w:ins>
          </w:p>
          <w:p w14:paraId="15A2C447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31" w:author="Suhwan Lim" w:date="2020-02-28T16:09:00Z"/>
              </w:rPr>
            </w:pPr>
            <w:ins w:id="8732" w:author="Suhwan Lim" w:date="2020-02-28T16:09:00Z">
              <w:r w:rsidRPr="00FA7BE7">
                <w:t>DC_3A_n78A</w:t>
              </w:r>
            </w:ins>
          </w:p>
        </w:tc>
      </w:tr>
      <w:tr w:rsidR="00FA7BE7" w:rsidRPr="006A45F9" w14:paraId="5317A079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33" w:author="Suhwan Lim" w:date="2020-02-28T16:09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CE0CF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34" w:author="Suhwan Lim" w:date="2020-02-28T16:09:00Z"/>
              </w:rPr>
            </w:pPr>
            <w:ins w:id="8735" w:author="Suhwan Lim" w:date="2020-02-28T16:09:00Z">
              <w:r w:rsidRPr="00FA7BE7">
                <w:t>DC-1A-28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5824" w14:textId="77777777" w:rsidR="00FA7BE7" w:rsidRPr="00FA7BE7" w:rsidRDefault="00FA7BE7" w:rsidP="00FA7BE7">
            <w:pPr>
              <w:pStyle w:val="TAL"/>
              <w:jc w:val="center"/>
              <w:rPr>
                <w:ins w:id="8736" w:author="Suhwan Lim" w:date="2020-02-28T16:09:00Z"/>
                <w:sz w:val="20"/>
              </w:rPr>
            </w:pPr>
            <w:ins w:id="8737" w:author="Suhwan Lim" w:date="2020-02-28T16:09:00Z">
              <w:r w:rsidRPr="00FA7BE7">
                <w:rPr>
                  <w:sz w:val="20"/>
                </w:rPr>
                <w:t>DC_1A_n40A</w:t>
              </w:r>
            </w:ins>
          </w:p>
          <w:p w14:paraId="4B2728FB" w14:textId="77777777" w:rsidR="00FA7BE7" w:rsidRPr="00FA7BE7" w:rsidRDefault="00FA7BE7" w:rsidP="00FA7BE7">
            <w:pPr>
              <w:pStyle w:val="TAL"/>
              <w:jc w:val="center"/>
              <w:rPr>
                <w:ins w:id="8738" w:author="Suhwan Lim" w:date="2020-02-28T16:09:00Z"/>
                <w:sz w:val="20"/>
              </w:rPr>
            </w:pPr>
            <w:ins w:id="8739" w:author="Suhwan Lim" w:date="2020-02-28T16:09:00Z">
              <w:r w:rsidRPr="00FA7BE7">
                <w:rPr>
                  <w:sz w:val="20"/>
                </w:rPr>
                <w:t>DC_1A_n78A</w:t>
              </w:r>
            </w:ins>
          </w:p>
          <w:p w14:paraId="385BFF19" w14:textId="77777777" w:rsidR="00FA7BE7" w:rsidRPr="00FA7BE7" w:rsidRDefault="00FA7BE7" w:rsidP="00FA7BE7">
            <w:pPr>
              <w:pStyle w:val="TAL"/>
              <w:jc w:val="center"/>
              <w:rPr>
                <w:ins w:id="8740" w:author="Suhwan Lim" w:date="2020-02-28T16:09:00Z"/>
                <w:sz w:val="20"/>
              </w:rPr>
            </w:pPr>
            <w:ins w:id="8741" w:author="Suhwan Lim" w:date="2020-02-28T16:09:00Z">
              <w:r w:rsidRPr="00FA7BE7">
                <w:rPr>
                  <w:sz w:val="20"/>
                </w:rPr>
                <w:t>DC_28A_n40A</w:t>
              </w:r>
            </w:ins>
          </w:p>
          <w:p w14:paraId="3C563AB9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42" w:author="Suhwan Lim" w:date="2020-02-28T16:09:00Z"/>
              </w:rPr>
            </w:pPr>
            <w:ins w:id="8743" w:author="Suhwan Lim" w:date="2020-02-28T16:09:00Z">
              <w:r w:rsidRPr="00FA7BE7">
                <w:t>DC_28A_n78A</w:t>
              </w:r>
            </w:ins>
          </w:p>
        </w:tc>
      </w:tr>
      <w:tr w:rsidR="00FA7BE7" w:rsidRPr="006A45F9" w14:paraId="7A861CF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44" w:author="Suhwan Lim" w:date="2020-02-28T16:09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436EB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45" w:author="Suhwan Lim" w:date="2020-02-28T16:09:00Z"/>
              </w:rPr>
            </w:pPr>
            <w:ins w:id="8746" w:author="Suhwan Lim" w:date="2020-02-28T16:09:00Z">
              <w:r w:rsidRPr="00FA7BE7">
                <w:t>DC-3A-28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C3F8" w14:textId="77777777" w:rsidR="00FA7BE7" w:rsidRPr="00FA7BE7" w:rsidRDefault="00FA7BE7" w:rsidP="00FA7BE7">
            <w:pPr>
              <w:pStyle w:val="TAL"/>
              <w:jc w:val="center"/>
              <w:rPr>
                <w:ins w:id="8747" w:author="Suhwan Lim" w:date="2020-02-28T16:09:00Z"/>
                <w:sz w:val="20"/>
              </w:rPr>
            </w:pPr>
            <w:ins w:id="8748" w:author="Suhwan Lim" w:date="2020-02-28T16:09:00Z">
              <w:r w:rsidRPr="00FA7BE7">
                <w:rPr>
                  <w:sz w:val="20"/>
                </w:rPr>
                <w:t>DC_3A_n40A</w:t>
              </w:r>
            </w:ins>
          </w:p>
          <w:p w14:paraId="3E49B877" w14:textId="77777777" w:rsidR="00FA7BE7" w:rsidRPr="00FA7BE7" w:rsidRDefault="00FA7BE7" w:rsidP="00FA7BE7">
            <w:pPr>
              <w:pStyle w:val="TAL"/>
              <w:jc w:val="center"/>
              <w:rPr>
                <w:ins w:id="8749" w:author="Suhwan Lim" w:date="2020-02-28T16:09:00Z"/>
                <w:sz w:val="20"/>
              </w:rPr>
            </w:pPr>
            <w:ins w:id="8750" w:author="Suhwan Lim" w:date="2020-02-28T16:09:00Z">
              <w:r w:rsidRPr="00FA7BE7">
                <w:rPr>
                  <w:sz w:val="20"/>
                </w:rPr>
                <w:t>DC_3A_n78A</w:t>
              </w:r>
            </w:ins>
          </w:p>
          <w:p w14:paraId="2D368FFD" w14:textId="77777777" w:rsidR="00FA7BE7" w:rsidRPr="00FA7BE7" w:rsidRDefault="00FA7BE7" w:rsidP="00FA7BE7">
            <w:pPr>
              <w:pStyle w:val="TAL"/>
              <w:jc w:val="center"/>
              <w:rPr>
                <w:ins w:id="8751" w:author="Suhwan Lim" w:date="2020-02-28T16:09:00Z"/>
                <w:sz w:val="20"/>
              </w:rPr>
            </w:pPr>
            <w:ins w:id="8752" w:author="Suhwan Lim" w:date="2020-02-28T16:09:00Z">
              <w:r w:rsidRPr="00FA7BE7">
                <w:rPr>
                  <w:sz w:val="20"/>
                </w:rPr>
                <w:t>DC_28A_n40A</w:t>
              </w:r>
            </w:ins>
          </w:p>
          <w:p w14:paraId="213E9FD3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53" w:author="Suhwan Lim" w:date="2020-02-28T16:09:00Z"/>
              </w:rPr>
            </w:pPr>
            <w:ins w:id="8754" w:author="Suhwan Lim" w:date="2020-02-28T16:09:00Z">
              <w:r w:rsidRPr="00FA7BE7">
                <w:t>DC_28A_n78A</w:t>
              </w:r>
            </w:ins>
          </w:p>
        </w:tc>
      </w:tr>
      <w:tr w:rsidR="006A1A6D" w:rsidRPr="006A45F9" w14:paraId="5C5E900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55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33716" w14:textId="77777777" w:rsidR="006A1A6D" w:rsidRPr="006A1A6D" w:rsidRDefault="006A1A6D" w:rsidP="006A1A6D">
            <w:pPr>
              <w:keepNext/>
              <w:keepLines/>
              <w:spacing w:after="0"/>
              <w:jc w:val="center"/>
              <w:rPr>
                <w:ins w:id="8756" w:author="Suhwan Lim" w:date="2020-02-28T16:43:00Z"/>
              </w:rPr>
            </w:pPr>
            <w:ins w:id="8757" w:author="Suhwan Lim" w:date="2020-02-28T16:43:00Z">
              <w:r w:rsidRPr="006A1A6D">
                <w:rPr>
                  <w:rFonts w:cs="Arial"/>
                  <w:szCs w:val="14"/>
                  <w:lang w:eastAsia="ja-JP"/>
                </w:rPr>
                <w:t>DC_1A-3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4EF61" w14:textId="77777777" w:rsidR="006A1A6D" w:rsidRPr="006A1A6D" w:rsidRDefault="006A1A6D" w:rsidP="006A1A6D">
            <w:pPr>
              <w:pStyle w:val="TAL"/>
              <w:jc w:val="center"/>
              <w:rPr>
                <w:ins w:id="8758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59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4BD03268" w14:textId="77777777" w:rsidR="006A1A6D" w:rsidRPr="006A1A6D" w:rsidRDefault="006A1A6D" w:rsidP="006A1A6D">
            <w:pPr>
              <w:pStyle w:val="TAL"/>
              <w:jc w:val="center"/>
              <w:rPr>
                <w:ins w:id="8760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61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0D2A9547" w14:textId="77777777" w:rsidR="006A1A6D" w:rsidRPr="006A1A6D" w:rsidRDefault="006A1A6D" w:rsidP="006A1A6D">
            <w:pPr>
              <w:pStyle w:val="TAL"/>
              <w:jc w:val="center"/>
              <w:rPr>
                <w:ins w:id="8762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63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35AD81EF" w14:textId="77777777" w:rsidR="006A1A6D" w:rsidRPr="006A1A6D" w:rsidRDefault="006A1A6D" w:rsidP="006A1A6D">
            <w:pPr>
              <w:pStyle w:val="TAL"/>
              <w:jc w:val="center"/>
              <w:rPr>
                <w:ins w:id="8764" w:author="Suhwan Lim" w:date="2020-02-28T16:43:00Z"/>
                <w:sz w:val="20"/>
              </w:rPr>
            </w:pPr>
            <w:ins w:id="8765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4BAE7925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66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947F2" w14:textId="77777777" w:rsidR="006A1A6D" w:rsidRPr="006A1A6D" w:rsidRDefault="006A1A6D" w:rsidP="006A1A6D">
            <w:pPr>
              <w:keepNext/>
              <w:keepLines/>
              <w:spacing w:after="0"/>
              <w:jc w:val="center"/>
              <w:rPr>
                <w:ins w:id="8767" w:author="Suhwan Lim" w:date="2020-02-28T16:43:00Z"/>
              </w:rPr>
            </w:pPr>
            <w:ins w:id="8768" w:author="Suhwan Lim" w:date="2020-02-28T16:43:00Z">
              <w:r w:rsidRPr="006A1A6D">
                <w:rPr>
                  <w:rFonts w:cs="Arial"/>
                  <w:szCs w:val="14"/>
                  <w:lang w:eastAsia="ja-JP"/>
                </w:rPr>
                <w:t>DC_1A-3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E71A" w14:textId="77777777" w:rsidR="006A1A6D" w:rsidRPr="006A1A6D" w:rsidRDefault="006A1A6D" w:rsidP="006A1A6D">
            <w:pPr>
              <w:pStyle w:val="TAL"/>
              <w:jc w:val="center"/>
              <w:rPr>
                <w:ins w:id="8769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70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3883C8A2" w14:textId="77777777" w:rsidR="006A1A6D" w:rsidRPr="006A1A6D" w:rsidRDefault="006A1A6D" w:rsidP="006A1A6D">
            <w:pPr>
              <w:pStyle w:val="TAL"/>
              <w:jc w:val="center"/>
              <w:rPr>
                <w:ins w:id="8771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72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32B4AFD1" w14:textId="77777777" w:rsidR="006A1A6D" w:rsidRPr="006A1A6D" w:rsidRDefault="006A1A6D" w:rsidP="006A1A6D">
            <w:pPr>
              <w:pStyle w:val="TAL"/>
              <w:jc w:val="center"/>
              <w:rPr>
                <w:ins w:id="8773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74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58C9AAE8" w14:textId="77777777" w:rsidR="006A1A6D" w:rsidRPr="006A1A6D" w:rsidRDefault="006A1A6D" w:rsidP="006A1A6D">
            <w:pPr>
              <w:pStyle w:val="TAL"/>
              <w:jc w:val="center"/>
              <w:rPr>
                <w:ins w:id="8775" w:author="Suhwan Lim" w:date="2020-02-28T16:43:00Z"/>
                <w:sz w:val="20"/>
              </w:rPr>
            </w:pPr>
            <w:ins w:id="8776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7A6D9F10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77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A6BBC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778" w:author="Suhwan Lim" w:date="2020-02-28T16:43:00Z"/>
              </w:rPr>
            </w:pPr>
            <w:ins w:id="8779" w:author="Suhwan Lim" w:date="2020-02-28T16:44:00Z">
              <w:r w:rsidRPr="009D413B">
                <w:rPr>
                  <w:rFonts w:cs="Arial"/>
                  <w:szCs w:val="14"/>
                  <w:lang w:eastAsia="ja-JP"/>
                </w:rPr>
                <w:t>DC_1A-8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40FB2" w14:textId="77777777" w:rsidR="006A1A6D" w:rsidRPr="009D413B" w:rsidRDefault="006A1A6D" w:rsidP="006A1A6D">
            <w:pPr>
              <w:pStyle w:val="TAL"/>
              <w:jc w:val="center"/>
              <w:rPr>
                <w:ins w:id="8780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81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06CAF802" w14:textId="77777777" w:rsidR="006A1A6D" w:rsidRPr="009D413B" w:rsidRDefault="006A1A6D" w:rsidP="006A1A6D">
            <w:pPr>
              <w:pStyle w:val="TAL"/>
              <w:jc w:val="center"/>
              <w:rPr>
                <w:ins w:id="8782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83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33991E1F" w14:textId="77777777" w:rsidR="006A1A6D" w:rsidRPr="009D413B" w:rsidRDefault="006A1A6D" w:rsidP="006A1A6D">
            <w:pPr>
              <w:pStyle w:val="TAL"/>
              <w:jc w:val="center"/>
              <w:rPr>
                <w:ins w:id="8784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85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14256A59" w14:textId="77777777" w:rsidR="006A1A6D" w:rsidRPr="00FA7BE7" w:rsidRDefault="006A1A6D" w:rsidP="006A1A6D">
            <w:pPr>
              <w:pStyle w:val="TAL"/>
              <w:jc w:val="center"/>
              <w:rPr>
                <w:ins w:id="8786" w:author="Suhwan Lim" w:date="2020-02-28T16:43:00Z"/>
                <w:sz w:val="20"/>
              </w:rPr>
            </w:pPr>
            <w:ins w:id="8787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4F1E9E8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88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C14A2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789" w:author="Suhwan Lim" w:date="2020-02-28T16:43:00Z"/>
              </w:rPr>
            </w:pPr>
            <w:ins w:id="8790" w:author="Suhwan Lim" w:date="2020-02-28T16:44:00Z">
              <w:r w:rsidRPr="009D413B">
                <w:rPr>
                  <w:rFonts w:cs="Arial"/>
                  <w:szCs w:val="14"/>
                  <w:lang w:eastAsia="ja-JP"/>
                </w:rPr>
                <w:t>DC_1A-8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7360" w14:textId="77777777" w:rsidR="006A1A6D" w:rsidRPr="009D413B" w:rsidRDefault="006A1A6D" w:rsidP="006A1A6D">
            <w:pPr>
              <w:pStyle w:val="TAL"/>
              <w:jc w:val="center"/>
              <w:rPr>
                <w:ins w:id="8791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92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0EC712A1" w14:textId="77777777" w:rsidR="006A1A6D" w:rsidRPr="009D413B" w:rsidRDefault="006A1A6D" w:rsidP="006A1A6D">
            <w:pPr>
              <w:pStyle w:val="TAL"/>
              <w:jc w:val="center"/>
              <w:rPr>
                <w:ins w:id="8793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94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06225B6C" w14:textId="77777777" w:rsidR="006A1A6D" w:rsidRPr="009D413B" w:rsidRDefault="006A1A6D" w:rsidP="006A1A6D">
            <w:pPr>
              <w:pStyle w:val="TAL"/>
              <w:jc w:val="center"/>
              <w:rPr>
                <w:ins w:id="8795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96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6F19E2CC" w14:textId="77777777" w:rsidR="006A1A6D" w:rsidRPr="00FA7BE7" w:rsidRDefault="006A1A6D" w:rsidP="006A1A6D">
            <w:pPr>
              <w:pStyle w:val="TAL"/>
              <w:jc w:val="center"/>
              <w:rPr>
                <w:ins w:id="8797" w:author="Suhwan Lim" w:date="2020-02-28T16:43:00Z"/>
                <w:sz w:val="20"/>
              </w:rPr>
            </w:pPr>
            <w:ins w:id="8798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0164B06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99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4629A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00" w:author="Suhwan Lim" w:date="2020-02-28T16:43:00Z"/>
              </w:rPr>
            </w:pPr>
            <w:ins w:id="8801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ABAC" w14:textId="77777777" w:rsidR="006A1A6D" w:rsidRPr="009D413B" w:rsidRDefault="006A1A6D" w:rsidP="006A1A6D">
            <w:pPr>
              <w:pStyle w:val="TAL"/>
              <w:jc w:val="center"/>
              <w:rPr>
                <w:ins w:id="8802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03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2DC1DDBF" w14:textId="77777777" w:rsidR="006A1A6D" w:rsidRPr="00FA7BE7" w:rsidRDefault="006A1A6D" w:rsidP="006A1A6D">
            <w:pPr>
              <w:pStyle w:val="TAL"/>
              <w:jc w:val="center"/>
              <w:rPr>
                <w:ins w:id="8804" w:author="Suhwan Lim" w:date="2020-02-28T16:43:00Z"/>
                <w:sz w:val="20"/>
              </w:rPr>
            </w:pPr>
            <w:ins w:id="8805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7A2D385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06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FDB86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07" w:author="Suhwan Lim" w:date="2020-02-28T16:43:00Z"/>
              </w:rPr>
            </w:pPr>
            <w:ins w:id="8808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6C6F" w14:textId="77777777" w:rsidR="006A1A6D" w:rsidRPr="009D413B" w:rsidRDefault="006A1A6D" w:rsidP="006A1A6D">
            <w:pPr>
              <w:pStyle w:val="TAL"/>
              <w:jc w:val="center"/>
              <w:rPr>
                <w:ins w:id="8809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10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51BDD1FA" w14:textId="77777777" w:rsidR="006A1A6D" w:rsidRPr="00FA7BE7" w:rsidRDefault="006A1A6D" w:rsidP="006A1A6D">
            <w:pPr>
              <w:pStyle w:val="TAL"/>
              <w:jc w:val="center"/>
              <w:rPr>
                <w:ins w:id="8811" w:author="Suhwan Lim" w:date="2020-02-28T16:43:00Z"/>
                <w:sz w:val="20"/>
              </w:rPr>
            </w:pPr>
            <w:ins w:id="8812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0C5D535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13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73740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14" w:author="Suhwan Lim" w:date="2020-02-28T16:45:00Z"/>
              </w:rPr>
            </w:pPr>
            <w:ins w:id="8815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5D67" w14:textId="77777777" w:rsidR="006A1A6D" w:rsidRPr="009D413B" w:rsidRDefault="006A1A6D" w:rsidP="006A1A6D">
            <w:pPr>
              <w:pStyle w:val="TAL"/>
              <w:jc w:val="center"/>
              <w:rPr>
                <w:ins w:id="8816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17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655F1960" w14:textId="77777777" w:rsidR="006A1A6D" w:rsidRPr="00FA7BE7" w:rsidRDefault="006A1A6D" w:rsidP="006A1A6D">
            <w:pPr>
              <w:pStyle w:val="TAL"/>
              <w:jc w:val="center"/>
              <w:rPr>
                <w:ins w:id="8818" w:author="Suhwan Lim" w:date="2020-02-28T16:45:00Z"/>
                <w:sz w:val="20"/>
              </w:rPr>
            </w:pPr>
            <w:ins w:id="8819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109A082B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20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3E84E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21" w:author="Suhwan Lim" w:date="2020-02-28T16:43:00Z"/>
              </w:rPr>
            </w:pPr>
            <w:ins w:id="8822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EA26" w14:textId="77777777" w:rsidR="006A1A6D" w:rsidRPr="009D413B" w:rsidRDefault="006A1A6D" w:rsidP="006A1A6D">
            <w:pPr>
              <w:pStyle w:val="TAL"/>
              <w:jc w:val="center"/>
              <w:rPr>
                <w:ins w:id="8823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24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323AB0B6" w14:textId="77777777" w:rsidR="006A1A6D" w:rsidRPr="00FA7BE7" w:rsidRDefault="006A1A6D" w:rsidP="006A1A6D">
            <w:pPr>
              <w:pStyle w:val="TAL"/>
              <w:jc w:val="center"/>
              <w:rPr>
                <w:ins w:id="8825" w:author="Suhwan Lim" w:date="2020-02-28T16:43:00Z"/>
                <w:sz w:val="20"/>
              </w:rPr>
            </w:pPr>
            <w:ins w:id="8826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1F8BDC6B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27" w:author="Suhwan Lim" w:date="2020-02-28T16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0921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28" w:author="Suhwan Lim" w:date="2020-02-28T16:44:00Z"/>
              </w:rPr>
            </w:pPr>
            <w:ins w:id="8829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lastRenderedPageBreak/>
                <w:t>DC_3A-8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F09D" w14:textId="77777777" w:rsidR="006A1A6D" w:rsidRPr="009D413B" w:rsidRDefault="006A1A6D" w:rsidP="006A1A6D">
            <w:pPr>
              <w:pStyle w:val="TAL"/>
              <w:jc w:val="center"/>
              <w:rPr>
                <w:ins w:id="8830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31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51955E4C" w14:textId="77777777" w:rsidR="006A1A6D" w:rsidRPr="009D413B" w:rsidRDefault="006A1A6D" w:rsidP="006A1A6D">
            <w:pPr>
              <w:pStyle w:val="TAL"/>
              <w:jc w:val="center"/>
              <w:rPr>
                <w:ins w:id="8832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33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6A4F78B7" w14:textId="77777777" w:rsidR="006A1A6D" w:rsidRPr="009D413B" w:rsidRDefault="006A1A6D" w:rsidP="006A1A6D">
            <w:pPr>
              <w:pStyle w:val="TAL"/>
              <w:jc w:val="center"/>
              <w:rPr>
                <w:ins w:id="8834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35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  <w:p w14:paraId="05D6E13F" w14:textId="77777777" w:rsidR="006A1A6D" w:rsidRPr="00FA7BE7" w:rsidRDefault="006A1A6D" w:rsidP="006A1A6D">
            <w:pPr>
              <w:pStyle w:val="TAL"/>
              <w:jc w:val="center"/>
              <w:rPr>
                <w:ins w:id="8836" w:author="Suhwan Lim" w:date="2020-02-28T16:44:00Z"/>
                <w:sz w:val="20"/>
              </w:rPr>
            </w:pPr>
            <w:ins w:id="8837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5D91F001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38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3C6FE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39" w:author="Suhwan Lim" w:date="2020-02-28T16:43:00Z"/>
              </w:rPr>
            </w:pPr>
            <w:ins w:id="8840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8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5DB1C" w14:textId="77777777" w:rsidR="006A1A6D" w:rsidRPr="009D413B" w:rsidRDefault="006A1A6D" w:rsidP="006A1A6D">
            <w:pPr>
              <w:pStyle w:val="TAL"/>
              <w:jc w:val="center"/>
              <w:rPr>
                <w:ins w:id="8841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42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7DF39D08" w14:textId="77777777" w:rsidR="006A1A6D" w:rsidRPr="009D413B" w:rsidRDefault="006A1A6D" w:rsidP="006A1A6D">
            <w:pPr>
              <w:pStyle w:val="TAL"/>
              <w:jc w:val="center"/>
              <w:rPr>
                <w:ins w:id="8843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44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05DC3046" w14:textId="77777777" w:rsidR="006A1A6D" w:rsidRPr="009D413B" w:rsidRDefault="006A1A6D" w:rsidP="006A1A6D">
            <w:pPr>
              <w:pStyle w:val="TAL"/>
              <w:jc w:val="center"/>
              <w:rPr>
                <w:ins w:id="8845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46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  <w:p w14:paraId="6B34A45A" w14:textId="77777777" w:rsidR="006A1A6D" w:rsidRPr="00FA7BE7" w:rsidRDefault="006A1A6D" w:rsidP="006A1A6D">
            <w:pPr>
              <w:pStyle w:val="TAL"/>
              <w:jc w:val="center"/>
              <w:rPr>
                <w:ins w:id="8847" w:author="Suhwan Lim" w:date="2020-02-28T16:43:00Z"/>
                <w:sz w:val="20"/>
              </w:rPr>
            </w:pPr>
            <w:ins w:id="8848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0B4F517C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49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13200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50" w:author="Suhwan Lim" w:date="2020-02-28T16:45:00Z"/>
              </w:rPr>
            </w:pPr>
            <w:ins w:id="8851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0976" w14:textId="77777777" w:rsidR="006A1A6D" w:rsidRPr="009D413B" w:rsidRDefault="006A1A6D" w:rsidP="006A1A6D">
            <w:pPr>
              <w:pStyle w:val="TAL"/>
              <w:jc w:val="center"/>
              <w:rPr>
                <w:ins w:id="8852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53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54EFB714" w14:textId="77777777" w:rsidR="006A1A6D" w:rsidRPr="00FA7BE7" w:rsidRDefault="006A1A6D" w:rsidP="006A1A6D">
            <w:pPr>
              <w:pStyle w:val="TAL"/>
              <w:jc w:val="center"/>
              <w:rPr>
                <w:ins w:id="8854" w:author="Suhwan Lim" w:date="2020-02-28T16:45:00Z"/>
                <w:sz w:val="20"/>
              </w:rPr>
            </w:pPr>
            <w:ins w:id="8855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77D723A4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56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5C601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57" w:author="Suhwan Lim" w:date="2020-02-28T16:45:00Z"/>
              </w:rPr>
            </w:pPr>
            <w:ins w:id="8858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A0AE6" w14:textId="77777777" w:rsidR="006A1A6D" w:rsidRPr="009D413B" w:rsidRDefault="006A1A6D" w:rsidP="006A1A6D">
            <w:pPr>
              <w:pStyle w:val="TAL"/>
              <w:jc w:val="center"/>
              <w:rPr>
                <w:ins w:id="8859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60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2B41012F" w14:textId="77777777" w:rsidR="006A1A6D" w:rsidRPr="00FA7BE7" w:rsidRDefault="006A1A6D" w:rsidP="006A1A6D">
            <w:pPr>
              <w:pStyle w:val="TAL"/>
              <w:jc w:val="center"/>
              <w:rPr>
                <w:ins w:id="8861" w:author="Suhwan Lim" w:date="2020-02-28T16:45:00Z"/>
                <w:sz w:val="20"/>
              </w:rPr>
            </w:pPr>
            <w:ins w:id="8862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1B8F3772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63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33EE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64" w:author="Suhwan Lim" w:date="2020-02-28T16:45:00Z"/>
              </w:rPr>
            </w:pPr>
            <w:ins w:id="8865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F3ED" w14:textId="77777777" w:rsidR="006A1A6D" w:rsidRPr="009D413B" w:rsidRDefault="006A1A6D" w:rsidP="006A1A6D">
            <w:pPr>
              <w:pStyle w:val="TAL"/>
              <w:jc w:val="center"/>
              <w:rPr>
                <w:ins w:id="8866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67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705582FE" w14:textId="77777777" w:rsidR="006A1A6D" w:rsidRPr="00FA7BE7" w:rsidRDefault="006A1A6D" w:rsidP="006A1A6D">
            <w:pPr>
              <w:pStyle w:val="TAL"/>
              <w:jc w:val="center"/>
              <w:rPr>
                <w:ins w:id="8868" w:author="Suhwan Lim" w:date="2020-02-28T16:45:00Z"/>
                <w:sz w:val="20"/>
              </w:rPr>
            </w:pPr>
            <w:ins w:id="8869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333DD2C7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70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EDCEA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71" w:author="Suhwan Lim" w:date="2020-02-28T16:45:00Z"/>
              </w:rPr>
            </w:pPr>
            <w:ins w:id="8872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E84E" w14:textId="77777777" w:rsidR="006A1A6D" w:rsidRPr="009D413B" w:rsidRDefault="006A1A6D" w:rsidP="006A1A6D">
            <w:pPr>
              <w:pStyle w:val="TAL"/>
              <w:jc w:val="center"/>
              <w:rPr>
                <w:ins w:id="8873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74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1545D660" w14:textId="77777777" w:rsidR="006A1A6D" w:rsidRPr="00FA7BE7" w:rsidRDefault="006A1A6D" w:rsidP="006A1A6D">
            <w:pPr>
              <w:pStyle w:val="TAL"/>
              <w:jc w:val="center"/>
              <w:rPr>
                <w:ins w:id="8875" w:author="Suhwan Lim" w:date="2020-02-28T16:45:00Z"/>
                <w:sz w:val="20"/>
              </w:rPr>
            </w:pPr>
            <w:ins w:id="8876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734D376C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77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BF515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78" w:author="Suhwan Lim" w:date="2020-02-28T16:43:00Z"/>
              </w:rPr>
            </w:pPr>
            <w:ins w:id="8879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609D5" w14:textId="77777777" w:rsidR="006A1A6D" w:rsidRPr="009D413B" w:rsidRDefault="006A1A6D" w:rsidP="006A1A6D">
            <w:pPr>
              <w:pStyle w:val="TAL"/>
              <w:jc w:val="center"/>
              <w:rPr>
                <w:ins w:id="8880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881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1D341D1A" w14:textId="77777777" w:rsidR="006A1A6D" w:rsidRPr="00FA7BE7" w:rsidRDefault="006A1A6D" w:rsidP="006A1A6D">
            <w:pPr>
              <w:pStyle w:val="TAL"/>
              <w:jc w:val="center"/>
              <w:rPr>
                <w:ins w:id="8882" w:author="Suhwan Lim" w:date="2020-02-28T16:43:00Z"/>
                <w:sz w:val="20"/>
              </w:rPr>
            </w:pPr>
            <w:ins w:id="8883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7B0DB108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84" w:author="Suhwan Lim" w:date="2020-02-28T16:46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42749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85" w:author="Suhwan Lim" w:date="2020-02-28T16:46:00Z"/>
              </w:rPr>
            </w:pPr>
            <w:ins w:id="8886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21DD" w14:textId="77777777" w:rsidR="006A1A6D" w:rsidRPr="009D413B" w:rsidRDefault="006A1A6D" w:rsidP="006A1A6D">
            <w:pPr>
              <w:pStyle w:val="TAL"/>
              <w:jc w:val="center"/>
              <w:rPr>
                <w:ins w:id="8887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888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11440F5A" w14:textId="77777777" w:rsidR="006A1A6D" w:rsidRPr="00FA7BE7" w:rsidRDefault="006A1A6D" w:rsidP="006A1A6D">
            <w:pPr>
              <w:pStyle w:val="TAL"/>
              <w:jc w:val="center"/>
              <w:rPr>
                <w:ins w:id="8889" w:author="Suhwan Lim" w:date="2020-02-28T16:46:00Z"/>
                <w:sz w:val="20"/>
              </w:rPr>
            </w:pPr>
            <w:ins w:id="8890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671F46C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91" w:author="Suhwan Lim" w:date="2020-02-28T16:46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D68BB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92" w:author="Suhwan Lim" w:date="2020-02-28T16:46:00Z"/>
              </w:rPr>
            </w:pPr>
            <w:ins w:id="8893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AC45" w14:textId="77777777" w:rsidR="006A1A6D" w:rsidRPr="009D413B" w:rsidRDefault="006A1A6D" w:rsidP="006A1A6D">
            <w:pPr>
              <w:pStyle w:val="TAL"/>
              <w:jc w:val="center"/>
              <w:rPr>
                <w:ins w:id="8894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895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5458A0D7" w14:textId="77777777" w:rsidR="006A1A6D" w:rsidRPr="00FA7BE7" w:rsidRDefault="006A1A6D" w:rsidP="006A1A6D">
            <w:pPr>
              <w:pStyle w:val="TAL"/>
              <w:jc w:val="center"/>
              <w:rPr>
                <w:ins w:id="8896" w:author="Suhwan Lim" w:date="2020-02-28T16:46:00Z"/>
                <w:sz w:val="20"/>
              </w:rPr>
            </w:pPr>
            <w:ins w:id="8897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77CE53D9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98" w:author="Suhwan Lim" w:date="2020-02-28T16:46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AFEA2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99" w:author="Suhwan Lim" w:date="2020-02-28T16:46:00Z"/>
              </w:rPr>
            </w:pPr>
            <w:ins w:id="8900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76B7D" w14:textId="77777777" w:rsidR="006A1A6D" w:rsidRPr="009D413B" w:rsidRDefault="006A1A6D" w:rsidP="006A1A6D">
            <w:pPr>
              <w:pStyle w:val="TAL"/>
              <w:jc w:val="center"/>
              <w:rPr>
                <w:ins w:id="8901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902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50235DB2" w14:textId="77777777" w:rsidR="006A1A6D" w:rsidRPr="00FA7BE7" w:rsidRDefault="006A1A6D" w:rsidP="006A1A6D">
            <w:pPr>
              <w:pStyle w:val="TAL"/>
              <w:jc w:val="center"/>
              <w:rPr>
                <w:ins w:id="8903" w:author="Suhwan Lim" w:date="2020-02-28T16:46:00Z"/>
                <w:sz w:val="20"/>
              </w:rPr>
            </w:pPr>
            <w:ins w:id="8904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37370C" w:rsidRPr="006A45F9" w14:paraId="7C4A24CC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05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9209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06" w:author="Suhwan Lim" w:date="2020-02-28T17:00:00Z"/>
                <w:rFonts w:cs="Arial"/>
                <w:szCs w:val="14"/>
                <w:lang w:eastAsia="ja-JP"/>
              </w:rPr>
            </w:pPr>
            <w:ins w:id="8907" w:author="Suhwan Lim" w:date="2020-02-28T17:00:00Z">
              <w:r w:rsidRPr="0037370C">
                <w:rPr>
                  <w:rFonts w:ascii="Arial" w:eastAsia="PMingLiU" w:hAnsi="Arial" w:cs="Arial"/>
                  <w:szCs w:val="16"/>
                  <w:lang w:eastAsia="zh-TW"/>
                </w:rPr>
                <w:t>DC_7C-66A_n66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633D2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08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09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66A</w:t>
              </w:r>
            </w:ins>
          </w:p>
          <w:p w14:paraId="2DEEBCE2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10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11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78A</w:t>
              </w:r>
            </w:ins>
          </w:p>
          <w:p w14:paraId="3AD0E96B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12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13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66A_n78A</w:t>
              </w:r>
            </w:ins>
          </w:p>
          <w:p w14:paraId="7B977400" w14:textId="77777777" w:rsidR="0037370C" w:rsidRPr="0037370C" w:rsidRDefault="0037370C" w:rsidP="0037370C">
            <w:pPr>
              <w:pStyle w:val="TAL"/>
              <w:jc w:val="center"/>
              <w:rPr>
                <w:ins w:id="8914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15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66A_n66A</w:t>
              </w:r>
            </w:ins>
          </w:p>
        </w:tc>
      </w:tr>
      <w:tr w:rsidR="0037370C" w:rsidRPr="006A45F9" w14:paraId="732ECCB4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16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2AF9A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17" w:author="Suhwan Lim" w:date="2020-02-28T17:00:00Z"/>
                <w:rFonts w:cs="Arial"/>
                <w:szCs w:val="14"/>
                <w:lang w:eastAsia="ja-JP"/>
              </w:rPr>
            </w:pPr>
            <w:ins w:id="8918" w:author="Suhwan Lim" w:date="2020-02-28T17:00:00Z">
              <w:r w:rsidRPr="0037370C">
                <w:rPr>
                  <w:rFonts w:ascii="Arial" w:eastAsia="PMingLiU" w:hAnsi="Arial" w:cs="Arial"/>
                  <w:szCs w:val="16"/>
                  <w:lang w:eastAsia="zh-TW"/>
                </w:rPr>
                <w:t>DC_2A-7C_n66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78CC6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19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20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66A</w:t>
              </w:r>
            </w:ins>
          </w:p>
          <w:p w14:paraId="7F705BFF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21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22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78A</w:t>
              </w:r>
            </w:ins>
          </w:p>
          <w:p w14:paraId="14863E33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23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24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2A_n66A</w:t>
              </w:r>
            </w:ins>
          </w:p>
          <w:p w14:paraId="7D0CE80A" w14:textId="77777777" w:rsidR="0037370C" w:rsidRPr="0037370C" w:rsidRDefault="0037370C" w:rsidP="0037370C">
            <w:pPr>
              <w:pStyle w:val="TAL"/>
              <w:jc w:val="center"/>
              <w:rPr>
                <w:ins w:id="8925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26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6A45F9" w14:paraId="0ED60D8E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27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00602" w14:textId="77777777" w:rsidR="0037370C" w:rsidRPr="009D413B" w:rsidRDefault="0037370C" w:rsidP="0037370C">
            <w:pPr>
              <w:keepNext/>
              <w:keepLines/>
              <w:spacing w:after="0"/>
              <w:jc w:val="center"/>
              <w:rPr>
                <w:ins w:id="8928" w:author="Suhwan Lim" w:date="2020-02-28T17:00:00Z"/>
                <w:rFonts w:cs="Arial"/>
                <w:szCs w:val="14"/>
                <w:lang w:eastAsia="ja-JP"/>
              </w:rPr>
            </w:pPr>
            <w:ins w:id="8929" w:author="Suhwan Lim" w:date="2020-02-28T17:01:00Z">
              <w:r w:rsidRPr="000919AF">
                <w:rPr>
                  <w:rFonts w:ascii="Arial" w:eastAsia="PMingLiU" w:hAnsi="Arial" w:cs="Arial"/>
                  <w:szCs w:val="16"/>
                  <w:lang w:eastAsia="zh-TW"/>
                </w:rPr>
                <w:lastRenderedPageBreak/>
                <w:t>DC_2A-66A_n3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354DE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8930" w:author="Suhwan Lim" w:date="2020-02-28T17:01:00Z"/>
                <w:rFonts w:eastAsia="PMingLiU" w:cs="Arial"/>
                <w:sz w:val="20"/>
                <w:szCs w:val="16"/>
                <w:lang w:eastAsia="zh-TW"/>
              </w:rPr>
            </w:pPr>
            <w:ins w:id="8931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2A_n38A</w:t>
              </w:r>
            </w:ins>
          </w:p>
          <w:p w14:paraId="35FB8FD5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8932" w:author="Suhwan Lim" w:date="2020-02-28T17:01:00Z"/>
                <w:rFonts w:eastAsia="PMingLiU" w:cs="Arial"/>
                <w:sz w:val="20"/>
                <w:szCs w:val="16"/>
                <w:lang w:eastAsia="zh-TW"/>
              </w:rPr>
            </w:pPr>
            <w:ins w:id="8933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2A_n78A</w:t>
              </w:r>
            </w:ins>
          </w:p>
          <w:p w14:paraId="0EC9A74A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8934" w:author="Suhwan Lim" w:date="2020-02-28T17:01:00Z"/>
                <w:rFonts w:eastAsia="PMingLiU" w:cs="Arial"/>
                <w:sz w:val="20"/>
                <w:szCs w:val="16"/>
                <w:lang w:eastAsia="zh-TW"/>
              </w:rPr>
            </w:pPr>
            <w:ins w:id="8935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66A_n38A</w:t>
              </w:r>
            </w:ins>
          </w:p>
          <w:p w14:paraId="69236B3E" w14:textId="77777777" w:rsidR="0037370C" w:rsidRPr="009D413B" w:rsidRDefault="0037370C" w:rsidP="0037370C">
            <w:pPr>
              <w:pStyle w:val="TAL"/>
              <w:jc w:val="center"/>
              <w:rPr>
                <w:ins w:id="8936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37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66A_n78A</w:t>
              </w:r>
            </w:ins>
          </w:p>
        </w:tc>
      </w:tr>
      <w:tr w:rsidR="0037370C" w:rsidRPr="006A45F9" w14:paraId="3FCC0156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38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2C6DE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39" w:author="Suhwan Lim" w:date="2020-02-28T17:00:00Z"/>
                <w:rFonts w:cs="Arial"/>
                <w:szCs w:val="14"/>
                <w:lang w:eastAsia="ja-JP"/>
              </w:rPr>
            </w:pPr>
            <w:ins w:id="8940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3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41B06" w14:textId="77777777" w:rsidR="0037370C" w:rsidRPr="0037370C" w:rsidRDefault="0037370C" w:rsidP="0037370C">
            <w:pPr>
              <w:pStyle w:val="TAL"/>
              <w:jc w:val="center"/>
              <w:rPr>
                <w:ins w:id="894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4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352D8FFE" w14:textId="77777777" w:rsidR="0037370C" w:rsidRPr="0037370C" w:rsidRDefault="0037370C" w:rsidP="0037370C">
            <w:pPr>
              <w:pStyle w:val="TAL"/>
              <w:jc w:val="center"/>
              <w:rPr>
                <w:ins w:id="894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4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7A</w:t>
              </w:r>
            </w:ins>
          </w:p>
          <w:p w14:paraId="2FF9E2CF" w14:textId="77777777" w:rsidR="0037370C" w:rsidRPr="0037370C" w:rsidRDefault="0037370C" w:rsidP="0037370C">
            <w:pPr>
              <w:pStyle w:val="TAL"/>
              <w:jc w:val="center"/>
              <w:rPr>
                <w:ins w:id="894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4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3A_n28A</w:t>
              </w:r>
            </w:ins>
          </w:p>
          <w:p w14:paraId="207EE961" w14:textId="77777777" w:rsidR="0037370C" w:rsidRPr="0037370C" w:rsidRDefault="0037370C" w:rsidP="0037370C">
            <w:pPr>
              <w:pStyle w:val="TAL"/>
              <w:jc w:val="center"/>
              <w:rPr>
                <w:ins w:id="8947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4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3A_n77A</w:t>
              </w:r>
            </w:ins>
          </w:p>
        </w:tc>
      </w:tr>
      <w:tr w:rsidR="0037370C" w:rsidRPr="006A45F9" w14:paraId="651B3BD0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49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C049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50" w:author="Suhwan Lim" w:date="2020-02-28T17:22:00Z"/>
                <w:rFonts w:cs="Arial"/>
                <w:szCs w:val="16"/>
                <w:lang w:val="en-US" w:eastAsia="zh-CN"/>
              </w:rPr>
            </w:pPr>
            <w:ins w:id="8951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18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86E6B" w14:textId="77777777" w:rsidR="0037370C" w:rsidRPr="0037370C" w:rsidRDefault="0037370C" w:rsidP="0037370C">
            <w:pPr>
              <w:pStyle w:val="TAL"/>
              <w:jc w:val="center"/>
              <w:rPr>
                <w:ins w:id="895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5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6B20D1BD" w14:textId="77777777" w:rsidR="0037370C" w:rsidRPr="0037370C" w:rsidRDefault="0037370C" w:rsidP="0037370C">
            <w:pPr>
              <w:pStyle w:val="a7"/>
              <w:jc w:val="center"/>
              <w:rPr>
                <w:ins w:id="8954" w:author="Suhwan Lim" w:date="2020-02-28T17:22:00Z"/>
                <w:rFonts w:cs="Arial"/>
                <w:sz w:val="20"/>
                <w:lang w:val="en-US" w:eastAsia="ja-JP"/>
              </w:rPr>
            </w:pPr>
            <w:ins w:id="8955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18A_n77A</w:t>
              </w:r>
            </w:ins>
          </w:p>
        </w:tc>
      </w:tr>
      <w:tr w:rsidR="0037370C" w:rsidRPr="006A45F9" w14:paraId="61C43F6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56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29A0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57" w:author="Suhwan Lim" w:date="2020-02-28T17:22:00Z"/>
                <w:rFonts w:cs="Arial"/>
                <w:szCs w:val="16"/>
                <w:lang w:val="en-US" w:eastAsia="zh-CN"/>
              </w:rPr>
            </w:pPr>
            <w:ins w:id="8958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28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B642C" w14:textId="77777777" w:rsidR="0037370C" w:rsidRPr="0037370C" w:rsidRDefault="0037370C" w:rsidP="0037370C">
            <w:pPr>
              <w:pStyle w:val="TAL"/>
              <w:jc w:val="center"/>
              <w:rPr>
                <w:ins w:id="895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6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28A_n3A</w:t>
              </w:r>
            </w:ins>
          </w:p>
          <w:p w14:paraId="54EEA1DB" w14:textId="77777777" w:rsidR="0037370C" w:rsidRPr="0037370C" w:rsidRDefault="0037370C" w:rsidP="0037370C">
            <w:pPr>
              <w:pStyle w:val="a7"/>
              <w:jc w:val="center"/>
              <w:rPr>
                <w:ins w:id="8961" w:author="Suhwan Lim" w:date="2020-02-28T17:22:00Z"/>
                <w:rFonts w:cs="Arial"/>
                <w:sz w:val="20"/>
                <w:lang w:val="en-US" w:eastAsia="ja-JP"/>
              </w:rPr>
            </w:pPr>
            <w:ins w:id="8962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28A_n77A</w:t>
              </w:r>
            </w:ins>
          </w:p>
        </w:tc>
      </w:tr>
      <w:tr w:rsidR="0037370C" w:rsidRPr="006A45F9" w14:paraId="205C9A41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63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11B06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64" w:author="Suhwan Lim" w:date="2020-02-28T17:22:00Z"/>
                <w:rFonts w:cs="Arial"/>
                <w:szCs w:val="16"/>
                <w:lang w:val="en-US" w:eastAsia="zh-CN"/>
              </w:rPr>
            </w:pPr>
            <w:ins w:id="8965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28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8F65" w14:textId="77777777" w:rsidR="0037370C" w:rsidRPr="0037370C" w:rsidRDefault="0037370C" w:rsidP="0037370C">
            <w:pPr>
              <w:pStyle w:val="TAL"/>
              <w:jc w:val="center"/>
              <w:rPr>
                <w:ins w:id="896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6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28A_n3A</w:t>
              </w:r>
            </w:ins>
          </w:p>
          <w:p w14:paraId="0727E3D8" w14:textId="77777777" w:rsidR="0037370C" w:rsidRPr="0037370C" w:rsidRDefault="0037370C" w:rsidP="0037370C">
            <w:pPr>
              <w:pStyle w:val="a7"/>
              <w:jc w:val="center"/>
              <w:rPr>
                <w:ins w:id="8968" w:author="Suhwan Lim" w:date="2020-02-28T17:22:00Z"/>
                <w:rFonts w:cs="Arial"/>
                <w:sz w:val="20"/>
                <w:lang w:val="en-US" w:eastAsia="ja-JP"/>
              </w:rPr>
            </w:pPr>
            <w:ins w:id="8969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28A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n78A</w:t>
              </w:r>
            </w:ins>
          </w:p>
        </w:tc>
      </w:tr>
      <w:tr w:rsidR="0037370C" w:rsidRPr="006A45F9" w14:paraId="095BD09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70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67FB7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71" w:author="Suhwan Lim" w:date="2020-02-28T17:22:00Z"/>
                <w:rFonts w:cs="Arial"/>
                <w:szCs w:val="16"/>
                <w:lang w:val="en-US" w:eastAsia="zh-CN"/>
              </w:rPr>
            </w:pPr>
            <w:ins w:id="8972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E499F" w14:textId="77777777" w:rsidR="0037370C" w:rsidRPr="0037370C" w:rsidRDefault="0037370C" w:rsidP="0037370C">
            <w:pPr>
              <w:pStyle w:val="TAL"/>
              <w:jc w:val="center"/>
              <w:rPr>
                <w:ins w:id="897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7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744B572A" w14:textId="77777777" w:rsidR="0037370C" w:rsidRPr="0037370C" w:rsidRDefault="0037370C" w:rsidP="0037370C">
            <w:pPr>
              <w:pStyle w:val="a7"/>
              <w:jc w:val="center"/>
              <w:rPr>
                <w:ins w:id="8975" w:author="Suhwan Lim" w:date="2020-02-28T17:22:00Z"/>
                <w:rFonts w:cs="Arial"/>
                <w:sz w:val="20"/>
                <w:lang w:val="en-US" w:eastAsia="ja-JP"/>
              </w:rPr>
            </w:pPr>
            <w:ins w:id="8976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77A</w:t>
              </w:r>
            </w:ins>
          </w:p>
        </w:tc>
      </w:tr>
      <w:tr w:rsidR="0037370C" w:rsidRPr="006A45F9" w14:paraId="575EC95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77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DB461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78" w:author="Suhwan Lim" w:date="2020-02-28T17:22:00Z"/>
                <w:rFonts w:cs="Arial"/>
                <w:szCs w:val="16"/>
                <w:lang w:val="en-US" w:eastAsia="zh-CN"/>
              </w:rPr>
            </w:pPr>
            <w:ins w:id="8979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C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DB551" w14:textId="77777777" w:rsidR="0037370C" w:rsidRPr="0037370C" w:rsidRDefault="0037370C" w:rsidP="0037370C">
            <w:pPr>
              <w:pStyle w:val="TAL"/>
              <w:jc w:val="center"/>
              <w:rPr>
                <w:ins w:id="898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8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7781DA96" w14:textId="77777777" w:rsidR="0037370C" w:rsidRPr="0037370C" w:rsidRDefault="0037370C" w:rsidP="0037370C">
            <w:pPr>
              <w:pStyle w:val="TAL"/>
              <w:jc w:val="center"/>
              <w:rPr>
                <w:ins w:id="898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8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4BAB9790" w14:textId="77777777" w:rsidR="0037370C" w:rsidRPr="0037370C" w:rsidRDefault="0037370C" w:rsidP="0037370C">
            <w:pPr>
              <w:pStyle w:val="TAL"/>
              <w:jc w:val="center"/>
              <w:rPr>
                <w:ins w:id="898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8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77A</w:t>
              </w:r>
            </w:ins>
          </w:p>
          <w:p w14:paraId="10E25EE2" w14:textId="77777777" w:rsidR="0037370C" w:rsidRPr="0037370C" w:rsidRDefault="0037370C" w:rsidP="0037370C">
            <w:pPr>
              <w:pStyle w:val="a7"/>
              <w:jc w:val="center"/>
              <w:rPr>
                <w:ins w:id="8986" w:author="Suhwan Lim" w:date="2020-02-28T17:22:00Z"/>
                <w:rFonts w:cs="Arial"/>
                <w:sz w:val="20"/>
                <w:lang w:val="en-US" w:eastAsia="ja-JP"/>
              </w:rPr>
            </w:pPr>
            <w:ins w:id="8987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77A</w:t>
              </w:r>
            </w:ins>
          </w:p>
        </w:tc>
      </w:tr>
      <w:tr w:rsidR="0037370C" w:rsidRPr="006A45F9" w14:paraId="4FEC1CFA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88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EBBC9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89" w:author="Suhwan Lim" w:date="2020-02-28T17:22:00Z"/>
                <w:rFonts w:cs="Arial"/>
                <w:szCs w:val="16"/>
                <w:lang w:val="en-US" w:eastAsia="zh-CN"/>
              </w:rPr>
            </w:pPr>
            <w:ins w:id="8990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6FC2A" w14:textId="77777777" w:rsidR="0037370C" w:rsidRPr="0037370C" w:rsidRDefault="0037370C" w:rsidP="0037370C">
            <w:pPr>
              <w:pStyle w:val="TAL"/>
              <w:jc w:val="center"/>
              <w:rPr>
                <w:ins w:id="899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9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5714B18C" w14:textId="77777777" w:rsidR="0037370C" w:rsidRPr="0037370C" w:rsidRDefault="0037370C" w:rsidP="0037370C">
            <w:pPr>
              <w:pStyle w:val="a7"/>
              <w:jc w:val="center"/>
              <w:rPr>
                <w:ins w:id="8993" w:author="Suhwan Lim" w:date="2020-02-28T17:22:00Z"/>
                <w:rFonts w:cs="Arial"/>
                <w:sz w:val="20"/>
                <w:lang w:val="en-US" w:eastAsia="ja-JP"/>
              </w:rPr>
            </w:pPr>
            <w:ins w:id="8994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37370C" w:rsidRPr="006A45F9" w14:paraId="1F6DE2E3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95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089D9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96" w:author="Suhwan Lim" w:date="2020-02-28T17:22:00Z"/>
                <w:rFonts w:cs="Arial"/>
                <w:szCs w:val="16"/>
                <w:lang w:val="en-US" w:eastAsia="zh-CN"/>
              </w:rPr>
            </w:pPr>
            <w:ins w:id="8997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C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51A4D" w14:textId="77777777" w:rsidR="0037370C" w:rsidRPr="0037370C" w:rsidRDefault="0037370C" w:rsidP="0037370C">
            <w:pPr>
              <w:pStyle w:val="TAL"/>
              <w:jc w:val="center"/>
              <w:rPr>
                <w:ins w:id="899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9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3ADEFF53" w14:textId="77777777" w:rsidR="0037370C" w:rsidRPr="0037370C" w:rsidRDefault="0037370C" w:rsidP="0037370C">
            <w:pPr>
              <w:pStyle w:val="TAL"/>
              <w:jc w:val="center"/>
              <w:rPr>
                <w:ins w:id="900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0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17F5D6AA" w14:textId="77777777" w:rsidR="0037370C" w:rsidRPr="0037370C" w:rsidRDefault="0037370C" w:rsidP="0037370C">
            <w:pPr>
              <w:pStyle w:val="TAL"/>
              <w:jc w:val="center"/>
              <w:rPr>
                <w:ins w:id="900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0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4D39047C" w14:textId="77777777" w:rsidR="0037370C" w:rsidRPr="0037370C" w:rsidRDefault="0037370C" w:rsidP="0037370C">
            <w:pPr>
              <w:pStyle w:val="a7"/>
              <w:jc w:val="center"/>
              <w:rPr>
                <w:ins w:id="9004" w:author="Suhwan Lim" w:date="2020-02-28T17:22:00Z"/>
                <w:rFonts w:cs="Arial"/>
                <w:sz w:val="20"/>
                <w:lang w:val="en-US" w:eastAsia="ja-JP"/>
              </w:rPr>
            </w:pPr>
            <w:ins w:id="9005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37370C" w:rsidRPr="006A45F9" w14:paraId="49D88049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06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5F023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07" w:author="Suhwan Lim" w:date="2020-02-28T17:22:00Z"/>
                <w:rFonts w:cs="Arial"/>
                <w:szCs w:val="16"/>
                <w:lang w:val="en-US" w:eastAsia="zh-CN"/>
              </w:rPr>
            </w:pPr>
            <w:ins w:id="9008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481A" w14:textId="77777777" w:rsidR="0037370C" w:rsidRPr="0037370C" w:rsidRDefault="0037370C" w:rsidP="0037370C">
            <w:pPr>
              <w:pStyle w:val="TAL"/>
              <w:jc w:val="center"/>
              <w:rPr>
                <w:ins w:id="900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1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71AD0208" w14:textId="77777777" w:rsidR="0037370C" w:rsidRPr="0037370C" w:rsidRDefault="0037370C" w:rsidP="0037370C">
            <w:pPr>
              <w:pStyle w:val="TAL"/>
              <w:jc w:val="center"/>
              <w:rPr>
                <w:ins w:id="901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1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7A</w:t>
              </w:r>
            </w:ins>
          </w:p>
          <w:p w14:paraId="1533DF06" w14:textId="77777777" w:rsidR="0037370C" w:rsidRPr="0037370C" w:rsidRDefault="0037370C" w:rsidP="0037370C">
            <w:pPr>
              <w:pStyle w:val="TAL"/>
              <w:jc w:val="center"/>
              <w:rPr>
                <w:ins w:id="901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1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01FFB53C" w14:textId="77777777" w:rsidR="0037370C" w:rsidRPr="0037370C" w:rsidRDefault="0037370C" w:rsidP="0037370C">
            <w:pPr>
              <w:pStyle w:val="a7"/>
              <w:jc w:val="center"/>
              <w:rPr>
                <w:ins w:id="9015" w:author="Suhwan Lim" w:date="2020-02-28T17:22:00Z"/>
                <w:rFonts w:cs="Arial"/>
                <w:sz w:val="20"/>
                <w:lang w:val="en-US" w:eastAsia="ja-JP"/>
              </w:rPr>
            </w:pPr>
            <w:ins w:id="9016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7A</w:t>
              </w:r>
            </w:ins>
          </w:p>
        </w:tc>
      </w:tr>
      <w:tr w:rsidR="0037370C" w:rsidRPr="006A45F9" w14:paraId="19ACDDEF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17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E40EC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18" w:author="Suhwan Lim" w:date="2020-02-28T17:22:00Z"/>
                <w:rFonts w:cs="Arial"/>
                <w:szCs w:val="16"/>
                <w:lang w:val="en-US" w:eastAsia="zh-CN"/>
              </w:rPr>
            </w:pPr>
            <w:ins w:id="9019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lastRenderedPageBreak/>
                <w:t>DC_1A-41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6464" w14:textId="77777777" w:rsidR="0037370C" w:rsidRPr="0037370C" w:rsidRDefault="0037370C" w:rsidP="0037370C">
            <w:pPr>
              <w:pStyle w:val="TAL"/>
              <w:jc w:val="center"/>
              <w:rPr>
                <w:ins w:id="902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4491352F" w14:textId="77777777" w:rsidR="0037370C" w:rsidRPr="0037370C" w:rsidRDefault="0037370C" w:rsidP="0037370C">
            <w:pPr>
              <w:pStyle w:val="TAL"/>
              <w:jc w:val="center"/>
              <w:rPr>
                <w:ins w:id="902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7A</w:t>
              </w:r>
            </w:ins>
          </w:p>
          <w:p w14:paraId="11B21249" w14:textId="77777777" w:rsidR="0037370C" w:rsidRPr="0037370C" w:rsidRDefault="0037370C" w:rsidP="0037370C">
            <w:pPr>
              <w:pStyle w:val="TAL"/>
              <w:jc w:val="center"/>
              <w:rPr>
                <w:ins w:id="902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7774358F" w14:textId="77777777" w:rsidR="0037370C" w:rsidRPr="0037370C" w:rsidRDefault="0037370C" w:rsidP="0037370C">
            <w:pPr>
              <w:pStyle w:val="TAL"/>
              <w:jc w:val="center"/>
              <w:rPr>
                <w:ins w:id="902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4037B43F" w14:textId="77777777" w:rsidR="0037370C" w:rsidRPr="0037370C" w:rsidRDefault="0037370C" w:rsidP="0037370C">
            <w:pPr>
              <w:pStyle w:val="TAL"/>
              <w:jc w:val="center"/>
              <w:rPr>
                <w:ins w:id="902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340AB41F" w14:textId="77777777" w:rsidR="0037370C" w:rsidRPr="0037370C" w:rsidRDefault="0037370C" w:rsidP="0037370C">
            <w:pPr>
              <w:pStyle w:val="a7"/>
              <w:jc w:val="center"/>
              <w:rPr>
                <w:ins w:id="9030" w:author="Suhwan Lim" w:date="2020-02-28T17:22:00Z"/>
                <w:rFonts w:cs="Arial"/>
                <w:sz w:val="20"/>
                <w:lang w:val="en-US" w:eastAsia="ja-JP"/>
              </w:rPr>
            </w:pPr>
            <w:ins w:id="9031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7A</w:t>
              </w:r>
            </w:ins>
          </w:p>
        </w:tc>
      </w:tr>
      <w:tr w:rsidR="0037370C" w:rsidRPr="006A45F9" w14:paraId="2E2A4ADF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32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AD70B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33" w:author="Suhwan Lim" w:date="2020-02-28T17:22:00Z"/>
                <w:rFonts w:cs="Arial"/>
                <w:szCs w:val="16"/>
                <w:lang w:val="en-US" w:eastAsia="zh-CN"/>
              </w:rPr>
            </w:pPr>
            <w:ins w:id="9034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83D5" w14:textId="77777777" w:rsidR="0037370C" w:rsidRPr="0037370C" w:rsidRDefault="0037370C" w:rsidP="0037370C">
            <w:pPr>
              <w:pStyle w:val="TAL"/>
              <w:jc w:val="center"/>
              <w:rPr>
                <w:ins w:id="903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3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6AD65D1D" w14:textId="77777777" w:rsidR="0037370C" w:rsidRPr="0037370C" w:rsidRDefault="0037370C" w:rsidP="0037370C">
            <w:pPr>
              <w:pStyle w:val="TAL"/>
              <w:jc w:val="center"/>
              <w:rPr>
                <w:ins w:id="903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3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8A</w:t>
              </w:r>
            </w:ins>
          </w:p>
          <w:p w14:paraId="3CBF2077" w14:textId="77777777" w:rsidR="0037370C" w:rsidRPr="0037370C" w:rsidRDefault="0037370C" w:rsidP="0037370C">
            <w:pPr>
              <w:pStyle w:val="TAL"/>
              <w:jc w:val="center"/>
              <w:rPr>
                <w:ins w:id="903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4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0B4D43AF" w14:textId="77777777" w:rsidR="0037370C" w:rsidRPr="0037370C" w:rsidRDefault="0037370C" w:rsidP="0037370C">
            <w:pPr>
              <w:pStyle w:val="a7"/>
              <w:jc w:val="center"/>
              <w:rPr>
                <w:ins w:id="9041" w:author="Suhwan Lim" w:date="2020-02-28T17:22:00Z"/>
                <w:rFonts w:cs="Arial"/>
                <w:sz w:val="20"/>
                <w:lang w:val="en-US" w:eastAsia="ja-JP"/>
              </w:rPr>
            </w:pPr>
            <w:ins w:id="9042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8A</w:t>
              </w:r>
            </w:ins>
          </w:p>
        </w:tc>
      </w:tr>
      <w:tr w:rsidR="0037370C" w:rsidRPr="006A45F9" w14:paraId="791C4665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43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70CA1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44" w:author="Suhwan Lim" w:date="2020-02-28T17:22:00Z"/>
                <w:rFonts w:cs="Arial"/>
                <w:szCs w:val="16"/>
                <w:lang w:val="en-US" w:eastAsia="zh-CN"/>
              </w:rPr>
            </w:pPr>
            <w:ins w:id="9045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C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C3823" w14:textId="77777777" w:rsidR="0037370C" w:rsidRPr="0037370C" w:rsidRDefault="0037370C" w:rsidP="0037370C">
            <w:pPr>
              <w:pStyle w:val="TAL"/>
              <w:jc w:val="center"/>
              <w:rPr>
                <w:ins w:id="904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4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21023A4F" w14:textId="77777777" w:rsidR="0037370C" w:rsidRPr="0037370C" w:rsidRDefault="0037370C" w:rsidP="0037370C">
            <w:pPr>
              <w:pStyle w:val="TAL"/>
              <w:jc w:val="center"/>
              <w:rPr>
                <w:ins w:id="904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4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8A</w:t>
              </w:r>
            </w:ins>
          </w:p>
          <w:p w14:paraId="6D83A6E4" w14:textId="77777777" w:rsidR="0037370C" w:rsidRPr="0037370C" w:rsidRDefault="0037370C" w:rsidP="0037370C">
            <w:pPr>
              <w:pStyle w:val="TAL"/>
              <w:jc w:val="center"/>
              <w:rPr>
                <w:ins w:id="905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6EA66087" w14:textId="77777777" w:rsidR="0037370C" w:rsidRPr="0037370C" w:rsidRDefault="0037370C" w:rsidP="0037370C">
            <w:pPr>
              <w:pStyle w:val="TAL"/>
              <w:jc w:val="center"/>
              <w:rPr>
                <w:ins w:id="905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7FD203DD" w14:textId="77777777" w:rsidR="0037370C" w:rsidRPr="0037370C" w:rsidRDefault="0037370C" w:rsidP="0037370C">
            <w:pPr>
              <w:pStyle w:val="TAL"/>
              <w:jc w:val="center"/>
              <w:rPr>
                <w:ins w:id="905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36EB39FC" w14:textId="77777777" w:rsidR="0037370C" w:rsidRPr="0037370C" w:rsidRDefault="0037370C" w:rsidP="0037370C">
            <w:pPr>
              <w:pStyle w:val="a7"/>
              <w:jc w:val="center"/>
              <w:rPr>
                <w:ins w:id="9056" w:author="Suhwan Lim" w:date="2020-02-28T17:22:00Z"/>
                <w:rFonts w:cs="Arial"/>
                <w:sz w:val="20"/>
                <w:lang w:val="en-US" w:eastAsia="ja-JP"/>
              </w:rPr>
            </w:pPr>
            <w:ins w:id="9057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8A</w:t>
              </w:r>
            </w:ins>
          </w:p>
        </w:tc>
      </w:tr>
      <w:tr w:rsidR="0037370C" w:rsidRPr="006A45F9" w14:paraId="544019F0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58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5865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59" w:author="Suhwan Lim" w:date="2020-02-28T17:22:00Z"/>
                <w:rFonts w:cs="Arial"/>
                <w:szCs w:val="16"/>
                <w:lang w:val="en-US" w:eastAsia="zh-CN"/>
              </w:rPr>
            </w:pPr>
            <w:ins w:id="9060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3A-41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253F" w14:textId="77777777" w:rsidR="0037370C" w:rsidRPr="0037370C" w:rsidRDefault="0037370C" w:rsidP="0037370C">
            <w:pPr>
              <w:pStyle w:val="TAL"/>
              <w:jc w:val="center"/>
              <w:rPr>
                <w:ins w:id="906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6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5004CED5" w14:textId="77777777" w:rsidR="0037370C" w:rsidRPr="0037370C" w:rsidRDefault="0037370C" w:rsidP="0037370C">
            <w:pPr>
              <w:pStyle w:val="TAL"/>
              <w:jc w:val="center"/>
              <w:rPr>
                <w:ins w:id="906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6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637F9F43" w14:textId="77777777" w:rsidR="0037370C" w:rsidRPr="0037370C" w:rsidRDefault="0037370C" w:rsidP="0037370C">
            <w:pPr>
              <w:pStyle w:val="TAL"/>
              <w:jc w:val="center"/>
              <w:rPr>
                <w:ins w:id="906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6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320DBE08" w14:textId="77777777" w:rsidR="0037370C" w:rsidRPr="0037370C" w:rsidRDefault="0037370C" w:rsidP="0037370C">
            <w:pPr>
              <w:pStyle w:val="a7"/>
              <w:jc w:val="center"/>
              <w:rPr>
                <w:ins w:id="9067" w:author="Suhwan Lim" w:date="2020-02-28T17:22:00Z"/>
                <w:rFonts w:cs="Arial"/>
                <w:sz w:val="20"/>
                <w:lang w:val="en-US" w:eastAsia="ja-JP"/>
              </w:rPr>
            </w:pPr>
            <w:ins w:id="9068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7A</w:t>
              </w:r>
            </w:ins>
          </w:p>
        </w:tc>
      </w:tr>
      <w:tr w:rsidR="0037370C" w:rsidRPr="006A45F9" w14:paraId="4264E323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69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FEEA5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70" w:author="Suhwan Lim" w:date="2020-02-28T17:22:00Z"/>
                <w:rFonts w:cs="Arial"/>
                <w:szCs w:val="16"/>
                <w:lang w:val="en-US" w:eastAsia="zh-CN"/>
              </w:rPr>
            </w:pPr>
            <w:ins w:id="9071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3A-41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2FD57" w14:textId="77777777" w:rsidR="0037370C" w:rsidRPr="0037370C" w:rsidRDefault="0037370C" w:rsidP="0037370C">
            <w:pPr>
              <w:pStyle w:val="TAL"/>
              <w:jc w:val="center"/>
              <w:rPr>
                <w:ins w:id="907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2E1DE4CC" w14:textId="77777777" w:rsidR="0037370C" w:rsidRPr="0037370C" w:rsidRDefault="0037370C" w:rsidP="0037370C">
            <w:pPr>
              <w:pStyle w:val="TAL"/>
              <w:jc w:val="center"/>
              <w:rPr>
                <w:ins w:id="907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4BDF390E" w14:textId="77777777" w:rsidR="0037370C" w:rsidRPr="0037370C" w:rsidRDefault="0037370C" w:rsidP="0037370C">
            <w:pPr>
              <w:pStyle w:val="TAL"/>
              <w:jc w:val="center"/>
              <w:rPr>
                <w:ins w:id="907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4D9CAAD9" w14:textId="77777777" w:rsidR="0037370C" w:rsidRPr="0037370C" w:rsidRDefault="0037370C" w:rsidP="0037370C">
            <w:pPr>
              <w:pStyle w:val="TAL"/>
              <w:jc w:val="center"/>
              <w:rPr>
                <w:ins w:id="907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0E531BBB" w14:textId="77777777" w:rsidR="0037370C" w:rsidRPr="0037370C" w:rsidRDefault="0037370C" w:rsidP="0037370C">
            <w:pPr>
              <w:pStyle w:val="TAL"/>
              <w:jc w:val="center"/>
              <w:rPr>
                <w:ins w:id="908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8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255B80B2" w14:textId="77777777" w:rsidR="0037370C" w:rsidRPr="0037370C" w:rsidRDefault="0037370C" w:rsidP="0037370C">
            <w:pPr>
              <w:pStyle w:val="a7"/>
              <w:jc w:val="center"/>
              <w:rPr>
                <w:ins w:id="9082" w:author="Suhwan Lim" w:date="2020-02-28T17:22:00Z"/>
                <w:rFonts w:cs="Arial"/>
                <w:sz w:val="20"/>
                <w:lang w:val="en-US" w:eastAsia="ja-JP"/>
              </w:rPr>
            </w:pPr>
            <w:ins w:id="9083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7A</w:t>
              </w:r>
            </w:ins>
          </w:p>
        </w:tc>
      </w:tr>
      <w:tr w:rsidR="0037370C" w:rsidRPr="006A45F9" w14:paraId="7BBC31F0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84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A919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85" w:author="Suhwan Lim" w:date="2020-02-28T17:22:00Z"/>
                <w:rFonts w:cs="Arial"/>
                <w:szCs w:val="16"/>
                <w:lang w:val="en-US" w:eastAsia="zh-CN"/>
              </w:rPr>
            </w:pPr>
            <w:ins w:id="9086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3A-41A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FA8C5" w14:textId="77777777" w:rsidR="0037370C" w:rsidRPr="0037370C" w:rsidRDefault="0037370C" w:rsidP="0037370C">
            <w:pPr>
              <w:pStyle w:val="TAL"/>
              <w:jc w:val="center"/>
              <w:rPr>
                <w:ins w:id="908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8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62DA446A" w14:textId="77777777" w:rsidR="0037370C" w:rsidRPr="0037370C" w:rsidRDefault="0037370C" w:rsidP="0037370C">
            <w:pPr>
              <w:pStyle w:val="TAL"/>
              <w:jc w:val="center"/>
              <w:rPr>
                <w:ins w:id="908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9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6A7F6ED9" w14:textId="77777777" w:rsidR="0037370C" w:rsidRPr="0037370C" w:rsidRDefault="0037370C" w:rsidP="0037370C">
            <w:pPr>
              <w:pStyle w:val="TAL"/>
              <w:jc w:val="center"/>
              <w:rPr>
                <w:ins w:id="909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9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35CC5A97" w14:textId="77777777" w:rsidR="0037370C" w:rsidRPr="0037370C" w:rsidRDefault="0037370C" w:rsidP="0037370C">
            <w:pPr>
              <w:pStyle w:val="a7"/>
              <w:jc w:val="center"/>
              <w:rPr>
                <w:ins w:id="9093" w:author="Suhwan Lim" w:date="2020-02-28T17:22:00Z"/>
                <w:rFonts w:cs="Arial"/>
                <w:sz w:val="20"/>
                <w:lang w:val="en-US" w:eastAsia="ja-JP"/>
              </w:rPr>
            </w:pPr>
            <w:ins w:id="9094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8A</w:t>
              </w:r>
            </w:ins>
          </w:p>
        </w:tc>
      </w:tr>
      <w:tr w:rsidR="0037370C" w:rsidRPr="006A45F9" w14:paraId="0EC82921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95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4B148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96" w:author="Suhwan Lim" w:date="2020-02-28T17:22:00Z"/>
                <w:rFonts w:cs="Arial"/>
                <w:szCs w:val="16"/>
                <w:lang w:val="en-US" w:eastAsia="zh-CN"/>
              </w:rPr>
            </w:pPr>
            <w:ins w:id="9097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lastRenderedPageBreak/>
                <w:t>DC_3A-41C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02FA" w14:textId="77777777" w:rsidR="0037370C" w:rsidRPr="0037370C" w:rsidRDefault="0037370C" w:rsidP="0037370C">
            <w:pPr>
              <w:pStyle w:val="TAL"/>
              <w:jc w:val="center"/>
              <w:rPr>
                <w:ins w:id="909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9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59591958" w14:textId="77777777" w:rsidR="0037370C" w:rsidRPr="0037370C" w:rsidRDefault="0037370C" w:rsidP="0037370C">
            <w:pPr>
              <w:pStyle w:val="TAL"/>
              <w:jc w:val="center"/>
              <w:rPr>
                <w:ins w:id="910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4A2E2DB8" w14:textId="77777777" w:rsidR="0037370C" w:rsidRPr="0037370C" w:rsidRDefault="0037370C" w:rsidP="0037370C">
            <w:pPr>
              <w:pStyle w:val="TAL"/>
              <w:jc w:val="center"/>
              <w:rPr>
                <w:ins w:id="910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689CC322" w14:textId="77777777" w:rsidR="0037370C" w:rsidRPr="0037370C" w:rsidRDefault="0037370C" w:rsidP="0037370C">
            <w:pPr>
              <w:pStyle w:val="TAL"/>
              <w:jc w:val="center"/>
              <w:rPr>
                <w:ins w:id="910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60F6E0A4" w14:textId="77777777" w:rsidR="0037370C" w:rsidRPr="0037370C" w:rsidRDefault="0037370C" w:rsidP="0037370C">
            <w:pPr>
              <w:pStyle w:val="TAL"/>
              <w:jc w:val="center"/>
              <w:rPr>
                <w:ins w:id="910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7A14E5FE" w14:textId="77777777" w:rsidR="0037370C" w:rsidRPr="0037370C" w:rsidRDefault="0037370C" w:rsidP="0037370C">
            <w:pPr>
              <w:pStyle w:val="a7"/>
              <w:jc w:val="center"/>
              <w:rPr>
                <w:ins w:id="9108" w:author="Suhwan Lim" w:date="2020-02-28T17:22:00Z"/>
                <w:rFonts w:cs="Arial"/>
                <w:sz w:val="20"/>
                <w:lang w:val="en-US" w:eastAsia="ja-JP"/>
              </w:rPr>
            </w:pPr>
            <w:ins w:id="9109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8A</w:t>
              </w:r>
            </w:ins>
          </w:p>
        </w:tc>
      </w:tr>
      <w:tr w:rsidR="0037370C" w:rsidRPr="006A45F9" w14:paraId="5E6B20C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10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E812D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11" w:author="Suhwan Lim" w:date="2020-02-28T17:22:00Z"/>
                <w:rFonts w:cs="Arial"/>
                <w:szCs w:val="16"/>
                <w:lang w:val="en-US" w:eastAsia="zh-CN"/>
              </w:rPr>
            </w:pPr>
            <w:ins w:id="9112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E58F1" w14:textId="77777777" w:rsidR="0037370C" w:rsidRPr="0037370C" w:rsidRDefault="0037370C" w:rsidP="0037370C">
            <w:pPr>
              <w:pStyle w:val="TAL"/>
              <w:jc w:val="center"/>
              <w:rPr>
                <w:ins w:id="911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1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6F76D4DD" w14:textId="77777777" w:rsidR="0037370C" w:rsidRPr="0037370C" w:rsidRDefault="0037370C" w:rsidP="0037370C">
            <w:pPr>
              <w:pStyle w:val="TAL"/>
              <w:jc w:val="center"/>
              <w:rPr>
                <w:ins w:id="911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1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77A</w:t>
              </w:r>
            </w:ins>
          </w:p>
          <w:p w14:paraId="3CD10EC8" w14:textId="77777777" w:rsidR="0037370C" w:rsidRPr="0037370C" w:rsidRDefault="0037370C" w:rsidP="0037370C">
            <w:pPr>
              <w:pStyle w:val="TAL"/>
              <w:jc w:val="center"/>
              <w:rPr>
                <w:ins w:id="911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1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3B30E918" w14:textId="77777777" w:rsidR="0037370C" w:rsidRPr="0037370C" w:rsidRDefault="0037370C" w:rsidP="0037370C">
            <w:pPr>
              <w:pStyle w:val="a7"/>
              <w:jc w:val="center"/>
              <w:rPr>
                <w:ins w:id="9119" w:author="Suhwan Lim" w:date="2020-02-28T17:22:00Z"/>
                <w:rFonts w:cs="Arial"/>
                <w:sz w:val="20"/>
                <w:lang w:val="en-US" w:eastAsia="ja-JP"/>
              </w:rPr>
            </w:pPr>
            <w:ins w:id="9120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77A</w:t>
              </w:r>
            </w:ins>
          </w:p>
        </w:tc>
      </w:tr>
      <w:tr w:rsidR="0037370C" w:rsidRPr="006A45F9" w14:paraId="619EA67D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21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52AB7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22" w:author="Suhwan Lim" w:date="2020-02-28T17:22:00Z"/>
                <w:rFonts w:cs="Arial"/>
                <w:szCs w:val="16"/>
                <w:lang w:val="en-US" w:eastAsia="ja-JP"/>
              </w:rPr>
            </w:pPr>
            <w:ins w:id="9123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C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7FB3" w14:textId="77777777" w:rsidR="0037370C" w:rsidRPr="0037370C" w:rsidRDefault="0037370C" w:rsidP="0037370C">
            <w:pPr>
              <w:pStyle w:val="TAL"/>
              <w:jc w:val="center"/>
              <w:rPr>
                <w:ins w:id="912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2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0D33F256" w14:textId="77777777" w:rsidR="0037370C" w:rsidRPr="0037370C" w:rsidRDefault="0037370C" w:rsidP="0037370C">
            <w:pPr>
              <w:pStyle w:val="TAL"/>
              <w:jc w:val="center"/>
              <w:rPr>
                <w:ins w:id="912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2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77A</w:t>
              </w:r>
            </w:ins>
          </w:p>
          <w:p w14:paraId="1CE48DD5" w14:textId="77777777" w:rsidR="0037370C" w:rsidRPr="0037370C" w:rsidRDefault="0037370C" w:rsidP="0037370C">
            <w:pPr>
              <w:pStyle w:val="TAL"/>
              <w:jc w:val="center"/>
              <w:rPr>
                <w:ins w:id="912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2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0721EDE3" w14:textId="77777777" w:rsidR="0037370C" w:rsidRPr="0037370C" w:rsidRDefault="0037370C" w:rsidP="0037370C">
            <w:pPr>
              <w:pStyle w:val="TAL"/>
              <w:jc w:val="center"/>
              <w:rPr>
                <w:ins w:id="913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3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3BAFD836" w14:textId="77777777" w:rsidR="0037370C" w:rsidRPr="0037370C" w:rsidRDefault="0037370C" w:rsidP="0037370C">
            <w:pPr>
              <w:pStyle w:val="TAL"/>
              <w:jc w:val="center"/>
              <w:rPr>
                <w:ins w:id="913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3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77A</w:t>
              </w:r>
            </w:ins>
          </w:p>
          <w:p w14:paraId="640652AD" w14:textId="77777777" w:rsidR="0037370C" w:rsidRPr="0037370C" w:rsidRDefault="0037370C" w:rsidP="0037370C">
            <w:pPr>
              <w:pStyle w:val="a7"/>
              <w:jc w:val="center"/>
              <w:rPr>
                <w:ins w:id="9134" w:author="Suhwan Lim" w:date="2020-02-28T17:22:00Z"/>
                <w:rFonts w:cs="Arial"/>
                <w:sz w:val="20"/>
                <w:lang w:val="en-US" w:eastAsia="ja-JP"/>
              </w:rPr>
            </w:pPr>
            <w:ins w:id="9135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77A</w:t>
              </w:r>
            </w:ins>
          </w:p>
        </w:tc>
      </w:tr>
      <w:tr w:rsidR="0037370C" w:rsidRPr="006A45F9" w14:paraId="5DE49661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36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5FBFA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37" w:author="Suhwan Lim" w:date="2020-02-28T17:22:00Z"/>
                <w:rFonts w:cs="Arial"/>
                <w:szCs w:val="16"/>
                <w:lang w:val="en-US" w:eastAsia="ja-JP"/>
              </w:rPr>
            </w:pPr>
            <w:ins w:id="9138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0753E" w14:textId="77777777" w:rsidR="0037370C" w:rsidRPr="0037370C" w:rsidRDefault="0037370C" w:rsidP="0037370C">
            <w:pPr>
              <w:pStyle w:val="TAL"/>
              <w:jc w:val="center"/>
              <w:rPr>
                <w:ins w:id="913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4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601EBA0B" w14:textId="77777777" w:rsidR="0037370C" w:rsidRPr="0037370C" w:rsidRDefault="0037370C" w:rsidP="0037370C">
            <w:pPr>
              <w:pStyle w:val="TAL"/>
              <w:jc w:val="center"/>
              <w:rPr>
                <w:ins w:id="914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4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15D40EC4" w14:textId="77777777" w:rsidR="0037370C" w:rsidRPr="0037370C" w:rsidRDefault="0037370C" w:rsidP="0037370C">
            <w:pPr>
              <w:pStyle w:val="TAL"/>
              <w:jc w:val="center"/>
              <w:rPr>
                <w:ins w:id="914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4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034735B8" w14:textId="77777777" w:rsidR="0037370C" w:rsidRPr="0037370C" w:rsidRDefault="0037370C" w:rsidP="0037370C">
            <w:pPr>
              <w:pStyle w:val="a7"/>
              <w:jc w:val="center"/>
              <w:rPr>
                <w:ins w:id="9145" w:author="Suhwan Lim" w:date="2020-02-28T17:22:00Z"/>
                <w:rFonts w:cs="Arial"/>
                <w:sz w:val="20"/>
                <w:lang w:val="en-US" w:eastAsia="ja-JP"/>
              </w:rPr>
            </w:pPr>
            <w:ins w:id="9146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37370C" w:rsidRPr="006A45F9" w14:paraId="5DD2BF8E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47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EC78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48" w:author="Suhwan Lim" w:date="2020-02-28T17:22:00Z"/>
                <w:rFonts w:cs="Arial"/>
                <w:szCs w:val="16"/>
                <w:lang w:val="en-US" w:eastAsia="ja-JP"/>
              </w:rPr>
            </w:pPr>
            <w:ins w:id="9149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C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9148" w14:textId="77777777" w:rsidR="0037370C" w:rsidRPr="0037370C" w:rsidRDefault="0037370C" w:rsidP="0037370C">
            <w:pPr>
              <w:pStyle w:val="TAL"/>
              <w:jc w:val="center"/>
              <w:rPr>
                <w:ins w:id="915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304F6142" w14:textId="77777777" w:rsidR="0037370C" w:rsidRPr="0037370C" w:rsidRDefault="0037370C" w:rsidP="0037370C">
            <w:pPr>
              <w:pStyle w:val="TAL"/>
              <w:jc w:val="center"/>
              <w:rPr>
                <w:ins w:id="915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7052DC3E" w14:textId="77777777" w:rsidR="0037370C" w:rsidRPr="0037370C" w:rsidRDefault="0037370C" w:rsidP="0037370C">
            <w:pPr>
              <w:pStyle w:val="TAL"/>
              <w:jc w:val="center"/>
              <w:rPr>
                <w:ins w:id="915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35D82A5D" w14:textId="77777777" w:rsidR="0037370C" w:rsidRPr="0037370C" w:rsidRDefault="0037370C" w:rsidP="0037370C">
            <w:pPr>
              <w:pStyle w:val="TAL"/>
              <w:jc w:val="center"/>
              <w:rPr>
                <w:ins w:id="915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40DE04BB" w14:textId="77777777" w:rsidR="0037370C" w:rsidRPr="0037370C" w:rsidRDefault="0037370C" w:rsidP="0037370C">
            <w:pPr>
              <w:pStyle w:val="TAL"/>
              <w:jc w:val="center"/>
              <w:rPr>
                <w:ins w:id="915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206856B2" w14:textId="77777777" w:rsidR="0037370C" w:rsidRPr="0037370C" w:rsidRDefault="0037370C" w:rsidP="0037370C">
            <w:pPr>
              <w:pStyle w:val="a7"/>
              <w:jc w:val="center"/>
              <w:rPr>
                <w:ins w:id="9160" w:author="Suhwan Lim" w:date="2020-02-28T17:22:00Z"/>
                <w:rFonts w:cs="Arial"/>
                <w:sz w:val="20"/>
                <w:lang w:val="en-US" w:eastAsia="ja-JP"/>
              </w:rPr>
            </w:pPr>
            <w:ins w:id="9161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75772F" w:rsidRPr="006A45F9" w14:paraId="400E8E98" w14:textId="77777777" w:rsidTr="007577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62" w:author="Suhwan Lim" w:date="2020-02-28T17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BA311" w14:textId="77777777" w:rsidR="0075772F" w:rsidRPr="0075772F" w:rsidRDefault="0075772F" w:rsidP="0075772F">
            <w:pPr>
              <w:keepNext/>
              <w:keepLines/>
              <w:spacing w:after="0"/>
              <w:jc w:val="center"/>
              <w:rPr>
                <w:ins w:id="9163" w:author="Suhwan Lim" w:date="2020-02-28T17:44:00Z"/>
                <w:rFonts w:cs="Arial"/>
                <w:szCs w:val="16"/>
                <w:lang w:val="en-US" w:eastAsia="ja-JP"/>
              </w:rPr>
            </w:pPr>
            <w:ins w:id="9164" w:author="Suhwan Lim" w:date="2020-02-28T17:44:00Z">
              <w:r w:rsidRPr="0075772F">
                <w:rPr>
                  <w:szCs w:val="18"/>
                </w:rPr>
                <w:t>DC_1A-3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C660" w14:textId="77777777" w:rsidR="0075772F" w:rsidRPr="0075772F" w:rsidRDefault="0075772F" w:rsidP="0075772F">
            <w:pPr>
              <w:pStyle w:val="TAL"/>
              <w:jc w:val="center"/>
              <w:rPr>
                <w:ins w:id="9165" w:author="Suhwan Lim" w:date="2020-02-28T17:44:00Z"/>
                <w:sz w:val="20"/>
                <w:szCs w:val="18"/>
              </w:rPr>
            </w:pPr>
            <w:ins w:id="9166" w:author="Suhwan Lim" w:date="2020-02-28T17:44:00Z">
              <w:r w:rsidRPr="0075772F">
                <w:rPr>
                  <w:sz w:val="20"/>
                  <w:szCs w:val="18"/>
                </w:rPr>
                <w:t>DC_1A_n41A</w:t>
              </w:r>
            </w:ins>
          </w:p>
          <w:p w14:paraId="7D762CCF" w14:textId="77777777" w:rsidR="0075772F" w:rsidRPr="0075772F" w:rsidRDefault="0075772F" w:rsidP="0075772F">
            <w:pPr>
              <w:pStyle w:val="TAL"/>
              <w:jc w:val="center"/>
              <w:rPr>
                <w:ins w:id="9167" w:author="Suhwan Lim" w:date="2020-02-28T17:44:00Z"/>
                <w:sz w:val="20"/>
                <w:szCs w:val="18"/>
              </w:rPr>
            </w:pPr>
            <w:ins w:id="9168" w:author="Suhwan Lim" w:date="2020-02-28T17:44:00Z">
              <w:r w:rsidRPr="0075772F">
                <w:rPr>
                  <w:sz w:val="20"/>
                  <w:szCs w:val="18"/>
                </w:rPr>
                <w:t>DC_1A_n78A</w:t>
              </w:r>
            </w:ins>
          </w:p>
          <w:p w14:paraId="39A1FC88" w14:textId="77777777" w:rsidR="0075772F" w:rsidRPr="0075772F" w:rsidRDefault="0075772F" w:rsidP="0075772F">
            <w:pPr>
              <w:pStyle w:val="TAL"/>
              <w:jc w:val="center"/>
              <w:rPr>
                <w:ins w:id="9169" w:author="Suhwan Lim" w:date="2020-02-28T17:44:00Z"/>
                <w:sz w:val="20"/>
                <w:szCs w:val="18"/>
              </w:rPr>
            </w:pPr>
            <w:ins w:id="9170" w:author="Suhwan Lim" w:date="2020-02-28T17:44:00Z">
              <w:r w:rsidRPr="0075772F">
                <w:rPr>
                  <w:sz w:val="20"/>
                  <w:szCs w:val="18"/>
                </w:rPr>
                <w:t>DC_3A_n41A</w:t>
              </w:r>
            </w:ins>
          </w:p>
          <w:p w14:paraId="1661C6A6" w14:textId="77777777" w:rsidR="0075772F" w:rsidRPr="0075772F" w:rsidRDefault="0075772F" w:rsidP="0075772F">
            <w:pPr>
              <w:pStyle w:val="TAL"/>
              <w:jc w:val="center"/>
              <w:rPr>
                <w:ins w:id="9171" w:author="Suhwan Lim" w:date="2020-02-28T17:44:00Z"/>
                <w:rFonts w:cs="Arial"/>
                <w:sz w:val="20"/>
                <w:szCs w:val="16"/>
                <w:lang w:val="en-US" w:eastAsia="ja-JP"/>
              </w:rPr>
            </w:pPr>
            <w:ins w:id="9172" w:author="Suhwan Lim" w:date="2020-02-28T17:44:00Z">
              <w:r w:rsidRPr="0075772F">
                <w:rPr>
                  <w:sz w:val="20"/>
                  <w:szCs w:val="18"/>
                </w:rPr>
                <w:t>DC_3A_n78A</w:t>
              </w:r>
            </w:ins>
          </w:p>
        </w:tc>
      </w:tr>
      <w:tr w:rsidR="0075772F" w:rsidRPr="006A45F9" w14:paraId="3A7A4EEE" w14:textId="77777777" w:rsidTr="00462AE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73" w:author="Suhwan Lim" w:date="2020-02-28T17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13138" w14:textId="77777777" w:rsidR="0075772F" w:rsidRPr="0075772F" w:rsidRDefault="0075772F" w:rsidP="0075772F">
            <w:pPr>
              <w:keepNext/>
              <w:keepLines/>
              <w:spacing w:after="0"/>
              <w:jc w:val="center"/>
              <w:rPr>
                <w:ins w:id="9174" w:author="Suhwan Lim" w:date="2020-02-28T17:44:00Z"/>
                <w:szCs w:val="18"/>
              </w:rPr>
            </w:pPr>
            <w:ins w:id="9175" w:author="Suhwan Lim" w:date="2020-02-28T17:44:00Z">
              <w:r w:rsidRPr="0075772F">
                <w:rPr>
                  <w:szCs w:val="18"/>
                </w:rPr>
                <w:t>DC_1A-20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D636" w14:textId="77777777" w:rsidR="0075772F" w:rsidRPr="0075772F" w:rsidRDefault="0075772F" w:rsidP="0075772F">
            <w:pPr>
              <w:pStyle w:val="TAL"/>
              <w:jc w:val="center"/>
              <w:rPr>
                <w:ins w:id="9176" w:author="Suhwan Lim" w:date="2020-02-28T17:44:00Z"/>
                <w:sz w:val="20"/>
                <w:szCs w:val="18"/>
              </w:rPr>
            </w:pPr>
            <w:ins w:id="9177" w:author="Suhwan Lim" w:date="2020-02-28T17:44:00Z">
              <w:r w:rsidRPr="0075772F">
                <w:rPr>
                  <w:sz w:val="20"/>
                  <w:szCs w:val="18"/>
                </w:rPr>
                <w:t>DC_1A_n41A</w:t>
              </w:r>
            </w:ins>
          </w:p>
          <w:p w14:paraId="77AB972D" w14:textId="77777777" w:rsidR="0075772F" w:rsidRPr="0075772F" w:rsidRDefault="0075772F" w:rsidP="0075772F">
            <w:pPr>
              <w:pStyle w:val="TAL"/>
              <w:jc w:val="center"/>
              <w:rPr>
                <w:ins w:id="9178" w:author="Suhwan Lim" w:date="2020-02-28T17:44:00Z"/>
                <w:sz w:val="20"/>
                <w:szCs w:val="18"/>
              </w:rPr>
            </w:pPr>
            <w:ins w:id="9179" w:author="Suhwan Lim" w:date="2020-02-28T17:44:00Z">
              <w:r w:rsidRPr="0075772F">
                <w:rPr>
                  <w:sz w:val="20"/>
                  <w:szCs w:val="18"/>
                </w:rPr>
                <w:t>DC_1A_n78A</w:t>
              </w:r>
            </w:ins>
          </w:p>
          <w:p w14:paraId="0CD39715" w14:textId="77777777" w:rsidR="0075772F" w:rsidRPr="0075772F" w:rsidRDefault="0075772F" w:rsidP="0075772F">
            <w:pPr>
              <w:pStyle w:val="TAL"/>
              <w:jc w:val="center"/>
              <w:rPr>
                <w:ins w:id="9180" w:author="Suhwan Lim" w:date="2020-02-28T17:44:00Z"/>
                <w:sz w:val="20"/>
                <w:szCs w:val="18"/>
              </w:rPr>
            </w:pPr>
            <w:ins w:id="9181" w:author="Suhwan Lim" w:date="2020-02-28T17:44:00Z">
              <w:r w:rsidRPr="0075772F">
                <w:rPr>
                  <w:sz w:val="20"/>
                  <w:szCs w:val="18"/>
                </w:rPr>
                <w:t>DC_20A_n41A</w:t>
              </w:r>
            </w:ins>
          </w:p>
          <w:p w14:paraId="2C57AC50" w14:textId="77777777" w:rsidR="0075772F" w:rsidRPr="0075772F" w:rsidRDefault="0075772F" w:rsidP="0075772F">
            <w:pPr>
              <w:pStyle w:val="TAL"/>
              <w:jc w:val="center"/>
              <w:rPr>
                <w:ins w:id="9182" w:author="Suhwan Lim" w:date="2020-02-28T17:44:00Z"/>
                <w:sz w:val="20"/>
                <w:szCs w:val="18"/>
              </w:rPr>
            </w:pPr>
            <w:ins w:id="9183" w:author="Suhwan Lim" w:date="2020-02-28T17:44:00Z">
              <w:r w:rsidRPr="0075772F">
                <w:rPr>
                  <w:sz w:val="20"/>
                  <w:szCs w:val="18"/>
                </w:rPr>
                <w:t>DC_20A_n78A</w:t>
              </w:r>
            </w:ins>
          </w:p>
        </w:tc>
      </w:tr>
      <w:tr w:rsidR="0075772F" w:rsidRPr="006A45F9" w14:paraId="0F1086D7" w14:textId="77777777" w:rsidTr="00462AE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84" w:author="Suhwan Lim" w:date="2020-02-28T17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2E073" w14:textId="77777777" w:rsidR="0075772F" w:rsidRPr="0075772F" w:rsidRDefault="0075772F" w:rsidP="0075772F">
            <w:pPr>
              <w:keepNext/>
              <w:keepLines/>
              <w:spacing w:after="0"/>
              <w:jc w:val="center"/>
              <w:rPr>
                <w:ins w:id="9185" w:author="Suhwan Lim" w:date="2020-02-28T17:44:00Z"/>
                <w:szCs w:val="18"/>
              </w:rPr>
            </w:pPr>
            <w:ins w:id="9186" w:author="Suhwan Lim" w:date="2020-02-28T17:44:00Z">
              <w:r w:rsidRPr="0075772F">
                <w:rPr>
                  <w:szCs w:val="18"/>
                </w:rPr>
                <w:lastRenderedPageBreak/>
                <w:t>DC_3A-20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430B" w14:textId="77777777" w:rsidR="0075772F" w:rsidRPr="0075772F" w:rsidRDefault="0075772F" w:rsidP="0075772F">
            <w:pPr>
              <w:pStyle w:val="TAL"/>
              <w:jc w:val="center"/>
              <w:rPr>
                <w:ins w:id="9187" w:author="Suhwan Lim" w:date="2020-02-28T17:44:00Z"/>
                <w:sz w:val="20"/>
                <w:szCs w:val="18"/>
              </w:rPr>
            </w:pPr>
            <w:ins w:id="9188" w:author="Suhwan Lim" w:date="2020-02-28T17:44:00Z">
              <w:r w:rsidRPr="0075772F">
                <w:rPr>
                  <w:sz w:val="20"/>
                  <w:szCs w:val="18"/>
                </w:rPr>
                <w:t>DC_3A_n41A</w:t>
              </w:r>
            </w:ins>
          </w:p>
          <w:p w14:paraId="04EDB75F" w14:textId="77777777" w:rsidR="0075772F" w:rsidRPr="0075772F" w:rsidRDefault="0075772F" w:rsidP="0075772F">
            <w:pPr>
              <w:pStyle w:val="TAL"/>
              <w:jc w:val="center"/>
              <w:rPr>
                <w:ins w:id="9189" w:author="Suhwan Lim" w:date="2020-02-28T17:44:00Z"/>
                <w:sz w:val="20"/>
                <w:szCs w:val="18"/>
              </w:rPr>
            </w:pPr>
            <w:ins w:id="9190" w:author="Suhwan Lim" w:date="2020-02-28T17:44:00Z">
              <w:r w:rsidRPr="0075772F">
                <w:rPr>
                  <w:sz w:val="20"/>
                  <w:szCs w:val="18"/>
                </w:rPr>
                <w:t>DC_3A_n78A</w:t>
              </w:r>
            </w:ins>
          </w:p>
          <w:p w14:paraId="2EA0633C" w14:textId="77777777" w:rsidR="0075772F" w:rsidRPr="0075772F" w:rsidRDefault="0075772F" w:rsidP="0075772F">
            <w:pPr>
              <w:pStyle w:val="TAL"/>
              <w:jc w:val="center"/>
              <w:rPr>
                <w:ins w:id="9191" w:author="Suhwan Lim" w:date="2020-02-28T17:44:00Z"/>
                <w:sz w:val="20"/>
                <w:szCs w:val="18"/>
              </w:rPr>
            </w:pPr>
            <w:ins w:id="9192" w:author="Suhwan Lim" w:date="2020-02-28T17:44:00Z">
              <w:r w:rsidRPr="0075772F">
                <w:rPr>
                  <w:sz w:val="20"/>
                  <w:szCs w:val="18"/>
                </w:rPr>
                <w:t>DC_20A_n41A</w:t>
              </w:r>
            </w:ins>
          </w:p>
          <w:p w14:paraId="5A0BBAF7" w14:textId="77777777" w:rsidR="0075772F" w:rsidRPr="0075772F" w:rsidRDefault="0075772F" w:rsidP="0075772F">
            <w:pPr>
              <w:pStyle w:val="TAL"/>
              <w:jc w:val="center"/>
              <w:rPr>
                <w:ins w:id="9193" w:author="Suhwan Lim" w:date="2020-02-28T17:44:00Z"/>
                <w:sz w:val="20"/>
                <w:szCs w:val="18"/>
              </w:rPr>
            </w:pPr>
            <w:ins w:id="9194" w:author="Suhwan Lim" w:date="2020-02-28T17:44:00Z">
              <w:r w:rsidRPr="0075772F">
                <w:rPr>
                  <w:sz w:val="20"/>
                  <w:szCs w:val="18"/>
                </w:rPr>
                <w:t>DC_20A_n78A</w:t>
              </w:r>
            </w:ins>
          </w:p>
        </w:tc>
      </w:tr>
    </w:tbl>
    <w:p w14:paraId="08118D86" w14:textId="77777777" w:rsidR="00F45723" w:rsidRPr="00727F83" w:rsidRDefault="00F45723" w:rsidP="00F45723"/>
    <w:p w14:paraId="246EEFA0" w14:textId="77777777" w:rsidR="00F45723" w:rsidRDefault="00F45723" w:rsidP="00F45723">
      <w:pPr>
        <w:rPr>
          <w:lang w:eastAsia="ja-JP"/>
        </w:rPr>
      </w:pPr>
    </w:p>
    <w:p w14:paraId="4EEB8B77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3D5232DE" w14:textId="77777777" w:rsidR="00F45723" w:rsidRDefault="00F45723" w:rsidP="00F45723">
      <w:pPr>
        <w:pStyle w:val="af6"/>
        <w:keepNext/>
      </w:pPr>
    </w:p>
    <w:p w14:paraId="157631F0" w14:textId="77777777" w:rsidR="00F45723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rPr>
          <w:rFonts w:hint="eastAsia"/>
          <w:lang w:eastAsia="ja-JP"/>
        </w:rPr>
        <w:t>4</w:t>
      </w:r>
      <w:r>
        <w:t>-</w:t>
      </w:r>
      <w:r>
        <w:rPr>
          <w:rFonts w:hint="eastAsia"/>
          <w:lang w:eastAsia="ja-JP"/>
        </w:rPr>
        <w:t>2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Del="00F45723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"/>
        <w:gridCol w:w="3118"/>
        <w:gridCol w:w="5883"/>
      </w:tblGrid>
      <w:tr w:rsidR="00F45723" w:rsidRPr="007E3289" w14:paraId="646B0102" w14:textId="77777777" w:rsidTr="008904B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72667C02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60B03EED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5E0BCB" w:rsidRPr="007E3289" w14:paraId="7C2F2093" w14:textId="77777777" w:rsidTr="008904B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8128DAE" w14:textId="77777777" w:rsidR="005E0BCB" w:rsidRPr="00D0386F" w:rsidRDefault="005E0BCB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-3_n77-n257</w:t>
            </w:r>
          </w:p>
        </w:tc>
        <w:tc>
          <w:tcPr>
            <w:tcW w:w="5883" w:type="dxa"/>
            <w:vAlign w:val="center"/>
          </w:tcPr>
          <w:p w14:paraId="7AD231E3" w14:textId="77777777" w:rsidR="005E0BCB" w:rsidRPr="00D0386F" w:rsidRDefault="005E0BCB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A_77A</w:t>
            </w:r>
          </w:p>
          <w:p w14:paraId="6CD0BE09" w14:textId="77777777" w:rsidR="00B02751" w:rsidRPr="00D0386F" w:rsidRDefault="00B02751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77A</w:t>
            </w:r>
          </w:p>
          <w:p w14:paraId="1F1740C1" w14:textId="77777777" w:rsidR="00B02751" w:rsidRPr="00D0386F" w:rsidRDefault="00B02751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A_n257A/D/G/H/I</w:t>
            </w:r>
          </w:p>
          <w:p w14:paraId="5A1BEBBA" w14:textId="77777777" w:rsidR="00B02751" w:rsidRPr="00D0386F" w:rsidRDefault="00B02751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257A/D/G/H/I</w:t>
            </w:r>
          </w:p>
        </w:tc>
      </w:tr>
      <w:tr w:rsidR="00BC33FD" w:rsidRPr="007E3289" w14:paraId="59457117" w14:textId="77777777" w:rsidTr="008904B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370197B9" w14:textId="77777777" w:rsidR="00BC33FD" w:rsidRPr="00D0386F" w:rsidRDefault="00BC33FD" w:rsidP="00BC33FD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-3_n78-n257</w:t>
            </w:r>
          </w:p>
        </w:tc>
        <w:tc>
          <w:tcPr>
            <w:tcW w:w="5883" w:type="dxa"/>
            <w:vAlign w:val="center"/>
          </w:tcPr>
          <w:p w14:paraId="53265279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0036C3A1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  <w:r w:rsidR="00E06180"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A/D/G/H/I</w:t>
            </w:r>
          </w:p>
          <w:p w14:paraId="4FFB9888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02177739" w14:textId="77777777" w:rsidR="00BC33FD" w:rsidRPr="00D0386F" w:rsidRDefault="00BC33FD" w:rsidP="00BC33FD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  <w:r w:rsidR="00E06180"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A/D/G/H/I</w:t>
            </w:r>
          </w:p>
        </w:tc>
      </w:tr>
      <w:tr w:rsidR="00BC33FD" w:rsidRPr="007E3289" w14:paraId="459E4370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8105FB7" w14:textId="77777777" w:rsidR="00BC33FD" w:rsidRPr="00D0386F" w:rsidRDefault="00BC33FD" w:rsidP="00BC33FD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5_n78-n257</w:t>
            </w:r>
          </w:p>
        </w:tc>
        <w:tc>
          <w:tcPr>
            <w:tcW w:w="5883" w:type="dxa"/>
            <w:vAlign w:val="center"/>
          </w:tcPr>
          <w:p w14:paraId="0734D097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1032F3EB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0DC447A8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3DFD9DDF" w14:textId="77777777" w:rsidR="00BC33FD" w:rsidRPr="00D0386F" w:rsidRDefault="00BC33FD" w:rsidP="00BC33FD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5_n257</w:t>
            </w:r>
          </w:p>
        </w:tc>
      </w:tr>
      <w:tr w:rsidR="00BC33FD" w:rsidRPr="007E3289" w14:paraId="7F6FF1F9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38DE7D7" w14:textId="77777777" w:rsidR="00BC33FD" w:rsidRPr="00D0386F" w:rsidRDefault="00BC33FD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7_n78-n257</w:t>
            </w:r>
          </w:p>
          <w:p w14:paraId="5604203C" w14:textId="77777777" w:rsidR="00837694" w:rsidRPr="00D0386F" w:rsidRDefault="00837694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7-7_n78-n257</w:t>
            </w:r>
          </w:p>
        </w:tc>
        <w:tc>
          <w:tcPr>
            <w:tcW w:w="5883" w:type="dxa"/>
            <w:vAlign w:val="center"/>
          </w:tcPr>
          <w:p w14:paraId="775584AC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26CFA363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06BBCBD5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6D876D10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024CBA" w:rsidRPr="007E3289" w14:paraId="42AB8EEB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4A2E4B5" w14:textId="77777777" w:rsidR="00024CBA" w:rsidRPr="00D0386F" w:rsidRDefault="00024CBA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3-7_n78-n257</w:t>
            </w:r>
          </w:p>
          <w:p w14:paraId="782CA1FB" w14:textId="77777777" w:rsidR="00024CBA" w:rsidRPr="00D0386F" w:rsidRDefault="00024CBA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3-7-7_n78-n257</w:t>
            </w:r>
          </w:p>
        </w:tc>
        <w:tc>
          <w:tcPr>
            <w:tcW w:w="5883" w:type="dxa"/>
            <w:vAlign w:val="center"/>
          </w:tcPr>
          <w:p w14:paraId="634F1D28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6D1E74D9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A_n78A</w:t>
            </w:r>
          </w:p>
          <w:p w14:paraId="4475A98F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70F6AF2F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A_n257A</w:t>
            </w:r>
          </w:p>
        </w:tc>
      </w:tr>
      <w:tr w:rsidR="00BC33FD" w:rsidRPr="007E3289" w14:paraId="6F40D353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A969620" w14:textId="77777777" w:rsidR="00BC33FD" w:rsidRPr="00D0386F" w:rsidRDefault="00BC33FD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5_n78-n257</w:t>
            </w:r>
          </w:p>
        </w:tc>
        <w:tc>
          <w:tcPr>
            <w:tcW w:w="5883" w:type="dxa"/>
            <w:vAlign w:val="center"/>
          </w:tcPr>
          <w:p w14:paraId="0E0A31C7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38246534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674B416C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4D19BBA7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</w:tc>
      </w:tr>
      <w:tr w:rsidR="00336557" w:rsidRPr="007E3289" w14:paraId="38167119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4F8194E" w14:textId="77777777" w:rsidR="00336557" w:rsidRPr="00D0386F" w:rsidRDefault="00336557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7_n78-n257</w:t>
            </w:r>
          </w:p>
          <w:p w14:paraId="5CEF8C71" w14:textId="77777777" w:rsidR="00837694" w:rsidRPr="00D0386F" w:rsidRDefault="00837694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7-7_n78-n257</w:t>
            </w:r>
          </w:p>
        </w:tc>
        <w:tc>
          <w:tcPr>
            <w:tcW w:w="5883" w:type="dxa"/>
            <w:vAlign w:val="center"/>
          </w:tcPr>
          <w:p w14:paraId="6CEBB359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294C578B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70C72CDC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2410EB0F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336557" w:rsidRPr="007E3289" w14:paraId="3C0608DC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FFD8CF8" w14:textId="77777777" w:rsidR="00336557" w:rsidRPr="00D0386F" w:rsidRDefault="00336557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5-7_n78-n257</w:t>
            </w:r>
          </w:p>
          <w:p w14:paraId="4D15EB79" w14:textId="77777777" w:rsidR="00837694" w:rsidRPr="00D0386F" w:rsidRDefault="00837694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5-7-7_n78-n257</w:t>
            </w:r>
          </w:p>
        </w:tc>
        <w:tc>
          <w:tcPr>
            <w:tcW w:w="5883" w:type="dxa"/>
            <w:vAlign w:val="center"/>
          </w:tcPr>
          <w:p w14:paraId="5CF75194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170185B1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3072927F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366AD8A5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731B76" w:rsidRPr="007E3289" w14:paraId="30BB68C1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E8EAE5F" w14:textId="77777777" w:rsidR="00731B76" w:rsidRPr="00D0386F" w:rsidRDefault="00731B76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8_n77-n257</w:t>
            </w:r>
          </w:p>
        </w:tc>
        <w:tc>
          <w:tcPr>
            <w:tcW w:w="5883" w:type="dxa"/>
            <w:vAlign w:val="center"/>
          </w:tcPr>
          <w:p w14:paraId="52C4532B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7</w:t>
            </w:r>
          </w:p>
          <w:p w14:paraId="50B77E99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2A809597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77</w:t>
            </w:r>
          </w:p>
          <w:p w14:paraId="21F78BD0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257</w:t>
            </w:r>
          </w:p>
        </w:tc>
      </w:tr>
      <w:tr w:rsidR="00731B76" w:rsidRPr="007E3289" w14:paraId="3E566D0D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0AE84D0" w14:textId="77777777" w:rsidR="00731B76" w:rsidRPr="00D0386F" w:rsidRDefault="00731B76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8_n78-n257</w:t>
            </w:r>
          </w:p>
        </w:tc>
        <w:tc>
          <w:tcPr>
            <w:tcW w:w="5883" w:type="dxa"/>
            <w:vAlign w:val="center"/>
          </w:tcPr>
          <w:p w14:paraId="6229EB17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7D2CAECA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363A68A1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78</w:t>
            </w:r>
          </w:p>
          <w:p w14:paraId="79CCBC08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257</w:t>
            </w:r>
          </w:p>
        </w:tc>
      </w:tr>
      <w:tr w:rsidR="00731B76" w:rsidRPr="007E3289" w14:paraId="155BD292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4A2662A" w14:textId="77777777" w:rsidR="00731B76" w:rsidRPr="00D0386F" w:rsidRDefault="00731B76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8_n78-n257</w:t>
            </w:r>
          </w:p>
        </w:tc>
        <w:tc>
          <w:tcPr>
            <w:tcW w:w="5883" w:type="dxa"/>
            <w:vAlign w:val="center"/>
          </w:tcPr>
          <w:p w14:paraId="353615F3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76F4EA0F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2CC43909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78</w:t>
            </w:r>
          </w:p>
          <w:p w14:paraId="7ECCE435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257</w:t>
            </w:r>
          </w:p>
        </w:tc>
      </w:tr>
      <w:tr w:rsidR="00BE5E52" w:rsidRPr="007E3289" w14:paraId="6C642FF0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EA9F4B1" w14:textId="77777777" w:rsidR="00BE5E52" w:rsidRPr="00D0386F" w:rsidRDefault="00BE5E52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szCs w:val="18"/>
                <w:lang w:val="en-US" w:eastAsia="ja-JP"/>
              </w:rPr>
              <w:lastRenderedPageBreak/>
              <w:t>DC_2-66_n41-n261</w:t>
            </w:r>
          </w:p>
        </w:tc>
        <w:tc>
          <w:tcPr>
            <w:tcW w:w="5883" w:type="dxa"/>
            <w:vAlign w:val="center"/>
          </w:tcPr>
          <w:p w14:paraId="591D1958" w14:textId="77777777" w:rsidR="00BE5E52" w:rsidRPr="00D0386F" w:rsidRDefault="00BE5E52" w:rsidP="00BE5E52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DC_2_n41</w:t>
            </w:r>
          </w:p>
          <w:p w14:paraId="4C62264D" w14:textId="77777777" w:rsidR="00BE5E52" w:rsidRPr="00D0386F" w:rsidRDefault="00BE5E52" w:rsidP="00BE5E52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b w:val="0"/>
                <w:szCs w:val="18"/>
                <w:lang w:val="en-US" w:eastAsia="ja-JP"/>
              </w:rPr>
              <w:t>DC_66_n41</w:t>
            </w:r>
          </w:p>
        </w:tc>
      </w:tr>
      <w:tr w:rsidR="00BE5E52" w:rsidRPr="007E3289" w14:paraId="58BD0B2D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A8FED77" w14:textId="77777777" w:rsidR="00BE5E52" w:rsidRPr="00D0386F" w:rsidRDefault="00BE5E52" w:rsidP="00731B76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D0386F">
              <w:rPr>
                <w:rFonts w:eastAsia="MS Mincho" w:cs="Arial"/>
                <w:szCs w:val="18"/>
                <w:lang w:val="en-US" w:eastAsia="ja-JP"/>
              </w:rPr>
              <w:t>DC_2-66_n41-n260</w:t>
            </w:r>
          </w:p>
        </w:tc>
        <w:tc>
          <w:tcPr>
            <w:tcW w:w="5883" w:type="dxa"/>
            <w:vAlign w:val="center"/>
          </w:tcPr>
          <w:p w14:paraId="5E95E1FE" w14:textId="77777777" w:rsidR="00BE5E52" w:rsidRPr="00D0386F" w:rsidRDefault="00BE5E52" w:rsidP="00BE5E52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DC_2_n41</w:t>
            </w:r>
          </w:p>
          <w:p w14:paraId="370BBF77" w14:textId="77777777" w:rsidR="00BE5E52" w:rsidRPr="00D0386F" w:rsidRDefault="00BE5E52" w:rsidP="00BE5E52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DC_66_n41</w:t>
            </w:r>
          </w:p>
        </w:tc>
      </w:tr>
      <w:tr w:rsidR="00764E1C" w:rsidRPr="007E3289" w14:paraId="38735BCE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7629A1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A</w:t>
            </w:r>
          </w:p>
          <w:p w14:paraId="4CBEF91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G</w:t>
            </w:r>
          </w:p>
          <w:p w14:paraId="5565D34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H</w:t>
            </w:r>
          </w:p>
          <w:p w14:paraId="3E67E77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7I</w:t>
            </w:r>
          </w:p>
        </w:tc>
        <w:tc>
          <w:tcPr>
            <w:tcW w:w="5883" w:type="dxa"/>
          </w:tcPr>
          <w:p w14:paraId="3326DC4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3A DC_1A_n257A</w:t>
            </w:r>
          </w:p>
          <w:p w14:paraId="74DD5DC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 DC_1A_n257H DC_1A_n257I</w:t>
            </w:r>
          </w:p>
          <w:p w14:paraId="6B6411F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3A DC_18A_n257A</w:t>
            </w:r>
          </w:p>
          <w:p w14:paraId="7911BC5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 DC_18A_n257H DC_18A_n257I</w:t>
            </w:r>
          </w:p>
        </w:tc>
      </w:tr>
      <w:tr w:rsidR="00764E1C" w:rsidRPr="007E3289" w14:paraId="2893EE95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C95AD9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A</w:t>
            </w:r>
          </w:p>
          <w:p w14:paraId="5531B6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G</w:t>
            </w:r>
          </w:p>
          <w:p w14:paraId="6F341AC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H</w:t>
            </w:r>
          </w:p>
          <w:p w14:paraId="3CF3436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I</w:t>
            </w:r>
          </w:p>
        </w:tc>
        <w:tc>
          <w:tcPr>
            <w:tcW w:w="5883" w:type="dxa"/>
          </w:tcPr>
          <w:p w14:paraId="5B6E29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3A DC_1A_n257A</w:t>
            </w:r>
          </w:p>
          <w:p w14:paraId="2C3BE8B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 DC_1A_n257H DC_1A_n257I</w:t>
            </w:r>
          </w:p>
          <w:p w14:paraId="115BE26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3A DC_28A_n257A</w:t>
            </w:r>
          </w:p>
          <w:p w14:paraId="0D08E05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 DC_28A_n257H DC_28A_n257I</w:t>
            </w:r>
          </w:p>
        </w:tc>
      </w:tr>
      <w:tr w:rsidR="00764E1C" w:rsidRPr="007E3289" w14:paraId="3C918E34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E3496B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A</w:t>
            </w:r>
          </w:p>
          <w:p w14:paraId="528669A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G</w:t>
            </w:r>
          </w:p>
          <w:p w14:paraId="09902BF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H</w:t>
            </w:r>
          </w:p>
          <w:p w14:paraId="7AF2BB8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I</w:t>
            </w:r>
          </w:p>
        </w:tc>
        <w:tc>
          <w:tcPr>
            <w:tcW w:w="5883" w:type="dxa"/>
          </w:tcPr>
          <w:p w14:paraId="4D120BD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85D9F4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AB56FD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D916D2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F14E19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F1EF35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16AEF4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7E6A755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524A92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7A7A30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33EEE967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7093EE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A</w:t>
            </w:r>
          </w:p>
          <w:p w14:paraId="78BFE25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G</w:t>
            </w:r>
          </w:p>
          <w:p w14:paraId="745BE29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H</w:t>
            </w:r>
          </w:p>
          <w:p w14:paraId="041004B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I</w:t>
            </w:r>
          </w:p>
        </w:tc>
        <w:tc>
          <w:tcPr>
            <w:tcW w:w="5883" w:type="dxa"/>
          </w:tcPr>
          <w:p w14:paraId="75907AF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2CA94A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70B5773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7CACAF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07C2DB2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95D877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74237B9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049E82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E5C5AA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380F099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076EFB43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F7CD33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A</w:t>
            </w:r>
          </w:p>
          <w:p w14:paraId="22BF7A5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G</w:t>
            </w:r>
          </w:p>
          <w:p w14:paraId="26C5063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H</w:t>
            </w:r>
          </w:p>
          <w:p w14:paraId="6F8D398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I</w:t>
            </w:r>
          </w:p>
        </w:tc>
        <w:tc>
          <w:tcPr>
            <w:tcW w:w="5883" w:type="dxa"/>
          </w:tcPr>
          <w:p w14:paraId="17E6164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0F0F72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746AC2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D47EA8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6AFD0F0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0935DB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22CEFD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0FB389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0B6FF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7360EECA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7A9EB7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1A-42C_n78A-n257A</w:t>
            </w:r>
          </w:p>
          <w:p w14:paraId="5CBB2D6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C_n78A-n257G</w:t>
            </w:r>
          </w:p>
          <w:p w14:paraId="13CA940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C_n78A-n257H</w:t>
            </w:r>
          </w:p>
          <w:p w14:paraId="5D9E8E5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C_n78A-n257I</w:t>
            </w:r>
          </w:p>
        </w:tc>
        <w:tc>
          <w:tcPr>
            <w:tcW w:w="5883" w:type="dxa"/>
          </w:tcPr>
          <w:p w14:paraId="26C679D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273DF53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0EF5285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6E19073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5135B32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425A1A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2B835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FEA410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8CE74B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311C89C1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8B5B8D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A</w:t>
            </w:r>
          </w:p>
          <w:p w14:paraId="1E7FE01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G</w:t>
            </w:r>
          </w:p>
          <w:p w14:paraId="2AC5057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H</w:t>
            </w:r>
          </w:p>
          <w:p w14:paraId="636E51C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I</w:t>
            </w:r>
          </w:p>
        </w:tc>
        <w:tc>
          <w:tcPr>
            <w:tcW w:w="5883" w:type="dxa"/>
          </w:tcPr>
          <w:p w14:paraId="1A454DE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FCACA1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1B6F9F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73A15D0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107A30D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3AB00ED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F36B93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16CE5D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09B99DE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30EA8C7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26335DA4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EDD6BA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A</w:t>
            </w:r>
          </w:p>
          <w:p w14:paraId="7F76FA5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G</w:t>
            </w:r>
          </w:p>
          <w:p w14:paraId="126FE42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H</w:t>
            </w:r>
          </w:p>
          <w:p w14:paraId="69909D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I</w:t>
            </w:r>
          </w:p>
        </w:tc>
        <w:tc>
          <w:tcPr>
            <w:tcW w:w="5883" w:type="dxa"/>
          </w:tcPr>
          <w:p w14:paraId="6BFE238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0FA5F3E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C8A69C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15093CC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1E6E7D2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0FC53F7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1D2014A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72C4A6B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D3C1A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5BFB29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57F3A2BA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B9C300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A</w:t>
            </w:r>
          </w:p>
          <w:p w14:paraId="51EC238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G</w:t>
            </w:r>
          </w:p>
          <w:p w14:paraId="6B1C1D2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H</w:t>
            </w:r>
          </w:p>
          <w:p w14:paraId="3098427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I</w:t>
            </w:r>
          </w:p>
        </w:tc>
        <w:tc>
          <w:tcPr>
            <w:tcW w:w="5883" w:type="dxa"/>
          </w:tcPr>
          <w:p w14:paraId="5C3A46C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42B992E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444E57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2238EE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92ED04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3F8CD6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AED60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F965EC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6BE91F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C720D00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8B6912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3A-42C_n78A-n257A</w:t>
            </w:r>
          </w:p>
          <w:p w14:paraId="4EEBB8B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C_n78A-n257G</w:t>
            </w:r>
          </w:p>
          <w:p w14:paraId="4419669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C_n78A-n257H</w:t>
            </w:r>
          </w:p>
          <w:p w14:paraId="1D81BE9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C_n78A-n257I</w:t>
            </w:r>
          </w:p>
        </w:tc>
        <w:tc>
          <w:tcPr>
            <w:tcW w:w="5883" w:type="dxa"/>
          </w:tcPr>
          <w:p w14:paraId="1578A9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5105B20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28B38D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1211685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0DC23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84BB0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AC5FDB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8A355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D010D8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1A9BAB39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E69A1F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A</w:t>
            </w:r>
          </w:p>
          <w:p w14:paraId="6577B9B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G</w:t>
            </w:r>
          </w:p>
          <w:p w14:paraId="3D1D00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H</w:t>
            </w:r>
          </w:p>
          <w:p w14:paraId="1CAAA4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I</w:t>
            </w:r>
          </w:p>
        </w:tc>
        <w:tc>
          <w:tcPr>
            <w:tcW w:w="5883" w:type="dxa"/>
          </w:tcPr>
          <w:p w14:paraId="59765BD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CAEBCB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68AC8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543079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78645E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5339A6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67B787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6D7610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FB0E26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FE9E24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23113E5D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10457D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A</w:t>
            </w:r>
          </w:p>
          <w:p w14:paraId="7EAB8EE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G</w:t>
            </w:r>
          </w:p>
          <w:p w14:paraId="16970B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H</w:t>
            </w:r>
          </w:p>
          <w:p w14:paraId="3BA2874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I</w:t>
            </w:r>
          </w:p>
        </w:tc>
        <w:tc>
          <w:tcPr>
            <w:tcW w:w="5883" w:type="dxa"/>
          </w:tcPr>
          <w:p w14:paraId="652C4F9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FF702F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7238A74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02760C7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5C8D13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040F670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5DF14B6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CE6C2B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BC94CB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491A91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C366150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792292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A</w:t>
            </w:r>
          </w:p>
          <w:p w14:paraId="6D42E12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G</w:t>
            </w:r>
          </w:p>
          <w:p w14:paraId="39C3FF9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H</w:t>
            </w:r>
          </w:p>
          <w:p w14:paraId="2F3111B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I</w:t>
            </w:r>
          </w:p>
        </w:tc>
        <w:tc>
          <w:tcPr>
            <w:tcW w:w="5883" w:type="dxa"/>
          </w:tcPr>
          <w:p w14:paraId="08811C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5C1D192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359BFA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05198FF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0B559C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084175E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5255774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3CF01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781B88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690CDD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49D347A6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D40259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41C-42C_n78A-n257A</w:t>
            </w:r>
          </w:p>
          <w:p w14:paraId="20EEB82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C_n78A-n257G</w:t>
            </w:r>
          </w:p>
          <w:p w14:paraId="011B366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C_n78A-n257H</w:t>
            </w:r>
          </w:p>
          <w:p w14:paraId="0C0250B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C_n78A-n257I</w:t>
            </w:r>
          </w:p>
        </w:tc>
        <w:tc>
          <w:tcPr>
            <w:tcW w:w="5883" w:type="dxa"/>
          </w:tcPr>
          <w:p w14:paraId="4FDFC47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5680E6D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2A2524A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6DFB938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6758583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33E426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46872BC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4AA69B5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4A2986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CBE411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3B43899C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9708BA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A</w:t>
            </w:r>
          </w:p>
          <w:p w14:paraId="7DAAC2D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G</w:t>
            </w:r>
          </w:p>
          <w:p w14:paraId="1B02646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H</w:t>
            </w:r>
          </w:p>
          <w:p w14:paraId="45D2FEF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I</w:t>
            </w:r>
          </w:p>
        </w:tc>
        <w:tc>
          <w:tcPr>
            <w:tcW w:w="5883" w:type="dxa"/>
          </w:tcPr>
          <w:p w14:paraId="4A8C16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B35211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044664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B1548C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1A94D11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A26CD1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1D97458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4F53E34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6043D9D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2608D0E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</w:tc>
      </w:tr>
      <w:tr w:rsidR="00764E1C" w:rsidRPr="007E3289" w14:paraId="073B9B6D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902EF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A</w:t>
            </w:r>
          </w:p>
          <w:p w14:paraId="7098B2B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G</w:t>
            </w:r>
          </w:p>
          <w:p w14:paraId="2D0CE1C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H</w:t>
            </w:r>
          </w:p>
          <w:p w14:paraId="623EA4A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I</w:t>
            </w:r>
          </w:p>
        </w:tc>
        <w:tc>
          <w:tcPr>
            <w:tcW w:w="5883" w:type="dxa"/>
          </w:tcPr>
          <w:p w14:paraId="183E685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D359FC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7D3E9A4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65B0CC7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A9FC54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6E5FC71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B650A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1E3E9E9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6355C31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6C294B5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</w:tc>
      </w:tr>
      <w:tr w:rsidR="00764E1C" w:rsidRPr="007E3289" w14:paraId="7D1F2F91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4C66A3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A</w:t>
            </w:r>
          </w:p>
          <w:p w14:paraId="1AE5434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G</w:t>
            </w:r>
          </w:p>
          <w:p w14:paraId="6852D45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H</w:t>
            </w:r>
          </w:p>
          <w:p w14:paraId="4CA89D0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I</w:t>
            </w:r>
          </w:p>
        </w:tc>
        <w:tc>
          <w:tcPr>
            <w:tcW w:w="5883" w:type="dxa"/>
          </w:tcPr>
          <w:p w14:paraId="7B9D728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23EB1F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1A3DB77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4CB4BB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4C846B7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0F1AE90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669971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BD725E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7D4E34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D754188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070D0A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18A-42C_n78A-n257A</w:t>
            </w:r>
          </w:p>
          <w:p w14:paraId="73015D9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C_n78A-n257G</w:t>
            </w:r>
          </w:p>
          <w:p w14:paraId="16719D7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C_n78A-n257H</w:t>
            </w:r>
          </w:p>
          <w:p w14:paraId="1FB3A0A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C_n78A-n257I</w:t>
            </w:r>
          </w:p>
        </w:tc>
        <w:tc>
          <w:tcPr>
            <w:tcW w:w="5883" w:type="dxa"/>
          </w:tcPr>
          <w:p w14:paraId="4926CAC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703E499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209B595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02BF2CC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7B24D34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4EC9817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23779D3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ED67C8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573259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48BCF56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65FE30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A</w:t>
            </w:r>
          </w:p>
          <w:p w14:paraId="6795A8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G</w:t>
            </w:r>
          </w:p>
          <w:p w14:paraId="735B497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H</w:t>
            </w:r>
          </w:p>
          <w:p w14:paraId="101E33E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I</w:t>
            </w:r>
          </w:p>
        </w:tc>
        <w:tc>
          <w:tcPr>
            <w:tcW w:w="5883" w:type="dxa"/>
          </w:tcPr>
          <w:p w14:paraId="71BAA8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0E0C51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9F6196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213AB0D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39FB33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00AB809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E71673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6F90951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18B3C9C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450A30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</w:tc>
      </w:tr>
      <w:tr w:rsidR="00764E1C" w:rsidRPr="007E3289" w14:paraId="74577445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29DF71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A</w:t>
            </w:r>
          </w:p>
          <w:p w14:paraId="611E5B2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G</w:t>
            </w:r>
          </w:p>
          <w:p w14:paraId="649B701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H</w:t>
            </w:r>
          </w:p>
          <w:p w14:paraId="3A27C71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I</w:t>
            </w:r>
          </w:p>
        </w:tc>
        <w:tc>
          <w:tcPr>
            <w:tcW w:w="5883" w:type="dxa"/>
          </w:tcPr>
          <w:p w14:paraId="230CD7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EB535A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48D818D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53CD8E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A59DAA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54251B9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EA161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0014213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F4ADC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15E7AFF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1ADD4229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A14627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C_n78A-n257A</w:t>
            </w:r>
          </w:p>
          <w:p w14:paraId="5B1262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C_n78A-n257G</w:t>
            </w:r>
          </w:p>
          <w:p w14:paraId="6B5B5D3D" w14:textId="77777777" w:rsidR="00A61DA4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 xml:space="preserve">DC_28A-41C_n78A-n257H </w:t>
            </w:r>
          </w:p>
          <w:p w14:paraId="2B14D8D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C_n78A-n257I</w:t>
            </w:r>
          </w:p>
        </w:tc>
        <w:tc>
          <w:tcPr>
            <w:tcW w:w="5883" w:type="dxa"/>
          </w:tcPr>
          <w:p w14:paraId="59CF3DF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7E891D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6D4618B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5304FC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19721B0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4984A8A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147BE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385E63C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82798E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221844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75C5F80C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53FDD9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28A-42A_n78A-n257A</w:t>
            </w:r>
          </w:p>
          <w:p w14:paraId="6E2584C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A_n78A-n257G</w:t>
            </w:r>
          </w:p>
          <w:p w14:paraId="3063E81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A_n78A-n257H</w:t>
            </w:r>
          </w:p>
          <w:p w14:paraId="03CA8DF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A_n78A-n257I</w:t>
            </w:r>
          </w:p>
        </w:tc>
        <w:tc>
          <w:tcPr>
            <w:tcW w:w="5883" w:type="dxa"/>
          </w:tcPr>
          <w:p w14:paraId="0CB4587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7DB318C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5ACBAAE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5267EA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778A22C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096404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5D0E94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36C435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B603B0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3E8D6287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6C9E98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A</w:t>
            </w:r>
          </w:p>
          <w:p w14:paraId="4B0FF1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G</w:t>
            </w:r>
          </w:p>
          <w:p w14:paraId="3DB17E9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H</w:t>
            </w:r>
          </w:p>
          <w:p w14:paraId="5D5249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I</w:t>
            </w:r>
          </w:p>
        </w:tc>
        <w:tc>
          <w:tcPr>
            <w:tcW w:w="5883" w:type="dxa"/>
          </w:tcPr>
          <w:p w14:paraId="38E1AED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4FC658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21CF276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327B24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4EFEE9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43A00C2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DFF78C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CC95C1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53DF74B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09F55E93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109AAE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A</w:t>
            </w:r>
          </w:p>
          <w:p w14:paraId="7AEE8CA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G</w:t>
            </w:r>
          </w:p>
          <w:p w14:paraId="2C95CA1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H</w:t>
            </w:r>
          </w:p>
          <w:p w14:paraId="09779B4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I</w:t>
            </w:r>
          </w:p>
        </w:tc>
        <w:tc>
          <w:tcPr>
            <w:tcW w:w="5883" w:type="dxa"/>
          </w:tcPr>
          <w:p w14:paraId="4C8C6CA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230FA3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BFAF42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574770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006DD5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26673B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7F71881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417EFA6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F591AA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586085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</w:tc>
      </w:tr>
      <w:tr w:rsidR="004205FC" w:rsidRPr="007E3289" w14:paraId="1C4B3CBE" w14:textId="77777777" w:rsidTr="008904BD">
        <w:trPr>
          <w:gridBefore w:val="1"/>
          <w:wBefore w:w="33" w:type="dxa"/>
          <w:trHeight w:val="674"/>
          <w:jc w:val="center"/>
        </w:trPr>
        <w:tc>
          <w:tcPr>
            <w:tcW w:w="3118" w:type="dxa"/>
            <w:shd w:val="clear" w:color="auto" w:fill="auto"/>
            <w:noWrap/>
          </w:tcPr>
          <w:p w14:paraId="2539D245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A</w:t>
            </w:r>
          </w:p>
          <w:p w14:paraId="364462A1" w14:textId="77777777" w:rsidR="004205FC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D</w:t>
            </w:r>
          </w:p>
          <w:p w14:paraId="788891DA" w14:textId="77777777" w:rsidR="002A244A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G</w:t>
            </w:r>
          </w:p>
          <w:p w14:paraId="2A505075" w14:textId="77777777" w:rsidR="002A244A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H</w:t>
            </w:r>
          </w:p>
          <w:p w14:paraId="662B6082" w14:textId="77777777" w:rsidR="002A244A" w:rsidRPr="00D0386F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I</w:t>
            </w:r>
          </w:p>
        </w:tc>
        <w:tc>
          <w:tcPr>
            <w:tcW w:w="5883" w:type="dxa"/>
          </w:tcPr>
          <w:p w14:paraId="29224A6C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7A</w:t>
            </w:r>
          </w:p>
          <w:p w14:paraId="238DD9FE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13F0A710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77A</w:t>
            </w:r>
          </w:p>
          <w:p w14:paraId="1245D6B9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257A</w:t>
            </w:r>
          </w:p>
        </w:tc>
      </w:tr>
      <w:tr w:rsidR="009A12EE" w:rsidRPr="007E3289" w14:paraId="2AF2804F" w14:textId="77777777" w:rsidTr="008904BD">
        <w:trPr>
          <w:gridBefore w:val="1"/>
          <w:wBefore w:w="33" w:type="dxa"/>
          <w:trHeight w:val="858"/>
          <w:jc w:val="center"/>
        </w:trPr>
        <w:tc>
          <w:tcPr>
            <w:tcW w:w="3118" w:type="dxa"/>
            <w:shd w:val="clear" w:color="auto" w:fill="auto"/>
            <w:noWrap/>
          </w:tcPr>
          <w:p w14:paraId="0D660E15" w14:textId="77777777" w:rsidR="009A12EE" w:rsidRPr="00D0386F" w:rsidRDefault="009A12EE" w:rsidP="0049403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A</w:t>
            </w:r>
          </w:p>
          <w:p w14:paraId="1F36F2EE" w14:textId="77777777" w:rsidR="009A12EE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D</w:t>
            </w:r>
          </w:p>
          <w:p w14:paraId="1A1249E3" w14:textId="77777777" w:rsidR="002A244A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</w:t>
            </w:r>
            <w:r>
              <w:rPr>
                <w:rFonts w:eastAsia="맑은 고딕" w:cs="Arial"/>
                <w:szCs w:val="18"/>
                <w:lang w:val="en-US" w:eastAsia="ko-KR"/>
              </w:rPr>
              <w:t>G</w:t>
            </w:r>
          </w:p>
          <w:p w14:paraId="4AA9507F" w14:textId="77777777" w:rsidR="002A244A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</w:t>
            </w:r>
            <w:r>
              <w:rPr>
                <w:rFonts w:eastAsia="맑은 고딕" w:cs="Arial"/>
                <w:szCs w:val="18"/>
                <w:lang w:val="en-US" w:eastAsia="ko-KR"/>
              </w:rPr>
              <w:t>H</w:t>
            </w:r>
          </w:p>
          <w:p w14:paraId="5C81F978" w14:textId="77777777" w:rsidR="002A244A" w:rsidRPr="00D0386F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</w:t>
            </w:r>
            <w:r>
              <w:rPr>
                <w:rFonts w:eastAsia="맑은 고딕" w:cs="Arial"/>
                <w:szCs w:val="18"/>
                <w:lang w:val="en-US" w:eastAsia="ko-KR"/>
              </w:rPr>
              <w:t>I</w:t>
            </w:r>
          </w:p>
        </w:tc>
        <w:tc>
          <w:tcPr>
            <w:tcW w:w="5883" w:type="dxa"/>
          </w:tcPr>
          <w:p w14:paraId="014C4890" w14:textId="77777777" w:rsidR="009A12EE" w:rsidRPr="00D0386F" w:rsidRDefault="009A12EE" w:rsidP="0049403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_n77A</w:t>
            </w:r>
          </w:p>
          <w:p w14:paraId="6688793A" w14:textId="77777777" w:rsidR="009A12EE" w:rsidRPr="00D0386F" w:rsidRDefault="009A12EE" w:rsidP="0049403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_n257A</w:t>
            </w:r>
          </w:p>
          <w:p w14:paraId="1C9F99C3" w14:textId="77777777" w:rsidR="009A12EE" w:rsidRPr="00D0386F" w:rsidRDefault="009A12EE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77A</w:t>
            </w:r>
          </w:p>
          <w:p w14:paraId="31DA9E2A" w14:textId="77777777" w:rsidR="009A12EE" w:rsidRPr="00D0386F" w:rsidRDefault="009A12EE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257A</w:t>
            </w:r>
          </w:p>
        </w:tc>
      </w:tr>
      <w:tr w:rsidR="0020454D" w:rsidRPr="007E3289" w14:paraId="704FD3D7" w14:textId="77777777" w:rsidTr="00A61DA4">
        <w:trPr>
          <w:gridBefore w:val="1"/>
          <w:wBefore w:w="33" w:type="dxa"/>
          <w:trHeight w:val="858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4312261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lastRenderedPageBreak/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D</w:t>
            </w:r>
          </w:p>
          <w:p w14:paraId="5C00A83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E</w:t>
            </w:r>
          </w:p>
          <w:p w14:paraId="20435DE4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F</w:t>
            </w:r>
          </w:p>
          <w:p w14:paraId="5375C7F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G</w:t>
            </w:r>
          </w:p>
          <w:p w14:paraId="6885749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H</w:t>
            </w:r>
          </w:p>
          <w:p w14:paraId="62D7D771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I</w:t>
            </w:r>
          </w:p>
          <w:p w14:paraId="0D710888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J</w:t>
            </w:r>
          </w:p>
          <w:p w14:paraId="44611442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K</w:t>
            </w:r>
          </w:p>
          <w:p w14:paraId="5B53136C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L</w:t>
            </w:r>
          </w:p>
          <w:p w14:paraId="1D1D0235" w14:textId="77777777" w:rsidR="0020454D" w:rsidRPr="00D0386F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szCs w:val="18"/>
                <w:lang w:val="x-none" w:eastAsia="ja-JP"/>
              </w:rPr>
              <w:t>DC</w:t>
            </w:r>
            <w:r w:rsidRPr="00D0386F">
              <w:rPr>
                <w:rFonts w:cs="Arial"/>
                <w:szCs w:val="18"/>
                <w:lang w:val="x-none"/>
              </w:rPr>
              <w:t>_3A-8A_n78A-n257M</w:t>
            </w:r>
          </w:p>
        </w:tc>
        <w:tc>
          <w:tcPr>
            <w:tcW w:w="5883" w:type="dxa"/>
            <w:vAlign w:val="center"/>
          </w:tcPr>
          <w:p w14:paraId="7CEA7B46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_</w:t>
            </w: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4A882C55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6519951D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  <w:p w14:paraId="217A6A61" w14:textId="77777777" w:rsidR="0020454D" w:rsidRPr="00D0386F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szCs w:val="18"/>
                <w:lang w:val="x-none" w:eastAsia="ja-JP"/>
              </w:rPr>
              <w:t>DC_8A_n257A</w:t>
            </w:r>
          </w:p>
        </w:tc>
      </w:tr>
      <w:tr w:rsidR="0020454D" w:rsidRPr="007E3289" w14:paraId="30CA7F7E" w14:textId="77777777" w:rsidTr="008904BD">
        <w:trPr>
          <w:gridBefore w:val="1"/>
          <w:wBefore w:w="33" w:type="dxa"/>
          <w:trHeight w:val="858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17EDFA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D</w:t>
            </w:r>
          </w:p>
          <w:p w14:paraId="3B580ABA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E</w:t>
            </w:r>
          </w:p>
          <w:p w14:paraId="3BA0465B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F</w:t>
            </w:r>
          </w:p>
          <w:p w14:paraId="0EB7E12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G</w:t>
            </w:r>
          </w:p>
          <w:p w14:paraId="3F459C0A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H</w:t>
            </w:r>
          </w:p>
          <w:p w14:paraId="6C8003AC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I</w:t>
            </w:r>
          </w:p>
          <w:p w14:paraId="0619C7BD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J</w:t>
            </w:r>
          </w:p>
          <w:p w14:paraId="261040A7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K</w:t>
            </w:r>
          </w:p>
          <w:p w14:paraId="588D19D6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L</w:t>
            </w:r>
          </w:p>
          <w:p w14:paraId="3825186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M</w:t>
            </w:r>
          </w:p>
        </w:tc>
        <w:tc>
          <w:tcPr>
            <w:tcW w:w="5883" w:type="dxa"/>
            <w:vAlign w:val="center"/>
          </w:tcPr>
          <w:p w14:paraId="02263CAE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_</w:t>
            </w: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0FF28C1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66F546FE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1A_n257A</w:t>
            </w:r>
          </w:p>
          <w:p w14:paraId="6AB159A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8A_n257A</w:t>
            </w:r>
          </w:p>
        </w:tc>
      </w:tr>
      <w:tr w:rsidR="002A244A" w14:paraId="77B57F5C" w14:textId="77777777" w:rsidTr="003377C9">
        <w:tblPrEx>
          <w:tblCellMar>
            <w:left w:w="28" w:type="dxa"/>
            <w:right w:w="28" w:type="dxa"/>
          </w:tblCellMar>
        </w:tblPrEx>
        <w:trPr>
          <w:trHeight w:val="1052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89D458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D</w:t>
            </w:r>
          </w:p>
          <w:p w14:paraId="39A4306D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E</w:t>
            </w:r>
          </w:p>
          <w:p w14:paraId="6AE2941F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F</w:t>
            </w:r>
          </w:p>
          <w:p w14:paraId="115950E4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G</w:t>
            </w:r>
          </w:p>
          <w:p w14:paraId="2A80F666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H</w:t>
            </w:r>
          </w:p>
          <w:p w14:paraId="30796A0B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_n78A-n257I</w:t>
            </w:r>
          </w:p>
          <w:p w14:paraId="3CE5EA4F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_n78A-n257J</w:t>
            </w:r>
          </w:p>
          <w:p w14:paraId="5B5AA905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K</w:t>
            </w:r>
          </w:p>
          <w:p w14:paraId="40131A3B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L</w:t>
            </w:r>
          </w:p>
          <w:p w14:paraId="37E2151D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M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50BE8B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6FAABF7F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  <w:p w14:paraId="048165A6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78A</w:t>
            </w:r>
          </w:p>
          <w:p w14:paraId="7325442E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257A</w:t>
            </w:r>
          </w:p>
        </w:tc>
      </w:tr>
      <w:tr w:rsidR="008904BD" w14:paraId="2710D655" w14:textId="77777777" w:rsidTr="00101B6F">
        <w:tblPrEx>
          <w:tblCellMar>
            <w:left w:w="28" w:type="dxa"/>
            <w:right w:w="28" w:type="dxa"/>
          </w:tblCellMar>
        </w:tblPrEx>
        <w:trPr>
          <w:trHeight w:val="1052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3E6EF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D</w:t>
            </w:r>
          </w:p>
          <w:p w14:paraId="2A1F11B4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E</w:t>
            </w:r>
          </w:p>
          <w:p w14:paraId="04F6E6AF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F</w:t>
            </w:r>
          </w:p>
          <w:p w14:paraId="0EFC7535" w14:textId="77777777" w:rsid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G</w:t>
            </w:r>
          </w:p>
          <w:p w14:paraId="06293D7C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H</w:t>
            </w:r>
          </w:p>
          <w:p w14:paraId="77287F9B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I</w:t>
            </w:r>
          </w:p>
          <w:p w14:paraId="67B45B09" w14:textId="77777777" w:rsid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J</w:t>
            </w:r>
          </w:p>
          <w:p w14:paraId="0D1560AF" w14:textId="77777777" w:rsid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K</w:t>
            </w:r>
          </w:p>
          <w:p w14:paraId="082AC915" w14:textId="77777777" w:rsidR="002A244A" w:rsidRP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L</w:t>
            </w:r>
          </w:p>
          <w:p w14:paraId="6C70E43F" w14:textId="77777777" w:rsidR="008904BD" w:rsidRP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M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38E0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5E1FCA1B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  <w:p w14:paraId="04995AC2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78A</w:t>
            </w:r>
          </w:p>
          <w:p w14:paraId="0A3B7C01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257A</w:t>
            </w:r>
          </w:p>
        </w:tc>
      </w:tr>
      <w:tr w:rsidR="00101B6F" w14:paraId="43EB4EEB" w14:textId="77777777" w:rsidTr="00101B6F">
        <w:tblPrEx>
          <w:tblCellMar>
            <w:left w:w="28" w:type="dxa"/>
            <w:right w:w="28" w:type="dxa"/>
          </w:tblCellMar>
        </w:tblPrEx>
        <w:trPr>
          <w:trHeight w:val="1052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B358C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BA70D5">
              <w:rPr>
                <w:rFonts w:ascii="Arial" w:eastAsia="MS Mincho" w:hAnsi="Arial" w:cs="Arial"/>
                <w:sz w:val="18"/>
                <w:lang w:val="en-US" w:eastAsia="ja-JP"/>
              </w:rPr>
              <w:t>DC_2A-66A_n71A-n26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21E50" w14:textId="77777777" w:rsidR="00101B6F" w:rsidRPr="00EE539B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2691D6D4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101B6F" w14:paraId="05DABFDD" w14:textId="77777777" w:rsidTr="00AD01EF">
        <w:tblPrEx>
          <w:tblCellMar>
            <w:left w:w="28" w:type="dxa"/>
            <w:right w:w="28" w:type="dxa"/>
          </w:tblCellMar>
        </w:tblPrEx>
        <w:trPr>
          <w:trHeight w:val="699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F6749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BA70D5">
              <w:rPr>
                <w:rFonts w:ascii="Arial" w:eastAsia="MS Mincho" w:hAnsi="Arial" w:cs="Arial"/>
                <w:sz w:val="18"/>
                <w:lang w:val="en-US" w:eastAsia="ja-JP"/>
              </w:rPr>
              <w:lastRenderedPageBreak/>
              <w:t>DC_2A-66A_n71A-n261(2A)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3429" w14:textId="77777777" w:rsidR="00101B6F" w:rsidRPr="00EE539B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715FDE29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AD01EF" w14:paraId="3421F4CD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F233B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A</w:t>
            </w:r>
          </w:p>
          <w:p w14:paraId="5DF74CC6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D</w:t>
            </w:r>
          </w:p>
          <w:p w14:paraId="73492690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G</w:t>
            </w:r>
          </w:p>
          <w:p w14:paraId="58594BF6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H</w:t>
            </w:r>
          </w:p>
          <w:p w14:paraId="74C3FAB3" w14:textId="77777777" w:rsidR="00AD01EF" w:rsidRPr="00BA70D5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992B" w14:textId="77777777" w:rsidR="00AD01EF" w:rsidRP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77A</w:t>
            </w:r>
          </w:p>
          <w:p w14:paraId="4381CF14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A</w:t>
            </w:r>
          </w:p>
          <w:p w14:paraId="65F1FE8A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D</w:t>
            </w:r>
          </w:p>
          <w:p w14:paraId="0FBEF0E4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G</w:t>
            </w:r>
          </w:p>
          <w:p w14:paraId="2B2C1EDD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H</w:t>
            </w:r>
          </w:p>
          <w:p w14:paraId="56A8DB6D" w14:textId="77777777" w:rsidR="00AD01EF" w:rsidRP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I</w:t>
            </w:r>
          </w:p>
          <w:p w14:paraId="26F6C7F4" w14:textId="77777777" w:rsidR="00AD01EF" w:rsidRPr="00AD01EF" w:rsidRDefault="00AD01EF" w:rsidP="00AD01EF">
            <w:pPr>
              <w:pStyle w:val="TAL"/>
              <w:tabs>
                <w:tab w:val="center" w:pos="2913"/>
              </w:tabs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8A_n77A</w:t>
            </w:r>
          </w:p>
          <w:p w14:paraId="6461AFEF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8A_n257A</w:t>
            </w:r>
          </w:p>
          <w:p w14:paraId="12A74AEE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>
              <w:rPr>
                <w:rFonts w:eastAsia="MS Mincho" w:cs="Arial"/>
                <w:lang w:val="en-US" w:eastAsia="ja-JP"/>
              </w:rPr>
              <w:t>DC_8A_n257D</w:t>
            </w:r>
          </w:p>
          <w:p w14:paraId="36F23D8A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>
              <w:rPr>
                <w:rFonts w:eastAsia="MS Mincho" w:cs="Arial"/>
                <w:lang w:val="en-US" w:eastAsia="ja-JP"/>
              </w:rPr>
              <w:t>DC_8A_n257G</w:t>
            </w:r>
          </w:p>
          <w:p w14:paraId="062FB000" w14:textId="77777777" w:rsidR="00AD01EF" w:rsidRP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8A_n257H</w:t>
            </w:r>
          </w:p>
          <w:p w14:paraId="6E7FB3CF" w14:textId="77777777" w:rsidR="00AD01EF" w:rsidRPr="00EE539B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8A_n257I</w:t>
            </w:r>
          </w:p>
        </w:tc>
      </w:tr>
      <w:tr w:rsidR="00AD01EF" w14:paraId="216F08B3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925D5" w14:textId="77777777" w:rsidR="00AD01EF" w:rsidRP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1A-11A_n77(2A)-n257A</w:t>
            </w:r>
            <w:r w:rsidRPr="00AD01EF">
              <w:rPr>
                <w:rFonts w:ascii="Arial" w:hAnsi="Arial" w:cs="Arial"/>
                <w:szCs w:val="18"/>
                <w:lang w:eastAsia="ja-JP"/>
              </w:rPr>
              <w:t xml:space="preserve"> </w:t>
            </w:r>
            <w:r>
              <w:rPr>
                <w:rFonts w:ascii="Arial" w:hAnsi="Arial" w:cs="Arial"/>
                <w:szCs w:val="18"/>
                <w:lang w:eastAsia="ja-JP"/>
              </w:rPr>
              <w:t>DC_1A-11A_n77(2A)-n257D DC_1A-11A_n77(2A)-n257G</w:t>
            </w:r>
            <w:r w:rsidRPr="00AD01EF">
              <w:rPr>
                <w:rFonts w:ascii="Arial" w:hAnsi="Arial" w:cs="Arial"/>
                <w:szCs w:val="18"/>
                <w:lang w:eastAsia="ja-JP"/>
              </w:rPr>
              <w:t xml:space="preserve"> </w:t>
            </w:r>
            <w:r>
              <w:rPr>
                <w:rFonts w:ascii="Arial" w:hAnsi="Arial" w:cs="Arial"/>
                <w:szCs w:val="18"/>
                <w:lang w:eastAsia="ja-JP"/>
              </w:rPr>
              <w:t>DC_1A-11A_n77(2A)-n257H</w:t>
            </w:r>
            <w:r w:rsidRPr="00AD01EF">
              <w:rPr>
                <w:rFonts w:ascii="Arial" w:hAnsi="Arial" w:cs="Arial"/>
                <w:szCs w:val="18"/>
                <w:lang w:eastAsia="ja-JP"/>
              </w:rPr>
              <w:t xml:space="preserve"> DC_1A-11A_n77(2A)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092F" w14:textId="77777777" w:rsidR="00AD01EF" w:rsidRP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77A</w:t>
            </w:r>
          </w:p>
          <w:p w14:paraId="728641BD" w14:textId="77777777" w:rsid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257A</w:t>
            </w:r>
          </w:p>
          <w:p w14:paraId="2394DEA2" w14:textId="77777777" w:rsidR="007F553D" w:rsidRPr="00AD01EF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212DA0C7" w14:textId="77777777" w:rsidR="00AD01EF" w:rsidRP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257G</w:t>
            </w:r>
          </w:p>
          <w:p w14:paraId="6E7DC769" w14:textId="77777777" w:rsidR="00AD01EF" w:rsidRP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257H</w:t>
            </w:r>
          </w:p>
          <w:p w14:paraId="6A57EE2B" w14:textId="77777777" w:rsidR="00AD01EF" w:rsidRPr="007F553D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A_n257I</w:t>
            </w:r>
          </w:p>
          <w:p w14:paraId="4A58DE88" w14:textId="77777777" w:rsidR="00AD01EF" w:rsidRPr="00471B80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471B80">
              <w:rPr>
                <w:rFonts w:cs="Arial"/>
                <w:szCs w:val="18"/>
                <w:lang w:eastAsia="ja-JP"/>
              </w:rPr>
              <w:t>DC_11A_n77A</w:t>
            </w:r>
          </w:p>
          <w:p w14:paraId="4E5DEB5C" w14:textId="77777777" w:rsid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A</w:t>
            </w:r>
          </w:p>
          <w:p w14:paraId="041B0E1B" w14:textId="77777777" w:rsidR="007F553D" w:rsidRPr="00AF216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F2165">
              <w:rPr>
                <w:rFonts w:cs="Arial"/>
                <w:szCs w:val="18"/>
                <w:lang w:eastAsia="ja-JP"/>
              </w:rPr>
              <w:t>DC_11A_n257</w:t>
            </w:r>
            <w:r>
              <w:rPr>
                <w:rFonts w:cs="Arial"/>
                <w:szCs w:val="18"/>
                <w:lang w:eastAsia="ja-JP"/>
              </w:rPr>
              <w:t>D</w:t>
            </w:r>
          </w:p>
          <w:p w14:paraId="1CF8C195" w14:textId="77777777" w:rsidR="00AD01EF" w:rsidRPr="007F553D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G</w:t>
            </w:r>
          </w:p>
          <w:p w14:paraId="0E272535" w14:textId="77777777" w:rsidR="00AD01EF" w:rsidRPr="007F553D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H</w:t>
            </w:r>
          </w:p>
          <w:p w14:paraId="0ECB1EF3" w14:textId="77777777" w:rsidR="00AD01EF" w:rsidRP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I</w:t>
            </w:r>
          </w:p>
        </w:tc>
      </w:tr>
      <w:tr w:rsidR="007F553D" w14:paraId="072C7067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D8C40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A</w:t>
            </w:r>
          </w:p>
          <w:p w14:paraId="0BEA4932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D</w:t>
            </w:r>
          </w:p>
          <w:p w14:paraId="3606C3C1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G</w:t>
            </w:r>
          </w:p>
          <w:p w14:paraId="3C908C9E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H</w:t>
            </w:r>
          </w:p>
          <w:p w14:paraId="106F6A82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I</w:t>
            </w:r>
          </w:p>
          <w:p w14:paraId="1D55C04A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A</w:t>
            </w:r>
          </w:p>
          <w:p w14:paraId="7DBEA029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D</w:t>
            </w:r>
          </w:p>
          <w:p w14:paraId="15133776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G</w:t>
            </w:r>
          </w:p>
          <w:p w14:paraId="1D43795E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H</w:t>
            </w:r>
          </w:p>
          <w:p w14:paraId="4093DA46" w14:textId="77777777" w:rsidR="007F553D" w:rsidRP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98214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6A6FFA27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64DC8F8C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7C7BD57B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35B9D7E7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359C9B73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  <w:p w14:paraId="54045F25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46C2FC83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15E00E9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4E55C3E2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4B489BC1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3B8C0F1C" w14:textId="77777777" w:rsidR="007F553D" w:rsidRP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</w:tr>
      <w:tr w:rsidR="007F553D" w14:paraId="627D0253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E0FB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lastRenderedPageBreak/>
              <w:t>DC_8A-11A_n77(2A)-n257A</w:t>
            </w:r>
          </w:p>
          <w:p w14:paraId="2423D48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8A-11A_n77(2A)-n257D</w:t>
            </w:r>
          </w:p>
          <w:p w14:paraId="0D9DF71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8A-11A_n77(2A)-n257G</w:t>
            </w:r>
          </w:p>
          <w:p w14:paraId="001E2832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8A-11A_n77(2A)-n257H</w:t>
            </w:r>
          </w:p>
          <w:p w14:paraId="1FF8C807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F553D">
              <w:rPr>
                <w:rFonts w:ascii="Arial" w:hAnsi="Arial" w:cs="Arial"/>
                <w:szCs w:val="18"/>
                <w:lang w:eastAsia="ja-JP"/>
              </w:rPr>
              <w:t>DC_8A-11A_n77(2A)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816C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B57DC08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74A109E7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6105CB71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365A96E0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4C5AEDA2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  <w:p w14:paraId="575B4D05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64A6AB9B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69123DA3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BD3785E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7ABDAC66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598BC7CE" w14:textId="77777777" w:rsidR="007F553D" w:rsidRPr="00AD01EF" w:rsidRDefault="007F553D" w:rsidP="007F553D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</w:tr>
      <w:tr w:rsidR="007F553D" w14:paraId="7DBCC18F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F17D8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19A_n77A-n257A</w:t>
            </w:r>
          </w:p>
          <w:p w14:paraId="53D2B6AC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19A_n77A-n257G</w:t>
            </w:r>
          </w:p>
          <w:p w14:paraId="55B6D267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19A_n77A-n257H</w:t>
            </w:r>
          </w:p>
          <w:p w14:paraId="61B2A52A" w14:textId="77777777" w:rsidR="007F553D" w:rsidRPr="00AD01EF" w:rsidRDefault="007F553D" w:rsidP="007F553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71DBE" w14:textId="77777777" w:rsidR="007F553D" w:rsidRPr="00AD01EF" w:rsidRDefault="007F553D" w:rsidP="007F553D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7F553D" w14:paraId="00E671F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8C5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A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 xml:space="preserve"> </w:t>
            </w:r>
          </w:p>
          <w:p w14:paraId="25C726D9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G</w:t>
            </w:r>
          </w:p>
          <w:p w14:paraId="642A179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H</w:t>
            </w:r>
          </w:p>
          <w:p w14:paraId="3DD8D87F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660A5" w14:textId="77777777" w:rsidR="007F553D" w:rsidRP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7F553D">
              <w:rPr>
                <w:rFonts w:eastAsia="Yu Gothic" w:cs="Arial"/>
                <w:color w:val="000000"/>
                <w:szCs w:val="14"/>
              </w:rPr>
              <w:t>DC_1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I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I</w:t>
            </w:r>
          </w:p>
        </w:tc>
      </w:tr>
      <w:tr w:rsidR="007F553D" w14:paraId="6B1898DE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6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A</w:t>
            </w: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 xml:space="preserve"> </w:t>
            </w:r>
          </w:p>
          <w:p w14:paraId="21DE2F88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G</w:t>
            </w:r>
          </w:p>
          <w:p w14:paraId="63D2452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H</w:t>
            </w:r>
          </w:p>
          <w:p w14:paraId="14B3584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57I</w:t>
            </w:r>
          </w:p>
          <w:p w14:paraId="3F4E3DA9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A</w:t>
            </w: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 xml:space="preserve"> </w:t>
            </w:r>
          </w:p>
          <w:p w14:paraId="37A05A2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G</w:t>
            </w:r>
          </w:p>
          <w:p w14:paraId="1DAE86B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H</w:t>
            </w:r>
          </w:p>
          <w:p w14:paraId="4B74104C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1551" w14:textId="77777777" w:rsidR="007F553D" w:rsidRP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4"/>
              </w:rPr>
            </w:pPr>
            <w:r w:rsidRPr="007F553D">
              <w:rPr>
                <w:rFonts w:eastAsia="Yu Gothic" w:cs="Arial"/>
                <w:color w:val="000000"/>
                <w:szCs w:val="14"/>
              </w:rPr>
              <w:t>DC_1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I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I</w:t>
            </w:r>
          </w:p>
        </w:tc>
      </w:tr>
      <w:tr w:rsidR="007F553D" w14:paraId="571E3449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D71B0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lastRenderedPageBreak/>
              <w:t xml:space="preserve">DC_3A-19A_n77A-n257A </w:t>
            </w:r>
          </w:p>
          <w:p w14:paraId="7DEF3C48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3A-19A_n77A-n257G</w:t>
            </w:r>
          </w:p>
          <w:p w14:paraId="5DE8A412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3A-19A_n77A-n257H</w:t>
            </w:r>
          </w:p>
          <w:p w14:paraId="40EB2194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3A-19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3F8D8" w14:textId="77777777" w:rsidR="007F553D" w:rsidRP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4"/>
              </w:rPr>
            </w:pPr>
            <w:r w:rsidRPr="007F553D">
              <w:rPr>
                <w:rFonts w:eastAsia="Yu Gothic" w:cs="Arial"/>
                <w:color w:val="000000"/>
                <w:szCs w:val="14"/>
              </w:rPr>
              <w:t>DC_3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I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I</w:t>
            </w:r>
          </w:p>
        </w:tc>
      </w:tr>
      <w:tr w:rsidR="007F553D" w14:paraId="085029FA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8A8B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A</w:t>
            </w:r>
          </w:p>
          <w:p w14:paraId="78FE3AC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G</w:t>
            </w:r>
          </w:p>
          <w:p w14:paraId="4C22594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H</w:t>
            </w:r>
          </w:p>
          <w:p w14:paraId="5CC90457" w14:textId="77777777" w:rsidR="007F553D" w:rsidRPr="005C0EFB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4"/>
                <w:szCs w:val="14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52E0" w14:textId="77777777" w:rsidR="007F553D" w:rsidRPr="005C0EFB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 w:val="14"/>
                <w:szCs w:val="14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7F553D" w14:paraId="5D10A4C5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7240E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A</w:t>
            </w:r>
          </w:p>
          <w:p w14:paraId="3DDEE475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G</w:t>
            </w:r>
          </w:p>
          <w:p w14:paraId="2AEF3F4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H</w:t>
            </w:r>
          </w:p>
          <w:p w14:paraId="375AB04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I</w:t>
            </w:r>
          </w:p>
          <w:p w14:paraId="2D2868F5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7A-n257A</w:t>
            </w:r>
          </w:p>
          <w:p w14:paraId="024F537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7A-n257G</w:t>
            </w:r>
          </w:p>
          <w:p w14:paraId="3841317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7A-n257H</w:t>
            </w:r>
          </w:p>
          <w:p w14:paraId="3812FE58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4039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F553D" w14:paraId="34658446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E002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A</w:t>
            </w:r>
          </w:p>
          <w:p w14:paraId="7CA85877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G</w:t>
            </w:r>
          </w:p>
          <w:p w14:paraId="6156C2F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H</w:t>
            </w:r>
          </w:p>
          <w:p w14:paraId="58817F2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8C333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7F553D" w14:paraId="668BBADD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037F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9A-42A_n77A-n257A</w:t>
            </w:r>
          </w:p>
          <w:p w14:paraId="78BEC91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7A-n257G</w:t>
            </w:r>
          </w:p>
          <w:p w14:paraId="4A35DF42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7A-n257H</w:t>
            </w:r>
          </w:p>
          <w:p w14:paraId="0FC2C7B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7A-n257I</w:t>
            </w:r>
          </w:p>
          <w:p w14:paraId="3E7457B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7A-n257A</w:t>
            </w:r>
          </w:p>
          <w:p w14:paraId="10554BE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7A-n257G</w:t>
            </w:r>
          </w:p>
          <w:p w14:paraId="334E1A5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7A-n257H</w:t>
            </w:r>
          </w:p>
          <w:p w14:paraId="5655364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FFDE3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F553D" w14:paraId="472B5CCF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CA27B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A</w:t>
            </w:r>
          </w:p>
          <w:p w14:paraId="4341F54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G</w:t>
            </w:r>
          </w:p>
          <w:p w14:paraId="546B0E77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H</w:t>
            </w:r>
          </w:p>
          <w:p w14:paraId="2A16C02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I</w:t>
            </w:r>
          </w:p>
          <w:p w14:paraId="45D55DB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7A-n257A</w:t>
            </w:r>
          </w:p>
          <w:p w14:paraId="257A453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7A-n257G</w:t>
            </w:r>
          </w:p>
          <w:p w14:paraId="5EBE779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7A-n257H</w:t>
            </w:r>
          </w:p>
          <w:p w14:paraId="4BFDEA0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85ED7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F553D" w14:paraId="311B6AE0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450F5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A</w:t>
            </w:r>
          </w:p>
          <w:p w14:paraId="05F2A617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G</w:t>
            </w:r>
          </w:p>
          <w:p w14:paraId="48DA8716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H</w:t>
            </w:r>
          </w:p>
          <w:p w14:paraId="027D42D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90E04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_n78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</w:t>
            </w:r>
            <w:r>
              <w:rPr>
                <w:rFonts w:eastAsia="Yu Gothic" w:cs="Arial"/>
                <w:color w:val="000000"/>
                <w:szCs w:val="18"/>
              </w:rPr>
              <w:t>_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>
              <w:rPr>
                <w:rFonts w:eastAsia="Yu Gothic" w:cs="Arial"/>
                <w:color w:val="000000"/>
                <w:szCs w:val="18"/>
              </w:rPr>
              <w:br/>
              <w:t>DC_19A_n78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7F553D" w14:paraId="0EC0DE24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FDF6E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A</w:t>
            </w:r>
          </w:p>
          <w:p w14:paraId="3E8B407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G</w:t>
            </w:r>
          </w:p>
          <w:p w14:paraId="7F344C2C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H</w:t>
            </w:r>
          </w:p>
          <w:p w14:paraId="145B305E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4DB5" w14:textId="77777777" w:rsid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7F553D" w14:paraId="49A30EAA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C63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3A-19A_n78A-n257A</w:t>
            </w:r>
          </w:p>
          <w:p w14:paraId="3CBE521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8A-n257G</w:t>
            </w:r>
          </w:p>
          <w:p w14:paraId="6C5F313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8A-n257H</w:t>
            </w:r>
          </w:p>
          <w:p w14:paraId="1AEFD90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269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7F553D" w14:paraId="78EFCDE4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67C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A</w:t>
            </w:r>
          </w:p>
          <w:p w14:paraId="4C78E75B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G</w:t>
            </w:r>
          </w:p>
          <w:p w14:paraId="55507DA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H</w:t>
            </w:r>
          </w:p>
          <w:p w14:paraId="0BF04EB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8E2C1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265BD3" w14:paraId="53121938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AA47B" w14:textId="77777777" w:rsidR="00575106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A</w:t>
            </w:r>
          </w:p>
          <w:p w14:paraId="6D44D7E0" w14:textId="77777777" w:rsidR="00265BD3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G</w:t>
            </w:r>
          </w:p>
          <w:p w14:paraId="051A9A60" w14:textId="77777777" w:rsidR="00575106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H</w:t>
            </w:r>
          </w:p>
          <w:p w14:paraId="68A0FADD" w14:textId="77777777" w:rsidR="00575106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4CDA6" w14:textId="77777777" w:rsidR="00265BD3" w:rsidRPr="00C17320" w:rsidRDefault="00265BD3" w:rsidP="00265BD3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265BD3" w14:paraId="3FD0482E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E50DC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A</w:t>
            </w:r>
          </w:p>
          <w:p w14:paraId="5550FEC2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G</w:t>
            </w:r>
          </w:p>
          <w:p w14:paraId="1F4A359D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H</w:t>
            </w:r>
          </w:p>
          <w:p w14:paraId="7CF79967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0EA9" w14:textId="77777777" w:rsidR="00265BD3" w:rsidRPr="00C17320" w:rsidRDefault="00265BD3" w:rsidP="00265BD3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265BD3" w14:paraId="0B7CDF21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DDEF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21A-42A_n78A-n257A</w:t>
            </w:r>
          </w:p>
          <w:p w14:paraId="75E7EFC4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8A-n257G</w:t>
            </w:r>
          </w:p>
          <w:p w14:paraId="5DE61927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8A-n257H</w:t>
            </w:r>
          </w:p>
          <w:p w14:paraId="5F5FDD2F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8A-n257I</w:t>
            </w:r>
          </w:p>
          <w:p w14:paraId="7BB5431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8A-n257A</w:t>
            </w:r>
          </w:p>
          <w:p w14:paraId="73DCB71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8A-n257G</w:t>
            </w:r>
          </w:p>
          <w:p w14:paraId="75686AB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8A-n257H</w:t>
            </w:r>
          </w:p>
          <w:p w14:paraId="41D37A80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F4FFF" w14:textId="77777777" w:rsidR="00265BD3" w:rsidRPr="00C17320" w:rsidRDefault="00265BD3" w:rsidP="00265BD3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59203827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8A14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A</w:t>
            </w:r>
          </w:p>
          <w:p w14:paraId="249FBB5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G</w:t>
            </w:r>
          </w:p>
          <w:p w14:paraId="1EE1F7C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H</w:t>
            </w:r>
          </w:p>
          <w:p w14:paraId="5DEC6A7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F56D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</w:p>
        </w:tc>
      </w:tr>
      <w:tr w:rsidR="00575106" w14:paraId="76DC1317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1D0A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A</w:t>
            </w:r>
          </w:p>
          <w:p w14:paraId="45C1DF8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G</w:t>
            </w:r>
          </w:p>
          <w:p w14:paraId="39A9F2A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H</w:t>
            </w:r>
          </w:p>
          <w:p w14:paraId="47CF9124" w14:textId="77777777" w:rsidR="00575106" w:rsidRPr="00C17320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F80F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575106" w14:paraId="07D630A0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549A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A</w:t>
            </w:r>
          </w:p>
          <w:p w14:paraId="58783BA7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G</w:t>
            </w:r>
          </w:p>
          <w:p w14:paraId="17954C5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H</w:t>
            </w:r>
          </w:p>
          <w:p w14:paraId="559F4554" w14:textId="77777777" w:rsidR="00575106" w:rsidRPr="00C17320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9489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575106" w14:paraId="335AD76E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4305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42A_n79A-n257A</w:t>
            </w:r>
          </w:p>
          <w:p w14:paraId="048F0E4A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A_n79A-n257G</w:t>
            </w:r>
          </w:p>
          <w:p w14:paraId="7F23E57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A_n79A-n257H</w:t>
            </w:r>
          </w:p>
          <w:p w14:paraId="1F26724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A_n79A-n257I</w:t>
            </w:r>
          </w:p>
          <w:p w14:paraId="20FBC1D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_n79A-n257A</w:t>
            </w:r>
          </w:p>
          <w:p w14:paraId="75478AE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_n79A-n257G</w:t>
            </w:r>
          </w:p>
          <w:p w14:paraId="54A986A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_n79A-n257H</w:t>
            </w:r>
          </w:p>
          <w:p w14:paraId="06A0A04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4A57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3FCDF552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7590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A</w:t>
            </w:r>
          </w:p>
          <w:p w14:paraId="17F0032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G</w:t>
            </w:r>
          </w:p>
          <w:p w14:paraId="6DB5577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H</w:t>
            </w:r>
          </w:p>
          <w:p w14:paraId="60EA475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F312B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575106" w14:paraId="1B1D4355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1531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A</w:t>
            </w:r>
          </w:p>
          <w:p w14:paraId="1DBEE0C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G</w:t>
            </w:r>
          </w:p>
          <w:p w14:paraId="3EC2F6CF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H</w:t>
            </w:r>
          </w:p>
          <w:p w14:paraId="588330F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AAF20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575106" w14:paraId="723C3C6C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CC26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A</w:t>
            </w:r>
          </w:p>
          <w:p w14:paraId="1C20B77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G</w:t>
            </w:r>
          </w:p>
          <w:p w14:paraId="2E2ABB5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H</w:t>
            </w:r>
          </w:p>
          <w:p w14:paraId="3861455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I</w:t>
            </w:r>
          </w:p>
          <w:p w14:paraId="06AE849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9A-n257A</w:t>
            </w:r>
          </w:p>
          <w:p w14:paraId="7022124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9A-n257G</w:t>
            </w:r>
          </w:p>
          <w:p w14:paraId="66237A0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9A-n257H</w:t>
            </w:r>
          </w:p>
          <w:p w14:paraId="7A0CD80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83F96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7A9738C9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700C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9A-21A_n79A-n257A</w:t>
            </w:r>
          </w:p>
          <w:p w14:paraId="3814E05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9A-n257G</w:t>
            </w:r>
          </w:p>
          <w:p w14:paraId="13EEC5C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9A-n257H</w:t>
            </w:r>
          </w:p>
          <w:p w14:paraId="4A26B6F7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600BD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575106" w14:paraId="3A108F98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66F7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A</w:t>
            </w:r>
          </w:p>
          <w:p w14:paraId="0AFCD39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G</w:t>
            </w:r>
          </w:p>
          <w:p w14:paraId="204E3B1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H</w:t>
            </w:r>
          </w:p>
          <w:p w14:paraId="743DEF7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I</w:t>
            </w:r>
          </w:p>
          <w:p w14:paraId="0719A49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9A-n257A</w:t>
            </w:r>
          </w:p>
          <w:p w14:paraId="7DCB28D0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9A-n257G</w:t>
            </w:r>
          </w:p>
          <w:p w14:paraId="75E9A11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9A-n257H</w:t>
            </w:r>
          </w:p>
          <w:p w14:paraId="1ED6783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F26CF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37D71E9A" w14:textId="77777777" w:rsidTr="0037370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7D2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A</w:t>
            </w:r>
          </w:p>
          <w:p w14:paraId="3F0A3CB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G</w:t>
            </w:r>
          </w:p>
          <w:p w14:paraId="06C74D1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H</w:t>
            </w:r>
          </w:p>
          <w:p w14:paraId="26E5F9D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I</w:t>
            </w:r>
          </w:p>
          <w:p w14:paraId="5FAEC908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9A-n257A</w:t>
            </w:r>
          </w:p>
          <w:p w14:paraId="4F631185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9A-n257G</w:t>
            </w:r>
          </w:p>
          <w:p w14:paraId="26A3FE73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9A-n257H</w:t>
            </w:r>
          </w:p>
          <w:p w14:paraId="7C65412A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1DBB9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37370C" w14:paraId="0E00945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195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BDBDFB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9196" w:author="Suhwan Lim" w:date="2020-02-28T17:24:00Z"/>
                <w:rFonts w:ascii="Arial" w:eastAsia="Yu Gothic" w:hAnsi="Arial" w:cs="Arial"/>
                <w:color w:val="000000"/>
                <w:sz w:val="18"/>
                <w:szCs w:val="18"/>
              </w:rPr>
            </w:pPr>
            <w:ins w:id="919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2E1D53" w14:textId="77777777" w:rsidR="0037370C" w:rsidRPr="00842669" w:rsidRDefault="0037370C" w:rsidP="0037370C">
            <w:pPr>
              <w:pStyle w:val="TAL"/>
              <w:jc w:val="center"/>
              <w:rPr>
                <w:ins w:id="9198" w:author="Suhwan Lim" w:date="2020-02-28T17:24:00Z"/>
                <w:rFonts w:cs="Arial"/>
                <w:szCs w:val="18"/>
                <w:lang w:val="en-US" w:eastAsia="ja-JP"/>
              </w:rPr>
            </w:pPr>
            <w:ins w:id="919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0827DC83" w14:textId="77777777" w:rsidR="0037370C" w:rsidRPr="00842669" w:rsidRDefault="0037370C" w:rsidP="0037370C">
            <w:pPr>
              <w:pStyle w:val="TAL"/>
              <w:jc w:val="center"/>
              <w:rPr>
                <w:ins w:id="9200" w:author="Suhwan Lim" w:date="2020-02-28T17:24:00Z"/>
                <w:rFonts w:cs="Arial"/>
                <w:szCs w:val="18"/>
                <w:lang w:val="en-US" w:eastAsia="zh-CN"/>
              </w:rPr>
            </w:pPr>
            <w:ins w:id="920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C433B84" w14:textId="77777777" w:rsidR="0037370C" w:rsidRPr="00842669" w:rsidRDefault="0037370C" w:rsidP="0037370C">
            <w:pPr>
              <w:pStyle w:val="TAL"/>
              <w:jc w:val="center"/>
              <w:rPr>
                <w:ins w:id="9202" w:author="Suhwan Lim" w:date="2020-02-28T17:24:00Z"/>
                <w:rFonts w:cs="Arial"/>
                <w:szCs w:val="18"/>
                <w:lang w:val="en-US" w:eastAsia="ja-JP"/>
              </w:rPr>
            </w:pPr>
            <w:ins w:id="920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3A4F446B" w14:textId="77777777" w:rsidR="0037370C" w:rsidRPr="00C17320" w:rsidRDefault="0037370C" w:rsidP="0037370C">
            <w:pPr>
              <w:pStyle w:val="TAL"/>
              <w:jc w:val="center"/>
              <w:rPr>
                <w:ins w:id="9204" w:author="Suhwan Lim" w:date="2020-02-28T17:24:00Z"/>
                <w:rFonts w:eastAsia="Yu Gothic" w:cs="Arial"/>
                <w:color w:val="000000"/>
                <w:szCs w:val="18"/>
              </w:rPr>
            </w:pPr>
            <w:ins w:id="920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764B9B1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0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4699ED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07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0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8C0345" w14:textId="77777777" w:rsidR="0037370C" w:rsidRPr="00842669" w:rsidRDefault="0037370C" w:rsidP="0037370C">
            <w:pPr>
              <w:pStyle w:val="TAL"/>
              <w:jc w:val="center"/>
              <w:rPr>
                <w:ins w:id="9209" w:author="Suhwan Lim" w:date="2020-02-28T17:24:00Z"/>
                <w:rFonts w:cs="Arial"/>
                <w:szCs w:val="18"/>
                <w:lang w:val="en-US" w:eastAsia="ja-JP"/>
              </w:rPr>
            </w:pPr>
            <w:ins w:id="921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686656AA" w14:textId="77777777" w:rsidR="0037370C" w:rsidRPr="00842669" w:rsidRDefault="0037370C" w:rsidP="0037370C">
            <w:pPr>
              <w:pStyle w:val="TAL"/>
              <w:jc w:val="center"/>
              <w:rPr>
                <w:ins w:id="9211" w:author="Suhwan Lim" w:date="2020-02-28T17:24:00Z"/>
                <w:rFonts w:cs="Arial"/>
                <w:szCs w:val="18"/>
                <w:lang w:val="en-US" w:eastAsia="zh-CN"/>
              </w:rPr>
            </w:pPr>
            <w:ins w:id="921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917A77A" w14:textId="77777777" w:rsidR="0037370C" w:rsidRPr="00842669" w:rsidRDefault="0037370C" w:rsidP="0037370C">
            <w:pPr>
              <w:pStyle w:val="TAL"/>
              <w:jc w:val="center"/>
              <w:rPr>
                <w:ins w:id="9213" w:author="Suhwan Lim" w:date="2020-02-28T17:24:00Z"/>
                <w:rFonts w:cs="Arial"/>
                <w:szCs w:val="18"/>
                <w:lang w:val="en-US" w:eastAsia="ja-JP"/>
              </w:rPr>
            </w:pPr>
            <w:ins w:id="921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5B80C67D" w14:textId="77777777" w:rsidR="0037370C" w:rsidRPr="00842669" w:rsidRDefault="0037370C" w:rsidP="0037370C">
            <w:pPr>
              <w:pStyle w:val="a7"/>
              <w:jc w:val="center"/>
              <w:rPr>
                <w:ins w:id="921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1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6ABC6C54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1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8916CC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1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1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3C635B" w14:textId="77777777" w:rsidR="0037370C" w:rsidRPr="00842669" w:rsidRDefault="0037370C" w:rsidP="0037370C">
            <w:pPr>
              <w:pStyle w:val="a7"/>
              <w:jc w:val="center"/>
              <w:rPr>
                <w:ins w:id="9220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2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3A</w:t>
              </w:r>
            </w:ins>
          </w:p>
        </w:tc>
      </w:tr>
      <w:tr w:rsidR="0037370C" w14:paraId="791B7F3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2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94BD4A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23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2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2E9381" w14:textId="77777777" w:rsidR="0037370C" w:rsidRPr="00842669" w:rsidRDefault="0037370C" w:rsidP="0037370C">
            <w:pPr>
              <w:pStyle w:val="TAL"/>
              <w:jc w:val="center"/>
              <w:rPr>
                <w:ins w:id="9225" w:author="Suhwan Lim" w:date="2020-02-28T17:24:00Z"/>
                <w:rFonts w:cs="Arial"/>
                <w:szCs w:val="18"/>
                <w:lang w:val="en-US" w:eastAsia="ja-JP"/>
              </w:rPr>
            </w:pPr>
            <w:ins w:id="922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27DD8A9D" w14:textId="77777777" w:rsidR="0037370C" w:rsidRPr="00842669" w:rsidRDefault="0037370C" w:rsidP="0037370C">
            <w:pPr>
              <w:pStyle w:val="a7"/>
              <w:jc w:val="center"/>
              <w:rPr>
                <w:ins w:id="9227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2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3A</w:t>
              </w:r>
            </w:ins>
          </w:p>
        </w:tc>
      </w:tr>
      <w:tr w:rsidR="0037370C" w14:paraId="06EF786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29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EBC36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30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3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B36A2F" w14:textId="77777777" w:rsidR="0037370C" w:rsidRPr="00842669" w:rsidRDefault="0037370C" w:rsidP="0037370C">
            <w:pPr>
              <w:pStyle w:val="TAL"/>
              <w:jc w:val="center"/>
              <w:rPr>
                <w:ins w:id="9232" w:author="Suhwan Lim" w:date="2020-02-28T17:24:00Z"/>
                <w:rFonts w:cs="Arial"/>
                <w:szCs w:val="18"/>
                <w:lang w:val="en-US" w:eastAsia="ja-JP"/>
              </w:rPr>
            </w:pPr>
            <w:ins w:id="923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6EFD4FE8" w14:textId="77777777" w:rsidR="0037370C" w:rsidRPr="00842669" w:rsidRDefault="0037370C" w:rsidP="0037370C">
            <w:pPr>
              <w:pStyle w:val="a7"/>
              <w:jc w:val="center"/>
              <w:rPr>
                <w:ins w:id="923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3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5B15B81D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3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EA203E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37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3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41C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E3BFCB" w14:textId="77777777" w:rsidR="0037370C" w:rsidRPr="00842669" w:rsidRDefault="0037370C" w:rsidP="0037370C">
            <w:pPr>
              <w:pStyle w:val="TAL"/>
              <w:jc w:val="center"/>
              <w:rPr>
                <w:ins w:id="9239" w:author="Suhwan Lim" w:date="2020-02-28T17:24:00Z"/>
                <w:rFonts w:cs="Arial"/>
                <w:szCs w:val="18"/>
                <w:lang w:val="en-US" w:eastAsia="ja-JP"/>
              </w:rPr>
            </w:pPr>
            <w:ins w:id="924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6F419D58" w14:textId="77777777" w:rsidR="0037370C" w:rsidRPr="00842669" w:rsidRDefault="0037370C" w:rsidP="0037370C">
            <w:pPr>
              <w:pStyle w:val="TAL"/>
              <w:jc w:val="center"/>
              <w:rPr>
                <w:ins w:id="9241" w:author="Suhwan Lim" w:date="2020-02-28T17:24:00Z"/>
                <w:rFonts w:cs="Arial"/>
                <w:szCs w:val="18"/>
                <w:lang w:val="en-US" w:eastAsia="ja-JP"/>
              </w:rPr>
            </w:pPr>
            <w:ins w:id="924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433E2790" w14:textId="77777777" w:rsidR="0037370C" w:rsidRPr="00842669" w:rsidRDefault="0037370C" w:rsidP="0037370C">
            <w:pPr>
              <w:pStyle w:val="TAL"/>
              <w:jc w:val="center"/>
              <w:rPr>
                <w:ins w:id="9243" w:author="Suhwan Lim" w:date="2020-02-28T17:24:00Z"/>
                <w:rFonts w:cs="Arial"/>
                <w:szCs w:val="18"/>
                <w:lang w:val="en-US" w:eastAsia="ja-JP"/>
              </w:rPr>
            </w:pPr>
            <w:ins w:id="924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n257I</w:t>
              </w:r>
            </w:ins>
          </w:p>
          <w:p w14:paraId="42809D0C" w14:textId="77777777" w:rsidR="0037370C" w:rsidRPr="00842669" w:rsidRDefault="0037370C" w:rsidP="0037370C">
            <w:pPr>
              <w:pStyle w:val="a7"/>
              <w:jc w:val="center"/>
              <w:rPr>
                <w:ins w:id="924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4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0F6EE69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4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4519CF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4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4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FBFBE8" w14:textId="77777777" w:rsidR="0037370C" w:rsidRPr="00842669" w:rsidRDefault="0037370C" w:rsidP="0037370C">
            <w:pPr>
              <w:pStyle w:val="TAL"/>
              <w:jc w:val="center"/>
              <w:rPr>
                <w:ins w:id="9250" w:author="Suhwan Lim" w:date="2020-02-28T17:24:00Z"/>
                <w:rFonts w:cs="Arial"/>
                <w:szCs w:val="18"/>
                <w:lang w:val="en-US" w:eastAsia="ja-JP"/>
              </w:rPr>
            </w:pPr>
            <w:ins w:id="925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61FBC7B9" w14:textId="77777777" w:rsidR="0037370C" w:rsidRPr="00842669" w:rsidRDefault="0037370C" w:rsidP="0037370C">
            <w:pPr>
              <w:pStyle w:val="TAL"/>
              <w:jc w:val="center"/>
              <w:rPr>
                <w:ins w:id="9252" w:author="Suhwan Lim" w:date="2020-02-28T17:24:00Z"/>
                <w:rFonts w:cs="Arial"/>
                <w:szCs w:val="18"/>
                <w:lang w:val="en-US" w:eastAsia="zh-CN"/>
              </w:rPr>
            </w:pPr>
            <w:ins w:id="925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1329F940" w14:textId="77777777" w:rsidR="0037370C" w:rsidRPr="00842669" w:rsidRDefault="0037370C" w:rsidP="0037370C">
            <w:pPr>
              <w:pStyle w:val="TAL"/>
              <w:jc w:val="center"/>
              <w:rPr>
                <w:ins w:id="9254" w:author="Suhwan Lim" w:date="2020-02-28T17:24:00Z"/>
                <w:rFonts w:cs="Arial"/>
                <w:szCs w:val="18"/>
                <w:lang w:val="en-US" w:eastAsia="ja-JP"/>
              </w:rPr>
            </w:pPr>
            <w:ins w:id="925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4C4BB516" w14:textId="77777777" w:rsidR="0037370C" w:rsidRPr="00842669" w:rsidRDefault="0037370C" w:rsidP="0037370C">
            <w:pPr>
              <w:pStyle w:val="a7"/>
              <w:jc w:val="center"/>
              <w:rPr>
                <w:ins w:id="9256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5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04E3970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58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91AB71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59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6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6ACD70" w14:textId="77777777" w:rsidR="0037370C" w:rsidRPr="00842669" w:rsidRDefault="0037370C" w:rsidP="0037370C">
            <w:pPr>
              <w:pStyle w:val="TAL"/>
              <w:jc w:val="center"/>
              <w:rPr>
                <w:ins w:id="9261" w:author="Suhwan Lim" w:date="2020-02-28T17:24:00Z"/>
                <w:rFonts w:cs="Arial"/>
                <w:szCs w:val="18"/>
                <w:lang w:val="en-US" w:eastAsia="ja-JP"/>
              </w:rPr>
            </w:pPr>
            <w:ins w:id="926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7B583526" w14:textId="77777777" w:rsidR="0037370C" w:rsidRPr="00842669" w:rsidRDefault="0037370C" w:rsidP="0037370C">
            <w:pPr>
              <w:pStyle w:val="TAL"/>
              <w:jc w:val="center"/>
              <w:rPr>
                <w:ins w:id="9263" w:author="Suhwan Lim" w:date="2020-02-28T17:24:00Z"/>
                <w:rFonts w:cs="Arial"/>
                <w:szCs w:val="18"/>
                <w:lang w:val="en-US" w:eastAsia="zh-CN"/>
              </w:rPr>
            </w:pPr>
            <w:ins w:id="926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1FBEF90" w14:textId="77777777" w:rsidR="0037370C" w:rsidRPr="00842669" w:rsidRDefault="0037370C" w:rsidP="0037370C">
            <w:pPr>
              <w:pStyle w:val="TAL"/>
              <w:jc w:val="center"/>
              <w:rPr>
                <w:ins w:id="9265" w:author="Suhwan Lim" w:date="2020-02-28T17:24:00Z"/>
                <w:rFonts w:cs="Arial"/>
                <w:szCs w:val="18"/>
                <w:lang w:val="en-US" w:eastAsia="ja-JP"/>
              </w:rPr>
            </w:pPr>
            <w:ins w:id="926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39222B6C" w14:textId="77777777" w:rsidR="0037370C" w:rsidRPr="00842669" w:rsidRDefault="0037370C" w:rsidP="0037370C">
            <w:pPr>
              <w:pStyle w:val="TAL"/>
              <w:jc w:val="center"/>
              <w:rPr>
                <w:ins w:id="9267" w:author="Suhwan Lim" w:date="2020-02-28T17:24:00Z"/>
                <w:rFonts w:cs="Arial"/>
                <w:szCs w:val="18"/>
                <w:lang w:val="en-US" w:eastAsia="zh-CN"/>
              </w:rPr>
            </w:pPr>
            <w:ins w:id="926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EE8AC58" w14:textId="77777777" w:rsidR="0037370C" w:rsidRPr="00842669" w:rsidRDefault="0037370C" w:rsidP="0037370C">
            <w:pPr>
              <w:pStyle w:val="TAL"/>
              <w:jc w:val="center"/>
              <w:rPr>
                <w:ins w:id="9269" w:author="Suhwan Lim" w:date="2020-02-28T17:24:00Z"/>
                <w:rFonts w:cs="Arial"/>
                <w:szCs w:val="18"/>
                <w:lang w:val="en-US" w:eastAsia="ja-JP"/>
              </w:rPr>
            </w:pPr>
            <w:ins w:id="927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8A</w:t>
              </w:r>
            </w:ins>
          </w:p>
          <w:p w14:paraId="6F28A234" w14:textId="77777777" w:rsidR="0037370C" w:rsidRPr="00842669" w:rsidRDefault="0037370C" w:rsidP="0037370C">
            <w:pPr>
              <w:pStyle w:val="a7"/>
              <w:jc w:val="center"/>
              <w:rPr>
                <w:ins w:id="927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7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4020E2F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7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24F3C8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74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7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A90124" w14:textId="77777777" w:rsidR="0037370C" w:rsidRPr="00842669" w:rsidRDefault="0037370C" w:rsidP="0037370C">
            <w:pPr>
              <w:pStyle w:val="TAL"/>
              <w:jc w:val="center"/>
              <w:rPr>
                <w:ins w:id="9276" w:author="Suhwan Lim" w:date="2020-02-28T17:24:00Z"/>
                <w:rFonts w:cs="Arial"/>
                <w:szCs w:val="18"/>
                <w:lang w:val="en-US" w:eastAsia="ja-JP"/>
              </w:rPr>
            </w:pPr>
            <w:ins w:id="927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7C9DB8D6" w14:textId="77777777" w:rsidR="0037370C" w:rsidRPr="00842669" w:rsidRDefault="0037370C" w:rsidP="0037370C">
            <w:pPr>
              <w:pStyle w:val="TAL"/>
              <w:jc w:val="center"/>
              <w:rPr>
                <w:ins w:id="9278" w:author="Suhwan Lim" w:date="2020-02-28T17:24:00Z"/>
                <w:rFonts w:cs="Arial"/>
                <w:szCs w:val="18"/>
                <w:lang w:val="en-US" w:eastAsia="zh-CN"/>
              </w:rPr>
            </w:pPr>
            <w:ins w:id="927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9C8E61F" w14:textId="77777777" w:rsidR="0037370C" w:rsidRPr="00842669" w:rsidRDefault="0037370C" w:rsidP="0037370C">
            <w:pPr>
              <w:pStyle w:val="TAL"/>
              <w:jc w:val="center"/>
              <w:rPr>
                <w:ins w:id="9280" w:author="Suhwan Lim" w:date="2020-02-28T17:24:00Z"/>
                <w:rFonts w:cs="Arial"/>
                <w:szCs w:val="18"/>
                <w:lang w:val="en-US" w:eastAsia="ja-JP"/>
              </w:rPr>
            </w:pPr>
            <w:ins w:id="928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3B31212F" w14:textId="77777777" w:rsidR="0037370C" w:rsidRPr="00842669" w:rsidRDefault="0037370C" w:rsidP="0037370C">
            <w:pPr>
              <w:pStyle w:val="TAL"/>
              <w:jc w:val="center"/>
              <w:rPr>
                <w:ins w:id="9282" w:author="Suhwan Lim" w:date="2020-02-28T17:24:00Z"/>
                <w:rFonts w:cs="Arial"/>
                <w:szCs w:val="18"/>
                <w:lang w:val="en-US" w:eastAsia="zh-CN"/>
              </w:rPr>
            </w:pPr>
            <w:ins w:id="928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6D2CD75" w14:textId="77777777" w:rsidR="0037370C" w:rsidRPr="00842669" w:rsidRDefault="0037370C" w:rsidP="0037370C">
            <w:pPr>
              <w:pStyle w:val="a7"/>
              <w:jc w:val="center"/>
              <w:rPr>
                <w:ins w:id="928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8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37370C" w14:paraId="5AD7A3A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8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B0C37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87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8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46EDD1" w14:textId="77777777" w:rsidR="0037370C" w:rsidRPr="00842669" w:rsidRDefault="0037370C" w:rsidP="0037370C">
            <w:pPr>
              <w:pStyle w:val="TAL"/>
              <w:jc w:val="center"/>
              <w:rPr>
                <w:ins w:id="9289" w:author="Suhwan Lim" w:date="2020-02-28T17:24:00Z"/>
                <w:rFonts w:cs="Arial"/>
                <w:szCs w:val="18"/>
                <w:lang w:val="en-US" w:eastAsia="ja-JP"/>
              </w:rPr>
            </w:pPr>
            <w:ins w:id="929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C1E38FF" w14:textId="77777777" w:rsidR="0037370C" w:rsidRPr="00842669" w:rsidRDefault="0037370C" w:rsidP="0037370C">
            <w:pPr>
              <w:pStyle w:val="TAL"/>
              <w:jc w:val="center"/>
              <w:rPr>
                <w:ins w:id="9291" w:author="Suhwan Lim" w:date="2020-02-28T17:24:00Z"/>
                <w:rFonts w:cs="Arial"/>
                <w:szCs w:val="18"/>
                <w:lang w:val="en-US" w:eastAsia="ja-JP"/>
              </w:rPr>
            </w:pPr>
            <w:ins w:id="929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E7D992E" w14:textId="77777777" w:rsidR="0037370C" w:rsidRPr="00842669" w:rsidRDefault="0037370C" w:rsidP="0037370C">
            <w:pPr>
              <w:pStyle w:val="TAL"/>
              <w:jc w:val="center"/>
              <w:rPr>
                <w:ins w:id="9293" w:author="Suhwan Lim" w:date="2020-02-28T17:24:00Z"/>
                <w:rFonts w:cs="Arial"/>
                <w:szCs w:val="18"/>
                <w:lang w:val="en-US" w:eastAsia="ja-JP"/>
              </w:rPr>
            </w:pPr>
            <w:ins w:id="929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36A4E02" w14:textId="77777777" w:rsidR="0037370C" w:rsidRPr="00842669" w:rsidRDefault="0037370C" w:rsidP="0037370C">
            <w:pPr>
              <w:pStyle w:val="TAL"/>
              <w:jc w:val="center"/>
              <w:rPr>
                <w:ins w:id="9295" w:author="Suhwan Lim" w:date="2020-02-28T17:24:00Z"/>
                <w:rFonts w:cs="Arial"/>
                <w:szCs w:val="18"/>
                <w:lang w:val="en-US" w:eastAsia="ja-JP"/>
              </w:rPr>
            </w:pPr>
            <w:ins w:id="929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n257I</w:t>
              </w:r>
            </w:ins>
          </w:p>
          <w:p w14:paraId="403F6377" w14:textId="77777777" w:rsidR="0037370C" w:rsidRPr="00842669" w:rsidRDefault="0037370C" w:rsidP="0037370C">
            <w:pPr>
              <w:pStyle w:val="a7"/>
              <w:jc w:val="center"/>
              <w:rPr>
                <w:ins w:id="9297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9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7E92DB0F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99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AED65A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00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0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61FE81" w14:textId="77777777" w:rsidR="0037370C" w:rsidRPr="00842669" w:rsidRDefault="0037370C" w:rsidP="0037370C">
            <w:pPr>
              <w:pStyle w:val="TAL"/>
              <w:jc w:val="center"/>
              <w:rPr>
                <w:ins w:id="9302" w:author="Suhwan Lim" w:date="2020-02-28T17:24:00Z"/>
                <w:rFonts w:cs="Arial"/>
                <w:szCs w:val="18"/>
                <w:lang w:val="en-US" w:eastAsia="ja-JP"/>
              </w:rPr>
            </w:pPr>
            <w:ins w:id="930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56D8376" w14:textId="77777777" w:rsidR="0037370C" w:rsidRPr="00842669" w:rsidRDefault="0037370C" w:rsidP="0037370C">
            <w:pPr>
              <w:pStyle w:val="TAL"/>
              <w:jc w:val="center"/>
              <w:rPr>
                <w:ins w:id="9304" w:author="Suhwan Lim" w:date="2020-02-28T17:24:00Z"/>
                <w:rFonts w:cs="Arial"/>
                <w:szCs w:val="18"/>
                <w:lang w:val="en-US" w:eastAsia="zh-CN"/>
              </w:rPr>
            </w:pPr>
            <w:ins w:id="930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5593596" w14:textId="77777777" w:rsidR="0037370C" w:rsidRPr="00842669" w:rsidRDefault="0037370C" w:rsidP="0037370C">
            <w:pPr>
              <w:pStyle w:val="TAL"/>
              <w:jc w:val="center"/>
              <w:rPr>
                <w:ins w:id="9306" w:author="Suhwan Lim" w:date="2020-02-28T17:24:00Z"/>
                <w:rFonts w:cs="Arial"/>
                <w:szCs w:val="18"/>
                <w:lang w:val="en-US" w:eastAsia="ja-JP"/>
              </w:rPr>
            </w:pPr>
            <w:ins w:id="930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3A698EAA" w14:textId="77777777" w:rsidR="0037370C" w:rsidRPr="00842669" w:rsidRDefault="0037370C" w:rsidP="0037370C">
            <w:pPr>
              <w:pStyle w:val="a7"/>
              <w:jc w:val="center"/>
              <w:rPr>
                <w:ins w:id="930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0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4453A0DE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1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EABD57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1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1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6EAC36" w14:textId="77777777" w:rsidR="0037370C" w:rsidRPr="00842669" w:rsidRDefault="0037370C" w:rsidP="0037370C">
            <w:pPr>
              <w:pStyle w:val="TAL"/>
              <w:jc w:val="center"/>
              <w:rPr>
                <w:ins w:id="9313" w:author="Suhwan Lim" w:date="2020-02-28T17:24:00Z"/>
                <w:rFonts w:cs="Arial"/>
                <w:szCs w:val="18"/>
                <w:lang w:val="en-US" w:eastAsia="ja-JP"/>
              </w:rPr>
            </w:pPr>
            <w:ins w:id="931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AD18C40" w14:textId="77777777" w:rsidR="0037370C" w:rsidRPr="00842669" w:rsidRDefault="0037370C" w:rsidP="0037370C">
            <w:pPr>
              <w:pStyle w:val="TAL"/>
              <w:jc w:val="center"/>
              <w:rPr>
                <w:ins w:id="9315" w:author="Suhwan Lim" w:date="2020-02-28T17:24:00Z"/>
                <w:rFonts w:cs="Arial"/>
                <w:szCs w:val="18"/>
                <w:lang w:val="en-US" w:eastAsia="ja-JP"/>
              </w:rPr>
            </w:pPr>
            <w:ins w:id="931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3FE5E05" w14:textId="77777777" w:rsidR="0037370C" w:rsidRPr="00842669" w:rsidRDefault="0037370C" w:rsidP="0037370C">
            <w:pPr>
              <w:pStyle w:val="TAL"/>
              <w:jc w:val="center"/>
              <w:rPr>
                <w:ins w:id="9317" w:author="Suhwan Lim" w:date="2020-02-28T17:24:00Z"/>
                <w:rFonts w:cs="Arial"/>
                <w:szCs w:val="18"/>
                <w:lang w:val="en-US" w:eastAsia="zh-CN"/>
              </w:rPr>
            </w:pPr>
            <w:ins w:id="931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069DFCD" w14:textId="77777777" w:rsidR="0037370C" w:rsidRPr="00842669" w:rsidRDefault="0037370C" w:rsidP="0037370C">
            <w:pPr>
              <w:pStyle w:val="TAL"/>
              <w:jc w:val="center"/>
              <w:rPr>
                <w:ins w:id="9319" w:author="Suhwan Lim" w:date="2020-02-28T17:24:00Z"/>
                <w:rFonts w:cs="Arial"/>
                <w:szCs w:val="18"/>
                <w:lang w:val="en-US" w:eastAsia="ja-JP"/>
              </w:rPr>
            </w:pPr>
            <w:ins w:id="932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68BB8A38" w14:textId="77777777" w:rsidR="0037370C" w:rsidRPr="00842669" w:rsidRDefault="0037370C" w:rsidP="0037370C">
            <w:pPr>
              <w:pStyle w:val="TAL"/>
              <w:jc w:val="center"/>
              <w:rPr>
                <w:ins w:id="9321" w:author="Suhwan Lim" w:date="2020-02-28T17:24:00Z"/>
                <w:rFonts w:cs="Arial"/>
                <w:szCs w:val="18"/>
                <w:lang w:val="en-US" w:eastAsia="zh-CN"/>
              </w:rPr>
            </w:pPr>
            <w:ins w:id="932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7DB282DF" w14:textId="77777777" w:rsidR="0037370C" w:rsidRPr="00842669" w:rsidRDefault="0037370C" w:rsidP="0037370C">
            <w:pPr>
              <w:pStyle w:val="a7"/>
              <w:jc w:val="center"/>
              <w:rPr>
                <w:ins w:id="9323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2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5D86546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25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4F483A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26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2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92C246" w14:textId="77777777" w:rsidR="0037370C" w:rsidRPr="00842669" w:rsidRDefault="0037370C" w:rsidP="0037370C">
            <w:pPr>
              <w:pStyle w:val="TAL"/>
              <w:jc w:val="center"/>
              <w:rPr>
                <w:ins w:id="9328" w:author="Suhwan Lim" w:date="2020-02-28T17:24:00Z"/>
                <w:rFonts w:cs="Arial"/>
                <w:szCs w:val="18"/>
                <w:lang w:val="en-US" w:eastAsia="ja-JP"/>
              </w:rPr>
            </w:pPr>
            <w:ins w:id="932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7433ABCD" w14:textId="77777777" w:rsidR="0037370C" w:rsidRPr="00842669" w:rsidRDefault="0037370C" w:rsidP="0037370C">
            <w:pPr>
              <w:pStyle w:val="TAL"/>
              <w:jc w:val="center"/>
              <w:rPr>
                <w:ins w:id="9330" w:author="Suhwan Lim" w:date="2020-02-28T17:24:00Z"/>
                <w:rFonts w:cs="Arial"/>
                <w:szCs w:val="18"/>
                <w:lang w:val="en-US" w:eastAsia="ja-JP"/>
              </w:rPr>
            </w:pPr>
            <w:ins w:id="933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7D52D666" w14:textId="77777777" w:rsidR="0037370C" w:rsidRPr="00842669" w:rsidRDefault="0037370C" w:rsidP="0037370C">
            <w:pPr>
              <w:pStyle w:val="TAL"/>
              <w:jc w:val="center"/>
              <w:rPr>
                <w:ins w:id="9332" w:author="Suhwan Lim" w:date="2020-02-28T17:24:00Z"/>
                <w:rFonts w:cs="Arial"/>
                <w:szCs w:val="18"/>
                <w:lang w:val="en-US" w:eastAsia="ja-JP"/>
              </w:rPr>
            </w:pPr>
            <w:ins w:id="933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6DF7FBDE" w14:textId="77777777" w:rsidR="0037370C" w:rsidRPr="00842669" w:rsidRDefault="0037370C" w:rsidP="0037370C">
            <w:pPr>
              <w:pStyle w:val="a7"/>
              <w:jc w:val="center"/>
              <w:rPr>
                <w:ins w:id="933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3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37370C" w14:paraId="30CA3A5D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3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5FFA4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37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3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41C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109AD4" w14:textId="77777777" w:rsidR="0037370C" w:rsidRPr="00842669" w:rsidRDefault="0037370C" w:rsidP="0037370C">
            <w:pPr>
              <w:pStyle w:val="TAL"/>
              <w:jc w:val="center"/>
              <w:rPr>
                <w:ins w:id="9339" w:author="Suhwan Lim" w:date="2020-02-28T17:24:00Z"/>
                <w:rFonts w:cs="Arial"/>
                <w:szCs w:val="18"/>
                <w:lang w:val="en-US" w:eastAsia="ja-JP"/>
              </w:rPr>
            </w:pPr>
            <w:ins w:id="934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E10A396" w14:textId="77777777" w:rsidR="0037370C" w:rsidRPr="00842669" w:rsidRDefault="0037370C" w:rsidP="0037370C">
            <w:pPr>
              <w:pStyle w:val="TAL"/>
              <w:jc w:val="center"/>
              <w:rPr>
                <w:ins w:id="9341" w:author="Suhwan Lim" w:date="2020-02-28T17:24:00Z"/>
                <w:rFonts w:cs="Arial"/>
                <w:szCs w:val="18"/>
                <w:lang w:val="en-US" w:eastAsia="ja-JP"/>
              </w:rPr>
            </w:pPr>
            <w:ins w:id="934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F6092E7" w14:textId="77777777" w:rsidR="0037370C" w:rsidRPr="00842669" w:rsidRDefault="0037370C" w:rsidP="0037370C">
            <w:pPr>
              <w:pStyle w:val="TAL"/>
              <w:jc w:val="center"/>
              <w:rPr>
                <w:ins w:id="9343" w:author="Suhwan Lim" w:date="2020-02-28T17:24:00Z"/>
                <w:rFonts w:cs="Arial"/>
                <w:szCs w:val="18"/>
                <w:lang w:val="en-US" w:eastAsia="ja-JP"/>
              </w:rPr>
            </w:pPr>
            <w:ins w:id="934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6F0607E" w14:textId="77777777" w:rsidR="0037370C" w:rsidRPr="00842669" w:rsidRDefault="0037370C" w:rsidP="0037370C">
            <w:pPr>
              <w:pStyle w:val="TAL"/>
              <w:jc w:val="center"/>
              <w:rPr>
                <w:ins w:id="9345" w:author="Suhwan Lim" w:date="2020-02-28T17:24:00Z"/>
                <w:rFonts w:cs="Arial"/>
                <w:szCs w:val="18"/>
                <w:lang w:val="en-US" w:eastAsia="ja-JP"/>
              </w:rPr>
            </w:pPr>
            <w:ins w:id="934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4EB27A92" w14:textId="77777777" w:rsidR="0037370C" w:rsidRPr="00842669" w:rsidRDefault="0037370C" w:rsidP="0037370C">
            <w:pPr>
              <w:pStyle w:val="TAL"/>
              <w:jc w:val="center"/>
              <w:rPr>
                <w:ins w:id="9347" w:author="Suhwan Lim" w:date="2020-02-28T17:24:00Z"/>
                <w:rFonts w:cs="Arial"/>
                <w:szCs w:val="18"/>
                <w:lang w:val="en-US" w:eastAsia="ja-JP"/>
              </w:rPr>
            </w:pPr>
            <w:ins w:id="934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01500BE" w14:textId="77777777" w:rsidR="0037370C" w:rsidRPr="00842669" w:rsidRDefault="0037370C" w:rsidP="0037370C">
            <w:pPr>
              <w:pStyle w:val="a7"/>
              <w:jc w:val="center"/>
              <w:rPr>
                <w:ins w:id="934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5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37370C" w14:paraId="44383D5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5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2DC43F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52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5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CE8325" w14:textId="77777777" w:rsidR="0037370C" w:rsidRPr="00842669" w:rsidRDefault="0037370C" w:rsidP="0037370C">
            <w:pPr>
              <w:pStyle w:val="TAL"/>
              <w:jc w:val="center"/>
              <w:rPr>
                <w:ins w:id="9354" w:author="Suhwan Lim" w:date="2020-02-28T17:24:00Z"/>
                <w:rFonts w:cs="Arial"/>
                <w:szCs w:val="18"/>
                <w:lang w:val="en-US" w:eastAsia="ja-JP"/>
              </w:rPr>
            </w:pPr>
            <w:ins w:id="935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4C8A0F9D" w14:textId="77777777" w:rsidR="0037370C" w:rsidRPr="00842669" w:rsidRDefault="0037370C" w:rsidP="0037370C">
            <w:pPr>
              <w:pStyle w:val="TAL"/>
              <w:jc w:val="center"/>
              <w:rPr>
                <w:ins w:id="9356" w:author="Suhwan Lim" w:date="2020-02-28T17:24:00Z"/>
                <w:rFonts w:cs="Arial"/>
                <w:szCs w:val="18"/>
                <w:lang w:val="en-US" w:eastAsia="zh-CN"/>
              </w:rPr>
            </w:pPr>
            <w:ins w:id="935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785C676" w14:textId="77777777" w:rsidR="0037370C" w:rsidRPr="00842669" w:rsidRDefault="0037370C" w:rsidP="0037370C">
            <w:pPr>
              <w:pStyle w:val="TAL"/>
              <w:jc w:val="center"/>
              <w:rPr>
                <w:ins w:id="9358" w:author="Suhwan Lim" w:date="2020-02-28T17:24:00Z"/>
                <w:rFonts w:cs="Arial"/>
                <w:szCs w:val="18"/>
                <w:lang w:val="en-US" w:eastAsia="ja-JP"/>
              </w:rPr>
            </w:pPr>
            <w:ins w:id="935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121B8133" w14:textId="77777777" w:rsidR="0037370C" w:rsidRPr="00842669" w:rsidRDefault="0037370C" w:rsidP="0037370C">
            <w:pPr>
              <w:pStyle w:val="a7"/>
              <w:jc w:val="center"/>
              <w:rPr>
                <w:ins w:id="9360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6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5EBD959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6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954AAE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63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6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5ED186" w14:textId="77777777" w:rsidR="0037370C" w:rsidRPr="00842669" w:rsidRDefault="0037370C" w:rsidP="0037370C">
            <w:pPr>
              <w:pStyle w:val="TAL"/>
              <w:jc w:val="center"/>
              <w:rPr>
                <w:ins w:id="9365" w:author="Suhwan Lim" w:date="2020-02-28T17:24:00Z"/>
                <w:rFonts w:cs="Arial"/>
                <w:szCs w:val="18"/>
                <w:lang w:val="en-US" w:eastAsia="ja-JP"/>
              </w:rPr>
            </w:pPr>
            <w:ins w:id="936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3E98D321" w14:textId="77777777" w:rsidR="0037370C" w:rsidRPr="00842669" w:rsidRDefault="0037370C" w:rsidP="0037370C">
            <w:pPr>
              <w:pStyle w:val="TAL"/>
              <w:jc w:val="center"/>
              <w:rPr>
                <w:ins w:id="9367" w:author="Suhwan Lim" w:date="2020-02-28T17:24:00Z"/>
                <w:rFonts w:cs="Arial"/>
                <w:szCs w:val="18"/>
                <w:lang w:val="en-US" w:eastAsia="zh-CN"/>
              </w:rPr>
            </w:pPr>
            <w:ins w:id="936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7E85D7A" w14:textId="77777777" w:rsidR="0037370C" w:rsidRPr="00842669" w:rsidRDefault="0037370C" w:rsidP="0037370C">
            <w:pPr>
              <w:pStyle w:val="TAL"/>
              <w:jc w:val="center"/>
              <w:rPr>
                <w:ins w:id="9369" w:author="Suhwan Lim" w:date="2020-02-28T17:24:00Z"/>
                <w:rFonts w:cs="Arial"/>
                <w:szCs w:val="18"/>
                <w:lang w:val="en-US" w:eastAsia="ja-JP"/>
              </w:rPr>
            </w:pPr>
            <w:ins w:id="937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7856C58B" w14:textId="77777777" w:rsidR="0037370C" w:rsidRPr="00842669" w:rsidRDefault="0037370C" w:rsidP="0037370C">
            <w:pPr>
              <w:pStyle w:val="TAL"/>
              <w:jc w:val="center"/>
              <w:rPr>
                <w:ins w:id="9371" w:author="Suhwan Lim" w:date="2020-02-28T17:24:00Z"/>
                <w:rFonts w:cs="Arial"/>
                <w:szCs w:val="18"/>
                <w:lang w:val="en-US" w:eastAsia="zh-CN"/>
              </w:rPr>
            </w:pPr>
            <w:ins w:id="937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3E5567D" w14:textId="77777777" w:rsidR="0037370C" w:rsidRPr="00842669" w:rsidRDefault="0037370C" w:rsidP="0037370C">
            <w:pPr>
              <w:pStyle w:val="TAL"/>
              <w:jc w:val="center"/>
              <w:rPr>
                <w:ins w:id="9373" w:author="Suhwan Lim" w:date="2020-02-28T17:24:00Z"/>
                <w:rFonts w:cs="Arial"/>
                <w:szCs w:val="18"/>
                <w:lang w:val="en-US" w:eastAsia="ja-JP"/>
              </w:rPr>
            </w:pPr>
            <w:ins w:id="937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8A</w:t>
              </w:r>
            </w:ins>
          </w:p>
          <w:p w14:paraId="0033CFF5" w14:textId="77777777" w:rsidR="0037370C" w:rsidRPr="00842669" w:rsidRDefault="0037370C" w:rsidP="0037370C">
            <w:pPr>
              <w:pStyle w:val="a7"/>
              <w:jc w:val="center"/>
              <w:rPr>
                <w:ins w:id="937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7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16DB4E9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7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2176F0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7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7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DCA150" w14:textId="77777777" w:rsidR="0037370C" w:rsidRPr="00842669" w:rsidRDefault="0037370C" w:rsidP="0037370C">
            <w:pPr>
              <w:pStyle w:val="TAL"/>
              <w:jc w:val="center"/>
              <w:rPr>
                <w:ins w:id="9380" w:author="Suhwan Lim" w:date="2020-02-28T17:24:00Z"/>
                <w:rFonts w:cs="Arial"/>
                <w:szCs w:val="18"/>
                <w:lang w:val="en-US" w:eastAsia="ja-JP"/>
              </w:rPr>
            </w:pPr>
            <w:ins w:id="938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8A</w:t>
              </w:r>
            </w:ins>
          </w:p>
          <w:p w14:paraId="0B2568E3" w14:textId="77777777" w:rsidR="0037370C" w:rsidRPr="00842669" w:rsidRDefault="0037370C" w:rsidP="0037370C">
            <w:pPr>
              <w:pStyle w:val="TAL"/>
              <w:jc w:val="center"/>
              <w:rPr>
                <w:ins w:id="9382" w:author="Suhwan Lim" w:date="2020-02-28T17:24:00Z"/>
                <w:rFonts w:cs="Arial"/>
                <w:szCs w:val="18"/>
                <w:lang w:val="en-US" w:eastAsia="zh-CN"/>
              </w:rPr>
            </w:pPr>
            <w:ins w:id="938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5357261" w14:textId="77777777" w:rsidR="0037370C" w:rsidRPr="00842669" w:rsidRDefault="0037370C" w:rsidP="0037370C">
            <w:pPr>
              <w:pStyle w:val="TAL"/>
              <w:jc w:val="center"/>
              <w:rPr>
                <w:ins w:id="9384" w:author="Suhwan Lim" w:date="2020-02-28T17:24:00Z"/>
                <w:rFonts w:cs="Arial"/>
                <w:szCs w:val="18"/>
                <w:lang w:val="en-US" w:eastAsia="ja-JP"/>
              </w:rPr>
            </w:pPr>
            <w:ins w:id="938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5E71C9A1" w14:textId="77777777" w:rsidR="0037370C" w:rsidRPr="00842669" w:rsidRDefault="0037370C" w:rsidP="0037370C">
            <w:pPr>
              <w:pStyle w:val="TAL"/>
              <w:jc w:val="center"/>
              <w:rPr>
                <w:ins w:id="9386" w:author="Suhwan Lim" w:date="2020-02-28T17:24:00Z"/>
                <w:rFonts w:cs="Arial"/>
                <w:szCs w:val="18"/>
                <w:lang w:val="en-US" w:eastAsia="zh-CN"/>
              </w:rPr>
            </w:pPr>
            <w:ins w:id="938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E510FE3" w14:textId="77777777" w:rsidR="0037370C" w:rsidRPr="00842669" w:rsidRDefault="0037370C" w:rsidP="0037370C">
            <w:pPr>
              <w:pStyle w:val="a7"/>
              <w:jc w:val="center"/>
              <w:rPr>
                <w:ins w:id="938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8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37370C" w14:paraId="057170F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9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6373A9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9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9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59150D" w14:textId="77777777" w:rsidR="0037370C" w:rsidRPr="00842669" w:rsidRDefault="0037370C" w:rsidP="0037370C">
            <w:pPr>
              <w:pStyle w:val="TAL"/>
              <w:jc w:val="center"/>
              <w:rPr>
                <w:ins w:id="9393" w:author="Suhwan Lim" w:date="2020-02-28T17:24:00Z"/>
                <w:rFonts w:cs="Arial"/>
                <w:szCs w:val="18"/>
                <w:lang w:val="en-US" w:eastAsia="ja-JP"/>
              </w:rPr>
            </w:pPr>
            <w:ins w:id="939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54897AE6" w14:textId="77777777" w:rsidR="0037370C" w:rsidRPr="00842669" w:rsidRDefault="0037370C" w:rsidP="0037370C">
            <w:pPr>
              <w:pStyle w:val="TAL"/>
              <w:jc w:val="center"/>
              <w:rPr>
                <w:ins w:id="9395" w:author="Suhwan Lim" w:date="2020-02-28T17:24:00Z"/>
                <w:rFonts w:cs="Arial"/>
                <w:szCs w:val="18"/>
                <w:lang w:val="en-US" w:eastAsia="ja-JP"/>
              </w:rPr>
            </w:pPr>
            <w:ins w:id="939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393CA7F7" w14:textId="77777777" w:rsidR="0037370C" w:rsidRPr="00842669" w:rsidRDefault="0037370C" w:rsidP="0037370C">
            <w:pPr>
              <w:pStyle w:val="TAL"/>
              <w:jc w:val="center"/>
              <w:rPr>
                <w:ins w:id="9397" w:author="Suhwan Lim" w:date="2020-02-28T17:24:00Z"/>
                <w:rFonts w:cs="Arial"/>
                <w:szCs w:val="18"/>
                <w:lang w:val="en-US" w:eastAsia="ja-JP"/>
              </w:rPr>
            </w:pPr>
            <w:ins w:id="939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67048379" w14:textId="77777777" w:rsidR="0037370C" w:rsidRPr="00842669" w:rsidRDefault="0037370C" w:rsidP="0037370C">
            <w:pPr>
              <w:pStyle w:val="TAL"/>
              <w:jc w:val="center"/>
              <w:rPr>
                <w:ins w:id="9399" w:author="Suhwan Lim" w:date="2020-02-28T17:24:00Z"/>
                <w:rFonts w:cs="Arial"/>
                <w:szCs w:val="18"/>
                <w:lang w:val="en-US" w:eastAsia="ja-JP"/>
              </w:rPr>
            </w:pPr>
            <w:ins w:id="940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n257I</w:t>
              </w:r>
            </w:ins>
          </w:p>
          <w:p w14:paraId="3334A382" w14:textId="77777777" w:rsidR="0037370C" w:rsidRPr="00842669" w:rsidRDefault="0037370C" w:rsidP="0037370C">
            <w:pPr>
              <w:pStyle w:val="a7"/>
              <w:jc w:val="center"/>
              <w:rPr>
                <w:ins w:id="940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0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3E811E3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0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06A8A9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04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0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8156CD" w14:textId="77777777" w:rsidR="0037370C" w:rsidRPr="00842669" w:rsidRDefault="0037370C" w:rsidP="0037370C">
            <w:pPr>
              <w:pStyle w:val="TAL"/>
              <w:jc w:val="center"/>
              <w:rPr>
                <w:ins w:id="9406" w:author="Suhwan Lim" w:date="2020-02-28T17:24:00Z"/>
                <w:rFonts w:cs="Arial"/>
                <w:szCs w:val="18"/>
                <w:lang w:val="en-US" w:eastAsia="ja-JP"/>
              </w:rPr>
            </w:pPr>
            <w:ins w:id="940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3AEBD69B" w14:textId="77777777" w:rsidR="0037370C" w:rsidRPr="00842669" w:rsidRDefault="0037370C" w:rsidP="0037370C">
            <w:pPr>
              <w:pStyle w:val="TAL"/>
              <w:jc w:val="center"/>
              <w:rPr>
                <w:ins w:id="9408" w:author="Suhwan Lim" w:date="2020-02-28T17:24:00Z"/>
                <w:rFonts w:cs="Arial"/>
                <w:szCs w:val="18"/>
                <w:lang w:val="en-US" w:eastAsia="zh-CN"/>
              </w:rPr>
            </w:pPr>
            <w:ins w:id="940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494D3E0" w14:textId="77777777" w:rsidR="0037370C" w:rsidRPr="00842669" w:rsidRDefault="0037370C" w:rsidP="0037370C">
            <w:pPr>
              <w:pStyle w:val="TAL"/>
              <w:jc w:val="center"/>
              <w:rPr>
                <w:ins w:id="9410" w:author="Suhwan Lim" w:date="2020-02-28T17:24:00Z"/>
                <w:rFonts w:cs="Arial"/>
                <w:szCs w:val="18"/>
                <w:lang w:val="en-US" w:eastAsia="ja-JP"/>
              </w:rPr>
            </w:pPr>
            <w:ins w:id="941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5C90EA80" w14:textId="77777777" w:rsidR="0037370C" w:rsidRPr="00842669" w:rsidRDefault="0037370C" w:rsidP="0037370C">
            <w:pPr>
              <w:pStyle w:val="a7"/>
              <w:jc w:val="center"/>
              <w:rPr>
                <w:ins w:id="9412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1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0821136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14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703B01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15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1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8335" w14:textId="77777777" w:rsidR="0037370C" w:rsidRPr="00842669" w:rsidRDefault="0037370C" w:rsidP="0037370C">
            <w:pPr>
              <w:pStyle w:val="TAL"/>
              <w:jc w:val="center"/>
              <w:rPr>
                <w:ins w:id="9417" w:author="Suhwan Lim" w:date="2020-02-28T17:24:00Z"/>
                <w:rFonts w:cs="Arial"/>
                <w:szCs w:val="18"/>
                <w:lang w:val="en-US" w:eastAsia="ja-JP"/>
              </w:rPr>
            </w:pPr>
            <w:ins w:id="941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627A6D2E" w14:textId="77777777" w:rsidR="0037370C" w:rsidRPr="00842669" w:rsidRDefault="0037370C" w:rsidP="0037370C">
            <w:pPr>
              <w:pStyle w:val="TAL"/>
              <w:jc w:val="center"/>
              <w:rPr>
                <w:ins w:id="9419" w:author="Suhwan Lim" w:date="2020-02-28T17:24:00Z"/>
                <w:rFonts w:cs="Arial"/>
                <w:szCs w:val="18"/>
                <w:lang w:val="en-US" w:eastAsia="ja-JP"/>
              </w:rPr>
            </w:pPr>
            <w:ins w:id="942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DBB7141" w14:textId="77777777" w:rsidR="0037370C" w:rsidRPr="00842669" w:rsidRDefault="0037370C" w:rsidP="0037370C">
            <w:pPr>
              <w:pStyle w:val="TAL"/>
              <w:jc w:val="center"/>
              <w:rPr>
                <w:ins w:id="9421" w:author="Suhwan Lim" w:date="2020-02-28T17:24:00Z"/>
                <w:rFonts w:cs="Arial"/>
                <w:szCs w:val="18"/>
                <w:lang w:val="en-US" w:eastAsia="zh-CN"/>
              </w:rPr>
            </w:pPr>
            <w:ins w:id="942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6AF48189" w14:textId="77777777" w:rsidR="0037370C" w:rsidRPr="00842669" w:rsidRDefault="0037370C" w:rsidP="0037370C">
            <w:pPr>
              <w:pStyle w:val="TAL"/>
              <w:jc w:val="center"/>
              <w:rPr>
                <w:ins w:id="9423" w:author="Suhwan Lim" w:date="2020-02-28T17:24:00Z"/>
                <w:rFonts w:cs="Arial"/>
                <w:szCs w:val="18"/>
                <w:lang w:val="en-US" w:eastAsia="ja-JP"/>
              </w:rPr>
            </w:pPr>
            <w:ins w:id="942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411A4414" w14:textId="77777777" w:rsidR="0037370C" w:rsidRPr="00842669" w:rsidRDefault="0037370C" w:rsidP="0037370C">
            <w:pPr>
              <w:pStyle w:val="TAL"/>
              <w:jc w:val="center"/>
              <w:rPr>
                <w:ins w:id="9425" w:author="Suhwan Lim" w:date="2020-02-28T17:24:00Z"/>
                <w:rFonts w:cs="Arial"/>
                <w:szCs w:val="18"/>
                <w:lang w:val="en-US" w:eastAsia="zh-CN"/>
              </w:rPr>
            </w:pPr>
            <w:ins w:id="942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27B28EE8" w14:textId="77777777" w:rsidR="0037370C" w:rsidRPr="00842669" w:rsidRDefault="0037370C" w:rsidP="0037370C">
            <w:pPr>
              <w:pStyle w:val="a7"/>
              <w:jc w:val="center"/>
              <w:rPr>
                <w:ins w:id="9427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2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0D5FB5AB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29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F13372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30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3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3A-41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4F99FE" w14:textId="77777777" w:rsidR="0037370C" w:rsidRPr="00842669" w:rsidRDefault="0037370C" w:rsidP="0037370C">
            <w:pPr>
              <w:pStyle w:val="TAL"/>
              <w:jc w:val="center"/>
              <w:rPr>
                <w:ins w:id="9432" w:author="Suhwan Lim" w:date="2020-02-28T17:24:00Z"/>
                <w:rFonts w:cs="Arial"/>
                <w:szCs w:val="18"/>
                <w:lang w:val="en-US" w:eastAsia="ja-JP"/>
              </w:rPr>
            </w:pPr>
            <w:ins w:id="943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37D38F99" w14:textId="77777777" w:rsidR="0037370C" w:rsidRPr="00842669" w:rsidRDefault="0037370C" w:rsidP="0037370C">
            <w:pPr>
              <w:pStyle w:val="TAL"/>
              <w:jc w:val="center"/>
              <w:rPr>
                <w:ins w:id="9434" w:author="Suhwan Lim" w:date="2020-02-28T17:24:00Z"/>
                <w:rFonts w:cs="Arial"/>
                <w:szCs w:val="18"/>
                <w:lang w:val="en-US" w:eastAsia="ja-JP"/>
              </w:rPr>
            </w:pPr>
            <w:ins w:id="943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A38B0D4" w14:textId="77777777" w:rsidR="0037370C" w:rsidRPr="00842669" w:rsidRDefault="0037370C" w:rsidP="0037370C">
            <w:pPr>
              <w:pStyle w:val="TAL"/>
              <w:jc w:val="center"/>
              <w:rPr>
                <w:ins w:id="9436" w:author="Suhwan Lim" w:date="2020-02-28T17:24:00Z"/>
                <w:rFonts w:cs="Arial"/>
                <w:szCs w:val="18"/>
                <w:lang w:val="en-US" w:eastAsia="ja-JP"/>
              </w:rPr>
            </w:pPr>
            <w:ins w:id="943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7BE4A375" w14:textId="77777777" w:rsidR="0037370C" w:rsidRPr="00842669" w:rsidRDefault="0037370C" w:rsidP="0037370C">
            <w:pPr>
              <w:pStyle w:val="a7"/>
              <w:jc w:val="center"/>
              <w:rPr>
                <w:ins w:id="943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3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37370C" w14:paraId="3C5F7159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4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925D5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4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4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BD2582" w14:textId="77777777" w:rsidR="0037370C" w:rsidRPr="00842669" w:rsidRDefault="0037370C" w:rsidP="0037370C">
            <w:pPr>
              <w:pStyle w:val="TAL"/>
              <w:jc w:val="center"/>
              <w:rPr>
                <w:ins w:id="9443" w:author="Suhwan Lim" w:date="2020-02-28T17:24:00Z"/>
                <w:rFonts w:cs="Arial"/>
                <w:szCs w:val="18"/>
                <w:lang w:val="en-US" w:eastAsia="ja-JP"/>
              </w:rPr>
            </w:pPr>
            <w:ins w:id="944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954D0DC" w14:textId="77777777" w:rsidR="0037370C" w:rsidRPr="00842669" w:rsidRDefault="0037370C" w:rsidP="0037370C">
            <w:pPr>
              <w:pStyle w:val="TAL"/>
              <w:jc w:val="center"/>
              <w:rPr>
                <w:ins w:id="9445" w:author="Suhwan Lim" w:date="2020-02-28T17:24:00Z"/>
                <w:rFonts w:cs="Arial"/>
                <w:szCs w:val="18"/>
                <w:lang w:val="en-US" w:eastAsia="ja-JP"/>
              </w:rPr>
            </w:pPr>
            <w:ins w:id="944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5DD3939" w14:textId="77777777" w:rsidR="0037370C" w:rsidRPr="00842669" w:rsidRDefault="0037370C" w:rsidP="0037370C">
            <w:pPr>
              <w:pStyle w:val="TAL"/>
              <w:jc w:val="center"/>
              <w:rPr>
                <w:ins w:id="9447" w:author="Suhwan Lim" w:date="2020-02-28T17:24:00Z"/>
                <w:rFonts w:cs="Arial"/>
                <w:szCs w:val="18"/>
                <w:lang w:val="en-US" w:eastAsia="ja-JP"/>
              </w:rPr>
            </w:pPr>
            <w:ins w:id="944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72E92D79" w14:textId="77777777" w:rsidR="0037370C" w:rsidRPr="00842669" w:rsidRDefault="0037370C" w:rsidP="0037370C">
            <w:pPr>
              <w:pStyle w:val="TAL"/>
              <w:jc w:val="center"/>
              <w:rPr>
                <w:ins w:id="9449" w:author="Suhwan Lim" w:date="2020-02-28T17:24:00Z"/>
                <w:rFonts w:cs="Arial"/>
                <w:szCs w:val="18"/>
                <w:lang w:val="en-US" w:eastAsia="ja-JP"/>
              </w:rPr>
            </w:pPr>
            <w:ins w:id="945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76827F21" w14:textId="77777777" w:rsidR="0037370C" w:rsidRPr="00842669" w:rsidRDefault="0037370C" w:rsidP="0037370C">
            <w:pPr>
              <w:pStyle w:val="TAL"/>
              <w:jc w:val="center"/>
              <w:rPr>
                <w:ins w:id="9451" w:author="Suhwan Lim" w:date="2020-02-28T17:24:00Z"/>
                <w:rFonts w:cs="Arial"/>
                <w:szCs w:val="18"/>
                <w:lang w:val="en-US" w:eastAsia="ja-JP"/>
              </w:rPr>
            </w:pPr>
            <w:ins w:id="945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0753FEB7" w14:textId="77777777" w:rsidR="0037370C" w:rsidRPr="00842669" w:rsidRDefault="0037370C" w:rsidP="0037370C">
            <w:pPr>
              <w:pStyle w:val="a7"/>
              <w:jc w:val="center"/>
              <w:rPr>
                <w:ins w:id="9453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5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37370C" w14:paraId="5C9624C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55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8C2605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56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5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A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9B5A9D" w14:textId="77777777" w:rsidR="0037370C" w:rsidRPr="00842669" w:rsidRDefault="0037370C" w:rsidP="0037370C">
            <w:pPr>
              <w:pStyle w:val="TAL"/>
              <w:jc w:val="center"/>
              <w:rPr>
                <w:ins w:id="9458" w:author="Suhwan Lim" w:date="2020-02-28T17:24:00Z"/>
                <w:rFonts w:cs="Arial"/>
                <w:szCs w:val="18"/>
                <w:lang w:val="en-US" w:eastAsia="zh-CN"/>
              </w:rPr>
            </w:pPr>
            <w:ins w:id="9459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05F04036" w14:textId="77777777" w:rsidR="0037370C" w:rsidRPr="00842669" w:rsidRDefault="0037370C" w:rsidP="0037370C">
            <w:pPr>
              <w:pStyle w:val="TAL"/>
              <w:jc w:val="center"/>
              <w:rPr>
                <w:ins w:id="9460" w:author="Suhwan Lim" w:date="2020-02-28T17:24:00Z"/>
                <w:rFonts w:cs="Arial"/>
                <w:szCs w:val="18"/>
                <w:lang w:val="en-US" w:eastAsia="zh-CN"/>
              </w:rPr>
            </w:pPr>
            <w:ins w:id="9461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6CDBFECD" w14:textId="77777777" w:rsidR="0037370C" w:rsidRPr="00842669" w:rsidRDefault="0037370C" w:rsidP="0037370C">
            <w:pPr>
              <w:pStyle w:val="TAL"/>
              <w:jc w:val="center"/>
              <w:rPr>
                <w:ins w:id="9462" w:author="Suhwan Lim" w:date="2020-02-28T17:24:00Z"/>
                <w:rFonts w:cs="Arial"/>
                <w:szCs w:val="18"/>
                <w:lang w:val="en-US" w:eastAsia="zh-CN"/>
              </w:rPr>
            </w:pPr>
            <w:ins w:id="9463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A</w:t>
              </w:r>
            </w:ins>
          </w:p>
          <w:p w14:paraId="4ECAFE99" w14:textId="77777777" w:rsidR="0037370C" w:rsidRPr="00842669" w:rsidRDefault="0037370C" w:rsidP="0037370C">
            <w:pPr>
              <w:pStyle w:val="a7"/>
              <w:jc w:val="center"/>
              <w:rPr>
                <w:ins w:id="946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6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_n257A</w:t>
              </w:r>
            </w:ins>
          </w:p>
        </w:tc>
      </w:tr>
      <w:tr w:rsidR="0037370C" w14:paraId="33806645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6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0E918F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67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6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C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F2E08F" w14:textId="77777777" w:rsidR="0037370C" w:rsidRPr="00842669" w:rsidRDefault="0037370C" w:rsidP="0037370C">
            <w:pPr>
              <w:pStyle w:val="TAL"/>
              <w:jc w:val="center"/>
              <w:rPr>
                <w:ins w:id="9469" w:author="Suhwan Lim" w:date="2020-02-28T17:24:00Z"/>
                <w:rFonts w:cs="Arial"/>
                <w:szCs w:val="18"/>
                <w:lang w:val="en-US" w:eastAsia="zh-CN"/>
              </w:rPr>
            </w:pPr>
            <w:ins w:id="9470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049D9DFA" w14:textId="77777777" w:rsidR="0037370C" w:rsidRPr="00842669" w:rsidRDefault="0037370C" w:rsidP="0037370C">
            <w:pPr>
              <w:pStyle w:val="TAL"/>
              <w:jc w:val="center"/>
              <w:rPr>
                <w:ins w:id="9471" w:author="Suhwan Lim" w:date="2020-02-28T17:24:00Z"/>
                <w:rFonts w:cs="Arial"/>
                <w:szCs w:val="18"/>
                <w:lang w:val="en-US" w:eastAsia="zh-CN"/>
              </w:rPr>
            </w:pPr>
            <w:ins w:id="9472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2DC232FF" w14:textId="77777777" w:rsidR="0037370C" w:rsidRPr="00842669" w:rsidRDefault="0037370C" w:rsidP="0037370C">
            <w:pPr>
              <w:pStyle w:val="TAL"/>
              <w:jc w:val="center"/>
              <w:rPr>
                <w:ins w:id="9473" w:author="Suhwan Lim" w:date="2020-02-28T17:24:00Z"/>
                <w:rFonts w:cs="Arial"/>
                <w:szCs w:val="18"/>
                <w:lang w:val="en-US" w:eastAsia="zh-CN"/>
              </w:rPr>
            </w:pPr>
            <w:ins w:id="9474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C_n3A</w:t>
              </w:r>
            </w:ins>
          </w:p>
          <w:p w14:paraId="0E2B3CCD" w14:textId="77777777" w:rsidR="0037370C" w:rsidRPr="00842669" w:rsidRDefault="0037370C" w:rsidP="0037370C">
            <w:pPr>
              <w:pStyle w:val="TAL"/>
              <w:jc w:val="center"/>
              <w:rPr>
                <w:ins w:id="9475" w:author="Suhwan Lim" w:date="2020-02-28T17:24:00Z"/>
                <w:rFonts w:cs="Arial"/>
                <w:szCs w:val="18"/>
                <w:lang w:val="en-US" w:eastAsia="zh-CN"/>
              </w:rPr>
            </w:pPr>
            <w:ins w:id="9476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A</w:t>
              </w:r>
            </w:ins>
          </w:p>
          <w:p w14:paraId="2BC847FC" w14:textId="77777777" w:rsidR="0037370C" w:rsidRPr="00842669" w:rsidRDefault="0037370C" w:rsidP="0037370C">
            <w:pPr>
              <w:pStyle w:val="TAL"/>
              <w:jc w:val="center"/>
              <w:rPr>
                <w:ins w:id="9477" w:author="Suhwan Lim" w:date="2020-02-28T17:24:00Z"/>
                <w:rFonts w:cs="Arial"/>
                <w:szCs w:val="18"/>
                <w:lang w:val="en-US" w:eastAsia="zh-CN"/>
              </w:rPr>
            </w:pPr>
            <w:ins w:id="9478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A</w:t>
              </w:r>
            </w:ins>
          </w:p>
          <w:p w14:paraId="3D7E5B46" w14:textId="77777777" w:rsidR="0037370C" w:rsidRPr="00842669" w:rsidRDefault="0037370C" w:rsidP="0037370C">
            <w:pPr>
              <w:pStyle w:val="a7"/>
              <w:jc w:val="center"/>
              <w:rPr>
                <w:ins w:id="9479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8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A</w:t>
              </w:r>
            </w:ins>
          </w:p>
        </w:tc>
      </w:tr>
      <w:tr w:rsidR="0037370C" w14:paraId="244E14F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8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E036BD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82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8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A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A0CA0D" w14:textId="77777777" w:rsidR="0037370C" w:rsidRPr="00842669" w:rsidRDefault="0037370C" w:rsidP="0037370C">
            <w:pPr>
              <w:pStyle w:val="TAL"/>
              <w:jc w:val="center"/>
              <w:rPr>
                <w:ins w:id="9484" w:author="Suhwan Lim" w:date="2020-02-28T17:24:00Z"/>
                <w:rFonts w:cs="Arial"/>
                <w:szCs w:val="18"/>
                <w:lang w:val="en-US" w:eastAsia="zh-CN"/>
              </w:rPr>
            </w:pPr>
            <w:ins w:id="9485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2E7422F3" w14:textId="77777777" w:rsidR="0037370C" w:rsidRPr="00842669" w:rsidRDefault="0037370C" w:rsidP="0037370C">
            <w:pPr>
              <w:pStyle w:val="TAL"/>
              <w:jc w:val="center"/>
              <w:rPr>
                <w:ins w:id="9486" w:author="Suhwan Lim" w:date="2020-02-28T17:24:00Z"/>
                <w:rFonts w:cs="Arial"/>
                <w:szCs w:val="18"/>
                <w:lang w:val="en-US" w:eastAsia="zh-CN"/>
              </w:rPr>
            </w:pPr>
            <w:ins w:id="9487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386D9008" w14:textId="77777777" w:rsidR="0037370C" w:rsidRPr="00842669" w:rsidRDefault="0037370C" w:rsidP="0037370C">
            <w:pPr>
              <w:pStyle w:val="TAL"/>
              <w:jc w:val="center"/>
              <w:rPr>
                <w:ins w:id="9488" w:author="Suhwan Lim" w:date="2020-02-28T17:24:00Z"/>
                <w:rFonts w:cs="Arial"/>
                <w:szCs w:val="18"/>
                <w:lang w:val="en-US" w:eastAsia="zh-CN"/>
              </w:rPr>
            </w:pPr>
            <w:ins w:id="9489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I</w:t>
              </w:r>
            </w:ins>
          </w:p>
          <w:p w14:paraId="5E3B4EE2" w14:textId="77777777" w:rsidR="0037370C" w:rsidRPr="00842669" w:rsidRDefault="0037370C" w:rsidP="0037370C">
            <w:pPr>
              <w:pStyle w:val="a7"/>
              <w:jc w:val="center"/>
              <w:rPr>
                <w:ins w:id="9490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9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_n257I</w:t>
              </w:r>
            </w:ins>
          </w:p>
        </w:tc>
      </w:tr>
      <w:tr w:rsidR="0037370C" w14:paraId="18CA41FD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9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7DC10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93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9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C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124DD2" w14:textId="77777777" w:rsidR="0037370C" w:rsidRPr="00842669" w:rsidRDefault="0037370C" w:rsidP="0037370C">
            <w:pPr>
              <w:pStyle w:val="TAL"/>
              <w:jc w:val="center"/>
              <w:rPr>
                <w:ins w:id="9495" w:author="Suhwan Lim" w:date="2020-02-28T17:24:00Z"/>
                <w:rFonts w:cs="Arial"/>
                <w:szCs w:val="18"/>
                <w:lang w:val="en-US" w:eastAsia="zh-CN"/>
              </w:rPr>
            </w:pPr>
            <w:ins w:id="9496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06403C5F" w14:textId="77777777" w:rsidR="0037370C" w:rsidRPr="00842669" w:rsidRDefault="0037370C" w:rsidP="0037370C">
            <w:pPr>
              <w:pStyle w:val="TAL"/>
              <w:jc w:val="center"/>
              <w:rPr>
                <w:ins w:id="9497" w:author="Suhwan Lim" w:date="2020-02-28T17:24:00Z"/>
                <w:rFonts w:cs="Arial"/>
                <w:szCs w:val="18"/>
                <w:lang w:val="en-US" w:eastAsia="zh-CN"/>
              </w:rPr>
            </w:pPr>
            <w:ins w:id="9498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6958BC23" w14:textId="77777777" w:rsidR="0037370C" w:rsidRPr="00842669" w:rsidRDefault="0037370C" w:rsidP="0037370C">
            <w:pPr>
              <w:pStyle w:val="TAL"/>
              <w:jc w:val="center"/>
              <w:rPr>
                <w:ins w:id="9499" w:author="Suhwan Lim" w:date="2020-02-28T17:24:00Z"/>
                <w:rFonts w:cs="Arial"/>
                <w:szCs w:val="18"/>
                <w:lang w:val="en-US" w:eastAsia="zh-CN"/>
              </w:rPr>
            </w:pPr>
            <w:ins w:id="9500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C_n3A</w:t>
              </w:r>
            </w:ins>
          </w:p>
          <w:p w14:paraId="0C366A54" w14:textId="77777777" w:rsidR="0037370C" w:rsidRPr="00842669" w:rsidRDefault="0037370C" w:rsidP="0037370C">
            <w:pPr>
              <w:pStyle w:val="TAL"/>
              <w:jc w:val="center"/>
              <w:rPr>
                <w:ins w:id="9501" w:author="Suhwan Lim" w:date="2020-02-28T17:24:00Z"/>
                <w:rFonts w:cs="Arial"/>
                <w:szCs w:val="18"/>
                <w:lang w:val="en-US" w:eastAsia="zh-CN"/>
              </w:rPr>
            </w:pPr>
            <w:ins w:id="9502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I</w:t>
              </w:r>
            </w:ins>
          </w:p>
          <w:p w14:paraId="1E99C34D" w14:textId="77777777" w:rsidR="0037370C" w:rsidRPr="00842669" w:rsidRDefault="0037370C" w:rsidP="0037370C">
            <w:pPr>
              <w:pStyle w:val="TAL"/>
              <w:jc w:val="center"/>
              <w:rPr>
                <w:ins w:id="9503" w:author="Suhwan Lim" w:date="2020-02-28T17:24:00Z"/>
                <w:rFonts w:cs="Arial"/>
                <w:szCs w:val="18"/>
                <w:lang w:val="en-US" w:eastAsia="zh-CN"/>
              </w:rPr>
            </w:pPr>
            <w:ins w:id="9504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I</w:t>
              </w:r>
            </w:ins>
          </w:p>
          <w:p w14:paraId="0BE62FF3" w14:textId="77777777" w:rsidR="0037370C" w:rsidRPr="00842669" w:rsidRDefault="0037370C" w:rsidP="0037370C">
            <w:pPr>
              <w:pStyle w:val="a7"/>
              <w:jc w:val="center"/>
              <w:rPr>
                <w:ins w:id="9505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0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I</w:t>
              </w:r>
            </w:ins>
          </w:p>
        </w:tc>
      </w:tr>
      <w:tr w:rsidR="0037370C" w14:paraId="3C25422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0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52500B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0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0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-42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D57443" w14:textId="77777777" w:rsidR="0037370C" w:rsidRPr="00842669" w:rsidRDefault="0037370C" w:rsidP="0037370C">
            <w:pPr>
              <w:pStyle w:val="TAL"/>
              <w:jc w:val="center"/>
              <w:rPr>
                <w:ins w:id="9510" w:author="Suhwan Lim" w:date="2020-02-28T17:24:00Z"/>
                <w:rFonts w:cs="Arial"/>
                <w:szCs w:val="18"/>
                <w:lang w:val="en-US" w:eastAsia="zh-CN"/>
              </w:rPr>
            </w:pPr>
            <w:ins w:id="951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79DA0601" w14:textId="77777777" w:rsidR="0037370C" w:rsidRPr="00842669" w:rsidRDefault="0037370C" w:rsidP="0037370C">
            <w:pPr>
              <w:pStyle w:val="a7"/>
              <w:jc w:val="center"/>
              <w:rPr>
                <w:ins w:id="9512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1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37370C" w14:paraId="57320B8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14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66F03C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15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1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-42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1B1E7E" w14:textId="77777777" w:rsidR="0037370C" w:rsidRPr="00842669" w:rsidRDefault="0037370C" w:rsidP="0037370C">
            <w:pPr>
              <w:pStyle w:val="TAL"/>
              <w:jc w:val="center"/>
              <w:rPr>
                <w:ins w:id="9517" w:author="Suhwan Lim" w:date="2020-02-28T17:24:00Z"/>
                <w:rFonts w:cs="Arial"/>
                <w:szCs w:val="18"/>
                <w:lang w:val="en-US" w:eastAsia="zh-CN"/>
              </w:rPr>
            </w:pPr>
            <w:ins w:id="951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F6D8271" w14:textId="77777777" w:rsidR="0037370C" w:rsidRPr="00842669" w:rsidRDefault="0037370C" w:rsidP="0037370C">
            <w:pPr>
              <w:pStyle w:val="a7"/>
              <w:jc w:val="center"/>
              <w:rPr>
                <w:ins w:id="951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2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37370C" w14:paraId="5DA16816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2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F047C7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22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2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41C-42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FE770E" w14:textId="77777777" w:rsidR="0037370C" w:rsidRPr="00842669" w:rsidRDefault="0037370C" w:rsidP="0037370C">
            <w:pPr>
              <w:pStyle w:val="TAL"/>
              <w:jc w:val="center"/>
              <w:rPr>
                <w:ins w:id="9524" w:author="Suhwan Lim" w:date="2020-02-28T17:24:00Z"/>
                <w:rFonts w:cs="Arial"/>
                <w:szCs w:val="18"/>
                <w:lang w:val="en-US" w:eastAsia="ja-JP"/>
              </w:rPr>
            </w:pPr>
            <w:ins w:id="952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62A4528" w14:textId="77777777" w:rsidR="0037370C" w:rsidRPr="00842669" w:rsidRDefault="0037370C" w:rsidP="0037370C">
            <w:pPr>
              <w:pStyle w:val="TAL"/>
              <w:jc w:val="center"/>
              <w:rPr>
                <w:ins w:id="9526" w:author="Suhwan Lim" w:date="2020-02-28T17:24:00Z"/>
                <w:rFonts w:cs="Arial"/>
                <w:szCs w:val="18"/>
                <w:lang w:val="en-US" w:eastAsia="zh-CN"/>
              </w:rPr>
            </w:pPr>
            <w:ins w:id="952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1EABC6AE" w14:textId="77777777" w:rsidR="0037370C" w:rsidRPr="00842669" w:rsidRDefault="0037370C" w:rsidP="0037370C">
            <w:pPr>
              <w:pStyle w:val="TAL"/>
              <w:jc w:val="center"/>
              <w:rPr>
                <w:ins w:id="9528" w:author="Suhwan Lim" w:date="2020-02-28T17:24:00Z"/>
                <w:rFonts w:cs="Arial"/>
                <w:szCs w:val="18"/>
                <w:lang w:val="en-US" w:eastAsia="zh-CN"/>
              </w:rPr>
            </w:pPr>
            <w:ins w:id="9529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A</w:t>
              </w:r>
            </w:ins>
          </w:p>
          <w:p w14:paraId="3EF1CF10" w14:textId="77777777" w:rsidR="0037370C" w:rsidRPr="00842669" w:rsidRDefault="0037370C" w:rsidP="0037370C">
            <w:pPr>
              <w:pStyle w:val="a7"/>
              <w:jc w:val="center"/>
              <w:rPr>
                <w:ins w:id="9530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3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A</w:t>
              </w:r>
            </w:ins>
          </w:p>
        </w:tc>
      </w:tr>
      <w:tr w:rsidR="0037370C" w14:paraId="581414C6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3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22F494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33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3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-42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0D8A6A" w14:textId="77777777" w:rsidR="0037370C" w:rsidRPr="00842669" w:rsidRDefault="0037370C" w:rsidP="0037370C">
            <w:pPr>
              <w:pStyle w:val="TAL"/>
              <w:jc w:val="center"/>
              <w:rPr>
                <w:ins w:id="9535" w:author="Suhwan Lim" w:date="2020-02-28T17:24:00Z"/>
                <w:rFonts w:cs="Arial"/>
                <w:szCs w:val="18"/>
                <w:lang w:val="en-US" w:eastAsia="ja-JP"/>
              </w:rPr>
            </w:pPr>
            <w:ins w:id="953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E83C445" w14:textId="77777777" w:rsidR="0037370C" w:rsidRPr="00842669" w:rsidRDefault="0037370C" w:rsidP="0037370C">
            <w:pPr>
              <w:pStyle w:val="TAL"/>
              <w:jc w:val="center"/>
              <w:rPr>
                <w:ins w:id="9537" w:author="Suhwan Lim" w:date="2020-02-28T17:24:00Z"/>
                <w:rFonts w:cs="Arial"/>
                <w:szCs w:val="18"/>
                <w:lang w:val="en-US" w:eastAsia="zh-CN"/>
              </w:rPr>
            </w:pPr>
            <w:ins w:id="953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00D7B03" w14:textId="77777777" w:rsidR="0037370C" w:rsidRPr="00842669" w:rsidRDefault="0037370C" w:rsidP="0037370C">
            <w:pPr>
              <w:pStyle w:val="TAL"/>
              <w:jc w:val="center"/>
              <w:rPr>
                <w:ins w:id="9539" w:author="Suhwan Lim" w:date="2020-02-28T17:24:00Z"/>
                <w:rFonts w:cs="Arial"/>
                <w:szCs w:val="18"/>
                <w:lang w:val="en-US" w:eastAsia="zh-CN"/>
              </w:rPr>
            </w:pPr>
            <w:ins w:id="9540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A</w:t>
              </w:r>
            </w:ins>
          </w:p>
          <w:p w14:paraId="1034E3CE" w14:textId="77777777" w:rsidR="0037370C" w:rsidRPr="00842669" w:rsidRDefault="0037370C" w:rsidP="0037370C">
            <w:pPr>
              <w:pStyle w:val="a7"/>
              <w:jc w:val="center"/>
              <w:rPr>
                <w:ins w:id="954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4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A</w:t>
              </w:r>
            </w:ins>
          </w:p>
        </w:tc>
      </w:tr>
      <w:tr w:rsidR="0037370C" w14:paraId="608FD077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4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6DDFF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44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4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A-42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3535F5" w14:textId="77777777" w:rsidR="0037370C" w:rsidRPr="00842669" w:rsidRDefault="0037370C" w:rsidP="0037370C">
            <w:pPr>
              <w:pStyle w:val="TAL"/>
              <w:jc w:val="center"/>
              <w:rPr>
                <w:ins w:id="9546" w:author="Suhwan Lim" w:date="2020-02-28T17:24:00Z"/>
                <w:rFonts w:cs="Arial"/>
                <w:szCs w:val="18"/>
                <w:lang w:val="en-US" w:eastAsia="ja-JP"/>
              </w:rPr>
            </w:pPr>
            <w:ins w:id="954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B63D930" w14:textId="77777777" w:rsidR="0037370C" w:rsidRPr="00842669" w:rsidRDefault="0037370C" w:rsidP="0037370C">
            <w:pPr>
              <w:pStyle w:val="a7"/>
              <w:jc w:val="center"/>
              <w:rPr>
                <w:ins w:id="954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4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37370C" w14:paraId="26E23E97" w14:textId="77777777" w:rsidTr="003876F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5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D50C2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5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5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-42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C8B1" w14:textId="77777777" w:rsidR="0037370C" w:rsidRPr="00842669" w:rsidRDefault="0037370C" w:rsidP="0037370C">
            <w:pPr>
              <w:pStyle w:val="TAL"/>
              <w:jc w:val="center"/>
              <w:rPr>
                <w:ins w:id="9553" w:author="Suhwan Lim" w:date="2020-02-28T17:24:00Z"/>
                <w:rFonts w:cs="Arial"/>
                <w:szCs w:val="18"/>
                <w:lang w:val="en-US" w:eastAsia="ja-JP"/>
              </w:rPr>
            </w:pPr>
            <w:ins w:id="955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6D2FA35" w14:textId="77777777" w:rsidR="0037370C" w:rsidRPr="00842669" w:rsidRDefault="0037370C" w:rsidP="0037370C">
            <w:pPr>
              <w:pStyle w:val="TAL"/>
              <w:jc w:val="center"/>
              <w:rPr>
                <w:ins w:id="9555" w:author="Suhwan Lim" w:date="2020-02-28T17:24:00Z"/>
                <w:rFonts w:cs="Arial"/>
                <w:szCs w:val="18"/>
                <w:lang w:val="en-US" w:eastAsia="ja-JP"/>
              </w:rPr>
            </w:pPr>
            <w:ins w:id="955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6D576CE" w14:textId="77777777" w:rsidR="0037370C" w:rsidRPr="00842669" w:rsidRDefault="0037370C" w:rsidP="0037370C">
            <w:pPr>
              <w:pStyle w:val="TAL"/>
              <w:jc w:val="center"/>
              <w:rPr>
                <w:ins w:id="9557" w:author="Suhwan Lim" w:date="2020-02-28T17:24:00Z"/>
                <w:rFonts w:cs="Arial"/>
                <w:szCs w:val="18"/>
                <w:lang w:val="en-US" w:eastAsia="ja-JP"/>
              </w:rPr>
            </w:pPr>
            <w:ins w:id="955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63B957A" w14:textId="77777777" w:rsidR="0037370C" w:rsidRPr="00842669" w:rsidRDefault="0037370C" w:rsidP="0037370C">
            <w:pPr>
              <w:pStyle w:val="a7"/>
              <w:jc w:val="center"/>
              <w:rPr>
                <w:ins w:id="955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6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3876FC" w14:paraId="6ADD27BF" w14:textId="77777777" w:rsidTr="003876F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61" w:author="Suhwan Lim" w:date="2020-02-28T17:55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7F574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2" w:author="Suhwan Lim" w:date="2020-02-28T17:56:00Z"/>
                <w:rFonts w:eastAsia="PMingLiU"/>
                <w:sz w:val="18"/>
                <w:lang w:val="en-US" w:eastAsia="zh-TW"/>
              </w:rPr>
            </w:pPr>
            <w:ins w:id="9563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A</w:t>
              </w:r>
            </w:ins>
          </w:p>
          <w:p w14:paraId="0AE051B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4" w:author="Suhwan Lim" w:date="2020-02-28T17:56:00Z"/>
                <w:rFonts w:eastAsia="PMingLiU"/>
                <w:sz w:val="18"/>
                <w:lang w:val="en-US" w:eastAsia="zh-TW"/>
              </w:rPr>
            </w:pPr>
            <w:ins w:id="9565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5AAC770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6" w:author="Suhwan Lim" w:date="2020-02-28T17:56:00Z"/>
                <w:rFonts w:eastAsia="PMingLiU"/>
                <w:sz w:val="18"/>
                <w:lang w:val="en-US" w:eastAsia="zh-TW"/>
              </w:rPr>
            </w:pPr>
            <w:ins w:id="9567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255F50AA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8" w:author="Suhwan Lim" w:date="2020-02-28T17:56:00Z"/>
                <w:rFonts w:eastAsia="PMingLiU"/>
                <w:sz w:val="18"/>
                <w:lang w:val="en-US" w:eastAsia="zh-TW"/>
              </w:rPr>
            </w:pPr>
            <w:ins w:id="9569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54A64CA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0" w:author="Suhwan Lim" w:date="2020-02-28T17:56:00Z"/>
                <w:rFonts w:eastAsia="PMingLiU"/>
                <w:sz w:val="18"/>
                <w:lang w:val="en-US" w:eastAsia="zh-TW"/>
              </w:rPr>
            </w:pPr>
            <w:ins w:id="9571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0AD81DD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2" w:author="Suhwan Lim" w:date="2020-02-28T17:56:00Z"/>
                <w:rFonts w:eastAsia="PMingLiU"/>
                <w:sz w:val="18"/>
                <w:lang w:val="en-US" w:eastAsia="zh-TW"/>
              </w:rPr>
            </w:pPr>
            <w:ins w:id="9573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1FFD2276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4" w:author="Suhwan Lim" w:date="2020-02-28T17:56:00Z"/>
                <w:rFonts w:eastAsia="PMingLiU"/>
                <w:sz w:val="18"/>
                <w:lang w:val="en-US" w:eastAsia="zh-TW"/>
              </w:rPr>
            </w:pPr>
            <w:ins w:id="9575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4D1FD78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6" w:author="Suhwan Lim" w:date="2020-02-28T17:56:00Z"/>
                <w:rFonts w:eastAsia="PMingLiU"/>
                <w:sz w:val="18"/>
                <w:lang w:val="en-US" w:eastAsia="zh-TW"/>
              </w:rPr>
            </w:pPr>
            <w:ins w:id="9577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599CBEB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8" w:author="Suhwan Lim" w:date="2020-02-28T17:56:00Z"/>
                <w:rFonts w:eastAsia="PMingLiU"/>
                <w:sz w:val="18"/>
                <w:lang w:val="en-US" w:eastAsia="zh-TW"/>
              </w:rPr>
            </w:pPr>
            <w:ins w:id="9579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6D4C8C4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80" w:author="Suhwan Lim" w:date="2020-02-28T17:56:00Z"/>
                <w:rFonts w:eastAsia="PMingLiU"/>
                <w:sz w:val="18"/>
                <w:lang w:val="en-US" w:eastAsia="zh-TW"/>
              </w:rPr>
            </w:pPr>
            <w:ins w:id="9581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2CAE62ED" w14:textId="77777777" w:rsidR="003876FC" w:rsidRPr="00842669" w:rsidRDefault="003876FC" w:rsidP="003876FC">
            <w:pPr>
              <w:keepNext/>
              <w:keepLines/>
              <w:spacing w:after="0"/>
              <w:jc w:val="center"/>
              <w:rPr>
                <w:ins w:id="9582" w:author="Suhwan Lim" w:date="2020-02-28T17:55:00Z"/>
                <w:rFonts w:cs="Arial"/>
                <w:sz w:val="18"/>
                <w:szCs w:val="18"/>
                <w:lang w:val="en-US" w:eastAsia="ja-JP"/>
              </w:rPr>
            </w:pPr>
            <w:ins w:id="9583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15DD90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584" w:author="Suhwan Lim" w:date="2020-02-28T17:56:00Z"/>
                <w:rFonts w:eastAsia="PMingLiU"/>
                <w:lang w:val="en-US" w:eastAsia="zh-TW"/>
              </w:rPr>
            </w:pPr>
            <w:ins w:id="9585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16E1B163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586" w:author="Suhwan Lim" w:date="2020-02-28T17:56:00Z"/>
                <w:rFonts w:eastAsia="PMingLiU"/>
                <w:lang w:val="en-US" w:eastAsia="zh-TW"/>
              </w:rPr>
            </w:pPr>
            <w:ins w:id="9587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  <w:p w14:paraId="6B5ECECC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588" w:author="Suhwan Lim" w:date="2020-02-28T17:56:00Z"/>
                <w:rFonts w:eastAsia="PMingLiU"/>
                <w:lang w:val="en-US" w:eastAsia="zh-TW"/>
              </w:rPr>
            </w:pPr>
            <w:ins w:id="9589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2F304BEA" w14:textId="77777777" w:rsidR="003876FC" w:rsidRPr="00842669" w:rsidRDefault="003876FC" w:rsidP="003876FC">
            <w:pPr>
              <w:pStyle w:val="TAL"/>
              <w:jc w:val="center"/>
              <w:rPr>
                <w:ins w:id="9590" w:author="Suhwan Lim" w:date="2020-02-28T17:55:00Z"/>
                <w:rFonts w:cs="Arial"/>
                <w:szCs w:val="18"/>
                <w:lang w:val="en-US" w:eastAsia="ja-JP"/>
              </w:rPr>
            </w:pPr>
            <w:ins w:id="9591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  <w:tr w:rsidR="003876FC" w14:paraId="01A10218" w14:textId="77777777" w:rsidTr="00462AE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92" w:author="Suhwan Lim" w:date="2020-02-28T17:5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4ABF2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3" w:author="Suhwan Lim" w:date="2020-02-28T17:57:00Z"/>
                <w:rFonts w:eastAsia="PMingLiU"/>
                <w:sz w:val="18"/>
                <w:lang w:val="en-US" w:eastAsia="zh-TW"/>
              </w:rPr>
            </w:pPr>
            <w:ins w:id="9594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A</w:t>
              </w:r>
            </w:ins>
          </w:p>
          <w:p w14:paraId="6B930876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5" w:author="Suhwan Lim" w:date="2020-02-28T17:57:00Z"/>
                <w:rFonts w:eastAsia="PMingLiU"/>
                <w:sz w:val="18"/>
                <w:lang w:val="en-US" w:eastAsia="zh-TW"/>
              </w:rPr>
            </w:pPr>
            <w:ins w:id="9596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02B88EE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7" w:author="Suhwan Lim" w:date="2020-02-28T17:57:00Z"/>
                <w:rFonts w:eastAsia="PMingLiU"/>
                <w:sz w:val="18"/>
                <w:lang w:val="en-US" w:eastAsia="zh-TW"/>
              </w:rPr>
            </w:pPr>
            <w:ins w:id="9598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7D4F0D74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9" w:author="Suhwan Lim" w:date="2020-02-28T17:57:00Z"/>
                <w:rFonts w:eastAsia="PMingLiU"/>
                <w:sz w:val="18"/>
                <w:lang w:val="en-US" w:eastAsia="zh-TW"/>
              </w:rPr>
            </w:pPr>
            <w:ins w:id="9600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5CC41DA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1" w:author="Suhwan Lim" w:date="2020-02-28T17:57:00Z"/>
                <w:rFonts w:eastAsia="PMingLiU"/>
                <w:sz w:val="18"/>
                <w:lang w:val="en-US" w:eastAsia="zh-TW"/>
              </w:rPr>
            </w:pPr>
            <w:ins w:id="9602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6AB303B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3" w:author="Suhwan Lim" w:date="2020-02-28T17:57:00Z"/>
                <w:rFonts w:eastAsia="PMingLiU"/>
                <w:sz w:val="18"/>
                <w:lang w:val="en-US" w:eastAsia="zh-TW"/>
              </w:rPr>
            </w:pPr>
            <w:ins w:id="9604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70A227B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5" w:author="Suhwan Lim" w:date="2020-02-28T17:57:00Z"/>
                <w:rFonts w:eastAsia="PMingLiU"/>
                <w:sz w:val="18"/>
                <w:lang w:val="en-US" w:eastAsia="zh-TW"/>
              </w:rPr>
            </w:pPr>
            <w:ins w:id="9606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17DBA0E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7" w:author="Suhwan Lim" w:date="2020-02-28T17:57:00Z"/>
                <w:rFonts w:eastAsia="PMingLiU"/>
                <w:sz w:val="18"/>
                <w:lang w:val="en-US" w:eastAsia="zh-TW"/>
              </w:rPr>
            </w:pPr>
            <w:ins w:id="9608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5FB99C8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9" w:author="Suhwan Lim" w:date="2020-02-28T17:57:00Z"/>
                <w:rFonts w:eastAsia="PMingLiU"/>
                <w:sz w:val="18"/>
                <w:lang w:val="en-US" w:eastAsia="zh-TW"/>
              </w:rPr>
            </w:pPr>
            <w:ins w:id="9610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6EB5FD1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11" w:author="Suhwan Lim" w:date="2020-02-28T17:57:00Z"/>
                <w:rFonts w:eastAsia="PMingLiU"/>
                <w:sz w:val="18"/>
                <w:lang w:val="en-US" w:eastAsia="zh-TW"/>
              </w:rPr>
            </w:pPr>
            <w:ins w:id="9612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56BB61B3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9613" w:author="Suhwan Lim" w:date="2020-02-28T17:56:00Z"/>
                <w:rFonts w:eastAsia="PMingLiU"/>
                <w:sz w:val="18"/>
                <w:lang w:val="en-US" w:eastAsia="zh-TW"/>
              </w:rPr>
            </w:pPr>
            <w:ins w:id="9614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00417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15" w:author="Suhwan Lim" w:date="2020-02-28T17:56:00Z"/>
                <w:rFonts w:eastAsia="PMingLiU"/>
                <w:lang w:val="en-US" w:eastAsia="zh-TW"/>
              </w:rPr>
            </w:pPr>
            <w:ins w:id="9616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1A</w:t>
              </w:r>
            </w:ins>
          </w:p>
          <w:p w14:paraId="2EC9CE0F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17" w:author="Suhwan Lim" w:date="2020-02-28T17:56:00Z"/>
                <w:rFonts w:eastAsia="PMingLiU"/>
                <w:lang w:val="en-US" w:eastAsia="zh-TW"/>
              </w:rPr>
            </w:pPr>
            <w:ins w:id="9618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  <w:p w14:paraId="0EF2D7EA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19" w:author="Suhwan Lim" w:date="2020-02-28T17:56:00Z"/>
                <w:rFonts w:eastAsia="PMingLiU"/>
                <w:lang w:val="en-US" w:eastAsia="zh-TW"/>
              </w:rPr>
            </w:pPr>
            <w:ins w:id="9620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1A</w:t>
              </w:r>
            </w:ins>
          </w:p>
          <w:p w14:paraId="1551E3E8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621" w:author="Suhwan Lim" w:date="2020-02-28T17:56:00Z"/>
                <w:rFonts w:eastAsia="PMingLiU"/>
                <w:lang w:val="en-US" w:eastAsia="zh-TW"/>
              </w:rPr>
            </w:pPr>
            <w:ins w:id="9622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257A</w:t>
              </w:r>
            </w:ins>
          </w:p>
        </w:tc>
      </w:tr>
      <w:tr w:rsidR="003876FC" w14:paraId="21B3A779" w14:textId="77777777" w:rsidTr="00462AE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623" w:author="Suhwan Lim" w:date="2020-02-28T17:5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D9F8C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24" w:author="Suhwan Lim" w:date="2020-02-28T17:58:00Z"/>
                <w:rFonts w:eastAsia="PMingLiU"/>
                <w:sz w:val="18"/>
                <w:lang w:val="en-US" w:eastAsia="zh-TW"/>
              </w:rPr>
            </w:pPr>
            <w:ins w:id="9625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lastRenderedPageBreak/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A</w:t>
              </w:r>
            </w:ins>
          </w:p>
          <w:p w14:paraId="7D29F4F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26" w:author="Suhwan Lim" w:date="2020-02-28T17:58:00Z"/>
                <w:rFonts w:eastAsia="PMingLiU"/>
                <w:sz w:val="18"/>
                <w:lang w:val="en-US" w:eastAsia="zh-TW"/>
              </w:rPr>
            </w:pPr>
            <w:ins w:id="9627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4DA85534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28" w:author="Suhwan Lim" w:date="2020-02-28T17:58:00Z"/>
                <w:rFonts w:eastAsia="PMingLiU"/>
                <w:sz w:val="18"/>
                <w:lang w:val="en-US" w:eastAsia="zh-TW"/>
              </w:rPr>
            </w:pPr>
            <w:ins w:id="9629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4DD9927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0" w:author="Suhwan Lim" w:date="2020-02-28T17:58:00Z"/>
                <w:rFonts w:eastAsia="PMingLiU"/>
                <w:sz w:val="18"/>
                <w:lang w:val="en-US" w:eastAsia="zh-TW"/>
              </w:rPr>
            </w:pPr>
            <w:ins w:id="9631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2ED4D29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2" w:author="Suhwan Lim" w:date="2020-02-28T17:58:00Z"/>
                <w:rFonts w:eastAsia="PMingLiU"/>
                <w:sz w:val="18"/>
                <w:lang w:val="en-US" w:eastAsia="zh-TW"/>
              </w:rPr>
            </w:pPr>
            <w:ins w:id="9633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35A0ED1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4" w:author="Suhwan Lim" w:date="2020-02-28T17:58:00Z"/>
                <w:rFonts w:eastAsia="PMingLiU"/>
                <w:sz w:val="18"/>
                <w:lang w:val="en-US" w:eastAsia="zh-TW"/>
              </w:rPr>
            </w:pPr>
            <w:ins w:id="9635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79B532B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6" w:author="Suhwan Lim" w:date="2020-02-28T17:58:00Z"/>
                <w:rFonts w:eastAsia="PMingLiU"/>
                <w:sz w:val="18"/>
                <w:lang w:val="en-US" w:eastAsia="zh-TW"/>
              </w:rPr>
            </w:pPr>
            <w:ins w:id="9637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3767BE1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8" w:author="Suhwan Lim" w:date="2020-02-28T17:58:00Z"/>
                <w:rFonts w:eastAsia="PMingLiU"/>
                <w:sz w:val="18"/>
                <w:lang w:val="en-US" w:eastAsia="zh-TW"/>
              </w:rPr>
            </w:pPr>
            <w:ins w:id="9639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21F4854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40" w:author="Suhwan Lim" w:date="2020-02-28T17:58:00Z"/>
                <w:rFonts w:eastAsia="PMingLiU"/>
                <w:sz w:val="18"/>
                <w:lang w:val="en-US" w:eastAsia="zh-TW"/>
              </w:rPr>
            </w:pPr>
            <w:ins w:id="9641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3CAA81A3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42" w:author="Suhwan Lim" w:date="2020-02-28T17:58:00Z"/>
                <w:rFonts w:eastAsia="PMingLiU"/>
                <w:sz w:val="18"/>
                <w:lang w:val="en-US" w:eastAsia="zh-TW"/>
              </w:rPr>
            </w:pPr>
            <w:ins w:id="9643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743C1990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9644" w:author="Suhwan Lim" w:date="2020-02-28T17:56:00Z"/>
                <w:rFonts w:eastAsia="PMingLiU"/>
                <w:sz w:val="18"/>
                <w:lang w:val="en-US" w:eastAsia="zh-TW"/>
              </w:rPr>
            </w:pPr>
            <w:ins w:id="9645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AD90DD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46" w:author="Suhwan Lim" w:date="2020-02-28T17:56:00Z"/>
                <w:rFonts w:eastAsia="PMingLiU"/>
                <w:lang w:val="en-US" w:eastAsia="zh-TW"/>
              </w:rPr>
            </w:pPr>
            <w:ins w:id="9647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1A</w:t>
              </w:r>
            </w:ins>
          </w:p>
          <w:p w14:paraId="5D9B4952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48" w:author="Suhwan Lim" w:date="2020-02-28T17:56:00Z"/>
                <w:rFonts w:eastAsia="PMingLiU"/>
                <w:lang w:val="en-US" w:eastAsia="zh-TW"/>
              </w:rPr>
            </w:pPr>
            <w:ins w:id="9649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  <w:p w14:paraId="2958C33B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50" w:author="Suhwan Lim" w:date="2020-02-28T17:56:00Z"/>
                <w:rFonts w:eastAsia="PMingLiU"/>
                <w:lang w:val="en-US" w:eastAsia="zh-TW"/>
              </w:rPr>
            </w:pPr>
            <w:ins w:id="9651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1A</w:t>
              </w:r>
            </w:ins>
          </w:p>
          <w:p w14:paraId="4D466C40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52" w:author="Suhwan Lim" w:date="2020-02-28T17:56:00Z"/>
                <w:rFonts w:eastAsia="PMingLiU"/>
                <w:lang w:val="en-US" w:eastAsia="zh-TW"/>
              </w:rPr>
            </w:pPr>
            <w:ins w:id="9653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257A</w:t>
              </w:r>
            </w:ins>
          </w:p>
        </w:tc>
      </w:tr>
      <w:tr w:rsidR="003876FC" w14:paraId="549C7197" w14:textId="77777777" w:rsidTr="00462AE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654" w:author="Suhwan Lim" w:date="2020-02-28T17:5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C86B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55" w:author="Suhwan Lim" w:date="2020-02-28T17:58:00Z"/>
                <w:rFonts w:eastAsia="PMingLiU"/>
                <w:sz w:val="18"/>
                <w:lang w:val="en-US" w:eastAsia="zh-TW"/>
              </w:rPr>
            </w:pPr>
            <w:ins w:id="965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_n1A-n257A</w:t>
              </w:r>
            </w:ins>
          </w:p>
          <w:p w14:paraId="3B39692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57" w:author="Suhwan Lim" w:date="2020-02-28T17:58:00Z"/>
                <w:rFonts w:eastAsia="PMingLiU"/>
                <w:sz w:val="18"/>
                <w:lang w:val="en-US" w:eastAsia="zh-TW"/>
              </w:rPr>
            </w:pPr>
            <w:ins w:id="9658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248315D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59" w:author="Suhwan Lim" w:date="2020-02-28T17:58:00Z"/>
                <w:rFonts w:eastAsia="PMingLiU"/>
                <w:sz w:val="18"/>
                <w:lang w:val="en-US" w:eastAsia="zh-TW"/>
              </w:rPr>
            </w:pPr>
            <w:ins w:id="9660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53E9C6C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1" w:author="Suhwan Lim" w:date="2020-02-28T17:58:00Z"/>
                <w:rFonts w:eastAsia="PMingLiU"/>
                <w:sz w:val="18"/>
                <w:lang w:val="en-US" w:eastAsia="zh-TW"/>
              </w:rPr>
            </w:pPr>
            <w:ins w:id="9662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4A7C7D5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3" w:author="Suhwan Lim" w:date="2020-02-28T17:58:00Z"/>
                <w:rFonts w:eastAsia="PMingLiU"/>
                <w:sz w:val="18"/>
                <w:lang w:val="en-US" w:eastAsia="zh-TW"/>
              </w:rPr>
            </w:pPr>
            <w:ins w:id="9664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24E053E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5" w:author="Suhwan Lim" w:date="2020-02-28T17:58:00Z"/>
                <w:rFonts w:eastAsia="PMingLiU"/>
                <w:sz w:val="18"/>
                <w:lang w:val="en-US" w:eastAsia="zh-TW"/>
              </w:rPr>
            </w:pPr>
            <w:ins w:id="966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4CFFD00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7" w:author="Suhwan Lim" w:date="2020-02-28T17:58:00Z"/>
                <w:rFonts w:eastAsia="PMingLiU"/>
                <w:sz w:val="18"/>
                <w:lang w:val="en-US" w:eastAsia="zh-TW"/>
              </w:rPr>
            </w:pPr>
            <w:ins w:id="9668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69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70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0CDDB50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71" w:author="Suhwan Lim" w:date="2020-02-28T17:58:00Z"/>
                <w:rFonts w:eastAsia="PMingLiU"/>
                <w:sz w:val="18"/>
                <w:lang w:val="en-US" w:eastAsia="zh-TW"/>
              </w:rPr>
            </w:pPr>
            <w:ins w:id="9672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73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74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3077994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75" w:author="Suhwan Lim" w:date="2020-02-28T17:58:00Z"/>
                <w:rFonts w:eastAsia="PMingLiU"/>
                <w:sz w:val="18"/>
                <w:lang w:val="en-US" w:eastAsia="zh-TW"/>
              </w:rPr>
            </w:pPr>
            <w:ins w:id="967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77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78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773F0AC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79" w:author="Suhwan Lim" w:date="2020-02-28T17:58:00Z"/>
                <w:rFonts w:eastAsia="PMingLiU"/>
                <w:sz w:val="18"/>
                <w:lang w:val="en-US" w:eastAsia="zh-TW"/>
              </w:rPr>
            </w:pPr>
            <w:ins w:id="9680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81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82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488E89E1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9683" w:author="Suhwan Lim" w:date="2020-02-28T17:56:00Z"/>
                <w:rFonts w:eastAsia="PMingLiU"/>
                <w:sz w:val="18"/>
                <w:lang w:val="en-US" w:eastAsia="zh-TW"/>
              </w:rPr>
            </w:pPr>
            <w:ins w:id="9684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85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8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4C5F1F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87" w:author="Suhwan Lim" w:date="2020-02-28T17:56:00Z"/>
                <w:rFonts w:eastAsia="PMingLiU"/>
                <w:lang w:val="en-US" w:eastAsia="zh-TW"/>
              </w:rPr>
            </w:pPr>
            <w:ins w:id="9688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1A</w:t>
              </w:r>
            </w:ins>
          </w:p>
          <w:p w14:paraId="4FE9EEB2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89" w:author="Suhwan Lim" w:date="2020-02-28T17:56:00Z"/>
                <w:rFonts w:eastAsia="PMingLiU"/>
                <w:lang w:val="en-US" w:eastAsia="zh-TW"/>
              </w:rPr>
            </w:pPr>
            <w:ins w:id="9690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  <w:p w14:paraId="5C76F29C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91" w:author="Suhwan Lim" w:date="2020-02-28T17:56:00Z"/>
                <w:rFonts w:eastAsia="PMingLiU"/>
                <w:lang w:val="en-US" w:eastAsia="zh-TW"/>
              </w:rPr>
            </w:pPr>
            <w:ins w:id="9692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1A</w:t>
              </w:r>
            </w:ins>
          </w:p>
          <w:p w14:paraId="5A46439B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93" w:author="Suhwan Lim" w:date="2020-02-28T17:56:00Z"/>
                <w:rFonts w:eastAsia="PMingLiU"/>
                <w:lang w:val="en-US" w:eastAsia="zh-TW"/>
              </w:rPr>
            </w:pPr>
            <w:ins w:id="9694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257A</w:t>
              </w:r>
            </w:ins>
          </w:p>
        </w:tc>
      </w:tr>
    </w:tbl>
    <w:p w14:paraId="10BE975C" w14:textId="77777777" w:rsidR="00F45723" w:rsidRDefault="00F45723" w:rsidP="00930502">
      <w:pPr>
        <w:pStyle w:val="4"/>
        <w:rPr>
          <w:bCs/>
        </w:rPr>
      </w:pPr>
      <w:r>
        <w:rPr>
          <w:sz w:val="28"/>
        </w:rPr>
        <w:br w:type="page"/>
      </w:r>
      <w:r w:rsidRPr="00930502">
        <w:rPr>
          <w:b/>
        </w:rPr>
        <w:lastRenderedPageBreak/>
        <w:t xml:space="preserve">EN-DC of LTE CA for </w:t>
      </w:r>
      <w:r w:rsidRPr="00930502">
        <w:rPr>
          <w:rFonts w:hint="eastAsia"/>
          <w:b/>
        </w:rPr>
        <w:t>3</w:t>
      </w:r>
      <w:r w:rsidRPr="00930502">
        <w:rPr>
          <w:b/>
        </w:rPr>
        <w:t xml:space="preserve">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 + NR CA for 2</w:t>
      </w:r>
      <w:r w:rsidR="004535D7" w:rsidRPr="00930502">
        <w:rPr>
          <w:rFonts w:hint="eastAsia"/>
          <w:b/>
        </w:rPr>
        <w:t xml:space="preserve"> different</w:t>
      </w:r>
      <w:r w:rsidRPr="00930502">
        <w:rPr>
          <w:b/>
        </w:rPr>
        <w:t xml:space="preserve"> bands DL with 1 band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14:paraId="7AC14E4E" w14:textId="77777777" w:rsidR="00F45723" w:rsidRPr="008B137A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0D7894">
        <w:rPr>
          <w:rFonts w:hint="eastAsia"/>
          <w:lang w:eastAsia="ja-JP"/>
        </w:rPr>
        <w:t>5</w:t>
      </w:r>
      <w:r>
        <w:t xml:space="preserve">-1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-x_nx-nx within FR1</w:t>
      </w:r>
    </w:p>
    <w:tbl>
      <w:tblPr>
        <w:tblW w:w="15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1"/>
        <w:gridCol w:w="2826"/>
        <w:gridCol w:w="734"/>
        <w:gridCol w:w="1043"/>
        <w:gridCol w:w="1818"/>
        <w:gridCol w:w="3076"/>
        <w:gridCol w:w="1417"/>
        <w:gridCol w:w="3828"/>
      </w:tblGrid>
      <w:tr w:rsidR="007D2FBD" w:rsidRPr="00E17D0D" w14:paraId="20CA4F5D" w14:textId="77777777" w:rsidTr="00215FDF">
        <w:trPr>
          <w:cantSplit/>
          <w:trHeight w:val="724"/>
        </w:trPr>
        <w:tc>
          <w:tcPr>
            <w:tcW w:w="1021" w:type="dxa"/>
          </w:tcPr>
          <w:p w14:paraId="64E5F4C7" w14:textId="77777777" w:rsidR="007D2FBD" w:rsidRPr="00444CEE" w:rsidRDefault="007D2FBD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826" w:type="dxa"/>
          </w:tcPr>
          <w:p w14:paraId="64EC6C9A" w14:textId="77777777" w:rsidR="007D2FBD" w:rsidRPr="00444CEE" w:rsidRDefault="007D2FBD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34" w:type="dxa"/>
          </w:tcPr>
          <w:p w14:paraId="5D0F48E1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2E6BC006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043" w:type="dxa"/>
          </w:tcPr>
          <w:p w14:paraId="76B26950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357F18AD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818" w:type="dxa"/>
          </w:tcPr>
          <w:p w14:paraId="67E26D00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747C9621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076" w:type="dxa"/>
          </w:tcPr>
          <w:p w14:paraId="6A9856DD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71494542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17" w:type="dxa"/>
          </w:tcPr>
          <w:p w14:paraId="22F2E12D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5AB539E9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828" w:type="dxa"/>
          </w:tcPr>
          <w:p w14:paraId="757B932E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423337" w:rsidRPr="00E17D0D" w14:paraId="049B5BDD" w14:textId="77777777" w:rsidTr="00215FDF">
        <w:trPr>
          <w:cantSplit/>
          <w:trHeight w:val="249"/>
        </w:trPr>
        <w:tc>
          <w:tcPr>
            <w:tcW w:w="1021" w:type="dxa"/>
          </w:tcPr>
          <w:p w14:paraId="0C535BCF" w14:textId="77777777" w:rsidR="00423337" w:rsidRPr="00D0386F" w:rsidRDefault="00423337" w:rsidP="0042333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4F5D070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en-US"/>
              </w:rPr>
            </w:pPr>
            <w:r w:rsidRPr="00D0386F">
              <w:rPr>
                <w:rFonts w:cs="Arial"/>
                <w:szCs w:val="18"/>
              </w:rPr>
              <w:t>DL_1A-3C-7A_n28A-n78A _UL_1A_n28A</w:t>
            </w:r>
          </w:p>
        </w:tc>
        <w:tc>
          <w:tcPr>
            <w:tcW w:w="734" w:type="dxa"/>
          </w:tcPr>
          <w:p w14:paraId="154A5A6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en-US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07A71F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5473D19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7A3BC5F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6227C06B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A0DC19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CC83C8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28A</w:t>
            </w:r>
          </w:p>
          <w:p w14:paraId="58C616B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1A_n28A</w:t>
            </w:r>
          </w:p>
          <w:p w14:paraId="4262ACC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E8ADB2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_UL_1A_n28A</w:t>
            </w:r>
          </w:p>
          <w:p w14:paraId="100756D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A_n28A-n78A_UL_1A_n28A</w:t>
            </w:r>
          </w:p>
        </w:tc>
      </w:tr>
      <w:tr w:rsidR="00423337" w:rsidRPr="00E17D0D" w14:paraId="6DFF22C8" w14:textId="77777777" w:rsidTr="00215FDF">
        <w:trPr>
          <w:cantSplit/>
          <w:trHeight w:val="249"/>
        </w:trPr>
        <w:tc>
          <w:tcPr>
            <w:tcW w:w="1021" w:type="dxa"/>
          </w:tcPr>
          <w:p w14:paraId="571FD406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B15C07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C_n28A</w:t>
            </w:r>
          </w:p>
        </w:tc>
        <w:tc>
          <w:tcPr>
            <w:tcW w:w="734" w:type="dxa"/>
          </w:tcPr>
          <w:p w14:paraId="0C86AB9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570B50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6FDD1E0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0D63955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05622150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0A4ACB7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882BA3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28A</w:t>
            </w:r>
          </w:p>
          <w:p w14:paraId="7A2F236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3C_n28A</w:t>
            </w:r>
          </w:p>
          <w:p w14:paraId="7D6EFD1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28A</w:t>
            </w:r>
          </w:p>
          <w:p w14:paraId="25EF4161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ompleted:</w:t>
            </w:r>
          </w:p>
          <w:p w14:paraId="66ABF5B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A_n28A-n78A _UL_3A_n28A</w:t>
            </w:r>
          </w:p>
        </w:tc>
      </w:tr>
      <w:tr w:rsidR="00423337" w:rsidRPr="00E17D0D" w14:paraId="401C9E99" w14:textId="77777777" w:rsidTr="00215FDF">
        <w:trPr>
          <w:cantSplit/>
          <w:trHeight w:val="249"/>
        </w:trPr>
        <w:tc>
          <w:tcPr>
            <w:tcW w:w="1021" w:type="dxa"/>
          </w:tcPr>
          <w:p w14:paraId="6FE64BAA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0F1A01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A_n28A</w:t>
            </w:r>
          </w:p>
        </w:tc>
        <w:tc>
          <w:tcPr>
            <w:tcW w:w="734" w:type="dxa"/>
          </w:tcPr>
          <w:p w14:paraId="0097320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4367F04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05794ED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9D2C096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45330798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1B72889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A9AF33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28A</w:t>
            </w:r>
          </w:p>
          <w:p w14:paraId="2570C6CB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3A_n28A</w:t>
            </w:r>
          </w:p>
          <w:p w14:paraId="7287168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3A_n28A</w:t>
            </w:r>
          </w:p>
          <w:p w14:paraId="43778558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B434E3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28A</w:t>
            </w:r>
          </w:p>
        </w:tc>
      </w:tr>
      <w:tr w:rsidR="00423337" w:rsidRPr="00E17D0D" w14:paraId="2CC889F1" w14:textId="77777777" w:rsidTr="00215FDF">
        <w:trPr>
          <w:cantSplit/>
          <w:trHeight w:val="249"/>
        </w:trPr>
        <w:tc>
          <w:tcPr>
            <w:tcW w:w="1021" w:type="dxa"/>
          </w:tcPr>
          <w:p w14:paraId="24FD2EC6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1FF8179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C-7A_n28A-n78A _UL_7A_n28A</w:t>
            </w:r>
          </w:p>
        </w:tc>
        <w:tc>
          <w:tcPr>
            <w:tcW w:w="734" w:type="dxa"/>
          </w:tcPr>
          <w:p w14:paraId="0BAD64B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15FD225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2B1BFC8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6BB3064D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4E05BA92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CD363F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4AE7D9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7A_n28A</w:t>
            </w:r>
          </w:p>
          <w:p w14:paraId="15146CD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7A_n28A</w:t>
            </w:r>
          </w:p>
          <w:p w14:paraId="4BA10272" w14:textId="77777777" w:rsidR="00423337" w:rsidRPr="00D0386F" w:rsidRDefault="00423337" w:rsidP="00423337">
            <w:pPr>
              <w:spacing w:after="0"/>
              <w:rPr>
                <w:rFonts w:ascii="Arial" w:eastAsia="맑은 고딕" w:hAnsi="Arial" w:cs="Arial"/>
                <w:color w:val="222222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color w:val="222222"/>
                <w:sz w:val="18"/>
                <w:szCs w:val="18"/>
                <w:lang w:eastAsia="ko-KR"/>
              </w:rPr>
              <w:t>Completed:</w:t>
            </w:r>
          </w:p>
          <w:p w14:paraId="7AE7B70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7A_n28A</w:t>
            </w:r>
          </w:p>
          <w:p w14:paraId="2665DC7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28A</w:t>
            </w:r>
          </w:p>
        </w:tc>
      </w:tr>
      <w:tr w:rsidR="00423337" w:rsidRPr="00E17D0D" w14:paraId="57199C2D" w14:textId="77777777" w:rsidTr="00215FDF">
        <w:trPr>
          <w:cantSplit/>
          <w:trHeight w:val="249"/>
        </w:trPr>
        <w:tc>
          <w:tcPr>
            <w:tcW w:w="1021" w:type="dxa"/>
          </w:tcPr>
          <w:p w14:paraId="2460B6EC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D56437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1A_n78A</w:t>
            </w:r>
          </w:p>
        </w:tc>
        <w:tc>
          <w:tcPr>
            <w:tcW w:w="734" w:type="dxa"/>
          </w:tcPr>
          <w:p w14:paraId="6166195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4E82AC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9BCEE66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6012B969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495FE2CF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E8D0E17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46281F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78A Completed:</w:t>
            </w:r>
          </w:p>
          <w:p w14:paraId="5220B31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1A_n78A</w:t>
            </w:r>
          </w:p>
          <w:p w14:paraId="4B82D1A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1A_n78A</w:t>
            </w:r>
          </w:p>
          <w:p w14:paraId="74B1767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 xml:space="preserve">DL_1A-7A_n28A-n78A _UL_1A_n78A </w:t>
            </w:r>
          </w:p>
        </w:tc>
      </w:tr>
      <w:tr w:rsidR="004A58A4" w:rsidRPr="00E17D0D" w14:paraId="70AD596E" w14:textId="77777777" w:rsidTr="00215FDF">
        <w:trPr>
          <w:cantSplit/>
          <w:trHeight w:val="249"/>
        </w:trPr>
        <w:tc>
          <w:tcPr>
            <w:tcW w:w="1021" w:type="dxa"/>
          </w:tcPr>
          <w:p w14:paraId="0C893CFF" w14:textId="77777777" w:rsidR="004A58A4" w:rsidRPr="00D0386F" w:rsidRDefault="004A58A4" w:rsidP="004A58A4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07F5C387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C_n78A</w:t>
            </w:r>
          </w:p>
        </w:tc>
        <w:tc>
          <w:tcPr>
            <w:tcW w:w="734" w:type="dxa"/>
          </w:tcPr>
          <w:p w14:paraId="7A5AD10E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0912FD13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8838676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8CA3E6D" w14:textId="77777777" w:rsidR="004A58A4" w:rsidRPr="00D0386F" w:rsidRDefault="004A58A4" w:rsidP="004A58A4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1C9A21A" w14:textId="77777777" w:rsidR="004A58A4" w:rsidRPr="00D0386F" w:rsidRDefault="00C26877" w:rsidP="004A58A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828" w:type="dxa"/>
          </w:tcPr>
          <w:p w14:paraId="5F5CBCB9" w14:textId="77777777" w:rsidR="004A58A4" w:rsidRPr="00D0386F" w:rsidRDefault="004A58A4" w:rsidP="004A58A4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3C0FA06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78A</w:t>
            </w:r>
          </w:p>
          <w:p w14:paraId="1D44727A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78A</w:t>
            </w:r>
          </w:p>
          <w:p w14:paraId="65E871EF" w14:textId="77777777" w:rsidR="004A58A4" w:rsidRPr="00D0386F" w:rsidRDefault="004A58A4" w:rsidP="004A58A4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167BFD5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3C_n78A</w:t>
            </w:r>
          </w:p>
          <w:p w14:paraId="24371856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A_n28A-n78A _UL_3A_n78A</w:t>
            </w:r>
          </w:p>
        </w:tc>
      </w:tr>
      <w:tr w:rsidR="00423337" w:rsidRPr="00E17D0D" w14:paraId="6D31BAFB" w14:textId="77777777" w:rsidTr="00215FDF">
        <w:trPr>
          <w:cantSplit/>
          <w:trHeight w:val="249"/>
        </w:trPr>
        <w:tc>
          <w:tcPr>
            <w:tcW w:w="1021" w:type="dxa"/>
          </w:tcPr>
          <w:p w14:paraId="454CC806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1-3-7_n28-n78</w:t>
            </w:r>
          </w:p>
        </w:tc>
        <w:tc>
          <w:tcPr>
            <w:tcW w:w="2826" w:type="dxa"/>
          </w:tcPr>
          <w:p w14:paraId="2DA259C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A_n78A</w:t>
            </w:r>
          </w:p>
        </w:tc>
        <w:tc>
          <w:tcPr>
            <w:tcW w:w="734" w:type="dxa"/>
          </w:tcPr>
          <w:p w14:paraId="485B320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D9C529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2118A52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98565D2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DA00527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EF2772C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6D289D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78A</w:t>
            </w:r>
          </w:p>
          <w:p w14:paraId="65FE88B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3A_n78A</w:t>
            </w:r>
          </w:p>
          <w:p w14:paraId="70CFDA99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7102250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3A_n78A</w:t>
            </w:r>
          </w:p>
          <w:p w14:paraId="7A536AB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78A</w:t>
            </w:r>
          </w:p>
        </w:tc>
      </w:tr>
      <w:tr w:rsidR="00423337" w:rsidRPr="00E17D0D" w14:paraId="2520A723" w14:textId="77777777" w:rsidTr="00215FDF">
        <w:trPr>
          <w:cantSplit/>
          <w:trHeight w:val="249"/>
        </w:trPr>
        <w:tc>
          <w:tcPr>
            <w:tcW w:w="1021" w:type="dxa"/>
          </w:tcPr>
          <w:p w14:paraId="27DF1A8F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350A9EA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C-7A_n28A-n78A _UL_7A_n78A</w:t>
            </w:r>
          </w:p>
        </w:tc>
        <w:tc>
          <w:tcPr>
            <w:tcW w:w="734" w:type="dxa"/>
          </w:tcPr>
          <w:p w14:paraId="7375BAD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068ED20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01D433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6DA896E7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7B21AC5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6B9E557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49FF22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7A_n78A</w:t>
            </w:r>
          </w:p>
          <w:p w14:paraId="2718A65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7A_n78A</w:t>
            </w:r>
          </w:p>
          <w:p w14:paraId="77B1527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78A</w:t>
            </w:r>
          </w:p>
          <w:p w14:paraId="68B534F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ew:</w:t>
            </w:r>
          </w:p>
          <w:p w14:paraId="0ABD8EE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7A_n78A</w:t>
            </w:r>
          </w:p>
        </w:tc>
      </w:tr>
      <w:tr w:rsidR="00423337" w:rsidRPr="00E17D0D" w14:paraId="42B29E67" w14:textId="77777777" w:rsidTr="00215FDF">
        <w:trPr>
          <w:cantSplit/>
          <w:trHeight w:val="249"/>
        </w:trPr>
        <w:tc>
          <w:tcPr>
            <w:tcW w:w="1021" w:type="dxa"/>
          </w:tcPr>
          <w:p w14:paraId="70B8B46A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8EE4A6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1A_n28A</w:t>
            </w:r>
          </w:p>
        </w:tc>
        <w:tc>
          <w:tcPr>
            <w:tcW w:w="734" w:type="dxa"/>
          </w:tcPr>
          <w:p w14:paraId="68A85F7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1E62B47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BB306F6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E1EE642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274321D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EB36EF4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74B4808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28A</w:t>
            </w:r>
          </w:p>
          <w:p w14:paraId="4BB4691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1A_n28A</w:t>
            </w:r>
          </w:p>
          <w:p w14:paraId="63300598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4453968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 _UL_1A_n28A</w:t>
            </w:r>
          </w:p>
          <w:p w14:paraId="55C35C2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28A</w:t>
            </w:r>
          </w:p>
        </w:tc>
      </w:tr>
      <w:tr w:rsidR="00423337" w:rsidRPr="00E17D0D" w14:paraId="6FCCB081" w14:textId="77777777" w:rsidTr="00215FDF">
        <w:trPr>
          <w:cantSplit/>
          <w:trHeight w:val="249"/>
        </w:trPr>
        <w:tc>
          <w:tcPr>
            <w:tcW w:w="1021" w:type="dxa"/>
          </w:tcPr>
          <w:p w14:paraId="5973C0A4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8B22AA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3A_n28A</w:t>
            </w:r>
          </w:p>
        </w:tc>
        <w:tc>
          <w:tcPr>
            <w:tcW w:w="734" w:type="dxa"/>
          </w:tcPr>
          <w:p w14:paraId="761AD85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7EE9E6E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6E4D1F2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FB24F7A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69FC979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B00EBBF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D60A81F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28A</w:t>
            </w:r>
          </w:p>
          <w:p w14:paraId="401E8DC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28A</w:t>
            </w:r>
          </w:p>
          <w:p w14:paraId="6F31969B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C6BA28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 _UL_3A_n28A</w:t>
            </w:r>
          </w:p>
          <w:p w14:paraId="2848114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28A</w:t>
            </w:r>
          </w:p>
        </w:tc>
      </w:tr>
      <w:tr w:rsidR="00423337" w:rsidRPr="00E17D0D" w14:paraId="4BFFF126" w14:textId="77777777" w:rsidTr="00215FDF">
        <w:trPr>
          <w:cantSplit/>
          <w:trHeight w:val="249"/>
        </w:trPr>
        <w:tc>
          <w:tcPr>
            <w:tcW w:w="1021" w:type="dxa"/>
          </w:tcPr>
          <w:p w14:paraId="1A9C3688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5E4C80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7C_n28A</w:t>
            </w:r>
          </w:p>
        </w:tc>
        <w:tc>
          <w:tcPr>
            <w:tcW w:w="734" w:type="dxa"/>
          </w:tcPr>
          <w:p w14:paraId="64D9F54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18A47F7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9BBA33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E708544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DB53BED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CC8ABBF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9717E2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 _UL_7C_n28A</w:t>
            </w:r>
          </w:p>
          <w:p w14:paraId="720167BF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28A</w:t>
            </w:r>
          </w:p>
          <w:p w14:paraId="3AF5F27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28A</w:t>
            </w:r>
          </w:p>
          <w:p w14:paraId="08637E40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ompleted:</w:t>
            </w:r>
          </w:p>
          <w:p w14:paraId="6BEF078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A_n28A-n78A _UL_7A_n28A</w:t>
            </w:r>
          </w:p>
        </w:tc>
      </w:tr>
      <w:tr w:rsidR="00423337" w:rsidRPr="00E17D0D" w14:paraId="7A88F523" w14:textId="77777777" w:rsidTr="00215FDF">
        <w:trPr>
          <w:cantSplit/>
          <w:trHeight w:val="249"/>
        </w:trPr>
        <w:tc>
          <w:tcPr>
            <w:tcW w:w="1021" w:type="dxa"/>
          </w:tcPr>
          <w:p w14:paraId="34D32070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290362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1A_n78A</w:t>
            </w:r>
          </w:p>
        </w:tc>
        <w:tc>
          <w:tcPr>
            <w:tcW w:w="734" w:type="dxa"/>
          </w:tcPr>
          <w:p w14:paraId="117ABC0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C8D33E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00D4EC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59942007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29D906D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1BA5DF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5B2D72B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78A</w:t>
            </w:r>
          </w:p>
          <w:p w14:paraId="28F566B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1A_n78A</w:t>
            </w:r>
          </w:p>
          <w:p w14:paraId="69712E2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78A _UL_1A_n78A</w:t>
            </w:r>
          </w:p>
          <w:p w14:paraId="36045B3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ew:</w:t>
            </w:r>
          </w:p>
          <w:p w14:paraId="602B5C8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78A</w:t>
            </w:r>
          </w:p>
        </w:tc>
      </w:tr>
      <w:tr w:rsidR="00423337" w:rsidRPr="00E17D0D" w14:paraId="3B6CD6BB" w14:textId="77777777" w:rsidTr="00215FDF">
        <w:trPr>
          <w:cantSplit/>
          <w:trHeight w:val="249"/>
        </w:trPr>
        <w:tc>
          <w:tcPr>
            <w:tcW w:w="1021" w:type="dxa"/>
          </w:tcPr>
          <w:p w14:paraId="733140F7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3962A4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3A_n78A</w:t>
            </w:r>
          </w:p>
        </w:tc>
        <w:tc>
          <w:tcPr>
            <w:tcW w:w="734" w:type="dxa"/>
          </w:tcPr>
          <w:p w14:paraId="72E1E5C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5F39BFC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57F8BD0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92385D3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2D1D2A1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68A68AA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6DE3D7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78A</w:t>
            </w:r>
          </w:p>
          <w:p w14:paraId="06E8D3E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78A</w:t>
            </w:r>
          </w:p>
          <w:p w14:paraId="2D15037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78A _UL_3A_n78A</w:t>
            </w:r>
          </w:p>
          <w:p w14:paraId="1A32532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ew:</w:t>
            </w:r>
          </w:p>
          <w:p w14:paraId="17ABF89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78A</w:t>
            </w:r>
          </w:p>
        </w:tc>
      </w:tr>
      <w:tr w:rsidR="00423337" w:rsidRPr="00E17D0D" w14:paraId="5121A5D7" w14:textId="77777777" w:rsidTr="00215FDF">
        <w:trPr>
          <w:cantSplit/>
          <w:trHeight w:val="249"/>
        </w:trPr>
        <w:tc>
          <w:tcPr>
            <w:tcW w:w="1021" w:type="dxa"/>
          </w:tcPr>
          <w:p w14:paraId="597692E8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1-3-7_n28-n78</w:t>
            </w:r>
          </w:p>
        </w:tc>
        <w:tc>
          <w:tcPr>
            <w:tcW w:w="2826" w:type="dxa"/>
          </w:tcPr>
          <w:p w14:paraId="34EEB95B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7C_n78A</w:t>
            </w:r>
          </w:p>
        </w:tc>
        <w:tc>
          <w:tcPr>
            <w:tcW w:w="734" w:type="dxa"/>
          </w:tcPr>
          <w:p w14:paraId="4549A130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34B9931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E4BCAD7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CB187E0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1B67A2F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07A46CC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4DFAE54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78A _UL_7C_n78A</w:t>
            </w:r>
          </w:p>
          <w:p w14:paraId="2D3A1D6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7A_n78A</w:t>
            </w:r>
          </w:p>
          <w:p w14:paraId="29878929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4FA5A3F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78A</w:t>
            </w:r>
          </w:p>
          <w:p w14:paraId="20900BC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78A</w:t>
            </w:r>
          </w:p>
        </w:tc>
      </w:tr>
      <w:tr w:rsidR="00423337" w:rsidRPr="00E17D0D" w14:paraId="2F7863C7" w14:textId="77777777" w:rsidTr="00215FDF">
        <w:trPr>
          <w:cantSplit/>
          <w:trHeight w:val="249"/>
        </w:trPr>
        <w:tc>
          <w:tcPr>
            <w:tcW w:w="1021" w:type="dxa"/>
          </w:tcPr>
          <w:p w14:paraId="12E4184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53850AB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1A_n28A</w:t>
            </w:r>
          </w:p>
        </w:tc>
        <w:tc>
          <w:tcPr>
            <w:tcW w:w="734" w:type="dxa"/>
          </w:tcPr>
          <w:p w14:paraId="31F969B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4859A41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1F9D86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58F0E361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C4FDDE6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F009C58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57AA30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28A</w:t>
            </w:r>
          </w:p>
          <w:p w14:paraId="6CCC185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1A_n28A</w:t>
            </w:r>
          </w:p>
          <w:p w14:paraId="6CCE4CD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1A_n28A</w:t>
            </w:r>
          </w:p>
          <w:p w14:paraId="4166DDE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1A_n28A</w:t>
            </w:r>
          </w:p>
          <w:p w14:paraId="225B9BE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28A</w:t>
            </w:r>
          </w:p>
        </w:tc>
      </w:tr>
      <w:tr w:rsidR="00423337" w:rsidRPr="00E17D0D" w14:paraId="31A72F7F" w14:textId="77777777" w:rsidTr="00215FDF">
        <w:trPr>
          <w:cantSplit/>
          <w:trHeight w:val="249"/>
        </w:trPr>
        <w:tc>
          <w:tcPr>
            <w:tcW w:w="1021" w:type="dxa"/>
          </w:tcPr>
          <w:p w14:paraId="38989CF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51CB6BA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C_n28A</w:t>
            </w:r>
          </w:p>
        </w:tc>
        <w:tc>
          <w:tcPr>
            <w:tcW w:w="734" w:type="dxa"/>
          </w:tcPr>
          <w:p w14:paraId="03ECD18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F2F4AA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44F2F3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CD28528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34B09E7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0C7A981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6BE716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28A</w:t>
            </w:r>
          </w:p>
          <w:p w14:paraId="6310AD4B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C_n28A</w:t>
            </w:r>
          </w:p>
          <w:p w14:paraId="11D4F74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3C_n28A</w:t>
            </w:r>
          </w:p>
          <w:p w14:paraId="321F414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C_n28A</w:t>
            </w:r>
          </w:p>
          <w:p w14:paraId="741701A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28A</w:t>
            </w:r>
          </w:p>
        </w:tc>
      </w:tr>
      <w:tr w:rsidR="00423337" w:rsidRPr="00E17D0D" w14:paraId="6B94EC42" w14:textId="77777777" w:rsidTr="00215FDF">
        <w:trPr>
          <w:cantSplit/>
          <w:trHeight w:val="249"/>
        </w:trPr>
        <w:tc>
          <w:tcPr>
            <w:tcW w:w="1021" w:type="dxa"/>
          </w:tcPr>
          <w:p w14:paraId="75D5EE14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B1B786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A_n28A</w:t>
            </w:r>
          </w:p>
        </w:tc>
        <w:tc>
          <w:tcPr>
            <w:tcW w:w="734" w:type="dxa"/>
          </w:tcPr>
          <w:p w14:paraId="57E6695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3D65419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09152A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21BED77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471B530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940CCCD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5FDB08F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28A</w:t>
            </w:r>
          </w:p>
          <w:p w14:paraId="606B40D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A_n28A</w:t>
            </w:r>
          </w:p>
          <w:p w14:paraId="0DA3E26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3A_n28A</w:t>
            </w:r>
          </w:p>
          <w:p w14:paraId="6331893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28A</w:t>
            </w:r>
          </w:p>
          <w:p w14:paraId="7E6B0B1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A_n28A</w:t>
            </w:r>
          </w:p>
        </w:tc>
      </w:tr>
      <w:tr w:rsidR="00423337" w:rsidRPr="00E17D0D" w14:paraId="52D191C9" w14:textId="77777777" w:rsidTr="00215FDF">
        <w:trPr>
          <w:cantSplit/>
          <w:trHeight w:val="249"/>
        </w:trPr>
        <w:tc>
          <w:tcPr>
            <w:tcW w:w="1021" w:type="dxa"/>
          </w:tcPr>
          <w:p w14:paraId="4B3892B1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54606DB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7C_n28A</w:t>
            </w:r>
          </w:p>
        </w:tc>
        <w:tc>
          <w:tcPr>
            <w:tcW w:w="734" w:type="dxa"/>
          </w:tcPr>
          <w:p w14:paraId="125EB28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55F451E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18F6780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267D3CD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43533D8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812AD2D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F8A6AA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7C_n28A</w:t>
            </w:r>
          </w:p>
          <w:p w14:paraId="2C2AFB5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-n78A _UL_7C_n28A</w:t>
            </w:r>
          </w:p>
          <w:p w14:paraId="07F9DF2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28A</w:t>
            </w:r>
          </w:p>
          <w:p w14:paraId="17F28FC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7C_n28A</w:t>
            </w:r>
          </w:p>
          <w:p w14:paraId="4F823FA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C-7A_n28A-n78A _UL_7A_n28A</w:t>
            </w:r>
          </w:p>
        </w:tc>
      </w:tr>
      <w:tr w:rsidR="00423337" w:rsidRPr="00E17D0D" w14:paraId="2D3ECAE9" w14:textId="77777777" w:rsidTr="00215FDF">
        <w:trPr>
          <w:cantSplit/>
          <w:trHeight w:val="249"/>
        </w:trPr>
        <w:tc>
          <w:tcPr>
            <w:tcW w:w="1021" w:type="dxa"/>
          </w:tcPr>
          <w:p w14:paraId="4CD29FD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74BC4F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C-7C_n28A-n78A _UL_1A_n78A</w:t>
            </w:r>
          </w:p>
        </w:tc>
        <w:tc>
          <w:tcPr>
            <w:tcW w:w="734" w:type="dxa"/>
          </w:tcPr>
          <w:p w14:paraId="40CF1B5B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45948A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5045EDC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5C0292A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7F7EE5F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D80A29A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AEAE3F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78A</w:t>
            </w:r>
          </w:p>
          <w:p w14:paraId="10380B1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1A_n78A</w:t>
            </w:r>
          </w:p>
          <w:p w14:paraId="510D559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1A_n78A</w:t>
            </w:r>
          </w:p>
          <w:p w14:paraId="0798F6C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1A_n78A</w:t>
            </w:r>
          </w:p>
          <w:p w14:paraId="123F9B8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78A</w:t>
            </w:r>
          </w:p>
        </w:tc>
      </w:tr>
      <w:tr w:rsidR="004A58A4" w:rsidRPr="00E17D0D" w14:paraId="2C3C0719" w14:textId="77777777" w:rsidTr="00215FDF">
        <w:trPr>
          <w:cantSplit/>
          <w:trHeight w:val="249"/>
        </w:trPr>
        <w:tc>
          <w:tcPr>
            <w:tcW w:w="1021" w:type="dxa"/>
          </w:tcPr>
          <w:p w14:paraId="5CFB14F3" w14:textId="77777777" w:rsidR="004A58A4" w:rsidRPr="00D0386F" w:rsidRDefault="004A58A4" w:rsidP="004A58A4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75F92FC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C_n78A</w:t>
            </w:r>
          </w:p>
        </w:tc>
        <w:tc>
          <w:tcPr>
            <w:tcW w:w="734" w:type="dxa"/>
          </w:tcPr>
          <w:p w14:paraId="189685D2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1988C93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455C197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58F07DB1" w14:textId="77777777" w:rsidR="004A58A4" w:rsidRPr="00D0386F" w:rsidRDefault="004A58A4" w:rsidP="004A58A4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D12E637" w14:textId="77777777" w:rsidR="004A58A4" w:rsidRPr="00D0386F" w:rsidRDefault="00C26877" w:rsidP="004A58A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828" w:type="dxa"/>
          </w:tcPr>
          <w:p w14:paraId="79168992" w14:textId="77777777" w:rsidR="004A58A4" w:rsidRPr="00D0386F" w:rsidRDefault="004A58A4" w:rsidP="004A58A4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0A88BB7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78A</w:t>
            </w:r>
          </w:p>
          <w:p w14:paraId="0D04D80E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C_n78A</w:t>
            </w:r>
          </w:p>
          <w:p w14:paraId="0DE14C35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3C_n78A</w:t>
            </w:r>
          </w:p>
          <w:p w14:paraId="17354CCC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C_n78A</w:t>
            </w:r>
          </w:p>
          <w:p w14:paraId="72CFE2C8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78A</w:t>
            </w:r>
          </w:p>
        </w:tc>
      </w:tr>
      <w:tr w:rsidR="00423337" w:rsidRPr="00E17D0D" w14:paraId="2E85CA99" w14:textId="77777777" w:rsidTr="00215FDF">
        <w:trPr>
          <w:cantSplit/>
          <w:trHeight w:val="249"/>
        </w:trPr>
        <w:tc>
          <w:tcPr>
            <w:tcW w:w="1021" w:type="dxa"/>
          </w:tcPr>
          <w:p w14:paraId="15E9080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1-3-7_n28-n78</w:t>
            </w:r>
          </w:p>
        </w:tc>
        <w:tc>
          <w:tcPr>
            <w:tcW w:w="2826" w:type="dxa"/>
          </w:tcPr>
          <w:p w14:paraId="27E6968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A_n78A</w:t>
            </w:r>
          </w:p>
        </w:tc>
        <w:tc>
          <w:tcPr>
            <w:tcW w:w="734" w:type="dxa"/>
          </w:tcPr>
          <w:p w14:paraId="54291DD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486AC3C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2E5A11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7E624D4A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C3C10D6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75EAC7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60A6EE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78A</w:t>
            </w:r>
          </w:p>
          <w:p w14:paraId="294E47F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A_n78A</w:t>
            </w:r>
          </w:p>
          <w:p w14:paraId="3B2B048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3A_n78A</w:t>
            </w:r>
          </w:p>
          <w:p w14:paraId="7C5A75C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78A</w:t>
            </w:r>
          </w:p>
          <w:p w14:paraId="35663ED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A_n78A</w:t>
            </w:r>
          </w:p>
        </w:tc>
      </w:tr>
      <w:tr w:rsidR="00423337" w:rsidRPr="00E17D0D" w14:paraId="75C5B33F" w14:textId="77777777" w:rsidTr="00215FDF">
        <w:trPr>
          <w:cantSplit/>
          <w:trHeight w:val="249"/>
        </w:trPr>
        <w:tc>
          <w:tcPr>
            <w:tcW w:w="1021" w:type="dxa"/>
          </w:tcPr>
          <w:p w14:paraId="5DBA1929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76421F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7C_n78A</w:t>
            </w:r>
          </w:p>
        </w:tc>
        <w:tc>
          <w:tcPr>
            <w:tcW w:w="734" w:type="dxa"/>
          </w:tcPr>
          <w:p w14:paraId="67780C6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03806EB7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12404C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0DD8E74B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52DF259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EB732D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525911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7C_n78A</w:t>
            </w:r>
          </w:p>
          <w:p w14:paraId="7D3CAB7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-n78A _UL_7C_n78A</w:t>
            </w:r>
          </w:p>
          <w:p w14:paraId="1B8A312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78A</w:t>
            </w:r>
          </w:p>
          <w:p w14:paraId="1F8D291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C-7C_n28A-n78A _UL_7C_n78A</w:t>
            </w:r>
          </w:p>
          <w:p w14:paraId="056E5BD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C-7A_n28A-n78A _UL_7A_n78A</w:t>
            </w:r>
          </w:p>
        </w:tc>
      </w:tr>
      <w:tr w:rsidR="001A2A60" w:rsidRPr="00E17D0D" w14:paraId="5A781CAF" w14:textId="77777777" w:rsidTr="00215FDF">
        <w:trPr>
          <w:cantSplit/>
          <w:trHeight w:val="249"/>
        </w:trPr>
        <w:tc>
          <w:tcPr>
            <w:tcW w:w="1021" w:type="dxa"/>
          </w:tcPr>
          <w:p w14:paraId="3C7A72EB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8</w:t>
            </w:r>
          </w:p>
        </w:tc>
        <w:tc>
          <w:tcPr>
            <w:tcW w:w="2826" w:type="dxa"/>
          </w:tcPr>
          <w:p w14:paraId="4097851A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</w:rPr>
              <w:t>DL_1A-3A-21A_n77A-n78A_UL_3A_n77A</w:t>
            </w:r>
          </w:p>
        </w:tc>
        <w:tc>
          <w:tcPr>
            <w:tcW w:w="734" w:type="dxa"/>
          </w:tcPr>
          <w:p w14:paraId="0FDA0739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A53C1D7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A402E6C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4B41AC7E" w14:textId="77777777" w:rsidR="001A2A60" w:rsidRPr="00D0386F" w:rsidRDefault="001A2A60" w:rsidP="001A2A6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1832DA6" w14:textId="77777777" w:rsidR="001A2A60" w:rsidRPr="00D0386F" w:rsidRDefault="00624955" w:rsidP="001A2A6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07B04E9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8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8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7A_UL_3A_n77A(Completed)</w:t>
            </w:r>
          </w:p>
        </w:tc>
      </w:tr>
      <w:tr w:rsidR="001A2A60" w:rsidRPr="00E17D0D" w14:paraId="2B2914B8" w14:textId="77777777" w:rsidTr="00215FDF">
        <w:trPr>
          <w:cantSplit/>
          <w:trHeight w:val="249"/>
        </w:trPr>
        <w:tc>
          <w:tcPr>
            <w:tcW w:w="1021" w:type="dxa"/>
          </w:tcPr>
          <w:p w14:paraId="4CF14EB3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8</w:t>
            </w:r>
          </w:p>
        </w:tc>
        <w:tc>
          <w:tcPr>
            <w:tcW w:w="2826" w:type="dxa"/>
          </w:tcPr>
          <w:p w14:paraId="6064FCCC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</w:rPr>
              <w:t>DL_1A-3A-21A_n77A-n78A_UL_3A_n78A</w:t>
            </w:r>
          </w:p>
        </w:tc>
        <w:tc>
          <w:tcPr>
            <w:tcW w:w="734" w:type="dxa"/>
          </w:tcPr>
          <w:p w14:paraId="1D42FACC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D9C3209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C385983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8CED30C" w14:textId="77777777" w:rsidR="001A2A60" w:rsidRPr="00D0386F" w:rsidRDefault="001A2A60" w:rsidP="001A2A6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183791C" w14:textId="77777777" w:rsidR="001A2A60" w:rsidRPr="00D0386F" w:rsidRDefault="00624955" w:rsidP="001A2A6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BC9E37E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8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8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8A_UL_3A_n78A(Completed)</w:t>
            </w:r>
          </w:p>
        </w:tc>
      </w:tr>
      <w:tr w:rsidR="001A2A60" w:rsidRPr="00E17D0D" w14:paraId="5CCA2B9C" w14:textId="77777777" w:rsidTr="001A2A60">
        <w:trPr>
          <w:cantSplit/>
          <w:trHeight w:val="249"/>
        </w:trPr>
        <w:tc>
          <w:tcPr>
            <w:tcW w:w="1021" w:type="dxa"/>
          </w:tcPr>
          <w:p w14:paraId="620C964E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9</w:t>
            </w:r>
          </w:p>
        </w:tc>
        <w:tc>
          <w:tcPr>
            <w:tcW w:w="2826" w:type="dxa"/>
          </w:tcPr>
          <w:p w14:paraId="17EF28C6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7A-n79A_UL_3A_n77A</w:t>
            </w:r>
          </w:p>
        </w:tc>
        <w:tc>
          <w:tcPr>
            <w:tcW w:w="734" w:type="dxa"/>
          </w:tcPr>
          <w:p w14:paraId="4CFBDFC3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75C41FA4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FFED4AE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E320C06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10422EA" w14:textId="77777777" w:rsidR="001A2A60" w:rsidRPr="00D0386F" w:rsidRDefault="00423337" w:rsidP="001A2A6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6BC31AA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9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9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7A_UL_3A_n77A(Completed)</w:t>
            </w:r>
          </w:p>
        </w:tc>
      </w:tr>
      <w:tr w:rsidR="001A2A60" w:rsidRPr="00E17D0D" w14:paraId="0EF90FE1" w14:textId="77777777" w:rsidTr="001A2A60">
        <w:trPr>
          <w:cantSplit/>
          <w:trHeight w:val="249"/>
        </w:trPr>
        <w:tc>
          <w:tcPr>
            <w:tcW w:w="1021" w:type="dxa"/>
          </w:tcPr>
          <w:p w14:paraId="52F7EC3E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9</w:t>
            </w:r>
          </w:p>
        </w:tc>
        <w:tc>
          <w:tcPr>
            <w:tcW w:w="2826" w:type="dxa"/>
          </w:tcPr>
          <w:p w14:paraId="0C2EE7EF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7A-n79A_UL_3A_n79A</w:t>
            </w:r>
          </w:p>
        </w:tc>
        <w:tc>
          <w:tcPr>
            <w:tcW w:w="734" w:type="dxa"/>
          </w:tcPr>
          <w:p w14:paraId="7E847464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A7225DA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822EA0C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E799DA1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AA13070" w14:textId="77777777" w:rsidR="001A2A60" w:rsidRPr="00D0386F" w:rsidRDefault="00423337" w:rsidP="001A2A6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34CBF169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9A_UL_3A_n79A(Completed)</w:t>
            </w:r>
          </w:p>
        </w:tc>
      </w:tr>
      <w:tr w:rsidR="00F9594E" w:rsidRPr="00E17D0D" w14:paraId="0FBF6C71" w14:textId="77777777" w:rsidTr="001A2A60">
        <w:trPr>
          <w:cantSplit/>
          <w:trHeight w:val="249"/>
        </w:trPr>
        <w:tc>
          <w:tcPr>
            <w:tcW w:w="1021" w:type="dxa"/>
          </w:tcPr>
          <w:p w14:paraId="03E2F033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8-n79</w:t>
            </w:r>
          </w:p>
        </w:tc>
        <w:tc>
          <w:tcPr>
            <w:tcW w:w="2826" w:type="dxa"/>
          </w:tcPr>
          <w:p w14:paraId="3425969D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8A-n79A_UL_3A_n78A</w:t>
            </w:r>
          </w:p>
        </w:tc>
        <w:tc>
          <w:tcPr>
            <w:tcW w:w="734" w:type="dxa"/>
          </w:tcPr>
          <w:p w14:paraId="210FE6D2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7A16BB56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51DC328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1D4CB8A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B917090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597E880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8A-n79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8A-n79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8A_UL_3A_n78A(Completed)</w:t>
            </w:r>
          </w:p>
        </w:tc>
      </w:tr>
      <w:tr w:rsidR="00F9594E" w:rsidRPr="00E17D0D" w14:paraId="1131BD70" w14:textId="77777777" w:rsidTr="001A2A60">
        <w:trPr>
          <w:cantSplit/>
          <w:trHeight w:val="249"/>
        </w:trPr>
        <w:tc>
          <w:tcPr>
            <w:tcW w:w="1021" w:type="dxa"/>
          </w:tcPr>
          <w:p w14:paraId="3DAFDAC8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8-n79</w:t>
            </w:r>
          </w:p>
        </w:tc>
        <w:tc>
          <w:tcPr>
            <w:tcW w:w="2826" w:type="dxa"/>
          </w:tcPr>
          <w:p w14:paraId="1E68F92F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8A-n79A_UL_3A_n79A</w:t>
            </w:r>
          </w:p>
        </w:tc>
        <w:tc>
          <w:tcPr>
            <w:tcW w:w="734" w:type="dxa"/>
          </w:tcPr>
          <w:p w14:paraId="3C2C4156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8D3621A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0673B77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3610AAB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CE2EBB5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8795153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8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8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9A_UL_3A_n79A(Completed)</w:t>
            </w:r>
          </w:p>
        </w:tc>
      </w:tr>
      <w:tr w:rsidR="00F9594E" w:rsidRPr="00E17D0D" w14:paraId="3B9299A0" w14:textId="77777777" w:rsidTr="001A2A60">
        <w:trPr>
          <w:cantSplit/>
          <w:trHeight w:val="249"/>
        </w:trPr>
        <w:tc>
          <w:tcPr>
            <w:tcW w:w="1021" w:type="dxa"/>
          </w:tcPr>
          <w:p w14:paraId="3C3D34D3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7-n79</w:t>
            </w:r>
          </w:p>
        </w:tc>
        <w:tc>
          <w:tcPr>
            <w:tcW w:w="2826" w:type="dxa"/>
          </w:tcPr>
          <w:p w14:paraId="132052E7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7A-n79A_UL_19A_n77A</w:t>
            </w:r>
          </w:p>
        </w:tc>
        <w:tc>
          <w:tcPr>
            <w:tcW w:w="734" w:type="dxa"/>
          </w:tcPr>
          <w:p w14:paraId="5A192FFF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3533FCD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BC3601B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14AD456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7EC0A9B3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03B3CA7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7A_UL_19A_n77A(Completed)</w:t>
            </w:r>
          </w:p>
        </w:tc>
      </w:tr>
      <w:tr w:rsidR="00F9594E" w:rsidRPr="00E17D0D" w14:paraId="1E879480" w14:textId="77777777" w:rsidTr="001A2A60">
        <w:trPr>
          <w:cantSplit/>
          <w:trHeight w:val="249"/>
        </w:trPr>
        <w:tc>
          <w:tcPr>
            <w:tcW w:w="1021" w:type="dxa"/>
          </w:tcPr>
          <w:p w14:paraId="021C697E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7-n79</w:t>
            </w:r>
          </w:p>
        </w:tc>
        <w:tc>
          <w:tcPr>
            <w:tcW w:w="2826" w:type="dxa"/>
          </w:tcPr>
          <w:p w14:paraId="1707BC80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7A-n79A_UL_19A_n79A</w:t>
            </w:r>
          </w:p>
        </w:tc>
        <w:tc>
          <w:tcPr>
            <w:tcW w:w="734" w:type="dxa"/>
          </w:tcPr>
          <w:p w14:paraId="1ED7370C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416788D9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BF9BD3B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6DD5673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44A67B3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579037C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9A_UL_19A_n79A(Completed)</w:t>
            </w:r>
          </w:p>
        </w:tc>
      </w:tr>
      <w:tr w:rsidR="001C2E9A" w:rsidRPr="00E17D0D" w14:paraId="143A1D18" w14:textId="77777777" w:rsidTr="001A2A60">
        <w:trPr>
          <w:cantSplit/>
          <w:trHeight w:val="249"/>
        </w:trPr>
        <w:tc>
          <w:tcPr>
            <w:tcW w:w="1021" w:type="dxa"/>
          </w:tcPr>
          <w:p w14:paraId="5258ADEB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19-42_n77-n79</w:t>
            </w:r>
          </w:p>
        </w:tc>
        <w:tc>
          <w:tcPr>
            <w:tcW w:w="2826" w:type="dxa"/>
          </w:tcPr>
          <w:p w14:paraId="2F14EBC9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7A-n79A_UL_19A_n77A</w:t>
            </w:r>
          </w:p>
        </w:tc>
        <w:tc>
          <w:tcPr>
            <w:tcW w:w="734" w:type="dxa"/>
          </w:tcPr>
          <w:p w14:paraId="50A64893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63AFEFB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05492E9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794E988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6CFEE09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1EB8AD7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C_n77A_UL_19A_n77A(Completed)</w:t>
            </w:r>
          </w:p>
        </w:tc>
      </w:tr>
      <w:tr w:rsidR="001C2E9A" w:rsidRPr="00E17D0D" w14:paraId="04AA7395" w14:textId="77777777" w:rsidTr="001A2A60">
        <w:trPr>
          <w:cantSplit/>
          <w:trHeight w:val="249"/>
        </w:trPr>
        <w:tc>
          <w:tcPr>
            <w:tcW w:w="1021" w:type="dxa"/>
          </w:tcPr>
          <w:p w14:paraId="147AE409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7-n79</w:t>
            </w:r>
          </w:p>
        </w:tc>
        <w:tc>
          <w:tcPr>
            <w:tcW w:w="2826" w:type="dxa"/>
          </w:tcPr>
          <w:p w14:paraId="498AD73B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7A-n79A_UL_19A_n79A</w:t>
            </w:r>
          </w:p>
        </w:tc>
        <w:tc>
          <w:tcPr>
            <w:tcW w:w="734" w:type="dxa"/>
          </w:tcPr>
          <w:p w14:paraId="6E6FC17B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05E7DB9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40A0DBA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0BD8B83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29DEC7F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F8677B1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9A-21A-42A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9A-21A-42C_n79A_UL_19A_n79A(Completed)</w:t>
            </w:r>
          </w:p>
        </w:tc>
      </w:tr>
      <w:tr w:rsidR="001C2E9A" w:rsidRPr="00E17D0D" w14:paraId="5C60919B" w14:textId="77777777" w:rsidTr="001A2A60">
        <w:trPr>
          <w:cantSplit/>
          <w:trHeight w:val="249"/>
        </w:trPr>
        <w:tc>
          <w:tcPr>
            <w:tcW w:w="1021" w:type="dxa"/>
          </w:tcPr>
          <w:p w14:paraId="1A20CA09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76F389DE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8A-n79A_UL_19A_n78A</w:t>
            </w:r>
          </w:p>
        </w:tc>
        <w:tc>
          <w:tcPr>
            <w:tcW w:w="734" w:type="dxa"/>
          </w:tcPr>
          <w:p w14:paraId="77FCF83D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ECC4042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CCA06CF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D73FD14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5C0C5DA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F731103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8A_UL_19A_n78A(Completed)</w:t>
            </w:r>
          </w:p>
        </w:tc>
      </w:tr>
      <w:tr w:rsidR="001C2E9A" w:rsidRPr="00E17D0D" w14:paraId="7DBE5444" w14:textId="77777777" w:rsidTr="001A2A60">
        <w:trPr>
          <w:cantSplit/>
          <w:trHeight w:val="249"/>
        </w:trPr>
        <w:tc>
          <w:tcPr>
            <w:tcW w:w="1021" w:type="dxa"/>
          </w:tcPr>
          <w:p w14:paraId="7FBEC843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5515B431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8A-n79A_UL_19A_n79A</w:t>
            </w:r>
          </w:p>
        </w:tc>
        <w:tc>
          <w:tcPr>
            <w:tcW w:w="734" w:type="dxa"/>
          </w:tcPr>
          <w:p w14:paraId="3CAE8D66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F73547B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67C9EAA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5DFD181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7674EAFF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E682E1F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9A_UL_19A_n79A(Completed)</w:t>
            </w:r>
          </w:p>
        </w:tc>
      </w:tr>
      <w:tr w:rsidR="00620096" w:rsidRPr="00E17D0D" w14:paraId="11BC8ADE" w14:textId="77777777" w:rsidTr="001A2A60">
        <w:trPr>
          <w:cantSplit/>
          <w:trHeight w:val="249"/>
        </w:trPr>
        <w:tc>
          <w:tcPr>
            <w:tcW w:w="1021" w:type="dxa"/>
          </w:tcPr>
          <w:p w14:paraId="09B3C265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503562C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8A-n79A_UL_19A_n78A</w:t>
            </w:r>
          </w:p>
        </w:tc>
        <w:tc>
          <w:tcPr>
            <w:tcW w:w="734" w:type="dxa"/>
          </w:tcPr>
          <w:p w14:paraId="2B1A3339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72BD28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73816BA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DCCB251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0E1919C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89BF2BF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 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C_n78A_UL_19A_n78A(Completed)</w:t>
            </w:r>
          </w:p>
        </w:tc>
      </w:tr>
      <w:tr w:rsidR="00620096" w:rsidRPr="00E17D0D" w14:paraId="6434BF7D" w14:textId="77777777" w:rsidTr="001A2A60">
        <w:trPr>
          <w:cantSplit/>
          <w:trHeight w:val="249"/>
        </w:trPr>
        <w:tc>
          <w:tcPr>
            <w:tcW w:w="1021" w:type="dxa"/>
          </w:tcPr>
          <w:p w14:paraId="09281555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61C7179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8A-n79A_UL_19A_n79A</w:t>
            </w:r>
          </w:p>
        </w:tc>
        <w:tc>
          <w:tcPr>
            <w:tcW w:w="734" w:type="dxa"/>
          </w:tcPr>
          <w:p w14:paraId="2DE036FF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DAAB14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85EAB3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2DAEA9F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73678B7C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65EF6F3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 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C_n79A_UL_19A_n79A(Completed)</w:t>
            </w:r>
          </w:p>
        </w:tc>
      </w:tr>
      <w:tr w:rsidR="00620096" w:rsidRPr="00E17D0D" w14:paraId="639C12D5" w14:textId="77777777" w:rsidTr="00B65B6F">
        <w:trPr>
          <w:cantSplit/>
          <w:trHeight w:val="249"/>
        </w:trPr>
        <w:tc>
          <w:tcPr>
            <w:tcW w:w="1021" w:type="dxa"/>
          </w:tcPr>
          <w:p w14:paraId="56A2F7E0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8</w:t>
            </w:r>
          </w:p>
        </w:tc>
        <w:tc>
          <w:tcPr>
            <w:tcW w:w="2826" w:type="dxa"/>
          </w:tcPr>
          <w:p w14:paraId="450C219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8A_UL_1A_n77A</w:t>
            </w:r>
          </w:p>
        </w:tc>
        <w:tc>
          <w:tcPr>
            <w:tcW w:w="734" w:type="dxa"/>
          </w:tcPr>
          <w:p w14:paraId="7D70A5A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59083D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41E862D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20E599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B8FEFC4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BEDF9FC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_UL_1A_n77A(Completed)</w:t>
            </w:r>
          </w:p>
        </w:tc>
      </w:tr>
      <w:tr w:rsidR="00620096" w:rsidRPr="00E17D0D" w14:paraId="1E8EFA1C" w14:textId="77777777" w:rsidTr="00B65B6F">
        <w:trPr>
          <w:cantSplit/>
          <w:trHeight w:val="249"/>
        </w:trPr>
        <w:tc>
          <w:tcPr>
            <w:tcW w:w="1021" w:type="dxa"/>
          </w:tcPr>
          <w:p w14:paraId="758B70DC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8</w:t>
            </w:r>
          </w:p>
        </w:tc>
        <w:tc>
          <w:tcPr>
            <w:tcW w:w="2826" w:type="dxa"/>
          </w:tcPr>
          <w:p w14:paraId="01758EF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8A_UL_1A_n78A</w:t>
            </w:r>
          </w:p>
        </w:tc>
        <w:tc>
          <w:tcPr>
            <w:tcW w:w="734" w:type="dxa"/>
          </w:tcPr>
          <w:p w14:paraId="15F9D0D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BCD129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54FB57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DF25132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4219FB1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8F80971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8A_UL_1A_n78A(Completed)</w:t>
            </w:r>
          </w:p>
        </w:tc>
      </w:tr>
      <w:tr w:rsidR="00620096" w:rsidRPr="00E17D0D" w14:paraId="526D5FA6" w14:textId="77777777" w:rsidTr="001A2A60">
        <w:trPr>
          <w:cantSplit/>
          <w:trHeight w:val="249"/>
        </w:trPr>
        <w:tc>
          <w:tcPr>
            <w:tcW w:w="1021" w:type="dxa"/>
          </w:tcPr>
          <w:p w14:paraId="6E1DD7A4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21-42_n77-n78</w:t>
            </w:r>
          </w:p>
        </w:tc>
        <w:tc>
          <w:tcPr>
            <w:tcW w:w="2826" w:type="dxa"/>
          </w:tcPr>
          <w:p w14:paraId="09E695C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8A_UL_1A_n77A</w:t>
            </w:r>
          </w:p>
        </w:tc>
        <w:tc>
          <w:tcPr>
            <w:tcW w:w="734" w:type="dxa"/>
          </w:tcPr>
          <w:p w14:paraId="6E0BEB9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A5A284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FC8ABA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06ECAF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56C30C8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2982918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7A_UL_1A_n77A(Completed)</w:t>
            </w:r>
          </w:p>
        </w:tc>
      </w:tr>
      <w:tr w:rsidR="00620096" w:rsidRPr="00E17D0D" w14:paraId="2061698D" w14:textId="77777777" w:rsidTr="001A2A60">
        <w:trPr>
          <w:cantSplit/>
          <w:trHeight w:val="249"/>
        </w:trPr>
        <w:tc>
          <w:tcPr>
            <w:tcW w:w="1021" w:type="dxa"/>
          </w:tcPr>
          <w:p w14:paraId="48FB4CBB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8</w:t>
            </w:r>
          </w:p>
        </w:tc>
        <w:tc>
          <w:tcPr>
            <w:tcW w:w="2826" w:type="dxa"/>
          </w:tcPr>
          <w:p w14:paraId="6BBB6B36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8A_UL_1A_n78A</w:t>
            </w:r>
          </w:p>
        </w:tc>
        <w:tc>
          <w:tcPr>
            <w:tcW w:w="734" w:type="dxa"/>
          </w:tcPr>
          <w:p w14:paraId="100CE93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A5A7F92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CDCF98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45D82B1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26B8131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147F3D0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8A_UL_1A_n78A(Completed)</w:t>
            </w:r>
          </w:p>
        </w:tc>
      </w:tr>
      <w:tr w:rsidR="00620096" w:rsidRPr="00E17D0D" w14:paraId="44A87FE7" w14:textId="77777777" w:rsidTr="001A2A60">
        <w:trPr>
          <w:cantSplit/>
          <w:trHeight w:val="249"/>
        </w:trPr>
        <w:tc>
          <w:tcPr>
            <w:tcW w:w="1021" w:type="dxa"/>
          </w:tcPr>
          <w:p w14:paraId="541B0AC8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2C797C3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9A_UL_1A_n77A</w:t>
            </w:r>
          </w:p>
        </w:tc>
        <w:tc>
          <w:tcPr>
            <w:tcW w:w="734" w:type="dxa"/>
          </w:tcPr>
          <w:p w14:paraId="4B9F107D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048625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3F0FEF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F722A6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9D0FDF1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1AAE88E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_UL_1A_n77A(Completed)</w:t>
            </w:r>
          </w:p>
        </w:tc>
      </w:tr>
      <w:tr w:rsidR="00620096" w:rsidRPr="00E17D0D" w14:paraId="2F520B52" w14:textId="77777777" w:rsidTr="001A2A60">
        <w:trPr>
          <w:cantSplit/>
          <w:trHeight w:val="249"/>
        </w:trPr>
        <w:tc>
          <w:tcPr>
            <w:tcW w:w="1021" w:type="dxa"/>
          </w:tcPr>
          <w:p w14:paraId="0F3FA58D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17BEC38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9A_UL_1A_n79A</w:t>
            </w:r>
          </w:p>
        </w:tc>
        <w:tc>
          <w:tcPr>
            <w:tcW w:w="734" w:type="dxa"/>
          </w:tcPr>
          <w:p w14:paraId="0C5FD97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425EE9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E3EDA3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C465522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13CDB70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6BB023F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9A_UL_1A_n79A(Completed)</w:t>
            </w:r>
          </w:p>
        </w:tc>
      </w:tr>
      <w:tr w:rsidR="00620096" w:rsidRPr="00E17D0D" w14:paraId="776C2D6E" w14:textId="77777777" w:rsidTr="001A2A60">
        <w:trPr>
          <w:cantSplit/>
          <w:trHeight w:val="249"/>
        </w:trPr>
        <w:tc>
          <w:tcPr>
            <w:tcW w:w="1021" w:type="dxa"/>
          </w:tcPr>
          <w:p w14:paraId="798919DC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1BB1FB4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9A_UL_1A_n77A</w:t>
            </w:r>
          </w:p>
        </w:tc>
        <w:tc>
          <w:tcPr>
            <w:tcW w:w="734" w:type="dxa"/>
          </w:tcPr>
          <w:p w14:paraId="1602352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DBDE8E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299C56D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DBCFC4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6271F24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5E2588F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7A_UL_1A_n77A(Completed)</w:t>
            </w:r>
          </w:p>
        </w:tc>
      </w:tr>
      <w:tr w:rsidR="00620096" w:rsidRPr="00E17D0D" w14:paraId="4CBC66C1" w14:textId="77777777" w:rsidTr="001A2A60">
        <w:trPr>
          <w:cantSplit/>
          <w:trHeight w:val="249"/>
        </w:trPr>
        <w:tc>
          <w:tcPr>
            <w:tcW w:w="1021" w:type="dxa"/>
          </w:tcPr>
          <w:p w14:paraId="0C17B9BE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053D6D5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9A_UL_1A_n79A</w:t>
            </w:r>
          </w:p>
        </w:tc>
        <w:tc>
          <w:tcPr>
            <w:tcW w:w="734" w:type="dxa"/>
          </w:tcPr>
          <w:p w14:paraId="209868B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1F6F51A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A25A323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0F0548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EE683B9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C582627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9A_UL_1A_n79A(Completed)</w:t>
            </w:r>
          </w:p>
        </w:tc>
      </w:tr>
      <w:tr w:rsidR="00620096" w:rsidRPr="00E17D0D" w14:paraId="5167D970" w14:textId="77777777" w:rsidTr="001A2A60">
        <w:trPr>
          <w:cantSplit/>
          <w:trHeight w:val="249"/>
        </w:trPr>
        <w:tc>
          <w:tcPr>
            <w:tcW w:w="1021" w:type="dxa"/>
          </w:tcPr>
          <w:p w14:paraId="72BEE9FA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2123234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8A-n79A_UL_1A_n78A</w:t>
            </w:r>
          </w:p>
        </w:tc>
        <w:tc>
          <w:tcPr>
            <w:tcW w:w="734" w:type="dxa"/>
          </w:tcPr>
          <w:p w14:paraId="5C0DB74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53E1AF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0A9DDB6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4F63463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444A87C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90073D0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8A_UL_1A_n78A(Completed)</w:t>
            </w:r>
          </w:p>
        </w:tc>
      </w:tr>
      <w:tr w:rsidR="00620096" w:rsidRPr="00E17D0D" w14:paraId="733C45B0" w14:textId="77777777" w:rsidTr="001A2A60">
        <w:trPr>
          <w:cantSplit/>
          <w:trHeight w:val="249"/>
        </w:trPr>
        <w:tc>
          <w:tcPr>
            <w:tcW w:w="1021" w:type="dxa"/>
          </w:tcPr>
          <w:p w14:paraId="180D8697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59F10DB8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8A-n79A_UL_1A_n79A</w:t>
            </w:r>
          </w:p>
        </w:tc>
        <w:tc>
          <w:tcPr>
            <w:tcW w:w="734" w:type="dxa"/>
          </w:tcPr>
          <w:p w14:paraId="0FA834E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430201F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F134E15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2A7492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6AF437A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CBC6A06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9A_UL_1A_n79A(Completed)</w:t>
            </w:r>
          </w:p>
        </w:tc>
      </w:tr>
      <w:tr w:rsidR="00620096" w:rsidRPr="00E17D0D" w14:paraId="5F7730B4" w14:textId="77777777" w:rsidTr="001A2A60">
        <w:trPr>
          <w:cantSplit/>
          <w:trHeight w:val="249"/>
        </w:trPr>
        <w:tc>
          <w:tcPr>
            <w:tcW w:w="1021" w:type="dxa"/>
          </w:tcPr>
          <w:p w14:paraId="6A4A6526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4317588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8A-n79A_UL_1A_n78A</w:t>
            </w:r>
          </w:p>
        </w:tc>
        <w:tc>
          <w:tcPr>
            <w:tcW w:w="734" w:type="dxa"/>
          </w:tcPr>
          <w:p w14:paraId="71ABA78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145DAC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FE5DE5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408F098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A6DE8D8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58A8E04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8A_UL_1A_n78A(Completed)</w:t>
            </w:r>
          </w:p>
        </w:tc>
      </w:tr>
      <w:tr w:rsidR="00620096" w:rsidRPr="00E17D0D" w14:paraId="5382BE5D" w14:textId="77777777" w:rsidTr="001A2A60">
        <w:trPr>
          <w:cantSplit/>
          <w:trHeight w:val="249"/>
        </w:trPr>
        <w:tc>
          <w:tcPr>
            <w:tcW w:w="1021" w:type="dxa"/>
          </w:tcPr>
          <w:p w14:paraId="7A944FF7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26CCAA1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8A-n79A_UL_1A_n79A</w:t>
            </w:r>
          </w:p>
        </w:tc>
        <w:tc>
          <w:tcPr>
            <w:tcW w:w="734" w:type="dxa"/>
          </w:tcPr>
          <w:p w14:paraId="14A7369D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DE6E63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E1AF39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AFFF4C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85F0323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0082511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 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9A_UL_1A_n79A(Completed)</w:t>
            </w:r>
          </w:p>
        </w:tc>
      </w:tr>
      <w:tr w:rsidR="00620096" w:rsidRPr="00E17D0D" w14:paraId="7387EF08" w14:textId="77777777" w:rsidTr="00B65B6F">
        <w:trPr>
          <w:cantSplit/>
          <w:trHeight w:val="249"/>
        </w:trPr>
        <w:tc>
          <w:tcPr>
            <w:tcW w:w="1021" w:type="dxa"/>
          </w:tcPr>
          <w:p w14:paraId="59CDD0AC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28_n28-n78</w:t>
            </w:r>
          </w:p>
        </w:tc>
        <w:tc>
          <w:tcPr>
            <w:tcW w:w="2826" w:type="dxa"/>
          </w:tcPr>
          <w:p w14:paraId="47CB4AA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1A_n28A</w:t>
            </w:r>
          </w:p>
        </w:tc>
        <w:tc>
          <w:tcPr>
            <w:tcW w:w="734" w:type="dxa"/>
          </w:tcPr>
          <w:p w14:paraId="5CFAA46E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682F4AB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8F0FC65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00F71F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B94620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680A691" w14:textId="77777777" w:rsidR="00620096" w:rsidRPr="00D0386F" w:rsidRDefault="005871AE" w:rsidP="00620096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082D93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1A_n28A-new</w:t>
            </w:r>
          </w:p>
          <w:p w14:paraId="46D443A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1A_n28A-new</w:t>
            </w:r>
          </w:p>
          <w:p w14:paraId="58349012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B_DL_1A-3A-28A_n28A_UL_1A_n28A-new</w:t>
            </w:r>
          </w:p>
        </w:tc>
      </w:tr>
      <w:tr w:rsidR="00620096" w:rsidRPr="00E17D0D" w14:paraId="0E17FB73" w14:textId="77777777" w:rsidTr="00B65B6F">
        <w:trPr>
          <w:cantSplit/>
          <w:trHeight w:val="249"/>
        </w:trPr>
        <w:tc>
          <w:tcPr>
            <w:tcW w:w="1021" w:type="dxa"/>
          </w:tcPr>
          <w:p w14:paraId="40EA06B5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6D1030E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3A_n28A</w:t>
            </w:r>
          </w:p>
        </w:tc>
        <w:tc>
          <w:tcPr>
            <w:tcW w:w="734" w:type="dxa"/>
          </w:tcPr>
          <w:p w14:paraId="213033D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14225CF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1B15A7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BE7EF5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BD5459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FDC07DA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726070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28A-new</w:t>
            </w:r>
          </w:p>
          <w:p w14:paraId="18E90A7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3A_n28A-new</w:t>
            </w:r>
          </w:p>
          <w:p w14:paraId="3F43261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A-28A_n28A_UL_3A_n28A-new</w:t>
            </w:r>
          </w:p>
        </w:tc>
      </w:tr>
      <w:tr w:rsidR="00620096" w:rsidRPr="00E17D0D" w14:paraId="0DCCAE70" w14:textId="77777777" w:rsidTr="00B65B6F">
        <w:trPr>
          <w:cantSplit/>
          <w:trHeight w:val="249"/>
        </w:trPr>
        <w:tc>
          <w:tcPr>
            <w:tcW w:w="1021" w:type="dxa"/>
          </w:tcPr>
          <w:p w14:paraId="491610C4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6E8E0C9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28A_n28A</w:t>
            </w:r>
          </w:p>
        </w:tc>
        <w:tc>
          <w:tcPr>
            <w:tcW w:w="734" w:type="dxa"/>
          </w:tcPr>
          <w:p w14:paraId="5A84D69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529367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1A9A3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C9B11E9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0B00FE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7531F8F2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928529A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28A-new</w:t>
            </w:r>
          </w:p>
          <w:p w14:paraId="3AF5ACF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28A_n28A-new</w:t>
            </w:r>
          </w:p>
          <w:p w14:paraId="7DFA7E5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A-28A_n28A_UL_28A_n28A-new</w:t>
            </w:r>
          </w:p>
        </w:tc>
      </w:tr>
      <w:tr w:rsidR="00620096" w:rsidRPr="00E17D0D" w14:paraId="0FFCCC7A" w14:textId="77777777" w:rsidTr="00B65B6F">
        <w:trPr>
          <w:cantSplit/>
          <w:trHeight w:val="249"/>
        </w:trPr>
        <w:tc>
          <w:tcPr>
            <w:tcW w:w="1021" w:type="dxa"/>
          </w:tcPr>
          <w:p w14:paraId="004CBD68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B0AF38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1A_n78A</w:t>
            </w:r>
          </w:p>
        </w:tc>
        <w:tc>
          <w:tcPr>
            <w:tcW w:w="734" w:type="dxa"/>
          </w:tcPr>
          <w:p w14:paraId="0E2D7D7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232933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946C18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A7A5CDD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349637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1791276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CC610FC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28A_n28A-n78A_UL_1A_n78A-new</w:t>
            </w:r>
          </w:p>
          <w:p w14:paraId="45865E66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1A_n78A-new</w:t>
            </w:r>
          </w:p>
          <w:p w14:paraId="4EE05A8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78A_UL_1A_n78A-completed</w:t>
            </w:r>
          </w:p>
        </w:tc>
      </w:tr>
      <w:tr w:rsidR="00620096" w:rsidRPr="00E17D0D" w14:paraId="72E1ECA4" w14:textId="77777777" w:rsidTr="00B65B6F">
        <w:trPr>
          <w:cantSplit/>
          <w:trHeight w:val="249"/>
        </w:trPr>
        <w:tc>
          <w:tcPr>
            <w:tcW w:w="1021" w:type="dxa"/>
          </w:tcPr>
          <w:p w14:paraId="703D0DFA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714E2FB8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3A_n78A</w:t>
            </w:r>
          </w:p>
        </w:tc>
        <w:tc>
          <w:tcPr>
            <w:tcW w:w="734" w:type="dxa"/>
          </w:tcPr>
          <w:p w14:paraId="5F89A871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F0FE7F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042E4A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14B4A3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06AEE8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14CB27D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66852B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78A-new</w:t>
            </w:r>
          </w:p>
          <w:p w14:paraId="7B3AAA4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3A_n78A-new</w:t>
            </w:r>
          </w:p>
          <w:p w14:paraId="14A401B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78A_UL_3A_n78A-completed</w:t>
            </w:r>
          </w:p>
        </w:tc>
      </w:tr>
      <w:tr w:rsidR="00620096" w:rsidRPr="00E17D0D" w14:paraId="4FCDA299" w14:textId="77777777" w:rsidTr="00B65B6F">
        <w:trPr>
          <w:cantSplit/>
          <w:trHeight w:val="249"/>
        </w:trPr>
        <w:tc>
          <w:tcPr>
            <w:tcW w:w="1021" w:type="dxa"/>
          </w:tcPr>
          <w:p w14:paraId="60404DC1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DF3E0D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28A_n78A</w:t>
            </w:r>
          </w:p>
        </w:tc>
        <w:tc>
          <w:tcPr>
            <w:tcW w:w="734" w:type="dxa"/>
          </w:tcPr>
          <w:p w14:paraId="3004ADDC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E8E950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F8320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2A3A2B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AA50EAF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93113C3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ACFDE8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78A-new</w:t>
            </w:r>
          </w:p>
          <w:p w14:paraId="6399C8B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28A_n78A-new</w:t>
            </w:r>
          </w:p>
          <w:p w14:paraId="1DB5501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78A_UL_28A_n78A-completed</w:t>
            </w:r>
          </w:p>
        </w:tc>
      </w:tr>
      <w:tr w:rsidR="00620096" w:rsidRPr="00E17D0D" w14:paraId="7CDF4FC6" w14:textId="77777777" w:rsidTr="00B65B6F">
        <w:trPr>
          <w:cantSplit/>
          <w:trHeight w:val="249"/>
        </w:trPr>
        <w:tc>
          <w:tcPr>
            <w:tcW w:w="1021" w:type="dxa"/>
          </w:tcPr>
          <w:p w14:paraId="1EE39C2E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CEB46F6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1A_n28A</w:t>
            </w:r>
          </w:p>
        </w:tc>
        <w:tc>
          <w:tcPr>
            <w:tcW w:w="734" w:type="dxa"/>
          </w:tcPr>
          <w:p w14:paraId="090E125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BE1D48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A2A80B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8156A9C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8A7E0D9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B69E08B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7D7E3B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1A_n28A-new</w:t>
            </w:r>
          </w:p>
          <w:p w14:paraId="3047348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_n28A-n78A_UL_1A_n28A-new</w:t>
            </w:r>
          </w:p>
          <w:p w14:paraId="36B5F0B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1A_n28A-new</w:t>
            </w:r>
          </w:p>
        </w:tc>
      </w:tr>
      <w:tr w:rsidR="00620096" w:rsidRPr="00E17D0D" w14:paraId="77E0F979" w14:textId="77777777" w:rsidTr="00B65B6F">
        <w:trPr>
          <w:cantSplit/>
          <w:trHeight w:val="249"/>
        </w:trPr>
        <w:tc>
          <w:tcPr>
            <w:tcW w:w="1021" w:type="dxa"/>
          </w:tcPr>
          <w:p w14:paraId="1E0455D8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275DFD2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A_n28A</w:t>
            </w:r>
          </w:p>
        </w:tc>
        <w:tc>
          <w:tcPr>
            <w:tcW w:w="734" w:type="dxa"/>
          </w:tcPr>
          <w:p w14:paraId="5BC4EDF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CEB380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6D0A5E7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D796E7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68F2252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C2476E2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DF1A6CD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28A-new</w:t>
            </w:r>
          </w:p>
          <w:p w14:paraId="2A98D32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3A_n28A-new</w:t>
            </w:r>
          </w:p>
          <w:p w14:paraId="43E8457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A_n28A-new</w:t>
            </w:r>
          </w:p>
          <w:p w14:paraId="40BEEEEE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3A_n28A-new</w:t>
            </w:r>
          </w:p>
        </w:tc>
      </w:tr>
      <w:tr w:rsidR="00620096" w:rsidRPr="00E17D0D" w14:paraId="327D3205" w14:textId="77777777" w:rsidTr="00B65B6F">
        <w:trPr>
          <w:cantSplit/>
          <w:trHeight w:val="249"/>
        </w:trPr>
        <w:tc>
          <w:tcPr>
            <w:tcW w:w="1021" w:type="dxa"/>
          </w:tcPr>
          <w:p w14:paraId="0CCF8F12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1B05F9D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C_n28A</w:t>
            </w:r>
          </w:p>
        </w:tc>
        <w:tc>
          <w:tcPr>
            <w:tcW w:w="734" w:type="dxa"/>
          </w:tcPr>
          <w:p w14:paraId="3650B4B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132CB6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4B1AA86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EE79F6F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DC4D7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C95073A" w14:textId="77777777" w:rsidR="00620096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  <w:r w:rsidRPr="00D0386F" w:rsidDel="005871AE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 xml:space="preserve"> </w:t>
            </w:r>
          </w:p>
        </w:tc>
        <w:tc>
          <w:tcPr>
            <w:tcW w:w="3828" w:type="dxa"/>
          </w:tcPr>
          <w:p w14:paraId="2C4327F8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28A-new</w:t>
            </w:r>
          </w:p>
          <w:p w14:paraId="27611E2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C_n28A-new</w:t>
            </w:r>
          </w:p>
          <w:p w14:paraId="53CE757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3C_n28A-new</w:t>
            </w:r>
          </w:p>
        </w:tc>
      </w:tr>
      <w:tr w:rsidR="00620096" w:rsidRPr="00E17D0D" w14:paraId="3CC844EC" w14:textId="77777777" w:rsidTr="00B65B6F">
        <w:trPr>
          <w:cantSplit/>
          <w:trHeight w:val="249"/>
        </w:trPr>
        <w:tc>
          <w:tcPr>
            <w:tcW w:w="1021" w:type="dxa"/>
          </w:tcPr>
          <w:p w14:paraId="07F4B0DA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28_n28-n78</w:t>
            </w:r>
          </w:p>
        </w:tc>
        <w:tc>
          <w:tcPr>
            <w:tcW w:w="2826" w:type="dxa"/>
          </w:tcPr>
          <w:p w14:paraId="5131562A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28A_n28A</w:t>
            </w:r>
          </w:p>
        </w:tc>
        <w:tc>
          <w:tcPr>
            <w:tcW w:w="734" w:type="dxa"/>
          </w:tcPr>
          <w:p w14:paraId="6CC3613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E75AAFD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2D7950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293BDE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8E8A6C7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052D6B1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5031931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28A_n28A-new</w:t>
            </w:r>
          </w:p>
          <w:p w14:paraId="12EA654A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28A_n28A-new</w:t>
            </w:r>
          </w:p>
          <w:p w14:paraId="453C7E5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28A_n28A-new</w:t>
            </w:r>
          </w:p>
        </w:tc>
      </w:tr>
      <w:tr w:rsidR="005871AE" w:rsidRPr="00E17D0D" w14:paraId="135ACE45" w14:textId="77777777" w:rsidTr="00B65B6F">
        <w:trPr>
          <w:cantSplit/>
          <w:trHeight w:val="249"/>
        </w:trPr>
        <w:tc>
          <w:tcPr>
            <w:tcW w:w="1021" w:type="dxa"/>
          </w:tcPr>
          <w:p w14:paraId="6A08DFB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717C0C8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1A_n78A</w:t>
            </w:r>
          </w:p>
        </w:tc>
        <w:tc>
          <w:tcPr>
            <w:tcW w:w="734" w:type="dxa"/>
          </w:tcPr>
          <w:p w14:paraId="3EF8AF9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5742D8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02BA4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4B11EC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F6316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4D1FAF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69662B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1A_n78A-new</w:t>
            </w:r>
          </w:p>
          <w:p w14:paraId="2256307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1A_n78A-new</w:t>
            </w:r>
          </w:p>
          <w:p w14:paraId="5F8F311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1A_n78A-completed</w:t>
            </w:r>
          </w:p>
        </w:tc>
      </w:tr>
      <w:tr w:rsidR="005871AE" w:rsidRPr="00E17D0D" w14:paraId="3FF86A85" w14:textId="77777777" w:rsidTr="00B65B6F">
        <w:trPr>
          <w:cantSplit/>
          <w:trHeight w:val="249"/>
        </w:trPr>
        <w:tc>
          <w:tcPr>
            <w:tcW w:w="1021" w:type="dxa"/>
          </w:tcPr>
          <w:p w14:paraId="1DA7E62A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4D359C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A_n78A</w:t>
            </w:r>
          </w:p>
        </w:tc>
        <w:tc>
          <w:tcPr>
            <w:tcW w:w="734" w:type="dxa"/>
          </w:tcPr>
          <w:p w14:paraId="1CC07ED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FCDB58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1B9A5D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A1C83A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2F4316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D18270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29E96C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78A-new</w:t>
            </w:r>
          </w:p>
          <w:p w14:paraId="590A481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3A_n78A-new</w:t>
            </w:r>
          </w:p>
          <w:p w14:paraId="7A7BD23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A_n78A-new</w:t>
            </w:r>
          </w:p>
          <w:p w14:paraId="7B3BCB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3A_n78A-completed</w:t>
            </w:r>
          </w:p>
        </w:tc>
      </w:tr>
      <w:tr w:rsidR="005871AE" w:rsidRPr="00E17D0D" w14:paraId="0C3F833E" w14:textId="77777777" w:rsidTr="00B65B6F">
        <w:trPr>
          <w:cantSplit/>
          <w:trHeight w:val="249"/>
        </w:trPr>
        <w:tc>
          <w:tcPr>
            <w:tcW w:w="1021" w:type="dxa"/>
          </w:tcPr>
          <w:p w14:paraId="381B3A45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07974DA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C_n78A</w:t>
            </w:r>
          </w:p>
        </w:tc>
        <w:tc>
          <w:tcPr>
            <w:tcW w:w="734" w:type="dxa"/>
          </w:tcPr>
          <w:p w14:paraId="52899D7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46A836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53F97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39593D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C56A56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314671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0C2BA5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78A-new</w:t>
            </w:r>
          </w:p>
          <w:p w14:paraId="39725F5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C_n78A-new</w:t>
            </w:r>
          </w:p>
          <w:p w14:paraId="73BF482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3C_n78A-completed</w:t>
            </w:r>
          </w:p>
        </w:tc>
      </w:tr>
      <w:tr w:rsidR="005871AE" w:rsidRPr="00E17D0D" w14:paraId="4DFED11F" w14:textId="77777777" w:rsidTr="00B65B6F">
        <w:trPr>
          <w:cantSplit/>
          <w:trHeight w:val="249"/>
        </w:trPr>
        <w:tc>
          <w:tcPr>
            <w:tcW w:w="1021" w:type="dxa"/>
          </w:tcPr>
          <w:p w14:paraId="7B9AA63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76E814E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28A_n78A</w:t>
            </w:r>
          </w:p>
        </w:tc>
        <w:tc>
          <w:tcPr>
            <w:tcW w:w="734" w:type="dxa"/>
          </w:tcPr>
          <w:p w14:paraId="4077ACB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A2A335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FFF527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10A6C6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7EC88F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84F9A1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0D731D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28A_n78A-new</w:t>
            </w:r>
          </w:p>
          <w:p w14:paraId="2A9F8B2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28A_n78A-new</w:t>
            </w:r>
          </w:p>
          <w:p w14:paraId="45AB0C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28A_n78A-completed</w:t>
            </w:r>
          </w:p>
        </w:tc>
      </w:tr>
      <w:tr w:rsidR="005871AE" w:rsidRPr="00E17D0D" w14:paraId="4ECEEC89" w14:textId="77777777" w:rsidTr="00B65B6F">
        <w:trPr>
          <w:cantSplit/>
          <w:trHeight w:val="249"/>
        </w:trPr>
        <w:tc>
          <w:tcPr>
            <w:tcW w:w="1021" w:type="dxa"/>
          </w:tcPr>
          <w:p w14:paraId="43A963A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546021B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1A_n28A</w:t>
            </w:r>
          </w:p>
        </w:tc>
        <w:tc>
          <w:tcPr>
            <w:tcW w:w="734" w:type="dxa"/>
          </w:tcPr>
          <w:p w14:paraId="06FAE1A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1AF413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64F53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B2098A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C8CE55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446BD3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8D641B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1A_n28A-new</w:t>
            </w:r>
          </w:p>
          <w:p w14:paraId="7EA32B8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1A_n28A-new</w:t>
            </w:r>
          </w:p>
          <w:p w14:paraId="54C96FB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-28A_n28A_UL_1A_n28A-new</w:t>
            </w:r>
          </w:p>
        </w:tc>
      </w:tr>
      <w:tr w:rsidR="005871AE" w:rsidRPr="00E17D0D" w14:paraId="66B397FF" w14:textId="77777777" w:rsidTr="00B65B6F">
        <w:trPr>
          <w:cantSplit/>
          <w:trHeight w:val="249"/>
        </w:trPr>
        <w:tc>
          <w:tcPr>
            <w:tcW w:w="1021" w:type="dxa"/>
          </w:tcPr>
          <w:p w14:paraId="73551AA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22EDA06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7A_n28A</w:t>
            </w:r>
          </w:p>
        </w:tc>
        <w:tc>
          <w:tcPr>
            <w:tcW w:w="734" w:type="dxa"/>
          </w:tcPr>
          <w:p w14:paraId="112ED6B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CEF579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00D98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CA70D4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FB53DD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711AA1C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BB7C19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7A_n28A-new</w:t>
            </w:r>
          </w:p>
          <w:p w14:paraId="1389F03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_n28A-n78A_UL_7A_n28A-new</w:t>
            </w:r>
          </w:p>
          <w:p w14:paraId="2DD1DA6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-28A_n28A_UL_7A_n28A-new</w:t>
            </w:r>
          </w:p>
        </w:tc>
      </w:tr>
      <w:tr w:rsidR="005871AE" w:rsidRPr="00E17D0D" w14:paraId="4E250848" w14:textId="77777777" w:rsidTr="00B65B6F">
        <w:trPr>
          <w:cantSplit/>
          <w:trHeight w:val="249"/>
        </w:trPr>
        <w:tc>
          <w:tcPr>
            <w:tcW w:w="1021" w:type="dxa"/>
          </w:tcPr>
          <w:p w14:paraId="12DB0CE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788A7F4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28A_n28A</w:t>
            </w:r>
          </w:p>
        </w:tc>
        <w:tc>
          <w:tcPr>
            <w:tcW w:w="734" w:type="dxa"/>
          </w:tcPr>
          <w:p w14:paraId="7442FCE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8ECDF7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246B9D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E5366F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0A2A62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ACC8FB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4B1404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28A_n28A-new</w:t>
            </w:r>
          </w:p>
          <w:p w14:paraId="7EFAFE5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28A_n28A-new</w:t>
            </w:r>
          </w:p>
          <w:p w14:paraId="7DFC2BB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-28A_n28A_UL_28A_n28A-new</w:t>
            </w:r>
          </w:p>
        </w:tc>
      </w:tr>
      <w:tr w:rsidR="005871AE" w:rsidRPr="00E17D0D" w14:paraId="610749F5" w14:textId="77777777" w:rsidTr="00B65B6F">
        <w:trPr>
          <w:cantSplit/>
          <w:trHeight w:val="249"/>
        </w:trPr>
        <w:tc>
          <w:tcPr>
            <w:tcW w:w="1021" w:type="dxa"/>
          </w:tcPr>
          <w:p w14:paraId="7DBB8A0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1EABCAA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1A_n78A</w:t>
            </w:r>
          </w:p>
        </w:tc>
        <w:tc>
          <w:tcPr>
            <w:tcW w:w="734" w:type="dxa"/>
          </w:tcPr>
          <w:p w14:paraId="3F8AF9E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1A30A4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CF534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ABB088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4260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16ECA5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254A10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1A_n78A-new</w:t>
            </w:r>
          </w:p>
          <w:p w14:paraId="13B353D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1A_n78A-new</w:t>
            </w:r>
          </w:p>
          <w:p w14:paraId="61A3B94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78A_UL_1A_n78A-completed</w:t>
            </w:r>
          </w:p>
        </w:tc>
      </w:tr>
      <w:tr w:rsidR="005871AE" w:rsidRPr="00E17D0D" w14:paraId="7284BB47" w14:textId="77777777" w:rsidTr="00B65B6F">
        <w:trPr>
          <w:cantSplit/>
          <w:trHeight w:val="249"/>
        </w:trPr>
        <w:tc>
          <w:tcPr>
            <w:tcW w:w="1021" w:type="dxa"/>
          </w:tcPr>
          <w:p w14:paraId="6FAD1730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7-28_n28-n78</w:t>
            </w:r>
          </w:p>
        </w:tc>
        <w:tc>
          <w:tcPr>
            <w:tcW w:w="2826" w:type="dxa"/>
          </w:tcPr>
          <w:p w14:paraId="5E5F8ED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7A_n78A</w:t>
            </w:r>
          </w:p>
        </w:tc>
        <w:tc>
          <w:tcPr>
            <w:tcW w:w="734" w:type="dxa"/>
          </w:tcPr>
          <w:p w14:paraId="12F69D8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A050C7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EBC30A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4A4824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6272D1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7FAC8B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AF3E9A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7A_n78A-new</w:t>
            </w:r>
          </w:p>
          <w:p w14:paraId="6A569FB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7A_n78A-new</w:t>
            </w:r>
          </w:p>
          <w:p w14:paraId="18398A8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78A_UL_7A_n78A-completed</w:t>
            </w:r>
          </w:p>
        </w:tc>
      </w:tr>
      <w:tr w:rsidR="005871AE" w:rsidRPr="00E17D0D" w14:paraId="086E08FD" w14:textId="77777777" w:rsidTr="00B65B6F">
        <w:trPr>
          <w:cantSplit/>
          <w:trHeight w:val="249"/>
        </w:trPr>
        <w:tc>
          <w:tcPr>
            <w:tcW w:w="1021" w:type="dxa"/>
          </w:tcPr>
          <w:p w14:paraId="69118941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60CB633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28A_n78A</w:t>
            </w:r>
          </w:p>
        </w:tc>
        <w:tc>
          <w:tcPr>
            <w:tcW w:w="734" w:type="dxa"/>
          </w:tcPr>
          <w:p w14:paraId="75A954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C0F021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6D0DC3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59C0C8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E9A8BB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9EF97B9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79C416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7A-28A_n28A-n78A_UL_28A_n78A-new</w:t>
            </w:r>
          </w:p>
          <w:p w14:paraId="5085611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28A_n28A-n78A_UL_28A_n78A-new</w:t>
            </w:r>
          </w:p>
          <w:p w14:paraId="27EB497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78A_UL_28A_n78A-completed</w:t>
            </w:r>
          </w:p>
        </w:tc>
      </w:tr>
      <w:tr w:rsidR="005871AE" w:rsidRPr="00E17D0D" w14:paraId="7EE80A91" w14:textId="77777777" w:rsidTr="00B65B6F">
        <w:trPr>
          <w:cantSplit/>
          <w:trHeight w:val="249"/>
        </w:trPr>
        <w:tc>
          <w:tcPr>
            <w:tcW w:w="1021" w:type="dxa"/>
          </w:tcPr>
          <w:p w14:paraId="005B9294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5412E1E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1A_n28A</w:t>
            </w:r>
          </w:p>
        </w:tc>
        <w:tc>
          <w:tcPr>
            <w:tcW w:w="734" w:type="dxa"/>
          </w:tcPr>
          <w:p w14:paraId="73702B5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13C609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5301A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F72903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12C12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F89D495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AD2DE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1A_n28A-new</w:t>
            </w:r>
          </w:p>
          <w:p w14:paraId="7FC78FB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1A_n28A-new</w:t>
            </w:r>
          </w:p>
          <w:p w14:paraId="25E28A8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28A_UL_1A_n28A-new</w:t>
            </w:r>
          </w:p>
        </w:tc>
      </w:tr>
      <w:tr w:rsidR="005871AE" w:rsidRPr="00E17D0D" w14:paraId="65A35859" w14:textId="77777777" w:rsidTr="00B65B6F">
        <w:trPr>
          <w:cantSplit/>
          <w:trHeight w:val="249"/>
        </w:trPr>
        <w:tc>
          <w:tcPr>
            <w:tcW w:w="1021" w:type="dxa"/>
          </w:tcPr>
          <w:p w14:paraId="26EA541D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06A9A4B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A_n28A</w:t>
            </w:r>
          </w:p>
        </w:tc>
        <w:tc>
          <w:tcPr>
            <w:tcW w:w="734" w:type="dxa"/>
          </w:tcPr>
          <w:p w14:paraId="351FF11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570000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4BEDB9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8FC47F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1629DF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7F52B32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2B0596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28A-new</w:t>
            </w:r>
          </w:p>
          <w:p w14:paraId="62639E8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7A_n28A-new</w:t>
            </w:r>
          </w:p>
          <w:p w14:paraId="22C4E15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A_n28A-new</w:t>
            </w:r>
          </w:p>
          <w:p w14:paraId="76062A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28A_UL_7A_n28A-new</w:t>
            </w:r>
          </w:p>
        </w:tc>
      </w:tr>
      <w:tr w:rsidR="005871AE" w:rsidRPr="00E17D0D" w14:paraId="27321E0C" w14:textId="77777777" w:rsidTr="00B65B6F">
        <w:trPr>
          <w:cantSplit/>
          <w:trHeight w:val="249"/>
        </w:trPr>
        <w:tc>
          <w:tcPr>
            <w:tcW w:w="1021" w:type="dxa"/>
          </w:tcPr>
          <w:p w14:paraId="4681428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67E2C42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C_n28A</w:t>
            </w:r>
          </w:p>
        </w:tc>
        <w:tc>
          <w:tcPr>
            <w:tcW w:w="734" w:type="dxa"/>
          </w:tcPr>
          <w:p w14:paraId="018B2CF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347ABD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F97F08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2F2804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C2FB73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D93FB18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11490D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28A-new</w:t>
            </w:r>
          </w:p>
          <w:p w14:paraId="3D05B97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C_n28A-new</w:t>
            </w:r>
          </w:p>
          <w:p w14:paraId="1FA8BB9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C-28A_n28A_UL_7C_n28A-new</w:t>
            </w:r>
          </w:p>
        </w:tc>
      </w:tr>
      <w:tr w:rsidR="005871AE" w:rsidRPr="00E17D0D" w14:paraId="42FA2D7E" w14:textId="77777777" w:rsidTr="00B65B6F">
        <w:trPr>
          <w:cantSplit/>
          <w:trHeight w:val="249"/>
        </w:trPr>
        <w:tc>
          <w:tcPr>
            <w:tcW w:w="1021" w:type="dxa"/>
          </w:tcPr>
          <w:p w14:paraId="48B78C0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4484927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28A_n28A</w:t>
            </w:r>
          </w:p>
        </w:tc>
        <w:tc>
          <w:tcPr>
            <w:tcW w:w="734" w:type="dxa"/>
          </w:tcPr>
          <w:p w14:paraId="2CF3742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2BB303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2349A9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71BAE6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BFEA8E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3A310BF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1C62D0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28A-new</w:t>
            </w:r>
          </w:p>
          <w:p w14:paraId="6ABB385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28A_n28A-new</w:t>
            </w:r>
          </w:p>
          <w:p w14:paraId="2B6E568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C-28A_n28A_UL_28A_n28A-new</w:t>
            </w:r>
          </w:p>
        </w:tc>
      </w:tr>
      <w:tr w:rsidR="005871AE" w:rsidRPr="00E17D0D" w14:paraId="2663330C" w14:textId="77777777" w:rsidTr="00B65B6F">
        <w:trPr>
          <w:cantSplit/>
          <w:trHeight w:val="249"/>
        </w:trPr>
        <w:tc>
          <w:tcPr>
            <w:tcW w:w="1021" w:type="dxa"/>
          </w:tcPr>
          <w:p w14:paraId="12B01A4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08EE12E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1A_n78A</w:t>
            </w:r>
          </w:p>
        </w:tc>
        <w:tc>
          <w:tcPr>
            <w:tcW w:w="734" w:type="dxa"/>
          </w:tcPr>
          <w:p w14:paraId="305714D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7C71A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C403DE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794333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B7EA75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74E5A770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9556BC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1A_n78A-new</w:t>
            </w:r>
          </w:p>
          <w:p w14:paraId="4D15518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1A_n78A-new</w:t>
            </w:r>
          </w:p>
          <w:p w14:paraId="45E6129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1A_n78A-completed</w:t>
            </w:r>
          </w:p>
        </w:tc>
      </w:tr>
      <w:tr w:rsidR="005871AE" w:rsidRPr="00E17D0D" w14:paraId="56909C05" w14:textId="77777777" w:rsidTr="00B65B6F">
        <w:trPr>
          <w:cantSplit/>
          <w:trHeight w:val="249"/>
        </w:trPr>
        <w:tc>
          <w:tcPr>
            <w:tcW w:w="1021" w:type="dxa"/>
          </w:tcPr>
          <w:p w14:paraId="46AA1C31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07084C8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A_n78A</w:t>
            </w:r>
          </w:p>
        </w:tc>
        <w:tc>
          <w:tcPr>
            <w:tcW w:w="734" w:type="dxa"/>
          </w:tcPr>
          <w:p w14:paraId="646DCBB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32DD79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B3C19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B15ED7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3437F3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F7529E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CD5DF4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78A-new</w:t>
            </w:r>
          </w:p>
          <w:p w14:paraId="23E3AED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7A_n78A-new</w:t>
            </w:r>
          </w:p>
          <w:p w14:paraId="70B828B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A_n78A-new</w:t>
            </w:r>
          </w:p>
          <w:p w14:paraId="63FF5C9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7A_n78A-completed</w:t>
            </w:r>
          </w:p>
        </w:tc>
      </w:tr>
      <w:tr w:rsidR="005871AE" w:rsidRPr="00E17D0D" w14:paraId="2B019D90" w14:textId="77777777" w:rsidTr="00B65B6F">
        <w:trPr>
          <w:cantSplit/>
          <w:trHeight w:val="249"/>
        </w:trPr>
        <w:tc>
          <w:tcPr>
            <w:tcW w:w="1021" w:type="dxa"/>
          </w:tcPr>
          <w:p w14:paraId="04BE535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7-28_n28-n78</w:t>
            </w:r>
          </w:p>
        </w:tc>
        <w:tc>
          <w:tcPr>
            <w:tcW w:w="2826" w:type="dxa"/>
          </w:tcPr>
          <w:p w14:paraId="149118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C_n78A</w:t>
            </w:r>
          </w:p>
        </w:tc>
        <w:tc>
          <w:tcPr>
            <w:tcW w:w="734" w:type="dxa"/>
          </w:tcPr>
          <w:p w14:paraId="1D53F7C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9552CF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ABB96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DF3A56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71DB1E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93F591D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E4A981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78A-new</w:t>
            </w:r>
          </w:p>
          <w:p w14:paraId="3EB942B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C_n78A-new</w:t>
            </w:r>
          </w:p>
          <w:p w14:paraId="6440F4F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7C_n78A-completed</w:t>
            </w:r>
          </w:p>
        </w:tc>
      </w:tr>
      <w:tr w:rsidR="005871AE" w:rsidRPr="00E17D0D" w14:paraId="3EE0FED2" w14:textId="77777777" w:rsidTr="00B65B6F">
        <w:trPr>
          <w:cantSplit/>
          <w:trHeight w:val="249"/>
        </w:trPr>
        <w:tc>
          <w:tcPr>
            <w:tcW w:w="1021" w:type="dxa"/>
          </w:tcPr>
          <w:p w14:paraId="7806793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2B66613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28A_n78A</w:t>
            </w:r>
          </w:p>
        </w:tc>
        <w:tc>
          <w:tcPr>
            <w:tcW w:w="734" w:type="dxa"/>
          </w:tcPr>
          <w:p w14:paraId="11AC7A9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0E78CC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E10A8A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022D9E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40E0E1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A406C4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4863E9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78A-new</w:t>
            </w:r>
          </w:p>
          <w:p w14:paraId="4D1C61E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28A_n78A-new</w:t>
            </w:r>
          </w:p>
          <w:p w14:paraId="54E3B69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28A_n78A-completed</w:t>
            </w:r>
          </w:p>
        </w:tc>
      </w:tr>
      <w:tr w:rsidR="005871AE" w:rsidRPr="00E17D0D" w14:paraId="3F2BAE84" w14:textId="77777777" w:rsidTr="00B65B6F">
        <w:trPr>
          <w:cantSplit/>
          <w:trHeight w:val="249"/>
        </w:trPr>
        <w:tc>
          <w:tcPr>
            <w:tcW w:w="1021" w:type="dxa"/>
          </w:tcPr>
          <w:p w14:paraId="589CA610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C9BA39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3A_n28A</w:t>
            </w:r>
          </w:p>
        </w:tc>
        <w:tc>
          <w:tcPr>
            <w:tcW w:w="734" w:type="dxa"/>
          </w:tcPr>
          <w:p w14:paraId="49E04B7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CBB41F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DE434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7C7A42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0F1503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49E7ACF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EDA3F9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28A-new. 4B_DL_3A-7A_n28A-n78A_UL_3A_n28A-new</w:t>
            </w:r>
          </w:p>
          <w:p w14:paraId="75C5C53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A-28A_n28A_UL_3A_n28A-new</w:t>
            </w:r>
          </w:p>
        </w:tc>
      </w:tr>
      <w:tr w:rsidR="005871AE" w:rsidRPr="00E17D0D" w14:paraId="3D5E7B67" w14:textId="77777777" w:rsidTr="00B65B6F">
        <w:trPr>
          <w:cantSplit/>
          <w:trHeight w:val="249"/>
        </w:trPr>
        <w:tc>
          <w:tcPr>
            <w:tcW w:w="1021" w:type="dxa"/>
          </w:tcPr>
          <w:p w14:paraId="09D2C83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657735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7A_n28A</w:t>
            </w:r>
          </w:p>
        </w:tc>
        <w:tc>
          <w:tcPr>
            <w:tcW w:w="734" w:type="dxa"/>
          </w:tcPr>
          <w:p w14:paraId="13EFD10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231E07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7D0B8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E30DD4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3A63B3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B3ABD4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77CB9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7A_n28A-new</w:t>
            </w:r>
          </w:p>
          <w:p w14:paraId="56F6284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_n28A-n78A_UL_7A_n28A-new</w:t>
            </w:r>
          </w:p>
          <w:p w14:paraId="3C73B11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A-28A_n28A_UL_7A_n28A-new</w:t>
            </w:r>
          </w:p>
        </w:tc>
      </w:tr>
      <w:tr w:rsidR="005871AE" w:rsidRPr="00E17D0D" w14:paraId="6BE8C70F" w14:textId="77777777" w:rsidTr="00B65B6F">
        <w:trPr>
          <w:cantSplit/>
          <w:trHeight w:val="249"/>
        </w:trPr>
        <w:tc>
          <w:tcPr>
            <w:tcW w:w="1021" w:type="dxa"/>
          </w:tcPr>
          <w:p w14:paraId="6CB0FE6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D1C830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28A_n28A</w:t>
            </w:r>
          </w:p>
        </w:tc>
        <w:tc>
          <w:tcPr>
            <w:tcW w:w="734" w:type="dxa"/>
          </w:tcPr>
          <w:p w14:paraId="29DC1DB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C6D558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7686D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31FB08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1C3533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D5CB669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8CE818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28A_n28A-new</w:t>
            </w:r>
          </w:p>
          <w:p w14:paraId="654D134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28A-new</w:t>
            </w:r>
          </w:p>
          <w:p w14:paraId="58E8895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A-28A_n28A_UL_28A_n28A-new</w:t>
            </w:r>
          </w:p>
        </w:tc>
      </w:tr>
      <w:tr w:rsidR="005871AE" w:rsidRPr="00E17D0D" w14:paraId="618F204C" w14:textId="77777777" w:rsidTr="00B65B6F">
        <w:trPr>
          <w:cantSplit/>
          <w:trHeight w:val="249"/>
        </w:trPr>
        <w:tc>
          <w:tcPr>
            <w:tcW w:w="1021" w:type="dxa"/>
          </w:tcPr>
          <w:p w14:paraId="5C29741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3D57C16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3A_n78A</w:t>
            </w:r>
          </w:p>
        </w:tc>
        <w:tc>
          <w:tcPr>
            <w:tcW w:w="734" w:type="dxa"/>
          </w:tcPr>
          <w:p w14:paraId="6AA3F3A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EC6EF9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0E3186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32AF98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2B2D9E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25D4490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F1C082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78A-new</w:t>
            </w:r>
          </w:p>
          <w:p w14:paraId="017190B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_n28A-n78A_UL_3A_n78A-new</w:t>
            </w:r>
          </w:p>
          <w:p w14:paraId="7CC9B7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78A_UL_3A_n78A-completed</w:t>
            </w:r>
          </w:p>
        </w:tc>
      </w:tr>
      <w:tr w:rsidR="005871AE" w:rsidRPr="00E17D0D" w14:paraId="4F682F65" w14:textId="77777777" w:rsidTr="00B65B6F">
        <w:trPr>
          <w:cantSplit/>
          <w:trHeight w:val="249"/>
        </w:trPr>
        <w:tc>
          <w:tcPr>
            <w:tcW w:w="1021" w:type="dxa"/>
          </w:tcPr>
          <w:p w14:paraId="4AD6FC78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34A060E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7A_n78A</w:t>
            </w:r>
          </w:p>
        </w:tc>
        <w:tc>
          <w:tcPr>
            <w:tcW w:w="734" w:type="dxa"/>
          </w:tcPr>
          <w:p w14:paraId="07B291E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8941AC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D4A95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D719FB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B09D86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3C07B0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A3BB20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7A-28A_n28A-n78A_UL_7A_n78A-new</w:t>
            </w:r>
          </w:p>
          <w:p w14:paraId="7F2A6AA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_n28A-n78A_UL_7A_n78A-new</w:t>
            </w:r>
          </w:p>
          <w:p w14:paraId="194A388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78A_UL_7A_n78A-completed</w:t>
            </w:r>
          </w:p>
        </w:tc>
      </w:tr>
      <w:tr w:rsidR="005871AE" w:rsidRPr="00E17D0D" w14:paraId="5998D530" w14:textId="77777777" w:rsidTr="00B65B6F">
        <w:trPr>
          <w:cantSplit/>
          <w:trHeight w:val="249"/>
        </w:trPr>
        <w:tc>
          <w:tcPr>
            <w:tcW w:w="1021" w:type="dxa"/>
          </w:tcPr>
          <w:p w14:paraId="6AEF1C0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213B07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28A_n78A</w:t>
            </w:r>
          </w:p>
        </w:tc>
        <w:tc>
          <w:tcPr>
            <w:tcW w:w="734" w:type="dxa"/>
          </w:tcPr>
          <w:p w14:paraId="78663A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4DDFB1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2F57D3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ED0754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E2EF7C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AE4A43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07C0B9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28A_n78A-new</w:t>
            </w:r>
          </w:p>
          <w:p w14:paraId="61D6BD7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78A-new</w:t>
            </w:r>
          </w:p>
          <w:p w14:paraId="062F248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78A_UL_28A_n78A-completed</w:t>
            </w:r>
          </w:p>
        </w:tc>
      </w:tr>
      <w:tr w:rsidR="005871AE" w:rsidRPr="00E17D0D" w14:paraId="331CEDFB" w14:textId="77777777" w:rsidTr="00B65B6F">
        <w:trPr>
          <w:cantSplit/>
          <w:trHeight w:val="249"/>
        </w:trPr>
        <w:tc>
          <w:tcPr>
            <w:tcW w:w="1021" w:type="dxa"/>
          </w:tcPr>
          <w:p w14:paraId="5737683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3A6787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A_n28A</w:t>
            </w:r>
          </w:p>
        </w:tc>
        <w:tc>
          <w:tcPr>
            <w:tcW w:w="734" w:type="dxa"/>
          </w:tcPr>
          <w:p w14:paraId="2467A58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745E60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96D7B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8DF39C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6B8C2D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9177E62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584BF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28A-new</w:t>
            </w:r>
          </w:p>
          <w:p w14:paraId="476839A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28A-new</w:t>
            </w:r>
          </w:p>
          <w:p w14:paraId="047952A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A_n28A-new</w:t>
            </w:r>
          </w:p>
          <w:p w14:paraId="3D63A77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A-28A_n28A_UL_3A_n28A-new</w:t>
            </w:r>
          </w:p>
        </w:tc>
      </w:tr>
      <w:tr w:rsidR="005871AE" w:rsidRPr="00E17D0D" w14:paraId="4E8D1070" w14:textId="77777777" w:rsidTr="00B65B6F">
        <w:trPr>
          <w:cantSplit/>
          <w:trHeight w:val="249"/>
        </w:trPr>
        <w:tc>
          <w:tcPr>
            <w:tcW w:w="1021" w:type="dxa"/>
          </w:tcPr>
          <w:p w14:paraId="77E276E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45F9132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C_n28A</w:t>
            </w:r>
          </w:p>
        </w:tc>
        <w:tc>
          <w:tcPr>
            <w:tcW w:w="734" w:type="dxa"/>
          </w:tcPr>
          <w:p w14:paraId="7F617E4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A36A7A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CAE30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B7434D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41C306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87931C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C77D4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28A-new</w:t>
            </w:r>
          </w:p>
          <w:p w14:paraId="2C1EE16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C_n28A-new</w:t>
            </w:r>
          </w:p>
          <w:p w14:paraId="37B8FB4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A-28A_n28A_UL_3C_n28A-new</w:t>
            </w:r>
          </w:p>
        </w:tc>
      </w:tr>
      <w:tr w:rsidR="005871AE" w:rsidRPr="00E17D0D" w14:paraId="6383B1DB" w14:textId="77777777" w:rsidTr="00B65B6F">
        <w:trPr>
          <w:cantSplit/>
          <w:trHeight w:val="249"/>
        </w:trPr>
        <w:tc>
          <w:tcPr>
            <w:tcW w:w="1021" w:type="dxa"/>
          </w:tcPr>
          <w:p w14:paraId="14BC6844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AF8A8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7A_n28A</w:t>
            </w:r>
          </w:p>
        </w:tc>
        <w:tc>
          <w:tcPr>
            <w:tcW w:w="734" w:type="dxa"/>
          </w:tcPr>
          <w:p w14:paraId="506278D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CC3047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08EDE5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3F551F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555D20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86684CC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00159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28A-new</w:t>
            </w:r>
          </w:p>
          <w:p w14:paraId="6ED0AA3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7A_n28A-new</w:t>
            </w:r>
          </w:p>
          <w:p w14:paraId="561E4D2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A-28A_n28A_UL_7A_n28A-new</w:t>
            </w:r>
          </w:p>
        </w:tc>
      </w:tr>
      <w:tr w:rsidR="005871AE" w:rsidRPr="00E17D0D" w14:paraId="485BD03D" w14:textId="77777777" w:rsidTr="00B65B6F">
        <w:trPr>
          <w:cantSplit/>
          <w:trHeight w:val="249"/>
        </w:trPr>
        <w:tc>
          <w:tcPr>
            <w:tcW w:w="1021" w:type="dxa"/>
          </w:tcPr>
          <w:p w14:paraId="4E4AF7B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2D0E53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28A_n28A</w:t>
            </w:r>
          </w:p>
        </w:tc>
        <w:tc>
          <w:tcPr>
            <w:tcW w:w="734" w:type="dxa"/>
          </w:tcPr>
          <w:p w14:paraId="19B529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616F3C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99291A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6EA794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C3B68D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E30F37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6F8F86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28A-new</w:t>
            </w:r>
          </w:p>
          <w:p w14:paraId="585DFE3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28A_n28A-n78A_UL_28A_n28A-new</w:t>
            </w:r>
          </w:p>
          <w:p w14:paraId="28EDDD9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_UL_28A_n28A-new</w:t>
            </w:r>
          </w:p>
        </w:tc>
      </w:tr>
      <w:tr w:rsidR="005871AE" w:rsidRPr="00E17D0D" w14:paraId="684FB24F" w14:textId="77777777" w:rsidTr="00B65B6F">
        <w:trPr>
          <w:cantSplit/>
          <w:trHeight w:val="249"/>
        </w:trPr>
        <w:tc>
          <w:tcPr>
            <w:tcW w:w="1021" w:type="dxa"/>
          </w:tcPr>
          <w:p w14:paraId="055085D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D2B15C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A_n78A</w:t>
            </w:r>
          </w:p>
        </w:tc>
        <w:tc>
          <w:tcPr>
            <w:tcW w:w="734" w:type="dxa"/>
          </w:tcPr>
          <w:p w14:paraId="78EEF4C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231DB8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BE898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1AFCE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081964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66FFB4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1080E5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78A-new</w:t>
            </w:r>
          </w:p>
          <w:p w14:paraId="2D1AEBE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78A-new</w:t>
            </w:r>
          </w:p>
          <w:p w14:paraId="7CD8137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A_n78A-new</w:t>
            </w:r>
          </w:p>
          <w:p w14:paraId="0870BEA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3A_n78A-completed</w:t>
            </w:r>
          </w:p>
        </w:tc>
      </w:tr>
      <w:tr w:rsidR="005871AE" w:rsidRPr="00E17D0D" w14:paraId="5A61744E" w14:textId="77777777" w:rsidTr="00B65B6F">
        <w:trPr>
          <w:cantSplit/>
          <w:trHeight w:val="249"/>
        </w:trPr>
        <w:tc>
          <w:tcPr>
            <w:tcW w:w="1021" w:type="dxa"/>
          </w:tcPr>
          <w:p w14:paraId="54787B2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2D18998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C_n78A</w:t>
            </w:r>
          </w:p>
        </w:tc>
        <w:tc>
          <w:tcPr>
            <w:tcW w:w="734" w:type="dxa"/>
          </w:tcPr>
          <w:p w14:paraId="23C773A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5AD188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C91B4E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CD4CF1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B1882E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6630646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FF49F4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78A-new</w:t>
            </w:r>
          </w:p>
          <w:p w14:paraId="568EECD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C_n78A-new</w:t>
            </w:r>
          </w:p>
          <w:p w14:paraId="4421A91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3C_n78A-completed</w:t>
            </w:r>
          </w:p>
        </w:tc>
      </w:tr>
      <w:tr w:rsidR="005871AE" w:rsidRPr="00E17D0D" w14:paraId="6AB10471" w14:textId="77777777" w:rsidTr="00B65B6F">
        <w:trPr>
          <w:cantSplit/>
          <w:trHeight w:val="249"/>
        </w:trPr>
        <w:tc>
          <w:tcPr>
            <w:tcW w:w="1021" w:type="dxa"/>
          </w:tcPr>
          <w:p w14:paraId="67B7CC1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11CB26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7A_n78A</w:t>
            </w:r>
          </w:p>
        </w:tc>
        <w:tc>
          <w:tcPr>
            <w:tcW w:w="734" w:type="dxa"/>
          </w:tcPr>
          <w:p w14:paraId="14F5919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BDECB6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2D48A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49885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900184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3AFDE6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CF4701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78A-new</w:t>
            </w:r>
          </w:p>
          <w:p w14:paraId="687BCA5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7A_n78A-new</w:t>
            </w:r>
          </w:p>
          <w:p w14:paraId="700E2BB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7A_n78A-completed</w:t>
            </w:r>
          </w:p>
        </w:tc>
      </w:tr>
      <w:tr w:rsidR="005871AE" w:rsidRPr="00E17D0D" w14:paraId="31C54019" w14:textId="77777777" w:rsidTr="00B65B6F">
        <w:trPr>
          <w:cantSplit/>
          <w:trHeight w:val="249"/>
        </w:trPr>
        <w:tc>
          <w:tcPr>
            <w:tcW w:w="1021" w:type="dxa"/>
          </w:tcPr>
          <w:p w14:paraId="24045CF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66F112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28A_n78A</w:t>
            </w:r>
          </w:p>
        </w:tc>
        <w:tc>
          <w:tcPr>
            <w:tcW w:w="734" w:type="dxa"/>
          </w:tcPr>
          <w:p w14:paraId="7DF1B91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D56A2D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FB1D2C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3EFA00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ADB7C9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148A33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AA9A14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78A-new</w:t>
            </w:r>
          </w:p>
          <w:p w14:paraId="489D4B7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28A_n78A-new</w:t>
            </w:r>
          </w:p>
          <w:p w14:paraId="55657EF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28A_n78A-completed</w:t>
            </w:r>
          </w:p>
        </w:tc>
      </w:tr>
      <w:tr w:rsidR="005871AE" w:rsidRPr="00E17D0D" w14:paraId="64326373" w14:textId="77777777" w:rsidTr="00B65B6F">
        <w:trPr>
          <w:cantSplit/>
          <w:trHeight w:val="249"/>
        </w:trPr>
        <w:tc>
          <w:tcPr>
            <w:tcW w:w="1021" w:type="dxa"/>
          </w:tcPr>
          <w:p w14:paraId="7738BB8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67FDA1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3A_n28A</w:t>
            </w:r>
          </w:p>
        </w:tc>
        <w:tc>
          <w:tcPr>
            <w:tcW w:w="734" w:type="dxa"/>
          </w:tcPr>
          <w:p w14:paraId="01DEF52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170C87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EC7668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2B45B9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C29E1C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DC78528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A4C35A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28A-new</w:t>
            </w:r>
          </w:p>
          <w:p w14:paraId="58B35DF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3A_n28A-new</w:t>
            </w:r>
          </w:p>
          <w:p w14:paraId="742901A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3A_n28A-new</w:t>
            </w:r>
          </w:p>
        </w:tc>
      </w:tr>
      <w:tr w:rsidR="005871AE" w:rsidRPr="00E17D0D" w14:paraId="3AB2B88C" w14:textId="77777777" w:rsidTr="00B65B6F">
        <w:trPr>
          <w:cantSplit/>
          <w:trHeight w:val="249"/>
        </w:trPr>
        <w:tc>
          <w:tcPr>
            <w:tcW w:w="1021" w:type="dxa"/>
          </w:tcPr>
          <w:p w14:paraId="7C1E1AB3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29F342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A_n28A</w:t>
            </w:r>
          </w:p>
        </w:tc>
        <w:tc>
          <w:tcPr>
            <w:tcW w:w="734" w:type="dxa"/>
          </w:tcPr>
          <w:p w14:paraId="7454DE8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6E9908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5B2AF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98D2DE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827232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07D65E5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5BAAF1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28A-new</w:t>
            </w:r>
          </w:p>
          <w:p w14:paraId="55DB3E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28A-new</w:t>
            </w:r>
          </w:p>
          <w:p w14:paraId="56ED08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A_n28A-new</w:t>
            </w:r>
          </w:p>
          <w:p w14:paraId="5E75CE1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28A-new</w:t>
            </w:r>
          </w:p>
          <w:p w14:paraId="687063D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7A_n28A-new</w:t>
            </w:r>
          </w:p>
        </w:tc>
      </w:tr>
      <w:tr w:rsidR="005871AE" w:rsidRPr="00E17D0D" w14:paraId="7513CD30" w14:textId="77777777" w:rsidTr="00B65B6F">
        <w:trPr>
          <w:cantSplit/>
          <w:trHeight w:val="249"/>
        </w:trPr>
        <w:tc>
          <w:tcPr>
            <w:tcW w:w="1021" w:type="dxa"/>
          </w:tcPr>
          <w:p w14:paraId="755EA85A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4B6D683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C_n28A</w:t>
            </w:r>
          </w:p>
        </w:tc>
        <w:tc>
          <w:tcPr>
            <w:tcW w:w="734" w:type="dxa"/>
          </w:tcPr>
          <w:p w14:paraId="3F434E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431475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18A866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A54222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8AECCC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4F267A0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27E389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28A-new</w:t>
            </w:r>
          </w:p>
          <w:p w14:paraId="4F4E066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C_n28A-new</w:t>
            </w:r>
          </w:p>
          <w:p w14:paraId="7F582F1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7C_n28A-new</w:t>
            </w:r>
          </w:p>
        </w:tc>
      </w:tr>
      <w:tr w:rsidR="005871AE" w:rsidRPr="00E17D0D" w14:paraId="50241248" w14:textId="77777777" w:rsidTr="00B65B6F">
        <w:trPr>
          <w:cantSplit/>
          <w:trHeight w:val="249"/>
        </w:trPr>
        <w:tc>
          <w:tcPr>
            <w:tcW w:w="1021" w:type="dxa"/>
          </w:tcPr>
          <w:p w14:paraId="13B39510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6B6A4C9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28A_n28A</w:t>
            </w:r>
          </w:p>
        </w:tc>
        <w:tc>
          <w:tcPr>
            <w:tcW w:w="734" w:type="dxa"/>
          </w:tcPr>
          <w:p w14:paraId="68085AF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397E07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8A604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B9BC4E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1DEA91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609ADE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C61228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28A-new</w:t>
            </w:r>
          </w:p>
          <w:p w14:paraId="057663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28A-new</w:t>
            </w:r>
          </w:p>
          <w:p w14:paraId="29E4F8A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28A_n28A-new</w:t>
            </w:r>
          </w:p>
        </w:tc>
      </w:tr>
      <w:tr w:rsidR="005871AE" w:rsidRPr="00E17D0D" w14:paraId="3D7997B6" w14:textId="77777777" w:rsidTr="00B65B6F">
        <w:trPr>
          <w:cantSplit/>
          <w:trHeight w:val="249"/>
        </w:trPr>
        <w:tc>
          <w:tcPr>
            <w:tcW w:w="1021" w:type="dxa"/>
          </w:tcPr>
          <w:p w14:paraId="12DE386A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226EF5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3A_n78A</w:t>
            </w:r>
          </w:p>
        </w:tc>
        <w:tc>
          <w:tcPr>
            <w:tcW w:w="734" w:type="dxa"/>
          </w:tcPr>
          <w:p w14:paraId="5AB86B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00FE5C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CEE652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0AC223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6A9CB5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AEB5C6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24540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78A-new</w:t>
            </w:r>
          </w:p>
          <w:p w14:paraId="15BBC6F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3A_n78A-new</w:t>
            </w:r>
          </w:p>
          <w:p w14:paraId="5FCC58D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3A_n78A-completed</w:t>
            </w:r>
          </w:p>
        </w:tc>
      </w:tr>
      <w:tr w:rsidR="005871AE" w:rsidRPr="00E17D0D" w14:paraId="300E0B27" w14:textId="77777777" w:rsidTr="00B65B6F">
        <w:trPr>
          <w:cantSplit/>
          <w:trHeight w:val="249"/>
        </w:trPr>
        <w:tc>
          <w:tcPr>
            <w:tcW w:w="1021" w:type="dxa"/>
          </w:tcPr>
          <w:p w14:paraId="7CBDE5E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C299F0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A_n78A</w:t>
            </w:r>
          </w:p>
        </w:tc>
        <w:tc>
          <w:tcPr>
            <w:tcW w:w="734" w:type="dxa"/>
          </w:tcPr>
          <w:p w14:paraId="03C63D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720614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040C6E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01C155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06A862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1A8D20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48DD3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78A-new</w:t>
            </w:r>
          </w:p>
          <w:p w14:paraId="5FF691A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78A-new</w:t>
            </w:r>
          </w:p>
          <w:p w14:paraId="113DFB6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A_n78A-new</w:t>
            </w:r>
          </w:p>
          <w:p w14:paraId="11E2421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7A_n78A-completed</w:t>
            </w:r>
          </w:p>
        </w:tc>
      </w:tr>
      <w:tr w:rsidR="005871AE" w:rsidRPr="00E17D0D" w14:paraId="57AFA268" w14:textId="77777777" w:rsidTr="00B65B6F">
        <w:trPr>
          <w:cantSplit/>
          <w:trHeight w:val="249"/>
        </w:trPr>
        <w:tc>
          <w:tcPr>
            <w:tcW w:w="1021" w:type="dxa"/>
          </w:tcPr>
          <w:p w14:paraId="25CEA3B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36CA24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C_n78A</w:t>
            </w:r>
          </w:p>
        </w:tc>
        <w:tc>
          <w:tcPr>
            <w:tcW w:w="734" w:type="dxa"/>
          </w:tcPr>
          <w:p w14:paraId="799ACAC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262CCC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355B71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A5DE94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FCB7FF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CFA116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079BBD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78A-new</w:t>
            </w:r>
          </w:p>
          <w:p w14:paraId="2927D56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C_n78A-new</w:t>
            </w:r>
          </w:p>
          <w:p w14:paraId="783300B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7C_n78A-completed</w:t>
            </w:r>
          </w:p>
        </w:tc>
      </w:tr>
      <w:tr w:rsidR="005871AE" w:rsidRPr="00E17D0D" w14:paraId="7EADA9F3" w14:textId="77777777" w:rsidTr="00B65B6F">
        <w:trPr>
          <w:cantSplit/>
          <w:trHeight w:val="249"/>
        </w:trPr>
        <w:tc>
          <w:tcPr>
            <w:tcW w:w="1021" w:type="dxa"/>
          </w:tcPr>
          <w:p w14:paraId="07F64A8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E95A8E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28A_n78A</w:t>
            </w:r>
          </w:p>
        </w:tc>
        <w:tc>
          <w:tcPr>
            <w:tcW w:w="734" w:type="dxa"/>
          </w:tcPr>
          <w:p w14:paraId="1E7CB46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121A62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2EF7AE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84C04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7456AC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D1E234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83BD2C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78A-new</w:t>
            </w:r>
          </w:p>
          <w:p w14:paraId="4A11E56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78A-new</w:t>
            </w:r>
          </w:p>
          <w:p w14:paraId="2B9B44D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28A_n78A-completed</w:t>
            </w:r>
          </w:p>
        </w:tc>
      </w:tr>
      <w:tr w:rsidR="005871AE" w:rsidRPr="00E17D0D" w14:paraId="31156BA7" w14:textId="77777777" w:rsidTr="00B65B6F">
        <w:trPr>
          <w:cantSplit/>
          <w:trHeight w:val="249"/>
        </w:trPr>
        <w:tc>
          <w:tcPr>
            <w:tcW w:w="1021" w:type="dxa"/>
          </w:tcPr>
          <w:p w14:paraId="675DBD0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22A533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A_n28A</w:t>
            </w:r>
          </w:p>
        </w:tc>
        <w:tc>
          <w:tcPr>
            <w:tcW w:w="734" w:type="dxa"/>
          </w:tcPr>
          <w:p w14:paraId="7CC8623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E6CB90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028AA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88CCA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C33420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57A0CC6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648BAC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3A_n28A-new</w:t>
            </w:r>
          </w:p>
          <w:p w14:paraId="2F33577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A_n28A-new</w:t>
            </w:r>
          </w:p>
          <w:p w14:paraId="5FB02A6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A_n28A-new</w:t>
            </w:r>
          </w:p>
          <w:p w14:paraId="0457A30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C-28A_n28A_UL_3A_n28A-new</w:t>
            </w:r>
          </w:p>
        </w:tc>
      </w:tr>
      <w:tr w:rsidR="005871AE" w:rsidRPr="00E17D0D" w14:paraId="39944BAC" w14:textId="77777777" w:rsidTr="00B65B6F">
        <w:trPr>
          <w:cantSplit/>
          <w:trHeight w:val="249"/>
        </w:trPr>
        <w:tc>
          <w:tcPr>
            <w:tcW w:w="1021" w:type="dxa"/>
          </w:tcPr>
          <w:p w14:paraId="1DCFBD0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4593D42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C_n28A</w:t>
            </w:r>
          </w:p>
        </w:tc>
        <w:tc>
          <w:tcPr>
            <w:tcW w:w="734" w:type="dxa"/>
          </w:tcPr>
          <w:p w14:paraId="533F3D8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C29327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8132A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81187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9396D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E0EB69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8045D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C_n28A-new</w:t>
            </w:r>
          </w:p>
          <w:p w14:paraId="4504AB7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C_n28A-new</w:t>
            </w:r>
          </w:p>
          <w:p w14:paraId="5F32C3F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C-28A_n28A_UL_3C_n28A-new</w:t>
            </w:r>
          </w:p>
        </w:tc>
      </w:tr>
      <w:tr w:rsidR="005871AE" w:rsidRPr="00E17D0D" w14:paraId="05D4ED92" w14:textId="77777777" w:rsidTr="00B65B6F">
        <w:trPr>
          <w:cantSplit/>
          <w:trHeight w:val="249"/>
        </w:trPr>
        <w:tc>
          <w:tcPr>
            <w:tcW w:w="1021" w:type="dxa"/>
          </w:tcPr>
          <w:p w14:paraId="0927CBC5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6C1069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A_n28A</w:t>
            </w:r>
          </w:p>
        </w:tc>
        <w:tc>
          <w:tcPr>
            <w:tcW w:w="734" w:type="dxa"/>
          </w:tcPr>
          <w:p w14:paraId="4626369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308AB4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EA0732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C6E724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4225F0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5A4CF49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EB0F66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A_n28A-new</w:t>
            </w:r>
          </w:p>
          <w:p w14:paraId="55E9301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7A_n28A-new</w:t>
            </w:r>
          </w:p>
          <w:p w14:paraId="6DE7EE4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A_n28A-new</w:t>
            </w:r>
          </w:p>
          <w:p w14:paraId="75ACEB8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28A_UL_7A_n28A-new</w:t>
            </w:r>
          </w:p>
        </w:tc>
      </w:tr>
      <w:tr w:rsidR="005871AE" w:rsidRPr="00E17D0D" w14:paraId="65965A5D" w14:textId="77777777" w:rsidTr="00B65B6F">
        <w:trPr>
          <w:cantSplit/>
          <w:trHeight w:val="249"/>
        </w:trPr>
        <w:tc>
          <w:tcPr>
            <w:tcW w:w="1021" w:type="dxa"/>
          </w:tcPr>
          <w:p w14:paraId="54AAA4D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318201A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C_n28A</w:t>
            </w:r>
          </w:p>
        </w:tc>
        <w:tc>
          <w:tcPr>
            <w:tcW w:w="734" w:type="dxa"/>
          </w:tcPr>
          <w:p w14:paraId="6385423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A4967A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D1A7CA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C2D371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DA6283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A61CA2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49523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C_n28A-new</w:t>
            </w:r>
          </w:p>
          <w:p w14:paraId="188EC6F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C_n28A-new</w:t>
            </w:r>
          </w:p>
          <w:p w14:paraId="38746D6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28A_UL_7C_n28A-new</w:t>
            </w:r>
          </w:p>
        </w:tc>
      </w:tr>
      <w:tr w:rsidR="005871AE" w:rsidRPr="00E17D0D" w14:paraId="34052ABF" w14:textId="77777777" w:rsidTr="00B65B6F">
        <w:trPr>
          <w:cantSplit/>
          <w:trHeight w:val="249"/>
        </w:trPr>
        <w:tc>
          <w:tcPr>
            <w:tcW w:w="1021" w:type="dxa"/>
          </w:tcPr>
          <w:p w14:paraId="5415A057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CB4FB6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28A_n28A</w:t>
            </w:r>
          </w:p>
        </w:tc>
        <w:tc>
          <w:tcPr>
            <w:tcW w:w="734" w:type="dxa"/>
          </w:tcPr>
          <w:p w14:paraId="261E6BE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81F29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E77D72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684F85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38C66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B2117BD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F98AD2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28A_n28A-new</w:t>
            </w:r>
          </w:p>
          <w:p w14:paraId="4F38EA4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28A_n28A-new</w:t>
            </w:r>
          </w:p>
          <w:p w14:paraId="55803F3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28A_UL_28A_n28A-new</w:t>
            </w:r>
          </w:p>
        </w:tc>
      </w:tr>
      <w:tr w:rsidR="005871AE" w:rsidRPr="00E17D0D" w14:paraId="42127E01" w14:textId="77777777" w:rsidTr="00B65B6F">
        <w:trPr>
          <w:cantSplit/>
          <w:trHeight w:val="249"/>
        </w:trPr>
        <w:tc>
          <w:tcPr>
            <w:tcW w:w="1021" w:type="dxa"/>
          </w:tcPr>
          <w:p w14:paraId="4545A31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B8EDB6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A_n78A</w:t>
            </w:r>
          </w:p>
        </w:tc>
        <w:tc>
          <w:tcPr>
            <w:tcW w:w="734" w:type="dxa"/>
          </w:tcPr>
          <w:p w14:paraId="52832E9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DA0527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A879A3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F34B9D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C9BF2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AB7EDE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D2F690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3A_n78A-new</w:t>
            </w:r>
          </w:p>
          <w:p w14:paraId="2EDBFEE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A_n78A-new</w:t>
            </w:r>
          </w:p>
          <w:p w14:paraId="48CF2FA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A_n78A-new</w:t>
            </w:r>
          </w:p>
          <w:p w14:paraId="4F63C89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3A_n78A-ongoing</w:t>
            </w:r>
          </w:p>
        </w:tc>
      </w:tr>
      <w:tr w:rsidR="005871AE" w:rsidRPr="00E17D0D" w14:paraId="4605AF4F" w14:textId="77777777" w:rsidTr="00B65B6F">
        <w:trPr>
          <w:cantSplit/>
          <w:trHeight w:val="249"/>
        </w:trPr>
        <w:tc>
          <w:tcPr>
            <w:tcW w:w="1021" w:type="dxa"/>
          </w:tcPr>
          <w:p w14:paraId="5A78B498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63B508F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C_n78A</w:t>
            </w:r>
          </w:p>
        </w:tc>
        <w:tc>
          <w:tcPr>
            <w:tcW w:w="734" w:type="dxa"/>
          </w:tcPr>
          <w:p w14:paraId="33255B6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B301AF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F87577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63238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FA03F0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19EBEBF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20858A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C_n78A-new</w:t>
            </w:r>
          </w:p>
          <w:p w14:paraId="653D485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C_n78A-new</w:t>
            </w:r>
          </w:p>
          <w:p w14:paraId="7B0D3DB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3C_n78A-ongoing</w:t>
            </w:r>
          </w:p>
        </w:tc>
      </w:tr>
      <w:tr w:rsidR="005871AE" w:rsidRPr="00E17D0D" w14:paraId="35F42E32" w14:textId="77777777" w:rsidTr="00B65B6F">
        <w:trPr>
          <w:cantSplit/>
          <w:trHeight w:val="249"/>
        </w:trPr>
        <w:tc>
          <w:tcPr>
            <w:tcW w:w="1021" w:type="dxa"/>
          </w:tcPr>
          <w:p w14:paraId="63234017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A5E9CC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A_n78A</w:t>
            </w:r>
          </w:p>
        </w:tc>
        <w:tc>
          <w:tcPr>
            <w:tcW w:w="734" w:type="dxa"/>
          </w:tcPr>
          <w:p w14:paraId="7AB06F4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DA8F3F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A4458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A0C8DC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EA90D6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673DBB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5C1F21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A_n78A-new</w:t>
            </w:r>
          </w:p>
          <w:p w14:paraId="5C7270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7A_n78A-new</w:t>
            </w:r>
          </w:p>
          <w:p w14:paraId="2D61CEA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A_n78A-new</w:t>
            </w:r>
          </w:p>
          <w:p w14:paraId="1C4248E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7A_n78A-ongoing</w:t>
            </w:r>
          </w:p>
        </w:tc>
      </w:tr>
      <w:tr w:rsidR="005871AE" w:rsidRPr="00E17D0D" w14:paraId="4B57C248" w14:textId="77777777" w:rsidTr="00B65B6F">
        <w:trPr>
          <w:cantSplit/>
          <w:trHeight w:val="249"/>
        </w:trPr>
        <w:tc>
          <w:tcPr>
            <w:tcW w:w="1021" w:type="dxa"/>
          </w:tcPr>
          <w:p w14:paraId="739D114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6BAD885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C_n78A</w:t>
            </w:r>
          </w:p>
        </w:tc>
        <w:tc>
          <w:tcPr>
            <w:tcW w:w="734" w:type="dxa"/>
          </w:tcPr>
          <w:p w14:paraId="7B547BF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325D25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03DC7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82E120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A7785D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656726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D6ED4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C_n78A-new</w:t>
            </w:r>
          </w:p>
          <w:p w14:paraId="3FEC1C5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C_n78A-new</w:t>
            </w:r>
          </w:p>
          <w:p w14:paraId="6008C41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7C_n78A-ongoing</w:t>
            </w:r>
          </w:p>
        </w:tc>
      </w:tr>
      <w:tr w:rsidR="005871AE" w:rsidRPr="00E17D0D" w14:paraId="2697AC3F" w14:textId="77777777" w:rsidTr="00B65B6F">
        <w:trPr>
          <w:cantSplit/>
          <w:trHeight w:val="249"/>
        </w:trPr>
        <w:tc>
          <w:tcPr>
            <w:tcW w:w="1021" w:type="dxa"/>
          </w:tcPr>
          <w:p w14:paraId="00C51DC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2513F1B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28A_n78A</w:t>
            </w:r>
          </w:p>
        </w:tc>
        <w:tc>
          <w:tcPr>
            <w:tcW w:w="734" w:type="dxa"/>
          </w:tcPr>
          <w:p w14:paraId="092C1F6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CBE247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58A1AE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E37B39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9F26CB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442A5A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BD95EB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28A_n78A-new</w:t>
            </w:r>
          </w:p>
          <w:p w14:paraId="0D13800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28A_n78A-new</w:t>
            </w:r>
          </w:p>
          <w:p w14:paraId="4023559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28A_n78A-new</w:t>
            </w:r>
          </w:p>
        </w:tc>
      </w:tr>
      <w:tr w:rsidR="005871AE" w:rsidRPr="00E17D0D" w14:paraId="50996DA8" w14:textId="77777777" w:rsidTr="00B65B6F">
        <w:trPr>
          <w:cantSplit/>
          <w:trHeight w:val="249"/>
        </w:trPr>
        <w:tc>
          <w:tcPr>
            <w:tcW w:w="1021" w:type="dxa"/>
          </w:tcPr>
          <w:p w14:paraId="23B7A250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56DA9E1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21A-42A_n77A-n78A_UL_19A_n77A</w:t>
            </w:r>
          </w:p>
        </w:tc>
        <w:tc>
          <w:tcPr>
            <w:tcW w:w="734" w:type="dxa"/>
          </w:tcPr>
          <w:p w14:paraId="1BEFE00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C732AB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939853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3EB882A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779C558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9498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42A_n77A-n78A_UL_19A_n77A(New)</w:t>
            </w:r>
            <w:r w:rsidRPr="00D0386F">
              <w:rPr>
                <w:rFonts w:cs="Arial"/>
                <w:szCs w:val="18"/>
              </w:rPr>
              <w:br/>
              <w:t>DL_19A-21A_n77A-n78A_UL_19A_n77A(New)</w:t>
            </w:r>
            <w:r w:rsidRPr="00D0386F">
              <w:rPr>
                <w:rFonts w:cs="Arial"/>
                <w:szCs w:val="18"/>
              </w:rPr>
              <w:br/>
              <w:t>DL_19A-21A-42A_n77A_UL_19A_n77A(Completed)</w:t>
            </w:r>
          </w:p>
        </w:tc>
      </w:tr>
      <w:tr w:rsidR="005871AE" w:rsidRPr="00E17D0D" w14:paraId="1FD1EF54" w14:textId="77777777" w:rsidTr="00B65B6F">
        <w:trPr>
          <w:cantSplit/>
          <w:trHeight w:val="249"/>
        </w:trPr>
        <w:tc>
          <w:tcPr>
            <w:tcW w:w="1021" w:type="dxa"/>
          </w:tcPr>
          <w:p w14:paraId="29109E73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7D9B622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21A-42A_n77A-n78A_UL_19A_n78A</w:t>
            </w:r>
          </w:p>
        </w:tc>
        <w:tc>
          <w:tcPr>
            <w:tcW w:w="734" w:type="dxa"/>
          </w:tcPr>
          <w:p w14:paraId="4D10DA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A899F4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2CAF507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CAF970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741327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B3AF4E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42A_n77A-n78A_UL_19A_n78A(New)</w:t>
            </w:r>
            <w:r w:rsidRPr="00D0386F">
              <w:rPr>
                <w:rFonts w:cs="Arial"/>
                <w:szCs w:val="18"/>
              </w:rPr>
              <w:br/>
              <w:t>DL_19A-21A_n77A-n78A_UL_19A_n78A(New)</w:t>
            </w:r>
            <w:r w:rsidRPr="00D0386F">
              <w:rPr>
                <w:rFonts w:cs="Arial"/>
                <w:szCs w:val="18"/>
              </w:rPr>
              <w:br/>
              <w:t>DL_19A-21A-42A_n78A_UL_19A_n78A(Completed)</w:t>
            </w:r>
          </w:p>
        </w:tc>
      </w:tr>
      <w:tr w:rsidR="005871AE" w:rsidRPr="00E17D0D" w14:paraId="16027AFD" w14:textId="77777777" w:rsidTr="00561143">
        <w:trPr>
          <w:cantSplit/>
          <w:trHeight w:val="249"/>
        </w:trPr>
        <w:tc>
          <w:tcPr>
            <w:tcW w:w="1021" w:type="dxa"/>
          </w:tcPr>
          <w:p w14:paraId="53D71FFD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7EF308C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8A_UL_19A_n77A</w:t>
            </w:r>
          </w:p>
        </w:tc>
        <w:tc>
          <w:tcPr>
            <w:tcW w:w="734" w:type="dxa"/>
          </w:tcPr>
          <w:p w14:paraId="4CA461EE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94DC4BF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1781B2B3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5B1324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9E3936E" w14:textId="77777777" w:rsidR="005871AE" w:rsidRPr="00D0386F" w:rsidRDefault="005871AE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A9BCC8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8A_UL_19A_n77A(New)</w:t>
            </w:r>
            <w:r w:rsidRPr="00D0386F">
              <w:rPr>
                <w:rFonts w:cs="Arial"/>
                <w:szCs w:val="18"/>
              </w:rPr>
              <w:br/>
              <w:t>DL_19A-21A-42A_n77A-n78A_UL_19A_n77A(New)</w:t>
            </w:r>
            <w:r w:rsidRPr="00D0386F">
              <w:rPr>
                <w:rFonts w:cs="Arial"/>
                <w:szCs w:val="18"/>
              </w:rPr>
              <w:br/>
              <w:t>DL_19A-21A-42C_n77A_UL_19A_n77A(Completed)</w:t>
            </w:r>
          </w:p>
        </w:tc>
      </w:tr>
      <w:tr w:rsidR="005871AE" w:rsidRPr="00E17D0D" w14:paraId="4DBAD585" w14:textId="77777777" w:rsidTr="00561143">
        <w:trPr>
          <w:cantSplit/>
          <w:trHeight w:val="249"/>
        </w:trPr>
        <w:tc>
          <w:tcPr>
            <w:tcW w:w="1021" w:type="dxa"/>
          </w:tcPr>
          <w:p w14:paraId="7834FFDE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2448DE3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8A_UL_19A_n78A</w:t>
            </w:r>
          </w:p>
        </w:tc>
        <w:tc>
          <w:tcPr>
            <w:tcW w:w="734" w:type="dxa"/>
          </w:tcPr>
          <w:p w14:paraId="1A8098B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26EECE2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04827C7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CEE677B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104A9A3" w14:textId="77777777" w:rsidR="005871AE" w:rsidRPr="00D0386F" w:rsidRDefault="005871AE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AEC7E6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8A_UL_19A_n78A(New)</w:t>
            </w:r>
            <w:r w:rsidRPr="00D0386F">
              <w:rPr>
                <w:rFonts w:cs="Arial"/>
                <w:szCs w:val="18"/>
              </w:rPr>
              <w:br/>
              <w:t>DL_19A-21A-42A_n77A-n78A_UL_19A_n78A(New)</w:t>
            </w:r>
            <w:r w:rsidRPr="00D0386F">
              <w:rPr>
                <w:rFonts w:cs="Arial"/>
                <w:szCs w:val="18"/>
              </w:rPr>
              <w:br/>
              <w:t>DL_19A-21A-42C_n78A_UL_19A_n78A(Completed)</w:t>
            </w:r>
          </w:p>
        </w:tc>
      </w:tr>
      <w:tr w:rsidR="005871AE" w:rsidRPr="00E17D0D" w14:paraId="3E5C7459" w14:textId="77777777" w:rsidTr="00561143">
        <w:trPr>
          <w:cantSplit/>
          <w:trHeight w:val="249"/>
        </w:trPr>
        <w:tc>
          <w:tcPr>
            <w:tcW w:w="1021" w:type="dxa"/>
          </w:tcPr>
          <w:p w14:paraId="139E1DF5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9</w:t>
            </w:r>
          </w:p>
        </w:tc>
        <w:tc>
          <w:tcPr>
            <w:tcW w:w="2826" w:type="dxa"/>
          </w:tcPr>
          <w:p w14:paraId="33EFF88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7A-n79A_UL_19A_n77A</w:t>
            </w:r>
          </w:p>
        </w:tc>
        <w:tc>
          <w:tcPr>
            <w:tcW w:w="734" w:type="dxa"/>
          </w:tcPr>
          <w:p w14:paraId="181D1EB2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02F3E2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1F6F1297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328F0D8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4AC349B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D6B099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7A-n79A_UL_19A_n77A(New)</w:t>
            </w:r>
            <w:r w:rsidRPr="00D0386F">
              <w:rPr>
                <w:rFonts w:cs="Arial"/>
                <w:szCs w:val="18"/>
              </w:rPr>
              <w:br/>
              <w:t>DL_19A-21A_n77A-n79A_UL_19A_n77A(New)</w:t>
            </w:r>
            <w:r w:rsidRPr="00D0386F">
              <w:rPr>
                <w:rFonts w:cs="Arial"/>
                <w:szCs w:val="18"/>
              </w:rPr>
              <w:br/>
              <w:t>DL_19A-21A-42A_n77A_UL_19A_n77A(Completed)</w:t>
            </w:r>
          </w:p>
        </w:tc>
      </w:tr>
      <w:tr w:rsidR="005871AE" w:rsidRPr="00E17D0D" w14:paraId="2A166E87" w14:textId="77777777" w:rsidTr="00561143">
        <w:trPr>
          <w:cantSplit/>
          <w:trHeight w:val="249"/>
        </w:trPr>
        <w:tc>
          <w:tcPr>
            <w:tcW w:w="1021" w:type="dxa"/>
          </w:tcPr>
          <w:p w14:paraId="7BE849AE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9</w:t>
            </w:r>
          </w:p>
        </w:tc>
        <w:tc>
          <w:tcPr>
            <w:tcW w:w="2826" w:type="dxa"/>
          </w:tcPr>
          <w:p w14:paraId="195F7FC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7A-n79A_UL_19A_n79A</w:t>
            </w:r>
          </w:p>
        </w:tc>
        <w:tc>
          <w:tcPr>
            <w:tcW w:w="734" w:type="dxa"/>
          </w:tcPr>
          <w:p w14:paraId="7FB536E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60723D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AF5C6E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1DBFAF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6F386D6F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2CB3E0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7A-n79A_UL_19A_n79A(New)</w:t>
            </w:r>
            <w:r w:rsidRPr="00D0386F">
              <w:rPr>
                <w:rFonts w:cs="Arial"/>
                <w:szCs w:val="18"/>
              </w:rPr>
              <w:br/>
              <w:t>DL_19A-21A_n77A-n79A_UL_19A_n79A(New)</w:t>
            </w:r>
            <w:r w:rsidRPr="00D0386F">
              <w:rPr>
                <w:rFonts w:cs="Arial"/>
                <w:szCs w:val="18"/>
              </w:rPr>
              <w:br/>
              <w:t>DL_19A-21A-42A_n79A_UL_19A_n79A(Completed)</w:t>
            </w:r>
          </w:p>
        </w:tc>
      </w:tr>
      <w:tr w:rsidR="005871AE" w:rsidRPr="00E17D0D" w14:paraId="44FEBFBA" w14:textId="77777777" w:rsidTr="00561143">
        <w:trPr>
          <w:cantSplit/>
          <w:trHeight w:val="249"/>
        </w:trPr>
        <w:tc>
          <w:tcPr>
            <w:tcW w:w="1021" w:type="dxa"/>
          </w:tcPr>
          <w:p w14:paraId="399AF36E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9-21-42_n77-n79</w:t>
            </w:r>
          </w:p>
        </w:tc>
        <w:tc>
          <w:tcPr>
            <w:tcW w:w="2826" w:type="dxa"/>
          </w:tcPr>
          <w:p w14:paraId="08799A4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9A_UL_19A_n77A</w:t>
            </w:r>
          </w:p>
        </w:tc>
        <w:tc>
          <w:tcPr>
            <w:tcW w:w="734" w:type="dxa"/>
          </w:tcPr>
          <w:p w14:paraId="3C1F7A8B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EACF28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BE1CCB5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077328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7D9C80D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8DC42E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9A_UL_19A_n77A(New)</w:t>
            </w:r>
            <w:r w:rsidRPr="00D0386F">
              <w:rPr>
                <w:rFonts w:cs="Arial"/>
                <w:szCs w:val="18"/>
              </w:rPr>
              <w:br/>
              <w:t>DL_19A-21A-42A_n77A-n79A_UL_19A_n77A(New)</w:t>
            </w:r>
            <w:r w:rsidRPr="00D0386F">
              <w:rPr>
                <w:rFonts w:cs="Arial"/>
                <w:szCs w:val="18"/>
              </w:rPr>
              <w:br/>
              <w:t>DL_19A-21A-42C_n77A_UL_19A_n77A(Completed)</w:t>
            </w:r>
          </w:p>
        </w:tc>
      </w:tr>
      <w:tr w:rsidR="005871AE" w:rsidRPr="00E17D0D" w14:paraId="025C4F16" w14:textId="77777777" w:rsidTr="00561143">
        <w:trPr>
          <w:cantSplit/>
          <w:trHeight w:val="249"/>
        </w:trPr>
        <w:tc>
          <w:tcPr>
            <w:tcW w:w="1021" w:type="dxa"/>
          </w:tcPr>
          <w:p w14:paraId="7C0E246C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9</w:t>
            </w:r>
          </w:p>
        </w:tc>
        <w:tc>
          <w:tcPr>
            <w:tcW w:w="2826" w:type="dxa"/>
          </w:tcPr>
          <w:p w14:paraId="45984BF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9A_UL_19A_n79A</w:t>
            </w:r>
          </w:p>
        </w:tc>
        <w:tc>
          <w:tcPr>
            <w:tcW w:w="734" w:type="dxa"/>
          </w:tcPr>
          <w:p w14:paraId="7EA7A2B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0193739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2682DCB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1B1A567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7235409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15B9B2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9A_UL_19A_n79A(New)</w:t>
            </w:r>
            <w:r w:rsidRPr="00D0386F">
              <w:rPr>
                <w:rFonts w:cs="Arial"/>
                <w:szCs w:val="18"/>
              </w:rPr>
              <w:br/>
              <w:t>DL_19A-21A-42A_n77A-n79A_UL_19A_n79A(New)</w:t>
            </w:r>
            <w:r w:rsidRPr="00D0386F">
              <w:rPr>
                <w:rFonts w:cs="Arial"/>
                <w:szCs w:val="18"/>
              </w:rPr>
              <w:br/>
              <w:t>DL_19A-21A-42C_n79A_UL_19A_n79A(Completed)</w:t>
            </w:r>
          </w:p>
        </w:tc>
      </w:tr>
      <w:tr w:rsidR="005871AE" w:rsidRPr="00E17D0D" w14:paraId="42C2B973" w14:textId="77777777" w:rsidTr="00561143">
        <w:trPr>
          <w:cantSplit/>
          <w:trHeight w:val="249"/>
        </w:trPr>
        <w:tc>
          <w:tcPr>
            <w:tcW w:w="1021" w:type="dxa"/>
          </w:tcPr>
          <w:p w14:paraId="2A52B4A4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41E8D38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8A-n79A_UL_19A_n78A</w:t>
            </w:r>
          </w:p>
        </w:tc>
        <w:tc>
          <w:tcPr>
            <w:tcW w:w="734" w:type="dxa"/>
          </w:tcPr>
          <w:p w14:paraId="1C075AE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138061F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D4FACC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34A510A3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B7C00BA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F34AC4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8A-n79A_UL_19A_n78A(New)</w:t>
            </w:r>
            <w:r w:rsidRPr="00D0386F">
              <w:rPr>
                <w:rFonts w:cs="Arial"/>
                <w:szCs w:val="18"/>
              </w:rPr>
              <w:br/>
              <w:t>DL_19A-21A_n78A-n79A_UL_19A_n78A(New)</w:t>
            </w:r>
            <w:r w:rsidRPr="00D0386F">
              <w:rPr>
                <w:rFonts w:cs="Arial"/>
                <w:szCs w:val="18"/>
              </w:rPr>
              <w:br/>
              <w:t>DL_19A-21A-42A_n78A_UL_19A_n78A(Completed)</w:t>
            </w:r>
          </w:p>
        </w:tc>
      </w:tr>
      <w:tr w:rsidR="005871AE" w:rsidRPr="00E17D0D" w14:paraId="03045815" w14:textId="77777777" w:rsidTr="00561143">
        <w:trPr>
          <w:cantSplit/>
          <w:trHeight w:val="249"/>
        </w:trPr>
        <w:tc>
          <w:tcPr>
            <w:tcW w:w="1021" w:type="dxa"/>
          </w:tcPr>
          <w:p w14:paraId="43514273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1F6F0F2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8A-n79A_UL_19A_n79A</w:t>
            </w:r>
          </w:p>
        </w:tc>
        <w:tc>
          <w:tcPr>
            <w:tcW w:w="734" w:type="dxa"/>
          </w:tcPr>
          <w:p w14:paraId="02A5B2D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9CAFA96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AFC1878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443AB7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3165924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B666A2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8A-n79A_UL_19A_n79A(New)</w:t>
            </w:r>
            <w:r w:rsidRPr="00D0386F">
              <w:rPr>
                <w:rFonts w:cs="Arial"/>
                <w:szCs w:val="18"/>
              </w:rPr>
              <w:br/>
              <w:t>DL_19A-21A_n78A-n79A_UL_19A_n79A(New)</w:t>
            </w:r>
            <w:r w:rsidRPr="00D0386F">
              <w:rPr>
                <w:rFonts w:cs="Arial"/>
                <w:szCs w:val="18"/>
              </w:rPr>
              <w:br/>
              <w:t>DL_19A-21A-42A_n79A_UL_19A_n79A(Completed)</w:t>
            </w:r>
          </w:p>
        </w:tc>
      </w:tr>
      <w:tr w:rsidR="005871AE" w:rsidRPr="00E17D0D" w14:paraId="74047F29" w14:textId="77777777" w:rsidTr="00561143">
        <w:trPr>
          <w:cantSplit/>
          <w:trHeight w:val="249"/>
        </w:trPr>
        <w:tc>
          <w:tcPr>
            <w:tcW w:w="1021" w:type="dxa"/>
          </w:tcPr>
          <w:p w14:paraId="58B3CA49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0464364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8A-n79A_UL_19A_n78A</w:t>
            </w:r>
          </w:p>
        </w:tc>
        <w:tc>
          <w:tcPr>
            <w:tcW w:w="734" w:type="dxa"/>
          </w:tcPr>
          <w:p w14:paraId="13821D07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1A05EF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0068509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3CE8C4C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8D1679C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48095E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8A-n79A_UL_19A_n78A(New)</w:t>
            </w:r>
            <w:r w:rsidRPr="00D0386F">
              <w:rPr>
                <w:rFonts w:cs="Arial"/>
                <w:szCs w:val="18"/>
              </w:rPr>
              <w:br/>
              <w:t>DL_19A-21A-42A _n78A-n79A_UL_19A_n78A(New)</w:t>
            </w:r>
            <w:r w:rsidRPr="00D0386F">
              <w:rPr>
                <w:rFonts w:cs="Arial"/>
                <w:szCs w:val="18"/>
              </w:rPr>
              <w:br/>
              <w:t>DL_19A-21A-42C_n78A_UL_19A_n78A(Completed)</w:t>
            </w:r>
          </w:p>
        </w:tc>
      </w:tr>
      <w:tr w:rsidR="005871AE" w:rsidRPr="00E17D0D" w14:paraId="121CE547" w14:textId="77777777" w:rsidTr="00561143">
        <w:trPr>
          <w:cantSplit/>
          <w:trHeight w:val="249"/>
        </w:trPr>
        <w:tc>
          <w:tcPr>
            <w:tcW w:w="1021" w:type="dxa"/>
          </w:tcPr>
          <w:p w14:paraId="6B8F2E78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6EF6A50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8A-n79A_UL_19A_n79A</w:t>
            </w:r>
          </w:p>
        </w:tc>
        <w:tc>
          <w:tcPr>
            <w:tcW w:w="734" w:type="dxa"/>
          </w:tcPr>
          <w:p w14:paraId="072706D8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7F3E5093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14A61BE1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43883F9C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CFD1857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49BA52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8A-n79A_UL_19A_n79A(New)</w:t>
            </w:r>
            <w:r w:rsidRPr="00D0386F">
              <w:rPr>
                <w:rFonts w:cs="Arial"/>
                <w:szCs w:val="18"/>
              </w:rPr>
              <w:br/>
              <w:t>DL_19A-21A-42A _n78A-n79A_UL_19A_n79A(New)</w:t>
            </w:r>
            <w:r w:rsidRPr="00D0386F">
              <w:rPr>
                <w:rFonts w:cs="Arial"/>
                <w:szCs w:val="18"/>
              </w:rPr>
              <w:br/>
              <w:t>DL_19A-21A-42C_n79A_UL_19A_n79A(Completed)</w:t>
            </w:r>
          </w:p>
        </w:tc>
      </w:tr>
      <w:tr w:rsidR="00846522" w:rsidRPr="00E17D0D" w14:paraId="73207FF5" w14:textId="77777777" w:rsidTr="005F07BB">
        <w:trPr>
          <w:cantSplit/>
          <w:trHeight w:val="249"/>
        </w:trPr>
        <w:tc>
          <w:tcPr>
            <w:tcW w:w="1021" w:type="dxa"/>
          </w:tcPr>
          <w:p w14:paraId="7994892A" w14:textId="77777777" w:rsidR="00846522" w:rsidRPr="00D0386F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525F0F30" w14:textId="77777777" w:rsidR="00846522" w:rsidRPr="00D0386F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1A_n5A</w:t>
            </w:r>
          </w:p>
        </w:tc>
        <w:tc>
          <w:tcPr>
            <w:tcW w:w="734" w:type="dxa"/>
          </w:tcPr>
          <w:p w14:paraId="23D672E4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5024F1F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A23E3C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F3A8C3F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422F785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C7E90B7" w14:textId="77777777" w:rsidR="00846522" w:rsidRPr="00D0386F" w:rsidRDefault="000600E5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E82AFCB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5A_UL_1A_n5A</w:t>
            </w:r>
          </w:p>
          <w:p w14:paraId="769EED7D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5A</w:t>
            </w:r>
          </w:p>
          <w:p w14:paraId="4A09C03B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5A</w:t>
            </w:r>
          </w:p>
        </w:tc>
      </w:tr>
      <w:tr w:rsidR="000600E5" w:rsidRPr="00E17D0D" w14:paraId="76299087" w14:textId="77777777" w:rsidTr="005F07BB">
        <w:trPr>
          <w:cantSplit/>
          <w:trHeight w:val="249"/>
        </w:trPr>
        <w:tc>
          <w:tcPr>
            <w:tcW w:w="1021" w:type="dxa"/>
          </w:tcPr>
          <w:p w14:paraId="40D9C2C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7D113D8D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1A_n5A</w:t>
            </w:r>
          </w:p>
        </w:tc>
        <w:tc>
          <w:tcPr>
            <w:tcW w:w="734" w:type="dxa"/>
          </w:tcPr>
          <w:p w14:paraId="1973497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6D5AB1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11D49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D16990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6F95D1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775E48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0CCAAF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1A_n5A</w:t>
            </w:r>
          </w:p>
          <w:p w14:paraId="66C8A29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5A</w:t>
            </w:r>
          </w:p>
          <w:p w14:paraId="3A1296A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5A</w:t>
            </w:r>
          </w:p>
        </w:tc>
      </w:tr>
      <w:tr w:rsidR="000600E5" w:rsidRPr="00E17D0D" w14:paraId="706AF55A" w14:textId="77777777" w:rsidTr="005F07BB">
        <w:trPr>
          <w:cantSplit/>
          <w:trHeight w:val="249"/>
        </w:trPr>
        <w:tc>
          <w:tcPr>
            <w:tcW w:w="1021" w:type="dxa"/>
          </w:tcPr>
          <w:p w14:paraId="339A766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47BDA59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3A_n5A</w:t>
            </w:r>
          </w:p>
        </w:tc>
        <w:tc>
          <w:tcPr>
            <w:tcW w:w="734" w:type="dxa"/>
          </w:tcPr>
          <w:p w14:paraId="5186469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74F7D5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F88C5C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D1751B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2A6695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525021A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7CEA04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5A_UL_3A_n5A</w:t>
            </w:r>
          </w:p>
          <w:p w14:paraId="3CE6740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5A</w:t>
            </w:r>
          </w:p>
          <w:p w14:paraId="6FFDA33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5A</w:t>
            </w:r>
          </w:p>
        </w:tc>
      </w:tr>
      <w:tr w:rsidR="000600E5" w:rsidRPr="00E17D0D" w14:paraId="7DF67AD9" w14:textId="77777777" w:rsidTr="005F07BB">
        <w:trPr>
          <w:cantSplit/>
          <w:trHeight w:val="249"/>
        </w:trPr>
        <w:tc>
          <w:tcPr>
            <w:tcW w:w="1021" w:type="dxa"/>
          </w:tcPr>
          <w:p w14:paraId="52537A7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78D7840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A_n5A</w:t>
            </w:r>
          </w:p>
        </w:tc>
        <w:tc>
          <w:tcPr>
            <w:tcW w:w="734" w:type="dxa"/>
          </w:tcPr>
          <w:p w14:paraId="394B0D5C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F4C61A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4B3EB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1B13C9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76EEF8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5E7375A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2434B7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3A_n5A</w:t>
            </w:r>
          </w:p>
          <w:p w14:paraId="5AB2F0E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5A</w:t>
            </w:r>
          </w:p>
          <w:p w14:paraId="1DD1354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5A</w:t>
            </w:r>
          </w:p>
        </w:tc>
      </w:tr>
      <w:tr w:rsidR="000600E5" w:rsidRPr="00E17D0D" w14:paraId="776D5F51" w14:textId="77777777" w:rsidTr="005F07BB">
        <w:trPr>
          <w:cantSplit/>
          <w:trHeight w:val="249"/>
        </w:trPr>
        <w:tc>
          <w:tcPr>
            <w:tcW w:w="1021" w:type="dxa"/>
          </w:tcPr>
          <w:p w14:paraId="73D3D9A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151E191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C_n5A</w:t>
            </w:r>
          </w:p>
        </w:tc>
        <w:tc>
          <w:tcPr>
            <w:tcW w:w="734" w:type="dxa"/>
          </w:tcPr>
          <w:p w14:paraId="5D4741E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1B9218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647F84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20BC90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92AFAB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0E0FFA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2BD1E0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3C_n5A</w:t>
            </w:r>
          </w:p>
          <w:p w14:paraId="6C35193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5A</w:t>
            </w:r>
          </w:p>
          <w:p w14:paraId="4C15B27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5A</w:t>
            </w:r>
          </w:p>
        </w:tc>
      </w:tr>
      <w:tr w:rsidR="000600E5" w:rsidRPr="00E17D0D" w14:paraId="5715F314" w14:textId="77777777" w:rsidTr="005F07BB">
        <w:trPr>
          <w:cantSplit/>
          <w:trHeight w:val="249"/>
        </w:trPr>
        <w:tc>
          <w:tcPr>
            <w:tcW w:w="1021" w:type="dxa"/>
          </w:tcPr>
          <w:p w14:paraId="39EE9492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10C67F7B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7A_n5A</w:t>
            </w:r>
          </w:p>
        </w:tc>
        <w:tc>
          <w:tcPr>
            <w:tcW w:w="734" w:type="dxa"/>
          </w:tcPr>
          <w:p w14:paraId="2A154E61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E6C97A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702FF9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915265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B6CBEA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5DA1D54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BA3D62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5A_UL_7A_n5A</w:t>
            </w:r>
          </w:p>
          <w:p w14:paraId="175AE68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5A</w:t>
            </w:r>
          </w:p>
          <w:p w14:paraId="154A1BB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5A</w:t>
            </w:r>
          </w:p>
        </w:tc>
      </w:tr>
      <w:tr w:rsidR="000600E5" w:rsidRPr="00E17D0D" w14:paraId="548E6B44" w14:textId="77777777" w:rsidTr="005F07BB">
        <w:trPr>
          <w:cantSplit/>
          <w:trHeight w:val="249"/>
        </w:trPr>
        <w:tc>
          <w:tcPr>
            <w:tcW w:w="1021" w:type="dxa"/>
          </w:tcPr>
          <w:p w14:paraId="001B179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A63CC3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7A_n5A</w:t>
            </w:r>
          </w:p>
        </w:tc>
        <w:tc>
          <w:tcPr>
            <w:tcW w:w="734" w:type="dxa"/>
          </w:tcPr>
          <w:p w14:paraId="519E898A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A0F4B6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7CC60D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6AC21A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94B03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738AA3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3E7967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7A_n5A</w:t>
            </w:r>
          </w:p>
          <w:p w14:paraId="2685195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5A</w:t>
            </w:r>
          </w:p>
          <w:p w14:paraId="5B29257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5A</w:t>
            </w:r>
          </w:p>
        </w:tc>
      </w:tr>
      <w:tr w:rsidR="000600E5" w:rsidRPr="00E17D0D" w14:paraId="2159A6A5" w14:textId="77777777" w:rsidTr="005F07BB">
        <w:trPr>
          <w:cantSplit/>
          <w:trHeight w:val="249"/>
        </w:trPr>
        <w:tc>
          <w:tcPr>
            <w:tcW w:w="1021" w:type="dxa"/>
          </w:tcPr>
          <w:p w14:paraId="76B5FC4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E9BEAD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1A_n78A</w:t>
            </w:r>
          </w:p>
        </w:tc>
        <w:tc>
          <w:tcPr>
            <w:tcW w:w="734" w:type="dxa"/>
          </w:tcPr>
          <w:p w14:paraId="7E8CF2AC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046B60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3C1389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6A4550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95F4F9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87DA12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69C700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78A_UL_1A_n78A</w:t>
            </w:r>
          </w:p>
          <w:p w14:paraId="5A83412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78A</w:t>
            </w:r>
          </w:p>
          <w:p w14:paraId="7866F88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78A</w:t>
            </w:r>
          </w:p>
        </w:tc>
      </w:tr>
      <w:tr w:rsidR="000600E5" w:rsidRPr="00E17D0D" w14:paraId="5D704AF1" w14:textId="77777777" w:rsidTr="005F07BB">
        <w:trPr>
          <w:cantSplit/>
          <w:trHeight w:val="249"/>
        </w:trPr>
        <w:tc>
          <w:tcPr>
            <w:tcW w:w="1021" w:type="dxa"/>
          </w:tcPr>
          <w:p w14:paraId="075AB99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E8FCCA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1A_n78A</w:t>
            </w:r>
          </w:p>
        </w:tc>
        <w:tc>
          <w:tcPr>
            <w:tcW w:w="734" w:type="dxa"/>
          </w:tcPr>
          <w:p w14:paraId="2DAAC583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B67F7D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E9B2D3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221C55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49B41F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33F5C0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0BA5F9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1A_n78A</w:t>
            </w:r>
          </w:p>
          <w:p w14:paraId="38F1348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78A</w:t>
            </w:r>
          </w:p>
          <w:p w14:paraId="187862B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78A</w:t>
            </w:r>
          </w:p>
        </w:tc>
      </w:tr>
      <w:tr w:rsidR="000600E5" w:rsidRPr="00E17D0D" w14:paraId="07A1E536" w14:textId="77777777" w:rsidTr="005F07BB">
        <w:trPr>
          <w:cantSplit/>
          <w:trHeight w:val="249"/>
        </w:trPr>
        <w:tc>
          <w:tcPr>
            <w:tcW w:w="1021" w:type="dxa"/>
          </w:tcPr>
          <w:p w14:paraId="37F7E36E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BDCD1AC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3A_n78A</w:t>
            </w:r>
          </w:p>
        </w:tc>
        <w:tc>
          <w:tcPr>
            <w:tcW w:w="734" w:type="dxa"/>
          </w:tcPr>
          <w:p w14:paraId="21647DB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73895B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0D4C0C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CF4AC0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17917B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D8F624D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0BB253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78A_UL_3A_n78A</w:t>
            </w:r>
          </w:p>
          <w:p w14:paraId="168FE24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78A</w:t>
            </w:r>
          </w:p>
          <w:p w14:paraId="28E8D78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78A</w:t>
            </w:r>
          </w:p>
        </w:tc>
      </w:tr>
      <w:tr w:rsidR="000600E5" w:rsidRPr="00E17D0D" w14:paraId="05C63C65" w14:textId="77777777" w:rsidTr="005F07BB">
        <w:trPr>
          <w:cantSplit/>
          <w:trHeight w:val="249"/>
        </w:trPr>
        <w:tc>
          <w:tcPr>
            <w:tcW w:w="1021" w:type="dxa"/>
          </w:tcPr>
          <w:p w14:paraId="68E309CD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68FBFEB9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A_n78A</w:t>
            </w:r>
          </w:p>
        </w:tc>
        <w:tc>
          <w:tcPr>
            <w:tcW w:w="734" w:type="dxa"/>
          </w:tcPr>
          <w:p w14:paraId="2667E5B6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AE43D2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0BBAD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A0ACB4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B24429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91BB415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6D8750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3A_n78A</w:t>
            </w:r>
          </w:p>
          <w:p w14:paraId="190D660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78A</w:t>
            </w:r>
          </w:p>
          <w:p w14:paraId="320F088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78A</w:t>
            </w:r>
          </w:p>
        </w:tc>
      </w:tr>
      <w:tr w:rsidR="000600E5" w:rsidRPr="00E17D0D" w14:paraId="0BE40B64" w14:textId="77777777" w:rsidTr="005F07BB">
        <w:trPr>
          <w:cantSplit/>
          <w:trHeight w:val="249"/>
        </w:trPr>
        <w:tc>
          <w:tcPr>
            <w:tcW w:w="1021" w:type="dxa"/>
          </w:tcPr>
          <w:p w14:paraId="2107A804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DC55335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C_n78A</w:t>
            </w:r>
          </w:p>
        </w:tc>
        <w:tc>
          <w:tcPr>
            <w:tcW w:w="734" w:type="dxa"/>
          </w:tcPr>
          <w:p w14:paraId="5615E31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0B66E4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1B09F9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FE70D8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DFE5A7F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1E26FE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6ED0DB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3C_n78A</w:t>
            </w:r>
          </w:p>
          <w:p w14:paraId="6F3358C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78A</w:t>
            </w:r>
          </w:p>
          <w:p w14:paraId="1FE0BDF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78A</w:t>
            </w:r>
          </w:p>
        </w:tc>
      </w:tr>
      <w:tr w:rsidR="000600E5" w:rsidRPr="00E17D0D" w14:paraId="7BECC068" w14:textId="77777777" w:rsidTr="005F07BB">
        <w:trPr>
          <w:cantSplit/>
          <w:trHeight w:val="249"/>
        </w:trPr>
        <w:tc>
          <w:tcPr>
            <w:tcW w:w="1021" w:type="dxa"/>
          </w:tcPr>
          <w:p w14:paraId="4695B55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7859FB41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7A_n78A</w:t>
            </w:r>
          </w:p>
        </w:tc>
        <w:tc>
          <w:tcPr>
            <w:tcW w:w="734" w:type="dxa"/>
          </w:tcPr>
          <w:p w14:paraId="2F08DF1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263D74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4617F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B12CE9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B8BDEC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FEF52E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B4C98F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78A_UL_7A_n78A</w:t>
            </w:r>
          </w:p>
          <w:p w14:paraId="24956A9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78A</w:t>
            </w:r>
          </w:p>
          <w:p w14:paraId="1327E0E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78A</w:t>
            </w:r>
          </w:p>
        </w:tc>
      </w:tr>
      <w:tr w:rsidR="000600E5" w:rsidRPr="00E17D0D" w14:paraId="4E8B7E89" w14:textId="77777777" w:rsidTr="005F07BB">
        <w:trPr>
          <w:cantSplit/>
          <w:trHeight w:val="249"/>
        </w:trPr>
        <w:tc>
          <w:tcPr>
            <w:tcW w:w="1021" w:type="dxa"/>
          </w:tcPr>
          <w:p w14:paraId="449E4D9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081384C8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7A_n78A</w:t>
            </w:r>
          </w:p>
        </w:tc>
        <w:tc>
          <w:tcPr>
            <w:tcW w:w="734" w:type="dxa"/>
          </w:tcPr>
          <w:p w14:paraId="6FD9A7D9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C091CB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49EFC6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245110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EAAC95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8FB681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FD652B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7A_n78A</w:t>
            </w:r>
          </w:p>
          <w:p w14:paraId="1C300E1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78A</w:t>
            </w:r>
          </w:p>
          <w:p w14:paraId="7A98AF56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78A</w:t>
            </w:r>
          </w:p>
        </w:tc>
      </w:tr>
      <w:tr w:rsidR="000600E5" w:rsidRPr="00E17D0D" w14:paraId="773F72F6" w14:textId="77777777" w:rsidTr="005F07BB">
        <w:trPr>
          <w:cantSplit/>
          <w:trHeight w:val="249"/>
        </w:trPr>
        <w:tc>
          <w:tcPr>
            <w:tcW w:w="1021" w:type="dxa"/>
          </w:tcPr>
          <w:p w14:paraId="5882373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168C4272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1A_n5A</w:t>
            </w:r>
          </w:p>
        </w:tc>
        <w:tc>
          <w:tcPr>
            <w:tcW w:w="734" w:type="dxa"/>
          </w:tcPr>
          <w:p w14:paraId="1DDDDB9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33F0BD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4B565D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E0F8CF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59FC69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D93113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E08037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1A_n5A</w:t>
            </w:r>
          </w:p>
          <w:p w14:paraId="747A6EB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5A</w:t>
            </w:r>
          </w:p>
          <w:p w14:paraId="17F6EF1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5A</w:t>
            </w:r>
          </w:p>
        </w:tc>
      </w:tr>
      <w:tr w:rsidR="000600E5" w:rsidRPr="00E17D0D" w14:paraId="0EEF45A1" w14:textId="77777777" w:rsidTr="005F07BB">
        <w:trPr>
          <w:cantSplit/>
          <w:trHeight w:val="249"/>
        </w:trPr>
        <w:tc>
          <w:tcPr>
            <w:tcW w:w="1021" w:type="dxa"/>
          </w:tcPr>
          <w:p w14:paraId="582A4240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83C66E4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1A_n5A</w:t>
            </w:r>
          </w:p>
        </w:tc>
        <w:tc>
          <w:tcPr>
            <w:tcW w:w="734" w:type="dxa"/>
          </w:tcPr>
          <w:p w14:paraId="70442A4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216730F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248BFC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BF1C0B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479DB6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1E3ED5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0150F7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1A_n5A</w:t>
            </w:r>
          </w:p>
          <w:p w14:paraId="62FF923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5A</w:t>
            </w:r>
          </w:p>
          <w:p w14:paraId="019A139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5A</w:t>
            </w:r>
          </w:p>
        </w:tc>
      </w:tr>
      <w:tr w:rsidR="000600E5" w:rsidRPr="00E17D0D" w14:paraId="1E44C954" w14:textId="77777777" w:rsidTr="005F07BB">
        <w:trPr>
          <w:cantSplit/>
          <w:trHeight w:val="249"/>
        </w:trPr>
        <w:tc>
          <w:tcPr>
            <w:tcW w:w="1021" w:type="dxa"/>
          </w:tcPr>
          <w:p w14:paraId="0C4EF1EE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BA3FE88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3A_n5A</w:t>
            </w:r>
          </w:p>
        </w:tc>
        <w:tc>
          <w:tcPr>
            <w:tcW w:w="734" w:type="dxa"/>
          </w:tcPr>
          <w:p w14:paraId="6D68790A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BF85DA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22ECF8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8DC366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320B8E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96276CB" w14:textId="77777777" w:rsidR="000600E5" w:rsidRPr="00D0386F" w:rsidRDefault="006D5722" w:rsidP="006D57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17433C5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3A_n5A</w:t>
            </w:r>
          </w:p>
          <w:p w14:paraId="41F2E73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5A</w:t>
            </w:r>
          </w:p>
          <w:p w14:paraId="1E9D940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5A</w:t>
            </w:r>
          </w:p>
        </w:tc>
      </w:tr>
      <w:tr w:rsidR="000600E5" w:rsidRPr="00E17D0D" w14:paraId="4ED6770D" w14:textId="77777777" w:rsidTr="005F07BB">
        <w:trPr>
          <w:cantSplit/>
          <w:trHeight w:val="249"/>
        </w:trPr>
        <w:tc>
          <w:tcPr>
            <w:tcW w:w="1021" w:type="dxa"/>
          </w:tcPr>
          <w:p w14:paraId="4FEC6DD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C3F82A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A_n5A</w:t>
            </w:r>
          </w:p>
        </w:tc>
        <w:tc>
          <w:tcPr>
            <w:tcW w:w="734" w:type="dxa"/>
          </w:tcPr>
          <w:p w14:paraId="6B848341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5AC4A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A39A1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85B4B9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1705EB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EED568F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21E96E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3A_n5A</w:t>
            </w:r>
          </w:p>
          <w:p w14:paraId="6A8ED60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5A</w:t>
            </w:r>
          </w:p>
          <w:p w14:paraId="04B5D5C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5A</w:t>
            </w:r>
          </w:p>
        </w:tc>
      </w:tr>
      <w:tr w:rsidR="000600E5" w:rsidRPr="00E17D0D" w14:paraId="3A692FD7" w14:textId="77777777" w:rsidTr="005F07BB">
        <w:trPr>
          <w:cantSplit/>
          <w:trHeight w:val="249"/>
        </w:trPr>
        <w:tc>
          <w:tcPr>
            <w:tcW w:w="1021" w:type="dxa"/>
          </w:tcPr>
          <w:p w14:paraId="14A2061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26CF7393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C_n5A</w:t>
            </w:r>
          </w:p>
        </w:tc>
        <w:tc>
          <w:tcPr>
            <w:tcW w:w="734" w:type="dxa"/>
          </w:tcPr>
          <w:p w14:paraId="7F91871F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CF99D5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1697E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0CD7B3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5FBC23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656B9C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8211D7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3C_n5A</w:t>
            </w:r>
          </w:p>
          <w:p w14:paraId="397558B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5A</w:t>
            </w:r>
          </w:p>
          <w:p w14:paraId="65D86A0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5A</w:t>
            </w:r>
          </w:p>
        </w:tc>
      </w:tr>
      <w:tr w:rsidR="000600E5" w:rsidRPr="00E17D0D" w14:paraId="11F78ACF" w14:textId="77777777" w:rsidTr="005F07BB">
        <w:trPr>
          <w:cantSplit/>
          <w:trHeight w:val="249"/>
        </w:trPr>
        <w:tc>
          <w:tcPr>
            <w:tcW w:w="1021" w:type="dxa"/>
          </w:tcPr>
          <w:p w14:paraId="705D310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22DF4C4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A_n5A</w:t>
            </w:r>
          </w:p>
        </w:tc>
        <w:tc>
          <w:tcPr>
            <w:tcW w:w="734" w:type="dxa"/>
          </w:tcPr>
          <w:p w14:paraId="7813D15A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B5354D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6EAB2B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4D704E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7E4C7E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ED58731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0B024F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7A_n5A</w:t>
            </w:r>
          </w:p>
          <w:p w14:paraId="7086DA1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5A</w:t>
            </w:r>
          </w:p>
          <w:p w14:paraId="006A883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5A</w:t>
            </w:r>
          </w:p>
        </w:tc>
      </w:tr>
      <w:tr w:rsidR="000600E5" w:rsidRPr="00E17D0D" w14:paraId="7E4D9229" w14:textId="77777777" w:rsidTr="005F07BB">
        <w:trPr>
          <w:cantSplit/>
          <w:trHeight w:val="249"/>
        </w:trPr>
        <w:tc>
          <w:tcPr>
            <w:tcW w:w="1021" w:type="dxa"/>
          </w:tcPr>
          <w:p w14:paraId="6094D3D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89067C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A_n5A</w:t>
            </w:r>
          </w:p>
        </w:tc>
        <w:tc>
          <w:tcPr>
            <w:tcW w:w="734" w:type="dxa"/>
          </w:tcPr>
          <w:p w14:paraId="66EA8FD7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F9D14A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2F2E6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514F5E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02B2EE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3B361C3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3BA2366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7A_n5A</w:t>
            </w:r>
          </w:p>
          <w:p w14:paraId="66ECC45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5A</w:t>
            </w:r>
          </w:p>
          <w:p w14:paraId="24341D1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5A</w:t>
            </w:r>
          </w:p>
        </w:tc>
      </w:tr>
      <w:tr w:rsidR="000600E5" w:rsidRPr="00E17D0D" w14:paraId="3C295FE0" w14:textId="77777777" w:rsidTr="005F07BB">
        <w:trPr>
          <w:cantSplit/>
          <w:trHeight w:val="249"/>
        </w:trPr>
        <w:tc>
          <w:tcPr>
            <w:tcW w:w="1021" w:type="dxa"/>
          </w:tcPr>
          <w:p w14:paraId="00ED2AAE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58B0B63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C_n5A</w:t>
            </w:r>
          </w:p>
        </w:tc>
        <w:tc>
          <w:tcPr>
            <w:tcW w:w="734" w:type="dxa"/>
          </w:tcPr>
          <w:p w14:paraId="624094F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29F3EA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2326A8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32D6DD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0DAF4A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AE8323D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8DC0EF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7C_n5A</w:t>
            </w:r>
          </w:p>
          <w:p w14:paraId="0D3744DF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5A</w:t>
            </w:r>
          </w:p>
          <w:p w14:paraId="1C59CD65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5A</w:t>
            </w:r>
          </w:p>
        </w:tc>
      </w:tr>
      <w:tr w:rsidR="000600E5" w:rsidRPr="00E17D0D" w14:paraId="490365BC" w14:textId="77777777" w:rsidTr="005F07BB">
        <w:trPr>
          <w:cantSplit/>
          <w:trHeight w:val="249"/>
        </w:trPr>
        <w:tc>
          <w:tcPr>
            <w:tcW w:w="1021" w:type="dxa"/>
          </w:tcPr>
          <w:p w14:paraId="1A4FF97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0921B242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C_n5A</w:t>
            </w:r>
          </w:p>
        </w:tc>
        <w:tc>
          <w:tcPr>
            <w:tcW w:w="734" w:type="dxa"/>
          </w:tcPr>
          <w:p w14:paraId="6CC03CA8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5E3D91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10C1C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89ED5A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076669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949A3C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91D516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7C_n5A</w:t>
            </w:r>
          </w:p>
          <w:p w14:paraId="34C9A2A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5A</w:t>
            </w:r>
          </w:p>
          <w:p w14:paraId="3671DBA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5A</w:t>
            </w:r>
          </w:p>
        </w:tc>
      </w:tr>
      <w:tr w:rsidR="000600E5" w:rsidRPr="00E17D0D" w14:paraId="39480AA4" w14:textId="77777777" w:rsidTr="005F07BB">
        <w:trPr>
          <w:cantSplit/>
          <w:trHeight w:val="249"/>
        </w:trPr>
        <w:tc>
          <w:tcPr>
            <w:tcW w:w="1021" w:type="dxa"/>
          </w:tcPr>
          <w:p w14:paraId="2262CA9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303E9C3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1A_n78A</w:t>
            </w:r>
          </w:p>
        </w:tc>
        <w:tc>
          <w:tcPr>
            <w:tcW w:w="734" w:type="dxa"/>
          </w:tcPr>
          <w:p w14:paraId="082BB9E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0889C0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3D5A33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5E3281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68582D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AF8A04A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F29DCD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1A_n78A</w:t>
            </w:r>
          </w:p>
          <w:p w14:paraId="040B346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78A</w:t>
            </w:r>
          </w:p>
          <w:p w14:paraId="3CE506F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78A</w:t>
            </w:r>
          </w:p>
        </w:tc>
      </w:tr>
      <w:tr w:rsidR="000600E5" w:rsidRPr="00E17D0D" w14:paraId="5ED00773" w14:textId="77777777" w:rsidTr="005F07BB">
        <w:trPr>
          <w:cantSplit/>
          <w:trHeight w:val="249"/>
        </w:trPr>
        <w:tc>
          <w:tcPr>
            <w:tcW w:w="1021" w:type="dxa"/>
          </w:tcPr>
          <w:p w14:paraId="1BCD0D2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47F116D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1A_n78A</w:t>
            </w:r>
          </w:p>
        </w:tc>
        <w:tc>
          <w:tcPr>
            <w:tcW w:w="734" w:type="dxa"/>
          </w:tcPr>
          <w:p w14:paraId="39CC3E2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B79BA9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F8B4F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B43F7F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8BD4E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4749C6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8A020F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1A_n78A</w:t>
            </w:r>
          </w:p>
          <w:p w14:paraId="621E450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78A</w:t>
            </w:r>
          </w:p>
          <w:p w14:paraId="3E4B037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78A</w:t>
            </w:r>
          </w:p>
        </w:tc>
      </w:tr>
      <w:tr w:rsidR="000600E5" w:rsidRPr="00E17D0D" w14:paraId="06949E30" w14:textId="77777777" w:rsidTr="005F07BB">
        <w:trPr>
          <w:cantSplit/>
          <w:trHeight w:val="249"/>
        </w:trPr>
        <w:tc>
          <w:tcPr>
            <w:tcW w:w="1021" w:type="dxa"/>
          </w:tcPr>
          <w:p w14:paraId="6DBABB3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FAD1129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3A_n78A</w:t>
            </w:r>
          </w:p>
        </w:tc>
        <w:tc>
          <w:tcPr>
            <w:tcW w:w="734" w:type="dxa"/>
          </w:tcPr>
          <w:p w14:paraId="1D782631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55DE68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E62139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395C74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0A65E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DF32AF9" w14:textId="77777777" w:rsidR="000600E5" w:rsidRPr="00D0386F" w:rsidRDefault="006D5722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4C4822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3A_n78A</w:t>
            </w:r>
          </w:p>
          <w:p w14:paraId="21C2CB9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78A</w:t>
            </w:r>
          </w:p>
          <w:p w14:paraId="4909587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78A</w:t>
            </w:r>
          </w:p>
        </w:tc>
      </w:tr>
      <w:tr w:rsidR="000600E5" w:rsidRPr="00E17D0D" w14:paraId="5F7D5ED7" w14:textId="77777777" w:rsidTr="005F07BB">
        <w:trPr>
          <w:cantSplit/>
          <w:trHeight w:val="249"/>
        </w:trPr>
        <w:tc>
          <w:tcPr>
            <w:tcW w:w="1021" w:type="dxa"/>
          </w:tcPr>
          <w:p w14:paraId="0E8544B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29A92F6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A_n78A</w:t>
            </w:r>
          </w:p>
        </w:tc>
        <w:tc>
          <w:tcPr>
            <w:tcW w:w="734" w:type="dxa"/>
          </w:tcPr>
          <w:p w14:paraId="5A8CCBAD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66E815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864CA1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DAA766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F8D2C4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5E877FC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24FD05F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3A_n78A</w:t>
            </w:r>
          </w:p>
          <w:p w14:paraId="4AF98D7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78A</w:t>
            </w:r>
          </w:p>
          <w:p w14:paraId="62B5474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78A</w:t>
            </w:r>
          </w:p>
        </w:tc>
      </w:tr>
      <w:tr w:rsidR="000600E5" w:rsidRPr="00E17D0D" w14:paraId="7D277A81" w14:textId="77777777" w:rsidTr="005F07BB">
        <w:trPr>
          <w:cantSplit/>
          <w:trHeight w:val="249"/>
        </w:trPr>
        <w:tc>
          <w:tcPr>
            <w:tcW w:w="1021" w:type="dxa"/>
          </w:tcPr>
          <w:p w14:paraId="67AC405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562D021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C_n78A</w:t>
            </w:r>
          </w:p>
        </w:tc>
        <w:tc>
          <w:tcPr>
            <w:tcW w:w="734" w:type="dxa"/>
          </w:tcPr>
          <w:p w14:paraId="17B677A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E187A0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0E929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61ABD9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AE7302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23019B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A578CE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3C_n78A</w:t>
            </w:r>
          </w:p>
          <w:p w14:paraId="6BC614D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78A</w:t>
            </w:r>
          </w:p>
          <w:p w14:paraId="291A9DE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78A</w:t>
            </w:r>
          </w:p>
        </w:tc>
      </w:tr>
      <w:tr w:rsidR="000600E5" w:rsidRPr="00E17D0D" w14:paraId="382E057B" w14:textId="77777777" w:rsidTr="005F07BB">
        <w:trPr>
          <w:cantSplit/>
          <w:trHeight w:val="249"/>
        </w:trPr>
        <w:tc>
          <w:tcPr>
            <w:tcW w:w="1021" w:type="dxa"/>
          </w:tcPr>
          <w:p w14:paraId="6E93A8C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1BF260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A_n78A</w:t>
            </w:r>
          </w:p>
        </w:tc>
        <w:tc>
          <w:tcPr>
            <w:tcW w:w="734" w:type="dxa"/>
          </w:tcPr>
          <w:p w14:paraId="0D228987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02AF4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09EE5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B0A1D8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E1BD5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CCB3976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B6836D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7A_n78A</w:t>
            </w:r>
          </w:p>
          <w:p w14:paraId="480BA65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78A</w:t>
            </w:r>
          </w:p>
          <w:p w14:paraId="01F8930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78A</w:t>
            </w:r>
          </w:p>
        </w:tc>
      </w:tr>
      <w:tr w:rsidR="000600E5" w:rsidRPr="00E17D0D" w14:paraId="5A9B48AE" w14:textId="77777777" w:rsidTr="005F07BB">
        <w:trPr>
          <w:cantSplit/>
          <w:trHeight w:val="249"/>
        </w:trPr>
        <w:tc>
          <w:tcPr>
            <w:tcW w:w="1021" w:type="dxa"/>
          </w:tcPr>
          <w:p w14:paraId="58951C8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B740D2E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A_n78A</w:t>
            </w:r>
          </w:p>
        </w:tc>
        <w:tc>
          <w:tcPr>
            <w:tcW w:w="734" w:type="dxa"/>
          </w:tcPr>
          <w:p w14:paraId="5E2A8902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0D6EFC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B8E4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013B89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F9DA8D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E63F39D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B85A08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7A_n78A</w:t>
            </w:r>
          </w:p>
          <w:p w14:paraId="606D12A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78A</w:t>
            </w:r>
          </w:p>
          <w:p w14:paraId="537214F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78A</w:t>
            </w:r>
          </w:p>
        </w:tc>
      </w:tr>
      <w:tr w:rsidR="000600E5" w:rsidRPr="00E17D0D" w14:paraId="4B776C44" w14:textId="77777777" w:rsidTr="005F07BB">
        <w:trPr>
          <w:cantSplit/>
          <w:trHeight w:val="249"/>
        </w:trPr>
        <w:tc>
          <w:tcPr>
            <w:tcW w:w="1021" w:type="dxa"/>
          </w:tcPr>
          <w:p w14:paraId="12402C3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2EC9D6F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C_n78A</w:t>
            </w:r>
          </w:p>
        </w:tc>
        <w:tc>
          <w:tcPr>
            <w:tcW w:w="734" w:type="dxa"/>
          </w:tcPr>
          <w:p w14:paraId="0A607D4D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B39B8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F61AE5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169C02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0FC963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51CA3B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6C1592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7C_n78A</w:t>
            </w:r>
          </w:p>
          <w:p w14:paraId="028522E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78A</w:t>
            </w:r>
          </w:p>
          <w:p w14:paraId="4899B31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78A</w:t>
            </w:r>
          </w:p>
        </w:tc>
      </w:tr>
      <w:tr w:rsidR="000600E5" w:rsidRPr="00E17D0D" w14:paraId="0772273E" w14:textId="77777777" w:rsidTr="005F07BB">
        <w:trPr>
          <w:cantSplit/>
          <w:trHeight w:val="249"/>
        </w:trPr>
        <w:tc>
          <w:tcPr>
            <w:tcW w:w="1021" w:type="dxa"/>
          </w:tcPr>
          <w:p w14:paraId="3F815C6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0C36E67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C_n78A</w:t>
            </w:r>
          </w:p>
        </w:tc>
        <w:tc>
          <w:tcPr>
            <w:tcW w:w="734" w:type="dxa"/>
          </w:tcPr>
          <w:p w14:paraId="446F5716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E6CAF8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A967AE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9F6A87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6A8E8C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8F78340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A72D70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7C_n78A</w:t>
            </w:r>
          </w:p>
          <w:p w14:paraId="42AF60B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78A</w:t>
            </w:r>
          </w:p>
          <w:p w14:paraId="5D1EF38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78A</w:t>
            </w:r>
          </w:p>
        </w:tc>
      </w:tr>
      <w:tr w:rsidR="005D026C" w:rsidRPr="00E17D0D" w14:paraId="0DF8B9ED" w14:textId="77777777" w:rsidTr="005F07BB">
        <w:trPr>
          <w:cantSplit/>
          <w:trHeight w:val="249"/>
        </w:trPr>
        <w:tc>
          <w:tcPr>
            <w:tcW w:w="1021" w:type="dxa"/>
          </w:tcPr>
          <w:p w14:paraId="41581FC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6CC82694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1A_n5A</w:t>
            </w:r>
          </w:p>
        </w:tc>
        <w:tc>
          <w:tcPr>
            <w:tcW w:w="734" w:type="dxa"/>
          </w:tcPr>
          <w:p w14:paraId="557CDD52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437FD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28B0D0D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B80984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F5F56A7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78C239A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63EAA1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5A_UL_1A_n5A</w:t>
            </w:r>
          </w:p>
          <w:p w14:paraId="2D109B83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5A</w:t>
            </w:r>
          </w:p>
          <w:p w14:paraId="712AB1E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5D026C" w:rsidRPr="00E17D0D" w14:paraId="1A194CB6" w14:textId="77777777" w:rsidTr="005F07BB">
        <w:trPr>
          <w:cantSplit/>
          <w:trHeight w:val="249"/>
        </w:trPr>
        <w:tc>
          <w:tcPr>
            <w:tcW w:w="1021" w:type="dxa"/>
          </w:tcPr>
          <w:p w14:paraId="1A017112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28_n5-n78</w:t>
            </w:r>
          </w:p>
        </w:tc>
        <w:tc>
          <w:tcPr>
            <w:tcW w:w="2826" w:type="dxa"/>
          </w:tcPr>
          <w:p w14:paraId="445B8D51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1A_n5A</w:t>
            </w:r>
          </w:p>
        </w:tc>
        <w:tc>
          <w:tcPr>
            <w:tcW w:w="734" w:type="dxa"/>
          </w:tcPr>
          <w:p w14:paraId="074924BC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C12FEA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FBF91DA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34B1B7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36A1BD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8BBF9D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E6CF0BE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1A_n5A</w:t>
            </w:r>
          </w:p>
          <w:p w14:paraId="745C8CFA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5A</w:t>
            </w:r>
          </w:p>
          <w:p w14:paraId="1D99388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5D026C" w:rsidRPr="00E17D0D" w14:paraId="428B8F83" w14:textId="77777777" w:rsidTr="005F07BB">
        <w:trPr>
          <w:cantSplit/>
          <w:trHeight w:val="249"/>
        </w:trPr>
        <w:tc>
          <w:tcPr>
            <w:tcW w:w="1021" w:type="dxa"/>
          </w:tcPr>
          <w:p w14:paraId="57A09D2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47BA0CD4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3A_n5A</w:t>
            </w:r>
          </w:p>
        </w:tc>
        <w:tc>
          <w:tcPr>
            <w:tcW w:w="734" w:type="dxa"/>
          </w:tcPr>
          <w:p w14:paraId="478B002D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A928C0D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13901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08A7846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B34F3B1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975941B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EBFC29A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5A_UL_3A_n5A</w:t>
            </w:r>
          </w:p>
          <w:p w14:paraId="6D994BE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5A</w:t>
            </w:r>
          </w:p>
          <w:p w14:paraId="2D020BC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5A</w:t>
            </w:r>
          </w:p>
        </w:tc>
      </w:tr>
      <w:tr w:rsidR="005D026C" w:rsidRPr="00E17D0D" w14:paraId="369A3035" w14:textId="77777777" w:rsidTr="005F07BB">
        <w:trPr>
          <w:cantSplit/>
          <w:trHeight w:val="249"/>
        </w:trPr>
        <w:tc>
          <w:tcPr>
            <w:tcW w:w="1021" w:type="dxa"/>
          </w:tcPr>
          <w:p w14:paraId="7F0D7ED6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43C7C74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A_n5A</w:t>
            </w:r>
          </w:p>
        </w:tc>
        <w:tc>
          <w:tcPr>
            <w:tcW w:w="734" w:type="dxa"/>
          </w:tcPr>
          <w:p w14:paraId="62360D5F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EABD006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058603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96F858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6636A2F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EED5F7F" w14:textId="77777777" w:rsidR="005D026C" w:rsidRPr="00D0386F" w:rsidRDefault="0081312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3755D7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3A_n5A</w:t>
            </w:r>
          </w:p>
          <w:p w14:paraId="3890296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5A</w:t>
            </w:r>
          </w:p>
          <w:p w14:paraId="0D920A1A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5A</w:t>
            </w:r>
          </w:p>
        </w:tc>
      </w:tr>
      <w:tr w:rsidR="005D026C" w:rsidRPr="00E17D0D" w14:paraId="1487B130" w14:textId="77777777" w:rsidTr="005F07BB">
        <w:trPr>
          <w:cantSplit/>
          <w:trHeight w:val="249"/>
        </w:trPr>
        <w:tc>
          <w:tcPr>
            <w:tcW w:w="1021" w:type="dxa"/>
          </w:tcPr>
          <w:p w14:paraId="543833E6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0B2BE5C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C_n5A</w:t>
            </w:r>
          </w:p>
        </w:tc>
        <w:tc>
          <w:tcPr>
            <w:tcW w:w="734" w:type="dxa"/>
          </w:tcPr>
          <w:p w14:paraId="2E1BF537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9B0F9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4B271D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CC73335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1044A4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CA1D1F1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6FFF014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3C_n5A</w:t>
            </w:r>
          </w:p>
          <w:p w14:paraId="63AA0DD3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5A</w:t>
            </w:r>
          </w:p>
          <w:p w14:paraId="0DE13A56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5A</w:t>
            </w:r>
          </w:p>
        </w:tc>
      </w:tr>
      <w:tr w:rsidR="005D026C" w:rsidRPr="00E17D0D" w14:paraId="57309CF7" w14:textId="77777777" w:rsidTr="005F07BB">
        <w:trPr>
          <w:cantSplit/>
          <w:trHeight w:val="249"/>
        </w:trPr>
        <w:tc>
          <w:tcPr>
            <w:tcW w:w="1021" w:type="dxa"/>
          </w:tcPr>
          <w:p w14:paraId="34A53DE7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42449AFD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28A_n5A</w:t>
            </w:r>
          </w:p>
        </w:tc>
        <w:tc>
          <w:tcPr>
            <w:tcW w:w="734" w:type="dxa"/>
          </w:tcPr>
          <w:p w14:paraId="5CFAAE1B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7F6259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90DCFC6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1E8D3A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C0D20CF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EB08F4C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6764F3E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5A_UL_28A_n5A</w:t>
            </w:r>
          </w:p>
          <w:p w14:paraId="13CAE873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  <w:p w14:paraId="6A443EF8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5A</w:t>
            </w:r>
          </w:p>
        </w:tc>
      </w:tr>
      <w:tr w:rsidR="005D026C" w:rsidRPr="00E17D0D" w14:paraId="3414148E" w14:textId="77777777" w:rsidTr="005F07BB">
        <w:trPr>
          <w:cantSplit/>
          <w:trHeight w:val="249"/>
        </w:trPr>
        <w:tc>
          <w:tcPr>
            <w:tcW w:w="1021" w:type="dxa"/>
          </w:tcPr>
          <w:p w14:paraId="7F0286A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1EF45CC2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28A_n5A</w:t>
            </w:r>
          </w:p>
        </w:tc>
        <w:tc>
          <w:tcPr>
            <w:tcW w:w="734" w:type="dxa"/>
          </w:tcPr>
          <w:p w14:paraId="1F9738D9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76CA36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DC5F76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B0A805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A2AA8D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19C6F4A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966374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28A_n5A</w:t>
            </w:r>
          </w:p>
          <w:p w14:paraId="2163B75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5A</w:t>
            </w:r>
          </w:p>
          <w:p w14:paraId="097DA448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</w:tc>
      </w:tr>
      <w:tr w:rsidR="005D026C" w:rsidRPr="00E17D0D" w14:paraId="02B67946" w14:textId="77777777" w:rsidTr="005F07BB">
        <w:trPr>
          <w:cantSplit/>
          <w:trHeight w:val="249"/>
        </w:trPr>
        <w:tc>
          <w:tcPr>
            <w:tcW w:w="1021" w:type="dxa"/>
          </w:tcPr>
          <w:p w14:paraId="0165607C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293320C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1A_n78A</w:t>
            </w:r>
          </w:p>
        </w:tc>
        <w:tc>
          <w:tcPr>
            <w:tcW w:w="734" w:type="dxa"/>
          </w:tcPr>
          <w:p w14:paraId="297E5BAD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F8FBCD8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84CAD7A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0A8256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DB05CB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1E12F4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6DF47A7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78A_UL_1A_n78A</w:t>
            </w:r>
          </w:p>
          <w:p w14:paraId="5ECCA67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78A</w:t>
            </w:r>
          </w:p>
          <w:p w14:paraId="6C1BD49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5D026C" w:rsidRPr="00E17D0D" w14:paraId="2DAFA26F" w14:textId="77777777" w:rsidTr="005F07BB">
        <w:trPr>
          <w:cantSplit/>
          <w:trHeight w:val="249"/>
        </w:trPr>
        <w:tc>
          <w:tcPr>
            <w:tcW w:w="1021" w:type="dxa"/>
          </w:tcPr>
          <w:p w14:paraId="2D5727B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28_n5-n78</w:t>
            </w:r>
          </w:p>
        </w:tc>
        <w:tc>
          <w:tcPr>
            <w:tcW w:w="2826" w:type="dxa"/>
          </w:tcPr>
          <w:p w14:paraId="039B03DB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1A_n78A</w:t>
            </w:r>
          </w:p>
        </w:tc>
        <w:tc>
          <w:tcPr>
            <w:tcW w:w="734" w:type="dxa"/>
          </w:tcPr>
          <w:p w14:paraId="6CEF9C68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F50364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33FC67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0ADC0A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4C4EFC8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22FBB12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C28A59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1A_n78A</w:t>
            </w:r>
          </w:p>
          <w:p w14:paraId="2E64614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78A</w:t>
            </w:r>
          </w:p>
          <w:p w14:paraId="5BF3A938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5D026C" w:rsidRPr="00E17D0D" w14:paraId="39C191DE" w14:textId="77777777" w:rsidTr="005F07BB">
        <w:trPr>
          <w:cantSplit/>
          <w:trHeight w:val="249"/>
        </w:trPr>
        <w:tc>
          <w:tcPr>
            <w:tcW w:w="1021" w:type="dxa"/>
          </w:tcPr>
          <w:p w14:paraId="45F7550A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3C863CD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3A_n78A</w:t>
            </w:r>
          </w:p>
        </w:tc>
        <w:tc>
          <w:tcPr>
            <w:tcW w:w="734" w:type="dxa"/>
          </w:tcPr>
          <w:p w14:paraId="04DA017F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A780761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9BFEE7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32BA64A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C975007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3E61301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C73EDF2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78A_UL_3A_n78A</w:t>
            </w:r>
          </w:p>
          <w:p w14:paraId="467C3BE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78A</w:t>
            </w:r>
          </w:p>
          <w:p w14:paraId="2713B2D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78A</w:t>
            </w:r>
          </w:p>
        </w:tc>
      </w:tr>
      <w:tr w:rsidR="005D026C" w:rsidRPr="00E17D0D" w14:paraId="67ECEB41" w14:textId="77777777" w:rsidTr="005F07BB">
        <w:trPr>
          <w:cantSplit/>
          <w:trHeight w:val="249"/>
        </w:trPr>
        <w:tc>
          <w:tcPr>
            <w:tcW w:w="1021" w:type="dxa"/>
          </w:tcPr>
          <w:p w14:paraId="5205B35C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3FBEB5BA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A_n78A</w:t>
            </w:r>
          </w:p>
        </w:tc>
        <w:tc>
          <w:tcPr>
            <w:tcW w:w="734" w:type="dxa"/>
          </w:tcPr>
          <w:p w14:paraId="124E6A3A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54DFBC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BBFD5E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97EFBD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790C5B7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7FDF06C" w14:textId="77777777" w:rsidR="005D026C" w:rsidRPr="00D0386F" w:rsidRDefault="0081312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3FD2B24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3A_n78A</w:t>
            </w:r>
          </w:p>
          <w:p w14:paraId="426CB7A1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78A</w:t>
            </w:r>
          </w:p>
          <w:p w14:paraId="5FCD742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78A</w:t>
            </w:r>
          </w:p>
        </w:tc>
      </w:tr>
      <w:tr w:rsidR="005D026C" w:rsidRPr="00E17D0D" w14:paraId="062D1B12" w14:textId="77777777" w:rsidTr="005F07BB">
        <w:trPr>
          <w:cantSplit/>
          <w:trHeight w:val="249"/>
        </w:trPr>
        <w:tc>
          <w:tcPr>
            <w:tcW w:w="1021" w:type="dxa"/>
          </w:tcPr>
          <w:p w14:paraId="070A119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28512300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C_n78A</w:t>
            </w:r>
          </w:p>
        </w:tc>
        <w:tc>
          <w:tcPr>
            <w:tcW w:w="734" w:type="dxa"/>
          </w:tcPr>
          <w:p w14:paraId="4BB86E5F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D6F154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98FBAF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A04EA9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9A8F15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14020F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43DE677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3C_n78A</w:t>
            </w:r>
          </w:p>
          <w:p w14:paraId="05BF66A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78A</w:t>
            </w:r>
          </w:p>
          <w:p w14:paraId="1AD20596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78A</w:t>
            </w:r>
          </w:p>
        </w:tc>
      </w:tr>
      <w:tr w:rsidR="005D026C" w:rsidRPr="00E17D0D" w14:paraId="55672710" w14:textId="77777777" w:rsidTr="005F07BB">
        <w:trPr>
          <w:cantSplit/>
          <w:trHeight w:val="249"/>
        </w:trPr>
        <w:tc>
          <w:tcPr>
            <w:tcW w:w="1021" w:type="dxa"/>
          </w:tcPr>
          <w:p w14:paraId="0B743146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0392F298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28A_n78A</w:t>
            </w:r>
          </w:p>
        </w:tc>
        <w:tc>
          <w:tcPr>
            <w:tcW w:w="734" w:type="dxa"/>
          </w:tcPr>
          <w:p w14:paraId="3771727B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641BA8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29E228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79EE86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645EDE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3C4FC9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71A9A0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78A_UL_28A_n78A</w:t>
            </w:r>
          </w:p>
          <w:p w14:paraId="3294A7D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0BF8732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78A</w:t>
            </w:r>
          </w:p>
        </w:tc>
      </w:tr>
      <w:tr w:rsidR="005D026C" w:rsidRPr="00E17D0D" w14:paraId="1DC9E5B7" w14:textId="77777777" w:rsidTr="005F07BB">
        <w:trPr>
          <w:cantSplit/>
          <w:trHeight w:val="249"/>
        </w:trPr>
        <w:tc>
          <w:tcPr>
            <w:tcW w:w="1021" w:type="dxa"/>
          </w:tcPr>
          <w:p w14:paraId="715286F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0610E975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28A_n78A</w:t>
            </w:r>
          </w:p>
        </w:tc>
        <w:tc>
          <w:tcPr>
            <w:tcW w:w="734" w:type="dxa"/>
          </w:tcPr>
          <w:p w14:paraId="51D8EFAA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A6F358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764938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87C203F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CEDDCF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C41CB0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3170F2F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28A_n78A</w:t>
            </w:r>
          </w:p>
          <w:p w14:paraId="26AE3BBE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0536AE5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78A</w:t>
            </w:r>
          </w:p>
        </w:tc>
      </w:tr>
      <w:tr w:rsidR="00846522" w:rsidRPr="00E17D0D" w14:paraId="16C77A18" w14:textId="77777777" w:rsidTr="005F07BB">
        <w:trPr>
          <w:cantSplit/>
          <w:trHeight w:val="249"/>
        </w:trPr>
        <w:tc>
          <w:tcPr>
            <w:tcW w:w="1021" w:type="dxa"/>
          </w:tcPr>
          <w:p w14:paraId="657E6F3A" w14:textId="77777777" w:rsidR="00846522" w:rsidRPr="00D0386F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3E7DE46E" w14:textId="77777777" w:rsidR="00846522" w:rsidRPr="00D0386F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1A_n5A</w:t>
            </w:r>
          </w:p>
        </w:tc>
        <w:tc>
          <w:tcPr>
            <w:tcW w:w="734" w:type="dxa"/>
          </w:tcPr>
          <w:p w14:paraId="7EB11A10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B41CA4D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5FADACA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3A86A1A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EFB1E71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2CBBB54" w14:textId="77777777" w:rsidR="00846522" w:rsidRPr="00D0386F" w:rsidRDefault="00645A6B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CDE5D09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5A_UL_1A_n5A</w:t>
            </w:r>
          </w:p>
          <w:p w14:paraId="19A3DBBE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5A</w:t>
            </w:r>
          </w:p>
          <w:p w14:paraId="3E31C7B7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645A6B" w:rsidRPr="00E17D0D" w14:paraId="46C52278" w14:textId="77777777" w:rsidTr="005F07BB">
        <w:trPr>
          <w:cantSplit/>
          <w:trHeight w:val="249"/>
        </w:trPr>
        <w:tc>
          <w:tcPr>
            <w:tcW w:w="1021" w:type="dxa"/>
          </w:tcPr>
          <w:p w14:paraId="7DA3B08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28_n5-n78</w:t>
            </w:r>
          </w:p>
        </w:tc>
        <w:tc>
          <w:tcPr>
            <w:tcW w:w="2826" w:type="dxa"/>
          </w:tcPr>
          <w:p w14:paraId="0BB8F628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1A_n5A</w:t>
            </w:r>
          </w:p>
        </w:tc>
        <w:tc>
          <w:tcPr>
            <w:tcW w:w="734" w:type="dxa"/>
          </w:tcPr>
          <w:p w14:paraId="51C8036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3804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031AD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B28799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ACCE3C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14C22C9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0DF67C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1A_n5A</w:t>
            </w:r>
          </w:p>
          <w:p w14:paraId="559C8F8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5A</w:t>
            </w:r>
          </w:p>
          <w:p w14:paraId="723A6F1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645A6B" w:rsidRPr="00E17D0D" w14:paraId="47552A98" w14:textId="77777777" w:rsidTr="005F07BB">
        <w:trPr>
          <w:cantSplit/>
          <w:trHeight w:val="249"/>
        </w:trPr>
        <w:tc>
          <w:tcPr>
            <w:tcW w:w="1021" w:type="dxa"/>
          </w:tcPr>
          <w:p w14:paraId="13C8305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01F3057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7A_n5A</w:t>
            </w:r>
          </w:p>
        </w:tc>
        <w:tc>
          <w:tcPr>
            <w:tcW w:w="734" w:type="dxa"/>
          </w:tcPr>
          <w:p w14:paraId="6324B4B6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235A33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EC2E0C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534FDF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CFED85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7BF9BD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CCA4D1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5A_UL_7A_n5A</w:t>
            </w:r>
          </w:p>
          <w:p w14:paraId="07FC37D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5A</w:t>
            </w:r>
          </w:p>
          <w:p w14:paraId="71F7B7D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5A</w:t>
            </w:r>
          </w:p>
        </w:tc>
      </w:tr>
      <w:tr w:rsidR="00645A6B" w:rsidRPr="00E17D0D" w14:paraId="0AC0F6F0" w14:textId="77777777" w:rsidTr="005F07BB">
        <w:trPr>
          <w:cantSplit/>
          <w:trHeight w:val="249"/>
        </w:trPr>
        <w:tc>
          <w:tcPr>
            <w:tcW w:w="1021" w:type="dxa"/>
          </w:tcPr>
          <w:p w14:paraId="294FE19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788D0AB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A_n5A</w:t>
            </w:r>
          </w:p>
        </w:tc>
        <w:tc>
          <w:tcPr>
            <w:tcW w:w="734" w:type="dxa"/>
          </w:tcPr>
          <w:p w14:paraId="55E0A0D6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5871EE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B9C36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08B5DA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D94B1D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C76C38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33887E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7A_n5A</w:t>
            </w:r>
          </w:p>
          <w:p w14:paraId="5AC1C19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5A</w:t>
            </w:r>
          </w:p>
          <w:p w14:paraId="562CABA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5A</w:t>
            </w:r>
          </w:p>
        </w:tc>
      </w:tr>
      <w:tr w:rsidR="00645A6B" w:rsidRPr="00E17D0D" w14:paraId="4F212956" w14:textId="77777777" w:rsidTr="005F07BB">
        <w:trPr>
          <w:cantSplit/>
          <w:trHeight w:val="249"/>
        </w:trPr>
        <w:tc>
          <w:tcPr>
            <w:tcW w:w="1021" w:type="dxa"/>
          </w:tcPr>
          <w:p w14:paraId="27CE188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2890980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C_n5A</w:t>
            </w:r>
          </w:p>
        </w:tc>
        <w:tc>
          <w:tcPr>
            <w:tcW w:w="734" w:type="dxa"/>
          </w:tcPr>
          <w:p w14:paraId="4E248D2C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B48A1E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C7821B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7B23AA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B80017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8C4F6F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74244A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7C_n5A</w:t>
            </w:r>
          </w:p>
          <w:p w14:paraId="6451ABD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5A</w:t>
            </w:r>
          </w:p>
          <w:p w14:paraId="2C3A2EC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5A</w:t>
            </w:r>
          </w:p>
        </w:tc>
      </w:tr>
      <w:tr w:rsidR="00645A6B" w:rsidRPr="00E17D0D" w14:paraId="5AF1294C" w14:textId="77777777" w:rsidTr="005F07BB">
        <w:trPr>
          <w:cantSplit/>
          <w:trHeight w:val="249"/>
        </w:trPr>
        <w:tc>
          <w:tcPr>
            <w:tcW w:w="1021" w:type="dxa"/>
          </w:tcPr>
          <w:p w14:paraId="463BA60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795E2A71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28A_n5A</w:t>
            </w:r>
          </w:p>
        </w:tc>
        <w:tc>
          <w:tcPr>
            <w:tcW w:w="734" w:type="dxa"/>
          </w:tcPr>
          <w:p w14:paraId="2C8F3C9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E1368E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9AC6B2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6971C4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E2454E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2D96FC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AA284C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5A_UL_28A_n5A</w:t>
            </w:r>
          </w:p>
          <w:p w14:paraId="77CDA64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  <w:p w14:paraId="2771FC8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5A</w:t>
            </w:r>
          </w:p>
        </w:tc>
      </w:tr>
      <w:tr w:rsidR="00645A6B" w:rsidRPr="00E17D0D" w14:paraId="3A37D4A4" w14:textId="77777777" w:rsidTr="005F07BB">
        <w:trPr>
          <w:cantSplit/>
          <w:trHeight w:val="249"/>
        </w:trPr>
        <w:tc>
          <w:tcPr>
            <w:tcW w:w="1021" w:type="dxa"/>
          </w:tcPr>
          <w:p w14:paraId="70CA1E2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14F48ED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28A_n5A</w:t>
            </w:r>
          </w:p>
        </w:tc>
        <w:tc>
          <w:tcPr>
            <w:tcW w:w="734" w:type="dxa"/>
          </w:tcPr>
          <w:p w14:paraId="0517EC7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D7C42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8D297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B7BB80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4EFB0C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501B86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E0D08D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28A_n5A</w:t>
            </w:r>
          </w:p>
          <w:p w14:paraId="7519C2E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5A</w:t>
            </w:r>
          </w:p>
          <w:p w14:paraId="7856EFB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</w:tc>
      </w:tr>
      <w:tr w:rsidR="00645A6B" w:rsidRPr="00E17D0D" w14:paraId="5F2FF8CF" w14:textId="77777777" w:rsidTr="005F07BB">
        <w:trPr>
          <w:cantSplit/>
          <w:trHeight w:val="249"/>
        </w:trPr>
        <w:tc>
          <w:tcPr>
            <w:tcW w:w="1021" w:type="dxa"/>
          </w:tcPr>
          <w:p w14:paraId="0AE56D3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1E9BEECA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1A_n78A</w:t>
            </w:r>
          </w:p>
        </w:tc>
        <w:tc>
          <w:tcPr>
            <w:tcW w:w="734" w:type="dxa"/>
          </w:tcPr>
          <w:p w14:paraId="5F246F0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3C37F5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F8D76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6BE64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C6F030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9D4AC7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EEA1C0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78A_UL_1A_n78A</w:t>
            </w:r>
          </w:p>
          <w:p w14:paraId="2642836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78A</w:t>
            </w:r>
          </w:p>
          <w:p w14:paraId="60B6C85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645A6B" w:rsidRPr="00E17D0D" w14:paraId="14B59B32" w14:textId="77777777" w:rsidTr="005F07BB">
        <w:trPr>
          <w:cantSplit/>
          <w:trHeight w:val="249"/>
        </w:trPr>
        <w:tc>
          <w:tcPr>
            <w:tcW w:w="1021" w:type="dxa"/>
          </w:tcPr>
          <w:p w14:paraId="4E69032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28_n5-n78</w:t>
            </w:r>
          </w:p>
        </w:tc>
        <w:tc>
          <w:tcPr>
            <w:tcW w:w="2826" w:type="dxa"/>
          </w:tcPr>
          <w:p w14:paraId="2DABB75B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1A_n78A</w:t>
            </w:r>
          </w:p>
        </w:tc>
        <w:tc>
          <w:tcPr>
            <w:tcW w:w="734" w:type="dxa"/>
          </w:tcPr>
          <w:p w14:paraId="2FA5E804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AC29FA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7734DA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D76581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01EE13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BB3F4C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1C1FCF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1A_n78A</w:t>
            </w:r>
          </w:p>
          <w:p w14:paraId="1A12499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78A</w:t>
            </w:r>
          </w:p>
          <w:p w14:paraId="4A9D6EE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645A6B" w:rsidRPr="00E17D0D" w14:paraId="32516076" w14:textId="77777777" w:rsidTr="005F07BB">
        <w:trPr>
          <w:cantSplit/>
          <w:trHeight w:val="249"/>
        </w:trPr>
        <w:tc>
          <w:tcPr>
            <w:tcW w:w="1021" w:type="dxa"/>
          </w:tcPr>
          <w:p w14:paraId="160F94E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6ECF025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7A_n78A</w:t>
            </w:r>
          </w:p>
        </w:tc>
        <w:tc>
          <w:tcPr>
            <w:tcW w:w="734" w:type="dxa"/>
          </w:tcPr>
          <w:p w14:paraId="1699501F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2A375A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E4561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9C7777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3ED22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9118F7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1B9ABE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78A_UL_7A_n78A</w:t>
            </w:r>
          </w:p>
          <w:p w14:paraId="7B03ED4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78A</w:t>
            </w:r>
          </w:p>
          <w:p w14:paraId="60B246C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78A</w:t>
            </w:r>
          </w:p>
        </w:tc>
      </w:tr>
      <w:tr w:rsidR="00645A6B" w:rsidRPr="00E17D0D" w14:paraId="6D3ED291" w14:textId="77777777" w:rsidTr="005F07BB">
        <w:trPr>
          <w:cantSplit/>
          <w:trHeight w:val="249"/>
        </w:trPr>
        <w:tc>
          <w:tcPr>
            <w:tcW w:w="1021" w:type="dxa"/>
          </w:tcPr>
          <w:p w14:paraId="76EE5C7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315F2E82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A_n78A</w:t>
            </w:r>
          </w:p>
        </w:tc>
        <w:tc>
          <w:tcPr>
            <w:tcW w:w="734" w:type="dxa"/>
          </w:tcPr>
          <w:p w14:paraId="2B87F7E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A3D7DF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415E63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72D870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8A1D01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2B9C7B3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C2EC55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7A_n78A</w:t>
            </w:r>
          </w:p>
          <w:p w14:paraId="1956687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78A</w:t>
            </w:r>
          </w:p>
          <w:p w14:paraId="22F35CE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78A</w:t>
            </w:r>
          </w:p>
        </w:tc>
      </w:tr>
      <w:tr w:rsidR="00645A6B" w:rsidRPr="00E17D0D" w14:paraId="55765692" w14:textId="77777777" w:rsidTr="005F07BB">
        <w:trPr>
          <w:cantSplit/>
          <w:trHeight w:val="249"/>
        </w:trPr>
        <w:tc>
          <w:tcPr>
            <w:tcW w:w="1021" w:type="dxa"/>
          </w:tcPr>
          <w:p w14:paraId="1E20F2A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710A7CD5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C_n78A</w:t>
            </w:r>
          </w:p>
        </w:tc>
        <w:tc>
          <w:tcPr>
            <w:tcW w:w="734" w:type="dxa"/>
          </w:tcPr>
          <w:p w14:paraId="3A63FB1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8A4FAE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C39227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6EC06D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7CE8D1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A078D49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EC412F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7C_n78A</w:t>
            </w:r>
          </w:p>
          <w:p w14:paraId="6317973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78A</w:t>
            </w:r>
          </w:p>
          <w:p w14:paraId="1B10255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78A</w:t>
            </w:r>
          </w:p>
        </w:tc>
      </w:tr>
      <w:tr w:rsidR="00645A6B" w:rsidRPr="00E17D0D" w14:paraId="10B0DA41" w14:textId="77777777" w:rsidTr="005F07BB">
        <w:trPr>
          <w:cantSplit/>
          <w:trHeight w:val="249"/>
        </w:trPr>
        <w:tc>
          <w:tcPr>
            <w:tcW w:w="1021" w:type="dxa"/>
          </w:tcPr>
          <w:p w14:paraId="37E40D8F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42E8FDB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28A_n78A</w:t>
            </w:r>
          </w:p>
        </w:tc>
        <w:tc>
          <w:tcPr>
            <w:tcW w:w="734" w:type="dxa"/>
          </w:tcPr>
          <w:p w14:paraId="7F5A3C5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3CA57F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49D373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5CBB7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9150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FD775A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7C8E22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78A_UL_28A_n78A</w:t>
            </w:r>
          </w:p>
          <w:p w14:paraId="7097E5C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0E55E7F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78A</w:t>
            </w:r>
          </w:p>
        </w:tc>
      </w:tr>
      <w:tr w:rsidR="00645A6B" w:rsidRPr="00E17D0D" w14:paraId="657C77CD" w14:textId="77777777" w:rsidTr="005F07BB">
        <w:trPr>
          <w:cantSplit/>
          <w:trHeight w:val="249"/>
        </w:trPr>
        <w:tc>
          <w:tcPr>
            <w:tcW w:w="1021" w:type="dxa"/>
          </w:tcPr>
          <w:p w14:paraId="6BB1BC3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1C8D6FB5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28A_n78A</w:t>
            </w:r>
          </w:p>
        </w:tc>
        <w:tc>
          <w:tcPr>
            <w:tcW w:w="734" w:type="dxa"/>
          </w:tcPr>
          <w:p w14:paraId="79032660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8E436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618F3F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654B32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A69F09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D40338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305142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28A_n78A</w:t>
            </w:r>
          </w:p>
          <w:p w14:paraId="54E448F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54D0B35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78A</w:t>
            </w:r>
          </w:p>
        </w:tc>
      </w:tr>
      <w:tr w:rsidR="00846522" w:rsidRPr="00E17D0D" w14:paraId="6CD41BD7" w14:textId="77777777" w:rsidTr="005F07BB">
        <w:trPr>
          <w:cantSplit/>
          <w:trHeight w:val="249"/>
        </w:trPr>
        <w:tc>
          <w:tcPr>
            <w:tcW w:w="1021" w:type="dxa"/>
          </w:tcPr>
          <w:p w14:paraId="730CEEF4" w14:textId="77777777" w:rsidR="00846522" w:rsidRPr="00D0386F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237EDAB" w14:textId="77777777" w:rsidR="00846522" w:rsidRPr="00D0386F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3A_n5A</w:t>
            </w:r>
          </w:p>
        </w:tc>
        <w:tc>
          <w:tcPr>
            <w:tcW w:w="734" w:type="dxa"/>
          </w:tcPr>
          <w:p w14:paraId="46A589AB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79F4913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C34395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2047144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F79F1C8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43D425A" w14:textId="77777777" w:rsidR="00846522" w:rsidRPr="00D0386F" w:rsidRDefault="00645A6B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D272F1D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5A_UL_3A_n5A</w:t>
            </w:r>
          </w:p>
          <w:p w14:paraId="4347631F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5A</w:t>
            </w:r>
          </w:p>
          <w:p w14:paraId="24B27235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5A</w:t>
            </w:r>
          </w:p>
        </w:tc>
      </w:tr>
      <w:tr w:rsidR="00645A6B" w:rsidRPr="00E17D0D" w14:paraId="044197A9" w14:textId="77777777" w:rsidTr="005F07BB">
        <w:trPr>
          <w:cantSplit/>
          <w:trHeight w:val="249"/>
        </w:trPr>
        <w:tc>
          <w:tcPr>
            <w:tcW w:w="1021" w:type="dxa"/>
          </w:tcPr>
          <w:p w14:paraId="203CF6F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5DDB8FA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A_n5A</w:t>
            </w:r>
          </w:p>
        </w:tc>
        <w:tc>
          <w:tcPr>
            <w:tcW w:w="734" w:type="dxa"/>
          </w:tcPr>
          <w:p w14:paraId="4B22509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E7B35D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7CCF8F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779B0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0844FF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EFB7AB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0A0624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3A_n5A</w:t>
            </w:r>
          </w:p>
          <w:p w14:paraId="03E616E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5A</w:t>
            </w:r>
          </w:p>
          <w:p w14:paraId="2D0A6E9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5A</w:t>
            </w:r>
          </w:p>
        </w:tc>
      </w:tr>
      <w:tr w:rsidR="00645A6B" w:rsidRPr="00E17D0D" w14:paraId="59285445" w14:textId="77777777" w:rsidTr="005F07BB">
        <w:trPr>
          <w:cantSplit/>
          <w:trHeight w:val="249"/>
        </w:trPr>
        <w:tc>
          <w:tcPr>
            <w:tcW w:w="1021" w:type="dxa"/>
          </w:tcPr>
          <w:p w14:paraId="6363EB1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B3E89C8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C_n5A</w:t>
            </w:r>
          </w:p>
        </w:tc>
        <w:tc>
          <w:tcPr>
            <w:tcW w:w="734" w:type="dxa"/>
          </w:tcPr>
          <w:p w14:paraId="7938688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40E65E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67E93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86AD9D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3303E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E29EB7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93A3A2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3C_n5A</w:t>
            </w:r>
          </w:p>
          <w:p w14:paraId="49D687F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5A</w:t>
            </w:r>
          </w:p>
          <w:p w14:paraId="462A205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5A</w:t>
            </w:r>
          </w:p>
        </w:tc>
      </w:tr>
      <w:tr w:rsidR="00645A6B" w:rsidRPr="00E17D0D" w14:paraId="07C55A7E" w14:textId="77777777" w:rsidTr="005F07BB">
        <w:trPr>
          <w:cantSplit/>
          <w:trHeight w:val="249"/>
        </w:trPr>
        <w:tc>
          <w:tcPr>
            <w:tcW w:w="1021" w:type="dxa"/>
          </w:tcPr>
          <w:p w14:paraId="7B35B5A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686B8A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7A_n5A</w:t>
            </w:r>
          </w:p>
        </w:tc>
        <w:tc>
          <w:tcPr>
            <w:tcW w:w="734" w:type="dxa"/>
          </w:tcPr>
          <w:p w14:paraId="096701F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FC2262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63EC1C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09D6C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265B47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2C85DA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BBE445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5A_UL_7A_n5A</w:t>
            </w:r>
          </w:p>
          <w:p w14:paraId="3D4F7DB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5A</w:t>
            </w:r>
          </w:p>
          <w:p w14:paraId="2D96A85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5A</w:t>
            </w:r>
          </w:p>
        </w:tc>
      </w:tr>
      <w:tr w:rsidR="00645A6B" w:rsidRPr="00E17D0D" w14:paraId="57D6A11C" w14:textId="77777777" w:rsidTr="005F07BB">
        <w:trPr>
          <w:cantSplit/>
          <w:trHeight w:val="249"/>
        </w:trPr>
        <w:tc>
          <w:tcPr>
            <w:tcW w:w="1021" w:type="dxa"/>
          </w:tcPr>
          <w:p w14:paraId="392D466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8F3955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7A_n5A</w:t>
            </w:r>
          </w:p>
        </w:tc>
        <w:tc>
          <w:tcPr>
            <w:tcW w:w="734" w:type="dxa"/>
          </w:tcPr>
          <w:p w14:paraId="53B5315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9322D9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50CF8E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DB50B4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57EBBCC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9F7578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0E4B3E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7A_n5A</w:t>
            </w:r>
          </w:p>
          <w:p w14:paraId="30D655B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5A</w:t>
            </w:r>
          </w:p>
          <w:p w14:paraId="29A2710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5A</w:t>
            </w:r>
          </w:p>
        </w:tc>
      </w:tr>
      <w:tr w:rsidR="00645A6B" w:rsidRPr="00E17D0D" w14:paraId="56FC22F1" w14:textId="77777777" w:rsidTr="005F07BB">
        <w:trPr>
          <w:cantSplit/>
          <w:trHeight w:val="249"/>
        </w:trPr>
        <w:tc>
          <w:tcPr>
            <w:tcW w:w="1021" w:type="dxa"/>
          </w:tcPr>
          <w:p w14:paraId="5FEF964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564D2E0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28A_n5A</w:t>
            </w:r>
          </w:p>
        </w:tc>
        <w:tc>
          <w:tcPr>
            <w:tcW w:w="734" w:type="dxa"/>
          </w:tcPr>
          <w:p w14:paraId="07FA8DE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21B48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218477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87A433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571B4E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634E70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690598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5A_UL_28A_n5A</w:t>
            </w:r>
          </w:p>
          <w:p w14:paraId="5AC7634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5A</w:t>
            </w:r>
          </w:p>
          <w:p w14:paraId="2E38E02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5A</w:t>
            </w:r>
          </w:p>
        </w:tc>
      </w:tr>
      <w:tr w:rsidR="00645A6B" w:rsidRPr="00E17D0D" w14:paraId="36F5A579" w14:textId="77777777" w:rsidTr="005F07BB">
        <w:trPr>
          <w:cantSplit/>
          <w:trHeight w:val="249"/>
        </w:trPr>
        <w:tc>
          <w:tcPr>
            <w:tcW w:w="1021" w:type="dxa"/>
          </w:tcPr>
          <w:p w14:paraId="21D54B2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EB1A5BD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28A_n5A</w:t>
            </w:r>
          </w:p>
        </w:tc>
        <w:tc>
          <w:tcPr>
            <w:tcW w:w="734" w:type="dxa"/>
          </w:tcPr>
          <w:p w14:paraId="502FF377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A9BF1B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9529B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46E0D5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D02EE3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478A5FE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384D31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28A_n5A</w:t>
            </w:r>
          </w:p>
          <w:p w14:paraId="09A3270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5A</w:t>
            </w:r>
          </w:p>
          <w:p w14:paraId="531DBD5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5A</w:t>
            </w:r>
          </w:p>
        </w:tc>
      </w:tr>
      <w:tr w:rsidR="00645A6B" w:rsidRPr="00E17D0D" w14:paraId="5C262B97" w14:textId="77777777" w:rsidTr="005F07BB">
        <w:trPr>
          <w:cantSplit/>
          <w:trHeight w:val="249"/>
        </w:trPr>
        <w:tc>
          <w:tcPr>
            <w:tcW w:w="1021" w:type="dxa"/>
          </w:tcPr>
          <w:p w14:paraId="08D9D7E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83C23DD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3A_n78A</w:t>
            </w:r>
          </w:p>
        </w:tc>
        <w:tc>
          <w:tcPr>
            <w:tcW w:w="734" w:type="dxa"/>
          </w:tcPr>
          <w:p w14:paraId="2638AD8D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766D30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EB9FD4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03712F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BDF7D2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7D0F88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6DBA8E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78A_UL_3A_n78A</w:t>
            </w:r>
          </w:p>
          <w:p w14:paraId="73EAF5B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78A</w:t>
            </w:r>
          </w:p>
          <w:p w14:paraId="17E2355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78A</w:t>
            </w:r>
          </w:p>
        </w:tc>
      </w:tr>
      <w:tr w:rsidR="00645A6B" w:rsidRPr="00E17D0D" w14:paraId="269B61E6" w14:textId="77777777" w:rsidTr="005F07BB">
        <w:trPr>
          <w:cantSplit/>
          <w:trHeight w:val="249"/>
        </w:trPr>
        <w:tc>
          <w:tcPr>
            <w:tcW w:w="1021" w:type="dxa"/>
          </w:tcPr>
          <w:p w14:paraId="3F6334E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5BF1046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A_n78A</w:t>
            </w:r>
          </w:p>
        </w:tc>
        <w:tc>
          <w:tcPr>
            <w:tcW w:w="734" w:type="dxa"/>
          </w:tcPr>
          <w:p w14:paraId="484249F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1B85A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4E449F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4F655D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47A2B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C396A1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1A7F5F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3A_n78A</w:t>
            </w:r>
          </w:p>
          <w:p w14:paraId="5394815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78A</w:t>
            </w:r>
          </w:p>
          <w:p w14:paraId="0331BFE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78A</w:t>
            </w:r>
          </w:p>
        </w:tc>
      </w:tr>
      <w:tr w:rsidR="00645A6B" w:rsidRPr="00E17D0D" w14:paraId="5ED31A65" w14:textId="77777777" w:rsidTr="005F07BB">
        <w:trPr>
          <w:cantSplit/>
          <w:trHeight w:val="249"/>
        </w:trPr>
        <w:tc>
          <w:tcPr>
            <w:tcW w:w="1021" w:type="dxa"/>
          </w:tcPr>
          <w:p w14:paraId="320786C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65C96E8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C_n78A</w:t>
            </w:r>
          </w:p>
        </w:tc>
        <w:tc>
          <w:tcPr>
            <w:tcW w:w="734" w:type="dxa"/>
          </w:tcPr>
          <w:p w14:paraId="7BA3329F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ED9F35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A5890D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2B9723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F5F168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DEFE02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677315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3C_n78A</w:t>
            </w:r>
          </w:p>
          <w:p w14:paraId="35AC325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78A</w:t>
            </w:r>
          </w:p>
          <w:p w14:paraId="2A1410B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78A</w:t>
            </w:r>
          </w:p>
        </w:tc>
      </w:tr>
      <w:tr w:rsidR="00645A6B" w:rsidRPr="00E17D0D" w14:paraId="0D4115EE" w14:textId="77777777" w:rsidTr="005F07BB">
        <w:trPr>
          <w:cantSplit/>
          <w:trHeight w:val="249"/>
        </w:trPr>
        <w:tc>
          <w:tcPr>
            <w:tcW w:w="1021" w:type="dxa"/>
          </w:tcPr>
          <w:p w14:paraId="63A8789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12657BF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7A_n78A</w:t>
            </w:r>
          </w:p>
        </w:tc>
        <w:tc>
          <w:tcPr>
            <w:tcW w:w="734" w:type="dxa"/>
          </w:tcPr>
          <w:p w14:paraId="47012B0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2DB9F6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7FFF2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F6D2E5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A98E83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711BA4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E23510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78A_UL_7A_n78A</w:t>
            </w:r>
          </w:p>
          <w:p w14:paraId="0BE7D48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78A</w:t>
            </w:r>
          </w:p>
          <w:p w14:paraId="57D1233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78A</w:t>
            </w:r>
          </w:p>
        </w:tc>
      </w:tr>
      <w:tr w:rsidR="00645A6B" w:rsidRPr="00E17D0D" w14:paraId="2E0C70F9" w14:textId="77777777" w:rsidTr="005F07BB">
        <w:trPr>
          <w:cantSplit/>
          <w:trHeight w:val="249"/>
        </w:trPr>
        <w:tc>
          <w:tcPr>
            <w:tcW w:w="1021" w:type="dxa"/>
          </w:tcPr>
          <w:p w14:paraId="14F3053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4A1C83FF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7A_n78A</w:t>
            </w:r>
          </w:p>
        </w:tc>
        <w:tc>
          <w:tcPr>
            <w:tcW w:w="734" w:type="dxa"/>
          </w:tcPr>
          <w:p w14:paraId="4300A62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AF2075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20FABA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E382D5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C2FFAA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7AFFBA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55578A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7A_n78A</w:t>
            </w:r>
          </w:p>
          <w:p w14:paraId="4B03643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78A</w:t>
            </w:r>
          </w:p>
          <w:p w14:paraId="5C290E0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78A</w:t>
            </w:r>
          </w:p>
        </w:tc>
      </w:tr>
      <w:tr w:rsidR="00645A6B" w:rsidRPr="00E17D0D" w14:paraId="0DADFD50" w14:textId="77777777" w:rsidTr="005F07BB">
        <w:trPr>
          <w:cantSplit/>
          <w:trHeight w:val="249"/>
        </w:trPr>
        <w:tc>
          <w:tcPr>
            <w:tcW w:w="1021" w:type="dxa"/>
          </w:tcPr>
          <w:p w14:paraId="2E56C40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1ABADB1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28A_n78A</w:t>
            </w:r>
          </w:p>
        </w:tc>
        <w:tc>
          <w:tcPr>
            <w:tcW w:w="734" w:type="dxa"/>
          </w:tcPr>
          <w:p w14:paraId="42333505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185D2D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5F73E2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9183E2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2152BC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13DEB7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F7F945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78A_UL_28A_n78A</w:t>
            </w:r>
          </w:p>
          <w:p w14:paraId="4C6AB27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78A</w:t>
            </w:r>
          </w:p>
          <w:p w14:paraId="344D1F1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78A</w:t>
            </w:r>
          </w:p>
        </w:tc>
      </w:tr>
      <w:tr w:rsidR="00645A6B" w:rsidRPr="00E17D0D" w14:paraId="5F76F31C" w14:textId="77777777" w:rsidTr="005F07BB">
        <w:trPr>
          <w:cantSplit/>
          <w:trHeight w:val="249"/>
        </w:trPr>
        <w:tc>
          <w:tcPr>
            <w:tcW w:w="1021" w:type="dxa"/>
          </w:tcPr>
          <w:p w14:paraId="66DB9EA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2618C0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28A_n78A</w:t>
            </w:r>
          </w:p>
        </w:tc>
        <w:tc>
          <w:tcPr>
            <w:tcW w:w="734" w:type="dxa"/>
          </w:tcPr>
          <w:p w14:paraId="43451CC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D6E591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5C637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C60376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23A313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D7F4A9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75CAE5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28A_n78A</w:t>
            </w:r>
          </w:p>
          <w:p w14:paraId="3998F74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78A</w:t>
            </w:r>
          </w:p>
          <w:p w14:paraId="3C53372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78A</w:t>
            </w:r>
          </w:p>
        </w:tc>
      </w:tr>
      <w:tr w:rsidR="00645A6B" w:rsidRPr="00E17D0D" w14:paraId="5227F1EA" w14:textId="77777777" w:rsidTr="005F07BB">
        <w:trPr>
          <w:cantSplit/>
          <w:trHeight w:val="249"/>
        </w:trPr>
        <w:tc>
          <w:tcPr>
            <w:tcW w:w="1021" w:type="dxa"/>
          </w:tcPr>
          <w:p w14:paraId="7159584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B9BA2B6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3A_n5A</w:t>
            </w:r>
          </w:p>
        </w:tc>
        <w:tc>
          <w:tcPr>
            <w:tcW w:w="734" w:type="dxa"/>
          </w:tcPr>
          <w:p w14:paraId="6CBDE59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C1D20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822D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10A0DF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C6F2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043D2A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4F605E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3A_n5A</w:t>
            </w:r>
          </w:p>
          <w:p w14:paraId="6D4D143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5A</w:t>
            </w:r>
          </w:p>
          <w:p w14:paraId="410E06C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5A</w:t>
            </w:r>
          </w:p>
        </w:tc>
      </w:tr>
      <w:tr w:rsidR="00645A6B" w:rsidRPr="00E17D0D" w14:paraId="057815CB" w14:textId="77777777" w:rsidTr="005F07BB">
        <w:trPr>
          <w:cantSplit/>
          <w:trHeight w:val="249"/>
        </w:trPr>
        <w:tc>
          <w:tcPr>
            <w:tcW w:w="1021" w:type="dxa"/>
          </w:tcPr>
          <w:p w14:paraId="6178791E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65CB6F4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A_n5A</w:t>
            </w:r>
          </w:p>
        </w:tc>
        <w:tc>
          <w:tcPr>
            <w:tcW w:w="734" w:type="dxa"/>
          </w:tcPr>
          <w:p w14:paraId="4879E365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7156E4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C34C3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F2EB64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E14CF0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F58750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F8F3E4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3A_n5A</w:t>
            </w:r>
          </w:p>
          <w:p w14:paraId="6554F95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5A</w:t>
            </w:r>
          </w:p>
          <w:p w14:paraId="07EF616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5A</w:t>
            </w:r>
          </w:p>
        </w:tc>
      </w:tr>
      <w:tr w:rsidR="00645A6B" w:rsidRPr="00E17D0D" w14:paraId="43D070C5" w14:textId="77777777" w:rsidTr="005F07BB">
        <w:trPr>
          <w:cantSplit/>
          <w:trHeight w:val="249"/>
        </w:trPr>
        <w:tc>
          <w:tcPr>
            <w:tcW w:w="1021" w:type="dxa"/>
          </w:tcPr>
          <w:p w14:paraId="6AE8C5C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EF7D2C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C_n5A</w:t>
            </w:r>
          </w:p>
        </w:tc>
        <w:tc>
          <w:tcPr>
            <w:tcW w:w="734" w:type="dxa"/>
          </w:tcPr>
          <w:p w14:paraId="045F2A8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1EFB3C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3D14D6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F9386B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A4F98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9053CA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8F3DA1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3C_n5A</w:t>
            </w:r>
          </w:p>
          <w:p w14:paraId="0E03340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5A</w:t>
            </w:r>
          </w:p>
          <w:p w14:paraId="2BF07BF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5A</w:t>
            </w:r>
          </w:p>
        </w:tc>
      </w:tr>
      <w:tr w:rsidR="00645A6B" w:rsidRPr="00E17D0D" w14:paraId="493D3ACF" w14:textId="77777777" w:rsidTr="005F07BB">
        <w:trPr>
          <w:cantSplit/>
          <w:trHeight w:val="249"/>
        </w:trPr>
        <w:tc>
          <w:tcPr>
            <w:tcW w:w="1021" w:type="dxa"/>
          </w:tcPr>
          <w:p w14:paraId="2E831EB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73D4011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A_n5A</w:t>
            </w:r>
          </w:p>
        </w:tc>
        <w:tc>
          <w:tcPr>
            <w:tcW w:w="734" w:type="dxa"/>
          </w:tcPr>
          <w:p w14:paraId="03CFCF3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64DB21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B539B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C75531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C01793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F930C7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753006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7A_n5A</w:t>
            </w:r>
          </w:p>
          <w:p w14:paraId="26429BC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5A</w:t>
            </w:r>
          </w:p>
          <w:p w14:paraId="645FC60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5A</w:t>
            </w:r>
          </w:p>
        </w:tc>
      </w:tr>
      <w:tr w:rsidR="00645A6B" w:rsidRPr="00E17D0D" w14:paraId="104ACA31" w14:textId="77777777" w:rsidTr="005F07BB">
        <w:trPr>
          <w:cantSplit/>
          <w:trHeight w:val="249"/>
        </w:trPr>
        <w:tc>
          <w:tcPr>
            <w:tcW w:w="1021" w:type="dxa"/>
          </w:tcPr>
          <w:p w14:paraId="4D05F47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881185A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A_n5A</w:t>
            </w:r>
          </w:p>
        </w:tc>
        <w:tc>
          <w:tcPr>
            <w:tcW w:w="734" w:type="dxa"/>
          </w:tcPr>
          <w:p w14:paraId="0B9036B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68F2A3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D52B0B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851E2D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878898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340F30F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DB9595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7A_n5A</w:t>
            </w:r>
          </w:p>
          <w:p w14:paraId="1AA4749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5A</w:t>
            </w:r>
          </w:p>
          <w:p w14:paraId="3219512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5A</w:t>
            </w:r>
          </w:p>
        </w:tc>
      </w:tr>
      <w:tr w:rsidR="00645A6B" w:rsidRPr="009713B0" w14:paraId="2F03D637" w14:textId="77777777" w:rsidTr="005F07BB">
        <w:trPr>
          <w:cantSplit/>
          <w:trHeight w:val="249"/>
        </w:trPr>
        <w:tc>
          <w:tcPr>
            <w:tcW w:w="1021" w:type="dxa"/>
          </w:tcPr>
          <w:p w14:paraId="203B73C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3D6233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C_n5A</w:t>
            </w:r>
          </w:p>
        </w:tc>
        <w:tc>
          <w:tcPr>
            <w:tcW w:w="734" w:type="dxa"/>
          </w:tcPr>
          <w:p w14:paraId="6911C11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92A17A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D947C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0A3009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85AB19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A5CD18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5DF7E7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7C_n5A</w:t>
            </w:r>
          </w:p>
          <w:p w14:paraId="5A0455B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5A</w:t>
            </w:r>
          </w:p>
          <w:p w14:paraId="7358C17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5A</w:t>
            </w:r>
          </w:p>
        </w:tc>
      </w:tr>
      <w:tr w:rsidR="00645A6B" w:rsidRPr="009713B0" w14:paraId="403696E5" w14:textId="77777777" w:rsidTr="005F07BB">
        <w:trPr>
          <w:cantSplit/>
          <w:trHeight w:val="249"/>
        </w:trPr>
        <w:tc>
          <w:tcPr>
            <w:tcW w:w="1021" w:type="dxa"/>
          </w:tcPr>
          <w:p w14:paraId="413DD4E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C1E2C82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C_n5A</w:t>
            </w:r>
          </w:p>
        </w:tc>
        <w:tc>
          <w:tcPr>
            <w:tcW w:w="734" w:type="dxa"/>
          </w:tcPr>
          <w:p w14:paraId="2C9E821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7F0B65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890249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CD8676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504D81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5E341E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A64EAE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7C_n5A</w:t>
            </w:r>
          </w:p>
          <w:p w14:paraId="5C94768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5A</w:t>
            </w:r>
          </w:p>
          <w:p w14:paraId="46943EB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5A</w:t>
            </w:r>
          </w:p>
        </w:tc>
      </w:tr>
      <w:tr w:rsidR="00645A6B" w:rsidRPr="00E17D0D" w14:paraId="7E674E67" w14:textId="77777777" w:rsidTr="005F07BB">
        <w:trPr>
          <w:cantSplit/>
          <w:trHeight w:val="249"/>
        </w:trPr>
        <w:tc>
          <w:tcPr>
            <w:tcW w:w="1021" w:type="dxa"/>
          </w:tcPr>
          <w:p w14:paraId="0947B3A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EC4973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28A_n5A</w:t>
            </w:r>
          </w:p>
        </w:tc>
        <w:tc>
          <w:tcPr>
            <w:tcW w:w="734" w:type="dxa"/>
          </w:tcPr>
          <w:p w14:paraId="76E9E8A0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68E458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0EFCC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9042DD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06073B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F450E8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74BF87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28A_n5A</w:t>
            </w:r>
          </w:p>
          <w:p w14:paraId="08888EE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5A</w:t>
            </w:r>
          </w:p>
          <w:p w14:paraId="79DF164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5A</w:t>
            </w:r>
          </w:p>
        </w:tc>
      </w:tr>
      <w:tr w:rsidR="00645A6B" w:rsidRPr="00E17D0D" w14:paraId="025DAB76" w14:textId="77777777" w:rsidTr="005F07BB">
        <w:trPr>
          <w:cantSplit/>
          <w:trHeight w:val="249"/>
        </w:trPr>
        <w:tc>
          <w:tcPr>
            <w:tcW w:w="1021" w:type="dxa"/>
          </w:tcPr>
          <w:p w14:paraId="5C37BBB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6129C79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28A_n5A</w:t>
            </w:r>
          </w:p>
        </w:tc>
        <w:tc>
          <w:tcPr>
            <w:tcW w:w="734" w:type="dxa"/>
          </w:tcPr>
          <w:p w14:paraId="1ADA6005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6A25ED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E1CE20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51704E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F24B34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DFF0AC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C4C650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28A_n5A</w:t>
            </w:r>
          </w:p>
          <w:p w14:paraId="09CCB25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5A</w:t>
            </w:r>
          </w:p>
          <w:p w14:paraId="0CE32DB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5A</w:t>
            </w:r>
          </w:p>
        </w:tc>
      </w:tr>
      <w:tr w:rsidR="00645A6B" w:rsidRPr="00E17D0D" w14:paraId="3DABD391" w14:textId="77777777" w:rsidTr="005F07BB">
        <w:trPr>
          <w:cantSplit/>
          <w:trHeight w:val="249"/>
        </w:trPr>
        <w:tc>
          <w:tcPr>
            <w:tcW w:w="1021" w:type="dxa"/>
          </w:tcPr>
          <w:p w14:paraId="5E87898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0B3308D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3A_n78A</w:t>
            </w:r>
          </w:p>
        </w:tc>
        <w:tc>
          <w:tcPr>
            <w:tcW w:w="734" w:type="dxa"/>
          </w:tcPr>
          <w:p w14:paraId="455A400E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5820B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EBFF3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A9FE8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D96411C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84C8E5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BFD57C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78A_UL_3A_n78A</w:t>
            </w:r>
          </w:p>
          <w:p w14:paraId="311E364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78A</w:t>
            </w:r>
          </w:p>
          <w:p w14:paraId="6F16183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78A</w:t>
            </w:r>
          </w:p>
        </w:tc>
      </w:tr>
      <w:tr w:rsidR="00645A6B" w:rsidRPr="00E17D0D" w14:paraId="5A009B6E" w14:textId="77777777" w:rsidTr="005F07BB">
        <w:trPr>
          <w:cantSplit/>
          <w:trHeight w:val="249"/>
        </w:trPr>
        <w:tc>
          <w:tcPr>
            <w:tcW w:w="1021" w:type="dxa"/>
          </w:tcPr>
          <w:p w14:paraId="03E03693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4B9A512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A_n78A</w:t>
            </w:r>
          </w:p>
        </w:tc>
        <w:tc>
          <w:tcPr>
            <w:tcW w:w="734" w:type="dxa"/>
          </w:tcPr>
          <w:p w14:paraId="7A286EB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C2CD7C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5F7B4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087E3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9DE419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E8740C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5CC128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3A_n78A</w:t>
            </w:r>
          </w:p>
          <w:p w14:paraId="00F01D9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78A</w:t>
            </w:r>
          </w:p>
          <w:p w14:paraId="16ABDB1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78A</w:t>
            </w:r>
          </w:p>
        </w:tc>
      </w:tr>
      <w:tr w:rsidR="00645A6B" w:rsidRPr="00E17D0D" w14:paraId="7B8BA905" w14:textId="77777777" w:rsidTr="005F07BB">
        <w:trPr>
          <w:cantSplit/>
          <w:trHeight w:val="249"/>
        </w:trPr>
        <w:tc>
          <w:tcPr>
            <w:tcW w:w="1021" w:type="dxa"/>
          </w:tcPr>
          <w:p w14:paraId="6457B86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449CC5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C_n78A</w:t>
            </w:r>
          </w:p>
        </w:tc>
        <w:tc>
          <w:tcPr>
            <w:tcW w:w="734" w:type="dxa"/>
          </w:tcPr>
          <w:p w14:paraId="6E31E52C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B31BD9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427C2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7A1D68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6AF1A1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68978B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2E7F3F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3C_n78A</w:t>
            </w:r>
          </w:p>
          <w:p w14:paraId="778655F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78A</w:t>
            </w:r>
          </w:p>
          <w:p w14:paraId="779DCB4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78A</w:t>
            </w:r>
          </w:p>
        </w:tc>
      </w:tr>
      <w:tr w:rsidR="00645A6B" w:rsidRPr="00E17D0D" w14:paraId="301D9F74" w14:textId="77777777" w:rsidTr="005F07BB">
        <w:trPr>
          <w:cantSplit/>
          <w:trHeight w:val="249"/>
        </w:trPr>
        <w:tc>
          <w:tcPr>
            <w:tcW w:w="1021" w:type="dxa"/>
          </w:tcPr>
          <w:p w14:paraId="37E0235F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CB9C56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A_n78A</w:t>
            </w:r>
          </w:p>
        </w:tc>
        <w:tc>
          <w:tcPr>
            <w:tcW w:w="734" w:type="dxa"/>
          </w:tcPr>
          <w:p w14:paraId="6DD7151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F50622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D158F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F4DDE0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4ABF1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3913FB3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645A34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78A_UL_7A_n78A</w:t>
            </w:r>
          </w:p>
          <w:p w14:paraId="489587D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78A</w:t>
            </w:r>
          </w:p>
          <w:p w14:paraId="2B8889D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78A</w:t>
            </w:r>
          </w:p>
        </w:tc>
      </w:tr>
      <w:tr w:rsidR="00645A6B" w:rsidRPr="00E17D0D" w14:paraId="402CA707" w14:textId="77777777" w:rsidTr="005F07BB">
        <w:trPr>
          <w:cantSplit/>
          <w:trHeight w:val="249"/>
        </w:trPr>
        <w:tc>
          <w:tcPr>
            <w:tcW w:w="1021" w:type="dxa"/>
          </w:tcPr>
          <w:p w14:paraId="7B7AF98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37C2DE4C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A_n78A</w:t>
            </w:r>
          </w:p>
        </w:tc>
        <w:tc>
          <w:tcPr>
            <w:tcW w:w="734" w:type="dxa"/>
          </w:tcPr>
          <w:p w14:paraId="49D6DD0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2E94F9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B9E769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937936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1EEAD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124808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063213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7A_n78A</w:t>
            </w:r>
          </w:p>
          <w:p w14:paraId="25FD3B7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78A</w:t>
            </w:r>
          </w:p>
          <w:p w14:paraId="7EDEB0A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78A</w:t>
            </w:r>
          </w:p>
        </w:tc>
      </w:tr>
      <w:tr w:rsidR="00645A6B" w:rsidRPr="00E17D0D" w14:paraId="4B2C9D21" w14:textId="77777777" w:rsidTr="005F07BB">
        <w:trPr>
          <w:cantSplit/>
          <w:trHeight w:val="249"/>
        </w:trPr>
        <w:tc>
          <w:tcPr>
            <w:tcW w:w="1021" w:type="dxa"/>
          </w:tcPr>
          <w:p w14:paraId="0C108AC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1A939A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C_n78A</w:t>
            </w:r>
          </w:p>
        </w:tc>
        <w:tc>
          <w:tcPr>
            <w:tcW w:w="734" w:type="dxa"/>
          </w:tcPr>
          <w:p w14:paraId="0415A67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D9F10B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A52451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131EE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3A51D6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066BEB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0AFE77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ongoing) 4B_DL_3A-7C-28A_n78A_UL_7C_n78A</w:t>
            </w:r>
          </w:p>
          <w:p w14:paraId="0750CBA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78A</w:t>
            </w:r>
          </w:p>
          <w:p w14:paraId="41A0A6D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78A</w:t>
            </w:r>
          </w:p>
        </w:tc>
      </w:tr>
      <w:tr w:rsidR="00645A6B" w:rsidRPr="00E17D0D" w14:paraId="6EFAA1B3" w14:textId="77777777" w:rsidTr="005F07BB">
        <w:trPr>
          <w:cantSplit/>
          <w:trHeight w:val="249"/>
        </w:trPr>
        <w:tc>
          <w:tcPr>
            <w:tcW w:w="1021" w:type="dxa"/>
          </w:tcPr>
          <w:p w14:paraId="0994E8D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30B5182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C_n78A</w:t>
            </w:r>
          </w:p>
        </w:tc>
        <w:tc>
          <w:tcPr>
            <w:tcW w:w="734" w:type="dxa"/>
          </w:tcPr>
          <w:p w14:paraId="2E6C9C2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7AEA9E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2B7FB4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730754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9107A3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82C694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ACF29C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7C_n78A</w:t>
            </w:r>
          </w:p>
          <w:p w14:paraId="1882632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78A</w:t>
            </w:r>
          </w:p>
          <w:p w14:paraId="5D21A66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78A</w:t>
            </w:r>
          </w:p>
        </w:tc>
      </w:tr>
      <w:tr w:rsidR="00645A6B" w:rsidRPr="00E17D0D" w14:paraId="0B39F580" w14:textId="77777777" w:rsidTr="005F07BB">
        <w:trPr>
          <w:cantSplit/>
          <w:trHeight w:val="249"/>
        </w:trPr>
        <w:tc>
          <w:tcPr>
            <w:tcW w:w="1021" w:type="dxa"/>
          </w:tcPr>
          <w:p w14:paraId="201A44C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ACCED0B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28A_n78A</w:t>
            </w:r>
          </w:p>
        </w:tc>
        <w:tc>
          <w:tcPr>
            <w:tcW w:w="734" w:type="dxa"/>
          </w:tcPr>
          <w:p w14:paraId="12AE90AC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DF0C98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96F74D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3E141A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3A17C3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5261E5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266044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78A_UL_28A_n78A</w:t>
            </w:r>
          </w:p>
          <w:p w14:paraId="7EC0205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78A</w:t>
            </w:r>
          </w:p>
          <w:p w14:paraId="2BA59B0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78A</w:t>
            </w:r>
          </w:p>
        </w:tc>
      </w:tr>
      <w:tr w:rsidR="00645A6B" w:rsidRPr="00E17D0D" w14:paraId="19D2B9CC" w14:textId="77777777" w:rsidTr="005F07BB">
        <w:trPr>
          <w:cantSplit/>
          <w:trHeight w:val="249"/>
        </w:trPr>
        <w:tc>
          <w:tcPr>
            <w:tcW w:w="1021" w:type="dxa"/>
          </w:tcPr>
          <w:p w14:paraId="498BF6AE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983607B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28A_n78A</w:t>
            </w:r>
          </w:p>
        </w:tc>
        <w:tc>
          <w:tcPr>
            <w:tcW w:w="734" w:type="dxa"/>
          </w:tcPr>
          <w:p w14:paraId="60191E68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EB05FD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5874D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F876AD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1ABB4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18F98B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CE1887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28A_n78A</w:t>
            </w:r>
          </w:p>
          <w:p w14:paraId="233DA9C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78A</w:t>
            </w:r>
          </w:p>
          <w:p w14:paraId="0FA7221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78A</w:t>
            </w:r>
          </w:p>
        </w:tc>
      </w:tr>
    </w:tbl>
    <w:p w14:paraId="442E95DC" w14:textId="77777777" w:rsidR="00F45723" w:rsidRDefault="00F45723" w:rsidP="00F45723">
      <w:pPr>
        <w:pStyle w:val="af6"/>
        <w:keepNext/>
        <w:rPr>
          <w:sz w:val="28"/>
        </w:rPr>
      </w:pPr>
    </w:p>
    <w:p w14:paraId="4A37EF17" w14:textId="77777777" w:rsidR="00C60C04" w:rsidRDefault="00C60C04" w:rsidP="00C60C04"/>
    <w:tbl>
      <w:tblPr>
        <w:tblW w:w="510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1984"/>
        <w:gridCol w:w="1854"/>
        <w:gridCol w:w="1690"/>
        <w:gridCol w:w="1843"/>
        <w:gridCol w:w="1843"/>
        <w:gridCol w:w="4110"/>
      </w:tblGrid>
      <w:tr w:rsidR="00056A77" w:rsidRPr="00A60B73" w14:paraId="09B29E4E" w14:textId="77777777" w:rsidTr="00F10391">
        <w:trPr>
          <w:jc w:val="center"/>
        </w:trPr>
        <w:tc>
          <w:tcPr>
            <w:tcW w:w="2548" w:type="dxa"/>
            <w:shd w:val="clear" w:color="auto" w:fill="auto"/>
            <w:hideMark/>
          </w:tcPr>
          <w:p w14:paraId="5EDC1AD9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N-DC configuration</w:t>
            </w:r>
          </w:p>
        </w:tc>
        <w:tc>
          <w:tcPr>
            <w:tcW w:w="1984" w:type="dxa"/>
            <w:shd w:val="clear" w:color="auto" w:fill="auto"/>
            <w:hideMark/>
          </w:tcPr>
          <w:p w14:paraId="3CFEDA56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Uplink EN-DC Configuration</w:t>
            </w:r>
          </w:p>
        </w:tc>
        <w:tc>
          <w:tcPr>
            <w:tcW w:w="1854" w:type="dxa"/>
            <w:shd w:val="clear" w:color="auto" w:fill="auto"/>
          </w:tcPr>
          <w:p w14:paraId="180AF77A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77C4BBD0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name, company</w:t>
            </w:r>
          </w:p>
        </w:tc>
        <w:tc>
          <w:tcPr>
            <w:tcW w:w="1690" w:type="dxa"/>
            <w:shd w:val="clear" w:color="auto" w:fill="auto"/>
          </w:tcPr>
          <w:p w14:paraId="5166191E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54DE65CB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1843" w:type="dxa"/>
            <w:shd w:val="clear" w:color="auto" w:fill="auto"/>
          </w:tcPr>
          <w:p w14:paraId="72F40B0A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other supporting companies</w:t>
            </w:r>
          </w:p>
          <w:p w14:paraId="175866DC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(min. 3)</w:t>
            </w:r>
          </w:p>
        </w:tc>
        <w:tc>
          <w:tcPr>
            <w:tcW w:w="1843" w:type="dxa"/>
            <w:shd w:val="clear" w:color="auto" w:fill="auto"/>
          </w:tcPr>
          <w:p w14:paraId="356ED2E0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tatus</w:t>
            </w:r>
          </w:p>
          <w:p w14:paraId="779CA3C1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(new, ongoing, completed, stopped)</w:t>
            </w:r>
          </w:p>
        </w:tc>
        <w:tc>
          <w:tcPr>
            <w:tcW w:w="4110" w:type="dxa"/>
            <w:shd w:val="clear" w:color="auto" w:fill="auto"/>
            <w:hideMark/>
          </w:tcPr>
          <w:p w14:paraId="4F430EC9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upported next level fallback modes</w:t>
            </w:r>
          </w:p>
          <w:p w14:paraId="5A9B0F9B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(in DL and UL)</w:t>
            </w:r>
          </w:p>
        </w:tc>
      </w:tr>
      <w:tr w:rsidR="00C26877" w:rsidRPr="00A60B73" w14:paraId="3B254122" w14:textId="77777777" w:rsidTr="00F10391">
        <w:trPr>
          <w:trHeight w:val="1715"/>
          <w:jc w:val="center"/>
        </w:trPr>
        <w:tc>
          <w:tcPr>
            <w:tcW w:w="2548" w:type="dxa"/>
            <w:shd w:val="clear" w:color="auto" w:fill="auto"/>
            <w:noWrap/>
            <w:hideMark/>
          </w:tcPr>
          <w:p w14:paraId="246FC68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7C_n28A-n78A</w:t>
            </w:r>
          </w:p>
        </w:tc>
        <w:tc>
          <w:tcPr>
            <w:tcW w:w="1984" w:type="dxa"/>
            <w:shd w:val="clear" w:color="auto" w:fill="auto"/>
            <w:hideMark/>
          </w:tcPr>
          <w:p w14:paraId="6F1F87E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27AE5E0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shd w:val="clear" w:color="auto" w:fill="auto"/>
          </w:tcPr>
          <w:p w14:paraId="6758E3D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1690" w:type="dxa"/>
            <w:shd w:val="clear" w:color="auto" w:fill="auto"/>
          </w:tcPr>
          <w:p w14:paraId="58289D2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tephen.truelove@bt.com</w:t>
            </w:r>
          </w:p>
        </w:tc>
        <w:tc>
          <w:tcPr>
            <w:tcW w:w="1843" w:type="dxa"/>
            <w:shd w:val="clear" w:color="auto" w:fill="auto"/>
          </w:tcPr>
          <w:p w14:paraId="2921749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Huawei, Rogers Comms. Canada, Telstra</w:t>
            </w:r>
            <w:r w:rsidRPr="00D0386F" w:rsidDel="000926F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038206F8" w14:textId="5FDED849" w:rsidR="00C26877" w:rsidRPr="00D0386F" w:rsidRDefault="001E423A" w:rsidP="00C26877">
            <w:pPr>
              <w:rPr>
                <w:rFonts w:ascii="Arial" w:hAnsi="Arial" w:cs="Arial"/>
                <w:sz w:val="18"/>
                <w:szCs w:val="18"/>
              </w:rPr>
            </w:pPr>
            <w:ins w:id="9695" w:author="Suhwan Lim" w:date="2020-03-04T22:26:00Z">
              <w:r w:rsidRPr="00D0386F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696" w:author="Suhwan Lim" w:date="2020-03-04T22:26:00Z">
              <w:r w:rsidR="00C26877" w:rsidRPr="003763F6" w:rsidDel="001E423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shd w:val="clear" w:color="auto" w:fill="auto"/>
            <w:noWrap/>
            <w:hideMark/>
          </w:tcPr>
          <w:p w14:paraId="2E520A39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28A_UL_7A_n28A, </w:t>
            </w:r>
          </w:p>
          <w:p w14:paraId="1C5EF40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A_n28A-n78A_UL_7A_n28A, </w:t>
            </w:r>
          </w:p>
          <w:p w14:paraId="01C4FA7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28A, </w:t>
            </w:r>
          </w:p>
          <w:p w14:paraId="7CC9E1CC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7C_n28A-n78A_UL_7A_n28A</w:t>
            </w:r>
          </w:p>
          <w:p w14:paraId="67E85A40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78A_UL_7A_n78A, </w:t>
            </w:r>
          </w:p>
          <w:p w14:paraId="57DB45D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A_n28A-n78A_UL_7A_n78A, </w:t>
            </w:r>
          </w:p>
          <w:p w14:paraId="1213BF06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78A, </w:t>
            </w:r>
          </w:p>
          <w:p w14:paraId="1A940234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7C_n28A-n78A_UL_7A_n78A</w:t>
            </w:r>
          </w:p>
        </w:tc>
      </w:tr>
      <w:tr w:rsidR="00C26877" w:rsidRPr="00A60B73" w14:paraId="0A245A65" w14:textId="77777777" w:rsidTr="00F10391">
        <w:trPr>
          <w:trHeight w:val="1464"/>
          <w:jc w:val="center"/>
        </w:trPr>
        <w:tc>
          <w:tcPr>
            <w:tcW w:w="2548" w:type="dxa"/>
            <w:shd w:val="clear" w:color="auto" w:fill="auto"/>
            <w:noWrap/>
            <w:hideMark/>
          </w:tcPr>
          <w:p w14:paraId="1F4090B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C-7C_n28A-n78A</w:t>
            </w:r>
          </w:p>
        </w:tc>
        <w:tc>
          <w:tcPr>
            <w:tcW w:w="1984" w:type="dxa"/>
            <w:shd w:val="clear" w:color="auto" w:fill="auto"/>
            <w:hideMark/>
          </w:tcPr>
          <w:p w14:paraId="0AFB99E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714B6D2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shd w:val="clear" w:color="auto" w:fill="auto"/>
          </w:tcPr>
          <w:p w14:paraId="75A7939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1690" w:type="dxa"/>
            <w:shd w:val="clear" w:color="auto" w:fill="auto"/>
          </w:tcPr>
          <w:p w14:paraId="38D6C01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tephen.truelove@bt.com</w:t>
            </w:r>
          </w:p>
        </w:tc>
        <w:tc>
          <w:tcPr>
            <w:tcW w:w="1843" w:type="dxa"/>
            <w:shd w:val="clear" w:color="auto" w:fill="auto"/>
          </w:tcPr>
          <w:p w14:paraId="2193BB9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Huawei, Rogers Comms. Canada, Telstra</w:t>
            </w:r>
          </w:p>
        </w:tc>
        <w:tc>
          <w:tcPr>
            <w:tcW w:w="1843" w:type="dxa"/>
            <w:shd w:val="clear" w:color="auto" w:fill="auto"/>
          </w:tcPr>
          <w:p w14:paraId="3B8FB6FE" w14:textId="71638FF9" w:rsidR="00C26877" w:rsidRPr="00D0386F" w:rsidRDefault="001E423A" w:rsidP="00C26877">
            <w:pPr>
              <w:rPr>
                <w:rFonts w:ascii="Arial" w:hAnsi="Arial" w:cs="Arial"/>
                <w:sz w:val="18"/>
                <w:szCs w:val="18"/>
              </w:rPr>
            </w:pPr>
            <w:ins w:id="9697" w:author="Suhwan Lim" w:date="2020-03-04T22:26:00Z">
              <w:r w:rsidRPr="00D0386F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698" w:author="Suhwan Lim" w:date="2020-03-04T22:26:00Z">
              <w:r w:rsidR="00C26877" w:rsidRPr="003763F6" w:rsidDel="001E423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shd w:val="clear" w:color="auto" w:fill="auto"/>
            <w:noWrap/>
            <w:hideMark/>
          </w:tcPr>
          <w:p w14:paraId="136BF7C8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C_n28A_UL_7A_n28A, </w:t>
            </w:r>
          </w:p>
          <w:p w14:paraId="300D6E67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A_n28A-n78A_UL_7A_n28A, </w:t>
            </w:r>
          </w:p>
          <w:p w14:paraId="0E51287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28A-n78A_UL_7A_n28A, </w:t>
            </w:r>
          </w:p>
          <w:p w14:paraId="5A8ABFF6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28A, </w:t>
            </w:r>
          </w:p>
          <w:p w14:paraId="17F332EF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C-7C_n28A-n78A_UL_7A_n28A</w:t>
            </w:r>
          </w:p>
          <w:p w14:paraId="67F5CA3F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C_n78A_UL_7A_n78A, </w:t>
            </w:r>
          </w:p>
          <w:p w14:paraId="5B5CC168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A_n28A-n78A_UL_7A_n78A, </w:t>
            </w:r>
          </w:p>
          <w:p w14:paraId="1074898D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28A-n78A_UL_7A_n78A, </w:t>
            </w:r>
          </w:p>
          <w:p w14:paraId="61CDA6BC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78A, </w:t>
            </w:r>
          </w:p>
          <w:p w14:paraId="29826333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C-7C_n28A-n78A_UL_7A_n78A</w:t>
            </w:r>
          </w:p>
        </w:tc>
      </w:tr>
      <w:tr w:rsidR="00C26877" w14:paraId="6FDC2CEA" w14:textId="77777777" w:rsidTr="00F10391">
        <w:trPr>
          <w:trHeight w:val="112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C976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lastRenderedPageBreak/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8310B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E2D7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699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00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6BE2159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38E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1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02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6A6F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638B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97911A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 DL_1A-3A-20A_n78A_UL_3A_n78A</w:t>
            </w:r>
          </w:p>
          <w:p w14:paraId="60A688D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3A_n38A-n78A_UL_3A_n78A</w:t>
            </w:r>
          </w:p>
        </w:tc>
      </w:tr>
      <w:tr w:rsidR="00C26877" w14:paraId="5CA69144" w14:textId="77777777" w:rsidTr="00F10391">
        <w:trPr>
          <w:trHeight w:val="997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B40F8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C4BE6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A5CB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3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04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4E53179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CF08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5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06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3F10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2D47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3EA0AA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 DL_1A-3A-20A_n78A_UL_20A_n78A</w:t>
            </w:r>
          </w:p>
        </w:tc>
      </w:tr>
      <w:tr w:rsidR="00C26877" w14:paraId="01E150C2" w14:textId="77777777" w:rsidTr="00F10391">
        <w:trPr>
          <w:trHeight w:val="95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FD31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F2F19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3A_n3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A7FE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7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08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187A73A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47FC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9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10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5C2A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9CC6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33A52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3A-20A_n38A_UL_3A_n38A</w:t>
            </w:r>
          </w:p>
        </w:tc>
      </w:tr>
      <w:tr w:rsidR="00C26877" w14:paraId="5BD96375" w14:textId="77777777" w:rsidTr="00F10391">
        <w:trPr>
          <w:trHeight w:val="108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E3C45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F041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3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5902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11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12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4547E20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66F9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13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14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4FB2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30F3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B459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3A-20A_n38A_UL_20A_n38A</w:t>
            </w:r>
          </w:p>
        </w:tc>
      </w:tr>
      <w:tr w:rsidR="001E423A" w14:paraId="190BFC18" w14:textId="77777777" w:rsidTr="00F10391">
        <w:trPr>
          <w:trHeight w:val="97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C962C9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F8658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3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1C931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15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16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3C0033F1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587E7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17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18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A394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F2593" w14:textId="7F9EBE96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19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20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17D2D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 DL_1A-20A_n3A-n78A_UL_1A_n3A</w:t>
            </w:r>
          </w:p>
        </w:tc>
      </w:tr>
      <w:tr w:rsidR="001E423A" w14:paraId="1F71D8F1" w14:textId="77777777" w:rsidTr="00F10391">
        <w:trPr>
          <w:trHeight w:val="956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D2E8E6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DCAFF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3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173D4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1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22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62E541AA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4F2B3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3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24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F6BA3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0FEF0" w14:textId="6288FB7E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25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26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13C44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20A_n3A-n78A_UL_20A_n3A</w:t>
            </w:r>
          </w:p>
        </w:tc>
      </w:tr>
      <w:tr w:rsidR="001E423A" w14:paraId="29DDEDEB" w14:textId="77777777" w:rsidTr="00F10391">
        <w:trPr>
          <w:trHeight w:val="107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C6007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CDB84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E0AE1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7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28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0C942EDC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66E96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9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30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D40F7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220B8" w14:textId="6F2F7BDE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31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32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FDF649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20A_n3A-n78A_UL_1A_n78A</w:t>
            </w:r>
          </w:p>
        </w:tc>
      </w:tr>
      <w:tr w:rsidR="001E423A" w14:paraId="1D2CB147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FD1378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AB8A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18D1F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33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34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542FBCBF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8C719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35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36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AF082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990AF" w14:textId="77E8A6D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37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38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903ACE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20A_n3A-n78A_UL_20A_n78A</w:t>
            </w:r>
          </w:p>
        </w:tc>
      </w:tr>
      <w:tr w:rsidR="00C26877" w14:paraId="45733DFC" w14:textId="77777777" w:rsidTr="00F10391">
        <w:trPr>
          <w:trHeight w:val="1125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9AC5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lastRenderedPageBreak/>
              <w:t>DC_1A-7A-20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762EC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3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D243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39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40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14942ED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609E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41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42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5EEC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633AB" w14:textId="77777777" w:rsidR="00C26877" w:rsidRPr="00D0386F" w:rsidRDefault="003413E7" w:rsidP="00C2687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58E5C3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ongoing) DL_1A-7A_n3A-n78A_UL_1A_n3A</w:t>
            </w:r>
          </w:p>
        </w:tc>
      </w:tr>
      <w:tr w:rsidR="00C26877" w:rsidRPr="0074384B" w14:paraId="02F8EEDF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DC5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1A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36B6C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FAEA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C819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3F21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B48B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0EE0C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A-3A_n77A-n79A_UL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3A_n77A-n79A_UL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9A</w:t>
            </w:r>
          </w:p>
        </w:tc>
      </w:tr>
      <w:tr w:rsidR="00C26877" w:rsidRPr="0074384B" w14:paraId="2AD6DF57" w14:textId="77777777" w:rsidTr="00F10391">
        <w:trPr>
          <w:trHeight w:val="116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F0907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19A-42A_n77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19A-42C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2181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22CE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2576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F794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BC25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AD2D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19A_n77A-n79A_UL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42A_n77A-n79A_UL_1A_n79A</w:t>
            </w:r>
          </w:p>
        </w:tc>
      </w:tr>
      <w:tr w:rsidR="00C26877" w:rsidRPr="0074384B" w14:paraId="1D59D534" w14:textId="77777777" w:rsidTr="00F10391">
        <w:trPr>
          <w:trHeight w:val="99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2DBA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1A-42A_n77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21A-42C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187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0162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DAEB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40A8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3CBE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726356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7A-n79A_UL_21A_n79A</w:t>
            </w:r>
          </w:p>
        </w:tc>
      </w:tr>
      <w:tr w:rsidR="00C26877" w:rsidRPr="0074384B" w14:paraId="15282D33" w14:textId="77777777" w:rsidTr="00F10391">
        <w:trPr>
          <w:trHeight w:val="112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4E23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9A-21A-42A_n77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9A-21A-42C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725E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60B8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4F02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D747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9B57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3BE4B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9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7A-n79A_UL_21A_n79A</w:t>
            </w:r>
          </w:p>
        </w:tc>
      </w:tr>
      <w:tr w:rsidR="00C26877" w:rsidRPr="0074384B" w14:paraId="78E8A3F3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5AB66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1A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43BB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40BC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5073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2CA1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F603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F4A90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A2C7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A-3A_n78A-n79A_UL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3A_n78A-n79A_UL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8A-n79A_UL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8A-n79A_UL_21A_n79A</w:t>
            </w:r>
          </w:p>
        </w:tc>
      </w:tr>
      <w:tr w:rsidR="00C26877" w:rsidRPr="0074384B" w14:paraId="6093041B" w14:textId="77777777" w:rsidTr="00F10391">
        <w:trPr>
          <w:trHeight w:val="968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E68F8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19A-42A_n78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19A-42C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1BDC7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5BF9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2B43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908C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1E5B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F4A90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5DB1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19A_n78A-n79A_UL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42A_n78A-n79A_UL_1A_n79A</w:t>
            </w:r>
          </w:p>
        </w:tc>
      </w:tr>
      <w:tr w:rsidR="00C26877" w:rsidRPr="0074384B" w14:paraId="3EBF32C4" w14:textId="77777777" w:rsidTr="00F10391">
        <w:trPr>
          <w:trHeight w:val="1046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1583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lastRenderedPageBreak/>
              <w:t>DC_1A-21A-42A_n78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21A-42C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2696F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3A24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5CEF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2C58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FE0E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62889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94C6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21A_n78A-n79A_UL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8A-n79A_UL_21A_n79A</w:t>
            </w:r>
          </w:p>
        </w:tc>
      </w:tr>
      <w:tr w:rsidR="00C26877" w:rsidRPr="0074384B" w14:paraId="1A4CA4C2" w14:textId="77777777" w:rsidTr="00F10391">
        <w:trPr>
          <w:trHeight w:val="1138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0B63F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9A-21A-42A_n78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9A-21A-42C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5ED1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6663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B855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68FF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E46F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62889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64F65F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9A-21A_n78A-n79A_UL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8A-n79A_UL_21A_n79A</w:t>
            </w:r>
          </w:p>
        </w:tc>
      </w:tr>
      <w:tr w:rsidR="00C26877" w:rsidRPr="0074384B" w14:paraId="1FAA0FC1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595EE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1A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A6EC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89E3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B4AC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716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E6B7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62889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4D6F0C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A-3A_n77A-n79A_UL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3A_n77A-n79A_UL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9A</w:t>
            </w:r>
          </w:p>
        </w:tc>
      </w:tr>
      <w:tr w:rsidR="00C26877" w14:paraId="2CD57E4D" w14:textId="77777777" w:rsidTr="00F10391">
        <w:trPr>
          <w:trHeight w:val="1266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B244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A-7A-7A-66A_n66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B5E02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A_n66A</w:t>
            </w:r>
          </w:p>
          <w:p w14:paraId="68F23EA0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66A</w:t>
            </w:r>
          </w:p>
          <w:p w14:paraId="3059806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66A_n66A</w:t>
            </w:r>
          </w:p>
          <w:p w14:paraId="749FC80E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A_n78A</w:t>
            </w:r>
          </w:p>
          <w:p w14:paraId="30CABCB8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78A</w:t>
            </w:r>
          </w:p>
          <w:p w14:paraId="6CB6AD9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66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E766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Liu Liehai, Huawei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0899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liuliehai@huawei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BF0C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FCFBD" w14:textId="0E5BA63D" w:rsidR="00C26877" w:rsidRPr="00D0386F" w:rsidRDefault="001E423A" w:rsidP="00C26877">
            <w:pPr>
              <w:rPr>
                <w:rFonts w:ascii="Arial" w:hAnsi="Arial" w:cs="Arial"/>
                <w:sz w:val="18"/>
                <w:szCs w:val="18"/>
              </w:rPr>
            </w:pPr>
            <w:ins w:id="9743" w:author="Suhwan Lim" w:date="2020-03-04T22:31:00Z">
              <w:r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44" w:author="Suhwan Lim" w:date="2020-03-04T22:31:00Z">
              <w:r w:rsidR="00C26877" w:rsidRPr="00662889" w:rsidDel="001E423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1654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ongoing) DC_2A-7A-7A-66A_n66A</w:t>
            </w:r>
          </w:p>
          <w:p w14:paraId="0BE6D938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ongoing) DC_2A-7A-7A-66A_n78A</w:t>
            </w:r>
            <w:r w:rsidRPr="00D0386F" w:rsidDel="006B6BF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227E1F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C_2A_7A-7A_n66A-n78A</w:t>
            </w:r>
          </w:p>
          <w:p w14:paraId="3F1438B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C_2A_7A-66A_n66A-n78A</w:t>
            </w:r>
          </w:p>
          <w:p w14:paraId="05D08D9D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C_7A-7A-66A_n66A-n78A</w:t>
            </w:r>
          </w:p>
        </w:tc>
      </w:tr>
      <w:tr w:rsidR="00056A77" w14:paraId="12640968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B27A4" w14:textId="77777777" w:rsidR="005958A9" w:rsidRPr="00D0386F" w:rsidRDefault="005958A9" w:rsidP="005958A9">
            <w:pPr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3A-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C85FC" w14:textId="77777777" w:rsidR="009E49FC" w:rsidRDefault="009E49FC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E49FC">
              <w:rPr>
                <w:rFonts w:ascii="Arial" w:hAnsi="Arial" w:cs="Arial"/>
                <w:sz w:val="18"/>
                <w:szCs w:val="18"/>
              </w:rPr>
              <w:t>DC_3A_n1A</w:t>
            </w:r>
          </w:p>
          <w:p w14:paraId="2C7CF25C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3A_n78A</w:t>
            </w:r>
          </w:p>
          <w:p w14:paraId="506A76C8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7A_n1A</w:t>
            </w:r>
          </w:p>
          <w:p w14:paraId="1F5BBBD0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7A_n78A</w:t>
            </w:r>
          </w:p>
          <w:p w14:paraId="1D40D648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8A_n1A</w:t>
            </w:r>
          </w:p>
          <w:p w14:paraId="5B695914" w14:textId="77777777" w:rsidR="005958A9" w:rsidRPr="00D0386F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B34B2" w14:textId="77777777" w:rsidR="005958A9" w:rsidRPr="00D0386F" w:rsidRDefault="005958A9" w:rsidP="005958A9">
            <w:pPr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 xml:space="preserve">Bo-Han Hsieh, 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1881A" w14:textId="77777777" w:rsidR="005958A9" w:rsidRPr="00D0386F" w:rsidRDefault="00462AEC" w:rsidP="005958A9">
            <w:pPr>
              <w:rPr>
                <w:rFonts w:ascii="Arial" w:hAnsi="Arial" w:cs="Arial"/>
                <w:sz w:val="18"/>
                <w:szCs w:val="18"/>
              </w:rPr>
            </w:pPr>
            <w:hyperlink r:id="rId225" w:history="1">
              <w:r w:rsidR="005958A9" w:rsidRPr="005958A9">
                <w:rPr>
                  <w:rFonts w:ascii="Arial" w:hAnsi="Arial" w:cs="Arial"/>
                  <w:sz w:val="18"/>
                  <w:szCs w:val="18"/>
                </w:rPr>
                <w:t>pohanhsieh@cht.com.tw</w:t>
              </w:r>
            </w:hyperlink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F159A" w14:textId="77777777" w:rsidR="005958A9" w:rsidRPr="00D0386F" w:rsidRDefault="005958A9" w:rsidP="005958A9">
            <w:pPr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C8BB7" w14:textId="77777777" w:rsidR="005958A9" w:rsidRPr="00D0386F" w:rsidRDefault="00C95143" w:rsidP="005958A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omplete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38ABFE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completed) DL_3A-7A_n1A-n78A_UL_3A_n1A</w:t>
            </w:r>
          </w:p>
          <w:p w14:paraId="262B182D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3A_n1A</w:t>
            </w:r>
          </w:p>
          <w:p w14:paraId="5E4B3536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ongoing)     DL_3A-7A-8A_n1A_UL_3A_n1A</w:t>
            </w:r>
          </w:p>
          <w:p w14:paraId="064541AC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</w:t>
            </w: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completed) DL_3A-7A_n1A-n78A_UL_3A_n78A</w:t>
            </w:r>
          </w:p>
          <w:p w14:paraId="29F509ED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3A_n78A</w:t>
            </w:r>
          </w:p>
          <w:p w14:paraId="388A838B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completed) DL_3A-7A-8A_n78A_UL_3A_n78A</w:t>
            </w:r>
          </w:p>
          <w:p w14:paraId="34E5390C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completed) DL_3A-7A_n1A-n78A_UL_7A_n1A</w:t>
            </w:r>
          </w:p>
          <w:p w14:paraId="58CA5B1F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7A-8A_n1A-n78A_UL_7A_n1A</w:t>
            </w:r>
          </w:p>
          <w:p w14:paraId="6616A554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ongoing)     DL_3A-7A-8A_n1A_UL_7A_n1A</w:t>
            </w:r>
          </w:p>
          <w:p w14:paraId="0DD16508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completed) DL_3A-7A_n1A-n78A_UL_7A_n78A</w:t>
            </w:r>
          </w:p>
          <w:p w14:paraId="351D8B65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    DL_7A-8A_n1A-n78A_UL_7A_n78A</w:t>
            </w:r>
          </w:p>
          <w:p w14:paraId="497970F7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completed) DL_3A-7A-8A_n78A_UL_7A_n78A</w:t>
            </w:r>
          </w:p>
          <w:p w14:paraId="52EF9450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8A_n1A</w:t>
            </w:r>
          </w:p>
          <w:p w14:paraId="4C19A012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7A-8A_n1A-n78A_UL_8A_n1A</w:t>
            </w:r>
          </w:p>
          <w:p w14:paraId="0E1EB8AB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ongoing)     DL_3A-7A-8A_n1A_UL_8A_n1A</w:t>
            </w:r>
          </w:p>
          <w:p w14:paraId="4B9F41B3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8A_n78A</w:t>
            </w:r>
          </w:p>
          <w:p w14:paraId="37A8581B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lastRenderedPageBreak/>
              <w:t>(new)           DL_7A-8A_n1A-n78A_UL_8A_n78A</w:t>
            </w:r>
          </w:p>
          <w:p w14:paraId="5048C2BF" w14:textId="77777777" w:rsidR="005958A9" w:rsidRPr="00D0386F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completed) DL_3A-7A-8A_n78A_UL_8A_n78A</w:t>
            </w:r>
          </w:p>
        </w:tc>
      </w:tr>
      <w:tr w:rsidR="001E423A" w:rsidRPr="00941B4A" w14:paraId="0892B42F" w14:textId="77777777" w:rsidTr="00E246DC">
        <w:trPr>
          <w:trHeight w:val="93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A377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lastRenderedPageBreak/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0C70D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107C0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33C45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C1603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516C8" w14:textId="2778A1D5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45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46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57B824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2A_n41A</w:t>
            </w:r>
          </w:p>
          <w:p w14:paraId="714033D6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_n41A-n71A_UL_2A_n41A</w:t>
            </w:r>
          </w:p>
          <w:p w14:paraId="4711951F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41A_UL_2A_n41A</w:t>
            </w:r>
          </w:p>
        </w:tc>
      </w:tr>
      <w:tr w:rsidR="001E423A" w:rsidRPr="00941B4A" w14:paraId="09007E13" w14:textId="77777777" w:rsidTr="00E246DC">
        <w:trPr>
          <w:trHeight w:val="845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173474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44DFD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0A287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7D0B0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DB9E5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14461" w14:textId="4A4FB9D8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47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48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69344D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2A_n71A</w:t>
            </w:r>
          </w:p>
          <w:p w14:paraId="22083981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_n41A-n71A_UL_2A_n71A</w:t>
            </w:r>
          </w:p>
          <w:p w14:paraId="3092C0F0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71A_UL_2A_n71A</w:t>
            </w:r>
          </w:p>
        </w:tc>
      </w:tr>
      <w:tr w:rsidR="001E423A" w:rsidRPr="00941B4A" w14:paraId="7D924C85" w14:textId="77777777" w:rsidTr="00E246DC">
        <w:trPr>
          <w:trHeight w:val="97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14BEE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AF009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74571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FAE0E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3D27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7FAED" w14:textId="6CE37748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49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50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C2364E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A-66A_n41A-n71A_UL_66A_n41A</w:t>
            </w:r>
          </w:p>
          <w:p w14:paraId="30AA30DE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66A_n41A</w:t>
            </w:r>
          </w:p>
          <w:p w14:paraId="0C218905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41A_UL_66A_n41A</w:t>
            </w:r>
          </w:p>
        </w:tc>
      </w:tr>
      <w:tr w:rsidR="001E423A" w:rsidRPr="00941B4A" w14:paraId="55CB1F2E" w14:textId="77777777" w:rsidTr="00E246DC">
        <w:trPr>
          <w:trHeight w:val="928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E83FF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CD3E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083E2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0766E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C2112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D717B" w14:textId="2EEF8609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51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52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7292B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A-66A_n41A-n71A_UL_66A_n71A</w:t>
            </w:r>
          </w:p>
          <w:p w14:paraId="67F313E9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66A_n71A</w:t>
            </w:r>
          </w:p>
          <w:p w14:paraId="734FC1CF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71A_UL_66A_n71A</w:t>
            </w:r>
          </w:p>
        </w:tc>
      </w:tr>
      <w:tr w:rsidR="001E423A" w:rsidRPr="00941B4A" w14:paraId="73E46A08" w14:textId="77777777" w:rsidTr="00E246DC">
        <w:trPr>
          <w:trHeight w:val="731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7800A6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DD172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8E70B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468A9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0092A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C6E24" w14:textId="32CFD79B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53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54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5A4BC5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2A_n41A</w:t>
            </w:r>
          </w:p>
          <w:p w14:paraId="1E19A59A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_n41A-n71A_UL_2A_n41A</w:t>
            </w:r>
          </w:p>
          <w:p w14:paraId="58F2C109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C-66A_n41A_UL_2A_n41A</w:t>
            </w:r>
          </w:p>
        </w:tc>
      </w:tr>
      <w:tr w:rsidR="001E423A" w:rsidRPr="00941B4A" w14:paraId="2D590673" w14:textId="77777777" w:rsidTr="00E246DC">
        <w:trPr>
          <w:trHeight w:val="88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C4A719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B3D07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1124E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80F3B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D1C8E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D506C" w14:textId="11755D77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55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56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1B19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2A_n71A</w:t>
            </w:r>
          </w:p>
          <w:p w14:paraId="1F835C16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_n41A-n71A_UL_2A_n71A</w:t>
            </w:r>
          </w:p>
          <w:p w14:paraId="0D706ED8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C-66A_n71A_UL_2A_n71A</w:t>
            </w:r>
          </w:p>
        </w:tc>
      </w:tr>
      <w:tr w:rsidR="001E423A" w:rsidRPr="00941B4A" w14:paraId="21AB9F2D" w14:textId="77777777" w:rsidTr="00E246DC">
        <w:trPr>
          <w:trHeight w:val="841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9232C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72E12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F2F45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555E4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CCDEA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46BCA" w14:textId="3A07EC65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57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58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7FFDE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C-66A_n41A-n71A_UL_66A_n41A</w:t>
            </w:r>
          </w:p>
          <w:p w14:paraId="3B9FDF89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66A_n41A</w:t>
            </w:r>
          </w:p>
          <w:p w14:paraId="7F4F5638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_UL_66A_n41A</w:t>
            </w:r>
          </w:p>
        </w:tc>
      </w:tr>
      <w:tr w:rsidR="001E423A" w:rsidRPr="00941B4A" w14:paraId="18BD6E57" w14:textId="77777777" w:rsidTr="00E246DC">
        <w:trPr>
          <w:trHeight w:val="841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064C80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1AB76" w14:textId="77777777" w:rsidR="001E423A" w:rsidRPr="000D71D5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B82FD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D1BCC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02C8F" w14:textId="77777777" w:rsidR="001E423A" w:rsidRPr="000D71D5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A66C7" w14:textId="16CC663D" w:rsidR="001E423A" w:rsidRPr="000D71D5" w:rsidRDefault="001E423A" w:rsidP="001E423A">
            <w:pPr>
              <w:rPr>
                <w:rFonts w:cs="Arial"/>
                <w:color w:val="000000"/>
                <w:szCs w:val="18"/>
              </w:rPr>
            </w:pPr>
            <w:ins w:id="9759" w:author="Suhwan Lim" w:date="2020-03-04T22:33:00Z">
              <w:r w:rsidRPr="00DD4A2E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60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95D1D0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C-66A_n41A-n71A_UL_66A_n71A</w:t>
            </w:r>
          </w:p>
          <w:p w14:paraId="309ED328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66A_n71A</w:t>
            </w:r>
          </w:p>
          <w:p w14:paraId="58178104" w14:textId="77777777" w:rsidR="001E423A" w:rsidRPr="000D71D5" w:rsidRDefault="001E423A" w:rsidP="001E423A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C-66A_n71A_UL_66A_n71A</w:t>
            </w:r>
          </w:p>
        </w:tc>
      </w:tr>
      <w:tr w:rsidR="007A1AED" w:rsidRPr="00941B4A" w14:paraId="6676D60F" w14:textId="77777777" w:rsidTr="00E246DC">
        <w:trPr>
          <w:trHeight w:val="69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3ECB0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lastRenderedPageBreak/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0D4EB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50661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263E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F2BEC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4CD82" w14:textId="6CBD7251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61" w:author="Suhwan Lim" w:date="2020-03-04T22:33:00Z">
              <w:r w:rsidRPr="00D96968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62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4CC6BA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2A_n41A</w:t>
            </w:r>
          </w:p>
          <w:p w14:paraId="61708085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D_n41A-n71A_UL_2A_n41A</w:t>
            </w:r>
          </w:p>
          <w:p w14:paraId="33FF5BF0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41A_UL_2A_n41A</w:t>
            </w:r>
          </w:p>
        </w:tc>
      </w:tr>
      <w:tr w:rsidR="007A1AED" w:rsidRPr="00941B4A" w14:paraId="78F17AD9" w14:textId="77777777" w:rsidTr="00E246DC">
        <w:trPr>
          <w:trHeight w:val="58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EEF6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399EA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468C4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4215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FBD1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58421" w14:textId="75D21FBD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63" w:author="Suhwan Lim" w:date="2020-03-04T22:33:00Z">
              <w:r w:rsidRPr="00D96968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64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BAB423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2A_n71A</w:t>
            </w:r>
          </w:p>
          <w:p w14:paraId="459D8DDD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D_n41A-n71A_UL_2A_n71A</w:t>
            </w:r>
          </w:p>
          <w:p w14:paraId="48582788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71A_UL_2A_n71A</w:t>
            </w:r>
          </w:p>
        </w:tc>
      </w:tr>
      <w:tr w:rsidR="007A1AED" w:rsidRPr="00941B4A" w14:paraId="0EA18A51" w14:textId="77777777" w:rsidTr="00E246DC">
        <w:trPr>
          <w:trHeight w:val="86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2CCFE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F1758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F7A77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9E57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610CD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F763E" w14:textId="5DFAFF50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65" w:author="Suhwan Lim" w:date="2020-03-04T22:33:00Z">
              <w:r w:rsidRPr="00D96968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66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080655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D-66A_n41A-n71A_UL_66A_n41A</w:t>
            </w:r>
          </w:p>
          <w:p w14:paraId="7FE7D499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66A_n41A</w:t>
            </w:r>
          </w:p>
          <w:p w14:paraId="7BD3FD18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41A_UL_66A_n41A</w:t>
            </w:r>
          </w:p>
        </w:tc>
      </w:tr>
      <w:tr w:rsidR="007A1AED" w:rsidRPr="00941B4A" w14:paraId="5445B5F1" w14:textId="77777777" w:rsidTr="00C577CC">
        <w:trPr>
          <w:trHeight w:val="98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43FDF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FECB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2A5C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FDDE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0A960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ECC81" w14:textId="7BCD0A68" w:rsidR="007A1AED" w:rsidRPr="000D71D5" w:rsidRDefault="007A1AED" w:rsidP="007A1AED">
            <w:pPr>
              <w:spacing w:after="0"/>
              <w:rPr>
                <w:rFonts w:cs="Arial"/>
                <w:color w:val="000000"/>
                <w:szCs w:val="18"/>
              </w:rPr>
            </w:pPr>
            <w:ins w:id="9767" w:author="Suhwan Lim" w:date="2020-03-04T22:33:00Z">
              <w:r w:rsidRPr="00D96968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68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81174" w14:textId="77777777" w:rsidR="007A1AED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D-66A_n41A-n71A_UL_66A_n71A</w:t>
            </w:r>
          </w:p>
          <w:p w14:paraId="1A028FDF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66A_n71A</w:t>
            </w:r>
          </w:p>
          <w:p w14:paraId="6F5613E2" w14:textId="77777777" w:rsidR="007A1AED" w:rsidRPr="000D71D5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71A_UL_66A_n71A</w:t>
            </w:r>
          </w:p>
        </w:tc>
      </w:tr>
      <w:tr w:rsidR="007A1AED" w:rsidRPr="00941B4A" w14:paraId="36EE97A8" w14:textId="77777777" w:rsidTr="00C577CC">
        <w:trPr>
          <w:trHeight w:val="33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CDAC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C0145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9A05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8EF3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DE115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09CC6" w14:textId="36393271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69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0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BB2FF9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3A_n7A</w:t>
            </w:r>
          </w:p>
          <w:p w14:paraId="742C275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3A_n7A</w:t>
            </w:r>
          </w:p>
          <w:p w14:paraId="5CEE242C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28A_n7A-n78A_UL_3A_n7A</w:t>
            </w:r>
          </w:p>
        </w:tc>
      </w:tr>
      <w:tr w:rsidR="007A1AED" w:rsidRPr="00941B4A" w14:paraId="063AF40F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CE28B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BD886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E410F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28EA8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76AF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F95CE" w14:textId="7B468936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1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2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2FC1A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3A_n7A</w:t>
            </w:r>
          </w:p>
          <w:p w14:paraId="6DBE683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A</w:t>
            </w:r>
          </w:p>
          <w:p w14:paraId="3CB08F59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A</w:t>
            </w:r>
          </w:p>
          <w:p w14:paraId="5C7817EE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3A_n7A</w:t>
            </w:r>
          </w:p>
        </w:tc>
      </w:tr>
      <w:tr w:rsidR="007A1AED" w:rsidRPr="00941B4A" w14:paraId="5806471E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19AD3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D4D0C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1884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5A0C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5A061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6518D" w14:textId="292D85CC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3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4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35D6C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7A_n7A</w:t>
            </w:r>
          </w:p>
          <w:p w14:paraId="56C3D1D9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A</w:t>
            </w:r>
          </w:p>
          <w:p w14:paraId="315654F7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7A-28A_n7A-n78A_UL_7A_n7A</w:t>
            </w:r>
          </w:p>
        </w:tc>
      </w:tr>
      <w:tr w:rsidR="007A1AED" w:rsidRPr="00941B4A" w14:paraId="44C12A8D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3D5E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5EF1A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29BE0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BBA4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53F3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638FB" w14:textId="1440C50D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5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6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4CA8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7A_n7A</w:t>
            </w:r>
          </w:p>
          <w:p w14:paraId="2E0A729D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A</w:t>
            </w:r>
          </w:p>
          <w:p w14:paraId="61DBB525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7A_n7A</w:t>
            </w:r>
          </w:p>
        </w:tc>
      </w:tr>
      <w:tr w:rsidR="007A1AED" w:rsidRPr="00941B4A" w14:paraId="2C059B87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A4275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4572C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1691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B7B97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10B3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777F8" w14:textId="503F46B9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7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8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625A2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28A_n7A</w:t>
            </w:r>
          </w:p>
          <w:p w14:paraId="1E2899B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28A_n7A-n78A_UL_28A_n7A</w:t>
            </w:r>
          </w:p>
          <w:p w14:paraId="169D4FA8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7A-28A_n7A-n78A_UL_28A_n7A</w:t>
            </w:r>
          </w:p>
        </w:tc>
      </w:tr>
      <w:tr w:rsidR="007A1AED" w:rsidRPr="00941B4A" w14:paraId="66AD5239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C460F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89A3F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232D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50E4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2F35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E608B" w14:textId="72A08804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9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0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A8BB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28A_n7A</w:t>
            </w:r>
          </w:p>
          <w:p w14:paraId="754EAF70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28A_n7A</w:t>
            </w:r>
          </w:p>
        </w:tc>
      </w:tr>
      <w:tr w:rsidR="007A1AED" w:rsidRPr="00941B4A" w14:paraId="1A2F2683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83C5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F6ABC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E90AD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129A5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6EE4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5F367" w14:textId="7161AEA3" w:rsidR="007A1AED" w:rsidRPr="00950ED5" w:rsidRDefault="007A1AED" w:rsidP="007A1AED">
            <w:pPr>
              <w:rPr>
                <w:rFonts w:ascii="Arial" w:hAnsi="Arial" w:cs="Arial"/>
                <w:color w:val="000000"/>
                <w:szCs w:val="18"/>
              </w:rPr>
            </w:pPr>
            <w:ins w:id="9781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2" w:author="Suhwan Lim" w:date="2020-03-04T22:34:00Z">
              <w:r w:rsidRPr="00C577CC" w:rsidDel="007F2409">
                <w:rPr>
                  <w:rFonts w:ascii="Arial" w:hAnsi="Arial" w:cs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C77056" w14:textId="77777777" w:rsidR="007A1AED" w:rsidRPr="00C577CC" w:rsidRDefault="007A1AED" w:rsidP="007A1AED">
            <w:pPr>
              <w:pStyle w:val="TAL"/>
              <w:rPr>
                <w:rFonts w:cs="Arial"/>
                <w:szCs w:val="18"/>
              </w:rPr>
            </w:pPr>
            <w:r w:rsidRPr="00C577CC">
              <w:rPr>
                <w:rFonts w:cs="Arial"/>
                <w:szCs w:val="18"/>
              </w:rPr>
              <w:t>(complete) DL_3A-7A-28A_n78A_UL_3A_n78A</w:t>
            </w:r>
          </w:p>
          <w:p w14:paraId="242D7CBE" w14:textId="77777777" w:rsidR="007A1AED" w:rsidRPr="00C577CC" w:rsidRDefault="007A1AED" w:rsidP="007A1AED">
            <w:pPr>
              <w:pStyle w:val="TAL"/>
              <w:rPr>
                <w:rFonts w:cs="Arial"/>
                <w:szCs w:val="18"/>
              </w:rPr>
            </w:pPr>
            <w:r w:rsidRPr="00C577CC">
              <w:rPr>
                <w:rFonts w:cs="Arial"/>
                <w:szCs w:val="18"/>
              </w:rPr>
              <w:t>(new) DL_3A-7A_n7A-n78A_UL_3A_n78A</w:t>
            </w:r>
          </w:p>
          <w:p w14:paraId="00175547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28A_n7A-n78A_UL_3A_n78A</w:t>
            </w:r>
          </w:p>
        </w:tc>
      </w:tr>
      <w:tr w:rsidR="007A1AED" w:rsidRPr="00941B4A" w14:paraId="0ED97A7B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53F64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DB19D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3DD4E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DCA30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2468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8F154" w14:textId="7BD72882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3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4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F022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3A_n78A</w:t>
            </w:r>
          </w:p>
          <w:p w14:paraId="6B12557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8A</w:t>
            </w:r>
          </w:p>
          <w:p w14:paraId="3965215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8A</w:t>
            </w:r>
          </w:p>
          <w:p w14:paraId="77BC536D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3A_n78A</w:t>
            </w:r>
          </w:p>
        </w:tc>
      </w:tr>
      <w:tr w:rsidR="007A1AED" w:rsidRPr="00941B4A" w14:paraId="5166EB22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C7A27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lastRenderedPageBreak/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71038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61D52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98A0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EF0B0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4837B" w14:textId="5D566977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5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6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E4BCC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A-7A-28A_n78A_UL_7A_n78A</w:t>
            </w:r>
          </w:p>
          <w:p w14:paraId="092A255D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8A</w:t>
            </w:r>
          </w:p>
          <w:p w14:paraId="30E80DD1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7A-28A_n7A-n78A_UL_7A_n78A</w:t>
            </w:r>
          </w:p>
        </w:tc>
      </w:tr>
      <w:tr w:rsidR="007A1AED" w:rsidRPr="00941B4A" w14:paraId="75891298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759E1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00778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B74D1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D30D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6B94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F0CEC" w14:textId="72F91541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7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8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F86B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7A_n78A</w:t>
            </w:r>
          </w:p>
          <w:p w14:paraId="5C8ED65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8A</w:t>
            </w:r>
          </w:p>
          <w:p w14:paraId="6EC0CD18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7A_n78A</w:t>
            </w:r>
          </w:p>
        </w:tc>
      </w:tr>
      <w:tr w:rsidR="007A1AED" w:rsidRPr="00941B4A" w14:paraId="027BBF6F" w14:textId="77777777" w:rsidTr="00EA565D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B3B3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C9443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0A6E8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FE095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786D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D210D" w14:textId="25A0DFEB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9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0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A9D10D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3A_n7A</w:t>
            </w:r>
          </w:p>
          <w:p w14:paraId="25C5DE0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3A_n7A</w:t>
            </w:r>
          </w:p>
          <w:p w14:paraId="32E47C27" w14:textId="77777777" w:rsidR="007A1AED" w:rsidRPr="00EA565D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EA565D">
              <w:rPr>
                <w:rFonts w:ascii="Arial" w:hAnsi="Arial" w:cs="Arial"/>
                <w:sz w:val="18"/>
                <w:szCs w:val="18"/>
              </w:rPr>
              <w:t>(new) DL_3A-28A_n7A-n78A_UL_3A_n7A</w:t>
            </w:r>
          </w:p>
        </w:tc>
      </w:tr>
      <w:tr w:rsidR="007A1AED" w:rsidRPr="00941B4A" w14:paraId="18F2A94A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BC1F1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125F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98C80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FB0A3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84883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2B316" w14:textId="4CFAE4B2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1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2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7D499B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3A_n7A</w:t>
            </w:r>
          </w:p>
          <w:p w14:paraId="3C7D876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A</w:t>
            </w:r>
          </w:p>
          <w:p w14:paraId="36BFD721" w14:textId="77777777" w:rsidR="007A1AED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A</w:t>
            </w:r>
          </w:p>
          <w:p w14:paraId="78ACD19F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3A_n7A</w:t>
            </w:r>
          </w:p>
        </w:tc>
      </w:tr>
      <w:tr w:rsidR="007A1AED" w:rsidRPr="00941B4A" w14:paraId="6980D3AD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53E58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5943A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4623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9B0F3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63E9B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CA277" w14:textId="202C1BF5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3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4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A1871F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7A_n7A</w:t>
            </w:r>
          </w:p>
          <w:p w14:paraId="28C98C93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A</w:t>
            </w:r>
          </w:p>
          <w:p w14:paraId="5722B4D9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7A-28A_n7A-n78A_UL_7A_n7A</w:t>
            </w:r>
          </w:p>
        </w:tc>
      </w:tr>
      <w:tr w:rsidR="007A1AED" w:rsidRPr="00941B4A" w14:paraId="26F7437C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594C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A471B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686FC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569E2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BD227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9EDD8" w14:textId="4ACC04EE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5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6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662D8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7A_n7A</w:t>
            </w:r>
          </w:p>
          <w:p w14:paraId="0F0AB730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A</w:t>
            </w:r>
          </w:p>
          <w:p w14:paraId="29226130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7A_n7A</w:t>
            </w:r>
          </w:p>
        </w:tc>
      </w:tr>
      <w:tr w:rsidR="007A1AED" w:rsidRPr="00941B4A" w14:paraId="3B0CC190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4A5B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73E9E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A1015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7E9EC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5B29E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20D7F" w14:textId="06703CC2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7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8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BCA08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28A_n7A</w:t>
            </w:r>
          </w:p>
          <w:p w14:paraId="7F66F0EB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28A_n7A-n78A_UL_28A_n7A</w:t>
            </w:r>
          </w:p>
          <w:p w14:paraId="2B356913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7A-28A_n7A-n78A_UL_28A_n7A</w:t>
            </w:r>
          </w:p>
        </w:tc>
      </w:tr>
      <w:tr w:rsidR="007A1AED" w:rsidRPr="00941B4A" w14:paraId="0D632017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A8BF9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8C76A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7265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7BD76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C457E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29C5D" w14:textId="5AE1B0FE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9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0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1547F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28A_n7A</w:t>
            </w:r>
          </w:p>
          <w:p w14:paraId="7577BB8E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28A_n7A</w:t>
            </w:r>
          </w:p>
        </w:tc>
      </w:tr>
      <w:tr w:rsidR="007A1AED" w:rsidRPr="00941B4A" w14:paraId="161E88FA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D2BC3E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C5E9A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6301B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66CE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4D55C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132C" w14:textId="0860B31C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1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2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566C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A-7A-28A_n78A_UL_3A_n78A</w:t>
            </w:r>
          </w:p>
          <w:p w14:paraId="3BF66C7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3A_n78A</w:t>
            </w:r>
          </w:p>
          <w:p w14:paraId="77ABD530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A-n78A_UL_3A_n78A</w:t>
            </w:r>
          </w:p>
        </w:tc>
      </w:tr>
      <w:tr w:rsidR="007A1AED" w:rsidRPr="00941B4A" w14:paraId="5E66692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9A016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F277C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AA26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61C65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C1EA4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04C27" w14:textId="752CC710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3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4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F62E1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3A_n78A</w:t>
            </w:r>
          </w:p>
          <w:p w14:paraId="4952EB7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8A</w:t>
            </w:r>
          </w:p>
          <w:p w14:paraId="0D21110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8A</w:t>
            </w:r>
          </w:p>
          <w:p w14:paraId="4896DB43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3A_n78A</w:t>
            </w:r>
          </w:p>
        </w:tc>
      </w:tr>
      <w:tr w:rsidR="007A1AED" w:rsidRPr="00941B4A" w14:paraId="146C9BE2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C4EB7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484A5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17055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F1DCF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75921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3130B" w14:textId="3FDFCF1F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5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6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AE4E7B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A-7A-28A_n78A_UL_7A_n78A</w:t>
            </w:r>
          </w:p>
          <w:p w14:paraId="1A05BB73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8A</w:t>
            </w:r>
          </w:p>
          <w:p w14:paraId="68F4DA6E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7A-28A_n7A-n78A_UL_7A_n78A</w:t>
            </w:r>
          </w:p>
        </w:tc>
      </w:tr>
      <w:tr w:rsidR="007A1AED" w:rsidRPr="00941B4A" w14:paraId="50C8C778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4F27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76087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F00F3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41EF5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444B8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D04AA" w14:textId="5A7F5BE3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7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8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8A940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7A_n78A</w:t>
            </w:r>
          </w:p>
          <w:p w14:paraId="6571DEA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8A</w:t>
            </w:r>
          </w:p>
          <w:p w14:paraId="5C76B348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7A_n78A</w:t>
            </w:r>
          </w:p>
        </w:tc>
      </w:tr>
      <w:tr w:rsidR="007A1AED" w:rsidRPr="00941B4A" w14:paraId="4C350350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9192A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lastRenderedPageBreak/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7408B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3D7A1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43219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2D799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605C9" w14:textId="7C864116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9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0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38DDF1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ongoing) DL_1A-3A-28A_n7A_UL_28A_n7A</w:t>
            </w:r>
          </w:p>
          <w:p w14:paraId="7BA72BEE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28A_n7A-n78A_UL_28A_n7A</w:t>
            </w:r>
          </w:p>
          <w:p w14:paraId="574D514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3A-28A_n7A-n78A_UL_28A_n7A</w:t>
            </w:r>
          </w:p>
        </w:tc>
      </w:tr>
      <w:tr w:rsidR="007A1AED" w:rsidRPr="00941B4A" w14:paraId="2132B64A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CF612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8DA7E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2F854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D7F38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62C83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654A9" w14:textId="3CD93E7B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1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2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FAC4A4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ongoing) DL_1A-3C-28A_n7A_UL_28A_n7A</w:t>
            </w:r>
          </w:p>
          <w:p w14:paraId="58569AF9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-28A_n7A-n78A_UL_28A_n7A</w:t>
            </w:r>
          </w:p>
          <w:p w14:paraId="0D8422AB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3C-28A_n7A-n78A_UL_28A_n7A</w:t>
            </w:r>
          </w:p>
        </w:tc>
      </w:tr>
      <w:tr w:rsidR="007A1AED" w:rsidRPr="00941B4A" w14:paraId="49257722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80941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7CA5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7F1C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E2E69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758CB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5E40" w14:textId="063514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3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4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ABCDB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A-28A_n78A_UL_1A_n78A</w:t>
            </w:r>
          </w:p>
          <w:p w14:paraId="593BDDE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_n7A-n78A_UL_1A_n78A</w:t>
            </w:r>
          </w:p>
          <w:p w14:paraId="68BD81B2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1A-28A_n7A-n78A_UL_1A_n78A</w:t>
            </w:r>
          </w:p>
        </w:tc>
      </w:tr>
      <w:tr w:rsidR="007A1AED" w:rsidRPr="00941B4A" w14:paraId="4B6F4CB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83BA7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5498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20A3E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FDCD7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08AA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10C3F" w14:textId="7B63F074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5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6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DF7FFD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C-28A_n78A_UL_1A_n78A</w:t>
            </w:r>
          </w:p>
          <w:p w14:paraId="0A3DE21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C_n7A-n78A_UL_1A_n78A</w:t>
            </w:r>
          </w:p>
          <w:p w14:paraId="03180472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-28A_n7A-n78A_UL_1A_n78A</w:t>
            </w:r>
          </w:p>
        </w:tc>
      </w:tr>
      <w:tr w:rsidR="007A1AED" w:rsidRPr="00941B4A" w14:paraId="045320E5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E4D38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50DD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01F22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74048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9D755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6B529" w14:textId="30E9D0A2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7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8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0EB92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A-28A_n78A_UL_3A_n78A</w:t>
            </w:r>
          </w:p>
          <w:p w14:paraId="3D59F550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_n7A-n78A_UL_3A_n78A</w:t>
            </w:r>
          </w:p>
          <w:p w14:paraId="3F24DD86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3A-28A_n7A-n78A_UL_3A_n78A</w:t>
            </w:r>
          </w:p>
        </w:tc>
      </w:tr>
      <w:tr w:rsidR="007A1AED" w:rsidRPr="00941B4A" w14:paraId="2440FAC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1A20C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26A5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9BF7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D13D7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F1964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DD596" w14:textId="2C3B5982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9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0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E7C789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C-28A_n78A_UL_3A_n78A</w:t>
            </w:r>
          </w:p>
          <w:p w14:paraId="07DED021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C_n7A-n78A_UL_3A_n78A</w:t>
            </w:r>
          </w:p>
          <w:p w14:paraId="09E3310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-28A_n7A-n78A_UL_3A_n78A</w:t>
            </w:r>
          </w:p>
          <w:p w14:paraId="6BDD4F88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3C-28A_n7A-n78A_UL_3A_n78A</w:t>
            </w:r>
          </w:p>
        </w:tc>
      </w:tr>
      <w:tr w:rsidR="007A1AED" w:rsidRPr="00941B4A" w14:paraId="40AD00C0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0C31C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9F2D3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540A0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D07E8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4F13A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6FC69" w14:textId="2FBAF966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1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2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EE3DC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28A_n78A_UL_28A_n78A</w:t>
            </w:r>
          </w:p>
          <w:p w14:paraId="07C5023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28A_n78A</w:t>
            </w:r>
          </w:p>
          <w:p w14:paraId="2BF3BD2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A-n78A_UL_28A_n78A</w:t>
            </w:r>
          </w:p>
        </w:tc>
      </w:tr>
      <w:tr w:rsidR="007A1AED" w:rsidRPr="00941B4A" w14:paraId="2C949665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28F54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17198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F932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D558D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7CAE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FE119" w14:textId="6AE54B9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3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4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9B6C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28A_n78A_UL_28A_n78A</w:t>
            </w:r>
          </w:p>
          <w:p w14:paraId="6B9D49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28A_n78A</w:t>
            </w:r>
          </w:p>
          <w:p w14:paraId="0C18C044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A-n78A_UL_28A_n78A</w:t>
            </w:r>
          </w:p>
        </w:tc>
      </w:tr>
      <w:tr w:rsidR="007A1AED" w:rsidRPr="00941B4A" w14:paraId="3CE16CD9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A622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54F1C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8BB3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20E5B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DA4E2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B3443" w14:textId="4BF6E5A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5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6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D0D71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A_UL_3C_n7A</w:t>
            </w:r>
          </w:p>
          <w:p w14:paraId="76D864A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A</w:t>
            </w:r>
          </w:p>
          <w:p w14:paraId="6699FF3B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A-n78A_UL_3C_n7A</w:t>
            </w:r>
          </w:p>
        </w:tc>
      </w:tr>
      <w:tr w:rsidR="007A1AED" w:rsidRPr="00941B4A" w14:paraId="05675791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9A8A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911FA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3537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636E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41B20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155BE" w14:textId="613255AF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7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8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833FE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8A_UL_3C_n78A</w:t>
            </w:r>
          </w:p>
          <w:p w14:paraId="5438422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8A</w:t>
            </w:r>
          </w:p>
          <w:p w14:paraId="0D4E06CB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A-n78A_UL_3C_n78A</w:t>
            </w:r>
          </w:p>
        </w:tc>
      </w:tr>
      <w:tr w:rsidR="007A1AED" w:rsidRPr="00941B4A" w14:paraId="7462FD5E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038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F588B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481B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0622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25FDD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47822" w14:textId="2EA1DBEA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9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0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1517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1A_n7A</w:t>
            </w:r>
          </w:p>
          <w:p w14:paraId="5F0F4D5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1A_n7A</w:t>
            </w:r>
          </w:p>
          <w:p w14:paraId="69181B1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1A_n7A</w:t>
            </w:r>
          </w:p>
          <w:p w14:paraId="5CD50D10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1A-28A_n7B-n78A_UL_1A_n7A</w:t>
            </w:r>
          </w:p>
        </w:tc>
      </w:tr>
      <w:tr w:rsidR="007A1AED" w:rsidRPr="00941B4A" w14:paraId="673347F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F083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A222F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E2B8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7EA2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F92EC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421A8" w14:textId="18ADD02A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1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2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BED2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1A_n7A</w:t>
            </w:r>
          </w:p>
          <w:p w14:paraId="47165AD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1A_n7A</w:t>
            </w:r>
          </w:p>
          <w:p w14:paraId="3FA8E51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1A_n7A</w:t>
            </w:r>
          </w:p>
          <w:p w14:paraId="4D699984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1A-3A-28A_n7B-n78A_UL_1A_n7A</w:t>
            </w:r>
          </w:p>
        </w:tc>
      </w:tr>
      <w:tr w:rsidR="007A1AED" w:rsidRPr="00941B4A" w14:paraId="10E1FD38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5C1DC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02A39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0A3F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05EE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69C8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F3571" w14:textId="24F6DD8A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3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4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92007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3A_n7A</w:t>
            </w:r>
          </w:p>
          <w:p w14:paraId="782811C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3A_n7A</w:t>
            </w:r>
          </w:p>
          <w:p w14:paraId="343F86A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3A_n7A</w:t>
            </w:r>
          </w:p>
          <w:p w14:paraId="041E1395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A-28A_n7B-n78A_UL_3A_n7A</w:t>
            </w:r>
          </w:p>
        </w:tc>
      </w:tr>
      <w:tr w:rsidR="007A1AED" w:rsidRPr="00941B4A" w14:paraId="5D554CE9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BC08C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lastRenderedPageBreak/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8FC40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2142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C8546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1852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D0D65" w14:textId="7B3E440D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5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6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79D5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3A_n7A</w:t>
            </w:r>
          </w:p>
          <w:p w14:paraId="7BBB7DD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3A_n7A</w:t>
            </w:r>
          </w:p>
          <w:p w14:paraId="62D7E1F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A_n7A</w:t>
            </w:r>
          </w:p>
          <w:p w14:paraId="0F04D5E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3A_n7A</w:t>
            </w:r>
          </w:p>
          <w:p w14:paraId="478F3E49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B-n78A_UL_3A_n7A</w:t>
            </w:r>
          </w:p>
        </w:tc>
      </w:tr>
      <w:tr w:rsidR="007A1AED" w:rsidRPr="00941B4A" w14:paraId="54E8680D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4710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18A24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D441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93AD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2E47A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41A21" w14:textId="1F45A7FC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7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8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EB167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28A_n7A</w:t>
            </w:r>
          </w:p>
          <w:p w14:paraId="4FCAA39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28A_n7A</w:t>
            </w:r>
          </w:p>
          <w:p w14:paraId="2BF273B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28A_n7A</w:t>
            </w:r>
          </w:p>
          <w:p w14:paraId="0F4E964B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A-28A_n7B-n78A_UL_28A_n7A</w:t>
            </w:r>
          </w:p>
        </w:tc>
      </w:tr>
      <w:tr w:rsidR="007A1AED" w:rsidRPr="00941B4A" w14:paraId="214F90D1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CAC6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E40DB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B0B2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842F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DEF79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8C474" w14:textId="108609A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9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0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858BA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28A_n7A</w:t>
            </w:r>
          </w:p>
          <w:p w14:paraId="654A722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28A_n7A</w:t>
            </w:r>
          </w:p>
          <w:p w14:paraId="740969A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28A_n7A</w:t>
            </w:r>
          </w:p>
          <w:p w14:paraId="2827FE32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B-n78A_UL_28A_n7A</w:t>
            </w:r>
          </w:p>
        </w:tc>
      </w:tr>
      <w:tr w:rsidR="007A1AED" w:rsidRPr="00547D6C" w14:paraId="2D90DB2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374C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48BE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7F5E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2A39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9F86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B2B28" w14:textId="1CDC04C8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1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2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F3900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1A_n7B</w:t>
            </w:r>
          </w:p>
          <w:p w14:paraId="5BE8FEA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1A_n7B</w:t>
            </w:r>
          </w:p>
          <w:p w14:paraId="147D7F7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1A_n7B</w:t>
            </w:r>
          </w:p>
        </w:tc>
      </w:tr>
      <w:tr w:rsidR="007A1AED" w:rsidRPr="00547D6C" w14:paraId="49E875B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4C4A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9382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CD35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484E6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B52A9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ECE78" w14:textId="63492FF6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3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4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33D0D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1A_n7B</w:t>
            </w:r>
          </w:p>
          <w:p w14:paraId="58DEF29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1A_n7B</w:t>
            </w:r>
          </w:p>
          <w:p w14:paraId="7C0E413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1A_n7B</w:t>
            </w:r>
          </w:p>
        </w:tc>
      </w:tr>
      <w:tr w:rsidR="007A1AED" w:rsidRPr="00547D6C" w14:paraId="34128774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F95AE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227B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972D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85FBB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D3B6F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DFB80" w14:textId="6EC9D32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5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6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62B3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3A_n7B</w:t>
            </w:r>
          </w:p>
          <w:p w14:paraId="3ED42B3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3A_n7B</w:t>
            </w:r>
          </w:p>
          <w:p w14:paraId="6C8B38E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3A_n7B</w:t>
            </w:r>
          </w:p>
        </w:tc>
      </w:tr>
      <w:tr w:rsidR="007A1AED" w:rsidRPr="00547D6C" w14:paraId="4BF9B9FA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3341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27D7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35A8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3C36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C3DA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522F4" w14:textId="086334DB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7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8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ABFF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3A_n7B</w:t>
            </w:r>
          </w:p>
          <w:p w14:paraId="0593FC1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A_n7B</w:t>
            </w:r>
          </w:p>
          <w:p w14:paraId="193BCF0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3A_n7B</w:t>
            </w:r>
          </w:p>
          <w:p w14:paraId="26815DD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3A_n7B</w:t>
            </w:r>
          </w:p>
        </w:tc>
      </w:tr>
      <w:tr w:rsidR="007A1AED" w:rsidRPr="00547D6C" w14:paraId="0CD1CFD4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0807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E1EF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7B91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541E9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E603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DC5EB" w14:textId="59A086D5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9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0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0E9B1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28A_n7B</w:t>
            </w:r>
          </w:p>
          <w:p w14:paraId="1360C69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28A_n7B</w:t>
            </w:r>
          </w:p>
          <w:p w14:paraId="02AEF3F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28A_n7B</w:t>
            </w:r>
          </w:p>
        </w:tc>
      </w:tr>
      <w:tr w:rsidR="007A1AED" w:rsidRPr="00547D6C" w14:paraId="2496BD23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EB8F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B522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BC96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A84C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5AD8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D918" w14:textId="7B90DCE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1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2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E668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28A_n7B</w:t>
            </w:r>
          </w:p>
          <w:p w14:paraId="5EBF353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28A_n7B</w:t>
            </w:r>
          </w:p>
          <w:p w14:paraId="686923F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28A_n7B</w:t>
            </w:r>
          </w:p>
        </w:tc>
      </w:tr>
      <w:tr w:rsidR="007A1AED" w:rsidRPr="00547D6C" w14:paraId="05E23F3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2B6D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D28C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1350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B266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C27DC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20DD8" w14:textId="0A8F6BD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3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4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9F91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1A_n78A</w:t>
            </w:r>
          </w:p>
          <w:p w14:paraId="268627E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1A_n78A</w:t>
            </w:r>
          </w:p>
          <w:p w14:paraId="03B65B8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1A_n78A</w:t>
            </w:r>
          </w:p>
        </w:tc>
      </w:tr>
      <w:tr w:rsidR="007A1AED" w:rsidRPr="00547D6C" w14:paraId="357A4725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0979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38D6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4D90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699E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A8A15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021C5" w14:textId="303C9CB8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5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6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EC49C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1A_n78A</w:t>
            </w:r>
          </w:p>
          <w:p w14:paraId="71D613A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1A_n78A</w:t>
            </w:r>
          </w:p>
          <w:p w14:paraId="3CBCE3C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1A_n78A</w:t>
            </w:r>
          </w:p>
        </w:tc>
      </w:tr>
      <w:tr w:rsidR="007A1AED" w:rsidRPr="00547D6C" w14:paraId="54572EB1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81CB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2CD9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5A7F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8A81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51E2B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3513B" w14:textId="7BE00066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7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8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016C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3A_n78A</w:t>
            </w:r>
          </w:p>
          <w:p w14:paraId="3E16C20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3A_n78A</w:t>
            </w:r>
          </w:p>
          <w:p w14:paraId="0A1EA2C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3A_n78A</w:t>
            </w:r>
          </w:p>
        </w:tc>
      </w:tr>
      <w:tr w:rsidR="007A1AED" w:rsidRPr="00547D6C" w14:paraId="2D0FB9D7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A70EF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5412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1CDA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AB6D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51AA9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CCD51" w14:textId="47EB538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9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0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D6E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3A_n78A</w:t>
            </w:r>
          </w:p>
          <w:p w14:paraId="0453EDD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A_n78A</w:t>
            </w:r>
          </w:p>
          <w:p w14:paraId="22D797A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3A_n78A</w:t>
            </w:r>
          </w:p>
          <w:p w14:paraId="43E115D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3A_n78A</w:t>
            </w:r>
          </w:p>
        </w:tc>
      </w:tr>
      <w:tr w:rsidR="007A1AED" w:rsidRPr="00547D6C" w14:paraId="0BB4E9A9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933B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lastRenderedPageBreak/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C4D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B9CF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22A3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A627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F3E79" w14:textId="30C4698C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1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2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3C955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28A_n78A</w:t>
            </w:r>
          </w:p>
          <w:p w14:paraId="7E3A7F0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28A_n78A</w:t>
            </w:r>
          </w:p>
          <w:p w14:paraId="2528078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28A_n78A</w:t>
            </w:r>
          </w:p>
        </w:tc>
      </w:tr>
      <w:tr w:rsidR="007A1AED" w:rsidRPr="00547D6C" w14:paraId="6DAE1880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4AD4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8F93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DFDE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1C2C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B54D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2AD8C" w14:textId="1DAB04F4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3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4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8ADD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28A_n78A</w:t>
            </w:r>
          </w:p>
          <w:p w14:paraId="0E823D7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28A_n78A</w:t>
            </w:r>
          </w:p>
          <w:p w14:paraId="357BE93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28A_n78A</w:t>
            </w:r>
          </w:p>
        </w:tc>
      </w:tr>
      <w:tr w:rsidR="007A1AED" w:rsidRPr="00547D6C" w14:paraId="3AB9824D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ED19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ABD9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8CEE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66DD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025CC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DD65" w14:textId="57379253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5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6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A8672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3C_n7B</w:t>
            </w:r>
          </w:p>
          <w:p w14:paraId="328AEA0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C_n7B</w:t>
            </w:r>
          </w:p>
          <w:p w14:paraId="1640459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3C_n7B</w:t>
            </w:r>
          </w:p>
        </w:tc>
      </w:tr>
      <w:tr w:rsidR="007A1AED" w:rsidRPr="00547D6C" w14:paraId="0E5527E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8876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F8CE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D57F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403E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6B413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6F9BE" w14:textId="26952710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7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8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17DAB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28A_n78A_UL_3C_n78A</w:t>
            </w:r>
          </w:p>
          <w:p w14:paraId="152F9A7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8A</w:t>
            </w:r>
          </w:p>
          <w:p w14:paraId="5E44BEB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A-n78A_UL_3C_n78A</w:t>
            </w:r>
          </w:p>
        </w:tc>
      </w:tr>
      <w:tr w:rsidR="007A1AED" w:rsidRPr="00547D6C" w14:paraId="0D4349F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8B64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6FC6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D86B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69E2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F3A4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BA177" w14:textId="634ECB8D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9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0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5E2CD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7A_n7A_UL_1A_n7A</w:t>
            </w:r>
          </w:p>
          <w:p w14:paraId="56EA3EE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1A_n7A</w:t>
            </w:r>
          </w:p>
          <w:p w14:paraId="737C93E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A</w:t>
            </w:r>
          </w:p>
        </w:tc>
      </w:tr>
      <w:tr w:rsidR="007A1AED" w:rsidRPr="00547D6C" w14:paraId="1F70EF26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9F13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8567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A4B54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8BA8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8547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D0C08" w14:textId="1F5F5BB5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1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2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F36E9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1A_n7A</w:t>
            </w:r>
          </w:p>
          <w:p w14:paraId="65E66EF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1A_n7A</w:t>
            </w:r>
          </w:p>
          <w:p w14:paraId="543C114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1A_n7A</w:t>
            </w:r>
          </w:p>
        </w:tc>
      </w:tr>
      <w:tr w:rsidR="007A1AED" w:rsidRPr="00547D6C" w14:paraId="7E9144C5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34A6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A948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0FEF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1661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5D0C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72F04" w14:textId="4EB345B1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3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4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F3ACA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7A_n7A_UL_3A_n7A</w:t>
            </w:r>
          </w:p>
          <w:p w14:paraId="07337AC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3A_n7A</w:t>
            </w:r>
          </w:p>
          <w:p w14:paraId="5CFA04A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3A_n7A</w:t>
            </w:r>
          </w:p>
        </w:tc>
      </w:tr>
      <w:tr w:rsidR="007A1AED" w:rsidRPr="00547D6C" w14:paraId="5F1C5B83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82C0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F03E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5A78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9EF5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FC701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24882" w14:textId="711B7AB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5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6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4603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3A_n7A</w:t>
            </w:r>
          </w:p>
          <w:p w14:paraId="49BC18A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A_n7A</w:t>
            </w:r>
          </w:p>
          <w:p w14:paraId="500A0C5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3A_n7A</w:t>
            </w:r>
          </w:p>
          <w:p w14:paraId="2C8756D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A_n7A</w:t>
            </w:r>
          </w:p>
        </w:tc>
      </w:tr>
      <w:tr w:rsidR="007A1AED" w:rsidRPr="00547D6C" w14:paraId="12AC5C0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F9AC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1137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39F6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72BF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DFAF2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0DE71" w14:textId="76B67F9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7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8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828EA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7A_n7A_UL_7A_n7A</w:t>
            </w:r>
          </w:p>
          <w:p w14:paraId="3AA7BBA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A</w:t>
            </w:r>
          </w:p>
          <w:p w14:paraId="4FD7538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7A_n7A</w:t>
            </w:r>
          </w:p>
        </w:tc>
      </w:tr>
      <w:tr w:rsidR="007A1AED" w:rsidRPr="00547D6C" w14:paraId="53C162E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3474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2DE6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B5E2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7C93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04FE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523FB" w14:textId="52B0D8D3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9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0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124BB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7A_n7A</w:t>
            </w:r>
          </w:p>
          <w:p w14:paraId="12EEBAB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7A_n7A</w:t>
            </w:r>
          </w:p>
          <w:p w14:paraId="6B7DCA2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7A_n7A</w:t>
            </w:r>
          </w:p>
        </w:tc>
      </w:tr>
      <w:tr w:rsidR="007A1AED" w:rsidRPr="00547D6C" w14:paraId="787DEB03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C3A3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4B5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01526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851E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A275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3FF15" w14:textId="38438521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1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2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6DB79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7A_n78A_UL_1A_n78A</w:t>
            </w:r>
          </w:p>
          <w:p w14:paraId="6C2942D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1A_n78A</w:t>
            </w:r>
          </w:p>
          <w:p w14:paraId="05F73A2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8A</w:t>
            </w:r>
          </w:p>
        </w:tc>
      </w:tr>
      <w:tr w:rsidR="007A1AED" w:rsidRPr="00547D6C" w14:paraId="27BA7F7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DC8E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2093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9142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7998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8A23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3BBE0" w14:textId="52704B6D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3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4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4B341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7A_n78A_UL_1A_n78A</w:t>
            </w:r>
          </w:p>
          <w:p w14:paraId="6919A3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1A_n78A</w:t>
            </w:r>
          </w:p>
          <w:p w14:paraId="17A172B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1A_n78A</w:t>
            </w:r>
          </w:p>
        </w:tc>
      </w:tr>
      <w:tr w:rsidR="007A1AED" w:rsidRPr="00547D6C" w14:paraId="557CC277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8DFC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DD68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C790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ABB0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701EC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17B8C" w14:textId="5F3BBBD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5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6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BD884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7A_n78A_UL_3A_n78A</w:t>
            </w:r>
          </w:p>
          <w:p w14:paraId="1D2193D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3A_n78A</w:t>
            </w:r>
          </w:p>
          <w:p w14:paraId="2C3056C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3A_n78A</w:t>
            </w:r>
          </w:p>
        </w:tc>
      </w:tr>
      <w:tr w:rsidR="007A1AED" w:rsidRPr="00547D6C" w14:paraId="63BA01F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D2A5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E470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71E2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C6C8C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D2168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77803" w14:textId="3A7101B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7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8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83CDC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d) DL_1A-3C-7A_n78A_UL_3A_n78A</w:t>
            </w:r>
          </w:p>
          <w:p w14:paraId="557A181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A_n78A</w:t>
            </w:r>
          </w:p>
          <w:p w14:paraId="47FB318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3A_n78A</w:t>
            </w:r>
          </w:p>
          <w:p w14:paraId="0AA7D59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A_n78A</w:t>
            </w:r>
          </w:p>
        </w:tc>
      </w:tr>
      <w:tr w:rsidR="007A1AED" w:rsidRPr="00547D6C" w14:paraId="2F638CC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AEB3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lastRenderedPageBreak/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D3C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BADB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32E9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E9E23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56B4D" w14:textId="2835A78F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9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0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2207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7A_n78A_UL_7A_n78A</w:t>
            </w:r>
          </w:p>
          <w:p w14:paraId="0E35727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8A</w:t>
            </w:r>
          </w:p>
          <w:p w14:paraId="3375204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7A_n78A</w:t>
            </w:r>
          </w:p>
        </w:tc>
      </w:tr>
      <w:tr w:rsidR="007A1AED" w:rsidRPr="00547D6C" w14:paraId="3C4D2769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1D3B8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0DC6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4C7D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79B0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329D4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8A280" w14:textId="53DC0955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1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2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EEE55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7A_n78A_UL_7A_n78A</w:t>
            </w:r>
          </w:p>
          <w:p w14:paraId="2AE0F01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7A_n78A</w:t>
            </w:r>
          </w:p>
          <w:p w14:paraId="126809D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7A_n78A</w:t>
            </w:r>
          </w:p>
        </w:tc>
      </w:tr>
      <w:tr w:rsidR="007A1AED" w:rsidRPr="00547D6C" w14:paraId="57984FCD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DBF7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7D7C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ED91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5C36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040D5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41495" w14:textId="4056BC9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3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4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64C8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3C_n7A</w:t>
            </w:r>
          </w:p>
          <w:p w14:paraId="0791C96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A</w:t>
            </w:r>
          </w:p>
          <w:p w14:paraId="7EE94F6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C_n7A</w:t>
            </w:r>
          </w:p>
        </w:tc>
      </w:tr>
      <w:tr w:rsidR="007A1AED" w:rsidRPr="00547D6C" w14:paraId="09B1E6D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A519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94A8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CDEC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A776C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40D8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7BCBA" w14:textId="6C7957FF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5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6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FE66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7A_n78A_UL_3C_n78A</w:t>
            </w:r>
          </w:p>
          <w:p w14:paraId="2526545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8A</w:t>
            </w:r>
          </w:p>
          <w:p w14:paraId="4A7F1E1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C_n78A</w:t>
            </w:r>
          </w:p>
        </w:tc>
      </w:tr>
      <w:tr w:rsidR="007A1AED" w:rsidRPr="00547D6C" w14:paraId="327D476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22BD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8872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50DC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D55E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4EF2F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8B25F" w14:textId="319DFB4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7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8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FBE4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7A-28A_n7A_UL_1A_n7A</w:t>
            </w:r>
          </w:p>
          <w:p w14:paraId="4FE291F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A</w:t>
            </w:r>
          </w:p>
          <w:p w14:paraId="420770C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1A_n7A</w:t>
            </w:r>
          </w:p>
        </w:tc>
      </w:tr>
      <w:tr w:rsidR="007A1AED" w:rsidRPr="00547D6C" w14:paraId="172CE4E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9D3A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86F5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49B7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C56C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90B25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D6CE6" w14:textId="53D2759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9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0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780F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7A-28A_n7A_UL_7A_n7A</w:t>
            </w:r>
          </w:p>
          <w:p w14:paraId="058B02D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A</w:t>
            </w:r>
          </w:p>
          <w:p w14:paraId="40F8785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7A_n7A</w:t>
            </w:r>
          </w:p>
        </w:tc>
      </w:tr>
      <w:tr w:rsidR="007A1AED" w:rsidRPr="00547D6C" w14:paraId="20790F26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6B9E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6A50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4D7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6D07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7E681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2C012" w14:textId="43141F98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1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2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BF713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7A-28A_n7A_UL_28A_n7A</w:t>
            </w:r>
          </w:p>
          <w:p w14:paraId="6968375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28A_n7A</w:t>
            </w:r>
          </w:p>
          <w:p w14:paraId="5E20841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28A_n7A</w:t>
            </w:r>
          </w:p>
        </w:tc>
      </w:tr>
      <w:tr w:rsidR="007A1AED" w:rsidRPr="00547D6C" w14:paraId="1E93604F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6EAA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4542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CDC9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876A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DF6E2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517BE" w14:textId="690B944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3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4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C8D1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7A-28A_n78A_UL_1A_n78A</w:t>
            </w:r>
          </w:p>
          <w:p w14:paraId="097EA1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8A</w:t>
            </w:r>
          </w:p>
          <w:p w14:paraId="5A05762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1A_n78A</w:t>
            </w:r>
          </w:p>
        </w:tc>
      </w:tr>
      <w:tr w:rsidR="007A1AED" w:rsidRPr="00547D6C" w14:paraId="263CCEB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286E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D007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88F5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F742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74EC2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565D5" w14:textId="0FB7224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5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6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A071C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7A-28A_n78A_UL_7A_n78A</w:t>
            </w:r>
          </w:p>
          <w:p w14:paraId="313A7BA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8A</w:t>
            </w:r>
          </w:p>
          <w:p w14:paraId="2BA64F4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7A_n78A</w:t>
            </w:r>
          </w:p>
        </w:tc>
      </w:tr>
      <w:tr w:rsidR="007A1AED" w:rsidRPr="00547D6C" w14:paraId="3D50A0E4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3B7A6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91B5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BCA9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84D89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367A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C0DD8" w14:textId="33EBD47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7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8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5BD65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7A-28A_n78A_UL_28A_n78A</w:t>
            </w:r>
          </w:p>
          <w:p w14:paraId="1A3A63E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28A_n78A</w:t>
            </w:r>
          </w:p>
          <w:p w14:paraId="4D186E6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28A_n78A</w:t>
            </w:r>
          </w:p>
        </w:tc>
      </w:tr>
      <w:tr w:rsidR="007A1AED" w:rsidRPr="00547D6C" w14:paraId="1C50951B" w14:textId="77777777" w:rsidTr="00E246DC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39102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CE93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C401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3B37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86812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D48FD" w14:textId="0B7035E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9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0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25F291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12D78AA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1EF0AAC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A7958C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7B7F27CE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4DE2F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CA5D0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1F64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0DF59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53AF7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3E334" w14:textId="5DD226C5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1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2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203B0D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7686309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150427DE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B7A3CE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lastRenderedPageBreak/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457170DB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270B6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lastRenderedPageBreak/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CB10D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122A1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4B55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8FBB4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D2419" w14:textId="6D808243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3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4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DEA8BA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EFBB2A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901644A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3A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20F0B5B4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0352B5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8B8BB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3A2A5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35D12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6602C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4295D" w14:textId="32F0FBDE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5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6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03A329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7397359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AEF7F3B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3A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3A</w:t>
            </w:r>
            <w:r w:rsidRPr="00B304E3">
              <w:rPr>
                <w:szCs w:val="18"/>
                <w:lang w:eastAsia="zh-TW"/>
              </w:rPr>
              <w:t>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12A2F30B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7787DE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42271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A3E3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874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D3FFB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C640F" w14:textId="016DFF5C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7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8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37988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AE316E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04F3A8E4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55249F" w:rsidRPr="00547D6C" w14:paraId="2A78E5E0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52BA07" w14:textId="77777777" w:rsidR="0055249F" w:rsidRPr="00B304E3" w:rsidRDefault="0055249F" w:rsidP="0055249F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74787" w14:textId="77777777" w:rsidR="0055249F" w:rsidRPr="00B304E3" w:rsidRDefault="0055249F" w:rsidP="0055249F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FED99" w14:textId="77777777" w:rsidR="0055249F" w:rsidRPr="00B304E3" w:rsidRDefault="0055249F" w:rsidP="0055249F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ABB1C" w14:textId="77777777" w:rsidR="0055249F" w:rsidRPr="00B304E3" w:rsidRDefault="0055249F" w:rsidP="0055249F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8E150" w14:textId="77777777" w:rsidR="0055249F" w:rsidRPr="00B304E3" w:rsidRDefault="0055249F" w:rsidP="0055249F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8801E" w14:textId="7A26B195" w:rsidR="0055249F" w:rsidRPr="00B304E3" w:rsidRDefault="007A1AED" w:rsidP="0055249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9" w:author="Suhwan Lim" w:date="2020-03-04T22:38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0" w:author="Suhwan Lim" w:date="2020-03-04T22:38:00Z">
              <w:r w:rsidR="0055249F" w:rsidRPr="00B304E3" w:rsidDel="007A1AED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C7F8BC" w14:textId="77777777" w:rsidR="0055249F" w:rsidRPr="00B304E3" w:rsidRDefault="0055249F" w:rsidP="0055249F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99E051C" w14:textId="77777777" w:rsidR="0055249F" w:rsidRPr="00B304E3" w:rsidRDefault="0055249F" w:rsidP="0055249F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E36E195" w14:textId="77777777" w:rsidR="0055249F" w:rsidRPr="00B304E3" w:rsidRDefault="0055249F" w:rsidP="0055249F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3BF11B10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7868E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20107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E44BC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F95F2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840DA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CC02B" w14:textId="2B4A974A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1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2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D4E45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3249030C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3606BF99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6474C63E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A7FD6B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1CC15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3624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CEE39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BF72B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60D35" w14:textId="38FC2494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3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4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4562E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BEFF7AE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1FFDBE2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24B431B8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E61DD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17AC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FEA3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A0E5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3D8F8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78DFD" w14:textId="680F9686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5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6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8F125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2ABEFE2D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C29E02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7A_n1A</w:t>
            </w:r>
          </w:p>
          <w:p w14:paraId="6D8865B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3A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lastRenderedPageBreak/>
              <w:t>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42F9FEC0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437E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lastRenderedPageBreak/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0C359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31CE7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88F28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89EB6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D9A44" w14:textId="7E65226F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7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8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F3EDA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DF02BE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1D124C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7A_n78A</w:t>
            </w:r>
          </w:p>
          <w:p w14:paraId="5F7C69F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3A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7A</w:t>
            </w:r>
            <w:r w:rsidRPr="00B304E3">
              <w:rPr>
                <w:szCs w:val="18"/>
                <w:lang w:eastAsia="zh-TW"/>
              </w:rPr>
              <w:t>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3CCBFF9F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ED34F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D4315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35E1C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E3E13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039F0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BA0A1" w14:textId="52555CEF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9" w:author="Suhwan Lim" w:date="2020-03-04T22:38:00Z">
              <w:r w:rsidRPr="007F051D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0" w:author="Suhwan Lim" w:date="2020-03-04T22:38:00Z">
              <w:r w:rsidRPr="00B304E3" w:rsidDel="00B8451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1DFE4E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37B1CA8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8A_n1A</w:t>
            </w:r>
          </w:p>
          <w:p w14:paraId="3AB4952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04B6E229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1A3E8A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E34C8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BD837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27DB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C9C43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6937" w14:textId="01C802FF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1" w:author="Suhwan Lim" w:date="2020-03-04T22:38:00Z">
              <w:r w:rsidRPr="007F051D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2" w:author="Suhwan Lim" w:date="2020-03-04T22:38:00Z">
              <w:r w:rsidRPr="00B304E3" w:rsidDel="00B8451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4849A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43DA000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8A_n78A</w:t>
            </w:r>
          </w:p>
          <w:p w14:paraId="4B2FD2CD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494917BC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0EF0A5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2DB29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E790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6DAAA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F77AA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E684E" w14:textId="3E4AF96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3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4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4775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2B7319F3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9B754D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093ECCF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4FFFB934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206D81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5980C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6E85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B2AB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38128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EB5F8" w14:textId="316CD592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5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6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7CE2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C2C669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1E68801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2A06553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42995157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70EFC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AC696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12B8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0AFD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7A3DA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5B19E" w14:textId="30C33C6C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7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8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BE8EC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DL_3A-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AE35623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5E6C639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7A_n1A</w:t>
            </w:r>
          </w:p>
          <w:p w14:paraId="7F3580C0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lastRenderedPageBreak/>
              <w:t>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11DD6CDA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25FBC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lastRenderedPageBreak/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F5CB4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44213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7C731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1790C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D7775" w14:textId="709CD8B5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9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40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7CA2E3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381C11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63D8AAE0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7A_n78A</w:t>
            </w:r>
          </w:p>
          <w:p w14:paraId="0A203D54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7A</w:t>
            </w:r>
            <w:r w:rsidRPr="00B304E3">
              <w:rPr>
                <w:szCs w:val="18"/>
                <w:lang w:eastAsia="zh-TW"/>
              </w:rPr>
              <w:t>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7A0BB96F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A5968C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D7145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F3A02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145A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AEDB7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E6697" w14:textId="72D268FA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41" w:author="Suhwan Lim" w:date="2020-03-04T22:38:00Z">
              <w:r w:rsidRPr="00172438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42" w:author="Suhwan Lim" w:date="2020-03-04T22:38:00Z">
              <w:r w:rsidRPr="00B304E3" w:rsidDel="003311F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3271EA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3A490DA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8A_n1A</w:t>
            </w:r>
          </w:p>
          <w:p w14:paraId="1F9D8BD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054A1F33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5C5D8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3C64F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BB28B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D6347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65A09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8CA6F" w14:textId="0D5999C4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43" w:author="Suhwan Lim" w:date="2020-03-04T22:38:00Z">
              <w:r w:rsidRPr="00172438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44" w:author="Suhwan Lim" w:date="2020-03-04T22:38:00Z">
              <w:r w:rsidRPr="00B304E3" w:rsidDel="003311F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AE2E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A1EDAC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8A_n78A</w:t>
            </w:r>
          </w:p>
          <w:p w14:paraId="6CBC0CF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FA7BE7" w:rsidRPr="00547D6C" w14:paraId="3C8FE1C4" w14:textId="77777777" w:rsidTr="008F006A">
        <w:trPr>
          <w:trHeight w:val="573"/>
          <w:jc w:val="center"/>
          <w:ins w:id="9945" w:author="Suhwan Lim" w:date="2020-02-28T16:11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9B9550" w14:textId="77777777" w:rsidR="00FA7BE7" w:rsidRPr="00FA7BE7" w:rsidRDefault="00FA7BE7" w:rsidP="00FA7BE7">
            <w:pPr>
              <w:rPr>
                <w:ins w:id="9946" w:author="Suhwan Lim" w:date="2020-02-28T16:11:00Z"/>
                <w:sz w:val="18"/>
                <w:szCs w:val="18"/>
                <w:lang w:val="en-US" w:eastAsia="ja-JP"/>
              </w:rPr>
            </w:pPr>
            <w:ins w:id="9947" w:author="Suhwan Lim" w:date="2020-02-28T16:11:00Z">
              <w:r w:rsidRPr="00FA7BE7">
                <w:rPr>
                  <w:sz w:val="18"/>
                </w:rPr>
                <w:t>DC-1A-3A-28A-n40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BD0DC" w14:textId="77777777" w:rsidR="00FA7BE7" w:rsidRPr="00FA7BE7" w:rsidRDefault="00FA7BE7" w:rsidP="00FA7BE7">
            <w:pPr>
              <w:pStyle w:val="TAL"/>
              <w:rPr>
                <w:ins w:id="9948" w:author="Suhwan Lim" w:date="2020-02-28T16:11:00Z"/>
              </w:rPr>
            </w:pPr>
            <w:ins w:id="9949" w:author="Suhwan Lim" w:date="2020-02-28T16:11:00Z">
              <w:r w:rsidRPr="00FA7BE7">
                <w:t>DC_1A_n40A</w:t>
              </w:r>
            </w:ins>
          </w:p>
          <w:p w14:paraId="1E488DF9" w14:textId="77777777" w:rsidR="00FA7BE7" w:rsidRPr="00FA7BE7" w:rsidRDefault="00FA7BE7" w:rsidP="00FA7BE7">
            <w:pPr>
              <w:pStyle w:val="TAL"/>
              <w:rPr>
                <w:ins w:id="9950" w:author="Suhwan Lim" w:date="2020-02-28T16:11:00Z"/>
              </w:rPr>
            </w:pPr>
            <w:ins w:id="9951" w:author="Suhwan Lim" w:date="2020-02-28T16:11:00Z">
              <w:r w:rsidRPr="00FA7BE7">
                <w:t>DC_1A_n78A</w:t>
              </w:r>
            </w:ins>
          </w:p>
          <w:p w14:paraId="607B3B48" w14:textId="77777777" w:rsidR="00FA7BE7" w:rsidRPr="00FA7BE7" w:rsidRDefault="00FA7BE7" w:rsidP="00FA7BE7">
            <w:pPr>
              <w:pStyle w:val="TAL"/>
              <w:rPr>
                <w:ins w:id="9952" w:author="Suhwan Lim" w:date="2020-02-28T16:11:00Z"/>
              </w:rPr>
            </w:pPr>
            <w:ins w:id="9953" w:author="Suhwan Lim" w:date="2020-02-28T16:11:00Z">
              <w:r w:rsidRPr="00FA7BE7">
                <w:t>DC_3A_n40A</w:t>
              </w:r>
            </w:ins>
          </w:p>
          <w:p w14:paraId="729E3157" w14:textId="77777777" w:rsidR="00FA7BE7" w:rsidRPr="00FA7BE7" w:rsidRDefault="00FA7BE7" w:rsidP="00FA7BE7">
            <w:pPr>
              <w:pStyle w:val="TAL"/>
              <w:rPr>
                <w:ins w:id="9954" w:author="Suhwan Lim" w:date="2020-02-28T16:11:00Z"/>
              </w:rPr>
            </w:pPr>
            <w:ins w:id="9955" w:author="Suhwan Lim" w:date="2020-02-28T16:11:00Z">
              <w:r w:rsidRPr="00FA7BE7">
                <w:t>DC_3A_n78A</w:t>
              </w:r>
            </w:ins>
          </w:p>
          <w:p w14:paraId="39D7BDEF" w14:textId="77777777" w:rsidR="00FA7BE7" w:rsidRPr="00FA7BE7" w:rsidRDefault="00FA7BE7" w:rsidP="00FA7BE7">
            <w:pPr>
              <w:pStyle w:val="TAL"/>
              <w:rPr>
                <w:ins w:id="9956" w:author="Suhwan Lim" w:date="2020-02-28T16:11:00Z"/>
              </w:rPr>
            </w:pPr>
            <w:ins w:id="9957" w:author="Suhwan Lim" w:date="2020-02-28T16:11:00Z">
              <w:r w:rsidRPr="00FA7BE7">
                <w:t>DC_28A_n40A</w:t>
              </w:r>
            </w:ins>
          </w:p>
          <w:p w14:paraId="249E3FE2" w14:textId="77777777" w:rsidR="00FA7BE7" w:rsidRPr="00FA7BE7" w:rsidRDefault="00FA7BE7" w:rsidP="00FA7BE7">
            <w:pPr>
              <w:rPr>
                <w:ins w:id="9958" w:author="Suhwan Lim" w:date="2020-02-28T16:11:00Z"/>
                <w:rFonts w:eastAsia="PMingLiU"/>
                <w:sz w:val="18"/>
                <w:szCs w:val="18"/>
                <w:lang w:val="en-US" w:eastAsia="zh-TW"/>
              </w:rPr>
            </w:pPr>
            <w:ins w:id="9959" w:author="Suhwan Lim" w:date="2020-02-28T16:11:00Z">
              <w:r w:rsidRPr="00FA7BE7">
                <w:rPr>
                  <w:sz w:val="18"/>
                </w:rPr>
                <w:t>DC_28A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59492" w14:textId="77777777" w:rsidR="00FA7BE7" w:rsidRPr="00FA7BE7" w:rsidRDefault="00FA7BE7" w:rsidP="00FA7BE7">
            <w:pPr>
              <w:rPr>
                <w:ins w:id="9960" w:author="Suhwan Lim" w:date="2020-02-28T16:11:00Z"/>
                <w:rFonts w:eastAsia="PMingLiU" w:cs="Arial"/>
                <w:sz w:val="18"/>
                <w:szCs w:val="18"/>
                <w:lang w:eastAsia="zh-TW"/>
              </w:rPr>
            </w:pPr>
            <w:ins w:id="9961" w:author="Suhwan Lim" w:date="2020-02-28T16:11:00Z">
              <w:r w:rsidRPr="00FA7BE7">
                <w:rPr>
                  <w:sz w:val="18"/>
                </w:rPr>
                <w:t>Johannes Hejselbaek, Nokia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18C36" w14:textId="77777777" w:rsidR="00FA7BE7" w:rsidRPr="00FA7BE7" w:rsidRDefault="00FA7BE7" w:rsidP="00FA7BE7">
            <w:pPr>
              <w:rPr>
                <w:ins w:id="9962" w:author="Suhwan Lim" w:date="2020-02-28T16:11:00Z"/>
                <w:rFonts w:eastAsia="PMingLiU" w:cs="Arial"/>
                <w:sz w:val="18"/>
                <w:szCs w:val="18"/>
                <w:lang w:eastAsia="zh-TW"/>
              </w:rPr>
            </w:pPr>
            <w:ins w:id="9963" w:author="Suhwan Lim" w:date="2020-02-28T16:11:00Z">
              <w:r w:rsidRPr="00FA7BE7">
                <w:rPr>
                  <w:rFonts w:ascii="Arial" w:hAnsi="Arial"/>
                  <w:sz w:val="18"/>
                </w:rPr>
                <w:t>Johannes.hejselbaek@nokia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CF864" w14:textId="77777777" w:rsidR="00FA7BE7" w:rsidRPr="00FA7BE7" w:rsidRDefault="00FA7BE7" w:rsidP="00FA7BE7">
            <w:pPr>
              <w:rPr>
                <w:ins w:id="9964" w:author="Suhwan Lim" w:date="2020-02-28T16:11:00Z"/>
                <w:rFonts w:ascii="Arial" w:hAnsi="Arial" w:cs="Arial"/>
                <w:sz w:val="18"/>
                <w:szCs w:val="18"/>
              </w:rPr>
            </w:pPr>
            <w:ins w:id="9965" w:author="Suhwan Lim" w:date="2020-02-28T16:11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1E913" w14:textId="77777777" w:rsidR="00FA7BE7" w:rsidRPr="00FA7BE7" w:rsidRDefault="00FA7BE7" w:rsidP="00FA7BE7">
            <w:pPr>
              <w:rPr>
                <w:ins w:id="9966" w:author="Suhwan Lim" w:date="2020-02-28T16:11:00Z"/>
                <w:rFonts w:ascii="Arial" w:hAnsi="Arial" w:cs="Arial"/>
                <w:sz w:val="18"/>
                <w:szCs w:val="18"/>
                <w:lang w:eastAsia="ja-JP"/>
              </w:rPr>
            </w:pPr>
            <w:ins w:id="9967" w:author="Suhwan Lim" w:date="2020-02-28T16:11:00Z">
              <w:r w:rsidRPr="00FA7BE7">
                <w:rPr>
                  <w:sz w:val="18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74216" w14:textId="77777777" w:rsidR="00FA7BE7" w:rsidRPr="00FA7BE7" w:rsidRDefault="00FA7BE7" w:rsidP="00FA7BE7">
            <w:pPr>
              <w:pStyle w:val="TAL"/>
              <w:rPr>
                <w:ins w:id="9968" w:author="Suhwan Lim" w:date="2020-02-28T16:11:00Z"/>
              </w:rPr>
            </w:pPr>
            <w:ins w:id="9969" w:author="Suhwan Lim" w:date="2020-02-28T16:11:00Z">
              <w:r w:rsidRPr="00FA7BE7">
                <w:t xml:space="preserve">(new) DL_1A-3A_n40A_UL_1A_n40A </w:t>
              </w:r>
            </w:ins>
          </w:p>
          <w:p w14:paraId="652F2B12" w14:textId="77777777" w:rsidR="00FA7BE7" w:rsidRPr="00FA7BE7" w:rsidRDefault="00FA7BE7" w:rsidP="00FA7BE7">
            <w:pPr>
              <w:pStyle w:val="TAL"/>
              <w:rPr>
                <w:ins w:id="9970" w:author="Suhwan Lim" w:date="2020-02-28T16:11:00Z"/>
              </w:rPr>
            </w:pPr>
            <w:ins w:id="9971" w:author="Suhwan Lim" w:date="2020-02-28T16:11:00Z">
              <w:r w:rsidRPr="00FA7BE7">
                <w:t xml:space="preserve">(new) DL_1A-28A_n40A_UL_1A_n40A </w:t>
              </w:r>
            </w:ins>
          </w:p>
          <w:p w14:paraId="5D942CA6" w14:textId="77777777" w:rsidR="00FA7BE7" w:rsidRPr="00FA7BE7" w:rsidRDefault="00FA7BE7" w:rsidP="00FA7BE7">
            <w:pPr>
              <w:pStyle w:val="TAL"/>
              <w:rPr>
                <w:ins w:id="9972" w:author="Suhwan Lim" w:date="2020-02-28T16:11:00Z"/>
              </w:rPr>
            </w:pPr>
            <w:ins w:id="9973" w:author="Suhwan Lim" w:date="2020-02-28T16:11:00Z">
              <w:r w:rsidRPr="00FA7BE7">
                <w:t xml:space="preserve">(new) DL_1A-3A_n40A_UL_3A_n40A </w:t>
              </w:r>
            </w:ins>
          </w:p>
          <w:p w14:paraId="1881D7B7" w14:textId="77777777" w:rsidR="00FA7BE7" w:rsidRPr="00FA7BE7" w:rsidRDefault="00FA7BE7" w:rsidP="00FA7BE7">
            <w:pPr>
              <w:pStyle w:val="TAL"/>
              <w:rPr>
                <w:ins w:id="9974" w:author="Suhwan Lim" w:date="2020-02-28T16:11:00Z"/>
              </w:rPr>
            </w:pPr>
            <w:ins w:id="9975" w:author="Suhwan Lim" w:date="2020-02-28T16:11:00Z">
              <w:r w:rsidRPr="00FA7BE7">
                <w:t xml:space="preserve">(new) DL_3A-28A_n40A_UL_3A_n40A </w:t>
              </w:r>
            </w:ins>
          </w:p>
          <w:p w14:paraId="483D412D" w14:textId="77777777" w:rsidR="00FA7BE7" w:rsidRPr="00FA7BE7" w:rsidRDefault="00FA7BE7" w:rsidP="00FA7BE7">
            <w:pPr>
              <w:pStyle w:val="TAL"/>
              <w:rPr>
                <w:ins w:id="9976" w:author="Suhwan Lim" w:date="2020-02-28T16:11:00Z"/>
              </w:rPr>
            </w:pPr>
            <w:ins w:id="9977" w:author="Suhwan Lim" w:date="2020-02-28T16:11:00Z">
              <w:r w:rsidRPr="00FA7BE7">
                <w:t>(new) DL_1A-28A_n40A_UL_28A_n40A</w:t>
              </w:r>
            </w:ins>
          </w:p>
          <w:p w14:paraId="70FA2FF0" w14:textId="77777777" w:rsidR="00FA7BE7" w:rsidRPr="00FA7BE7" w:rsidRDefault="00FA7BE7" w:rsidP="00FA7BE7">
            <w:pPr>
              <w:pStyle w:val="TAL"/>
              <w:rPr>
                <w:ins w:id="9978" w:author="Suhwan Lim" w:date="2020-02-28T16:11:00Z"/>
              </w:rPr>
            </w:pPr>
            <w:ins w:id="9979" w:author="Suhwan Lim" w:date="2020-02-28T16:11:00Z">
              <w:r w:rsidRPr="00FA7BE7">
                <w:t>(new) DL_3A-28A_n40A_UL_28A_n40A</w:t>
              </w:r>
            </w:ins>
          </w:p>
          <w:p w14:paraId="490E0D29" w14:textId="77777777" w:rsidR="00FA7BE7" w:rsidRPr="00FA7BE7" w:rsidRDefault="00FA7BE7" w:rsidP="00FA7BE7">
            <w:pPr>
              <w:pStyle w:val="TAL"/>
              <w:rPr>
                <w:ins w:id="9980" w:author="Suhwan Lim" w:date="2020-02-28T16:11:00Z"/>
              </w:rPr>
            </w:pPr>
            <w:ins w:id="9981" w:author="Suhwan Lim" w:date="2020-02-28T16:11:00Z">
              <w:r w:rsidRPr="00FA7BE7">
                <w:t xml:space="preserve">(complete) DL_1A-3A_n78A_UL_1A_n78A </w:t>
              </w:r>
            </w:ins>
          </w:p>
          <w:p w14:paraId="3B1BCB37" w14:textId="77777777" w:rsidR="00FA7BE7" w:rsidRPr="00FA7BE7" w:rsidRDefault="00FA7BE7" w:rsidP="00FA7BE7">
            <w:pPr>
              <w:pStyle w:val="TAL"/>
              <w:rPr>
                <w:ins w:id="9982" w:author="Suhwan Lim" w:date="2020-02-28T16:11:00Z"/>
              </w:rPr>
            </w:pPr>
            <w:ins w:id="9983" w:author="Suhwan Lim" w:date="2020-02-28T16:11:00Z">
              <w:r w:rsidRPr="00FA7BE7">
                <w:t xml:space="preserve">(complete) DL_1A-28A_n78A_UL_1A_n78A </w:t>
              </w:r>
            </w:ins>
          </w:p>
          <w:p w14:paraId="344FD758" w14:textId="77777777" w:rsidR="00FA7BE7" w:rsidRPr="00FA7BE7" w:rsidRDefault="00FA7BE7" w:rsidP="00FA7BE7">
            <w:pPr>
              <w:pStyle w:val="TAL"/>
              <w:rPr>
                <w:ins w:id="9984" w:author="Suhwan Lim" w:date="2020-02-28T16:11:00Z"/>
              </w:rPr>
            </w:pPr>
            <w:ins w:id="9985" w:author="Suhwan Lim" w:date="2020-02-28T16:11:00Z">
              <w:r w:rsidRPr="00FA7BE7">
                <w:t xml:space="preserve">(complete) DL_1A-3A_n78A_UL_3A_n78A </w:t>
              </w:r>
            </w:ins>
          </w:p>
          <w:p w14:paraId="7605270D" w14:textId="77777777" w:rsidR="00FA7BE7" w:rsidRPr="00FA7BE7" w:rsidRDefault="00FA7BE7" w:rsidP="00FA7BE7">
            <w:pPr>
              <w:pStyle w:val="TAL"/>
              <w:rPr>
                <w:ins w:id="9986" w:author="Suhwan Lim" w:date="2020-02-28T16:11:00Z"/>
              </w:rPr>
            </w:pPr>
            <w:ins w:id="9987" w:author="Suhwan Lim" w:date="2020-02-28T16:11:00Z">
              <w:r w:rsidRPr="00FA7BE7">
                <w:t xml:space="preserve">(complete) DL_3A-28A_n78A_UL_3A_n78A </w:t>
              </w:r>
            </w:ins>
          </w:p>
          <w:p w14:paraId="3EB826FE" w14:textId="77777777" w:rsidR="00FA7BE7" w:rsidRPr="00FA7BE7" w:rsidRDefault="00FA7BE7" w:rsidP="00FA7BE7">
            <w:pPr>
              <w:pStyle w:val="TAL"/>
              <w:rPr>
                <w:ins w:id="9988" w:author="Suhwan Lim" w:date="2020-02-28T16:11:00Z"/>
              </w:rPr>
            </w:pPr>
            <w:ins w:id="9989" w:author="Suhwan Lim" w:date="2020-02-28T16:11:00Z">
              <w:r w:rsidRPr="00FA7BE7">
                <w:t>(complete) DL_1A-28A_n78A_UL_28A_n78A</w:t>
              </w:r>
            </w:ins>
          </w:p>
          <w:p w14:paraId="39BCAF1F" w14:textId="77777777" w:rsidR="00FA7BE7" w:rsidRPr="00FA7BE7" w:rsidRDefault="00FA7BE7" w:rsidP="00FA7BE7">
            <w:pPr>
              <w:pStyle w:val="TAL"/>
              <w:rPr>
                <w:ins w:id="9990" w:author="Suhwan Lim" w:date="2020-02-28T16:11:00Z"/>
              </w:rPr>
            </w:pPr>
            <w:ins w:id="9991" w:author="Suhwan Lim" w:date="2020-02-28T16:11:00Z">
              <w:r w:rsidRPr="00FA7BE7">
                <w:t>(complete) DL_3A-28A_n78A_UL_28A_n78A</w:t>
              </w:r>
            </w:ins>
          </w:p>
          <w:p w14:paraId="169711BB" w14:textId="77777777" w:rsidR="00FA7BE7" w:rsidRPr="00FA7BE7" w:rsidRDefault="00FA7BE7" w:rsidP="00FA7BE7">
            <w:pPr>
              <w:pStyle w:val="TAL"/>
              <w:keepNext w:val="0"/>
              <w:keepLines w:val="0"/>
              <w:widowControl w:val="0"/>
              <w:snapToGrid w:val="0"/>
              <w:rPr>
                <w:ins w:id="9992" w:author="Suhwan Lim" w:date="2020-02-28T16:11:00Z"/>
                <w:rFonts w:eastAsia="PMingLiU"/>
                <w:szCs w:val="18"/>
                <w:lang w:eastAsia="zh-TW"/>
              </w:rPr>
            </w:pPr>
          </w:p>
        </w:tc>
      </w:tr>
      <w:tr w:rsidR="006A1A6D" w:rsidRPr="00547D6C" w14:paraId="65230747" w14:textId="77777777" w:rsidTr="008F006A">
        <w:trPr>
          <w:trHeight w:val="573"/>
          <w:jc w:val="center"/>
          <w:ins w:id="9993" w:author="Suhwan Lim" w:date="2020-02-28T16:47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4E3D5" w14:textId="77777777" w:rsidR="006A1A6D" w:rsidRPr="006A1A6D" w:rsidRDefault="006A1A6D" w:rsidP="006A1A6D">
            <w:pPr>
              <w:rPr>
                <w:ins w:id="9994" w:author="Suhwan Lim" w:date="2020-02-28T16:47:00Z"/>
                <w:sz w:val="18"/>
                <w:szCs w:val="18"/>
              </w:rPr>
            </w:pPr>
            <w:ins w:id="9995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lastRenderedPageBreak/>
                <w:t>DC_1A-3A-8A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5518" w14:textId="77777777" w:rsidR="006A1A6D" w:rsidRPr="006A1A6D" w:rsidRDefault="006A1A6D" w:rsidP="006A1A6D">
            <w:pPr>
              <w:pStyle w:val="TAL"/>
              <w:rPr>
                <w:ins w:id="9996" w:author="Suhwan Lim" w:date="2020-02-28T16:48:00Z"/>
                <w:rFonts w:cs="Arial"/>
                <w:szCs w:val="18"/>
                <w:lang w:eastAsia="ja-JP"/>
              </w:rPr>
            </w:pPr>
            <w:ins w:id="999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90E5727" w14:textId="77777777" w:rsidR="006A1A6D" w:rsidRPr="006A1A6D" w:rsidRDefault="006A1A6D" w:rsidP="006A1A6D">
            <w:pPr>
              <w:pStyle w:val="TAL"/>
              <w:rPr>
                <w:ins w:id="9998" w:author="Suhwan Lim" w:date="2020-02-28T16:48:00Z"/>
                <w:rFonts w:cs="Arial"/>
                <w:szCs w:val="18"/>
                <w:lang w:eastAsia="ja-JP"/>
              </w:rPr>
            </w:pPr>
            <w:ins w:id="9999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3632606A" w14:textId="77777777" w:rsidR="006A1A6D" w:rsidRPr="006A1A6D" w:rsidRDefault="006A1A6D" w:rsidP="006A1A6D">
            <w:pPr>
              <w:pStyle w:val="TAL"/>
              <w:rPr>
                <w:ins w:id="10000" w:author="Suhwan Lim" w:date="2020-02-28T16:48:00Z"/>
                <w:rFonts w:cs="Arial"/>
                <w:szCs w:val="18"/>
                <w:lang w:eastAsia="ja-JP"/>
              </w:rPr>
            </w:pPr>
            <w:ins w:id="10001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45A9960E" w14:textId="77777777" w:rsidR="006A1A6D" w:rsidRPr="006A1A6D" w:rsidRDefault="006A1A6D" w:rsidP="006A1A6D">
            <w:pPr>
              <w:pStyle w:val="TAL"/>
              <w:rPr>
                <w:ins w:id="10002" w:author="Suhwan Lim" w:date="2020-02-28T16:48:00Z"/>
                <w:rFonts w:cs="Arial"/>
                <w:szCs w:val="18"/>
                <w:lang w:eastAsia="ja-JP"/>
              </w:rPr>
            </w:pPr>
            <w:ins w:id="10003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15EE5EDF" w14:textId="77777777" w:rsidR="006A1A6D" w:rsidRPr="006A1A6D" w:rsidRDefault="006A1A6D" w:rsidP="006A1A6D">
            <w:pPr>
              <w:pStyle w:val="TAL"/>
              <w:rPr>
                <w:ins w:id="10004" w:author="Suhwan Lim" w:date="2020-02-28T16:48:00Z"/>
                <w:rFonts w:cs="Arial"/>
                <w:szCs w:val="18"/>
                <w:lang w:eastAsia="ja-JP"/>
              </w:rPr>
            </w:pPr>
            <w:ins w:id="10005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74BA44EF" w14:textId="77777777" w:rsidR="006A1A6D" w:rsidRPr="006A1A6D" w:rsidRDefault="006A1A6D" w:rsidP="006A1A6D">
            <w:pPr>
              <w:pStyle w:val="TAL"/>
              <w:rPr>
                <w:ins w:id="10006" w:author="Suhwan Lim" w:date="2020-02-28T16:47:00Z"/>
                <w:szCs w:val="18"/>
              </w:rPr>
            </w:pPr>
            <w:ins w:id="1000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3804F" w14:textId="77777777" w:rsidR="006A1A6D" w:rsidRPr="006A1A6D" w:rsidRDefault="006A1A6D" w:rsidP="006A1A6D">
            <w:pPr>
              <w:rPr>
                <w:ins w:id="10008" w:author="Suhwan Lim" w:date="2020-02-28T16:47:00Z"/>
                <w:sz w:val="18"/>
                <w:szCs w:val="18"/>
              </w:rPr>
            </w:pPr>
            <w:ins w:id="10009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E175D" w14:textId="77777777" w:rsidR="006A1A6D" w:rsidRPr="006A1A6D" w:rsidRDefault="006A1A6D" w:rsidP="006A1A6D">
            <w:pPr>
              <w:rPr>
                <w:ins w:id="10010" w:author="Suhwan Lim" w:date="2020-02-28T16:47:00Z"/>
                <w:rFonts w:ascii="Arial" w:hAnsi="Arial"/>
                <w:sz w:val="18"/>
                <w:szCs w:val="18"/>
              </w:rPr>
            </w:pP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begin"/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instrText xml:space="preserve"> HYPERLINK "mailto:masashi.fushiki@g.sogtbank.co.jp" </w:instrText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separate"/>
            </w:r>
            <w:ins w:id="10011" w:author="Suhwan Lim" w:date="2020-02-28T16:48:00Z">
              <w:r w:rsidRPr="006A1A6D">
                <w:rPr>
                  <w:rStyle w:val="ab"/>
                  <w:rFonts w:cs="Arial"/>
                  <w:color w:val="auto"/>
                  <w:sz w:val="18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 w:val="18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31B43" w14:textId="77777777" w:rsidR="006A1A6D" w:rsidRPr="006A1A6D" w:rsidRDefault="006A1A6D" w:rsidP="006A1A6D">
            <w:pPr>
              <w:rPr>
                <w:ins w:id="10012" w:author="Suhwan Lim" w:date="2020-02-28T16:47:00Z"/>
                <w:sz w:val="18"/>
                <w:szCs w:val="18"/>
              </w:rPr>
            </w:pPr>
            <w:ins w:id="10013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98FF7" w14:textId="77777777" w:rsidR="006A1A6D" w:rsidRPr="006A1A6D" w:rsidRDefault="006A1A6D" w:rsidP="006A1A6D">
            <w:pPr>
              <w:rPr>
                <w:ins w:id="10014" w:author="Suhwan Lim" w:date="2020-02-28T16:47:00Z"/>
                <w:sz w:val="18"/>
                <w:szCs w:val="18"/>
              </w:rPr>
            </w:pPr>
            <w:ins w:id="10015" w:author="Suhwan Lim" w:date="2020-02-28T16:48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74BA2B" w14:textId="77777777" w:rsidR="006A1A6D" w:rsidRPr="006A1A6D" w:rsidRDefault="006A1A6D" w:rsidP="006A1A6D">
            <w:pPr>
              <w:pStyle w:val="TAL"/>
              <w:rPr>
                <w:ins w:id="10016" w:author="Suhwan Lim" w:date="2020-02-28T16:48:00Z"/>
                <w:rFonts w:cs="Arial"/>
                <w:szCs w:val="18"/>
                <w:lang w:eastAsia="ja-JP"/>
              </w:rPr>
            </w:pPr>
            <w:ins w:id="1001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-8A_n28A_UL_1A_n28A</w:t>
              </w:r>
            </w:ins>
          </w:p>
          <w:p w14:paraId="7D16C960" w14:textId="77777777" w:rsidR="006A1A6D" w:rsidRPr="006A1A6D" w:rsidRDefault="006A1A6D" w:rsidP="006A1A6D">
            <w:pPr>
              <w:pStyle w:val="TAL"/>
              <w:rPr>
                <w:ins w:id="10018" w:author="Suhwan Lim" w:date="2020-02-28T16:48:00Z"/>
                <w:rFonts w:cs="Arial"/>
                <w:szCs w:val="18"/>
                <w:lang w:eastAsia="ja-JP"/>
              </w:rPr>
            </w:pPr>
            <w:ins w:id="10019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-8A_n28A_UL_3A_n28A</w:t>
              </w:r>
            </w:ins>
          </w:p>
          <w:p w14:paraId="6E386C32" w14:textId="77777777" w:rsidR="006A1A6D" w:rsidRPr="006A1A6D" w:rsidRDefault="006A1A6D" w:rsidP="006A1A6D">
            <w:pPr>
              <w:pStyle w:val="TAL"/>
              <w:rPr>
                <w:ins w:id="10020" w:author="Suhwan Lim" w:date="2020-02-28T16:48:00Z"/>
                <w:rFonts w:cs="Arial"/>
                <w:szCs w:val="18"/>
                <w:lang w:eastAsia="ja-JP"/>
              </w:rPr>
            </w:pPr>
            <w:ins w:id="10021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-8A_n28A_UL_8A_n28A</w:t>
              </w:r>
            </w:ins>
          </w:p>
          <w:p w14:paraId="059BB1FA" w14:textId="77777777" w:rsidR="006A1A6D" w:rsidRPr="006A1A6D" w:rsidRDefault="006A1A6D" w:rsidP="006A1A6D">
            <w:pPr>
              <w:pStyle w:val="TAL"/>
              <w:rPr>
                <w:ins w:id="10022" w:author="Suhwan Lim" w:date="2020-02-28T16:48:00Z"/>
                <w:rFonts w:cs="Arial"/>
                <w:szCs w:val="18"/>
                <w:lang w:eastAsia="ja-JP"/>
              </w:rPr>
            </w:pPr>
            <w:ins w:id="10023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completed) DL_1A-3A-8A_n77A_UL_1A_n77A</w:t>
              </w:r>
            </w:ins>
          </w:p>
          <w:p w14:paraId="41078861" w14:textId="77777777" w:rsidR="006A1A6D" w:rsidRPr="006A1A6D" w:rsidRDefault="006A1A6D" w:rsidP="006A1A6D">
            <w:pPr>
              <w:pStyle w:val="TAL"/>
              <w:rPr>
                <w:ins w:id="10024" w:author="Suhwan Lim" w:date="2020-02-28T16:48:00Z"/>
                <w:rFonts w:cs="Arial"/>
                <w:szCs w:val="18"/>
                <w:lang w:eastAsia="ja-JP"/>
              </w:rPr>
            </w:pPr>
            <w:ins w:id="10025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completed) DL_1A-3A-8A_n77A_UL_3A_n77A</w:t>
              </w:r>
            </w:ins>
          </w:p>
          <w:p w14:paraId="5907D2CB" w14:textId="77777777" w:rsidR="006A1A6D" w:rsidRPr="006A1A6D" w:rsidRDefault="006A1A6D" w:rsidP="006A1A6D">
            <w:pPr>
              <w:pStyle w:val="TAL"/>
              <w:rPr>
                <w:ins w:id="10026" w:author="Suhwan Lim" w:date="2020-02-28T16:48:00Z"/>
                <w:rFonts w:cs="Arial"/>
                <w:szCs w:val="18"/>
                <w:lang w:eastAsia="ja-JP"/>
              </w:rPr>
            </w:pPr>
            <w:ins w:id="1002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completed) DL_1A-3A-8A_n77A_UL_8A_n77A</w:t>
              </w:r>
            </w:ins>
          </w:p>
          <w:p w14:paraId="1C2EA29F" w14:textId="77777777" w:rsidR="006A1A6D" w:rsidRPr="006A1A6D" w:rsidRDefault="006A1A6D" w:rsidP="006A1A6D">
            <w:pPr>
              <w:pStyle w:val="TAL"/>
              <w:rPr>
                <w:ins w:id="10028" w:author="Suhwan Lim" w:date="2020-02-28T16:48:00Z"/>
                <w:rFonts w:cs="Arial"/>
                <w:szCs w:val="18"/>
                <w:lang w:eastAsia="ja-JP"/>
              </w:rPr>
            </w:pPr>
            <w:ins w:id="10029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1A_n28A</w:t>
              </w:r>
            </w:ins>
          </w:p>
          <w:p w14:paraId="44215E51" w14:textId="77777777" w:rsidR="006A1A6D" w:rsidRPr="006A1A6D" w:rsidRDefault="006A1A6D" w:rsidP="006A1A6D">
            <w:pPr>
              <w:pStyle w:val="TAL"/>
              <w:rPr>
                <w:ins w:id="10030" w:author="Suhwan Lim" w:date="2020-02-28T16:48:00Z"/>
                <w:rFonts w:cs="Arial"/>
                <w:szCs w:val="18"/>
                <w:lang w:eastAsia="ja-JP"/>
              </w:rPr>
            </w:pPr>
            <w:ins w:id="10031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3A_n28A</w:t>
              </w:r>
            </w:ins>
          </w:p>
          <w:p w14:paraId="4F2C17E0" w14:textId="77777777" w:rsidR="006A1A6D" w:rsidRPr="006A1A6D" w:rsidRDefault="006A1A6D" w:rsidP="006A1A6D">
            <w:pPr>
              <w:pStyle w:val="TAL"/>
              <w:rPr>
                <w:ins w:id="10032" w:author="Suhwan Lim" w:date="2020-02-28T16:48:00Z"/>
                <w:rFonts w:cs="Arial"/>
                <w:szCs w:val="18"/>
                <w:lang w:eastAsia="ja-JP"/>
              </w:rPr>
            </w:pPr>
            <w:ins w:id="10033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1A_n77A</w:t>
              </w:r>
            </w:ins>
          </w:p>
          <w:p w14:paraId="699CCD08" w14:textId="77777777" w:rsidR="006A1A6D" w:rsidRPr="006A1A6D" w:rsidRDefault="006A1A6D" w:rsidP="006A1A6D">
            <w:pPr>
              <w:pStyle w:val="TAL"/>
              <w:rPr>
                <w:ins w:id="10034" w:author="Suhwan Lim" w:date="2020-02-28T16:48:00Z"/>
                <w:rFonts w:cs="Arial"/>
                <w:szCs w:val="18"/>
                <w:lang w:eastAsia="ja-JP"/>
              </w:rPr>
            </w:pPr>
            <w:ins w:id="10035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3A_n77A</w:t>
              </w:r>
            </w:ins>
          </w:p>
          <w:p w14:paraId="3F7291E2" w14:textId="77777777" w:rsidR="006A1A6D" w:rsidRPr="006A1A6D" w:rsidRDefault="006A1A6D" w:rsidP="006A1A6D">
            <w:pPr>
              <w:pStyle w:val="TAL"/>
              <w:rPr>
                <w:ins w:id="10036" w:author="Suhwan Lim" w:date="2020-02-28T16:48:00Z"/>
                <w:rFonts w:cs="Arial"/>
                <w:szCs w:val="18"/>
                <w:lang w:eastAsia="ja-JP"/>
              </w:rPr>
            </w:pPr>
            <w:ins w:id="1003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1A_n28A</w:t>
              </w:r>
            </w:ins>
          </w:p>
          <w:p w14:paraId="29536D1C" w14:textId="77777777" w:rsidR="006A1A6D" w:rsidRPr="006A1A6D" w:rsidRDefault="006A1A6D" w:rsidP="006A1A6D">
            <w:pPr>
              <w:pStyle w:val="TAL"/>
              <w:rPr>
                <w:ins w:id="10038" w:author="Suhwan Lim" w:date="2020-02-28T16:48:00Z"/>
                <w:rFonts w:cs="Arial"/>
                <w:szCs w:val="18"/>
                <w:lang w:eastAsia="ja-JP"/>
              </w:rPr>
            </w:pPr>
            <w:ins w:id="10039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8A_n28A</w:t>
              </w:r>
            </w:ins>
          </w:p>
          <w:p w14:paraId="008D9521" w14:textId="77777777" w:rsidR="006A1A6D" w:rsidRPr="006A1A6D" w:rsidRDefault="006A1A6D" w:rsidP="006A1A6D">
            <w:pPr>
              <w:pStyle w:val="TAL"/>
              <w:rPr>
                <w:ins w:id="10040" w:author="Suhwan Lim" w:date="2020-02-28T16:48:00Z"/>
                <w:rFonts w:cs="Arial"/>
                <w:szCs w:val="18"/>
                <w:lang w:eastAsia="ja-JP"/>
              </w:rPr>
            </w:pPr>
            <w:ins w:id="10041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1A_n77A</w:t>
              </w:r>
            </w:ins>
          </w:p>
          <w:p w14:paraId="529ED12E" w14:textId="77777777" w:rsidR="006A1A6D" w:rsidRPr="006A1A6D" w:rsidRDefault="006A1A6D" w:rsidP="006A1A6D">
            <w:pPr>
              <w:pStyle w:val="TAL"/>
              <w:rPr>
                <w:ins w:id="10042" w:author="Suhwan Lim" w:date="2020-02-28T16:48:00Z"/>
                <w:rFonts w:cs="Arial"/>
                <w:szCs w:val="18"/>
                <w:lang w:eastAsia="ja-JP"/>
              </w:rPr>
            </w:pPr>
            <w:ins w:id="10043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8A_n77A</w:t>
              </w:r>
            </w:ins>
          </w:p>
          <w:p w14:paraId="31CBA269" w14:textId="77777777" w:rsidR="006A1A6D" w:rsidRPr="006A1A6D" w:rsidRDefault="006A1A6D" w:rsidP="006A1A6D">
            <w:pPr>
              <w:pStyle w:val="TAL"/>
              <w:rPr>
                <w:ins w:id="10044" w:author="Suhwan Lim" w:date="2020-02-28T16:48:00Z"/>
                <w:rFonts w:cs="Arial"/>
                <w:szCs w:val="18"/>
                <w:lang w:eastAsia="ja-JP"/>
              </w:rPr>
            </w:pPr>
            <w:ins w:id="10045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3A_n28A</w:t>
              </w:r>
            </w:ins>
          </w:p>
          <w:p w14:paraId="7FC1AD21" w14:textId="77777777" w:rsidR="006A1A6D" w:rsidRPr="006A1A6D" w:rsidRDefault="006A1A6D" w:rsidP="006A1A6D">
            <w:pPr>
              <w:pStyle w:val="TAL"/>
              <w:rPr>
                <w:ins w:id="10046" w:author="Suhwan Lim" w:date="2020-02-28T16:48:00Z"/>
                <w:rFonts w:cs="Arial"/>
                <w:szCs w:val="18"/>
                <w:lang w:eastAsia="ja-JP"/>
              </w:rPr>
            </w:pPr>
            <w:ins w:id="1004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8A_n28A</w:t>
              </w:r>
            </w:ins>
          </w:p>
          <w:p w14:paraId="441BCDE3" w14:textId="77777777" w:rsidR="006A1A6D" w:rsidRPr="006A1A6D" w:rsidRDefault="006A1A6D" w:rsidP="006A1A6D">
            <w:pPr>
              <w:pStyle w:val="TAL"/>
              <w:rPr>
                <w:ins w:id="10048" w:author="Suhwan Lim" w:date="2020-02-28T16:48:00Z"/>
                <w:rFonts w:cs="Arial"/>
                <w:szCs w:val="18"/>
                <w:lang w:eastAsia="ja-JP"/>
              </w:rPr>
            </w:pPr>
            <w:ins w:id="10049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3A_n77A</w:t>
              </w:r>
            </w:ins>
          </w:p>
          <w:p w14:paraId="79B663E3" w14:textId="77777777" w:rsidR="006A1A6D" w:rsidRPr="006A1A6D" w:rsidRDefault="006A1A6D" w:rsidP="006A1A6D">
            <w:pPr>
              <w:pStyle w:val="TAL"/>
              <w:rPr>
                <w:ins w:id="10050" w:author="Suhwan Lim" w:date="2020-02-28T16:47:00Z"/>
                <w:szCs w:val="18"/>
              </w:rPr>
            </w:pPr>
            <w:ins w:id="10051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8A_n77A</w:t>
              </w:r>
            </w:ins>
          </w:p>
        </w:tc>
      </w:tr>
      <w:tr w:rsidR="006A1A6D" w:rsidRPr="00547D6C" w14:paraId="7E3F7A23" w14:textId="77777777" w:rsidTr="008F006A">
        <w:trPr>
          <w:trHeight w:val="573"/>
          <w:jc w:val="center"/>
          <w:ins w:id="10052" w:author="Suhwan Lim" w:date="2020-02-28T16:48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B2CE7" w14:textId="77777777" w:rsidR="006A1A6D" w:rsidRPr="006A1A6D" w:rsidRDefault="006A1A6D" w:rsidP="006A1A6D">
            <w:pPr>
              <w:rPr>
                <w:ins w:id="10053" w:author="Suhwan Lim" w:date="2020-02-28T16:48:00Z"/>
                <w:sz w:val="18"/>
                <w:szCs w:val="18"/>
              </w:rPr>
            </w:pPr>
            <w:ins w:id="10054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DC_1A-3A-8A_n28A-n77(2A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641ED" w14:textId="77777777" w:rsidR="006A1A6D" w:rsidRPr="006A1A6D" w:rsidRDefault="006A1A6D" w:rsidP="006A1A6D">
            <w:pPr>
              <w:pStyle w:val="TAL"/>
              <w:rPr>
                <w:ins w:id="10055" w:author="Suhwan Lim" w:date="2020-02-28T16:48:00Z"/>
                <w:rFonts w:cs="Arial"/>
                <w:szCs w:val="18"/>
                <w:lang w:eastAsia="ja-JP"/>
              </w:rPr>
            </w:pPr>
            <w:ins w:id="10056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22C2126" w14:textId="77777777" w:rsidR="006A1A6D" w:rsidRPr="006A1A6D" w:rsidRDefault="006A1A6D" w:rsidP="006A1A6D">
            <w:pPr>
              <w:pStyle w:val="TAL"/>
              <w:rPr>
                <w:ins w:id="10057" w:author="Suhwan Lim" w:date="2020-02-28T16:48:00Z"/>
                <w:rFonts w:cs="Arial"/>
                <w:szCs w:val="18"/>
                <w:lang w:eastAsia="ja-JP"/>
              </w:rPr>
            </w:pPr>
            <w:ins w:id="1005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220098FB" w14:textId="77777777" w:rsidR="006A1A6D" w:rsidRPr="006A1A6D" w:rsidRDefault="006A1A6D" w:rsidP="006A1A6D">
            <w:pPr>
              <w:pStyle w:val="TAL"/>
              <w:rPr>
                <w:ins w:id="10059" w:author="Suhwan Lim" w:date="2020-02-28T16:48:00Z"/>
                <w:rFonts w:cs="Arial"/>
                <w:szCs w:val="18"/>
                <w:lang w:eastAsia="ja-JP"/>
              </w:rPr>
            </w:pPr>
            <w:ins w:id="10060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0BF99780" w14:textId="77777777" w:rsidR="006A1A6D" w:rsidRPr="006A1A6D" w:rsidRDefault="006A1A6D" w:rsidP="006A1A6D">
            <w:pPr>
              <w:pStyle w:val="TAL"/>
              <w:rPr>
                <w:ins w:id="10061" w:author="Suhwan Lim" w:date="2020-02-28T16:48:00Z"/>
                <w:rFonts w:cs="Arial"/>
                <w:szCs w:val="18"/>
                <w:lang w:eastAsia="ja-JP"/>
              </w:rPr>
            </w:pPr>
            <w:ins w:id="10062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0135B377" w14:textId="77777777" w:rsidR="006A1A6D" w:rsidRPr="006A1A6D" w:rsidRDefault="006A1A6D" w:rsidP="006A1A6D">
            <w:pPr>
              <w:pStyle w:val="TAL"/>
              <w:rPr>
                <w:ins w:id="10063" w:author="Suhwan Lim" w:date="2020-02-28T16:48:00Z"/>
                <w:rFonts w:cs="Arial"/>
                <w:szCs w:val="18"/>
                <w:lang w:eastAsia="ja-JP"/>
              </w:rPr>
            </w:pPr>
            <w:ins w:id="10064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043284EC" w14:textId="77777777" w:rsidR="006A1A6D" w:rsidRPr="006A1A6D" w:rsidRDefault="006A1A6D" w:rsidP="006A1A6D">
            <w:pPr>
              <w:pStyle w:val="TAL"/>
              <w:rPr>
                <w:ins w:id="10065" w:author="Suhwan Lim" w:date="2020-02-28T16:48:00Z"/>
                <w:szCs w:val="18"/>
              </w:rPr>
            </w:pPr>
            <w:ins w:id="10066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1F70D" w14:textId="77777777" w:rsidR="006A1A6D" w:rsidRPr="006A1A6D" w:rsidRDefault="006A1A6D" w:rsidP="006A1A6D">
            <w:pPr>
              <w:rPr>
                <w:ins w:id="10067" w:author="Suhwan Lim" w:date="2020-02-28T16:48:00Z"/>
                <w:sz w:val="18"/>
                <w:szCs w:val="18"/>
              </w:rPr>
            </w:pPr>
            <w:ins w:id="10068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F7E3B" w14:textId="77777777" w:rsidR="006A1A6D" w:rsidRPr="006A1A6D" w:rsidRDefault="006A1A6D" w:rsidP="006A1A6D">
            <w:pPr>
              <w:rPr>
                <w:ins w:id="10069" w:author="Suhwan Lim" w:date="2020-02-28T16:48:00Z"/>
                <w:rFonts w:ascii="Arial" w:hAnsi="Arial"/>
                <w:sz w:val="18"/>
                <w:szCs w:val="18"/>
              </w:rPr>
            </w:pP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begin"/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instrText xml:space="preserve"> HYPERLINK "mailto:masashi.fushiki@g.sogtbank.co.jp" </w:instrText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separate"/>
            </w:r>
            <w:ins w:id="10070" w:author="Suhwan Lim" w:date="2020-02-28T16:48:00Z">
              <w:r w:rsidRPr="006A1A6D">
                <w:rPr>
                  <w:rStyle w:val="ab"/>
                  <w:rFonts w:cs="Arial"/>
                  <w:color w:val="auto"/>
                  <w:sz w:val="18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 w:val="18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A6315" w14:textId="77777777" w:rsidR="006A1A6D" w:rsidRPr="006A1A6D" w:rsidRDefault="006A1A6D" w:rsidP="006A1A6D">
            <w:pPr>
              <w:rPr>
                <w:ins w:id="10071" w:author="Suhwan Lim" w:date="2020-02-28T16:48:00Z"/>
                <w:sz w:val="18"/>
                <w:szCs w:val="18"/>
              </w:rPr>
            </w:pPr>
            <w:ins w:id="10072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7DCF5" w14:textId="77777777" w:rsidR="006A1A6D" w:rsidRPr="006A1A6D" w:rsidRDefault="006A1A6D" w:rsidP="006A1A6D">
            <w:pPr>
              <w:rPr>
                <w:ins w:id="10073" w:author="Suhwan Lim" w:date="2020-02-28T16:48:00Z"/>
                <w:sz w:val="18"/>
                <w:szCs w:val="18"/>
              </w:rPr>
            </w:pPr>
            <w:ins w:id="10074" w:author="Suhwan Lim" w:date="2020-02-28T16:48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94674E" w14:textId="77777777" w:rsidR="006A1A6D" w:rsidRPr="006A1A6D" w:rsidRDefault="006A1A6D" w:rsidP="006A1A6D">
            <w:pPr>
              <w:pStyle w:val="TAL"/>
              <w:rPr>
                <w:ins w:id="10075" w:author="Suhwan Lim" w:date="2020-02-28T16:49:00Z"/>
                <w:rFonts w:cs="Arial"/>
                <w:szCs w:val="18"/>
                <w:lang w:eastAsia="ja-JP"/>
              </w:rPr>
            </w:pPr>
            <w:ins w:id="1007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1A_n28A</w:t>
              </w:r>
            </w:ins>
          </w:p>
          <w:p w14:paraId="634BDCD2" w14:textId="77777777" w:rsidR="006A1A6D" w:rsidRPr="006A1A6D" w:rsidRDefault="006A1A6D" w:rsidP="006A1A6D">
            <w:pPr>
              <w:pStyle w:val="TAL"/>
              <w:rPr>
                <w:ins w:id="10077" w:author="Suhwan Lim" w:date="2020-02-28T16:49:00Z"/>
                <w:rFonts w:cs="Arial"/>
                <w:szCs w:val="18"/>
                <w:lang w:eastAsia="ja-JP"/>
              </w:rPr>
            </w:pPr>
            <w:ins w:id="1007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3A_n28A</w:t>
              </w:r>
            </w:ins>
          </w:p>
          <w:p w14:paraId="70635B0C" w14:textId="77777777" w:rsidR="006A1A6D" w:rsidRPr="006A1A6D" w:rsidRDefault="006A1A6D" w:rsidP="006A1A6D">
            <w:pPr>
              <w:pStyle w:val="TAL"/>
              <w:rPr>
                <w:ins w:id="10079" w:author="Suhwan Lim" w:date="2020-02-28T16:49:00Z"/>
                <w:rFonts w:cs="Arial"/>
                <w:szCs w:val="18"/>
                <w:lang w:eastAsia="ja-JP"/>
              </w:rPr>
            </w:pPr>
            <w:ins w:id="1008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8A_n28A</w:t>
              </w:r>
            </w:ins>
          </w:p>
          <w:p w14:paraId="2EA8D7BE" w14:textId="77777777" w:rsidR="006A1A6D" w:rsidRPr="006A1A6D" w:rsidRDefault="006A1A6D" w:rsidP="006A1A6D">
            <w:pPr>
              <w:pStyle w:val="TAL"/>
              <w:rPr>
                <w:ins w:id="10081" w:author="Suhwan Lim" w:date="2020-02-28T16:49:00Z"/>
                <w:rFonts w:cs="Arial"/>
                <w:szCs w:val="18"/>
                <w:lang w:eastAsia="ja-JP"/>
              </w:rPr>
            </w:pPr>
            <w:ins w:id="1008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1A_n77A</w:t>
              </w:r>
            </w:ins>
          </w:p>
          <w:p w14:paraId="1E695B95" w14:textId="77777777" w:rsidR="006A1A6D" w:rsidRPr="006A1A6D" w:rsidRDefault="006A1A6D" w:rsidP="006A1A6D">
            <w:pPr>
              <w:pStyle w:val="TAL"/>
              <w:rPr>
                <w:ins w:id="10083" w:author="Suhwan Lim" w:date="2020-02-28T16:49:00Z"/>
                <w:rFonts w:cs="Arial"/>
                <w:szCs w:val="18"/>
                <w:lang w:eastAsia="ja-JP"/>
              </w:rPr>
            </w:pPr>
            <w:ins w:id="1008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3A_n77A</w:t>
              </w:r>
            </w:ins>
          </w:p>
          <w:p w14:paraId="4AEB2883" w14:textId="77777777" w:rsidR="006A1A6D" w:rsidRPr="006A1A6D" w:rsidRDefault="006A1A6D" w:rsidP="006A1A6D">
            <w:pPr>
              <w:pStyle w:val="TAL"/>
              <w:rPr>
                <w:ins w:id="10085" w:author="Suhwan Lim" w:date="2020-02-28T16:49:00Z"/>
                <w:rFonts w:cs="Arial"/>
                <w:szCs w:val="18"/>
                <w:lang w:eastAsia="ja-JP"/>
              </w:rPr>
            </w:pPr>
            <w:ins w:id="1008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8A_n77A</w:t>
              </w:r>
            </w:ins>
          </w:p>
          <w:p w14:paraId="3A7E0B12" w14:textId="77777777" w:rsidR="006A1A6D" w:rsidRPr="006A1A6D" w:rsidRDefault="006A1A6D" w:rsidP="006A1A6D">
            <w:pPr>
              <w:pStyle w:val="TAL"/>
              <w:rPr>
                <w:ins w:id="10087" w:author="Suhwan Lim" w:date="2020-02-28T16:49:00Z"/>
                <w:rFonts w:cs="Arial"/>
                <w:szCs w:val="18"/>
                <w:lang w:eastAsia="ja-JP"/>
              </w:rPr>
            </w:pPr>
            <w:ins w:id="1008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77(2A)_UL_1A_n77A</w:t>
              </w:r>
            </w:ins>
          </w:p>
          <w:p w14:paraId="107B9772" w14:textId="77777777" w:rsidR="006A1A6D" w:rsidRPr="006A1A6D" w:rsidRDefault="006A1A6D" w:rsidP="006A1A6D">
            <w:pPr>
              <w:pStyle w:val="TAL"/>
              <w:rPr>
                <w:ins w:id="10089" w:author="Suhwan Lim" w:date="2020-02-28T16:49:00Z"/>
                <w:rFonts w:cs="Arial"/>
                <w:szCs w:val="18"/>
                <w:lang w:eastAsia="ja-JP"/>
              </w:rPr>
            </w:pPr>
            <w:ins w:id="1009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 xml:space="preserve">(new) DL_1A-3A-8A_n77(2A)_UL_3A_n77A </w:t>
              </w:r>
            </w:ins>
          </w:p>
          <w:p w14:paraId="706DA516" w14:textId="77777777" w:rsidR="006A1A6D" w:rsidRPr="006A1A6D" w:rsidRDefault="006A1A6D" w:rsidP="006A1A6D">
            <w:pPr>
              <w:pStyle w:val="TAL"/>
              <w:rPr>
                <w:ins w:id="10091" w:author="Suhwan Lim" w:date="2020-02-28T16:49:00Z"/>
                <w:rFonts w:cs="Arial"/>
                <w:szCs w:val="18"/>
                <w:lang w:eastAsia="ja-JP"/>
              </w:rPr>
            </w:pPr>
            <w:ins w:id="1009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77(2A)_UL_8A_n77A</w:t>
              </w:r>
            </w:ins>
          </w:p>
          <w:p w14:paraId="3963316E" w14:textId="77777777" w:rsidR="006A1A6D" w:rsidRPr="006A1A6D" w:rsidRDefault="006A1A6D" w:rsidP="006A1A6D">
            <w:pPr>
              <w:pStyle w:val="TAL"/>
              <w:rPr>
                <w:ins w:id="10093" w:author="Suhwan Lim" w:date="2020-02-28T16:49:00Z"/>
                <w:rFonts w:cs="Arial"/>
                <w:szCs w:val="18"/>
                <w:lang w:eastAsia="ja-JP"/>
              </w:rPr>
            </w:pPr>
            <w:ins w:id="1009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1A_n28A</w:t>
              </w:r>
            </w:ins>
          </w:p>
          <w:p w14:paraId="2D6C2D4B" w14:textId="77777777" w:rsidR="006A1A6D" w:rsidRPr="006A1A6D" w:rsidRDefault="006A1A6D" w:rsidP="006A1A6D">
            <w:pPr>
              <w:pStyle w:val="TAL"/>
              <w:rPr>
                <w:ins w:id="10095" w:author="Suhwan Lim" w:date="2020-02-28T16:49:00Z"/>
                <w:rFonts w:cs="Arial"/>
                <w:szCs w:val="18"/>
                <w:lang w:eastAsia="ja-JP"/>
              </w:rPr>
            </w:pPr>
            <w:ins w:id="1009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3A_n28A</w:t>
              </w:r>
            </w:ins>
          </w:p>
          <w:p w14:paraId="2A12520A" w14:textId="77777777" w:rsidR="006A1A6D" w:rsidRPr="006A1A6D" w:rsidRDefault="006A1A6D" w:rsidP="006A1A6D">
            <w:pPr>
              <w:pStyle w:val="TAL"/>
              <w:rPr>
                <w:ins w:id="10097" w:author="Suhwan Lim" w:date="2020-02-28T16:49:00Z"/>
                <w:rFonts w:cs="Arial"/>
                <w:szCs w:val="18"/>
                <w:lang w:eastAsia="ja-JP"/>
              </w:rPr>
            </w:pPr>
            <w:ins w:id="1009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1A_n77A</w:t>
              </w:r>
            </w:ins>
          </w:p>
          <w:p w14:paraId="1BE22187" w14:textId="77777777" w:rsidR="006A1A6D" w:rsidRPr="006A1A6D" w:rsidRDefault="006A1A6D" w:rsidP="006A1A6D">
            <w:pPr>
              <w:pStyle w:val="TAL"/>
              <w:rPr>
                <w:ins w:id="10099" w:author="Suhwan Lim" w:date="2020-02-28T16:49:00Z"/>
                <w:rFonts w:cs="Arial"/>
                <w:szCs w:val="18"/>
                <w:lang w:eastAsia="ja-JP"/>
              </w:rPr>
            </w:pPr>
            <w:ins w:id="1010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3A_n77A</w:t>
              </w:r>
            </w:ins>
          </w:p>
          <w:p w14:paraId="4D2CEDFE" w14:textId="77777777" w:rsidR="006A1A6D" w:rsidRPr="006A1A6D" w:rsidRDefault="006A1A6D" w:rsidP="006A1A6D">
            <w:pPr>
              <w:pStyle w:val="TAL"/>
              <w:rPr>
                <w:ins w:id="10101" w:author="Suhwan Lim" w:date="2020-02-28T16:49:00Z"/>
                <w:rFonts w:cs="Arial"/>
                <w:szCs w:val="18"/>
                <w:lang w:eastAsia="ja-JP"/>
              </w:rPr>
            </w:pPr>
            <w:ins w:id="1010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28A</w:t>
              </w:r>
            </w:ins>
          </w:p>
          <w:p w14:paraId="4FB2FAB8" w14:textId="77777777" w:rsidR="006A1A6D" w:rsidRPr="006A1A6D" w:rsidRDefault="006A1A6D" w:rsidP="006A1A6D">
            <w:pPr>
              <w:pStyle w:val="TAL"/>
              <w:rPr>
                <w:ins w:id="10103" w:author="Suhwan Lim" w:date="2020-02-28T16:49:00Z"/>
                <w:rFonts w:cs="Arial"/>
                <w:szCs w:val="18"/>
                <w:lang w:eastAsia="ja-JP"/>
              </w:rPr>
            </w:pPr>
            <w:ins w:id="1010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28A</w:t>
              </w:r>
            </w:ins>
          </w:p>
          <w:p w14:paraId="20494FB2" w14:textId="77777777" w:rsidR="006A1A6D" w:rsidRPr="006A1A6D" w:rsidRDefault="006A1A6D" w:rsidP="006A1A6D">
            <w:pPr>
              <w:pStyle w:val="TAL"/>
              <w:rPr>
                <w:ins w:id="10105" w:author="Suhwan Lim" w:date="2020-02-28T16:49:00Z"/>
                <w:rFonts w:cs="Arial"/>
                <w:szCs w:val="18"/>
                <w:lang w:eastAsia="ja-JP"/>
              </w:rPr>
            </w:pPr>
            <w:ins w:id="1010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77A</w:t>
              </w:r>
            </w:ins>
          </w:p>
          <w:p w14:paraId="378313E4" w14:textId="77777777" w:rsidR="006A1A6D" w:rsidRPr="006A1A6D" w:rsidRDefault="006A1A6D" w:rsidP="006A1A6D">
            <w:pPr>
              <w:pStyle w:val="TAL"/>
              <w:rPr>
                <w:ins w:id="10107" w:author="Suhwan Lim" w:date="2020-02-28T16:49:00Z"/>
                <w:rFonts w:cs="Arial"/>
                <w:szCs w:val="18"/>
                <w:lang w:eastAsia="ja-JP"/>
              </w:rPr>
            </w:pPr>
            <w:ins w:id="1010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77A</w:t>
              </w:r>
            </w:ins>
          </w:p>
          <w:p w14:paraId="3A9EDC75" w14:textId="77777777" w:rsidR="006A1A6D" w:rsidRPr="006A1A6D" w:rsidRDefault="006A1A6D" w:rsidP="006A1A6D">
            <w:pPr>
              <w:pStyle w:val="TAL"/>
              <w:rPr>
                <w:ins w:id="10109" w:author="Suhwan Lim" w:date="2020-02-28T16:49:00Z"/>
                <w:rFonts w:cs="Arial"/>
                <w:szCs w:val="18"/>
                <w:lang w:eastAsia="ja-JP"/>
              </w:rPr>
            </w:pPr>
            <w:ins w:id="1011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3A_n28A</w:t>
              </w:r>
            </w:ins>
          </w:p>
          <w:p w14:paraId="7B7C4B0B" w14:textId="77777777" w:rsidR="006A1A6D" w:rsidRPr="006A1A6D" w:rsidRDefault="006A1A6D" w:rsidP="006A1A6D">
            <w:pPr>
              <w:pStyle w:val="TAL"/>
              <w:rPr>
                <w:ins w:id="10111" w:author="Suhwan Lim" w:date="2020-02-28T16:49:00Z"/>
                <w:rFonts w:cs="Arial"/>
                <w:szCs w:val="18"/>
                <w:lang w:eastAsia="ja-JP"/>
              </w:rPr>
            </w:pPr>
            <w:ins w:id="1011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8A_n28A</w:t>
              </w:r>
            </w:ins>
          </w:p>
          <w:p w14:paraId="6A57DD54" w14:textId="77777777" w:rsidR="006A1A6D" w:rsidRPr="006A1A6D" w:rsidRDefault="006A1A6D" w:rsidP="006A1A6D">
            <w:pPr>
              <w:pStyle w:val="TAL"/>
              <w:rPr>
                <w:ins w:id="10113" w:author="Suhwan Lim" w:date="2020-02-28T16:49:00Z"/>
                <w:rFonts w:cs="Arial"/>
                <w:szCs w:val="18"/>
                <w:lang w:eastAsia="ja-JP"/>
              </w:rPr>
            </w:pPr>
            <w:ins w:id="1011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3A_n77A</w:t>
              </w:r>
            </w:ins>
          </w:p>
          <w:p w14:paraId="47D2D4EE" w14:textId="77777777" w:rsidR="006A1A6D" w:rsidRPr="006A1A6D" w:rsidRDefault="006A1A6D" w:rsidP="006A1A6D">
            <w:pPr>
              <w:pStyle w:val="TAL"/>
              <w:rPr>
                <w:ins w:id="10115" w:author="Suhwan Lim" w:date="2020-02-28T16:48:00Z"/>
                <w:szCs w:val="18"/>
              </w:rPr>
            </w:pPr>
            <w:ins w:id="1011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8A_n77A</w:t>
              </w:r>
            </w:ins>
          </w:p>
        </w:tc>
      </w:tr>
      <w:tr w:rsidR="006A1A6D" w:rsidRPr="00547D6C" w14:paraId="4360B4DE" w14:textId="77777777" w:rsidTr="008F006A">
        <w:trPr>
          <w:trHeight w:val="573"/>
          <w:jc w:val="center"/>
          <w:ins w:id="10117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3D7C16" w14:textId="77777777" w:rsidR="006A1A6D" w:rsidRPr="006A1A6D" w:rsidRDefault="006A1A6D" w:rsidP="006A1A6D">
            <w:pPr>
              <w:rPr>
                <w:ins w:id="10118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19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lastRenderedPageBreak/>
                <w:t>DC_1A-8A-42A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E3D13" w14:textId="77777777" w:rsidR="006A1A6D" w:rsidRPr="006A1A6D" w:rsidRDefault="006A1A6D" w:rsidP="006A1A6D">
            <w:pPr>
              <w:pStyle w:val="TAL"/>
              <w:rPr>
                <w:ins w:id="10120" w:author="Suhwan Lim" w:date="2020-02-28T16:49:00Z"/>
                <w:rFonts w:cs="Arial"/>
                <w:szCs w:val="18"/>
                <w:lang w:eastAsia="ja-JP"/>
              </w:rPr>
            </w:pPr>
            <w:ins w:id="1012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409B6A6" w14:textId="77777777" w:rsidR="006A1A6D" w:rsidRPr="006A1A6D" w:rsidRDefault="006A1A6D" w:rsidP="006A1A6D">
            <w:pPr>
              <w:pStyle w:val="TAL"/>
              <w:rPr>
                <w:ins w:id="10122" w:author="Suhwan Lim" w:date="2020-02-28T16:49:00Z"/>
                <w:rFonts w:cs="Arial"/>
                <w:szCs w:val="18"/>
                <w:lang w:eastAsia="ja-JP"/>
              </w:rPr>
            </w:pPr>
            <w:ins w:id="1012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33B0F9B6" w14:textId="77777777" w:rsidR="006A1A6D" w:rsidRPr="006A1A6D" w:rsidRDefault="006A1A6D" w:rsidP="006A1A6D">
            <w:pPr>
              <w:pStyle w:val="TAL"/>
              <w:rPr>
                <w:ins w:id="10124" w:author="Suhwan Lim" w:date="2020-02-28T16:49:00Z"/>
                <w:rFonts w:cs="Arial"/>
                <w:szCs w:val="18"/>
                <w:lang w:eastAsia="ja-JP"/>
              </w:rPr>
            </w:pPr>
            <w:ins w:id="1012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27689B41" w14:textId="77777777" w:rsidR="006A1A6D" w:rsidRPr="006A1A6D" w:rsidRDefault="006A1A6D" w:rsidP="006A1A6D">
            <w:pPr>
              <w:pStyle w:val="TAL"/>
              <w:rPr>
                <w:ins w:id="10126" w:author="Suhwan Lim" w:date="2020-02-28T16:49:00Z"/>
                <w:rFonts w:cs="Arial"/>
                <w:szCs w:val="18"/>
                <w:lang w:eastAsia="ja-JP"/>
              </w:rPr>
            </w:pPr>
            <w:ins w:id="1012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8C1CF" w14:textId="77777777" w:rsidR="006A1A6D" w:rsidRPr="006A1A6D" w:rsidRDefault="006A1A6D" w:rsidP="006A1A6D">
            <w:pPr>
              <w:rPr>
                <w:ins w:id="10128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29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0210E" w14:textId="77777777" w:rsidR="006A1A6D" w:rsidRPr="006A1A6D" w:rsidRDefault="006A1A6D" w:rsidP="006A1A6D">
            <w:pPr>
              <w:rPr>
                <w:ins w:id="10130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131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DD7F" w14:textId="77777777" w:rsidR="006A1A6D" w:rsidRPr="006A1A6D" w:rsidRDefault="006A1A6D" w:rsidP="006A1A6D">
            <w:pPr>
              <w:rPr>
                <w:ins w:id="10132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33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E0896" w14:textId="77777777" w:rsidR="006A1A6D" w:rsidRPr="006A1A6D" w:rsidRDefault="006A1A6D" w:rsidP="006A1A6D">
            <w:pPr>
              <w:rPr>
                <w:ins w:id="10134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135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C25DA" w14:textId="77777777" w:rsidR="006A1A6D" w:rsidRPr="006A1A6D" w:rsidRDefault="006A1A6D" w:rsidP="006A1A6D">
            <w:pPr>
              <w:pStyle w:val="TAL"/>
              <w:rPr>
                <w:ins w:id="10136" w:author="Suhwan Lim" w:date="2020-02-28T16:49:00Z"/>
                <w:rFonts w:cs="Arial"/>
                <w:szCs w:val="18"/>
                <w:lang w:eastAsia="ja-JP"/>
              </w:rPr>
            </w:pPr>
            <w:ins w:id="1013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_UL_1A_n28A</w:t>
              </w:r>
            </w:ins>
          </w:p>
          <w:p w14:paraId="0375015A" w14:textId="77777777" w:rsidR="006A1A6D" w:rsidRPr="006A1A6D" w:rsidRDefault="006A1A6D" w:rsidP="006A1A6D">
            <w:pPr>
              <w:pStyle w:val="TAL"/>
              <w:rPr>
                <w:ins w:id="10138" w:author="Suhwan Lim" w:date="2020-02-28T16:49:00Z"/>
                <w:rFonts w:cs="Arial"/>
                <w:szCs w:val="18"/>
                <w:lang w:eastAsia="ja-JP"/>
              </w:rPr>
            </w:pPr>
            <w:ins w:id="1013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_UL_8A_n28A</w:t>
              </w:r>
            </w:ins>
          </w:p>
          <w:p w14:paraId="3AC1956A" w14:textId="77777777" w:rsidR="006A1A6D" w:rsidRPr="006A1A6D" w:rsidRDefault="006A1A6D" w:rsidP="006A1A6D">
            <w:pPr>
              <w:pStyle w:val="TAL"/>
              <w:rPr>
                <w:ins w:id="10140" w:author="Suhwan Lim" w:date="2020-02-28T16:49:00Z"/>
                <w:rFonts w:cs="Arial"/>
                <w:szCs w:val="18"/>
                <w:lang w:eastAsia="ja-JP"/>
              </w:rPr>
            </w:pPr>
            <w:ins w:id="1014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A_n77A_UL_1A_n77A</w:t>
              </w:r>
            </w:ins>
          </w:p>
          <w:p w14:paraId="2F8DD46F" w14:textId="77777777" w:rsidR="006A1A6D" w:rsidRPr="006A1A6D" w:rsidRDefault="006A1A6D" w:rsidP="006A1A6D">
            <w:pPr>
              <w:pStyle w:val="TAL"/>
              <w:rPr>
                <w:ins w:id="10142" w:author="Suhwan Lim" w:date="2020-02-28T16:49:00Z"/>
                <w:rFonts w:cs="Arial"/>
                <w:szCs w:val="18"/>
                <w:lang w:eastAsia="ja-JP"/>
              </w:rPr>
            </w:pPr>
            <w:ins w:id="1014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A_n77A_UL_8A_n77A</w:t>
              </w:r>
            </w:ins>
          </w:p>
          <w:p w14:paraId="6F1B6064" w14:textId="77777777" w:rsidR="006A1A6D" w:rsidRPr="006A1A6D" w:rsidRDefault="006A1A6D" w:rsidP="006A1A6D">
            <w:pPr>
              <w:pStyle w:val="TAL"/>
              <w:rPr>
                <w:ins w:id="10144" w:author="Suhwan Lim" w:date="2020-02-28T16:49:00Z"/>
                <w:rFonts w:cs="Arial"/>
                <w:szCs w:val="18"/>
                <w:lang w:eastAsia="ja-JP"/>
              </w:rPr>
            </w:pPr>
            <w:ins w:id="1014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1A_n28A</w:t>
              </w:r>
            </w:ins>
          </w:p>
          <w:p w14:paraId="084DD3C4" w14:textId="77777777" w:rsidR="006A1A6D" w:rsidRPr="006A1A6D" w:rsidRDefault="006A1A6D" w:rsidP="006A1A6D">
            <w:pPr>
              <w:pStyle w:val="TAL"/>
              <w:rPr>
                <w:ins w:id="10146" w:author="Suhwan Lim" w:date="2020-02-28T16:49:00Z"/>
                <w:rFonts w:cs="Arial"/>
                <w:szCs w:val="18"/>
                <w:lang w:eastAsia="ja-JP"/>
              </w:rPr>
            </w:pPr>
            <w:ins w:id="1014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8A_n28A</w:t>
              </w:r>
            </w:ins>
          </w:p>
          <w:p w14:paraId="2CC1CE5C" w14:textId="77777777" w:rsidR="006A1A6D" w:rsidRPr="006A1A6D" w:rsidRDefault="006A1A6D" w:rsidP="006A1A6D">
            <w:pPr>
              <w:pStyle w:val="TAL"/>
              <w:rPr>
                <w:ins w:id="10148" w:author="Suhwan Lim" w:date="2020-02-28T16:49:00Z"/>
                <w:rFonts w:cs="Arial"/>
                <w:szCs w:val="18"/>
                <w:lang w:eastAsia="ja-JP"/>
              </w:rPr>
            </w:pPr>
            <w:ins w:id="1014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1A_n77A</w:t>
              </w:r>
            </w:ins>
          </w:p>
          <w:p w14:paraId="22167631" w14:textId="77777777" w:rsidR="006A1A6D" w:rsidRPr="006A1A6D" w:rsidRDefault="006A1A6D" w:rsidP="006A1A6D">
            <w:pPr>
              <w:pStyle w:val="TAL"/>
              <w:rPr>
                <w:ins w:id="10150" w:author="Suhwan Lim" w:date="2020-02-28T16:49:00Z"/>
                <w:rFonts w:cs="Arial"/>
                <w:szCs w:val="18"/>
                <w:lang w:eastAsia="ja-JP"/>
              </w:rPr>
            </w:pPr>
            <w:ins w:id="1015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8A_n77A</w:t>
              </w:r>
            </w:ins>
          </w:p>
          <w:p w14:paraId="52C0F650" w14:textId="77777777" w:rsidR="006A1A6D" w:rsidRPr="006A1A6D" w:rsidRDefault="006A1A6D" w:rsidP="006A1A6D">
            <w:pPr>
              <w:pStyle w:val="TAL"/>
              <w:rPr>
                <w:ins w:id="10152" w:author="Suhwan Lim" w:date="2020-02-28T16:49:00Z"/>
                <w:rFonts w:cs="Arial"/>
                <w:szCs w:val="18"/>
                <w:lang w:eastAsia="ja-JP"/>
              </w:rPr>
            </w:pPr>
            <w:ins w:id="1015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A_UL_1A_n28A</w:t>
              </w:r>
            </w:ins>
          </w:p>
          <w:p w14:paraId="4FB643F6" w14:textId="77777777" w:rsidR="006A1A6D" w:rsidRPr="006A1A6D" w:rsidRDefault="006A1A6D" w:rsidP="006A1A6D">
            <w:pPr>
              <w:pStyle w:val="TAL"/>
              <w:rPr>
                <w:ins w:id="10154" w:author="Suhwan Lim" w:date="2020-02-28T16:49:00Z"/>
                <w:rFonts w:cs="Arial"/>
                <w:szCs w:val="18"/>
                <w:lang w:eastAsia="ja-JP"/>
              </w:rPr>
            </w:pPr>
            <w:ins w:id="1015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A_UL_1A_n77A</w:t>
              </w:r>
            </w:ins>
          </w:p>
          <w:p w14:paraId="1E5A1999" w14:textId="77777777" w:rsidR="006A1A6D" w:rsidRPr="006A1A6D" w:rsidRDefault="006A1A6D" w:rsidP="006A1A6D">
            <w:pPr>
              <w:pStyle w:val="TAL"/>
              <w:rPr>
                <w:ins w:id="10156" w:author="Suhwan Lim" w:date="2020-02-28T16:49:00Z"/>
                <w:rFonts w:cs="Arial"/>
                <w:szCs w:val="18"/>
                <w:lang w:eastAsia="ja-JP"/>
              </w:rPr>
            </w:pPr>
            <w:ins w:id="1015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A_UL_8A_n28A</w:t>
              </w:r>
            </w:ins>
          </w:p>
          <w:p w14:paraId="0194C546" w14:textId="77777777" w:rsidR="006A1A6D" w:rsidRPr="006A1A6D" w:rsidRDefault="006A1A6D" w:rsidP="006A1A6D">
            <w:pPr>
              <w:pStyle w:val="TAL"/>
              <w:rPr>
                <w:ins w:id="10158" w:author="Suhwan Lim" w:date="2020-02-28T16:49:00Z"/>
                <w:rFonts w:cs="Arial"/>
                <w:szCs w:val="18"/>
                <w:lang w:eastAsia="ja-JP"/>
              </w:rPr>
            </w:pPr>
            <w:ins w:id="1015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A_UL_8A_n77A</w:t>
              </w:r>
            </w:ins>
          </w:p>
        </w:tc>
      </w:tr>
      <w:tr w:rsidR="006A1A6D" w:rsidRPr="00547D6C" w14:paraId="5CC751BA" w14:textId="77777777" w:rsidTr="008F006A">
        <w:trPr>
          <w:trHeight w:val="573"/>
          <w:jc w:val="center"/>
          <w:ins w:id="10160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78974" w14:textId="77777777" w:rsidR="006A1A6D" w:rsidRPr="006A1A6D" w:rsidRDefault="006A1A6D" w:rsidP="006A1A6D">
            <w:pPr>
              <w:rPr>
                <w:ins w:id="10161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62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DC_1A-8A-42A_n28A-n77(2A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12684" w14:textId="77777777" w:rsidR="006A1A6D" w:rsidRPr="006A1A6D" w:rsidRDefault="006A1A6D" w:rsidP="006A1A6D">
            <w:pPr>
              <w:pStyle w:val="TAL"/>
              <w:rPr>
                <w:ins w:id="10163" w:author="Suhwan Lim" w:date="2020-02-28T16:49:00Z"/>
                <w:rFonts w:cs="Arial"/>
                <w:szCs w:val="18"/>
                <w:lang w:eastAsia="ja-JP"/>
              </w:rPr>
            </w:pPr>
            <w:ins w:id="1016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349F8E10" w14:textId="77777777" w:rsidR="006A1A6D" w:rsidRPr="006A1A6D" w:rsidRDefault="006A1A6D" w:rsidP="006A1A6D">
            <w:pPr>
              <w:pStyle w:val="TAL"/>
              <w:rPr>
                <w:ins w:id="10165" w:author="Suhwan Lim" w:date="2020-02-28T16:49:00Z"/>
                <w:rFonts w:cs="Arial"/>
                <w:szCs w:val="18"/>
                <w:lang w:eastAsia="ja-JP"/>
              </w:rPr>
            </w:pPr>
            <w:ins w:id="1016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6819DC3E" w14:textId="77777777" w:rsidR="006A1A6D" w:rsidRPr="006A1A6D" w:rsidRDefault="006A1A6D" w:rsidP="006A1A6D">
            <w:pPr>
              <w:pStyle w:val="TAL"/>
              <w:rPr>
                <w:ins w:id="10167" w:author="Suhwan Lim" w:date="2020-02-28T16:49:00Z"/>
                <w:rFonts w:cs="Arial"/>
                <w:szCs w:val="18"/>
                <w:lang w:eastAsia="ja-JP"/>
              </w:rPr>
            </w:pPr>
            <w:ins w:id="1016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43232DF6" w14:textId="77777777" w:rsidR="006A1A6D" w:rsidRPr="006A1A6D" w:rsidRDefault="006A1A6D" w:rsidP="006A1A6D">
            <w:pPr>
              <w:pStyle w:val="TAL"/>
              <w:rPr>
                <w:ins w:id="10169" w:author="Suhwan Lim" w:date="2020-02-28T16:49:00Z"/>
                <w:rFonts w:cs="Arial"/>
                <w:szCs w:val="18"/>
                <w:lang w:eastAsia="ja-JP"/>
              </w:rPr>
            </w:pPr>
            <w:ins w:id="1017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6FE60" w14:textId="77777777" w:rsidR="006A1A6D" w:rsidRPr="006A1A6D" w:rsidRDefault="006A1A6D" w:rsidP="006A1A6D">
            <w:pPr>
              <w:rPr>
                <w:ins w:id="10171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72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971B5" w14:textId="77777777" w:rsidR="006A1A6D" w:rsidRPr="006A1A6D" w:rsidRDefault="006A1A6D" w:rsidP="006A1A6D">
            <w:pPr>
              <w:rPr>
                <w:ins w:id="10173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174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BF582" w14:textId="77777777" w:rsidR="006A1A6D" w:rsidRPr="006A1A6D" w:rsidRDefault="006A1A6D" w:rsidP="006A1A6D">
            <w:pPr>
              <w:rPr>
                <w:ins w:id="10175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76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66461" w14:textId="77777777" w:rsidR="006A1A6D" w:rsidRPr="006A1A6D" w:rsidRDefault="006A1A6D" w:rsidP="006A1A6D">
            <w:pPr>
              <w:rPr>
                <w:ins w:id="10177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178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D5A34C" w14:textId="77777777" w:rsidR="006A1A6D" w:rsidRPr="006A1A6D" w:rsidRDefault="006A1A6D" w:rsidP="006A1A6D">
            <w:pPr>
              <w:pStyle w:val="TAL"/>
              <w:rPr>
                <w:ins w:id="10179" w:author="Suhwan Lim" w:date="2020-02-28T16:49:00Z"/>
                <w:rFonts w:cs="Arial"/>
                <w:szCs w:val="18"/>
                <w:lang w:eastAsia="ja-JP"/>
              </w:rPr>
            </w:pPr>
            <w:ins w:id="1018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28A</w:t>
              </w:r>
            </w:ins>
          </w:p>
          <w:p w14:paraId="3CE66E14" w14:textId="77777777" w:rsidR="006A1A6D" w:rsidRPr="006A1A6D" w:rsidRDefault="006A1A6D" w:rsidP="006A1A6D">
            <w:pPr>
              <w:pStyle w:val="TAL"/>
              <w:rPr>
                <w:ins w:id="10181" w:author="Suhwan Lim" w:date="2020-02-28T16:49:00Z"/>
                <w:rFonts w:cs="Arial"/>
                <w:szCs w:val="18"/>
                <w:lang w:eastAsia="ja-JP"/>
              </w:rPr>
            </w:pPr>
            <w:ins w:id="1018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28A</w:t>
              </w:r>
            </w:ins>
          </w:p>
          <w:p w14:paraId="6F19DC70" w14:textId="77777777" w:rsidR="006A1A6D" w:rsidRPr="006A1A6D" w:rsidRDefault="006A1A6D" w:rsidP="006A1A6D">
            <w:pPr>
              <w:pStyle w:val="TAL"/>
              <w:rPr>
                <w:ins w:id="10183" w:author="Suhwan Lim" w:date="2020-02-28T16:49:00Z"/>
                <w:rFonts w:cs="Arial"/>
                <w:szCs w:val="18"/>
                <w:lang w:eastAsia="ja-JP"/>
              </w:rPr>
            </w:pPr>
            <w:ins w:id="1018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77A</w:t>
              </w:r>
            </w:ins>
          </w:p>
          <w:p w14:paraId="4E2AB976" w14:textId="77777777" w:rsidR="006A1A6D" w:rsidRPr="006A1A6D" w:rsidRDefault="006A1A6D" w:rsidP="006A1A6D">
            <w:pPr>
              <w:pStyle w:val="TAL"/>
              <w:rPr>
                <w:ins w:id="10185" w:author="Suhwan Lim" w:date="2020-02-28T16:49:00Z"/>
                <w:rFonts w:cs="Arial"/>
                <w:szCs w:val="18"/>
                <w:lang w:eastAsia="ja-JP"/>
              </w:rPr>
            </w:pPr>
            <w:ins w:id="1018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77A</w:t>
              </w:r>
            </w:ins>
          </w:p>
          <w:p w14:paraId="5819B89C" w14:textId="77777777" w:rsidR="006A1A6D" w:rsidRPr="006A1A6D" w:rsidRDefault="006A1A6D" w:rsidP="006A1A6D">
            <w:pPr>
              <w:pStyle w:val="TAL"/>
              <w:rPr>
                <w:ins w:id="10187" w:author="Suhwan Lim" w:date="2020-02-28T16:49:00Z"/>
                <w:rFonts w:cs="Arial"/>
                <w:szCs w:val="18"/>
                <w:lang w:eastAsia="ja-JP"/>
              </w:rPr>
            </w:pPr>
            <w:ins w:id="1018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77(2A)_UL_1A_n77A</w:t>
              </w:r>
            </w:ins>
          </w:p>
          <w:p w14:paraId="6DCC2338" w14:textId="77777777" w:rsidR="006A1A6D" w:rsidRPr="006A1A6D" w:rsidRDefault="006A1A6D" w:rsidP="006A1A6D">
            <w:pPr>
              <w:pStyle w:val="TAL"/>
              <w:rPr>
                <w:ins w:id="10189" w:author="Suhwan Lim" w:date="2020-02-28T16:49:00Z"/>
                <w:rFonts w:cs="Arial"/>
                <w:szCs w:val="18"/>
                <w:lang w:eastAsia="ja-JP"/>
              </w:rPr>
            </w:pPr>
            <w:ins w:id="1019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77(2A)_UL_8A_n77A</w:t>
              </w:r>
            </w:ins>
          </w:p>
          <w:p w14:paraId="4B70006C" w14:textId="77777777" w:rsidR="006A1A6D" w:rsidRPr="006A1A6D" w:rsidRDefault="006A1A6D" w:rsidP="006A1A6D">
            <w:pPr>
              <w:pStyle w:val="TAL"/>
              <w:rPr>
                <w:ins w:id="10191" w:author="Suhwan Lim" w:date="2020-02-28T16:49:00Z"/>
                <w:rFonts w:cs="Arial"/>
                <w:szCs w:val="18"/>
                <w:lang w:eastAsia="ja-JP"/>
              </w:rPr>
            </w:pPr>
            <w:ins w:id="1019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28A</w:t>
              </w:r>
            </w:ins>
          </w:p>
          <w:p w14:paraId="22CD0A6D" w14:textId="77777777" w:rsidR="006A1A6D" w:rsidRPr="006A1A6D" w:rsidRDefault="006A1A6D" w:rsidP="006A1A6D">
            <w:pPr>
              <w:pStyle w:val="TAL"/>
              <w:rPr>
                <w:ins w:id="10193" w:author="Suhwan Lim" w:date="2020-02-28T16:49:00Z"/>
                <w:rFonts w:cs="Arial"/>
                <w:szCs w:val="18"/>
                <w:lang w:eastAsia="ja-JP"/>
              </w:rPr>
            </w:pPr>
            <w:ins w:id="1019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28A</w:t>
              </w:r>
            </w:ins>
          </w:p>
          <w:p w14:paraId="2F15AD3F" w14:textId="77777777" w:rsidR="006A1A6D" w:rsidRPr="006A1A6D" w:rsidRDefault="006A1A6D" w:rsidP="006A1A6D">
            <w:pPr>
              <w:pStyle w:val="TAL"/>
              <w:rPr>
                <w:ins w:id="10195" w:author="Suhwan Lim" w:date="2020-02-28T16:49:00Z"/>
                <w:rFonts w:cs="Arial"/>
                <w:szCs w:val="18"/>
                <w:lang w:eastAsia="ja-JP"/>
              </w:rPr>
            </w:pPr>
            <w:ins w:id="1019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77A</w:t>
              </w:r>
            </w:ins>
          </w:p>
          <w:p w14:paraId="6DA425D2" w14:textId="77777777" w:rsidR="006A1A6D" w:rsidRPr="006A1A6D" w:rsidRDefault="006A1A6D" w:rsidP="006A1A6D">
            <w:pPr>
              <w:pStyle w:val="TAL"/>
              <w:rPr>
                <w:ins w:id="10197" w:author="Suhwan Lim" w:date="2020-02-28T16:49:00Z"/>
                <w:rFonts w:cs="Arial"/>
                <w:szCs w:val="18"/>
                <w:lang w:eastAsia="ja-JP"/>
              </w:rPr>
            </w:pPr>
            <w:ins w:id="1019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77A</w:t>
              </w:r>
            </w:ins>
          </w:p>
          <w:p w14:paraId="4D4BE49F" w14:textId="77777777" w:rsidR="006A1A6D" w:rsidRPr="006A1A6D" w:rsidRDefault="006A1A6D" w:rsidP="006A1A6D">
            <w:pPr>
              <w:pStyle w:val="TAL"/>
              <w:rPr>
                <w:ins w:id="10199" w:author="Suhwan Lim" w:date="2020-02-28T16:49:00Z"/>
                <w:rFonts w:cs="Arial"/>
                <w:szCs w:val="18"/>
                <w:lang w:eastAsia="ja-JP"/>
              </w:rPr>
            </w:pPr>
            <w:ins w:id="1020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(2A)_UL_1A_n28A</w:t>
              </w:r>
            </w:ins>
          </w:p>
          <w:p w14:paraId="738E8100" w14:textId="77777777" w:rsidR="006A1A6D" w:rsidRPr="006A1A6D" w:rsidRDefault="006A1A6D" w:rsidP="006A1A6D">
            <w:pPr>
              <w:pStyle w:val="TAL"/>
              <w:rPr>
                <w:ins w:id="10201" w:author="Suhwan Lim" w:date="2020-02-28T16:49:00Z"/>
                <w:rFonts w:cs="Arial"/>
                <w:szCs w:val="18"/>
                <w:lang w:eastAsia="ja-JP"/>
              </w:rPr>
            </w:pPr>
            <w:ins w:id="1020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(2A)_UL_1A_n77A</w:t>
              </w:r>
            </w:ins>
          </w:p>
          <w:p w14:paraId="3CF7C3A7" w14:textId="77777777" w:rsidR="006A1A6D" w:rsidRPr="006A1A6D" w:rsidRDefault="006A1A6D" w:rsidP="006A1A6D">
            <w:pPr>
              <w:pStyle w:val="TAL"/>
              <w:rPr>
                <w:ins w:id="10203" w:author="Suhwan Lim" w:date="2020-02-28T16:49:00Z"/>
                <w:rFonts w:cs="Arial"/>
                <w:szCs w:val="18"/>
                <w:lang w:eastAsia="ja-JP"/>
              </w:rPr>
            </w:pPr>
            <w:ins w:id="1020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(2A)_UL_8A_n28A</w:t>
              </w:r>
            </w:ins>
          </w:p>
          <w:p w14:paraId="0819B1D1" w14:textId="77777777" w:rsidR="006A1A6D" w:rsidRPr="006A1A6D" w:rsidRDefault="006A1A6D" w:rsidP="006A1A6D">
            <w:pPr>
              <w:pStyle w:val="TAL"/>
              <w:rPr>
                <w:ins w:id="10205" w:author="Suhwan Lim" w:date="2020-02-28T16:49:00Z"/>
                <w:rFonts w:cs="Arial"/>
                <w:szCs w:val="18"/>
                <w:lang w:eastAsia="ja-JP"/>
              </w:rPr>
            </w:pPr>
            <w:ins w:id="1020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(2A)_UL_8A_n77A</w:t>
              </w:r>
            </w:ins>
          </w:p>
        </w:tc>
      </w:tr>
      <w:tr w:rsidR="006A1A6D" w:rsidRPr="00547D6C" w14:paraId="3994E1B2" w14:textId="77777777" w:rsidTr="008F006A">
        <w:trPr>
          <w:trHeight w:val="573"/>
          <w:jc w:val="center"/>
          <w:ins w:id="10207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972C40" w14:textId="77777777" w:rsidR="006A1A6D" w:rsidRPr="006A1A6D" w:rsidRDefault="006A1A6D" w:rsidP="006A1A6D">
            <w:pPr>
              <w:rPr>
                <w:ins w:id="10208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09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DC_1A-8A-42C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991BA" w14:textId="77777777" w:rsidR="006A1A6D" w:rsidRPr="006A1A6D" w:rsidRDefault="006A1A6D" w:rsidP="006A1A6D">
            <w:pPr>
              <w:pStyle w:val="TAL"/>
              <w:rPr>
                <w:ins w:id="10210" w:author="Suhwan Lim" w:date="2020-02-28T16:49:00Z"/>
                <w:rFonts w:cs="Arial"/>
                <w:szCs w:val="18"/>
                <w:lang w:eastAsia="ja-JP"/>
              </w:rPr>
            </w:pPr>
            <w:ins w:id="1021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FA87DC9" w14:textId="77777777" w:rsidR="006A1A6D" w:rsidRPr="006A1A6D" w:rsidRDefault="006A1A6D" w:rsidP="006A1A6D">
            <w:pPr>
              <w:pStyle w:val="TAL"/>
              <w:rPr>
                <w:ins w:id="10212" w:author="Suhwan Lim" w:date="2020-02-28T16:49:00Z"/>
                <w:rFonts w:cs="Arial"/>
                <w:szCs w:val="18"/>
                <w:lang w:eastAsia="ja-JP"/>
              </w:rPr>
            </w:pPr>
            <w:ins w:id="1021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7DEE738A" w14:textId="77777777" w:rsidR="006A1A6D" w:rsidRPr="006A1A6D" w:rsidRDefault="006A1A6D" w:rsidP="006A1A6D">
            <w:pPr>
              <w:pStyle w:val="TAL"/>
              <w:rPr>
                <w:ins w:id="10214" w:author="Suhwan Lim" w:date="2020-02-28T16:49:00Z"/>
                <w:rFonts w:cs="Arial"/>
                <w:szCs w:val="18"/>
                <w:lang w:eastAsia="ja-JP"/>
              </w:rPr>
            </w:pPr>
            <w:ins w:id="1021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3FD36826" w14:textId="77777777" w:rsidR="006A1A6D" w:rsidRPr="006A1A6D" w:rsidRDefault="006A1A6D" w:rsidP="006A1A6D">
            <w:pPr>
              <w:pStyle w:val="TAL"/>
              <w:rPr>
                <w:ins w:id="10216" w:author="Suhwan Lim" w:date="2020-02-28T16:49:00Z"/>
                <w:rFonts w:cs="Arial"/>
                <w:szCs w:val="18"/>
                <w:lang w:eastAsia="ja-JP"/>
              </w:rPr>
            </w:pPr>
            <w:ins w:id="1021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F4CC0" w14:textId="77777777" w:rsidR="006A1A6D" w:rsidRPr="006A1A6D" w:rsidRDefault="006A1A6D" w:rsidP="006A1A6D">
            <w:pPr>
              <w:rPr>
                <w:ins w:id="10218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19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03E82" w14:textId="77777777" w:rsidR="006A1A6D" w:rsidRPr="006A1A6D" w:rsidRDefault="006A1A6D" w:rsidP="006A1A6D">
            <w:pPr>
              <w:rPr>
                <w:ins w:id="10220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221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AFC7C" w14:textId="77777777" w:rsidR="006A1A6D" w:rsidRPr="006A1A6D" w:rsidRDefault="006A1A6D" w:rsidP="006A1A6D">
            <w:pPr>
              <w:rPr>
                <w:ins w:id="10222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23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4F33F" w14:textId="77777777" w:rsidR="006A1A6D" w:rsidRPr="006A1A6D" w:rsidRDefault="006A1A6D" w:rsidP="006A1A6D">
            <w:pPr>
              <w:rPr>
                <w:ins w:id="10224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225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47555" w14:textId="77777777" w:rsidR="006A1A6D" w:rsidRPr="006A1A6D" w:rsidRDefault="006A1A6D" w:rsidP="006A1A6D">
            <w:pPr>
              <w:pStyle w:val="TAL"/>
              <w:rPr>
                <w:ins w:id="10226" w:author="Suhwan Lim" w:date="2020-02-28T16:49:00Z"/>
                <w:rFonts w:cs="Arial"/>
                <w:szCs w:val="18"/>
                <w:lang w:eastAsia="ja-JP"/>
              </w:rPr>
            </w:pPr>
            <w:ins w:id="1022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_UL_1A_n28A</w:t>
              </w:r>
            </w:ins>
          </w:p>
          <w:p w14:paraId="4CE5EF42" w14:textId="77777777" w:rsidR="006A1A6D" w:rsidRPr="006A1A6D" w:rsidRDefault="006A1A6D" w:rsidP="006A1A6D">
            <w:pPr>
              <w:pStyle w:val="TAL"/>
              <w:rPr>
                <w:ins w:id="10228" w:author="Suhwan Lim" w:date="2020-02-28T16:49:00Z"/>
                <w:rFonts w:cs="Arial"/>
                <w:szCs w:val="18"/>
                <w:lang w:eastAsia="ja-JP"/>
              </w:rPr>
            </w:pPr>
            <w:ins w:id="1022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_UL_8A_n28A</w:t>
              </w:r>
            </w:ins>
          </w:p>
          <w:p w14:paraId="2C18855A" w14:textId="77777777" w:rsidR="006A1A6D" w:rsidRPr="006A1A6D" w:rsidRDefault="006A1A6D" w:rsidP="006A1A6D">
            <w:pPr>
              <w:pStyle w:val="TAL"/>
              <w:rPr>
                <w:ins w:id="10230" w:author="Suhwan Lim" w:date="2020-02-28T16:49:00Z"/>
                <w:rFonts w:cs="Arial"/>
                <w:szCs w:val="18"/>
                <w:lang w:eastAsia="ja-JP"/>
              </w:rPr>
            </w:pPr>
            <w:ins w:id="1023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C_n77A_UL_1A_n77A</w:t>
              </w:r>
            </w:ins>
          </w:p>
          <w:p w14:paraId="43C0A762" w14:textId="77777777" w:rsidR="006A1A6D" w:rsidRPr="006A1A6D" w:rsidRDefault="006A1A6D" w:rsidP="006A1A6D">
            <w:pPr>
              <w:pStyle w:val="TAL"/>
              <w:rPr>
                <w:ins w:id="10232" w:author="Suhwan Lim" w:date="2020-02-28T16:49:00Z"/>
                <w:rFonts w:cs="Arial"/>
                <w:szCs w:val="18"/>
                <w:lang w:eastAsia="ja-JP"/>
              </w:rPr>
            </w:pPr>
            <w:ins w:id="1023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C_n77A_UL_8A_n77A</w:t>
              </w:r>
            </w:ins>
          </w:p>
          <w:p w14:paraId="50E244B3" w14:textId="77777777" w:rsidR="006A1A6D" w:rsidRPr="006A1A6D" w:rsidRDefault="006A1A6D" w:rsidP="006A1A6D">
            <w:pPr>
              <w:pStyle w:val="TAL"/>
              <w:rPr>
                <w:ins w:id="10234" w:author="Suhwan Lim" w:date="2020-02-28T16:49:00Z"/>
                <w:rFonts w:cs="Arial"/>
                <w:szCs w:val="18"/>
                <w:lang w:eastAsia="ja-JP"/>
              </w:rPr>
            </w:pPr>
            <w:ins w:id="1023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28A</w:t>
              </w:r>
            </w:ins>
          </w:p>
          <w:p w14:paraId="137268A9" w14:textId="77777777" w:rsidR="006A1A6D" w:rsidRPr="006A1A6D" w:rsidRDefault="006A1A6D" w:rsidP="006A1A6D">
            <w:pPr>
              <w:pStyle w:val="TAL"/>
              <w:rPr>
                <w:ins w:id="10236" w:author="Suhwan Lim" w:date="2020-02-28T16:49:00Z"/>
                <w:rFonts w:cs="Arial"/>
                <w:szCs w:val="18"/>
                <w:lang w:eastAsia="ja-JP"/>
              </w:rPr>
            </w:pPr>
            <w:ins w:id="1023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28A</w:t>
              </w:r>
            </w:ins>
          </w:p>
          <w:p w14:paraId="2725E8DF" w14:textId="77777777" w:rsidR="006A1A6D" w:rsidRPr="006A1A6D" w:rsidRDefault="006A1A6D" w:rsidP="006A1A6D">
            <w:pPr>
              <w:pStyle w:val="TAL"/>
              <w:rPr>
                <w:ins w:id="10238" w:author="Suhwan Lim" w:date="2020-02-28T16:49:00Z"/>
                <w:rFonts w:cs="Arial"/>
                <w:szCs w:val="18"/>
                <w:lang w:eastAsia="ja-JP"/>
              </w:rPr>
            </w:pPr>
            <w:ins w:id="1023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77A</w:t>
              </w:r>
            </w:ins>
          </w:p>
          <w:p w14:paraId="746385CE" w14:textId="77777777" w:rsidR="006A1A6D" w:rsidRPr="006A1A6D" w:rsidRDefault="006A1A6D" w:rsidP="006A1A6D">
            <w:pPr>
              <w:pStyle w:val="TAL"/>
              <w:rPr>
                <w:ins w:id="10240" w:author="Suhwan Lim" w:date="2020-02-28T16:49:00Z"/>
                <w:rFonts w:cs="Arial"/>
                <w:szCs w:val="18"/>
                <w:lang w:eastAsia="ja-JP"/>
              </w:rPr>
            </w:pPr>
            <w:ins w:id="1024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77A</w:t>
              </w:r>
            </w:ins>
          </w:p>
          <w:p w14:paraId="29112507" w14:textId="77777777" w:rsidR="006A1A6D" w:rsidRPr="006A1A6D" w:rsidRDefault="006A1A6D" w:rsidP="006A1A6D">
            <w:pPr>
              <w:pStyle w:val="TAL"/>
              <w:rPr>
                <w:ins w:id="10242" w:author="Suhwan Lim" w:date="2020-02-28T16:49:00Z"/>
                <w:rFonts w:cs="Arial"/>
                <w:szCs w:val="18"/>
                <w:lang w:eastAsia="ja-JP"/>
              </w:rPr>
            </w:pPr>
            <w:ins w:id="1024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A_UL_1A_n28A</w:t>
              </w:r>
            </w:ins>
          </w:p>
          <w:p w14:paraId="11C63452" w14:textId="77777777" w:rsidR="006A1A6D" w:rsidRPr="006A1A6D" w:rsidRDefault="006A1A6D" w:rsidP="006A1A6D">
            <w:pPr>
              <w:pStyle w:val="TAL"/>
              <w:rPr>
                <w:ins w:id="10244" w:author="Suhwan Lim" w:date="2020-02-28T16:49:00Z"/>
                <w:rFonts w:cs="Arial"/>
                <w:szCs w:val="18"/>
                <w:lang w:eastAsia="ja-JP"/>
              </w:rPr>
            </w:pPr>
            <w:ins w:id="1024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A_UL_1A_n77A</w:t>
              </w:r>
            </w:ins>
          </w:p>
          <w:p w14:paraId="7BD1D8CB" w14:textId="77777777" w:rsidR="006A1A6D" w:rsidRPr="006A1A6D" w:rsidRDefault="006A1A6D" w:rsidP="006A1A6D">
            <w:pPr>
              <w:pStyle w:val="TAL"/>
              <w:rPr>
                <w:ins w:id="10246" w:author="Suhwan Lim" w:date="2020-02-28T16:49:00Z"/>
                <w:rFonts w:cs="Arial"/>
                <w:szCs w:val="18"/>
                <w:lang w:eastAsia="ja-JP"/>
              </w:rPr>
            </w:pPr>
            <w:ins w:id="1024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A_UL_8A_n28A</w:t>
              </w:r>
            </w:ins>
          </w:p>
          <w:p w14:paraId="3C76EDFD" w14:textId="77777777" w:rsidR="006A1A6D" w:rsidRPr="006A1A6D" w:rsidRDefault="006A1A6D" w:rsidP="006A1A6D">
            <w:pPr>
              <w:pStyle w:val="TAL"/>
              <w:rPr>
                <w:ins w:id="10248" w:author="Suhwan Lim" w:date="2020-02-28T16:49:00Z"/>
                <w:rFonts w:cs="Arial"/>
                <w:szCs w:val="18"/>
                <w:lang w:eastAsia="ja-JP"/>
              </w:rPr>
            </w:pPr>
            <w:ins w:id="1024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A_UL_8A_n77A</w:t>
              </w:r>
            </w:ins>
          </w:p>
        </w:tc>
      </w:tr>
      <w:tr w:rsidR="006A1A6D" w:rsidRPr="00547D6C" w14:paraId="74450612" w14:textId="77777777" w:rsidTr="008F006A">
        <w:trPr>
          <w:trHeight w:val="573"/>
          <w:jc w:val="center"/>
          <w:ins w:id="10250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33AE3" w14:textId="77777777" w:rsidR="006A1A6D" w:rsidRPr="006A1A6D" w:rsidRDefault="006A1A6D" w:rsidP="006A1A6D">
            <w:pPr>
              <w:rPr>
                <w:ins w:id="10251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52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lastRenderedPageBreak/>
                <w:t>DC_1A-8A-42C_n28A-n77(2A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6EC68" w14:textId="77777777" w:rsidR="006A1A6D" w:rsidRPr="006A1A6D" w:rsidRDefault="006A1A6D" w:rsidP="006A1A6D">
            <w:pPr>
              <w:pStyle w:val="TAL"/>
              <w:rPr>
                <w:ins w:id="10253" w:author="Suhwan Lim" w:date="2020-02-28T16:49:00Z"/>
                <w:rFonts w:cs="Arial"/>
                <w:szCs w:val="18"/>
                <w:lang w:eastAsia="ja-JP"/>
              </w:rPr>
            </w:pPr>
            <w:ins w:id="1025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0E7838BC" w14:textId="77777777" w:rsidR="006A1A6D" w:rsidRPr="006A1A6D" w:rsidRDefault="006A1A6D" w:rsidP="006A1A6D">
            <w:pPr>
              <w:pStyle w:val="TAL"/>
              <w:rPr>
                <w:ins w:id="10255" w:author="Suhwan Lim" w:date="2020-02-28T16:49:00Z"/>
                <w:rFonts w:cs="Arial"/>
                <w:szCs w:val="18"/>
                <w:lang w:eastAsia="ja-JP"/>
              </w:rPr>
            </w:pPr>
            <w:ins w:id="1025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35254DCD" w14:textId="77777777" w:rsidR="006A1A6D" w:rsidRPr="006A1A6D" w:rsidRDefault="006A1A6D" w:rsidP="006A1A6D">
            <w:pPr>
              <w:pStyle w:val="TAL"/>
              <w:rPr>
                <w:ins w:id="10257" w:author="Suhwan Lim" w:date="2020-02-28T16:49:00Z"/>
                <w:rFonts w:cs="Arial"/>
                <w:szCs w:val="18"/>
                <w:lang w:eastAsia="ja-JP"/>
              </w:rPr>
            </w:pPr>
            <w:ins w:id="1025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73269294" w14:textId="77777777" w:rsidR="006A1A6D" w:rsidRPr="006A1A6D" w:rsidRDefault="006A1A6D" w:rsidP="006A1A6D">
            <w:pPr>
              <w:pStyle w:val="TAL"/>
              <w:rPr>
                <w:ins w:id="10259" w:author="Suhwan Lim" w:date="2020-02-28T16:49:00Z"/>
                <w:rFonts w:cs="Arial"/>
                <w:szCs w:val="18"/>
                <w:lang w:eastAsia="ja-JP"/>
              </w:rPr>
            </w:pPr>
            <w:ins w:id="1026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22131" w14:textId="77777777" w:rsidR="006A1A6D" w:rsidRPr="006A1A6D" w:rsidRDefault="006A1A6D" w:rsidP="006A1A6D">
            <w:pPr>
              <w:rPr>
                <w:ins w:id="10261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62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01E27" w14:textId="77777777" w:rsidR="006A1A6D" w:rsidRPr="006A1A6D" w:rsidRDefault="006A1A6D" w:rsidP="006A1A6D">
            <w:pPr>
              <w:rPr>
                <w:ins w:id="10263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264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1B7B5" w14:textId="77777777" w:rsidR="006A1A6D" w:rsidRPr="006A1A6D" w:rsidRDefault="006A1A6D" w:rsidP="006A1A6D">
            <w:pPr>
              <w:rPr>
                <w:ins w:id="10265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66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3FD8" w14:textId="77777777" w:rsidR="006A1A6D" w:rsidRPr="006A1A6D" w:rsidRDefault="006A1A6D" w:rsidP="006A1A6D">
            <w:pPr>
              <w:rPr>
                <w:ins w:id="10267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268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B17F0" w14:textId="77777777" w:rsidR="006A1A6D" w:rsidRPr="006A1A6D" w:rsidRDefault="006A1A6D" w:rsidP="006A1A6D">
            <w:pPr>
              <w:pStyle w:val="TAL"/>
              <w:rPr>
                <w:ins w:id="10269" w:author="Suhwan Lim" w:date="2020-02-28T16:49:00Z"/>
                <w:rFonts w:cs="Arial"/>
                <w:szCs w:val="18"/>
                <w:lang w:eastAsia="ja-JP"/>
              </w:rPr>
            </w:pPr>
            <w:ins w:id="1027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1A_n28A</w:t>
              </w:r>
            </w:ins>
          </w:p>
          <w:p w14:paraId="62621D30" w14:textId="77777777" w:rsidR="006A1A6D" w:rsidRPr="006A1A6D" w:rsidRDefault="006A1A6D" w:rsidP="006A1A6D">
            <w:pPr>
              <w:pStyle w:val="TAL"/>
              <w:rPr>
                <w:ins w:id="10271" w:author="Suhwan Lim" w:date="2020-02-28T16:49:00Z"/>
                <w:rFonts w:cs="Arial"/>
                <w:szCs w:val="18"/>
                <w:lang w:eastAsia="ja-JP"/>
              </w:rPr>
            </w:pPr>
            <w:ins w:id="1027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8A_n28A</w:t>
              </w:r>
            </w:ins>
          </w:p>
          <w:p w14:paraId="6906B3D2" w14:textId="77777777" w:rsidR="006A1A6D" w:rsidRPr="006A1A6D" w:rsidRDefault="006A1A6D" w:rsidP="006A1A6D">
            <w:pPr>
              <w:pStyle w:val="TAL"/>
              <w:rPr>
                <w:ins w:id="10273" w:author="Suhwan Lim" w:date="2020-02-28T16:49:00Z"/>
                <w:rFonts w:cs="Arial"/>
                <w:szCs w:val="18"/>
                <w:lang w:eastAsia="ja-JP"/>
              </w:rPr>
            </w:pPr>
            <w:ins w:id="1027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1A_n77A</w:t>
              </w:r>
            </w:ins>
          </w:p>
          <w:p w14:paraId="412D6305" w14:textId="77777777" w:rsidR="006A1A6D" w:rsidRPr="006A1A6D" w:rsidRDefault="006A1A6D" w:rsidP="006A1A6D">
            <w:pPr>
              <w:pStyle w:val="TAL"/>
              <w:rPr>
                <w:ins w:id="10275" w:author="Suhwan Lim" w:date="2020-02-28T16:49:00Z"/>
                <w:rFonts w:cs="Arial"/>
                <w:szCs w:val="18"/>
                <w:lang w:eastAsia="ja-JP"/>
              </w:rPr>
            </w:pPr>
            <w:ins w:id="1027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8A_n77A</w:t>
              </w:r>
            </w:ins>
          </w:p>
          <w:p w14:paraId="053C8798" w14:textId="77777777" w:rsidR="006A1A6D" w:rsidRPr="006A1A6D" w:rsidRDefault="006A1A6D" w:rsidP="006A1A6D">
            <w:pPr>
              <w:pStyle w:val="TAL"/>
              <w:rPr>
                <w:ins w:id="10277" w:author="Suhwan Lim" w:date="2020-02-28T16:49:00Z"/>
                <w:rFonts w:cs="Arial"/>
                <w:szCs w:val="18"/>
                <w:lang w:eastAsia="ja-JP"/>
              </w:rPr>
            </w:pPr>
            <w:ins w:id="1027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77(2A)_UL_1A_n77A</w:t>
              </w:r>
            </w:ins>
          </w:p>
          <w:p w14:paraId="7E2A7E59" w14:textId="77777777" w:rsidR="006A1A6D" w:rsidRPr="006A1A6D" w:rsidRDefault="006A1A6D" w:rsidP="006A1A6D">
            <w:pPr>
              <w:pStyle w:val="TAL"/>
              <w:rPr>
                <w:ins w:id="10279" w:author="Suhwan Lim" w:date="2020-02-28T16:49:00Z"/>
                <w:rFonts w:cs="Arial"/>
                <w:szCs w:val="18"/>
                <w:lang w:eastAsia="ja-JP"/>
              </w:rPr>
            </w:pPr>
            <w:ins w:id="1028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77(2A)_UL_8A_n77A</w:t>
              </w:r>
            </w:ins>
          </w:p>
          <w:p w14:paraId="3F3E1C03" w14:textId="77777777" w:rsidR="006A1A6D" w:rsidRPr="006A1A6D" w:rsidRDefault="006A1A6D" w:rsidP="006A1A6D">
            <w:pPr>
              <w:pStyle w:val="TAL"/>
              <w:rPr>
                <w:ins w:id="10281" w:author="Suhwan Lim" w:date="2020-02-28T16:49:00Z"/>
                <w:rFonts w:cs="Arial"/>
                <w:szCs w:val="18"/>
                <w:lang w:eastAsia="ja-JP"/>
              </w:rPr>
            </w:pPr>
            <w:ins w:id="1028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1A_n28A</w:t>
              </w:r>
            </w:ins>
          </w:p>
          <w:p w14:paraId="4CC56659" w14:textId="77777777" w:rsidR="006A1A6D" w:rsidRPr="006A1A6D" w:rsidRDefault="006A1A6D" w:rsidP="006A1A6D">
            <w:pPr>
              <w:pStyle w:val="TAL"/>
              <w:rPr>
                <w:ins w:id="10283" w:author="Suhwan Lim" w:date="2020-02-28T16:49:00Z"/>
                <w:rFonts w:cs="Arial"/>
                <w:szCs w:val="18"/>
                <w:lang w:eastAsia="ja-JP"/>
              </w:rPr>
            </w:pPr>
            <w:ins w:id="1028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8A_n28A</w:t>
              </w:r>
            </w:ins>
          </w:p>
          <w:p w14:paraId="4BF43435" w14:textId="77777777" w:rsidR="006A1A6D" w:rsidRPr="006A1A6D" w:rsidRDefault="006A1A6D" w:rsidP="006A1A6D">
            <w:pPr>
              <w:pStyle w:val="TAL"/>
              <w:rPr>
                <w:ins w:id="10285" w:author="Suhwan Lim" w:date="2020-02-28T16:49:00Z"/>
                <w:rFonts w:cs="Arial"/>
                <w:szCs w:val="18"/>
                <w:lang w:eastAsia="ja-JP"/>
              </w:rPr>
            </w:pPr>
            <w:ins w:id="1028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1A_n77A</w:t>
              </w:r>
            </w:ins>
          </w:p>
          <w:p w14:paraId="7283A0DB" w14:textId="77777777" w:rsidR="006A1A6D" w:rsidRPr="006A1A6D" w:rsidRDefault="006A1A6D" w:rsidP="006A1A6D">
            <w:pPr>
              <w:pStyle w:val="TAL"/>
              <w:rPr>
                <w:ins w:id="10287" w:author="Suhwan Lim" w:date="2020-02-28T16:49:00Z"/>
                <w:rFonts w:cs="Arial"/>
                <w:szCs w:val="18"/>
                <w:lang w:eastAsia="ja-JP"/>
              </w:rPr>
            </w:pPr>
            <w:ins w:id="1028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8A_n77A</w:t>
              </w:r>
            </w:ins>
          </w:p>
          <w:p w14:paraId="3EBED5F7" w14:textId="77777777" w:rsidR="006A1A6D" w:rsidRPr="006A1A6D" w:rsidRDefault="006A1A6D" w:rsidP="006A1A6D">
            <w:pPr>
              <w:pStyle w:val="TAL"/>
              <w:rPr>
                <w:ins w:id="10289" w:author="Suhwan Lim" w:date="2020-02-28T16:49:00Z"/>
                <w:rFonts w:cs="Arial"/>
                <w:szCs w:val="18"/>
                <w:lang w:eastAsia="ja-JP"/>
              </w:rPr>
            </w:pPr>
            <w:ins w:id="1029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(2A)_UL_1A_n28A</w:t>
              </w:r>
            </w:ins>
          </w:p>
          <w:p w14:paraId="3A23277E" w14:textId="77777777" w:rsidR="006A1A6D" w:rsidRPr="006A1A6D" w:rsidRDefault="006A1A6D" w:rsidP="006A1A6D">
            <w:pPr>
              <w:pStyle w:val="TAL"/>
              <w:rPr>
                <w:ins w:id="10291" w:author="Suhwan Lim" w:date="2020-02-28T16:49:00Z"/>
                <w:rFonts w:cs="Arial"/>
                <w:szCs w:val="18"/>
                <w:lang w:eastAsia="ja-JP"/>
              </w:rPr>
            </w:pPr>
            <w:ins w:id="1029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(2A)_UL_1A_n77A</w:t>
              </w:r>
            </w:ins>
          </w:p>
          <w:p w14:paraId="71AEE08A" w14:textId="77777777" w:rsidR="006A1A6D" w:rsidRPr="006A1A6D" w:rsidRDefault="006A1A6D" w:rsidP="006A1A6D">
            <w:pPr>
              <w:pStyle w:val="TAL"/>
              <w:rPr>
                <w:ins w:id="10293" w:author="Suhwan Lim" w:date="2020-02-28T16:49:00Z"/>
                <w:rFonts w:cs="Arial"/>
                <w:szCs w:val="18"/>
                <w:lang w:eastAsia="ja-JP"/>
              </w:rPr>
            </w:pPr>
            <w:ins w:id="1029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(2A)_UL_8A_n28A</w:t>
              </w:r>
            </w:ins>
          </w:p>
          <w:p w14:paraId="5CE9112E" w14:textId="77777777" w:rsidR="006A1A6D" w:rsidRPr="006A1A6D" w:rsidRDefault="006A1A6D" w:rsidP="006A1A6D">
            <w:pPr>
              <w:pStyle w:val="TAL"/>
              <w:rPr>
                <w:ins w:id="10295" w:author="Suhwan Lim" w:date="2020-02-28T16:49:00Z"/>
                <w:rFonts w:cs="Arial"/>
                <w:szCs w:val="18"/>
                <w:lang w:eastAsia="ja-JP"/>
              </w:rPr>
            </w:pPr>
            <w:ins w:id="1029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(2A)_UL_8A_n77A</w:t>
              </w:r>
            </w:ins>
          </w:p>
        </w:tc>
      </w:tr>
      <w:tr w:rsidR="0037370C" w:rsidRPr="00547D6C" w14:paraId="3FBE7FBF" w14:textId="77777777" w:rsidTr="0037370C">
        <w:trPr>
          <w:trHeight w:val="573"/>
          <w:jc w:val="center"/>
          <w:ins w:id="10297" w:author="Suhwan Lim" w:date="2020-02-28T17:01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6E41E" w14:textId="77777777" w:rsidR="0037370C" w:rsidRPr="0037370C" w:rsidRDefault="0037370C" w:rsidP="0037370C">
            <w:pPr>
              <w:rPr>
                <w:ins w:id="10298" w:author="Suhwan Lim" w:date="2020-02-28T17:01:00Z"/>
                <w:rFonts w:cs="Arial"/>
                <w:sz w:val="18"/>
                <w:szCs w:val="18"/>
                <w:lang w:eastAsia="ja-JP"/>
              </w:rPr>
            </w:pPr>
            <w:ins w:id="10299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DC_2A-7C-66A_n66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A04DF" w14:textId="77777777" w:rsidR="0037370C" w:rsidRPr="0037370C" w:rsidRDefault="0037370C" w:rsidP="0037370C">
            <w:pPr>
              <w:pStyle w:val="TAL"/>
              <w:snapToGrid w:val="0"/>
              <w:rPr>
                <w:ins w:id="10300" w:author="Suhwan Lim" w:date="2020-02-28T17:01:00Z"/>
                <w:rFonts w:eastAsia="PMingLiU" w:cs="Arial"/>
                <w:szCs w:val="16"/>
                <w:lang w:eastAsia="zh-TW"/>
              </w:rPr>
            </w:pPr>
            <w:ins w:id="10301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4449E522" w14:textId="77777777" w:rsidR="0037370C" w:rsidRPr="0037370C" w:rsidRDefault="0037370C" w:rsidP="0037370C">
            <w:pPr>
              <w:pStyle w:val="TAL"/>
              <w:snapToGrid w:val="0"/>
              <w:rPr>
                <w:ins w:id="10302" w:author="Suhwan Lim" w:date="2020-02-28T17:01:00Z"/>
                <w:rFonts w:eastAsia="PMingLiU" w:cs="Arial"/>
                <w:szCs w:val="16"/>
                <w:lang w:eastAsia="zh-TW"/>
              </w:rPr>
            </w:pPr>
            <w:ins w:id="10303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61E82895" w14:textId="77777777" w:rsidR="0037370C" w:rsidRPr="0037370C" w:rsidRDefault="0037370C" w:rsidP="0037370C">
            <w:pPr>
              <w:pStyle w:val="TAL"/>
              <w:snapToGrid w:val="0"/>
              <w:rPr>
                <w:ins w:id="10304" w:author="Suhwan Lim" w:date="2020-02-28T17:01:00Z"/>
                <w:rFonts w:eastAsia="PMingLiU" w:cs="Arial"/>
                <w:szCs w:val="16"/>
                <w:lang w:eastAsia="zh-TW"/>
              </w:rPr>
            </w:pPr>
            <w:ins w:id="10305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  <w:p w14:paraId="2269D72A" w14:textId="77777777" w:rsidR="0037370C" w:rsidRPr="0037370C" w:rsidRDefault="0037370C" w:rsidP="0037370C">
            <w:pPr>
              <w:pStyle w:val="TAL"/>
              <w:snapToGrid w:val="0"/>
              <w:rPr>
                <w:ins w:id="10306" w:author="Suhwan Lim" w:date="2020-02-28T17:01:00Z"/>
                <w:rFonts w:eastAsia="PMingLiU" w:cs="Arial"/>
                <w:szCs w:val="16"/>
                <w:lang w:eastAsia="zh-TW"/>
              </w:rPr>
            </w:pPr>
            <w:ins w:id="10307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  <w:p w14:paraId="51702379" w14:textId="77777777" w:rsidR="0037370C" w:rsidRPr="0037370C" w:rsidRDefault="0037370C" w:rsidP="0037370C">
            <w:pPr>
              <w:pStyle w:val="TAL"/>
              <w:snapToGrid w:val="0"/>
              <w:rPr>
                <w:ins w:id="10308" w:author="Suhwan Lim" w:date="2020-02-28T17:01:00Z"/>
                <w:rFonts w:eastAsia="PMingLiU" w:cs="Arial"/>
                <w:szCs w:val="16"/>
                <w:lang w:eastAsia="zh-TW"/>
              </w:rPr>
            </w:pPr>
            <w:ins w:id="10309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  <w:p w14:paraId="560DC228" w14:textId="77777777" w:rsidR="0037370C" w:rsidRPr="0037370C" w:rsidRDefault="0037370C" w:rsidP="0037370C">
            <w:pPr>
              <w:pStyle w:val="TAL"/>
              <w:rPr>
                <w:ins w:id="10310" w:author="Suhwan Lim" w:date="2020-02-28T17:01:00Z"/>
                <w:rFonts w:cs="Arial"/>
                <w:szCs w:val="18"/>
                <w:lang w:eastAsia="ja-JP"/>
              </w:rPr>
            </w:pPr>
            <w:ins w:id="10311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E5344" w14:textId="77777777" w:rsidR="0037370C" w:rsidRPr="0037370C" w:rsidRDefault="0037370C" w:rsidP="0037370C">
            <w:pPr>
              <w:rPr>
                <w:ins w:id="10312" w:author="Suhwan Lim" w:date="2020-02-28T17:01:00Z"/>
                <w:rFonts w:cs="Arial"/>
                <w:sz w:val="18"/>
                <w:szCs w:val="18"/>
              </w:rPr>
            </w:pPr>
            <w:ins w:id="10313" w:author="Suhwan Lim" w:date="2020-02-28T17:01:00Z">
              <w:r w:rsidRPr="0037370C">
                <w:rPr>
                  <w:rFonts w:ascii="Arial" w:hAnsi="Arial" w:cs="Arial"/>
                  <w:sz w:val="18"/>
                  <w:szCs w:val="16"/>
                </w:rPr>
                <w:t>Liu Liehai, Huawei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D56A2" w14:textId="77777777" w:rsidR="0037370C" w:rsidRPr="0037370C" w:rsidRDefault="0037370C" w:rsidP="0037370C">
            <w:pPr>
              <w:rPr>
                <w:ins w:id="10314" w:author="Suhwan Lim" w:date="2020-02-28T17:01:00Z"/>
                <w:rFonts w:ascii="Arial" w:hAnsi="Arial" w:cs="Arial"/>
                <w:sz w:val="18"/>
                <w:szCs w:val="18"/>
              </w:rPr>
            </w:pPr>
            <w:ins w:id="10315" w:author="Suhwan Lim" w:date="2020-02-28T17:01:00Z">
              <w:r w:rsidRPr="0037370C">
                <w:rPr>
                  <w:rFonts w:ascii="Calibri" w:hAnsi="Calibri" w:cs="Arial"/>
                  <w:sz w:val="18"/>
                </w:rPr>
                <w:t>liuliehai@huawei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15327" w14:textId="77777777" w:rsidR="0037370C" w:rsidRPr="0037370C" w:rsidRDefault="0037370C" w:rsidP="0037370C">
            <w:pPr>
              <w:rPr>
                <w:ins w:id="10316" w:author="Suhwan Lim" w:date="2020-02-28T17:01:00Z"/>
                <w:rFonts w:cs="Arial"/>
                <w:sz w:val="18"/>
                <w:szCs w:val="18"/>
                <w:lang w:eastAsia="ja-JP"/>
              </w:rPr>
            </w:pPr>
            <w:ins w:id="10317" w:author="Suhwan Lim" w:date="2020-02-28T17:01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FD1E4" w14:textId="77777777" w:rsidR="0037370C" w:rsidRPr="0037370C" w:rsidRDefault="0037370C" w:rsidP="0037370C">
            <w:pPr>
              <w:rPr>
                <w:ins w:id="10318" w:author="Suhwan Lim" w:date="2020-02-28T17:01:00Z"/>
                <w:rFonts w:ascii="Arial" w:hAnsi="Arial" w:cs="Arial"/>
                <w:sz w:val="18"/>
                <w:szCs w:val="18"/>
                <w:lang w:eastAsia="ja-JP"/>
              </w:rPr>
            </w:pPr>
            <w:ins w:id="10319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E3DFAF" w14:textId="77777777" w:rsidR="0037370C" w:rsidRPr="0037370C" w:rsidRDefault="0037370C" w:rsidP="0037370C">
            <w:pPr>
              <w:spacing w:after="0"/>
              <w:rPr>
                <w:ins w:id="10320" w:author="Suhwan Lim" w:date="2020-02-28T17:01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21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2A-7C_n66A-n78A</w:t>
              </w:r>
            </w:ins>
          </w:p>
          <w:p w14:paraId="38091DD5" w14:textId="77777777" w:rsidR="0037370C" w:rsidRPr="0037370C" w:rsidRDefault="0037370C" w:rsidP="0037370C">
            <w:pPr>
              <w:spacing w:after="0"/>
              <w:rPr>
                <w:ins w:id="10322" w:author="Suhwan Lim" w:date="2020-02-28T17:01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23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7C-66A_n66A-n78A</w:t>
              </w:r>
            </w:ins>
          </w:p>
          <w:p w14:paraId="50CA4560" w14:textId="77777777" w:rsidR="0037370C" w:rsidRPr="0037370C" w:rsidRDefault="0037370C" w:rsidP="0037370C">
            <w:pPr>
              <w:spacing w:after="0"/>
              <w:rPr>
                <w:ins w:id="10324" w:author="Suhwan Lim" w:date="2020-02-28T17:01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25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completed) DC_2A-7C-66A_n66A</w:t>
              </w:r>
            </w:ins>
          </w:p>
          <w:p w14:paraId="7AD45B46" w14:textId="77777777" w:rsidR="0037370C" w:rsidRPr="0037370C" w:rsidRDefault="0037370C" w:rsidP="0037370C">
            <w:pPr>
              <w:pStyle w:val="TAL"/>
              <w:rPr>
                <w:ins w:id="10326" w:author="Suhwan Lim" w:date="2020-02-28T17:01:00Z"/>
                <w:rFonts w:cs="Arial"/>
                <w:szCs w:val="18"/>
                <w:lang w:eastAsia="ja-JP"/>
              </w:rPr>
            </w:pPr>
            <w:ins w:id="10327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(completed)  DC_2A-7C-66A_n78A</w:t>
              </w:r>
            </w:ins>
          </w:p>
        </w:tc>
      </w:tr>
      <w:tr w:rsidR="007C402F" w:rsidRPr="00547D6C" w14:paraId="19553560" w14:textId="77777777" w:rsidTr="007C402F">
        <w:trPr>
          <w:trHeight w:val="573"/>
          <w:jc w:val="center"/>
          <w:ins w:id="10328" w:author="Suhwan Lim" w:date="2020-02-28T17:25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78AD9" w14:textId="77777777" w:rsidR="007C402F" w:rsidRPr="0037370C" w:rsidRDefault="007C402F" w:rsidP="007C402F">
            <w:pPr>
              <w:rPr>
                <w:ins w:id="10329" w:author="Suhwan Lim" w:date="2020-02-28T17:25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3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64CC0" w14:textId="77777777" w:rsidR="007C402F" w:rsidRPr="00EF2238" w:rsidRDefault="007C402F" w:rsidP="007C402F">
            <w:pPr>
              <w:pStyle w:val="TAL"/>
              <w:rPr>
                <w:ins w:id="1033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2B4B11C8" w14:textId="77777777" w:rsidR="007C402F" w:rsidRPr="00EF2238" w:rsidRDefault="007C402F" w:rsidP="007C402F">
            <w:pPr>
              <w:pStyle w:val="TAL"/>
              <w:rPr>
                <w:ins w:id="1033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9F5E9B0" w14:textId="77777777" w:rsidR="007C402F" w:rsidRPr="00EF2238" w:rsidRDefault="007C402F" w:rsidP="007C402F">
            <w:pPr>
              <w:pStyle w:val="TAL"/>
              <w:rPr>
                <w:ins w:id="1033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6A130271" w14:textId="77777777" w:rsidR="007C402F" w:rsidRPr="00EF2238" w:rsidRDefault="007C402F" w:rsidP="007C402F">
            <w:pPr>
              <w:pStyle w:val="TAL"/>
              <w:rPr>
                <w:ins w:id="1033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6518C7A" w14:textId="77777777" w:rsidR="007C402F" w:rsidRPr="00EF2238" w:rsidRDefault="007C402F" w:rsidP="007C402F">
            <w:pPr>
              <w:pStyle w:val="TAL"/>
              <w:rPr>
                <w:ins w:id="1033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4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318725F3" w14:textId="77777777" w:rsidR="007C402F" w:rsidRPr="0037370C" w:rsidRDefault="007C402F" w:rsidP="007C402F">
            <w:pPr>
              <w:pStyle w:val="TAL"/>
              <w:snapToGrid w:val="0"/>
              <w:rPr>
                <w:ins w:id="10341" w:author="Suhwan Lim" w:date="2020-02-28T17:25:00Z"/>
                <w:rFonts w:eastAsia="PMingLiU" w:cs="Arial"/>
                <w:szCs w:val="16"/>
                <w:lang w:eastAsia="zh-TW"/>
              </w:rPr>
            </w:pPr>
            <w:ins w:id="1034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7980C" w14:textId="77777777" w:rsidR="007C402F" w:rsidRPr="00EF2238" w:rsidRDefault="007C402F" w:rsidP="007C402F">
            <w:pPr>
              <w:pStyle w:val="TAL"/>
              <w:rPr>
                <w:ins w:id="1034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4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C20C3C1" w14:textId="77777777" w:rsidR="007C402F" w:rsidRPr="0037370C" w:rsidRDefault="007C402F" w:rsidP="007C402F">
            <w:pPr>
              <w:rPr>
                <w:ins w:id="10345" w:author="Suhwan Lim" w:date="2020-02-28T17:25:00Z"/>
                <w:rFonts w:ascii="Arial" w:hAnsi="Arial" w:cs="Arial"/>
                <w:sz w:val="18"/>
                <w:szCs w:val="16"/>
              </w:rPr>
            </w:pPr>
            <w:ins w:id="1034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69D9" w14:textId="77777777" w:rsidR="007C402F" w:rsidRPr="0037370C" w:rsidRDefault="007C402F" w:rsidP="007C402F">
            <w:pPr>
              <w:rPr>
                <w:ins w:id="10347" w:author="Suhwan Lim" w:date="2020-02-28T17:25:00Z"/>
                <w:rFonts w:ascii="Calibri" w:hAnsi="Calibri" w:cs="Arial"/>
                <w:sz w:val="18"/>
              </w:rPr>
            </w:pPr>
            <w:ins w:id="1034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3A683" w14:textId="77777777" w:rsidR="007C402F" w:rsidRPr="0037370C" w:rsidRDefault="007C402F" w:rsidP="007C402F">
            <w:pPr>
              <w:rPr>
                <w:ins w:id="10349" w:author="Suhwan Lim" w:date="2020-02-28T17:25:00Z"/>
                <w:rFonts w:ascii="Calibri" w:hAnsi="Calibri" w:cs="Arial"/>
                <w:sz w:val="18"/>
                <w:lang w:val="it-IT"/>
              </w:rPr>
            </w:pPr>
            <w:ins w:id="10350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7D305" w14:textId="77777777" w:rsidR="007C402F" w:rsidRPr="0037370C" w:rsidRDefault="007C402F" w:rsidP="007C402F">
            <w:pPr>
              <w:rPr>
                <w:ins w:id="10351" w:author="Suhwan Lim" w:date="2020-02-28T17:25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5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A74214" w14:textId="77777777" w:rsidR="007C402F" w:rsidRPr="00EF2238" w:rsidRDefault="007C402F" w:rsidP="007C402F">
            <w:pPr>
              <w:pStyle w:val="TAL"/>
              <w:rPr>
                <w:ins w:id="1035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5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9EDC3F" w14:textId="77777777" w:rsidR="007C402F" w:rsidRPr="00EF2238" w:rsidRDefault="007C402F" w:rsidP="007C402F">
            <w:pPr>
              <w:pStyle w:val="TAL"/>
              <w:rPr>
                <w:ins w:id="1035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5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7434B3" w14:textId="77777777" w:rsidR="007C402F" w:rsidRPr="00EF2238" w:rsidRDefault="007C402F" w:rsidP="007C402F">
            <w:pPr>
              <w:pStyle w:val="TAL"/>
              <w:rPr>
                <w:ins w:id="1035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5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16B2BC" w14:textId="77777777" w:rsidR="007C402F" w:rsidRPr="00EF2238" w:rsidRDefault="007C402F" w:rsidP="007C402F">
            <w:pPr>
              <w:pStyle w:val="TAL"/>
              <w:rPr>
                <w:ins w:id="1035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D3ABF1" w14:textId="77777777" w:rsidR="007C402F" w:rsidRPr="00EF2238" w:rsidRDefault="007C402F" w:rsidP="007C402F">
            <w:pPr>
              <w:pStyle w:val="TAL"/>
              <w:rPr>
                <w:ins w:id="1036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7807A1" w14:textId="77777777" w:rsidR="007C402F" w:rsidRPr="00EF2238" w:rsidRDefault="007C402F" w:rsidP="007C402F">
            <w:pPr>
              <w:pStyle w:val="TAL"/>
              <w:rPr>
                <w:ins w:id="1036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6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C9857A" w14:textId="77777777" w:rsidR="007C402F" w:rsidRPr="00EF2238" w:rsidRDefault="007C402F" w:rsidP="007C402F">
            <w:pPr>
              <w:pStyle w:val="TAL"/>
              <w:rPr>
                <w:ins w:id="1036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1278ED" w14:textId="77777777" w:rsidR="007C402F" w:rsidRPr="00EF2238" w:rsidRDefault="007C402F" w:rsidP="007C402F">
            <w:pPr>
              <w:pStyle w:val="TAL"/>
              <w:rPr>
                <w:ins w:id="1036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B6139B" w14:textId="77777777" w:rsidR="007C402F" w:rsidRPr="00EF2238" w:rsidRDefault="007C402F" w:rsidP="007C402F">
            <w:pPr>
              <w:pStyle w:val="TAL"/>
              <w:rPr>
                <w:ins w:id="1036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1B16A6" w14:textId="77777777" w:rsidR="007C402F" w:rsidRPr="00EF2238" w:rsidRDefault="007C402F" w:rsidP="007C402F">
            <w:pPr>
              <w:pStyle w:val="TAL"/>
              <w:rPr>
                <w:ins w:id="1037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7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40A304" w14:textId="77777777" w:rsidR="007C402F" w:rsidRPr="00EF2238" w:rsidRDefault="007C402F" w:rsidP="007C402F">
            <w:pPr>
              <w:pStyle w:val="TAL"/>
              <w:rPr>
                <w:ins w:id="1037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BA9995" w14:textId="77777777" w:rsidR="007C402F" w:rsidRPr="00EF2238" w:rsidRDefault="007C402F" w:rsidP="007C402F">
            <w:pPr>
              <w:pStyle w:val="TAL"/>
              <w:rPr>
                <w:ins w:id="1037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A2CDC3" w14:textId="77777777" w:rsidR="007C402F" w:rsidRPr="00EF2238" w:rsidRDefault="007C402F" w:rsidP="007C402F">
            <w:pPr>
              <w:pStyle w:val="TAL"/>
              <w:rPr>
                <w:ins w:id="1037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BC6339" w14:textId="77777777" w:rsidR="007C402F" w:rsidRPr="00EF2238" w:rsidRDefault="007C402F" w:rsidP="007C402F">
            <w:pPr>
              <w:pStyle w:val="TAL"/>
              <w:rPr>
                <w:ins w:id="1037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8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3729B7" w14:textId="77777777" w:rsidR="007C402F" w:rsidRPr="00EF2238" w:rsidRDefault="007C402F" w:rsidP="007C402F">
            <w:pPr>
              <w:pStyle w:val="TAL"/>
              <w:rPr>
                <w:ins w:id="1038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8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485188" w14:textId="77777777" w:rsidR="007C402F" w:rsidRPr="00EF2238" w:rsidRDefault="007C402F" w:rsidP="007C402F">
            <w:pPr>
              <w:pStyle w:val="TAL"/>
              <w:rPr>
                <w:ins w:id="1038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8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6CB895" w14:textId="77777777" w:rsidR="007C402F" w:rsidRPr="00EF2238" w:rsidRDefault="007C402F" w:rsidP="007C402F">
            <w:pPr>
              <w:pStyle w:val="TAL"/>
              <w:rPr>
                <w:ins w:id="1038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8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1F1EE70" w14:textId="77777777" w:rsidR="007C402F" w:rsidRPr="0037370C" w:rsidRDefault="007C402F" w:rsidP="007C402F">
            <w:pPr>
              <w:spacing w:after="0"/>
              <w:rPr>
                <w:ins w:id="10387" w:author="Suhwan Lim" w:date="2020-02-28T17:25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8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1B4C8171" w14:textId="77777777" w:rsidTr="007C402F">
        <w:trPr>
          <w:trHeight w:val="573"/>
          <w:jc w:val="center"/>
          <w:ins w:id="10389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D72EC" w14:textId="77777777" w:rsidR="007C402F" w:rsidRPr="00EF2238" w:rsidRDefault="007C402F" w:rsidP="007C402F">
            <w:pPr>
              <w:rPr>
                <w:ins w:id="1039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9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EB9C6" w14:textId="77777777" w:rsidR="007C402F" w:rsidRPr="00EF2238" w:rsidRDefault="007C402F" w:rsidP="007C402F">
            <w:pPr>
              <w:pStyle w:val="TAL"/>
              <w:rPr>
                <w:ins w:id="1039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5109CC73" w14:textId="77777777" w:rsidR="007C402F" w:rsidRPr="00EF2238" w:rsidRDefault="007C402F" w:rsidP="007C402F">
            <w:pPr>
              <w:pStyle w:val="TAL"/>
              <w:rPr>
                <w:ins w:id="1039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FF54AB7" w14:textId="77777777" w:rsidR="007C402F" w:rsidRPr="00EF2238" w:rsidRDefault="007C402F" w:rsidP="007C402F">
            <w:pPr>
              <w:pStyle w:val="TAL"/>
              <w:rPr>
                <w:ins w:id="1039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004040C0" w14:textId="77777777" w:rsidR="007C402F" w:rsidRPr="00EF2238" w:rsidRDefault="007C402F" w:rsidP="007C402F">
            <w:pPr>
              <w:pStyle w:val="TAL"/>
              <w:rPr>
                <w:ins w:id="1039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3C00B960" w14:textId="77777777" w:rsidR="007C402F" w:rsidRPr="00EF2238" w:rsidRDefault="007C402F" w:rsidP="007C402F">
            <w:pPr>
              <w:pStyle w:val="TAL"/>
              <w:rPr>
                <w:ins w:id="1040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02D4777D" w14:textId="77777777" w:rsidR="007C402F" w:rsidRPr="00EF2238" w:rsidRDefault="007C402F" w:rsidP="007C402F">
            <w:pPr>
              <w:pStyle w:val="TAL"/>
              <w:rPr>
                <w:ins w:id="1040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2BF8AF95" w14:textId="77777777" w:rsidR="007C402F" w:rsidRPr="00EF2238" w:rsidRDefault="007C402F" w:rsidP="007C402F">
            <w:pPr>
              <w:pStyle w:val="TAL"/>
              <w:rPr>
                <w:ins w:id="1040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E74B14F" w14:textId="77777777" w:rsidR="007C402F" w:rsidRPr="00EF2238" w:rsidRDefault="007C402F" w:rsidP="007C402F">
            <w:pPr>
              <w:pStyle w:val="a7"/>
              <w:rPr>
                <w:ins w:id="10406" w:author="Suhwan Lim" w:date="2020-02-28T17:26:00Z"/>
                <w:rFonts w:cs="Arial"/>
                <w:lang w:val="en-US" w:eastAsia="ja-JP"/>
              </w:rPr>
            </w:pPr>
            <w:ins w:id="10407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30DCC" w14:textId="77777777" w:rsidR="007C402F" w:rsidRPr="00EF2238" w:rsidRDefault="007C402F" w:rsidP="007C402F">
            <w:pPr>
              <w:pStyle w:val="TAL"/>
              <w:rPr>
                <w:ins w:id="1040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0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EF52CBE" w14:textId="77777777" w:rsidR="007C402F" w:rsidRPr="00EF2238" w:rsidRDefault="007C402F" w:rsidP="007C402F">
            <w:pPr>
              <w:pStyle w:val="a7"/>
              <w:rPr>
                <w:ins w:id="10410" w:author="Suhwan Lim" w:date="2020-02-28T17:26:00Z"/>
                <w:rFonts w:cs="Arial"/>
                <w:lang w:val="en-US" w:eastAsia="zh-CN"/>
              </w:rPr>
            </w:pPr>
            <w:ins w:id="10411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24280" w14:textId="77777777" w:rsidR="007C402F" w:rsidRPr="00EF2238" w:rsidRDefault="007C402F" w:rsidP="007C402F">
            <w:pPr>
              <w:rPr>
                <w:ins w:id="1041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1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DFB4C" w14:textId="77777777" w:rsidR="007C402F" w:rsidRPr="00345620" w:rsidRDefault="007C402F" w:rsidP="007C402F">
            <w:pPr>
              <w:rPr>
                <w:ins w:id="10414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415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E6170" w14:textId="77777777" w:rsidR="007C402F" w:rsidRPr="00EF2238" w:rsidRDefault="007C402F" w:rsidP="007C402F">
            <w:pPr>
              <w:rPr>
                <w:ins w:id="1041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1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CBC76" w14:textId="77777777" w:rsidR="007C402F" w:rsidRPr="00EF2238" w:rsidRDefault="007C402F" w:rsidP="007C402F">
            <w:pPr>
              <w:pStyle w:val="TAL"/>
              <w:rPr>
                <w:ins w:id="1041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1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26CC3D" w14:textId="77777777" w:rsidR="007C402F" w:rsidRPr="00EF2238" w:rsidRDefault="007C402F" w:rsidP="007C402F">
            <w:pPr>
              <w:pStyle w:val="TAL"/>
              <w:rPr>
                <w:ins w:id="1042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2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76240A" w14:textId="77777777" w:rsidR="007C402F" w:rsidRPr="00EF2238" w:rsidRDefault="007C402F" w:rsidP="007C402F">
            <w:pPr>
              <w:pStyle w:val="TAL"/>
              <w:rPr>
                <w:ins w:id="1042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2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517257" w14:textId="77777777" w:rsidR="007C402F" w:rsidRPr="00EF2238" w:rsidRDefault="007C402F" w:rsidP="007C402F">
            <w:pPr>
              <w:pStyle w:val="TAL"/>
              <w:rPr>
                <w:ins w:id="1042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2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9C6438" w14:textId="77777777" w:rsidR="007C402F" w:rsidRPr="00EF2238" w:rsidRDefault="007C402F" w:rsidP="007C402F">
            <w:pPr>
              <w:pStyle w:val="TAL"/>
              <w:rPr>
                <w:ins w:id="1042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2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BDB8D8" w14:textId="77777777" w:rsidR="007C402F" w:rsidRPr="00EF2238" w:rsidRDefault="007C402F" w:rsidP="007C402F">
            <w:pPr>
              <w:pStyle w:val="TAL"/>
              <w:rPr>
                <w:ins w:id="1042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2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692403" w14:textId="77777777" w:rsidR="007C402F" w:rsidRPr="00EF2238" w:rsidRDefault="007C402F" w:rsidP="007C402F">
            <w:pPr>
              <w:pStyle w:val="TAL"/>
              <w:rPr>
                <w:ins w:id="1043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97765D" w14:textId="77777777" w:rsidR="007C402F" w:rsidRPr="00EF2238" w:rsidRDefault="007C402F" w:rsidP="007C402F">
            <w:pPr>
              <w:pStyle w:val="TAL"/>
              <w:rPr>
                <w:ins w:id="1043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3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A47725" w14:textId="77777777" w:rsidR="007C402F" w:rsidRPr="00EF2238" w:rsidRDefault="007C402F" w:rsidP="007C402F">
            <w:pPr>
              <w:pStyle w:val="TAL"/>
              <w:rPr>
                <w:ins w:id="1043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7BAA79" w14:textId="77777777" w:rsidR="007C402F" w:rsidRPr="00EF2238" w:rsidRDefault="007C402F" w:rsidP="007C402F">
            <w:pPr>
              <w:pStyle w:val="TAL"/>
              <w:rPr>
                <w:ins w:id="1043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47AA3D" w14:textId="77777777" w:rsidR="007C402F" w:rsidRPr="00EF2238" w:rsidRDefault="007C402F" w:rsidP="007C402F">
            <w:pPr>
              <w:pStyle w:val="TAL"/>
              <w:rPr>
                <w:ins w:id="1043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5ACE89" w14:textId="77777777" w:rsidR="007C402F" w:rsidRPr="00EF2238" w:rsidRDefault="007C402F" w:rsidP="007C402F">
            <w:pPr>
              <w:pStyle w:val="TAL"/>
              <w:rPr>
                <w:ins w:id="1044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B23896" w14:textId="77777777" w:rsidR="007C402F" w:rsidRPr="00EF2238" w:rsidRDefault="007C402F" w:rsidP="007C402F">
            <w:pPr>
              <w:pStyle w:val="TAL"/>
              <w:rPr>
                <w:ins w:id="1044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318BAB" w14:textId="77777777" w:rsidR="007C402F" w:rsidRPr="00EF2238" w:rsidRDefault="007C402F" w:rsidP="007C402F">
            <w:pPr>
              <w:pStyle w:val="TAL"/>
              <w:rPr>
                <w:ins w:id="1044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C7C2F0" w14:textId="77777777" w:rsidR="007C402F" w:rsidRPr="00EF2238" w:rsidRDefault="007C402F" w:rsidP="007C402F">
            <w:pPr>
              <w:pStyle w:val="TAL"/>
              <w:rPr>
                <w:ins w:id="1044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E4449" w14:textId="77777777" w:rsidR="007C402F" w:rsidRPr="00EF2238" w:rsidRDefault="007C402F" w:rsidP="007C402F">
            <w:pPr>
              <w:pStyle w:val="TAL"/>
              <w:rPr>
                <w:ins w:id="1044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DE68DB" w14:textId="77777777" w:rsidR="007C402F" w:rsidRPr="00EF2238" w:rsidRDefault="007C402F" w:rsidP="007C402F">
            <w:pPr>
              <w:pStyle w:val="TAL"/>
              <w:rPr>
                <w:ins w:id="1045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696637" w14:textId="77777777" w:rsidR="007C402F" w:rsidRPr="00EF2238" w:rsidRDefault="007C402F" w:rsidP="007C402F">
            <w:pPr>
              <w:pStyle w:val="TAL"/>
              <w:rPr>
                <w:ins w:id="1045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82F87D" w14:textId="77777777" w:rsidR="007C402F" w:rsidRPr="00EF2238" w:rsidRDefault="007C402F" w:rsidP="007C402F">
            <w:pPr>
              <w:pStyle w:val="TAL"/>
              <w:rPr>
                <w:ins w:id="1045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5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83A935" w14:textId="77777777" w:rsidR="007C402F" w:rsidRPr="00EF2238" w:rsidRDefault="007C402F" w:rsidP="007C402F">
            <w:pPr>
              <w:pStyle w:val="TAL"/>
              <w:rPr>
                <w:ins w:id="1045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FF145E" w14:textId="77777777" w:rsidR="007C402F" w:rsidRPr="00EF2238" w:rsidRDefault="007C402F" w:rsidP="007C402F">
            <w:pPr>
              <w:pStyle w:val="TAL"/>
              <w:rPr>
                <w:ins w:id="1045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BD4A3D" w14:textId="77777777" w:rsidR="007C402F" w:rsidRPr="00EF2238" w:rsidRDefault="007C402F" w:rsidP="007C402F">
            <w:pPr>
              <w:pStyle w:val="TAL"/>
              <w:rPr>
                <w:ins w:id="1046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D5FC2D" w14:textId="77777777" w:rsidR="007C402F" w:rsidRPr="00EF2238" w:rsidRDefault="007C402F" w:rsidP="007C402F">
            <w:pPr>
              <w:pStyle w:val="TAL"/>
              <w:rPr>
                <w:ins w:id="1046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6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338010C" w14:textId="77777777" w:rsidR="007C402F" w:rsidRPr="00EF2238" w:rsidRDefault="007C402F" w:rsidP="007C402F">
            <w:pPr>
              <w:pStyle w:val="TAL"/>
              <w:rPr>
                <w:ins w:id="1046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68CF3C3" w14:textId="77777777" w:rsidR="007C402F" w:rsidRPr="00EF2238" w:rsidRDefault="007C402F" w:rsidP="007C402F">
            <w:pPr>
              <w:pStyle w:val="TAL"/>
              <w:rPr>
                <w:ins w:id="1046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-Completed</w:t>
              </w:r>
            </w:ins>
          </w:p>
          <w:p w14:paraId="487067D7" w14:textId="77777777" w:rsidR="007C402F" w:rsidRPr="00EF2238" w:rsidRDefault="007C402F" w:rsidP="007C402F">
            <w:pPr>
              <w:pStyle w:val="TAL"/>
              <w:rPr>
                <w:ins w:id="10468" w:author="Suhwan Lim" w:date="2020-02-28T17:26:00Z"/>
                <w:rFonts w:cs="Arial"/>
                <w:lang w:val="en-US" w:eastAsia="ja-JP"/>
              </w:rPr>
            </w:pPr>
            <w:ins w:id="1046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1BDC2247" w14:textId="77777777" w:rsidTr="007C402F">
        <w:trPr>
          <w:trHeight w:val="573"/>
          <w:jc w:val="center"/>
          <w:ins w:id="10470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E99D3" w14:textId="77777777" w:rsidR="007C402F" w:rsidRPr="00EF2238" w:rsidRDefault="007C402F" w:rsidP="007C402F">
            <w:pPr>
              <w:rPr>
                <w:ins w:id="1047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7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02253" w14:textId="77777777" w:rsidR="007C402F" w:rsidRPr="00EF2238" w:rsidRDefault="007C402F" w:rsidP="007C402F">
            <w:pPr>
              <w:pStyle w:val="TAL"/>
              <w:rPr>
                <w:ins w:id="1047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7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9A1887E" w14:textId="77777777" w:rsidR="007C402F" w:rsidRPr="00EF2238" w:rsidRDefault="007C402F" w:rsidP="007C402F">
            <w:pPr>
              <w:pStyle w:val="TAL"/>
              <w:rPr>
                <w:ins w:id="1047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7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04FE2869" w14:textId="77777777" w:rsidR="007C402F" w:rsidRPr="00EF2238" w:rsidRDefault="007C402F" w:rsidP="007C402F">
            <w:pPr>
              <w:pStyle w:val="TAL"/>
              <w:rPr>
                <w:ins w:id="1047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7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2561076F" w14:textId="77777777" w:rsidR="007C402F" w:rsidRPr="00EF2238" w:rsidRDefault="007C402F" w:rsidP="007C402F">
            <w:pPr>
              <w:pStyle w:val="TAL"/>
              <w:rPr>
                <w:ins w:id="1047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8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8A</w:t>
              </w:r>
            </w:ins>
          </w:p>
          <w:p w14:paraId="1666E526" w14:textId="77777777" w:rsidR="007C402F" w:rsidRPr="00EF2238" w:rsidRDefault="007C402F" w:rsidP="007C402F">
            <w:pPr>
              <w:pStyle w:val="TAL"/>
              <w:rPr>
                <w:ins w:id="1048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8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0471A2A6" w14:textId="77777777" w:rsidR="007C402F" w:rsidRPr="00EF2238" w:rsidRDefault="007C402F" w:rsidP="007C402F">
            <w:pPr>
              <w:pStyle w:val="a7"/>
              <w:rPr>
                <w:ins w:id="10483" w:author="Suhwan Lim" w:date="2020-02-28T17:26:00Z"/>
                <w:rFonts w:cs="Arial"/>
                <w:lang w:val="en-US" w:eastAsia="ja-JP"/>
              </w:rPr>
            </w:pPr>
            <w:ins w:id="10484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A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9647E" w14:textId="77777777" w:rsidR="007C402F" w:rsidRPr="00EF2238" w:rsidRDefault="007C402F" w:rsidP="007C402F">
            <w:pPr>
              <w:pStyle w:val="TAL"/>
              <w:rPr>
                <w:ins w:id="1048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8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A10F35D" w14:textId="77777777" w:rsidR="007C402F" w:rsidRPr="00EF2238" w:rsidRDefault="007C402F" w:rsidP="007C402F">
            <w:pPr>
              <w:pStyle w:val="a7"/>
              <w:rPr>
                <w:ins w:id="10487" w:author="Suhwan Lim" w:date="2020-02-28T17:26:00Z"/>
                <w:rFonts w:cs="Arial"/>
                <w:lang w:val="en-US" w:eastAsia="zh-CN"/>
              </w:rPr>
            </w:pPr>
            <w:ins w:id="10488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51C77" w14:textId="77777777" w:rsidR="007C402F" w:rsidRPr="00EF2238" w:rsidRDefault="007C402F" w:rsidP="007C402F">
            <w:pPr>
              <w:rPr>
                <w:ins w:id="1048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9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1C75C" w14:textId="77777777" w:rsidR="007C402F" w:rsidRPr="00345620" w:rsidRDefault="007C402F" w:rsidP="007C402F">
            <w:pPr>
              <w:rPr>
                <w:ins w:id="10491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492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A1538" w14:textId="77777777" w:rsidR="007C402F" w:rsidRPr="00EF2238" w:rsidRDefault="007C402F" w:rsidP="007C402F">
            <w:pPr>
              <w:rPr>
                <w:ins w:id="1049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9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CD0EC4" w14:textId="77777777" w:rsidR="007C402F" w:rsidRPr="00EF2238" w:rsidRDefault="007C402F" w:rsidP="007C402F">
            <w:pPr>
              <w:pStyle w:val="TAL"/>
              <w:rPr>
                <w:ins w:id="1049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9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1BC2DC6" w14:textId="77777777" w:rsidR="007C402F" w:rsidRPr="00EF2238" w:rsidRDefault="007C402F" w:rsidP="007C402F">
            <w:pPr>
              <w:pStyle w:val="TAL"/>
              <w:rPr>
                <w:ins w:id="1049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9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B34E417" w14:textId="77777777" w:rsidR="007C402F" w:rsidRPr="00EF2238" w:rsidRDefault="007C402F" w:rsidP="007C402F">
            <w:pPr>
              <w:pStyle w:val="TAL"/>
              <w:rPr>
                <w:ins w:id="1049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1F140E" w14:textId="77777777" w:rsidR="007C402F" w:rsidRPr="00EF2238" w:rsidRDefault="007C402F" w:rsidP="007C402F">
            <w:pPr>
              <w:pStyle w:val="TAL"/>
              <w:rPr>
                <w:ins w:id="1050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E5144C9" w14:textId="77777777" w:rsidR="007C402F" w:rsidRPr="00EF2238" w:rsidRDefault="007C402F" w:rsidP="007C402F">
            <w:pPr>
              <w:pStyle w:val="TAL"/>
              <w:rPr>
                <w:ins w:id="1050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C8BBD9" w14:textId="77777777" w:rsidR="007C402F" w:rsidRPr="00EF2238" w:rsidRDefault="007C402F" w:rsidP="007C402F">
            <w:pPr>
              <w:pStyle w:val="TAL"/>
              <w:rPr>
                <w:ins w:id="1050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0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DB2BCE" w14:textId="77777777" w:rsidR="007C402F" w:rsidRPr="00EF2238" w:rsidRDefault="007C402F" w:rsidP="007C402F">
            <w:pPr>
              <w:pStyle w:val="TAL"/>
              <w:rPr>
                <w:ins w:id="1050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2C4B9E" w14:textId="77777777" w:rsidR="007C402F" w:rsidRPr="00EF2238" w:rsidRDefault="007C402F" w:rsidP="007C402F">
            <w:pPr>
              <w:pStyle w:val="TAL"/>
              <w:rPr>
                <w:ins w:id="1050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5D8E58" w14:textId="77777777" w:rsidR="007C402F" w:rsidRPr="00EF2238" w:rsidRDefault="007C402F" w:rsidP="007C402F">
            <w:pPr>
              <w:pStyle w:val="TAL"/>
              <w:rPr>
                <w:ins w:id="1051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2A844F" w14:textId="77777777" w:rsidR="007C402F" w:rsidRPr="00EF2238" w:rsidRDefault="007C402F" w:rsidP="007C402F">
            <w:pPr>
              <w:pStyle w:val="TAL"/>
              <w:rPr>
                <w:ins w:id="1051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1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22A955" w14:textId="77777777" w:rsidR="007C402F" w:rsidRPr="00EF2238" w:rsidRDefault="007C402F" w:rsidP="007C402F">
            <w:pPr>
              <w:pStyle w:val="TAL"/>
              <w:rPr>
                <w:ins w:id="1051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C70B87" w14:textId="77777777" w:rsidR="007C402F" w:rsidRPr="00EF2238" w:rsidRDefault="007C402F" w:rsidP="007C402F">
            <w:pPr>
              <w:pStyle w:val="TAL"/>
              <w:rPr>
                <w:ins w:id="1051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12183A" w14:textId="77777777" w:rsidR="007C402F" w:rsidRPr="00EF2238" w:rsidRDefault="007C402F" w:rsidP="007C402F">
            <w:pPr>
              <w:pStyle w:val="TAL"/>
              <w:rPr>
                <w:ins w:id="1051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2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384F46" w14:textId="77777777" w:rsidR="007C402F" w:rsidRPr="00EF2238" w:rsidRDefault="007C402F" w:rsidP="007C402F">
            <w:pPr>
              <w:pStyle w:val="TAL"/>
              <w:rPr>
                <w:ins w:id="1052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2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4600FA" w14:textId="77777777" w:rsidR="007C402F" w:rsidRPr="00EF2238" w:rsidRDefault="007C402F" w:rsidP="007C402F">
            <w:pPr>
              <w:pStyle w:val="TAL"/>
              <w:rPr>
                <w:ins w:id="1052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2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A05AC7" w14:textId="77777777" w:rsidR="007C402F" w:rsidRPr="00EF2238" w:rsidRDefault="007C402F" w:rsidP="007C402F">
            <w:pPr>
              <w:pStyle w:val="TAL"/>
              <w:rPr>
                <w:ins w:id="1052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2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9C7439C" w14:textId="77777777" w:rsidR="007C402F" w:rsidRPr="00EF2238" w:rsidRDefault="007C402F" w:rsidP="007C402F">
            <w:pPr>
              <w:pStyle w:val="TAL"/>
              <w:rPr>
                <w:ins w:id="1052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2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C797DCE" w14:textId="77777777" w:rsidR="007C402F" w:rsidRPr="00EF2238" w:rsidRDefault="007C402F" w:rsidP="007C402F">
            <w:pPr>
              <w:pStyle w:val="a7"/>
              <w:rPr>
                <w:ins w:id="10529" w:author="Suhwan Lim" w:date="2020-02-28T17:26:00Z"/>
                <w:rFonts w:cs="Arial"/>
                <w:lang w:val="en-US" w:eastAsia="ja-JP"/>
              </w:rPr>
            </w:pPr>
            <w:ins w:id="10530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3A6F2AF8" w14:textId="77777777" w:rsidTr="007C402F">
        <w:trPr>
          <w:trHeight w:val="573"/>
          <w:jc w:val="center"/>
          <w:ins w:id="10531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1BBA7C" w14:textId="77777777" w:rsidR="007C402F" w:rsidRPr="00EF2238" w:rsidRDefault="007C402F" w:rsidP="007C402F">
            <w:pPr>
              <w:rPr>
                <w:ins w:id="1053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3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E05D5" w14:textId="77777777" w:rsidR="007C402F" w:rsidRPr="00EF2238" w:rsidRDefault="007C402F" w:rsidP="007C402F">
            <w:pPr>
              <w:pStyle w:val="TAL"/>
              <w:rPr>
                <w:ins w:id="1053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3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53C28D9A" w14:textId="77777777" w:rsidR="007C402F" w:rsidRPr="00EF2238" w:rsidRDefault="007C402F" w:rsidP="007C402F">
            <w:pPr>
              <w:pStyle w:val="TAL"/>
              <w:rPr>
                <w:ins w:id="1053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3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69BF22E3" w14:textId="77777777" w:rsidR="007C402F" w:rsidRPr="00EF2238" w:rsidRDefault="007C402F" w:rsidP="007C402F">
            <w:pPr>
              <w:pStyle w:val="TAL"/>
              <w:rPr>
                <w:ins w:id="1053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3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64AA456A" w14:textId="77777777" w:rsidR="007C402F" w:rsidRPr="00EF2238" w:rsidRDefault="007C402F" w:rsidP="007C402F">
            <w:pPr>
              <w:pStyle w:val="TAL"/>
              <w:rPr>
                <w:ins w:id="1054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8A</w:t>
              </w:r>
            </w:ins>
          </w:p>
          <w:p w14:paraId="7335E35F" w14:textId="77777777" w:rsidR="007C402F" w:rsidRPr="00EF2238" w:rsidRDefault="007C402F" w:rsidP="007C402F">
            <w:pPr>
              <w:pStyle w:val="TAL"/>
              <w:rPr>
                <w:ins w:id="1054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7560BAFB" w14:textId="77777777" w:rsidR="007C402F" w:rsidRPr="00EF2238" w:rsidRDefault="007C402F" w:rsidP="007C402F">
            <w:pPr>
              <w:pStyle w:val="TAL"/>
              <w:rPr>
                <w:ins w:id="1054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8A</w:t>
              </w:r>
            </w:ins>
          </w:p>
          <w:p w14:paraId="1AF2189C" w14:textId="77777777" w:rsidR="007C402F" w:rsidRPr="00EF2238" w:rsidRDefault="007C402F" w:rsidP="007C402F">
            <w:pPr>
              <w:pStyle w:val="TAL"/>
              <w:rPr>
                <w:ins w:id="1054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4A6E207" w14:textId="77777777" w:rsidR="007C402F" w:rsidRPr="00EF2238" w:rsidRDefault="007C402F" w:rsidP="007C402F">
            <w:pPr>
              <w:pStyle w:val="a7"/>
              <w:rPr>
                <w:ins w:id="10548" w:author="Suhwan Lim" w:date="2020-02-28T17:26:00Z"/>
                <w:rFonts w:cs="Arial"/>
                <w:lang w:val="en-US" w:eastAsia="ja-JP"/>
              </w:rPr>
            </w:pPr>
            <w:ins w:id="10549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9F9B7" w14:textId="77777777" w:rsidR="007C402F" w:rsidRPr="00EF2238" w:rsidRDefault="007C402F" w:rsidP="007C402F">
            <w:pPr>
              <w:pStyle w:val="TAL"/>
              <w:rPr>
                <w:ins w:id="1055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5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2DACC9" w14:textId="77777777" w:rsidR="007C402F" w:rsidRPr="00EF2238" w:rsidRDefault="007C402F" w:rsidP="007C402F">
            <w:pPr>
              <w:pStyle w:val="a7"/>
              <w:rPr>
                <w:ins w:id="10552" w:author="Suhwan Lim" w:date="2020-02-28T17:26:00Z"/>
                <w:rFonts w:cs="Arial"/>
                <w:lang w:val="en-US" w:eastAsia="zh-CN"/>
              </w:rPr>
            </w:pPr>
            <w:ins w:id="10553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A638D" w14:textId="77777777" w:rsidR="007C402F" w:rsidRPr="00EF2238" w:rsidRDefault="007C402F" w:rsidP="007C402F">
            <w:pPr>
              <w:rPr>
                <w:ins w:id="1055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5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9EB79" w14:textId="77777777" w:rsidR="007C402F" w:rsidRPr="00345620" w:rsidRDefault="007C402F" w:rsidP="007C402F">
            <w:pPr>
              <w:rPr>
                <w:ins w:id="10556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557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B2CDE" w14:textId="77777777" w:rsidR="007C402F" w:rsidRPr="00EF2238" w:rsidRDefault="007C402F" w:rsidP="007C402F">
            <w:pPr>
              <w:rPr>
                <w:ins w:id="1055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5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65050F" w14:textId="77777777" w:rsidR="007C402F" w:rsidRPr="00EF2238" w:rsidRDefault="007C402F" w:rsidP="007C402F">
            <w:pPr>
              <w:pStyle w:val="TAL"/>
              <w:rPr>
                <w:ins w:id="1056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6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7FE413" w14:textId="77777777" w:rsidR="007C402F" w:rsidRPr="00EF2238" w:rsidRDefault="007C402F" w:rsidP="007C402F">
            <w:pPr>
              <w:pStyle w:val="TAL"/>
              <w:rPr>
                <w:ins w:id="1056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6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5D554A" w14:textId="77777777" w:rsidR="007C402F" w:rsidRPr="00EF2238" w:rsidRDefault="007C402F" w:rsidP="007C402F">
            <w:pPr>
              <w:pStyle w:val="TAL"/>
              <w:rPr>
                <w:ins w:id="1056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6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9DCE0D" w14:textId="77777777" w:rsidR="007C402F" w:rsidRPr="00EF2238" w:rsidRDefault="007C402F" w:rsidP="007C402F">
            <w:pPr>
              <w:pStyle w:val="TAL"/>
              <w:rPr>
                <w:ins w:id="1056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6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F69E36" w14:textId="77777777" w:rsidR="007C402F" w:rsidRPr="00EF2238" w:rsidRDefault="007C402F" w:rsidP="007C402F">
            <w:pPr>
              <w:pStyle w:val="TAL"/>
              <w:rPr>
                <w:ins w:id="1056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6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20877D" w14:textId="77777777" w:rsidR="007C402F" w:rsidRPr="00EF2238" w:rsidRDefault="007C402F" w:rsidP="007C402F">
            <w:pPr>
              <w:pStyle w:val="TAL"/>
              <w:rPr>
                <w:ins w:id="1057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FA8248" w14:textId="77777777" w:rsidR="007C402F" w:rsidRPr="00EF2238" w:rsidRDefault="007C402F" w:rsidP="007C402F">
            <w:pPr>
              <w:pStyle w:val="TAL"/>
              <w:rPr>
                <w:ins w:id="1057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64BCA8" w14:textId="77777777" w:rsidR="007C402F" w:rsidRPr="00EF2238" w:rsidRDefault="007C402F" w:rsidP="007C402F">
            <w:pPr>
              <w:pStyle w:val="TAL"/>
              <w:rPr>
                <w:ins w:id="1057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7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A62ADC" w14:textId="77777777" w:rsidR="007C402F" w:rsidRPr="00EF2238" w:rsidRDefault="007C402F" w:rsidP="007C402F">
            <w:pPr>
              <w:pStyle w:val="TAL"/>
              <w:rPr>
                <w:ins w:id="1057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C722BF" w14:textId="77777777" w:rsidR="007C402F" w:rsidRPr="00EF2238" w:rsidRDefault="007C402F" w:rsidP="007C402F">
            <w:pPr>
              <w:pStyle w:val="TAL"/>
              <w:rPr>
                <w:ins w:id="1057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8CA9B7" w14:textId="77777777" w:rsidR="007C402F" w:rsidRPr="00EF2238" w:rsidRDefault="007C402F" w:rsidP="007C402F">
            <w:pPr>
              <w:pStyle w:val="TAL"/>
              <w:rPr>
                <w:ins w:id="1058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57B165" w14:textId="77777777" w:rsidR="007C402F" w:rsidRPr="00EF2238" w:rsidRDefault="007C402F" w:rsidP="007C402F">
            <w:pPr>
              <w:pStyle w:val="TAL"/>
              <w:rPr>
                <w:ins w:id="1058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3D0FFC" w14:textId="77777777" w:rsidR="007C402F" w:rsidRPr="00EF2238" w:rsidRDefault="007C402F" w:rsidP="007C402F">
            <w:pPr>
              <w:pStyle w:val="TAL"/>
              <w:rPr>
                <w:ins w:id="1058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9B1B66" w14:textId="77777777" w:rsidR="007C402F" w:rsidRPr="00EF2238" w:rsidRDefault="007C402F" w:rsidP="007C402F">
            <w:pPr>
              <w:pStyle w:val="TAL"/>
              <w:rPr>
                <w:ins w:id="1058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77049F" w14:textId="77777777" w:rsidR="007C402F" w:rsidRPr="00EF2238" w:rsidRDefault="007C402F" w:rsidP="007C402F">
            <w:pPr>
              <w:pStyle w:val="TAL"/>
              <w:rPr>
                <w:ins w:id="1058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F94F9A" w14:textId="77777777" w:rsidR="007C402F" w:rsidRPr="00EF2238" w:rsidRDefault="007C402F" w:rsidP="007C402F">
            <w:pPr>
              <w:pStyle w:val="TAL"/>
              <w:rPr>
                <w:ins w:id="1059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6FD34A" w14:textId="77777777" w:rsidR="007C402F" w:rsidRPr="00EF2238" w:rsidRDefault="007C402F" w:rsidP="007C402F">
            <w:pPr>
              <w:pStyle w:val="TAL"/>
              <w:rPr>
                <w:ins w:id="1059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097999" w14:textId="77777777" w:rsidR="007C402F" w:rsidRPr="00EF2238" w:rsidRDefault="007C402F" w:rsidP="007C402F">
            <w:pPr>
              <w:pStyle w:val="TAL"/>
              <w:rPr>
                <w:ins w:id="1059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8AD9DF" w14:textId="77777777" w:rsidR="007C402F" w:rsidRPr="00EF2238" w:rsidRDefault="007C402F" w:rsidP="007C402F">
            <w:pPr>
              <w:pStyle w:val="TAL"/>
              <w:rPr>
                <w:ins w:id="1059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9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D4FA15" w14:textId="77777777" w:rsidR="007C402F" w:rsidRPr="00EF2238" w:rsidRDefault="007C402F" w:rsidP="007C402F">
            <w:pPr>
              <w:pStyle w:val="TAL"/>
              <w:rPr>
                <w:ins w:id="1059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8AC8B4" w14:textId="77777777" w:rsidR="007C402F" w:rsidRPr="00EF2238" w:rsidRDefault="007C402F" w:rsidP="007C402F">
            <w:pPr>
              <w:pStyle w:val="TAL"/>
              <w:rPr>
                <w:ins w:id="1060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426965" w14:textId="77777777" w:rsidR="007C402F" w:rsidRPr="00EF2238" w:rsidRDefault="007C402F" w:rsidP="007C402F">
            <w:pPr>
              <w:pStyle w:val="TAL"/>
              <w:rPr>
                <w:ins w:id="1060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D236E3" w14:textId="77777777" w:rsidR="007C402F" w:rsidRPr="00EF2238" w:rsidRDefault="007C402F" w:rsidP="007C402F">
            <w:pPr>
              <w:pStyle w:val="TAL"/>
              <w:rPr>
                <w:ins w:id="1060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4906B38" w14:textId="77777777" w:rsidR="007C402F" w:rsidRPr="00EF2238" w:rsidRDefault="007C402F" w:rsidP="007C402F">
            <w:pPr>
              <w:pStyle w:val="TAL"/>
              <w:rPr>
                <w:ins w:id="1060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36E2B7E" w14:textId="77777777" w:rsidR="007C402F" w:rsidRPr="00EF2238" w:rsidRDefault="007C402F" w:rsidP="007C402F">
            <w:pPr>
              <w:pStyle w:val="TAL"/>
              <w:rPr>
                <w:ins w:id="1060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-Completed</w:t>
              </w:r>
            </w:ins>
          </w:p>
          <w:p w14:paraId="64876D0B" w14:textId="77777777" w:rsidR="007C402F" w:rsidRPr="00EF2238" w:rsidRDefault="007C402F" w:rsidP="007C402F">
            <w:pPr>
              <w:pStyle w:val="a7"/>
              <w:rPr>
                <w:ins w:id="10610" w:author="Suhwan Lim" w:date="2020-02-28T17:26:00Z"/>
                <w:rFonts w:cs="Arial"/>
                <w:lang w:val="en-US" w:eastAsia="ja-JP"/>
              </w:rPr>
            </w:pPr>
            <w:ins w:id="10611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55CB62DC" w14:textId="77777777" w:rsidTr="007C402F">
        <w:trPr>
          <w:trHeight w:val="573"/>
          <w:jc w:val="center"/>
          <w:ins w:id="10612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03C1E" w14:textId="77777777" w:rsidR="007C402F" w:rsidRPr="00EF2238" w:rsidRDefault="007C402F" w:rsidP="007C402F">
            <w:pPr>
              <w:rPr>
                <w:ins w:id="1061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1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A_n3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F2470" w14:textId="77777777" w:rsidR="007C402F" w:rsidRPr="00EF2238" w:rsidRDefault="007C402F" w:rsidP="007C402F">
            <w:pPr>
              <w:pStyle w:val="TAL"/>
              <w:rPr>
                <w:ins w:id="1061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1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6445B8D9" w14:textId="77777777" w:rsidR="007C402F" w:rsidRPr="00EF2238" w:rsidRDefault="007C402F" w:rsidP="007C402F">
            <w:pPr>
              <w:pStyle w:val="TAL"/>
              <w:rPr>
                <w:ins w:id="1061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1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61D146B4" w14:textId="77777777" w:rsidR="007C402F" w:rsidRPr="00EF2238" w:rsidRDefault="007C402F" w:rsidP="007C402F">
            <w:pPr>
              <w:pStyle w:val="TAL"/>
              <w:rPr>
                <w:ins w:id="1061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2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34925A7B" w14:textId="77777777" w:rsidR="007C402F" w:rsidRPr="00EF2238" w:rsidRDefault="007C402F" w:rsidP="007C402F">
            <w:pPr>
              <w:pStyle w:val="a7"/>
              <w:rPr>
                <w:ins w:id="10621" w:author="Suhwan Lim" w:date="2020-02-28T17:26:00Z"/>
                <w:rFonts w:cs="Arial"/>
                <w:lang w:val="en-US" w:eastAsia="ja-JP"/>
              </w:rPr>
            </w:pPr>
            <w:ins w:id="1062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5FA85" w14:textId="77777777" w:rsidR="007C402F" w:rsidRPr="00EF2238" w:rsidRDefault="007C402F" w:rsidP="007C402F">
            <w:pPr>
              <w:pStyle w:val="TAL"/>
              <w:rPr>
                <w:ins w:id="1062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2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388B85B" w14:textId="77777777" w:rsidR="007C402F" w:rsidRPr="00EF2238" w:rsidRDefault="007C402F" w:rsidP="007C402F">
            <w:pPr>
              <w:pStyle w:val="a7"/>
              <w:rPr>
                <w:ins w:id="10625" w:author="Suhwan Lim" w:date="2020-02-28T17:26:00Z"/>
                <w:rFonts w:cs="Arial"/>
                <w:lang w:val="en-US" w:eastAsia="zh-CN"/>
              </w:rPr>
            </w:pPr>
            <w:ins w:id="10626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52E3B" w14:textId="77777777" w:rsidR="007C402F" w:rsidRPr="00EF2238" w:rsidRDefault="007C402F" w:rsidP="007C402F">
            <w:pPr>
              <w:rPr>
                <w:ins w:id="1062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2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B8FF5" w14:textId="77777777" w:rsidR="007C402F" w:rsidRPr="00345620" w:rsidRDefault="007C402F" w:rsidP="007C402F">
            <w:pPr>
              <w:rPr>
                <w:ins w:id="10629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630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E9406" w14:textId="77777777" w:rsidR="007C402F" w:rsidRPr="00EF2238" w:rsidRDefault="007C402F" w:rsidP="007C402F">
            <w:pPr>
              <w:rPr>
                <w:ins w:id="1063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3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1AB36" w14:textId="77777777" w:rsidR="007C402F" w:rsidRPr="00EF2238" w:rsidRDefault="007C402F" w:rsidP="007C402F">
            <w:pPr>
              <w:pStyle w:val="TAL"/>
              <w:rPr>
                <w:ins w:id="1063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3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01E201" w14:textId="77777777" w:rsidR="007C402F" w:rsidRPr="00EF2238" w:rsidRDefault="007C402F" w:rsidP="007C402F">
            <w:pPr>
              <w:pStyle w:val="TAL"/>
              <w:rPr>
                <w:ins w:id="1063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3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47FA5B" w14:textId="77777777" w:rsidR="007C402F" w:rsidRPr="00EF2238" w:rsidRDefault="007C402F" w:rsidP="007C402F">
            <w:pPr>
              <w:pStyle w:val="TAL"/>
              <w:rPr>
                <w:ins w:id="1063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3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5C6587" w14:textId="77777777" w:rsidR="007C402F" w:rsidRPr="00EF2238" w:rsidRDefault="007C402F" w:rsidP="007C402F">
            <w:pPr>
              <w:pStyle w:val="TAL"/>
              <w:rPr>
                <w:ins w:id="1063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AFB82B" w14:textId="77777777" w:rsidR="007C402F" w:rsidRPr="00EF2238" w:rsidRDefault="007C402F" w:rsidP="007C402F">
            <w:pPr>
              <w:pStyle w:val="TAL"/>
              <w:rPr>
                <w:ins w:id="1064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393871" w14:textId="77777777" w:rsidR="007C402F" w:rsidRPr="00EF2238" w:rsidRDefault="007C402F" w:rsidP="007C402F">
            <w:pPr>
              <w:pStyle w:val="TAL"/>
              <w:rPr>
                <w:ins w:id="1064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371367" w14:textId="77777777" w:rsidR="007C402F" w:rsidRPr="00EF2238" w:rsidRDefault="007C402F" w:rsidP="007C402F">
            <w:pPr>
              <w:pStyle w:val="TAL"/>
              <w:rPr>
                <w:ins w:id="1064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F033C8" w14:textId="77777777" w:rsidR="007C402F" w:rsidRPr="00EF2238" w:rsidRDefault="007C402F" w:rsidP="007C402F">
            <w:pPr>
              <w:pStyle w:val="TAL"/>
              <w:rPr>
                <w:ins w:id="1064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4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FF3F91" w14:textId="77777777" w:rsidR="007C402F" w:rsidRPr="00EF2238" w:rsidRDefault="007C402F" w:rsidP="007C402F">
            <w:pPr>
              <w:pStyle w:val="TAL"/>
              <w:rPr>
                <w:ins w:id="1064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5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369B8E" w14:textId="77777777" w:rsidR="007C402F" w:rsidRPr="00EF2238" w:rsidRDefault="007C402F" w:rsidP="007C402F">
            <w:pPr>
              <w:pStyle w:val="TAL"/>
              <w:rPr>
                <w:ins w:id="1065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5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FA766B" w14:textId="77777777" w:rsidR="007C402F" w:rsidRPr="00EF2238" w:rsidRDefault="007C402F" w:rsidP="007C402F">
            <w:pPr>
              <w:pStyle w:val="TAL"/>
              <w:rPr>
                <w:ins w:id="1065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5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9DCCED" w14:textId="77777777" w:rsidR="007C402F" w:rsidRPr="00EF2238" w:rsidRDefault="007C402F" w:rsidP="007C402F">
            <w:pPr>
              <w:pStyle w:val="a7"/>
              <w:rPr>
                <w:ins w:id="10655" w:author="Suhwan Lim" w:date="2020-02-28T17:26:00Z"/>
                <w:rFonts w:cs="Arial"/>
                <w:lang w:val="en-US" w:eastAsia="ja-JP"/>
              </w:rPr>
            </w:pPr>
            <w:ins w:id="10656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547D6C" w14:paraId="736D9E94" w14:textId="77777777" w:rsidTr="007C402F">
        <w:trPr>
          <w:trHeight w:val="573"/>
          <w:jc w:val="center"/>
          <w:ins w:id="10657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C65B0" w14:textId="77777777" w:rsidR="007C402F" w:rsidRPr="00EF2238" w:rsidRDefault="007C402F" w:rsidP="007C402F">
            <w:pPr>
              <w:rPr>
                <w:ins w:id="1065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5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C_n3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613FC" w14:textId="77777777" w:rsidR="007C402F" w:rsidRPr="00EF2238" w:rsidRDefault="007C402F" w:rsidP="007C402F">
            <w:pPr>
              <w:pStyle w:val="TAL"/>
              <w:rPr>
                <w:ins w:id="1066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43699EE9" w14:textId="77777777" w:rsidR="007C402F" w:rsidRPr="00EF2238" w:rsidRDefault="007C402F" w:rsidP="007C402F">
            <w:pPr>
              <w:pStyle w:val="TAL"/>
              <w:rPr>
                <w:ins w:id="1066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46022DDB" w14:textId="77777777" w:rsidR="007C402F" w:rsidRPr="00EF2238" w:rsidRDefault="007C402F" w:rsidP="007C402F">
            <w:pPr>
              <w:pStyle w:val="TAL"/>
              <w:rPr>
                <w:ins w:id="1066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5CA602E6" w14:textId="77777777" w:rsidR="007C402F" w:rsidRPr="00EF2238" w:rsidRDefault="007C402F" w:rsidP="007C402F">
            <w:pPr>
              <w:pStyle w:val="TAL"/>
              <w:rPr>
                <w:ins w:id="1066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67CA1150" w14:textId="77777777" w:rsidR="007C402F" w:rsidRPr="00EF2238" w:rsidRDefault="007C402F" w:rsidP="007C402F">
            <w:pPr>
              <w:pStyle w:val="TAL"/>
              <w:rPr>
                <w:ins w:id="1066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E070925" w14:textId="77777777" w:rsidR="007C402F" w:rsidRPr="00EF2238" w:rsidRDefault="007C402F" w:rsidP="007C402F">
            <w:pPr>
              <w:pStyle w:val="a7"/>
              <w:rPr>
                <w:ins w:id="10670" w:author="Suhwan Lim" w:date="2020-02-28T17:26:00Z"/>
                <w:rFonts w:cs="Arial"/>
                <w:lang w:val="en-US" w:eastAsia="ja-JP"/>
              </w:rPr>
            </w:pPr>
            <w:ins w:id="10671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6BD89" w14:textId="77777777" w:rsidR="007C402F" w:rsidRPr="00EF2238" w:rsidRDefault="007C402F" w:rsidP="007C402F">
            <w:pPr>
              <w:pStyle w:val="TAL"/>
              <w:rPr>
                <w:ins w:id="1067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7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D21C97" w14:textId="77777777" w:rsidR="007C402F" w:rsidRPr="00EF2238" w:rsidRDefault="007C402F" w:rsidP="007C402F">
            <w:pPr>
              <w:pStyle w:val="a7"/>
              <w:rPr>
                <w:ins w:id="10674" w:author="Suhwan Lim" w:date="2020-02-28T17:26:00Z"/>
                <w:rFonts w:cs="Arial"/>
                <w:lang w:val="en-US" w:eastAsia="zh-CN"/>
              </w:rPr>
            </w:pPr>
            <w:ins w:id="10675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FB561" w14:textId="77777777" w:rsidR="007C402F" w:rsidRPr="00EF2238" w:rsidRDefault="007C402F" w:rsidP="007C402F">
            <w:pPr>
              <w:rPr>
                <w:ins w:id="1067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7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E32FE" w14:textId="77777777" w:rsidR="007C402F" w:rsidRPr="00345620" w:rsidRDefault="007C402F" w:rsidP="007C402F">
            <w:pPr>
              <w:rPr>
                <w:ins w:id="10678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679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6EB34" w14:textId="77777777" w:rsidR="007C402F" w:rsidRPr="00EF2238" w:rsidRDefault="007C402F" w:rsidP="007C402F">
            <w:pPr>
              <w:rPr>
                <w:ins w:id="1068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9F4D2" w14:textId="77777777" w:rsidR="007C402F" w:rsidRPr="00EF2238" w:rsidRDefault="007C402F" w:rsidP="007C402F">
            <w:pPr>
              <w:pStyle w:val="TAL"/>
              <w:rPr>
                <w:ins w:id="1068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21E857" w14:textId="77777777" w:rsidR="007C402F" w:rsidRPr="00EF2238" w:rsidRDefault="007C402F" w:rsidP="007C402F">
            <w:pPr>
              <w:pStyle w:val="TAL"/>
              <w:rPr>
                <w:ins w:id="1068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8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DB3975" w14:textId="77777777" w:rsidR="007C402F" w:rsidRPr="00EF2238" w:rsidRDefault="007C402F" w:rsidP="007C402F">
            <w:pPr>
              <w:pStyle w:val="TAL"/>
              <w:rPr>
                <w:ins w:id="1068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380DE7" w14:textId="77777777" w:rsidR="007C402F" w:rsidRPr="00EF2238" w:rsidRDefault="007C402F" w:rsidP="007C402F">
            <w:pPr>
              <w:pStyle w:val="TAL"/>
              <w:rPr>
                <w:ins w:id="1068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7A2CEF" w14:textId="77777777" w:rsidR="007C402F" w:rsidRPr="00EF2238" w:rsidRDefault="007C402F" w:rsidP="007C402F">
            <w:pPr>
              <w:pStyle w:val="TAL"/>
              <w:rPr>
                <w:ins w:id="1069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1ABABF" w14:textId="77777777" w:rsidR="007C402F" w:rsidRPr="00EF2238" w:rsidRDefault="007C402F" w:rsidP="007C402F">
            <w:pPr>
              <w:pStyle w:val="TAL"/>
              <w:rPr>
                <w:ins w:id="1069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7AF6D9" w14:textId="77777777" w:rsidR="007C402F" w:rsidRPr="00EF2238" w:rsidRDefault="007C402F" w:rsidP="007C402F">
            <w:pPr>
              <w:pStyle w:val="TAL"/>
              <w:rPr>
                <w:ins w:id="1069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5CA4EB" w14:textId="77777777" w:rsidR="007C402F" w:rsidRPr="00EF2238" w:rsidRDefault="007C402F" w:rsidP="007C402F">
            <w:pPr>
              <w:pStyle w:val="TAL"/>
              <w:rPr>
                <w:ins w:id="1069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2FAD27" w14:textId="77777777" w:rsidR="007C402F" w:rsidRPr="00EF2238" w:rsidRDefault="007C402F" w:rsidP="007C402F">
            <w:pPr>
              <w:pStyle w:val="TAL"/>
              <w:rPr>
                <w:ins w:id="1069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128C94" w14:textId="77777777" w:rsidR="007C402F" w:rsidRPr="00EF2238" w:rsidRDefault="007C402F" w:rsidP="007C402F">
            <w:pPr>
              <w:pStyle w:val="TAL"/>
              <w:rPr>
                <w:ins w:id="1070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A7FAAE" w14:textId="77777777" w:rsidR="007C402F" w:rsidRPr="00EF2238" w:rsidRDefault="007C402F" w:rsidP="007C402F">
            <w:pPr>
              <w:pStyle w:val="TAL"/>
              <w:rPr>
                <w:ins w:id="1070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48DB25" w14:textId="77777777" w:rsidR="007C402F" w:rsidRPr="00EF2238" w:rsidRDefault="007C402F" w:rsidP="007C402F">
            <w:pPr>
              <w:pStyle w:val="TAL"/>
              <w:rPr>
                <w:ins w:id="1070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0C170C" w14:textId="77777777" w:rsidR="007C402F" w:rsidRPr="00EF2238" w:rsidRDefault="007C402F" w:rsidP="007C402F">
            <w:pPr>
              <w:pStyle w:val="TAL"/>
              <w:rPr>
                <w:ins w:id="1070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DD03E6" w14:textId="77777777" w:rsidR="007C402F" w:rsidRPr="00EF2238" w:rsidRDefault="007C402F" w:rsidP="007C402F">
            <w:pPr>
              <w:pStyle w:val="TAL"/>
              <w:rPr>
                <w:ins w:id="1070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EB4E8B" w14:textId="77777777" w:rsidR="007C402F" w:rsidRPr="00EF2238" w:rsidRDefault="007C402F" w:rsidP="007C402F">
            <w:pPr>
              <w:pStyle w:val="TAL"/>
              <w:rPr>
                <w:ins w:id="1071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3108FC" w14:textId="77777777" w:rsidR="007C402F" w:rsidRPr="00EF2238" w:rsidRDefault="007C402F" w:rsidP="007C402F">
            <w:pPr>
              <w:pStyle w:val="TAL"/>
              <w:rPr>
                <w:ins w:id="1071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3260E4" w14:textId="77777777" w:rsidR="007C402F" w:rsidRPr="00EF2238" w:rsidRDefault="007C402F" w:rsidP="007C402F">
            <w:pPr>
              <w:pStyle w:val="TAL"/>
              <w:rPr>
                <w:ins w:id="1071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BC179E" w14:textId="77777777" w:rsidR="007C402F" w:rsidRPr="00EF2238" w:rsidRDefault="007C402F" w:rsidP="007C402F">
            <w:pPr>
              <w:pStyle w:val="TAL"/>
              <w:rPr>
                <w:ins w:id="1071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E2EDED" w14:textId="77777777" w:rsidR="007C402F" w:rsidRPr="00EF2238" w:rsidRDefault="007C402F" w:rsidP="007C402F">
            <w:pPr>
              <w:pStyle w:val="TAL"/>
              <w:rPr>
                <w:ins w:id="1071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CE7BBC" w14:textId="77777777" w:rsidR="007C402F" w:rsidRPr="00EF2238" w:rsidRDefault="007C402F" w:rsidP="007C402F">
            <w:pPr>
              <w:pStyle w:val="a7"/>
              <w:rPr>
                <w:ins w:id="10720" w:author="Suhwan Lim" w:date="2020-02-28T17:26:00Z"/>
                <w:rFonts w:cs="Arial"/>
                <w:lang w:val="en-US" w:eastAsia="ja-JP"/>
              </w:rPr>
            </w:pPr>
            <w:ins w:id="10721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18A-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547D6C" w14:paraId="639C699D" w14:textId="77777777" w:rsidTr="007C402F">
        <w:trPr>
          <w:trHeight w:val="573"/>
          <w:jc w:val="center"/>
          <w:ins w:id="10722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99850" w14:textId="77777777" w:rsidR="007C402F" w:rsidRPr="00EF2238" w:rsidRDefault="007C402F" w:rsidP="007C402F">
            <w:pPr>
              <w:rPr>
                <w:ins w:id="1072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2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A_n3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51B58" w14:textId="77777777" w:rsidR="007C402F" w:rsidRPr="00EF2238" w:rsidRDefault="007C402F" w:rsidP="007C402F">
            <w:pPr>
              <w:pStyle w:val="TAL"/>
              <w:rPr>
                <w:ins w:id="1072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2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5BF6B01F" w14:textId="77777777" w:rsidR="007C402F" w:rsidRPr="00EF2238" w:rsidRDefault="007C402F" w:rsidP="007C402F">
            <w:pPr>
              <w:pStyle w:val="TAL"/>
              <w:rPr>
                <w:ins w:id="1072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2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</w:ins>
          </w:p>
          <w:p w14:paraId="21CF7519" w14:textId="77777777" w:rsidR="007C402F" w:rsidRPr="00EF2238" w:rsidRDefault="007C402F" w:rsidP="007C402F">
            <w:pPr>
              <w:pStyle w:val="TAL"/>
              <w:rPr>
                <w:ins w:id="1072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3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ECBFFC6" w14:textId="77777777" w:rsidR="007C402F" w:rsidRPr="00EF2238" w:rsidRDefault="007C402F" w:rsidP="007C402F">
            <w:pPr>
              <w:pStyle w:val="a7"/>
              <w:rPr>
                <w:ins w:id="10731" w:author="Suhwan Lim" w:date="2020-02-28T17:26:00Z"/>
                <w:rFonts w:cs="Arial"/>
                <w:lang w:val="en-US" w:eastAsia="ja-JP"/>
              </w:rPr>
            </w:pPr>
            <w:ins w:id="1073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A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0118A" w14:textId="77777777" w:rsidR="007C402F" w:rsidRPr="00EF2238" w:rsidRDefault="007C402F" w:rsidP="007C402F">
            <w:pPr>
              <w:pStyle w:val="TAL"/>
              <w:rPr>
                <w:ins w:id="1073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3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04DC754" w14:textId="77777777" w:rsidR="007C402F" w:rsidRPr="00EF2238" w:rsidRDefault="007C402F" w:rsidP="007C402F">
            <w:pPr>
              <w:pStyle w:val="a7"/>
              <w:rPr>
                <w:ins w:id="10735" w:author="Suhwan Lim" w:date="2020-02-28T17:26:00Z"/>
                <w:rFonts w:cs="Arial"/>
                <w:lang w:val="en-US" w:eastAsia="zh-CN"/>
              </w:rPr>
            </w:pPr>
            <w:ins w:id="10736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4C672" w14:textId="77777777" w:rsidR="007C402F" w:rsidRPr="00EF2238" w:rsidRDefault="007C402F" w:rsidP="007C402F">
            <w:pPr>
              <w:rPr>
                <w:ins w:id="1073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3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DD097" w14:textId="77777777" w:rsidR="007C402F" w:rsidRPr="00345620" w:rsidRDefault="007C402F" w:rsidP="007C402F">
            <w:pPr>
              <w:rPr>
                <w:ins w:id="10739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740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80E24" w14:textId="77777777" w:rsidR="007C402F" w:rsidRPr="00EF2238" w:rsidRDefault="007C402F" w:rsidP="007C402F">
            <w:pPr>
              <w:rPr>
                <w:ins w:id="1074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4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35A63" w14:textId="77777777" w:rsidR="007C402F" w:rsidRPr="00EF2238" w:rsidRDefault="007C402F" w:rsidP="007C402F">
            <w:pPr>
              <w:pStyle w:val="TAL"/>
              <w:rPr>
                <w:ins w:id="1074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4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4F639B" w14:textId="77777777" w:rsidR="007C402F" w:rsidRPr="00EF2238" w:rsidRDefault="007C402F" w:rsidP="007C402F">
            <w:pPr>
              <w:pStyle w:val="TAL"/>
              <w:rPr>
                <w:ins w:id="1074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4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ACEA67" w14:textId="77777777" w:rsidR="007C402F" w:rsidRPr="00EF2238" w:rsidRDefault="007C402F" w:rsidP="007C402F">
            <w:pPr>
              <w:pStyle w:val="TAL"/>
              <w:rPr>
                <w:ins w:id="1074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4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A95AFD" w14:textId="77777777" w:rsidR="007C402F" w:rsidRPr="00EF2238" w:rsidRDefault="007C402F" w:rsidP="007C402F">
            <w:pPr>
              <w:pStyle w:val="TAL"/>
              <w:rPr>
                <w:ins w:id="1074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149990" w14:textId="77777777" w:rsidR="007C402F" w:rsidRPr="00EF2238" w:rsidRDefault="007C402F" w:rsidP="007C402F">
            <w:pPr>
              <w:pStyle w:val="TAL"/>
              <w:rPr>
                <w:ins w:id="1075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541AAE" w14:textId="77777777" w:rsidR="007C402F" w:rsidRPr="00EF2238" w:rsidRDefault="007C402F" w:rsidP="007C402F">
            <w:pPr>
              <w:pStyle w:val="TAL"/>
              <w:rPr>
                <w:ins w:id="1075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490584F" w14:textId="77777777" w:rsidR="007C402F" w:rsidRPr="00EF2238" w:rsidRDefault="007C402F" w:rsidP="007C402F">
            <w:pPr>
              <w:pStyle w:val="TAL"/>
              <w:rPr>
                <w:ins w:id="1075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989309" w14:textId="77777777" w:rsidR="007C402F" w:rsidRPr="00EF2238" w:rsidRDefault="007C402F" w:rsidP="007C402F">
            <w:pPr>
              <w:pStyle w:val="TAL"/>
              <w:rPr>
                <w:ins w:id="1075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5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4D8CEB" w14:textId="77777777" w:rsidR="007C402F" w:rsidRPr="00EF2238" w:rsidRDefault="007C402F" w:rsidP="007C402F">
            <w:pPr>
              <w:pStyle w:val="TAL"/>
              <w:rPr>
                <w:ins w:id="1075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6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240C9C" w14:textId="77777777" w:rsidR="007C402F" w:rsidRPr="00EF2238" w:rsidRDefault="007C402F" w:rsidP="007C402F">
            <w:pPr>
              <w:pStyle w:val="TAL"/>
              <w:rPr>
                <w:ins w:id="1076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6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046C1A" w14:textId="77777777" w:rsidR="007C402F" w:rsidRPr="00EF2238" w:rsidRDefault="007C402F" w:rsidP="007C402F">
            <w:pPr>
              <w:pStyle w:val="TAL"/>
              <w:rPr>
                <w:ins w:id="1076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6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B3FA77" w14:textId="77777777" w:rsidR="007C402F" w:rsidRPr="00EF2238" w:rsidRDefault="007C402F" w:rsidP="007C402F">
            <w:pPr>
              <w:pStyle w:val="a7"/>
              <w:rPr>
                <w:ins w:id="10765" w:author="Suhwan Lim" w:date="2020-02-28T17:26:00Z"/>
                <w:rFonts w:cs="Arial"/>
                <w:lang w:val="en-US" w:eastAsia="ja-JP"/>
              </w:rPr>
            </w:pPr>
            <w:ins w:id="10766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547D6C" w14:paraId="4021634E" w14:textId="77777777" w:rsidTr="007C402F">
        <w:trPr>
          <w:trHeight w:val="573"/>
          <w:jc w:val="center"/>
          <w:ins w:id="10767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CA9B2" w14:textId="77777777" w:rsidR="007C402F" w:rsidRPr="00EF2238" w:rsidRDefault="007C402F" w:rsidP="007C402F">
            <w:pPr>
              <w:rPr>
                <w:ins w:id="1076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6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C_n3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6B63A" w14:textId="77777777" w:rsidR="007C402F" w:rsidRPr="00EF2238" w:rsidRDefault="007C402F" w:rsidP="007C402F">
            <w:pPr>
              <w:pStyle w:val="TAL"/>
              <w:rPr>
                <w:ins w:id="1077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7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3E99C17D" w14:textId="77777777" w:rsidR="007C402F" w:rsidRPr="00EF2238" w:rsidRDefault="007C402F" w:rsidP="007C402F">
            <w:pPr>
              <w:pStyle w:val="TAL"/>
              <w:rPr>
                <w:ins w:id="1077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7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</w:ins>
          </w:p>
          <w:p w14:paraId="2BA0B0E7" w14:textId="77777777" w:rsidR="007C402F" w:rsidRPr="00EF2238" w:rsidRDefault="007C402F" w:rsidP="007C402F">
            <w:pPr>
              <w:pStyle w:val="TAL"/>
              <w:rPr>
                <w:ins w:id="1077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7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4EAF5540" w14:textId="77777777" w:rsidR="007C402F" w:rsidRPr="00EF2238" w:rsidRDefault="007C402F" w:rsidP="007C402F">
            <w:pPr>
              <w:pStyle w:val="TAL"/>
              <w:rPr>
                <w:ins w:id="1077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7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37664F18" w14:textId="77777777" w:rsidR="007C402F" w:rsidRPr="00EF2238" w:rsidRDefault="007C402F" w:rsidP="007C402F">
            <w:pPr>
              <w:pStyle w:val="TAL"/>
              <w:rPr>
                <w:ins w:id="1077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7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</w:ins>
          </w:p>
          <w:p w14:paraId="6AF51333" w14:textId="77777777" w:rsidR="007C402F" w:rsidRPr="00EF2238" w:rsidRDefault="007C402F" w:rsidP="007C402F">
            <w:pPr>
              <w:pStyle w:val="a7"/>
              <w:rPr>
                <w:ins w:id="10780" w:author="Suhwan Lim" w:date="2020-02-28T17:26:00Z"/>
                <w:rFonts w:cs="Arial"/>
                <w:lang w:val="en-US" w:eastAsia="ja-JP"/>
              </w:rPr>
            </w:pPr>
            <w:ins w:id="10781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E704E" w14:textId="77777777" w:rsidR="007C402F" w:rsidRPr="00EF2238" w:rsidRDefault="007C402F" w:rsidP="007C402F">
            <w:pPr>
              <w:pStyle w:val="TAL"/>
              <w:rPr>
                <w:ins w:id="1078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8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4574604" w14:textId="77777777" w:rsidR="007C402F" w:rsidRPr="00EF2238" w:rsidRDefault="007C402F" w:rsidP="007C402F">
            <w:pPr>
              <w:pStyle w:val="a7"/>
              <w:rPr>
                <w:ins w:id="10784" w:author="Suhwan Lim" w:date="2020-02-28T17:26:00Z"/>
                <w:rFonts w:cs="Arial"/>
                <w:lang w:val="en-US" w:eastAsia="zh-CN"/>
              </w:rPr>
            </w:pPr>
            <w:ins w:id="10785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5CD95" w14:textId="77777777" w:rsidR="007C402F" w:rsidRPr="00EF2238" w:rsidRDefault="007C402F" w:rsidP="007C402F">
            <w:pPr>
              <w:rPr>
                <w:ins w:id="1078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8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CCDEF" w14:textId="77777777" w:rsidR="007C402F" w:rsidRPr="00345620" w:rsidRDefault="007C402F" w:rsidP="007C402F">
            <w:pPr>
              <w:rPr>
                <w:ins w:id="10788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789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50696" w14:textId="77777777" w:rsidR="007C402F" w:rsidRPr="00EF2238" w:rsidRDefault="007C402F" w:rsidP="007C402F">
            <w:pPr>
              <w:rPr>
                <w:ins w:id="1079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5AB49B" w14:textId="77777777" w:rsidR="007C402F" w:rsidRPr="00EF2238" w:rsidRDefault="007C402F" w:rsidP="007C402F">
            <w:pPr>
              <w:pStyle w:val="TAL"/>
              <w:rPr>
                <w:ins w:id="1079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CF91EC" w14:textId="77777777" w:rsidR="007C402F" w:rsidRPr="00EF2238" w:rsidRDefault="007C402F" w:rsidP="007C402F">
            <w:pPr>
              <w:pStyle w:val="TAL"/>
              <w:rPr>
                <w:ins w:id="1079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9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1DEF11" w14:textId="77777777" w:rsidR="007C402F" w:rsidRPr="00EF2238" w:rsidRDefault="007C402F" w:rsidP="007C402F">
            <w:pPr>
              <w:pStyle w:val="TAL"/>
              <w:rPr>
                <w:ins w:id="1079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691AF7" w14:textId="77777777" w:rsidR="007C402F" w:rsidRPr="00EF2238" w:rsidRDefault="007C402F" w:rsidP="007C402F">
            <w:pPr>
              <w:pStyle w:val="TAL"/>
              <w:rPr>
                <w:ins w:id="1079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3C73FC" w14:textId="77777777" w:rsidR="007C402F" w:rsidRPr="00EF2238" w:rsidRDefault="007C402F" w:rsidP="007C402F">
            <w:pPr>
              <w:pStyle w:val="TAL"/>
              <w:rPr>
                <w:ins w:id="1080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3A66EF" w14:textId="77777777" w:rsidR="007C402F" w:rsidRPr="00EF2238" w:rsidRDefault="007C402F" w:rsidP="007C402F">
            <w:pPr>
              <w:pStyle w:val="TAL"/>
              <w:rPr>
                <w:ins w:id="1080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8BB73D" w14:textId="77777777" w:rsidR="007C402F" w:rsidRPr="00EF2238" w:rsidRDefault="007C402F" w:rsidP="007C402F">
            <w:pPr>
              <w:pStyle w:val="TAL"/>
              <w:rPr>
                <w:ins w:id="1080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0185E2" w14:textId="77777777" w:rsidR="007C402F" w:rsidRPr="00EF2238" w:rsidRDefault="007C402F" w:rsidP="007C402F">
            <w:pPr>
              <w:pStyle w:val="TAL"/>
              <w:rPr>
                <w:ins w:id="1080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7A306D" w14:textId="77777777" w:rsidR="007C402F" w:rsidRPr="00EF2238" w:rsidRDefault="007C402F" w:rsidP="007C402F">
            <w:pPr>
              <w:pStyle w:val="TAL"/>
              <w:rPr>
                <w:ins w:id="1080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A0B337" w14:textId="77777777" w:rsidR="007C402F" w:rsidRPr="00EF2238" w:rsidRDefault="007C402F" w:rsidP="007C402F">
            <w:pPr>
              <w:pStyle w:val="TAL"/>
              <w:rPr>
                <w:ins w:id="1081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083B4C" w14:textId="77777777" w:rsidR="007C402F" w:rsidRPr="00EF2238" w:rsidRDefault="007C402F" w:rsidP="007C402F">
            <w:pPr>
              <w:pStyle w:val="TAL"/>
              <w:rPr>
                <w:ins w:id="1081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D77ED2" w14:textId="77777777" w:rsidR="007C402F" w:rsidRPr="00EF2238" w:rsidRDefault="007C402F" w:rsidP="007C402F">
            <w:pPr>
              <w:pStyle w:val="TAL"/>
              <w:rPr>
                <w:ins w:id="1081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28F836" w14:textId="77777777" w:rsidR="007C402F" w:rsidRPr="00EF2238" w:rsidRDefault="007C402F" w:rsidP="007C402F">
            <w:pPr>
              <w:pStyle w:val="TAL"/>
              <w:rPr>
                <w:ins w:id="1081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C6F2C1" w14:textId="77777777" w:rsidR="007C402F" w:rsidRPr="00EF2238" w:rsidRDefault="007C402F" w:rsidP="007C402F">
            <w:pPr>
              <w:pStyle w:val="TAL"/>
              <w:rPr>
                <w:ins w:id="1081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5BA65D" w14:textId="77777777" w:rsidR="007C402F" w:rsidRPr="00EF2238" w:rsidRDefault="007C402F" w:rsidP="007C402F">
            <w:pPr>
              <w:pStyle w:val="TAL"/>
              <w:rPr>
                <w:ins w:id="1082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0A05DD" w14:textId="77777777" w:rsidR="007C402F" w:rsidRPr="00EF2238" w:rsidRDefault="007C402F" w:rsidP="007C402F">
            <w:pPr>
              <w:pStyle w:val="TAL"/>
              <w:rPr>
                <w:ins w:id="1082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8FE572" w14:textId="77777777" w:rsidR="007C402F" w:rsidRPr="00EF2238" w:rsidRDefault="007C402F" w:rsidP="007C402F">
            <w:pPr>
              <w:pStyle w:val="TAL"/>
              <w:rPr>
                <w:ins w:id="1082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62316A" w14:textId="77777777" w:rsidR="007C402F" w:rsidRPr="00EF2238" w:rsidRDefault="007C402F" w:rsidP="007C402F">
            <w:pPr>
              <w:pStyle w:val="TAL"/>
              <w:rPr>
                <w:ins w:id="1082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0E71AC" w14:textId="77777777" w:rsidR="007C402F" w:rsidRPr="00EF2238" w:rsidRDefault="007C402F" w:rsidP="007C402F">
            <w:pPr>
              <w:pStyle w:val="TAL"/>
              <w:rPr>
                <w:ins w:id="1082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2B95DF" w14:textId="77777777" w:rsidR="007C402F" w:rsidRPr="00EF2238" w:rsidRDefault="007C402F" w:rsidP="007C402F">
            <w:pPr>
              <w:pStyle w:val="a7"/>
              <w:rPr>
                <w:ins w:id="10830" w:author="Suhwan Lim" w:date="2020-02-28T17:26:00Z"/>
                <w:rFonts w:cs="Arial"/>
                <w:lang w:val="en-US" w:eastAsia="ja-JP"/>
              </w:rPr>
            </w:pPr>
            <w:ins w:id="10831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18A-41C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5772F" w:rsidRPr="00547D6C" w14:paraId="2EF5B170" w14:textId="77777777" w:rsidTr="0075772F">
        <w:trPr>
          <w:trHeight w:val="573"/>
          <w:jc w:val="center"/>
          <w:ins w:id="10832" w:author="Suhwan Lim" w:date="2020-02-28T17:45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EB7243" w14:textId="77777777" w:rsidR="0075772F" w:rsidRPr="0075772F" w:rsidRDefault="0075772F" w:rsidP="0075772F">
            <w:pPr>
              <w:rPr>
                <w:ins w:id="10833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34" w:author="Suhwan Lim" w:date="2020-02-28T17:45:00Z">
              <w:r w:rsidRPr="0075772F">
                <w:rPr>
                  <w:sz w:val="16"/>
                </w:rPr>
                <w:t>DC_1A-3A-20A_n41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B66C1" w14:textId="77777777" w:rsidR="0075772F" w:rsidRPr="0075772F" w:rsidRDefault="0075772F" w:rsidP="0075772F">
            <w:pPr>
              <w:pStyle w:val="TAL"/>
              <w:rPr>
                <w:ins w:id="10835" w:author="Suhwan Lim" w:date="2020-02-28T17:45:00Z"/>
                <w:sz w:val="16"/>
              </w:rPr>
            </w:pPr>
            <w:ins w:id="10836" w:author="Suhwan Lim" w:date="2020-02-28T17:45:00Z">
              <w:r w:rsidRPr="0075772F">
                <w:rPr>
                  <w:sz w:val="16"/>
                </w:rPr>
                <w:t>DC_1A_n41A</w:t>
              </w:r>
            </w:ins>
          </w:p>
          <w:p w14:paraId="68F1E1F6" w14:textId="77777777" w:rsidR="0075772F" w:rsidRPr="0075772F" w:rsidRDefault="0075772F" w:rsidP="0075772F">
            <w:pPr>
              <w:pStyle w:val="TAL"/>
              <w:rPr>
                <w:ins w:id="10837" w:author="Suhwan Lim" w:date="2020-02-28T17:45:00Z"/>
                <w:sz w:val="16"/>
              </w:rPr>
            </w:pPr>
            <w:ins w:id="10838" w:author="Suhwan Lim" w:date="2020-02-28T17:45:00Z">
              <w:r w:rsidRPr="0075772F">
                <w:rPr>
                  <w:sz w:val="16"/>
                </w:rPr>
                <w:t>DC_1A_n78A</w:t>
              </w:r>
            </w:ins>
          </w:p>
          <w:p w14:paraId="22769148" w14:textId="77777777" w:rsidR="0075772F" w:rsidRPr="0075772F" w:rsidRDefault="0075772F" w:rsidP="0075772F">
            <w:pPr>
              <w:pStyle w:val="TAL"/>
              <w:rPr>
                <w:ins w:id="10839" w:author="Suhwan Lim" w:date="2020-02-28T17:45:00Z"/>
                <w:sz w:val="16"/>
              </w:rPr>
            </w:pPr>
            <w:ins w:id="10840" w:author="Suhwan Lim" w:date="2020-02-28T17:45:00Z">
              <w:r w:rsidRPr="0075772F">
                <w:rPr>
                  <w:sz w:val="16"/>
                </w:rPr>
                <w:t>DC_3A_n41A</w:t>
              </w:r>
            </w:ins>
          </w:p>
          <w:p w14:paraId="39B034BF" w14:textId="77777777" w:rsidR="0075772F" w:rsidRPr="0075772F" w:rsidRDefault="0075772F" w:rsidP="0075772F">
            <w:pPr>
              <w:pStyle w:val="TAL"/>
              <w:rPr>
                <w:ins w:id="10841" w:author="Suhwan Lim" w:date="2020-02-28T17:45:00Z"/>
                <w:sz w:val="16"/>
              </w:rPr>
            </w:pPr>
            <w:ins w:id="10842" w:author="Suhwan Lim" w:date="2020-02-28T17:45:00Z">
              <w:r w:rsidRPr="0075772F">
                <w:rPr>
                  <w:sz w:val="16"/>
                </w:rPr>
                <w:t>DC_3A_n78A</w:t>
              </w:r>
            </w:ins>
          </w:p>
          <w:p w14:paraId="37E46911" w14:textId="77777777" w:rsidR="0075772F" w:rsidRPr="0075772F" w:rsidRDefault="0075772F" w:rsidP="0075772F">
            <w:pPr>
              <w:pStyle w:val="TAL"/>
              <w:rPr>
                <w:ins w:id="10843" w:author="Suhwan Lim" w:date="2020-02-28T17:45:00Z"/>
                <w:sz w:val="16"/>
              </w:rPr>
            </w:pPr>
            <w:ins w:id="10844" w:author="Suhwan Lim" w:date="2020-02-28T17:45:00Z">
              <w:r w:rsidRPr="0075772F">
                <w:rPr>
                  <w:sz w:val="16"/>
                </w:rPr>
                <w:t>DC_20A_n41A</w:t>
              </w:r>
            </w:ins>
          </w:p>
          <w:p w14:paraId="509F774F" w14:textId="77777777" w:rsidR="0075772F" w:rsidRPr="0075772F" w:rsidRDefault="0075772F" w:rsidP="0075772F">
            <w:pPr>
              <w:pStyle w:val="TAL"/>
              <w:rPr>
                <w:ins w:id="10845" w:author="Suhwan Lim" w:date="2020-02-28T17:45:00Z"/>
                <w:rFonts w:cs="Arial"/>
                <w:sz w:val="16"/>
                <w:szCs w:val="16"/>
                <w:lang w:val="en-US" w:eastAsia="ja-JP"/>
              </w:rPr>
            </w:pPr>
            <w:ins w:id="10846" w:author="Suhwan Lim" w:date="2020-02-28T17:45:00Z">
              <w:r w:rsidRPr="0075772F">
                <w:rPr>
                  <w:sz w:val="16"/>
                </w:rPr>
                <w:t>DC_20A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0EC24" w14:textId="77777777" w:rsidR="0075772F" w:rsidRPr="0075772F" w:rsidRDefault="0075772F" w:rsidP="0075772F">
            <w:pPr>
              <w:pStyle w:val="TAL"/>
              <w:rPr>
                <w:ins w:id="10847" w:author="Suhwan Lim" w:date="2020-02-28T17:45:00Z"/>
                <w:rFonts w:cs="SimHei"/>
                <w:sz w:val="16"/>
              </w:rPr>
            </w:pPr>
            <w:ins w:id="10848" w:author="Suhwan Lim" w:date="2020-02-28T17:45:00Z">
              <w:r w:rsidRPr="0075772F">
                <w:rPr>
                  <w:rFonts w:cs="SimHei"/>
                  <w:sz w:val="16"/>
                </w:rPr>
                <w:t>Zhang Peng, Huawei</w:t>
              </w:r>
            </w:ins>
          </w:p>
          <w:p w14:paraId="6E5FDDC4" w14:textId="77777777" w:rsidR="0075772F" w:rsidRPr="0075772F" w:rsidRDefault="0075772F" w:rsidP="0075772F">
            <w:pPr>
              <w:pStyle w:val="TAL"/>
              <w:rPr>
                <w:ins w:id="10849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50" w:author="Suhwan Lim" w:date="2020-02-28T17:45:00Z">
              <w:r w:rsidRPr="0075772F">
                <w:rPr>
                  <w:sz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lang w:eastAsia="zh-CN"/>
                </w:rPr>
                <w:t>Etisalat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BAD59" w14:textId="77777777" w:rsidR="0075772F" w:rsidRPr="0075772F" w:rsidRDefault="0075772F" w:rsidP="0075772F">
            <w:pPr>
              <w:pStyle w:val="TAL"/>
              <w:rPr>
                <w:ins w:id="10851" w:author="Suhwan Lim" w:date="2020-02-28T17:45:00Z"/>
                <w:sz w:val="16"/>
              </w:rPr>
            </w:pPr>
            <w:ins w:id="10852" w:author="Suhwan Lim" w:date="2020-02-28T17:45:00Z">
              <w:r w:rsidRPr="0075772F">
                <w:rPr>
                  <w:sz w:val="16"/>
                </w:rPr>
                <w:fldChar w:fldCharType="begin"/>
              </w:r>
              <w:r w:rsidRPr="0075772F">
                <w:rPr>
                  <w:sz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</w:rPr>
                <w:fldChar w:fldCharType="separate"/>
              </w:r>
              <w:r w:rsidRPr="0075772F">
                <w:rPr>
                  <w:sz w:val="16"/>
                </w:rPr>
                <w:t>zhangpeng169@huawei.com</w:t>
              </w:r>
              <w:r w:rsidRPr="0075772F">
                <w:rPr>
                  <w:sz w:val="16"/>
                </w:rPr>
                <w:fldChar w:fldCharType="end"/>
              </w:r>
              <w:r w:rsidRPr="0075772F">
                <w:rPr>
                  <w:sz w:val="16"/>
                </w:rPr>
                <w:t>,</w:t>
              </w:r>
            </w:ins>
          </w:p>
          <w:p w14:paraId="16C626FF" w14:textId="77777777" w:rsidR="0075772F" w:rsidRPr="0075772F" w:rsidRDefault="0075772F" w:rsidP="0075772F">
            <w:pPr>
              <w:rPr>
                <w:ins w:id="10853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54" w:author="Suhwan Lim" w:date="2020-02-28T17:45:00Z">
              <w:r w:rsidRPr="0075772F">
                <w:rPr>
                  <w:sz w:val="16"/>
                </w:rPr>
                <w:t>aalmal@etisalat.ae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2BB42" w14:textId="77777777" w:rsidR="0075772F" w:rsidRPr="0075772F" w:rsidRDefault="0075772F" w:rsidP="0075772F">
            <w:pPr>
              <w:rPr>
                <w:ins w:id="10855" w:author="Suhwan Lim" w:date="2020-02-28T17:45:00Z"/>
                <w:rFonts w:cs="Arial"/>
                <w:sz w:val="16"/>
                <w:szCs w:val="16"/>
                <w:lang w:eastAsia="ja-JP"/>
              </w:rPr>
            </w:pPr>
            <w:ins w:id="10856" w:author="Suhwan Lim" w:date="2020-02-28T17:45:00Z">
              <w:r w:rsidRPr="0075772F">
                <w:rPr>
                  <w:rFonts w:cs="SimHei"/>
                  <w:sz w:val="16"/>
                </w:rPr>
                <w:t>HiSilicon</w:t>
              </w:r>
              <w:r w:rsidRPr="0075772F">
                <w:rPr>
                  <w:sz w:val="16"/>
                </w:rPr>
                <w:t xml:space="preserve">, </w:t>
              </w:r>
              <w:bookmarkStart w:id="10857" w:name="OLE_LINK15"/>
              <w:r w:rsidRPr="0075772F">
                <w:rPr>
                  <w:rFonts w:eastAsia="SimSun"/>
                  <w:sz w:val="16"/>
                  <w:lang w:eastAsia="zh-CN"/>
                </w:rPr>
                <w:t>Etisalat</w:t>
              </w:r>
              <w:bookmarkEnd w:id="10857"/>
              <w:r w:rsidRPr="0075772F">
                <w:rPr>
                  <w:rFonts w:eastAsia="SimSun" w:hint="eastAsia"/>
                  <w:sz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lang w:eastAsia="zh-CN"/>
                </w:rPr>
                <w:t>Ericss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6BCC7" w14:textId="77777777" w:rsidR="0075772F" w:rsidRPr="0075772F" w:rsidRDefault="0075772F" w:rsidP="0075772F">
            <w:pPr>
              <w:rPr>
                <w:ins w:id="10858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59" w:author="Suhwan Lim" w:date="2020-02-28T17:45:00Z">
              <w:r w:rsidRPr="0075772F">
                <w:rPr>
                  <w:sz w:val="16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64E40D" w14:textId="77777777" w:rsidR="0075772F" w:rsidRPr="0075772F" w:rsidRDefault="0075772F" w:rsidP="0075772F">
            <w:pPr>
              <w:pStyle w:val="TAL"/>
              <w:rPr>
                <w:ins w:id="10860" w:author="Suhwan Lim" w:date="2020-02-28T17:45:00Z"/>
                <w:sz w:val="16"/>
              </w:rPr>
            </w:pPr>
            <w:ins w:id="10861" w:author="Suhwan Lim" w:date="2020-02-28T17:45:00Z">
              <w:r w:rsidRPr="0075772F">
                <w:rPr>
                  <w:sz w:val="16"/>
                </w:rPr>
                <w:t>(New) DL_1A-3A_n41A-n78A _UL_1A_n41A</w:t>
              </w:r>
            </w:ins>
          </w:p>
          <w:p w14:paraId="128DA4B0" w14:textId="77777777" w:rsidR="0075772F" w:rsidRPr="0075772F" w:rsidRDefault="0075772F" w:rsidP="0075772F">
            <w:pPr>
              <w:pStyle w:val="TAL"/>
              <w:rPr>
                <w:ins w:id="10862" w:author="Suhwan Lim" w:date="2020-02-28T17:45:00Z"/>
                <w:sz w:val="16"/>
              </w:rPr>
            </w:pPr>
            <w:ins w:id="10863" w:author="Suhwan Lim" w:date="2020-02-28T17:45:00Z">
              <w:r w:rsidRPr="0075772F">
                <w:rPr>
                  <w:sz w:val="16"/>
                </w:rPr>
                <w:t>(New) DL_1A-3A_n41A-n78A _UL_1A_n78A</w:t>
              </w:r>
            </w:ins>
          </w:p>
          <w:p w14:paraId="5EF39EDF" w14:textId="77777777" w:rsidR="0075772F" w:rsidRPr="0075772F" w:rsidRDefault="0075772F" w:rsidP="0075772F">
            <w:pPr>
              <w:pStyle w:val="TAL"/>
              <w:rPr>
                <w:ins w:id="10864" w:author="Suhwan Lim" w:date="2020-02-28T17:45:00Z"/>
                <w:sz w:val="16"/>
              </w:rPr>
            </w:pPr>
            <w:ins w:id="10865" w:author="Suhwan Lim" w:date="2020-02-28T17:45:00Z">
              <w:r w:rsidRPr="0075772F">
                <w:rPr>
                  <w:sz w:val="16"/>
                </w:rPr>
                <w:t>(New) DL_1A-3A_n41A-n78A _UL_3A_n41A</w:t>
              </w:r>
            </w:ins>
          </w:p>
          <w:p w14:paraId="4322ADEC" w14:textId="77777777" w:rsidR="0075772F" w:rsidRPr="0075772F" w:rsidRDefault="0075772F" w:rsidP="0075772F">
            <w:pPr>
              <w:pStyle w:val="TAL"/>
              <w:rPr>
                <w:ins w:id="10866" w:author="Suhwan Lim" w:date="2020-02-28T17:45:00Z"/>
                <w:sz w:val="16"/>
              </w:rPr>
            </w:pPr>
            <w:ins w:id="10867" w:author="Suhwan Lim" w:date="2020-02-28T17:45:00Z">
              <w:r w:rsidRPr="0075772F">
                <w:rPr>
                  <w:sz w:val="16"/>
                </w:rPr>
                <w:t>(New) DL_1A-3A_n41A-n78A _UL_3A_n78A</w:t>
              </w:r>
            </w:ins>
          </w:p>
          <w:p w14:paraId="24771991" w14:textId="77777777" w:rsidR="0075772F" w:rsidRPr="0075772F" w:rsidRDefault="0075772F" w:rsidP="0075772F">
            <w:pPr>
              <w:pStyle w:val="TAL"/>
              <w:rPr>
                <w:ins w:id="10868" w:author="Suhwan Lim" w:date="2020-02-28T17:45:00Z"/>
                <w:sz w:val="16"/>
              </w:rPr>
            </w:pPr>
          </w:p>
          <w:p w14:paraId="081C998F" w14:textId="77777777" w:rsidR="0075772F" w:rsidRPr="0075772F" w:rsidRDefault="0075772F" w:rsidP="0075772F">
            <w:pPr>
              <w:pStyle w:val="TAL"/>
              <w:rPr>
                <w:ins w:id="10869" w:author="Suhwan Lim" w:date="2020-02-28T17:45:00Z"/>
                <w:sz w:val="16"/>
              </w:rPr>
            </w:pPr>
            <w:ins w:id="10870" w:author="Suhwan Lim" w:date="2020-02-28T17:45:00Z">
              <w:r w:rsidRPr="0075772F">
                <w:rPr>
                  <w:sz w:val="16"/>
                </w:rPr>
                <w:t>(New) DL_1A-20A_n41A-n78A _UL_1A_n41A</w:t>
              </w:r>
            </w:ins>
          </w:p>
          <w:p w14:paraId="4C3BBA2C" w14:textId="77777777" w:rsidR="0075772F" w:rsidRPr="0075772F" w:rsidRDefault="0075772F" w:rsidP="0075772F">
            <w:pPr>
              <w:pStyle w:val="TAL"/>
              <w:rPr>
                <w:ins w:id="10871" w:author="Suhwan Lim" w:date="2020-02-28T17:45:00Z"/>
                <w:sz w:val="16"/>
              </w:rPr>
            </w:pPr>
            <w:ins w:id="10872" w:author="Suhwan Lim" w:date="2020-02-28T17:45:00Z">
              <w:r w:rsidRPr="0075772F">
                <w:rPr>
                  <w:sz w:val="16"/>
                </w:rPr>
                <w:t>(New) DL_1A-20A_n41A-n78A _UL_1A_n78A</w:t>
              </w:r>
            </w:ins>
          </w:p>
          <w:p w14:paraId="2A61FECE" w14:textId="77777777" w:rsidR="0075772F" w:rsidRPr="0075772F" w:rsidRDefault="0075772F" w:rsidP="0075772F">
            <w:pPr>
              <w:pStyle w:val="TAL"/>
              <w:rPr>
                <w:ins w:id="10873" w:author="Suhwan Lim" w:date="2020-02-28T17:45:00Z"/>
                <w:sz w:val="16"/>
              </w:rPr>
            </w:pPr>
            <w:ins w:id="10874" w:author="Suhwan Lim" w:date="2020-02-28T17:45:00Z">
              <w:r w:rsidRPr="0075772F">
                <w:rPr>
                  <w:sz w:val="16"/>
                </w:rPr>
                <w:t>(New) DL_1A-20A_n41A-n78A _UL_20A_n41A</w:t>
              </w:r>
            </w:ins>
          </w:p>
          <w:p w14:paraId="0C78EFFE" w14:textId="77777777" w:rsidR="0075772F" w:rsidRPr="0075772F" w:rsidRDefault="0075772F" w:rsidP="0075772F">
            <w:pPr>
              <w:pStyle w:val="TAL"/>
              <w:rPr>
                <w:ins w:id="10875" w:author="Suhwan Lim" w:date="2020-02-28T17:45:00Z"/>
                <w:sz w:val="16"/>
              </w:rPr>
            </w:pPr>
            <w:ins w:id="10876" w:author="Suhwan Lim" w:date="2020-02-28T17:45:00Z">
              <w:r w:rsidRPr="0075772F">
                <w:rPr>
                  <w:sz w:val="16"/>
                </w:rPr>
                <w:t>(New) DL_1A-20A_n41A-n78A _UL_20A_n78A</w:t>
              </w:r>
            </w:ins>
          </w:p>
          <w:p w14:paraId="169B9DDF" w14:textId="77777777" w:rsidR="0075772F" w:rsidRPr="0075772F" w:rsidRDefault="0075772F" w:rsidP="0075772F">
            <w:pPr>
              <w:pStyle w:val="TAL"/>
              <w:rPr>
                <w:ins w:id="10877" w:author="Suhwan Lim" w:date="2020-02-28T17:45:00Z"/>
                <w:sz w:val="16"/>
              </w:rPr>
            </w:pPr>
          </w:p>
          <w:p w14:paraId="6B042922" w14:textId="77777777" w:rsidR="0075772F" w:rsidRPr="0075772F" w:rsidRDefault="0075772F" w:rsidP="0075772F">
            <w:pPr>
              <w:pStyle w:val="TAL"/>
              <w:rPr>
                <w:ins w:id="10878" w:author="Suhwan Lim" w:date="2020-02-28T17:45:00Z"/>
                <w:sz w:val="16"/>
              </w:rPr>
            </w:pPr>
            <w:ins w:id="10879" w:author="Suhwan Lim" w:date="2020-02-28T17:45:00Z">
              <w:r w:rsidRPr="0075772F">
                <w:rPr>
                  <w:sz w:val="16"/>
                </w:rPr>
                <w:t>(New) DL_3A-20A_n41A-n78A _UL_3A_n41A</w:t>
              </w:r>
            </w:ins>
          </w:p>
          <w:p w14:paraId="19AAF53D" w14:textId="77777777" w:rsidR="0075772F" w:rsidRPr="0075772F" w:rsidRDefault="0075772F" w:rsidP="0075772F">
            <w:pPr>
              <w:pStyle w:val="TAL"/>
              <w:rPr>
                <w:ins w:id="10880" w:author="Suhwan Lim" w:date="2020-02-28T17:45:00Z"/>
                <w:sz w:val="16"/>
              </w:rPr>
            </w:pPr>
            <w:ins w:id="10881" w:author="Suhwan Lim" w:date="2020-02-28T17:45:00Z">
              <w:r w:rsidRPr="0075772F">
                <w:rPr>
                  <w:sz w:val="16"/>
                </w:rPr>
                <w:t>(New) DL_3A-20A_n41A-n78A _UL_3A_n78A</w:t>
              </w:r>
            </w:ins>
          </w:p>
          <w:p w14:paraId="4E8EF09D" w14:textId="77777777" w:rsidR="0075772F" w:rsidRPr="0075772F" w:rsidRDefault="0075772F" w:rsidP="0075772F">
            <w:pPr>
              <w:pStyle w:val="TAL"/>
              <w:rPr>
                <w:ins w:id="10882" w:author="Suhwan Lim" w:date="2020-02-28T17:45:00Z"/>
                <w:sz w:val="16"/>
              </w:rPr>
            </w:pPr>
            <w:ins w:id="10883" w:author="Suhwan Lim" w:date="2020-02-28T17:45:00Z">
              <w:r w:rsidRPr="0075772F">
                <w:rPr>
                  <w:sz w:val="16"/>
                </w:rPr>
                <w:t>(New) DL_3A-20A_n41A-n78A _UL_20A_n41A</w:t>
              </w:r>
            </w:ins>
          </w:p>
          <w:p w14:paraId="5CB18D80" w14:textId="77777777" w:rsidR="0075772F" w:rsidRPr="0075772F" w:rsidRDefault="0075772F" w:rsidP="0075772F">
            <w:pPr>
              <w:pStyle w:val="TAL"/>
              <w:rPr>
                <w:ins w:id="10884" w:author="Suhwan Lim" w:date="2020-02-28T17:45:00Z"/>
                <w:sz w:val="16"/>
              </w:rPr>
            </w:pPr>
            <w:ins w:id="10885" w:author="Suhwan Lim" w:date="2020-02-28T17:45:00Z">
              <w:r w:rsidRPr="0075772F">
                <w:rPr>
                  <w:sz w:val="16"/>
                </w:rPr>
                <w:t>(New) DL_3A-20A_n41A-n78A _UL_20A_n78A</w:t>
              </w:r>
            </w:ins>
          </w:p>
          <w:p w14:paraId="228E58DE" w14:textId="77777777" w:rsidR="0075772F" w:rsidRPr="0075772F" w:rsidRDefault="0075772F" w:rsidP="0075772F">
            <w:pPr>
              <w:pStyle w:val="TAL"/>
              <w:rPr>
                <w:ins w:id="10886" w:author="Suhwan Lim" w:date="2020-02-28T17:45:00Z"/>
                <w:sz w:val="16"/>
              </w:rPr>
            </w:pPr>
          </w:p>
          <w:p w14:paraId="49F40FAB" w14:textId="77777777" w:rsidR="0075772F" w:rsidRPr="0075772F" w:rsidRDefault="0075772F" w:rsidP="0075772F">
            <w:pPr>
              <w:pStyle w:val="TAL"/>
              <w:rPr>
                <w:ins w:id="10887" w:author="Suhwan Lim" w:date="2020-02-28T17:45:00Z"/>
                <w:sz w:val="16"/>
              </w:rPr>
            </w:pPr>
            <w:ins w:id="10888" w:author="Suhwan Lim" w:date="2020-02-28T17:45:00Z">
              <w:r w:rsidRPr="0075772F">
                <w:rPr>
                  <w:sz w:val="16"/>
                </w:rPr>
                <w:t>(New) DL_1A-3A-20A_n41A _UL_1A_n41A</w:t>
              </w:r>
            </w:ins>
          </w:p>
          <w:p w14:paraId="3309F6DA" w14:textId="77777777" w:rsidR="0075772F" w:rsidRPr="0075772F" w:rsidRDefault="0075772F" w:rsidP="0075772F">
            <w:pPr>
              <w:pStyle w:val="TAL"/>
              <w:rPr>
                <w:ins w:id="10889" w:author="Suhwan Lim" w:date="2020-02-28T17:45:00Z"/>
                <w:sz w:val="16"/>
              </w:rPr>
            </w:pPr>
            <w:ins w:id="10890" w:author="Suhwan Lim" w:date="2020-02-28T17:45:00Z">
              <w:r w:rsidRPr="0075772F">
                <w:rPr>
                  <w:sz w:val="16"/>
                </w:rPr>
                <w:t>(New) DL_1A-3A-20A_n41A _UL_3A_n41A</w:t>
              </w:r>
            </w:ins>
          </w:p>
          <w:p w14:paraId="204FD9F8" w14:textId="77777777" w:rsidR="0075772F" w:rsidRPr="0075772F" w:rsidRDefault="0075772F" w:rsidP="0075772F">
            <w:pPr>
              <w:pStyle w:val="TAL"/>
              <w:rPr>
                <w:ins w:id="10891" w:author="Suhwan Lim" w:date="2020-02-28T17:45:00Z"/>
                <w:sz w:val="16"/>
              </w:rPr>
            </w:pPr>
            <w:ins w:id="10892" w:author="Suhwan Lim" w:date="2020-02-28T17:45:00Z">
              <w:r w:rsidRPr="0075772F">
                <w:rPr>
                  <w:sz w:val="16"/>
                </w:rPr>
                <w:t>(New) DL_1A-3A-20A_n41A _UL_20A_n41A</w:t>
              </w:r>
            </w:ins>
          </w:p>
          <w:p w14:paraId="3269D197" w14:textId="77777777" w:rsidR="0075772F" w:rsidRPr="0075772F" w:rsidRDefault="0075772F" w:rsidP="0075772F">
            <w:pPr>
              <w:pStyle w:val="TAL"/>
              <w:rPr>
                <w:ins w:id="10893" w:author="Suhwan Lim" w:date="2020-02-28T17:45:00Z"/>
                <w:sz w:val="16"/>
              </w:rPr>
            </w:pPr>
          </w:p>
          <w:p w14:paraId="209A672C" w14:textId="77777777" w:rsidR="0075772F" w:rsidRPr="0075772F" w:rsidRDefault="0075772F" w:rsidP="0075772F">
            <w:pPr>
              <w:pStyle w:val="TAL"/>
              <w:rPr>
                <w:ins w:id="10894" w:author="Suhwan Lim" w:date="2020-02-28T17:45:00Z"/>
                <w:sz w:val="16"/>
              </w:rPr>
            </w:pPr>
            <w:ins w:id="10895" w:author="Suhwan Lim" w:date="2020-02-28T17:45:00Z">
              <w:r w:rsidRPr="0075772F">
                <w:rPr>
                  <w:sz w:val="16"/>
                </w:rPr>
                <w:t>(Completed) DL_1A-3A-20A_n78A _UL_1A_n78A</w:t>
              </w:r>
            </w:ins>
          </w:p>
          <w:p w14:paraId="5E74CA3D" w14:textId="77777777" w:rsidR="0075772F" w:rsidRPr="0075772F" w:rsidRDefault="0075772F" w:rsidP="0075772F">
            <w:pPr>
              <w:pStyle w:val="TAL"/>
              <w:rPr>
                <w:ins w:id="10896" w:author="Suhwan Lim" w:date="2020-02-28T17:45:00Z"/>
                <w:sz w:val="16"/>
              </w:rPr>
            </w:pPr>
            <w:ins w:id="10897" w:author="Suhwan Lim" w:date="2020-02-28T17:45:00Z">
              <w:r w:rsidRPr="0075772F">
                <w:rPr>
                  <w:sz w:val="16"/>
                </w:rPr>
                <w:t>(Completed) DL_1A-3A-20A_n78A _UL_3A_n78A</w:t>
              </w:r>
            </w:ins>
          </w:p>
          <w:p w14:paraId="417F7C66" w14:textId="77777777" w:rsidR="0075772F" w:rsidRPr="0075772F" w:rsidRDefault="0075772F" w:rsidP="0075772F">
            <w:pPr>
              <w:pStyle w:val="TAL"/>
              <w:rPr>
                <w:ins w:id="10898" w:author="Suhwan Lim" w:date="2020-02-28T17:45:00Z"/>
                <w:sz w:val="16"/>
              </w:rPr>
            </w:pPr>
            <w:ins w:id="10899" w:author="Suhwan Lim" w:date="2020-02-28T17:45:00Z">
              <w:r w:rsidRPr="0075772F">
                <w:rPr>
                  <w:sz w:val="16"/>
                </w:rPr>
                <w:t>(Completed) DL_1A-3A-20A_n78A _UL_20A_n78A</w:t>
              </w:r>
            </w:ins>
          </w:p>
          <w:p w14:paraId="52D420A8" w14:textId="77777777" w:rsidR="0075772F" w:rsidRPr="0075772F" w:rsidRDefault="0075772F" w:rsidP="0075772F">
            <w:pPr>
              <w:pStyle w:val="TAL"/>
              <w:rPr>
                <w:ins w:id="10900" w:author="Suhwan Lim" w:date="2020-02-28T17:45:00Z"/>
                <w:rFonts w:cs="Arial"/>
                <w:sz w:val="16"/>
                <w:szCs w:val="16"/>
                <w:lang w:val="en-US" w:eastAsia="ja-JP"/>
              </w:rPr>
            </w:pPr>
          </w:p>
        </w:tc>
      </w:tr>
    </w:tbl>
    <w:p w14:paraId="22A4D873" w14:textId="77777777" w:rsidR="00C60C04" w:rsidRDefault="00C60C04" w:rsidP="00C60C04">
      <w:pPr>
        <w:rPr>
          <w:lang w:eastAsia="ja-JP"/>
        </w:rPr>
      </w:pPr>
    </w:p>
    <w:p w14:paraId="2910878D" w14:textId="77777777" w:rsidR="00EA565D" w:rsidRPr="00D01F21" w:rsidRDefault="00EA565D" w:rsidP="00C60C04">
      <w:pPr>
        <w:rPr>
          <w:lang w:eastAsia="ja-JP"/>
        </w:rPr>
      </w:pPr>
    </w:p>
    <w:p w14:paraId="7A2CE28B" w14:textId="77777777" w:rsidR="00C60C04" w:rsidRPr="00C60C04" w:rsidRDefault="00C60C04" w:rsidP="00C60C04"/>
    <w:p w14:paraId="26FBE2C9" w14:textId="77777777" w:rsidR="00F45723" w:rsidRPr="008B137A" w:rsidRDefault="00F45723" w:rsidP="000D7894">
      <w:pPr>
        <w:pStyle w:val="af6"/>
        <w:keepNext/>
        <w:jc w:val="center"/>
        <w:rPr>
          <w:lang w:eastAsia="ja-JP"/>
        </w:rPr>
      </w:pPr>
      <w:r>
        <w:lastRenderedPageBreak/>
        <w:t xml:space="preserve">Table </w:t>
      </w:r>
      <w:r w:rsidR="000D7894">
        <w:rPr>
          <w:rFonts w:hint="eastAsia"/>
          <w:lang w:eastAsia="ja-JP"/>
        </w:rPr>
        <w:t>5</w:t>
      </w:r>
      <w:r w:rsidR="000D7894">
        <w:t>-2</w:t>
      </w:r>
      <w:r>
        <w:t xml:space="preserve">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-x_nx-nx including FR2</w:t>
      </w:r>
    </w:p>
    <w:tbl>
      <w:tblPr>
        <w:tblW w:w="159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9"/>
        <w:gridCol w:w="1640"/>
        <w:gridCol w:w="1580"/>
        <w:gridCol w:w="256"/>
        <w:gridCol w:w="453"/>
        <w:gridCol w:w="905"/>
        <w:gridCol w:w="288"/>
        <w:gridCol w:w="1471"/>
        <w:gridCol w:w="585"/>
        <w:gridCol w:w="2267"/>
        <w:gridCol w:w="296"/>
        <w:gridCol w:w="1242"/>
        <w:gridCol w:w="33"/>
        <w:gridCol w:w="3969"/>
        <w:tblGridChange w:id="10901">
          <w:tblGrid>
            <w:gridCol w:w="919"/>
            <w:gridCol w:w="1640"/>
            <w:gridCol w:w="1580"/>
            <w:gridCol w:w="256"/>
            <w:gridCol w:w="453"/>
            <w:gridCol w:w="905"/>
            <w:gridCol w:w="288"/>
            <w:gridCol w:w="1471"/>
            <w:gridCol w:w="585"/>
            <w:gridCol w:w="2267"/>
            <w:gridCol w:w="296"/>
            <w:gridCol w:w="1242"/>
            <w:gridCol w:w="33"/>
            <w:gridCol w:w="3969"/>
          </w:tblGrid>
        </w:tblGridChange>
      </w:tblGrid>
      <w:tr w:rsidR="004623D7" w:rsidRPr="00E17D0D" w14:paraId="28AF5D70" w14:textId="77777777" w:rsidTr="001275FD">
        <w:trPr>
          <w:cantSplit/>
          <w:trHeight w:val="792"/>
        </w:trPr>
        <w:tc>
          <w:tcPr>
            <w:tcW w:w="919" w:type="dxa"/>
          </w:tcPr>
          <w:p w14:paraId="28380F44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3220" w:type="dxa"/>
            <w:gridSpan w:val="2"/>
          </w:tcPr>
          <w:p w14:paraId="09AE59CE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09" w:type="dxa"/>
            <w:gridSpan w:val="2"/>
          </w:tcPr>
          <w:p w14:paraId="00B7ECDC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2B06702A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905" w:type="dxa"/>
          </w:tcPr>
          <w:p w14:paraId="3109D699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617A7AAB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759" w:type="dxa"/>
            <w:gridSpan w:val="2"/>
          </w:tcPr>
          <w:p w14:paraId="32C0D477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2AA3AF66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148" w:type="dxa"/>
            <w:gridSpan w:val="3"/>
          </w:tcPr>
          <w:p w14:paraId="648CB18C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04842B5E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275" w:type="dxa"/>
            <w:gridSpan w:val="2"/>
          </w:tcPr>
          <w:p w14:paraId="5D807104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237C8550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969" w:type="dxa"/>
          </w:tcPr>
          <w:p w14:paraId="7B132640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4623D7" w:rsidRPr="00E17D0D" w14:paraId="30183672" w14:textId="77777777" w:rsidTr="001275FD">
        <w:trPr>
          <w:cantSplit/>
          <w:trHeight w:val="272"/>
        </w:trPr>
        <w:tc>
          <w:tcPr>
            <w:tcW w:w="919" w:type="dxa"/>
            <w:vAlign w:val="center"/>
          </w:tcPr>
          <w:p w14:paraId="6AA052A6" w14:textId="77777777" w:rsidR="00E55701" w:rsidRPr="007D23E8" w:rsidRDefault="00E55701" w:rsidP="00E557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238F96A7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en-US"/>
              </w:rPr>
            </w:pPr>
            <w:r w:rsidRPr="007D23E8">
              <w:rPr>
                <w:rFonts w:cs="Arial"/>
                <w:szCs w:val="18"/>
              </w:rPr>
              <w:t>DL_1A-3A-8A_n78A-n257A_UL_1A_n78A</w:t>
            </w:r>
          </w:p>
        </w:tc>
        <w:tc>
          <w:tcPr>
            <w:tcW w:w="709" w:type="dxa"/>
            <w:gridSpan w:val="2"/>
            <w:vAlign w:val="center"/>
          </w:tcPr>
          <w:p w14:paraId="5693512B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en-US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6C9DC9EA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7C581A67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5AF9E01F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  <w:vAlign w:val="center"/>
          </w:tcPr>
          <w:p w14:paraId="3F17E518" w14:textId="77777777" w:rsidR="00E55701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12BCAFC6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New: DL_1A-8A_n78A-n257A_UL_1A_n78A</w:t>
            </w:r>
          </w:p>
          <w:p w14:paraId="6BB0018A" w14:textId="77777777" w:rsidR="00E55701" w:rsidRPr="007D23E8" w:rsidRDefault="0043222D" w:rsidP="00E55701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New</w:t>
            </w:r>
            <w:r w:rsidR="00E55701" w:rsidRPr="007D23E8">
              <w:rPr>
                <w:rFonts w:cs="Arial"/>
                <w:szCs w:val="18"/>
              </w:rPr>
              <w:t>: DL_1A-3A_n78A-n257A_UL_1A_n78A</w:t>
            </w:r>
          </w:p>
          <w:p w14:paraId="5A37F754" w14:textId="77777777" w:rsidR="00E55701" w:rsidRPr="007D23E8" w:rsidRDefault="0043222D" w:rsidP="00E5570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  <w:r w:rsidR="00E55701" w:rsidRPr="007D23E8">
              <w:rPr>
                <w:rFonts w:cs="Arial"/>
                <w:szCs w:val="18"/>
              </w:rPr>
              <w:t>DL_1A-3A-8A_n78A _UL_1A_n78A</w:t>
            </w:r>
          </w:p>
        </w:tc>
      </w:tr>
      <w:tr w:rsidR="00C26877" w:rsidRPr="00E17D0D" w14:paraId="70651220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2BED8097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516AFE2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3A_n78A</w:t>
            </w:r>
          </w:p>
        </w:tc>
        <w:tc>
          <w:tcPr>
            <w:tcW w:w="709" w:type="dxa"/>
            <w:gridSpan w:val="2"/>
            <w:vAlign w:val="center"/>
          </w:tcPr>
          <w:p w14:paraId="10A48A6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135DD39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118B9A6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33AF4AF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66DCC97D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3F2AAAB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Completed:</w:t>
            </w:r>
          </w:p>
          <w:p w14:paraId="62E4BE7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_n78A-n257A_UL_3A_n78A</w:t>
            </w:r>
          </w:p>
          <w:p w14:paraId="7C6BE91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 _UL_3A_n78A</w:t>
            </w:r>
          </w:p>
          <w:p w14:paraId="52D92B7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New: DL_3A-8A_n78A-n257A_UL_3A_n78A</w:t>
            </w:r>
          </w:p>
        </w:tc>
      </w:tr>
      <w:tr w:rsidR="00C26877" w:rsidRPr="00E17D0D" w14:paraId="7C9592EE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707541AB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5D653AA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8A_n78A</w:t>
            </w:r>
          </w:p>
        </w:tc>
        <w:tc>
          <w:tcPr>
            <w:tcW w:w="709" w:type="dxa"/>
            <w:gridSpan w:val="2"/>
            <w:vAlign w:val="center"/>
          </w:tcPr>
          <w:p w14:paraId="0F86EF8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46A0F5D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280468D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4C35CB6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46C81D95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0623B2B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228B412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8A_n78A-n257A_UL_8A_n78A</w:t>
            </w:r>
          </w:p>
          <w:p w14:paraId="534EB9D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3A-8A_n78A-n257A_UL_8A_n78A</w:t>
            </w:r>
          </w:p>
          <w:p w14:paraId="0E3BB2E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Completed: </w:t>
            </w:r>
          </w:p>
          <w:p w14:paraId="234A832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 _UL_8A_n78A</w:t>
            </w:r>
          </w:p>
        </w:tc>
      </w:tr>
      <w:tr w:rsidR="00C26877" w:rsidRPr="00E17D0D" w14:paraId="0BB43E31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11329DAA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5DD7372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1A_n257A</w:t>
            </w:r>
          </w:p>
        </w:tc>
        <w:tc>
          <w:tcPr>
            <w:tcW w:w="709" w:type="dxa"/>
            <w:gridSpan w:val="2"/>
            <w:vAlign w:val="center"/>
          </w:tcPr>
          <w:p w14:paraId="246AEBE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34E964A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78C7ED3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28E3D21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47005D81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740FF5D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2356A94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8A_n78A-n257A_UL_1A_n257A</w:t>
            </w:r>
          </w:p>
          <w:p w14:paraId="4EA9960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DL_1A-3A-8A _n257A_UL_1A_n257A </w:t>
            </w:r>
          </w:p>
          <w:p w14:paraId="5AECBCE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Completed: </w:t>
            </w:r>
          </w:p>
          <w:p w14:paraId="4718565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_n78A-n257A_UL_1A_n257A</w:t>
            </w:r>
          </w:p>
        </w:tc>
      </w:tr>
      <w:tr w:rsidR="00C26877" w:rsidRPr="00E17D0D" w14:paraId="06AE44E4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1CC28C55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6E8E6AF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3A_n257A</w:t>
            </w:r>
          </w:p>
        </w:tc>
        <w:tc>
          <w:tcPr>
            <w:tcW w:w="709" w:type="dxa"/>
            <w:gridSpan w:val="2"/>
            <w:vAlign w:val="center"/>
          </w:tcPr>
          <w:p w14:paraId="68ABBBD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1F51DCA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228BD42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6957C1C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66B2AE30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</w:tcPr>
          <w:p w14:paraId="6FD143A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4A1E0E5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3A-8A_n78A-n257A_UL_3A_n257A</w:t>
            </w:r>
          </w:p>
          <w:p w14:paraId="7E18754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 _n257A_UL_3A_n257A</w:t>
            </w:r>
          </w:p>
          <w:p w14:paraId="0B57C03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Completed:</w:t>
            </w:r>
          </w:p>
          <w:p w14:paraId="4075EA6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_n78A-n257A_UL_3A_n257A)</w:t>
            </w:r>
          </w:p>
        </w:tc>
      </w:tr>
      <w:tr w:rsidR="00C26877" w:rsidRPr="00E17D0D" w14:paraId="7AB38D80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66959FA4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151A34F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8A_n257A</w:t>
            </w:r>
          </w:p>
        </w:tc>
        <w:tc>
          <w:tcPr>
            <w:tcW w:w="709" w:type="dxa"/>
            <w:gridSpan w:val="2"/>
            <w:vAlign w:val="center"/>
          </w:tcPr>
          <w:p w14:paraId="296FA2A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3ABFCB3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6AE3E20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4364349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76414D5A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</w:tcPr>
          <w:p w14:paraId="42417C1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65435FA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8A_n78A-n257A_UL_8A_n257A</w:t>
            </w:r>
          </w:p>
          <w:p w14:paraId="64B9012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3A-8A_n78A-n257A_UL_8A_n257A</w:t>
            </w:r>
          </w:p>
          <w:p w14:paraId="286D0DB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257A_UL_8A_n257A</w:t>
            </w:r>
          </w:p>
        </w:tc>
      </w:tr>
      <w:tr w:rsidR="00461DDD" w:rsidRPr="00E17D0D" w14:paraId="3284BBA3" w14:textId="77777777" w:rsidTr="001275FD">
        <w:trPr>
          <w:cantSplit/>
          <w:trHeight w:val="272"/>
        </w:trPr>
        <w:tc>
          <w:tcPr>
            <w:tcW w:w="919" w:type="dxa"/>
          </w:tcPr>
          <w:p w14:paraId="554862E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55073E6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1A_n78A</w:t>
            </w:r>
          </w:p>
        </w:tc>
        <w:tc>
          <w:tcPr>
            <w:tcW w:w="709" w:type="dxa"/>
            <w:gridSpan w:val="2"/>
          </w:tcPr>
          <w:p w14:paraId="11F2441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62A3F0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DC0DD3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AF44401" w14:textId="77777777" w:rsidR="00461DDD" w:rsidRPr="007D23E8" w:rsidRDefault="00461DDD" w:rsidP="00461DDD">
            <w:pPr>
              <w:pStyle w:val="TAL"/>
              <w:rPr>
                <w:rFonts w:cs="Arial"/>
                <w:i/>
                <w:szCs w:val="18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7E1A1EC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60DA01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1A_n78A</w:t>
            </w:r>
          </w:p>
          <w:p w14:paraId="23C4806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1A_n78A</w:t>
            </w:r>
          </w:p>
          <w:p w14:paraId="447DEF2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1A_n78A</w:t>
            </w:r>
          </w:p>
          <w:p w14:paraId="2E4C131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1A_n78A</w:t>
            </w:r>
          </w:p>
          <w:p w14:paraId="378633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1A_n78A</w:t>
            </w:r>
          </w:p>
        </w:tc>
      </w:tr>
      <w:tr w:rsidR="00461DDD" w:rsidRPr="00E17D0D" w14:paraId="72BBF6EF" w14:textId="77777777" w:rsidTr="001275FD">
        <w:trPr>
          <w:cantSplit/>
          <w:trHeight w:val="272"/>
        </w:trPr>
        <w:tc>
          <w:tcPr>
            <w:tcW w:w="919" w:type="dxa"/>
          </w:tcPr>
          <w:p w14:paraId="291F307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_n78-n257</w:t>
            </w:r>
          </w:p>
        </w:tc>
        <w:tc>
          <w:tcPr>
            <w:tcW w:w="3220" w:type="dxa"/>
            <w:gridSpan w:val="2"/>
          </w:tcPr>
          <w:p w14:paraId="2C91F2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3A_n78A</w:t>
            </w:r>
          </w:p>
        </w:tc>
        <w:tc>
          <w:tcPr>
            <w:tcW w:w="709" w:type="dxa"/>
            <w:gridSpan w:val="2"/>
          </w:tcPr>
          <w:p w14:paraId="760F4E1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432BA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92FF98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0848DD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842CDE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5E295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3A_n78A</w:t>
            </w:r>
          </w:p>
          <w:p w14:paraId="0091F7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3A_n78A</w:t>
            </w:r>
          </w:p>
          <w:p w14:paraId="7AD5CE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3A_n78A</w:t>
            </w:r>
          </w:p>
          <w:p w14:paraId="7765BD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3A_n78A</w:t>
            </w:r>
          </w:p>
          <w:p w14:paraId="1522CA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3A_n78A</w:t>
            </w:r>
          </w:p>
        </w:tc>
      </w:tr>
      <w:tr w:rsidR="00461DDD" w:rsidRPr="00E17D0D" w14:paraId="1626D801" w14:textId="77777777" w:rsidTr="001275FD">
        <w:trPr>
          <w:cantSplit/>
          <w:trHeight w:val="272"/>
        </w:trPr>
        <w:tc>
          <w:tcPr>
            <w:tcW w:w="919" w:type="dxa"/>
          </w:tcPr>
          <w:p w14:paraId="2FFD120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AA983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5A_n78A</w:t>
            </w:r>
          </w:p>
        </w:tc>
        <w:tc>
          <w:tcPr>
            <w:tcW w:w="709" w:type="dxa"/>
            <w:gridSpan w:val="2"/>
          </w:tcPr>
          <w:p w14:paraId="741D90A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D4460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32DF0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4775D9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24D3E0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85218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5A_n78A</w:t>
            </w:r>
          </w:p>
          <w:p w14:paraId="2093B3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5A_n78A</w:t>
            </w:r>
          </w:p>
          <w:p w14:paraId="5D5D59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5A_n78A</w:t>
            </w:r>
          </w:p>
          <w:p w14:paraId="614940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5A_n78A</w:t>
            </w:r>
          </w:p>
          <w:p w14:paraId="523353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5A_n78A</w:t>
            </w:r>
          </w:p>
        </w:tc>
      </w:tr>
      <w:tr w:rsidR="00461DDD" w:rsidRPr="00E17D0D" w14:paraId="778DA31C" w14:textId="77777777" w:rsidTr="001275FD">
        <w:trPr>
          <w:cantSplit/>
          <w:trHeight w:val="272"/>
        </w:trPr>
        <w:tc>
          <w:tcPr>
            <w:tcW w:w="919" w:type="dxa"/>
          </w:tcPr>
          <w:p w14:paraId="6B39675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43E71A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1A_n257A</w:t>
            </w:r>
          </w:p>
        </w:tc>
        <w:tc>
          <w:tcPr>
            <w:tcW w:w="709" w:type="dxa"/>
            <w:gridSpan w:val="2"/>
          </w:tcPr>
          <w:p w14:paraId="3A9B406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10196D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5057D0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E99EF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284D9D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DA4C6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1A_n257A</w:t>
            </w:r>
          </w:p>
          <w:p w14:paraId="056A54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1A_n257A</w:t>
            </w:r>
          </w:p>
          <w:p w14:paraId="5B4AB36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1A_n257A</w:t>
            </w:r>
          </w:p>
          <w:p w14:paraId="5BD0E27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1A_n257A</w:t>
            </w:r>
          </w:p>
        </w:tc>
      </w:tr>
      <w:tr w:rsidR="00461DDD" w:rsidRPr="00E17D0D" w14:paraId="50F48F7A" w14:textId="77777777" w:rsidTr="001275FD">
        <w:trPr>
          <w:cantSplit/>
          <w:trHeight w:val="272"/>
        </w:trPr>
        <w:tc>
          <w:tcPr>
            <w:tcW w:w="919" w:type="dxa"/>
          </w:tcPr>
          <w:p w14:paraId="0FB750E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06A663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3A_n257A</w:t>
            </w:r>
          </w:p>
        </w:tc>
        <w:tc>
          <w:tcPr>
            <w:tcW w:w="709" w:type="dxa"/>
            <w:gridSpan w:val="2"/>
          </w:tcPr>
          <w:p w14:paraId="3850E7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2BAD8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503DC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02B8C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1B8E01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C7A906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3A_n257A</w:t>
            </w:r>
          </w:p>
          <w:p w14:paraId="350381E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3A_n257A</w:t>
            </w:r>
          </w:p>
          <w:p w14:paraId="629B99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3A_n257A</w:t>
            </w:r>
          </w:p>
          <w:p w14:paraId="064CF23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3A_n257A</w:t>
            </w:r>
          </w:p>
        </w:tc>
      </w:tr>
      <w:tr w:rsidR="00461DDD" w:rsidRPr="00E17D0D" w14:paraId="72C4C44F" w14:textId="77777777" w:rsidTr="001275FD">
        <w:trPr>
          <w:cantSplit/>
          <w:trHeight w:val="272"/>
        </w:trPr>
        <w:tc>
          <w:tcPr>
            <w:tcW w:w="919" w:type="dxa"/>
          </w:tcPr>
          <w:p w14:paraId="51312C5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667DCF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5A_n257A</w:t>
            </w:r>
          </w:p>
        </w:tc>
        <w:tc>
          <w:tcPr>
            <w:tcW w:w="709" w:type="dxa"/>
            <w:gridSpan w:val="2"/>
          </w:tcPr>
          <w:p w14:paraId="03923F4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C927C0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AAE09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1A36A0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52858F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7EA4A0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DL_1A-3A-5A_n257F/E/D/A_UL_5A_n257A</w:t>
            </w:r>
          </w:p>
          <w:p w14:paraId="22260A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5A_n257A</w:t>
            </w:r>
          </w:p>
          <w:p w14:paraId="2876D09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5A_n257A</w:t>
            </w:r>
          </w:p>
          <w:p w14:paraId="712D528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5A_n257A</w:t>
            </w:r>
          </w:p>
        </w:tc>
      </w:tr>
      <w:tr w:rsidR="00461DDD" w:rsidRPr="00307553" w14:paraId="2A941650" w14:textId="77777777" w:rsidTr="001275FD">
        <w:trPr>
          <w:cantSplit/>
          <w:trHeight w:val="272"/>
        </w:trPr>
        <w:tc>
          <w:tcPr>
            <w:tcW w:w="919" w:type="dxa"/>
          </w:tcPr>
          <w:p w14:paraId="01AC09D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_n78-n257</w:t>
            </w:r>
          </w:p>
        </w:tc>
        <w:tc>
          <w:tcPr>
            <w:tcW w:w="3220" w:type="dxa"/>
            <w:gridSpan w:val="2"/>
          </w:tcPr>
          <w:p w14:paraId="4002D3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1A_n78A</w:t>
            </w:r>
          </w:p>
        </w:tc>
        <w:tc>
          <w:tcPr>
            <w:tcW w:w="709" w:type="dxa"/>
            <w:gridSpan w:val="2"/>
          </w:tcPr>
          <w:p w14:paraId="4777BCA6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78D08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87F279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11FDB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E46B7C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A05ECD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1A_n78A</w:t>
            </w:r>
          </w:p>
          <w:p w14:paraId="305CDF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M/L/K/J/I/H/G/A _UL_1A_n78A</w:t>
            </w:r>
          </w:p>
          <w:p w14:paraId="75FFF60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M/L/K/J/I/H/G/A _UL_1A_n78A</w:t>
            </w:r>
          </w:p>
          <w:p w14:paraId="778E56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L/K/J/I/H/G/A _UL_1A_n78A</w:t>
            </w:r>
          </w:p>
        </w:tc>
      </w:tr>
      <w:tr w:rsidR="00461DDD" w:rsidRPr="00E17D0D" w14:paraId="6A7532BF" w14:textId="77777777" w:rsidTr="001275FD">
        <w:trPr>
          <w:cantSplit/>
          <w:trHeight w:val="272"/>
        </w:trPr>
        <w:tc>
          <w:tcPr>
            <w:tcW w:w="919" w:type="dxa"/>
          </w:tcPr>
          <w:p w14:paraId="0E28BD8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4BFB9BF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3A_n78A</w:t>
            </w:r>
          </w:p>
        </w:tc>
        <w:tc>
          <w:tcPr>
            <w:tcW w:w="709" w:type="dxa"/>
            <w:gridSpan w:val="2"/>
          </w:tcPr>
          <w:p w14:paraId="0E9A335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CB11C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1AC952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4E328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984529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4622D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3A_n78A</w:t>
            </w:r>
          </w:p>
          <w:p w14:paraId="157280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M/L/K/J/I/H/G/A _UL_3A_n78A</w:t>
            </w:r>
          </w:p>
          <w:p w14:paraId="64C33D2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M/L/K/J/I/H/G/A _UL_3A_n78A</w:t>
            </w:r>
          </w:p>
          <w:p w14:paraId="310D68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L/K/J/I/H/G/A _UL_3A_n78A</w:t>
            </w:r>
          </w:p>
        </w:tc>
      </w:tr>
      <w:tr w:rsidR="00461DDD" w:rsidRPr="00E17D0D" w14:paraId="5FAB80F4" w14:textId="77777777" w:rsidTr="001275FD">
        <w:trPr>
          <w:cantSplit/>
          <w:trHeight w:val="272"/>
        </w:trPr>
        <w:tc>
          <w:tcPr>
            <w:tcW w:w="919" w:type="dxa"/>
          </w:tcPr>
          <w:p w14:paraId="2D28C64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04BFD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5A_n78A</w:t>
            </w:r>
          </w:p>
        </w:tc>
        <w:tc>
          <w:tcPr>
            <w:tcW w:w="709" w:type="dxa"/>
            <w:gridSpan w:val="2"/>
          </w:tcPr>
          <w:p w14:paraId="4E3E1C3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FCE5AA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A779FB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A37F9E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07B613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84C972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5A_n78A</w:t>
            </w:r>
          </w:p>
          <w:p w14:paraId="6D5075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M/L/K/J/I/H/G/A _UL_5A_n78A</w:t>
            </w:r>
          </w:p>
          <w:p w14:paraId="42B0467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M/L/K/J/I/H/G/A _UL_5A_n78A</w:t>
            </w:r>
          </w:p>
          <w:p w14:paraId="7F8D02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L/K/J/I/H/G/A _UL_5A_n78A</w:t>
            </w:r>
          </w:p>
        </w:tc>
      </w:tr>
      <w:tr w:rsidR="00461DDD" w:rsidRPr="00E17D0D" w14:paraId="502BF340" w14:textId="77777777" w:rsidTr="001275FD">
        <w:trPr>
          <w:cantSplit/>
          <w:trHeight w:val="272"/>
        </w:trPr>
        <w:tc>
          <w:tcPr>
            <w:tcW w:w="919" w:type="dxa"/>
          </w:tcPr>
          <w:p w14:paraId="517F0B2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1DB89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1A_n257A</w:t>
            </w:r>
          </w:p>
        </w:tc>
        <w:tc>
          <w:tcPr>
            <w:tcW w:w="709" w:type="dxa"/>
            <w:gridSpan w:val="2"/>
          </w:tcPr>
          <w:p w14:paraId="2E48CEC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A31806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818070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CD150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4FA219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AE7E10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CB1438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257M/L/K/J/I/H/G/A_UL_1A_n257A</w:t>
            </w:r>
          </w:p>
          <w:p w14:paraId="277783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1A_n257A</w:t>
            </w:r>
          </w:p>
          <w:p w14:paraId="2F0C1F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1A_n257A</w:t>
            </w:r>
          </w:p>
          <w:p w14:paraId="7F147D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L/K/J/I/H/G/A_ UL_3A_n257A</w:t>
            </w:r>
          </w:p>
        </w:tc>
      </w:tr>
      <w:tr w:rsidR="00461DDD" w:rsidRPr="00E17D0D" w14:paraId="6E9D4C48" w14:textId="77777777" w:rsidTr="001275FD">
        <w:trPr>
          <w:cantSplit/>
          <w:trHeight w:val="272"/>
        </w:trPr>
        <w:tc>
          <w:tcPr>
            <w:tcW w:w="919" w:type="dxa"/>
          </w:tcPr>
          <w:p w14:paraId="411FB1C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77F4A6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3A_n257A</w:t>
            </w:r>
          </w:p>
        </w:tc>
        <w:tc>
          <w:tcPr>
            <w:tcW w:w="709" w:type="dxa"/>
            <w:gridSpan w:val="2"/>
          </w:tcPr>
          <w:p w14:paraId="7FB3531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D887B1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7E70F6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6479B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4355F9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EA1CA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FDBA62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257M/L/K/J/I/H/G/A_UL_3A_n257A</w:t>
            </w:r>
          </w:p>
          <w:p w14:paraId="6881CB0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_UL_3A_n257A</w:t>
            </w:r>
          </w:p>
          <w:p w14:paraId="5656D9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_UL_3A_n257A</w:t>
            </w:r>
          </w:p>
          <w:p w14:paraId="5CEF97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L/K/J/I/H/G/A_ UL_3A_n257A</w:t>
            </w:r>
          </w:p>
        </w:tc>
      </w:tr>
      <w:tr w:rsidR="00461DDD" w:rsidRPr="00E17D0D" w14:paraId="67F547FE" w14:textId="77777777" w:rsidTr="001275FD">
        <w:trPr>
          <w:cantSplit/>
          <w:trHeight w:val="272"/>
        </w:trPr>
        <w:tc>
          <w:tcPr>
            <w:tcW w:w="919" w:type="dxa"/>
          </w:tcPr>
          <w:p w14:paraId="2384547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_n78-n257</w:t>
            </w:r>
          </w:p>
        </w:tc>
        <w:tc>
          <w:tcPr>
            <w:tcW w:w="3220" w:type="dxa"/>
            <w:gridSpan w:val="2"/>
          </w:tcPr>
          <w:p w14:paraId="26A8A80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5A_n257A</w:t>
            </w:r>
          </w:p>
        </w:tc>
        <w:tc>
          <w:tcPr>
            <w:tcW w:w="709" w:type="dxa"/>
            <w:gridSpan w:val="2"/>
          </w:tcPr>
          <w:p w14:paraId="2F41FB3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1503AF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DF1D2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129D1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C58625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5C0865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5EE3A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257M/L/K/J/I/H/G/A _UL_5A_n257A</w:t>
            </w:r>
          </w:p>
          <w:p w14:paraId="4F4B09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5A_n257A</w:t>
            </w:r>
          </w:p>
          <w:p w14:paraId="0CCA822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5A_n257A</w:t>
            </w:r>
          </w:p>
          <w:p w14:paraId="4FF0E7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L/K/J/I/H/G/A_ UL_5A_n257A</w:t>
            </w:r>
          </w:p>
        </w:tc>
      </w:tr>
      <w:tr w:rsidR="00461DDD" w:rsidRPr="00E17D0D" w14:paraId="3EBBE0F3" w14:textId="77777777" w:rsidTr="001275FD">
        <w:trPr>
          <w:cantSplit/>
          <w:trHeight w:val="272"/>
        </w:trPr>
        <w:tc>
          <w:tcPr>
            <w:tcW w:w="919" w:type="dxa"/>
          </w:tcPr>
          <w:p w14:paraId="47D7BB2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3A34C0B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1A_n78A</w:t>
            </w:r>
          </w:p>
        </w:tc>
        <w:tc>
          <w:tcPr>
            <w:tcW w:w="709" w:type="dxa"/>
            <w:gridSpan w:val="2"/>
          </w:tcPr>
          <w:p w14:paraId="14D2AAC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0EECD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451FB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821184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8AD149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2FBB28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1A_n78A</w:t>
            </w:r>
          </w:p>
          <w:p w14:paraId="4CFDD9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185AE5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1A_n78A</w:t>
            </w:r>
          </w:p>
          <w:p w14:paraId="407E443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78A</w:t>
            </w:r>
          </w:p>
          <w:p w14:paraId="470C52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 UL_1A_n78A</w:t>
            </w:r>
          </w:p>
        </w:tc>
      </w:tr>
      <w:tr w:rsidR="00461DDD" w:rsidRPr="00E17D0D" w14:paraId="5B1F7F5E" w14:textId="77777777" w:rsidTr="001275FD">
        <w:trPr>
          <w:cantSplit/>
          <w:trHeight w:val="272"/>
        </w:trPr>
        <w:tc>
          <w:tcPr>
            <w:tcW w:w="919" w:type="dxa"/>
          </w:tcPr>
          <w:p w14:paraId="48B1AE9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384527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3A_n78A</w:t>
            </w:r>
          </w:p>
        </w:tc>
        <w:tc>
          <w:tcPr>
            <w:tcW w:w="709" w:type="dxa"/>
            <w:gridSpan w:val="2"/>
          </w:tcPr>
          <w:p w14:paraId="665C771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452BC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51924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0A783A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57384F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BC036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3A_n78A</w:t>
            </w:r>
          </w:p>
          <w:p w14:paraId="6804CA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AE3BA4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3A_n78A</w:t>
            </w:r>
          </w:p>
          <w:p w14:paraId="2D6E70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78A</w:t>
            </w:r>
          </w:p>
          <w:p w14:paraId="00E7E3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 UL_3A_n78A</w:t>
            </w:r>
          </w:p>
        </w:tc>
      </w:tr>
      <w:tr w:rsidR="00461DDD" w:rsidRPr="00E17D0D" w14:paraId="558DB9FF" w14:textId="77777777" w:rsidTr="001275FD">
        <w:trPr>
          <w:cantSplit/>
          <w:trHeight w:val="272"/>
        </w:trPr>
        <w:tc>
          <w:tcPr>
            <w:tcW w:w="919" w:type="dxa"/>
          </w:tcPr>
          <w:p w14:paraId="6266208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02FB99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7A_n78A</w:t>
            </w:r>
          </w:p>
        </w:tc>
        <w:tc>
          <w:tcPr>
            <w:tcW w:w="709" w:type="dxa"/>
            <w:gridSpan w:val="2"/>
          </w:tcPr>
          <w:p w14:paraId="0941E8F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092408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5C1E6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AA3770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C1A66D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BE8266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7A_n78A</w:t>
            </w:r>
          </w:p>
          <w:p w14:paraId="64158D7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9E0DE7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78A</w:t>
            </w:r>
          </w:p>
          <w:p w14:paraId="32C3DC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78A</w:t>
            </w:r>
          </w:p>
          <w:p w14:paraId="1EF91B0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 UL_7A_n78A</w:t>
            </w:r>
          </w:p>
        </w:tc>
      </w:tr>
      <w:tr w:rsidR="00461DDD" w:rsidRPr="00E17D0D" w14:paraId="59CEC287" w14:textId="77777777" w:rsidTr="001275FD">
        <w:trPr>
          <w:cantSplit/>
          <w:trHeight w:val="272"/>
        </w:trPr>
        <w:tc>
          <w:tcPr>
            <w:tcW w:w="919" w:type="dxa"/>
          </w:tcPr>
          <w:p w14:paraId="3925542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81A91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1A_n257A</w:t>
            </w:r>
          </w:p>
        </w:tc>
        <w:tc>
          <w:tcPr>
            <w:tcW w:w="709" w:type="dxa"/>
            <w:gridSpan w:val="2"/>
          </w:tcPr>
          <w:p w14:paraId="5E523E3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42A4E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61B01A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51A189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52F0F7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96FEB5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5A4568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F/E/D/A_UL_1A_n257A</w:t>
            </w:r>
          </w:p>
          <w:p w14:paraId="6C983E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1A_n257A</w:t>
            </w:r>
          </w:p>
          <w:p w14:paraId="279FBD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257A</w:t>
            </w:r>
          </w:p>
          <w:p w14:paraId="36258E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UL_1A_n257A</w:t>
            </w:r>
          </w:p>
        </w:tc>
      </w:tr>
      <w:tr w:rsidR="00461DDD" w:rsidRPr="00E17D0D" w14:paraId="0464B404" w14:textId="77777777" w:rsidTr="001275FD">
        <w:trPr>
          <w:cantSplit/>
          <w:trHeight w:val="272"/>
        </w:trPr>
        <w:tc>
          <w:tcPr>
            <w:tcW w:w="919" w:type="dxa"/>
          </w:tcPr>
          <w:p w14:paraId="6C09A55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49199E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3A_n257A</w:t>
            </w:r>
          </w:p>
        </w:tc>
        <w:tc>
          <w:tcPr>
            <w:tcW w:w="709" w:type="dxa"/>
            <w:gridSpan w:val="2"/>
          </w:tcPr>
          <w:p w14:paraId="76F4ADA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3B7529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AE819D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533FC4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6634D2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A946F1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B76CA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F/E/D/A_UL_3A_n257A</w:t>
            </w:r>
          </w:p>
          <w:p w14:paraId="6754C74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3A_n257A</w:t>
            </w:r>
          </w:p>
          <w:p w14:paraId="3A6F05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257A</w:t>
            </w:r>
          </w:p>
          <w:p w14:paraId="502A5D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UL_3A_n257A</w:t>
            </w:r>
          </w:p>
        </w:tc>
      </w:tr>
      <w:tr w:rsidR="00461DDD" w:rsidRPr="00E17D0D" w14:paraId="70EA0BD1" w14:textId="77777777" w:rsidTr="001275FD">
        <w:trPr>
          <w:cantSplit/>
          <w:trHeight w:val="272"/>
        </w:trPr>
        <w:tc>
          <w:tcPr>
            <w:tcW w:w="919" w:type="dxa"/>
          </w:tcPr>
          <w:p w14:paraId="265AAFA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00118E5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7A_n257A</w:t>
            </w:r>
          </w:p>
        </w:tc>
        <w:tc>
          <w:tcPr>
            <w:tcW w:w="709" w:type="dxa"/>
            <w:gridSpan w:val="2"/>
          </w:tcPr>
          <w:p w14:paraId="3C8E259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4454CC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1A043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C45406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7C434F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D30AC2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F48B4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F/E/D/A_UL_7A_n257A</w:t>
            </w:r>
          </w:p>
          <w:p w14:paraId="234905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257A</w:t>
            </w:r>
          </w:p>
          <w:p w14:paraId="436F79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257A</w:t>
            </w:r>
          </w:p>
          <w:p w14:paraId="2696593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UL_7A_n257A</w:t>
            </w:r>
          </w:p>
        </w:tc>
      </w:tr>
      <w:tr w:rsidR="00461DDD" w:rsidRPr="00E17D0D" w14:paraId="65D4839D" w14:textId="77777777" w:rsidTr="001275FD">
        <w:trPr>
          <w:cantSplit/>
          <w:trHeight w:val="272"/>
        </w:trPr>
        <w:tc>
          <w:tcPr>
            <w:tcW w:w="919" w:type="dxa"/>
          </w:tcPr>
          <w:p w14:paraId="5DD4338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78-n257</w:t>
            </w:r>
          </w:p>
        </w:tc>
        <w:tc>
          <w:tcPr>
            <w:tcW w:w="3220" w:type="dxa"/>
            <w:gridSpan w:val="2"/>
          </w:tcPr>
          <w:p w14:paraId="30C9C3B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1A_n78A</w:t>
            </w:r>
          </w:p>
        </w:tc>
        <w:tc>
          <w:tcPr>
            <w:tcW w:w="709" w:type="dxa"/>
            <w:gridSpan w:val="2"/>
          </w:tcPr>
          <w:p w14:paraId="476739F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E27D92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9C282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624108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09A477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B433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1A_n78A</w:t>
            </w:r>
          </w:p>
          <w:p w14:paraId="312DCF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588DDC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1A_n78A</w:t>
            </w:r>
          </w:p>
          <w:p w14:paraId="2EB12F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1A_n78A</w:t>
            </w:r>
          </w:p>
          <w:p w14:paraId="5E7266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1A_n78A</w:t>
            </w:r>
          </w:p>
        </w:tc>
      </w:tr>
      <w:tr w:rsidR="00461DDD" w:rsidRPr="00E17D0D" w14:paraId="18FBE74A" w14:textId="77777777" w:rsidTr="001275FD">
        <w:trPr>
          <w:cantSplit/>
          <w:trHeight w:val="272"/>
        </w:trPr>
        <w:tc>
          <w:tcPr>
            <w:tcW w:w="919" w:type="dxa"/>
          </w:tcPr>
          <w:p w14:paraId="24CA02D1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74DACB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3A_n78A</w:t>
            </w:r>
          </w:p>
        </w:tc>
        <w:tc>
          <w:tcPr>
            <w:tcW w:w="709" w:type="dxa"/>
            <w:gridSpan w:val="2"/>
          </w:tcPr>
          <w:p w14:paraId="08B0EFC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6EBD0A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FB080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13781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97423D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79118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3A_n78A</w:t>
            </w:r>
          </w:p>
          <w:p w14:paraId="7475F9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CF8BA9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3A_n78A</w:t>
            </w:r>
          </w:p>
          <w:p w14:paraId="1D1C05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78A</w:t>
            </w:r>
          </w:p>
          <w:p w14:paraId="570FEC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3A_n78A</w:t>
            </w:r>
          </w:p>
        </w:tc>
      </w:tr>
      <w:tr w:rsidR="00461DDD" w:rsidRPr="00E17D0D" w14:paraId="21E95584" w14:textId="77777777" w:rsidTr="001275FD">
        <w:trPr>
          <w:cantSplit/>
          <w:trHeight w:val="272"/>
        </w:trPr>
        <w:tc>
          <w:tcPr>
            <w:tcW w:w="919" w:type="dxa"/>
          </w:tcPr>
          <w:p w14:paraId="12E4B68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B3C5A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7A_n78A</w:t>
            </w:r>
          </w:p>
        </w:tc>
        <w:tc>
          <w:tcPr>
            <w:tcW w:w="709" w:type="dxa"/>
            <w:gridSpan w:val="2"/>
          </w:tcPr>
          <w:p w14:paraId="05567C5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1EDA9B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594B8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57A039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4E7D0F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C48F7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7A_n78A</w:t>
            </w:r>
          </w:p>
          <w:p w14:paraId="365D7C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B8B5A9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78A</w:t>
            </w:r>
          </w:p>
          <w:p w14:paraId="6C1E15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78A</w:t>
            </w:r>
          </w:p>
          <w:p w14:paraId="593D5B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7A_n78A</w:t>
            </w:r>
          </w:p>
        </w:tc>
      </w:tr>
      <w:tr w:rsidR="00461DDD" w:rsidRPr="00E17D0D" w14:paraId="14E61427" w14:textId="77777777" w:rsidTr="001275FD">
        <w:trPr>
          <w:cantSplit/>
          <w:trHeight w:val="272"/>
        </w:trPr>
        <w:tc>
          <w:tcPr>
            <w:tcW w:w="919" w:type="dxa"/>
          </w:tcPr>
          <w:p w14:paraId="0F82788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1B56A92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1A_n257A</w:t>
            </w:r>
          </w:p>
        </w:tc>
        <w:tc>
          <w:tcPr>
            <w:tcW w:w="709" w:type="dxa"/>
            <w:gridSpan w:val="2"/>
          </w:tcPr>
          <w:p w14:paraId="66A3723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76275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74D81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37C50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332E8E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31E029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15653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M/L/K/J/I/H/G/A _UL_1A_n257A</w:t>
            </w:r>
          </w:p>
          <w:p w14:paraId="77D94CA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1A_n257A</w:t>
            </w:r>
          </w:p>
          <w:p w14:paraId="665EFF4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1A_n257A</w:t>
            </w:r>
          </w:p>
          <w:p w14:paraId="657357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1A_n257A</w:t>
            </w:r>
          </w:p>
        </w:tc>
      </w:tr>
      <w:tr w:rsidR="00461DDD" w:rsidRPr="00E17D0D" w14:paraId="494C4842" w14:textId="77777777" w:rsidTr="001275FD">
        <w:trPr>
          <w:cantSplit/>
          <w:trHeight w:val="272"/>
        </w:trPr>
        <w:tc>
          <w:tcPr>
            <w:tcW w:w="919" w:type="dxa"/>
          </w:tcPr>
          <w:p w14:paraId="599FEBF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72C4D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3A_n257A</w:t>
            </w:r>
          </w:p>
        </w:tc>
        <w:tc>
          <w:tcPr>
            <w:tcW w:w="709" w:type="dxa"/>
            <w:gridSpan w:val="2"/>
          </w:tcPr>
          <w:p w14:paraId="29AEC11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0329E7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0F638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0F1276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E8119B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C575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747E2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M/L/K/J/I/H/G/A _UL_3A_n257A</w:t>
            </w:r>
          </w:p>
          <w:p w14:paraId="2BD39B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3A_n257A</w:t>
            </w:r>
          </w:p>
          <w:p w14:paraId="701280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257A</w:t>
            </w:r>
          </w:p>
          <w:p w14:paraId="10E5572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3A_n257A</w:t>
            </w:r>
          </w:p>
        </w:tc>
      </w:tr>
      <w:tr w:rsidR="00461DDD" w:rsidRPr="00E17D0D" w14:paraId="096C46B3" w14:textId="77777777" w:rsidTr="001275FD">
        <w:trPr>
          <w:cantSplit/>
          <w:trHeight w:val="272"/>
        </w:trPr>
        <w:tc>
          <w:tcPr>
            <w:tcW w:w="919" w:type="dxa"/>
          </w:tcPr>
          <w:p w14:paraId="0E7CD97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78-n257</w:t>
            </w:r>
          </w:p>
        </w:tc>
        <w:tc>
          <w:tcPr>
            <w:tcW w:w="3220" w:type="dxa"/>
            <w:gridSpan w:val="2"/>
          </w:tcPr>
          <w:p w14:paraId="66AF09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7A_n257A</w:t>
            </w:r>
          </w:p>
        </w:tc>
        <w:tc>
          <w:tcPr>
            <w:tcW w:w="709" w:type="dxa"/>
            <w:gridSpan w:val="2"/>
          </w:tcPr>
          <w:p w14:paraId="641D0B0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93C4F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9B835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AE713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DF4702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58012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D4888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M/L/K/J/I/H/G/A _UL_7A_n257A</w:t>
            </w:r>
          </w:p>
          <w:p w14:paraId="129ED9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257A</w:t>
            </w:r>
          </w:p>
          <w:p w14:paraId="730292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257A</w:t>
            </w:r>
          </w:p>
          <w:p w14:paraId="44BFB41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7A_n257A</w:t>
            </w:r>
          </w:p>
        </w:tc>
      </w:tr>
      <w:tr w:rsidR="00461DDD" w:rsidRPr="00E17D0D" w14:paraId="780BFCFF" w14:textId="77777777" w:rsidTr="001275FD">
        <w:trPr>
          <w:cantSplit/>
          <w:trHeight w:val="272"/>
        </w:trPr>
        <w:tc>
          <w:tcPr>
            <w:tcW w:w="919" w:type="dxa"/>
          </w:tcPr>
          <w:p w14:paraId="19E0F5E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6647681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1A_n78A</w:t>
            </w:r>
          </w:p>
        </w:tc>
        <w:tc>
          <w:tcPr>
            <w:tcW w:w="709" w:type="dxa"/>
            <w:gridSpan w:val="2"/>
          </w:tcPr>
          <w:p w14:paraId="5C709F1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793BD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9EBCF0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67203A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F02FBC6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081E08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18F6FC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1A_n78A</w:t>
            </w:r>
          </w:p>
          <w:p w14:paraId="26C05C9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CAC0B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1A_n78A</w:t>
            </w:r>
          </w:p>
          <w:p w14:paraId="2F5185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78A</w:t>
            </w:r>
          </w:p>
          <w:p w14:paraId="658D47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1A_n78A</w:t>
            </w:r>
          </w:p>
        </w:tc>
      </w:tr>
      <w:tr w:rsidR="00461DDD" w:rsidRPr="00E17D0D" w14:paraId="3A48B639" w14:textId="77777777" w:rsidTr="001275FD">
        <w:trPr>
          <w:cantSplit/>
          <w:trHeight w:val="272"/>
        </w:trPr>
        <w:tc>
          <w:tcPr>
            <w:tcW w:w="919" w:type="dxa"/>
          </w:tcPr>
          <w:p w14:paraId="7EF5B68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336919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3A_n78A</w:t>
            </w:r>
          </w:p>
        </w:tc>
        <w:tc>
          <w:tcPr>
            <w:tcW w:w="709" w:type="dxa"/>
            <w:gridSpan w:val="2"/>
          </w:tcPr>
          <w:p w14:paraId="61F34C8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DCCEA4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945A2C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F8384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390C03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329BDB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</w:t>
            </w:r>
          </w:p>
          <w:p w14:paraId="135FEB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3A_n78A</w:t>
            </w:r>
          </w:p>
          <w:p w14:paraId="61E8B46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75DF7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3A_n78A</w:t>
            </w:r>
          </w:p>
          <w:p w14:paraId="2AE48E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78A</w:t>
            </w:r>
          </w:p>
          <w:p w14:paraId="1D49FB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3A_n78A</w:t>
            </w:r>
          </w:p>
        </w:tc>
      </w:tr>
      <w:tr w:rsidR="00461DDD" w:rsidRPr="00E17D0D" w14:paraId="77E27F11" w14:textId="77777777" w:rsidTr="001275FD">
        <w:trPr>
          <w:cantSplit/>
          <w:trHeight w:val="272"/>
        </w:trPr>
        <w:tc>
          <w:tcPr>
            <w:tcW w:w="919" w:type="dxa"/>
          </w:tcPr>
          <w:p w14:paraId="1283802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59D80A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7A_n78A</w:t>
            </w:r>
          </w:p>
        </w:tc>
        <w:tc>
          <w:tcPr>
            <w:tcW w:w="709" w:type="dxa"/>
            <w:gridSpan w:val="2"/>
          </w:tcPr>
          <w:p w14:paraId="501E2C4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09621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9D4B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F5A439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4E082F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40D79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3F544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7A_n78A</w:t>
            </w:r>
          </w:p>
          <w:p w14:paraId="0362A3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A339A0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7A_n78A</w:t>
            </w:r>
          </w:p>
          <w:p w14:paraId="28AA2B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78A</w:t>
            </w:r>
          </w:p>
          <w:p w14:paraId="2351101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7A_n78A</w:t>
            </w:r>
          </w:p>
        </w:tc>
      </w:tr>
      <w:tr w:rsidR="00461DDD" w:rsidRPr="00E17D0D" w14:paraId="3E31EE5B" w14:textId="77777777" w:rsidTr="001275FD">
        <w:trPr>
          <w:cantSplit/>
          <w:trHeight w:val="272"/>
        </w:trPr>
        <w:tc>
          <w:tcPr>
            <w:tcW w:w="919" w:type="dxa"/>
          </w:tcPr>
          <w:p w14:paraId="4731AB0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577B357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1A_n257A</w:t>
            </w:r>
          </w:p>
        </w:tc>
        <w:tc>
          <w:tcPr>
            <w:tcW w:w="709" w:type="dxa"/>
            <w:gridSpan w:val="2"/>
          </w:tcPr>
          <w:p w14:paraId="2CBFBF3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318AEA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4F008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78A3C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D43B2BE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92CF1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C46EE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F/E/D/A_UL_1A_n257A</w:t>
            </w:r>
          </w:p>
          <w:p w14:paraId="184A717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1A_n257A</w:t>
            </w:r>
          </w:p>
          <w:p w14:paraId="7AEFC61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257A</w:t>
            </w:r>
          </w:p>
          <w:p w14:paraId="5B8FFE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1A_n257A</w:t>
            </w:r>
          </w:p>
        </w:tc>
      </w:tr>
      <w:tr w:rsidR="00461DDD" w:rsidRPr="00E17D0D" w14:paraId="5FA87442" w14:textId="77777777" w:rsidTr="001275FD">
        <w:trPr>
          <w:cantSplit/>
          <w:trHeight w:val="272"/>
        </w:trPr>
        <w:tc>
          <w:tcPr>
            <w:tcW w:w="919" w:type="dxa"/>
          </w:tcPr>
          <w:p w14:paraId="1C91F32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2628D2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3A_n257A</w:t>
            </w:r>
          </w:p>
        </w:tc>
        <w:tc>
          <w:tcPr>
            <w:tcW w:w="709" w:type="dxa"/>
            <w:gridSpan w:val="2"/>
          </w:tcPr>
          <w:p w14:paraId="072D4F2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0419AB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FD8AC9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66184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630A0E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299EE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66BE8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F_UL_3A_n257A</w:t>
            </w:r>
          </w:p>
          <w:p w14:paraId="14D4730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3A_n257A</w:t>
            </w:r>
          </w:p>
          <w:p w14:paraId="354D37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257A</w:t>
            </w:r>
          </w:p>
          <w:p w14:paraId="6E6625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3A_n257A</w:t>
            </w:r>
          </w:p>
        </w:tc>
      </w:tr>
      <w:tr w:rsidR="00461DDD" w:rsidRPr="00E17D0D" w14:paraId="1FF081CF" w14:textId="77777777" w:rsidTr="001275FD">
        <w:trPr>
          <w:cantSplit/>
          <w:trHeight w:val="272"/>
        </w:trPr>
        <w:tc>
          <w:tcPr>
            <w:tcW w:w="919" w:type="dxa"/>
          </w:tcPr>
          <w:p w14:paraId="5C80F0A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7_n78-n257</w:t>
            </w:r>
          </w:p>
        </w:tc>
        <w:tc>
          <w:tcPr>
            <w:tcW w:w="3220" w:type="dxa"/>
            <w:gridSpan w:val="2"/>
          </w:tcPr>
          <w:p w14:paraId="599D06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7A_n257A</w:t>
            </w:r>
          </w:p>
        </w:tc>
        <w:tc>
          <w:tcPr>
            <w:tcW w:w="709" w:type="dxa"/>
            <w:gridSpan w:val="2"/>
          </w:tcPr>
          <w:p w14:paraId="78220D5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D65F4D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B6E54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2ADFEB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811580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C6A91B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F658B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F_UL_7A_n257A</w:t>
            </w:r>
          </w:p>
          <w:p w14:paraId="45A85B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7A_n257A</w:t>
            </w:r>
          </w:p>
          <w:p w14:paraId="66D1A4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7A_n257A</w:t>
            </w:r>
          </w:p>
          <w:p w14:paraId="1390A8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257A</w:t>
            </w:r>
          </w:p>
          <w:p w14:paraId="2F9270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7A_n257A</w:t>
            </w:r>
          </w:p>
        </w:tc>
      </w:tr>
      <w:tr w:rsidR="00461DDD" w:rsidRPr="00E17D0D" w14:paraId="727EB505" w14:textId="77777777" w:rsidTr="001275FD">
        <w:trPr>
          <w:cantSplit/>
          <w:trHeight w:val="272"/>
        </w:trPr>
        <w:tc>
          <w:tcPr>
            <w:tcW w:w="919" w:type="dxa"/>
          </w:tcPr>
          <w:p w14:paraId="68B0A51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5BBB04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1A_n78A</w:t>
            </w:r>
          </w:p>
        </w:tc>
        <w:tc>
          <w:tcPr>
            <w:tcW w:w="709" w:type="dxa"/>
            <w:gridSpan w:val="2"/>
          </w:tcPr>
          <w:p w14:paraId="30B7002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78ED9B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E4469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1A168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844B5D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F0067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D9518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1A_n78A</w:t>
            </w:r>
          </w:p>
          <w:p w14:paraId="3BE4837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_UL_1A_n78A</w:t>
            </w:r>
          </w:p>
          <w:p w14:paraId="4893C7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_UL_1A_n78A</w:t>
            </w:r>
          </w:p>
          <w:p w14:paraId="686B2BD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1A_n78A</w:t>
            </w:r>
          </w:p>
        </w:tc>
      </w:tr>
      <w:tr w:rsidR="00461DDD" w:rsidRPr="00E17D0D" w14:paraId="7C05CE40" w14:textId="77777777" w:rsidTr="001275FD">
        <w:trPr>
          <w:cantSplit/>
          <w:trHeight w:val="272"/>
        </w:trPr>
        <w:tc>
          <w:tcPr>
            <w:tcW w:w="919" w:type="dxa"/>
          </w:tcPr>
          <w:p w14:paraId="01F364B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716ADF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3A_n78A</w:t>
            </w:r>
          </w:p>
        </w:tc>
        <w:tc>
          <w:tcPr>
            <w:tcW w:w="709" w:type="dxa"/>
            <w:gridSpan w:val="2"/>
          </w:tcPr>
          <w:p w14:paraId="2C0B10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F71BD0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96D4D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14985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C9AB8B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6ACD6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FB4FD1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3A_n78A</w:t>
            </w:r>
          </w:p>
          <w:p w14:paraId="5D5E75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_UL_3A_n78A</w:t>
            </w:r>
          </w:p>
          <w:p w14:paraId="0BD961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_UL_3A_n78A</w:t>
            </w:r>
          </w:p>
          <w:p w14:paraId="2D7BA8C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3A_n78A</w:t>
            </w:r>
          </w:p>
        </w:tc>
      </w:tr>
      <w:tr w:rsidR="00461DDD" w:rsidRPr="00E17D0D" w14:paraId="06E9BCA6" w14:textId="77777777" w:rsidTr="001275FD">
        <w:trPr>
          <w:cantSplit/>
          <w:trHeight w:val="272"/>
        </w:trPr>
        <w:tc>
          <w:tcPr>
            <w:tcW w:w="919" w:type="dxa"/>
          </w:tcPr>
          <w:p w14:paraId="05C65AC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25960D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7A_n78A</w:t>
            </w:r>
          </w:p>
        </w:tc>
        <w:tc>
          <w:tcPr>
            <w:tcW w:w="709" w:type="dxa"/>
            <w:gridSpan w:val="2"/>
          </w:tcPr>
          <w:p w14:paraId="0883E1E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67ED02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047B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91314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C0397EE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0E842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947509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7A_n78A</w:t>
            </w:r>
          </w:p>
          <w:p w14:paraId="3FEA8F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49151E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_UL_7A_n78A</w:t>
            </w:r>
          </w:p>
          <w:p w14:paraId="76003AF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_UL_7A_n78A</w:t>
            </w:r>
          </w:p>
          <w:p w14:paraId="01E443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_UL_7A_n78A</w:t>
            </w:r>
          </w:p>
          <w:p w14:paraId="2CF67B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7A_n78A</w:t>
            </w:r>
          </w:p>
        </w:tc>
      </w:tr>
      <w:tr w:rsidR="00461DDD" w:rsidRPr="00E17D0D" w14:paraId="6AFBC98C" w14:textId="77777777" w:rsidTr="001275FD">
        <w:trPr>
          <w:cantSplit/>
          <w:trHeight w:val="272"/>
        </w:trPr>
        <w:tc>
          <w:tcPr>
            <w:tcW w:w="919" w:type="dxa"/>
          </w:tcPr>
          <w:p w14:paraId="4FF6F1B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4FA2CE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1A_n257A</w:t>
            </w:r>
          </w:p>
        </w:tc>
        <w:tc>
          <w:tcPr>
            <w:tcW w:w="709" w:type="dxa"/>
            <w:gridSpan w:val="2"/>
          </w:tcPr>
          <w:p w14:paraId="33D5C4C6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AEABA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138A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AA877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C08C7B2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7E1B17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860CA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M/L/K/J/I/H/G/A _UL_1A_n257A</w:t>
            </w:r>
          </w:p>
          <w:p w14:paraId="44543E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 _UL_1A_n257A</w:t>
            </w:r>
          </w:p>
          <w:p w14:paraId="6F00045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1A_n257A</w:t>
            </w:r>
          </w:p>
          <w:p w14:paraId="6EB32E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1A_n257A</w:t>
            </w:r>
          </w:p>
        </w:tc>
      </w:tr>
      <w:tr w:rsidR="00461DDD" w:rsidRPr="00E17D0D" w14:paraId="0DB1FA29" w14:textId="77777777" w:rsidTr="001275FD">
        <w:trPr>
          <w:cantSplit/>
          <w:trHeight w:val="272"/>
        </w:trPr>
        <w:tc>
          <w:tcPr>
            <w:tcW w:w="919" w:type="dxa"/>
          </w:tcPr>
          <w:p w14:paraId="586FEBA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7_n78-n257</w:t>
            </w:r>
          </w:p>
        </w:tc>
        <w:tc>
          <w:tcPr>
            <w:tcW w:w="3220" w:type="dxa"/>
            <w:gridSpan w:val="2"/>
          </w:tcPr>
          <w:p w14:paraId="58B15A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3A_n257A</w:t>
            </w:r>
          </w:p>
        </w:tc>
        <w:tc>
          <w:tcPr>
            <w:tcW w:w="709" w:type="dxa"/>
            <w:gridSpan w:val="2"/>
          </w:tcPr>
          <w:p w14:paraId="26F2C70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ACAEEA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632479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1F184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97A22B4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9223C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A73D2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M/L/K/J/I/H/G/A _UL_3A_n257A</w:t>
            </w:r>
          </w:p>
          <w:p w14:paraId="785B80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 _UL_3A_n257A</w:t>
            </w:r>
          </w:p>
          <w:p w14:paraId="696FBC3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 _UL_3A_n257A</w:t>
            </w:r>
          </w:p>
          <w:p w14:paraId="7E93F88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3A_n257A</w:t>
            </w:r>
          </w:p>
        </w:tc>
      </w:tr>
      <w:tr w:rsidR="00461DDD" w:rsidRPr="00E17D0D" w14:paraId="2551E7B0" w14:textId="77777777" w:rsidTr="001275FD">
        <w:trPr>
          <w:cantSplit/>
          <w:trHeight w:val="272"/>
        </w:trPr>
        <w:tc>
          <w:tcPr>
            <w:tcW w:w="919" w:type="dxa"/>
          </w:tcPr>
          <w:p w14:paraId="7FD6A37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684A5C1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7A_n257A</w:t>
            </w:r>
          </w:p>
        </w:tc>
        <w:tc>
          <w:tcPr>
            <w:tcW w:w="709" w:type="dxa"/>
            <w:gridSpan w:val="2"/>
          </w:tcPr>
          <w:p w14:paraId="07BB66A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B5EB48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B410D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9A007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B5E7C0E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2C9D9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499FD1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M/L/K/J/I/H/G/A _UL_7A_n257A</w:t>
            </w:r>
          </w:p>
          <w:p w14:paraId="028ECB2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 _UL_7A_n257A</w:t>
            </w:r>
          </w:p>
          <w:p w14:paraId="3B1527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7A_n257A</w:t>
            </w:r>
          </w:p>
          <w:p w14:paraId="35A5EF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 _UL_7A_n257A</w:t>
            </w:r>
          </w:p>
          <w:p w14:paraId="39EF1DA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7A_n257A</w:t>
            </w:r>
          </w:p>
        </w:tc>
      </w:tr>
      <w:tr w:rsidR="00461DDD" w:rsidRPr="00E17D0D" w14:paraId="56C7D59E" w14:textId="77777777" w:rsidTr="001275FD">
        <w:trPr>
          <w:cantSplit/>
          <w:trHeight w:val="272"/>
        </w:trPr>
        <w:tc>
          <w:tcPr>
            <w:tcW w:w="919" w:type="dxa"/>
          </w:tcPr>
          <w:p w14:paraId="5232181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66D3EDD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1A_n78A</w:t>
            </w:r>
          </w:p>
        </w:tc>
        <w:tc>
          <w:tcPr>
            <w:tcW w:w="709" w:type="dxa"/>
            <w:gridSpan w:val="2"/>
          </w:tcPr>
          <w:p w14:paraId="6B57709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48779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C4238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38CD9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D90DF7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9D9C2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1A_n78A</w:t>
            </w:r>
          </w:p>
          <w:p w14:paraId="4217F11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B89B86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1A_n78A</w:t>
            </w:r>
          </w:p>
          <w:p w14:paraId="5D74439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78A</w:t>
            </w:r>
          </w:p>
          <w:p w14:paraId="505137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1A_n78A</w:t>
            </w:r>
          </w:p>
        </w:tc>
      </w:tr>
      <w:tr w:rsidR="00461DDD" w:rsidRPr="00E17D0D" w14:paraId="34D258E5" w14:textId="77777777" w:rsidTr="001275FD">
        <w:trPr>
          <w:cantSplit/>
          <w:trHeight w:val="272"/>
        </w:trPr>
        <w:tc>
          <w:tcPr>
            <w:tcW w:w="919" w:type="dxa"/>
          </w:tcPr>
          <w:p w14:paraId="4B5AEEC1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A8652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5A_n78A</w:t>
            </w:r>
          </w:p>
        </w:tc>
        <w:tc>
          <w:tcPr>
            <w:tcW w:w="709" w:type="dxa"/>
            <w:gridSpan w:val="2"/>
          </w:tcPr>
          <w:p w14:paraId="0E1AEA4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999AE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7C5A4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4487E5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C2393A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BE3D1B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DL_1A-5A-7A_n78A_UL_5A_n78A</w:t>
            </w:r>
          </w:p>
          <w:p w14:paraId="6DF163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07A4F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5A_n78A</w:t>
            </w:r>
          </w:p>
          <w:p w14:paraId="4F52FC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78A</w:t>
            </w:r>
          </w:p>
          <w:p w14:paraId="3DA317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5A_n78A</w:t>
            </w:r>
          </w:p>
        </w:tc>
      </w:tr>
      <w:tr w:rsidR="00461DDD" w:rsidRPr="00E17D0D" w14:paraId="0B677B7F" w14:textId="77777777" w:rsidTr="001275FD">
        <w:trPr>
          <w:cantSplit/>
          <w:trHeight w:val="272"/>
        </w:trPr>
        <w:tc>
          <w:tcPr>
            <w:tcW w:w="919" w:type="dxa"/>
          </w:tcPr>
          <w:p w14:paraId="04A91B9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6695286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7A_n78A</w:t>
            </w:r>
          </w:p>
        </w:tc>
        <w:tc>
          <w:tcPr>
            <w:tcW w:w="709" w:type="dxa"/>
            <w:gridSpan w:val="2"/>
          </w:tcPr>
          <w:p w14:paraId="033B02F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9EE26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04ED6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B8F7A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A61C11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33830D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7A_n78A</w:t>
            </w:r>
          </w:p>
          <w:p w14:paraId="7DB5AF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E2D9C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78A</w:t>
            </w:r>
          </w:p>
          <w:p w14:paraId="76EB3C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78A</w:t>
            </w:r>
          </w:p>
          <w:p w14:paraId="3972FD2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7A_n78A</w:t>
            </w:r>
          </w:p>
        </w:tc>
      </w:tr>
      <w:tr w:rsidR="00461DDD" w:rsidRPr="00E17D0D" w14:paraId="0A46CE78" w14:textId="77777777" w:rsidTr="001275FD">
        <w:trPr>
          <w:cantSplit/>
          <w:trHeight w:val="272"/>
        </w:trPr>
        <w:tc>
          <w:tcPr>
            <w:tcW w:w="919" w:type="dxa"/>
          </w:tcPr>
          <w:p w14:paraId="1BF969F1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4A61FBD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1A_n257A</w:t>
            </w:r>
          </w:p>
        </w:tc>
        <w:tc>
          <w:tcPr>
            <w:tcW w:w="709" w:type="dxa"/>
            <w:gridSpan w:val="2"/>
          </w:tcPr>
          <w:p w14:paraId="2C08722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B0F26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F51F18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5AC9A3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9A4404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D422AD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E729E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F/E/D/A_UL_1A_n257A</w:t>
            </w:r>
          </w:p>
          <w:p w14:paraId="2E45BB5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1A_n257A</w:t>
            </w:r>
          </w:p>
          <w:p w14:paraId="4430A2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257A</w:t>
            </w:r>
          </w:p>
          <w:p w14:paraId="18D3A3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1A_n257A</w:t>
            </w:r>
          </w:p>
        </w:tc>
      </w:tr>
      <w:tr w:rsidR="00461DDD" w:rsidRPr="00E17D0D" w14:paraId="6B77C7B9" w14:textId="77777777" w:rsidTr="001275FD">
        <w:trPr>
          <w:cantSplit/>
          <w:trHeight w:val="272"/>
        </w:trPr>
        <w:tc>
          <w:tcPr>
            <w:tcW w:w="919" w:type="dxa"/>
          </w:tcPr>
          <w:p w14:paraId="596B95D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0F60B83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5A_n257A</w:t>
            </w:r>
          </w:p>
        </w:tc>
        <w:tc>
          <w:tcPr>
            <w:tcW w:w="709" w:type="dxa"/>
            <w:gridSpan w:val="2"/>
          </w:tcPr>
          <w:p w14:paraId="0C88F98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DD9125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BA2A30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955E9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FF6A97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4D05E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8CDC77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F/E/D/A_UL_5A_n257A</w:t>
            </w:r>
          </w:p>
          <w:p w14:paraId="796A73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5A_n257A</w:t>
            </w:r>
          </w:p>
          <w:p w14:paraId="03F023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257A</w:t>
            </w:r>
          </w:p>
          <w:p w14:paraId="2E9A2B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5A_n257A</w:t>
            </w:r>
          </w:p>
        </w:tc>
      </w:tr>
      <w:tr w:rsidR="00461DDD" w:rsidRPr="00E17D0D" w14:paraId="0B6FEC69" w14:textId="77777777" w:rsidTr="001275FD">
        <w:trPr>
          <w:cantSplit/>
          <w:trHeight w:val="272"/>
        </w:trPr>
        <w:tc>
          <w:tcPr>
            <w:tcW w:w="919" w:type="dxa"/>
          </w:tcPr>
          <w:p w14:paraId="6D35E4A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_n78-n257</w:t>
            </w:r>
          </w:p>
        </w:tc>
        <w:tc>
          <w:tcPr>
            <w:tcW w:w="3220" w:type="dxa"/>
            <w:gridSpan w:val="2"/>
          </w:tcPr>
          <w:p w14:paraId="479138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7A_n257A</w:t>
            </w:r>
          </w:p>
        </w:tc>
        <w:tc>
          <w:tcPr>
            <w:tcW w:w="709" w:type="dxa"/>
            <w:gridSpan w:val="2"/>
          </w:tcPr>
          <w:p w14:paraId="293A069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21CCD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6022D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C877D7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4E49F4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1BF8C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C87D52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F/E/D/A_UL_7A_n257A</w:t>
            </w:r>
          </w:p>
          <w:p w14:paraId="6208272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257A</w:t>
            </w:r>
          </w:p>
          <w:p w14:paraId="6DD21C8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257A</w:t>
            </w:r>
          </w:p>
          <w:p w14:paraId="309CD3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7A_n257A</w:t>
            </w:r>
          </w:p>
        </w:tc>
      </w:tr>
      <w:tr w:rsidR="00461DDD" w:rsidRPr="00E17D0D" w14:paraId="661952BA" w14:textId="77777777" w:rsidTr="001275FD">
        <w:trPr>
          <w:cantSplit/>
          <w:trHeight w:val="272"/>
        </w:trPr>
        <w:tc>
          <w:tcPr>
            <w:tcW w:w="919" w:type="dxa"/>
          </w:tcPr>
          <w:p w14:paraId="5FCD239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5BDBB2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1A_n78A</w:t>
            </w:r>
          </w:p>
        </w:tc>
        <w:tc>
          <w:tcPr>
            <w:tcW w:w="709" w:type="dxa"/>
            <w:gridSpan w:val="2"/>
          </w:tcPr>
          <w:p w14:paraId="1652ED6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66AC80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987E0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CAA243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63C2A3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D2D8B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1A_n78A</w:t>
            </w:r>
          </w:p>
          <w:p w14:paraId="075A0EC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4F666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1A_n78A</w:t>
            </w:r>
          </w:p>
          <w:p w14:paraId="1BC2488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_UL_1A_n78A</w:t>
            </w:r>
          </w:p>
          <w:p w14:paraId="0765C3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1A_n78A</w:t>
            </w:r>
          </w:p>
        </w:tc>
      </w:tr>
      <w:tr w:rsidR="00461DDD" w:rsidRPr="00E17D0D" w14:paraId="248C6460" w14:textId="77777777" w:rsidTr="001275FD">
        <w:trPr>
          <w:cantSplit/>
          <w:trHeight w:val="272"/>
        </w:trPr>
        <w:tc>
          <w:tcPr>
            <w:tcW w:w="919" w:type="dxa"/>
          </w:tcPr>
          <w:p w14:paraId="7487934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102A896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5A_n78A</w:t>
            </w:r>
          </w:p>
        </w:tc>
        <w:tc>
          <w:tcPr>
            <w:tcW w:w="709" w:type="dxa"/>
            <w:gridSpan w:val="2"/>
          </w:tcPr>
          <w:p w14:paraId="4AE5F04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23FFF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C35046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8F7C1D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3D4DCD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8297F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5A_n78A</w:t>
            </w:r>
          </w:p>
          <w:p w14:paraId="1B0A1F1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E585C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5A_n78A</w:t>
            </w:r>
          </w:p>
          <w:p w14:paraId="4EF29FB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78A</w:t>
            </w:r>
          </w:p>
          <w:p w14:paraId="4CE5BCE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5A_n78A</w:t>
            </w:r>
          </w:p>
        </w:tc>
      </w:tr>
      <w:tr w:rsidR="00461DDD" w:rsidRPr="00E17D0D" w14:paraId="2F1994C3" w14:textId="77777777" w:rsidTr="001275FD">
        <w:trPr>
          <w:cantSplit/>
          <w:trHeight w:val="272"/>
        </w:trPr>
        <w:tc>
          <w:tcPr>
            <w:tcW w:w="919" w:type="dxa"/>
          </w:tcPr>
          <w:p w14:paraId="38F37FC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079EB6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7A_n78A</w:t>
            </w:r>
          </w:p>
        </w:tc>
        <w:tc>
          <w:tcPr>
            <w:tcW w:w="709" w:type="dxa"/>
            <w:gridSpan w:val="2"/>
          </w:tcPr>
          <w:p w14:paraId="1047CC4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D7439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ECBD3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C80AB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F3E876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CDDB4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7A_n78A</w:t>
            </w:r>
          </w:p>
          <w:p w14:paraId="005594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E22C2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78A</w:t>
            </w:r>
          </w:p>
          <w:p w14:paraId="4690DE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78A</w:t>
            </w:r>
          </w:p>
          <w:p w14:paraId="3EADDD8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7A_n78A</w:t>
            </w:r>
          </w:p>
        </w:tc>
      </w:tr>
      <w:tr w:rsidR="00461DDD" w:rsidRPr="00E17D0D" w14:paraId="35B684AE" w14:textId="77777777" w:rsidTr="001275FD">
        <w:trPr>
          <w:cantSplit/>
          <w:trHeight w:val="272"/>
        </w:trPr>
        <w:tc>
          <w:tcPr>
            <w:tcW w:w="919" w:type="dxa"/>
          </w:tcPr>
          <w:p w14:paraId="036CC03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E1649A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1A_n257A</w:t>
            </w:r>
          </w:p>
        </w:tc>
        <w:tc>
          <w:tcPr>
            <w:tcW w:w="709" w:type="dxa"/>
            <w:gridSpan w:val="2"/>
          </w:tcPr>
          <w:p w14:paraId="38157A4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B01603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ED611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57A7E0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742812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628D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8EDF94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M/L/K/J/I/H/G/A _UL_1A_n257A</w:t>
            </w:r>
          </w:p>
          <w:p w14:paraId="6C81E9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1A_n257A</w:t>
            </w:r>
          </w:p>
          <w:p w14:paraId="4EE5988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1A_n257A</w:t>
            </w:r>
          </w:p>
          <w:p w14:paraId="59192BE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1A_n257A</w:t>
            </w:r>
          </w:p>
        </w:tc>
      </w:tr>
      <w:tr w:rsidR="00461DDD" w:rsidRPr="00E17D0D" w14:paraId="3338E094" w14:textId="77777777" w:rsidTr="001275FD">
        <w:trPr>
          <w:cantSplit/>
          <w:trHeight w:val="272"/>
        </w:trPr>
        <w:tc>
          <w:tcPr>
            <w:tcW w:w="919" w:type="dxa"/>
          </w:tcPr>
          <w:p w14:paraId="360CC46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_n78-n257</w:t>
            </w:r>
          </w:p>
        </w:tc>
        <w:tc>
          <w:tcPr>
            <w:tcW w:w="3220" w:type="dxa"/>
            <w:gridSpan w:val="2"/>
          </w:tcPr>
          <w:p w14:paraId="22D872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5A_n257A</w:t>
            </w:r>
          </w:p>
        </w:tc>
        <w:tc>
          <w:tcPr>
            <w:tcW w:w="709" w:type="dxa"/>
            <w:gridSpan w:val="2"/>
          </w:tcPr>
          <w:p w14:paraId="64B8D6D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2171B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B82E6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7CC03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8B9D78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C8D9DD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FED5ED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M/L/K/J/I/H/G/A _UL_5A_n257A</w:t>
            </w:r>
          </w:p>
          <w:p w14:paraId="105BD2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5A_n257A</w:t>
            </w:r>
          </w:p>
          <w:p w14:paraId="2DA41F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257A</w:t>
            </w:r>
          </w:p>
          <w:p w14:paraId="0C65AA0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5A_n257A</w:t>
            </w:r>
          </w:p>
        </w:tc>
      </w:tr>
      <w:tr w:rsidR="00461DDD" w:rsidRPr="009E0546" w14:paraId="10F0FF40" w14:textId="77777777" w:rsidTr="001275FD">
        <w:trPr>
          <w:cantSplit/>
          <w:trHeight w:val="272"/>
        </w:trPr>
        <w:tc>
          <w:tcPr>
            <w:tcW w:w="919" w:type="dxa"/>
          </w:tcPr>
          <w:p w14:paraId="280C684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F0955D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7A_n257A</w:t>
            </w:r>
          </w:p>
        </w:tc>
        <w:tc>
          <w:tcPr>
            <w:tcW w:w="709" w:type="dxa"/>
            <w:gridSpan w:val="2"/>
          </w:tcPr>
          <w:p w14:paraId="242E0D9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5CC2B9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4B1934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B6CE1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B11782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83C45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B364EE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M/L/K/J/I/H/G/A _UL_7A_n257A</w:t>
            </w:r>
          </w:p>
          <w:p w14:paraId="7D7DA3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257A</w:t>
            </w:r>
          </w:p>
          <w:p w14:paraId="5807655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257A</w:t>
            </w:r>
          </w:p>
          <w:p w14:paraId="2EC6853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7A_n257A</w:t>
            </w:r>
          </w:p>
        </w:tc>
      </w:tr>
      <w:tr w:rsidR="00461DDD" w:rsidRPr="009E0546" w14:paraId="79860915" w14:textId="77777777" w:rsidTr="001275FD">
        <w:trPr>
          <w:cantSplit/>
          <w:trHeight w:val="272"/>
        </w:trPr>
        <w:tc>
          <w:tcPr>
            <w:tcW w:w="919" w:type="dxa"/>
          </w:tcPr>
          <w:p w14:paraId="087CE82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3AE413D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1A_n78A</w:t>
            </w:r>
          </w:p>
        </w:tc>
        <w:tc>
          <w:tcPr>
            <w:tcW w:w="709" w:type="dxa"/>
            <w:gridSpan w:val="2"/>
          </w:tcPr>
          <w:p w14:paraId="5AD8EA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E9601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BB9F8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8754B1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6CFD3FB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E04175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4E00C95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1A_n78A</w:t>
            </w:r>
          </w:p>
          <w:p w14:paraId="0F39BD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5209F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1A_n78A</w:t>
            </w:r>
          </w:p>
          <w:p w14:paraId="3F9A5B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78A</w:t>
            </w:r>
          </w:p>
          <w:p w14:paraId="1FBEE5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1A_n78A</w:t>
            </w:r>
          </w:p>
        </w:tc>
      </w:tr>
      <w:tr w:rsidR="00461DDD" w:rsidRPr="009E0546" w14:paraId="2EE08A8C" w14:textId="77777777" w:rsidTr="001275FD">
        <w:trPr>
          <w:cantSplit/>
          <w:trHeight w:val="272"/>
        </w:trPr>
        <w:tc>
          <w:tcPr>
            <w:tcW w:w="919" w:type="dxa"/>
          </w:tcPr>
          <w:p w14:paraId="26175FB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69C0D2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5A_n78A</w:t>
            </w:r>
          </w:p>
        </w:tc>
        <w:tc>
          <w:tcPr>
            <w:tcW w:w="709" w:type="dxa"/>
            <w:gridSpan w:val="2"/>
          </w:tcPr>
          <w:p w14:paraId="254F572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FCFC5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0DE073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C671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7F9B31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15873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49507F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5A_n78A</w:t>
            </w:r>
          </w:p>
          <w:p w14:paraId="302DA61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24AA2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5A_n78A</w:t>
            </w:r>
          </w:p>
          <w:p w14:paraId="6453192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78A</w:t>
            </w:r>
          </w:p>
          <w:p w14:paraId="62FA14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5A_n78A</w:t>
            </w:r>
          </w:p>
        </w:tc>
      </w:tr>
      <w:tr w:rsidR="00461DDD" w:rsidRPr="009E0546" w14:paraId="25640EC6" w14:textId="77777777" w:rsidTr="001275FD">
        <w:trPr>
          <w:cantSplit/>
          <w:trHeight w:val="272"/>
        </w:trPr>
        <w:tc>
          <w:tcPr>
            <w:tcW w:w="919" w:type="dxa"/>
          </w:tcPr>
          <w:p w14:paraId="772FE37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033543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7A_n78A</w:t>
            </w:r>
          </w:p>
        </w:tc>
        <w:tc>
          <w:tcPr>
            <w:tcW w:w="709" w:type="dxa"/>
            <w:gridSpan w:val="2"/>
          </w:tcPr>
          <w:p w14:paraId="2D7C189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CC840D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96D06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6AE6A4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C2F7BE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4B15E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</w:t>
            </w:r>
          </w:p>
          <w:p w14:paraId="3391B1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7A_n78A</w:t>
            </w:r>
          </w:p>
          <w:p w14:paraId="774B05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41735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7A_n78A</w:t>
            </w:r>
          </w:p>
          <w:p w14:paraId="5963208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78A</w:t>
            </w:r>
          </w:p>
          <w:p w14:paraId="4AE3EF6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7A_n78A</w:t>
            </w:r>
          </w:p>
        </w:tc>
      </w:tr>
      <w:tr w:rsidR="00461DDD" w:rsidRPr="009E0546" w14:paraId="1DEA69B5" w14:textId="77777777" w:rsidTr="001275FD">
        <w:trPr>
          <w:cantSplit/>
          <w:trHeight w:val="272"/>
        </w:trPr>
        <w:tc>
          <w:tcPr>
            <w:tcW w:w="919" w:type="dxa"/>
          </w:tcPr>
          <w:p w14:paraId="0A9778E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-7_n78-n257</w:t>
            </w:r>
          </w:p>
        </w:tc>
        <w:tc>
          <w:tcPr>
            <w:tcW w:w="3220" w:type="dxa"/>
            <w:gridSpan w:val="2"/>
          </w:tcPr>
          <w:p w14:paraId="7007025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1A_n257A</w:t>
            </w:r>
          </w:p>
        </w:tc>
        <w:tc>
          <w:tcPr>
            <w:tcW w:w="709" w:type="dxa"/>
            <w:gridSpan w:val="2"/>
          </w:tcPr>
          <w:p w14:paraId="57F2F464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E9680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EBF8A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5424E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BD946A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78A6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4918B5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F/E/D/A_UL_1A_n257A</w:t>
            </w:r>
          </w:p>
          <w:p w14:paraId="1E9AF2C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1A_n257A</w:t>
            </w:r>
          </w:p>
          <w:p w14:paraId="396181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257A</w:t>
            </w:r>
          </w:p>
          <w:p w14:paraId="6CBCB14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1A_n257A</w:t>
            </w:r>
          </w:p>
        </w:tc>
      </w:tr>
      <w:tr w:rsidR="00461DDD" w:rsidRPr="009E0546" w14:paraId="6DEE90F2" w14:textId="77777777" w:rsidTr="001275FD">
        <w:trPr>
          <w:cantSplit/>
          <w:trHeight w:val="272"/>
        </w:trPr>
        <w:tc>
          <w:tcPr>
            <w:tcW w:w="919" w:type="dxa"/>
          </w:tcPr>
          <w:p w14:paraId="44E6081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47D225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5A_n257A</w:t>
            </w:r>
          </w:p>
        </w:tc>
        <w:tc>
          <w:tcPr>
            <w:tcW w:w="709" w:type="dxa"/>
            <w:gridSpan w:val="2"/>
          </w:tcPr>
          <w:p w14:paraId="63FCB304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06C97B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1060E1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577FD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7D136A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0295CD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DDB46D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F/E/D/A_UL_5A_n257A</w:t>
            </w:r>
          </w:p>
          <w:p w14:paraId="103ABD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5A_n257A</w:t>
            </w:r>
          </w:p>
          <w:p w14:paraId="388A14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257A</w:t>
            </w:r>
          </w:p>
          <w:p w14:paraId="243A5C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5A_n257A</w:t>
            </w:r>
          </w:p>
        </w:tc>
      </w:tr>
      <w:tr w:rsidR="00461DDD" w:rsidRPr="009E0546" w14:paraId="48E2F73C" w14:textId="77777777" w:rsidTr="001275FD">
        <w:trPr>
          <w:cantSplit/>
          <w:trHeight w:val="272"/>
        </w:trPr>
        <w:tc>
          <w:tcPr>
            <w:tcW w:w="919" w:type="dxa"/>
          </w:tcPr>
          <w:p w14:paraId="743B7E0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295E1AB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7A_n257A</w:t>
            </w:r>
          </w:p>
        </w:tc>
        <w:tc>
          <w:tcPr>
            <w:tcW w:w="709" w:type="dxa"/>
            <w:gridSpan w:val="2"/>
          </w:tcPr>
          <w:p w14:paraId="1A33F8C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6DB043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B3E893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923539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B4A48FA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BDE94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4F22D3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F/E/D/A_UL_7A_n257A</w:t>
            </w:r>
          </w:p>
          <w:p w14:paraId="69BE43D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7A_n257A</w:t>
            </w:r>
          </w:p>
          <w:p w14:paraId="433C8D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7A_n257A</w:t>
            </w:r>
          </w:p>
          <w:p w14:paraId="0517F7D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257A</w:t>
            </w:r>
          </w:p>
          <w:p w14:paraId="038CBA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7A_n257A</w:t>
            </w:r>
          </w:p>
        </w:tc>
      </w:tr>
      <w:tr w:rsidR="00461DDD" w:rsidRPr="009E0546" w14:paraId="0A134BE8" w14:textId="77777777" w:rsidTr="001275FD">
        <w:trPr>
          <w:cantSplit/>
          <w:trHeight w:val="272"/>
        </w:trPr>
        <w:tc>
          <w:tcPr>
            <w:tcW w:w="919" w:type="dxa"/>
          </w:tcPr>
          <w:p w14:paraId="463397F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44595F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1A_n78A</w:t>
            </w:r>
          </w:p>
        </w:tc>
        <w:tc>
          <w:tcPr>
            <w:tcW w:w="709" w:type="dxa"/>
            <w:gridSpan w:val="2"/>
          </w:tcPr>
          <w:p w14:paraId="33B9641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A41AF2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4EA55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CF0F84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371153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447573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</w:t>
            </w:r>
          </w:p>
          <w:p w14:paraId="7FE8AA7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1A_n78A</w:t>
            </w:r>
          </w:p>
          <w:p w14:paraId="1BE0BC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7A1AF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 n257M/L/K/J/I/H/G/A _UL_1A_n78A</w:t>
            </w:r>
          </w:p>
          <w:p w14:paraId="30DC3E1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 n257M/L/K/J/I/H/G/A _UL_1A_n78A</w:t>
            </w:r>
          </w:p>
          <w:p w14:paraId="0C46901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1A_n78A</w:t>
            </w:r>
          </w:p>
        </w:tc>
      </w:tr>
      <w:tr w:rsidR="00461DDD" w:rsidRPr="009E0546" w14:paraId="60680CDC" w14:textId="77777777" w:rsidTr="001275FD">
        <w:trPr>
          <w:cantSplit/>
          <w:trHeight w:val="272"/>
        </w:trPr>
        <w:tc>
          <w:tcPr>
            <w:tcW w:w="919" w:type="dxa"/>
          </w:tcPr>
          <w:p w14:paraId="2153AC9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221013B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5A_n78A</w:t>
            </w:r>
          </w:p>
        </w:tc>
        <w:tc>
          <w:tcPr>
            <w:tcW w:w="709" w:type="dxa"/>
            <w:gridSpan w:val="2"/>
          </w:tcPr>
          <w:p w14:paraId="5DD2041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CF2C1D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80226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59B135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9416C3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E02B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1BFC4F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5A_n78A</w:t>
            </w:r>
          </w:p>
          <w:p w14:paraId="399320D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C5EFD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 n257M/L/K/J/I/H/G/A _UL_5A_n78A</w:t>
            </w:r>
          </w:p>
          <w:p w14:paraId="432DBA2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 n257M/L/K/J/I/H/G/A _UL_5A_n78A</w:t>
            </w:r>
          </w:p>
          <w:p w14:paraId="4C4A7B4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5A_n78A</w:t>
            </w:r>
          </w:p>
        </w:tc>
      </w:tr>
      <w:tr w:rsidR="00461DDD" w:rsidRPr="009E0546" w14:paraId="43B43595" w14:textId="77777777" w:rsidTr="001275FD">
        <w:trPr>
          <w:cantSplit/>
          <w:trHeight w:val="272"/>
        </w:trPr>
        <w:tc>
          <w:tcPr>
            <w:tcW w:w="919" w:type="dxa"/>
          </w:tcPr>
          <w:p w14:paraId="12C24B5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-7_n78-n257</w:t>
            </w:r>
          </w:p>
        </w:tc>
        <w:tc>
          <w:tcPr>
            <w:tcW w:w="3220" w:type="dxa"/>
            <w:gridSpan w:val="2"/>
          </w:tcPr>
          <w:p w14:paraId="42D1D06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7A_n78A</w:t>
            </w:r>
          </w:p>
        </w:tc>
        <w:tc>
          <w:tcPr>
            <w:tcW w:w="709" w:type="dxa"/>
            <w:gridSpan w:val="2"/>
          </w:tcPr>
          <w:p w14:paraId="0635D4C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A31388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D516EA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80EC2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94B6D4C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DACEC0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DE7A63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7A_n78A</w:t>
            </w:r>
          </w:p>
          <w:p w14:paraId="2ADFF4A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CBA7E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 n257M/L/K/J/I/H/G/A _UL_7A_n78A</w:t>
            </w:r>
          </w:p>
          <w:p w14:paraId="4989F1D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 n257M/L/K/J/I/H/G/A _UL_7A_n78A</w:t>
            </w:r>
          </w:p>
          <w:p w14:paraId="4C10369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 n257M/L/K/J/I/H/G/A _UL_7A_n78A</w:t>
            </w:r>
          </w:p>
          <w:p w14:paraId="250B75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7A_n78A</w:t>
            </w:r>
          </w:p>
        </w:tc>
      </w:tr>
      <w:tr w:rsidR="00461DDD" w:rsidRPr="009E0546" w14:paraId="39B071C4" w14:textId="77777777" w:rsidTr="001275FD">
        <w:trPr>
          <w:cantSplit/>
          <w:trHeight w:val="272"/>
        </w:trPr>
        <w:tc>
          <w:tcPr>
            <w:tcW w:w="919" w:type="dxa"/>
          </w:tcPr>
          <w:p w14:paraId="737880B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70EF331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1A_n257A</w:t>
            </w:r>
          </w:p>
        </w:tc>
        <w:tc>
          <w:tcPr>
            <w:tcW w:w="709" w:type="dxa"/>
            <w:gridSpan w:val="2"/>
          </w:tcPr>
          <w:p w14:paraId="2388CDC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24A46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67D5B6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2277B8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FBA6AA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9A00C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81D8F8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M/L/K/J/I/H/G/A_UL_1A_n257A</w:t>
            </w:r>
          </w:p>
          <w:p w14:paraId="41187D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/A _UL_1A_n257A</w:t>
            </w:r>
          </w:p>
          <w:p w14:paraId="6399EF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1A_n257A</w:t>
            </w:r>
          </w:p>
          <w:p w14:paraId="2384D3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1A_n257A</w:t>
            </w:r>
          </w:p>
        </w:tc>
      </w:tr>
      <w:tr w:rsidR="00461DDD" w:rsidRPr="009E0546" w14:paraId="4306A586" w14:textId="77777777" w:rsidTr="001275FD">
        <w:trPr>
          <w:cantSplit/>
          <w:trHeight w:val="272"/>
        </w:trPr>
        <w:tc>
          <w:tcPr>
            <w:tcW w:w="919" w:type="dxa"/>
          </w:tcPr>
          <w:p w14:paraId="41092C4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17F4122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5A_n257A</w:t>
            </w:r>
          </w:p>
        </w:tc>
        <w:tc>
          <w:tcPr>
            <w:tcW w:w="709" w:type="dxa"/>
            <w:gridSpan w:val="2"/>
          </w:tcPr>
          <w:p w14:paraId="0969602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A996C1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AD383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F71F95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2789A3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7BFF3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9FA2EC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M/L/K/J/I/H/G/A _UL_5A_n257A</w:t>
            </w:r>
          </w:p>
          <w:p w14:paraId="2DE0B6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/A _UL_5A_n257A</w:t>
            </w:r>
          </w:p>
          <w:p w14:paraId="20C22C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M/L/K/J/I/H/G/A _UL_5A_n257A</w:t>
            </w:r>
          </w:p>
          <w:p w14:paraId="542FA6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5A_n257A</w:t>
            </w:r>
          </w:p>
        </w:tc>
      </w:tr>
      <w:tr w:rsidR="00461DDD" w:rsidRPr="009E0546" w14:paraId="13813081" w14:textId="77777777" w:rsidTr="001275FD">
        <w:trPr>
          <w:cantSplit/>
          <w:trHeight w:val="272"/>
        </w:trPr>
        <w:tc>
          <w:tcPr>
            <w:tcW w:w="919" w:type="dxa"/>
          </w:tcPr>
          <w:p w14:paraId="7108E0B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7CA1C0E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7A_n257A</w:t>
            </w:r>
          </w:p>
        </w:tc>
        <w:tc>
          <w:tcPr>
            <w:tcW w:w="709" w:type="dxa"/>
            <w:gridSpan w:val="2"/>
          </w:tcPr>
          <w:p w14:paraId="6472DBB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563444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C3E76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361C7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93FEDB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48F9A2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41918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M/L/K/J/I/H/G/A _UL_7A_n257A</w:t>
            </w:r>
          </w:p>
          <w:p w14:paraId="51DEA2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/A _UL_7A_n257A</w:t>
            </w:r>
          </w:p>
          <w:p w14:paraId="650A175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7A_n257A</w:t>
            </w:r>
          </w:p>
          <w:p w14:paraId="4F2F874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M/L/K/J/I/H/G/A _UL_7A_n257A</w:t>
            </w:r>
          </w:p>
          <w:p w14:paraId="6D6695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7A_n257A</w:t>
            </w:r>
          </w:p>
        </w:tc>
      </w:tr>
      <w:tr w:rsidR="00461DDD" w:rsidRPr="009E0546" w14:paraId="0CCA8681" w14:textId="77777777" w:rsidTr="001275FD">
        <w:trPr>
          <w:cantSplit/>
          <w:trHeight w:val="272"/>
        </w:trPr>
        <w:tc>
          <w:tcPr>
            <w:tcW w:w="919" w:type="dxa"/>
          </w:tcPr>
          <w:p w14:paraId="5E2E8DE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3B074E0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3A_n78A</w:t>
            </w:r>
          </w:p>
        </w:tc>
        <w:tc>
          <w:tcPr>
            <w:tcW w:w="709" w:type="dxa"/>
            <w:gridSpan w:val="2"/>
          </w:tcPr>
          <w:p w14:paraId="224964B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4A8C7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01D90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3EE86A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0B1851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54BD9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3A_n78A</w:t>
            </w:r>
          </w:p>
          <w:p w14:paraId="29DBB1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C297F5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3A_n78A</w:t>
            </w:r>
          </w:p>
          <w:p w14:paraId="0F060A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78A</w:t>
            </w:r>
          </w:p>
          <w:p w14:paraId="75BDC8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3A_n78A</w:t>
            </w:r>
          </w:p>
        </w:tc>
      </w:tr>
      <w:tr w:rsidR="00461DDD" w:rsidRPr="009E0546" w14:paraId="118AB3FF" w14:textId="77777777" w:rsidTr="001275FD">
        <w:trPr>
          <w:cantSplit/>
          <w:trHeight w:val="272"/>
        </w:trPr>
        <w:tc>
          <w:tcPr>
            <w:tcW w:w="919" w:type="dxa"/>
          </w:tcPr>
          <w:p w14:paraId="5096AAF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_n78-n257</w:t>
            </w:r>
          </w:p>
        </w:tc>
        <w:tc>
          <w:tcPr>
            <w:tcW w:w="3220" w:type="dxa"/>
            <w:gridSpan w:val="2"/>
          </w:tcPr>
          <w:p w14:paraId="3F290C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5A_n78A</w:t>
            </w:r>
          </w:p>
        </w:tc>
        <w:tc>
          <w:tcPr>
            <w:tcW w:w="709" w:type="dxa"/>
            <w:gridSpan w:val="2"/>
          </w:tcPr>
          <w:p w14:paraId="24E212C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FF8247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D9C4C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34EDC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9926F4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1C34F3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5A_n78A</w:t>
            </w:r>
          </w:p>
          <w:p w14:paraId="3CC367D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F749CE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5A_n78A</w:t>
            </w:r>
          </w:p>
          <w:p w14:paraId="27B3E7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78A</w:t>
            </w:r>
          </w:p>
          <w:p w14:paraId="3BC862F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5A_n78A</w:t>
            </w:r>
          </w:p>
        </w:tc>
      </w:tr>
      <w:tr w:rsidR="00461DDD" w:rsidRPr="009E0546" w14:paraId="77AEE3E4" w14:textId="77777777" w:rsidTr="001275FD">
        <w:trPr>
          <w:cantSplit/>
          <w:trHeight w:val="272"/>
        </w:trPr>
        <w:tc>
          <w:tcPr>
            <w:tcW w:w="919" w:type="dxa"/>
          </w:tcPr>
          <w:p w14:paraId="1127EB9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438500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7A_n78A</w:t>
            </w:r>
          </w:p>
        </w:tc>
        <w:tc>
          <w:tcPr>
            <w:tcW w:w="709" w:type="dxa"/>
            <w:gridSpan w:val="2"/>
          </w:tcPr>
          <w:p w14:paraId="607BA9B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32B6A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394911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58E21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8B2AFA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A0963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7A_n78A</w:t>
            </w:r>
          </w:p>
          <w:p w14:paraId="75456F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3C25AE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78A</w:t>
            </w:r>
          </w:p>
          <w:p w14:paraId="522642A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78A</w:t>
            </w:r>
          </w:p>
          <w:p w14:paraId="20D71E3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7A_n78A</w:t>
            </w:r>
          </w:p>
        </w:tc>
      </w:tr>
      <w:tr w:rsidR="00461DDD" w:rsidRPr="009E0546" w14:paraId="636DC573" w14:textId="77777777" w:rsidTr="001275FD">
        <w:trPr>
          <w:cantSplit/>
          <w:trHeight w:val="272"/>
        </w:trPr>
        <w:tc>
          <w:tcPr>
            <w:tcW w:w="919" w:type="dxa"/>
          </w:tcPr>
          <w:p w14:paraId="0B699FB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6E20C29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3A_n257A</w:t>
            </w:r>
          </w:p>
        </w:tc>
        <w:tc>
          <w:tcPr>
            <w:tcW w:w="709" w:type="dxa"/>
            <w:gridSpan w:val="2"/>
          </w:tcPr>
          <w:p w14:paraId="79D5DA8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C2DEF9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94E7A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2C26F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84E208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842FE6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D25F4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F/E/D/A_UL_3A_n257A</w:t>
            </w:r>
          </w:p>
          <w:p w14:paraId="243133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3A_n257A</w:t>
            </w:r>
          </w:p>
          <w:p w14:paraId="0E80AA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257A</w:t>
            </w:r>
          </w:p>
          <w:p w14:paraId="792A363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3A_n257A</w:t>
            </w:r>
          </w:p>
        </w:tc>
      </w:tr>
      <w:tr w:rsidR="00461DDD" w:rsidRPr="009E0546" w14:paraId="22F5F834" w14:textId="77777777" w:rsidTr="001275FD">
        <w:trPr>
          <w:cantSplit/>
          <w:trHeight w:val="272"/>
        </w:trPr>
        <w:tc>
          <w:tcPr>
            <w:tcW w:w="919" w:type="dxa"/>
          </w:tcPr>
          <w:p w14:paraId="053CA9E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034F476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5A_n257A</w:t>
            </w:r>
          </w:p>
        </w:tc>
        <w:tc>
          <w:tcPr>
            <w:tcW w:w="709" w:type="dxa"/>
            <w:gridSpan w:val="2"/>
          </w:tcPr>
          <w:p w14:paraId="1372381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FDFB59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44702E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348357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437B0E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78A813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78CA32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F/E/D/A_UL_5A_n257A</w:t>
            </w:r>
          </w:p>
          <w:p w14:paraId="095CE1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5A_n257A</w:t>
            </w:r>
          </w:p>
          <w:p w14:paraId="4B37171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257A</w:t>
            </w:r>
          </w:p>
          <w:p w14:paraId="1B7CEF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5A_n257A</w:t>
            </w:r>
          </w:p>
        </w:tc>
      </w:tr>
      <w:tr w:rsidR="00461DDD" w:rsidRPr="009E0546" w14:paraId="3E370630" w14:textId="77777777" w:rsidTr="001275FD">
        <w:trPr>
          <w:cantSplit/>
          <w:trHeight w:val="272"/>
        </w:trPr>
        <w:tc>
          <w:tcPr>
            <w:tcW w:w="919" w:type="dxa"/>
          </w:tcPr>
          <w:p w14:paraId="513FAD7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2EDBD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7A_n257A</w:t>
            </w:r>
          </w:p>
        </w:tc>
        <w:tc>
          <w:tcPr>
            <w:tcW w:w="709" w:type="dxa"/>
            <w:gridSpan w:val="2"/>
          </w:tcPr>
          <w:p w14:paraId="459E69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92F19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F0101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493B13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10246F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F6A918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65CFF2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F/E/D/A_UL_7A_n257A</w:t>
            </w:r>
          </w:p>
          <w:p w14:paraId="58B4FCE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257A</w:t>
            </w:r>
          </w:p>
          <w:p w14:paraId="3256977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257A</w:t>
            </w:r>
          </w:p>
          <w:p w14:paraId="3EFE56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7A_n257A</w:t>
            </w:r>
          </w:p>
        </w:tc>
      </w:tr>
      <w:tr w:rsidR="00461DDD" w:rsidRPr="009E0546" w14:paraId="1AD68DF0" w14:textId="77777777" w:rsidTr="001275FD">
        <w:trPr>
          <w:cantSplit/>
          <w:trHeight w:val="272"/>
        </w:trPr>
        <w:tc>
          <w:tcPr>
            <w:tcW w:w="919" w:type="dxa"/>
          </w:tcPr>
          <w:p w14:paraId="5FF5296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5B41C5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3A_n78A</w:t>
            </w:r>
          </w:p>
        </w:tc>
        <w:tc>
          <w:tcPr>
            <w:tcW w:w="709" w:type="dxa"/>
            <w:gridSpan w:val="2"/>
          </w:tcPr>
          <w:p w14:paraId="05513FC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909670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8C1487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A04B79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2032F6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F3F958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3A_n78A</w:t>
            </w:r>
          </w:p>
          <w:p w14:paraId="055864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B251F8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3A_n78A</w:t>
            </w:r>
          </w:p>
          <w:p w14:paraId="4A3878A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78A</w:t>
            </w:r>
          </w:p>
          <w:p w14:paraId="7379985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3A_n78A</w:t>
            </w:r>
          </w:p>
        </w:tc>
      </w:tr>
      <w:tr w:rsidR="00461DDD" w:rsidRPr="009E0546" w14:paraId="2459D76D" w14:textId="77777777" w:rsidTr="001275FD">
        <w:trPr>
          <w:cantSplit/>
          <w:trHeight w:val="272"/>
        </w:trPr>
        <w:tc>
          <w:tcPr>
            <w:tcW w:w="919" w:type="dxa"/>
          </w:tcPr>
          <w:p w14:paraId="340FF08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628C2C2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5A_n78A</w:t>
            </w:r>
          </w:p>
        </w:tc>
        <w:tc>
          <w:tcPr>
            <w:tcW w:w="709" w:type="dxa"/>
            <w:gridSpan w:val="2"/>
          </w:tcPr>
          <w:p w14:paraId="3687F48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8BD60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43745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78385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B9D7E6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4077F2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5A_n78A</w:t>
            </w:r>
          </w:p>
          <w:p w14:paraId="2EA4C79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288D0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5A_n78A</w:t>
            </w:r>
          </w:p>
          <w:p w14:paraId="55B1D6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78A</w:t>
            </w:r>
          </w:p>
          <w:p w14:paraId="22835B7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5A_n78A</w:t>
            </w:r>
          </w:p>
        </w:tc>
      </w:tr>
      <w:tr w:rsidR="00461DDD" w:rsidRPr="009E0546" w14:paraId="775C9AA6" w14:textId="77777777" w:rsidTr="001275FD">
        <w:trPr>
          <w:cantSplit/>
          <w:trHeight w:val="272"/>
        </w:trPr>
        <w:tc>
          <w:tcPr>
            <w:tcW w:w="919" w:type="dxa"/>
          </w:tcPr>
          <w:p w14:paraId="25AA449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_n78-n257</w:t>
            </w:r>
          </w:p>
        </w:tc>
        <w:tc>
          <w:tcPr>
            <w:tcW w:w="3220" w:type="dxa"/>
            <w:gridSpan w:val="2"/>
          </w:tcPr>
          <w:p w14:paraId="1016467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7A_n78A</w:t>
            </w:r>
          </w:p>
        </w:tc>
        <w:tc>
          <w:tcPr>
            <w:tcW w:w="709" w:type="dxa"/>
            <w:gridSpan w:val="2"/>
          </w:tcPr>
          <w:p w14:paraId="41996B5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5B7BF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54C85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3A4BB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1CCC12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71A28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7A_n78A</w:t>
            </w:r>
          </w:p>
          <w:p w14:paraId="519410A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84EE0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78A</w:t>
            </w:r>
          </w:p>
          <w:p w14:paraId="44FF04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78A</w:t>
            </w:r>
          </w:p>
          <w:p w14:paraId="06549EC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7A_n78A</w:t>
            </w:r>
          </w:p>
        </w:tc>
      </w:tr>
      <w:tr w:rsidR="00461DDD" w:rsidRPr="009E0546" w14:paraId="375BC3CA" w14:textId="77777777" w:rsidTr="001275FD">
        <w:trPr>
          <w:cantSplit/>
          <w:trHeight w:val="272"/>
        </w:trPr>
        <w:tc>
          <w:tcPr>
            <w:tcW w:w="919" w:type="dxa"/>
          </w:tcPr>
          <w:p w14:paraId="36A5C86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105885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3A_n257A</w:t>
            </w:r>
          </w:p>
        </w:tc>
        <w:tc>
          <w:tcPr>
            <w:tcW w:w="709" w:type="dxa"/>
            <w:gridSpan w:val="2"/>
          </w:tcPr>
          <w:p w14:paraId="1C4CF7B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FC79C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7D5E60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3E606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AA6E21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F3C5F7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A26A9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M/L/K/J/I/H/G/A _UL_3A_n257A</w:t>
            </w:r>
          </w:p>
          <w:p w14:paraId="484079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3A_n257A</w:t>
            </w:r>
          </w:p>
          <w:p w14:paraId="6C9418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257A</w:t>
            </w:r>
          </w:p>
          <w:p w14:paraId="0876245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3A_n257A</w:t>
            </w:r>
          </w:p>
        </w:tc>
      </w:tr>
      <w:tr w:rsidR="00461DDD" w:rsidRPr="009E0546" w14:paraId="1C9AE66A" w14:textId="77777777" w:rsidTr="001275FD">
        <w:trPr>
          <w:cantSplit/>
          <w:trHeight w:val="272"/>
        </w:trPr>
        <w:tc>
          <w:tcPr>
            <w:tcW w:w="919" w:type="dxa"/>
          </w:tcPr>
          <w:p w14:paraId="5672F51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3319C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5A_n257A</w:t>
            </w:r>
          </w:p>
        </w:tc>
        <w:tc>
          <w:tcPr>
            <w:tcW w:w="709" w:type="dxa"/>
            <w:gridSpan w:val="2"/>
          </w:tcPr>
          <w:p w14:paraId="7146C044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24ADF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D73A3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85EB80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4C78B6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63B257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61816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M/L/K/J/I/H/G/A _UL_5A_n257A</w:t>
            </w:r>
          </w:p>
          <w:p w14:paraId="452AAE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5A_n257A</w:t>
            </w:r>
          </w:p>
          <w:p w14:paraId="116CEC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257A</w:t>
            </w:r>
          </w:p>
          <w:p w14:paraId="1AB13DC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5A_n257A</w:t>
            </w:r>
          </w:p>
        </w:tc>
      </w:tr>
      <w:tr w:rsidR="00461DDD" w:rsidRPr="009E0546" w14:paraId="163B64B0" w14:textId="77777777" w:rsidTr="001275FD">
        <w:trPr>
          <w:cantSplit/>
          <w:trHeight w:val="272"/>
        </w:trPr>
        <w:tc>
          <w:tcPr>
            <w:tcW w:w="919" w:type="dxa"/>
          </w:tcPr>
          <w:p w14:paraId="7D86270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E9526E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7A_n257A</w:t>
            </w:r>
          </w:p>
        </w:tc>
        <w:tc>
          <w:tcPr>
            <w:tcW w:w="709" w:type="dxa"/>
            <w:gridSpan w:val="2"/>
          </w:tcPr>
          <w:p w14:paraId="5B02CF5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5D887B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EDAFB7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1ED5C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A08E98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2F4D9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65593C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M/L/K/J/I/H/G/A _UL_7A_n257A</w:t>
            </w:r>
          </w:p>
          <w:p w14:paraId="4C12F32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257A</w:t>
            </w:r>
          </w:p>
          <w:p w14:paraId="0E06684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257A</w:t>
            </w:r>
          </w:p>
          <w:p w14:paraId="26DA0D4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7A_n257A</w:t>
            </w:r>
          </w:p>
        </w:tc>
      </w:tr>
      <w:tr w:rsidR="00461DDD" w:rsidRPr="009E0546" w14:paraId="49C5EA9A" w14:textId="77777777" w:rsidTr="001275FD">
        <w:trPr>
          <w:cantSplit/>
          <w:trHeight w:val="272"/>
        </w:trPr>
        <w:tc>
          <w:tcPr>
            <w:tcW w:w="919" w:type="dxa"/>
          </w:tcPr>
          <w:p w14:paraId="7F9260E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2D9C0A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3A_n78A</w:t>
            </w:r>
          </w:p>
        </w:tc>
        <w:tc>
          <w:tcPr>
            <w:tcW w:w="709" w:type="dxa"/>
            <w:gridSpan w:val="2"/>
          </w:tcPr>
          <w:p w14:paraId="564904B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A45AEE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E539B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86F1D7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9CACB86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3EEDD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DBBE5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3A_n78A</w:t>
            </w:r>
          </w:p>
          <w:p w14:paraId="1C72B2D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742AD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3A_n78A</w:t>
            </w:r>
          </w:p>
          <w:p w14:paraId="53FC77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78A</w:t>
            </w:r>
          </w:p>
          <w:p w14:paraId="178E50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E/A_UL_3A_n78A</w:t>
            </w:r>
          </w:p>
        </w:tc>
      </w:tr>
      <w:tr w:rsidR="00461DDD" w:rsidRPr="009E0546" w14:paraId="6C42C71A" w14:textId="77777777" w:rsidTr="001275FD">
        <w:trPr>
          <w:cantSplit/>
          <w:trHeight w:val="272"/>
        </w:trPr>
        <w:tc>
          <w:tcPr>
            <w:tcW w:w="919" w:type="dxa"/>
          </w:tcPr>
          <w:p w14:paraId="48C5F6F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-7_n78_n257</w:t>
            </w:r>
          </w:p>
        </w:tc>
        <w:tc>
          <w:tcPr>
            <w:tcW w:w="3220" w:type="dxa"/>
            <w:gridSpan w:val="2"/>
          </w:tcPr>
          <w:p w14:paraId="6DA0B74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5A_n78A</w:t>
            </w:r>
          </w:p>
        </w:tc>
        <w:tc>
          <w:tcPr>
            <w:tcW w:w="709" w:type="dxa"/>
            <w:gridSpan w:val="2"/>
          </w:tcPr>
          <w:p w14:paraId="49A3EC3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0A9061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F5A94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F00EF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47C21E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92D8FE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3F5995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5A_n78A</w:t>
            </w:r>
          </w:p>
          <w:p w14:paraId="10082F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5177CC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5A_n78A</w:t>
            </w:r>
          </w:p>
          <w:p w14:paraId="111B3AA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78A</w:t>
            </w:r>
          </w:p>
          <w:p w14:paraId="5CA620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E/A_UL_5A_n78A</w:t>
            </w:r>
          </w:p>
        </w:tc>
      </w:tr>
      <w:tr w:rsidR="00461DDD" w:rsidRPr="009E0546" w14:paraId="2236593C" w14:textId="77777777" w:rsidTr="001275FD">
        <w:trPr>
          <w:cantSplit/>
          <w:trHeight w:val="272"/>
        </w:trPr>
        <w:tc>
          <w:tcPr>
            <w:tcW w:w="919" w:type="dxa"/>
          </w:tcPr>
          <w:p w14:paraId="58DD257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36F3D5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7A_n78A</w:t>
            </w:r>
          </w:p>
        </w:tc>
        <w:tc>
          <w:tcPr>
            <w:tcW w:w="709" w:type="dxa"/>
            <w:gridSpan w:val="2"/>
          </w:tcPr>
          <w:p w14:paraId="434E6B3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27504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E3716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26CA4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CEA5742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5223FC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DF606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7A_n78A</w:t>
            </w:r>
          </w:p>
          <w:p w14:paraId="426F6E7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7EE9B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DL_3A-5A-7A_n78A-n257F/E/D/A_UL_7A_n78A </w:t>
            </w:r>
          </w:p>
          <w:p w14:paraId="27E1EB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78A</w:t>
            </w:r>
          </w:p>
          <w:p w14:paraId="21045F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78A</w:t>
            </w:r>
          </w:p>
          <w:p w14:paraId="3FD9D11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E/A_UL_7A_n78A</w:t>
            </w:r>
          </w:p>
        </w:tc>
      </w:tr>
      <w:tr w:rsidR="00461DDD" w:rsidRPr="009E0546" w14:paraId="4F18804E" w14:textId="77777777" w:rsidTr="001275FD">
        <w:trPr>
          <w:cantSplit/>
          <w:trHeight w:val="272"/>
        </w:trPr>
        <w:tc>
          <w:tcPr>
            <w:tcW w:w="919" w:type="dxa"/>
          </w:tcPr>
          <w:p w14:paraId="1A0A276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129603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3A_n257A</w:t>
            </w:r>
          </w:p>
        </w:tc>
        <w:tc>
          <w:tcPr>
            <w:tcW w:w="709" w:type="dxa"/>
            <w:gridSpan w:val="2"/>
          </w:tcPr>
          <w:p w14:paraId="2021FB8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2BA84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87D70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F62B07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818495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6C2DB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C5E891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257F/E/D/A_UL_3A_n257A</w:t>
            </w:r>
          </w:p>
          <w:p w14:paraId="51BDFE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3A_n257A</w:t>
            </w:r>
          </w:p>
          <w:p w14:paraId="00EBFC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257A</w:t>
            </w:r>
          </w:p>
          <w:p w14:paraId="783973B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D/A_UL_3A_n257A</w:t>
            </w:r>
          </w:p>
        </w:tc>
      </w:tr>
      <w:tr w:rsidR="00461DDD" w:rsidRPr="009E0546" w14:paraId="731CAD68" w14:textId="77777777" w:rsidTr="001275FD">
        <w:trPr>
          <w:cantSplit/>
          <w:trHeight w:val="272"/>
        </w:trPr>
        <w:tc>
          <w:tcPr>
            <w:tcW w:w="919" w:type="dxa"/>
          </w:tcPr>
          <w:p w14:paraId="79FF137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499AA1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5A_n257A</w:t>
            </w:r>
          </w:p>
        </w:tc>
        <w:tc>
          <w:tcPr>
            <w:tcW w:w="709" w:type="dxa"/>
            <w:gridSpan w:val="2"/>
          </w:tcPr>
          <w:p w14:paraId="4C450DC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02F2F5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D38DD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9A875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EAF588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7E42E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7D3F1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257F/E/D/A_UL_5A_n257A</w:t>
            </w:r>
          </w:p>
          <w:p w14:paraId="38F669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5A_n257A</w:t>
            </w:r>
          </w:p>
          <w:p w14:paraId="603816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257A</w:t>
            </w:r>
          </w:p>
          <w:p w14:paraId="62C9CF2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D/A_UL_5A_n257A</w:t>
            </w:r>
          </w:p>
        </w:tc>
      </w:tr>
      <w:tr w:rsidR="00461DDD" w:rsidRPr="009E0546" w14:paraId="44B58701" w14:textId="77777777" w:rsidTr="001275FD">
        <w:trPr>
          <w:cantSplit/>
          <w:trHeight w:val="272"/>
        </w:trPr>
        <w:tc>
          <w:tcPr>
            <w:tcW w:w="919" w:type="dxa"/>
          </w:tcPr>
          <w:p w14:paraId="2E356F5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52FDEA9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7A_n257A</w:t>
            </w:r>
          </w:p>
        </w:tc>
        <w:tc>
          <w:tcPr>
            <w:tcW w:w="709" w:type="dxa"/>
            <w:gridSpan w:val="2"/>
          </w:tcPr>
          <w:p w14:paraId="721CCE2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61ED7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83F835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79EF2B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7D1C984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62CBC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D5785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257F/E/D/A_UL_7A_n257A</w:t>
            </w:r>
          </w:p>
          <w:p w14:paraId="11A0671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7A_n257A</w:t>
            </w:r>
          </w:p>
          <w:p w14:paraId="519F614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257A</w:t>
            </w:r>
          </w:p>
          <w:p w14:paraId="6A62BF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257A</w:t>
            </w:r>
          </w:p>
          <w:p w14:paraId="694CDC8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D/A_UL_7A_n257A</w:t>
            </w:r>
          </w:p>
        </w:tc>
      </w:tr>
      <w:tr w:rsidR="00461DDD" w:rsidRPr="009E0546" w14:paraId="204F75CC" w14:textId="77777777" w:rsidTr="001275FD">
        <w:trPr>
          <w:cantSplit/>
          <w:trHeight w:val="272"/>
        </w:trPr>
        <w:tc>
          <w:tcPr>
            <w:tcW w:w="919" w:type="dxa"/>
          </w:tcPr>
          <w:p w14:paraId="0309084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-7_n78_n257</w:t>
            </w:r>
          </w:p>
        </w:tc>
        <w:tc>
          <w:tcPr>
            <w:tcW w:w="3220" w:type="dxa"/>
            <w:gridSpan w:val="2"/>
          </w:tcPr>
          <w:p w14:paraId="0C8F80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M/L/K/J/I/H/G _UL_3A_n78A</w:t>
            </w:r>
          </w:p>
        </w:tc>
        <w:tc>
          <w:tcPr>
            <w:tcW w:w="709" w:type="dxa"/>
            <w:gridSpan w:val="2"/>
          </w:tcPr>
          <w:p w14:paraId="78459AF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156F2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FA9AD3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B662D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9F72A9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A29FA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07767F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3A_n78A</w:t>
            </w:r>
          </w:p>
          <w:p w14:paraId="68158A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/A _UL_3A_n78A</w:t>
            </w:r>
          </w:p>
          <w:p w14:paraId="1D74D1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 _UL_3A_n78A</w:t>
            </w:r>
          </w:p>
          <w:p w14:paraId="25A75A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L/K/J/I/H/G/A _UL_3A_n78A</w:t>
            </w:r>
          </w:p>
        </w:tc>
      </w:tr>
      <w:tr w:rsidR="00461DDD" w:rsidRPr="009E0546" w14:paraId="68C769EC" w14:textId="77777777" w:rsidTr="001275FD">
        <w:trPr>
          <w:cantSplit/>
          <w:trHeight w:val="272"/>
        </w:trPr>
        <w:tc>
          <w:tcPr>
            <w:tcW w:w="919" w:type="dxa"/>
          </w:tcPr>
          <w:p w14:paraId="2366D4C0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3AFC81B9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5A_n78A</w:t>
            </w:r>
          </w:p>
        </w:tc>
        <w:tc>
          <w:tcPr>
            <w:tcW w:w="709" w:type="dxa"/>
            <w:gridSpan w:val="2"/>
          </w:tcPr>
          <w:p w14:paraId="040963FD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774D82DA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73A1C9E5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20CB5B31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34762A2A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43C4C0C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 xml:space="preserve">Completed: </w:t>
            </w: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 </w:t>
            </w:r>
          </w:p>
          <w:p w14:paraId="083E4A7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78A_UL_5A_n78A</w:t>
            </w:r>
          </w:p>
          <w:p w14:paraId="58BAA1F9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 _UL_5A_n78A</w:t>
            </w:r>
          </w:p>
          <w:p w14:paraId="0AE4ADE5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5A-7A-7A_n78A-n257M/L/K/J/I/H/G/A _UL_5A_n78A</w:t>
            </w:r>
          </w:p>
          <w:p w14:paraId="01EFD4E8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 _UL_5A_n78A</w:t>
            </w:r>
          </w:p>
        </w:tc>
      </w:tr>
      <w:tr w:rsidR="00461DDD" w:rsidRPr="009E0546" w14:paraId="56EB5FA4" w14:textId="77777777" w:rsidTr="001275FD">
        <w:trPr>
          <w:cantSplit/>
          <w:trHeight w:val="272"/>
        </w:trPr>
        <w:tc>
          <w:tcPr>
            <w:tcW w:w="919" w:type="dxa"/>
          </w:tcPr>
          <w:p w14:paraId="453771EE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7B1A9737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7A_n78A</w:t>
            </w:r>
          </w:p>
        </w:tc>
        <w:tc>
          <w:tcPr>
            <w:tcW w:w="709" w:type="dxa"/>
            <w:gridSpan w:val="2"/>
          </w:tcPr>
          <w:p w14:paraId="46281E6D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0C2428C6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623CD9FE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5383C99A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01D9FB1B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282EC57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 xml:space="preserve">Completed: </w:t>
            </w: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 </w:t>
            </w:r>
          </w:p>
          <w:p w14:paraId="13B17B8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78A_UL_7A_n78A</w:t>
            </w:r>
          </w:p>
          <w:p w14:paraId="1ADDDF0A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 _UL_7A_n78A</w:t>
            </w:r>
          </w:p>
          <w:p w14:paraId="4CC23E0D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7A-7A_n78A-n257M/L/K/J/I/H/G/A _UL_7A_n78A</w:t>
            </w:r>
          </w:p>
          <w:p w14:paraId="52D3542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5A-7A-7A_n78A-n257M/L/K/J/I/H/G/A _UL_7A_n78A</w:t>
            </w:r>
          </w:p>
          <w:p w14:paraId="104F8D46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 _UL_7A_n78A</w:t>
            </w:r>
          </w:p>
        </w:tc>
      </w:tr>
      <w:tr w:rsidR="00461DDD" w:rsidRPr="009E0546" w14:paraId="6DDCB058" w14:textId="77777777" w:rsidTr="001275FD">
        <w:trPr>
          <w:cantSplit/>
          <w:trHeight w:val="272"/>
        </w:trPr>
        <w:tc>
          <w:tcPr>
            <w:tcW w:w="919" w:type="dxa"/>
          </w:tcPr>
          <w:p w14:paraId="1EC0ECAC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6A44510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3A_n257A</w:t>
            </w:r>
          </w:p>
        </w:tc>
        <w:tc>
          <w:tcPr>
            <w:tcW w:w="709" w:type="dxa"/>
            <w:gridSpan w:val="2"/>
          </w:tcPr>
          <w:p w14:paraId="59E4A15A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330EDB8E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5C09929A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764A0ABD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118AEAFA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65251B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New: </w:t>
            </w:r>
          </w:p>
          <w:p w14:paraId="584D3DB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257M/L/K/J/I/H/G/A_UL_3A_n257A</w:t>
            </w:r>
          </w:p>
          <w:p w14:paraId="2644BB0B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_UL_3A_n257A</w:t>
            </w:r>
          </w:p>
          <w:p w14:paraId="35C8659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7A-7A_n78A-n257M/L/K/J/I/H/G/A_UL_3A_n257A</w:t>
            </w:r>
          </w:p>
          <w:p w14:paraId="63EF495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_UL_3A_n257A</w:t>
            </w:r>
          </w:p>
        </w:tc>
      </w:tr>
      <w:tr w:rsidR="00461DDD" w:rsidRPr="009E0546" w14:paraId="551CE2DC" w14:textId="77777777" w:rsidTr="001275FD">
        <w:trPr>
          <w:cantSplit/>
          <w:trHeight w:val="272"/>
        </w:trPr>
        <w:tc>
          <w:tcPr>
            <w:tcW w:w="919" w:type="dxa"/>
          </w:tcPr>
          <w:p w14:paraId="46660CD7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54076B19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5A_n257A</w:t>
            </w:r>
          </w:p>
        </w:tc>
        <w:tc>
          <w:tcPr>
            <w:tcW w:w="709" w:type="dxa"/>
            <w:gridSpan w:val="2"/>
          </w:tcPr>
          <w:p w14:paraId="3BA47380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2EEFD20A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4159899F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23017740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0A48879A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B86DF03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New: </w:t>
            </w:r>
          </w:p>
          <w:p w14:paraId="2026352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257M/L/K/J/I/H/G/A _UL_5A_n257A</w:t>
            </w:r>
          </w:p>
          <w:p w14:paraId="74D2FD4D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_UL_5A_n257A</w:t>
            </w:r>
          </w:p>
          <w:p w14:paraId="5D4C59C6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_UL_5A_n257A</w:t>
            </w:r>
          </w:p>
        </w:tc>
      </w:tr>
      <w:tr w:rsidR="00461DDD" w:rsidRPr="009E0546" w14:paraId="30AB95E1" w14:textId="77777777" w:rsidTr="007D23E8">
        <w:trPr>
          <w:cantSplit/>
          <w:trHeight w:val="2254"/>
        </w:trPr>
        <w:tc>
          <w:tcPr>
            <w:tcW w:w="919" w:type="dxa"/>
          </w:tcPr>
          <w:p w14:paraId="5037FB45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lastRenderedPageBreak/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0EAF6EB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7A_n257A</w:t>
            </w:r>
          </w:p>
        </w:tc>
        <w:tc>
          <w:tcPr>
            <w:tcW w:w="709" w:type="dxa"/>
            <w:gridSpan w:val="2"/>
          </w:tcPr>
          <w:p w14:paraId="7B383F58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37E30862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1BC5635B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7E816608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45344827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1C0D4C4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New:</w:t>
            </w:r>
          </w:p>
          <w:p w14:paraId="5DAF1973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257M/L/K/J/I/H/G/A _UL_7A_n257A</w:t>
            </w:r>
          </w:p>
          <w:p w14:paraId="21703E1A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_UL_7A_n257A</w:t>
            </w:r>
          </w:p>
          <w:p w14:paraId="6A0B367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7A-7A_n78A-n257M/L/K/J/I/H/G/A_UL_7A_n257A</w:t>
            </w:r>
          </w:p>
          <w:p w14:paraId="4B34ACCC" w14:textId="77777777" w:rsidR="00461DDD" w:rsidRPr="00FC3FE9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5A-7A-7A_n78A-n257M/L/K/J/I/H/G/A_UL_7A_n257A</w:t>
            </w:r>
          </w:p>
          <w:p w14:paraId="3ED5F1D7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_UL_7A_n257A</w:t>
            </w:r>
          </w:p>
        </w:tc>
      </w:tr>
      <w:tr w:rsidR="00C26877" w:rsidRPr="002A7BAE" w14:paraId="19B33E3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AB3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F61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7DC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A4B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13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C5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79C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5F3C6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0247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1A_n78A(on-going)</w:t>
            </w:r>
          </w:p>
        </w:tc>
      </w:tr>
      <w:tr w:rsidR="00C26877" w:rsidRPr="002A7BAE" w14:paraId="5BFCBD1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E0A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5F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773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D5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12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68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9BA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5F3C6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334C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3A_n78A(on-going)</w:t>
            </w:r>
          </w:p>
        </w:tc>
      </w:tr>
      <w:tr w:rsidR="00C26877" w:rsidRPr="002A7BAE" w14:paraId="7622228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EEC6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0FF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895E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C6D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F2C5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5183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FC8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5F3C6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B08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8A_n78A(on-going)</w:t>
            </w:r>
          </w:p>
        </w:tc>
      </w:tr>
      <w:tr w:rsidR="00C26877" w:rsidRPr="002A7BAE" w14:paraId="7B979BC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4A7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A4B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74F5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1D5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236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67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BF42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27B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1A_n257A(on-going)</w:t>
            </w:r>
          </w:p>
        </w:tc>
      </w:tr>
      <w:tr w:rsidR="00C26877" w:rsidRPr="002A7BAE" w14:paraId="4E9FD84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13F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3891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08C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7C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B7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10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A6C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CF8C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3A_n257A(on-going)</w:t>
            </w:r>
          </w:p>
        </w:tc>
      </w:tr>
      <w:tr w:rsidR="00C26877" w:rsidRPr="002A7BAE" w14:paraId="2D31E0B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8352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B85C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61F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BE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C3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95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584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B02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8A_n257A(on-going)</w:t>
            </w:r>
          </w:p>
        </w:tc>
      </w:tr>
      <w:tr w:rsidR="00C26877" w:rsidRPr="002A7BAE" w14:paraId="3BDBE2D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837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09F8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F1B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581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B373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94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0E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E8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78A(new)</w:t>
            </w:r>
          </w:p>
        </w:tc>
      </w:tr>
      <w:tr w:rsidR="00C26877" w:rsidRPr="002A7BAE" w14:paraId="12E30E8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8D3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C86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0A37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B99D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AB5E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08FF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FF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6B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78A(new)</w:t>
            </w:r>
          </w:p>
        </w:tc>
      </w:tr>
      <w:tr w:rsidR="00C26877" w:rsidRPr="002A7BAE" w14:paraId="1C5F1C0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248C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004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811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527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77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65D1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E75E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E9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78A(new)</w:t>
            </w:r>
          </w:p>
        </w:tc>
      </w:tr>
      <w:tr w:rsidR="00C26877" w:rsidRPr="002A7BAE" w14:paraId="366F1AA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40B3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3DC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04B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98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5A72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9E60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34C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33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257A(new)</w:t>
            </w:r>
          </w:p>
        </w:tc>
      </w:tr>
      <w:tr w:rsidR="00C26877" w:rsidRPr="002A7BAE" w14:paraId="465C2D5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E15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6806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C82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C2A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7BB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8BC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18C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48B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257A(new)</w:t>
            </w:r>
          </w:p>
        </w:tc>
      </w:tr>
      <w:tr w:rsidR="00C26877" w:rsidRPr="002A7BAE" w14:paraId="27F6FC8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E19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16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D36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F8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B70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FA8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C3C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5D1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257A(new)</w:t>
            </w:r>
          </w:p>
        </w:tc>
      </w:tr>
      <w:tr w:rsidR="00C26877" w:rsidRPr="002A7BAE" w14:paraId="750307D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1819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FF9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BD78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7C6A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DF8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20B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3483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67A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78A(new)</w:t>
            </w:r>
          </w:p>
        </w:tc>
      </w:tr>
      <w:tr w:rsidR="00C26877" w:rsidRPr="002A7BAE" w14:paraId="7EDDE38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0294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895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A99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0D4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8EC7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1C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8F0B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738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78A(new)</w:t>
            </w:r>
          </w:p>
        </w:tc>
      </w:tr>
      <w:tr w:rsidR="00C26877" w:rsidRPr="002A7BAE" w14:paraId="02093C5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DCEE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B5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7EAF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CD1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F07C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22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98EA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950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78A(new)</w:t>
            </w:r>
          </w:p>
        </w:tc>
      </w:tr>
      <w:tr w:rsidR="00C26877" w:rsidRPr="002A7BAE" w14:paraId="45CDB87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D50D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238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86E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05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B860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3C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DD6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8D8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257A(new)</w:t>
            </w:r>
          </w:p>
        </w:tc>
      </w:tr>
      <w:tr w:rsidR="00C26877" w:rsidRPr="002A7BAE" w14:paraId="6713DEE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B83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7C4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F24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F973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F7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8920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7476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FB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257A(new)</w:t>
            </w:r>
          </w:p>
        </w:tc>
      </w:tr>
      <w:tr w:rsidR="00C26877" w:rsidRPr="002A7BAE" w14:paraId="3814BA7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91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C77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EB9E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E43E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F5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BE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9DFB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71D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257A(new)</w:t>
            </w:r>
          </w:p>
        </w:tc>
      </w:tr>
      <w:tr w:rsidR="00C26877" w:rsidRPr="002A7BAE" w14:paraId="38A54BC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36F1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37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F4B4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772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8E4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EEE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B19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7EEE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78A(new)</w:t>
            </w:r>
          </w:p>
        </w:tc>
      </w:tr>
      <w:tr w:rsidR="00C26877" w:rsidRPr="002A7BAE" w14:paraId="07A0017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97AD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A90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9ED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482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89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E2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5D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F00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78A(new)</w:t>
            </w:r>
          </w:p>
        </w:tc>
      </w:tr>
      <w:tr w:rsidR="00C26877" w:rsidRPr="002A7BAE" w14:paraId="4E98250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7A5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21D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3301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7B2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7A66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879D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7099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6DF0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78A(new)</w:t>
            </w:r>
          </w:p>
        </w:tc>
      </w:tr>
      <w:tr w:rsidR="00C26877" w:rsidRPr="002A7BAE" w14:paraId="011B832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656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CA2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40C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79B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119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7CBE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744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7300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257A(new)</w:t>
            </w:r>
          </w:p>
        </w:tc>
      </w:tr>
      <w:tr w:rsidR="00C26877" w:rsidRPr="002A7BAE" w14:paraId="443D499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F82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0EF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14E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06A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6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6AB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A4C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86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257A(new)</w:t>
            </w:r>
          </w:p>
        </w:tc>
      </w:tr>
      <w:tr w:rsidR="00C26877" w:rsidRPr="002A7BAE" w14:paraId="62C1243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E9D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2C71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CF1B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8E9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F02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0CA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88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63DB2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4DBC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257A(new)</w:t>
            </w:r>
          </w:p>
        </w:tc>
      </w:tr>
      <w:tr w:rsidR="00C26877" w:rsidRPr="002A7BAE" w14:paraId="431F3F6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E6B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E6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9A1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880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2BD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98F1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2F0F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63DB2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39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(new)</w:t>
            </w:r>
          </w:p>
        </w:tc>
      </w:tr>
      <w:tr w:rsidR="00C26877" w:rsidRPr="002A7BAE" w14:paraId="3670BB4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33B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6AF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5E4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31D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F3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51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8F9A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94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78A(new)</w:t>
            </w:r>
          </w:p>
        </w:tc>
      </w:tr>
      <w:tr w:rsidR="00C26877" w:rsidRPr="002A7BAE" w14:paraId="6E78715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E4F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8CC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969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AD1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5F3C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EB4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186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8238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78A(new)</w:t>
            </w:r>
          </w:p>
        </w:tc>
      </w:tr>
      <w:tr w:rsidR="00C26877" w:rsidRPr="002A7BAE" w14:paraId="69113E7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0514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BA9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D07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F90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7E6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00A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1E3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D1C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257A(new)</w:t>
            </w:r>
          </w:p>
        </w:tc>
      </w:tr>
      <w:tr w:rsidR="00C26877" w:rsidRPr="002A7BAE" w14:paraId="06DBFEB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5D0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73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94F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3448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106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562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8C18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64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257A(new)</w:t>
            </w:r>
          </w:p>
        </w:tc>
      </w:tr>
      <w:tr w:rsidR="00C26877" w:rsidRPr="002A7BAE" w14:paraId="3393ACB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729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4A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5D4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C8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209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38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2F6E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6BE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257A(new)</w:t>
            </w:r>
          </w:p>
        </w:tc>
      </w:tr>
      <w:tr w:rsidR="00C26877" w:rsidRPr="002A7BAE" w14:paraId="3C3409C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09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1A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8712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58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D8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E1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152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E4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78A(new)</w:t>
            </w:r>
          </w:p>
        </w:tc>
      </w:tr>
      <w:tr w:rsidR="00C26877" w:rsidRPr="002A7BAE" w14:paraId="2CD79F1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028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7F1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55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B5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2B2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D7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282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47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78A(new)</w:t>
            </w:r>
          </w:p>
        </w:tc>
      </w:tr>
      <w:tr w:rsidR="00C26877" w:rsidRPr="002A7BAE" w14:paraId="57A1A9D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ED50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027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C69F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A7A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FFE2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6EE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A8C3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F7F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78A(new)</w:t>
            </w:r>
          </w:p>
        </w:tc>
      </w:tr>
      <w:tr w:rsidR="00C26877" w:rsidRPr="002A7BAE" w14:paraId="7EE3C45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C6B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E49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4208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026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0A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7DC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2D1F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53F6B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D1A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257A(new)</w:t>
            </w:r>
          </w:p>
        </w:tc>
      </w:tr>
      <w:tr w:rsidR="00C26877" w:rsidRPr="002A7BAE" w14:paraId="4207C86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2C3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AA46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F75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88E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BAE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0FA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6E4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53F6B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75F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257A(new)</w:t>
            </w:r>
          </w:p>
        </w:tc>
      </w:tr>
      <w:tr w:rsidR="00C26877" w:rsidRPr="002A7BAE" w14:paraId="3B4D17E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10E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4C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418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AB7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FB9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25B6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8B2F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53F6B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8AF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257A(new)</w:t>
            </w:r>
          </w:p>
        </w:tc>
      </w:tr>
      <w:tr w:rsidR="00C26877" w:rsidRPr="002A7BAE" w14:paraId="02F7210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659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80A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A968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71F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AC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0BF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9C2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6285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78A(new)</w:t>
            </w:r>
          </w:p>
        </w:tc>
      </w:tr>
      <w:tr w:rsidR="00C26877" w:rsidRPr="002A7BAE" w14:paraId="04E13EA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ACB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50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972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CC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64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50A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22B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C3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78A(new)</w:t>
            </w:r>
          </w:p>
        </w:tc>
      </w:tr>
      <w:tr w:rsidR="00C26877" w:rsidRPr="002A7BAE" w14:paraId="795ADF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E76D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324C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7938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9D3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55F2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F58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A1C6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0138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78A(new)</w:t>
            </w:r>
          </w:p>
        </w:tc>
      </w:tr>
      <w:tr w:rsidR="00C26877" w:rsidRPr="002A7BAE" w14:paraId="54B355D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F64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8D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B6E4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297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A2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2D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ED7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FA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257A(new)</w:t>
            </w:r>
          </w:p>
        </w:tc>
      </w:tr>
      <w:tr w:rsidR="00C26877" w:rsidRPr="002A7BAE" w14:paraId="156CFC3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3C1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F3B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B1D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5B5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1BB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D83B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97B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122B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257A(new)</w:t>
            </w:r>
          </w:p>
        </w:tc>
      </w:tr>
      <w:tr w:rsidR="00C26877" w:rsidRPr="002A7BAE" w14:paraId="43E8DCA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516C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6FA9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BB0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F15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4F3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2AF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524A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B46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257A(new)</w:t>
            </w:r>
          </w:p>
        </w:tc>
      </w:tr>
      <w:tr w:rsidR="00C26877" w:rsidRPr="002A7BAE" w14:paraId="1A220DE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6B26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5C2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9218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F8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A2E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965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67A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722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78A(new)</w:t>
            </w:r>
          </w:p>
        </w:tc>
      </w:tr>
      <w:tr w:rsidR="00C26877" w:rsidRPr="002A7BAE" w14:paraId="420404B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E2B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40F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718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D0F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4387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476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310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C7F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78A(new)</w:t>
            </w:r>
          </w:p>
        </w:tc>
      </w:tr>
      <w:tr w:rsidR="00C26877" w:rsidRPr="002A7BAE" w14:paraId="000E80B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7EC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C744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8A2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DE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974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E44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E1F7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9C2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78A(new)</w:t>
            </w:r>
          </w:p>
        </w:tc>
      </w:tr>
      <w:tr w:rsidR="00C26877" w:rsidRPr="002A7BAE" w14:paraId="3D1A54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00C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3249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F7D9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B1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CB1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A6D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9BE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313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257A(new)</w:t>
            </w:r>
          </w:p>
        </w:tc>
      </w:tr>
      <w:tr w:rsidR="00C26877" w:rsidRPr="002A7BAE" w14:paraId="7D6AFE2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376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58A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56C9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C55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DCE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16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BFF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84C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257A(new)</w:t>
            </w:r>
          </w:p>
        </w:tc>
      </w:tr>
      <w:tr w:rsidR="00C26877" w:rsidRPr="002A7BAE" w14:paraId="3A514E6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CE3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73E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D15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3C6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76A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086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64D2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AF8A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257A(new)</w:t>
            </w:r>
          </w:p>
        </w:tc>
      </w:tr>
      <w:tr w:rsidR="00C26877" w:rsidRPr="002A7BAE" w14:paraId="7971F2F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4A8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910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E3C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317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0F1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514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1F6A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2B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78A(new)</w:t>
            </w:r>
          </w:p>
        </w:tc>
      </w:tr>
      <w:tr w:rsidR="00C26877" w:rsidRPr="002A7BAE" w14:paraId="5523C78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3061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C51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FE13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EE47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ECD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BE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693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B46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78A(new)</w:t>
            </w:r>
          </w:p>
        </w:tc>
      </w:tr>
      <w:tr w:rsidR="00C26877" w:rsidRPr="002A7BAE" w14:paraId="2F1C78E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B814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7F5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250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19A1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8F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09E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2D9D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7D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78A(new)</w:t>
            </w:r>
          </w:p>
        </w:tc>
      </w:tr>
      <w:tr w:rsidR="00C26877" w:rsidRPr="002A7BAE" w14:paraId="0CA6F99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7C9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5B60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534C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E1B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E8D3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B44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FC91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D14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257A(new)</w:t>
            </w:r>
          </w:p>
        </w:tc>
      </w:tr>
      <w:tr w:rsidR="00C26877" w:rsidRPr="002A7BAE" w14:paraId="64FB04B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23C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17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A3B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96D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B85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88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937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3D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257A(new)</w:t>
            </w:r>
          </w:p>
        </w:tc>
      </w:tr>
      <w:tr w:rsidR="00C26877" w:rsidRPr="002A7BAE" w14:paraId="724B16E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1C41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82B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8B7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2E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737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B01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3E1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B26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257A(new)</w:t>
            </w:r>
          </w:p>
        </w:tc>
      </w:tr>
      <w:tr w:rsidR="00C26877" w:rsidRPr="002A7BAE" w14:paraId="4FAE97E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18F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DD3B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FEE9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12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746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41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F59E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535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78A(new)</w:t>
            </w:r>
          </w:p>
        </w:tc>
      </w:tr>
      <w:tr w:rsidR="00C26877" w:rsidRPr="002A7BAE" w14:paraId="0367DB7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56ED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779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79C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9609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ABC9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201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675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05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78A(new)</w:t>
            </w:r>
          </w:p>
        </w:tc>
      </w:tr>
      <w:tr w:rsidR="00C26877" w:rsidRPr="002A7BAE" w14:paraId="603CFE9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2F3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1BD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484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F4F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FA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AD8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F49A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8F5D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78A(new)</w:t>
            </w:r>
          </w:p>
        </w:tc>
      </w:tr>
      <w:tr w:rsidR="00C26877" w:rsidRPr="002A7BAE" w14:paraId="45DC480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E8D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F90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F80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4FBC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B2BC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27A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9CC6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3F8C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257A(new)</w:t>
            </w:r>
          </w:p>
        </w:tc>
      </w:tr>
      <w:tr w:rsidR="00C26877" w:rsidRPr="002A7BAE" w14:paraId="6D8DAE7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33A6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A5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052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C5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7B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DF9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A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84C7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87D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257A(new)</w:t>
            </w:r>
          </w:p>
        </w:tc>
      </w:tr>
      <w:tr w:rsidR="00C26877" w:rsidRPr="002A7BAE" w14:paraId="553DE5D7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B7C4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704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494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947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801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CF7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5D8F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84C7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A7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257A(new)</w:t>
            </w:r>
          </w:p>
        </w:tc>
      </w:tr>
      <w:tr w:rsidR="00C26877" w:rsidRPr="002A7BAE" w14:paraId="02D49C8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489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A5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3CCA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19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06CF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0410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B7D7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027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1A_n78A(completed)</w:t>
            </w:r>
          </w:p>
          <w:p w14:paraId="3111617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1A_n78A(completed)</w:t>
            </w:r>
          </w:p>
        </w:tc>
      </w:tr>
      <w:tr w:rsidR="00C26877" w:rsidRPr="002A7BAE" w14:paraId="0F86571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4898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E9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5479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4D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27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5C0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02D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55A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3A_n78A(completed)</w:t>
            </w:r>
          </w:p>
          <w:p w14:paraId="089678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3A_n78A(completed)</w:t>
            </w:r>
          </w:p>
        </w:tc>
      </w:tr>
      <w:tr w:rsidR="00C26877" w:rsidRPr="002A7BAE" w14:paraId="66F1C0B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E4F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FEB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6946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8697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3EF9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9EE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6B3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A38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8A_n78A(completed)</w:t>
            </w:r>
          </w:p>
          <w:p w14:paraId="3828D5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8A_n78A(completed)</w:t>
            </w:r>
          </w:p>
          <w:p w14:paraId="119D9F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</w:tr>
      <w:tr w:rsidR="00C26877" w:rsidRPr="002A7BAE" w14:paraId="62F4605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28F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73C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8B2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ADB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CD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E81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358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972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1A_n257A(completed)</w:t>
            </w:r>
          </w:p>
          <w:p w14:paraId="0BAF664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1A_n257A(completed)</w:t>
            </w:r>
          </w:p>
        </w:tc>
      </w:tr>
      <w:tr w:rsidR="00C26877" w:rsidRPr="002A7BAE" w14:paraId="10B266C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485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218A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8F56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E4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2D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841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506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B1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3A_n257A(completed)</w:t>
            </w:r>
          </w:p>
          <w:p w14:paraId="0FF04C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3A_n257A(completed)</w:t>
            </w:r>
          </w:p>
        </w:tc>
      </w:tr>
      <w:tr w:rsidR="00C26877" w:rsidRPr="002A7BAE" w14:paraId="5453126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E53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D38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0ADF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F1C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60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960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3B5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9C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8A_n257A(completed)</w:t>
            </w:r>
          </w:p>
          <w:p w14:paraId="15540BB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8A_n257A(completed)</w:t>
            </w:r>
          </w:p>
        </w:tc>
      </w:tr>
      <w:tr w:rsidR="00C26877" w:rsidRPr="002A7BAE" w14:paraId="51BA4F3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AA8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A3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C212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17D9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BAC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D4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ED58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D38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78A(new)</w:t>
            </w:r>
          </w:p>
        </w:tc>
      </w:tr>
      <w:tr w:rsidR="00C26877" w:rsidRPr="002A7BAE" w14:paraId="08A45C6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CE0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20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C65B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7778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1192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012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2B2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5A7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78A(new)</w:t>
            </w:r>
          </w:p>
        </w:tc>
      </w:tr>
      <w:tr w:rsidR="00C26877" w:rsidRPr="002A7BAE" w14:paraId="272C88F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C39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537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9E4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0F7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5B2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5D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A99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FC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78A(new)</w:t>
            </w:r>
          </w:p>
        </w:tc>
      </w:tr>
      <w:tr w:rsidR="00C26877" w:rsidRPr="002A7BAE" w14:paraId="2C4ECA0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1CB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00F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5FE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252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9F9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2651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D195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083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257A(new)</w:t>
            </w:r>
          </w:p>
        </w:tc>
      </w:tr>
      <w:tr w:rsidR="00C26877" w:rsidRPr="002A7BAE" w14:paraId="43A470D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909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A75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591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49C3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95B9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B4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F8D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854A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257A(new)</w:t>
            </w:r>
          </w:p>
        </w:tc>
      </w:tr>
      <w:tr w:rsidR="00C26877" w:rsidRPr="002A7BAE" w14:paraId="12D4427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AEB9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B0E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73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7AB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198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452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FE6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C6E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257A(new)</w:t>
            </w:r>
          </w:p>
        </w:tc>
      </w:tr>
      <w:tr w:rsidR="00C26877" w:rsidRPr="002A7BAE" w14:paraId="5BD980C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B2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D9B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390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F10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5C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AF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DEC4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2E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78A(new)</w:t>
            </w:r>
          </w:p>
        </w:tc>
      </w:tr>
      <w:tr w:rsidR="00C26877" w:rsidRPr="002A7BAE" w14:paraId="0481504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EC55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63D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2FF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56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72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40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F38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85D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78A(new)</w:t>
            </w:r>
          </w:p>
        </w:tc>
      </w:tr>
      <w:tr w:rsidR="00C26877" w:rsidRPr="002A7BAE" w14:paraId="2B2E9CE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0C9B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83B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7B30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2D6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92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AB9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545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54B1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78A(new)</w:t>
            </w:r>
          </w:p>
        </w:tc>
      </w:tr>
      <w:tr w:rsidR="00C26877" w:rsidRPr="002A7BAE" w14:paraId="77C47C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305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5F5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4F36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9B9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D38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64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970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857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257A(new)</w:t>
            </w:r>
          </w:p>
        </w:tc>
      </w:tr>
      <w:tr w:rsidR="00C26877" w:rsidRPr="002A7BAE" w14:paraId="6DB46BF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0E5C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C7E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EDC7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3F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BF2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0A6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59B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E10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257A(new)</w:t>
            </w:r>
          </w:p>
        </w:tc>
      </w:tr>
      <w:tr w:rsidR="00C26877" w:rsidRPr="002A7BAE" w14:paraId="4B7F298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BE1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E7C3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8B3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BA8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23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D1A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96F8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76E4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257A(new)</w:t>
            </w:r>
          </w:p>
        </w:tc>
      </w:tr>
      <w:tr w:rsidR="00C26877" w:rsidRPr="002A7BAE" w14:paraId="174B831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25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1F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23F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D81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62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AD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590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C14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78A(new)</w:t>
            </w:r>
          </w:p>
        </w:tc>
      </w:tr>
      <w:tr w:rsidR="00C26877" w:rsidRPr="002A7BAE" w14:paraId="1E66F40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04D0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84A0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EC3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2E5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F9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41C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A29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949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78A(new)</w:t>
            </w:r>
          </w:p>
        </w:tc>
      </w:tr>
      <w:tr w:rsidR="00C26877" w:rsidRPr="002A7BAE" w14:paraId="0C67326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C4B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300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AFD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DE4D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19B4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99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FD6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A024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78A(new)</w:t>
            </w:r>
          </w:p>
        </w:tc>
      </w:tr>
      <w:tr w:rsidR="00C26877" w:rsidRPr="002A7BAE" w14:paraId="21CCF60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02A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45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786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9B0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40DB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D1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68DB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49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257A(new)</w:t>
            </w:r>
          </w:p>
        </w:tc>
      </w:tr>
      <w:tr w:rsidR="00C26877" w:rsidRPr="002A7BAE" w14:paraId="29CA9B0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310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70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17BA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C85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D7A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C2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FDE3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BA3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257A(new)</w:t>
            </w:r>
          </w:p>
        </w:tc>
      </w:tr>
      <w:tr w:rsidR="00C26877" w:rsidRPr="002A7BAE" w14:paraId="1CD156C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916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A37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C28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F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6AD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49D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9C7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14A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257A(new)</w:t>
            </w:r>
          </w:p>
        </w:tc>
      </w:tr>
      <w:tr w:rsidR="00C26877" w:rsidRPr="002A7BAE" w14:paraId="2288356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6D6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097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2C0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418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10E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D92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945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311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78A(new)</w:t>
            </w:r>
          </w:p>
        </w:tc>
      </w:tr>
      <w:tr w:rsidR="00C26877" w:rsidRPr="002A7BAE" w14:paraId="2B9D11B7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D89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66A4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819E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AE2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0CB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C0F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917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CA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78A(new)</w:t>
            </w:r>
          </w:p>
        </w:tc>
      </w:tr>
      <w:tr w:rsidR="00C26877" w:rsidRPr="002A7BAE" w14:paraId="083BE6A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D69F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92A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3EDE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B62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C498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44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D7B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558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78A(new)</w:t>
            </w:r>
          </w:p>
        </w:tc>
      </w:tr>
      <w:tr w:rsidR="00C26877" w:rsidRPr="002A7BAE" w14:paraId="4C0BDDE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2B0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87D8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000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F2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534F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D36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608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4B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257A(new)</w:t>
            </w:r>
          </w:p>
        </w:tc>
      </w:tr>
      <w:tr w:rsidR="00C26877" w:rsidRPr="002A7BAE" w14:paraId="3028480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C13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AF0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F35F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6AA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EF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341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8D7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7E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257A(new)</w:t>
            </w:r>
          </w:p>
        </w:tc>
      </w:tr>
      <w:tr w:rsidR="00C26877" w:rsidRPr="002A7BAE" w14:paraId="0A1AB7F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492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EBA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81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77D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337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55B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6796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7B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257A(new)</w:t>
            </w:r>
          </w:p>
        </w:tc>
      </w:tr>
      <w:tr w:rsidR="00C26877" w:rsidRPr="002A7BAE" w14:paraId="41D52D3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E7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CD9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A884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E4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A1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C87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222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BA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(new)</w:t>
            </w:r>
          </w:p>
        </w:tc>
      </w:tr>
      <w:tr w:rsidR="00C26877" w:rsidRPr="002A7BAE" w14:paraId="5B63DCF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CF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7AFE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44B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03BF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FC2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EF9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A0D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A0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78A(new)</w:t>
            </w:r>
          </w:p>
        </w:tc>
      </w:tr>
      <w:tr w:rsidR="00C26877" w:rsidRPr="002A7BAE" w14:paraId="56D76FB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A1B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87C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D8CA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8FA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5EC7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28D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4558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40A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78A(new)</w:t>
            </w:r>
          </w:p>
        </w:tc>
      </w:tr>
      <w:tr w:rsidR="00C26877" w:rsidRPr="002A7BAE" w14:paraId="6079E99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443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6435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947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63E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A55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CA21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341F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78D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1A_n257A(new)</w:t>
            </w:r>
          </w:p>
        </w:tc>
      </w:tr>
      <w:tr w:rsidR="00C26877" w:rsidRPr="002A7BAE" w14:paraId="265F87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45C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B96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1FF9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DC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57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00D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4FF7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9689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257A(new)</w:t>
            </w:r>
          </w:p>
        </w:tc>
      </w:tr>
      <w:tr w:rsidR="00C26877" w:rsidRPr="002A7BAE" w14:paraId="324CB11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C81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A32F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C77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D28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9A7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5C8B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C2E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829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257A(new)</w:t>
            </w:r>
          </w:p>
        </w:tc>
      </w:tr>
      <w:tr w:rsidR="00C26877" w:rsidRPr="002A7BAE" w14:paraId="727CA44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1C27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D97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447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647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B5E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776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7637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3EE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78A(new)</w:t>
            </w:r>
          </w:p>
        </w:tc>
      </w:tr>
      <w:tr w:rsidR="00C26877" w:rsidRPr="002A7BAE" w14:paraId="777FBCC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A79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422B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AE4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09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4B5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737C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562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40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78A(new)</w:t>
            </w:r>
          </w:p>
        </w:tc>
      </w:tr>
      <w:tr w:rsidR="00C26877" w:rsidRPr="002A7BAE" w14:paraId="79052E5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641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01A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9019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DD5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E9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5C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CCA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493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78A(new)</w:t>
            </w:r>
          </w:p>
        </w:tc>
      </w:tr>
      <w:tr w:rsidR="00C26877" w:rsidRPr="002A7BAE" w14:paraId="235BD52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F4A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E4D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6DA9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80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446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0AF5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4330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6DF9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257A(new)</w:t>
            </w:r>
          </w:p>
        </w:tc>
      </w:tr>
      <w:tr w:rsidR="00C26877" w:rsidRPr="002A7BAE" w14:paraId="25180B6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E2A3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63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280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57E2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42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9D34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42F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32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257A(new)</w:t>
            </w:r>
          </w:p>
        </w:tc>
      </w:tr>
      <w:tr w:rsidR="00C26877" w:rsidRPr="002A7BAE" w14:paraId="22742AF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9E01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751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0EA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BB0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77A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0A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85FF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8DB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257A(new)</w:t>
            </w:r>
          </w:p>
        </w:tc>
      </w:tr>
      <w:tr w:rsidR="00C26877" w:rsidRPr="002A7BAE" w14:paraId="3CA65637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0901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4D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903E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6F5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D830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BD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EF62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F56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78A(new)</w:t>
            </w:r>
          </w:p>
        </w:tc>
      </w:tr>
      <w:tr w:rsidR="00C26877" w:rsidRPr="002A7BAE" w14:paraId="2D881A1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5D0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1E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AE4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0C2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8A0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B7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189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DE4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78A(new)</w:t>
            </w:r>
          </w:p>
        </w:tc>
      </w:tr>
      <w:tr w:rsidR="00C26877" w:rsidRPr="002A7BAE" w14:paraId="3FDC35E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99D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434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2F2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B103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AAD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FFA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D303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F99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78A(new)</w:t>
            </w:r>
          </w:p>
        </w:tc>
      </w:tr>
      <w:tr w:rsidR="00C26877" w:rsidRPr="002A7BAE" w14:paraId="5FB2E6F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80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3A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101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980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AA8F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0D3A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E2A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6BA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257A(new)</w:t>
            </w:r>
          </w:p>
        </w:tc>
      </w:tr>
      <w:tr w:rsidR="00C26877" w:rsidRPr="002A7BAE" w14:paraId="13035C1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467B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3E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AEA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7FA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C35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87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BD70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6B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257A(new)</w:t>
            </w:r>
          </w:p>
        </w:tc>
      </w:tr>
      <w:tr w:rsidR="00C26877" w:rsidRPr="002A7BAE" w14:paraId="09B9E79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1A9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5E0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5309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55E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C12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BC1C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5AE6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FBD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257A(new)</w:t>
            </w:r>
          </w:p>
        </w:tc>
      </w:tr>
      <w:tr w:rsidR="00C26877" w:rsidRPr="002A7BAE" w14:paraId="6744A4F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E0E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DDA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D3E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55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05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7CF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948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2F09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78A(new)</w:t>
            </w:r>
          </w:p>
        </w:tc>
      </w:tr>
      <w:tr w:rsidR="00C26877" w:rsidRPr="002A7BAE" w14:paraId="3E7D49D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ACA2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A8CF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D1A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57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D6E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9480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859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AE9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78A(new)</w:t>
            </w:r>
          </w:p>
        </w:tc>
      </w:tr>
      <w:tr w:rsidR="00C26877" w:rsidRPr="002A7BAE" w14:paraId="040C011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861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F6C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80DE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945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A1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A8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53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91F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78A(new)</w:t>
            </w:r>
          </w:p>
        </w:tc>
      </w:tr>
      <w:tr w:rsidR="00C26877" w:rsidRPr="002A7BAE" w14:paraId="2EBDF78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E6C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647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FECD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E9B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C6B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71A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05D4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9D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257A(new)</w:t>
            </w:r>
          </w:p>
        </w:tc>
      </w:tr>
      <w:tr w:rsidR="00C26877" w:rsidRPr="002A7BAE" w14:paraId="5D24325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EC6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EB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4D34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9B37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AF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53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709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0DC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257A(new)</w:t>
            </w:r>
          </w:p>
        </w:tc>
      </w:tr>
      <w:tr w:rsidR="00C26877" w:rsidRPr="002A7BAE" w14:paraId="7F0CD43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B2B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39CB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5BC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1294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95AE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19F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DFD6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53C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257A(new)</w:t>
            </w:r>
          </w:p>
        </w:tc>
      </w:tr>
      <w:tr w:rsidR="00C26877" w:rsidRPr="002A7BAE" w14:paraId="4E4A860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6891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51C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33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5083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6B5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D3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AC39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B17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78A(new)</w:t>
            </w:r>
          </w:p>
        </w:tc>
      </w:tr>
      <w:tr w:rsidR="00C26877" w:rsidRPr="002A7BAE" w14:paraId="356518B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5BBE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47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6C89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A51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E8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412B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F870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AB0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78A(new)</w:t>
            </w:r>
          </w:p>
        </w:tc>
      </w:tr>
      <w:tr w:rsidR="00C26877" w:rsidRPr="002A7BAE" w14:paraId="1CAC0CF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12B8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06D4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36D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0F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DCF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6B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23A0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7D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78A(new)</w:t>
            </w:r>
          </w:p>
        </w:tc>
      </w:tr>
      <w:tr w:rsidR="00C26877" w:rsidRPr="002A7BAE" w14:paraId="6B624AB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E3C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41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521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38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53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AE7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8F6B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5CE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257A(new)</w:t>
            </w:r>
          </w:p>
        </w:tc>
      </w:tr>
      <w:tr w:rsidR="00C26877" w:rsidRPr="002A7BAE" w14:paraId="021195D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E97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EF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B4F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3B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56CA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C65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4F3B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9F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257A(new)</w:t>
            </w:r>
          </w:p>
        </w:tc>
      </w:tr>
      <w:tr w:rsidR="00C26877" w:rsidRPr="002A7BAE" w14:paraId="5B05934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D146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2E2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7901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E9B1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197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FEB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70E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7E7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257A(new)</w:t>
            </w:r>
          </w:p>
        </w:tc>
      </w:tr>
      <w:tr w:rsidR="00C26877" w:rsidRPr="002A7BAE" w14:paraId="2E4A26A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0972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D8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C5B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B5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657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B5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636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3456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78A(new)</w:t>
            </w:r>
          </w:p>
        </w:tc>
      </w:tr>
      <w:tr w:rsidR="00C26877" w:rsidRPr="002A7BAE" w14:paraId="3D09F21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8E0C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26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B32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E75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BE9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0E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05E9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5DA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78A(new)</w:t>
            </w:r>
          </w:p>
        </w:tc>
      </w:tr>
      <w:tr w:rsidR="00C26877" w:rsidRPr="002A7BAE" w14:paraId="4DD95D9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8EE7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209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2AC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088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8F6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BB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5F0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720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78A(new)</w:t>
            </w:r>
          </w:p>
        </w:tc>
      </w:tr>
      <w:tr w:rsidR="00C26877" w:rsidRPr="002A7BAE" w14:paraId="6FC7583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7A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3D0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5813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6D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574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99D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8E5E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8FE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257A(new)</w:t>
            </w:r>
          </w:p>
        </w:tc>
      </w:tr>
      <w:tr w:rsidR="00C26877" w:rsidRPr="002A7BAE" w14:paraId="5D9ECBC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7A1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7F6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1711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0F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241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77AD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81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B26BE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D3F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257A(new)</w:t>
            </w:r>
          </w:p>
        </w:tc>
      </w:tr>
      <w:tr w:rsidR="00C26877" w:rsidRPr="002A7BAE" w14:paraId="1B6192E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B912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E13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80A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85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270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D4A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39D4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B26BE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7B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257A(new)</w:t>
            </w:r>
          </w:p>
        </w:tc>
      </w:tr>
      <w:tr w:rsidR="000E769C" w14:paraId="1A863B3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E5150" w14:textId="77777777" w:rsidR="000E769C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lastRenderedPageBreak/>
              <w:t>EN-DC configuration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21AEB" w14:textId="77777777" w:rsidR="000E769C" w:rsidRPr="002F73CD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  <w:lang w:eastAsia="ja-JP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Uplink EN-DC Configuration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6D55" w14:textId="77777777" w:rsidR="000E769C" w:rsidRPr="002619FF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REL- indep. from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260D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696AA832" w14:textId="77777777" w:rsidR="000E769C" w:rsidRPr="002619FF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name, company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38073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56238009" w14:textId="77777777" w:rsidR="000E769C" w:rsidRDefault="000E769C" w:rsidP="005A170D">
            <w:pPr>
              <w:rPr>
                <w:rFonts w:eastAsia="MS PGothic"/>
                <w:color w:val="000000"/>
                <w:lang w:val="en-US" w:eastAsia="ja-JP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C551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other supporting companies</w:t>
            </w:r>
          </w:p>
          <w:p w14:paraId="64E58B6A" w14:textId="77777777" w:rsidR="000E769C" w:rsidRPr="002619FF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min. 3)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25D4A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tatus</w:t>
            </w:r>
          </w:p>
          <w:p w14:paraId="2261BC6C" w14:textId="77777777" w:rsidR="000E769C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new, ongoing, completed, stopped)</w:t>
            </w:r>
          </w:p>
        </w:tc>
      </w:tr>
      <w:tr w:rsidR="00C26877" w:rsidRPr="007D23E8" w14:paraId="0094F55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D83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A</w:t>
            </w:r>
          </w:p>
          <w:p w14:paraId="1164AB8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G</w:t>
            </w:r>
          </w:p>
          <w:p w14:paraId="5E14A70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H</w:t>
            </w:r>
          </w:p>
          <w:p w14:paraId="595829E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C80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5FF8D1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795FA7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FB79D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21396F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049245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A84618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439DA6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1FBC54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02CB83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48BBE2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100B2CA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7BDA40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614B008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55F2BC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661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29CFA7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18D5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8CC13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E3F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A9C4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4958F4D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_n78A_n257A</w:t>
            </w:r>
          </w:p>
          <w:p w14:paraId="74B6327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_n78A_n257A</w:t>
            </w:r>
          </w:p>
          <w:p w14:paraId="0CBB4E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A_n78A</w:t>
            </w:r>
          </w:p>
          <w:p w14:paraId="08AD6F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A_n257A</w:t>
            </w:r>
          </w:p>
        </w:tc>
      </w:tr>
      <w:tr w:rsidR="00C26877" w:rsidRPr="007D23E8" w14:paraId="57B0CFF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495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A</w:t>
            </w:r>
          </w:p>
          <w:p w14:paraId="7837036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G</w:t>
            </w:r>
          </w:p>
          <w:p w14:paraId="718A27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H</w:t>
            </w:r>
          </w:p>
          <w:p w14:paraId="5C0D384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89F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49D3C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F191D8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18DA1F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18BAB9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641B8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25F97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83CBBA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CF76BC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3AEE8C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C7EE7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B85BB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468AFB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F2ABBD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574898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23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C839F2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ED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7017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F42D" w14:textId="165DBB44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02" w:author="Suhwan Lim" w:date="2020-03-04T22:45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3" w:author="Suhwan Lim" w:date="2020-03-04T22:45:00Z">
              <w:r w:rsidR="00C26877" w:rsidRPr="00D74394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49A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3A-41A_n78A_n257A</w:t>
            </w:r>
          </w:p>
          <w:p w14:paraId="133937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C_n78A_n257A</w:t>
            </w:r>
          </w:p>
          <w:p w14:paraId="152292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C_n78A_n257A</w:t>
            </w:r>
          </w:p>
          <w:p w14:paraId="6A64B6E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C_n78A</w:t>
            </w:r>
          </w:p>
          <w:p w14:paraId="34CA808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C_n257A</w:t>
            </w:r>
          </w:p>
        </w:tc>
      </w:tr>
      <w:tr w:rsidR="00C26877" w:rsidRPr="007D23E8" w14:paraId="4D2D7BA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47A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3A-42A_n78A-n257A</w:t>
            </w:r>
          </w:p>
          <w:p w14:paraId="3EF443A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A_n78A-n257G</w:t>
            </w:r>
          </w:p>
          <w:p w14:paraId="3BD45F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A_n78A-n257H</w:t>
            </w:r>
          </w:p>
          <w:p w14:paraId="5D52E37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EC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5879C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E87F80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14311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351125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6DE10D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DC981F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68CE0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59C48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7A175E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834F6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2ED3F8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2AA560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4BB382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937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88DED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B6F2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E365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6FA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80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7A0928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4C5D72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3806A51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A_n78A</w:t>
            </w:r>
          </w:p>
          <w:p w14:paraId="71F7DED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A_n257A</w:t>
            </w:r>
          </w:p>
        </w:tc>
      </w:tr>
      <w:tr w:rsidR="00C26877" w:rsidRPr="007D23E8" w14:paraId="34DDA46F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DBE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A</w:t>
            </w:r>
          </w:p>
          <w:p w14:paraId="0FBFEE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G</w:t>
            </w:r>
          </w:p>
          <w:p w14:paraId="51209ED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H</w:t>
            </w:r>
          </w:p>
          <w:p w14:paraId="6B7A994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777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0B7E754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D66ED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40AF625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35D55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EAA3AF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3A58B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0F697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F2AB2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240AB07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921CFE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130B91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53A673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C96DF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4C37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E9BA0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A5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A312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A051" w14:textId="1F060758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04" w:author="Suhwan Lim" w:date="2020-03-04T22:45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5" w:author="Suhwan Lim" w:date="2020-03-04T22:45:00Z">
              <w:r w:rsidR="00C26877" w:rsidRPr="000E78EE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EE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0EA4FC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6A6C35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54511F3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C_n78A</w:t>
            </w:r>
          </w:p>
          <w:p w14:paraId="4726C1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C_n257A</w:t>
            </w:r>
          </w:p>
        </w:tc>
      </w:tr>
      <w:tr w:rsidR="00C26877" w:rsidRPr="007D23E8" w14:paraId="047D40A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03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A</w:t>
            </w:r>
          </w:p>
          <w:p w14:paraId="535F630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G</w:t>
            </w:r>
          </w:p>
          <w:p w14:paraId="0D67848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H</w:t>
            </w:r>
          </w:p>
          <w:p w14:paraId="5754C9B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C8A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3F912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55662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1DFAD4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3AC5494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3D99E41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3D02D6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469D9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BB98AE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812105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809A65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53EE4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8D9388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059F9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33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9B310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CD35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4DE5D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3783D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8AFE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_n78A_n257A</w:t>
            </w:r>
          </w:p>
          <w:p w14:paraId="4221E2E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290B710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36FC8F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A_n78A</w:t>
            </w:r>
          </w:p>
          <w:p w14:paraId="1223DA6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A_n257A</w:t>
            </w:r>
          </w:p>
        </w:tc>
      </w:tr>
      <w:tr w:rsidR="00C26877" w:rsidRPr="007D23E8" w14:paraId="630B5BC5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63B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41A-42C_n78A-n257A</w:t>
            </w:r>
          </w:p>
          <w:p w14:paraId="396E32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C_n78A-n257G</w:t>
            </w:r>
          </w:p>
          <w:p w14:paraId="539FB07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C_n78A-n257H</w:t>
            </w:r>
          </w:p>
          <w:p w14:paraId="3041EF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11C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040E9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53C4F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5D07F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1ABBA7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C13368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781F8D6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D811A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CE009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09CB647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5AD9565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ED2E54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BB3D20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C8D37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9E4D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AED995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D10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E000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38A4" w14:textId="549C2BE2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06" w:author="Suhwan Lim" w:date="2020-03-04T22:45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7" w:author="Suhwan Lim" w:date="2020-03-04T22:45:00Z">
              <w:r w:rsidR="00C26877" w:rsidRPr="00E2111B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C0D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-42A_n78A_n257A</w:t>
            </w:r>
          </w:p>
          <w:p w14:paraId="52F513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1EF751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1100925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C_n78A</w:t>
            </w:r>
          </w:p>
          <w:p w14:paraId="5DFA36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C_n257A</w:t>
            </w:r>
          </w:p>
        </w:tc>
      </w:tr>
      <w:tr w:rsidR="008D2E8C" w:rsidRPr="007D23E8" w14:paraId="6C07AC0C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C764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A</w:t>
            </w:r>
          </w:p>
          <w:p w14:paraId="4FE22FE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G</w:t>
            </w:r>
          </w:p>
          <w:p w14:paraId="3353730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H</w:t>
            </w:r>
          </w:p>
          <w:p w14:paraId="237188E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9F5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153FC7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E09209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4F3540D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906349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0E1CDB6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418CD2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46829AB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B75767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044F220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AD93C1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AE3E8A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460E02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38311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FC29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CE7F24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6006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975BD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687BC" w14:textId="430E04D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08" w:author="Suhwan Lim" w:date="2020-03-04T22:46:00Z">
              <w:r w:rsidRPr="00812E3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9" w:author="Suhwan Lim" w:date="2020-03-04T22:46:00Z">
              <w:r w:rsidRPr="00E2111B" w:rsidDel="005146C7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1A5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C_n78A_n257A</w:t>
            </w:r>
          </w:p>
          <w:p w14:paraId="0DF9CD7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-42A_n78A_n257A</w:t>
            </w:r>
          </w:p>
          <w:p w14:paraId="434CB8E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715E723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A_n78A</w:t>
            </w:r>
          </w:p>
          <w:p w14:paraId="4F50DBA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A_n257A</w:t>
            </w:r>
          </w:p>
        </w:tc>
      </w:tr>
      <w:tr w:rsidR="008D2E8C" w:rsidRPr="007D23E8" w14:paraId="2D17CD4B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376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A</w:t>
            </w:r>
          </w:p>
          <w:p w14:paraId="6F3A4BB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G</w:t>
            </w:r>
          </w:p>
          <w:p w14:paraId="2A78DCC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H</w:t>
            </w:r>
          </w:p>
          <w:p w14:paraId="79BB1B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2BEE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20371B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192EA81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DF2503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3FB549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BE9418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E83D0F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1F4E71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B52B9F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FB4492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267AF5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EBE89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EB583D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490044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11FF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A33159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07F7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82112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9AC26" w14:textId="27309966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10" w:author="Suhwan Lim" w:date="2020-03-04T22:46:00Z">
              <w:r w:rsidRPr="00812E3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1" w:author="Suhwan Lim" w:date="2020-03-04T22:46:00Z">
              <w:r w:rsidRPr="00E2111B" w:rsidDel="005146C7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DE3F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C-42A_n78A_n257A</w:t>
            </w:r>
          </w:p>
          <w:p w14:paraId="120FD42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-42C_n78A_n257A</w:t>
            </w:r>
          </w:p>
          <w:p w14:paraId="044B7A7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C_n78A_n257A</w:t>
            </w:r>
          </w:p>
          <w:p w14:paraId="5EA6294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C_n78A</w:t>
            </w:r>
          </w:p>
          <w:p w14:paraId="278B7BC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C_n257A</w:t>
            </w:r>
          </w:p>
        </w:tc>
      </w:tr>
      <w:tr w:rsidR="00C26877" w:rsidRPr="007D23E8" w14:paraId="3B85882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8DD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41A-42A_n78A-n257A</w:t>
            </w:r>
          </w:p>
          <w:p w14:paraId="72ED31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A_n78A-n257G</w:t>
            </w:r>
          </w:p>
          <w:p w14:paraId="109283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A_n78A-n257H</w:t>
            </w:r>
          </w:p>
          <w:p w14:paraId="5FC8D60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76D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BBF14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0C71C5F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3C45CE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F2C47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0B589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4F6184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B28C6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65FE7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8491C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7D10CA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9DFFF0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14749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6CED5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488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934FCB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0EA7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021E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CE73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9CD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_n78A_n257A</w:t>
            </w:r>
          </w:p>
          <w:p w14:paraId="6A0792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3F85161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6FADB3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A_n78A</w:t>
            </w:r>
          </w:p>
          <w:p w14:paraId="75D65B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A_n257A</w:t>
            </w:r>
          </w:p>
        </w:tc>
      </w:tr>
      <w:tr w:rsidR="008D2E8C" w:rsidRPr="007D23E8" w14:paraId="7C5AC9DF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0C3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A</w:t>
            </w:r>
          </w:p>
          <w:p w14:paraId="7E72A83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G</w:t>
            </w:r>
          </w:p>
          <w:p w14:paraId="0FAB569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H</w:t>
            </w:r>
          </w:p>
          <w:p w14:paraId="3B24A86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D6C4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310D3F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7A0663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F7E7B1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244FEC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BEF78A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CF38BE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64A3D4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91EE23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0D9C5C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D8637B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113629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FB8D8F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167A35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276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1807C9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A51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E7E0E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A2C0" w14:textId="60F671BB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12" w:author="Suhwan Lim" w:date="2020-03-04T22:46:00Z">
              <w:r w:rsidRPr="0097201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3" w:author="Suhwan Lim" w:date="2020-03-04T22:46:00Z">
              <w:r w:rsidRPr="00F20934" w:rsidDel="00C4129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540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2A3B485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3F52444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52127D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C_n78A</w:t>
            </w:r>
          </w:p>
          <w:p w14:paraId="2A7242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C_n257A</w:t>
            </w:r>
          </w:p>
        </w:tc>
      </w:tr>
      <w:tr w:rsidR="008D2E8C" w:rsidRPr="007D23E8" w14:paraId="632153A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61F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A</w:t>
            </w:r>
          </w:p>
          <w:p w14:paraId="7D5E984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G</w:t>
            </w:r>
          </w:p>
          <w:p w14:paraId="31058B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H</w:t>
            </w:r>
          </w:p>
          <w:p w14:paraId="3CCD480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184B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45C6B1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884532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777C3A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89ADE5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850EB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35443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2B62F0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236E2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EA8BD3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A6F33B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7205D7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FAF1BA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BC421E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145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0F98E9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19E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DE95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DB2EE" w14:textId="6E9B7BFC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14" w:author="Suhwan Lim" w:date="2020-03-04T22:46:00Z">
              <w:r w:rsidRPr="0097201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5" w:author="Suhwan Lim" w:date="2020-03-04T22:46:00Z">
              <w:r w:rsidRPr="00F20934" w:rsidDel="00C4129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5FBC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C_n78A_n257A</w:t>
            </w:r>
          </w:p>
          <w:p w14:paraId="0319A8D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0A6DF60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3784227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A_n78A</w:t>
            </w:r>
          </w:p>
          <w:p w14:paraId="632A26D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A_n257A</w:t>
            </w:r>
          </w:p>
        </w:tc>
      </w:tr>
      <w:tr w:rsidR="00C26877" w:rsidRPr="007D23E8" w14:paraId="711F5B31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0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41C-42C_n78A-n257A</w:t>
            </w:r>
          </w:p>
          <w:p w14:paraId="5836B31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C_n78A-n257G</w:t>
            </w:r>
          </w:p>
          <w:p w14:paraId="458064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C_n78A-n257H</w:t>
            </w:r>
          </w:p>
          <w:p w14:paraId="699872F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087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5DE755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2492B8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C17C3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6B29BD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D12AC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7073793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8FD14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4019D1D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99439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66796D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F129BB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7EC544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06A2C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4B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E4A463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3F8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B8F22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B72F" w14:textId="68EB4A0C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16" w:author="Suhwan Lim" w:date="2020-03-04T22:46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7" w:author="Suhwan Lim" w:date="2020-03-04T22:46:00Z">
              <w:r w:rsidR="00C26877" w:rsidRPr="007673D8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669E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C-42A_n78A_n257A</w:t>
            </w:r>
          </w:p>
          <w:p w14:paraId="5458B47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-42C_n78A_n257A</w:t>
            </w:r>
          </w:p>
          <w:p w14:paraId="6A10A1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C_n78A_n257A</w:t>
            </w:r>
          </w:p>
          <w:p w14:paraId="1AFF96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C_n78A</w:t>
            </w:r>
          </w:p>
          <w:p w14:paraId="5A2FA6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C_n257A</w:t>
            </w:r>
          </w:p>
        </w:tc>
      </w:tr>
      <w:tr w:rsidR="00C26877" w:rsidRPr="007D23E8" w14:paraId="3C75A37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A5AA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A</w:t>
            </w:r>
          </w:p>
          <w:p w14:paraId="5174188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G</w:t>
            </w:r>
          </w:p>
          <w:p w14:paraId="6DDDA9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H</w:t>
            </w:r>
          </w:p>
          <w:p w14:paraId="6BBA28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19E1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1DB7C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7C32DD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4665B5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6F3C8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16F337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216252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69B7F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2674CFB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A518C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579900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33962A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22F54D1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379B824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63E117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E80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1A6DFA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904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BD0C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280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ECCD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15350E1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18A_n78A_n257A</w:t>
            </w:r>
          </w:p>
          <w:p w14:paraId="2F6AC58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18A_n78A_n257A</w:t>
            </w:r>
          </w:p>
          <w:p w14:paraId="2E297E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18A_n78A</w:t>
            </w:r>
          </w:p>
          <w:p w14:paraId="08E10B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18A_n257A</w:t>
            </w:r>
          </w:p>
        </w:tc>
      </w:tr>
      <w:tr w:rsidR="00C26877" w:rsidRPr="007D23E8" w14:paraId="7AE7181B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22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A</w:t>
            </w:r>
          </w:p>
          <w:p w14:paraId="54A023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G</w:t>
            </w:r>
          </w:p>
          <w:p w14:paraId="1E748B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H</w:t>
            </w:r>
          </w:p>
          <w:p w14:paraId="7829598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CFDC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B8115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224ED5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DB2B7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C29B0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3670B3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1CB2F3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1825C14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7B75AD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6C89D0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7E085D3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1EC884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A3402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86010D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3C9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3D1642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3B6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A918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3C1AE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00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18A_n78A_n257A</w:t>
            </w:r>
          </w:p>
          <w:p w14:paraId="744D971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5FA9AE2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A_n78A_n257A</w:t>
            </w:r>
          </w:p>
          <w:p w14:paraId="0B8C2BB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A_n78A</w:t>
            </w:r>
          </w:p>
          <w:p w14:paraId="1B7537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A_n257A</w:t>
            </w:r>
          </w:p>
        </w:tc>
      </w:tr>
      <w:tr w:rsidR="00C26877" w:rsidRPr="007D23E8" w14:paraId="5746353E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BF9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18A-42C_n78A-n257A</w:t>
            </w:r>
          </w:p>
          <w:p w14:paraId="7B86E0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C_n78A-n257G</w:t>
            </w:r>
          </w:p>
          <w:p w14:paraId="005B42A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C_n78A-n257H</w:t>
            </w:r>
          </w:p>
          <w:p w14:paraId="4819EBD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9A71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70D16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5C23DB0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66956DE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DA748F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65A7B93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6E7A8D9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6E969C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22F7ADC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12D1DFB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187F58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875DFF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D1EA5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BC21EB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1C1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3E3E53A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CE0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00FD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8D0D" w14:textId="6E043DAA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18" w:author="Suhwan Lim" w:date="2020-03-04T22:46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9" w:author="Suhwan Lim" w:date="2020-03-04T22:46:00Z">
              <w:r w:rsidR="00C26877" w:rsidRPr="004303D3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0C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18A-42A_n78A_n257A</w:t>
            </w:r>
          </w:p>
          <w:p w14:paraId="55290A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22825A5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C_n78A_n257A</w:t>
            </w:r>
          </w:p>
          <w:p w14:paraId="7DD03B1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C_n78A</w:t>
            </w:r>
          </w:p>
          <w:p w14:paraId="387764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C_n257A</w:t>
            </w:r>
          </w:p>
        </w:tc>
      </w:tr>
      <w:tr w:rsidR="00C26877" w:rsidRPr="007D23E8" w14:paraId="06BB611E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624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A</w:t>
            </w:r>
          </w:p>
          <w:p w14:paraId="214897C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G</w:t>
            </w:r>
          </w:p>
          <w:p w14:paraId="78F2D65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H</w:t>
            </w:r>
          </w:p>
          <w:p w14:paraId="171706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FC9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95340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9EA21E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622CF6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007B059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A918E8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0D14A3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6BE003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0BE7F23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5C44F8A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5D033C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04688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CF3509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D687A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4C2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6F0C528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2A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F3B1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ADF6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75F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18A_n78A_n257A</w:t>
            </w:r>
          </w:p>
          <w:p w14:paraId="02E500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264521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A_n78A_n257A</w:t>
            </w:r>
          </w:p>
          <w:p w14:paraId="452CCDA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A_n78A</w:t>
            </w:r>
          </w:p>
          <w:p w14:paraId="62DB00D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A_n257A</w:t>
            </w:r>
          </w:p>
        </w:tc>
      </w:tr>
      <w:tr w:rsidR="00C26877" w:rsidRPr="007D23E8" w14:paraId="296C25D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973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A</w:t>
            </w:r>
          </w:p>
          <w:p w14:paraId="7D2C1F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G</w:t>
            </w:r>
          </w:p>
          <w:p w14:paraId="20D146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H</w:t>
            </w:r>
          </w:p>
          <w:p w14:paraId="1795E47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97ED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633FC5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36531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C34AA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B822F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C6F26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7F3073F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00DCCCE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31AE7AF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0DB0FC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59C250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0E8EBC4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4D9B0F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E67681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610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6F67A90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D518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9BE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02611" w14:textId="02935D0B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20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1" w:author="Suhwan Lim" w:date="2020-03-04T22:47:00Z">
              <w:r w:rsidR="00C26877" w:rsidRPr="004303D3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12DA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18A-42A_n78A_n257A</w:t>
            </w:r>
          </w:p>
          <w:p w14:paraId="29F0FA1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1CB82F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C_n78A_n257A</w:t>
            </w:r>
          </w:p>
          <w:p w14:paraId="60FE9E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C_n78A</w:t>
            </w:r>
          </w:p>
          <w:p w14:paraId="230C497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C_n257A</w:t>
            </w:r>
          </w:p>
        </w:tc>
      </w:tr>
      <w:tr w:rsidR="00C26877" w:rsidRPr="007D23E8" w14:paraId="091F5BD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66E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28A-41A_n78A-n257A</w:t>
            </w:r>
          </w:p>
          <w:p w14:paraId="4578862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A_n78A-n257G</w:t>
            </w:r>
          </w:p>
          <w:p w14:paraId="3BC04E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A_n78A-n257H</w:t>
            </w:r>
          </w:p>
          <w:p w14:paraId="5B87E3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1C4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3585F0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E65C7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1AC69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E51F3C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90172C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79D2E9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40FFDD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748ADF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EBD5C5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118D50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5655DB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CC957B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336519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5908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2E5A5F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CD4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AAE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57F7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E0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46CDCE8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607848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0193E94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78A</w:t>
            </w:r>
          </w:p>
          <w:p w14:paraId="2267F4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257A</w:t>
            </w:r>
          </w:p>
        </w:tc>
      </w:tr>
      <w:tr w:rsidR="00C26877" w:rsidRPr="007D23E8" w14:paraId="34079F9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6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A</w:t>
            </w:r>
          </w:p>
          <w:p w14:paraId="5BE5D3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G</w:t>
            </w:r>
          </w:p>
          <w:p w14:paraId="1AF208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H</w:t>
            </w:r>
          </w:p>
          <w:p w14:paraId="5246903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70EA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79A0E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C38E0D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D17816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9CC6E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2A647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01B93F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D07AD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7A8A0C1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CFE387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FC978A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F26CB2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E4C764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66162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6B5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978EEE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223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C133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8C75" w14:textId="445B73F8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22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3" w:author="Suhwan Lim" w:date="2020-03-04T22:47:00Z">
              <w:r w:rsidR="00C26877" w:rsidRPr="008A46E5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308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74F69F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344F5C1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638C8E1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78A</w:t>
            </w:r>
          </w:p>
          <w:p w14:paraId="2233B08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257A</w:t>
            </w:r>
          </w:p>
        </w:tc>
      </w:tr>
      <w:tr w:rsidR="00C26877" w:rsidRPr="007D23E8" w14:paraId="696DD5E5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1D2A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A</w:t>
            </w:r>
          </w:p>
          <w:p w14:paraId="467A00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G</w:t>
            </w:r>
          </w:p>
          <w:p w14:paraId="516451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H</w:t>
            </w:r>
          </w:p>
          <w:p w14:paraId="10A5CE5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18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066517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05111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128E7E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2955044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D91C13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BAEB9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18FEA9B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7CC120C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813499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6FACA7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E373D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8320B4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2E6DA1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5D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8DFD54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92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BE77E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CBF1E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9C9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49FF492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61A56AC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21FD39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78A</w:t>
            </w:r>
          </w:p>
          <w:p w14:paraId="0AA4A58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257A</w:t>
            </w:r>
          </w:p>
        </w:tc>
      </w:tr>
      <w:tr w:rsidR="00C26877" w:rsidRPr="007D23E8" w14:paraId="5B5F383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AD7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28A-42C_n78A-n257A</w:t>
            </w:r>
          </w:p>
          <w:p w14:paraId="4911E6E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G</w:t>
            </w:r>
          </w:p>
          <w:p w14:paraId="4ED3E2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H</w:t>
            </w:r>
          </w:p>
          <w:p w14:paraId="31A0F23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0FC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70308A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A70F9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3B3065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ABCEF4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D34B0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96862D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4A5540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4594B2A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7496C06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65F31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D0AAE6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DD1A1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E38FD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E14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282B55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96B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5B8F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61CE5" w14:textId="64A78E53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24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5" w:author="Suhwan Lim" w:date="2020-03-04T22:47:00Z">
              <w:r w:rsidR="00C26877" w:rsidRPr="005C72AB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F615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2D674D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6F1DDF1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68036A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78A</w:t>
            </w:r>
          </w:p>
          <w:p w14:paraId="6622AD4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257A</w:t>
            </w:r>
          </w:p>
        </w:tc>
      </w:tr>
      <w:tr w:rsidR="00C26877" w:rsidRPr="007D23E8" w14:paraId="3F0618A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D711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A</w:t>
            </w:r>
          </w:p>
          <w:p w14:paraId="0BE9A0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G</w:t>
            </w:r>
          </w:p>
          <w:p w14:paraId="1CCCCF4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H</w:t>
            </w:r>
          </w:p>
          <w:p w14:paraId="7839530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104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DA72F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11CB06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34B32B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58971D7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8514E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22FAFF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A7E7E5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1C24AE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5C0D5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1C723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FB3D6C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143F34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6D7BF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CF5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B3A9B3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7F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4CC9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FA2DF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156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_n78A_n257A</w:t>
            </w:r>
          </w:p>
          <w:p w14:paraId="788A33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68D999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7EEEAC6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A_n78A</w:t>
            </w:r>
          </w:p>
          <w:p w14:paraId="255814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A_n257A</w:t>
            </w:r>
          </w:p>
        </w:tc>
      </w:tr>
      <w:tr w:rsidR="008D2E8C" w:rsidRPr="007D23E8" w14:paraId="39325F3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A80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A</w:t>
            </w:r>
          </w:p>
          <w:p w14:paraId="7CF68A2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G</w:t>
            </w:r>
          </w:p>
          <w:p w14:paraId="191DE45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H</w:t>
            </w:r>
          </w:p>
          <w:p w14:paraId="2ACCA01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7443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870B6F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728ECE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2815A12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60D42E5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702529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F26366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802E4D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6210EB0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E1497B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370C7E0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54C924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593F08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77E488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175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0ED95C9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F92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E64C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DF3B" w14:textId="0D1661FC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26" w:author="Suhwan Lim" w:date="2020-03-04T22:47:00Z">
              <w:r w:rsidRPr="007B5C00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7" w:author="Suhwan Lim" w:date="2020-03-04T22:47:00Z">
              <w:r w:rsidRPr="005C72AB" w:rsidDel="00A96AC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AA4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-42A_n78A_n257A</w:t>
            </w:r>
          </w:p>
          <w:p w14:paraId="4108644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79FCC26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70B9C5F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C_n78A</w:t>
            </w:r>
          </w:p>
          <w:p w14:paraId="21EDC1D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C_n257A</w:t>
            </w:r>
          </w:p>
        </w:tc>
      </w:tr>
      <w:tr w:rsidR="008D2E8C" w:rsidRPr="007D23E8" w14:paraId="53B1CD4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F84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28A-41C-42A_n78A-n257A</w:t>
            </w:r>
          </w:p>
          <w:p w14:paraId="7494747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A_n78A-n257G</w:t>
            </w:r>
          </w:p>
          <w:p w14:paraId="7E44F8E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A_n78A-n257H</w:t>
            </w:r>
          </w:p>
          <w:p w14:paraId="370DC9E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72D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3CE813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44021A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2B56E0A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3EF42A6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80A6CF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302C2C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BF81D7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88F6D2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15A17A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84A2FE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11C2FF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16822E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30F65B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DCBA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C3A01D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620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679FE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BE84" w14:textId="2442071B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28" w:author="Suhwan Lim" w:date="2020-03-04T22:47:00Z">
              <w:r w:rsidRPr="007B5C00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9" w:author="Suhwan Lim" w:date="2020-03-04T22:47:00Z">
              <w:r w:rsidRPr="00E24F81" w:rsidDel="00A96AC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3C57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C_n78A_n257A</w:t>
            </w:r>
          </w:p>
          <w:p w14:paraId="40AB354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-42A_n78A_n257A</w:t>
            </w:r>
          </w:p>
          <w:p w14:paraId="0327D6D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2A6994C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A_n78A</w:t>
            </w:r>
          </w:p>
          <w:p w14:paraId="2F7C6EC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A_n257A</w:t>
            </w:r>
          </w:p>
        </w:tc>
      </w:tr>
      <w:tr w:rsidR="00C26877" w:rsidRPr="007D23E8" w14:paraId="70A1047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53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A</w:t>
            </w:r>
          </w:p>
          <w:p w14:paraId="44B9D0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G</w:t>
            </w:r>
          </w:p>
          <w:p w14:paraId="2774E6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H</w:t>
            </w:r>
          </w:p>
          <w:p w14:paraId="4AB0432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85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66206C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59A9EDA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70F342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D517CA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A274E5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0F4F9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12409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4E970E1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404BEE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151BA9D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1503AE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DEFC1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1DB42F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E0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747BE3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3B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19C9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FF2C" w14:textId="5E752E13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30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1" w:author="Suhwan Lim" w:date="2020-03-04T22:47:00Z">
              <w:r w:rsidR="00C26877" w:rsidRPr="00E24F81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B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C-42A_n78A_n257A</w:t>
            </w:r>
          </w:p>
          <w:p w14:paraId="5EA6C8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-42C_n78A_n257A</w:t>
            </w:r>
          </w:p>
          <w:p w14:paraId="3F54F9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C_n78A_n257A</w:t>
            </w:r>
          </w:p>
          <w:p w14:paraId="39E73EF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C_n78A</w:t>
            </w:r>
          </w:p>
          <w:p w14:paraId="776820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C_n257A</w:t>
            </w:r>
          </w:p>
        </w:tc>
      </w:tr>
      <w:tr w:rsidR="00C26877" w:rsidRPr="007D23E8" w14:paraId="6F7E966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CF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A</w:t>
            </w:r>
          </w:p>
          <w:p w14:paraId="410D0B5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G</w:t>
            </w:r>
          </w:p>
          <w:p w14:paraId="2C7975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H</w:t>
            </w:r>
          </w:p>
          <w:p w14:paraId="4AA742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BB7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578A6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3097033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C6322A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723654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964577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97C74E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069E9C3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DDC98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2D1F1E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B3B3C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A8B3E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ADC3C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E042EE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2187FE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0F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A57A1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6F8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68946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FB00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0E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1EEA08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28A_n78A_n257A</w:t>
            </w:r>
          </w:p>
          <w:p w14:paraId="135896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48A29E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28A_n78A</w:t>
            </w:r>
          </w:p>
          <w:p w14:paraId="219BC26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28A_n257A</w:t>
            </w:r>
          </w:p>
        </w:tc>
      </w:tr>
      <w:tr w:rsidR="00C26877" w:rsidRPr="007D23E8" w14:paraId="67DAAFA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E0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28A-42A_n78A-n257A</w:t>
            </w:r>
          </w:p>
          <w:p w14:paraId="1412359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A_n78A-n257G</w:t>
            </w:r>
          </w:p>
          <w:p w14:paraId="199E774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A_n78A-n257H</w:t>
            </w:r>
          </w:p>
          <w:p w14:paraId="6F53036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6AF7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175ECF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41011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76DD33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B4CAF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7F9CA3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4CF71F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5536C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C77CE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B2FC76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0301EB7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BB3631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BEE27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A6B73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AA0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4F7E1A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04B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3D99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CAF5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F19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28A_n78A_n257A</w:t>
            </w:r>
          </w:p>
          <w:p w14:paraId="7CBF3C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4F7AA86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2F9B465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A_n78A</w:t>
            </w:r>
          </w:p>
          <w:p w14:paraId="72E5758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A_n257A</w:t>
            </w:r>
          </w:p>
        </w:tc>
      </w:tr>
      <w:tr w:rsidR="008D2E8C" w:rsidRPr="007D23E8" w14:paraId="02D84B2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A45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A</w:t>
            </w:r>
          </w:p>
          <w:p w14:paraId="2D5B3F9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G</w:t>
            </w:r>
          </w:p>
          <w:p w14:paraId="20A2E8A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H</w:t>
            </w:r>
          </w:p>
          <w:p w14:paraId="24C4515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6E6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0CA5C35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E4454A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E702EE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0C55D5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E9BB11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5E6C12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408D26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1F79B4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30BCA8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664920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B43EFB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850F88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55B4F3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308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B25163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28E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305B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FED1F" w14:textId="74C798BE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32" w:author="Suhwan Lim" w:date="2020-03-04T22:47:00Z">
              <w:r w:rsidRPr="004A746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3" w:author="Suhwan Lim" w:date="2020-03-04T22:47:00Z">
              <w:r w:rsidRPr="002D7C27" w:rsidDel="00BE236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A4D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28A-42A_n78A_n257A</w:t>
            </w:r>
          </w:p>
          <w:p w14:paraId="10E8992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46477CB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3F87C69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C_n78A</w:t>
            </w:r>
          </w:p>
          <w:p w14:paraId="56D9F6A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C_n257A</w:t>
            </w:r>
          </w:p>
        </w:tc>
      </w:tr>
      <w:tr w:rsidR="008D2E8C" w:rsidRPr="007D23E8" w14:paraId="29332EF1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89D0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A</w:t>
            </w:r>
          </w:p>
          <w:p w14:paraId="313D827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G</w:t>
            </w:r>
          </w:p>
          <w:p w14:paraId="1FC30D6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H</w:t>
            </w:r>
          </w:p>
          <w:p w14:paraId="18E64A7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472F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C7BCB4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432DA5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DEFB44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3FE475E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A8C759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3987E4B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2D5D350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BC8993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9AA07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AFB22C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F73546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679371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343B1E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62A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132616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D05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489F8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C110" w14:textId="10EEBF2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34" w:author="Suhwan Lim" w:date="2020-03-04T22:47:00Z">
              <w:r w:rsidRPr="004A746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5" w:author="Suhwan Lim" w:date="2020-03-04T22:47:00Z">
              <w:r w:rsidRPr="002D7C27" w:rsidDel="00BE236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4781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639F551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728FDAE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13CE76D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78A</w:t>
            </w:r>
          </w:p>
          <w:p w14:paraId="72B1C72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257A</w:t>
            </w:r>
          </w:p>
        </w:tc>
      </w:tr>
      <w:tr w:rsidR="00C26877" w:rsidRPr="007D23E8" w14:paraId="5A92DE7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978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28A-42C_n78A-n257A</w:t>
            </w:r>
          </w:p>
          <w:p w14:paraId="316D4C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G</w:t>
            </w:r>
          </w:p>
          <w:p w14:paraId="4926BC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H</w:t>
            </w:r>
          </w:p>
          <w:p w14:paraId="6E1343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71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61199F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C4CE9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DB44EE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943AD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45CB5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39E398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81228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BAC114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3320BF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0A50BD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67B70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89C2CF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A76228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49C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3BD20C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3B0F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164B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280B" w14:textId="43C6C169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36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7" w:author="Suhwan Lim" w:date="2020-03-04T22:47:00Z">
              <w:r w:rsidR="00C26877" w:rsidRPr="006900D3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FDF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0462FF7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64F0185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69E238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78A</w:t>
            </w:r>
          </w:p>
          <w:p w14:paraId="268BC1B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257A</w:t>
            </w:r>
          </w:p>
        </w:tc>
      </w:tr>
      <w:tr w:rsidR="00CB10AE" w:rsidRPr="007D23E8" w14:paraId="026E6DA9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97C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3B21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4C4B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C96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BECC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D896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007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77A_UL_1A_n77A</w:t>
            </w:r>
          </w:p>
          <w:p w14:paraId="7AA7E3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1A_n77A</w:t>
            </w:r>
          </w:p>
          <w:p w14:paraId="15CD5CD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A_n77A</w:t>
            </w:r>
          </w:p>
        </w:tc>
      </w:tr>
      <w:tr w:rsidR="00CB10AE" w:rsidRPr="007D23E8" w14:paraId="0381902C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1948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F33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B577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7BCA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C807A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971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C3F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A_UL_1A_n257A</w:t>
            </w:r>
          </w:p>
          <w:p w14:paraId="1B7B589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1A_n257A</w:t>
            </w:r>
          </w:p>
          <w:p w14:paraId="66025B9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A_n257A</w:t>
            </w:r>
          </w:p>
        </w:tc>
      </w:tr>
      <w:tr w:rsidR="00CB10AE" w:rsidRPr="007D23E8" w14:paraId="365EA75C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49E4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A0AA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725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5C9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AC0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77B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9CA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77A_UL_8A_n77A</w:t>
            </w:r>
          </w:p>
          <w:p w14:paraId="621E032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8A_n77A</w:t>
            </w:r>
          </w:p>
          <w:p w14:paraId="346C35F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8A_n77A</w:t>
            </w:r>
          </w:p>
        </w:tc>
      </w:tr>
      <w:tr w:rsidR="00CB10AE" w:rsidRPr="007D23E8" w14:paraId="5ED5E25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46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73F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A71D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E85D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AA0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76EC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0CE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A_UL_8A_n257A</w:t>
            </w:r>
          </w:p>
          <w:p w14:paraId="4717C5A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8A_n257A</w:t>
            </w:r>
          </w:p>
          <w:p w14:paraId="7605FD5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8A_n257A</w:t>
            </w:r>
          </w:p>
        </w:tc>
      </w:tr>
      <w:tr w:rsidR="00CB10AE" w:rsidRPr="007D23E8" w14:paraId="149BE77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836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68D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A49E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696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44E88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59C4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87C8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77A_UL_11A_n77A</w:t>
            </w:r>
          </w:p>
          <w:p w14:paraId="79EEE84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1A_n77A</w:t>
            </w:r>
          </w:p>
          <w:p w14:paraId="5D5157A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11A_n77A</w:t>
            </w:r>
          </w:p>
        </w:tc>
      </w:tr>
      <w:tr w:rsidR="00CB10AE" w:rsidRPr="007D23E8" w14:paraId="57EBF81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FB7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27F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424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10B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554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669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B170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A_UL_11A_n257A</w:t>
            </w:r>
          </w:p>
          <w:p w14:paraId="1120709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1A_n257A</w:t>
            </w:r>
          </w:p>
          <w:p w14:paraId="248D330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11A_n257A</w:t>
            </w:r>
          </w:p>
        </w:tc>
      </w:tr>
      <w:tr w:rsidR="00CB10AE" w:rsidRPr="007D23E8" w14:paraId="557BBC6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8CAE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C6C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D5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41B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F48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B4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B51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77A</w:t>
            </w:r>
          </w:p>
          <w:p w14:paraId="6A28CA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1A_n77A</w:t>
            </w:r>
          </w:p>
          <w:p w14:paraId="39FA61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A_n77A</w:t>
            </w:r>
          </w:p>
        </w:tc>
      </w:tr>
      <w:tr w:rsidR="00CB10AE" w:rsidRPr="007D23E8" w14:paraId="58C9816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7EC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7D7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4608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B91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54E3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4A2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85A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257A</w:t>
            </w:r>
          </w:p>
          <w:p w14:paraId="4E61215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D_UL_1A_n257A</w:t>
            </w:r>
          </w:p>
          <w:p w14:paraId="7F4835E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1A_n257A</w:t>
            </w:r>
          </w:p>
          <w:p w14:paraId="1048ED6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A_n257A</w:t>
            </w:r>
          </w:p>
        </w:tc>
      </w:tr>
      <w:tr w:rsidR="00CB10AE" w:rsidRPr="007D23E8" w14:paraId="4D30DDA5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5601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379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3FE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CE29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E59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0909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70C3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77A</w:t>
            </w:r>
          </w:p>
          <w:p w14:paraId="2C7CE91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8A_n77A</w:t>
            </w:r>
          </w:p>
          <w:p w14:paraId="4F06A69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8A_n77A</w:t>
            </w:r>
          </w:p>
        </w:tc>
      </w:tr>
      <w:tr w:rsidR="00CB10AE" w:rsidRPr="007D23E8" w14:paraId="3DB936CF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DC0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F7A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6B0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A97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9C4A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39D1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963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257A</w:t>
            </w:r>
          </w:p>
          <w:p w14:paraId="4536409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D_UL_8A_n257A</w:t>
            </w:r>
          </w:p>
          <w:p w14:paraId="4D58643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8A_n257A</w:t>
            </w:r>
          </w:p>
          <w:p w14:paraId="5309E59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8A_n257A</w:t>
            </w:r>
          </w:p>
        </w:tc>
      </w:tr>
      <w:tr w:rsidR="00CB10AE" w:rsidRPr="007D23E8" w14:paraId="3A8E4B4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8671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7803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DE9C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B16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EAC0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7BA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70F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77A</w:t>
            </w:r>
          </w:p>
          <w:p w14:paraId="31779AC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1A_n77A</w:t>
            </w:r>
          </w:p>
          <w:p w14:paraId="5478D4F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11A_n77A</w:t>
            </w:r>
          </w:p>
        </w:tc>
      </w:tr>
      <w:tr w:rsidR="00CB10AE" w:rsidRPr="007D23E8" w14:paraId="11953911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A332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8B1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3CC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7768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24BE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49D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900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257A</w:t>
            </w:r>
          </w:p>
          <w:p w14:paraId="4A71713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D_UL_11A_n257A</w:t>
            </w:r>
          </w:p>
          <w:p w14:paraId="7D10E38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1A_n257A</w:t>
            </w:r>
          </w:p>
          <w:p w14:paraId="0BF6AE9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11A_n257A</w:t>
            </w:r>
          </w:p>
        </w:tc>
      </w:tr>
      <w:tr w:rsidR="00CB10AE" w:rsidRPr="007D23E8" w14:paraId="0F15810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02F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D83A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FF01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519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EB84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02B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AFA0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77A</w:t>
            </w:r>
          </w:p>
          <w:p w14:paraId="21F7CC6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1A_n77A</w:t>
            </w:r>
          </w:p>
          <w:p w14:paraId="3A69FC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A_n77A</w:t>
            </w:r>
          </w:p>
        </w:tc>
      </w:tr>
      <w:tr w:rsidR="00CB10AE" w:rsidRPr="007D23E8" w14:paraId="3CC2BAB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3908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901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3731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E2F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C3E6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2D0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B45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257A</w:t>
            </w:r>
          </w:p>
          <w:p w14:paraId="30387A6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G_UL_1A_n257A</w:t>
            </w:r>
          </w:p>
          <w:p w14:paraId="01BC5A2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1A_n257A</w:t>
            </w:r>
          </w:p>
          <w:p w14:paraId="31DB150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A_n257A</w:t>
            </w:r>
          </w:p>
        </w:tc>
      </w:tr>
      <w:tr w:rsidR="00CB10AE" w:rsidRPr="007D23E8" w14:paraId="515BE5E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1AAB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023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807D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1B9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E8FEE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470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69E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77A</w:t>
            </w:r>
          </w:p>
          <w:p w14:paraId="469AAFB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8A_n77A</w:t>
            </w:r>
          </w:p>
          <w:p w14:paraId="3754F58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8A_n77A</w:t>
            </w:r>
          </w:p>
        </w:tc>
      </w:tr>
      <w:tr w:rsidR="00CB10AE" w:rsidRPr="007D23E8" w14:paraId="5D8AC1D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0A38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EDB4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FB73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5AE0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2EB1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68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682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257A</w:t>
            </w:r>
          </w:p>
          <w:p w14:paraId="5CBEB8F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G_UL_8A_n257A</w:t>
            </w:r>
          </w:p>
          <w:p w14:paraId="1BCA03D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8A_n257A</w:t>
            </w:r>
          </w:p>
          <w:p w14:paraId="3002267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8A_n257A</w:t>
            </w:r>
          </w:p>
        </w:tc>
      </w:tr>
      <w:tr w:rsidR="00CB10AE" w:rsidRPr="007D23E8" w14:paraId="656C512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B67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C1A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571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AF52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AE2C8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ECC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B154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77A</w:t>
            </w:r>
          </w:p>
          <w:p w14:paraId="220CA72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1A_n77A</w:t>
            </w:r>
          </w:p>
          <w:p w14:paraId="5A7569E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11A_n77A</w:t>
            </w:r>
          </w:p>
        </w:tc>
      </w:tr>
      <w:tr w:rsidR="00CB10AE" w:rsidRPr="007D23E8" w14:paraId="37092F50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32A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7F8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1BEC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17BC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D827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5B1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D2BD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257A</w:t>
            </w:r>
          </w:p>
          <w:p w14:paraId="5987B09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G_UL_11A_n257A</w:t>
            </w:r>
          </w:p>
          <w:p w14:paraId="458DA63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1A_n257A</w:t>
            </w:r>
          </w:p>
          <w:p w14:paraId="662F136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11A_n257A</w:t>
            </w:r>
          </w:p>
        </w:tc>
      </w:tr>
      <w:tr w:rsidR="00CB10AE" w:rsidRPr="007D23E8" w14:paraId="36E6BEA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ED6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2E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2F2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0DE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2986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6BCA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AE6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A_n77A</w:t>
            </w:r>
          </w:p>
          <w:p w14:paraId="7380B71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1A_n77A</w:t>
            </w:r>
          </w:p>
          <w:p w14:paraId="2BFD7E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A_n77A</w:t>
            </w:r>
          </w:p>
        </w:tc>
      </w:tr>
      <w:tr w:rsidR="00CB10AE" w:rsidRPr="007D23E8" w14:paraId="38AB048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33C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2F5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0FD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2188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455C7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B7F7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6FA8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A_n257A</w:t>
            </w:r>
          </w:p>
          <w:p w14:paraId="4FB72E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H_UL_1A_n257A</w:t>
            </w:r>
          </w:p>
          <w:p w14:paraId="417E885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1A_n257A</w:t>
            </w:r>
          </w:p>
          <w:p w14:paraId="2E42184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A_n257A</w:t>
            </w:r>
          </w:p>
        </w:tc>
      </w:tr>
      <w:tr w:rsidR="00CB10AE" w:rsidRPr="007D23E8" w14:paraId="6709304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D47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4F3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D79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0FC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3B0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36B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D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8A_n77A</w:t>
            </w:r>
          </w:p>
          <w:p w14:paraId="2CCFBE0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8A_n77A</w:t>
            </w:r>
          </w:p>
          <w:p w14:paraId="38BA883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8A_n77A</w:t>
            </w:r>
          </w:p>
        </w:tc>
      </w:tr>
      <w:tr w:rsidR="00CB10AE" w:rsidRPr="007D23E8" w14:paraId="0CCEA7B0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DDC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D0F4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983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613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DEF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639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89B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8A_n257A</w:t>
            </w:r>
          </w:p>
          <w:p w14:paraId="697524B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H_UL_8A_n257A</w:t>
            </w:r>
          </w:p>
          <w:p w14:paraId="4E0FB4C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8A_n257A</w:t>
            </w:r>
          </w:p>
          <w:p w14:paraId="4B97777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8A_n257A</w:t>
            </w:r>
          </w:p>
        </w:tc>
      </w:tr>
      <w:tr w:rsidR="00CB10AE" w:rsidRPr="007D23E8" w14:paraId="78D1A3B9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B8C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23E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4A6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246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9A53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235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9C9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1A_n77A</w:t>
            </w:r>
          </w:p>
          <w:p w14:paraId="1D70F32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1A_n77A</w:t>
            </w:r>
          </w:p>
          <w:p w14:paraId="112CA56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11A_n77A</w:t>
            </w:r>
          </w:p>
        </w:tc>
      </w:tr>
      <w:tr w:rsidR="00CB10AE" w:rsidRPr="007D23E8" w14:paraId="17826AF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2EB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066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676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B22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9D4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39C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B8B3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1A_n257A</w:t>
            </w:r>
          </w:p>
          <w:p w14:paraId="546878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H_UL_11A_n257A</w:t>
            </w:r>
          </w:p>
          <w:p w14:paraId="46D9FCB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1A_n257A</w:t>
            </w:r>
          </w:p>
          <w:p w14:paraId="33C13E5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11A_n257A</w:t>
            </w:r>
          </w:p>
        </w:tc>
      </w:tr>
      <w:tr w:rsidR="00CB10AE" w:rsidRPr="007D23E8" w14:paraId="1C4EAC9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AF9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32B9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C23B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CD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E5D4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F0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DB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A_n77A</w:t>
            </w:r>
          </w:p>
          <w:p w14:paraId="5CF4EDC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1A_n77A</w:t>
            </w:r>
          </w:p>
          <w:p w14:paraId="3B53E39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A_n77A</w:t>
            </w:r>
          </w:p>
        </w:tc>
      </w:tr>
      <w:tr w:rsidR="00CB10AE" w:rsidRPr="007D23E8" w14:paraId="1D9ED36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0C29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5C7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292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E94F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36CC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4080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3C45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A_n257A</w:t>
            </w:r>
          </w:p>
          <w:p w14:paraId="3B2F02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I_UL_1A_n257A</w:t>
            </w:r>
          </w:p>
          <w:p w14:paraId="1580201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1A_n257A</w:t>
            </w:r>
          </w:p>
          <w:p w14:paraId="6F5B537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A_n257A</w:t>
            </w:r>
          </w:p>
        </w:tc>
      </w:tr>
      <w:tr w:rsidR="00CB10AE" w:rsidRPr="007D23E8" w14:paraId="0ACF73B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0ECF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F6B5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B7A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373B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AD220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BFAA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C6A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8A_n77A</w:t>
            </w:r>
          </w:p>
          <w:p w14:paraId="28E30E1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8A_n77A</w:t>
            </w:r>
          </w:p>
          <w:p w14:paraId="29A06F0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8A_n77A</w:t>
            </w:r>
          </w:p>
        </w:tc>
      </w:tr>
      <w:tr w:rsidR="00CB10AE" w:rsidRPr="007D23E8" w14:paraId="14661B1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4B6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5C9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739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E46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5949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FF4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95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8A_n257A</w:t>
            </w:r>
          </w:p>
          <w:p w14:paraId="19020EE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I_UL_8A_n257A</w:t>
            </w:r>
          </w:p>
          <w:p w14:paraId="7F02A1A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8A_n257A</w:t>
            </w:r>
          </w:p>
          <w:p w14:paraId="2301BAC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8A_n257A</w:t>
            </w:r>
          </w:p>
        </w:tc>
      </w:tr>
      <w:tr w:rsidR="00CB10AE" w:rsidRPr="007D23E8" w14:paraId="5522A2CB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E65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E03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12EB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294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9DF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A61A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32D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1A_n77A</w:t>
            </w:r>
          </w:p>
          <w:p w14:paraId="75C91F6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1A_n77A</w:t>
            </w:r>
          </w:p>
          <w:p w14:paraId="3FC71FF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11A_n77A</w:t>
            </w:r>
          </w:p>
        </w:tc>
      </w:tr>
      <w:tr w:rsidR="00CB10AE" w:rsidRPr="007D23E8" w14:paraId="042CA73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C31F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4CF7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86ED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1CB3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D8F8F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962F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5E3D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1A_n257A</w:t>
            </w:r>
          </w:p>
          <w:p w14:paraId="2B716CB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I_UL_11A_n257A</w:t>
            </w:r>
          </w:p>
          <w:p w14:paraId="3965881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1A_n257A</w:t>
            </w:r>
          </w:p>
          <w:p w14:paraId="0723D19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11A_n257A</w:t>
            </w:r>
          </w:p>
        </w:tc>
      </w:tr>
      <w:tr w:rsidR="00325471" w:rsidRPr="007D23E8" w14:paraId="1B54AE1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7BAB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3A-n28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24E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3A</w:t>
            </w:r>
          </w:p>
          <w:p w14:paraId="588DFE0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n28A</w:t>
            </w:r>
          </w:p>
          <w:p w14:paraId="5A56FDE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3A</w:t>
            </w:r>
          </w:p>
          <w:p w14:paraId="56584D74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n28A</w:t>
            </w:r>
          </w:p>
          <w:p w14:paraId="14A04B9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64816BCC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-n28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15FED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F9BD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9E0D" w14:textId="77777777" w:rsidR="00325471" w:rsidRPr="007D23E8" w:rsidRDefault="00325471" w:rsidP="0032547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2431F" w14:textId="37489833" w:rsidR="00325471" w:rsidRPr="00C05893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del w:id="10938" w:author="Suhwan Lim" w:date="2020-03-04T22:48:00Z">
              <w:r w:rsidRPr="001D05A5" w:rsidDel="008D2E8C">
                <w:rPr>
                  <w:rFonts w:cs="Arial"/>
                  <w:szCs w:val="18"/>
                  <w:lang w:eastAsia="ja-JP"/>
                </w:rPr>
                <w:delText>new</w:delText>
              </w:r>
            </w:del>
            <w:ins w:id="10939" w:author="Suhwan Lim" w:date="2020-03-04T22:48:00Z">
              <w:r w:rsidR="008D2E8C">
                <w:rPr>
                  <w:rFonts w:cs="Arial"/>
                  <w:szCs w:val="18"/>
                  <w:lang w:eastAsia="ja-JP"/>
                </w:rPr>
                <w:t>Ongoing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D36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3A_UL_1A_n3A</w:t>
            </w:r>
          </w:p>
          <w:p w14:paraId="386BF9C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3A_UL_8A_n3A</w:t>
            </w:r>
          </w:p>
          <w:p w14:paraId="2159F53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3A_UL_11A_n3A</w:t>
            </w:r>
          </w:p>
          <w:p w14:paraId="132172D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28A_UL_1A_n28A</w:t>
            </w:r>
          </w:p>
          <w:p w14:paraId="053E46A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28A_UL_8A_n28A</w:t>
            </w:r>
          </w:p>
          <w:p w14:paraId="4128DA7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28A_UL_11A_n28A</w:t>
            </w:r>
          </w:p>
          <w:p w14:paraId="57510B3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1A_n3A</w:t>
            </w:r>
          </w:p>
          <w:p w14:paraId="5B28724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8A_n3A</w:t>
            </w:r>
          </w:p>
          <w:p w14:paraId="39B60A0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1A_n28A</w:t>
            </w:r>
          </w:p>
          <w:p w14:paraId="17AC8E4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8A_n28A</w:t>
            </w:r>
          </w:p>
          <w:p w14:paraId="51DA454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A_n3A</w:t>
            </w:r>
          </w:p>
          <w:p w14:paraId="3DA0A3B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1A_n3A</w:t>
            </w:r>
          </w:p>
          <w:p w14:paraId="56B46A2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A_n28A</w:t>
            </w:r>
          </w:p>
          <w:p w14:paraId="625A5F5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1A_n28A</w:t>
            </w:r>
          </w:p>
          <w:p w14:paraId="40089DB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8A_n3A</w:t>
            </w:r>
          </w:p>
          <w:p w14:paraId="259855A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11A_n3A</w:t>
            </w:r>
          </w:p>
          <w:p w14:paraId="601A69B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8A_n28A</w:t>
            </w:r>
          </w:p>
          <w:p w14:paraId="70558177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11A_n28A</w:t>
            </w:r>
          </w:p>
        </w:tc>
      </w:tr>
      <w:tr w:rsidR="00325471" w:rsidRPr="007D23E8" w14:paraId="282BF1D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7659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07B3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7EB4ADE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7480291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3B658B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35761ED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0F8A57D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92B0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57E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26DF" w14:textId="77777777" w:rsidR="00325471" w:rsidRPr="001D05A5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F196" w14:textId="686D7D0A" w:rsidR="00325471" w:rsidRPr="001D05A5" w:rsidRDefault="008D2E8C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10940" w:author="Suhwan Lim" w:date="2020-03-04T22:48:00Z">
              <w:r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1" w:author="Suhwan Lim" w:date="2020-03-04T22:48:00Z">
              <w:r w:rsidR="00325471" w:rsidRPr="001D05A5" w:rsidDel="008D2E8C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6C04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_UL_1A_n77A</w:t>
            </w:r>
          </w:p>
          <w:p w14:paraId="5A3BA49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_UL_8A_n77A</w:t>
            </w:r>
          </w:p>
          <w:p w14:paraId="3D25CFD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_UL_11A_n77A</w:t>
            </w:r>
          </w:p>
          <w:p w14:paraId="6EA2E0D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A_n77A</w:t>
            </w:r>
          </w:p>
          <w:p w14:paraId="7998765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8A_n77A</w:t>
            </w:r>
          </w:p>
          <w:p w14:paraId="6901BB1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1A_n77A</w:t>
            </w:r>
          </w:p>
          <w:p w14:paraId="0273D54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A_n257A</w:t>
            </w:r>
          </w:p>
          <w:p w14:paraId="30C8B4F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8A_n257A</w:t>
            </w:r>
          </w:p>
          <w:p w14:paraId="1ED2605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1A_n257A</w:t>
            </w:r>
          </w:p>
          <w:p w14:paraId="07C6AB7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1A_n77A</w:t>
            </w:r>
          </w:p>
          <w:p w14:paraId="6BACE77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8A_n77A</w:t>
            </w:r>
          </w:p>
          <w:p w14:paraId="6338CE5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1A_n257A</w:t>
            </w:r>
          </w:p>
          <w:p w14:paraId="1551DC0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8A_n257A</w:t>
            </w:r>
          </w:p>
          <w:p w14:paraId="0072669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77A</w:t>
            </w:r>
          </w:p>
          <w:p w14:paraId="3FD5656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1A_n77A</w:t>
            </w:r>
          </w:p>
          <w:p w14:paraId="789EDD2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257A</w:t>
            </w:r>
          </w:p>
          <w:p w14:paraId="01971F34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1A_n257A</w:t>
            </w:r>
          </w:p>
          <w:p w14:paraId="1D94AF1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77A</w:t>
            </w:r>
          </w:p>
          <w:p w14:paraId="6C0DA46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11A_n77A</w:t>
            </w:r>
          </w:p>
          <w:p w14:paraId="6267E3D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257A</w:t>
            </w:r>
          </w:p>
          <w:p w14:paraId="469D3D3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11A_n257A</w:t>
            </w:r>
          </w:p>
          <w:p w14:paraId="1942866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38CC6CA0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C02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9C1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286D45F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320FB8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D</w:t>
            </w:r>
          </w:p>
          <w:p w14:paraId="235D4C3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4D42D23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1786B9A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D</w:t>
            </w:r>
          </w:p>
          <w:p w14:paraId="268E292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6CE321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1F652DB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D11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1425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DB27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33A31" w14:textId="2C9A421E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2" w:author="Suhwan Lim" w:date="2020-03-04T22:48:00Z">
              <w:r w:rsidRPr="00AE75D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3" w:author="Suhwan Lim" w:date="2020-03-04T22:48:00Z">
              <w:r w:rsidRPr="001D05A5" w:rsidDel="00D9248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272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77A</w:t>
            </w:r>
          </w:p>
          <w:p w14:paraId="0E276D6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77A</w:t>
            </w:r>
          </w:p>
          <w:p w14:paraId="199C8E3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77A</w:t>
            </w:r>
          </w:p>
          <w:p w14:paraId="2607A0C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257A</w:t>
            </w:r>
          </w:p>
          <w:p w14:paraId="0DAED36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257A</w:t>
            </w:r>
          </w:p>
          <w:p w14:paraId="06EFB36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257A</w:t>
            </w:r>
          </w:p>
          <w:p w14:paraId="34C1A89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A_n77A</w:t>
            </w:r>
          </w:p>
          <w:p w14:paraId="046CA71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8A_n77A</w:t>
            </w:r>
          </w:p>
          <w:p w14:paraId="5752936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1A_n77A</w:t>
            </w:r>
          </w:p>
          <w:p w14:paraId="15ED371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A_n257D</w:t>
            </w:r>
          </w:p>
          <w:p w14:paraId="486796C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8A_n257D</w:t>
            </w:r>
          </w:p>
          <w:p w14:paraId="490FD17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1A_n257D</w:t>
            </w:r>
          </w:p>
          <w:p w14:paraId="7EE4A50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1A_n77A</w:t>
            </w:r>
          </w:p>
          <w:p w14:paraId="249B66E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8A_n77A</w:t>
            </w:r>
          </w:p>
          <w:p w14:paraId="78C7FE8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1A_n257D</w:t>
            </w:r>
          </w:p>
          <w:p w14:paraId="2B7CE4A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8A_n257D</w:t>
            </w:r>
          </w:p>
          <w:p w14:paraId="715D941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A_n77A</w:t>
            </w:r>
          </w:p>
          <w:p w14:paraId="2E072EF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1A_n77A</w:t>
            </w:r>
          </w:p>
          <w:p w14:paraId="64A28AD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A_n257D</w:t>
            </w:r>
          </w:p>
          <w:p w14:paraId="4AB4EEE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1A_n257D</w:t>
            </w:r>
          </w:p>
          <w:p w14:paraId="1A3F33B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8A_n77A</w:t>
            </w:r>
          </w:p>
          <w:p w14:paraId="05AF0A9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11A_n77A</w:t>
            </w:r>
          </w:p>
          <w:p w14:paraId="2735C49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8A_n257D</w:t>
            </w:r>
          </w:p>
          <w:p w14:paraId="54C3426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11A_n257D</w:t>
            </w:r>
          </w:p>
          <w:p w14:paraId="61D80F3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5EDEA8C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001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FE3D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5093BFFC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4F39187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5C6B5E1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1E06B88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2E126A0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129381F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3FEDE9A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25288A8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1F560F24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438FAC3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9CEDFD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F4DB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7DD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0C61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CC90" w14:textId="2918F170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4" w:author="Suhwan Lim" w:date="2020-03-04T22:48:00Z">
              <w:r w:rsidRPr="00AE75D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5" w:author="Suhwan Lim" w:date="2020-03-04T22:48:00Z">
              <w:r w:rsidRPr="001D05A5" w:rsidDel="00D9248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49CA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77A</w:t>
            </w:r>
          </w:p>
          <w:p w14:paraId="131ACC0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77A</w:t>
            </w:r>
          </w:p>
          <w:p w14:paraId="0612BB3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77A</w:t>
            </w:r>
          </w:p>
          <w:p w14:paraId="17A59C3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257A</w:t>
            </w:r>
          </w:p>
          <w:p w14:paraId="4767361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257A</w:t>
            </w:r>
          </w:p>
          <w:p w14:paraId="5D92BBB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257A</w:t>
            </w:r>
          </w:p>
          <w:p w14:paraId="6139220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A_n77A</w:t>
            </w:r>
          </w:p>
          <w:p w14:paraId="67DAE3E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8A_n77A</w:t>
            </w:r>
          </w:p>
          <w:p w14:paraId="5366A0D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1A_n77A</w:t>
            </w:r>
          </w:p>
          <w:p w14:paraId="233606B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A_n257G</w:t>
            </w:r>
          </w:p>
          <w:p w14:paraId="6AAD734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8A_n257G</w:t>
            </w:r>
          </w:p>
          <w:p w14:paraId="1B2D275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1A_n257G</w:t>
            </w:r>
          </w:p>
          <w:p w14:paraId="2E4C052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1A_n77A</w:t>
            </w:r>
          </w:p>
          <w:p w14:paraId="356FB33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8A_n77A</w:t>
            </w:r>
          </w:p>
          <w:p w14:paraId="193B285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1A_n257G</w:t>
            </w:r>
          </w:p>
          <w:p w14:paraId="0D873F8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8A_n257G</w:t>
            </w:r>
          </w:p>
          <w:p w14:paraId="189D51E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77A</w:t>
            </w:r>
          </w:p>
          <w:p w14:paraId="665AAF7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1A_n77A</w:t>
            </w:r>
          </w:p>
          <w:p w14:paraId="4009CE0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257G</w:t>
            </w:r>
          </w:p>
          <w:p w14:paraId="5330E68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1A_n257G</w:t>
            </w:r>
          </w:p>
          <w:p w14:paraId="1608FE5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77A</w:t>
            </w:r>
          </w:p>
          <w:p w14:paraId="72134BD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11A_n77A</w:t>
            </w:r>
          </w:p>
          <w:p w14:paraId="695256D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257G</w:t>
            </w:r>
          </w:p>
          <w:p w14:paraId="16D981B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11A_n257G</w:t>
            </w:r>
          </w:p>
          <w:p w14:paraId="31532C7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00E03269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AD5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EB9C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555A7185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9C1CDD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6B017DE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3346E7F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423EF19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3C6DA11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7EA8781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20141A3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3E3EA69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0489DD4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7FBA2C6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4BA04A9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5F595ED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0298207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591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CAC1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36ADD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7F13" w14:textId="10CC06B6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6" w:author="Suhwan Lim" w:date="2020-03-04T22:49:00Z">
              <w:r w:rsidRPr="00842825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7" w:author="Suhwan Lim" w:date="2020-03-04T22:49:00Z">
              <w:r w:rsidRPr="001D05A5" w:rsidDel="00A651B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A6C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_UL_1A_n77A</w:t>
            </w:r>
          </w:p>
          <w:p w14:paraId="7B045CC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G _UL_8A_n77A</w:t>
            </w:r>
          </w:p>
          <w:p w14:paraId="71684B9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 _UL_11A_n77A</w:t>
            </w:r>
          </w:p>
          <w:p w14:paraId="4929695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_UL_1A_n257G</w:t>
            </w:r>
          </w:p>
          <w:p w14:paraId="54BA844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G _UL_8A_n257G</w:t>
            </w:r>
          </w:p>
          <w:p w14:paraId="1271333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 _UL_11A_n257G</w:t>
            </w:r>
          </w:p>
          <w:p w14:paraId="1BC6B14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A_n77A</w:t>
            </w:r>
          </w:p>
          <w:p w14:paraId="308AD02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8A_n77A</w:t>
            </w:r>
          </w:p>
          <w:p w14:paraId="58600AD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1A_n77A</w:t>
            </w:r>
          </w:p>
          <w:p w14:paraId="778D779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A_n257H</w:t>
            </w:r>
          </w:p>
          <w:p w14:paraId="09316AE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8A_n257H</w:t>
            </w:r>
          </w:p>
          <w:p w14:paraId="47DF807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1A_n257H</w:t>
            </w:r>
          </w:p>
          <w:p w14:paraId="6450B09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1A_n77A</w:t>
            </w:r>
          </w:p>
          <w:p w14:paraId="0694979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8A_n77A</w:t>
            </w:r>
          </w:p>
          <w:p w14:paraId="0D88F8F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1A_n257H</w:t>
            </w:r>
          </w:p>
          <w:p w14:paraId="5AC3E58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8A_n257H</w:t>
            </w:r>
          </w:p>
          <w:p w14:paraId="28498F6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77A</w:t>
            </w:r>
          </w:p>
          <w:p w14:paraId="290EA1E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1A_n77A</w:t>
            </w:r>
          </w:p>
          <w:p w14:paraId="31660C1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257H</w:t>
            </w:r>
          </w:p>
          <w:p w14:paraId="32E97FE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1A_n257H</w:t>
            </w:r>
          </w:p>
          <w:p w14:paraId="42DD973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77A</w:t>
            </w:r>
          </w:p>
          <w:p w14:paraId="49FE027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11A_n77A</w:t>
            </w:r>
          </w:p>
          <w:p w14:paraId="30B0D2D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257H</w:t>
            </w:r>
          </w:p>
          <w:p w14:paraId="0A954C8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11A_n257H</w:t>
            </w:r>
          </w:p>
          <w:p w14:paraId="1CA4FF3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74B9AD0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8D8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56F4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075A00D2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22DE3F3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432BBE5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0030F46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711C831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I</w:t>
            </w:r>
          </w:p>
          <w:p w14:paraId="6DDDA5E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6B327F15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0B4245B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08782A9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05057D9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3EAF512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  <w:p w14:paraId="66C8724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2D5AB7F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4A20F17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6CDC434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590D43C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6CEEB6A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24B2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A2EC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40D5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1759" w14:textId="3112D15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8" w:author="Suhwan Lim" w:date="2020-03-04T22:49:00Z">
              <w:r w:rsidRPr="00842825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9" w:author="Suhwan Lim" w:date="2020-03-04T22:49:00Z">
              <w:r w:rsidRPr="001D05A5" w:rsidDel="00A651B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0A7C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_UL_1A_n77A</w:t>
            </w:r>
          </w:p>
          <w:p w14:paraId="6DC1F74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H _UL_8A_n77A</w:t>
            </w:r>
          </w:p>
          <w:p w14:paraId="453750A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 _UL_11A_n77A</w:t>
            </w:r>
          </w:p>
          <w:p w14:paraId="761E00F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_UL_1A_n257H</w:t>
            </w:r>
          </w:p>
          <w:p w14:paraId="7818E07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H _UL_8A_n257H</w:t>
            </w:r>
          </w:p>
          <w:p w14:paraId="6D675D0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 _UL_11A_n257H</w:t>
            </w:r>
          </w:p>
          <w:p w14:paraId="31692A9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A_n77A</w:t>
            </w:r>
          </w:p>
          <w:p w14:paraId="2A92BFB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8A_n77A</w:t>
            </w:r>
          </w:p>
          <w:p w14:paraId="5AD27EF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1A_n77A</w:t>
            </w:r>
          </w:p>
          <w:p w14:paraId="585CAFC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A_n257I</w:t>
            </w:r>
          </w:p>
          <w:p w14:paraId="76CF4E8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8A_n257I</w:t>
            </w:r>
          </w:p>
          <w:p w14:paraId="0A04CC4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1A_n257I</w:t>
            </w:r>
          </w:p>
          <w:p w14:paraId="751E09B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1A_n77A</w:t>
            </w:r>
          </w:p>
          <w:p w14:paraId="1C67EC0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8A_n77A</w:t>
            </w:r>
          </w:p>
          <w:p w14:paraId="59D793A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1A_n257I</w:t>
            </w:r>
          </w:p>
          <w:p w14:paraId="3E483AD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8A_n257I</w:t>
            </w:r>
          </w:p>
          <w:p w14:paraId="74064DC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A_n77A</w:t>
            </w:r>
          </w:p>
          <w:p w14:paraId="30E1C46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1A_n77A</w:t>
            </w:r>
          </w:p>
          <w:p w14:paraId="60393ED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A_n257I</w:t>
            </w:r>
          </w:p>
          <w:p w14:paraId="0F2DD07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1A_n257I</w:t>
            </w:r>
          </w:p>
          <w:p w14:paraId="6BA3752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8A_n77A</w:t>
            </w:r>
          </w:p>
          <w:p w14:paraId="78D2C9D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11A_n77A</w:t>
            </w:r>
          </w:p>
          <w:p w14:paraId="4996011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8A_n257I</w:t>
            </w:r>
          </w:p>
          <w:p w14:paraId="1AB3B96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11A_n257I</w:t>
            </w:r>
          </w:p>
          <w:p w14:paraId="7BDD52A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950ED5" w:rsidRPr="007D23E8" w14:paraId="4552FFC5" w14:textId="77777777" w:rsidTr="00950ED5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F10CD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451AE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E4571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AF9F6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41A26" w14:textId="77777777" w:rsidR="00950ED5" w:rsidRPr="001D05A5" w:rsidRDefault="00950ED5" w:rsidP="00950ED5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E18" w14:textId="2669330E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del w:id="10950" w:author="Suhwan Lim" w:date="2020-03-04T22:49:00Z">
              <w:r w:rsidRPr="00C17320" w:rsidDel="008D2E8C">
                <w:rPr>
                  <w:rFonts w:eastAsia="Yu Gothic" w:cs="Arial"/>
                  <w:szCs w:val="18"/>
                </w:rPr>
                <w:delText>New</w:delText>
              </w:r>
            </w:del>
            <w:ins w:id="10951" w:author="Suhwan Lim" w:date="2020-03-04T22:49:00Z">
              <w:r w:rsidR="008D2E8C">
                <w:rPr>
                  <w:rFonts w:eastAsia="Yu Gothic" w:cs="Arial"/>
                  <w:szCs w:val="18"/>
                </w:rPr>
                <w:t>Completed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FB3D6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_UL_21A_n77A</w:t>
            </w:r>
          </w:p>
        </w:tc>
      </w:tr>
      <w:tr w:rsidR="008D2E8C" w:rsidRPr="007D23E8" w14:paraId="2490E86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52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53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4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2AF90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5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A0D19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6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96843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7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5A5E4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8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DFF47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59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B2E3FB" w14:textId="73815A1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60" w:author="Suhwan Lim" w:date="2020-03-04T22:49:00Z">
              <w:r w:rsidRPr="00831DA4">
                <w:rPr>
                  <w:rFonts w:eastAsia="Yu Gothic" w:cs="Arial"/>
                  <w:szCs w:val="18"/>
                </w:rPr>
                <w:t>Completed</w:t>
              </w:r>
            </w:ins>
            <w:del w:id="10961" w:author="Suhwan Lim" w:date="2020-03-04T22:49:00Z">
              <w:r w:rsidRPr="00C17320" w:rsidDel="00FE78D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2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E0F12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G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G_UL_21A_n257A</w:t>
            </w:r>
          </w:p>
        </w:tc>
      </w:tr>
      <w:tr w:rsidR="008D2E8C" w:rsidRPr="007D23E8" w14:paraId="7417A99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63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64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5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313CF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6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FDBA3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7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DE611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8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3FB2A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9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B4AD5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70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69ECAB" w14:textId="45CD49B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71" w:author="Suhwan Lim" w:date="2020-03-04T22:49:00Z">
              <w:r w:rsidRPr="00831DA4">
                <w:rPr>
                  <w:rFonts w:eastAsia="Yu Gothic" w:cs="Arial"/>
                  <w:szCs w:val="18"/>
                </w:rPr>
                <w:t>Completed</w:t>
              </w:r>
            </w:ins>
            <w:del w:id="10972" w:author="Suhwan Lim" w:date="2020-03-04T22:49:00Z">
              <w:r w:rsidRPr="00C17320" w:rsidDel="00FE78D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3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A939B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H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H_UL_21A_n257G</w:t>
            </w:r>
          </w:p>
        </w:tc>
      </w:tr>
      <w:tr w:rsidR="008D2E8C" w:rsidRPr="007D23E8" w14:paraId="23E84E2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74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75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6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D1378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7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4D239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8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5C46D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9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70CF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0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59053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81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29221C" w14:textId="7067587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82" w:author="Suhwan Lim" w:date="2020-03-04T22:49:00Z">
              <w:r w:rsidRPr="00DC4138">
                <w:rPr>
                  <w:rFonts w:eastAsia="Yu Gothic" w:cs="Arial"/>
                  <w:szCs w:val="18"/>
                </w:rPr>
                <w:t>Completed</w:t>
              </w:r>
            </w:ins>
            <w:del w:id="10983" w:author="Suhwan Lim" w:date="2020-03-04T22:49:00Z">
              <w:r w:rsidRPr="00C17320" w:rsidDel="00C360C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4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0E769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I_UL_21A_n257H</w:t>
            </w:r>
          </w:p>
        </w:tc>
      </w:tr>
      <w:tr w:rsidR="008D2E8C" w:rsidRPr="007D23E8" w14:paraId="23785C1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85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86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7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0A28B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8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C907C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9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3CAE4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0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F6577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1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867E9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92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36B8E" w14:textId="5B7EB9E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93" w:author="Suhwan Lim" w:date="2020-03-04T22:49:00Z">
              <w:r w:rsidRPr="00DC4138">
                <w:rPr>
                  <w:rFonts w:eastAsia="Yu Gothic" w:cs="Arial"/>
                  <w:szCs w:val="18"/>
                </w:rPr>
                <w:t>Completed</w:t>
              </w:r>
            </w:ins>
            <w:del w:id="10994" w:author="Suhwan Lim" w:date="2020-03-04T22:49:00Z">
              <w:r w:rsidRPr="00C17320" w:rsidDel="00C360C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5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31F4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_UL_19A_n77A</w:t>
            </w:r>
          </w:p>
        </w:tc>
      </w:tr>
      <w:tr w:rsidR="008D2E8C" w:rsidRPr="007D23E8" w14:paraId="5F7ECE9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96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97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8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71C32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9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57D4F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0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917A2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1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08A22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2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42A16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03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365BA3" w14:textId="2A06CE1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04" w:author="Suhwan Lim" w:date="2020-03-04T22:49:00Z">
              <w:r w:rsidRPr="00A364B7">
                <w:rPr>
                  <w:rFonts w:eastAsia="Yu Gothic" w:cs="Arial"/>
                  <w:szCs w:val="18"/>
                </w:rPr>
                <w:t>Completed</w:t>
              </w:r>
            </w:ins>
            <w:del w:id="11005" w:author="Suhwan Lim" w:date="2020-03-04T22:49:00Z">
              <w:r w:rsidRPr="00C17320" w:rsidDel="00874E5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6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6652A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42A_n257G</w:t>
            </w:r>
          </w:p>
        </w:tc>
      </w:tr>
      <w:tr w:rsidR="008D2E8C" w:rsidRPr="007D23E8" w14:paraId="0CE766D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07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08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9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C7D6C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0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7C0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1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FA568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2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D6255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3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62C86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14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AEFCCC" w14:textId="75309DD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15" w:author="Suhwan Lim" w:date="2020-03-04T22:49:00Z">
              <w:r w:rsidRPr="00A364B7">
                <w:rPr>
                  <w:rFonts w:eastAsia="Yu Gothic" w:cs="Arial"/>
                  <w:szCs w:val="18"/>
                </w:rPr>
                <w:t>Completed</w:t>
              </w:r>
            </w:ins>
            <w:del w:id="11016" w:author="Suhwan Lim" w:date="2020-03-04T22:49:00Z">
              <w:r w:rsidRPr="00C17320" w:rsidDel="00874E5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7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24EEB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42A_n257G</w:t>
            </w:r>
          </w:p>
        </w:tc>
      </w:tr>
      <w:tr w:rsidR="008D2E8C" w:rsidRPr="007D23E8" w14:paraId="05891CC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18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19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0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61C13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1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3D424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2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24709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3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001FA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4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CC335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25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DAAEB5" w14:textId="1F53A5E6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26" w:author="Suhwan Lim" w:date="2020-03-04T22:49:00Z">
              <w:r w:rsidRPr="005A0540">
                <w:rPr>
                  <w:rFonts w:eastAsia="Yu Gothic" w:cs="Arial"/>
                  <w:szCs w:val="18"/>
                </w:rPr>
                <w:t>Completed</w:t>
              </w:r>
            </w:ins>
            <w:del w:id="11027" w:author="Suhwan Lim" w:date="2020-03-04T22:49:00Z">
              <w:r w:rsidRPr="00C17320" w:rsidDel="00C645A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8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6D134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42A_n257H</w:t>
            </w:r>
          </w:p>
        </w:tc>
      </w:tr>
      <w:tr w:rsidR="008D2E8C" w:rsidRPr="007D23E8" w14:paraId="44120C6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29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30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1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21C88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2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177CE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3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20507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4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BB99D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5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0947A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36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0E0817" w14:textId="718E7F6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37" w:author="Suhwan Lim" w:date="2020-03-04T22:49:00Z">
              <w:r w:rsidRPr="005A0540">
                <w:rPr>
                  <w:rFonts w:eastAsia="Yu Gothic" w:cs="Arial"/>
                  <w:szCs w:val="18"/>
                </w:rPr>
                <w:t>Completed</w:t>
              </w:r>
            </w:ins>
            <w:del w:id="11038" w:author="Suhwan Lim" w:date="2020-03-04T22:49:00Z">
              <w:r w:rsidRPr="00C17320" w:rsidDel="00C645A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9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5925F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_UL_19A_n77A</w:t>
            </w:r>
          </w:p>
        </w:tc>
      </w:tr>
      <w:tr w:rsidR="008D2E8C" w:rsidRPr="007D23E8" w14:paraId="147528A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40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41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2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72DAE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3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44CA0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4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08316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5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5C571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6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8523C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47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BA8C31" w14:textId="2E4ADB9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48" w:author="Suhwan Lim" w:date="2020-03-04T22:50:00Z">
              <w:r w:rsidRPr="00572AF9">
                <w:rPr>
                  <w:rFonts w:eastAsia="Yu Gothic" w:cs="Arial"/>
                  <w:szCs w:val="18"/>
                </w:rPr>
                <w:t>Completed</w:t>
              </w:r>
            </w:ins>
            <w:del w:id="11049" w:author="Suhwan Lim" w:date="2020-03-04T22:50:00Z">
              <w:r w:rsidRPr="00C17320" w:rsidDel="00190652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0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A11A2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42C_n257G</w:t>
            </w:r>
          </w:p>
        </w:tc>
      </w:tr>
      <w:tr w:rsidR="008D2E8C" w:rsidRPr="007D23E8" w14:paraId="1A50DB6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51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52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3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A56A6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4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EEF1A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5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B9EC4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6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AA8B2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7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A940D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58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28701C" w14:textId="52D7434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59" w:author="Suhwan Lim" w:date="2020-03-04T22:50:00Z">
              <w:r w:rsidRPr="00572AF9">
                <w:rPr>
                  <w:rFonts w:eastAsia="Yu Gothic" w:cs="Arial"/>
                  <w:szCs w:val="18"/>
                </w:rPr>
                <w:t>Completed</w:t>
              </w:r>
            </w:ins>
            <w:del w:id="11060" w:author="Suhwan Lim" w:date="2020-03-04T22:50:00Z">
              <w:r w:rsidRPr="00C17320" w:rsidDel="00190652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1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61C86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42C_n257G</w:t>
            </w:r>
          </w:p>
        </w:tc>
      </w:tr>
      <w:tr w:rsidR="008D2E8C" w:rsidRPr="007D23E8" w14:paraId="1B87947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62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63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4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FEA23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5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A0F11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6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4ED20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7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DC575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8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0FAE0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69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93FAF8" w14:textId="58E050D9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70" w:author="Suhwan Lim" w:date="2020-03-04T22:50:00Z">
              <w:r w:rsidRPr="000A3777">
                <w:rPr>
                  <w:rFonts w:eastAsia="Yu Gothic" w:cs="Arial"/>
                  <w:szCs w:val="18"/>
                </w:rPr>
                <w:t>Completed</w:t>
              </w:r>
            </w:ins>
            <w:del w:id="11071" w:author="Suhwan Lim" w:date="2020-03-04T22:50:00Z">
              <w:r w:rsidRPr="00C17320" w:rsidDel="00E57E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2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FA70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I_UL_42C_n257H</w:t>
            </w:r>
          </w:p>
        </w:tc>
      </w:tr>
      <w:tr w:rsidR="008D2E8C" w:rsidRPr="007D23E8" w14:paraId="4D490A0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73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74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5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57147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6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7CE8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7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7BC41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8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1EDAD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9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BEF35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80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8A9DD6" w14:textId="497CBCD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81" w:author="Suhwan Lim" w:date="2020-03-04T22:50:00Z">
              <w:r w:rsidRPr="000A3777">
                <w:rPr>
                  <w:rFonts w:eastAsia="Yu Gothic" w:cs="Arial"/>
                  <w:szCs w:val="18"/>
                </w:rPr>
                <w:t>Completed</w:t>
              </w:r>
            </w:ins>
            <w:del w:id="11082" w:author="Suhwan Lim" w:date="2020-03-04T22:50:00Z">
              <w:r w:rsidRPr="00C17320" w:rsidDel="00E57E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3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D5E1E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_UL_21A_n77A</w:t>
            </w:r>
          </w:p>
        </w:tc>
      </w:tr>
      <w:tr w:rsidR="008D2E8C" w:rsidRPr="007D23E8" w14:paraId="16802DC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84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85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6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1981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7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04680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8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7747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9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DBBB6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0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B0D41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91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C4E832" w14:textId="13E60B1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92" w:author="Suhwan Lim" w:date="2020-03-04T22:50:00Z">
              <w:r w:rsidRPr="00463FD6">
                <w:rPr>
                  <w:rFonts w:eastAsia="Yu Gothic" w:cs="Arial"/>
                  <w:szCs w:val="18"/>
                </w:rPr>
                <w:t>Completed</w:t>
              </w:r>
            </w:ins>
            <w:del w:id="11093" w:author="Suhwan Lim" w:date="2020-03-04T22:50:00Z">
              <w:r w:rsidRPr="00C17320" w:rsidDel="004219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4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0C936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42A_n257G</w:t>
            </w:r>
          </w:p>
        </w:tc>
      </w:tr>
      <w:tr w:rsidR="008D2E8C" w:rsidRPr="007D23E8" w14:paraId="13F5372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95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96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7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686D2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8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31414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9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A2D44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0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B78A0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1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380D2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02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5CA739" w14:textId="0997A5B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03" w:author="Suhwan Lim" w:date="2020-03-04T22:50:00Z">
              <w:r w:rsidRPr="00463FD6">
                <w:rPr>
                  <w:rFonts w:eastAsia="Yu Gothic" w:cs="Arial"/>
                  <w:szCs w:val="18"/>
                </w:rPr>
                <w:t>Completed</w:t>
              </w:r>
            </w:ins>
            <w:del w:id="11104" w:author="Suhwan Lim" w:date="2020-03-04T22:50:00Z">
              <w:r w:rsidRPr="00C17320" w:rsidDel="004219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5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87EF5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42A_n257G</w:t>
            </w:r>
          </w:p>
        </w:tc>
      </w:tr>
      <w:tr w:rsidR="008D2E8C" w:rsidRPr="007D23E8" w14:paraId="5C0E0FE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06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07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8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5140D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9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3032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0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00935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1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20C7D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2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9F8A8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13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9132F6" w14:textId="5B154C8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14" w:author="Suhwan Lim" w:date="2020-03-04T22:50:00Z">
              <w:r w:rsidRPr="00625FD0">
                <w:rPr>
                  <w:rFonts w:eastAsia="Yu Gothic" w:cs="Arial"/>
                  <w:szCs w:val="18"/>
                </w:rPr>
                <w:t>Completed</w:t>
              </w:r>
            </w:ins>
            <w:del w:id="11115" w:author="Suhwan Lim" w:date="2020-03-04T22:50:00Z">
              <w:r w:rsidRPr="00C17320" w:rsidDel="00E927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6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5CC56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42A_n257H</w:t>
            </w:r>
          </w:p>
        </w:tc>
      </w:tr>
      <w:tr w:rsidR="008D2E8C" w:rsidRPr="007D23E8" w14:paraId="623A42F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17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18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9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850B0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C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0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05CE6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1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CC601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2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8E68C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3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569D1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24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D6676F" w14:textId="382ED21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25" w:author="Suhwan Lim" w:date="2020-03-04T22:50:00Z">
              <w:r w:rsidRPr="00625FD0">
                <w:rPr>
                  <w:rFonts w:eastAsia="Yu Gothic" w:cs="Arial"/>
                  <w:szCs w:val="18"/>
                </w:rPr>
                <w:t>Completed</w:t>
              </w:r>
            </w:ins>
            <w:del w:id="11126" w:author="Suhwan Lim" w:date="2020-03-04T22:50:00Z">
              <w:r w:rsidRPr="00C17320" w:rsidDel="00E927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7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4AD78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_UL_21A_n77A</w:t>
            </w:r>
          </w:p>
        </w:tc>
      </w:tr>
      <w:tr w:rsidR="008D2E8C" w:rsidRPr="007D23E8" w14:paraId="063477B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28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29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0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279BB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1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8D150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2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6D19F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3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890F4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4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1D44F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35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EB3D21" w14:textId="3135EE6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36" w:author="Suhwan Lim" w:date="2020-03-04T22:50:00Z">
              <w:r w:rsidRPr="00EC3184">
                <w:rPr>
                  <w:rFonts w:eastAsia="Yu Gothic" w:cs="Arial"/>
                  <w:szCs w:val="18"/>
                </w:rPr>
                <w:t>Completed</w:t>
              </w:r>
            </w:ins>
            <w:del w:id="11137" w:author="Suhwan Lim" w:date="2020-03-04T22:50:00Z">
              <w:r w:rsidRPr="00C17320" w:rsidDel="00F247D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8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94D17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42C_n257G</w:t>
            </w:r>
          </w:p>
        </w:tc>
      </w:tr>
      <w:tr w:rsidR="008D2E8C" w:rsidRPr="007D23E8" w14:paraId="07B3972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39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40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1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E20EF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2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63C40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3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64659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4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9AF18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5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2FC7EB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46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1544FC" w14:textId="4BA37AB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47" w:author="Suhwan Lim" w:date="2020-03-04T22:50:00Z">
              <w:r w:rsidRPr="00EC3184">
                <w:rPr>
                  <w:rFonts w:eastAsia="Yu Gothic" w:cs="Arial"/>
                  <w:szCs w:val="18"/>
                </w:rPr>
                <w:t>Completed</w:t>
              </w:r>
            </w:ins>
            <w:del w:id="11148" w:author="Suhwan Lim" w:date="2020-03-04T22:50:00Z">
              <w:r w:rsidRPr="00C17320" w:rsidDel="00F247D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9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043D6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42C_n257G</w:t>
            </w:r>
          </w:p>
        </w:tc>
      </w:tr>
      <w:tr w:rsidR="008D2E8C" w:rsidRPr="007D23E8" w14:paraId="78D276F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50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51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2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BB19C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3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D9846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4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B8F60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5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C239A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6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2A01A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57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8F0D0F" w14:textId="7EDE0CC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58" w:author="Suhwan Lim" w:date="2020-03-04T22:50:00Z">
              <w:r w:rsidRPr="00FF57C7">
                <w:rPr>
                  <w:rFonts w:eastAsia="Yu Gothic" w:cs="Arial"/>
                  <w:szCs w:val="18"/>
                </w:rPr>
                <w:t>Completed</w:t>
              </w:r>
            </w:ins>
            <w:del w:id="11159" w:author="Suhwan Lim" w:date="2020-03-04T22:50:00Z">
              <w:r w:rsidRPr="00C17320" w:rsidDel="00755A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0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F4CF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I_UL_42C_n257H</w:t>
            </w:r>
          </w:p>
        </w:tc>
      </w:tr>
      <w:tr w:rsidR="008D2E8C" w:rsidRPr="007D23E8" w14:paraId="63168AC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61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62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3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2A3AB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4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1A803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5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B6087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6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6E829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7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947C6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68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62377" w14:textId="2A0C13C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69" w:author="Suhwan Lim" w:date="2020-03-04T22:50:00Z">
              <w:r w:rsidRPr="00FF57C7">
                <w:rPr>
                  <w:rFonts w:eastAsia="Yu Gothic" w:cs="Arial"/>
                  <w:szCs w:val="18"/>
                </w:rPr>
                <w:t>Completed</w:t>
              </w:r>
            </w:ins>
            <w:del w:id="11170" w:author="Suhwan Lim" w:date="2020-03-04T22:50:00Z">
              <w:r w:rsidRPr="00C17320" w:rsidDel="00755A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1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3B32B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_UL_21A_n77A</w:t>
            </w:r>
          </w:p>
        </w:tc>
      </w:tr>
      <w:tr w:rsidR="00950ED5" w:rsidRPr="007D23E8" w14:paraId="69860723" w14:textId="77777777" w:rsidTr="00950ED5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7A3F9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A8EED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A0385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5F4F6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34DB8" w14:textId="77777777" w:rsidR="00950ED5" w:rsidRPr="00C17320" w:rsidRDefault="00950ED5" w:rsidP="00950ED5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6934" w14:textId="599C2950" w:rsidR="00950ED5" w:rsidRPr="00C17320" w:rsidRDefault="008D2E8C" w:rsidP="00950ED5">
            <w:pPr>
              <w:pStyle w:val="TAL"/>
              <w:rPr>
                <w:rFonts w:eastAsia="Yu Gothic" w:cs="Arial"/>
                <w:szCs w:val="18"/>
              </w:rPr>
            </w:pPr>
            <w:ins w:id="11172" w:author="Suhwan Lim" w:date="2020-03-04T22:50:00Z">
              <w:r>
                <w:rPr>
                  <w:rFonts w:eastAsia="Yu Gothic" w:cs="Arial"/>
                  <w:szCs w:val="18"/>
                </w:rPr>
                <w:t>Completed</w:t>
              </w:r>
            </w:ins>
            <w:del w:id="11173" w:author="Suhwan Lim" w:date="2020-03-04T22:50:00Z">
              <w:r w:rsidR="00950ED5" w:rsidRPr="00C17320" w:rsidDel="008D2E8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D62C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42A_n257G</w:t>
            </w:r>
          </w:p>
        </w:tc>
      </w:tr>
      <w:tr w:rsidR="008D2E8C" w:rsidRPr="007D23E8" w14:paraId="041873F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74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75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6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CCA98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7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9145E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8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3E49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9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D66D9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0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374526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81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648FFA" w14:textId="48A60A4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82" w:author="Suhwan Lim" w:date="2020-03-04T22:50:00Z">
              <w:r w:rsidRPr="007F43C5">
                <w:rPr>
                  <w:rFonts w:eastAsia="Yu Gothic" w:cs="Arial"/>
                  <w:szCs w:val="18"/>
                </w:rPr>
                <w:t>Completed</w:t>
              </w:r>
            </w:ins>
            <w:del w:id="11183" w:author="Suhwan Lim" w:date="2020-03-04T22:50:00Z">
              <w:r w:rsidRPr="00C17320" w:rsidDel="007C541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4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F46D7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42A_n257G</w:t>
            </w:r>
          </w:p>
        </w:tc>
      </w:tr>
      <w:tr w:rsidR="008D2E8C" w:rsidRPr="007D23E8" w14:paraId="7F074D4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85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86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7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26206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8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B6D0F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9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7A4AC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0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9361A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1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150CD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92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9A8C84" w14:textId="2ACCA7F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93" w:author="Suhwan Lim" w:date="2020-03-04T22:50:00Z">
              <w:r w:rsidRPr="007F43C5">
                <w:rPr>
                  <w:rFonts w:eastAsia="Yu Gothic" w:cs="Arial"/>
                  <w:szCs w:val="18"/>
                </w:rPr>
                <w:t>Completed</w:t>
              </w:r>
            </w:ins>
            <w:del w:id="11194" w:author="Suhwan Lim" w:date="2020-03-04T22:50:00Z">
              <w:r w:rsidRPr="00C17320" w:rsidDel="007C541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5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0D79D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42A_n257H</w:t>
            </w:r>
          </w:p>
        </w:tc>
      </w:tr>
      <w:tr w:rsidR="008D2E8C" w:rsidRPr="007D23E8" w14:paraId="430160A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96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97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8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2C442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9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3E8DC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0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D161A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1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9B5DF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2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71A07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03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257168" w14:textId="0A819B3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04" w:author="Suhwan Lim" w:date="2020-03-04T22:51:00Z">
              <w:r w:rsidRPr="006E6C30">
                <w:rPr>
                  <w:rFonts w:eastAsia="Yu Gothic" w:cs="Arial"/>
                  <w:szCs w:val="18"/>
                </w:rPr>
                <w:t>Completed</w:t>
              </w:r>
            </w:ins>
            <w:del w:id="11205" w:author="Suhwan Lim" w:date="2020-03-04T22:51:00Z">
              <w:r w:rsidRPr="00C17320" w:rsidDel="00E9698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6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7C98D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_UL_21A_n77A</w:t>
            </w:r>
          </w:p>
        </w:tc>
      </w:tr>
      <w:tr w:rsidR="008D2E8C" w:rsidRPr="007D23E8" w14:paraId="58AAB58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07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08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9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E6B97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0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66FF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1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572F9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2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CA9FE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3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665E0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14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311F76" w14:textId="18E6DF7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15" w:author="Suhwan Lim" w:date="2020-03-04T22:51:00Z">
              <w:r w:rsidRPr="006E6C30">
                <w:rPr>
                  <w:rFonts w:eastAsia="Yu Gothic" w:cs="Arial"/>
                  <w:szCs w:val="18"/>
                </w:rPr>
                <w:t>Completed</w:t>
              </w:r>
            </w:ins>
            <w:del w:id="11216" w:author="Suhwan Lim" w:date="2020-03-04T22:51:00Z">
              <w:r w:rsidRPr="00C17320" w:rsidDel="00E9698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7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0B63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42C_n257G</w:t>
            </w:r>
          </w:p>
        </w:tc>
      </w:tr>
      <w:tr w:rsidR="008D2E8C" w:rsidRPr="007D23E8" w14:paraId="612E57D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18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19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0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03685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1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C7B3F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2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4EFD9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3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62756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4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3F90A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25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9DC132" w14:textId="7EE9BDC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26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27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8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09632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42C_n257G</w:t>
            </w:r>
          </w:p>
        </w:tc>
      </w:tr>
      <w:tr w:rsidR="008D2E8C" w:rsidRPr="007D23E8" w14:paraId="1F48CC6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29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30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1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EBB5A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2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A5BC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3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3801B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4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A5CF4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5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0D807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36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5BBAE" w14:textId="3069DB6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37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38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9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FDDE5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I_UL_42C_n257H</w:t>
            </w:r>
          </w:p>
        </w:tc>
      </w:tr>
      <w:tr w:rsidR="008D2E8C" w:rsidRPr="007D23E8" w14:paraId="3BF391F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40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41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2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D5BEB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3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0166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4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B844B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5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32532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6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AC5A6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47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140DF5" w14:textId="24109C2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48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49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0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685E3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_UL_21A_n78A</w:t>
            </w:r>
          </w:p>
        </w:tc>
      </w:tr>
      <w:tr w:rsidR="008D2E8C" w:rsidRPr="007D23E8" w14:paraId="30579BC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51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52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3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3381B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4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04A3F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5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13546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6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9A089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7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48C83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58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360919" w14:textId="5AD4B11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59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60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1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07EE8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G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G_UL_21A_n257A</w:t>
            </w:r>
          </w:p>
        </w:tc>
      </w:tr>
      <w:tr w:rsidR="008D2E8C" w:rsidRPr="007D23E8" w14:paraId="19D8E83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62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63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4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FBAC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5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ACE81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6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51847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7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54951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8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E8597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69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BDEAD8" w14:textId="42A9FF7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70" w:author="Suhwan Lim" w:date="2020-03-04T22:51:00Z">
              <w:r w:rsidRPr="0036266E">
                <w:rPr>
                  <w:rFonts w:eastAsia="Yu Gothic" w:cs="Arial"/>
                  <w:szCs w:val="18"/>
                </w:rPr>
                <w:t>Completed</w:t>
              </w:r>
            </w:ins>
            <w:del w:id="11271" w:author="Suhwan Lim" w:date="2020-03-04T22:51:00Z">
              <w:r w:rsidRPr="00C17320" w:rsidDel="008C44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2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E769F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H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H_UL_21A_n257G</w:t>
            </w:r>
          </w:p>
        </w:tc>
      </w:tr>
      <w:tr w:rsidR="008D2E8C" w:rsidRPr="007D23E8" w14:paraId="5CB9795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73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74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5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509A3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6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39C1F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7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D4111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8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A0040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9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C68F1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80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6CB222" w14:textId="05F7D68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81" w:author="Suhwan Lim" w:date="2020-03-04T22:51:00Z">
              <w:r w:rsidRPr="0036266E">
                <w:rPr>
                  <w:rFonts w:eastAsia="Yu Gothic" w:cs="Arial"/>
                  <w:szCs w:val="18"/>
                </w:rPr>
                <w:t>Completed</w:t>
              </w:r>
            </w:ins>
            <w:del w:id="11282" w:author="Suhwan Lim" w:date="2020-03-04T22:51:00Z">
              <w:r w:rsidRPr="00C17320" w:rsidDel="008C44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3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FAAC8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I_UL_21A_n257H</w:t>
            </w:r>
          </w:p>
        </w:tc>
      </w:tr>
      <w:tr w:rsidR="008D2E8C" w:rsidRPr="007D23E8" w14:paraId="2B9DB60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84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85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6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71686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7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BE46A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8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A9405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9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165B5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0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BAFD9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91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A01DD0" w14:textId="2F4545B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92" w:author="Suhwan Lim" w:date="2020-03-04T22:51:00Z">
              <w:r w:rsidRPr="007E1DDC">
                <w:rPr>
                  <w:rFonts w:eastAsia="Yu Gothic" w:cs="Arial"/>
                  <w:szCs w:val="18"/>
                </w:rPr>
                <w:t>Completed</w:t>
              </w:r>
            </w:ins>
            <w:del w:id="11293" w:author="Suhwan Lim" w:date="2020-03-04T22:51:00Z">
              <w:r w:rsidRPr="00C17320" w:rsidDel="00617A1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4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A4B41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_UL_19A_n78A</w:t>
            </w:r>
          </w:p>
        </w:tc>
      </w:tr>
      <w:tr w:rsidR="008D2E8C" w:rsidRPr="007D23E8" w14:paraId="2B4F90C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95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96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7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5D75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8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7B119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9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5F2C6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0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36E44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1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12E1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02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B1490C" w14:textId="58603F1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03" w:author="Suhwan Lim" w:date="2020-03-04T22:51:00Z">
              <w:r w:rsidRPr="007E1DDC">
                <w:rPr>
                  <w:rFonts w:eastAsia="Yu Gothic" w:cs="Arial"/>
                  <w:szCs w:val="18"/>
                </w:rPr>
                <w:t>Completed</w:t>
              </w:r>
            </w:ins>
            <w:del w:id="11304" w:author="Suhwan Lim" w:date="2020-03-04T22:51:00Z">
              <w:r w:rsidRPr="00C17320" w:rsidDel="00617A1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5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4C406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42A_n257G</w:t>
            </w:r>
          </w:p>
        </w:tc>
      </w:tr>
      <w:tr w:rsidR="008D2E8C" w:rsidRPr="007D23E8" w14:paraId="4C2B37A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06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07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8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70EDC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9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5F48A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0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72380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1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DD5CB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2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39791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13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E8620B" w14:textId="5DD0E2E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14" w:author="Suhwan Lim" w:date="2020-03-04T22:51:00Z">
              <w:r w:rsidRPr="00A749E1">
                <w:rPr>
                  <w:rFonts w:eastAsia="Yu Gothic" w:cs="Arial"/>
                  <w:szCs w:val="18"/>
                </w:rPr>
                <w:t>Completed</w:t>
              </w:r>
            </w:ins>
            <w:del w:id="11315" w:author="Suhwan Lim" w:date="2020-03-04T22:51:00Z">
              <w:r w:rsidRPr="00C17320" w:rsidDel="002E2A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6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061A4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42A_n257G</w:t>
            </w:r>
          </w:p>
        </w:tc>
      </w:tr>
      <w:tr w:rsidR="008D2E8C" w:rsidRPr="007D23E8" w14:paraId="5F8F36E9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17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18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9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024F3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0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A6CDF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1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398C9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2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D4998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3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13EF1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24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C76394" w14:textId="0AE10C9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25" w:author="Suhwan Lim" w:date="2020-03-04T22:51:00Z">
              <w:r w:rsidRPr="00A749E1">
                <w:rPr>
                  <w:rFonts w:eastAsia="Yu Gothic" w:cs="Arial"/>
                  <w:szCs w:val="18"/>
                </w:rPr>
                <w:t>Completed</w:t>
              </w:r>
            </w:ins>
            <w:del w:id="11326" w:author="Suhwan Lim" w:date="2020-03-04T22:51:00Z">
              <w:r w:rsidRPr="00C17320" w:rsidDel="002E2A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7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43D6A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42A_n257H</w:t>
            </w:r>
          </w:p>
        </w:tc>
      </w:tr>
      <w:tr w:rsidR="008D2E8C" w:rsidRPr="007D23E8" w14:paraId="47C5F4F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28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29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0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3A6BD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C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1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48508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2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47209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3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B9315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4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A7C30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35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F2DD1B" w14:textId="5E6F80E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36" w:author="Suhwan Lim" w:date="2020-03-04T22:51:00Z">
              <w:r w:rsidRPr="00DB3ADE">
                <w:rPr>
                  <w:rFonts w:eastAsia="Yu Gothic" w:cs="Arial"/>
                  <w:szCs w:val="18"/>
                </w:rPr>
                <w:t>Completed</w:t>
              </w:r>
            </w:ins>
            <w:del w:id="11337" w:author="Suhwan Lim" w:date="2020-03-04T22:51:00Z">
              <w:r w:rsidRPr="00C17320" w:rsidDel="008D75E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8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1939A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_UL_19A_n78A</w:t>
            </w:r>
          </w:p>
        </w:tc>
      </w:tr>
      <w:tr w:rsidR="008D2E8C" w:rsidRPr="007D23E8" w14:paraId="4B36C45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39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40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1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538924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2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C0E2A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3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C3D97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4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7A781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5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5D8CE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46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F35A80" w14:textId="1ED0268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47" w:author="Suhwan Lim" w:date="2020-03-04T22:51:00Z">
              <w:r w:rsidRPr="00DB3ADE">
                <w:rPr>
                  <w:rFonts w:eastAsia="Yu Gothic" w:cs="Arial"/>
                  <w:szCs w:val="18"/>
                </w:rPr>
                <w:t>Completed</w:t>
              </w:r>
            </w:ins>
            <w:del w:id="11348" w:author="Suhwan Lim" w:date="2020-03-04T22:51:00Z">
              <w:r w:rsidRPr="00C17320" w:rsidDel="008D75E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9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E3BF8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42C_n257G</w:t>
            </w:r>
          </w:p>
        </w:tc>
      </w:tr>
      <w:tr w:rsidR="008D2E8C" w:rsidRPr="007D23E8" w14:paraId="6BBEC9A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50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51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2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17A0A4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3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7A754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4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27D3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5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B9641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6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41B56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57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D8EB62" w14:textId="47DA9B1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58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59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0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CB0D0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42C_n257G</w:t>
            </w:r>
          </w:p>
        </w:tc>
      </w:tr>
      <w:tr w:rsidR="008D2E8C" w:rsidRPr="007D23E8" w14:paraId="35C658C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61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62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3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4C351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4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9E5AC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5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0E25F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6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D3571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7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C1B9F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68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082F0C" w14:textId="3B7AC3B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69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70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1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01A29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I_UL_42C_n257H</w:t>
            </w:r>
          </w:p>
        </w:tc>
      </w:tr>
      <w:tr w:rsidR="008D2E8C" w:rsidRPr="007D23E8" w14:paraId="38A5587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72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73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4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47853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5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CD9D3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6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16115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7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A40AE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8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4300A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79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7D047A" w14:textId="6E6ECCA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80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81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2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216ED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_UL_21A_n78A</w:t>
            </w:r>
          </w:p>
        </w:tc>
      </w:tr>
      <w:tr w:rsidR="008D2E8C" w:rsidRPr="007D23E8" w14:paraId="30CC025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83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84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5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3F9AE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6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27842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7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601B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8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7CCE1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9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FBA89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90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8081D3" w14:textId="75A781B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91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92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3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015FF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42A_n257G</w:t>
            </w:r>
          </w:p>
        </w:tc>
      </w:tr>
      <w:tr w:rsidR="008D2E8C" w:rsidRPr="007D23E8" w14:paraId="763E5629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94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95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6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829B8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7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94337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8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86943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9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F1398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0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39D75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01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0663B8" w14:textId="54EFC99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02" w:author="Suhwan Lim" w:date="2020-03-04T22:52:00Z">
              <w:r w:rsidRPr="00032807">
                <w:rPr>
                  <w:rFonts w:eastAsia="Yu Gothic" w:cs="Arial"/>
                  <w:szCs w:val="18"/>
                </w:rPr>
                <w:t>Completed</w:t>
              </w:r>
            </w:ins>
            <w:del w:id="11403" w:author="Suhwan Lim" w:date="2020-03-04T22:52:00Z">
              <w:r w:rsidRPr="00C17320" w:rsidDel="002B40A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4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2C58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42A_n257G</w:t>
            </w:r>
          </w:p>
        </w:tc>
      </w:tr>
      <w:tr w:rsidR="008D2E8C" w:rsidRPr="007D23E8" w14:paraId="009E87F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05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06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7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7C511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8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40A6D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9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4E6A9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0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CEC5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1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E2ACC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12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0A2CFA" w14:textId="4680581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13" w:author="Suhwan Lim" w:date="2020-03-04T22:52:00Z">
              <w:r w:rsidRPr="00032807">
                <w:rPr>
                  <w:rFonts w:eastAsia="Yu Gothic" w:cs="Arial"/>
                  <w:szCs w:val="18"/>
                </w:rPr>
                <w:t>Completed</w:t>
              </w:r>
            </w:ins>
            <w:del w:id="11414" w:author="Suhwan Lim" w:date="2020-03-04T22:52:00Z">
              <w:r w:rsidRPr="00C17320" w:rsidDel="002B40A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5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6C239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42A_n257H</w:t>
            </w:r>
          </w:p>
        </w:tc>
      </w:tr>
      <w:tr w:rsidR="008D2E8C" w:rsidRPr="007D23E8" w14:paraId="6F236ED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16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17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8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1D67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C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9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1E13C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0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E9E8E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1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999CF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2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26C96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23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8636E" w14:textId="101BF59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24" w:author="Suhwan Lim" w:date="2020-03-04T22:52:00Z">
              <w:r w:rsidRPr="008B3DB9">
                <w:rPr>
                  <w:rFonts w:eastAsia="Yu Gothic" w:cs="Arial"/>
                  <w:szCs w:val="18"/>
                </w:rPr>
                <w:t>Completed</w:t>
              </w:r>
            </w:ins>
            <w:del w:id="11425" w:author="Suhwan Lim" w:date="2020-03-04T22:52:00Z">
              <w:r w:rsidRPr="00C17320" w:rsidDel="00DD475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6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DB60F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_UL_21A_n78A</w:t>
            </w:r>
          </w:p>
        </w:tc>
      </w:tr>
      <w:tr w:rsidR="008D2E8C" w:rsidRPr="007D23E8" w14:paraId="0A37D01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27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28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9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5F43A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0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B2738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1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059A3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2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FA09F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3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5D4EC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34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A40069" w14:textId="6D15DE1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35" w:author="Suhwan Lim" w:date="2020-03-04T22:52:00Z">
              <w:r w:rsidRPr="008B3DB9">
                <w:rPr>
                  <w:rFonts w:eastAsia="Yu Gothic" w:cs="Arial"/>
                  <w:szCs w:val="18"/>
                </w:rPr>
                <w:t>Completed</w:t>
              </w:r>
            </w:ins>
            <w:del w:id="11436" w:author="Suhwan Lim" w:date="2020-03-04T22:52:00Z">
              <w:r w:rsidRPr="00C17320" w:rsidDel="00DD475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7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B0870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42C_n257G</w:t>
            </w:r>
          </w:p>
        </w:tc>
      </w:tr>
      <w:tr w:rsidR="008D2E8C" w:rsidRPr="007D23E8" w14:paraId="2DC7DB8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38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39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0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36A19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1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E260F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2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AEE3A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3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5F9A0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4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A44EF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45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62689" w14:textId="315CB00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46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47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8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B1103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42C_n257G</w:t>
            </w:r>
          </w:p>
        </w:tc>
      </w:tr>
      <w:tr w:rsidR="008D2E8C" w:rsidRPr="007D23E8" w14:paraId="4EDB88A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49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50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1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3DCA2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2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81C4B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3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63717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4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416A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5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4EDC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56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82326B" w14:textId="57C9A30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57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58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9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D5383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I_UL_42C_n257H</w:t>
            </w:r>
          </w:p>
        </w:tc>
      </w:tr>
      <w:tr w:rsidR="008D2E8C" w:rsidRPr="007D23E8" w14:paraId="554D220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60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61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2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16383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3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78B0F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4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29B2A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5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B83A2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6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9B3FC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67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E9D6A9" w14:textId="4B6EA74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68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69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0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DCF26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_UL_21A_n78A</w:t>
            </w:r>
          </w:p>
        </w:tc>
      </w:tr>
      <w:tr w:rsidR="008D2E8C" w:rsidRPr="007D23E8" w14:paraId="0496A63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71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72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3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20407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4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56C73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5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26421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6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C2E2A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7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7DAFE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78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D11FB5" w14:textId="4CC75D6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79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80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1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BA3BD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42A_n257G</w:t>
            </w:r>
          </w:p>
        </w:tc>
      </w:tr>
      <w:tr w:rsidR="008D2E8C" w:rsidRPr="007D23E8" w14:paraId="3BFA2E2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82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83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4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72355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5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74088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6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78851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7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9710A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8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66F18B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89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4D4CA5" w14:textId="05669CF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90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91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2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82260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42A_n257G</w:t>
            </w:r>
          </w:p>
        </w:tc>
      </w:tr>
      <w:tr w:rsidR="008D2E8C" w:rsidRPr="007D23E8" w14:paraId="1008939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93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94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5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C8F31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6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23B02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7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296B0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8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B175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9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BA9EB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00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6700CE" w14:textId="696E1D3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01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502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3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96DF7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42A_n257H</w:t>
            </w:r>
          </w:p>
        </w:tc>
      </w:tr>
      <w:tr w:rsidR="008D2E8C" w:rsidRPr="007D23E8" w14:paraId="0BA8DD3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04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05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6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1368F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7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ADB1E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8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8EC84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9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A6321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0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DBB40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11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975CEC" w14:textId="49AB3C4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12" w:author="Suhwan Lim" w:date="2020-03-04T22:52:00Z">
              <w:r w:rsidRPr="002C6A1F">
                <w:rPr>
                  <w:rFonts w:eastAsia="Yu Gothic" w:cs="Arial"/>
                  <w:szCs w:val="18"/>
                </w:rPr>
                <w:t>Completed</w:t>
              </w:r>
            </w:ins>
            <w:del w:id="11513" w:author="Suhwan Lim" w:date="2020-03-04T22:52:00Z">
              <w:r w:rsidRPr="00C17320" w:rsidDel="007F5F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4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D4896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_UL_21A_n78A</w:t>
            </w:r>
          </w:p>
        </w:tc>
      </w:tr>
      <w:tr w:rsidR="008D2E8C" w:rsidRPr="007D23E8" w14:paraId="1632B42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15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16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7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3B3D7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8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10B0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9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00922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0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F321F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1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6A745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22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FF151D" w14:textId="57B11A5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23" w:author="Suhwan Lim" w:date="2020-03-04T22:52:00Z">
              <w:r w:rsidRPr="002C6A1F">
                <w:rPr>
                  <w:rFonts w:eastAsia="Yu Gothic" w:cs="Arial"/>
                  <w:szCs w:val="18"/>
                </w:rPr>
                <w:t>Completed</w:t>
              </w:r>
            </w:ins>
            <w:del w:id="11524" w:author="Suhwan Lim" w:date="2020-03-04T22:52:00Z">
              <w:r w:rsidRPr="00C17320" w:rsidDel="007F5F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5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D9D7A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42C_n257G</w:t>
            </w:r>
          </w:p>
        </w:tc>
      </w:tr>
      <w:tr w:rsidR="008D2E8C" w:rsidRPr="007D23E8" w14:paraId="5FD6A9C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26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27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8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36F70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9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AF380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0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05741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1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440A8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2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558C6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33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F91D45" w14:textId="274648E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34" w:author="Suhwan Lim" w:date="2020-03-04T22:52:00Z">
              <w:r w:rsidRPr="002C6A1F">
                <w:rPr>
                  <w:rFonts w:eastAsia="Yu Gothic" w:cs="Arial"/>
                  <w:szCs w:val="18"/>
                </w:rPr>
                <w:t>Completed</w:t>
              </w:r>
            </w:ins>
            <w:del w:id="11535" w:author="Suhwan Lim" w:date="2020-03-04T22:52:00Z">
              <w:r w:rsidRPr="00C17320" w:rsidDel="007F5F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6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E4BA9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42C_n257G</w:t>
            </w:r>
          </w:p>
        </w:tc>
      </w:tr>
      <w:tr w:rsidR="008D2E8C" w:rsidRPr="007D23E8" w14:paraId="7FE10B3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37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38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9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3C850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0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C8EEF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1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83FF6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2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EACAF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3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78714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44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9F19C0" w14:textId="2CFD3DA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45" w:author="Suhwan Lim" w:date="2020-03-04T22:52:00Z">
              <w:r w:rsidRPr="004E78CD">
                <w:rPr>
                  <w:rFonts w:eastAsia="Yu Gothic" w:cs="Arial"/>
                  <w:szCs w:val="18"/>
                </w:rPr>
                <w:t>Completed</w:t>
              </w:r>
            </w:ins>
            <w:del w:id="11546" w:author="Suhwan Lim" w:date="2020-03-04T22:52:00Z">
              <w:r w:rsidRPr="00C17320" w:rsidDel="002B00E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7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AB838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I_UL_42C_n257H</w:t>
            </w:r>
          </w:p>
        </w:tc>
      </w:tr>
      <w:tr w:rsidR="008D2E8C" w:rsidRPr="007D23E8" w14:paraId="1EBC9999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48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49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0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78E40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1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D185E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2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A341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3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7D8CC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4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8F9FF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55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F98EFE" w14:textId="65B552B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56" w:author="Suhwan Lim" w:date="2020-03-04T22:52:00Z">
              <w:r w:rsidRPr="004E78CD">
                <w:rPr>
                  <w:rFonts w:eastAsia="Yu Gothic" w:cs="Arial"/>
                  <w:szCs w:val="18"/>
                </w:rPr>
                <w:t>Completed</w:t>
              </w:r>
            </w:ins>
            <w:del w:id="11557" w:author="Suhwan Lim" w:date="2020-03-04T22:52:00Z">
              <w:r w:rsidRPr="00C17320" w:rsidDel="002B00E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8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EF773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_UL_21A_n79A</w:t>
            </w:r>
          </w:p>
        </w:tc>
      </w:tr>
      <w:tr w:rsidR="008D2E8C" w:rsidRPr="007D23E8" w14:paraId="78F40E4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59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60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1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5D53A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2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5F1C0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3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C3747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4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7C1F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5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B9C8B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66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5540EF" w14:textId="19040E7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67" w:author="Suhwan Lim" w:date="2020-03-04T22:52:00Z">
              <w:r w:rsidRPr="007C6A3A">
                <w:rPr>
                  <w:rFonts w:eastAsia="Yu Gothic" w:cs="Arial"/>
                  <w:szCs w:val="18"/>
                </w:rPr>
                <w:t>Completed</w:t>
              </w:r>
            </w:ins>
            <w:del w:id="11568" w:author="Suhwan Lim" w:date="2020-03-04T22:52:00Z">
              <w:r w:rsidRPr="00C17320" w:rsidDel="007E5F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9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A8FCB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G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G_UL_21A_n257A</w:t>
            </w:r>
          </w:p>
        </w:tc>
      </w:tr>
      <w:tr w:rsidR="008D2E8C" w:rsidRPr="007D23E8" w14:paraId="6B15672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70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71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2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D3FE0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3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C421E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4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56C92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5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6FDCC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6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75583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77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C63057" w14:textId="37B464A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78" w:author="Suhwan Lim" w:date="2020-03-04T22:52:00Z">
              <w:r w:rsidRPr="007C6A3A">
                <w:rPr>
                  <w:rFonts w:eastAsia="Yu Gothic" w:cs="Arial"/>
                  <w:szCs w:val="18"/>
                </w:rPr>
                <w:t>Completed</w:t>
              </w:r>
            </w:ins>
            <w:del w:id="11579" w:author="Suhwan Lim" w:date="2020-03-04T22:52:00Z">
              <w:r w:rsidRPr="00C17320" w:rsidDel="007E5F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0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3944E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H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H_UL_21A_n257G</w:t>
            </w:r>
          </w:p>
        </w:tc>
      </w:tr>
      <w:tr w:rsidR="008D2E8C" w:rsidRPr="007D23E8" w14:paraId="4A918F6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81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82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3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23FC9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4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9E259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5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13F70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6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F9A39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7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05809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88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24000B" w14:textId="027C96C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89" w:author="Suhwan Lim" w:date="2020-03-04T22:53:00Z">
              <w:r w:rsidRPr="00B716CB">
                <w:rPr>
                  <w:rFonts w:eastAsia="Yu Gothic" w:cs="Arial"/>
                  <w:szCs w:val="18"/>
                </w:rPr>
                <w:t>Completed</w:t>
              </w:r>
            </w:ins>
            <w:del w:id="11590" w:author="Suhwan Lim" w:date="2020-03-04T22:53:00Z">
              <w:r w:rsidRPr="00C17320" w:rsidDel="00CE7B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1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228D3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I_UL_21A_n257H</w:t>
            </w:r>
          </w:p>
        </w:tc>
      </w:tr>
      <w:tr w:rsidR="008D2E8C" w:rsidRPr="007D23E8" w14:paraId="44F994D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92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93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4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37B41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5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03D2D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6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BCFDD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7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63ED1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8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8C459B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99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71D81" w14:textId="2A398E8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00" w:author="Suhwan Lim" w:date="2020-03-04T22:53:00Z">
              <w:r w:rsidRPr="00B716CB">
                <w:rPr>
                  <w:rFonts w:eastAsia="Yu Gothic" w:cs="Arial"/>
                  <w:szCs w:val="18"/>
                </w:rPr>
                <w:t>Completed</w:t>
              </w:r>
            </w:ins>
            <w:del w:id="11601" w:author="Suhwan Lim" w:date="2020-03-04T22:53:00Z">
              <w:r w:rsidRPr="00C17320" w:rsidDel="00CE7B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2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13C1A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_UL_19A_n79A</w:t>
            </w:r>
          </w:p>
        </w:tc>
      </w:tr>
      <w:tr w:rsidR="008D2E8C" w:rsidRPr="007D23E8" w14:paraId="01BF22C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03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04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5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D0B0A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6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161D1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7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6698B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8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FDF93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9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4E0D5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10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63A1F2" w14:textId="3DE4BF1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11" w:author="Suhwan Lim" w:date="2020-03-04T22:53:00Z">
              <w:r w:rsidRPr="003D34EB">
                <w:rPr>
                  <w:rFonts w:eastAsia="Yu Gothic" w:cs="Arial"/>
                  <w:szCs w:val="18"/>
                </w:rPr>
                <w:t>Completed</w:t>
              </w:r>
            </w:ins>
            <w:del w:id="11612" w:author="Suhwan Lim" w:date="2020-03-04T22:53:00Z">
              <w:r w:rsidRPr="00C17320" w:rsidDel="0078754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3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88FB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42A_n257G</w:t>
            </w:r>
          </w:p>
        </w:tc>
      </w:tr>
      <w:tr w:rsidR="008D2E8C" w:rsidRPr="007D23E8" w14:paraId="3FEB4F4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14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15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6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A6BD7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7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FFB9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8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22B90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9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2102B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0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729AD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21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AA50CB" w14:textId="44E7C68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22" w:author="Suhwan Lim" w:date="2020-03-04T22:53:00Z">
              <w:r w:rsidRPr="003D34EB">
                <w:rPr>
                  <w:rFonts w:eastAsia="Yu Gothic" w:cs="Arial"/>
                  <w:szCs w:val="18"/>
                </w:rPr>
                <w:t>Completed</w:t>
              </w:r>
            </w:ins>
            <w:del w:id="11623" w:author="Suhwan Lim" w:date="2020-03-04T22:53:00Z">
              <w:r w:rsidRPr="00C17320" w:rsidDel="0078754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4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EA41C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42A_n257G</w:t>
            </w:r>
          </w:p>
        </w:tc>
      </w:tr>
      <w:tr w:rsidR="008D2E8C" w:rsidRPr="007D23E8" w14:paraId="5D4608A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25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26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7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4E4A8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8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D61F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9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F56EB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0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A659A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1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C9FAF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32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AE92E8" w14:textId="28C5BDE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33" w:author="Suhwan Lim" w:date="2020-03-04T22:53:00Z">
              <w:r w:rsidRPr="00FA1C88">
                <w:rPr>
                  <w:rFonts w:eastAsia="Yu Gothic" w:cs="Arial"/>
                  <w:szCs w:val="18"/>
                </w:rPr>
                <w:t>Completed</w:t>
              </w:r>
            </w:ins>
            <w:del w:id="11634" w:author="Suhwan Lim" w:date="2020-03-04T22:53:00Z">
              <w:r w:rsidRPr="00C17320" w:rsidDel="00A72F9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5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467D6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42A_n257H</w:t>
            </w:r>
          </w:p>
        </w:tc>
      </w:tr>
      <w:tr w:rsidR="008D2E8C" w:rsidRPr="007D23E8" w14:paraId="208DB46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36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37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8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C6AA8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C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9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8928A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0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E880A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1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9D651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2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3CAB2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43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7FCC8A" w14:textId="6DFB254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44" w:author="Suhwan Lim" w:date="2020-03-04T22:53:00Z">
              <w:r w:rsidRPr="00FA1C88">
                <w:rPr>
                  <w:rFonts w:eastAsia="Yu Gothic" w:cs="Arial"/>
                  <w:szCs w:val="18"/>
                </w:rPr>
                <w:t>Completed</w:t>
              </w:r>
            </w:ins>
            <w:del w:id="11645" w:author="Suhwan Lim" w:date="2020-03-04T22:53:00Z">
              <w:r w:rsidRPr="00C17320" w:rsidDel="00A72F9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6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D6B94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_UL_19A_n79A</w:t>
            </w:r>
          </w:p>
        </w:tc>
      </w:tr>
      <w:tr w:rsidR="008D2E8C" w:rsidRPr="007D23E8" w14:paraId="1F92144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47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48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9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4E995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0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5CF10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1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9848C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2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2CD7F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3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65876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54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094DFE" w14:textId="7F4C902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55" w:author="Suhwan Lim" w:date="2020-03-04T22:53:00Z">
              <w:r w:rsidRPr="005C06AD">
                <w:rPr>
                  <w:rFonts w:eastAsia="Yu Gothic" w:cs="Arial"/>
                  <w:szCs w:val="18"/>
                </w:rPr>
                <w:t>Completed</w:t>
              </w:r>
            </w:ins>
            <w:del w:id="11656" w:author="Suhwan Lim" w:date="2020-03-04T22:53:00Z">
              <w:r w:rsidRPr="00C17320" w:rsidDel="00E3119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7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01EA9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42C_n257G</w:t>
            </w:r>
          </w:p>
        </w:tc>
      </w:tr>
      <w:tr w:rsidR="008D2E8C" w:rsidRPr="007D23E8" w14:paraId="147E829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58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59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0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20A4D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1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61672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2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C0590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3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2545F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4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A642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65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E03DCD" w14:textId="40A2C8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66" w:author="Suhwan Lim" w:date="2020-03-04T22:53:00Z">
              <w:r w:rsidRPr="005C06AD">
                <w:rPr>
                  <w:rFonts w:eastAsia="Yu Gothic" w:cs="Arial"/>
                  <w:szCs w:val="18"/>
                </w:rPr>
                <w:t>Completed</w:t>
              </w:r>
            </w:ins>
            <w:del w:id="11667" w:author="Suhwan Lim" w:date="2020-03-04T22:53:00Z">
              <w:r w:rsidRPr="00C17320" w:rsidDel="00E3119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8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AFA5F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42C_n257G</w:t>
            </w:r>
          </w:p>
        </w:tc>
      </w:tr>
      <w:tr w:rsidR="008D2E8C" w:rsidRPr="007D23E8" w14:paraId="4EE1A73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69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70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1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64CBD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2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ED1A6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3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19A6D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4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22A1B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5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A3670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76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B4B7E2" w14:textId="2ACB268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77" w:author="Suhwan Lim" w:date="2020-03-04T22:53:00Z">
              <w:r w:rsidRPr="005C06AD">
                <w:rPr>
                  <w:rFonts w:eastAsia="Yu Gothic" w:cs="Arial"/>
                  <w:szCs w:val="18"/>
                </w:rPr>
                <w:t>Completed</w:t>
              </w:r>
            </w:ins>
            <w:del w:id="11678" w:author="Suhwan Lim" w:date="2020-03-04T22:53:00Z">
              <w:r w:rsidRPr="00C17320" w:rsidDel="00E3119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9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FF3D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I_UL_42C_n257H</w:t>
            </w:r>
          </w:p>
        </w:tc>
      </w:tr>
      <w:tr w:rsidR="008D2E8C" w:rsidRPr="007D23E8" w14:paraId="2B6C526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80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81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2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D9F7E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3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080E7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4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20CCB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5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5B6E1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6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9C274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87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9A9E7C" w14:textId="799C8889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88" w:author="Suhwan Lim" w:date="2020-03-04T22:53:00Z">
              <w:r w:rsidRPr="00A41042">
                <w:rPr>
                  <w:rFonts w:eastAsia="Yu Gothic" w:cs="Arial"/>
                  <w:szCs w:val="18"/>
                </w:rPr>
                <w:t>Completed</w:t>
              </w:r>
            </w:ins>
            <w:del w:id="11689" w:author="Suhwan Lim" w:date="2020-03-04T22:53:00Z">
              <w:r w:rsidRPr="00C17320" w:rsidDel="00F62C1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0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BEEBE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_UL_21A_n79A</w:t>
            </w:r>
          </w:p>
        </w:tc>
      </w:tr>
      <w:tr w:rsidR="008D2E8C" w:rsidRPr="007D23E8" w14:paraId="71B0887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91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92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3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A3468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4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D5EA4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5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89B76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6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4CDB4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7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861BB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98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2609F" w14:textId="73B640D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99" w:author="Suhwan Lim" w:date="2020-03-04T22:53:00Z">
              <w:r w:rsidRPr="00A41042">
                <w:rPr>
                  <w:rFonts w:eastAsia="Yu Gothic" w:cs="Arial"/>
                  <w:szCs w:val="18"/>
                </w:rPr>
                <w:t>Completed</w:t>
              </w:r>
            </w:ins>
            <w:del w:id="11700" w:author="Suhwan Lim" w:date="2020-03-04T22:53:00Z">
              <w:r w:rsidRPr="00C17320" w:rsidDel="00F62C1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1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A19A7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42A_n257G</w:t>
            </w:r>
          </w:p>
        </w:tc>
      </w:tr>
      <w:tr w:rsidR="008D2E8C" w:rsidRPr="007D23E8" w14:paraId="2EAA3F5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02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03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4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6F71D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5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6F9C8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6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D4A2D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7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77C3C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8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9EB9E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09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4EC27D" w14:textId="3181641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10" w:author="Suhwan Lim" w:date="2020-03-04T22:53:00Z">
              <w:r w:rsidRPr="009308F6">
                <w:rPr>
                  <w:rFonts w:eastAsia="Yu Gothic" w:cs="Arial"/>
                  <w:szCs w:val="18"/>
                </w:rPr>
                <w:t>Completed</w:t>
              </w:r>
            </w:ins>
            <w:del w:id="11711" w:author="Suhwan Lim" w:date="2020-03-04T22:53:00Z">
              <w:r w:rsidRPr="00C17320" w:rsidDel="00BC49E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2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87FAB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42A_n257G</w:t>
            </w:r>
          </w:p>
        </w:tc>
      </w:tr>
      <w:tr w:rsidR="008D2E8C" w:rsidRPr="007D23E8" w14:paraId="431AECA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13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14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5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4D701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6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D1B04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7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64FED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8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9176E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9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8ADB2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20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0718B9" w14:textId="3B9C4CF6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21" w:author="Suhwan Lim" w:date="2020-03-04T22:53:00Z">
              <w:r w:rsidRPr="009308F6">
                <w:rPr>
                  <w:rFonts w:eastAsia="Yu Gothic" w:cs="Arial"/>
                  <w:szCs w:val="18"/>
                </w:rPr>
                <w:t>Completed</w:t>
              </w:r>
            </w:ins>
            <w:del w:id="11722" w:author="Suhwan Lim" w:date="2020-03-04T22:53:00Z">
              <w:r w:rsidRPr="00C17320" w:rsidDel="00BC49E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3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4C671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42A_n257H</w:t>
            </w:r>
          </w:p>
        </w:tc>
      </w:tr>
      <w:tr w:rsidR="008D2E8C" w:rsidRPr="007D23E8" w14:paraId="175B592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24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25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6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F6086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C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7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AD3EA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8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4A0BA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9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ADBDD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0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59A9F6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31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DA4B09" w14:textId="65E71E4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32" w:author="Suhwan Lim" w:date="2020-03-04T22:53:00Z">
              <w:r w:rsidRPr="00345913">
                <w:rPr>
                  <w:rFonts w:eastAsia="Yu Gothic" w:cs="Arial"/>
                  <w:szCs w:val="18"/>
                </w:rPr>
                <w:t>Completed</w:t>
              </w:r>
            </w:ins>
            <w:del w:id="11733" w:author="Suhwan Lim" w:date="2020-03-04T22:53:00Z">
              <w:r w:rsidRPr="00C17320" w:rsidDel="008263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4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D7E1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_UL_21A_n79A</w:t>
            </w:r>
          </w:p>
        </w:tc>
      </w:tr>
      <w:tr w:rsidR="008D2E8C" w:rsidRPr="007D23E8" w14:paraId="7D4C18D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35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36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7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77FF5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8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8C769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9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AE569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0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3CF9F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1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4E05D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42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430125" w14:textId="6D12E90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43" w:author="Suhwan Lim" w:date="2020-03-04T22:53:00Z">
              <w:r w:rsidRPr="00345913">
                <w:rPr>
                  <w:rFonts w:eastAsia="Yu Gothic" w:cs="Arial"/>
                  <w:szCs w:val="18"/>
                </w:rPr>
                <w:t>Completed</w:t>
              </w:r>
            </w:ins>
            <w:del w:id="11744" w:author="Suhwan Lim" w:date="2020-03-04T22:53:00Z">
              <w:r w:rsidRPr="00C17320" w:rsidDel="008263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5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8F9B7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42C_n257G</w:t>
            </w:r>
          </w:p>
        </w:tc>
      </w:tr>
      <w:tr w:rsidR="008D2E8C" w:rsidRPr="007D23E8" w14:paraId="7728D79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46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47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8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60FC0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9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B2099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0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26A65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1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C94D0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2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9DC196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53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186FFC" w14:textId="17C6A70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54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55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6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8CDDE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42C_n257G</w:t>
            </w:r>
          </w:p>
        </w:tc>
      </w:tr>
      <w:tr w:rsidR="008D2E8C" w:rsidRPr="007D23E8" w14:paraId="30A8F6C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57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58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9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3369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0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B2E39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1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D2583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2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8E5A6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3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2F960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64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9C9976" w14:textId="6F0E518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65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66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7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81FC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I_UL_42C_n257H</w:t>
            </w:r>
          </w:p>
        </w:tc>
      </w:tr>
      <w:tr w:rsidR="008D2E8C" w:rsidRPr="007D23E8" w14:paraId="244B7F2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68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69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0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1115E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1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2FDC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2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4FF0C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3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D5B30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4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41E31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75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B2E2FF" w14:textId="46C22F9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76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77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8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BB161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_UL_21A_n79A</w:t>
            </w:r>
          </w:p>
        </w:tc>
      </w:tr>
      <w:tr w:rsidR="008D2E8C" w:rsidRPr="007D23E8" w14:paraId="61AC3A9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79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80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1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5A766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2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7D345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3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4D7A1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4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52B78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5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58705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86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DB9F50" w14:textId="4B10F3D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87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88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9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7B9F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42A_n257G</w:t>
            </w:r>
          </w:p>
        </w:tc>
      </w:tr>
      <w:tr w:rsidR="008D2E8C" w:rsidRPr="007D23E8" w14:paraId="0C5BD55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90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91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2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50119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3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BF8ED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4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D6D44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5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9A4DE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6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AC8EC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97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ED8684" w14:textId="25FB366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98" w:author="Suhwan Lim" w:date="2020-03-04T22:54:00Z">
              <w:r w:rsidRPr="005A3317">
                <w:rPr>
                  <w:rFonts w:eastAsia="Yu Gothic" w:cs="Arial"/>
                  <w:szCs w:val="18"/>
                </w:rPr>
                <w:t>Completed</w:t>
              </w:r>
            </w:ins>
            <w:del w:id="11799" w:author="Suhwan Lim" w:date="2020-03-04T22:54:00Z">
              <w:r w:rsidRPr="00C17320" w:rsidDel="00E92A9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0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4E27D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42A_n257G</w:t>
            </w:r>
          </w:p>
        </w:tc>
      </w:tr>
      <w:tr w:rsidR="008D2E8C" w:rsidRPr="007D23E8" w14:paraId="0A23C65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01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02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3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149A9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4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7C46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5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A422A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6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D1EB0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7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31881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08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3F98F4" w14:textId="4BD5B6C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09" w:author="Suhwan Lim" w:date="2020-03-04T22:54:00Z">
              <w:r w:rsidRPr="005A3317">
                <w:rPr>
                  <w:rFonts w:eastAsia="Yu Gothic" w:cs="Arial"/>
                  <w:szCs w:val="18"/>
                </w:rPr>
                <w:t>Completed</w:t>
              </w:r>
            </w:ins>
            <w:del w:id="11810" w:author="Suhwan Lim" w:date="2020-03-04T22:54:00Z">
              <w:r w:rsidRPr="00C17320" w:rsidDel="00E92A9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1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DB890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42A_n257H</w:t>
            </w:r>
          </w:p>
        </w:tc>
      </w:tr>
      <w:tr w:rsidR="008D2E8C" w:rsidRPr="007D23E8" w14:paraId="45732C8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12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13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4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7C4BA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5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6DFB1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6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4568A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7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CCD8A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8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A1A1B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19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C6CCA4" w14:textId="10E8AA7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20" w:author="Suhwan Lim" w:date="2020-03-04T22:54:00Z">
              <w:r w:rsidRPr="001F202A">
                <w:rPr>
                  <w:rFonts w:eastAsia="Yu Gothic" w:cs="Arial"/>
                  <w:szCs w:val="18"/>
                </w:rPr>
                <w:t>Completed</w:t>
              </w:r>
            </w:ins>
            <w:del w:id="11821" w:author="Suhwan Lim" w:date="2020-03-04T22:54:00Z">
              <w:r w:rsidRPr="00C17320" w:rsidDel="00F51E6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2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A5888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_UL_21A_n79A</w:t>
            </w:r>
          </w:p>
        </w:tc>
      </w:tr>
      <w:tr w:rsidR="008D2E8C" w:rsidRPr="007D23E8" w14:paraId="1FA4B16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23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24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5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81466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6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77098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7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B562B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8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99359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9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A9A84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30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A9EED5" w14:textId="655E913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31" w:author="Suhwan Lim" w:date="2020-03-04T22:54:00Z">
              <w:r w:rsidRPr="001F202A">
                <w:rPr>
                  <w:rFonts w:eastAsia="Yu Gothic" w:cs="Arial"/>
                  <w:szCs w:val="18"/>
                </w:rPr>
                <w:t>Completed</w:t>
              </w:r>
            </w:ins>
            <w:del w:id="11832" w:author="Suhwan Lim" w:date="2020-03-04T22:54:00Z">
              <w:r w:rsidRPr="00C17320" w:rsidDel="00F51E6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3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C340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42C_n257G</w:t>
            </w:r>
          </w:p>
        </w:tc>
      </w:tr>
      <w:tr w:rsidR="008D2E8C" w:rsidRPr="007D23E8" w14:paraId="68ABD16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34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35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6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37AE5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7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28103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8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036BF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9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52D0D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40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2241E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41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467862" w14:textId="24BB80F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42" w:author="Suhwan Lim" w:date="2020-03-04T22:54:00Z">
              <w:r w:rsidRPr="001F202A">
                <w:rPr>
                  <w:rFonts w:eastAsia="Yu Gothic" w:cs="Arial"/>
                  <w:szCs w:val="18"/>
                </w:rPr>
                <w:t>Completed</w:t>
              </w:r>
            </w:ins>
            <w:del w:id="11843" w:author="Suhwan Lim" w:date="2020-03-04T22:54:00Z">
              <w:r w:rsidRPr="00C17320" w:rsidDel="00F51E6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44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85160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42C_n257G</w:t>
            </w:r>
          </w:p>
        </w:tc>
      </w:tr>
      <w:tr w:rsidR="00950ED5" w:rsidRPr="007D23E8" w14:paraId="44018029" w14:textId="77777777" w:rsidTr="00950ED5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C5C38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8BFC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32DC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12CEA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4E4BF" w14:textId="77777777" w:rsidR="00950ED5" w:rsidRPr="00C17320" w:rsidRDefault="00950ED5" w:rsidP="00950ED5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86821" w14:textId="1469DAAC" w:rsidR="00950ED5" w:rsidRPr="00C17320" w:rsidRDefault="008D2E8C" w:rsidP="00950ED5">
            <w:pPr>
              <w:pStyle w:val="TAL"/>
              <w:rPr>
                <w:rFonts w:eastAsia="Yu Gothic" w:cs="Arial"/>
                <w:szCs w:val="18"/>
              </w:rPr>
            </w:pPr>
            <w:ins w:id="11845" w:author="Suhwan Lim" w:date="2020-03-04T22:54:00Z">
              <w:r>
                <w:rPr>
                  <w:rFonts w:eastAsia="Yu Gothic" w:cs="Arial"/>
                  <w:szCs w:val="18"/>
                </w:rPr>
                <w:t>Completed</w:t>
              </w:r>
            </w:ins>
            <w:del w:id="11846" w:author="Suhwan Lim" w:date="2020-03-04T22:54:00Z">
              <w:r w:rsidR="00950ED5" w:rsidRPr="00C17320" w:rsidDel="008D2E8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F6D50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I_UL_42C_n257H</w:t>
            </w:r>
          </w:p>
        </w:tc>
      </w:tr>
      <w:tr w:rsidR="007C402F" w:rsidRPr="007D23E8" w14:paraId="091F24F1" w14:textId="77777777" w:rsidTr="007C402F">
        <w:trPr>
          <w:cantSplit/>
          <w:trHeight w:val="13"/>
          <w:ins w:id="11847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E8688" w14:textId="77777777" w:rsidR="007C402F" w:rsidRPr="00C17320" w:rsidRDefault="007C402F" w:rsidP="007C402F">
            <w:pPr>
              <w:pStyle w:val="TAL"/>
              <w:rPr>
                <w:ins w:id="11848" w:author="Suhwan Lim" w:date="2020-02-28T17:28:00Z"/>
                <w:rFonts w:eastAsia="Yu Gothic" w:cs="Arial"/>
                <w:color w:val="000000"/>
                <w:szCs w:val="18"/>
              </w:rPr>
            </w:pPr>
            <w:ins w:id="118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BB685" w14:textId="77777777" w:rsidR="007C402F" w:rsidRPr="00EF2238" w:rsidRDefault="007C402F" w:rsidP="007C402F">
            <w:pPr>
              <w:pStyle w:val="TAL"/>
              <w:rPr>
                <w:ins w:id="1185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24B5DF1D" w14:textId="77777777" w:rsidR="007C402F" w:rsidRPr="00EF2238" w:rsidRDefault="007C402F" w:rsidP="007C402F">
            <w:pPr>
              <w:pStyle w:val="TAL"/>
              <w:rPr>
                <w:ins w:id="118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03D2A5B" w14:textId="77777777" w:rsidR="007C402F" w:rsidRPr="00EF2238" w:rsidRDefault="007C402F" w:rsidP="007C402F">
            <w:pPr>
              <w:pStyle w:val="TAL"/>
              <w:rPr>
                <w:ins w:id="1185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758EE88E" w14:textId="77777777" w:rsidR="007C402F" w:rsidRPr="00EF2238" w:rsidRDefault="007C402F" w:rsidP="007C402F">
            <w:pPr>
              <w:pStyle w:val="TAL"/>
              <w:rPr>
                <w:ins w:id="118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067C8766" w14:textId="77777777" w:rsidR="007C402F" w:rsidRPr="00EF2238" w:rsidRDefault="007C402F" w:rsidP="007C402F">
            <w:pPr>
              <w:pStyle w:val="TAL"/>
              <w:rPr>
                <w:ins w:id="1185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7263189C" w14:textId="77777777" w:rsidR="007C402F" w:rsidRPr="00C17320" w:rsidRDefault="007C402F" w:rsidP="007C402F">
            <w:pPr>
              <w:pStyle w:val="TAL"/>
              <w:rPr>
                <w:ins w:id="11860" w:author="Suhwan Lim" w:date="2020-02-28T17:28:00Z"/>
                <w:rFonts w:eastAsia="Yu Gothic" w:cs="Arial"/>
                <w:color w:val="000000"/>
                <w:szCs w:val="18"/>
              </w:rPr>
            </w:pPr>
            <w:ins w:id="118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2097" w14:textId="77777777" w:rsidR="007C402F" w:rsidRPr="00EF2238" w:rsidRDefault="007C402F" w:rsidP="007C402F">
            <w:pPr>
              <w:pStyle w:val="TAL"/>
              <w:rPr>
                <w:ins w:id="118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532DE0" w14:textId="77777777" w:rsidR="007C402F" w:rsidRPr="00C17320" w:rsidRDefault="007C402F" w:rsidP="007C402F">
            <w:pPr>
              <w:pStyle w:val="TAL"/>
              <w:rPr>
                <w:ins w:id="11864" w:author="Suhwan Lim" w:date="2020-02-28T17:28:00Z"/>
                <w:rFonts w:eastAsia="Yu Gothic" w:cs="Arial"/>
                <w:szCs w:val="18"/>
              </w:rPr>
            </w:pPr>
            <w:ins w:id="118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3CF3A" w14:textId="77777777" w:rsidR="007C402F" w:rsidRPr="00C17320" w:rsidRDefault="007C402F" w:rsidP="007C402F">
            <w:pPr>
              <w:pStyle w:val="TAL"/>
              <w:rPr>
                <w:ins w:id="11866" w:author="Suhwan Lim" w:date="2020-02-28T17:28:00Z"/>
                <w:rFonts w:eastAsia="Yu Gothic" w:cs="Arial"/>
                <w:szCs w:val="18"/>
              </w:rPr>
            </w:pPr>
            <w:ins w:id="118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D0A5" w14:textId="77777777" w:rsidR="007C402F" w:rsidRPr="00C17320" w:rsidRDefault="007C402F" w:rsidP="007C402F">
            <w:pPr>
              <w:rPr>
                <w:ins w:id="11868" w:author="Suhwan Lim" w:date="2020-02-28T17:28:00Z"/>
                <w:rFonts w:ascii="Arial" w:eastAsia="Yu Gothic" w:hAnsi="Arial" w:cs="Arial"/>
                <w:sz w:val="18"/>
                <w:szCs w:val="18"/>
              </w:rPr>
            </w:pPr>
            <w:ins w:id="118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 xml:space="preserve"> </w:t>
              </w:r>
              <w:r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0510" w14:textId="77777777" w:rsidR="007C402F" w:rsidRPr="00C17320" w:rsidRDefault="007C402F" w:rsidP="007C402F">
            <w:pPr>
              <w:pStyle w:val="TAL"/>
              <w:rPr>
                <w:ins w:id="11870" w:author="Suhwan Lim" w:date="2020-02-28T17:28:00Z"/>
                <w:rFonts w:eastAsia="Yu Gothic" w:cs="Arial"/>
                <w:szCs w:val="18"/>
              </w:rPr>
            </w:pPr>
            <w:ins w:id="118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4F65A" w14:textId="77777777" w:rsidR="007C402F" w:rsidRPr="00EF2238" w:rsidRDefault="007C402F" w:rsidP="007C402F">
            <w:pPr>
              <w:pStyle w:val="TAL"/>
              <w:rPr>
                <w:ins w:id="118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6BB5BC" w14:textId="77777777" w:rsidR="007C402F" w:rsidRPr="00EF2238" w:rsidRDefault="007C402F" w:rsidP="007C402F">
            <w:pPr>
              <w:pStyle w:val="TAL"/>
              <w:rPr>
                <w:ins w:id="1187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27BB60" w14:textId="77777777" w:rsidR="007C402F" w:rsidRPr="00EF2238" w:rsidRDefault="007C402F" w:rsidP="007C402F">
            <w:pPr>
              <w:pStyle w:val="TAL"/>
              <w:rPr>
                <w:ins w:id="118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4C0FB1" w14:textId="77777777" w:rsidR="007C402F" w:rsidRPr="00EF2238" w:rsidRDefault="007C402F" w:rsidP="007C402F">
            <w:pPr>
              <w:pStyle w:val="TAL"/>
              <w:rPr>
                <w:ins w:id="1187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02CD85" w14:textId="77777777" w:rsidR="007C402F" w:rsidRPr="00EF2238" w:rsidRDefault="007C402F" w:rsidP="007C402F">
            <w:pPr>
              <w:pStyle w:val="TAL"/>
              <w:rPr>
                <w:ins w:id="118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934774" w14:textId="77777777" w:rsidR="007C402F" w:rsidRPr="00EF2238" w:rsidRDefault="007C402F" w:rsidP="007C402F">
            <w:pPr>
              <w:pStyle w:val="TAL"/>
              <w:rPr>
                <w:ins w:id="118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28E257" w14:textId="77777777" w:rsidR="007C402F" w:rsidRPr="00EF2238" w:rsidRDefault="007C402F" w:rsidP="007C402F">
            <w:pPr>
              <w:pStyle w:val="TAL"/>
              <w:rPr>
                <w:ins w:id="118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7FFC19" w14:textId="77777777" w:rsidR="007C402F" w:rsidRPr="00EF2238" w:rsidRDefault="007C402F" w:rsidP="007C402F">
            <w:pPr>
              <w:pStyle w:val="TAL"/>
              <w:rPr>
                <w:ins w:id="118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F71269" w14:textId="77777777" w:rsidR="007C402F" w:rsidRPr="00EF2238" w:rsidRDefault="007C402F" w:rsidP="007C402F">
            <w:pPr>
              <w:pStyle w:val="TAL"/>
              <w:rPr>
                <w:ins w:id="118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8A435A" w14:textId="77777777" w:rsidR="007C402F" w:rsidRPr="00EF2238" w:rsidRDefault="007C402F" w:rsidP="007C402F">
            <w:pPr>
              <w:pStyle w:val="TAL"/>
              <w:rPr>
                <w:ins w:id="1189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469B41" w14:textId="77777777" w:rsidR="007C402F" w:rsidRPr="00EF2238" w:rsidRDefault="007C402F" w:rsidP="007C402F">
            <w:pPr>
              <w:pStyle w:val="TAL"/>
              <w:rPr>
                <w:ins w:id="118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BED200" w14:textId="77777777" w:rsidR="007C402F" w:rsidRPr="00EF2238" w:rsidRDefault="007C402F" w:rsidP="007C402F">
            <w:pPr>
              <w:pStyle w:val="TAL"/>
              <w:rPr>
                <w:ins w:id="118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8B051F" w14:textId="77777777" w:rsidR="007C402F" w:rsidRPr="00EF2238" w:rsidRDefault="007C402F" w:rsidP="007C402F">
            <w:pPr>
              <w:pStyle w:val="TAL"/>
              <w:rPr>
                <w:ins w:id="118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5035CD" w14:textId="77777777" w:rsidR="007C402F" w:rsidRPr="00EF2238" w:rsidRDefault="007C402F" w:rsidP="007C402F">
            <w:pPr>
              <w:pStyle w:val="TAL"/>
              <w:rPr>
                <w:ins w:id="118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32CD484" w14:textId="77777777" w:rsidR="007C402F" w:rsidRPr="00EF2238" w:rsidRDefault="007C402F" w:rsidP="007C402F">
            <w:pPr>
              <w:pStyle w:val="TAL"/>
              <w:rPr>
                <w:ins w:id="119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9E173AA" w14:textId="77777777" w:rsidR="007C402F" w:rsidRPr="00C17320" w:rsidRDefault="007C402F" w:rsidP="007C402F">
            <w:pPr>
              <w:pStyle w:val="TAL"/>
              <w:rPr>
                <w:ins w:id="11902" w:author="Suhwan Lim" w:date="2020-02-28T17:28:00Z"/>
                <w:rFonts w:eastAsia="Yu Gothic" w:cs="Arial"/>
                <w:color w:val="000000"/>
                <w:szCs w:val="18"/>
              </w:rPr>
            </w:pPr>
            <w:ins w:id="119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40F972F3" w14:textId="77777777" w:rsidTr="007C402F">
        <w:trPr>
          <w:cantSplit/>
          <w:trHeight w:val="13"/>
          <w:ins w:id="1190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8F66A" w14:textId="77777777" w:rsidR="007C402F" w:rsidRPr="00EF2238" w:rsidRDefault="007C402F" w:rsidP="007C402F">
            <w:pPr>
              <w:pStyle w:val="TAL"/>
              <w:rPr>
                <w:ins w:id="119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1F136" w14:textId="77777777" w:rsidR="007C402F" w:rsidRPr="00EF2238" w:rsidRDefault="007C402F" w:rsidP="007C402F">
            <w:pPr>
              <w:pStyle w:val="TAL"/>
              <w:rPr>
                <w:ins w:id="1190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E3F8100" w14:textId="77777777" w:rsidR="007C402F" w:rsidRPr="00EF2238" w:rsidRDefault="007C402F" w:rsidP="007C402F">
            <w:pPr>
              <w:pStyle w:val="TAL"/>
              <w:rPr>
                <w:ins w:id="119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544DBC8" w14:textId="77777777" w:rsidR="007C402F" w:rsidRPr="00EF2238" w:rsidRDefault="007C402F" w:rsidP="007C402F">
            <w:pPr>
              <w:pStyle w:val="TAL"/>
              <w:rPr>
                <w:ins w:id="1191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0DB04806" w14:textId="77777777" w:rsidR="007C402F" w:rsidRPr="00EF2238" w:rsidRDefault="007C402F" w:rsidP="007C402F">
            <w:pPr>
              <w:pStyle w:val="TAL"/>
              <w:rPr>
                <w:ins w:id="119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EC7C2C8" w14:textId="77777777" w:rsidR="007C402F" w:rsidRPr="00EF2238" w:rsidRDefault="007C402F" w:rsidP="007C402F">
            <w:pPr>
              <w:pStyle w:val="TAL"/>
              <w:rPr>
                <w:ins w:id="1191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108839C4" w14:textId="77777777" w:rsidR="007C402F" w:rsidRPr="00EF2238" w:rsidRDefault="007C402F" w:rsidP="007C402F">
            <w:pPr>
              <w:pStyle w:val="TAL"/>
              <w:rPr>
                <w:ins w:id="119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51CD624" w14:textId="77777777" w:rsidR="007C402F" w:rsidRPr="00EF2238" w:rsidRDefault="007C402F" w:rsidP="007C402F">
            <w:pPr>
              <w:pStyle w:val="TAL"/>
              <w:rPr>
                <w:ins w:id="1191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E4FF6EC" w14:textId="77777777" w:rsidR="007C402F" w:rsidRPr="00EF2238" w:rsidRDefault="007C402F" w:rsidP="007C402F">
            <w:pPr>
              <w:pStyle w:val="a7"/>
              <w:rPr>
                <w:ins w:id="11921" w:author="Suhwan Lim" w:date="2020-02-28T17:28:00Z"/>
                <w:rFonts w:cs="Arial"/>
                <w:lang w:val="en-US" w:eastAsia="ja-JP"/>
              </w:rPr>
            </w:pPr>
            <w:ins w:id="1192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09F63" w14:textId="77777777" w:rsidR="007C402F" w:rsidRPr="00EF2238" w:rsidRDefault="007C402F" w:rsidP="007C402F">
            <w:pPr>
              <w:pStyle w:val="TAL"/>
              <w:rPr>
                <w:ins w:id="119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4AF8922" w14:textId="77777777" w:rsidR="007C402F" w:rsidRPr="00EF2238" w:rsidRDefault="007C402F" w:rsidP="007C402F">
            <w:pPr>
              <w:pStyle w:val="a7"/>
              <w:rPr>
                <w:ins w:id="11925" w:author="Suhwan Lim" w:date="2020-02-28T17:28:00Z"/>
                <w:rFonts w:cs="Arial"/>
                <w:lang w:val="en-US" w:eastAsia="zh-CN"/>
              </w:rPr>
            </w:pPr>
            <w:ins w:id="1192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B40B" w14:textId="77777777" w:rsidR="007C402F" w:rsidRPr="00EF2238" w:rsidRDefault="007C402F" w:rsidP="007C402F">
            <w:pPr>
              <w:pStyle w:val="TAL"/>
              <w:rPr>
                <w:ins w:id="119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3E9E7" w14:textId="77777777" w:rsidR="007C402F" w:rsidRPr="00EF2238" w:rsidRDefault="007C402F" w:rsidP="007C402F">
            <w:pPr>
              <w:rPr>
                <w:ins w:id="1192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30" w:author="Suhwan Lim" w:date="2020-02-28T17:28:00Z">
              <w:r w:rsidRPr="00507CB5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2FEF" w14:textId="77777777" w:rsidR="007C402F" w:rsidRPr="00EF2238" w:rsidRDefault="007C402F" w:rsidP="007C402F">
            <w:pPr>
              <w:pStyle w:val="TAL"/>
              <w:rPr>
                <w:ins w:id="119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8EF0B" w14:textId="77777777" w:rsidR="007C402F" w:rsidRPr="00EF2238" w:rsidRDefault="007C402F" w:rsidP="007C402F">
            <w:pPr>
              <w:pStyle w:val="TAL"/>
              <w:rPr>
                <w:ins w:id="119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FC73F5B" w14:textId="77777777" w:rsidR="007C402F" w:rsidRPr="00EF2238" w:rsidRDefault="007C402F" w:rsidP="007C402F">
            <w:pPr>
              <w:pStyle w:val="TAL"/>
              <w:rPr>
                <w:ins w:id="1193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D64F0A" w14:textId="77777777" w:rsidR="007C402F" w:rsidRPr="00EF2238" w:rsidRDefault="007C402F" w:rsidP="007C402F">
            <w:pPr>
              <w:pStyle w:val="TAL"/>
              <w:rPr>
                <w:ins w:id="119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A30953" w14:textId="77777777" w:rsidR="007C402F" w:rsidRPr="00EF2238" w:rsidRDefault="007C402F" w:rsidP="007C402F">
            <w:pPr>
              <w:pStyle w:val="TAL"/>
              <w:rPr>
                <w:ins w:id="1193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A99510" w14:textId="77777777" w:rsidR="007C402F" w:rsidRPr="00EF2238" w:rsidRDefault="007C402F" w:rsidP="007C402F">
            <w:pPr>
              <w:pStyle w:val="TAL"/>
              <w:rPr>
                <w:ins w:id="119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C84D78" w14:textId="77777777" w:rsidR="007C402F" w:rsidRPr="00EF2238" w:rsidRDefault="007C402F" w:rsidP="007C402F">
            <w:pPr>
              <w:pStyle w:val="TAL"/>
              <w:rPr>
                <w:ins w:id="119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50D972" w14:textId="77777777" w:rsidR="007C402F" w:rsidRPr="00EF2238" w:rsidRDefault="007C402F" w:rsidP="007C402F">
            <w:pPr>
              <w:pStyle w:val="TAL"/>
              <w:rPr>
                <w:ins w:id="119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B2D6FC" w14:textId="77777777" w:rsidR="007C402F" w:rsidRPr="00EF2238" w:rsidRDefault="007C402F" w:rsidP="007C402F">
            <w:pPr>
              <w:pStyle w:val="TAL"/>
              <w:rPr>
                <w:ins w:id="1194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EE62F4" w14:textId="77777777" w:rsidR="007C402F" w:rsidRPr="00EF2238" w:rsidRDefault="007C402F" w:rsidP="007C402F">
            <w:pPr>
              <w:pStyle w:val="TAL"/>
              <w:rPr>
                <w:ins w:id="119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570994" w14:textId="77777777" w:rsidR="007C402F" w:rsidRPr="00EF2238" w:rsidRDefault="007C402F" w:rsidP="007C402F">
            <w:pPr>
              <w:pStyle w:val="TAL"/>
              <w:rPr>
                <w:ins w:id="119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172BA2" w14:textId="77777777" w:rsidR="007C402F" w:rsidRPr="00EF2238" w:rsidRDefault="007C402F" w:rsidP="007C402F">
            <w:pPr>
              <w:pStyle w:val="TAL"/>
              <w:rPr>
                <w:ins w:id="119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F1E0E2" w14:textId="77777777" w:rsidR="007C402F" w:rsidRPr="00EF2238" w:rsidRDefault="007C402F" w:rsidP="007C402F">
            <w:pPr>
              <w:pStyle w:val="TAL"/>
              <w:rPr>
                <w:ins w:id="119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4D21D4" w14:textId="77777777" w:rsidR="007C402F" w:rsidRPr="00EF2238" w:rsidRDefault="007C402F" w:rsidP="007C402F">
            <w:pPr>
              <w:pStyle w:val="TAL"/>
              <w:rPr>
                <w:ins w:id="119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17B93B" w14:textId="77777777" w:rsidR="007C402F" w:rsidRPr="00EF2238" w:rsidRDefault="007C402F" w:rsidP="007C402F">
            <w:pPr>
              <w:pStyle w:val="TAL"/>
              <w:rPr>
                <w:ins w:id="119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29BF89" w14:textId="77777777" w:rsidR="007C402F" w:rsidRPr="00EF2238" w:rsidRDefault="007C402F" w:rsidP="007C402F">
            <w:pPr>
              <w:pStyle w:val="TAL"/>
              <w:rPr>
                <w:ins w:id="119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A5BFF7" w14:textId="77777777" w:rsidR="007C402F" w:rsidRPr="00EF2238" w:rsidRDefault="007C402F" w:rsidP="007C402F">
            <w:pPr>
              <w:pStyle w:val="TAL"/>
              <w:rPr>
                <w:ins w:id="119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C22E5C" w14:textId="77777777" w:rsidR="007C402F" w:rsidRPr="00EF2238" w:rsidRDefault="007C402F" w:rsidP="007C402F">
            <w:pPr>
              <w:pStyle w:val="TAL"/>
              <w:rPr>
                <w:ins w:id="119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797222" w14:textId="77777777" w:rsidR="007C402F" w:rsidRPr="00EF2238" w:rsidRDefault="007C402F" w:rsidP="007C402F">
            <w:pPr>
              <w:pStyle w:val="TAL"/>
              <w:rPr>
                <w:ins w:id="119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1C8627" w14:textId="77777777" w:rsidR="007C402F" w:rsidRPr="00EF2238" w:rsidRDefault="007C402F" w:rsidP="007C402F">
            <w:pPr>
              <w:pStyle w:val="TAL"/>
              <w:rPr>
                <w:ins w:id="1196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534D20" w14:textId="77777777" w:rsidR="007C402F" w:rsidRPr="00EF2238" w:rsidRDefault="007C402F" w:rsidP="007C402F">
            <w:pPr>
              <w:pStyle w:val="TAL"/>
              <w:rPr>
                <w:ins w:id="119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C29EFD" w14:textId="77777777" w:rsidR="007C402F" w:rsidRPr="00EF2238" w:rsidRDefault="007C402F" w:rsidP="007C402F">
            <w:pPr>
              <w:pStyle w:val="TAL"/>
              <w:rPr>
                <w:ins w:id="119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-New</w:t>
              </w:r>
            </w:ins>
          </w:p>
          <w:p w14:paraId="115A2C00" w14:textId="77777777" w:rsidR="007C402F" w:rsidRPr="00EF2238" w:rsidRDefault="007C402F" w:rsidP="007C402F">
            <w:pPr>
              <w:pStyle w:val="TAL"/>
              <w:rPr>
                <w:ins w:id="119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56B88B" w14:textId="77777777" w:rsidR="007C402F" w:rsidRPr="00EF2238" w:rsidRDefault="007C402F" w:rsidP="007C402F">
            <w:pPr>
              <w:pStyle w:val="TAL"/>
              <w:rPr>
                <w:ins w:id="1197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8F27D58" w14:textId="77777777" w:rsidR="007C402F" w:rsidRPr="00EF2238" w:rsidRDefault="007C402F" w:rsidP="007C402F">
            <w:pPr>
              <w:pStyle w:val="TAL"/>
              <w:rPr>
                <w:ins w:id="119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9BF726E" w14:textId="77777777" w:rsidR="007C402F" w:rsidRPr="00EF2238" w:rsidRDefault="007C402F" w:rsidP="007C402F">
            <w:pPr>
              <w:pStyle w:val="TAL"/>
              <w:rPr>
                <w:ins w:id="119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-Completed</w:t>
              </w:r>
            </w:ins>
          </w:p>
          <w:p w14:paraId="7095E184" w14:textId="77777777" w:rsidR="007C402F" w:rsidRPr="00EF2238" w:rsidRDefault="007C402F" w:rsidP="007C402F">
            <w:pPr>
              <w:pStyle w:val="a7"/>
              <w:rPr>
                <w:ins w:id="11983" w:author="Suhwan Lim" w:date="2020-02-28T17:28:00Z"/>
                <w:rFonts w:cs="Arial"/>
                <w:lang w:val="en-US" w:eastAsia="ja-JP"/>
              </w:rPr>
            </w:pPr>
            <w:ins w:id="1198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45419556" w14:textId="77777777" w:rsidTr="007C402F">
        <w:trPr>
          <w:cantSplit/>
          <w:trHeight w:val="13"/>
          <w:ins w:id="1198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BA0A1" w14:textId="77777777" w:rsidR="007C402F" w:rsidRPr="00EF2238" w:rsidRDefault="007C402F" w:rsidP="007C402F">
            <w:pPr>
              <w:pStyle w:val="TAL"/>
              <w:rPr>
                <w:ins w:id="119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1DDA" w14:textId="77777777" w:rsidR="007C402F" w:rsidRPr="00EF2238" w:rsidRDefault="007C402F" w:rsidP="007C402F">
            <w:pPr>
              <w:pStyle w:val="TAL"/>
              <w:rPr>
                <w:ins w:id="1198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099BF41D" w14:textId="77777777" w:rsidR="007C402F" w:rsidRPr="00EF2238" w:rsidRDefault="007C402F" w:rsidP="007C402F">
            <w:pPr>
              <w:pStyle w:val="TAL"/>
              <w:rPr>
                <w:ins w:id="119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EF0ADB0" w14:textId="77777777" w:rsidR="007C402F" w:rsidRPr="00EF2238" w:rsidRDefault="007C402F" w:rsidP="007C402F">
            <w:pPr>
              <w:pStyle w:val="TAL"/>
              <w:rPr>
                <w:ins w:id="1199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324418C6" w14:textId="77777777" w:rsidR="007C402F" w:rsidRPr="00EF2238" w:rsidRDefault="007C402F" w:rsidP="007C402F">
            <w:pPr>
              <w:pStyle w:val="TAL"/>
              <w:rPr>
                <w:ins w:id="119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977239E" w14:textId="77777777" w:rsidR="007C402F" w:rsidRPr="00EF2238" w:rsidRDefault="007C402F" w:rsidP="007C402F">
            <w:pPr>
              <w:pStyle w:val="TAL"/>
              <w:rPr>
                <w:ins w:id="1199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6A9E4D5F" w14:textId="77777777" w:rsidR="007C402F" w:rsidRPr="00EF2238" w:rsidRDefault="007C402F" w:rsidP="007C402F">
            <w:pPr>
              <w:pStyle w:val="TAL"/>
              <w:rPr>
                <w:ins w:id="119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60B21C8" w14:textId="77777777" w:rsidR="007C402F" w:rsidRPr="00EF2238" w:rsidRDefault="007C402F" w:rsidP="007C402F">
            <w:pPr>
              <w:pStyle w:val="a7"/>
              <w:rPr>
                <w:ins w:id="12000" w:author="Suhwan Lim" w:date="2020-02-28T17:28:00Z"/>
                <w:rFonts w:cs="Arial"/>
                <w:lang w:val="en-US" w:eastAsia="ja-JP"/>
              </w:rPr>
            </w:pPr>
            <w:ins w:id="12001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E18F" w14:textId="77777777" w:rsidR="007C402F" w:rsidRPr="00EF2238" w:rsidRDefault="007C402F" w:rsidP="007C402F">
            <w:pPr>
              <w:pStyle w:val="TAL"/>
              <w:rPr>
                <w:ins w:id="120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CA8CDA4" w14:textId="77777777" w:rsidR="007C402F" w:rsidRPr="00EF2238" w:rsidRDefault="007C402F" w:rsidP="007C402F">
            <w:pPr>
              <w:pStyle w:val="a7"/>
              <w:rPr>
                <w:ins w:id="12004" w:author="Suhwan Lim" w:date="2020-02-28T17:28:00Z"/>
                <w:rFonts w:cs="Arial"/>
                <w:lang w:val="en-US" w:eastAsia="zh-CN"/>
              </w:rPr>
            </w:pPr>
            <w:ins w:id="12005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EA3D" w14:textId="77777777" w:rsidR="007C402F" w:rsidRPr="00EF2238" w:rsidRDefault="007C402F" w:rsidP="007C402F">
            <w:pPr>
              <w:pStyle w:val="TAL"/>
              <w:rPr>
                <w:ins w:id="120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801F3" w14:textId="77777777" w:rsidR="007C402F" w:rsidRPr="00507CB5" w:rsidRDefault="007C402F" w:rsidP="007C402F">
            <w:pPr>
              <w:rPr>
                <w:ins w:id="12008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009" w:author="Suhwan Lim" w:date="2020-02-28T17:28:00Z">
              <w:r w:rsidRPr="00507CB5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F8E50" w14:textId="77777777" w:rsidR="007C402F" w:rsidRPr="00EF2238" w:rsidRDefault="007C402F" w:rsidP="007C402F">
            <w:pPr>
              <w:pStyle w:val="TAL"/>
              <w:rPr>
                <w:ins w:id="120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4E09" w14:textId="77777777" w:rsidR="007C402F" w:rsidRPr="00EF2238" w:rsidRDefault="007C402F" w:rsidP="007C402F">
            <w:pPr>
              <w:pStyle w:val="TAL"/>
              <w:rPr>
                <w:ins w:id="120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A560E1" w14:textId="77777777" w:rsidR="007C402F" w:rsidRPr="00EF2238" w:rsidRDefault="007C402F" w:rsidP="007C402F">
            <w:pPr>
              <w:pStyle w:val="TAL"/>
              <w:rPr>
                <w:ins w:id="1201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823CAC" w14:textId="77777777" w:rsidR="007C402F" w:rsidRPr="00EF2238" w:rsidRDefault="007C402F" w:rsidP="007C402F">
            <w:pPr>
              <w:pStyle w:val="TAL"/>
              <w:rPr>
                <w:ins w:id="120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5E4BC1" w14:textId="77777777" w:rsidR="007C402F" w:rsidRPr="00EF2238" w:rsidRDefault="007C402F" w:rsidP="007C402F">
            <w:pPr>
              <w:pStyle w:val="TAL"/>
              <w:rPr>
                <w:ins w:id="1201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8D2A08" w14:textId="77777777" w:rsidR="007C402F" w:rsidRPr="00EF2238" w:rsidRDefault="007C402F" w:rsidP="007C402F">
            <w:pPr>
              <w:pStyle w:val="TAL"/>
              <w:rPr>
                <w:ins w:id="120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925A6E" w14:textId="77777777" w:rsidR="007C402F" w:rsidRPr="00EF2238" w:rsidRDefault="007C402F" w:rsidP="007C402F">
            <w:pPr>
              <w:pStyle w:val="TAL"/>
              <w:rPr>
                <w:ins w:id="1202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FA432F5" w14:textId="77777777" w:rsidR="007C402F" w:rsidRPr="00EF2238" w:rsidRDefault="007C402F" w:rsidP="007C402F">
            <w:pPr>
              <w:pStyle w:val="TAL"/>
              <w:rPr>
                <w:ins w:id="120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43CABA" w14:textId="77777777" w:rsidR="007C402F" w:rsidRPr="00EF2238" w:rsidRDefault="007C402F" w:rsidP="007C402F">
            <w:pPr>
              <w:pStyle w:val="TAL"/>
              <w:rPr>
                <w:ins w:id="1202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C526B9" w14:textId="77777777" w:rsidR="007C402F" w:rsidRPr="00EF2238" w:rsidRDefault="007C402F" w:rsidP="007C402F">
            <w:pPr>
              <w:pStyle w:val="TAL"/>
              <w:rPr>
                <w:ins w:id="120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6B6949" w14:textId="77777777" w:rsidR="007C402F" w:rsidRPr="00EF2238" w:rsidRDefault="007C402F" w:rsidP="007C402F">
            <w:pPr>
              <w:pStyle w:val="TAL"/>
              <w:rPr>
                <w:ins w:id="120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B30CCF" w14:textId="77777777" w:rsidR="007C402F" w:rsidRPr="00EF2238" w:rsidRDefault="007C402F" w:rsidP="007C402F">
            <w:pPr>
              <w:pStyle w:val="TAL"/>
              <w:rPr>
                <w:ins w:id="120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FF1B45" w14:textId="77777777" w:rsidR="007C402F" w:rsidRPr="00EF2238" w:rsidRDefault="007C402F" w:rsidP="007C402F">
            <w:pPr>
              <w:pStyle w:val="TAL"/>
              <w:rPr>
                <w:ins w:id="1203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C5F723" w14:textId="77777777" w:rsidR="007C402F" w:rsidRPr="00EF2238" w:rsidRDefault="007C402F" w:rsidP="007C402F">
            <w:pPr>
              <w:pStyle w:val="TAL"/>
              <w:rPr>
                <w:ins w:id="120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A6E816" w14:textId="77777777" w:rsidR="007C402F" w:rsidRPr="00EF2238" w:rsidRDefault="007C402F" w:rsidP="007C402F">
            <w:pPr>
              <w:pStyle w:val="TAL"/>
              <w:rPr>
                <w:ins w:id="120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225CD3" w14:textId="77777777" w:rsidR="007C402F" w:rsidRPr="00EF2238" w:rsidRDefault="007C402F" w:rsidP="007C402F">
            <w:pPr>
              <w:pStyle w:val="TAL"/>
              <w:rPr>
                <w:ins w:id="120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4FD369" w14:textId="77777777" w:rsidR="007C402F" w:rsidRPr="00EF2238" w:rsidRDefault="007C402F" w:rsidP="007C402F">
            <w:pPr>
              <w:pStyle w:val="TAL"/>
              <w:rPr>
                <w:ins w:id="1204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6E24EF" w14:textId="77777777" w:rsidR="007C402F" w:rsidRPr="00EF2238" w:rsidRDefault="007C402F" w:rsidP="007C402F">
            <w:pPr>
              <w:pStyle w:val="TAL"/>
              <w:rPr>
                <w:ins w:id="120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8BAABC" w14:textId="77777777" w:rsidR="007C402F" w:rsidRPr="00EF2238" w:rsidRDefault="007C402F" w:rsidP="007C402F">
            <w:pPr>
              <w:pStyle w:val="TAL"/>
              <w:rPr>
                <w:ins w:id="120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21B3D4" w14:textId="77777777" w:rsidR="007C402F" w:rsidRPr="00EF2238" w:rsidRDefault="007C402F" w:rsidP="007C402F">
            <w:pPr>
              <w:pStyle w:val="TAL"/>
              <w:rPr>
                <w:ins w:id="1204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FCBB70" w14:textId="77777777" w:rsidR="007C402F" w:rsidRPr="00EF2238" w:rsidRDefault="007C402F" w:rsidP="007C402F">
            <w:pPr>
              <w:pStyle w:val="TAL"/>
              <w:rPr>
                <w:ins w:id="1205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AF6EFC" w14:textId="77777777" w:rsidR="007C402F" w:rsidRPr="00EF2238" w:rsidRDefault="007C402F" w:rsidP="007C402F">
            <w:pPr>
              <w:pStyle w:val="a7"/>
              <w:rPr>
                <w:ins w:id="12052" w:author="Suhwan Lim" w:date="2020-02-28T17:28:00Z"/>
                <w:rFonts w:cs="Arial"/>
                <w:lang w:val="en-US" w:eastAsia="ja-JP"/>
              </w:rPr>
            </w:pPr>
            <w:ins w:id="1205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21F1568" w14:textId="77777777" w:rsidTr="007C402F">
        <w:trPr>
          <w:cantSplit/>
          <w:trHeight w:val="13"/>
          <w:ins w:id="1205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ACB47" w14:textId="77777777" w:rsidR="007C402F" w:rsidRPr="00EF2238" w:rsidRDefault="007C402F" w:rsidP="007C402F">
            <w:pPr>
              <w:pStyle w:val="TAL"/>
              <w:rPr>
                <w:ins w:id="120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1DC3" w14:textId="77777777" w:rsidR="007C402F" w:rsidRPr="00EF2238" w:rsidRDefault="007C402F" w:rsidP="007C402F">
            <w:pPr>
              <w:pStyle w:val="TAL"/>
              <w:rPr>
                <w:ins w:id="1205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5FF399CE" w14:textId="77777777" w:rsidR="007C402F" w:rsidRPr="00EF2238" w:rsidRDefault="007C402F" w:rsidP="007C402F">
            <w:pPr>
              <w:pStyle w:val="TAL"/>
              <w:rPr>
                <w:ins w:id="120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F6064C1" w14:textId="77777777" w:rsidR="007C402F" w:rsidRPr="00EF2238" w:rsidRDefault="007C402F" w:rsidP="007C402F">
            <w:pPr>
              <w:pStyle w:val="TAL"/>
              <w:rPr>
                <w:ins w:id="1206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50060FB0" w14:textId="77777777" w:rsidR="007C402F" w:rsidRPr="00EF2238" w:rsidRDefault="007C402F" w:rsidP="007C402F">
            <w:pPr>
              <w:pStyle w:val="TAL"/>
              <w:rPr>
                <w:ins w:id="120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394A908" w14:textId="77777777" w:rsidR="007C402F" w:rsidRPr="00EF2238" w:rsidRDefault="007C402F" w:rsidP="007C402F">
            <w:pPr>
              <w:pStyle w:val="TAL"/>
              <w:rPr>
                <w:ins w:id="1206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4925666E" w14:textId="77777777" w:rsidR="007C402F" w:rsidRPr="00EF2238" w:rsidRDefault="007C402F" w:rsidP="007C402F">
            <w:pPr>
              <w:pStyle w:val="TAL"/>
              <w:rPr>
                <w:ins w:id="120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3AD77196" w14:textId="77777777" w:rsidR="007C402F" w:rsidRPr="00EF2238" w:rsidRDefault="007C402F" w:rsidP="007C402F">
            <w:pPr>
              <w:pStyle w:val="TAL"/>
              <w:rPr>
                <w:ins w:id="1206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62D6958" w14:textId="77777777" w:rsidR="007C402F" w:rsidRPr="00EF2238" w:rsidRDefault="007C402F" w:rsidP="007C402F">
            <w:pPr>
              <w:pStyle w:val="a7"/>
              <w:rPr>
                <w:ins w:id="12071" w:author="Suhwan Lim" w:date="2020-02-28T17:28:00Z"/>
                <w:rFonts w:cs="Arial"/>
                <w:lang w:val="en-US" w:eastAsia="ja-JP"/>
              </w:rPr>
            </w:pPr>
            <w:ins w:id="1207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5DB6" w14:textId="77777777" w:rsidR="007C402F" w:rsidRPr="00EF2238" w:rsidRDefault="007C402F" w:rsidP="007C402F">
            <w:pPr>
              <w:pStyle w:val="TAL"/>
              <w:rPr>
                <w:ins w:id="120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F2AFBFC" w14:textId="77777777" w:rsidR="007C402F" w:rsidRPr="00EF2238" w:rsidRDefault="007C402F" w:rsidP="007C402F">
            <w:pPr>
              <w:pStyle w:val="a7"/>
              <w:rPr>
                <w:ins w:id="12075" w:author="Suhwan Lim" w:date="2020-02-28T17:28:00Z"/>
                <w:rFonts w:cs="Arial"/>
                <w:lang w:val="en-US" w:eastAsia="zh-CN"/>
              </w:rPr>
            </w:pPr>
            <w:ins w:id="1207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1EFD4" w14:textId="77777777" w:rsidR="007C402F" w:rsidRPr="00EF2238" w:rsidRDefault="007C402F" w:rsidP="007C402F">
            <w:pPr>
              <w:pStyle w:val="TAL"/>
              <w:rPr>
                <w:ins w:id="120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6677" w14:textId="77777777" w:rsidR="007C402F" w:rsidRPr="00507CB5" w:rsidRDefault="007C402F" w:rsidP="007C402F">
            <w:pPr>
              <w:rPr>
                <w:ins w:id="1207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080" w:author="Suhwan Lim" w:date="2020-02-28T17:28:00Z">
              <w:r w:rsidRPr="00507CB5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9C3E4" w14:textId="77777777" w:rsidR="007C402F" w:rsidRPr="00EF2238" w:rsidRDefault="007C402F" w:rsidP="007C402F">
            <w:pPr>
              <w:pStyle w:val="TAL"/>
              <w:rPr>
                <w:ins w:id="120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C171" w14:textId="77777777" w:rsidR="007C402F" w:rsidRPr="00EF2238" w:rsidRDefault="007C402F" w:rsidP="007C402F">
            <w:pPr>
              <w:pStyle w:val="TAL"/>
              <w:rPr>
                <w:ins w:id="120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25EE0E" w14:textId="77777777" w:rsidR="007C402F" w:rsidRPr="00EF2238" w:rsidRDefault="007C402F" w:rsidP="007C402F">
            <w:pPr>
              <w:pStyle w:val="TAL"/>
              <w:rPr>
                <w:ins w:id="1208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2A7F67" w14:textId="77777777" w:rsidR="007C402F" w:rsidRPr="00EF2238" w:rsidRDefault="007C402F" w:rsidP="007C402F">
            <w:pPr>
              <w:pStyle w:val="TAL"/>
              <w:rPr>
                <w:ins w:id="120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66770C" w14:textId="77777777" w:rsidR="007C402F" w:rsidRPr="00EF2238" w:rsidRDefault="007C402F" w:rsidP="007C402F">
            <w:pPr>
              <w:pStyle w:val="TAL"/>
              <w:rPr>
                <w:ins w:id="1208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F1DF06" w14:textId="77777777" w:rsidR="007C402F" w:rsidRPr="00EF2238" w:rsidRDefault="007C402F" w:rsidP="007C402F">
            <w:pPr>
              <w:pStyle w:val="TAL"/>
              <w:rPr>
                <w:ins w:id="120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05D6F4" w14:textId="77777777" w:rsidR="007C402F" w:rsidRPr="00EF2238" w:rsidRDefault="007C402F" w:rsidP="007C402F">
            <w:pPr>
              <w:pStyle w:val="TAL"/>
              <w:rPr>
                <w:ins w:id="1209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14062A" w14:textId="77777777" w:rsidR="007C402F" w:rsidRPr="00EF2238" w:rsidRDefault="007C402F" w:rsidP="007C402F">
            <w:pPr>
              <w:pStyle w:val="TAL"/>
              <w:rPr>
                <w:ins w:id="120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3D4397" w14:textId="77777777" w:rsidR="007C402F" w:rsidRPr="00EF2238" w:rsidRDefault="007C402F" w:rsidP="007C402F">
            <w:pPr>
              <w:pStyle w:val="TAL"/>
              <w:rPr>
                <w:ins w:id="1209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D56B286" w14:textId="77777777" w:rsidR="007C402F" w:rsidRPr="00EF2238" w:rsidRDefault="007C402F" w:rsidP="007C402F">
            <w:pPr>
              <w:pStyle w:val="TAL"/>
              <w:rPr>
                <w:ins w:id="120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0BA122" w14:textId="77777777" w:rsidR="007C402F" w:rsidRPr="00EF2238" w:rsidRDefault="007C402F" w:rsidP="007C402F">
            <w:pPr>
              <w:pStyle w:val="TAL"/>
              <w:rPr>
                <w:ins w:id="1210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31891D" w14:textId="77777777" w:rsidR="007C402F" w:rsidRPr="00EF2238" w:rsidRDefault="007C402F" w:rsidP="007C402F">
            <w:pPr>
              <w:pStyle w:val="TAL"/>
              <w:rPr>
                <w:ins w:id="121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660FBA" w14:textId="77777777" w:rsidR="007C402F" w:rsidRPr="00EF2238" w:rsidRDefault="007C402F" w:rsidP="007C402F">
            <w:pPr>
              <w:pStyle w:val="TAL"/>
              <w:rPr>
                <w:ins w:id="121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762584" w14:textId="77777777" w:rsidR="007C402F" w:rsidRPr="00EF2238" w:rsidRDefault="007C402F" w:rsidP="007C402F">
            <w:pPr>
              <w:pStyle w:val="TAL"/>
              <w:rPr>
                <w:ins w:id="121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8A15B8" w14:textId="77777777" w:rsidR="007C402F" w:rsidRPr="00EF2238" w:rsidRDefault="007C402F" w:rsidP="007C402F">
            <w:pPr>
              <w:pStyle w:val="TAL"/>
              <w:rPr>
                <w:ins w:id="1210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6FE260" w14:textId="77777777" w:rsidR="007C402F" w:rsidRPr="00EF2238" w:rsidRDefault="007C402F" w:rsidP="007C402F">
            <w:pPr>
              <w:pStyle w:val="TAL"/>
              <w:rPr>
                <w:ins w:id="121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4C4EFF" w14:textId="77777777" w:rsidR="007C402F" w:rsidRPr="00EF2238" w:rsidRDefault="007C402F" w:rsidP="007C402F">
            <w:pPr>
              <w:pStyle w:val="TAL"/>
              <w:rPr>
                <w:ins w:id="121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7F6979" w14:textId="77777777" w:rsidR="007C402F" w:rsidRPr="00EF2238" w:rsidRDefault="007C402F" w:rsidP="007C402F">
            <w:pPr>
              <w:pStyle w:val="TAL"/>
              <w:rPr>
                <w:ins w:id="121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FE22D1" w14:textId="77777777" w:rsidR="007C402F" w:rsidRPr="00EF2238" w:rsidRDefault="007C402F" w:rsidP="007C402F">
            <w:pPr>
              <w:pStyle w:val="TAL"/>
              <w:rPr>
                <w:ins w:id="121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8AA04B" w14:textId="77777777" w:rsidR="007C402F" w:rsidRPr="00EF2238" w:rsidRDefault="007C402F" w:rsidP="007C402F">
            <w:pPr>
              <w:pStyle w:val="TAL"/>
              <w:rPr>
                <w:ins w:id="121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34142B" w14:textId="77777777" w:rsidR="007C402F" w:rsidRPr="00EF2238" w:rsidRDefault="007C402F" w:rsidP="007C402F">
            <w:pPr>
              <w:pStyle w:val="TAL"/>
              <w:rPr>
                <w:ins w:id="121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FF694EF" w14:textId="77777777" w:rsidR="007C402F" w:rsidRPr="00EF2238" w:rsidRDefault="007C402F" w:rsidP="007C402F">
            <w:pPr>
              <w:pStyle w:val="TAL"/>
              <w:rPr>
                <w:ins w:id="121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BC4A1A" w14:textId="77777777" w:rsidR="007C402F" w:rsidRPr="00EF2238" w:rsidRDefault="007C402F" w:rsidP="007C402F">
            <w:pPr>
              <w:pStyle w:val="TAL"/>
              <w:rPr>
                <w:ins w:id="121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73808B" w14:textId="77777777" w:rsidR="007C402F" w:rsidRPr="00EF2238" w:rsidRDefault="007C402F" w:rsidP="007C402F">
            <w:pPr>
              <w:pStyle w:val="TAL"/>
              <w:rPr>
                <w:ins w:id="121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1717B5" w14:textId="77777777" w:rsidR="007C402F" w:rsidRPr="00EF2238" w:rsidRDefault="007C402F" w:rsidP="007C402F">
            <w:pPr>
              <w:pStyle w:val="TAL"/>
              <w:rPr>
                <w:ins w:id="121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F568F8" w14:textId="77777777" w:rsidR="007C402F" w:rsidRPr="00EF2238" w:rsidRDefault="007C402F" w:rsidP="007C402F">
            <w:pPr>
              <w:pStyle w:val="TAL"/>
              <w:rPr>
                <w:ins w:id="1213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6C8F9CA" w14:textId="77777777" w:rsidR="007C402F" w:rsidRPr="00EF2238" w:rsidRDefault="007C402F" w:rsidP="007C402F">
            <w:pPr>
              <w:pStyle w:val="TAL"/>
              <w:rPr>
                <w:ins w:id="121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23926C" w14:textId="77777777" w:rsidR="007C402F" w:rsidRPr="00EF2238" w:rsidRDefault="007C402F" w:rsidP="007C402F">
            <w:pPr>
              <w:pStyle w:val="TAL"/>
              <w:rPr>
                <w:ins w:id="121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-Completed</w:t>
              </w:r>
            </w:ins>
          </w:p>
          <w:p w14:paraId="2AB5237C" w14:textId="77777777" w:rsidR="007C402F" w:rsidRPr="00EF2238" w:rsidRDefault="007C402F" w:rsidP="007C402F">
            <w:pPr>
              <w:pStyle w:val="a7"/>
              <w:rPr>
                <w:ins w:id="12137" w:author="Suhwan Lim" w:date="2020-02-28T17:28:00Z"/>
                <w:rFonts w:cs="Arial"/>
                <w:lang w:val="en-US" w:eastAsia="ja-JP"/>
              </w:rPr>
            </w:pPr>
            <w:ins w:id="1213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5D6001AD" w14:textId="77777777" w:rsidTr="007C402F">
        <w:trPr>
          <w:cantSplit/>
          <w:trHeight w:val="13"/>
          <w:ins w:id="1213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E396" w14:textId="77777777" w:rsidR="007C402F" w:rsidRPr="00EF2238" w:rsidRDefault="007C402F" w:rsidP="007C402F">
            <w:pPr>
              <w:pStyle w:val="TAL"/>
              <w:rPr>
                <w:ins w:id="121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BE329" w14:textId="77777777" w:rsidR="007C402F" w:rsidRPr="00EF2238" w:rsidRDefault="007C402F" w:rsidP="007C402F">
            <w:pPr>
              <w:pStyle w:val="TAL"/>
              <w:rPr>
                <w:ins w:id="1214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EE67B6E" w14:textId="77777777" w:rsidR="007C402F" w:rsidRPr="00EF2238" w:rsidRDefault="007C402F" w:rsidP="007C402F">
            <w:pPr>
              <w:pStyle w:val="TAL"/>
              <w:rPr>
                <w:ins w:id="1214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2B19F537" w14:textId="77777777" w:rsidR="007C402F" w:rsidRPr="00EF2238" w:rsidRDefault="007C402F" w:rsidP="007C402F">
            <w:pPr>
              <w:pStyle w:val="TAL"/>
              <w:rPr>
                <w:ins w:id="121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DE1190C" w14:textId="77777777" w:rsidR="007C402F" w:rsidRPr="00EF2238" w:rsidRDefault="007C402F" w:rsidP="007C402F">
            <w:pPr>
              <w:pStyle w:val="TAL"/>
              <w:rPr>
                <w:ins w:id="1214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5F8AA192" w14:textId="77777777" w:rsidR="007C402F" w:rsidRPr="00EF2238" w:rsidRDefault="007C402F" w:rsidP="007C402F">
            <w:pPr>
              <w:pStyle w:val="TAL"/>
              <w:rPr>
                <w:ins w:id="1215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6465516D" w14:textId="77777777" w:rsidR="007C402F" w:rsidRPr="00EF2238" w:rsidRDefault="007C402F" w:rsidP="007C402F">
            <w:pPr>
              <w:pStyle w:val="a7"/>
              <w:rPr>
                <w:ins w:id="12152" w:author="Suhwan Lim" w:date="2020-02-28T17:28:00Z"/>
                <w:rFonts w:cs="Arial"/>
                <w:lang w:val="en-US" w:eastAsia="ja-JP"/>
              </w:rPr>
            </w:pPr>
            <w:ins w:id="1215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50" w14:textId="77777777" w:rsidR="007C402F" w:rsidRPr="00EF2238" w:rsidRDefault="007C402F" w:rsidP="007C402F">
            <w:pPr>
              <w:pStyle w:val="TAL"/>
              <w:rPr>
                <w:ins w:id="121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D389640" w14:textId="77777777" w:rsidR="007C402F" w:rsidRPr="00EF2238" w:rsidRDefault="007C402F" w:rsidP="007C402F">
            <w:pPr>
              <w:pStyle w:val="a7"/>
              <w:rPr>
                <w:ins w:id="12156" w:author="Suhwan Lim" w:date="2020-02-28T17:28:00Z"/>
                <w:rFonts w:cs="Arial"/>
                <w:lang w:val="en-US" w:eastAsia="zh-CN"/>
              </w:rPr>
            </w:pPr>
            <w:ins w:id="1215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F023" w14:textId="77777777" w:rsidR="007C402F" w:rsidRPr="00EF2238" w:rsidRDefault="007C402F" w:rsidP="007C402F">
            <w:pPr>
              <w:pStyle w:val="TAL"/>
              <w:rPr>
                <w:ins w:id="121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5538" w14:textId="77777777" w:rsidR="007C402F" w:rsidRPr="00507CB5" w:rsidRDefault="007C402F" w:rsidP="007C402F">
            <w:pPr>
              <w:rPr>
                <w:ins w:id="1216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1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 xml:space="preserve"> </w:t>
              </w:r>
              <w:r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F0B67" w14:textId="77777777" w:rsidR="007C402F" w:rsidRPr="00EF2238" w:rsidRDefault="007C402F" w:rsidP="007C402F">
            <w:pPr>
              <w:pStyle w:val="TAL"/>
              <w:rPr>
                <w:ins w:id="121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41E2" w14:textId="77777777" w:rsidR="007C402F" w:rsidRPr="00EF2238" w:rsidRDefault="007C402F" w:rsidP="007C402F">
            <w:pPr>
              <w:pStyle w:val="TAL"/>
              <w:rPr>
                <w:ins w:id="121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7DD88A4" w14:textId="77777777" w:rsidR="007C402F" w:rsidRPr="00EF2238" w:rsidRDefault="007C402F" w:rsidP="007C402F">
            <w:pPr>
              <w:pStyle w:val="TAL"/>
              <w:rPr>
                <w:ins w:id="121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8CFDA11" w14:textId="77777777" w:rsidR="007C402F" w:rsidRPr="00EF2238" w:rsidRDefault="007C402F" w:rsidP="007C402F">
            <w:pPr>
              <w:pStyle w:val="TAL"/>
              <w:rPr>
                <w:ins w:id="121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8ED7386" w14:textId="77777777" w:rsidR="007C402F" w:rsidRPr="00EF2238" w:rsidRDefault="007C402F" w:rsidP="007C402F">
            <w:pPr>
              <w:pStyle w:val="TAL"/>
              <w:rPr>
                <w:ins w:id="121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875C21B" w14:textId="77777777" w:rsidR="007C402F" w:rsidRPr="00EF2238" w:rsidRDefault="007C402F" w:rsidP="007C402F">
            <w:pPr>
              <w:pStyle w:val="TAL"/>
              <w:rPr>
                <w:ins w:id="121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A46B56" w14:textId="77777777" w:rsidR="007C402F" w:rsidRPr="00EF2238" w:rsidRDefault="007C402F" w:rsidP="007C402F">
            <w:pPr>
              <w:pStyle w:val="TAL"/>
              <w:rPr>
                <w:ins w:id="121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B6A0CE" w14:textId="77777777" w:rsidR="007C402F" w:rsidRPr="00EF2238" w:rsidRDefault="007C402F" w:rsidP="007C402F">
            <w:pPr>
              <w:pStyle w:val="TAL"/>
              <w:rPr>
                <w:ins w:id="121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743BB28" w14:textId="77777777" w:rsidR="007C402F" w:rsidRPr="00EF2238" w:rsidRDefault="007C402F" w:rsidP="007C402F">
            <w:pPr>
              <w:pStyle w:val="TAL"/>
              <w:rPr>
                <w:ins w:id="121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6FA979" w14:textId="77777777" w:rsidR="007C402F" w:rsidRPr="00EF2238" w:rsidRDefault="007C402F" w:rsidP="007C402F">
            <w:pPr>
              <w:pStyle w:val="TAL"/>
              <w:rPr>
                <w:ins w:id="121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C56CCA" w14:textId="77777777" w:rsidR="007C402F" w:rsidRPr="00EF2238" w:rsidRDefault="007C402F" w:rsidP="007C402F">
            <w:pPr>
              <w:pStyle w:val="TAL"/>
              <w:rPr>
                <w:ins w:id="121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EB2F2A" w14:textId="77777777" w:rsidR="007C402F" w:rsidRPr="00EF2238" w:rsidRDefault="007C402F" w:rsidP="007C402F">
            <w:pPr>
              <w:pStyle w:val="TAL"/>
              <w:rPr>
                <w:ins w:id="121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7D376C" w14:textId="77777777" w:rsidR="007C402F" w:rsidRPr="00EF2238" w:rsidRDefault="007C402F" w:rsidP="007C402F">
            <w:pPr>
              <w:pStyle w:val="TAL"/>
              <w:rPr>
                <w:ins w:id="121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C409EB" w14:textId="77777777" w:rsidR="007C402F" w:rsidRPr="00EF2238" w:rsidRDefault="007C402F" w:rsidP="007C402F">
            <w:pPr>
              <w:pStyle w:val="TAL"/>
              <w:rPr>
                <w:ins w:id="121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BD5490" w14:textId="77777777" w:rsidR="007C402F" w:rsidRPr="00EF2238" w:rsidRDefault="007C402F" w:rsidP="007C402F">
            <w:pPr>
              <w:pStyle w:val="TAL"/>
              <w:rPr>
                <w:ins w:id="121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61EA23" w14:textId="77777777" w:rsidR="007C402F" w:rsidRPr="00EF2238" w:rsidRDefault="007C402F" w:rsidP="007C402F">
            <w:pPr>
              <w:pStyle w:val="a7"/>
              <w:rPr>
                <w:ins w:id="12192" w:author="Suhwan Lim" w:date="2020-02-28T17:28:00Z"/>
                <w:rFonts w:cs="Arial"/>
                <w:lang w:val="en-US" w:eastAsia="ja-JP"/>
              </w:rPr>
            </w:pPr>
            <w:ins w:id="1219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115B409F" w14:textId="77777777" w:rsidTr="007C402F">
        <w:trPr>
          <w:cantSplit/>
          <w:trHeight w:val="13"/>
          <w:ins w:id="1219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D3632" w14:textId="77777777" w:rsidR="007C402F" w:rsidRPr="00EF2238" w:rsidRDefault="007C402F" w:rsidP="007C402F">
            <w:pPr>
              <w:pStyle w:val="TAL"/>
              <w:rPr>
                <w:ins w:id="121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E8AB" w14:textId="77777777" w:rsidR="007C402F" w:rsidRPr="00EF2238" w:rsidRDefault="007C402F" w:rsidP="007C402F">
            <w:pPr>
              <w:pStyle w:val="TAL"/>
              <w:rPr>
                <w:ins w:id="1219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1DEAD0F" w14:textId="77777777" w:rsidR="007C402F" w:rsidRPr="00EF2238" w:rsidRDefault="007C402F" w:rsidP="007C402F">
            <w:pPr>
              <w:pStyle w:val="TAL"/>
              <w:rPr>
                <w:ins w:id="1219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6A1D01F" w14:textId="77777777" w:rsidR="007C402F" w:rsidRPr="00EF2238" w:rsidRDefault="007C402F" w:rsidP="007C402F">
            <w:pPr>
              <w:pStyle w:val="TAL"/>
              <w:rPr>
                <w:ins w:id="1220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8BA0D88" w14:textId="77777777" w:rsidR="007C402F" w:rsidRPr="00EF2238" w:rsidRDefault="007C402F" w:rsidP="007C402F">
            <w:pPr>
              <w:pStyle w:val="TAL"/>
              <w:rPr>
                <w:ins w:id="122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4A5E3D6" w14:textId="77777777" w:rsidR="007C402F" w:rsidRPr="00EF2238" w:rsidRDefault="007C402F" w:rsidP="007C402F">
            <w:pPr>
              <w:pStyle w:val="TAL"/>
              <w:rPr>
                <w:ins w:id="1220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5B2262E1" w14:textId="77777777" w:rsidR="007C402F" w:rsidRPr="00EF2238" w:rsidRDefault="007C402F" w:rsidP="007C402F">
            <w:pPr>
              <w:pStyle w:val="TAL"/>
              <w:rPr>
                <w:ins w:id="1220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51383F48" w14:textId="77777777" w:rsidR="007C402F" w:rsidRPr="00EF2238" w:rsidRDefault="007C402F" w:rsidP="007C402F">
            <w:pPr>
              <w:pStyle w:val="TAL"/>
              <w:rPr>
                <w:ins w:id="122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75E09C6C" w14:textId="77777777" w:rsidR="007C402F" w:rsidRPr="00EF2238" w:rsidRDefault="007C402F" w:rsidP="007C402F">
            <w:pPr>
              <w:pStyle w:val="TAL"/>
              <w:rPr>
                <w:ins w:id="122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44DDD152" w14:textId="77777777" w:rsidR="007C402F" w:rsidRPr="00EF2238" w:rsidRDefault="007C402F" w:rsidP="007C402F">
            <w:pPr>
              <w:pStyle w:val="a7"/>
              <w:rPr>
                <w:ins w:id="12213" w:author="Suhwan Lim" w:date="2020-02-28T17:28:00Z"/>
                <w:rFonts w:cs="Arial"/>
                <w:lang w:val="en-US" w:eastAsia="ja-JP"/>
              </w:rPr>
            </w:pP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41AD2" w14:textId="77777777" w:rsidR="007C402F" w:rsidRPr="00EF2238" w:rsidRDefault="007C402F" w:rsidP="007C402F">
            <w:pPr>
              <w:pStyle w:val="TAL"/>
              <w:rPr>
                <w:ins w:id="122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475B092" w14:textId="77777777" w:rsidR="007C402F" w:rsidRPr="00EF2238" w:rsidRDefault="007C402F" w:rsidP="007C402F">
            <w:pPr>
              <w:pStyle w:val="a7"/>
              <w:rPr>
                <w:ins w:id="12216" w:author="Suhwan Lim" w:date="2020-02-28T17:28:00Z"/>
                <w:rFonts w:cs="Arial"/>
                <w:lang w:val="en-US" w:eastAsia="zh-CN"/>
              </w:rPr>
            </w:pPr>
            <w:ins w:id="1221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B96A" w14:textId="77777777" w:rsidR="007C402F" w:rsidRPr="00EF2238" w:rsidRDefault="007C402F" w:rsidP="007C402F">
            <w:pPr>
              <w:pStyle w:val="TAL"/>
              <w:rPr>
                <w:ins w:id="122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CF265" w14:textId="77777777" w:rsidR="007C402F" w:rsidRPr="00EF2238" w:rsidRDefault="007C402F" w:rsidP="007C402F">
            <w:pPr>
              <w:rPr>
                <w:ins w:id="1222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21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F331" w14:textId="77777777" w:rsidR="007C402F" w:rsidRPr="00EF2238" w:rsidRDefault="007C402F" w:rsidP="007C402F">
            <w:pPr>
              <w:pStyle w:val="TAL"/>
              <w:rPr>
                <w:ins w:id="122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8B38" w14:textId="77777777" w:rsidR="007C402F" w:rsidRPr="00EF2238" w:rsidRDefault="007C402F" w:rsidP="007C402F">
            <w:pPr>
              <w:pStyle w:val="TAL"/>
              <w:rPr>
                <w:ins w:id="122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CE2DD41" w14:textId="77777777" w:rsidR="007C402F" w:rsidRPr="00EF2238" w:rsidRDefault="007C402F" w:rsidP="007C402F">
            <w:pPr>
              <w:pStyle w:val="TAL"/>
              <w:rPr>
                <w:ins w:id="122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64ECE77" w14:textId="77777777" w:rsidR="007C402F" w:rsidRPr="00EF2238" w:rsidRDefault="007C402F" w:rsidP="007C402F">
            <w:pPr>
              <w:pStyle w:val="TAL"/>
              <w:rPr>
                <w:ins w:id="122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853B2DA" w14:textId="77777777" w:rsidR="007C402F" w:rsidRPr="00EF2238" w:rsidRDefault="007C402F" w:rsidP="007C402F">
            <w:pPr>
              <w:pStyle w:val="TAL"/>
              <w:rPr>
                <w:ins w:id="122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012658" w14:textId="77777777" w:rsidR="007C402F" w:rsidRPr="00EF2238" w:rsidRDefault="007C402F" w:rsidP="007C402F">
            <w:pPr>
              <w:pStyle w:val="TAL"/>
              <w:rPr>
                <w:ins w:id="122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28CCF2" w14:textId="77777777" w:rsidR="007C402F" w:rsidRPr="00EF2238" w:rsidRDefault="007C402F" w:rsidP="007C402F">
            <w:pPr>
              <w:pStyle w:val="TAL"/>
              <w:rPr>
                <w:ins w:id="122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4B24A0" w14:textId="77777777" w:rsidR="007C402F" w:rsidRPr="00EF2238" w:rsidRDefault="007C402F" w:rsidP="007C402F">
            <w:pPr>
              <w:pStyle w:val="TAL"/>
              <w:rPr>
                <w:ins w:id="122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C8D740" w14:textId="77777777" w:rsidR="007C402F" w:rsidRPr="00EF2238" w:rsidRDefault="007C402F" w:rsidP="007C402F">
            <w:pPr>
              <w:pStyle w:val="TAL"/>
              <w:rPr>
                <w:ins w:id="122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F6BD3F" w14:textId="77777777" w:rsidR="007C402F" w:rsidRPr="00EF2238" w:rsidRDefault="007C402F" w:rsidP="007C402F">
            <w:pPr>
              <w:pStyle w:val="TAL"/>
              <w:rPr>
                <w:ins w:id="122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C6CB43" w14:textId="77777777" w:rsidR="007C402F" w:rsidRPr="00EF2238" w:rsidRDefault="007C402F" w:rsidP="007C402F">
            <w:pPr>
              <w:pStyle w:val="TAL"/>
              <w:rPr>
                <w:ins w:id="122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70BE15" w14:textId="77777777" w:rsidR="007C402F" w:rsidRPr="00EF2238" w:rsidRDefault="007C402F" w:rsidP="007C402F">
            <w:pPr>
              <w:pStyle w:val="TAL"/>
              <w:rPr>
                <w:ins w:id="122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38DEF4" w14:textId="77777777" w:rsidR="007C402F" w:rsidRPr="00EF2238" w:rsidRDefault="007C402F" w:rsidP="007C402F">
            <w:pPr>
              <w:pStyle w:val="TAL"/>
              <w:rPr>
                <w:ins w:id="122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CE20BD" w14:textId="77777777" w:rsidR="007C402F" w:rsidRPr="00EF2238" w:rsidRDefault="007C402F" w:rsidP="007C402F">
            <w:pPr>
              <w:pStyle w:val="TAL"/>
              <w:rPr>
                <w:ins w:id="122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CAD44C" w14:textId="77777777" w:rsidR="007C402F" w:rsidRPr="00EF2238" w:rsidRDefault="007C402F" w:rsidP="007C402F">
            <w:pPr>
              <w:pStyle w:val="TAL"/>
              <w:rPr>
                <w:ins w:id="122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3F0EB8" w14:textId="77777777" w:rsidR="007C402F" w:rsidRPr="00EF2238" w:rsidRDefault="007C402F" w:rsidP="007C402F">
            <w:pPr>
              <w:pStyle w:val="TAL"/>
              <w:rPr>
                <w:ins w:id="122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24A200" w14:textId="77777777" w:rsidR="007C402F" w:rsidRPr="00EF2238" w:rsidRDefault="007C402F" w:rsidP="007C402F">
            <w:pPr>
              <w:pStyle w:val="TAL"/>
              <w:rPr>
                <w:ins w:id="122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67CF30" w14:textId="77777777" w:rsidR="007C402F" w:rsidRPr="00EF2238" w:rsidRDefault="007C402F" w:rsidP="007C402F">
            <w:pPr>
              <w:pStyle w:val="TAL"/>
              <w:rPr>
                <w:ins w:id="122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844193" w14:textId="77777777" w:rsidR="007C402F" w:rsidRPr="00EF2238" w:rsidRDefault="007C402F" w:rsidP="007C402F">
            <w:pPr>
              <w:pStyle w:val="TAL"/>
              <w:rPr>
                <w:ins w:id="122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D475C7" w14:textId="77777777" w:rsidR="007C402F" w:rsidRPr="00EF2238" w:rsidRDefault="007C402F" w:rsidP="007C402F">
            <w:pPr>
              <w:pStyle w:val="TAL"/>
              <w:rPr>
                <w:ins w:id="122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B710CE" w14:textId="77777777" w:rsidR="007C402F" w:rsidRPr="00EF2238" w:rsidRDefault="007C402F" w:rsidP="007C402F">
            <w:pPr>
              <w:pStyle w:val="TAL"/>
              <w:rPr>
                <w:ins w:id="122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0CB3E9" w14:textId="77777777" w:rsidR="007C402F" w:rsidRPr="00EF2238" w:rsidRDefault="007C402F" w:rsidP="007C402F">
            <w:pPr>
              <w:pStyle w:val="TAL"/>
              <w:rPr>
                <w:ins w:id="122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5EBBE7" w14:textId="77777777" w:rsidR="007C402F" w:rsidRPr="00EF2238" w:rsidRDefault="007C402F" w:rsidP="007C402F">
            <w:pPr>
              <w:pStyle w:val="a7"/>
              <w:rPr>
                <w:ins w:id="12266" w:author="Suhwan Lim" w:date="2020-02-28T17:28:00Z"/>
                <w:rFonts w:cs="Arial"/>
                <w:lang w:val="en-US" w:eastAsia="ja-JP"/>
              </w:rPr>
            </w:pPr>
            <w:ins w:id="1226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F11D691" w14:textId="77777777" w:rsidTr="007C402F">
        <w:trPr>
          <w:cantSplit/>
          <w:trHeight w:val="13"/>
          <w:ins w:id="1226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AD3F9" w14:textId="77777777" w:rsidR="007C402F" w:rsidRPr="00EF2238" w:rsidRDefault="007C402F" w:rsidP="007C402F">
            <w:pPr>
              <w:pStyle w:val="TAL"/>
              <w:rPr>
                <w:ins w:id="122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2EAD9" w14:textId="77777777" w:rsidR="007C402F" w:rsidRPr="00EF2238" w:rsidRDefault="007C402F" w:rsidP="007C402F">
            <w:pPr>
              <w:pStyle w:val="TAL"/>
              <w:rPr>
                <w:ins w:id="1227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068562E" w14:textId="77777777" w:rsidR="007C402F" w:rsidRPr="00EF2238" w:rsidRDefault="007C402F" w:rsidP="007C402F">
            <w:pPr>
              <w:pStyle w:val="TAL"/>
              <w:rPr>
                <w:ins w:id="1227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4DBF0A43" w14:textId="77777777" w:rsidR="007C402F" w:rsidRPr="00EF2238" w:rsidRDefault="007C402F" w:rsidP="007C402F">
            <w:pPr>
              <w:pStyle w:val="TAL"/>
              <w:rPr>
                <w:ins w:id="1227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4F9873B" w14:textId="77777777" w:rsidR="007C402F" w:rsidRPr="00EF2238" w:rsidRDefault="007C402F" w:rsidP="007C402F">
            <w:pPr>
              <w:pStyle w:val="TAL"/>
              <w:rPr>
                <w:ins w:id="1227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3C5A292" w14:textId="77777777" w:rsidR="007C402F" w:rsidRPr="00EF2238" w:rsidRDefault="007C402F" w:rsidP="007C402F">
            <w:pPr>
              <w:pStyle w:val="TAL"/>
              <w:rPr>
                <w:ins w:id="1227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2FFAA776" w14:textId="77777777" w:rsidR="007C402F" w:rsidRPr="00EF2238" w:rsidRDefault="007C402F" w:rsidP="007C402F">
            <w:pPr>
              <w:pStyle w:val="a7"/>
              <w:rPr>
                <w:ins w:id="12281" w:author="Suhwan Lim" w:date="2020-02-28T17:28:00Z"/>
                <w:rFonts w:cs="Arial"/>
                <w:lang w:val="en-US" w:eastAsia="ja-JP"/>
              </w:rPr>
            </w:pPr>
            <w:ins w:id="1228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72D56" w14:textId="77777777" w:rsidR="007C402F" w:rsidRPr="00EF2238" w:rsidRDefault="007C402F" w:rsidP="007C402F">
            <w:pPr>
              <w:pStyle w:val="TAL"/>
              <w:rPr>
                <w:ins w:id="122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E93236B" w14:textId="77777777" w:rsidR="007C402F" w:rsidRPr="00EF2238" w:rsidRDefault="007C402F" w:rsidP="007C402F">
            <w:pPr>
              <w:pStyle w:val="a7"/>
              <w:rPr>
                <w:ins w:id="12285" w:author="Suhwan Lim" w:date="2020-02-28T17:28:00Z"/>
                <w:rFonts w:cs="Arial"/>
                <w:lang w:val="en-US" w:eastAsia="zh-CN"/>
              </w:rPr>
            </w:pPr>
            <w:ins w:id="1228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9E47" w14:textId="77777777" w:rsidR="007C402F" w:rsidRPr="00EF2238" w:rsidRDefault="007C402F" w:rsidP="007C402F">
            <w:pPr>
              <w:pStyle w:val="TAL"/>
              <w:rPr>
                <w:ins w:id="122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04E7" w14:textId="77777777" w:rsidR="007C402F" w:rsidRPr="00DC0F93" w:rsidRDefault="007C402F" w:rsidP="007C402F">
            <w:pPr>
              <w:rPr>
                <w:ins w:id="1228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290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BD62E" w14:textId="77777777" w:rsidR="007C402F" w:rsidRPr="00EF2238" w:rsidRDefault="007C402F" w:rsidP="007C402F">
            <w:pPr>
              <w:pStyle w:val="TAL"/>
              <w:rPr>
                <w:ins w:id="122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6865" w14:textId="77777777" w:rsidR="007C402F" w:rsidRPr="00EF2238" w:rsidRDefault="007C402F" w:rsidP="007C402F">
            <w:pPr>
              <w:pStyle w:val="TAL"/>
              <w:rPr>
                <w:ins w:id="122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65C1AF" w14:textId="77777777" w:rsidR="007C402F" w:rsidRPr="00EF2238" w:rsidRDefault="007C402F" w:rsidP="007C402F">
            <w:pPr>
              <w:pStyle w:val="TAL"/>
              <w:rPr>
                <w:ins w:id="122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C42BFF" w14:textId="77777777" w:rsidR="007C402F" w:rsidRPr="00EF2238" w:rsidRDefault="007C402F" w:rsidP="007C402F">
            <w:pPr>
              <w:pStyle w:val="TAL"/>
              <w:rPr>
                <w:ins w:id="122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88BCF" w14:textId="77777777" w:rsidR="007C402F" w:rsidRPr="00EF2238" w:rsidRDefault="007C402F" w:rsidP="007C402F">
            <w:pPr>
              <w:pStyle w:val="TAL"/>
              <w:rPr>
                <w:ins w:id="122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4786A8D" w14:textId="77777777" w:rsidR="007C402F" w:rsidRPr="00EF2238" w:rsidRDefault="007C402F" w:rsidP="007C402F">
            <w:pPr>
              <w:pStyle w:val="TAL"/>
              <w:rPr>
                <w:ins w:id="123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A9C81B4" w14:textId="77777777" w:rsidR="007C402F" w:rsidRPr="00EF2238" w:rsidRDefault="007C402F" w:rsidP="007C402F">
            <w:pPr>
              <w:pStyle w:val="TAL"/>
              <w:rPr>
                <w:ins w:id="123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128D877" w14:textId="77777777" w:rsidR="007C402F" w:rsidRPr="00EF2238" w:rsidRDefault="007C402F" w:rsidP="007C402F">
            <w:pPr>
              <w:pStyle w:val="TAL"/>
              <w:rPr>
                <w:ins w:id="123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0533A8" w14:textId="77777777" w:rsidR="007C402F" w:rsidRPr="00EF2238" w:rsidRDefault="007C402F" w:rsidP="007C402F">
            <w:pPr>
              <w:pStyle w:val="TAL"/>
              <w:rPr>
                <w:ins w:id="123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D9B997D" w14:textId="77777777" w:rsidR="007C402F" w:rsidRPr="00EF2238" w:rsidRDefault="007C402F" w:rsidP="007C402F">
            <w:pPr>
              <w:pStyle w:val="TAL"/>
              <w:rPr>
                <w:ins w:id="123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55C01C9" w14:textId="77777777" w:rsidR="007C402F" w:rsidRPr="00EF2238" w:rsidRDefault="007C402F" w:rsidP="007C402F">
            <w:pPr>
              <w:pStyle w:val="TAL"/>
              <w:rPr>
                <w:ins w:id="123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5BD70C1" w14:textId="77777777" w:rsidR="007C402F" w:rsidRPr="00EF2238" w:rsidRDefault="007C402F" w:rsidP="007C402F">
            <w:pPr>
              <w:pStyle w:val="TAL"/>
              <w:rPr>
                <w:ins w:id="123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9B9C51" w14:textId="77777777" w:rsidR="007C402F" w:rsidRPr="00EF2238" w:rsidRDefault="007C402F" w:rsidP="007C402F">
            <w:pPr>
              <w:pStyle w:val="TAL"/>
              <w:rPr>
                <w:ins w:id="123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C8A118" w14:textId="77777777" w:rsidR="007C402F" w:rsidRPr="00EF2238" w:rsidRDefault="007C402F" w:rsidP="007C402F">
            <w:pPr>
              <w:pStyle w:val="TAL"/>
              <w:rPr>
                <w:ins w:id="123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91579" w14:textId="77777777" w:rsidR="007C402F" w:rsidRPr="00EF2238" w:rsidRDefault="007C402F" w:rsidP="007C402F">
            <w:pPr>
              <w:pStyle w:val="TAL"/>
              <w:rPr>
                <w:ins w:id="123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199141" w14:textId="77777777" w:rsidR="007C402F" w:rsidRPr="00EF2238" w:rsidRDefault="007C402F" w:rsidP="007C402F">
            <w:pPr>
              <w:pStyle w:val="TAL"/>
              <w:rPr>
                <w:ins w:id="123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E663B2" w14:textId="77777777" w:rsidR="007C402F" w:rsidRPr="00EF2238" w:rsidRDefault="007C402F" w:rsidP="007C402F">
            <w:pPr>
              <w:pStyle w:val="TAL"/>
              <w:rPr>
                <w:ins w:id="123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8B91E1" w14:textId="77777777" w:rsidR="007C402F" w:rsidRPr="00EF2238" w:rsidRDefault="007C402F" w:rsidP="007C402F">
            <w:pPr>
              <w:pStyle w:val="TAL"/>
              <w:rPr>
                <w:ins w:id="123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686C5D" w14:textId="77777777" w:rsidR="007C402F" w:rsidRPr="00EF2238" w:rsidRDefault="007C402F" w:rsidP="007C402F">
            <w:pPr>
              <w:pStyle w:val="a7"/>
              <w:rPr>
                <w:ins w:id="12327" w:author="Suhwan Lim" w:date="2020-02-28T17:28:00Z"/>
                <w:rFonts w:cs="Arial"/>
                <w:lang w:val="en-US" w:eastAsia="ja-JP"/>
              </w:rPr>
            </w:pPr>
            <w:ins w:id="1232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269C47A" w14:textId="77777777" w:rsidTr="007C402F">
        <w:trPr>
          <w:cantSplit/>
          <w:trHeight w:val="13"/>
          <w:ins w:id="1232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6E04" w14:textId="77777777" w:rsidR="007C402F" w:rsidRPr="00EF2238" w:rsidRDefault="007C402F" w:rsidP="007C402F">
            <w:pPr>
              <w:pStyle w:val="TAL"/>
              <w:rPr>
                <w:ins w:id="123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65450" w14:textId="77777777" w:rsidR="007C402F" w:rsidRPr="00EF2238" w:rsidRDefault="007C402F" w:rsidP="007C402F">
            <w:pPr>
              <w:pStyle w:val="TAL"/>
              <w:rPr>
                <w:ins w:id="1233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219D5822" w14:textId="77777777" w:rsidR="007C402F" w:rsidRPr="00EF2238" w:rsidRDefault="007C402F" w:rsidP="007C402F">
            <w:pPr>
              <w:pStyle w:val="TAL"/>
              <w:rPr>
                <w:ins w:id="1233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2C4AC660" w14:textId="77777777" w:rsidR="007C402F" w:rsidRPr="00EF2238" w:rsidRDefault="007C402F" w:rsidP="007C402F">
            <w:pPr>
              <w:pStyle w:val="TAL"/>
              <w:rPr>
                <w:ins w:id="1233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BA9294A" w14:textId="77777777" w:rsidR="007C402F" w:rsidRPr="00EF2238" w:rsidRDefault="007C402F" w:rsidP="007C402F">
            <w:pPr>
              <w:pStyle w:val="TAL"/>
              <w:rPr>
                <w:ins w:id="1233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3A1E29C" w14:textId="77777777" w:rsidR="007C402F" w:rsidRPr="00EF2238" w:rsidRDefault="007C402F" w:rsidP="007C402F">
            <w:pPr>
              <w:pStyle w:val="TAL"/>
              <w:rPr>
                <w:ins w:id="1234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47F55A2" w14:textId="77777777" w:rsidR="007C402F" w:rsidRPr="00EF2238" w:rsidRDefault="007C402F" w:rsidP="007C402F">
            <w:pPr>
              <w:pStyle w:val="TAL"/>
              <w:rPr>
                <w:ins w:id="1234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04051553" w14:textId="77777777" w:rsidR="007C402F" w:rsidRPr="00EF2238" w:rsidRDefault="007C402F" w:rsidP="007C402F">
            <w:pPr>
              <w:pStyle w:val="TAL"/>
              <w:rPr>
                <w:ins w:id="1234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520FD317" w14:textId="77777777" w:rsidR="007C402F" w:rsidRPr="00EF2238" w:rsidRDefault="007C402F" w:rsidP="007C402F">
            <w:pPr>
              <w:pStyle w:val="a7"/>
              <w:rPr>
                <w:ins w:id="12346" w:author="Suhwan Lim" w:date="2020-02-28T17:28:00Z"/>
                <w:rFonts w:cs="Arial"/>
                <w:lang w:val="en-US" w:eastAsia="ja-JP"/>
              </w:rPr>
            </w:pPr>
            <w:ins w:id="1234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ED33" w14:textId="77777777" w:rsidR="007C402F" w:rsidRPr="00EF2238" w:rsidRDefault="007C402F" w:rsidP="007C402F">
            <w:pPr>
              <w:pStyle w:val="TAL"/>
              <w:rPr>
                <w:ins w:id="123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495A12E" w14:textId="77777777" w:rsidR="007C402F" w:rsidRPr="00EF2238" w:rsidRDefault="007C402F" w:rsidP="007C402F">
            <w:pPr>
              <w:pStyle w:val="a7"/>
              <w:rPr>
                <w:ins w:id="12350" w:author="Suhwan Lim" w:date="2020-02-28T17:28:00Z"/>
                <w:rFonts w:cs="Arial"/>
                <w:lang w:val="en-US" w:eastAsia="zh-CN"/>
              </w:rPr>
            </w:pPr>
            <w:ins w:id="12351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551E1" w14:textId="77777777" w:rsidR="007C402F" w:rsidRPr="00EF2238" w:rsidRDefault="007C402F" w:rsidP="007C402F">
            <w:pPr>
              <w:pStyle w:val="TAL"/>
              <w:rPr>
                <w:ins w:id="123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FB5A" w14:textId="77777777" w:rsidR="007C402F" w:rsidRPr="00DC0F93" w:rsidRDefault="007C402F" w:rsidP="007C402F">
            <w:pPr>
              <w:rPr>
                <w:ins w:id="12354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355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AB01" w14:textId="77777777" w:rsidR="007C402F" w:rsidRPr="00EF2238" w:rsidRDefault="007C402F" w:rsidP="007C402F">
            <w:pPr>
              <w:pStyle w:val="TAL"/>
              <w:rPr>
                <w:ins w:id="123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E9DB" w14:textId="77777777" w:rsidR="007C402F" w:rsidRPr="00EF2238" w:rsidRDefault="007C402F" w:rsidP="007C402F">
            <w:pPr>
              <w:pStyle w:val="TAL"/>
              <w:rPr>
                <w:ins w:id="123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3D3BA5" w14:textId="77777777" w:rsidR="007C402F" w:rsidRPr="00EF2238" w:rsidRDefault="007C402F" w:rsidP="007C402F">
            <w:pPr>
              <w:pStyle w:val="TAL"/>
              <w:rPr>
                <w:ins w:id="123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25EE8C" w14:textId="77777777" w:rsidR="007C402F" w:rsidRPr="00EF2238" w:rsidRDefault="007C402F" w:rsidP="007C402F">
            <w:pPr>
              <w:pStyle w:val="TAL"/>
              <w:rPr>
                <w:ins w:id="123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3D673E" w14:textId="77777777" w:rsidR="007C402F" w:rsidRPr="00EF2238" w:rsidRDefault="007C402F" w:rsidP="007C402F">
            <w:pPr>
              <w:pStyle w:val="TAL"/>
              <w:rPr>
                <w:ins w:id="123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AEB56D" w14:textId="77777777" w:rsidR="007C402F" w:rsidRPr="00EF2238" w:rsidRDefault="007C402F" w:rsidP="007C402F">
            <w:pPr>
              <w:pStyle w:val="TAL"/>
              <w:rPr>
                <w:ins w:id="123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72F2D6" w14:textId="77777777" w:rsidR="007C402F" w:rsidRPr="00EF2238" w:rsidRDefault="007C402F" w:rsidP="007C402F">
            <w:pPr>
              <w:pStyle w:val="TAL"/>
              <w:rPr>
                <w:ins w:id="123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DAC639" w14:textId="77777777" w:rsidR="007C402F" w:rsidRPr="00EF2238" w:rsidRDefault="007C402F" w:rsidP="007C402F">
            <w:pPr>
              <w:pStyle w:val="TAL"/>
              <w:rPr>
                <w:ins w:id="123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F34150" w14:textId="77777777" w:rsidR="007C402F" w:rsidRPr="00EF2238" w:rsidRDefault="007C402F" w:rsidP="007C402F">
            <w:pPr>
              <w:pStyle w:val="TAL"/>
              <w:rPr>
                <w:ins w:id="1237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1D7446" w14:textId="77777777" w:rsidR="007C402F" w:rsidRPr="00EF2238" w:rsidRDefault="007C402F" w:rsidP="007C402F">
            <w:pPr>
              <w:pStyle w:val="TAL"/>
              <w:rPr>
                <w:ins w:id="123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0295F1" w14:textId="77777777" w:rsidR="007C402F" w:rsidRPr="00EF2238" w:rsidRDefault="007C402F" w:rsidP="007C402F">
            <w:pPr>
              <w:pStyle w:val="TAL"/>
              <w:rPr>
                <w:ins w:id="123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3F29C6" w14:textId="77777777" w:rsidR="007C402F" w:rsidRPr="00EF2238" w:rsidRDefault="007C402F" w:rsidP="007C402F">
            <w:pPr>
              <w:pStyle w:val="TAL"/>
              <w:rPr>
                <w:ins w:id="123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3267FF" w14:textId="77777777" w:rsidR="007C402F" w:rsidRPr="00EF2238" w:rsidRDefault="007C402F" w:rsidP="007C402F">
            <w:pPr>
              <w:pStyle w:val="TAL"/>
              <w:rPr>
                <w:ins w:id="123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CC7E07" w14:textId="77777777" w:rsidR="007C402F" w:rsidRPr="00EF2238" w:rsidRDefault="007C402F" w:rsidP="007C402F">
            <w:pPr>
              <w:pStyle w:val="TAL"/>
              <w:rPr>
                <w:ins w:id="123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0B8499" w14:textId="77777777" w:rsidR="007C402F" w:rsidRPr="00EF2238" w:rsidRDefault="007C402F" w:rsidP="007C402F">
            <w:pPr>
              <w:pStyle w:val="TAL"/>
              <w:rPr>
                <w:ins w:id="123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EAA1F3" w14:textId="77777777" w:rsidR="007C402F" w:rsidRPr="00EF2238" w:rsidRDefault="007C402F" w:rsidP="007C402F">
            <w:pPr>
              <w:pStyle w:val="TAL"/>
              <w:rPr>
                <w:ins w:id="123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539BE0" w14:textId="77777777" w:rsidR="007C402F" w:rsidRPr="00EF2238" w:rsidRDefault="007C402F" w:rsidP="007C402F">
            <w:pPr>
              <w:pStyle w:val="TAL"/>
              <w:rPr>
                <w:ins w:id="123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8FCDD8" w14:textId="77777777" w:rsidR="007C402F" w:rsidRPr="00EF2238" w:rsidRDefault="007C402F" w:rsidP="007C402F">
            <w:pPr>
              <w:pStyle w:val="TAL"/>
              <w:rPr>
                <w:ins w:id="123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D8BFD9" w14:textId="77777777" w:rsidR="007C402F" w:rsidRPr="00EF2238" w:rsidRDefault="007C402F" w:rsidP="007C402F">
            <w:pPr>
              <w:pStyle w:val="TAL"/>
              <w:rPr>
                <w:ins w:id="123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449C48" w14:textId="77777777" w:rsidR="007C402F" w:rsidRPr="00EF2238" w:rsidRDefault="007C402F" w:rsidP="007C402F">
            <w:pPr>
              <w:pStyle w:val="TAL"/>
              <w:rPr>
                <w:ins w:id="123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2C55B1" w14:textId="77777777" w:rsidR="007C402F" w:rsidRPr="00EF2238" w:rsidRDefault="007C402F" w:rsidP="007C402F">
            <w:pPr>
              <w:pStyle w:val="TAL"/>
              <w:rPr>
                <w:ins w:id="123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E0317A" w14:textId="77777777" w:rsidR="007C402F" w:rsidRPr="00EF2238" w:rsidRDefault="007C402F" w:rsidP="007C402F">
            <w:pPr>
              <w:pStyle w:val="TAL"/>
              <w:rPr>
                <w:ins w:id="123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D70EC8" w14:textId="77777777" w:rsidR="007C402F" w:rsidRPr="00EF2238" w:rsidRDefault="007C402F" w:rsidP="007C402F">
            <w:pPr>
              <w:pStyle w:val="TAL"/>
              <w:rPr>
                <w:ins w:id="124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5ED2FE" w14:textId="77777777" w:rsidR="007C402F" w:rsidRPr="00EF2238" w:rsidRDefault="007C402F" w:rsidP="007C402F">
            <w:pPr>
              <w:pStyle w:val="TAL"/>
              <w:rPr>
                <w:ins w:id="124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D126ED" w14:textId="77777777" w:rsidR="007C402F" w:rsidRPr="00EF2238" w:rsidRDefault="007C402F" w:rsidP="007C402F">
            <w:pPr>
              <w:pStyle w:val="TAL"/>
              <w:rPr>
                <w:ins w:id="124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CF24F8" w14:textId="77777777" w:rsidR="007C402F" w:rsidRPr="00EF2238" w:rsidRDefault="007C402F" w:rsidP="007C402F">
            <w:pPr>
              <w:pStyle w:val="TAL"/>
              <w:rPr>
                <w:ins w:id="124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CA13E4" w14:textId="77777777" w:rsidR="007C402F" w:rsidRPr="00EF2238" w:rsidRDefault="007C402F" w:rsidP="007C402F">
            <w:pPr>
              <w:pStyle w:val="a7"/>
              <w:rPr>
                <w:ins w:id="12408" w:author="Suhwan Lim" w:date="2020-02-28T17:28:00Z"/>
                <w:rFonts w:cs="Arial"/>
                <w:lang w:val="en-US" w:eastAsia="ja-JP"/>
              </w:rPr>
            </w:pPr>
            <w:ins w:id="1240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105ACCF" w14:textId="77777777" w:rsidTr="007C402F">
        <w:trPr>
          <w:cantSplit/>
          <w:trHeight w:val="13"/>
          <w:ins w:id="12410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3746F" w14:textId="77777777" w:rsidR="007C402F" w:rsidRPr="00EF2238" w:rsidRDefault="007C402F" w:rsidP="007C402F">
            <w:pPr>
              <w:pStyle w:val="TAL"/>
              <w:rPr>
                <w:ins w:id="124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68052" w14:textId="77777777" w:rsidR="007C402F" w:rsidRPr="00EF2238" w:rsidRDefault="007C402F" w:rsidP="007C402F">
            <w:pPr>
              <w:pStyle w:val="TAL"/>
              <w:rPr>
                <w:ins w:id="1241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76593E6" w14:textId="77777777" w:rsidR="007C402F" w:rsidRPr="00EF2238" w:rsidRDefault="007C402F" w:rsidP="007C402F">
            <w:pPr>
              <w:pStyle w:val="TAL"/>
              <w:rPr>
                <w:ins w:id="124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EE78451" w14:textId="77777777" w:rsidR="007C402F" w:rsidRPr="00EF2238" w:rsidRDefault="007C402F" w:rsidP="007C402F">
            <w:pPr>
              <w:pStyle w:val="TAL"/>
              <w:rPr>
                <w:ins w:id="1241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2CC063E" w14:textId="77777777" w:rsidR="007C402F" w:rsidRPr="00EF2238" w:rsidRDefault="007C402F" w:rsidP="007C402F">
            <w:pPr>
              <w:pStyle w:val="TAL"/>
              <w:rPr>
                <w:ins w:id="124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18186B2B" w14:textId="77777777" w:rsidR="007C402F" w:rsidRPr="00EF2238" w:rsidRDefault="007C402F" w:rsidP="007C402F">
            <w:pPr>
              <w:pStyle w:val="a7"/>
              <w:rPr>
                <w:ins w:id="12421" w:author="Suhwan Lim" w:date="2020-02-28T17:28:00Z"/>
                <w:rFonts w:cs="Arial"/>
                <w:lang w:val="en-US" w:eastAsia="ja-JP"/>
              </w:rPr>
            </w:pP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400CC" w14:textId="77777777" w:rsidR="007C402F" w:rsidRPr="00EF2238" w:rsidRDefault="007C402F" w:rsidP="007C402F">
            <w:pPr>
              <w:pStyle w:val="TAL"/>
              <w:rPr>
                <w:ins w:id="124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F2F8A73" w14:textId="77777777" w:rsidR="007C402F" w:rsidRPr="00EF2238" w:rsidRDefault="007C402F" w:rsidP="007C402F">
            <w:pPr>
              <w:pStyle w:val="a7"/>
              <w:rPr>
                <w:ins w:id="12424" w:author="Suhwan Lim" w:date="2020-02-28T17:28:00Z"/>
                <w:rFonts w:cs="Arial"/>
                <w:lang w:val="en-US" w:eastAsia="zh-CN"/>
              </w:rPr>
            </w:pPr>
            <w:ins w:id="12425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0677" w14:textId="77777777" w:rsidR="007C402F" w:rsidRPr="00EF2238" w:rsidRDefault="007C402F" w:rsidP="007C402F">
            <w:pPr>
              <w:pStyle w:val="TAL"/>
              <w:rPr>
                <w:ins w:id="124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CEE8" w14:textId="77777777" w:rsidR="007C402F" w:rsidRPr="00DC0F93" w:rsidRDefault="007C402F" w:rsidP="007C402F">
            <w:pPr>
              <w:rPr>
                <w:ins w:id="12428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429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85A8" w14:textId="77777777" w:rsidR="007C402F" w:rsidRPr="00EF2238" w:rsidRDefault="007C402F" w:rsidP="007C402F">
            <w:pPr>
              <w:pStyle w:val="TAL"/>
              <w:rPr>
                <w:ins w:id="124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93CAB" w14:textId="77777777" w:rsidR="007C402F" w:rsidRPr="00EF2238" w:rsidRDefault="007C402F" w:rsidP="007C402F">
            <w:pPr>
              <w:pStyle w:val="TAL"/>
              <w:rPr>
                <w:ins w:id="124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98966A0" w14:textId="77777777" w:rsidR="007C402F" w:rsidRPr="00EF2238" w:rsidRDefault="007C402F" w:rsidP="007C402F">
            <w:pPr>
              <w:pStyle w:val="TAL"/>
              <w:rPr>
                <w:ins w:id="124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73307A8" w14:textId="77777777" w:rsidR="007C402F" w:rsidRPr="00EF2238" w:rsidRDefault="007C402F" w:rsidP="007C402F">
            <w:pPr>
              <w:pStyle w:val="TAL"/>
              <w:rPr>
                <w:ins w:id="124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BB97180" w14:textId="77777777" w:rsidR="007C402F" w:rsidRPr="00EF2238" w:rsidRDefault="007C402F" w:rsidP="007C402F">
            <w:pPr>
              <w:pStyle w:val="TAL"/>
              <w:rPr>
                <w:ins w:id="124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444218D" w14:textId="77777777" w:rsidR="007C402F" w:rsidRPr="00EF2238" w:rsidRDefault="007C402F" w:rsidP="007C402F">
            <w:pPr>
              <w:pStyle w:val="TAL"/>
              <w:rPr>
                <w:ins w:id="124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4C8075A" w14:textId="77777777" w:rsidR="007C402F" w:rsidRPr="00EF2238" w:rsidRDefault="007C402F" w:rsidP="007C402F">
            <w:pPr>
              <w:pStyle w:val="TAL"/>
              <w:rPr>
                <w:ins w:id="124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8CEB51B" w14:textId="77777777" w:rsidR="007C402F" w:rsidRPr="00EF2238" w:rsidRDefault="007C402F" w:rsidP="007C402F">
            <w:pPr>
              <w:pStyle w:val="TAL"/>
              <w:rPr>
                <w:ins w:id="124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D068321" w14:textId="77777777" w:rsidR="007C402F" w:rsidRPr="00EF2238" w:rsidRDefault="007C402F" w:rsidP="007C402F">
            <w:pPr>
              <w:pStyle w:val="TAL"/>
              <w:rPr>
                <w:ins w:id="124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DE17D46" w14:textId="77777777" w:rsidR="007C402F" w:rsidRPr="00EF2238" w:rsidRDefault="007C402F" w:rsidP="007C402F">
            <w:pPr>
              <w:pStyle w:val="TAL"/>
              <w:rPr>
                <w:ins w:id="124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4E8FE309" w14:textId="77777777" w:rsidR="007C402F" w:rsidRPr="00EF2238" w:rsidRDefault="007C402F" w:rsidP="007C402F">
            <w:pPr>
              <w:pStyle w:val="a7"/>
              <w:rPr>
                <w:ins w:id="12450" w:author="Suhwan Lim" w:date="2020-02-28T17:28:00Z"/>
                <w:rFonts w:cs="Arial"/>
                <w:lang w:val="en-US" w:eastAsia="ja-JP"/>
              </w:rPr>
            </w:pPr>
            <w:ins w:id="12451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Ongoing</w:t>
              </w:r>
            </w:ins>
          </w:p>
        </w:tc>
      </w:tr>
      <w:tr w:rsidR="007C402F" w:rsidRPr="007D23E8" w14:paraId="3945F9A9" w14:textId="77777777" w:rsidTr="007C402F">
        <w:trPr>
          <w:cantSplit/>
          <w:trHeight w:val="13"/>
          <w:ins w:id="12452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34130" w14:textId="77777777" w:rsidR="007C402F" w:rsidRPr="00EF2238" w:rsidRDefault="007C402F" w:rsidP="007C402F">
            <w:pPr>
              <w:pStyle w:val="TAL"/>
              <w:rPr>
                <w:ins w:id="124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8ACEC" w14:textId="77777777" w:rsidR="007C402F" w:rsidRPr="00EF2238" w:rsidRDefault="007C402F" w:rsidP="007C402F">
            <w:pPr>
              <w:pStyle w:val="TAL"/>
              <w:rPr>
                <w:ins w:id="1245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43FEC0E9" w14:textId="77777777" w:rsidR="007C402F" w:rsidRPr="00EF2238" w:rsidRDefault="007C402F" w:rsidP="007C402F">
            <w:pPr>
              <w:pStyle w:val="TAL"/>
              <w:rPr>
                <w:ins w:id="124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1F3B890E" w14:textId="77777777" w:rsidR="007C402F" w:rsidRPr="00EF2238" w:rsidRDefault="007C402F" w:rsidP="007C402F">
            <w:pPr>
              <w:pStyle w:val="TAL"/>
              <w:rPr>
                <w:ins w:id="1245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A05B2D4" w14:textId="77777777" w:rsidR="007C402F" w:rsidRPr="00EF2238" w:rsidRDefault="007C402F" w:rsidP="007C402F">
            <w:pPr>
              <w:pStyle w:val="a7"/>
              <w:rPr>
                <w:ins w:id="12461" w:author="Suhwan Lim" w:date="2020-02-28T17:28:00Z"/>
                <w:rFonts w:cs="Arial"/>
                <w:lang w:val="en-US" w:eastAsia="ja-JP"/>
              </w:rPr>
            </w:pPr>
            <w:ins w:id="1246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A5990" w14:textId="77777777" w:rsidR="007C402F" w:rsidRPr="00EF2238" w:rsidRDefault="007C402F" w:rsidP="007C402F">
            <w:pPr>
              <w:pStyle w:val="TAL"/>
              <w:rPr>
                <w:ins w:id="124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D3ACE64" w14:textId="77777777" w:rsidR="007C402F" w:rsidRPr="00EF2238" w:rsidRDefault="007C402F" w:rsidP="007C402F">
            <w:pPr>
              <w:pStyle w:val="a7"/>
              <w:rPr>
                <w:ins w:id="12465" w:author="Suhwan Lim" w:date="2020-02-28T17:28:00Z"/>
                <w:rFonts w:cs="Arial"/>
                <w:lang w:val="en-US" w:eastAsia="zh-CN"/>
              </w:rPr>
            </w:pPr>
            <w:ins w:id="1246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CAD72" w14:textId="77777777" w:rsidR="007C402F" w:rsidRPr="00EF2238" w:rsidRDefault="007C402F" w:rsidP="007C402F">
            <w:pPr>
              <w:pStyle w:val="TAL"/>
              <w:rPr>
                <w:ins w:id="124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69D18" w14:textId="77777777" w:rsidR="007C402F" w:rsidRPr="00DC0F93" w:rsidRDefault="007C402F" w:rsidP="007C402F">
            <w:pPr>
              <w:rPr>
                <w:ins w:id="1246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470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581C8" w14:textId="77777777" w:rsidR="007C402F" w:rsidRPr="00EF2238" w:rsidRDefault="007C402F" w:rsidP="007C402F">
            <w:pPr>
              <w:pStyle w:val="TAL"/>
              <w:rPr>
                <w:ins w:id="124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83E3" w14:textId="77777777" w:rsidR="007C402F" w:rsidRPr="00EF2238" w:rsidRDefault="007C402F" w:rsidP="007C402F">
            <w:pPr>
              <w:pStyle w:val="TAL"/>
              <w:rPr>
                <w:ins w:id="124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B807814" w14:textId="77777777" w:rsidR="007C402F" w:rsidRPr="00EF2238" w:rsidRDefault="007C402F" w:rsidP="007C402F">
            <w:pPr>
              <w:pStyle w:val="TAL"/>
              <w:rPr>
                <w:ins w:id="124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A8B5E38" w14:textId="77777777" w:rsidR="007C402F" w:rsidRPr="00EF2238" w:rsidRDefault="007C402F" w:rsidP="007C402F">
            <w:pPr>
              <w:pStyle w:val="TAL"/>
              <w:rPr>
                <w:ins w:id="124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FAA8B12" w14:textId="77777777" w:rsidR="007C402F" w:rsidRPr="00EF2238" w:rsidRDefault="007C402F" w:rsidP="007C402F">
            <w:pPr>
              <w:pStyle w:val="TAL"/>
              <w:rPr>
                <w:ins w:id="124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A60DC6" w14:textId="77777777" w:rsidR="007C402F" w:rsidRPr="00EF2238" w:rsidRDefault="007C402F" w:rsidP="007C402F">
            <w:pPr>
              <w:pStyle w:val="TAL"/>
              <w:rPr>
                <w:ins w:id="124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6B55C5" w14:textId="77777777" w:rsidR="007C402F" w:rsidRPr="00EF2238" w:rsidRDefault="007C402F" w:rsidP="007C402F">
            <w:pPr>
              <w:pStyle w:val="TAL"/>
              <w:rPr>
                <w:ins w:id="124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C65589" w14:textId="77777777" w:rsidR="007C402F" w:rsidRPr="00EF2238" w:rsidRDefault="007C402F" w:rsidP="007C402F">
            <w:pPr>
              <w:pStyle w:val="TAL"/>
              <w:rPr>
                <w:ins w:id="124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34CC42FC" w14:textId="77777777" w:rsidR="007C402F" w:rsidRPr="00EF2238" w:rsidRDefault="007C402F" w:rsidP="007C402F">
            <w:pPr>
              <w:pStyle w:val="TAL"/>
              <w:rPr>
                <w:ins w:id="124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B328BB3" w14:textId="77777777" w:rsidR="007C402F" w:rsidRPr="00EF2238" w:rsidRDefault="007C402F" w:rsidP="007C402F">
            <w:pPr>
              <w:pStyle w:val="TAL"/>
              <w:rPr>
                <w:ins w:id="124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D2616CF" w14:textId="77777777" w:rsidR="007C402F" w:rsidRPr="00EF2238" w:rsidRDefault="007C402F" w:rsidP="007C402F">
            <w:pPr>
              <w:pStyle w:val="a7"/>
              <w:rPr>
                <w:ins w:id="12491" w:author="Suhwan Lim" w:date="2020-02-28T17:28:00Z"/>
                <w:rFonts w:cs="Arial"/>
                <w:lang w:val="en-US" w:eastAsia="ja-JP"/>
              </w:rPr>
            </w:pPr>
            <w:ins w:id="1249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Ongoing</w:t>
              </w:r>
            </w:ins>
          </w:p>
        </w:tc>
      </w:tr>
      <w:tr w:rsidR="007C402F" w:rsidRPr="007D23E8" w14:paraId="1EBCCC0C" w14:textId="77777777" w:rsidTr="007C402F">
        <w:trPr>
          <w:cantSplit/>
          <w:trHeight w:val="13"/>
          <w:ins w:id="1249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7A8FA" w14:textId="77777777" w:rsidR="007C402F" w:rsidRPr="00EF2238" w:rsidRDefault="007C402F" w:rsidP="007C402F">
            <w:pPr>
              <w:pStyle w:val="TAL"/>
              <w:rPr>
                <w:ins w:id="124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5DD5" w14:textId="77777777" w:rsidR="007C402F" w:rsidRPr="00EF2238" w:rsidRDefault="007C402F" w:rsidP="007C402F">
            <w:pPr>
              <w:pStyle w:val="TAL"/>
              <w:rPr>
                <w:ins w:id="1249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A9E7425" w14:textId="77777777" w:rsidR="007C402F" w:rsidRPr="00EF2238" w:rsidRDefault="007C402F" w:rsidP="007C402F">
            <w:pPr>
              <w:pStyle w:val="TAL"/>
              <w:rPr>
                <w:ins w:id="124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BDA7905" w14:textId="77777777" w:rsidR="007C402F" w:rsidRPr="00EF2238" w:rsidRDefault="007C402F" w:rsidP="007C402F">
            <w:pPr>
              <w:pStyle w:val="TAL"/>
              <w:rPr>
                <w:ins w:id="1250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07619CE5" w14:textId="77777777" w:rsidR="007C402F" w:rsidRPr="00EF2238" w:rsidRDefault="007C402F" w:rsidP="007C402F">
            <w:pPr>
              <w:pStyle w:val="a7"/>
              <w:rPr>
                <w:ins w:id="12502" w:author="Suhwan Lim" w:date="2020-02-28T17:28:00Z"/>
                <w:rFonts w:cs="Arial"/>
                <w:lang w:val="en-US" w:eastAsia="ja-JP"/>
              </w:rPr>
            </w:pPr>
            <w:ins w:id="1250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3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BC35" w14:textId="77777777" w:rsidR="007C402F" w:rsidRPr="00EF2238" w:rsidRDefault="007C402F" w:rsidP="007C402F">
            <w:pPr>
              <w:pStyle w:val="TAL"/>
              <w:rPr>
                <w:ins w:id="125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75D0DE1" w14:textId="77777777" w:rsidR="007C402F" w:rsidRPr="00EF2238" w:rsidRDefault="007C402F" w:rsidP="007C402F">
            <w:pPr>
              <w:pStyle w:val="a7"/>
              <w:rPr>
                <w:ins w:id="12506" w:author="Suhwan Lim" w:date="2020-02-28T17:28:00Z"/>
                <w:rFonts w:cs="Arial"/>
                <w:lang w:val="en-US" w:eastAsia="zh-CN"/>
              </w:rPr>
            </w:pPr>
            <w:ins w:id="1250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354D" w14:textId="77777777" w:rsidR="007C402F" w:rsidRPr="00EF2238" w:rsidRDefault="007C402F" w:rsidP="007C402F">
            <w:pPr>
              <w:pStyle w:val="TAL"/>
              <w:rPr>
                <w:ins w:id="125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862B" w14:textId="77777777" w:rsidR="007C402F" w:rsidRPr="00DC0F93" w:rsidRDefault="007C402F" w:rsidP="007C402F">
            <w:pPr>
              <w:rPr>
                <w:ins w:id="1251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511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E621" w14:textId="77777777" w:rsidR="007C402F" w:rsidRPr="00EF2238" w:rsidRDefault="007C402F" w:rsidP="007C402F">
            <w:pPr>
              <w:pStyle w:val="TAL"/>
              <w:rPr>
                <w:ins w:id="125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756E8" w14:textId="77777777" w:rsidR="007C402F" w:rsidRPr="00EF2238" w:rsidRDefault="007C402F" w:rsidP="007C402F">
            <w:pPr>
              <w:pStyle w:val="TAL"/>
              <w:rPr>
                <w:ins w:id="125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ADD0BA" w14:textId="77777777" w:rsidR="007C402F" w:rsidRPr="00EF2238" w:rsidRDefault="007C402F" w:rsidP="007C402F">
            <w:pPr>
              <w:pStyle w:val="TAL"/>
              <w:rPr>
                <w:ins w:id="125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2D7698" w14:textId="77777777" w:rsidR="007C402F" w:rsidRPr="00EF2238" w:rsidRDefault="007C402F" w:rsidP="007C402F">
            <w:pPr>
              <w:pStyle w:val="TAL"/>
              <w:rPr>
                <w:ins w:id="125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22B64FB" w14:textId="77777777" w:rsidR="007C402F" w:rsidRPr="00EF2238" w:rsidRDefault="007C402F" w:rsidP="007C402F">
            <w:pPr>
              <w:pStyle w:val="TAL"/>
              <w:rPr>
                <w:ins w:id="125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5CDE121" w14:textId="77777777" w:rsidR="007C402F" w:rsidRPr="00EF2238" w:rsidRDefault="007C402F" w:rsidP="007C402F">
            <w:pPr>
              <w:pStyle w:val="TAL"/>
              <w:rPr>
                <w:ins w:id="125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64270DA" w14:textId="77777777" w:rsidR="007C402F" w:rsidRPr="00EF2238" w:rsidRDefault="007C402F" w:rsidP="007C402F">
            <w:pPr>
              <w:pStyle w:val="TAL"/>
              <w:rPr>
                <w:ins w:id="125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DF02811" w14:textId="77777777" w:rsidR="007C402F" w:rsidRPr="00EF2238" w:rsidRDefault="007C402F" w:rsidP="007C402F">
            <w:pPr>
              <w:pStyle w:val="TAL"/>
              <w:rPr>
                <w:ins w:id="125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13E2252" w14:textId="77777777" w:rsidR="007C402F" w:rsidRPr="00EF2238" w:rsidRDefault="007C402F" w:rsidP="007C402F">
            <w:pPr>
              <w:pStyle w:val="TAL"/>
              <w:rPr>
                <w:ins w:id="125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7B746EE" w14:textId="77777777" w:rsidR="007C402F" w:rsidRPr="00EF2238" w:rsidRDefault="007C402F" w:rsidP="007C402F">
            <w:pPr>
              <w:pStyle w:val="TAL"/>
              <w:rPr>
                <w:ins w:id="125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D28F991" w14:textId="77777777" w:rsidR="007C402F" w:rsidRPr="00EF2238" w:rsidRDefault="007C402F" w:rsidP="007C402F">
            <w:pPr>
              <w:pStyle w:val="TAL"/>
              <w:rPr>
                <w:ins w:id="125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7FB2491" w14:textId="77777777" w:rsidR="007C402F" w:rsidRPr="00EF2238" w:rsidRDefault="007C402F" w:rsidP="007C402F">
            <w:pPr>
              <w:pStyle w:val="TAL"/>
              <w:rPr>
                <w:ins w:id="125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8B68FF0" w14:textId="77777777" w:rsidR="007C402F" w:rsidRPr="00EF2238" w:rsidRDefault="007C402F" w:rsidP="007C402F">
            <w:pPr>
              <w:pStyle w:val="a7"/>
              <w:rPr>
                <w:ins w:id="12536" w:author="Suhwan Lim" w:date="2020-02-28T17:28:00Z"/>
                <w:rFonts w:cs="Arial"/>
                <w:lang w:val="en-US" w:eastAsia="ja-JP"/>
              </w:rPr>
            </w:pPr>
            <w:ins w:id="1253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44EA96E7" w14:textId="77777777" w:rsidTr="007C402F">
        <w:trPr>
          <w:cantSplit/>
          <w:trHeight w:val="13"/>
          <w:ins w:id="1253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A460" w14:textId="77777777" w:rsidR="007C402F" w:rsidRPr="00EF2238" w:rsidRDefault="007C402F" w:rsidP="007C402F">
            <w:pPr>
              <w:pStyle w:val="TAL"/>
              <w:rPr>
                <w:ins w:id="125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AE3AC" w14:textId="77777777" w:rsidR="007C402F" w:rsidRPr="00EF2238" w:rsidRDefault="007C402F" w:rsidP="007C402F">
            <w:pPr>
              <w:pStyle w:val="TAL"/>
              <w:rPr>
                <w:ins w:id="1254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2FAD0D6F" w14:textId="77777777" w:rsidR="007C402F" w:rsidRPr="00EF2238" w:rsidRDefault="007C402F" w:rsidP="007C402F">
            <w:pPr>
              <w:pStyle w:val="TAL"/>
              <w:rPr>
                <w:ins w:id="1254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1CE92DE6" w14:textId="77777777" w:rsidR="007C402F" w:rsidRPr="00EF2238" w:rsidRDefault="007C402F" w:rsidP="007C402F">
            <w:pPr>
              <w:pStyle w:val="TAL"/>
              <w:rPr>
                <w:ins w:id="1254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38928A7A" w14:textId="77777777" w:rsidR="007C402F" w:rsidRPr="00EF2238" w:rsidRDefault="007C402F" w:rsidP="007C402F">
            <w:pPr>
              <w:pStyle w:val="a7"/>
              <w:rPr>
                <w:ins w:id="12547" w:author="Suhwan Lim" w:date="2020-02-28T17:28:00Z"/>
                <w:rFonts w:cs="Arial"/>
                <w:lang w:val="en-US" w:eastAsia="ja-JP"/>
              </w:rPr>
            </w:pPr>
            <w:ins w:id="1254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3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72D74" w14:textId="77777777" w:rsidR="007C402F" w:rsidRPr="00EF2238" w:rsidRDefault="007C402F" w:rsidP="007C402F">
            <w:pPr>
              <w:pStyle w:val="TAL"/>
              <w:rPr>
                <w:ins w:id="125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1F7B1C1" w14:textId="77777777" w:rsidR="007C402F" w:rsidRPr="00EF2238" w:rsidRDefault="007C402F" w:rsidP="007C402F">
            <w:pPr>
              <w:pStyle w:val="a7"/>
              <w:rPr>
                <w:ins w:id="12551" w:author="Suhwan Lim" w:date="2020-02-28T17:28:00Z"/>
                <w:rFonts w:cs="Arial"/>
                <w:lang w:val="en-US" w:eastAsia="zh-CN"/>
              </w:rPr>
            </w:pPr>
            <w:ins w:id="1255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0132" w14:textId="77777777" w:rsidR="007C402F" w:rsidRPr="00EF2238" w:rsidRDefault="007C402F" w:rsidP="007C402F">
            <w:pPr>
              <w:pStyle w:val="TAL"/>
              <w:rPr>
                <w:ins w:id="125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AAF7" w14:textId="77777777" w:rsidR="007C402F" w:rsidRPr="00DC0F93" w:rsidRDefault="007C402F" w:rsidP="007C402F">
            <w:pPr>
              <w:rPr>
                <w:ins w:id="1255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556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8A5D" w14:textId="77777777" w:rsidR="007C402F" w:rsidRPr="00EF2238" w:rsidRDefault="007C402F" w:rsidP="007C402F">
            <w:pPr>
              <w:pStyle w:val="TAL"/>
              <w:rPr>
                <w:ins w:id="125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FA50" w14:textId="77777777" w:rsidR="007C402F" w:rsidRPr="00EF2238" w:rsidRDefault="007C402F" w:rsidP="007C402F">
            <w:pPr>
              <w:pStyle w:val="TAL"/>
              <w:rPr>
                <w:ins w:id="125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F79186" w14:textId="77777777" w:rsidR="007C402F" w:rsidRPr="00EF2238" w:rsidRDefault="007C402F" w:rsidP="007C402F">
            <w:pPr>
              <w:pStyle w:val="TAL"/>
              <w:rPr>
                <w:ins w:id="125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969FF1" w14:textId="77777777" w:rsidR="007C402F" w:rsidRPr="00EF2238" w:rsidRDefault="007C402F" w:rsidP="007C402F">
            <w:pPr>
              <w:pStyle w:val="TAL"/>
              <w:rPr>
                <w:ins w:id="125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082A75C" w14:textId="77777777" w:rsidR="007C402F" w:rsidRPr="00EF2238" w:rsidRDefault="007C402F" w:rsidP="007C402F">
            <w:pPr>
              <w:pStyle w:val="TAL"/>
              <w:rPr>
                <w:ins w:id="125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F5B40D9" w14:textId="77777777" w:rsidR="007C402F" w:rsidRPr="00EF2238" w:rsidRDefault="007C402F" w:rsidP="007C402F">
            <w:pPr>
              <w:pStyle w:val="TAL"/>
              <w:rPr>
                <w:ins w:id="125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D3A92A" w14:textId="77777777" w:rsidR="007C402F" w:rsidRPr="00EF2238" w:rsidRDefault="007C402F" w:rsidP="007C402F">
            <w:pPr>
              <w:pStyle w:val="TAL"/>
              <w:rPr>
                <w:ins w:id="125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50D6C20" w14:textId="77777777" w:rsidR="007C402F" w:rsidRPr="00EF2238" w:rsidRDefault="007C402F" w:rsidP="007C402F">
            <w:pPr>
              <w:pStyle w:val="TAL"/>
              <w:rPr>
                <w:ins w:id="125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F9E67C" w14:textId="77777777" w:rsidR="007C402F" w:rsidRPr="00EF2238" w:rsidRDefault="007C402F" w:rsidP="007C402F">
            <w:pPr>
              <w:pStyle w:val="TAL"/>
              <w:rPr>
                <w:ins w:id="125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40BFB3D" w14:textId="77777777" w:rsidR="007C402F" w:rsidRPr="00EF2238" w:rsidRDefault="007C402F" w:rsidP="007C402F">
            <w:pPr>
              <w:pStyle w:val="TAL"/>
              <w:rPr>
                <w:ins w:id="125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B224FC" w14:textId="77777777" w:rsidR="007C402F" w:rsidRPr="00EF2238" w:rsidRDefault="007C402F" w:rsidP="007C402F">
            <w:pPr>
              <w:pStyle w:val="TAL"/>
              <w:rPr>
                <w:ins w:id="125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F419883" w14:textId="77777777" w:rsidR="007C402F" w:rsidRPr="00EF2238" w:rsidRDefault="007C402F" w:rsidP="007C402F">
            <w:pPr>
              <w:pStyle w:val="TAL"/>
              <w:rPr>
                <w:ins w:id="125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849F92" w14:textId="77777777" w:rsidR="007C402F" w:rsidRPr="00EF2238" w:rsidRDefault="007C402F" w:rsidP="007C402F">
            <w:pPr>
              <w:pStyle w:val="a7"/>
              <w:rPr>
                <w:ins w:id="12581" w:author="Suhwan Lim" w:date="2020-02-28T17:28:00Z"/>
                <w:rFonts w:cs="Arial"/>
                <w:lang w:val="en-US" w:eastAsia="ja-JP"/>
              </w:rPr>
            </w:pPr>
            <w:ins w:id="1258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1E05747A" w14:textId="77777777" w:rsidTr="007C402F">
        <w:trPr>
          <w:cantSplit/>
          <w:trHeight w:val="13"/>
          <w:ins w:id="1258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0736" w14:textId="77777777" w:rsidR="007C402F" w:rsidRPr="00EF2238" w:rsidRDefault="007C402F" w:rsidP="007C402F">
            <w:pPr>
              <w:pStyle w:val="TAL"/>
              <w:rPr>
                <w:ins w:id="125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A_n3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A704" w14:textId="77777777" w:rsidR="007C402F" w:rsidRPr="00EF2238" w:rsidRDefault="007C402F" w:rsidP="007C402F">
            <w:pPr>
              <w:pStyle w:val="TAL"/>
              <w:rPr>
                <w:ins w:id="1258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7B1D1CCA" w14:textId="77777777" w:rsidR="007C402F" w:rsidRPr="00EF2238" w:rsidRDefault="007C402F" w:rsidP="007C402F">
            <w:pPr>
              <w:pStyle w:val="TAL"/>
              <w:rPr>
                <w:ins w:id="1258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6E67782" w14:textId="77777777" w:rsidR="007C402F" w:rsidRPr="00EF2238" w:rsidRDefault="007C402F" w:rsidP="007C402F">
            <w:pPr>
              <w:pStyle w:val="TAL"/>
              <w:rPr>
                <w:ins w:id="1259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2836F18" w14:textId="77777777" w:rsidR="007C402F" w:rsidRPr="00EF2238" w:rsidRDefault="007C402F" w:rsidP="007C402F">
            <w:pPr>
              <w:pStyle w:val="a7"/>
              <w:rPr>
                <w:ins w:id="12592" w:author="Suhwan Lim" w:date="2020-02-28T17:28:00Z"/>
                <w:rFonts w:cs="Arial"/>
                <w:lang w:val="en-US" w:eastAsia="ja-JP"/>
              </w:rPr>
            </w:pPr>
            <w:ins w:id="1259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E6C0" w14:textId="77777777" w:rsidR="007C402F" w:rsidRPr="00EF2238" w:rsidRDefault="007C402F" w:rsidP="007C402F">
            <w:pPr>
              <w:pStyle w:val="TAL"/>
              <w:rPr>
                <w:ins w:id="125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926377B" w14:textId="77777777" w:rsidR="007C402F" w:rsidRPr="00EF2238" w:rsidRDefault="007C402F" w:rsidP="007C402F">
            <w:pPr>
              <w:pStyle w:val="a7"/>
              <w:rPr>
                <w:ins w:id="12596" w:author="Suhwan Lim" w:date="2020-02-28T17:28:00Z"/>
                <w:rFonts w:cs="Arial"/>
                <w:lang w:val="en-US" w:eastAsia="zh-CN"/>
              </w:rPr>
            </w:pPr>
            <w:ins w:id="1259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B3A75" w14:textId="77777777" w:rsidR="007C402F" w:rsidRPr="00EF2238" w:rsidRDefault="007C402F" w:rsidP="007C402F">
            <w:pPr>
              <w:pStyle w:val="TAL"/>
              <w:rPr>
                <w:ins w:id="125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6D00" w14:textId="77777777" w:rsidR="007C402F" w:rsidRPr="002109E8" w:rsidRDefault="007C402F" w:rsidP="007C402F">
            <w:pPr>
              <w:rPr>
                <w:ins w:id="1260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601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7250" w14:textId="77777777" w:rsidR="007C402F" w:rsidRPr="00EF2238" w:rsidRDefault="007C402F" w:rsidP="007C402F">
            <w:pPr>
              <w:pStyle w:val="TAL"/>
              <w:rPr>
                <w:ins w:id="126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654AF" w14:textId="77777777" w:rsidR="007C402F" w:rsidRPr="00EF2238" w:rsidRDefault="007C402F" w:rsidP="007C402F">
            <w:pPr>
              <w:pStyle w:val="TAL"/>
              <w:rPr>
                <w:ins w:id="126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8B8D73" w14:textId="77777777" w:rsidR="007C402F" w:rsidRPr="00EF2238" w:rsidRDefault="007C402F" w:rsidP="007C402F">
            <w:pPr>
              <w:pStyle w:val="TAL"/>
              <w:rPr>
                <w:ins w:id="126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BE4062" w14:textId="77777777" w:rsidR="007C402F" w:rsidRPr="00EF2238" w:rsidRDefault="007C402F" w:rsidP="007C402F">
            <w:pPr>
              <w:pStyle w:val="TAL"/>
              <w:rPr>
                <w:ins w:id="126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B8ADA5" w14:textId="77777777" w:rsidR="007C402F" w:rsidRPr="00EF2238" w:rsidRDefault="007C402F" w:rsidP="007C402F">
            <w:pPr>
              <w:pStyle w:val="TAL"/>
              <w:rPr>
                <w:ins w:id="126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EA55B4" w14:textId="77777777" w:rsidR="007C402F" w:rsidRPr="00EF2238" w:rsidRDefault="007C402F" w:rsidP="007C402F">
            <w:pPr>
              <w:pStyle w:val="TAL"/>
              <w:rPr>
                <w:ins w:id="126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3E6AE29" w14:textId="77777777" w:rsidR="007C402F" w:rsidRPr="00EF2238" w:rsidRDefault="007C402F" w:rsidP="007C402F">
            <w:pPr>
              <w:pStyle w:val="TAL"/>
              <w:rPr>
                <w:ins w:id="1261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 xml:space="preserve"> Completed</w:t>
              </w:r>
            </w:ins>
          </w:p>
          <w:p w14:paraId="33B43795" w14:textId="77777777" w:rsidR="007C402F" w:rsidRPr="00EF2238" w:rsidRDefault="007C402F" w:rsidP="007C402F">
            <w:pPr>
              <w:pStyle w:val="TAL"/>
              <w:rPr>
                <w:ins w:id="126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C51D0E" w14:textId="77777777" w:rsidR="007C402F" w:rsidRPr="00EF2238" w:rsidRDefault="007C402F" w:rsidP="007C402F">
            <w:pPr>
              <w:pStyle w:val="TAL"/>
              <w:rPr>
                <w:ins w:id="126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F87854" w14:textId="77777777" w:rsidR="007C402F" w:rsidRPr="00EF2238" w:rsidRDefault="007C402F" w:rsidP="007C402F">
            <w:pPr>
              <w:pStyle w:val="TAL"/>
              <w:rPr>
                <w:ins w:id="126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2D0AFA" w14:textId="77777777" w:rsidR="007C402F" w:rsidRPr="00EF2238" w:rsidRDefault="007C402F" w:rsidP="007C402F">
            <w:pPr>
              <w:pStyle w:val="TAL"/>
              <w:rPr>
                <w:ins w:id="1262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0AF834" w14:textId="77777777" w:rsidR="007C402F" w:rsidRPr="00EF2238" w:rsidRDefault="007C402F" w:rsidP="007C402F">
            <w:pPr>
              <w:pStyle w:val="TAL"/>
              <w:rPr>
                <w:ins w:id="126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E0C57F" w14:textId="77777777" w:rsidR="007C402F" w:rsidRPr="00EF2238" w:rsidRDefault="007C402F" w:rsidP="007C402F">
            <w:pPr>
              <w:pStyle w:val="a7"/>
              <w:rPr>
                <w:ins w:id="12626" w:author="Suhwan Lim" w:date="2020-02-28T17:28:00Z"/>
                <w:rFonts w:cs="Arial"/>
                <w:lang w:val="en-US" w:eastAsia="ja-JP"/>
              </w:rPr>
            </w:pPr>
            <w:ins w:id="1262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300218EA" w14:textId="77777777" w:rsidTr="007C402F">
        <w:trPr>
          <w:cantSplit/>
          <w:trHeight w:val="13"/>
          <w:ins w:id="1262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2FE8" w14:textId="77777777" w:rsidR="007C402F" w:rsidRPr="00EF2238" w:rsidRDefault="007C402F" w:rsidP="007C402F">
            <w:pPr>
              <w:pStyle w:val="TAL"/>
              <w:rPr>
                <w:ins w:id="126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A_n3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4AAFA" w14:textId="77777777" w:rsidR="007C402F" w:rsidRPr="00EF2238" w:rsidRDefault="007C402F" w:rsidP="007C402F">
            <w:pPr>
              <w:pStyle w:val="TAL"/>
              <w:rPr>
                <w:ins w:id="1263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6C200E89" w14:textId="77777777" w:rsidR="007C402F" w:rsidRPr="00EF2238" w:rsidRDefault="007C402F" w:rsidP="007C402F">
            <w:pPr>
              <w:pStyle w:val="TAL"/>
              <w:rPr>
                <w:ins w:id="1263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4DA962E" w14:textId="77777777" w:rsidR="007C402F" w:rsidRPr="00EF2238" w:rsidRDefault="007C402F" w:rsidP="007C402F">
            <w:pPr>
              <w:pStyle w:val="TAL"/>
              <w:rPr>
                <w:ins w:id="1263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70C038A7" w14:textId="77777777" w:rsidR="007C402F" w:rsidRPr="00EF2238" w:rsidRDefault="007C402F" w:rsidP="007C402F">
            <w:pPr>
              <w:pStyle w:val="a7"/>
              <w:rPr>
                <w:ins w:id="12637" w:author="Suhwan Lim" w:date="2020-02-28T17:28:00Z"/>
                <w:rFonts w:cs="Arial"/>
                <w:lang w:val="en-US" w:eastAsia="ja-JP"/>
              </w:rPr>
            </w:pPr>
            <w:ins w:id="1263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459F" w14:textId="77777777" w:rsidR="007C402F" w:rsidRPr="00EF2238" w:rsidRDefault="007C402F" w:rsidP="007C402F">
            <w:pPr>
              <w:pStyle w:val="TAL"/>
              <w:rPr>
                <w:ins w:id="126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5DAE6A" w14:textId="77777777" w:rsidR="007C402F" w:rsidRPr="00EF2238" w:rsidRDefault="007C402F" w:rsidP="007C402F">
            <w:pPr>
              <w:pStyle w:val="a7"/>
              <w:rPr>
                <w:ins w:id="12641" w:author="Suhwan Lim" w:date="2020-02-28T17:28:00Z"/>
                <w:rFonts w:cs="Arial"/>
                <w:lang w:val="en-US" w:eastAsia="zh-CN"/>
              </w:rPr>
            </w:pPr>
            <w:ins w:id="1264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9078E" w14:textId="77777777" w:rsidR="007C402F" w:rsidRPr="00EF2238" w:rsidRDefault="007C402F" w:rsidP="007C402F">
            <w:pPr>
              <w:pStyle w:val="TAL"/>
              <w:rPr>
                <w:ins w:id="126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38D68" w14:textId="77777777" w:rsidR="007C402F" w:rsidRPr="002109E8" w:rsidRDefault="007C402F" w:rsidP="007C402F">
            <w:pPr>
              <w:rPr>
                <w:ins w:id="1264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646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98D0" w14:textId="77777777" w:rsidR="007C402F" w:rsidRPr="00EF2238" w:rsidRDefault="007C402F" w:rsidP="007C402F">
            <w:pPr>
              <w:pStyle w:val="TAL"/>
              <w:rPr>
                <w:ins w:id="126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728B9" w14:textId="77777777" w:rsidR="007C402F" w:rsidRPr="00EF2238" w:rsidRDefault="007C402F" w:rsidP="007C402F">
            <w:pPr>
              <w:pStyle w:val="TAL"/>
              <w:rPr>
                <w:ins w:id="126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820DC9" w14:textId="77777777" w:rsidR="007C402F" w:rsidRPr="00EF2238" w:rsidRDefault="007C402F" w:rsidP="007C402F">
            <w:pPr>
              <w:pStyle w:val="TAL"/>
              <w:rPr>
                <w:ins w:id="1265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57A3EC" w14:textId="77777777" w:rsidR="007C402F" w:rsidRPr="00EF2238" w:rsidRDefault="007C402F" w:rsidP="007C402F">
            <w:pPr>
              <w:pStyle w:val="TAL"/>
              <w:rPr>
                <w:ins w:id="126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386EA7" w14:textId="77777777" w:rsidR="007C402F" w:rsidRPr="00EF2238" w:rsidRDefault="007C402F" w:rsidP="007C402F">
            <w:pPr>
              <w:pStyle w:val="TAL"/>
              <w:rPr>
                <w:ins w:id="126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F9AEF3" w14:textId="77777777" w:rsidR="007C402F" w:rsidRPr="00EF2238" w:rsidRDefault="007C402F" w:rsidP="007C402F">
            <w:pPr>
              <w:pStyle w:val="TAL"/>
              <w:rPr>
                <w:ins w:id="1265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B94F2F" w14:textId="77777777" w:rsidR="007C402F" w:rsidRPr="00EF2238" w:rsidRDefault="007C402F" w:rsidP="007C402F">
            <w:pPr>
              <w:pStyle w:val="TAL"/>
              <w:rPr>
                <w:ins w:id="126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1F8CAC" w14:textId="77777777" w:rsidR="007C402F" w:rsidRPr="00EF2238" w:rsidRDefault="007C402F" w:rsidP="007C402F">
            <w:pPr>
              <w:pStyle w:val="TAL"/>
              <w:rPr>
                <w:ins w:id="126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649114" w14:textId="77777777" w:rsidR="007C402F" w:rsidRPr="00EF2238" w:rsidRDefault="007C402F" w:rsidP="007C402F">
            <w:pPr>
              <w:pStyle w:val="TAL"/>
              <w:rPr>
                <w:ins w:id="1266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1E8A01" w14:textId="77777777" w:rsidR="007C402F" w:rsidRPr="00EF2238" w:rsidRDefault="007C402F" w:rsidP="007C402F">
            <w:pPr>
              <w:pStyle w:val="TAL"/>
              <w:rPr>
                <w:ins w:id="126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A104C1" w14:textId="77777777" w:rsidR="007C402F" w:rsidRPr="00EF2238" w:rsidRDefault="007C402F" w:rsidP="007C402F">
            <w:pPr>
              <w:pStyle w:val="TAL"/>
              <w:rPr>
                <w:ins w:id="126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404963" w14:textId="77777777" w:rsidR="007C402F" w:rsidRPr="00EF2238" w:rsidRDefault="007C402F" w:rsidP="007C402F">
            <w:pPr>
              <w:pStyle w:val="TAL"/>
              <w:rPr>
                <w:ins w:id="126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4C3CAC" w14:textId="77777777" w:rsidR="007C402F" w:rsidRPr="00EF2238" w:rsidRDefault="007C402F" w:rsidP="007C402F">
            <w:pPr>
              <w:pStyle w:val="TAL"/>
              <w:rPr>
                <w:ins w:id="1267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C066EE" w14:textId="77777777" w:rsidR="007C402F" w:rsidRPr="00EF2238" w:rsidRDefault="007C402F" w:rsidP="007C402F">
            <w:pPr>
              <w:pStyle w:val="TAL"/>
              <w:rPr>
                <w:ins w:id="126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398722" w14:textId="77777777" w:rsidR="007C402F" w:rsidRPr="00EF2238" w:rsidRDefault="007C402F" w:rsidP="007C402F">
            <w:pPr>
              <w:pStyle w:val="a7"/>
              <w:rPr>
                <w:ins w:id="12675" w:author="Suhwan Lim" w:date="2020-02-28T17:28:00Z"/>
                <w:rFonts w:cs="Arial"/>
                <w:lang w:val="en-US" w:eastAsia="ja-JP"/>
              </w:rPr>
            </w:pPr>
            <w:ins w:id="12676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8B92BED" w14:textId="77777777" w:rsidTr="007C402F">
        <w:trPr>
          <w:cantSplit/>
          <w:trHeight w:val="13"/>
          <w:ins w:id="12677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2A2B2" w14:textId="77777777" w:rsidR="007C402F" w:rsidRPr="00EF2238" w:rsidRDefault="007C402F" w:rsidP="007C402F">
            <w:pPr>
              <w:pStyle w:val="TAL"/>
              <w:rPr>
                <w:ins w:id="126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C_n3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70C3" w14:textId="77777777" w:rsidR="007C402F" w:rsidRPr="00EF2238" w:rsidRDefault="007C402F" w:rsidP="007C402F">
            <w:pPr>
              <w:pStyle w:val="TAL"/>
              <w:rPr>
                <w:ins w:id="1268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01FACA7A" w14:textId="77777777" w:rsidR="007C402F" w:rsidRPr="00EF2238" w:rsidRDefault="007C402F" w:rsidP="007C402F">
            <w:pPr>
              <w:pStyle w:val="TAL"/>
              <w:rPr>
                <w:ins w:id="1268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0D365170" w14:textId="77777777" w:rsidR="007C402F" w:rsidRPr="00EF2238" w:rsidRDefault="007C402F" w:rsidP="007C402F">
            <w:pPr>
              <w:pStyle w:val="TAL"/>
              <w:rPr>
                <w:ins w:id="1268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77DEE21F" w14:textId="77777777" w:rsidR="007C402F" w:rsidRPr="00EF2238" w:rsidRDefault="007C402F" w:rsidP="007C402F">
            <w:pPr>
              <w:pStyle w:val="TAL"/>
              <w:rPr>
                <w:ins w:id="1268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C95A515" w14:textId="77777777" w:rsidR="007C402F" w:rsidRPr="00EF2238" w:rsidRDefault="007C402F" w:rsidP="007C402F">
            <w:pPr>
              <w:pStyle w:val="TAL"/>
              <w:rPr>
                <w:ins w:id="126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3EADB7D" w14:textId="77777777" w:rsidR="007C402F" w:rsidRPr="00EF2238" w:rsidRDefault="007C402F" w:rsidP="007C402F">
            <w:pPr>
              <w:pStyle w:val="a7"/>
              <w:rPr>
                <w:ins w:id="12690" w:author="Suhwan Lim" w:date="2020-02-28T17:28:00Z"/>
                <w:rFonts w:cs="Arial"/>
                <w:lang w:val="en-US" w:eastAsia="ja-JP"/>
              </w:rPr>
            </w:pPr>
            <w:ins w:id="12691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32179" w14:textId="77777777" w:rsidR="007C402F" w:rsidRPr="00EF2238" w:rsidRDefault="007C402F" w:rsidP="007C402F">
            <w:pPr>
              <w:pStyle w:val="TAL"/>
              <w:rPr>
                <w:ins w:id="126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5821B5" w14:textId="77777777" w:rsidR="007C402F" w:rsidRPr="00EF2238" w:rsidRDefault="007C402F" w:rsidP="007C402F">
            <w:pPr>
              <w:pStyle w:val="a7"/>
              <w:rPr>
                <w:ins w:id="12694" w:author="Suhwan Lim" w:date="2020-02-28T17:28:00Z"/>
                <w:rFonts w:cs="Arial"/>
                <w:lang w:val="en-US" w:eastAsia="zh-CN"/>
              </w:rPr>
            </w:pPr>
            <w:ins w:id="12695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1F53F" w14:textId="77777777" w:rsidR="007C402F" w:rsidRPr="00EF2238" w:rsidRDefault="007C402F" w:rsidP="007C402F">
            <w:pPr>
              <w:pStyle w:val="TAL"/>
              <w:rPr>
                <w:ins w:id="126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3937" w14:textId="77777777" w:rsidR="007C402F" w:rsidRPr="002109E8" w:rsidRDefault="007C402F" w:rsidP="007C402F">
            <w:pPr>
              <w:rPr>
                <w:ins w:id="12698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699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F030" w14:textId="77777777" w:rsidR="007C402F" w:rsidRPr="00EF2238" w:rsidRDefault="007C402F" w:rsidP="007C402F">
            <w:pPr>
              <w:pStyle w:val="TAL"/>
              <w:rPr>
                <w:ins w:id="127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828FF" w14:textId="77777777" w:rsidR="007C402F" w:rsidRPr="00EF2238" w:rsidRDefault="007C402F" w:rsidP="007C402F">
            <w:pPr>
              <w:pStyle w:val="TAL"/>
              <w:rPr>
                <w:ins w:id="127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E98406" w14:textId="77777777" w:rsidR="007C402F" w:rsidRPr="00EF2238" w:rsidRDefault="007C402F" w:rsidP="007C402F">
            <w:pPr>
              <w:pStyle w:val="TAL"/>
              <w:rPr>
                <w:ins w:id="127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7A954D" w14:textId="77777777" w:rsidR="007C402F" w:rsidRPr="00EF2238" w:rsidRDefault="007C402F" w:rsidP="007C402F">
            <w:pPr>
              <w:pStyle w:val="TAL"/>
              <w:rPr>
                <w:ins w:id="127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BE6A83" w14:textId="77777777" w:rsidR="007C402F" w:rsidRPr="00EF2238" w:rsidRDefault="007C402F" w:rsidP="007C402F">
            <w:pPr>
              <w:pStyle w:val="TAL"/>
              <w:rPr>
                <w:ins w:id="1270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08FEA1" w14:textId="77777777" w:rsidR="007C402F" w:rsidRPr="00EF2238" w:rsidRDefault="007C402F" w:rsidP="007C402F">
            <w:pPr>
              <w:pStyle w:val="TAL"/>
              <w:rPr>
                <w:ins w:id="127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1D3491" w14:textId="77777777" w:rsidR="007C402F" w:rsidRPr="00EF2238" w:rsidRDefault="007C402F" w:rsidP="007C402F">
            <w:pPr>
              <w:pStyle w:val="TAL"/>
              <w:rPr>
                <w:ins w:id="127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765C7F" w14:textId="77777777" w:rsidR="007C402F" w:rsidRPr="00EF2238" w:rsidRDefault="007C402F" w:rsidP="007C402F">
            <w:pPr>
              <w:pStyle w:val="TAL"/>
              <w:rPr>
                <w:ins w:id="127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C721FF" w14:textId="77777777" w:rsidR="007C402F" w:rsidRPr="00EF2238" w:rsidRDefault="007C402F" w:rsidP="007C402F">
            <w:pPr>
              <w:pStyle w:val="TAL"/>
              <w:rPr>
                <w:ins w:id="1271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F6FED69" w14:textId="77777777" w:rsidR="007C402F" w:rsidRPr="00EF2238" w:rsidRDefault="007C402F" w:rsidP="007C402F">
            <w:pPr>
              <w:pStyle w:val="TAL"/>
              <w:rPr>
                <w:ins w:id="127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F3A159" w14:textId="77777777" w:rsidR="007C402F" w:rsidRPr="00EF2238" w:rsidRDefault="007C402F" w:rsidP="007C402F">
            <w:pPr>
              <w:pStyle w:val="TAL"/>
              <w:rPr>
                <w:ins w:id="127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81A2C1" w14:textId="77777777" w:rsidR="007C402F" w:rsidRPr="00EF2238" w:rsidRDefault="007C402F" w:rsidP="007C402F">
            <w:pPr>
              <w:pStyle w:val="TAL"/>
              <w:rPr>
                <w:ins w:id="127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4DB4A3" w14:textId="77777777" w:rsidR="007C402F" w:rsidRPr="00EF2238" w:rsidRDefault="007C402F" w:rsidP="007C402F">
            <w:pPr>
              <w:pStyle w:val="TAL"/>
              <w:rPr>
                <w:ins w:id="127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17819F" w14:textId="77777777" w:rsidR="007C402F" w:rsidRPr="00EF2238" w:rsidRDefault="007C402F" w:rsidP="007C402F">
            <w:pPr>
              <w:pStyle w:val="TAL"/>
              <w:rPr>
                <w:ins w:id="127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D47146" w14:textId="77777777" w:rsidR="007C402F" w:rsidRPr="00EF2238" w:rsidRDefault="007C402F" w:rsidP="007C402F">
            <w:pPr>
              <w:pStyle w:val="TAL"/>
              <w:rPr>
                <w:ins w:id="127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0A7355" w14:textId="77777777" w:rsidR="007C402F" w:rsidRPr="00EF2238" w:rsidRDefault="007C402F" w:rsidP="007C402F">
            <w:pPr>
              <w:pStyle w:val="TAL"/>
              <w:rPr>
                <w:ins w:id="127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F742BE" w14:textId="77777777" w:rsidR="007C402F" w:rsidRPr="00EF2238" w:rsidRDefault="007C402F" w:rsidP="007C402F">
            <w:pPr>
              <w:pStyle w:val="TAL"/>
              <w:rPr>
                <w:ins w:id="1273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C85C12" w14:textId="77777777" w:rsidR="007C402F" w:rsidRPr="00EF2238" w:rsidRDefault="007C402F" w:rsidP="007C402F">
            <w:pPr>
              <w:pStyle w:val="TAL"/>
              <w:rPr>
                <w:ins w:id="127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8111B5" w14:textId="77777777" w:rsidR="007C402F" w:rsidRPr="00EF2238" w:rsidRDefault="007C402F" w:rsidP="007C402F">
            <w:pPr>
              <w:pStyle w:val="TAL"/>
              <w:rPr>
                <w:ins w:id="127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910746" w14:textId="77777777" w:rsidR="007C402F" w:rsidRPr="00EF2238" w:rsidRDefault="007C402F" w:rsidP="007C402F">
            <w:pPr>
              <w:pStyle w:val="TAL"/>
              <w:rPr>
                <w:ins w:id="127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D0DCF4" w14:textId="77777777" w:rsidR="007C402F" w:rsidRPr="00EF2238" w:rsidRDefault="007C402F" w:rsidP="007C402F">
            <w:pPr>
              <w:pStyle w:val="a7"/>
              <w:rPr>
                <w:ins w:id="12740" w:author="Suhwan Lim" w:date="2020-02-28T17:28:00Z"/>
                <w:rFonts w:cs="Arial"/>
                <w:lang w:val="en-US" w:eastAsia="ja-JP"/>
              </w:rPr>
            </w:pPr>
            <w:ins w:id="12741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809739F" w14:textId="77777777" w:rsidTr="007C402F">
        <w:trPr>
          <w:cantSplit/>
          <w:trHeight w:val="13"/>
          <w:ins w:id="12742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6C7D0" w14:textId="77777777" w:rsidR="007C402F" w:rsidRPr="00EF2238" w:rsidRDefault="007C402F" w:rsidP="007C402F">
            <w:pPr>
              <w:pStyle w:val="TAL"/>
              <w:rPr>
                <w:ins w:id="127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C_n3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508D" w14:textId="77777777" w:rsidR="007C402F" w:rsidRPr="00EF2238" w:rsidRDefault="007C402F" w:rsidP="007C402F">
            <w:pPr>
              <w:pStyle w:val="TAL"/>
              <w:rPr>
                <w:ins w:id="1274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076B10D6" w14:textId="77777777" w:rsidR="007C402F" w:rsidRPr="00EF2238" w:rsidRDefault="007C402F" w:rsidP="007C402F">
            <w:pPr>
              <w:pStyle w:val="TAL"/>
              <w:rPr>
                <w:ins w:id="1274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31718C87" w14:textId="77777777" w:rsidR="007C402F" w:rsidRPr="00EF2238" w:rsidRDefault="007C402F" w:rsidP="007C402F">
            <w:pPr>
              <w:pStyle w:val="TAL"/>
              <w:rPr>
                <w:ins w:id="1274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6C28E604" w14:textId="77777777" w:rsidR="007C402F" w:rsidRPr="00EF2238" w:rsidRDefault="007C402F" w:rsidP="007C402F">
            <w:pPr>
              <w:pStyle w:val="TAL"/>
              <w:rPr>
                <w:ins w:id="1275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780D1286" w14:textId="77777777" w:rsidR="007C402F" w:rsidRPr="00EF2238" w:rsidRDefault="007C402F" w:rsidP="007C402F">
            <w:pPr>
              <w:pStyle w:val="TAL"/>
              <w:rPr>
                <w:ins w:id="127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288C8E40" w14:textId="77777777" w:rsidR="007C402F" w:rsidRPr="00EF2238" w:rsidRDefault="007C402F" w:rsidP="007C402F">
            <w:pPr>
              <w:pStyle w:val="a7"/>
              <w:rPr>
                <w:ins w:id="12755" w:author="Suhwan Lim" w:date="2020-02-28T17:28:00Z"/>
                <w:rFonts w:cs="Arial"/>
                <w:lang w:val="en-US" w:eastAsia="ja-JP"/>
              </w:rPr>
            </w:pPr>
            <w:ins w:id="12756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F28F" w14:textId="77777777" w:rsidR="007C402F" w:rsidRPr="00EF2238" w:rsidRDefault="007C402F" w:rsidP="007C402F">
            <w:pPr>
              <w:pStyle w:val="TAL"/>
              <w:rPr>
                <w:ins w:id="127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1B3276" w14:textId="77777777" w:rsidR="007C402F" w:rsidRPr="00EF2238" w:rsidRDefault="007C402F" w:rsidP="007C402F">
            <w:pPr>
              <w:pStyle w:val="a7"/>
              <w:rPr>
                <w:ins w:id="12759" w:author="Suhwan Lim" w:date="2020-02-28T17:28:00Z"/>
                <w:rFonts w:cs="Arial"/>
                <w:lang w:val="en-US" w:eastAsia="zh-CN"/>
              </w:rPr>
            </w:pPr>
            <w:ins w:id="12760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C2E5" w14:textId="77777777" w:rsidR="007C402F" w:rsidRPr="00EF2238" w:rsidRDefault="007C402F" w:rsidP="007C402F">
            <w:pPr>
              <w:pStyle w:val="TAL"/>
              <w:rPr>
                <w:ins w:id="127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7F7F" w14:textId="77777777" w:rsidR="007C402F" w:rsidRPr="002109E8" w:rsidRDefault="007C402F" w:rsidP="007C402F">
            <w:pPr>
              <w:rPr>
                <w:ins w:id="12763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764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D65F" w14:textId="77777777" w:rsidR="007C402F" w:rsidRPr="00EF2238" w:rsidRDefault="007C402F" w:rsidP="007C402F">
            <w:pPr>
              <w:pStyle w:val="TAL"/>
              <w:rPr>
                <w:ins w:id="127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CCF0" w14:textId="77777777" w:rsidR="007C402F" w:rsidRPr="00EF2238" w:rsidRDefault="007C402F" w:rsidP="007C402F">
            <w:pPr>
              <w:pStyle w:val="TAL"/>
              <w:rPr>
                <w:ins w:id="127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FDBF2C" w14:textId="77777777" w:rsidR="007C402F" w:rsidRPr="00EF2238" w:rsidRDefault="007C402F" w:rsidP="007C402F">
            <w:pPr>
              <w:pStyle w:val="TAL"/>
              <w:rPr>
                <w:ins w:id="1276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9BC65C" w14:textId="77777777" w:rsidR="007C402F" w:rsidRPr="00EF2238" w:rsidRDefault="007C402F" w:rsidP="007C402F">
            <w:pPr>
              <w:pStyle w:val="TAL"/>
              <w:rPr>
                <w:ins w:id="127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15AD49" w14:textId="77777777" w:rsidR="007C402F" w:rsidRPr="00EF2238" w:rsidRDefault="007C402F" w:rsidP="007C402F">
            <w:pPr>
              <w:pStyle w:val="TAL"/>
              <w:rPr>
                <w:ins w:id="127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A598A6" w14:textId="77777777" w:rsidR="007C402F" w:rsidRPr="00EF2238" w:rsidRDefault="007C402F" w:rsidP="007C402F">
            <w:pPr>
              <w:pStyle w:val="TAL"/>
              <w:rPr>
                <w:ins w:id="127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DDC497" w14:textId="77777777" w:rsidR="007C402F" w:rsidRPr="00EF2238" w:rsidRDefault="007C402F" w:rsidP="007C402F">
            <w:pPr>
              <w:pStyle w:val="TAL"/>
              <w:rPr>
                <w:ins w:id="127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CB95BF" w14:textId="77777777" w:rsidR="007C402F" w:rsidRPr="00EF2238" w:rsidRDefault="007C402F" w:rsidP="007C402F">
            <w:pPr>
              <w:pStyle w:val="TAL"/>
              <w:rPr>
                <w:ins w:id="1277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3C9667" w14:textId="77777777" w:rsidR="007C402F" w:rsidRPr="00EF2238" w:rsidRDefault="007C402F" w:rsidP="007C402F">
            <w:pPr>
              <w:pStyle w:val="TAL"/>
              <w:rPr>
                <w:ins w:id="127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62DB56" w14:textId="77777777" w:rsidR="007C402F" w:rsidRPr="00EF2238" w:rsidRDefault="007C402F" w:rsidP="007C402F">
            <w:pPr>
              <w:pStyle w:val="TAL"/>
              <w:rPr>
                <w:ins w:id="1278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55DFE" w14:textId="77777777" w:rsidR="007C402F" w:rsidRPr="00EF2238" w:rsidRDefault="007C402F" w:rsidP="007C402F">
            <w:pPr>
              <w:pStyle w:val="TAL"/>
              <w:rPr>
                <w:ins w:id="127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73948A" w14:textId="77777777" w:rsidR="007C402F" w:rsidRPr="00EF2238" w:rsidRDefault="007C402F" w:rsidP="007C402F">
            <w:pPr>
              <w:pStyle w:val="TAL"/>
              <w:rPr>
                <w:ins w:id="1278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1665F9" w14:textId="77777777" w:rsidR="007C402F" w:rsidRPr="00EF2238" w:rsidRDefault="007C402F" w:rsidP="007C402F">
            <w:pPr>
              <w:pStyle w:val="TAL"/>
              <w:rPr>
                <w:ins w:id="127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52D440" w14:textId="77777777" w:rsidR="007C402F" w:rsidRPr="00EF2238" w:rsidRDefault="007C402F" w:rsidP="007C402F">
            <w:pPr>
              <w:pStyle w:val="TAL"/>
              <w:rPr>
                <w:ins w:id="127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A5906F" w14:textId="77777777" w:rsidR="007C402F" w:rsidRPr="00EF2238" w:rsidRDefault="007C402F" w:rsidP="007C402F">
            <w:pPr>
              <w:pStyle w:val="TAL"/>
              <w:rPr>
                <w:ins w:id="127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A2F5D3" w14:textId="77777777" w:rsidR="007C402F" w:rsidRPr="00EF2238" w:rsidRDefault="007C402F" w:rsidP="007C402F">
            <w:pPr>
              <w:pStyle w:val="TAL"/>
              <w:rPr>
                <w:ins w:id="127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BD7119" w14:textId="77777777" w:rsidR="007C402F" w:rsidRPr="00EF2238" w:rsidRDefault="007C402F" w:rsidP="007C402F">
            <w:pPr>
              <w:pStyle w:val="TAL"/>
              <w:rPr>
                <w:ins w:id="127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A8B6EF" w14:textId="77777777" w:rsidR="007C402F" w:rsidRPr="00EF2238" w:rsidRDefault="007C402F" w:rsidP="007C402F">
            <w:pPr>
              <w:pStyle w:val="TAL"/>
              <w:rPr>
                <w:ins w:id="127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7EA333" w14:textId="77777777" w:rsidR="007C402F" w:rsidRPr="00EF2238" w:rsidRDefault="007C402F" w:rsidP="007C402F">
            <w:pPr>
              <w:pStyle w:val="TAL"/>
              <w:rPr>
                <w:ins w:id="128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47B417" w14:textId="77777777" w:rsidR="007C402F" w:rsidRPr="00EF2238" w:rsidRDefault="007C402F" w:rsidP="007C402F">
            <w:pPr>
              <w:pStyle w:val="TAL"/>
              <w:rPr>
                <w:ins w:id="128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D4CB05" w14:textId="77777777" w:rsidR="007C402F" w:rsidRPr="00EF2238" w:rsidRDefault="007C402F" w:rsidP="007C402F">
            <w:pPr>
              <w:pStyle w:val="TAL"/>
              <w:rPr>
                <w:ins w:id="128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7D518A" w14:textId="77777777" w:rsidR="007C402F" w:rsidRPr="00EF2238" w:rsidRDefault="007C402F" w:rsidP="007C402F">
            <w:pPr>
              <w:pStyle w:val="TAL"/>
              <w:rPr>
                <w:ins w:id="128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ADE2FE" w14:textId="77777777" w:rsidR="007C402F" w:rsidRPr="00EF2238" w:rsidRDefault="007C402F" w:rsidP="007C402F">
            <w:pPr>
              <w:pStyle w:val="TAL"/>
              <w:rPr>
                <w:ins w:id="128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E9E52A" w14:textId="77777777" w:rsidR="007C402F" w:rsidRPr="00EF2238" w:rsidRDefault="007C402F" w:rsidP="007C402F">
            <w:pPr>
              <w:pStyle w:val="a7"/>
              <w:rPr>
                <w:ins w:id="12811" w:author="Suhwan Lim" w:date="2020-02-28T17:28:00Z"/>
                <w:rFonts w:cs="Arial"/>
                <w:lang w:val="en-US" w:eastAsia="ja-JP"/>
              </w:rPr>
            </w:pPr>
            <w:ins w:id="1281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BF120E6" w14:textId="77777777" w:rsidTr="007C402F">
        <w:trPr>
          <w:cantSplit/>
          <w:trHeight w:val="13"/>
          <w:ins w:id="1281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55BCC" w14:textId="77777777" w:rsidR="007C402F" w:rsidRPr="00EF2238" w:rsidRDefault="007C402F" w:rsidP="007C402F">
            <w:pPr>
              <w:pStyle w:val="TAL"/>
              <w:rPr>
                <w:ins w:id="128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946C" w14:textId="77777777" w:rsidR="007C402F" w:rsidRPr="00EF2238" w:rsidRDefault="007C402F" w:rsidP="007C402F">
            <w:pPr>
              <w:pStyle w:val="TAL"/>
              <w:rPr>
                <w:ins w:id="1281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FADE20D" w14:textId="77777777" w:rsidR="007C402F" w:rsidRPr="00EF2238" w:rsidRDefault="007C402F" w:rsidP="007C402F">
            <w:pPr>
              <w:pStyle w:val="TAL"/>
              <w:rPr>
                <w:ins w:id="128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CC5FF70" w14:textId="77777777" w:rsidR="007C402F" w:rsidRPr="00EF2238" w:rsidRDefault="007C402F" w:rsidP="007C402F">
            <w:pPr>
              <w:pStyle w:val="TAL"/>
              <w:rPr>
                <w:ins w:id="1282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2E5491F" w14:textId="77777777" w:rsidR="007C402F" w:rsidRPr="00EF2238" w:rsidRDefault="007C402F" w:rsidP="007C402F">
            <w:pPr>
              <w:pStyle w:val="a7"/>
              <w:rPr>
                <w:ins w:id="12822" w:author="Suhwan Lim" w:date="2020-02-28T17:28:00Z"/>
                <w:rFonts w:cs="Arial"/>
                <w:lang w:val="en-US" w:eastAsia="ja-JP"/>
              </w:rPr>
            </w:pPr>
            <w:ins w:id="1282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1783" w14:textId="77777777" w:rsidR="007C402F" w:rsidRPr="00EF2238" w:rsidRDefault="007C402F" w:rsidP="007C402F">
            <w:pPr>
              <w:pStyle w:val="TAL"/>
              <w:rPr>
                <w:ins w:id="128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19A99F" w14:textId="77777777" w:rsidR="007C402F" w:rsidRPr="00EF2238" w:rsidRDefault="007C402F" w:rsidP="007C402F">
            <w:pPr>
              <w:pStyle w:val="a7"/>
              <w:rPr>
                <w:ins w:id="12826" w:author="Suhwan Lim" w:date="2020-02-28T17:28:00Z"/>
                <w:rFonts w:cs="Arial"/>
                <w:lang w:val="en-US" w:eastAsia="zh-CN"/>
              </w:rPr>
            </w:pPr>
            <w:ins w:id="1282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D18F9" w14:textId="77777777" w:rsidR="007C402F" w:rsidRPr="00EF2238" w:rsidRDefault="007C402F" w:rsidP="007C402F">
            <w:pPr>
              <w:pStyle w:val="TAL"/>
              <w:rPr>
                <w:ins w:id="128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C49F" w14:textId="77777777" w:rsidR="007C402F" w:rsidRPr="002109E8" w:rsidRDefault="007C402F" w:rsidP="007C402F">
            <w:pPr>
              <w:rPr>
                <w:ins w:id="1283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831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027E" w14:textId="77777777" w:rsidR="007C402F" w:rsidRPr="00EF2238" w:rsidRDefault="007C402F" w:rsidP="007C402F">
            <w:pPr>
              <w:pStyle w:val="TAL"/>
              <w:rPr>
                <w:ins w:id="128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89FE" w14:textId="77777777" w:rsidR="007C402F" w:rsidRPr="00EF2238" w:rsidRDefault="007C402F" w:rsidP="007C402F">
            <w:pPr>
              <w:pStyle w:val="TAL"/>
              <w:rPr>
                <w:ins w:id="128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A9B688" w14:textId="77777777" w:rsidR="007C402F" w:rsidRPr="00EF2238" w:rsidRDefault="007C402F" w:rsidP="007C402F">
            <w:pPr>
              <w:pStyle w:val="TAL"/>
              <w:rPr>
                <w:ins w:id="128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5CC5068" w14:textId="77777777" w:rsidR="007C402F" w:rsidRPr="00EF2238" w:rsidRDefault="007C402F" w:rsidP="007C402F">
            <w:pPr>
              <w:pStyle w:val="TAL"/>
              <w:rPr>
                <w:ins w:id="128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3566D3" w14:textId="77777777" w:rsidR="007C402F" w:rsidRPr="00EF2238" w:rsidRDefault="007C402F" w:rsidP="007C402F">
            <w:pPr>
              <w:pStyle w:val="TAL"/>
              <w:rPr>
                <w:ins w:id="128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B6533E" w14:textId="77777777" w:rsidR="007C402F" w:rsidRPr="00EF2238" w:rsidRDefault="007C402F" w:rsidP="007C402F">
            <w:pPr>
              <w:pStyle w:val="TAL"/>
              <w:rPr>
                <w:ins w:id="128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A439E8" w14:textId="77777777" w:rsidR="007C402F" w:rsidRPr="00EF2238" w:rsidRDefault="007C402F" w:rsidP="007C402F">
            <w:pPr>
              <w:pStyle w:val="TAL"/>
              <w:rPr>
                <w:ins w:id="128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4E3E97" w14:textId="77777777" w:rsidR="007C402F" w:rsidRPr="00EF2238" w:rsidRDefault="007C402F" w:rsidP="007C402F">
            <w:pPr>
              <w:pStyle w:val="TAL"/>
              <w:rPr>
                <w:ins w:id="128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5C4015F" w14:textId="77777777" w:rsidR="007C402F" w:rsidRPr="00EF2238" w:rsidRDefault="007C402F" w:rsidP="007C402F">
            <w:pPr>
              <w:pStyle w:val="TAL"/>
              <w:rPr>
                <w:ins w:id="128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B755D2D" w14:textId="77777777" w:rsidR="007C402F" w:rsidRPr="00EF2238" w:rsidRDefault="007C402F" w:rsidP="007C402F">
            <w:pPr>
              <w:pStyle w:val="TAL"/>
              <w:rPr>
                <w:ins w:id="128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843BA7" w14:textId="77777777" w:rsidR="007C402F" w:rsidRPr="00EF2238" w:rsidRDefault="007C402F" w:rsidP="007C402F">
            <w:pPr>
              <w:pStyle w:val="a7"/>
              <w:rPr>
                <w:ins w:id="12852" w:author="Suhwan Lim" w:date="2020-02-28T17:28:00Z"/>
                <w:rFonts w:cs="Arial"/>
                <w:lang w:val="en-US" w:eastAsia="ja-JP"/>
              </w:rPr>
            </w:pPr>
            <w:ins w:id="1285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271DB79" w14:textId="77777777" w:rsidTr="007C402F">
        <w:trPr>
          <w:cantSplit/>
          <w:trHeight w:val="13"/>
          <w:ins w:id="1285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1058" w14:textId="77777777" w:rsidR="007C402F" w:rsidRPr="00EF2238" w:rsidRDefault="007C402F" w:rsidP="007C402F">
            <w:pPr>
              <w:pStyle w:val="TAL"/>
              <w:rPr>
                <w:ins w:id="128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7B77E" w14:textId="77777777" w:rsidR="007C402F" w:rsidRPr="00EF2238" w:rsidRDefault="007C402F" w:rsidP="007C402F">
            <w:pPr>
              <w:pStyle w:val="TAL"/>
              <w:rPr>
                <w:ins w:id="1285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677271B" w14:textId="77777777" w:rsidR="007C402F" w:rsidRPr="00EF2238" w:rsidRDefault="007C402F" w:rsidP="007C402F">
            <w:pPr>
              <w:pStyle w:val="TAL"/>
              <w:rPr>
                <w:ins w:id="128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423F179" w14:textId="77777777" w:rsidR="007C402F" w:rsidRPr="00EF2238" w:rsidRDefault="007C402F" w:rsidP="007C402F">
            <w:pPr>
              <w:pStyle w:val="TAL"/>
              <w:rPr>
                <w:ins w:id="1286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1F3B7C7" w14:textId="77777777" w:rsidR="007C402F" w:rsidRPr="00EF2238" w:rsidRDefault="007C402F" w:rsidP="007C402F">
            <w:pPr>
              <w:pStyle w:val="a7"/>
              <w:rPr>
                <w:ins w:id="12863" w:author="Suhwan Lim" w:date="2020-02-28T17:28:00Z"/>
                <w:rFonts w:cs="Arial"/>
                <w:lang w:val="en-US" w:eastAsia="ja-JP"/>
              </w:rPr>
            </w:pPr>
            <w:ins w:id="1286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1AD9" w14:textId="77777777" w:rsidR="007C402F" w:rsidRPr="00EF2238" w:rsidRDefault="007C402F" w:rsidP="007C402F">
            <w:pPr>
              <w:pStyle w:val="TAL"/>
              <w:rPr>
                <w:ins w:id="128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CB8AA3B" w14:textId="77777777" w:rsidR="007C402F" w:rsidRPr="00EF2238" w:rsidRDefault="007C402F" w:rsidP="007C402F">
            <w:pPr>
              <w:pStyle w:val="a7"/>
              <w:rPr>
                <w:ins w:id="12867" w:author="Suhwan Lim" w:date="2020-02-28T17:28:00Z"/>
                <w:rFonts w:cs="Arial"/>
                <w:lang w:val="en-US" w:eastAsia="zh-CN"/>
              </w:rPr>
            </w:pPr>
            <w:ins w:id="1286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8A81" w14:textId="77777777" w:rsidR="007C402F" w:rsidRPr="00EF2238" w:rsidRDefault="007C402F" w:rsidP="007C402F">
            <w:pPr>
              <w:pStyle w:val="TAL"/>
              <w:rPr>
                <w:ins w:id="128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92E16" w14:textId="77777777" w:rsidR="007C402F" w:rsidRPr="002109E8" w:rsidRDefault="007C402F" w:rsidP="007C402F">
            <w:pPr>
              <w:rPr>
                <w:ins w:id="1287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872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D6D0" w14:textId="77777777" w:rsidR="007C402F" w:rsidRPr="00EF2238" w:rsidRDefault="007C402F" w:rsidP="007C402F">
            <w:pPr>
              <w:pStyle w:val="TAL"/>
              <w:rPr>
                <w:ins w:id="128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B4B7" w14:textId="77777777" w:rsidR="007C402F" w:rsidRPr="00EF2238" w:rsidRDefault="007C402F" w:rsidP="007C402F">
            <w:pPr>
              <w:pStyle w:val="TAL"/>
              <w:rPr>
                <w:ins w:id="128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FBB170" w14:textId="77777777" w:rsidR="007C402F" w:rsidRPr="00EF2238" w:rsidRDefault="007C402F" w:rsidP="007C402F">
            <w:pPr>
              <w:pStyle w:val="TAL"/>
              <w:rPr>
                <w:ins w:id="128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D2F153" w14:textId="77777777" w:rsidR="007C402F" w:rsidRPr="00EF2238" w:rsidRDefault="007C402F" w:rsidP="007C402F">
            <w:pPr>
              <w:pStyle w:val="TAL"/>
              <w:rPr>
                <w:ins w:id="128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80DC9D" w14:textId="77777777" w:rsidR="007C402F" w:rsidRPr="00EF2238" w:rsidRDefault="007C402F" w:rsidP="007C402F">
            <w:pPr>
              <w:pStyle w:val="TAL"/>
              <w:rPr>
                <w:ins w:id="128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9C363F" w14:textId="77777777" w:rsidR="007C402F" w:rsidRPr="00EF2238" w:rsidRDefault="007C402F" w:rsidP="007C402F">
            <w:pPr>
              <w:pStyle w:val="TAL"/>
              <w:rPr>
                <w:ins w:id="128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D9E61B" w14:textId="77777777" w:rsidR="007C402F" w:rsidRPr="00EF2238" w:rsidRDefault="007C402F" w:rsidP="007C402F">
            <w:pPr>
              <w:pStyle w:val="TAL"/>
              <w:rPr>
                <w:ins w:id="128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5D5DC5" w14:textId="77777777" w:rsidR="007C402F" w:rsidRPr="00EF2238" w:rsidRDefault="007C402F" w:rsidP="007C402F">
            <w:pPr>
              <w:pStyle w:val="TAL"/>
              <w:rPr>
                <w:ins w:id="128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CE31EBE" w14:textId="77777777" w:rsidR="007C402F" w:rsidRPr="00EF2238" w:rsidRDefault="007C402F" w:rsidP="007C402F">
            <w:pPr>
              <w:pStyle w:val="TAL"/>
              <w:rPr>
                <w:ins w:id="128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1F2023" w14:textId="77777777" w:rsidR="007C402F" w:rsidRPr="00EF2238" w:rsidRDefault="007C402F" w:rsidP="007C402F">
            <w:pPr>
              <w:pStyle w:val="TAL"/>
              <w:rPr>
                <w:ins w:id="128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5520B2A2" w14:textId="77777777" w:rsidR="007C402F" w:rsidRPr="00EF2238" w:rsidRDefault="007C402F" w:rsidP="007C402F">
            <w:pPr>
              <w:pStyle w:val="a7"/>
              <w:rPr>
                <w:ins w:id="12893" w:author="Suhwan Lim" w:date="2020-02-28T17:28:00Z"/>
                <w:rFonts w:cs="Arial"/>
                <w:lang w:val="en-US" w:eastAsia="ja-JP"/>
              </w:rPr>
            </w:pPr>
            <w:ins w:id="1289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4DAA5C0E" w14:textId="77777777" w:rsidTr="007C402F">
        <w:trPr>
          <w:cantSplit/>
          <w:trHeight w:val="13"/>
          <w:ins w:id="1289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D9D01" w14:textId="77777777" w:rsidR="007C402F" w:rsidRPr="00EF2238" w:rsidRDefault="007C402F" w:rsidP="007C402F">
            <w:pPr>
              <w:pStyle w:val="TAL"/>
              <w:rPr>
                <w:ins w:id="128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D065B" w14:textId="77777777" w:rsidR="007C402F" w:rsidRPr="00EF2238" w:rsidRDefault="007C402F" w:rsidP="007C402F">
            <w:pPr>
              <w:pStyle w:val="TAL"/>
              <w:rPr>
                <w:ins w:id="128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769A67A" w14:textId="77777777" w:rsidR="007C402F" w:rsidRPr="00EF2238" w:rsidRDefault="007C402F" w:rsidP="007C402F">
            <w:pPr>
              <w:pStyle w:val="TAL"/>
              <w:rPr>
                <w:ins w:id="1290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B2472DB" w14:textId="77777777" w:rsidR="007C402F" w:rsidRPr="00EF2238" w:rsidRDefault="007C402F" w:rsidP="007C402F">
            <w:pPr>
              <w:pStyle w:val="TAL"/>
              <w:rPr>
                <w:ins w:id="129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205721EA" w14:textId="77777777" w:rsidR="007C402F" w:rsidRPr="00EF2238" w:rsidRDefault="007C402F" w:rsidP="007C402F">
            <w:pPr>
              <w:pStyle w:val="TAL"/>
              <w:rPr>
                <w:ins w:id="1290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9BCC621" w14:textId="77777777" w:rsidR="007C402F" w:rsidRPr="00EF2238" w:rsidRDefault="007C402F" w:rsidP="007C402F">
            <w:pPr>
              <w:pStyle w:val="TAL"/>
              <w:rPr>
                <w:ins w:id="129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A09BBB3" w14:textId="77777777" w:rsidR="007C402F" w:rsidRPr="00EF2238" w:rsidRDefault="007C402F" w:rsidP="007C402F">
            <w:pPr>
              <w:pStyle w:val="a7"/>
              <w:rPr>
                <w:ins w:id="12908" w:author="Suhwan Lim" w:date="2020-02-28T17:28:00Z"/>
                <w:rFonts w:cs="Arial"/>
                <w:lang w:val="en-US" w:eastAsia="ja-JP"/>
              </w:rPr>
            </w:pPr>
            <w:ins w:id="1290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2A875" w14:textId="77777777" w:rsidR="007C402F" w:rsidRPr="00EF2238" w:rsidRDefault="007C402F" w:rsidP="007C402F">
            <w:pPr>
              <w:pStyle w:val="TAL"/>
              <w:rPr>
                <w:ins w:id="129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3B54F98" w14:textId="77777777" w:rsidR="007C402F" w:rsidRPr="00EF2238" w:rsidRDefault="007C402F" w:rsidP="007C402F">
            <w:pPr>
              <w:pStyle w:val="a7"/>
              <w:rPr>
                <w:ins w:id="12912" w:author="Suhwan Lim" w:date="2020-02-28T17:28:00Z"/>
                <w:rFonts w:cs="Arial"/>
                <w:lang w:val="en-US" w:eastAsia="zh-CN"/>
              </w:rPr>
            </w:pPr>
            <w:ins w:id="1291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51CF" w14:textId="77777777" w:rsidR="007C402F" w:rsidRPr="00EF2238" w:rsidRDefault="007C402F" w:rsidP="007C402F">
            <w:pPr>
              <w:pStyle w:val="TAL"/>
              <w:rPr>
                <w:ins w:id="129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E5900" w14:textId="77777777" w:rsidR="007C402F" w:rsidRPr="002109E8" w:rsidRDefault="007C402F" w:rsidP="007C402F">
            <w:pPr>
              <w:rPr>
                <w:ins w:id="1291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917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936EE" w14:textId="77777777" w:rsidR="007C402F" w:rsidRPr="00EF2238" w:rsidRDefault="007C402F" w:rsidP="007C402F">
            <w:pPr>
              <w:pStyle w:val="TAL"/>
              <w:rPr>
                <w:ins w:id="129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31CF" w14:textId="77777777" w:rsidR="007C402F" w:rsidRPr="00EF2238" w:rsidRDefault="007C402F" w:rsidP="007C402F">
            <w:pPr>
              <w:pStyle w:val="TAL"/>
              <w:rPr>
                <w:ins w:id="129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F9CBAE0" w14:textId="77777777" w:rsidR="007C402F" w:rsidRPr="00EF2238" w:rsidRDefault="007C402F" w:rsidP="007C402F">
            <w:pPr>
              <w:pStyle w:val="TAL"/>
              <w:rPr>
                <w:ins w:id="129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AB9F3C5" w14:textId="77777777" w:rsidR="007C402F" w:rsidRPr="00EF2238" w:rsidRDefault="007C402F" w:rsidP="007C402F">
            <w:pPr>
              <w:pStyle w:val="TAL"/>
              <w:rPr>
                <w:ins w:id="129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AC9C8F2" w14:textId="77777777" w:rsidR="007C402F" w:rsidRPr="00EF2238" w:rsidRDefault="007C402F" w:rsidP="007C402F">
            <w:pPr>
              <w:pStyle w:val="TAL"/>
              <w:rPr>
                <w:ins w:id="129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2ED9D6" w14:textId="77777777" w:rsidR="007C402F" w:rsidRPr="00EF2238" w:rsidRDefault="007C402F" w:rsidP="007C402F">
            <w:pPr>
              <w:pStyle w:val="TAL"/>
              <w:rPr>
                <w:ins w:id="129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67AC20" w14:textId="77777777" w:rsidR="007C402F" w:rsidRPr="00EF2238" w:rsidRDefault="007C402F" w:rsidP="007C402F">
            <w:pPr>
              <w:pStyle w:val="TAL"/>
              <w:rPr>
                <w:ins w:id="129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43291B" w14:textId="77777777" w:rsidR="007C402F" w:rsidRPr="00EF2238" w:rsidRDefault="007C402F" w:rsidP="007C402F">
            <w:pPr>
              <w:pStyle w:val="TAL"/>
              <w:rPr>
                <w:ins w:id="129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8CD6B7" w14:textId="77777777" w:rsidR="007C402F" w:rsidRPr="00EF2238" w:rsidRDefault="007C402F" w:rsidP="007C402F">
            <w:pPr>
              <w:pStyle w:val="TAL"/>
              <w:rPr>
                <w:ins w:id="129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15DF28" w14:textId="77777777" w:rsidR="007C402F" w:rsidRPr="00EF2238" w:rsidRDefault="007C402F" w:rsidP="007C402F">
            <w:pPr>
              <w:pStyle w:val="TAL"/>
              <w:rPr>
                <w:ins w:id="129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1ECF9C" w14:textId="77777777" w:rsidR="007C402F" w:rsidRPr="00EF2238" w:rsidRDefault="007C402F" w:rsidP="007C402F">
            <w:pPr>
              <w:pStyle w:val="TAL"/>
              <w:rPr>
                <w:ins w:id="129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0F5CFD" w14:textId="77777777" w:rsidR="007C402F" w:rsidRPr="00EF2238" w:rsidRDefault="007C402F" w:rsidP="007C402F">
            <w:pPr>
              <w:pStyle w:val="TAL"/>
              <w:rPr>
                <w:ins w:id="129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6F38D0" w14:textId="77777777" w:rsidR="007C402F" w:rsidRPr="00EF2238" w:rsidRDefault="007C402F" w:rsidP="007C402F">
            <w:pPr>
              <w:pStyle w:val="TAL"/>
              <w:rPr>
                <w:ins w:id="129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E37AC6" w14:textId="77777777" w:rsidR="007C402F" w:rsidRPr="00EF2238" w:rsidRDefault="007C402F" w:rsidP="007C402F">
            <w:pPr>
              <w:pStyle w:val="TAL"/>
              <w:rPr>
                <w:ins w:id="129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E9D779" w14:textId="77777777" w:rsidR="007C402F" w:rsidRPr="00EF2238" w:rsidRDefault="007C402F" w:rsidP="007C402F">
            <w:pPr>
              <w:pStyle w:val="TAL"/>
              <w:rPr>
                <w:ins w:id="129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FBF2C1" w14:textId="77777777" w:rsidR="007C402F" w:rsidRPr="00EF2238" w:rsidRDefault="007C402F" w:rsidP="007C402F">
            <w:pPr>
              <w:pStyle w:val="TAL"/>
              <w:rPr>
                <w:ins w:id="129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9CBFFC" w14:textId="77777777" w:rsidR="007C402F" w:rsidRPr="00EF2238" w:rsidRDefault="007C402F" w:rsidP="007C402F">
            <w:pPr>
              <w:pStyle w:val="TAL"/>
              <w:rPr>
                <w:ins w:id="129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7E19A3" w14:textId="77777777" w:rsidR="007C402F" w:rsidRPr="00EF2238" w:rsidRDefault="007C402F" w:rsidP="007C402F">
            <w:pPr>
              <w:pStyle w:val="a7"/>
              <w:rPr>
                <w:ins w:id="12952" w:author="Suhwan Lim" w:date="2020-02-28T17:28:00Z"/>
                <w:rFonts w:cs="Arial"/>
                <w:lang w:val="en-US" w:eastAsia="ja-JP"/>
              </w:rPr>
            </w:pPr>
            <w:ins w:id="1295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2E094486" w14:textId="77777777" w:rsidTr="007C402F">
        <w:trPr>
          <w:cantSplit/>
          <w:trHeight w:val="13"/>
          <w:ins w:id="1295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A56C3" w14:textId="77777777" w:rsidR="007C402F" w:rsidRPr="00EF2238" w:rsidRDefault="007C402F" w:rsidP="007C402F">
            <w:pPr>
              <w:pStyle w:val="TAL"/>
              <w:rPr>
                <w:ins w:id="129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F29DF" w14:textId="77777777" w:rsidR="007C402F" w:rsidRPr="00EF2238" w:rsidRDefault="007C402F" w:rsidP="007C402F">
            <w:pPr>
              <w:pStyle w:val="TAL"/>
              <w:rPr>
                <w:ins w:id="1295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9F5F7DF" w14:textId="77777777" w:rsidR="007C402F" w:rsidRPr="00EF2238" w:rsidRDefault="007C402F" w:rsidP="007C402F">
            <w:pPr>
              <w:pStyle w:val="TAL"/>
              <w:rPr>
                <w:ins w:id="1295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6C331820" w14:textId="77777777" w:rsidR="007C402F" w:rsidRPr="00EF2238" w:rsidRDefault="007C402F" w:rsidP="007C402F">
            <w:pPr>
              <w:pStyle w:val="TAL"/>
              <w:rPr>
                <w:ins w:id="129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7F317609" w14:textId="77777777" w:rsidR="007C402F" w:rsidRPr="00EF2238" w:rsidRDefault="007C402F" w:rsidP="007C402F">
            <w:pPr>
              <w:pStyle w:val="TAL"/>
              <w:rPr>
                <w:ins w:id="1296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78A458F" w14:textId="77777777" w:rsidR="007C402F" w:rsidRPr="00EF2238" w:rsidRDefault="007C402F" w:rsidP="007C402F">
            <w:pPr>
              <w:pStyle w:val="TAL"/>
              <w:rPr>
                <w:ins w:id="129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E9B5663" w14:textId="77777777" w:rsidR="007C402F" w:rsidRPr="00EF2238" w:rsidRDefault="007C402F" w:rsidP="007C402F">
            <w:pPr>
              <w:pStyle w:val="a7"/>
              <w:rPr>
                <w:ins w:id="12967" w:author="Suhwan Lim" w:date="2020-02-28T17:28:00Z"/>
                <w:rFonts w:cs="Arial"/>
                <w:lang w:val="en-US" w:eastAsia="ja-JP"/>
              </w:rPr>
            </w:pPr>
            <w:ins w:id="1296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E1332" w14:textId="77777777" w:rsidR="007C402F" w:rsidRPr="00EF2238" w:rsidRDefault="007C402F" w:rsidP="007C402F">
            <w:pPr>
              <w:pStyle w:val="TAL"/>
              <w:rPr>
                <w:ins w:id="129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643291F" w14:textId="77777777" w:rsidR="007C402F" w:rsidRPr="00EF2238" w:rsidRDefault="007C402F" w:rsidP="007C402F">
            <w:pPr>
              <w:pStyle w:val="a7"/>
              <w:rPr>
                <w:ins w:id="12971" w:author="Suhwan Lim" w:date="2020-02-28T17:28:00Z"/>
                <w:rFonts w:cs="Arial"/>
                <w:lang w:val="en-US" w:eastAsia="zh-CN"/>
              </w:rPr>
            </w:pPr>
            <w:ins w:id="1297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80CC" w14:textId="77777777" w:rsidR="007C402F" w:rsidRPr="00EF2238" w:rsidRDefault="007C402F" w:rsidP="007C402F">
            <w:pPr>
              <w:pStyle w:val="TAL"/>
              <w:rPr>
                <w:ins w:id="129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2F995" w14:textId="77777777" w:rsidR="007C402F" w:rsidRPr="002109E8" w:rsidRDefault="007C402F" w:rsidP="007C402F">
            <w:pPr>
              <w:rPr>
                <w:ins w:id="1297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976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C369" w14:textId="77777777" w:rsidR="007C402F" w:rsidRPr="00EF2238" w:rsidRDefault="007C402F" w:rsidP="007C402F">
            <w:pPr>
              <w:pStyle w:val="TAL"/>
              <w:rPr>
                <w:ins w:id="129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E7DC5" w14:textId="77777777" w:rsidR="007C402F" w:rsidRPr="00EF2238" w:rsidRDefault="007C402F" w:rsidP="007C402F">
            <w:pPr>
              <w:pStyle w:val="TAL"/>
              <w:rPr>
                <w:ins w:id="129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EBB441" w14:textId="77777777" w:rsidR="007C402F" w:rsidRPr="00EF2238" w:rsidRDefault="007C402F" w:rsidP="007C402F">
            <w:pPr>
              <w:pStyle w:val="TAL"/>
              <w:rPr>
                <w:ins w:id="129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6ED23D" w14:textId="77777777" w:rsidR="007C402F" w:rsidRPr="00EF2238" w:rsidRDefault="007C402F" w:rsidP="007C402F">
            <w:pPr>
              <w:pStyle w:val="TAL"/>
              <w:rPr>
                <w:ins w:id="129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98469F1" w14:textId="77777777" w:rsidR="007C402F" w:rsidRPr="00EF2238" w:rsidRDefault="007C402F" w:rsidP="007C402F">
            <w:pPr>
              <w:pStyle w:val="TAL"/>
              <w:rPr>
                <w:ins w:id="129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E11F17" w14:textId="77777777" w:rsidR="007C402F" w:rsidRPr="00EF2238" w:rsidRDefault="007C402F" w:rsidP="007C402F">
            <w:pPr>
              <w:pStyle w:val="TAL"/>
              <w:rPr>
                <w:ins w:id="129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727559" w14:textId="77777777" w:rsidR="007C402F" w:rsidRPr="00EF2238" w:rsidRDefault="007C402F" w:rsidP="007C402F">
            <w:pPr>
              <w:pStyle w:val="TAL"/>
              <w:rPr>
                <w:ins w:id="129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0C8F73" w14:textId="77777777" w:rsidR="007C402F" w:rsidRPr="00EF2238" w:rsidRDefault="007C402F" w:rsidP="007C402F">
            <w:pPr>
              <w:pStyle w:val="TAL"/>
              <w:rPr>
                <w:ins w:id="129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E830DC" w14:textId="77777777" w:rsidR="007C402F" w:rsidRPr="00EF2238" w:rsidRDefault="007C402F" w:rsidP="007C402F">
            <w:pPr>
              <w:pStyle w:val="TAL"/>
              <w:rPr>
                <w:ins w:id="129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A718B3" w14:textId="77777777" w:rsidR="007C402F" w:rsidRPr="00EF2238" w:rsidRDefault="007C402F" w:rsidP="007C402F">
            <w:pPr>
              <w:pStyle w:val="TAL"/>
              <w:rPr>
                <w:ins w:id="129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6B6E61" w14:textId="77777777" w:rsidR="007C402F" w:rsidRPr="00EF2238" w:rsidRDefault="007C402F" w:rsidP="007C402F">
            <w:pPr>
              <w:pStyle w:val="TAL"/>
              <w:rPr>
                <w:ins w:id="129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7679E5" w14:textId="77777777" w:rsidR="007C402F" w:rsidRPr="00EF2238" w:rsidRDefault="007C402F" w:rsidP="007C402F">
            <w:pPr>
              <w:pStyle w:val="TAL"/>
              <w:rPr>
                <w:ins w:id="129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2F2D5E" w14:textId="77777777" w:rsidR="007C402F" w:rsidRPr="00EF2238" w:rsidRDefault="007C402F" w:rsidP="007C402F">
            <w:pPr>
              <w:pStyle w:val="TAL"/>
              <w:rPr>
                <w:ins w:id="130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EC4D8F" w14:textId="77777777" w:rsidR="007C402F" w:rsidRPr="00EF2238" w:rsidRDefault="007C402F" w:rsidP="007C402F">
            <w:pPr>
              <w:pStyle w:val="TAL"/>
              <w:rPr>
                <w:ins w:id="130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683BB2" w14:textId="77777777" w:rsidR="007C402F" w:rsidRPr="00EF2238" w:rsidRDefault="007C402F" w:rsidP="007C402F">
            <w:pPr>
              <w:pStyle w:val="TAL"/>
              <w:rPr>
                <w:ins w:id="130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C6DFD9" w14:textId="77777777" w:rsidR="007C402F" w:rsidRPr="00EF2238" w:rsidRDefault="007C402F" w:rsidP="007C402F">
            <w:pPr>
              <w:pStyle w:val="TAL"/>
              <w:rPr>
                <w:ins w:id="130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866CE9" w14:textId="77777777" w:rsidR="007C402F" w:rsidRPr="00EF2238" w:rsidRDefault="007C402F" w:rsidP="007C402F">
            <w:pPr>
              <w:pStyle w:val="TAL"/>
              <w:rPr>
                <w:ins w:id="130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0D01C2" w14:textId="77777777" w:rsidR="007C402F" w:rsidRPr="00EF2238" w:rsidRDefault="007C402F" w:rsidP="007C402F">
            <w:pPr>
              <w:pStyle w:val="a7"/>
              <w:rPr>
                <w:ins w:id="13011" w:author="Suhwan Lim" w:date="2020-02-28T17:28:00Z"/>
                <w:rFonts w:cs="Arial"/>
                <w:lang w:val="en-US" w:eastAsia="ja-JP"/>
              </w:rPr>
            </w:pPr>
            <w:ins w:id="1301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BCFF679" w14:textId="77777777" w:rsidTr="007C402F">
        <w:trPr>
          <w:cantSplit/>
          <w:trHeight w:val="13"/>
          <w:ins w:id="1301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8260" w14:textId="77777777" w:rsidR="007C402F" w:rsidRPr="00EF2238" w:rsidRDefault="007C402F" w:rsidP="007C402F">
            <w:pPr>
              <w:pStyle w:val="TAL"/>
              <w:rPr>
                <w:ins w:id="130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7179" w14:textId="77777777" w:rsidR="007C402F" w:rsidRPr="00EF2238" w:rsidRDefault="007C402F" w:rsidP="007C402F">
            <w:pPr>
              <w:pStyle w:val="TAL"/>
              <w:rPr>
                <w:ins w:id="1301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451E534" w14:textId="77777777" w:rsidR="007C402F" w:rsidRPr="00EF2238" w:rsidRDefault="007C402F" w:rsidP="007C402F">
            <w:pPr>
              <w:pStyle w:val="TAL"/>
              <w:rPr>
                <w:ins w:id="1301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34D2E936" w14:textId="77777777" w:rsidR="007C402F" w:rsidRPr="00EF2238" w:rsidRDefault="007C402F" w:rsidP="007C402F">
            <w:pPr>
              <w:pStyle w:val="TAL"/>
              <w:rPr>
                <w:ins w:id="1302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1A4996FC" w14:textId="77777777" w:rsidR="007C402F" w:rsidRPr="00EF2238" w:rsidRDefault="007C402F" w:rsidP="007C402F">
            <w:pPr>
              <w:pStyle w:val="a7"/>
              <w:rPr>
                <w:ins w:id="13022" w:author="Suhwan Lim" w:date="2020-02-28T17:28:00Z"/>
                <w:rFonts w:cs="Arial"/>
                <w:lang w:val="en-US" w:eastAsia="ja-JP"/>
              </w:rPr>
            </w:pPr>
            <w:ins w:id="1302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F746" w14:textId="77777777" w:rsidR="007C402F" w:rsidRPr="00EF2238" w:rsidRDefault="007C402F" w:rsidP="007C402F">
            <w:pPr>
              <w:pStyle w:val="TAL"/>
              <w:rPr>
                <w:ins w:id="130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BE7F4F8" w14:textId="77777777" w:rsidR="007C402F" w:rsidRPr="00EF2238" w:rsidRDefault="007C402F" w:rsidP="007C402F">
            <w:pPr>
              <w:pStyle w:val="a7"/>
              <w:rPr>
                <w:ins w:id="13026" w:author="Suhwan Lim" w:date="2020-02-28T17:28:00Z"/>
                <w:rFonts w:cs="Arial"/>
                <w:lang w:val="en-US" w:eastAsia="zh-CN"/>
              </w:rPr>
            </w:pPr>
            <w:ins w:id="1302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C54D" w14:textId="77777777" w:rsidR="007C402F" w:rsidRPr="00EF2238" w:rsidRDefault="007C402F" w:rsidP="007C402F">
            <w:pPr>
              <w:pStyle w:val="TAL"/>
              <w:rPr>
                <w:ins w:id="130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71ACC" w14:textId="77777777" w:rsidR="007C402F" w:rsidRPr="00670000" w:rsidRDefault="007C402F" w:rsidP="007C402F">
            <w:pPr>
              <w:rPr>
                <w:ins w:id="1303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031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FFD1" w14:textId="77777777" w:rsidR="007C402F" w:rsidRPr="00EF2238" w:rsidRDefault="007C402F" w:rsidP="007C402F">
            <w:pPr>
              <w:pStyle w:val="TAL"/>
              <w:rPr>
                <w:ins w:id="130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1CA7E" w14:textId="77777777" w:rsidR="007C402F" w:rsidRPr="00EF2238" w:rsidRDefault="007C402F" w:rsidP="007C402F">
            <w:pPr>
              <w:pStyle w:val="TAL"/>
              <w:rPr>
                <w:ins w:id="130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E22E40" w14:textId="77777777" w:rsidR="007C402F" w:rsidRPr="00EF2238" w:rsidRDefault="007C402F" w:rsidP="007C402F">
            <w:pPr>
              <w:pStyle w:val="TAL"/>
              <w:rPr>
                <w:ins w:id="130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1504FF" w14:textId="77777777" w:rsidR="007C402F" w:rsidRPr="00EF2238" w:rsidRDefault="007C402F" w:rsidP="007C402F">
            <w:pPr>
              <w:pStyle w:val="TAL"/>
              <w:rPr>
                <w:ins w:id="130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96D89E0" w14:textId="77777777" w:rsidR="007C402F" w:rsidRPr="00EF2238" w:rsidRDefault="007C402F" w:rsidP="007C402F">
            <w:pPr>
              <w:pStyle w:val="TAL"/>
              <w:rPr>
                <w:ins w:id="130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4F04AF" w14:textId="77777777" w:rsidR="007C402F" w:rsidRPr="00EF2238" w:rsidRDefault="007C402F" w:rsidP="007C402F">
            <w:pPr>
              <w:pStyle w:val="TAL"/>
              <w:rPr>
                <w:ins w:id="130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736ACA" w14:textId="77777777" w:rsidR="007C402F" w:rsidRPr="00EF2238" w:rsidRDefault="007C402F" w:rsidP="007C402F">
            <w:pPr>
              <w:pStyle w:val="TAL"/>
              <w:rPr>
                <w:ins w:id="130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D4B095" w14:textId="77777777" w:rsidR="007C402F" w:rsidRPr="00EF2238" w:rsidRDefault="007C402F" w:rsidP="007C402F">
            <w:pPr>
              <w:pStyle w:val="TAL"/>
              <w:rPr>
                <w:ins w:id="130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871EDF" w14:textId="77777777" w:rsidR="007C402F" w:rsidRPr="00EF2238" w:rsidRDefault="007C402F" w:rsidP="007C402F">
            <w:pPr>
              <w:pStyle w:val="TAL"/>
              <w:rPr>
                <w:ins w:id="130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B80337" w14:textId="77777777" w:rsidR="007C402F" w:rsidRPr="00EF2238" w:rsidRDefault="007C402F" w:rsidP="007C402F">
            <w:pPr>
              <w:pStyle w:val="TAL"/>
              <w:rPr>
                <w:ins w:id="130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C602348" w14:textId="77777777" w:rsidR="007C402F" w:rsidRPr="00EF2238" w:rsidRDefault="007C402F" w:rsidP="007C402F">
            <w:pPr>
              <w:pStyle w:val="TAL"/>
              <w:rPr>
                <w:ins w:id="130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F3653E1" w14:textId="77777777" w:rsidR="007C402F" w:rsidRPr="00EF2238" w:rsidRDefault="007C402F" w:rsidP="007C402F">
            <w:pPr>
              <w:pStyle w:val="TAL"/>
              <w:rPr>
                <w:ins w:id="130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3CA699" w14:textId="77777777" w:rsidR="007C402F" w:rsidRPr="00EF2238" w:rsidRDefault="007C402F" w:rsidP="007C402F">
            <w:pPr>
              <w:pStyle w:val="a7"/>
              <w:rPr>
                <w:ins w:id="13056" w:author="Suhwan Lim" w:date="2020-02-28T17:28:00Z"/>
                <w:rFonts w:cs="Arial"/>
                <w:lang w:val="en-US" w:eastAsia="ja-JP"/>
              </w:rPr>
            </w:pPr>
            <w:ins w:id="1305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2A0C4565" w14:textId="77777777" w:rsidTr="007C402F">
        <w:trPr>
          <w:cantSplit/>
          <w:trHeight w:val="13"/>
          <w:ins w:id="1305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7752" w14:textId="77777777" w:rsidR="007C402F" w:rsidRPr="00EF2238" w:rsidRDefault="007C402F" w:rsidP="007C402F">
            <w:pPr>
              <w:pStyle w:val="TAL"/>
              <w:rPr>
                <w:ins w:id="130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A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5CD4" w14:textId="77777777" w:rsidR="007C402F" w:rsidRPr="00EF2238" w:rsidRDefault="007C402F" w:rsidP="007C402F">
            <w:pPr>
              <w:pStyle w:val="TAL"/>
              <w:rPr>
                <w:ins w:id="1306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B531B43" w14:textId="77777777" w:rsidR="007C402F" w:rsidRPr="00EF2238" w:rsidRDefault="007C402F" w:rsidP="007C402F">
            <w:pPr>
              <w:pStyle w:val="TAL"/>
              <w:rPr>
                <w:ins w:id="1306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6E49C8E8" w14:textId="77777777" w:rsidR="007C402F" w:rsidRPr="00EF2238" w:rsidRDefault="007C402F" w:rsidP="007C402F">
            <w:pPr>
              <w:pStyle w:val="TAL"/>
              <w:rPr>
                <w:ins w:id="1306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1FAD57F5" w14:textId="77777777" w:rsidR="007C402F" w:rsidRPr="00EF2238" w:rsidRDefault="007C402F" w:rsidP="007C402F">
            <w:pPr>
              <w:pStyle w:val="a7"/>
              <w:rPr>
                <w:ins w:id="13067" w:author="Suhwan Lim" w:date="2020-02-28T17:28:00Z"/>
                <w:rFonts w:cs="Arial"/>
                <w:lang w:val="en-US" w:eastAsia="ja-JP"/>
              </w:rPr>
            </w:pPr>
            <w:ins w:id="1306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4063A" w14:textId="77777777" w:rsidR="007C402F" w:rsidRPr="00EF2238" w:rsidRDefault="007C402F" w:rsidP="007C402F">
            <w:pPr>
              <w:pStyle w:val="TAL"/>
              <w:rPr>
                <w:ins w:id="130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33FD011" w14:textId="77777777" w:rsidR="007C402F" w:rsidRPr="00EF2238" w:rsidRDefault="007C402F" w:rsidP="007C402F">
            <w:pPr>
              <w:pStyle w:val="a7"/>
              <w:rPr>
                <w:ins w:id="13071" w:author="Suhwan Lim" w:date="2020-02-28T17:28:00Z"/>
                <w:rFonts w:cs="Arial"/>
                <w:lang w:val="en-US" w:eastAsia="zh-CN"/>
              </w:rPr>
            </w:pPr>
            <w:ins w:id="1307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DCC5C" w14:textId="77777777" w:rsidR="007C402F" w:rsidRPr="00EF2238" w:rsidRDefault="007C402F" w:rsidP="007C402F">
            <w:pPr>
              <w:pStyle w:val="TAL"/>
              <w:rPr>
                <w:ins w:id="130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9108" w14:textId="77777777" w:rsidR="007C402F" w:rsidRPr="00670000" w:rsidRDefault="007C402F" w:rsidP="007C402F">
            <w:pPr>
              <w:rPr>
                <w:ins w:id="1307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076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AECE" w14:textId="77777777" w:rsidR="007C402F" w:rsidRPr="00EF2238" w:rsidRDefault="007C402F" w:rsidP="007C402F">
            <w:pPr>
              <w:pStyle w:val="TAL"/>
              <w:rPr>
                <w:ins w:id="130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F8F0" w14:textId="77777777" w:rsidR="007C402F" w:rsidRPr="00EF2238" w:rsidRDefault="007C402F" w:rsidP="007C402F">
            <w:pPr>
              <w:pStyle w:val="TAL"/>
              <w:rPr>
                <w:ins w:id="130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F202CE" w14:textId="77777777" w:rsidR="007C402F" w:rsidRPr="00EF2238" w:rsidRDefault="007C402F" w:rsidP="007C402F">
            <w:pPr>
              <w:pStyle w:val="TAL"/>
              <w:rPr>
                <w:ins w:id="130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6256BB" w14:textId="77777777" w:rsidR="007C402F" w:rsidRPr="00EF2238" w:rsidRDefault="007C402F" w:rsidP="007C402F">
            <w:pPr>
              <w:pStyle w:val="TAL"/>
              <w:rPr>
                <w:ins w:id="130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A5F8C1" w14:textId="77777777" w:rsidR="007C402F" w:rsidRPr="00EF2238" w:rsidRDefault="007C402F" w:rsidP="007C402F">
            <w:pPr>
              <w:pStyle w:val="TAL"/>
              <w:rPr>
                <w:ins w:id="130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545067D" w14:textId="77777777" w:rsidR="007C402F" w:rsidRPr="00EF2238" w:rsidRDefault="007C402F" w:rsidP="007C402F">
            <w:pPr>
              <w:pStyle w:val="TAL"/>
              <w:rPr>
                <w:ins w:id="130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16C559" w14:textId="77777777" w:rsidR="007C402F" w:rsidRPr="00EF2238" w:rsidRDefault="007C402F" w:rsidP="007C402F">
            <w:pPr>
              <w:pStyle w:val="TAL"/>
              <w:rPr>
                <w:ins w:id="130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9DBC4C" w14:textId="77777777" w:rsidR="007C402F" w:rsidRPr="00EF2238" w:rsidRDefault="007C402F" w:rsidP="007C402F">
            <w:pPr>
              <w:pStyle w:val="TAL"/>
              <w:rPr>
                <w:ins w:id="130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4DAF11" w14:textId="77777777" w:rsidR="007C402F" w:rsidRPr="00EF2238" w:rsidRDefault="007C402F" w:rsidP="007C402F">
            <w:pPr>
              <w:pStyle w:val="TAL"/>
              <w:rPr>
                <w:ins w:id="130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41D186" w14:textId="77777777" w:rsidR="007C402F" w:rsidRPr="00EF2238" w:rsidRDefault="007C402F" w:rsidP="007C402F">
            <w:pPr>
              <w:pStyle w:val="TAL"/>
              <w:rPr>
                <w:ins w:id="130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1100448" w14:textId="77777777" w:rsidR="007C402F" w:rsidRPr="00EF2238" w:rsidRDefault="007C402F" w:rsidP="007C402F">
            <w:pPr>
              <w:pStyle w:val="TAL"/>
              <w:rPr>
                <w:ins w:id="130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8108B6" w14:textId="77777777" w:rsidR="007C402F" w:rsidRPr="00EF2238" w:rsidRDefault="007C402F" w:rsidP="007C402F">
            <w:pPr>
              <w:pStyle w:val="TAL"/>
              <w:rPr>
                <w:ins w:id="130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37FDB1" w14:textId="77777777" w:rsidR="007C402F" w:rsidRPr="00EF2238" w:rsidRDefault="007C402F" w:rsidP="007C402F">
            <w:pPr>
              <w:pStyle w:val="a7"/>
              <w:rPr>
                <w:ins w:id="13101" w:author="Suhwan Lim" w:date="2020-02-28T17:28:00Z"/>
                <w:rFonts w:cs="Arial"/>
                <w:lang w:val="en-US" w:eastAsia="ja-JP"/>
              </w:rPr>
            </w:pPr>
            <w:ins w:id="1310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3CEA78CF" w14:textId="77777777" w:rsidTr="007C402F">
        <w:trPr>
          <w:cantSplit/>
          <w:trHeight w:val="13"/>
          <w:ins w:id="1310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F0238" w14:textId="77777777" w:rsidR="007C402F" w:rsidRPr="00EF2238" w:rsidRDefault="007C402F" w:rsidP="007C402F">
            <w:pPr>
              <w:pStyle w:val="TAL"/>
              <w:rPr>
                <w:ins w:id="131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4DF9C" w14:textId="77777777" w:rsidR="007C402F" w:rsidRPr="00EF2238" w:rsidRDefault="007C402F" w:rsidP="007C402F">
            <w:pPr>
              <w:pStyle w:val="TAL"/>
              <w:rPr>
                <w:ins w:id="1310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5531F2B" w14:textId="77777777" w:rsidR="007C402F" w:rsidRPr="00EF2238" w:rsidRDefault="007C402F" w:rsidP="007C402F">
            <w:pPr>
              <w:pStyle w:val="TAL"/>
              <w:rPr>
                <w:ins w:id="1310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30DF70A4" w14:textId="77777777" w:rsidR="007C402F" w:rsidRPr="00EF2238" w:rsidRDefault="007C402F" w:rsidP="007C402F">
            <w:pPr>
              <w:pStyle w:val="TAL"/>
              <w:rPr>
                <w:ins w:id="1311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06F10A04" w14:textId="77777777" w:rsidR="007C402F" w:rsidRPr="00EF2238" w:rsidRDefault="007C402F" w:rsidP="007C402F">
            <w:pPr>
              <w:pStyle w:val="TAL"/>
              <w:rPr>
                <w:ins w:id="1311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819E509" w14:textId="77777777" w:rsidR="007C402F" w:rsidRPr="00EF2238" w:rsidRDefault="007C402F" w:rsidP="007C402F">
            <w:pPr>
              <w:pStyle w:val="TAL"/>
              <w:rPr>
                <w:ins w:id="1311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44748334" w14:textId="77777777" w:rsidR="007C402F" w:rsidRPr="00EF2238" w:rsidRDefault="007C402F" w:rsidP="007C402F">
            <w:pPr>
              <w:pStyle w:val="a7"/>
              <w:rPr>
                <w:ins w:id="13116" w:author="Suhwan Lim" w:date="2020-02-28T17:28:00Z"/>
                <w:rFonts w:cs="Arial"/>
                <w:lang w:val="en-US" w:eastAsia="ja-JP"/>
              </w:rPr>
            </w:pPr>
            <w:ins w:id="1311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A422C" w14:textId="77777777" w:rsidR="007C402F" w:rsidRPr="00EF2238" w:rsidRDefault="007C402F" w:rsidP="007C402F">
            <w:pPr>
              <w:pStyle w:val="TAL"/>
              <w:rPr>
                <w:ins w:id="131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4297B7D" w14:textId="77777777" w:rsidR="007C402F" w:rsidRPr="00EF2238" w:rsidRDefault="007C402F" w:rsidP="007C402F">
            <w:pPr>
              <w:pStyle w:val="a7"/>
              <w:rPr>
                <w:ins w:id="13120" w:author="Suhwan Lim" w:date="2020-02-28T17:28:00Z"/>
                <w:rFonts w:cs="Arial"/>
                <w:lang w:val="en-US" w:eastAsia="zh-CN"/>
              </w:rPr>
            </w:pPr>
            <w:ins w:id="13121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3144C" w14:textId="77777777" w:rsidR="007C402F" w:rsidRPr="00EF2238" w:rsidRDefault="007C402F" w:rsidP="007C402F">
            <w:pPr>
              <w:pStyle w:val="TAL"/>
              <w:rPr>
                <w:ins w:id="131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E6FB1" w14:textId="77777777" w:rsidR="007C402F" w:rsidRPr="00670000" w:rsidRDefault="007C402F" w:rsidP="007C402F">
            <w:pPr>
              <w:rPr>
                <w:ins w:id="13124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125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FA91A" w14:textId="77777777" w:rsidR="007C402F" w:rsidRPr="00EF2238" w:rsidRDefault="007C402F" w:rsidP="007C402F">
            <w:pPr>
              <w:pStyle w:val="TAL"/>
              <w:rPr>
                <w:ins w:id="131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70F14" w14:textId="77777777" w:rsidR="007C402F" w:rsidRPr="00EF2238" w:rsidRDefault="007C402F" w:rsidP="007C402F">
            <w:pPr>
              <w:pStyle w:val="TAL"/>
              <w:rPr>
                <w:ins w:id="131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CA5ACB" w14:textId="77777777" w:rsidR="007C402F" w:rsidRPr="00EF2238" w:rsidRDefault="007C402F" w:rsidP="007C402F">
            <w:pPr>
              <w:pStyle w:val="TAL"/>
              <w:rPr>
                <w:ins w:id="131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09E022" w14:textId="77777777" w:rsidR="007C402F" w:rsidRPr="00EF2238" w:rsidRDefault="007C402F" w:rsidP="007C402F">
            <w:pPr>
              <w:pStyle w:val="TAL"/>
              <w:rPr>
                <w:ins w:id="131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E84FA4" w14:textId="77777777" w:rsidR="007C402F" w:rsidRPr="00EF2238" w:rsidRDefault="007C402F" w:rsidP="007C402F">
            <w:pPr>
              <w:pStyle w:val="TAL"/>
              <w:rPr>
                <w:ins w:id="131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C4437DE" w14:textId="77777777" w:rsidR="007C402F" w:rsidRPr="00EF2238" w:rsidRDefault="007C402F" w:rsidP="007C402F">
            <w:pPr>
              <w:pStyle w:val="TAL"/>
              <w:rPr>
                <w:ins w:id="131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0203211" w14:textId="77777777" w:rsidR="007C402F" w:rsidRPr="00EF2238" w:rsidRDefault="007C402F" w:rsidP="007C402F">
            <w:pPr>
              <w:pStyle w:val="TAL"/>
              <w:rPr>
                <w:ins w:id="131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E2D77BD" w14:textId="77777777" w:rsidR="007C402F" w:rsidRPr="00EF2238" w:rsidRDefault="007C402F" w:rsidP="007C402F">
            <w:pPr>
              <w:pStyle w:val="TAL"/>
              <w:rPr>
                <w:ins w:id="131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576506" w14:textId="77777777" w:rsidR="007C402F" w:rsidRPr="00EF2238" w:rsidRDefault="007C402F" w:rsidP="007C402F">
            <w:pPr>
              <w:pStyle w:val="TAL"/>
              <w:rPr>
                <w:ins w:id="131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CB8F71" w14:textId="77777777" w:rsidR="007C402F" w:rsidRPr="00EF2238" w:rsidRDefault="007C402F" w:rsidP="007C402F">
            <w:pPr>
              <w:pStyle w:val="TAL"/>
              <w:rPr>
                <w:ins w:id="131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4AAA0E" w14:textId="77777777" w:rsidR="007C402F" w:rsidRPr="00EF2238" w:rsidRDefault="007C402F" w:rsidP="007C402F">
            <w:pPr>
              <w:pStyle w:val="TAL"/>
              <w:rPr>
                <w:ins w:id="131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6ACA48" w14:textId="77777777" w:rsidR="007C402F" w:rsidRPr="00EF2238" w:rsidRDefault="007C402F" w:rsidP="007C402F">
            <w:pPr>
              <w:pStyle w:val="TAL"/>
              <w:rPr>
                <w:ins w:id="131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DEF4EA" w14:textId="77777777" w:rsidR="007C402F" w:rsidRPr="00EF2238" w:rsidRDefault="007C402F" w:rsidP="007C402F">
            <w:pPr>
              <w:pStyle w:val="TAL"/>
              <w:rPr>
                <w:ins w:id="131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6676CD" w14:textId="77777777" w:rsidR="007C402F" w:rsidRPr="00EF2238" w:rsidRDefault="007C402F" w:rsidP="007C402F">
            <w:pPr>
              <w:pStyle w:val="TAL"/>
              <w:rPr>
                <w:ins w:id="131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E83605" w14:textId="77777777" w:rsidR="007C402F" w:rsidRPr="00EF2238" w:rsidRDefault="007C402F" w:rsidP="007C402F">
            <w:pPr>
              <w:pStyle w:val="TAL"/>
              <w:rPr>
                <w:ins w:id="131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6D2359" w14:textId="77777777" w:rsidR="007C402F" w:rsidRPr="00EF2238" w:rsidRDefault="007C402F" w:rsidP="007C402F">
            <w:pPr>
              <w:pStyle w:val="TAL"/>
              <w:rPr>
                <w:ins w:id="131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F213C1" w14:textId="77777777" w:rsidR="007C402F" w:rsidRPr="00EF2238" w:rsidRDefault="007C402F" w:rsidP="007C402F">
            <w:pPr>
              <w:pStyle w:val="TAL"/>
              <w:rPr>
                <w:ins w:id="131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ECA7DC" w14:textId="77777777" w:rsidR="007C402F" w:rsidRPr="00EF2238" w:rsidRDefault="007C402F" w:rsidP="007C402F">
            <w:pPr>
              <w:pStyle w:val="TAL"/>
              <w:rPr>
                <w:ins w:id="131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F0671C" w14:textId="77777777" w:rsidR="007C402F" w:rsidRPr="00EF2238" w:rsidRDefault="007C402F" w:rsidP="007C402F">
            <w:pPr>
              <w:pStyle w:val="TAL"/>
              <w:rPr>
                <w:ins w:id="131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B05BE3" w14:textId="77777777" w:rsidR="007C402F" w:rsidRPr="00EF2238" w:rsidRDefault="007C402F" w:rsidP="007C402F">
            <w:pPr>
              <w:pStyle w:val="TAL"/>
              <w:rPr>
                <w:ins w:id="131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C1EE94" w14:textId="77777777" w:rsidR="007C402F" w:rsidRPr="00EF2238" w:rsidRDefault="007C402F" w:rsidP="007C402F">
            <w:pPr>
              <w:pStyle w:val="a7"/>
              <w:rPr>
                <w:ins w:id="13166" w:author="Suhwan Lim" w:date="2020-02-28T17:28:00Z"/>
                <w:rFonts w:cs="Arial"/>
                <w:lang w:val="en-US" w:eastAsia="ja-JP"/>
              </w:rPr>
            </w:pPr>
            <w:ins w:id="1316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597DFCC4" w14:textId="77777777" w:rsidTr="007C402F">
        <w:trPr>
          <w:cantSplit/>
          <w:trHeight w:val="13"/>
          <w:ins w:id="1316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97D43" w14:textId="77777777" w:rsidR="007C402F" w:rsidRPr="00EF2238" w:rsidRDefault="007C402F" w:rsidP="007C402F">
            <w:pPr>
              <w:pStyle w:val="TAL"/>
              <w:rPr>
                <w:ins w:id="131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72191" w14:textId="77777777" w:rsidR="007C402F" w:rsidRPr="00EF2238" w:rsidRDefault="007C402F" w:rsidP="007C402F">
            <w:pPr>
              <w:pStyle w:val="TAL"/>
              <w:rPr>
                <w:ins w:id="1317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08FBAA7" w14:textId="77777777" w:rsidR="007C402F" w:rsidRPr="00EF2238" w:rsidRDefault="007C402F" w:rsidP="007C402F">
            <w:pPr>
              <w:pStyle w:val="TAL"/>
              <w:rPr>
                <w:ins w:id="1317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4F85FA1" w14:textId="77777777" w:rsidR="007C402F" w:rsidRPr="00EF2238" w:rsidRDefault="007C402F" w:rsidP="007C402F">
            <w:pPr>
              <w:pStyle w:val="TAL"/>
              <w:rPr>
                <w:ins w:id="1317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779577E" w14:textId="77777777" w:rsidR="007C402F" w:rsidRPr="00EF2238" w:rsidRDefault="007C402F" w:rsidP="007C402F">
            <w:pPr>
              <w:pStyle w:val="TAL"/>
              <w:rPr>
                <w:ins w:id="1317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251E3280" w14:textId="77777777" w:rsidR="007C402F" w:rsidRPr="00EF2238" w:rsidRDefault="007C402F" w:rsidP="007C402F">
            <w:pPr>
              <w:pStyle w:val="TAL"/>
              <w:rPr>
                <w:ins w:id="1317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1284150C" w14:textId="77777777" w:rsidR="007C402F" w:rsidRPr="00EF2238" w:rsidRDefault="007C402F" w:rsidP="007C402F">
            <w:pPr>
              <w:pStyle w:val="a7"/>
              <w:rPr>
                <w:ins w:id="13181" w:author="Suhwan Lim" w:date="2020-02-28T17:28:00Z"/>
                <w:rFonts w:cs="Arial"/>
                <w:lang w:val="en-US" w:eastAsia="ja-JP"/>
              </w:rPr>
            </w:pPr>
            <w:ins w:id="1318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17D7" w14:textId="77777777" w:rsidR="007C402F" w:rsidRPr="00EF2238" w:rsidRDefault="007C402F" w:rsidP="007C402F">
            <w:pPr>
              <w:pStyle w:val="TAL"/>
              <w:rPr>
                <w:ins w:id="131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D2792EF" w14:textId="77777777" w:rsidR="007C402F" w:rsidRPr="00EF2238" w:rsidRDefault="007C402F" w:rsidP="007C402F">
            <w:pPr>
              <w:pStyle w:val="a7"/>
              <w:rPr>
                <w:ins w:id="13185" w:author="Suhwan Lim" w:date="2020-02-28T17:28:00Z"/>
                <w:rFonts w:cs="Arial"/>
                <w:lang w:val="en-US" w:eastAsia="zh-CN"/>
              </w:rPr>
            </w:pPr>
            <w:ins w:id="1318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B02C" w14:textId="77777777" w:rsidR="007C402F" w:rsidRPr="00EF2238" w:rsidRDefault="007C402F" w:rsidP="007C402F">
            <w:pPr>
              <w:pStyle w:val="TAL"/>
              <w:rPr>
                <w:ins w:id="131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F3730" w14:textId="77777777" w:rsidR="007C402F" w:rsidRPr="00670000" w:rsidRDefault="007C402F" w:rsidP="007C402F">
            <w:pPr>
              <w:rPr>
                <w:ins w:id="1318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190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516EA" w14:textId="77777777" w:rsidR="007C402F" w:rsidRPr="00EF2238" w:rsidRDefault="007C402F" w:rsidP="007C402F">
            <w:pPr>
              <w:pStyle w:val="TAL"/>
              <w:rPr>
                <w:ins w:id="131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DDC1" w14:textId="77777777" w:rsidR="007C402F" w:rsidRPr="00EF2238" w:rsidRDefault="007C402F" w:rsidP="007C402F">
            <w:pPr>
              <w:pStyle w:val="TAL"/>
              <w:rPr>
                <w:ins w:id="131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9431A5" w14:textId="77777777" w:rsidR="007C402F" w:rsidRPr="00EF2238" w:rsidRDefault="007C402F" w:rsidP="007C402F">
            <w:pPr>
              <w:pStyle w:val="TAL"/>
              <w:rPr>
                <w:ins w:id="131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415C6F" w14:textId="77777777" w:rsidR="007C402F" w:rsidRPr="00EF2238" w:rsidRDefault="007C402F" w:rsidP="007C402F">
            <w:pPr>
              <w:pStyle w:val="TAL"/>
              <w:rPr>
                <w:ins w:id="131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3F1D5" w14:textId="77777777" w:rsidR="007C402F" w:rsidRPr="00EF2238" w:rsidRDefault="007C402F" w:rsidP="007C402F">
            <w:pPr>
              <w:pStyle w:val="TAL"/>
              <w:rPr>
                <w:ins w:id="131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E1343F" w14:textId="77777777" w:rsidR="007C402F" w:rsidRPr="00EF2238" w:rsidRDefault="007C402F" w:rsidP="007C402F">
            <w:pPr>
              <w:pStyle w:val="TAL"/>
              <w:rPr>
                <w:ins w:id="132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09E33C0" w14:textId="77777777" w:rsidR="007C402F" w:rsidRPr="00EF2238" w:rsidRDefault="007C402F" w:rsidP="007C402F">
            <w:pPr>
              <w:pStyle w:val="TAL"/>
              <w:rPr>
                <w:ins w:id="132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33FE94" w14:textId="77777777" w:rsidR="007C402F" w:rsidRPr="00EF2238" w:rsidRDefault="007C402F" w:rsidP="007C402F">
            <w:pPr>
              <w:pStyle w:val="TAL"/>
              <w:rPr>
                <w:ins w:id="132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BA4597" w14:textId="77777777" w:rsidR="007C402F" w:rsidRPr="00EF2238" w:rsidRDefault="007C402F" w:rsidP="007C402F">
            <w:pPr>
              <w:pStyle w:val="TAL"/>
              <w:rPr>
                <w:ins w:id="132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0C72D1" w14:textId="77777777" w:rsidR="007C402F" w:rsidRPr="00EF2238" w:rsidRDefault="007C402F" w:rsidP="007C402F">
            <w:pPr>
              <w:pStyle w:val="TAL"/>
              <w:rPr>
                <w:ins w:id="132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9DA846" w14:textId="77777777" w:rsidR="007C402F" w:rsidRPr="00EF2238" w:rsidRDefault="007C402F" w:rsidP="007C402F">
            <w:pPr>
              <w:pStyle w:val="TAL"/>
              <w:rPr>
                <w:ins w:id="132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4D51EE" w14:textId="77777777" w:rsidR="007C402F" w:rsidRPr="00EF2238" w:rsidRDefault="007C402F" w:rsidP="007C402F">
            <w:pPr>
              <w:pStyle w:val="TAL"/>
              <w:rPr>
                <w:ins w:id="132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4D02C3" w14:textId="77777777" w:rsidR="007C402F" w:rsidRPr="00EF2238" w:rsidRDefault="007C402F" w:rsidP="007C402F">
            <w:pPr>
              <w:pStyle w:val="TAL"/>
              <w:rPr>
                <w:ins w:id="132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6FAA83" w14:textId="77777777" w:rsidR="007C402F" w:rsidRPr="00EF2238" w:rsidRDefault="007C402F" w:rsidP="007C402F">
            <w:pPr>
              <w:pStyle w:val="TAL"/>
              <w:rPr>
                <w:ins w:id="132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ED3BDA" w14:textId="77777777" w:rsidR="007C402F" w:rsidRPr="00EF2238" w:rsidRDefault="007C402F" w:rsidP="007C402F">
            <w:pPr>
              <w:pStyle w:val="TAL"/>
              <w:rPr>
                <w:ins w:id="132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1E195A" w14:textId="77777777" w:rsidR="007C402F" w:rsidRPr="00EF2238" w:rsidRDefault="007C402F" w:rsidP="007C402F">
            <w:pPr>
              <w:pStyle w:val="TAL"/>
              <w:rPr>
                <w:ins w:id="132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BF4E9D" w14:textId="77777777" w:rsidR="007C402F" w:rsidRPr="00EF2238" w:rsidRDefault="007C402F" w:rsidP="007C402F">
            <w:pPr>
              <w:pStyle w:val="TAL"/>
              <w:rPr>
                <w:ins w:id="132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37AA5D" w14:textId="77777777" w:rsidR="007C402F" w:rsidRPr="00EF2238" w:rsidRDefault="007C402F" w:rsidP="007C402F">
            <w:pPr>
              <w:pStyle w:val="TAL"/>
              <w:rPr>
                <w:ins w:id="132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8F76A4" w14:textId="77777777" w:rsidR="007C402F" w:rsidRPr="00EF2238" w:rsidRDefault="007C402F" w:rsidP="007C402F">
            <w:pPr>
              <w:pStyle w:val="TAL"/>
              <w:rPr>
                <w:ins w:id="132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C76F01" w14:textId="77777777" w:rsidR="007C402F" w:rsidRPr="00EF2238" w:rsidRDefault="007C402F" w:rsidP="007C402F">
            <w:pPr>
              <w:pStyle w:val="TAL"/>
              <w:rPr>
                <w:ins w:id="132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FA7C44" w14:textId="77777777" w:rsidR="007C402F" w:rsidRPr="00EF2238" w:rsidRDefault="007C402F" w:rsidP="007C402F">
            <w:pPr>
              <w:pStyle w:val="a7"/>
              <w:rPr>
                <w:ins w:id="13231" w:author="Suhwan Lim" w:date="2020-02-28T17:28:00Z"/>
                <w:rFonts w:cs="Arial"/>
                <w:lang w:val="en-US" w:eastAsia="ja-JP"/>
              </w:rPr>
            </w:pPr>
            <w:ins w:id="1323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101D361C" w14:textId="77777777" w:rsidTr="007C402F">
        <w:trPr>
          <w:cantSplit/>
          <w:trHeight w:val="13"/>
          <w:ins w:id="1323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6D0A8" w14:textId="77777777" w:rsidR="007C402F" w:rsidRPr="00EF2238" w:rsidRDefault="007C402F" w:rsidP="007C402F">
            <w:pPr>
              <w:pStyle w:val="TAL"/>
              <w:rPr>
                <w:ins w:id="132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F94A0" w14:textId="77777777" w:rsidR="007C402F" w:rsidRPr="00EF2238" w:rsidRDefault="007C402F" w:rsidP="007C402F">
            <w:pPr>
              <w:pStyle w:val="TAL"/>
              <w:rPr>
                <w:ins w:id="1323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1457E90" w14:textId="77777777" w:rsidR="007C402F" w:rsidRPr="00EF2238" w:rsidRDefault="007C402F" w:rsidP="007C402F">
            <w:pPr>
              <w:pStyle w:val="TAL"/>
              <w:rPr>
                <w:ins w:id="132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2153C3F" w14:textId="77777777" w:rsidR="007C402F" w:rsidRPr="00EF2238" w:rsidRDefault="007C402F" w:rsidP="007C402F">
            <w:pPr>
              <w:pStyle w:val="TAL"/>
              <w:rPr>
                <w:ins w:id="1324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3B4FFE0" w14:textId="77777777" w:rsidR="007C402F" w:rsidRPr="00EF2238" w:rsidRDefault="007C402F" w:rsidP="007C402F">
            <w:pPr>
              <w:pStyle w:val="a7"/>
              <w:rPr>
                <w:ins w:id="13242" w:author="Suhwan Lim" w:date="2020-02-28T17:28:00Z"/>
                <w:rFonts w:cs="Arial"/>
                <w:lang w:val="en-US" w:eastAsia="ja-JP"/>
              </w:rPr>
            </w:pPr>
            <w:ins w:id="1324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8F6AF" w14:textId="77777777" w:rsidR="007C402F" w:rsidRPr="00EF2238" w:rsidRDefault="007C402F" w:rsidP="007C402F">
            <w:pPr>
              <w:pStyle w:val="TAL"/>
              <w:rPr>
                <w:ins w:id="132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5AC8E43" w14:textId="77777777" w:rsidR="007C402F" w:rsidRPr="00EF2238" w:rsidRDefault="007C402F" w:rsidP="007C402F">
            <w:pPr>
              <w:pStyle w:val="a7"/>
              <w:rPr>
                <w:ins w:id="13246" w:author="Suhwan Lim" w:date="2020-02-28T17:28:00Z"/>
                <w:rFonts w:cs="Arial"/>
                <w:lang w:val="en-US" w:eastAsia="zh-CN"/>
              </w:rPr>
            </w:pPr>
            <w:ins w:id="1324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A6F65" w14:textId="77777777" w:rsidR="007C402F" w:rsidRPr="00EF2238" w:rsidRDefault="007C402F" w:rsidP="007C402F">
            <w:pPr>
              <w:pStyle w:val="TAL"/>
              <w:rPr>
                <w:ins w:id="132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1B01" w14:textId="77777777" w:rsidR="007C402F" w:rsidRPr="00670000" w:rsidRDefault="007C402F" w:rsidP="007C402F">
            <w:pPr>
              <w:rPr>
                <w:ins w:id="1325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251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E0BC" w14:textId="77777777" w:rsidR="007C402F" w:rsidRPr="00EF2238" w:rsidRDefault="007C402F" w:rsidP="007C402F">
            <w:pPr>
              <w:pStyle w:val="TAL"/>
              <w:rPr>
                <w:ins w:id="132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714D" w14:textId="77777777" w:rsidR="007C402F" w:rsidRPr="00EF2238" w:rsidRDefault="007C402F" w:rsidP="007C402F">
            <w:pPr>
              <w:pStyle w:val="TAL"/>
              <w:rPr>
                <w:ins w:id="132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3216B1E" w14:textId="77777777" w:rsidR="007C402F" w:rsidRPr="00EF2238" w:rsidRDefault="007C402F" w:rsidP="007C402F">
            <w:pPr>
              <w:pStyle w:val="TAL"/>
              <w:rPr>
                <w:ins w:id="132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4173711" w14:textId="77777777" w:rsidR="007C402F" w:rsidRPr="00EF2238" w:rsidRDefault="007C402F" w:rsidP="007C402F">
            <w:pPr>
              <w:pStyle w:val="TAL"/>
              <w:rPr>
                <w:ins w:id="132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A8407F" w14:textId="77777777" w:rsidR="007C402F" w:rsidRPr="00EF2238" w:rsidRDefault="007C402F" w:rsidP="007C402F">
            <w:pPr>
              <w:pStyle w:val="TAL"/>
              <w:rPr>
                <w:ins w:id="132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BF2041" w14:textId="77777777" w:rsidR="007C402F" w:rsidRPr="00EF2238" w:rsidRDefault="007C402F" w:rsidP="007C402F">
            <w:pPr>
              <w:pStyle w:val="TAL"/>
              <w:rPr>
                <w:ins w:id="132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452878" w14:textId="77777777" w:rsidR="007C402F" w:rsidRPr="00EF2238" w:rsidRDefault="007C402F" w:rsidP="007C402F">
            <w:pPr>
              <w:pStyle w:val="TAL"/>
              <w:rPr>
                <w:ins w:id="132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2E48AE" w14:textId="77777777" w:rsidR="007C402F" w:rsidRPr="00EF2238" w:rsidRDefault="007C402F" w:rsidP="007C402F">
            <w:pPr>
              <w:pStyle w:val="TAL"/>
              <w:rPr>
                <w:ins w:id="132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57A700D1" w14:textId="77777777" w:rsidR="007C402F" w:rsidRPr="00EF2238" w:rsidRDefault="007C402F" w:rsidP="007C402F">
            <w:pPr>
              <w:pStyle w:val="TAL"/>
              <w:rPr>
                <w:ins w:id="132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3CD74850" w14:textId="77777777" w:rsidR="007C402F" w:rsidRPr="00EF2238" w:rsidRDefault="007C402F" w:rsidP="007C402F">
            <w:pPr>
              <w:pStyle w:val="TAL"/>
              <w:rPr>
                <w:ins w:id="132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29FDFE9A" w14:textId="77777777" w:rsidR="007C402F" w:rsidRPr="00EF2238" w:rsidRDefault="007C402F" w:rsidP="007C402F">
            <w:pPr>
              <w:pStyle w:val="a7"/>
              <w:rPr>
                <w:ins w:id="13272" w:author="Suhwan Lim" w:date="2020-02-28T17:28:00Z"/>
                <w:rFonts w:cs="Arial"/>
                <w:lang w:val="en-US" w:eastAsia="ja-JP"/>
              </w:rPr>
            </w:pPr>
            <w:ins w:id="1327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Ongoing</w:t>
              </w:r>
            </w:ins>
          </w:p>
        </w:tc>
      </w:tr>
      <w:tr w:rsidR="007C402F" w:rsidRPr="007D23E8" w14:paraId="00FCF9EB" w14:textId="77777777" w:rsidTr="007C402F">
        <w:trPr>
          <w:cantSplit/>
          <w:trHeight w:val="13"/>
          <w:ins w:id="1327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193AF" w14:textId="77777777" w:rsidR="007C402F" w:rsidRPr="00EF2238" w:rsidRDefault="007C402F" w:rsidP="007C402F">
            <w:pPr>
              <w:pStyle w:val="TAL"/>
              <w:rPr>
                <w:ins w:id="132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B6D4C" w14:textId="77777777" w:rsidR="007C402F" w:rsidRPr="00EF2238" w:rsidRDefault="007C402F" w:rsidP="007C402F">
            <w:pPr>
              <w:pStyle w:val="TAL"/>
              <w:rPr>
                <w:ins w:id="1327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81CFCCF" w14:textId="77777777" w:rsidR="007C402F" w:rsidRPr="00EF2238" w:rsidRDefault="007C402F" w:rsidP="007C402F">
            <w:pPr>
              <w:pStyle w:val="TAL"/>
              <w:rPr>
                <w:ins w:id="132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0B1B8950" w14:textId="77777777" w:rsidR="007C402F" w:rsidRPr="00EF2238" w:rsidRDefault="007C402F" w:rsidP="007C402F">
            <w:pPr>
              <w:pStyle w:val="TAL"/>
              <w:rPr>
                <w:ins w:id="1328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3A6F7C22" w14:textId="77777777" w:rsidR="007C402F" w:rsidRPr="00EF2238" w:rsidRDefault="007C402F" w:rsidP="007C402F">
            <w:pPr>
              <w:pStyle w:val="a7"/>
              <w:rPr>
                <w:ins w:id="13283" w:author="Suhwan Lim" w:date="2020-02-28T17:28:00Z"/>
                <w:rFonts w:cs="Arial"/>
                <w:lang w:val="en-US" w:eastAsia="ja-JP"/>
              </w:rPr>
            </w:pPr>
            <w:ins w:id="1328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9F56C" w14:textId="77777777" w:rsidR="007C402F" w:rsidRPr="00EF2238" w:rsidRDefault="007C402F" w:rsidP="007C402F">
            <w:pPr>
              <w:pStyle w:val="TAL"/>
              <w:rPr>
                <w:ins w:id="132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D491E9A" w14:textId="77777777" w:rsidR="007C402F" w:rsidRPr="00EF2238" w:rsidRDefault="007C402F" w:rsidP="007C402F">
            <w:pPr>
              <w:pStyle w:val="a7"/>
              <w:rPr>
                <w:ins w:id="13287" w:author="Suhwan Lim" w:date="2020-02-28T17:28:00Z"/>
                <w:rFonts w:cs="Arial"/>
                <w:lang w:val="en-US" w:eastAsia="zh-CN"/>
              </w:rPr>
            </w:pPr>
            <w:ins w:id="1328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7E924" w14:textId="77777777" w:rsidR="007C402F" w:rsidRPr="00EF2238" w:rsidRDefault="007C402F" w:rsidP="007C402F">
            <w:pPr>
              <w:pStyle w:val="TAL"/>
              <w:rPr>
                <w:ins w:id="132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D2D5" w14:textId="77777777" w:rsidR="007C402F" w:rsidRPr="00670000" w:rsidRDefault="007C402F" w:rsidP="007C402F">
            <w:pPr>
              <w:rPr>
                <w:ins w:id="1329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292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1D88" w14:textId="77777777" w:rsidR="007C402F" w:rsidRPr="00EF2238" w:rsidRDefault="007C402F" w:rsidP="007C402F">
            <w:pPr>
              <w:pStyle w:val="TAL"/>
              <w:rPr>
                <w:ins w:id="132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9B050" w14:textId="77777777" w:rsidR="007C402F" w:rsidRPr="00EF2238" w:rsidRDefault="007C402F" w:rsidP="007C402F">
            <w:pPr>
              <w:pStyle w:val="TAL"/>
              <w:rPr>
                <w:ins w:id="132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6BDD8F6" w14:textId="77777777" w:rsidR="007C402F" w:rsidRPr="00EF2238" w:rsidRDefault="007C402F" w:rsidP="007C402F">
            <w:pPr>
              <w:pStyle w:val="TAL"/>
              <w:rPr>
                <w:ins w:id="132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391E6C" w14:textId="77777777" w:rsidR="007C402F" w:rsidRPr="00EF2238" w:rsidRDefault="007C402F" w:rsidP="007C402F">
            <w:pPr>
              <w:pStyle w:val="TAL"/>
              <w:rPr>
                <w:ins w:id="132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50F2E6" w14:textId="77777777" w:rsidR="007C402F" w:rsidRPr="00EF2238" w:rsidRDefault="007C402F" w:rsidP="007C402F">
            <w:pPr>
              <w:pStyle w:val="TAL"/>
              <w:rPr>
                <w:ins w:id="133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8316FB" w14:textId="77777777" w:rsidR="007C402F" w:rsidRPr="00EF2238" w:rsidRDefault="007C402F" w:rsidP="007C402F">
            <w:pPr>
              <w:pStyle w:val="TAL"/>
              <w:rPr>
                <w:ins w:id="133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156237" w14:textId="77777777" w:rsidR="007C402F" w:rsidRPr="00EF2238" w:rsidRDefault="007C402F" w:rsidP="007C402F">
            <w:pPr>
              <w:pStyle w:val="TAL"/>
              <w:rPr>
                <w:ins w:id="133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65B94F" w14:textId="77777777" w:rsidR="007C402F" w:rsidRPr="00EF2238" w:rsidRDefault="007C402F" w:rsidP="007C402F">
            <w:pPr>
              <w:pStyle w:val="TAL"/>
              <w:rPr>
                <w:ins w:id="133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E830A06" w14:textId="77777777" w:rsidR="007C402F" w:rsidRPr="00EF2238" w:rsidRDefault="007C402F" w:rsidP="007C402F">
            <w:pPr>
              <w:pStyle w:val="TAL"/>
              <w:rPr>
                <w:ins w:id="133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2491D4" w14:textId="77777777" w:rsidR="007C402F" w:rsidRPr="00EF2238" w:rsidRDefault="007C402F" w:rsidP="007C402F">
            <w:pPr>
              <w:pStyle w:val="TAL"/>
              <w:rPr>
                <w:ins w:id="133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09FB190F" w14:textId="77777777" w:rsidR="007C402F" w:rsidRPr="00EF2238" w:rsidRDefault="007C402F" w:rsidP="007C402F">
            <w:pPr>
              <w:pStyle w:val="a7"/>
              <w:rPr>
                <w:ins w:id="13313" w:author="Suhwan Lim" w:date="2020-02-28T17:28:00Z"/>
                <w:rFonts w:cs="Arial"/>
                <w:lang w:val="en-US" w:eastAsia="ja-JP"/>
              </w:rPr>
            </w:pPr>
            <w:ins w:id="1331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544B216E" w14:textId="77777777" w:rsidTr="007C402F">
        <w:trPr>
          <w:cantSplit/>
          <w:trHeight w:val="13"/>
          <w:ins w:id="1331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58F5" w14:textId="77777777" w:rsidR="007C402F" w:rsidRPr="00EF2238" w:rsidRDefault="007C402F" w:rsidP="007C402F">
            <w:pPr>
              <w:pStyle w:val="TAL"/>
              <w:rPr>
                <w:ins w:id="133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D6567" w14:textId="77777777" w:rsidR="007C402F" w:rsidRPr="00EF2238" w:rsidRDefault="007C402F" w:rsidP="007C402F">
            <w:pPr>
              <w:pStyle w:val="TAL"/>
              <w:rPr>
                <w:ins w:id="1331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44E800CF" w14:textId="77777777" w:rsidR="007C402F" w:rsidRPr="00EF2238" w:rsidRDefault="007C402F" w:rsidP="007C402F">
            <w:pPr>
              <w:pStyle w:val="TAL"/>
              <w:rPr>
                <w:ins w:id="1332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373DE5E" w14:textId="77777777" w:rsidR="007C402F" w:rsidRPr="00EF2238" w:rsidRDefault="007C402F" w:rsidP="007C402F">
            <w:pPr>
              <w:pStyle w:val="TAL"/>
              <w:rPr>
                <w:ins w:id="133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5F267578" w14:textId="77777777" w:rsidR="007C402F" w:rsidRPr="00EF2238" w:rsidRDefault="007C402F" w:rsidP="007C402F">
            <w:pPr>
              <w:pStyle w:val="TAL"/>
              <w:rPr>
                <w:ins w:id="1332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17554B5" w14:textId="77777777" w:rsidR="007C402F" w:rsidRPr="00EF2238" w:rsidRDefault="007C402F" w:rsidP="007C402F">
            <w:pPr>
              <w:pStyle w:val="TAL"/>
              <w:rPr>
                <w:ins w:id="133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D3F94F8" w14:textId="77777777" w:rsidR="007C402F" w:rsidRPr="00EF2238" w:rsidRDefault="007C402F" w:rsidP="007C402F">
            <w:pPr>
              <w:pStyle w:val="a7"/>
              <w:rPr>
                <w:ins w:id="13328" w:author="Suhwan Lim" w:date="2020-02-28T17:28:00Z"/>
                <w:rFonts w:cs="Arial"/>
                <w:lang w:val="en-US" w:eastAsia="ja-JP"/>
              </w:rPr>
            </w:pPr>
            <w:ins w:id="1332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D98B" w14:textId="77777777" w:rsidR="007C402F" w:rsidRPr="00EF2238" w:rsidRDefault="007C402F" w:rsidP="007C402F">
            <w:pPr>
              <w:pStyle w:val="TAL"/>
              <w:rPr>
                <w:ins w:id="133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EA06F42" w14:textId="77777777" w:rsidR="007C402F" w:rsidRPr="00EF2238" w:rsidRDefault="007C402F" w:rsidP="007C402F">
            <w:pPr>
              <w:pStyle w:val="a7"/>
              <w:rPr>
                <w:ins w:id="13332" w:author="Suhwan Lim" w:date="2020-02-28T17:28:00Z"/>
                <w:rFonts w:cs="Arial"/>
                <w:lang w:val="en-US" w:eastAsia="zh-CN"/>
              </w:rPr>
            </w:pPr>
            <w:ins w:id="1333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EE93" w14:textId="77777777" w:rsidR="007C402F" w:rsidRPr="00EF2238" w:rsidRDefault="007C402F" w:rsidP="007C402F">
            <w:pPr>
              <w:pStyle w:val="TAL"/>
              <w:rPr>
                <w:ins w:id="133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54EB4" w14:textId="77777777" w:rsidR="007C402F" w:rsidRPr="00670000" w:rsidRDefault="007C402F" w:rsidP="007C402F">
            <w:pPr>
              <w:rPr>
                <w:ins w:id="1333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337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05F0" w14:textId="77777777" w:rsidR="007C402F" w:rsidRPr="00EF2238" w:rsidRDefault="007C402F" w:rsidP="007C402F">
            <w:pPr>
              <w:pStyle w:val="TAL"/>
              <w:rPr>
                <w:ins w:id="133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AB04" w14:textId="77777777" w:rsidR="007C402F" w:rsidRPr="00EF2238" w:rsidRDefault="007C402F" w:rsidP="007C402F">
            <w:pPr>
              <w:pStyle w:val="TAL"/>
              <w:rPr>
                <w:ins w:id="133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7CEA8B3" w14:textId="77777777" w:rsidR="007C402F" w:rsidRPr="00EF2238" w:rsidRDefault="007C402F" w:rsidP="007C402F">
            <w:pPr>
              <w:pStyle w:val="TAL"/>
              <w:rPr>
                <w:ins w:id="133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E2A923F" w14:textId="77777777" w:rsidR="007C402F" w:rsidRPr="00EF2238" w:rsidRDefault="007C402F" w:rsidP="007C402F">
            <w:pPr>
              <w:pStyle w:val="TAL"/>
              <w:rPr>
                <w:ins w:id="133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2397611" w14:textId="77777777" w:rsidR="007C402F" w:rsidRPr="00EF2238" w:rsidRDefault="007C402F" w:rsidP="007C402F">
            <w:pPr>
              <w:pStyle w:val="TAL"/>
              <w:rPr>
                <w:ins w:id="133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735BB2" w14:textId="77777777" w:rsidR="007C402F" w:rsidRPr="00EF2238" w:rsidRDefault="007C402F" w:rsidP="007C402F">
            <w:pPr>
              <w:pStyle w:val="TAL"/>
              <w:rPr>
                <w:ins w:id="133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917655" w14:textId="77777777" w:rsidR="007C402F" w:rsidRPr="00EF2238" w:rsidRDefault="007C402F" w:rsidP="007C402F">
            <w:pPr>
              <w:pStyle w:val="TAL"/>
              <w:rPr>
                <w:ins w:id="133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757D56" w14:textId="77777777" w:rsidR="007C402F" w:rsidRPr="00EF2238" w:rsidRDefault="007C402F" w:rsidP="007C402F">
            <w:pPr>
              <w:pStyle w:val="TAL"/>
              <w:rPr>
                <w:ins w:id="133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5619A5" w14:textId="77777777" w:rsidR="007C402F" w:rsidRPr="00EF2238" w:rsidRDefault="007C402F" w:rsidP="007C402F">
            <w:pPr>
              <w:pStyle w:val="TAL"/>
              <w:rPr>
                <w:ins w:id="133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229AC4" w14:textId="77777777" w:rsidR="007C402F" w:rsidRPr="00EF2238" w:rsidRDefault="007C402F" w:rsidP="007C402F">
            <w:pPr>
              <w:pStyle w:val="TAL"/>
              <w:rPr>
                <w:ins w:id="133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984A84" w14:textId="77777777" w:rsidR="007C402F" w:rsidRPr="00EF2238" w:rsidRDefault="007C402F" w:rsidP="007C402F">
            <w:pPr>
              <w:pStyle w:val="TAL"/>
              <w:rPr>
                <w:ins w:id="133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6F605A" w14:textId="77777777" w:rsidR="007C402F" w:rsidRPr="00EF2238" w:rsidRDefault="007C402F" w:rsidP="007C402F">
            <w:pPr>
              <w:pStyle w:val="TAL"/>
              <w:rPr>
                <w:ins w:id="133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D03196" w14:textId="77777777" w:rsidR="007C402F" w:rsidRPr="00EF2238" w:rsidRDefault="007C402F" w:rsidP="007C402F">
            <w:pPr>
              <w:pStyle w:val="TAL"/>
              <w:rPr>
                <w:ins w:id="133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0B3FFA" w14:textId="77777777" w:rsidR="007C402F" w:rsidRPr="00EF2238" w:rsidRDefault="007C402F" w:rsidP="007C402F">
            <w:pPr>
              <w:pStyle w:val="TAL"/>
              <w:rPr>
                <w:ins w:id="133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A236A9" w14:textId="77777777" w:rsidR="007C402F" w:rsidRPr="00EF2238" w:rsidRDefault="007C402F" w:rsidP="007C402F">
            <w:pPr>
              <w:pStyle w:val="TAL"/>
              <w:rPr>
                <w:ins w:id="133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17A6E5" w14:textId="77777777" w:rsidR="007C402F" w:rsidRPr="00EF2238" w:rsidRDefault="007C402F" w:rsidP="007C402F">
            <w:pPr>
              <w:pStyle w:val="TAL"/>
              <w:rPr>
                <w:ins w:id="133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6A6D31" w14:textId="77777777" w:rsidR="007C402F" w:rsidRPr="00EF2238" w:rsidRDefault="007C402F" w:rsidP="007C402F">
            <w:pPr>
              <w:pStyle w:val="TAL"/>
              <w:rPr>
                <w:ins w:id="133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EBCE03" w14:textId="77777777" w:rsidR="007C402F" w:rsidRPr="00EF2238" w:rsidRDefault="007C402F" w:rsidP="007C402F">
            <w:pPr>
              <w:pStyle w:val="a7"/>
              <w:rPr>
                <w:ins w:id="13372" w:author="Suhwan Lim" w:date="2020-02-28T17:28:00Z"/>
                <w:rFonts w:cs="Arial"/>
                <w:lang w:val="en-US" w:eastAsia="ja-JP"/>
              </w:rPr>
            </w:pPr>
            <w:ins w:id="1337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1A9B813" w14:textId="77777777" w:rsidTr="007C402F">
        <w:trPr>
          <w:cantSplit/>
          <w:trHeight w:val="13"/>
          <w:ins w:id="1337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E58B8" w14:textId="77777777" w:rsidR="007C402F" w:rsidRPr="00EF2238" w:rsidRDefault="007C402F" w:rsidP="007C402F">
            <w:pPr>
              <w:pStyle w:val="TAL"/>
              <w:rPr>
                <w:ins w:id="133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69EE" w14:textId="77777777" w:rsidR="007C402F" w:rsidRPr="00EF2238" w:rsidRDefault="007C402F" w:rsidP="007C402F">
            <w:pPr>
              <w:pStyle w:val="TAL"/>
              <w:rPr>
                <w:ins w:id="1337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F229631" w14:textId="77777777" w:rsidR="007C402F" w:rsidRPr="00EF2238" w:rsidRDefault="007C402F" w:rsidP="007C402F">
            <w:pPr>
              <w:pStyle w:val="TAL"/>
              <w:rPr>
                <w:ins w:id="1337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CE8C19F" w14:textId="77777777" w:rsidR="007C402F" w:rsidRPr="00EF2238" w:rsidRDefault="007C402F" w:rsidP="007C402F">
            <w:pPr>
              <w:pStyle w:val="TAL"/>
              <w:rPr>
                <w:ins w:id="133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858D937" w14:textId="77777777" w:rsidR="007C402F" w:rsidRPr="00EF2238" w:rsidRDefault="007C402F" w:rsidP="007C402F">
            <w:pPr>
              <w:pStyle w:val="TAL"/>
              <w:rPr>
                <w:ins w:id="1338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391CE67" w14:textId="77777777" w:rsidR="007C402F" w:rsidRPr="00EF2238" w:rsidRDefault="007C402F" w:rsidP="007C402F">
            <w:pPr>
              <w:pStyle w:val="TAL"/>
              <w:rPr>
                <w:ins w:id="133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BA7FA78" w14:textId="77777777" w:rsidR="007C402F" w:rsidRPr="00EF2238" w:rsidRDefault="007C402F" w:rsidP="007C402F">
            <w:pPr>
              <w:pStyle w:val="a7"/>
              <w:rPr>
                <w:ins w:id="13387" w:author="Suhwan Lim" w:date="2020-02-28T17:28:00Z"/>
                <w:rFonts w:cs="Arial"/>
                <w:lang w:val="en-US" w:eastAsia="ja-JP"/>
              </w:rPr>
            </w:pPr>
            <w:ins w:id="1338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09825" w14:textId="77777777" w:rsidR="007C402F" w:rsidRPr="00EF2238" w:rsidRDefault="007C402F" w:rsidP="007C402F">
            <w:pPr>
              <w:pStyle w:val="TAL"/>
              <w:rPr>
                <w:ins w:id="133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719B961" w14:textId="77777777" w:rsidR="007C402F" w:rsidRPr="00EF2238" w:rsidRDefault="007C402F" w:rsidP="007C402F">
            <w:pPr>
              <w:pStyle w:val="a7"/>
              <w:rPr>
                <w:ins w:id="13391" w:author="Suhwan Lim" w:date="2020-02-28T17:28:00Z"/>
                <w:rFonts w:cs="Arial"/>
                <w:lang w:val="en-US" w:eastAsia="zh-CN"/>
              </w:rPr>
            </w:pPr>
            <w:ins w:id="1339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9456" w14:textId="77777777" w:rsidR="007C402F" w:rsidRPr="00EF2238" w:rsidRDefault="007C402F" w:rsidP="007C402F">
            <w:pPr>
              <w:pStyle w:val="TAL"/>
              <w:rPr>
                <w:ins w:id="133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4F67" w14:textId="77777777" w:rsidR="007C402F" w:rsidRPr="00670000" w:rsidRDefault="007C402F" w:rsidP="007C402F">
            <w:pPr>
              <w:rPr>
                <w:ins w:id="1339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396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0A0B" w14:textId="77777777" w:rsidR="007C402F" w:rsidRPr="00EF2238" w:rsidRDefault="007C402F" w:rsidP="007C402F">
            <w:pPr>
              <w:pStyle w:val="TAL"/>
              <w:rPr>
                <w:ins w:id="133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129ED" w14:textId="77777777" w:rsidR="007C402F" w:rsidRPr="00EF2238" w:rsidRDefault="007C402F" w:rsidP="007C402F">
            <w:pPr>
              <w:pStyle w:val="TAL"/>
              <w:rPr>
                <w:ins w:id="133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C525273" w14:textId="77777777" w:rsidR="007C402F" w:rsidRPr="00EF2238" w:rsidRDefault="007C402F" w:rsidP="007C402F">
            <w:pPr>
              <w:pStyle w:val="TAL"/>
              <w:rPr>
                <w:ins w:id="134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D31C817" w14:textId="77777777" w:rsidR="007C402F" w:rsidRPr="00EF2238" w:rsidRDefault="007C402F" w:rsidP="007C402F">
            <w:pPr>
              <w:pStyle w:val="TAL"/>
              <w:rPr>
                <w:ins w:id="134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9D5EAAF" w14:textId="77777777" w:rsidR="007C402F" w:rsidRPr="00EF2238" w:rsidRDefault="007C402F" w:rsidP="007C402F">
            <w:pPr>
              <w:pStyle w:val="TAL"/>
              <w:rPr>
                <w:ins w:id="134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98E442" w14:textId="77777777" w:rsidR="007C402F" w:rsidRPr="00EF2238" w:rsidRDefault="007C402F" w:rsidP="007C402F">
            <w:pPr>
              <w:pStyle w:val="TAL"/>
              <w:rPr>
                <w:ins w:id="134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79AA04" w14:textId="77777777" w:rsidR="007C402F" w:rsidRPr="00EF2238" w:rsidRDefault="007C402F" w:rsidP="007C402F">
            <w:pPr>
              <w:pStyle w:val="TAL"/>
              <w:rPr>
                <w:ins w:id="134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7C46FA" w14:textId="77777777" w:rsidR="007C402F" w:rsidRPr="00EF2238" w:rsidRDefault="007C402F" w:rsidP="007C402F">
            <w:pPr>
              <w:pStyle w:val="TAL"/>
              <w:rPr>
                <w:ins w:id="134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BBB179" w14:textId="77777777" w:rsidR="007C402F" w:rsidRPr="00EF2238" w:rsidRDefault="007C402F" w:rsidP="007C402F">
            <w:pPr>
              <w:pStyle w:val="TAL"/>
              <w:rPr>
                <w:ins w:id="134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9441D4" w14:textId="77777777" w:rsidR="007C402F" w:rsidRPr="00EF2238" w:rsidRDefault="007C402F" w:rsidP="007C402F">
            <w:pPr>
              <w:pStyle w:val="TAL"/>
              <w:rPr>
                <w:ins w:id="134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AE37D0" w14:textId="77777777" w:rsidR="007C402F" w:rsidRPr="00EF2238" w:rsidRDefault="007C402F" w:rsidP="007C402F">
            <w:pPr>
              <w:pStyle w:val="TAL"/>
              <w:rPr>
                <w:ins w:id="134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9FD937" w14:textId="77777777" w:rsidR="007C402F" w:rsidRPr="00EF2238" w:rsidRDefault="007C402F" w:rsidP="007C402F">
            <w:pPr>
              <w:pStyle w:val="TAL"/>
              <w:rPr>
                <w:ins w:id="134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5CE4BB" w14:textId="77777777" w:rsidR="007C402F" w:rsidRPr="00EF2238" w:rsidRDefault="007C402F" w:rsidP="007C402F">
            <w:pPr>
              <w:pStyle w:val="TAL"/>
              <w:rPr>
                <w:ins w:id="134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BF93EE" w14:textId="77777777" w:rsidR="007C402F" w:rsidRPr="00EF2238" w:rsidRDefault="007C402F" w:rsidP="007C402F">
            <w:pPr>
              <w:pStyle w:val="TAL"/>
              <w:rPr>
                <w:ins w:id="134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9ADB90" w14:textId="77777777" w:rsidR="007C402F" w:rsidRPr="00EF2238" w:rsidRDefault="007C402F" w:rsidP="007C402F">
            <w:pPr>
              <w:pStyle w:val="TAL"/>
              <w:rPr>
                <w:ins w:id="134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E615CE" w14:textId="77777777" w:rsidR="007C402F" w:rsidRPr="00EF2238" w:rsidRDefault="007C402F" w:rsidP="007C402F">
            <w:pPr>
              <w:pStyle w:val="TAL"/>
              <w:rPr>
                <w:ins w:id="134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F484B" w14:textId="77777777" w:rsidR="007C402F" w:rsidRPr="00EF2238" w:rsidRDefault="007C402F" w:rsidP="007C402F">
            <w:pPr>
              <w:pStyle w:val="TAL"/>
              <w:rPr>
                <w:ins w:id="134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E53185" w14:textId="77777777" w:rsidR="007C402F" w:rsidRPr="00EF2238" w:rsidRDefault="007C402F" w:rsidP="007C402F">
            <w:pPr>
              <w:pStyle w:val="a7"/>
              <w:rPr>
                <w:ins w:id="13431" w:author="Suhwan Lim" w:date="2020-02-28T17:28:00Z"/>
                <w:rFonts w:cs="Arial"/>
                <w:lang w:val="en-US" w:eastAsia="ja-JP"/>
              </w:rPr>
            </w:pPr>
            <w:ins w:id="1343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7FC0691E" w14:textId="77777777" w:rsidTr="007C402F">
        <w:trPr>
          <w:cantSplit/>
          <w:trHeight w:val="13"/>
          <w:ins w:id="1343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774EF" w14:textId="77777777" w:rsidR="007C402F" w:rsidRPr="00EF2238" w:rsidRDefault="007C402F" w:rsidP="007C402F">
            <w:pPr>
              <w:pStyle w:val="TAL"/>
              <w:rPr>
                <w:ins w:id="134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DF255" w14:textId="77777777" w:rsidR="007C402F" w:rsidRPr="00EF2238" w:rsidRDefault="007C402F" w:rsidP="007C402F">
            <w:pPr>
              <w:pStyle w:val="TAL"/>
              <w:rPr>
                <w:ins w:id="1343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BE66F56" w14:textId="77777777" w:rsidR="007C402F" w:rsidRPr="00EF2238" w:rsidRDefault="007C402F" w:rsidP="007C402F">
            <w:pPr>
              <w:pStyle w:val="TAL"/>
              <w:rPr>
                <w:ins w:id="1343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24A0285" w14:textId="77777777" w:rsidR="007C402F" w:rsidRPr="00EF2238" w:rsidRDefault="007C402F" w:rsidP="007C402F">
            <w:pPr>
              <w:pStyle w:val="TAL"/>
              <w:rPr>
                <w:ins w:id="1344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2C4F7EB6" w14:textId="77777777" w:rsidR="007C402F" w:rsidRPr="00EF2238" w:rsidRDefault="007C402F" w:rsidP="007C402F">
            <w:pPr>
              <w:pStyle w:val="a7"/>
              <w:rPr>
                <w:ins w:id="13442" w:author="Suhwan Lim" w:date="2020-02-28T17:28:00Z"/>
                <w:rFonts w:cs="Arial"/>
                <w:lang w:val="en-US" w:eastAsia="ja-JP"/>
              </w:rPr>
            </w:pPr>
            <w:ins w:id="1344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CD028" w14:textId="77777777" w:rsidR="007C402F" w:rsidRPr="00EF2238" w:rsidRDefault="007C402F" w:rsidP="007C402F">
            <w:pPr>
              <w:pStyle w:val="TAL"/>
              <w:rPr>
                <w:ins w:id="134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8A3F4F" w14:textId="77777777" w:rsidR="007C402F" w:rsidRPr="00EF2238" w:rsidRDefault="007C402F" w:rsidP="007C402F">
            <w:pPr>
              <w:pStyle w:val="a7"/>
              <w:rPr>
                <w:ins w:id="13446" w:author="Suhwan Lim" w:date="2020-02-28T17:28:00Z"/>
                <w:rFonts w:cs="Arial"/>
                <w:lang w:val="en-US" w:eastAsia="zh-CN"/>
              </w:rPr>
            </w:pPr>
            <w:ins w:id="1344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9D0E" w14:textId="77777777" w:rsidR="007C402F" w:rsidRPr="00EF2238" w:rsidRDefault="007C402F" w:rsidP="007C402F">
            <w:pPr>
              <w:pStyle w:val="TAL"/>
              <w:rPr>
                <w:ins w:id="134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501D8" w14:textId="77777777" w:rsidR="007C402F" w:rsidRPr="009003DE" w:rsidRDefault="007C402F" w:rsidP="007C402F">
            <w:pPr>
              <w:rPr>
                <w:ins w:id="1345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451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9A8D" w14:textId="77777777" w:rsidR="007C402F" w:rsidRPr="00EF2238" w:rsidRDefault="007C402F" w:rsidP="007C402F">
            <w:pPr>
              <w:pStyle w:val="TAL"/>
              <w:rPr>
                <w:ins w:id="134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0051" w14:textId="77777777" w:rsidR="007C402F" w:rsidRPr="00EF2238" w:rsidRDefault="007C402F" w:rsidP="007C402F">
            <w:pPr>
              <w:pStyle w:val="TAL"/>
              <w:rPr>
                <w:ins w:id="134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6B0F3F" w14:textId="77777777" w:rsidR="007C402F" w:rsidRPr="00EF2238" w:rsidRDefault="007C402F" w:rsidP="007C402F">
            <w:pPr>
              <w:pStyle w:val="TAL"/>
              <w:rPr>
                <w:ins w:id="134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0F34CC57" w14:textId="77777777" w:rsidR="007C402F" w:rsidRPr="00EF2238" w:rsidRDefault="007C402F" w:rsidP="007C402F">
            <w:pPr>
              <w:pStyle w:val="TAL"/>
              <w:rPr>
                <w:ins w:id="134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8FE12C" w14:textId="77777777" w:rsidR="007C402F" w:rsidRPr="00EF2238" w:rsidRDefault="007C402F" w:rsidP="007C402F">
            <w:pPr>
              <w:pStyle w:val="TAL"/>
              <w:rPr>
                <w:ins w:id="134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5BE3E55" w14:textId="77777777" w:rsidR="007C402F" w:rsidRPr="00EF2238" w:rsidRDefault="007C402F" w:rsidP="007C402F">
            <w:pPr>
              <w:pStyle w:val="TAL"/>
              <w:rPr>
                <w:ins w:id="134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6A2BB4" w14:textId="77777777" w:rsidR="007C402F" w:rsidRPr="00EF2238" w:rsidRDefault="007C402F" w:rsidP="007C402F">
            <w:pPr>
              <w:pStyle w:val="TAL"/>
              <w:rPr>
                <w:ins w:id="134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1B76A6" w14:textId="77777777" w:rsidR="007C402F" w:rsidRPr="00EF2238" w:rsidRDefault="007C402F" w:rsidP="007C402F">
            <w:pPr>
              <w:pStyle w:val="TAL"/>
              <w:rPr>
                <w:ins w:id="134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A3AB79" w14:textId="77777777" w:rsidR="007C402F" w:rsidRPr="00EF2238" w:rsidRDefault="007C402F" w:rsidP="007C402F">
            <w:pPr>
              <w:pStyle w:val="TAL"/>
              <w:rPr>
                <w:ins w:id="134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F633C0" w14:textId="77777777" w:rsidR="007C402F" w:rsidRPr="00EF2238" w:rsidRDefault="007C402F" w:rsidP="007C402F">
            <w:pPr>
              <w:pStyle w:val="TAL"/>
              <w:rPr>
                <w:ins w:id="134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72C0AB7" w14:textId="77777777" w:rsidR="007C402F" w:rsidRPr="00EF2238" w:rsidRDefault="007C402F" w:rsidP="007C402F">
            <w:pPr>
              <w:pStyle w:val="TAL"/>
              <w:rPr>
                <w:ins w:id="134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FA3F0A3" w14:textId="77777777" w:rsidR="007C402F" w:rsidRPr="00EF2238" w:rsidRDefault="007C402F" w:rsidP="007C402F">
            <w:pPr>
              <w:pStyle w:val="TAL"/>
              <w:rPr>
                <w:ins w:id="134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53751B" w14:textId="77777777" w:rsidR="007C402F" w:rsidRPr="00EF2238" w:rsidRDefault="007C402F" w:rsidP="007C402F">
            <w:pPr>
              <w:pStyle w:val="a7"/>
              <w:rPr>
                <w:ins w:id="13476" w:author="Suhwan Lim" w:date="2020-02-28T17:28:00Z"/>
                <w:rFonts w:cs="Arial"/>
                <w:lang w:val="en-US" w:eastAsia="ja-JP"/>
              </w:rPr>
            </w:pPr>
            <w:ins w:id="1347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23C3548D" w14:textId="77777777" w:rsidTr="007C402F">
        <w:trPr>
          <w:cantSplit/>
          <w:trHeight w:val="13"/>
          <w:ins w:id="1347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D9BB6" w14:textId="77777777" w:rsidR="007C402F" w:rsidRPr="00EF2238" w:rsidRDefault="007C402F" w:rsidP="007C402F">
            <w:pPr>
              <w:pStyle w:val="TAL"/>
              <w:rPr>
                <w:ins w:id="134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A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B59AD" w14:textId="77777777" w:rsidR="007C402F" w:rsidRPr="00EF2238" w:rsidRDefault="007C402F" w:rsidP="007C402F">
            <w:pPr>
              <w:pStyle w:val="TAL"/>
              <w:rPr>
                <w:ins w:id="1348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4CC2367" w14:textId="77777777" w:rsidR="007C402F" w:rsidRPr="00EF2238" w:rsidRDefault="007C402F" w:rsidP="007C402F">
            <w:pPr>
              <w:pStyle w:val="TAL"/>
              <w:rPr>
                <w:ins w:id="1348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677134A" w14:textId="77777777" w:rsidR="007C402F" w:rsidRPr="00EF2238" w:rsidRDefault="007C402F" w:rsidP="007C402F">
            <w:pPr>
              <w:pStyle w:val="TAL"/>
              <w:rPr>
                <w:ins w:id="1348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312BD4E0" w14:textId="77777777" w:rsidR="007C402F" w:rsidRPr="00EF2238" w:rsidRDefault="007C402F" w:rsidP="007C402F">
            <w:pPr>
              <w:pStyle w:val="a7"/>
              <w:rPr>
                <w:ins w:id="13487" w:author="Suhwan Lim" w:date="2020-02-28T17:28:00Z"/>
                <w:rFonts w:cs="Arial"/>
                <w:lang w:val="en-US" w:eastAsia="ja-JP"/>
              </w:rPr>
            </w:pPr>
            <w:ins w:id="1348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26ACA" w14:textId="77777777" w:rsidR="007C402F" w:rsidRPr="00EF2238" w:rsidRDefault="007C402F" w:rsidP="007C402F">
            <w:pPr>
              <w:pStyle w:val="TAL"/>
              <w:rPr>
                <w:ins w:id="134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117CA49" w14:textId="77777777" w:rsidR="007C402F" w:rsidRPr="00EF2238" w:rsidRDefault="007C402F" w:rsidP="007C402F">
            <w:pPr>
              <w:pStyle w:val="a7"/>
              <w:rPr>
                <w:ins w:id="13491" w:author="Suhwan Lim" w:date="2020-02-28T17:28:00Z"/>
                <w:rFonts w:cs="Arial"/>
                <w:lang w:val="en-US" w:eastAsia="zh-CN"/>
              </w:rPr>
            </w:pPr>
            <w:ins w:id="1349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81296" w14:textId="77777777" w:rsidR="007C402F" w:rsidRPr="00EF2238" w:rsidRDefault="007C402F" w:rsidP="007C402F">
            <w:pPr>
              <w:pStyle w:val="TAL"/>
              <w:rPr>
                <w:ins w:id="134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C396" w14:textId="77777777" w:rsidR="007C402F" w:rsidRPr="009003DE" w:rsidRDefault="007C402F" w:rsidP="007C402F">
            <w:pPr>
              <w:rPr>
                <w:ins w:id="1349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496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50E38" w14:textId="77777777" w:rsidR="007C402F" w:rsidRPr="00EF2238" w:rsidRDefault="007C402F" w:rsidP="007C402F">
            <w:pPr>
              <w:pStyle w:val="TAL"/>
              <w:rPr>
                <w:ins w:id="134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6FCB" w14:textId="77777777" w:rsidR="007C402F" w:rsidRPr="00EF2238" w:rsidRDefault="007C402F" w:rsidP="007C402F">
            <w:pPr>
              <w:pStyle w:val="TAL"/>
              <w:rPr>
                <w:ins w:id="134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20A10D" w14:textId="77777777" w:rsidR="007C402F" w:rsidRPr="00EF2238" w:rsidRDefault="007C402F" w:rsidP="007C402F">
            <w:pPr>
              <w:pStyle w:val="TAL"/>
              <w:rPr>
                <w:ins w:id="135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23CF558D" w14:textId="77777777" w:rsidR="007C402F" w:rsidRPr="00EF2238" w:rsidRDefault="007C402F" w:rsidP="007C402F">
            <w:pPr>
              <w:pStyle w:val="TAL"/>
              <w:rPr>
                <w:ins w:id="135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411D64A" w14:textId="77777777" w:rsidR="007C402F" w:rsidRPr="00EF2238" w:rsidRDefault="007C402F" w:rsidP="007C402F">
            <w:pPr>
              <w:pStyle w:val="TAL"/>
              <w:rPr>
                <w:ins w:id="135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56CD72" w14:textId="77777777" w:rsidR="007C402F" w:rsidRPr="00EF2238" w:rsidRDefault="007C402F" w:rsidP="007C402F">
            <w:pPr>
              <w:pStyle w:val="TAL"/>
              <w:rPr>
                <w:ins w:id="135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144BDA" w14:textId="77777777" w:rsidR="007C402F" w:rsidRPr="00EF2238" w:rsidRDefault="007C402F" w:rsidP="007C402F">
            <w:pPr>
              <w:pStyle w:val="TAL"/>
              <w:rPr>
                <w:ins w:id="135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AEE84C" w14:textId="77777777" w:rsidR="007C402F" w:rsidRPr="00EF2238" w:rsidRDefault="007C402F" w:rsidP="007C402F">
            <w:pPr>
              <w:pStyle w:val="TAL"/>
              <w:rPr>
                <w:ins w:id="135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12A06D" w14:textId="77777777" w:rsidR="007C402F" w:rsidRPr="00EF2238" w:rsidRDefault="007C402F" w:rsidP="007C402F">
            <w:pPr>
              <w:pStyle w:val="TAL"/>
              <w:rPr>
                <w:ins w:id="135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A12FE3" w14:textId="77777777" w:rsidR="007C402F" w:rsidRPr="00EF2238" w:rsidRDefault="007C402F" w:rsidP="007C402F">
            <w:pPr>
              <w:pStyle w:val="TAL"/>
              <w:rPr>
                <w:ins w:id="135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1B723CE" w14:textId="77777777" w:rsidR="007C402F" w:rsidRPr="00EF2238" w:rsidRDefault="007C402F" w:rsidP="007C402F">
            <w:pPr>
              <w:pStyle w:val="TAL"/>
              <w:rPr>
                <w:ins w:id="135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9E577EB" w14:textId="77777777" w:rsidR="007C402F" w:rsidRPr="00EF2238" w:rsidRDefault="007C402F" w:rsidP="007C402F">
            <w:pPr>
              <w:pStyle w:val="TAL"/>
              <w:rPr>
                <w:ins w:id="135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36435F" w14:textId="77777777" w:rsidR="007C402F" w:rsidRPr="00EF2238" w:rsidRDefault="007C402F" w:rsidP="007C402F">
            <w:pPr>
              <w:pStyle w:val="a7"/>
              <w:rPr>
                <w:ins w:id="13521" w:author="Suhwan Lim" w:date="2020-02-28T17:28:00Z"/>
                <w:rFonts w:cs="Arial"/>
                <w:lang w:val="en-US" w:eastAsia="ja-JP"/>
              </w:rPr>
            </w:pPr>
            <w:ins w:id="1352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A5AB507" w14:textId="77777777" w:rsidTr="007C402F">
        <w:trPr>
          <w:cantSplit/>
          <w:trHeight w:val="13"/>
          <w:ins w:id="1352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722D" w14:textId="77777777" w:rsidR="007C402F" w:rsidRPr="00EF2238" w:rsidRDefault="007C402F" w:rsidP="007C402F">
            <w:pPr>
              <w:pStyle w:val="TAL"/>
              <w:rPr>
                <w:ins w:id="135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BF0BA" w14:textId="77777777" w:rsidR="007C402F" w:rsidRPr="00EF2238" w:rsidRDefault="007C402F" w:rsidP="007C402F">
            <w:pPr>
              <w:pStyle w:val="TAL"/>
              <w:rPr>
                <w:ins w:id="1352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4BEEFB3E" w14:textId="77777777" w:rsidR="007C402F" w:rsidRPr="00EF2238" w:rsidRDefault="007C402F" w:rsidP="007C402F">
            <w:pPr>
              <w:pStyle w:val="TAL"/>
              <w:rPr>
                <w:ins w:id="1352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A29541D" w14:textId="77777777" w:rsidR="007C402F" w:rsidRPr="00EF2238" w:rsidRDefault="007C402F" w:rsidP="007C402F">
            <w:pPr>
              <w:pStyle w:val="TAL"/>
              <w:rPr>
                <w:ins w:id="1353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0E8CA72B" w14:textId="77777777" w:rsidR="007C402F" w:rsidRPr="00EF2238" w:rsidRDefault="007C402F" w:rsidP="007C402F">
            <w:pPr>
              <w:pStyle w:val="TAL"/>
              <w:rPr>
                <w:ins w:id="1353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44F5CCCD" w14:textId="77777777" w:rsidR="007C402F" w:rsidRPr="00EF2238" w:rsidRDefault="007C402F" w:rsidP="007C402F">
            <w:pPr>
              <w:pStyle w:val="TAL"/>
              <w:rPr>
                <w:ins w:id="1353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24BEA672" w14:textId="77777777" w:rsidR="007C402F" w:rsidRPr="00EF2238" w:rsidRDefault="007C402F" w:rsidP="007C402F">
            <w:pPr>
              <w:pStyle w:val="a7"/>
              <w:rPr>
                <w:ins w:id="13536" w:author="Suhwan Lim" w:date="2020-02-28T17:28:00Z"/>
                <w:rFonts w:cs="Arial"/>
                <w:lang w:val="en-US" w:eastAsia="ja-JP"/>
              </w:rPr>
            </w:pPr>
            <w:ins w:id="1353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3250" w14:textId="77777777" w:rsidR="007C402F" w:rsidRPr="00EF2238" w:rsidRDefault="007C402F" w:rsidP="007C402F">
            <w:pPr>
              <w:pStyle w:val="TAL"/>
              <w:rPr>
                <w:ins w:id="135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90B0B2A" w14:textId="77777777" w:rsidR="007C402F" w:rsidRPr="00EF2238" w:rsidRDefault="007C402F" w:rsidP="007C402F">
            <w:pPr>
              <w:pStyle w:val="a7"/>
              <w:rPr>
                <w:ins w:id="13540" w:author="Suhwan Lim" w:date="2020-02-28T17:28:00Z"/>
                <w:rFonts w:cs="Arial"/>
                <w:lang w:val="en-US" w:eastAsia="zh-CN"/>
              </w:rPr>
            </w:pPr>
            <w:ins w:id="13541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3DE0" w14:textId="77777777" w:rsidR="007C402F" w:rsidRPr="00EF2238" w:rsidRDefault="007C402F" w:rsidP="007C402F">
            <w:pPr>
              <w:pStyle w:val="TAL"/>
              <w:rPr>
                <w:ins w:id="135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7845" w14:textId="77777777" w:rsidR="007C402F" w:rsidRPr="009003DE" w:rsidRDefault="007C402F" w:rsidP="007C402F">
            <w:pPr>
              <w:rPr>
                <w:ins w:id="13544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545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4A3E5" w14:textId="77777777" w:rsidR="007C402F" w:rsidRPr="00EF2238" w:rsidRDefault="007C402F" w:rsidP="007C402F">
            <w:pPr>
              <w:pStyle w:val="TAL"/>
              <w:rPr>
                <w:ins w:id="135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3DD8" w14:textId="77777777" w:rsidR="007C402F" w:rsidRPr="00EF2238" w:rsidRDefault="007C402F" w:rsidP="007C402F">
            <w:pPr>
              <w:pStyle w:val="TAL"/>
              <w:rPr>
                <w:ins w:id="135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F13D0B" w14:textId="77777777" w:rsidR="007C402F" w:rsidRPr="00EF2238" w:rsidRDefault="007C402F" w:rsidP="007C402F">
            <w:pPr>
              <w:pStyle w:val="TAL"/>
              <w:rPr>
                <w:ins w:id="135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BFBAF6" w14:textId="77777777" w:rsidR="007C402F" w:rsidRPr="00EF2238" w:rsidRDefault="007C402F" w:rsidP="007C402F">
            <w:pPr>
              <w:pStyle w:val="TAL"/>
              <w:rPr>
                <w:ins w:id="135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74301B" w14:textId="77777777" w:rsidR="007C402F" w:rsidRPr="00EF2238" w:rsidRDefault="007C402F" w:rsidP="007C402F">
            <w:pPr>
              <w:pStyle w:val="TAL"/>
              <w:rPr>
                <w:ins w:id="135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A665340" w14:textId="77777777" w:rsidR="007C402F" w:rsidRPr="00EF2238" w:rsidRDefault="007C402F" w:rsidP="007C402F">
            <w:pPr>
              <w:pStyle w:val="TAL"/>
              <w:rPr>
                <w:ins w:id="135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294971E" w14:textId="77777777" w:rsidR="007C402F" w:rsidRPr="00EF2238" w:rsidRDefault="007C402F" w:rsidP="007C402F">
            <w:pPr>
              <w:pStyle w:val="TAL"/>
              <w:rPr>
                <w:ins w:id="135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9761DB6" w14:textId="77777777" w:rsidR="007C402F" w:rsidRPr="00EF2238" w:rsidRDefault="007C402F" w:rsidP="007C402F">
            <w:pPr>
              <w:pStyle w:val="TAL"/>
              <w:rPr>
                <w:ins w:id="135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5E915B" w14:textId="77777777" w:rsidR="007C402F" w:rsidRPr="00EF2238" w:rsidRDefault="007C402F" w:rsidP="007C402F">
            <w:pPr>
              <w:pStyle w:val="TAL"/>
              <w:rPr>
                <w:ins w:id="135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FB306B" w14:textId="77777777" w:rsidR="007C402F" w:rsidRPr="00EF2238" w:rsidRDefault="007C402F" w:rsidP="007C402F">
            <w:pPr>
              <w:pStyle w:val="TAL"/>
              <w:rPr>
                <w:ins w:id="135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7D42F9" w14:textId="77777777" w:rsidR="007C402F" w:rsidRPr="00EF2238" w:rsidRDefault="007C402F" w:rsidP="007C402F">
            <w:pPr>
              <w:pStyle w:val="TAL"/>
              <w:rPr>
                <w:ins w:id="135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7F3CF3" w14:textId="77777777" w:rsidR="007C402F" w:rsidRPr="00EF2238" w:rsidRDefault="007C402F" w:rsidP="007C402F">
            <w:pPr>
              <w:pStyle w:val="TAL"/>
              <w:rPr>
                <w:ins w:id="135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51FEBC" w14:textId="77777777" w:rsidR="007C402F" w:rsidRPr="00EF2238" w:rsidRDefault="007C402F" w:rsidP="007C402F">
            <w:pPr>
              <w:pStyle w:val="TAL"/>
              <w:rPr>
                <w:ins w:id="135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A63E93" w14:textId="77777777" w:rsidR="007C402F" w:rsidRPr="00EF2238" w:rsidRDefault="007C402F" w:rsidP="007C402F">
            <w:pPr>
              <w:pStyle w:val="TAL"/>
              <w:rPr>
                <w:ins w:id="135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BB63CC" w14:textId="77777777" w:rsidR="007C402F" w:rsidRPr="00EF2238" w:rsidRDefault="007C402F" w:rsidP="007C402F">
            <w:pPr>
              <w:pStyle w:val="TAL"/>
              <w:rPr>
                <w:ins w:id="135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F04D25" w14:textId="77777777" w:rsidR="007C402F" w:rsidRPr="00EF2238" w:rsidRDefault="007C402F" w:rsidP="007C402F">
            <w:pPr>
              <w:pStyle w:val="TAL"/>
              <w:rPr>
                <w:ins w:id="135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CC5B95" w14:textId="77777777" w:rsidR="007C402F" w:rsidRPr="00EF2238" w:rsidRDefault="007C402F" w:rsidP="007C402F">
            <w:pPr>
              <w:pStyle w:val="TAL"/>
              <w:rPr>
                <w:ins w:id="135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E2467D" w14:textId="77777777" w:rsidR="007C402F" w:rsidRPr="00EF2238" w:rsidRDefault="007C402F" w:rsidP="007C402F">
            <w:pPr>
              <w:pStyle w:val="TAL"/>
              <w:rPr>
                <w:ins w:id="135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B6D758" w14:textId="77777777" w:rsidR="007C402F" w:rsidRPr="00EF2238" w:rsidRDefault="007C402F" w:rsidP="007C402F">
            <w:pPr>
              <w:pStyle w:val="TAL"/>
              <w:rPr>
                <w:ins w:id="135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700BB5" w14:textId="77777777" w:rsidR="007C402F" w:rsidRPr="00EF2238" w:rsidRDefault="007C402F" w:rsidP="007C402F">
            <w:pPr>
              <w:pStyle w:val="TAL"/>
              <w:rPr>
                <w:ins w:id="135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7DF632" w14:textId="77777777" w:rsidR="007C402F" w:rsidRPr="00EF2238" w:rsidRDefault="007C402F" w:rsidP="007C402F">
            <w:pPr>
              <w:pStyle w:val="a7"/>
              <w:rPr>
                <w:ins w:id="13586" w:author="Suhwan Lim" w:date="2020-02-28T17:28:00Z"/>
                <w:rFonts w:cs="Arial"/>
                <w:lang w:val="en-US" w:eastAsia="ja-JP"/>
              </w:rPr>
            </w:pPr>
            <w:ins w:id="1358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45BA478C" w14:textId="77777777" w:rsidTr="007C402F">
        <w:trPr>
          <w:cantSplit/>
          <w:trHeight w:val="13"/>
          <w:ins w:id="1358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FB7B8" w14:textId="77777777" w:rsidR="007C402F" w:rsidRPr="00EF2238" w:rsidRDefault="007C402F" w:rsidP="007C402F">
            <w:pPr>
              <w:pStyle w:val="TAL"/>
              <w:rPr>
                <w:ins w:id="135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7D016" w14:textId="77777777" w:rsidR="007C402F" w:rsidRPr="00EF2238" w:rsidRDefault="007C402F" w:rsidP="007C402F">
            <w:pPr>
              <w:pStyle w:val="TAL"/>
              <w:rPr>
                <w:ins w:id="1359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2C167EFC" w14:textId="77777777" w:rsidR="007C402F" w:rsidRPr="00EF2238" w:rsidRDefault="007C402F" w:rsidP="007C402F">
            <w:pPr>
              <w:pStyle w:val="TAL"/>
              <w:rPr>
                <w:ins w:id="1359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6125CB7" w14:textId="77777777" w:rsidR="007C402F" w:rsidRPr="00EF2238" w:rsidRDefault="007C402F" w:rsidP="007C402F">
            <w:pPr>
              <w:pStyle w:val="TAL"/>
              <w:rPr>
                <w:ins w:id="1359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397BCA26" w14:textId="77777777" w:rsidR="007C402F" w:rsidRPr="00EF2238" w:rsidRDefault="007C402F" w:rsidP="007C402F">
            <w:pPr>
              <w:pStyle w:val="TAL"/>
              <w:rPr>
                <w:ins w:id="1359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5D06DC69" w14:textId="77777777" w:rsidR="007C402F" w:rsidRPr="00EF2238" w:rsidRDefault="007C402F" w:rsidP="007C402F">
            <w:pPr>
              <w:pStyle w:val="TAL"/>
              <w:rPr>
                <w:ins w:id="1359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6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6B42825B" w14:textId="77777777" w:rsidR="007C402F" w:rsidRPr="00EF2238" w:rsidRDefault="007C402F" w:rsidP="007C402F">
            <w:pPr>
              <w:pStyle w:val="a7"/>
              <w:rPr>
                <w:ins w:id="13601" w:author="Suhwan Lim" w:date="2020-02-28T17:28:00Z"/>
                <w:rFonts w:cs="Arial"/>
                <w:lang w:val="en-US" w:eastAsia="ja-JP"/>
              </w:rPr>
            </w:pPr>
            <w:ins w:id="1360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D192" w14:textId="77777777" w:rsidR="007C402F" w:rsidRPr="00EF2238" w:rsidRDefault="007C402F" w:rsidP="007C402F">
            <w:pPr>
              <w:pStyle w:val="TAL"/>
              <w:rPr>
                <w:ins w:id="136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567B943" w14:textId="77777777" w:rsidR="007C402F" w:rsidRPr="00EF2238" w:rsidRDefault="007C402F" w:rsidP="007C402F">
            <w:pPr>
              <w:pStyle w:val="a7"/>
              <w:rPr>
                <w:ins w:id="13605" w:author="Suhwan Lim" w:date="2020-02-28T17:28:00Z"/>
                <w:rFonts w:cs="Arial"/>
                <w:lang w:val="en-US" w:eastAsia="zh-CN"/>
              </w:rPr>
            </w:pPr>
            <w:ins w:id="1360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167B" w14:textId="77777777" w:rsidR="007C402F" w:rsidRPr="00EF2238" w:rsidRDefault="007C402F" w:rsidP="007C402F">
            <w:pPr>
              <w:pStyle w:val="TAL"/>
              <w:rPr>
                <w:ins w:id="136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5009" w14:textId="77777777" w:rsidR="007C402F" w:rsidRPr="009003DE" w:rsidRDefault="007C402F" w:rsidP="007C402F">
            <w:pPr>
              <w:rPr>
                <w:ins w:id="1360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610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63EE" w14:textId="77777777" w:rsidR="007C402F" w:rsidRPr="00EF2238" w:rsidRDefault="007C402F" w:rsidP="007C402F">
            <w:pPr>
              <w:pStyle w:val="TAL"/>
              <w:rPr>
                <w:ins w:id="136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F6232" w14:textId="77777777" w:rsidR="007C402F" w:rsidRPr="00EF2238" w:rsidRDefault="007C402F" w:rsidP="007C402F">
            <w:pPr>
              <w:pStyle w:val="TAL"/>
              <w:rPr>
                <w:ins w:id="136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D715F8" w14:textId="77777777" w:rsidR="007C402F" w:rsidRPr="00EF2238" w:rsidRDefault="007C402F" w:rsidP="007C402F">
            <w:pPr>
              <w:pStyle w:val="TAL"/>
              <w:rPr>
                <w:ins w:id="136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72A408" w14:textId="77777777" w:rsidR="007C402F" w:rsidRPr="00EF2238" w:rsidRDefault="007C402F" w:rsidP="007C402F">
            <w:pPr>
              <w:pStyle w:val="TAL"/>
              <w:rPr>
                <w:ins w:id="136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0BB80D" w14:textId="77777777" w:rsidR="007C402F" w:rsidRPr="00EF2238" w:rsidRDefault="007C402F" w:rsidP="007C402F">
            <w:pPr>
              <w:pStyle w:val="TAL"/>
              <w:rPr>
                <w:ins w:id="136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3A088FC" w14:textId="77777777" w:rsidR="007C402F" w:rsidRPr="00EF2238" w:rsidRDefault="007C402F" w:rsidP="007C402F">
            <w:pPr>
              <w:pStyle w:val="TAL"/>
              <w:rPr>
                <w:ins w:id="136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B42994" w14:textId="77777777" w:rsidR="007C402F" w:rsidRPr="00EF2238" w:rsidRDefault="007C402F" w:rsidP="007C402F">
            <w:pPr>
              <w:pStyle w:val="TAL"/>
              <w:rPr>
                <w:ins w:id="136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AABDA2C" w14:textId="77777777" w:rsidR="007C402F" w:rsidRPr="00EF2238" w:rsidRDefault="007C402F" w:rsidP="007C402F">
            <w:pPr>
              <w:pStyle w:val="TAL"/>
              <w:rPr>
                <w:ins w:id="136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DDA7CB" w14:textId="77777777" w:rsidR="007C402F" w:rsidRPr="00EF2238" w:rsidRDefault="007C402F" w:rsidP="007C402F">
            <w:pPr>
              <w:pStyle w:val="TAL"/>
              <w:rPr>
                <w:ins w:id="136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7B0078" w14:textId="77777777" w:rsidR="007C402F" w:rsidRPr="00EF2238" w:rsidRDefault="007C402F" w:rsidP="007C402F">
            <w:pPr>
              <w:pStyle w:val="TAL"/>
              <w:rPr>
                <w:ins w:id="136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CDE0D2" w14:textId="77777777" w:rsidR="007C402F" w:rsidRPr="00EF2238" w:rsidRDefault="007C402F" w:rsidP="007C402F">
            <w:pPr>
              <w:pStyle w:val="TAL"/>
              <w:rPr>
                <w:ins w:id="136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36C16A" w14:textId="77777777" w:rsidR="007C402F" w:rsidRPr="00EF2238" w:rsidRDefault="007C402F" w:rsidP="007C402F">
            <w:pPr>
              <w:pStyle w:val="TAL"/>
              <w:rPr>
                <w:ins w:id="136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A6D346" w14:textId="77777777" w:rsidR="007C402F" w:rsidRPr="00EF2238" w:rsidRDefault="007C402F" w:rsidP="007C402F">
            <w:pPr>
              <w:pStyle w:val="TAL"/>
              <w:rPr>
                <w:ins w:id="136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04277B" w14:textId="77777777" w:rsidR="007C402F" w:rsidRPr="00EF2238" w:rsidRDefault="007C402F" w:rsidP="007C402F">
            <w:pPr>
              <w:pStyle w:val="TAL"/>
              <w:rPr>
                <w:ins w:id="136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6B67AF" w14:textId="77777777" w:rsidR="007C402F" w:rsidRPr="00EF2238" w:rsidRDefault="007C402F" w:rsidP="007C402F">
            <w:pPr>
              <w:pStyle w:val="TAL"/>
              <w:rPr>
                <w:ins w:id="136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7581C9" w14:textId="77777777" w:rsidR="007C402F" w:rsidRPr="00EF2238" w:rsidRDefault="007C402F" w:rsidP="007C402F">
            <w:pPr>
              <w:pStyle w:val="TAL"/>
              <w:rPr>
                <w:ins w:id="136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00D45C" w14:textId="77777777" w:rsidR="007C402F" w:rsidRPr="00EF2238" w:rsidRDefault="007C402F" w:rsidP="007C402F">
            <w:pPr>
              <w:pStyle w:val="TAL"/>
              <w:rPr>
                <w:ins w:id="136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DFAD2F" w14:textId="77777777" w:rsidR="007C402F" w:rsidRPr="00EF2238" w:rsidRDefault="007C402F" w:rsidP="007C402F">
            <w:pPr>
              <w:pStyle w:val="TAL"/>
              <w:rPr>
                <w:ins w:id="136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039CCB" w14:textId="77777777" w:rsidR="007C402F" w:rsidRPr="00EF2238" w:rsidRDefault="007C402F" w:rsidP="007C402F">
            <w:pPr>
              <w:pStyle w:val="TAL"/>
              <w:rPr>
                <w:ins w:id="136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A304D8" w14:textId="77777777" w:rsidR="007C402F" w:rsidRPr="00EF2238" w:rsidRDefault="007C402F" w:rsidP="007C402F">
            <w:pPr>
              <w:pStyle w:val="TAL"/>
              <w:rPr>
                <w:ins w:id="136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FD97EE" w14:textId="77777777" w:rsidR="007C402F" w:rsidRPr="00EF2238" w:rsidRDefault="007C402F" w:rsidP="007C402F">
            <w:pPr>
              <w:pStyle w:val="a7"/>
              <w:rPr>
                <w:ins w:id="13651" w:author="Suhwan Lim" w:date="2020-02-28T17:28:00Z"/>
                <w:rFonts w:cs="Arial"/>
                <w:lang w:val="en-US" w:eastAsia="ja-JP"/>
              </w:rPr>
            </w:pPr>
            <w:ins w:id="1365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</w:tbl>
    <w:p w14:paraId="1657A7A5" w14:textId="77777777" w:rsidR="000E769C" w:rsidRPr="007D23E8" w:rsidRDefault="000E769C" w:rsidP="007D23E8">
      <w:pPr>
        <w:rPr>
          <w:rFonts w:ascii="Arial" w:hAnsi="Arial" w:cs="Arial"/>
          <w:sz w:val="18"/>
          <w:szCs w:val="18"/>
        </w:rPr>
      </w:pPr>
    </w:p>
    <w:p w14:paraId="3BC719FE" w14:textId="77777777" w:rsidR="00F45723" w:rsidRPr="007D23E8" w:rsidRDefault="00F45723" w:rsidP="00F45723">
      <w:pPr>
        <w:pStyle w:val="af6"/>
        <w:keepNext/>
        <w:rPr>
          <w:rFonts w:ascii="Arial" w:hAnsi="Arial" w:cs="Arial"/>
          <w:sz w:val="18"/>
          <w:szCs w:val="18"/>
          <w:lang w:eastAsia="ja-JP"/>
        </w:rPr>
      </w:pPr>
      <w:r w:rsidRPr="007D23E8">
        <w:rPr>
          <w:rFonts w:ascii="Arial" w:hAnsi="Arial" w:cs="Arial"/>
          <w:sz w:val="18"/>
          <w:szCs w:val="18"/>
        </w:rPr>
        <w:lastRenderedPageBreak/>
        <w:t xml:space="preserve">Inter-band EN-DC </w:t>
      </w:r>
      <w:r w:rsidRPr="007D23E8">
        <w:rPr>
          <w:rFonts w:ascii="Arial" w:hAnsi="Arial" w:cs="Arial"/>
          <w:sz w:val="18"/>
          <w:szCs w:val="18"/>
          <w:lang w:eastAsia="ja-JP"/>
        </w:rPr>
        <w:t>within</w:t>
      </w:r>
      <w:r w:rsidRPr="007D23E8">
        <w:rPr>
          <w:rFonts w:ascii="Arial" w:hAnsi="Arial" w:cs="Arial"/>
          <w:sz w:val="18"/>
          <w:szCs w:val="18"/>
        </w:rPr>
        <w:t xml:space="preserve"> FR</w:t>
      </w:r>
      <w:r w:rsidRPr="007D23E8">
        <w:rPr>
          <w:rFonts w:ascii="Arial" w:hAnsi="Arial" w:cs="Arial"/>
          <w:sz w:val="18"/>
          <w:szCs w:val="18"/>
          <w:lang w:eastAsia="ja-JP"/>
        </w:rPr>
        <w:t>1</w:t>
      </w:r>
    </w:p>
    <w:p w14:paraId="603CEFD3" w14:textId="77777777" w:rsidR="00F45723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0D7894">
        <w:rPr>
          <w:rFonts w:hint="eastAsia"/>
          <w:lang w:eastAsia="ja-JP"/>
        </w:rPr>
        <w:t>6</w:t>
      </w:r>
      <w:r>
        <w:t>-1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"/>
        <w:gridCol w:w="3118"/>
        <w:gridCol w:w="5883"/>
      </w:tblGrid>
      <w:tr w:rsidR="00F45723" w:rsidRPr="007E3289" w14:paraId="5EC3F5CD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1CC96798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7597E1F2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5B0933" w:rsidRPr="007E3289" w14:paraId="24FC4072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</w:tcPr>
          <w:p w14:paraId="1EB9A11A" w14:textId="77777777" w:rsidR="005B0933" w:rsidRPr="00331C77" w:rsidRDefault="005B0933" w:rsidP="005B093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7_n28-n78</w:t>
            </w:r>
          </w:p>
        </w:tc>
        <w:tc>
          <w:tcPr>
            <w:tcW w:w="5883" w:type="dxa"/>
          </w:tcPr>
          <w:p w14:paraId="52661DF0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28A</w:t>
            </w:r>
          </w:p>
          <w:p w14:paraId="32976292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28A</w:t>
            </w:r>
          </w:p>
          <w:p w14:paraId="74AD4178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28A</w:t>
            </w:r>
          </w:p>
          <w:p w14:paraId="35B58EE8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28A</w:t>
            </w:r>
          </w:p>
          <w:p w14:paraId="11382CEE" w14:textId="77777777" w:rsidR="00B5212E" w:rsidRPr="00331C77" w:rsidRDefault="00B5212E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28A</w:t>
            </w:r>
          </w:p>
          <w:p w14:paraId="3320675A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7D29A6B5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41ED64BE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4B3E9195" w14:textId="77777777" w:rsidR="005B0933" w:rsidRPr="00331C77" w:rsidRDefault="005B0933" w:rsidP="005B093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A_n78A</w:t>
            </w:r>
          </w:p>
          <w:p w14:paraId="3A63E2B0" w14:textId="77777777" w:rsidR="00B5212E" w:rsidRPr="00331C77" w:rsidRDefault="00B5212E" w:rsidP="005B093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C_n78A</w:t>
            </w:r>
          </w:p>
        </w:tc>
      </w:tr>
      <w:tr w:rsidR="00F9594E" w:rsidRPr="007E3289" w14:paraId="2E5397E9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C412C54" w14:textId="77777777" w:rsidR="00F9594E" w:rsidRPr="00331C77" w:rsidRDefault="00F9594E" w:rsidP="00F9594E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fi-FI" w:eastAsia="ko-KR"/>
              </w:rPr>
              <w:t>DC_1-3-21_n77-n78</w:t>
            </w:r>
          </w:p>
        </w:tc>
        <w:tc>
          <w:tcPr>
            <w:tcW w:w="5883" w:type="dxa"/>
            <w:vAlign w:val="center"/>
          </w:tcPr>
          <w:p w14:paraId="6B4E8754" w14:textId="77777777" w:rsidR="00F9594E" w:rsidRPr="00331C77" w:rsidRDefault="00F9594E" w:rsidP="00F9594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7A</w:t>
            </w:r>
          </w:p>
          <w:p w14:paraId="3EAA8240" w14:textId="77777777" w:rsidR="00F9594E" w:rsidRPr="00331C77" w:rsidRDefault="00F9594E" w:rsidP="00F9594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</w:tc>
      </w:tr>
      <w:tr w:rsidR="00561143" w:rsidRPr="007E3289" w14:paraId="1201DF04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57F78422" w14:textId="77777777" w:rsidR="00561143" w:rsidRPr="00331C77" w:rsidRDefault="00561143" w:rsidP="00561143">
            <w:pPr>
              <w:pStyle w:val="TAH"/>
              <w:rPr>
                <w:rFonts w:eastAsia="맑은 고딕" w:cs="Arial"/>
                <w:b w:val="0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fi-FI" w:eastAsia="ko-KR"/>
              </w:rPr>
              <w:t>DC_1-3-21_n77-n79</w:t>
            </w:r>
          </w:p>
        </w:tc>
        <w:tc>
          <w:tcPr>
            <w:tcW w:w="5883" w:type="dxa"/>
            <w:vAlign w:val="center"/>
          </w:tcPr>
          <w:p w14:paraId="4D94F8E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7A</w:t>
            </w:r>
          </w:p>
          <w:p w14:paraId="671E5724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9A</w:t>
            </w:r>
          </w:p>
        </w:tc>
      </w:tr>
      <w:tr w:rsidR="00561143" w:rsidRPr="007E3289" w14:paraId="1020D985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6CD5553F" w14:textId="77777777" w:rsidR="00561143" w:rsidRPr="00331C77" w:rsidRDefault="00561143" w:rsidP="00561143">
            <w:pPr>
              <w:pStyle w:val="TAH"/>
              <w:rPr>
                <w:rFonts w:eastAsia="맑은 고딕" w:cs="Arial"/>
                <w:b w:val="0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fi-FI" w:eastAsia="ko-KR"/>
              </w:rPr>
              <w:t>DC_1-3-21_n78-n79</w:t>
            </w:r>
          </w:p>
        </w:tc>
        <w:tc>
          <w:tcPr>
            <w:tcW w:w="5883" w:type="dxa"/>
            <w:vAlign w:val="center"/>
          </w:tcPr>
          <w:p w14:paraId="4F3445F3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236C630E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9A</w:t>
            </w:r>
          </w:p>
        </w:tc>
      </w:tr>
      <w:tr w:rsidR="00561143" w:rsidRPr="007E3289" w14:paraId="7EFA0FB2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7457717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3-28_n28-n78</w:t>
            </w:r>
          </w:p>
        </w:tc>
        <w:tc>
          <w:tcPr>
            <w:tcW w:w="5883" w:type="dxa"/>
            <w:vAlign w:val="center"/>
          </w:tcPr>
          <w:p w14:paraId="1EF69AE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28A</w:t>
            </w:r>
          </w:p>
          <w:p w14:paraId="75A158D2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28A</w:t>
            </w:r>
          </w:p>
          <w:p w14:paraId="49D96660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28A</w:t>
            </w:r>
          </w:p>
          <w:p w14:paraId="343954E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28A</w:t>
            </w:r>
          </w:p>
          <w:p w14:paraId="167B0E9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09EA92B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070A44C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2FFC5949" w14:textId="77777777" w:rsidR="00561143" w:rsidRPr="00331C77" w:rsidRDefault="00561143" w:rsidP="0056114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</w:tc>
      </w:tr>
      <w:tr w:rsidR="00561143" w:rsidRPr="007E3289" w14:paraId="570FB73C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A39191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7-28_n28-n78</w:t>
            </w:r>
          </w:p>
        </w:tc>
        <w:tc>
          <w:tcPr>
            <w:tcW w:w="5883" w:type="dxa"/>
            <w:vAlign w:val="center"/>
          </w:tcPr>
          <w:p w14:paraId="5B85A50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28A</w:t>
            </w:r>
          </w:p>
          <w:p w14:paraId="31191DE4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28A</w:t>
            </w:r>
          </w:p>
          <w:p w14:paraId="2B9C8294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28A</w:t>
            </w:r>
          </w:p>
          <w:p w14:paraId="2E4A3DEF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28A</w:t>
            </w:r>
          </w:p>
          <w:p w14:paraId="7136CF5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5EBC39EE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760741B0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0F70022A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561143" w:rsidRPr="007E3289" w14:paraId="186CF0CE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0F5588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19-42_n77-n79</w:t>
            </w:r>
          </w:p>
        </w:tc>
        <w:tc>
          <w:tcPr>
            <w:tcW w:w="5883" w:type="dxa"/>
            <w:vAlign w:val="center"/>
          </w:tcPr>
          <w:p w14:paraId="2F531EA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7A</w:t>
            </w:r>
          </w:p>
          <w:p w14:paraId="22CC733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561143" w:rsidRPr="007E3289" w14:paraId="08E69EB5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65ED0ED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19-42_n78-n79</w:t>
            </w:r>
          </w:p>
        </w:tc>
        <w:tc>
          <w:tcPr>
            <w:tcW w:w="5883" w:type="dxa"/>
            <w:vAlign w:val="center"/>
          </w:tcPr>
          <w:p w14:paraId="1E81CF85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8A</w:t>
            </w:r>
          </w:p>
          <w:p w14:paraId="7502D65D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561143" w:rsidRPr="007E3289" w14:paraId="65E9D62D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2632F0B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21-42_n77-n78</w:t>
            </w:r>
          </w:p>
        </w:tc>
        <w:tc>
          <w:tcPr>
            <w:tcW w:w="5883" w:type="dxa"/>
            <w:vAlign w:val="center"/>
          </w:tcPr>
          <w:p w14:paraId="02106FB3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7A</w:t>
            </w:r>
          </w:p>
          <w:p w14:paraId="4B99CA1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</w:tc>
      </w:tr>
      <w:tr w:rsidR="00561143" w:rsidRPr="007E3289" w14:paraId="1F6D64F5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6CA71A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21-42_n77-n79</w:t>
            </w:r>
          </w:p>
        </w:tc>
        <w:tc>
          <w:tcPr>
            <w:tcW w:w="5883" w:type="dxa"/>
            <w:vAlign w:val="center"/>
          </w:tcPr>
          <w:p w14:paraId="2F7831A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7A</w:t>
            </w:r>
          </w:p>
          <w:p w14:paraId="31157670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9A</w:t>
            </w:r>
          </w:p>
        </w:tc>
      </w:tr>
      <w:tr w:rsidR="00561143" w:rsidRPr="007E3289" w14:paraId="4C9AF61F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2C6BC4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21-42_n78-n79</w:t>
            </w:r>
          </w:p>
        </w:tc>
        <w:tc>
          <w:tcPr>
            <w:tcW w:w="5883" w:type="dxa"/>
            <w:vAlign w:val="center"/>
          </w:tcPr>
          <w:p w14:paraId="5D32EA1B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054BEB9F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9A</w:t>
            </w:r>
          </w:p>
        </w:tc>
      </w:tr>
      <w:tr w:rsidR="00561143" w:rsidRPr="007E3289" w14:paraId="0EA395EE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FE0E86A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lastRenderedPageBreak/>
              <w:t>DC_3-7-28_n28-n78</w:t>
            </w:r>
          </w:p>
        </w:tc>
        <w:tc>
          <w:tcPr>
            <w:tcW w:w="5883" w:type="dxa"/>
            <w:vAlign w:val="center"/>
          </w:tcPr>
          <w:p w14:paraId="22410C9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28A</w:t>
            </w:r>
          </w:p>
          <w:p w14:paraId="348CCDDB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28A</w:t>
            </w:r>
          </w:p>
          <w:p w14:paraId="18C20B99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28A</w:t>
            </w:r>
          </w:p>
          <w:p w14:paraId="6743B98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28A</w:t>
            </w:r>
          </w:p>
          <w:p w14:paraId="2C31852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28A</w:t>
            </w:r>
          </w:p>
          <w:p w14:paraId="02CDEE7B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314298D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62EE0D6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61851A15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4A46868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561143" w:rsidRPr="007E3289" w14:paraId="6BB691CE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4BB775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9-21-42_n77-n78</w:t>
            </w:r>
          </w:p>
        </w:tc>
        <w:tc>
          <w:tcPr>
            <w:tcW w:w="5883" w:type="dxa"/>
            <w:vAlign w:val="center"/>
          </w:tcPr>
          <w:p w14:paraId="16DF3BED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7A</w:t>
            </w:r>
          </w:p>
          <w:p w14:paraId="0D0AA05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8A</w:t>
            </w:r>
          </w:p>
        </w:tc>
      </w:tr>
      <w:tr w:rsidR="00561143" w:rsidRPr="007E3289" w14:paraId="30DB41A4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604885E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9-21-42_n77-n79</w:t>
            </w:r>
          </w:p>
        </w:tc>
        <w:tc>
          <w:tcPr>
            <w:tcW w:w="5883" w:type="dxa"/>
            <w:vAlign w:val="center"/>
          </w:tcPr>
          <w:p w14:paraId="06F053C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7A</w:t>
            </w:r>
          </w:p>
          <w:p w14:paraId="4CCB5DD3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561143" w:rsidRPr="007E3289" w14:paraId="06B0274F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672102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9-21-42_n78-n79</w:t>
            </w:r>
          </w:p>
        </w:tc>
        <w:tc>
          <w:tcPr>
            <w:tcW w:w="5883" w:type="dxa"/>
            <w:vAlign w:val="center"/>
          </w:tcPr>
          <w:p w14:paraId="40E3D29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8A</w:t>
            </w:r>
          </w:p>
          <w:p w14:paraId="7F12937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CE08E8" w:rsidRPr="007E3289" w14:paraId="1D895E6D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EE0A48B" w14:textId="77777777" w:rsidR="00CE08E8" w:rsidRPr="00331C77" w:rsidRDefault="00CE08E8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3-7_n5-n78</w:t>
            </w:r>
          </w:p>
        </w:tc>
        <w:tc>
          <w:tcPr>
            <w:tcW w:w="5883" w:type="dxa"/>
            <w:vAlign w:val="center"/>
          </w:tcPr>
          <w:p w14:paraId="7B152DBA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5A</w:t>
            </w:r>
          </w:p>
          <w:p w14:paraId="7688327A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6205608A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5A</w:t>
            </w:r>
          </w:p>
          <w:p w14:paraId="03556F78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5A</w:t>
            </w:r>
          </w:p>
          <w:p w14:paraId="7FA20031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04EE6173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481D36B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5A</w:t>
            </w:r>
          </w:p>
          <w:p w14:paraId="23C9F92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5A</w:t>
            </w:r>
          </w:p>
          <w:p w14:paraId="1669319B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5CA0BD41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</w:tc>
      </w:tr>
      <w:tr w:rsidR="00CE08E8" w:rsidRPr="007E3289" w14:paraId="4079979C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9F84015" w14:textId="77777777" w:rsidR="00CE08E8" w:rsidRPr="00331C77" w:rsidRDefault="00CE08E8" w:rsidP="00CE08E8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3-28_n5-n78</w:t>
            </w:r>
          </w:p>
        </w:tc>
        <w:tc>
          <w:tcPr>
            <w:tcW w:w="5883" w:type="dxa"/>
            <w:vAlign w:val="center"/>
          </w:tcPr>
          <w:p w14:paraId="03BF4039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5A</w:t>
            </w:r>
          </w:p>
          <w:p w14:paraId="5B0F6EF9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7A211CFF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5A</w:t>
            </w:r>
          </w:p>
          <w:p w14:paraId="63625AF8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5A</w:t>
            </w:r>
          </w:p>
          <w:p w14:paraId="4F48D181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379A33E8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31C6104B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5A</w:t>
            </w:r>
          </w:p>
          <w:p w14:paraId="166BCBE4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CE08E8" w:rsidRPr="007E3289" w14:paraId="0C4DB046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3BA14D7" w14:textId="77777777" w:rsidR="00CE08E8" w:rsidRPr="00331C77" w:rsidRDefault="00CE08E8" w:rsidP="00CE08E8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7-28_n5-n78</w:t>
            </w:r>
          </w:p>
        </w:tc>
        <w:tc>
          <w:tcPr>
            <w:tcW w:w="5883" w:type="dxa"/>
            <w:vAlign w:val="center"/>
          </w:tcPr>
          <w:p w14:paraId="64BE356C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5A</w:t>
            </w:r>
          </w:p>
          <w:p w14:paraId="70146EB6" w14:textId="77777777" w:rsidR="00CE08E8" w:rsidRPr="00331C77" w:rsidRDefault="00CE08E8" w:rsidP="00E6794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</w:t>
            </w:r>
            <w:r w:rsidRPr="00331C77">
              <w:rPr>
                <w:rFonts w:eastAsia="맑은 고딕" w:cs="Arial"/>
                <w:szCs w:val="18"/>
                <w:lang w:val="en-US" w:eastAsia="ko-KR"/>
              </w:rPr>
              <w:t>_1A_n78A</w:t>
            </w:r>
          </w:p>
          <w:p w14:paraId="5AE82D55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5A</w:t>
            </w:r>
          </w:p>
          <w:p w14:paraId="18200167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5A</w:t>
            </w:r>
          </w:p>
          <w:p w14:paraId="1EE298FF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76143A89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01169A0D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5A</w:t>
            </w:r>
          </w:p>
          <w:p w14:paraId="5B209700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CE08E8" w:rsidRPr="007E3289" w14:paraId="361423FC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B702122" w14:textId="77777777" w:rsidR="00CE08E8" w:rsidRPr="00331C77" w:rsidRDefault="00CE08E8" w:rsidP="00CE08E8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lastRenderedPageBreak/>
              <w:t>DC_3-7-28_n5-n78</w:t>
            </w:r>
          </w:p>
        </w:tc>
        <w:tc>
          <w:tcPr>
            <w:tcW w:w="5883" w:type="dxa"/>
            <w:vAlign w:val="center"/>
          </w:tcPr>
          <w:p w14:paraId="37B3D591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5A</w:t>
            </w:r>
          </w:p>
          <w:p w14:paraId="0914E8B5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5A</w:t>
            </w:r>
          </w:p>
          <w:p w14:paraId="023010B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08FF0A37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3B379482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5A</w:t>
            </w:r>
          </w:p>
          <w:p w14:paraId="5E49165B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5A</w:t>
            </w:r>
          </w:p>
          <w:p w14:paraId="34EB9B7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4DB902F8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4DB3C7E6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5A</w:t>
            </w:r>
          </w:p>
          <w:p w14:paraId="05089A4D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C60C04" w:rsidRPr="007E3289" w14:paraId="5FA59934" w14:textId="77777777" w:rsidTr="00331C77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</w:tcPr>
          <w:p w14:paraId="3DB5543D" w14:textId="77777777" w:rsidR="00C60C04" w:rsidRPr="00331C77" w:rsidRDefault="00C60C04" w:rsidP="00C60C04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cs="Arial"/>
                <w:szCs w:val="18"/>
              </w:rPr>
              <w:t>DC_1A-3A-7C_n28A-n78A</w:t>
            </w:r>
          </w:p>
        </w:tc>
        <w:tc>
          <w:tcPr>
            <w:tcW w:w="5883" w:type="dxa"/>
          </w:tcPr>
          <w:p w14:paraId="706D6BE5" w14:textId="77777777" w:rsidR="00C60C04" w:rsidRPr="00331C77" w:rsidRDefault="00C60C04" w:rsidP="00C60C0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30D111D3" w14:textId="77777777" w:rsidR="00C60C04" w:rsidRPr="00331C77" w:rsidRDefault="00C60C04" w:rsidP="00C60C04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</w:tr>
      <w:tr w:rsidR="00C60C04" w:rsidRPr="007E3289" w14:paraId="5BDF03EB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</w:tcPr>
          <w:p w14:paraId="6EF339A7" w14:textId="77777777" w:rsidR="00C60C04" w:rsidRPr="00331C77" w:rsidRDefault="00C60C04" w:rsidP="00C60C04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C-7C_n28A-n78A</w:t>
            </w:r>
          </w:p>
        </w:tc>
        <w:tc>
          <w:tcPr>
            <w:tcW w:w="5883" w:type="dxa"/>
          </w:tcPr>
          <w:p w14:paraId="03F7ACBD" w14:textId="77777777" w:rsidR="00C60C04" w:rsidRPr="00331C77" w:rsidRDefault="00C60C04" w:rsidP="00C60C0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4FAA85E2" w14:textId="77777777" w:rsidR="00C60C04" w:rsidRPr="00331C77" w:rsidRDefault="00C60C04" w:rsidP="00C60C0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</w:tr>
      <w:tr w:rsidR="00312F6D" w14:paraId="2E2EB2B9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15A63FE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25EDC86D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3A_n78A</w:t>
            </w:r>
          </w:p>
        </w:tc>
      </w:tr>
      <w:tr w:rsidR="00312F6D" w14:paraId="56A56D6E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508B34BA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0772B56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78A</w:t>
            </w:r>
          </w:p>
        </w:tc>
      </w:tr>
      <w:tr w:rsidR="00312F6D" w14:paraId="54E94680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2364065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4F539789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3A_n38A</w:t>
            </w:r>
          </w:p>
        </w:tc>
      </w:tr>
      <w:tr w:rsidR="00312F6D" w14:paraId="2E02A56A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14426D47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5366E8ED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38A</w:t>
            </w:r>
          </w:p>
        </w:tc>
      </w:tr>
      <w:tr w:rsidR="00312F6D" w14:paraId="3B97C7DE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36909AC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648E2113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3A</w:t>
            </w:r>
          </w:p>
        </w:tc>
      </w:tr>
      <w:tr w:rsidR="00312F6D" w14:paraId="6906FB9A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8DB740D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25FFFFD9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3A</w:t>
            </w:r>
          </w:p>
        </w:tc>
      </w:tr>
      <w:tr w:rsidR="00312F6D" w14:paraId="423D4389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BEF1FA2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2F9D57C7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8A</w:t>
            </w:r>
          </w:p>
        </w:tc>
      </w:tr>
      <w:tr w:rsidR="00312F6D" w14:paraId="1BA92589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354BB3B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249FA5D2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78A</w:t>
            </w:r>
          </w:p>
        </w:tc>
      </w:tr>
      <w:tr w:rsidR="00312F6D" w14:paraId="66609326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311ADBE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7A-20A_n3A-n78A</w:t>
            </w:r>
          </w:p>
        </w:tc>
        <w:tc>
          <w:tcPr>
            <w:tcW w:w="5883" w:type="dxa"/>
          </w:tcPr>
          <w:p w14:paraId="18433BFA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3A</w:t>
            </w:r>
          </w:p>
        </w:tc>
      </w:tr>
      <w:tr w:rsidR="00E67945" w:rsidRPr="0074384B" w14:paraId="2905E976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A14E3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1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1A84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7A</w:t>
            </w:r>
            <w:r w:rsidRPr="00331C77">
              <w:rPr>
                <w:rFonts w:cs="Arial"/>
                <w:szCs w:val="18"/>
              </w:rPr>
              <w:br/>
              <w:t>DC_1A_n79A</w:t>
            </w:r>
            <w:r w:rsidRPr="00331C77">
              <w:rPr>
                <w:rFonts w:cs="Arial"/>
                <w:szCs w:val="18"/>
              </w:rPr>
              <w:br/>
              <w:t>DC_21A_n77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6FA63400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0D7C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19A-42A_n77A-n79A</w:t>
            </w:r>
            <w:r w:rsidRPr="00331C77">
              <w:rPr>
                <w:rFonts w:cs="Arial"/>
                <w:szCs w:val="18"/>
              </w:rPr>
              <w:br/>
              <w:t>DC_1A-19A-42C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44209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7A</w:t>
            </w:r>
            <w:r w:rsidRPr="00331C77">
              <w:rPr>
                <w:rFonts w:cs="Arial"/>
                <w:szCs w:val="18"/>
              </w:rPr>
              <w:br/>
              <w:t>DC_1A_n79A</w:t>
            </w:r>
          </w:p>
        </w:tc>
      </w:tr>
      <w:tr w:rsidR="00E67945" w:rsidRPr="0074384B" w14:paraId="05308F8C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D0F2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1A-42A_n77A-n79A</w:t>
            </w:r>
            <w:r w:rsidRPr="00331C77">
              <w:rPr>
                <w:rFonts w:cs="Arial"/>
                <w:szCs w:val="18"/>
              </w:rPr>
              <w:br/>
              <w:t>DC_1A-21A-42C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B1F4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7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1FF6ECEE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FA04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9A-21A-42A_n77A-n79A</w:t>
            </w:r>
            <w:r w:rsidRPr="00331C77">
              <w:rPr>
                <w:rFonts w:cs="Arial"/>
                <w:szCs w:val="18"/>
              </w:rPr>
              <w:br/>
              <w:t>DC_19A-21A-42C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F3B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7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575BD0EE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C2F71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lastRenderedPageBreak/>
              <w:t>DC_1A-3A-21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4D8BF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8A</w:t>
            </w:r>
            <w:r w:rsidRPr="00331C77">
              <w:rPr>
                <w:rFonts w:cs="Arial"/>
                <w:szCs w:val="18"/>
              </w:rPr>
              <w:br/>
              <w:t>DC_1A_n79A</w:t>
            </w:r>
            <w:r w:rsidRPr="00331C77">
              <w:rPr>
                <w:rFonts w:cs="Arial"/>
                <w:szCs w:val="18"/>
              </w:rPr>
              <w:br/>
              <w:t>DC_21A_n78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5CC13A7D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B277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19A-42A_n78A-n79A</w:t>
            </w:r>
            <w:r w:rsidRPr="00331C77">
              <w:rPr>
                <w:rFonts w:cs="Arial"/>
                <w:szCs w:val="18"/>
              </w:rPr>
              <w:br/>
              <w:t>DC_1A-19A-42C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7E8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8A</w:t>
            </w:r>
            <w:r w:rsidRPr="00331C77">
              <w:rPr>
                <w:rFonts w:cs="Arial"/>
                <w:szCs w:val="18"/>
              </w:rPr>
              <w:br/>
              <w:t>DC_1A_n79A</w:t>
            </w:r>
          </w:p>
        </w:tc>
      </w:tr>
      <w:tr w:rsidR="00E67945" w:rsidRPr="0074384B" w14:paraId="4197D4D2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DBCC0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1A-42A_n78A-n79A</w:t>
            </w:r>
            <w:r w:rsidRPr="00331C77">
              <w:rPr>
                <w:rFonts w:cs="Arial"/>
                <w:szCs w:val="18"/>
              </w:rPr>
              <w:br/>
              <w:t>DC_1A-21A-42C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F0ECE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8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3AA41DAE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49E9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9A-21A-42A_n78A-n79A</w:t>
            </w:r>
            <w:r w:rsidRPr="00331C77">
              <w:rPr>
                <w:rFonts w:cs="Arial"/>
                <w:szCs w:val="18"/>
              </w:rPr>
              <w:br/>
              <w:t>DC_19A-21A-42C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C76BD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8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483393" w:rsidRPr="006A45F9" w14:paraId="3B772B2B" w14:textId="77777777" w:rsidTr="00483393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38110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-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2F63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66A</w:t>
            </w:r>
          </w:p>
          <w:p w14:paraId="1765A403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66A</w:t>
            </w:r>
          </w:p>
          <w:p w14:paraId="3151BFA9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66A</w:t>
            </w:r>
          </w:p>
          <w:p w14:paraId="2832958E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78A</w:t>
            </w:r>
          </w:p>
          <w:p w14:paraId="37A0364A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78A</w:t>
            </w:r>
          </w:p>
          <w:p w14:paraId="184F7639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78A</w:t>
            </w:r>
          </w:p>
        </w:tc>
      </w:tr>
      <w:tr w:rsidR="00483393" w:rsidRPr="006A45F9" w14:paraId="59A5AD8D" w14:textId="77777777" w:rsidTr="00483393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EEE1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-7A-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1AE9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66A</w:t>
            </w:r>
          </w:p>
          <w:p w14:paraId="0FE12913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66A</w:t>
            </w:r>
          </w:p>
          <w:p w14:paraId="4BF17BDE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66A</w:t>
            </w:r>
          </w:p>
          <w:p w14:paraId="0A29D5CF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78A</w:t>
            </w:r>
          </w:p>
          <w:p w14:paraId="01FC17BB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78A</w:t>
            </w:r>
          </w:p>
          <w:p w14:paraId="3F2716E2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78A</w:t>
            </w:r>
          </w:p>
        </w:tc>
      </w:tr>
      <w:tr w:rsidR="00B75942" w:rsidRPr="006A45F9" w14:paraId="6BB65F06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1188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FD5B6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3A-7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78A4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3A_n1A</w:t>
            </w:r>
          </w:p>
          <w:p w14:paraId="1B3EF709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3A_n78A</w:t>
            </w:r>
          </w:p>
          <w:p w14:paraId="5997C45F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7A_n1A</w:t>
            </w:r>
          </w:p>
          <w:p w14:paraId="2E5561E1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7A_n78A</w:t>
            </w:r>
          </w:p>
          <w:p w14:paraId="1C98C7C3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8A_n1A</w:t>
            </w:r>
          </w:p>
          <w:p w14:paraId="2C344135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8A_n78A</w:t>
            </w:r>
          </w:p>
        </w:tc>
      </w:tr>
      <w:tr w:rsidR="000D71D5" w:rsidRPr="006A45F9" w14:paraId="7380B744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1195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8620A" w14:textId="77777777" w:rsidR="000D71D5" w:rsidRPr="00B75942" w:rsidRDefault="000D71D5" w:rsidP="000D71D5">
            <w:pPr>
              <w:pStyle w:val="TAC"/>
              <w:rPr>
                <w:rFonts w:cs="Arial"/>
                <w:szCs w:val="18"/>
              </w:rPr>
            </w:pPr>
            <w:r w:rsidRPr="00B4645B">
              <w:rPr>
                <w:rFonts w:eastAsia="MS Mincho" w:cs="Arial"/>
                <w:lang w:val="en-US" w:eastAsia="ja-JP"/>
              </w:rPr>
              <w:t>DC_2A-46A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85F306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EC8FB67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0F619089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2CF2A3C0" w14:textId="77777777" w:rsidR="000D71D5" w:rsidRPr="00B75942" w:rsidRDefault="000D71D5" w:rsidP="000D71D5">
            <w:pPr>
              <w:pStyle w:val="TAC"/>
              <w:rPr>
                <w:rFonts w:cs="Arial"/>
                <w:szCs w:val="18"/>
              </w:rPr>
            </w:pPr>
            <w:r w:rsidRPr="00B4645B">
              <w:rPr>
                <w:rFonts w:eastAsia="MS Mincho" w:cs="Arial"/>
                <w:lang w:val="en-US" w:eastAsia="ja-JP"/>
              </w:rPr>
              <w:t>DC_66A_n71A</w:t>
            </w:r>
          </w:p>
        </w:tc>
      </w:tr>
      <w:tr w:rsidR="000D71D5" w:rsidRPr="006A45F9" w14:paraId="7A53EC6D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101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3A696" w14:textId="77777777" w:rsidR="000D71D5" w:rsidRPr="00B4645B" w:rsidRDefault="000D71D5" w:rsidP="000D71D5">
            <w:pPr>
              <w:pStyle w:val="TAC"/>
              <w:rPr>
                <w:rFonts w:eastAsia="MS Mincho" w:cs="Arial"/>
                <w:lang w:val="en-US" w:eastAsia="ja-JP"/>
              </w:rPr>
            </w:pPr>
            <w:r w:rsidRPr="00E67EA9">
              <w:rPr>
                <w:rFonts w:eastAsia="MS Mincho" w:cs="Arial"/>
                <w:lang w:val="en-US" w:eastAsia="ja-JP"/>
              </w:rPr>
              <w:t>DC_2A-46C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1A9E23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F316FCB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369A98BC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63E243E7" w14:textId="77777777" w:rsidR="000D71D5" w:rsidRPr="00B4645B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123A0E5E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206F1" w14:textId="77777777" w:rsidR="000D71D5" w:rsidRPr="00E67EA9" w:rsidRDefault="000D71D5" w:rsidP="000D71D5">
            <w:pPr>
              <w:pStyle w:val="TAC"/>
              <w:rPr>
                <w:rFonts w:eastAsia="MS Mincho" w:cs="Arial"/>
                <w:lang w:val="en-US" w:eastAsia="ja-JP"/>
              </w:rPr>
            </w:pPr>
            <w:r w:rsidRPr="00550532">
              <w:rPr>
                <w:rFonts w:eastAsia="MS Mincho" w:cs="Arial"/>
                <w:lang w:val="en-US" w:eastAsia="ja-JP"/>
              </w:rPr>
              <w:t>DC_2A-46D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0EA0B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F4FA56D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3D8A2E73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7924C22C" w14:textId="77777777" w:rsidR="000D71D5" w:rsidRPr="00B4645B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792AA7" w:rsidRPr="006A45F9" w14:paraId="0D4AC25F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5F3B4" w14:textId="77777777" w:rsidR="00792AA7" w:rsidRDefault="00792AA7" w:rsidP="00792AA7">
            <w:pPr>
              <w:pStyle w:val="TAC"/>
              <w:rPr>
                <w:rFonts w:cs="Arial"/>
                <w:szCs w:val="18"/>
              </w:rPr>
            </w:pPr>
            <w:r w:rsidRPr="00C577CC">
              <w:rPr>
                <w:rFonts w:cs="Arial"/>
                <w:szCs w:val="18"/>
              </w:rPr>
              <w:lastRenderedPageBreak/>
              <w:t>DC_3A-7A-28A_n7A-n78A</w:t>
            </w:r>
          </w:p>
          <w:p w14:paraId="0EA32C24" w14:textId="77777777" w:rsidR="00792AA7" w:rsidRPr="00550532" w:rsidRDefault="00792AA7" w:rsidP="00792AA7">
            <w:pPr>
              <w:pStyle w:val="TAC"/>
              <w:rPr>
                <w:rFonts w:eastAsia="MS Mincho" w:cs="Arial"/>
                <w:lang w:val="en-US" w:eastAsia="ja-JP"/>
              </w:rPr>
            </w:pPr>
            <w:r>
              <w:rPr>
                <w:rFonts w:cs="Arial"/>
                <w:szCs w:val="18"/>
              </w:rPr>
              <w:t>DC_3C</w:t>
            </w:r>
            <w:r w:rsidRPr="00C577CC">
              <w:rPr>
                <w:rFonts w:cs="Arial"/>
                <w:szCs w:val="18"/>
              </w:rPr>
              <w:t>-7A-28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1C33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A</w:t>
            </w:r>
          </w:p>
          <w:p w14:paraId="6B039010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3A_n78A</w:t>
            </w:r>
          </w:p>
          <w:p w14:paraId="02BAB738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7A_n7A</w:t>
            </w:r>
          </w:p>
          <w:p w14:paraId="50138721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7A_n78A</w:t>
            </w:r>
          </w:p>
          <w:p w14:paraId="1833E824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28A_n7A</w:t>
            </w:r>
          </w:p>
          <w:p w14:paraId="1A5D6DD2" w14:textId="77777777" w:rsidR="00792AA7" w:rsidRPr="00B4645B" w:rsidRDefault="00792AA7" w:rsidP="00792AA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DC_28A_n78A</w:t>
            </w:r>
          </w:p>
        </w:tc>
      </w:tr>
      <w:tr w:rsidR="00792AA7" w:rsidRPr="006A45F9" w14:paraId="536009EA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F6904" w14:textId="77777777" w:rsidR="00792AA7" w:rsidRDefault="00792AA7" w:rsidP="00792AA7">
            <w:pPr>
              <w:pStyle w:val="TAC"/>
            </w:pPr>
            <w:r w:rsidRPr="00792AA7">
              <w:t>DC_1A-3A-28A_n7A-n78A</w:t>
            </w:r>
          </w:p>
          <w:p w14:paraId="523C8243" w14:textId="77777777" w:rsidR="00792AA7" w:rsidRDefault="00792AA7" w:rsidP="00792AA7">
            <w:pPr>
              <w:pStyle w:val="TAC"/>
            </w:pPr>
            <w:r>
              <w:t>DC_1A-3A-28A_n7B</w:t>
            </w:r>
            <w:r w:rsidRPr="00792AA7">
              <w:t>-n78A</w:t>
            </w:r>
          </w:p>
          <w:p w14:paraId="765E2CF0" w14:textId="77777777" w:rsidR="00792AA7" w:rsidRPr="00792AA7" w:rsidRDefault="00792AA7" w:rsidP="00792AA7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E2E9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A</w:t>
            </w:r>
          </w:p>
          <w:p w14:paraId="0883B188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B</w:t>
            </w:r>
          </w:p>
          <w:p w14:paraId="3F3E5A51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8A</w:t>
            </w:r>
          </w:p>
          <w:p w14:paraId="561B99D6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A</w:t>
            </w:r>
          </w:p>
          <w:p w14:paraId="7BE97A5C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B</w:t>
            </w:r>
          </w:p>
          <w:p w14:paraId="47081089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8A</w:t>
            </w:r>
          </w:p>
          <w:p w14:paraId="1B6F2E04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A</w:t>
            </w:r>
          </w:p>
          <w:p w14:paraId="1345058E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B</w:t>
            </w:r>
          </w:p>
          <w:p w14:paraId="59F2D19B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DC_28A_n78A</w:t>
            </w:r>
          </w:p>
        </w:tc>
      </w:tr>
      <w:tr w:rsidR="00792AA7" w:rsidRPr="006A45F9" w14:paraId="5DF30894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93159" w14:textId="77777777" w:rsidR="00792AA7" w:rsidRDefault="00792AA7" w:rsidP="00792AA7">
            <w:pPr>
              <w:pStyle w:val="TAC"/>
            </w:pPr>
            <w:r>
              <w:t>DC_1A-3C</w:t>
            </w:r>
            <w:r w:rsidRPr="00792AA7">
              <w:t>-28A_n7A-n78A</w:t>
            </w:r>
          </w:p>
          <w:p w14:paraId="2C96E6EB" w14:textId="77777777" w:rsidR="00792AA7" w:rsidRDefault="00792AA7" w:rsidP="00792AA7">
            <w:pPr>
              <w:pStyle w:val="TAC"/>
            </w:pPr>
            <w:r>
              <w:t>DC_1A-3C</w:t>
            </w:r>
            <w:r w:rsidRPr="00792AA7">
              <w:t>-28A_n7</w:t>
            </w:r>
            <w:r>
              <w:t>B</w:t>
            </w:r>
            <w:r w:rsidRPr="00792AA7">
              <w:t>-n78A</w:t>
            </w:r>
          </w:p>
          <w:p w14:paraId="34259911" w14:textId="77777777" w:rsidR="00792AA7" w:rsidRPr="00792AA7" w:rsidRDefault="00792AA7" w:rsidP="00792AA7">
            <w:pPr>
              <w:pStyle w:val="TAC"/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F6E5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A</w:t>
            </w:r>
          </w:p>
          <w:p w14:paraId="12A5813E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</w:t>
            </w:r>
            <w:r>
              <w:rPr>
                <w:rFonts w:ascii="Arial" w:hAnsi="Arial" w:cs="Arial"/>
                <w:sz w:val="18"/>
              </w:rPr>
              <w:t>B</w:t>
            </w:r>
          </w:p>
          <w:p w14:paraId="725BD706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8A</w:t>
            </w:r>
          </w:p>
          <w:p w14:paraId="48550787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A</w:t>
            </w:r>
          </w:p>
          <w:p w14:paraId="010E93BF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B</w:t>
            </w:r>
          </w:p>
          <w:p w14:paraId="2746C7BA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C_n7A</w:t>
            </w:r>
          </w:p>
          <w:p w14:paraId="6168ED08" w14:textId="77777777" w:rsidR="003611BF" w:rsidRDefault="003611BF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C_n7B</w:t>
            </w:r>
          </w:p>
          <w:p w14:paraId="115A35AC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8A</w:t>
            </w:r>
          </w:p>
          <w:p w14:paraId="4CC9B68A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C_n78A</w:t>
            </w:r>
          </w:p>
          <w:p w14:paraId="716CA8AB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A</w:t>
            </w:r>
          </w:p>
          <w:p w14:paraId="708F8E78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B</w:t>
            </w:r>
          </w:p>
          <w:p w14:paraId="4E599697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8A</w:t>
            </w:r>
          </w:p>
        </w:tc>
      </w:tr>
      <w:tr w:rsidR="003611BF" w:rsidRPr="006A45F9" w14:paraId="36828961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CFAEB" w14:textId="77777777" w:rsidR="003611BF" w:rsidRPr="003611BF" w:rsidRDefault="003611BF" w:rsidP="003611BF">
            <w:pPr>
              <w:pStyle w:val="TAC"/>
              <w:rPr>
                <w:rFonts w:cs="Arial"/>
              </w:rPr>
            </w:pPr>
            <w:r w:rsidRPr="003611BF">
              <w:rPr>
                <w:rFonts w:cs="Arial"/>
              </w:rPr>
              <w:t>DC_1A-7A-28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2EB74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A</w:t>
            </w:r>
          </w:p>
          <w:p w14:paraId="0C1F9211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8A</w:t>
            </w:r>
          </w:p>
          <w:p w14:paraId="3233503F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7A_n7A</w:t>
            </w:r>
          </w:p>
          <w:p w14:paraId="759A51F5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7A_n78A</w:t>
            </w:r>
          </w:p>
          <w:p w14:paraId="3C471260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A</w:t>
            </w:r>
          </w:p>
          <w:p w14:paraId="0D98B5C9" w14:textId="77777777" w:rsidR="003611BF" w:rsidRP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8A</w:t>
            </w:r>
          </w:p>
        </w:tc>
      </w:tr>
      <w:tr w:rsidR="00462878" w:rsidRPr="003611BF" w14:paraId="31C68097" w14:textId="77777777" w:rsidTr="00D61706">
        <w:trPr>
          <w:trHeight w:val="1016"/>
          <w:jc w:val="center"/>
        </w:trPr>
        <w:tc>
          <w:tcPr>
            <w:tcW w:w="3151" w:type="dxa"/>
            <w:gridSpan w:val="2"/>
            <w:shd w:val="clear" w:color="auto" w:fill="auto"/>
            <w:noWrap/>
            <w:vAlign w:val="center"/>
          </w:tcPr>
          <w:p w14:paraId="48DD3244" w14:textId="77777777" w:rsidR="00462878" w:rsidRPr="003611BF" w:rsidRDefault="00462878" w:rsidP="00B729E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>DC_1A-8A-11A_n3A-n28A</w:t>
            </w:r>
          </w:p>
        </w:tc>
        <w:tc>
          <w:tcPr>
            <w:tcW w:w="5883" w:type="dxa"/>
          </w:tcPr>
          <w:p w14:paraId="68DE4759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3A</w:t>
            </w:r>
          </w:p>
          <w:p w14:paraId="326409B5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-n28A</w:t>
            </w:r>
          </w:p>
          <w:p w14:paraId="42D53F91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3A</w:t>
            </w:r>
          </w:p>
          <w:p w14:paraId="09F47D37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-n28A</w:t>
            </w:r>
          </w:p>
          <w:p w14:paraId="03744ACD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3A</w:t>
            </w:r>
          </w:p>
          <w:p w14:paraId="1F664735" w14:textId="77777777" w:rsidR="00462878" w:rsidRPr="003611BF" w:rsidRDefault="00462878" w:rsidP="00B729E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>DC_11A-n28A</w:t>
            </w:r>
          </w:p>
        </w:tc>
      </w:tr>
      <w:tr w:rsidR="0055249F" w:rsidRPr="006A45F9" w14:paraId="1D66C117" w14:textId="77777777" w:rsidTr="00FA7BE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FED82" w14:textId="77777777" w:rsidR="0055249F" w:rsidRDefault="0055249F" w:rsidP="0055249F">
            <w:pPr>
              <w:pStyle w:val="TAC"/>
              <w:rPr>
                <w:szCs w:val="18"/>
                <w:lang w:val="en-US" w:eastAsia="ja-JP"/>
              </w:rPr>
            </w:pPr>
            <w:r w:rsidRPr="00B304E3">
              <w:rPr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Cs w:val="18"/>
                <w:lang w:val="en-US" w:eastAsia="zh-TW"/>
              </w:rPr>
              <w:t>3A-</w:t>
            </w:r>
            <w:r w:rsidRPr="00B304E3">
              <w:rPr>
                <w:szCs w:val="18"/>
                <w:lang w:val="en-US" w:eastAsia="ja-JP"/>
              </w:rPr>
              <w:t>7A-8A_n1A-n78A</w:t>
            </w:r>
          </w:p>
          <w:p w14:paraId="5A876719" w14:textId="77777777" w:rsidR="0055249F" w:rsidRDefault="0055249F" w:rsidP="0055249F">
            <w:pPr>
              <w:pStyle w:val="TAC"/>
              <w:rPr>
                <w:szCs w:val="18"/>
                <w:lang w:val="en-US" w:eastAsia="ja-JP"/>
              </w:rPr>
            </w:pPr>
            <w:r w:rsidRPr="00B304E3">
              <w:rPr>
                <w:szCs w:val="18"/>
                <w:lang w:val="en-US" w:eastAsia="ja-JP"/>
              </w:rPr>
              <w:t>DC_3A-</w:t>
            </w:r>
            <w:r>
              <w:rPr>
                <w:rFonts w:eastAsia="PMingLiU" w:hint="eastAsia"/>
                <w:szCs w:val="18"/>
                <w:lang w:val="en-US" w:eastAsia="zh-TW"/>
              </w:rPr>
              <w:t>7</w:t>
            </w:r>
            <w:r w:rsidRPr="00B304E3">
              <w:rPr>
                <w:rFonts w:eastAsia="PMingLiU" w:hint="eastAsia"/>
                <w:szCs w:val="18"/>
                <w:lang w:val="en-US" w:eastAsia="zh-TW"/>
              </w:rPr>
              <w:t>A-</w:t>
            </w:r>
            <w:r w:rsidRPr="00B304E3">
              <w:rPr>
                <w:szCs w:val="18"/>
                <w:lang w:val="en-US" w:eastAsia="ja-JP"/>
              </w:rPr>
              <w:t>7A-8A_n1A-n78A</w:t>
            </w:r>
          </w:p>
          <w:p w14:paraId="178AFFE1" w14:textId="77777777" w:rsidR="0055249F" w:rsidRPr="003611BF" w:rsidRDefault="0055249F" w:rsidP="0055249F">
            <w:pPr>
              <w:pStyle w:val="TAC"/>
              <w:rPr>
                <w:rFonts w:cs="Arial"/>
              </w:rPr>
            </w:pPr>
            <w:r w:rsidRPr="00B304E3">
              <w:rPr>
                <w:szCs w:val="18"/>
                <w:lang w:val="en-US" w:eastAsia="ja-JP"/>
              </w:rPr>
              <w:t>DC_3A-</w:t>
            </w:r>
            <w:r>
              <w:rPr>
                <w:szCs w:val="18"/>
                <w:lang w:val="en-US" w:eastAsia="ja-JP"/>
              </w:rPr>
              <w:t>3A-</w:t>
            </w:r>
            <w:r>
              <w:rPr>
                <w:rFonts w:eastAsia="PMingLiU" w:hint="eastAsia"/>
                <w:szCs w:val="18"/>
                <w:lang w:val="en-US" w:eastAsia="zh-TW"/>
              </w:rPr>
              <w:t>7</w:t>
            </w:r>
            <w:r w:rsidRPr="00B304E3">
              <w:rPr>
                <w:rFonts w:eastAsia="PMingLiU" w:hint="eastAsia"/>
                <w:szCs w:val="18"/>
                <w:lang w:val="en-US" w:eastAsia="zh-TW"/>
              </w:rPr>
              <w:t>A-</w:t>
            </w:r>
            <w:r w:rsidRPr="00B304E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70D64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  <w:p w14:paraId="3A198713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  <w:p w14:paraId="005FC444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  <w:p w14:paraId="74F90871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  <w:p w14:paraId="10C5C98C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  <w:p w14:paraId="0ED1B057" w14:textId="77777777" w:rsidR="0055249F" w:rsidRPr="00792AA7" w:rsidRDefault="0055249F" w:rsidP="0055249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</w:tr>
      <w:tr w:rsidR="00FA7BE7" w:rsidRPr="006A45F9" w14:paraId="1C214C7E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53" w:author="Suhwan Lim" w:date="2020-02-28T16:1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A4DC6" w14:textId="77777777" w:rsidR="00FA7BE7" w:rsidRPr="00FA7BE7" w:rsidRDefault="00FA7BE7" w:rsidP="00FA7BE7">
            <w:pPr>
              <w:pStyle w:val="TAC"/>
              <w:rPr>
                <w:ins w:id="13654" w:author="Suhwan Lim" w:date="2020-02-28T16:11:00Z"/>
                <w:rFonts w:cs="Arial"/>
                <w:szCs w:val="18"/>
                <w:lang w:val="en-US" w:eastAsia="ja-JP"/>
              </w:rPr>
            </w:pPr>
            <w:ins w:id="13655" w:author="Suhwan Lim" w:date="2020-02-28T16:11:00Z">
              <w:r w:rsidRPr="00FA7BE7">
                <w:rPr>
                  <w:rFonts w:cs="Arial"/>
                </w:rPr>
                <w:lastRenderedPageBreak/>
                <w:t>DC-1A-3A-28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642B" w14:textId="77777777" w:rsidR="00FA7BE7" w:rsidRPr="00FA7BE7" w:rsidRDefault="00FA7BE7" w:rsidP="00FA7BE7">
            <w:pPr>
              <w:pStyle w:val="TAL"/>
              <w:jc w:val="center"/>
              <w:rPr>
                <w:ins w:id="13656" w:author="Suhwan Lim" w:date="2020-02-28T16:11:00Z"/>
                <w:rFonts w:cs="Arial"/>
              </w:rPr>
            </w:pPr>
            <w:ins w:id="13657" w:author="Suhwan Lim" w:date="2020-02-28T16:11:00Z">
              <w:r w:rsidRPr="00FA7BE7">
                <w:rPr>
                  <w:rFonts w:cs="Arial"/>
                </w:rPr>
                <w:t>DC_1A_n40A</w:t>
              </w:r>
            </w:ins>
          </w:p>
          <w:p w14:paraId="354DAB26" w14:textId="77777777" w:rsidR="00FA7BE7" w:rsidRPr="00FA7BE7" w:rsidRDefault="00FA7BE7" w:rsidP="00FA7BE7">
            <w:pPr>
              <w:pStyle w:val="TAL"/>
              <w:jc w:val="center"/>
              <w:rPr>
                <w:ins w:id="13658" w:author="Suhwan Lim" w:date="2020-02-28T16:11:00Z"/>
                <w:rFonts w:cs="Arial"/>
              </w:rPr>
            </w:pPr>
            <w:ins w:id="13659" w:author="Suhwan Lim" w:date="2020-02-28T16:11:00Z">
              <w:r w:rsidRPr="00FA7BE7">
                <w:rPr>
                  <w:rFonts w:cs="Arial"/>
                </w:rPr>
                <w:t>DC_1A_n78A</w:t>
              </w:r>
            </w:ins>
          </w:p>
          <w:p w14:paraId="7FABAF5C" w14:textId="77777777" w:rsidR="00FA7BE7" w:rsidRPr="00FA7BE7" w:rsidRDefault="00FA7BE7" w:rsidP="00FA7BE7">
            <w:pPr>
              <w:pStyle w:val="TAL"/>
              <w:jc w:val="center"/>
              <w:rPr>
                <w:ins w:id="13660" w:author="Suhwan Lim" w:date="2020-02-28T16:11:00Z"/>
                <w:rFonts w:cs="Arial"/>
              </w:rPr>
            </w:pPr>
            <w:ins w:id="13661" w:author="Suhwan Lim" w:date="2020-02-28T16:11:00Z">
              <w:r w:rsidRPr="00FA7BE7">
                <w:rPr>
                  <w:rFonts w:cs="Arial"/>
                </w:rPr>
                <w:t>DC_3A_n40A</w:t>
              </w:r>
            </w:ins>
          </w:p>
          <w:p w14:paraId="78736576" w14:textId="77777777" w:rsidR="00FA7BE7" w:rsidRPr="00FA7BE7" w:rsidRDefault="00FA7BE7" w:rsidP="00FA7BE7">
            <w:pPr>
              <w:pStyle w:val="TAL"/>
              <w:jc w:val="center"/>
              <w:rPr>
                <w:ins w:id="13662" w:author="Suhwan Lim" w:date="2020-02-28T16:11:00Z"/>
                <w:rFonts w:cs="Arial"/>
              </w:rPr>
            </w:pPr>
            <w:ins w:id="13663" w:author="Suhwan Lim" w:date="2020-02-28T16:11:00Z">
              <w:r w:rsidRPr="00FA7BE7">
                <w:rPr>
                  <w:rFonts w:cs="Arial"/>
                </w:rPr>
                <w:t>DC_3A_n78A</w:t>
              </w:r>
            </w:ins>
          </w:p>
          <w:p w14:paraId="7E08689C" w14:textId="77777777" w:rsidR="00FA7BE7" w:rsidRPr="00FA7BE7" w:rsidRDefault="00FA7BE7" w:rsidP="00FA7BE7">
            <w:pPr>
              <w:pStyle w:val="TAL"/>
              <w:jc w:val="center"/>
              <w:rPr>
                <w:ins w:id="13664" w:author="Suhwan Lim" w:date="2020-02-28T16:11:00Z"/>
                <w:rFonts w:cs="Arial"/>
              </w:rPr>
            </w:pPr>
            <w:ins w:id="13665" w:author="Suhwan Lim" w:date="2020-02-28T16:11:00Z">
              <w:r w:rsidRPr="00FA7BE7">
                <w:rPr>
                  <w:rFonts w:cs="Arial"/>
                </w:rPr>
                <w:t>DC_28A_n40A</w:t>
              </w:r>
            </w:ins>
          </w:p>
          <w:p w14:paraId="23A2158B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13666" w:author="Suhwan Lim" w:date="2020-02-28T16:11:00Z"/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ins w:id="13667" w:author="Suhwan Lim" w:date="2020-02-28T16:11:00Z">
              <w:r w:rsidRPr="00FA7BE7">
                <w:rPr>
                  <w:rFonts w:ascii="Arial" w:hAnsi="Arial" w:cs="Arial"/>
                  <w:sz w:val="18"/>
                </w:rPr>
                <w:t>DC_28A_n78A</w:t>
              </w:r>
            </w:ins>
          </w:p>
        </w:tc>
      </w:tr>
      <w:tr w:rsidR="006A1A6D" w:rsidRPr="006A45F9" w14:paraId="1B0A1D58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68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02CD4" w14:textId="77777777" w:rsidR="006A1A6D" w:rsidRPr="00FA7BE7" w:rsidRDefault="006A1A6D" w:rsidP="006A1A6D">
            <w:pPr>
              <w:pStyle w:val="TAC"/>
              <w:rPr>
                <w:ins w:id="13669" w:author="Suhwan Lim" w:date="2020-02-28T16:51:00Z"/>
                <w:rFonts w:cs="Arial"/>
              </w:rPr>
            </w:pPr>
            <w:ins w:id="13670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-3A-8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9D8E" w14:textId="77777777" w:rsidR="006A1A6D" w:rsidRPr="009D413B" w:rsidRDefault="006A1A6D" w:rsidP="006A1A6D">
            <w:pPr>
              <w:pStyle w:val="TAL"/>
              <w:jc w:val="center"/>
              <w:rPr>
                <w:ins w:id="13671" w:author="Suhwan Lim" w:date="2020-02-28T16:51:00Z"/>
                <w:rFonts w:cs="Arial"/>
                <w:szCs w:val="14"/>
                <w:lang w:eastAsia="ja-JP"/>
              </w:rPr>
            </w:pPr>
            <w:ins w:id="13672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75D1093" w14:textId="77777777" w:rsidR="006A1A6D" w:rsidRPr="009D413B" w:rsidRDefault="006A1A6D" w:rsidP="006A1A6D">
            <w:pPr>
              <w:pStyle w:val="TAL"/>
              <w:jc w:val="center"/>
              <w:rPr>
                <w:ins w:id="13673" w:author="Suhwan Lim" w:date="2020-02-28T16:51:00Z"/>
                <w:rFonts w:cs="Arial"/>
                <w:szCs w:val="14"/>
                <w:lang w:eastAsia="ja-JP"/>
              </w:rPr>
            </w:pPr>
            <w:ins w:id="13674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2851B5E4" w14:textId="77777777" w:rsidR="006A1A6D" w:rsidRPr="009D413B" w:rsidRDefault="006A1A6D" w:rsidP="006A1A6D">
            <w:pPr>
              <w:pStyle w:val="TAL"/>
              <w:jc w:val="center"/>
              <w:rPr>
                <w:ins w:id="13675" w:author="Suhwan Lim" w:date="2020-02-28T16:51:00Z"/>
                <w:rFonts w:cs="Arial"/>
                <w:szCs w:val="14"/>
                <w:lang w:eastAsia="ja-JP"/>
              </w:rPr>
            </w:pPr>
            <w:ins w:id="13676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1BBA12D" w14:textId="77777777" w:rsidR="006A1A6D" w:rsidRPr="009D413B" w:rsidRDefault="006A1A6D" w:rsidP="006A1A6D">
            <w:pPr>
              <w:pStyle w:val="TAL"/>
              <w:jc w:val="center"/>
              <w:rPr>
                <w:ins w:id="13677" w:author="Suhwan Lim" w:date="2020-02-28T16:51:00Z"/>
                <w:rFonts w:cs="Arial"/>
                <w:szCs w:val="14"/>
                <w:lang w:eastAsia="ja-JP"/>
              </w:rPr>
            </w:pPr>
            <w:ins w:id="13678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762321C6" w14:textId="77777777" w:rsidR="006A1A6D" w:rsidRPr="009D413B" w:rsidRDefault="006A1A6D" w:rsidP="006A1A6D">
            <w:pPr>
              <w:pStyle w:val="TAL"/>
              <w:jc w:val="center"/>
              <w:rPr>
                <w:ins w:id="13679" w:author="Suhwan Lim" w:date="2020-02-28T16:51:00Z"/>
                <w:rFonts w:cs="Arial"/>
                <w:szCs w:val="14"/>
                <w:lang w:eastAsia="ja-JP"/>
              </w:rPr>
            </w:pPr>
            <w:ins w:id="13680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  <w:p w14:paraId="3CD38E62" w14:textId="77777777" w:rsidR="006A1A6D" w:rsidRPr="00FA7BE7" w:rsidRDefault="006A1A6D" w:rsidP="006A1A6D">
            <w:pPr>
              <w:pStyle w:val="TAL"/>
              <w:jc w:val="center"/>
              <w:rPr>
                <w:ins w:id="13681" w:author="Suhwan Lim" w:date="2020-02-28T16:51:00Z"/>
                <w:rFonts w:cs="Arial"/>
              </w:rPr>
            </w:pPr>
            <w:ins w:id="13682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35760322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83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48757" w14:textId="77777777" w:rsidR="006A1A6D" w:rsidRPr="00FA7BE7" w:rsidRDefault="006A1A6D" w:rsidP="006A1A6D">
            <w:pPr>
              <w:pStyle w:val="TAC"/>
              <w:rPr>
                <w:ins w:id="13684" w:author="Suhwan Lim" w:date="2020-02-28T16:51:00Z"/>
                <w:rFonts w:cs="Arial"/>
              </w:rPr>
            </w:pPr>
            <w:ins w:id="13685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-3A-8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914A9" w14:textId="77777777" w:rsidR="006A1A6D" w:rsidRPr="009D413B" w:rsidRDefault="006A1A6D" w:rsidP="006A1A6D">
            <w:pPr>
              <w:pStyle w:val="TAL"/>
              <w:jc w:val="center"/>
              <w:rPr>
                <w:ins w:id="13686" w:author="Suhwan Lim" w:date="2020-02-28T16:51:00Z"/>
                <w:rFonts w:cs="Arial"/>
                <w:szCs w:val="14"/>
                <w:lang w:eastAsia="ja-JP"/>
              </w:rPr>
            </w:pPr>
            <w:ins w:id="13687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1FBA5B35" w14:textId="77777777" w:rsidR="006A1A6D" w:rsidRPr="009D413B" w:rsidRDefault="006A1A6D" w:rsidP="006A1A6D">
            <w:pPr>
              <w:pStyle w:val="TAL"/>
              <w:jc w:val="center"/>
              <w:rPr>
                <w:ins w:id="13688" w:author="Suhwan Lim" w:date="2020-02-28T16:51:00Z"/>
                <w:rFonts w:cs="Arial"/>
                <w:szCs w:val="14"/>
                <w:lang w:eastAsia="ja-JP"/>
              </w:rPr>
            </w:pPr>
            <w:ins w:id="13689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4B49C27D" w14:textId="77777777" w:rsidR="006A1A6D" w:rsidRPr="009D413B" w:rsidRDefault="006A1A6D" w:rsidP="006A1A6D">
            <w:pPr>
              <w:pStyle w:val="TAL"/>
              <w:jc w:val="center"/>
              <w:rPr>
                <w:ins w:id="13690" w:author="Suhwan Lim" w:date="2020-02-28T16:51:00Z"/>
                <w:rFonts w:cs="Arial"/>
                <w:szCs w:val="14"/>
                <w:lang w:eastAsia="ja-JP"/>
              </w:rPr>
            </w:pPr>
            <w:ins w:id="13691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7B72520" w14:textId="77777777" w:rsidR="006A1A6D" w:rsidRPr="009D413B" w:rsidRDefault="006A1A6D" w:rsidP="006A1A6D">
            <w:pPr>
              <w:pStyle w:val="TAL"/>
              <w:jc w:val="center"/>
              <w:rPr>
                <w:ins w:id="13692" w:author="Suhwan Lim" w:date="2020-02-28T16:51:00Z"/>
                <w:rFonts w:cs="Arial"/>
                <w:szCs w:val="14"/>
                <w:lang w:eastAsia="ja-JP"/>
              </w:rPr>
            </w:pPr>
            <w:ins w:id="13693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78183628" w14:textId="77777777" w:rsidR="006A1A6D" w:rsidRPr="009D413B" w:rsidRDefault="006A1A6D" w:rsidP="006A1A6D">
            <w:pPr>
              <w:pStyle w:val="TAL"/>
              <w:jc w:val="center"/>
              <w:rPr>
                <w:ins w:id="13694" w:author="Suhwan Lim" w:date="2020-02-28T16:51:00Z"/>
                <w:rFonts w:cs="Arial"/>
                <w:szCs w:val="14"/>
                <w:lang w:eastAsia="ja-JP"/>
              </w:rPr>
            </w:pPr>
            <w:ins w:id="13695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  <w:p w14:paraId="53E28E32" w14:textId="77777777" w:rsidR="006A1A6D" w:rsidRPr="00FA7BE7" w:rsidRDefault="006A1A6D" w:rsidP="006A1A6D">
            <w:pPr>
              <w:pStyle w:val="TAL"/>
              <w:jc w:val="center"/>
              <w:rPr>
                <w:ins w:id="13696" w:author="Suhwan Lim" w:date="2020-02-28T16:51:00Z"/>
                <w:rFonts w:cs="Arial"/>
              </w:rPr>
            </w:pPr>
            <w:ins w:id="13697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19A595AF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98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30992" w14:textId="77777777" w:rsidR="006A1A6D" w:rsidRPr="00FA7BE7" w:rsidRDefault="006A1A6D" w:rsidP="006A1A6D">
            <w:pPr>
              <w:pStyle w:val="TAC"/>
              <w:rPr>
                <w:ins w:id="13699" w:author="Suhwan Lim" w:date="2020-02-28T16:51:00Z"/>
                <w:rFonts w:cs="Arial"/>
              </w:rPr>
            </w:pPr>
            <w:ins w:id="13700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CDD3" w14:textId="77777777" w:rsidR="006A1A6D" w:rsidRPr="009D413B" w:rsidRDefault="006A1A6D" w:rsidP="006A1A6D">
            <w:pPr>
              <w:pStyle w:val="TAL"/>
              <w:jc w:val="center"/>
              <w:rPr>
                <w:ins w:id="13701" w:author="Suhwan Lim" w:date="2020-02-28T16:52:00Z"/>
                <w:rFonts w:cs="Arial"/>
                <w:szCs w:val="14"/>
                <w:lang w:eastAsia="ja-JP"/>
              </w:rPr>
            </w:pPr>
            <w:ins w:id="13702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C4F02CC" w14:textId="77777777" w:rsidR="006A1A6D" w:rsidRPr="009D413B" w:rsidRDefault="006A1A6D" w:rsidP="006A1A6D">
            <w:pPr>
              <w:pStyle w:val="TAL"/>
              <w:jc w:val="center"/>
              <w:rPr>
                <w:ins w:id="13703" w:author="Suhwan Lim" w:date="2020-02-28T16:52:00Z"/>
                <w:rFonts w:cs="Arial"/>
                <w:szCs w:val="14"/>
                <w:lang w:eastAsia="ja-JP"/>
              </w:rPr>
            </w:pPr>
            <w:ins w:id="13704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5E2B42B8" w14:textId="77777777" w:rsidR="006A1A6D" w:rsidRPr="009D413B" w:rsidRDefault="006A1A6D" w:rsidP="006A1A6D">
            <w:pPr>
              <w:pStyle w:val="TAL"/>
              <w:jc w:val="center"/>
              <w:rPr>
                <w:ins w:id="13705" w:author="Suhwan Lim" w:date="2020-02-28T16:52:00Z"/>
                <w:rFonts w:cs="Arial"/>
                <w:szCs w:val="14"/>
                <w:lang w:eastAsia="ja-JP"/>
              </w:rPr>
            </w:pPr>
            <w:ins w:id="13706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3CAB7B4A" w14:textId="77777777" w:rsidR="006A1A6D" w:rsidRPr="00FA7BE7" w:rsidRDefault="006A1A6D" w:rsidP="006A1A6D">
            <w:pPr>
              <w:pStyle w:val="TAL"/>
              <w:jc w:val="center"/>
              <w:rPr>
                <w:ins w:id="13707" w:author="Suhwan Lim" w:date="2020-02-28T16:51:00Z"/>
                <w:rFonts w:cs="Arial"/>
              </w:rPr>
            </w:pPr>
            <w:ins w:id="13708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211BA5E3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09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C1F36" w14:textId="77777777" w:rsidR="006A1A6D" w:rsidRPr="00FA7BE7" w:rsidRDefault="006A1A6D" w:rsidP="006A1A6D">
            <w:pPr>
              <w:pStyle w:val="TAC"/>
              <w:rPr>
                <w:ins w:id="13710" w:author="Suhwan Lim" w:date="2020-02-28T16:51:00Z"/>
                <w:rFonts w:cs="Arial"/>
              </w:rPr>
            </w:pPr>
            <w:ins w:id="13711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1CC7" w14:textId="77777777" w:rsidR="006A1A6D" w:rsidRPr="009D413B" w:rsidRDefault="006A1A6D" w:rsidP="006A1A6D">
            <w:pPr>
              <w:pStyle w:val="TAL"/>
              <w:jc w:val="center"/>
              <w:rPr>
                <w:ins w:id="13712" w:author="Suhwan Lim" w:date="2020-02-28T16:52:00Z"/>
                <w:rFonts w:cs="Arial"/>
                <w:szCs w:val="14"/>
                <w:lang w:eastAsia="ja-JP"/>
              </w:rPr>
            </w:pPr>
            <w:ins w:id="13713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2BAE70B" w14:textId="77777777" w:rsidR="006A1A6D" w:rsidRPr="009D413B" w:rsidRDefault="006A1A6D" w:rsidP="006A1A6D">
            <w:pPr>
              <w:pStyle w:val="TAL"/>
              <w:jc w:val="center"/>
              <w:rPr>
                <w:ins w:id="13714" w:author="Suhwan Lim" w:date="2020-02-28T16:52:00Z"/>
                <w:rFonts w:cs="Arial"/>
                <w:szCs w:val="14"/>
                <w:lang w:eastAsia="ja-JP"/>
              </w:rPr>
            </w:pPr>
            <w:ins w:id="13715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73E73C0" w14:textId="77777777" w:rsidR="006A1A6D" w:rsidRPr="009D413B" w:rsidRDefault="006A1A6D" w:rsidP="006A1A6D">
            <w:pPr>
              <w:pStyle w:val="TAL"/>
              <w:jc w:val="center"/>
              <w:rPr>
                <w:ins w:id="13716" w:author="Suhwan Lim" w:date="2020-02-28T16:52:00Z"/>
                <w:rFonts w:cs="Arial"/>
                <w:szCs w:val="14"/>
                <w:lang w:eastAsia="ja-JP"/>
              </w:rPr>
            </w:pPr>
            <w:ins w:id="13717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61EB7606" w14:textId="77777777" w:rsidR="006A1A6D" w:rsidRPr="00FA7BE7" w:rsidRDefault="006A1A6D" w:rsidP="006A1A6D">
            <w:pPr>
              <w:pStyle w:val="TAL"/>
              <w:jc w:val="center"/>
              <w:rPr>
                <w:ins w:id="13718" w:author="Suhwan Lim" w:date="2020-02-28T16:51:00Z"/>
                <w:rFonts w:cs="Arial"/>
              </w:rPr>
            </w:pPr>
            <w:ins w:id="13719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564BC0D7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20" w:author="Suhwan Lim" w:date="2020-02-28T16:52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7C9E9" w14:textId="77777777" w:rsidR="006A1A6D" w:rsidRPr="00FA7BE7" w:rsidRDefault="006A1A6D" w:rsidP="006A1A6D">
            <w:pPr>
              <w:pStyle w:val="TAC"/>
              <w:rPr>
                <w:ins w:id="13721" w:author="Suhwan Lim" w:date="2020-02-28T16:52:00Z"/>
                <w:rFonts w:cs="Arial"/>
              </w:rPr>
            </w:pPr>
            <w:ins w:id="13722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BE51" w14:textId="77777777" w:rsidR="006A1A6D" w:rsidRPr="009D413B" w:rsidRDefault="006A1A6D" w:rsidP="006A1A6D">
            <w:pPr>
              <w:pStyle w:val="TAL"/>
              <w:jc w:val="center"/>
              <w:rPr>
                <w:ins w:id="13723" w:author="Suhwan Lim" w:date="2020-02-28T16:52:00Z"/>
                <w:rFonts w:cs="Arial"/>
                <w:szCs w:val="14"/>
                <w:lang w:eastAsia="ja-JP"/>
              </w:rPr>
            </w:pPr>
            <w:ins w:id="13724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63971EFD" w14:textId="77777777" w:rsidR="006A1A6D" w:rsidRPr="009D413B" w:rsidRDefault="006A1A6D" w:rsidP="006A1A6D">
            <w:pPr>
              <w:pStyle w:val="TAL"/>
              <w:jc w:val="center"/>
              <w:rPr>
                <w:ins w:id="13725" w:author="Suhwan Lim" w:date="2020-02-28T16:52:00Z"/>
                <w:rFonts w:cs="Arial"/>
                <w:szCs w:val="14"/>
                <w:lang w:eastAsia="ja-JP"/>
              </w:rPr>
            </w:pPr>
            <w:ins w:id="13726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378CA99A" w14:textId="77777777" w:rsidR="006A1A6D" w:rsidRPr="009D413B" w:rsidRDefault="006A1A6D" w:rsidP="006A1A6D">
            <w:pPr>
              <w:pStyle w:val="TAL"/>
              <w:jc w:val="center"/>
              <w:rPr>
                <w:ins w:id="13727" w:author="Suhwan Lim" w:date="2020-02-28T16:52:00Z"/>
                <w:rFonts w:cs="Arial"/>
                <w:szCs w:val="14"/>
                <w:lang w:eastAsia="ja-JP"/>
              </w:rPr>
            </w:pPr>
            <w:ins w:id="13728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2A533CAF" w14:textId="77777777" w:rsidR="006A1A6D" w:rsidRPr="00FA7BE7" w:rsidRDefault="006A1A6D" w:rsidP="006A1A6D">
            <w:pPr>
              <w:pStyle w:val="TAL"/>
              <w:jc w:val="center"/>
              <w:rPr>
                <w:ins w:id="13729" w:author="Suhwan Lim" w:date="2020-02-28T16:52:00Z"/>
                <w:rFonts w:cs="Arial"/>
              </w:rPr>
            </w:pPr>
            <w:ins w:id="13730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1FC1BA95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31" w:author="Suhwan Lim" w:date="2020-02-28T16:52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1EBF2" w14:textId="77777777" w:rsidR="006A1A6D" w:rsidRPr="00FA7BE7" w:rsidRDefault="006A1A6D" w:rsidP="006A1A6D">
            <w:pPr>
              <w:pStyle w:val="TAC"/>
              <w:rPr>
                <w:ins w:id="13732" w:author="Suhwan Lim" w:date="2020-02-28T16:52:00Z"/>
                <w:rFonts w:cs="Arial"/>
              </w:rPr>
            </w:pPr>
            <w:ins w:id="13733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575B6" w14:textId="77777777" w:rsidR="006A1A6D" w:rsidRPr="009D413B" w:rsidRDefault="006A1A6D" w:rsidP="006A1A6D">
            <w:pPr>
              <w:pStyle w:val="TAL"/>
              <w:jc w:val="center"/>
              <w:rPr>
                <w:ins w:id="13734" w:author="Suhwan Lim" w:date="2020-02-28T16:52:00Z"/>
                <w:rFonts w:cs="Arial"/>
                <w:szCs w:val="14"/>
                <w:lang w:eastAsia="ja-JP"/>
              </w:rPr>
            </w:pPr>
            <w:ins w:id="13735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26F195F2" w14:textId="77777777" w:rsidR="006A1A6D" w:rsidRPr="009D413B" w:rsidRDefault="006A1A6D" w:rsidP="006A1A6D">
            <w:pPr>
              <w:pStyle w:val="TAL"/>
              <w:jc w:val="center"/>
              <w:rPr>
                <w:ins w:id="13736" w:author="Suhwan Lim" w:date="2020-02-28T16:52:00Z"/>
                <w:rFonts w:cs="Arial"/>
                <w:szCs w:val="14"/>
                <w:lang w:eastAsia="ja-JP"/>
              </w:rPr>
            </w:pPr>
            <w:ins w:id="13737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1D121BB0" w14:textId="77777777" w:rsidR="006A1A6D" w:rsidRPr="009D413B" w:rsidRDefault="006A1A6D" w:rsidP="006A1A6D">
            <w:pPr>
              <w:pStyle w:val="TAL"/>
              <w:jc w:val="center"/>
              <w:rPr>
                <w:ins w:id="13738" w:author="Suhwan Lim" w:date="2020-02-28T16:52:00Z"/>
                <w:rFonts w:cs="Arial"/>
                <w:szCs w:val="14"/>
                <w:lang w:eastAsia="ja-JP"/>
              </w:rPr>
            </w:pPr>
            <w:ins w:id="13739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5ABD004F" w14:textId="77777777" w:rsidR="006A1A6D" w:rsidRPr="00FA7BE7" w:rsidRDefault="006A1A6D" w:rsidP="006A1A6D">
            <w:pPr>
              <w:pStyle w:val="TAL"/>
              <w:jc w:val="center"/>
              <w:rPr>
                <w:ins w:id="13740" w:author="Suhwan Lim" w:date="2020-02-28T16:52:00Z"/>
                <w:rFonts w:cs="Arial"/>
              </w:rPr>
            </w:pPr>
            <w:ins w:id="13741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37370C" w:rsidRPr="006A45F9" w14:paraId="2DB5D454" w14:textId="77777777" w:rsidTr="007C402F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42" w:author="Suhwan Lim" w:date="2020-02-28T17:03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F9E79" w14:textId="77777777" w:rsidR="0037370C" w:rsidRPr="009D413B" w:rsidRDefault="0037370C" w:rsidP="0037370C">
            <w:pPr>
              <w:pStyle w:val="TAC"/>
              <w:rPr>
                <w:ins w:id="13743" w:author="Suhwan Lim" w:date="2020-02-28T17:03:00Z"/>
                <w:rFonts w:cs="Arial"/>
                <w:szCs w:val="14"/>
                <w:lang w:eastAsia="ja-JP"/>
              </w:rPr>
            </w:pPr>
            <w:ins w:id="13744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2A-7C-66A_n66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7892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45" w:author="Suhwan Lim" w:date="2020-02-28T17:03:00Z"/>
                <w:rFonts w:eastAsia="PMingLiU" w:cs="Arial"/>
                <w:szCs w:val="16"/>
                <w:lang w:eastAsia="zh-TW"/>
              </w:rPr>
            </w:pPr>
            <w:ins w:id="13746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7A917977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47" w:author="Suhwan Lim" w:date="2020-02-28T17:03:00Z"/>
                <w:rFonts w:eastAsia="PMingLiU" w:cs="Arial"/>
                <w:szCs w:val="16"/>
                <w:lang w:eastAsia="zh-TW"/>
              </w:rPr>
            </w:pPr>
            <w:ins w:id="13748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39EDB0CF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49" w:author="Suhwan Lim" w:date="2020-02-28T17:03:00Z"/>
                <w:rFonts w:eastAsia="PMingLiU" w:cs="Arial"/>
                <w:szCs w:val="16"/>
                <w:lang w:eastAsia="zh-TW"/>
              </w:rPr>
            </w:pPr>
            <w:ins w:id="13750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  <w:p w14:paraId="6EA4C24C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51" w:author="Suhwan Lim" w:date="2020-02-28T17:03:00Z"/>
                <w:rFonts w:eastAsia="PMingLiU" w:cs="Arial"/>
                <w:szCs w:val="16"/>
                <w:lang w:eastAsia="zh-TW"/>
              </w:rPr>
            </w:pPr>
            <w:ins w:id="13752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  <w:p w14:paraId="41BEDA4A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53" w:author="Suhwan Lim" w:date="2020-02-28T17:03:00Z"/>
                <w:rFonts w:eastAsia="PMingLiU" w:cs="Arial"/>
                <w:szCs w:val="16"/>
                <w:lang w:eastAsia="zh-TW"/>
              </w:rPr>
            </w:pPr>
            <w:ins w:id="13754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  <w:p w14:paraId="51C92C50" w14:textId="77777777" w:rsidR="0037370C" w:rsidRPr="009D413B" w:rsidRDefault="0037370C" w:rsidP="0037370C">
            <w:pPr>
              <w:pStyle w:val="TAL"/>
              <w:jc w:val="center"/>
              <w:rPr>
                <w:ins w:id="13755" w:author="Suhwan Lim" w:date="2020-02-28T17:03:00Z"/>
                <w:rFonts w:cs="Arial"/>
                <w:szCs w:val="14"/>
                <w:lang w:eastAsia="ja-JP"/>
              </w:rPr>
            </w:pPr>
            <w:ins w:id="13756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</w:tr>
      <w:tr w:rsidR="007C402F" w:rsidRPr="006A45F9" w14:paraId="260F8C1D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57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F5722" w14:textId="77777777" w:rsidR="007C402F" w:rsidRPr="007C402F" w:rsidRDefault="007C402F" w:rsidP="007C402F">
            <w:pPr>
              <w:pStyle w:val="TAC"/>
              <w:rPr>
                <w:ins w:id="13758" w:author="Suhwan Lim" w:date="2020-02-28T17:29:00Z"/>
                <w:rFonts w:eastAsia="PMingLiU" w:cs="Arial"/>
                <w:szCs w:val="18"/>
                <w:lang w:eastAsia="zh-TW"/>
              </w:rPr>
            </w:pPr>
            <w:ins w:id="13759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lastRenderedPageBreak/>
                <w:t>DC_1A-3A-41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E8B2C" w14:textId="77777777" w:rsidR="007C402F" w:rsidRPr="007C402F" w:rsidRDefault="007C402F" w:rsidP="007C402F">
            <w:pPr>
              <w:pStyle w:val="TAL"/>
              <w:jc w:val="center"/>
              <w:rPr>
                <w:ins w:id="13760" w:author="Suhwan Lim" w:date="2020-02-28T17:29:00Z"/>
                <w:rFonts w:cs="Arial"/>
                <w:szCs w:val="18"/>
                <w:lang w:val="en-US" w:eastAsia="ja-JP"/>
              </w:rPr>
            </w:pPr>
            <w:ins w:id="1376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2E8DC5F7" w14:textId="77777777" w:rsidR="007C402F" w:rsidRPr="007C402F" w:rsidRDefault="007C402F" w:rsidP="007C402F">
            <w:pPr>
              <w:pStyle w:val="TAL"/>
              <w:jc w:val="center"/>
              <w:rPr>
                <w:ins w:id="13762" w:author="Suhwan Lim" w:date="2020-02-28T17:29:00Z"/>
                <w:rFonts w:cs="Arial"/>
                <w:szCs w:val="18"/>
                <w:lang w:val="en-US" w:eastAsia="ja-JP"/>
              </w:rPr>
            </w:pPr>
            <w:ins w:id="1376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FF06A4E" w14:textId="77777777" w:rsidR="007C402F" w:rsidRPr="007C402F" w:rsidRDefault="007C402F" w:rsidP="007C402F">
            <w:pPr>
              <w:pStyle w:val="TAL"/>
              <w:jc w:val="center"/>
              <w:rPr>
                <w:ins w:id="13764" w:author="Suhwan Lim" w:date="2020-02-28T17:29:00Z"/>
                <w:rFonts w:cs="Arial"/>
                <w:szCs w:val="18"/>
                <w:lang w:val="en-US" w:eastAsia="ja-JP"/>
              </w:rPr>
            </w:pPr>
            <w:ins w:id="1376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152AE717" w14:textId="77777777" w:rsidR="007C402F" w:rsidRPr="007C402F" w:rsidRDefault="007C402F" w:rsidP="007C402F">
            <w:pPr>
              <w:pStyle w:val="TAL"/>
              <w:jc w:val="center"/>
              <w:rPr>
                <w:ins w:id="13766" w:author="Suhwan Lim" w:date="2020-02-28T17:29:00Z"/>
                <w:rFonts w:cs="Arial"/>
                <w:szCs w:val="18"/>
                <w:lang w:val="en-US" w:eastAsia="ja-JP"/>
              </w:rPr>
            </w:pPr>
            <w:ins w:id="1376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9F00C0A" w14:textId="77777777" w:rsidR="007C402F" w:rsidRPr="007C402F" w:rsidRDefault="007C402F" w:rsidP="007C402F">
            <w:pPr>
              <w:pStyle w:val="TAL"/>
              <w:jc w:val="center"/>
              <w:rPr>
                <w:ins w:id="13768" w:author="Suhwan Lim" w:date="2020-02-28T17:29:00Z"/>
                <w:rFonts w:cs="Arial"/>
                <w:szCs w:val="18"/>
                <w:lang w:val="en-US" w:eastAsia="ja-JP"/>
              </w:rPr>
            </w:pPr>
            <w:ins w:id="1376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790A9553" w14:textId="77777777" w:rsidR="007C402F" w:rsidRPr="007C402F" w:rsidRDefault="007C402F" w:rsidP="007C402F">
            <w:pPr>
              <w:pStyle w:val="TAL"/>
              <w:snapToGrid w:val="0"/>
              <w:jc w:val="center"/>
              <w:rPr>
                <w:ins w:id="13770" w:author="Suhwan Lim" w:date="2020-02-28T17:29:00Z"/>
                <w:rFonts w:eastAsia="PMingLiU" w:cs="Arial"/>
                <w:szCs w:val="18"/>
                <w:lang w:eastAsia="zh-TW"/>
              </w:rPr>
            </w:pPr>
            <w:ins w:id="1377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</w:tc>
      </w:tr>
      <w:tr w:rsidR="007C402F" w:rsidRPr="006A45F9" w14:paraId="06DE7FF4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72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EEADC" w14:textId="77777777" w:rsidR="007C402F" w:rsidRPr="007C402F" w:rsidRDefault="007C402F" w:rsidP="007C402F">
            <w:pPr>
              <w:pStyle w:val="TAC"/>
              <w:rPr>
                <w:ins w:id="13773" w:author="Suhwan Lim" w:date="2020-02-28T17:29:00Z"/>
                <w:rFonts w:cs="Arial"/>
                <w:szCs w:val="18"/>
                <w:lang w:val="en-US" w:eastAsia="zh-CN"/>
              </w:rPr>
            </w:pPr>
            <w:ins w:id="13774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3A-41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04C7D9" w14:textId="77777777" w:rsidR="007C402F" w:rsidRPr="007C402F" w:rsidRDefault="007C402F" w:rsidP="007C402F">
            <w:pPr>
              <w:pStyle w:val="TAL"/>
              <w:jc w:val="center"/>
              <w:rPr>
                <w:ins w:id="13775" w:author="Suhwan Lim" w:date="2020-02-28T17:29:00Z"/>
                <w:rFonts w:cs="Arial"/>
                <w:szCs w:val="18"/>
                <w:lang w:val="en-US" w:eastAsia="ja-JP"/>
              </w:rPr>
            </w:pPr>
            <w:ins w:id="1377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5773A613" w14:textId="77777777" w:rsidR="007C402F" w:rsidRPr="007C402F" w:rsidRDefault="007C402F" w:rsidP="007C402F">
            <w:pPr>
              <w:pStyle w:val="TAL"/>
              <w:jc w:val="center"/>
              <w:rPr>
                <w:ins w:id="13777" w:author="Suhwan Lim" w:date="2020-02-28T17:29:00Z"/>
                <w:rFonts w:cs="Arial"/>
                <w:szCs w:val="18"/>
                <w:lang w:val="en-US" w:eastAsia="ja-JP"/>
              </w:rPr>
            </w:pPr>
            <w:ins w:id="1377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AB7035E" w14:textId="77777777" w:rsidR="007C402F" w:rsidRPr="007C402F" w:rsidRDefault="007C402F" w:rsidP="007C402F">
            <w:pPr>
              <w:pStyle w:val="TAL"/>
              <w:jc w:val="center"/>
              <w:rPr>
                <w:ins w:id="13779" w:author="Suhwan Lim" w:date="2020-02-28T17:29:00Z"/>
                <w:rFonts w:cs="Arial"/>
                <w:szCs w:val="18"/>
                <w:lang w:val="en-US" w:eastAsia="ja-JP"/>
              </w:rPr>
            </w:pPr>
            <w:ins w:id="1378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2A08E62C" w14:textId="77777777" w:rsidR="007C402F" w:rsidRPr="007C402F" w:rsidRDefault="007C402F" w:rsidP="007C402F">
            <w:pPr>
              <w:pStyle w:val="TAL"/>
              <w:jc w:val="center"/>
              <w:rPr>
                <w:ins w:id="13781" w:author="Suhwan Lim" w:date="2020-02-28T17:29:00Z"/>
                <w:rFonts w:cs="Arial"/>
                <w:szCs w:val="18"/>
                <w:lang w:val="en-US" w:eastAsia="ja-JP"/>
              </w:rPr>
            </w:pPr>
            <w:ins w:id="1378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3272E23A" w14:textId="77777777" w:rsidR="007C402F" w:rsidRPr="007C402F" w:rsidRDefault="007C402F" w:rsidP="007C402F">
            <w:pPr>
              <w:pStyle w:val="TAL"/>
              <w:jc w:val="center"/>
              <w:rPr>
                <w:ins w:id="13783" w:author="Suhwan Lim" w:date="2020-02-28T17:29:00Z"/>
                <w:rFonts w:cs="Arial"/>
                <w:szCs w:val="18"/>
                <w:lang w:val="en-US" w:eastAsia="ja-JP"/>
              </w:rPr>
            </w:pPr>
            <w:ins w:id="1378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7C5DA668" w14:textId="77777777" w:rsidR="007C402F" w:rsidRPr="007C402F" w:rsidRDefault="007C402F" w:rsidP="007C402F">
            <w:pPr>
              <w:pStyle w:val="TAL"/>
              <w:jc w:val="center"/>
              <w:rPr>
                <w:ins w:id="13785" w:author="Suhwan Lim" w:date="2020-02-28T17:29:00Z"/>
                <w:rFonts w:cs="Arial"/>
                <w:szCs w:val="18"/>
                <w:lang w:val="en-US" w:eastAsia="ja-JP"/>
              </w:rPr>
            </w:pPr>
            <w:ins w:id="1378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2FC5CDBB" w14:textId="77777777" w:rsidR="007C402F" w:rsidRPr="007C402F" w:rsidRDefault="007C402F" w:rsidP="007C402F">
            <w:pPr>
              <w:pStyle w:val="TAL"/>
              <w:jc w:val="center"/>
              <w:rPr>
                <w:ins w:id="13787" w:author="Suhwan Lim" w:date="2020-02-28T17:29:00Z"/>
                <w:rFonts w:cs="Arial"/>
                <w:szCs w:val="18"/>
                <w:lang w:val="en-US" w:eastAsia="ja-JP"/>
              </w:rPr>
            </w:pPr>
            <w:ins w:id="1378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7C402F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527252C7" w14:textId="77777777" w:rsidR="007C402F" w:rsidRPr="007C402F" w:rsidRDefault="007C402F" w:rsidP="007C402F">
            <w:pPr>
              <w:pStyle w:val="a7"/>
              <w:jc w:val="center"/>
              <w:rPr>
                <w:ins w:id="13789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790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n77A</w:t>
              </w:r>
            </w:ins>
          </w:p>
        </w:tc>
      </w:tr>
      <w:tr w:rsidR="007C402F" w:rsidRPr="006A45F9" w14:paraId="2193F7BB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91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F5715" w14:textId="77777777" w:rsidR="007C402F" w:rsidRPr="007C402F" w:rsidRDefault="007C402F" w:rsidP="007C402F">
            <w:pPr>
              <w:pStyle w:val="TAC"/>
              <w:rPr>
                <w:ins w:id="13792" w:author="Suhwan Lim" w:date="2020-02-28T17:29:00Z"/>
                <w:rFonts w:cs="Arial"/>
                <w:szCs w:val="18"/>
                <w:lang w:val="en-US" w:eastAsia="zh-CN"/>
              </w:rPr>
            </w:pPr>
            <w:ins w:id="13793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3A-41A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1C973F" w14:textId="77777777" w:rsidR="007C402F" w:rsidRPr="007C402F" w:rsidRDefault="007C402F" w:rsidP="007C402F">
            <w:pPr>
              <w:pStyle w:val="TAL"/>
              <w:jc w:val="center"/>
              <w:rPr>
                <w:ins w:id="13794" w:author="Suhwan Lim" w:date="2020-02-28T17:29:00Z"/>
                <w:rFonts w:cs="Arial"/>
                <w:szCs w:val="18"/>
                <w:lang w:val="en-US" w:eastAsia="ja-JP"/>
              </w:rPr>
            </w:pPr>
            <w:ins w:id="1379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6AE324D3" w14:textId="77777777" w:rsidR="007C402F" w:rsidRPr="007C402F" w:rsidRDefault="007C402F" w:rsidP="007C402F">
            <w:pPr>
              <w:pStyle w:val="TAL"/>
              <w:jc w:val="center"/>
              <w:rPr>
                <w:ins w:id="13796" w:author="Suhwan Lim" w:date="2020-02-28T17:29:00Z"/>
                <w:rFonts w:cs="Arial"/>
                <w:szCs w:val="18"/>
                <w:lang w:val="en-US" w:eastAsia="ja-JP"/>
              </w:rPr>
            </w:pPr>
            <w:ins w:id="1379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8A</w:t>
              </w:r>
            </w:ins>
          </w:p>
          <w:p w14:paraId="2708A3CC" w14:textId="77777777" w:rsidR="007C402F" w:rsidRPr="007C402F" w:rsidRDefault="007C402F" w:rsidP="007C402F">
            <w:pPr>
              <w:pStyle w:val="TAL"/>
              <w:jc w:val="center"/>
              <w:rPr>
                <w:ins w:id="13798" w:author="Suhwan Lim" w:date="2020-02-28T17:29:00Z"/>
                <w:rFonts w:cs="Arial"/>
                <w:szCs w:val="18"/>
                <w:lang w:val="en-US" w:eastAsia="ja-JP"/>
              </w:rPr>
            </w:pPr>
            <w:ins w:id="1379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11808761" w14:textId="77777777" w:rsidR="007C402F" w:rsidRPr="007C402F" w:rsidRDefault="007C402F" w:rsidP="007C402F">
            <w:pPr>
              <w:pStyle w:val="TAL"/>
              <w:jc w:val="center"/>
              <w:rPr>
                <w:ins w:id="13800" w:author="Suhwan Lim" w:date="2020-02-28T17:29:00Z"/>
                <w:rFonts w:cs="Arial"/>
                <w:szCs w:val="18"/>
                <w:lang w:val="en-US" w:eastAsia="ja-JP"/>
              </w:rPr>
            </w:pPr>
            <w:ins w:id="1380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8A</w:t>
              </w:r>
            </w:ins>
          </w:p>
          <w:p w14:paraId="0AD6458B" w14:textId="77777777" w:rsidR="007C402F" w:rsidRPr="007C402F" w:rsidRDefault="007C402F" w:rsidP="007C402F">
            <w:pPr>
              <w:pStyle w:val="TAL"/>
              <w:jc w:val="center"/>
              <w:rPr>
                <w:ins w:id="13802" w:author="Suhwan Lim" w:date="2020-02-28T17:29:00Z"/>
                <w:rFonts w:cs="Arial"/>
                <w:szCs w:val="18"/>
                <w:lang w:val="en-US" w:eastAsia="ja-JP"/>
              </w:rPr>
            </w:pPr>
            <w:ins w:id="1380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5936ACE7" w14:textId="77777777" w:rsidR="007C402F" w:rsidRPr="007C402F" w:rsidRDefault="007C402F" w:rsidP="007C402F">
            <w:pPr>
              <w:pStyle w:val="a7"/>
              <w:jc w:val="center"/>
              <w:rPr>
                <w:ins w:id="13804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05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A_n78A</w:t>
              </w:r>
            </w:ins>
          </w:p>
        </w:tc>
      </w:tr>
      <w:tr w:rsidR="007C402F" w:rsidRPr="006A45F9" w14:paraId="2025B01B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06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3844B" w14:textId="77777777" w:rsidR="007C402F" w:rsidRPr="007C402F" w:rsidRDefault="007C402F" w:rsidP="007C402F">
            <w:pPr>
              <w:pStyle w:val="TAC"/>
              <w:rPr>
                <w:ins w:id="13807" w:author="Suhwan Lim" w:date="2020-02-28T17:29:00Z"/>
                <w:rFonts w:cs="Arial"/>
                <w:szCs w:val="18"/>
                <w:lang w:val="en-US" w:eastAsia="zh-CN"/>
              </w:rPr>
            </w:pPr>
            <w:ins w:id="13808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3A-41C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471666" w14:textId="77777777" w:rsidR="007C402F" w:rsidRPr="007C402F" w:rsidRDefault="007C402F" w:rsidP="007C402F">
            <w:pPr>
              <w:pStyle w:val="TAL"/>
              <w:jc w:val="center"/>
              <w:rPr>
                <w:ins w:id="13809" w:author="Suhwan Lim" w:date="2020-02-28T17:29:00Z"/>
                <w:rFonts w:cs="Arial"/>
                <w:szCs w:val="18"/>
                <w:lang w:val="en-US" w:eastAsia="ja-JP"/>
              </w:rPr>
            </w:pPr>
            <w:ins w:id="1381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44332923" w14:textId="77777777" w:rsidR="007C402F" w:rsidRPr="007C402F" w:rsidRDefault="007C402F" w:rsidP="007C402F">
            <w:pPr>
              <w:pStyle w:val="TAL"/>
              <w:jc w:val="center"/>
              <w:rPr>
                <w:ins w:id="13811" w:author="Suhwan Lim" w:date="2020-02-28T17:29:00Z"/>
                <w:rFonts w:cs="Arial"/>
                <w:szCs w:val="18"/>
                <w:lang w:val="en-US" w:eastAsia="ja-JP"/>
              </w:rPr>
            </w:pPr>
            <w:ins w:id="1381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8A</w:t>
              </w:r>
            </w:ins>
          </w:p>
          <w:p w14:paraId="79BDF4A2" w14:textId="77777777" w:rsidR="007C402F" w:rsidRPr="007C402F" w:rsidRDefault="007C402F" w:rsidP="007C402F">
            <w:pPr>
              <w:pStyle w:val="TAL"/>
              <w:jc w:val="center"/>
              <w:rPr>
                <w:ins w:id="13813" w:author="Suhwan Lim" w:date="2020-02-28T17:29:00Z"/>
                <w:rFonts w:cs="Arial"/>
                <w:szCs w:val="18"/>
                <w:lang w:val="en-US" w:eastAsia="ja-JP"/>
              </w:rPr>
            </w:pPr>
            <w:ins w:id="1381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075EF1A7" w14:textId="77777777" w:rsidR="007C402F" w:rsidRPr="007C402F" w:rsidRDefault="007C402F" w:rsidP="007C402F">
            <w:pPr>
              <w:pStyle w:val="TAL"/>
              <w:jc w:val="center"/>
              <w:rPr>
                <w:ins w:id="13815" w:author="Suhwan Lim" w:date="2020-02-28T17:29:00Z"/>
                <w:rFonts w:cs="Arial"/>
                <w:szCs w:val="18"/>
                <w:lang w:val="en-US" w:eastAsia="ja-JP"/>
              </w:rPr>
            </w:pPr>
            <w:ins w:id="1381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8A</w:t>
              </w:r>
            </w:ins>
          </w:p>
          <w:p w14:paraId="60693E73" w14:textId="77777777" w:rsidR="007C402F" w:rsidRPr="007C402F" w:rsidRDefault="007C402F" w:rsidP="007C402F">
            <w:pPr>
              <w:pStyle w:val="TAL"/>
              <w:jc w:val="center"/>
              <w:rPr>
                <w:ins w:id="13817" w:author="Suhwan Lim" w:date="2020-02-28T17:29:00Z"/>
                <w:rFonts w:cs="Arial"/>
                <w:szCs w:val="18"/>
                <w:lang w:val="en-US" w:eastAsia="ja-JP"/>
              </w:rPr>
            </w:pPr>
            <w:ins w:id="1381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408DB71E" w14:textId="77777777" w:rsidR="007C402F" w:rsidRPr="007C402F" w:rsidRDefault="007C402F" w:rsidP="007C402F">
            <w:pPr>
              <w:pStyle w:val="TAL"/>
              <w:jc w:val="center"/>
              <w:rPr>
                <w:ins w:id="13819" w:author="Suhwan Lim" w:date="2020-02-28T17:29:00Z"/>
                <w:rFonts w:cs="Arial"/>
                <w:szCs w:val="18"/>
                <w:lang w:val="en-US" w:eastAsia="ja-JP"/>
              </w:rPr>
            </w:pPr>
            <w:ins w:id="1382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8A</w:t>
              </w:r>
            </w:ins>
          </w:p>
          <w:p w14:paraId="17B6BE9C" w14:textId="77777777" w:rsidR="007C402F" w:rsidRPr="007C402F" w:rsidRDefault="007C402F" w:rsidP="007C402F">
            <w:pPr>
              <w:pStyle w:val="TAL"/>
              <w:jc w:val="center"/>
              <w:rPr>
                <w:ins w:id="13821" w:author="Suhwan Lim" w:date="2020-02-28T17:29:00Z"/>
                <w:rFonts w:cs="Arial"/>
                <w:szCs w:val="18"/>
                <w:lang w:val="en-US" w:eastAsia="ja-JP"/>
              </w:rPr>
            </w:pPr>
            <w:ins w:id="1382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7C402F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58BB2FCD" w14:textId="77777777" w:rsidR="007C402F" w:rsidRPr="007C402F" w:rsidRDefault="007C402F" w:rsidP="007C402F">
            <w:pPr>
              <w:pStyle w:val="a7"/>
              <w:jc w:val="center"/>
              <w:rPr>
                <w:ins w:id="13823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24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n78A</w:t>
              </w:r>
            </w:ins>
          </w:p>
        </w:tc>
      </w:tr>
      <w:tr w:rsidR="007C402F" w:rsidRPr="006A45F9" w14:paraId="440D434D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25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1AD1C" w14:textId="77777777" w:rsidR="007C402F" w:rsidRPr="007C402F" w:rsidRDefault="007C402F" w:rsidP="007C402F">
            <w:pPr>
              <w:pStyle w:val="TAC"/>
              <w:rPr>
                <w:ins w:id="13826" w:author="Suhwan Lim" w:date="2020-02-28T17:29:00Z"/>
                <w:rFonts w:cs="Arial"/>
                <w:szCs w:val="18"/>
                <w:lang w:val="en-US" w:eastAsia="zh-CN"/>
              </w:rPr>
            </w:pPr>
            <w:ins w:id="13827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18A-41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BAF8F1" w14:textId="77777777" w:rsidR="007C402F" w:rsidRPr="007C402F" w:rsidRDefault="007C402F" w:rsidP="007C402F">
            <w:pPr>
              <w:pStyle w:val="TAL"/>
              <w:jc w:val="center"/>
              <w:rPr>
                <w:ins w:id="13828" w:author="Suhwan Lim" w:date="2020-02-28T17:29:00Z"/>
                <w:rFonts w:cs="Arial"/>
                <w:szCs w:val="18"/>
                <w:lang w:val="en-US" w:eastAsia="ja-JP"/>
              </w:rPr>
            </w:pPr>
            <w:ins w:id="1382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3BED135D" w14:textId="77777777" w:rsidR="007C402F" w:rsidRPr="007C402F" w:rsidRDefault="007C402F" w:rsidP="007C402F">
            <w:pPr>
              <w:pStyle w:val="TAL"/>
              <w:jc w:val="center"/>
              <w:rPr>
                <w:ins w:id="13830" w:author="Suhwan Lim" w:date="2020-02-28T17:29:00Z"/>
                <w:rFonts w:cs="Arial"/>
                <w:szCs w:val="18"/>
                <w:lang w:val="en-US" w:eastAsia="ja-JP"/>
              </w:rPr>
            </w:pPr>
            <w:ins w:id="1383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77A</w:t>
              </w:r>
            </w:ins>
          </w:p>
          <w:p w14:paraId="110C9A26" w14:textId="77777777" w:rsidR="007C402F" w:rsidRPr="007C402F" w:rsidRDefault="007C402F" w:rsidP="007C402F">
            <w:pPr>
              <w:pStyle w:val="TAL"/>
              <w:jc w:val="center"/>
              <w:rPr>
                <w:ins w:id="13832" w:author="Suhwan Lim" w:date="2020-02-28T17:29:00Z"/>
                <w:rFonts w:cs="Arial"/>
                <w:szCs w:val="18"/>
                <w:lang w:val="en-US" w:eastAsia="ja-JP"/>
              </w:rPr>
            </w:pPr>
            <w:ins w:id="1383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2B826299" w14:textId="77777777" w:rsidR="007C402F" w:rsidRPr="007C402F" w:rsidRDefault="007C402F" w:rsidP="007C402F">
            <w:pPr>
              <w:pStyle w:val="a7"/>
              <w:jc w:val="center"/>
              <w:rPr>
                <w:ins w:id="13834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35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A_n77A</w:t>
              </w:r>
            </w:ins>
          </w:p>
        </w:tc>
      </w:tr>
      <w:tr w:rsidR="007C402F" w:rsidRPr="006A45F9" w14:paraId="35534E9F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36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BB1E5" w14:textId="77777777" w:rsidR="007C402F" w:rsidRPr="007C402F" w:rsidRDefault="007C402F" w:rsidP="007C402F">
            <w:pPr>
              <w:pStyle w:val="TAC"/>
              <w:rPr>
                <w:ins w:id="13837" w:author="Suhwan Lim" w:date="2020-02-28T17:29:00Z"/>
                <w:rFonts w:cs="Arial"/>
                <w:szCs w:val="18"/>
                <w:lang w:val="en-US" w:eastAsia="zh-CN"/>
              </w:rPr>
            </w:pPr>
            <w:ins w:id="13838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18A-41C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447EA0" w14:textId="77777777" w:rsidR="007C402F" w:rsidRPr="007C402F" w:rsidRDefault="007C402F" w:rsidP="007C402F">
            <w:pPr>
              <w:pStyle w:val="TAL"/>
              <w:jc w:val="center"/>
              <w:rPr>
                <w:ins w:id="13839" w:author="Suhwan Lim" w:date="2020-02-28T17:29:00Z"/>
                <w:rFonts w:cs="Arial"/>
                <w:szCs w:val="18"/>
                <w:lang w:val="en-US" w:eastAsia="ja-JP"/>
              </w:rPr>
            </w:pPr>
            <w:ins w:id="1384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4CBA9132" w14:textId="77777777" w:rsidR="007C402F" w:rsidRPr="007C402F" w:rsidRDefault="007C402F" w:rsidP="007C402F">
            <w:pPr>
              <w:pStyle w:val="TAL"/>
              <w:jc w:val="center"/>
              <w:rPr>
                <w:ins w:id="13841" w:author="Suhwan Lim" w:date="2020-02-28T17:29:00Z"/>
                <w:rFonts w:cs="Arial"/>
                <w:szCs w:val="18"/>
                <w:lang w:val="en-US" w:eastAsia="ja-JP"/>
              </w:rPr>
            </w:pPr>
            <w:ins w:id="1384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77A</w:t>
              </w:r>
            </w:ins>
          </w:p>
          <w:p w14:paraId="2C611989" w14:textId="77777777" w:rsidR="007C402F" w:rsidRPr="007C402F" w:rsidRDefault="007C402F" w:rsidP="007C402F">
            <w:pPr>
              <w:pStyle w:val="TAL"/>
              <w:jc w:val="center"/>
              <w:rPr>
                <w:ins w:id="13843" w:author="Suhwan Lim" w:date="2020-02-28T17:29:00Z"/>
                <w:rFonts w:cs="Arial"/>
                <w:szCs w:val="18"/>
                <w:lang w:val="en-US" w:eastAsia="ja-JP"/>
              </w:rPr>
            </w:pPr>
            <w:ins w:id="1384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241D659A" w14:textId="77777777" w:rsidR="007C402F" w:rsidRPr="007C402F" w:rsidRDefault="007C402F" w:rsidP="007C402F">
            <w:pPr>
              <w:pStyle w:val="TAL"/>
              <w:jc w:val="center"/>
              <w:rPr>
                <w:ins w:id="13845" w:author="Suhwan Lim" w:date="2020-02-28T17:29:00Z"/>
                <w:rFonts w:cs="Arial"/>
                <w:szCs w:val="18"/>
                <w:lang w:val="en-US" w:eastAsia="ja-JP"/>
              </w:rPr>
            </w:pPr>
            <w:ins w:id="1384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16CF8DB4" w14:textId="77777777" w:rsidR="007C402F" w:rsidRPr="007C402F" w:rsidRDefault="007C402F" w:rsidP="007C402F">
            <w:pPr>
              <w:pStyle w:val="TAL"/>
              <w:jc w:val="center"/>
              <w:rPr>
                <w:ins w:id="13847" w:author="Suhwan Lim" w:date="2020-02-28T17:29:00Z"/>
                <w:rFonts w:cs="Arial"/>
                <w:szCs w:val="18"/>
                <w:lang w:val="en-US" w:eastAsia="ja-JP"/>
              </w:rPr>
            </w:pPr>
            <w:ins w:id="1384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37BF42E" w14:textId="77777777" w:rsidR="007C402F" w:rsidRPr="007C402F" w:rsidRDefault="007C402F" w:rsidP="007C402F">
            <w:pPr>
              <w:pStyle w:val="a7"/>
              <w:jc w:val="center"/>
              <w:rPr>
                <w:ins w:id="13849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50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n77A</w:t>
              </w:r>
            </w:ins>
          </w:p>
        </w:tc>
      </w:tr>
      <w:tr w:rsidR="007C402F" w:rsidRPr="006A45F9" w14:paraId="294B4295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51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BEF4B" w14:textId="77777777" w:rsidR="007C402F" w:rsidRPr="007C402F" w:rsidRDefault="007C402F" w:rsidP="007C402F">
            <w:pPr>
              <w:pStyle w:val="TAC"/>
              <w:rPr>
                <w:ins w:id="13852" w:author="Suhwan Lim" w:date="2020-02-28T17:29:00Z"/>
                <w:rFonts w:cs="Arial"/>
                <w:szCs w:val="18"/>
                <w:lang w:val="en-US" w:eastAsia="zh-CN"/>
              </w:rPr>
            </w:pPr>
            <w:ins w:id="13853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lastRenderedPageBreak/>
                <w:t>DC_1A-18A-41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17FFA9" w14:textId="77777777" w:rsidR="007C402F" w:rsidRPr="007C402F" w:rsidRDefault="007C402F" w:rsidP="007C402F">
            <w:pPr>
              <w:pStyle w:val="TAL"/>
              <w:jc w:val="center"/>
              <w:rPr>
                <w:ins w:id="13854" w:author="Suhwan Lim" w:date="2020-02-28T17:29:00Z"/>
                <w:rFonts w:cs="Arial"/>
                <w:szCs w:val="18"/>
                <w:lang w:val="en-US" w:eastAsia="ja-JP"/>
              </w:rPr>
            </w:pPr>
            <w:ins w:id="1385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6EB7FA6A" w14:textId="77777777" w:rsidR="007C402F" w:rsidRPr="007C402F" w:rsidRDefault="007C402F" w:rsidP="007C402F">
            <w:pPr>
              <w:pStyle w:val="TAL"/>
              <w:jc w:val="center"/>
              <w:rPr>
                <w:ins w:id="13856" w:author="Suhwan Lim" w:date="2020-02-28T17:29:00Z"/>
                <w:rFonts w:cs="Arial"/>
                <w:szCs w:val="18"/>
                <w:lang w:val="en-US" w:eastAsia="zh-CN"/>
              </w:rPr>
            </w:pPr>
            <w:ins w:id="1385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n78A</w:t>
              </w:r>
            </w:ins>
          </w:p>
          <w:p w14:paraId="230EB6CF" w14:textId="77777777" w:rsidR="007C402F" w:rsidRPr="007C402F" w:rsidRDefault="007C402F" w:rsidP="007C402F">
            <w:pPr>
              <w:pStyle w:val="TAL"/>
              <w:jc w:val="center"/>
              <w:rPr>
                <w:ins w:id="13858" w:author="Suhwan Lim" w:date="2020-02-28T17:29:00Z"/>
                <w:rFonts w:cs="Arial"/>
                <w:szCs w:val="18"/>
                <w:lang w:val="en-US" w:eastAsia="ja-JP"/>
              </w:rPr>
            </w:pPr>
            <w:ins w:id="1385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0687F83F" w14:textId="77777777" w:rsidR="007C402F" w:rsidRPr="007C402F" w:rsidRDefault="007C402F" w:rsidP="007C402F">
            <w:pPr>
              <w:pStyle w:val="a7"/>
              <w:jc w:val="center"/>
              <w:rPr>
                <w:ins w:id="13860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61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A_</w:t>
              </w:r>
              <w:r w:rsidRPr="007C402F">
                <w:rPr>
                  <w:rFonts w:cs="Arial" w:hint="eastAsia"/>
                  <w:sz w:val="18"/>
                  <w:szCs w:val="18"/>
                  <w:lang w:val="en-US" w:eastAsia="zh-CN"/>
                </w:rPr>
                <w:t>n78A</w:t>
              </w:r>
            </w:ins>
          </w:p>
        </w:tc>
      </w:tr>
      <w:tr w:rsidR="007C402F" w:rsidRPr="006A45F9" w14:paraId="06BDB423" w14:textId="77777777" w:rsidTr="0075772F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62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622B9" w14:textId="77777777" w:rsidR="007C402F" w:rsidRPr="007C402F" w:rsidRDefault="007C402F" w:rsidP="007C402F">
            <w:pPr>
              <w:pStyle w:val="TAC"/>
              <w:rPr>
                <w:ins w:id="13863" w:author="Suhwan Lim" w:date="2020-02-28T17:29:00Z"/>
                <w:rFonts w:cs="Arial"/>
                <w:szCs w:val="18"/>
                <w:lang w:val="en-US" w:eastAsia="zh-CN"/>
              </w:rPr>
            </w:pPr>
            <w:ins w:id="13864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18A-41C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EFD1" w14:textId="77777777" w:rsidR="007C402F" w:rsidRPr="007C402F" w:rsidRDefault="007C402F" w:rsidP="007C402F">
            <w:pPr>
              <w:pStyle w:val="TAL"/>
              <w:jc w:val="center"/>
              <w:rPr>
                <w:ins w:id="13865" w:author="Suhwan Lim" w:date="2020-02-28T17:29:00Z"/>
                <w:rFonts w:cs="Arial"/>
                <w:szCs w:val="18"/>
                <w:lang w:val="en-US" w:eastAsia="ja-JP"/>
              </w:rPr>
            </w:pPr>
            <w:ins w:id="1386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1A331240" w14:textId="77777777" w:rsidR="007C402F" w:rsidRPr="007C402F" w:rsidRDefault="007C402F" w:rsidP="007C402F">
            <w:pPr>
              <w:pStyle w:val="TAL"/>
              <w:jc w:val="center"/>
              <w:rPr>
                <w:ins w:id="13867" w:author="Suhwan Lim" w:date="2020-02-28T17:29:00Z"/>
                <w:rFonts w:cs="Arial"/>
                <w:szCs w:val="18"/>
                <w:lang w:val="en-US" w:eastAsia="zh-CN"/>
              </w:rPr>
            </w:pPr>
            <w:ins w:id="1386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n78A</w:t>
              </w:r>
            </w:ins>
          </w:p>
          <w:p w14:paraId="344FD540" w14:textId="77777777" w:rsidR="007C402F" w:rsidRPr="007C402F" w:rsidRDefault="007C402F" w:rsidP="007C402F">
            <w:pPr>
              <w:pStyle w:val="TAL"/>
              <w:jc w:val="center"/>
              <w:rPr>
                <w:ins w:id="13869" w:author="Suhwan Lim" w:date="2020-02-28T17:29:00Z"/>
                <w:rFonts w:cs="Arial"/>
                <w:szCs w:val="18"/>
                <w:lang w:val="en-US" w:eastAsia="ja-JP"/>
              </w:rPr>
            </w:pPr>
            <w:ins w:id="1387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75B4D455" w14:textId="77777777" w:rsidR="007C402F" w:rsidRPr="007C402F" w:rsidRDefault="007C402F" w:rsidP="007C402F">
            <w:pPr>
              <w:pStyle w:val="TAL"/>
              <w:jc w:val="center"/>
              <w:rPr>
                <w:ins w:id="13871" w:author="Suhwan Lim" w:date="2020-02-28T17:29:00Z"/>
                <w:rFonts w:cs="Arial"/>
                <w:szCs w:val="18"/>
                <w:lang w:val="en-US" w:eastAsia="ja-JP"/>
              </w:rPr>
            </w:pPr>
            <w:ins w:id="1387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3542CA26" w14:textId="77777777" w:rsidR="007C402F" w:rsidRPr="007C402F" w:rsidRDefault="007C402F" w:rsidP="007C402F">
            <w:pPr>
              <w:pStyle w:val="TAL"/>
              <w:jc w:val="center"/>
              <w:rPr>
                <w:ins w:id="13873" w:author="Suhwan Lim" w:date="2020-02-28T17:29:00Z"/>
                <w:rFonts w:cs="Arial"/>
                <w:szCs w:val="18"/>
                <w:lang w:val="en-US" w:eastAsia="zh-CN"/>
              </w:rPr>
            </w:pPr>
            <w:ins w:id="1387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n78A</w:t>
              </w:r>
            </w:ins>
          </w:p>
          <w:p w14:paraId="5E51E4A7" w14:textId="77777777" w:rsidR="007C402F" w:rsidRPr="007C402F" w:rsidRDefault="007C402F" w:rsidP="007C402F">
            <w:pPr>
              <w:pStyle w:val="a7"/>
              <w:jc w:val="center"/>
              <w:rPr>
                <w:ins w:id="13875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76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</w:t>
              </w:r>
              <w:r w:rsidRPr="007C402F">
                <w:rPr>
                  <w:rFonts w:cs="Arial" w:hint="eastAsia"/>
                  <w:sz w:val="18"/>
                  <w:szCs w:val="18"/>
                  <w:lang w:val="en-US" w:eastAsia="zh-CN"/>
                </w:rPr>
                <w:t>n78A</w:t>
              </w:r>
            </w:ins>
          </w:p>
        </w:tc>
      </w:tr>
      <w:tr w:rsidR="0075772F" w:rsidRPr="006A45F9" w14:paraId="47A11DAC" w14:textId="77777777" w:rsidTr="0075772F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77" w:author="Suhwan Lim" w:date="2020-02-28T17:4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B4518C" w14:textId="77777777" w:rsidR="0075772F" w:rsidRPr="0075772F" w:rsidRDefault="0075772F" w:rsidP="0075772F">
            <w:pPr>
              <w:pStyle w:val="TAC"/>
              <w:rPr>
                <w:ins w:id="13878" w:author="Suhwan Lim" w:date="2020-02-28T17:46:00Z"/>
                <w:rFonts w:cs="Arial"/>
                <w:szCs w:val="18"/>
                <w:lang w:val="en-US" w:eastAsia="zh-CN"/>
              </w:rPr>
            </w:pPr>
            <w:ins w:id="13879" w:author="Suhwan Lim" w:date="2020-02-28T17:46:00Z">
              <w:r w:rsidRPr="0075772F">
                <w:t>DC_1A-3A-20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A92F7E" w14:textId="77777777" w:rsidR="0075772F" w:rsidRPr="0075772F" w:rsidRDefault="0075772F" w:rsidP="0075772F">
            <w:pPr>
              <w:pStyle w:val="TAL"/>
              <w:jc w:val="center"/>
              <w:rPr>
                <w:ins w:id="13880" w:author="Suhwan Lim" w:date="2020-02-28T17:46:00Z"/>
              </w:rPr>
            </w:pPr>
            <w:ins w:id="13881" w:author="Suhwan Lim" w:date="2020-02-28T17:46:00Z">
              <w:r w:rsidRPr="0075772F">
                <w:t>DC_1A_n41A</w:t>
              </w:r>
            </w:ins>
          </w:p>
          <w:p w14:paraId="7B8FC11F" w14:textId="77777777" w:rsidR="0075772F" w:rsidRPr="0075772F" w:rsidRDefault="0075772F" w:rsidP="0075772F">
            <w:pPr>
              <w:pStyle w:val="TAL"/>
              <w:jc w:val="center"/>
              <w:rPr>
                <w:ins w:id="13882" w:author="Suhwan Lim" w:date="2020-02-28T17:46:00Z"/>
              </w:rPr>
            </w:pPr>
            <w:ins w:id="13883" w:author="Suhwan Lim" w:date="2020-02-28T17:46:00Z">
              <w:r w:rsidRPr="0075772F">
                <w:t>DC_1A_n78A</w:t>
              </w:r>
            </w:ins>
          </w:p>
          <w:p w14:paraId="54F0C5FC" w14:textId="77777777" w:rsidR="0075772F" w:rsidRPr="0075772F" w:rsidRDefault="0075772F" w:rsidP="0075772F">
            <w:pPr>
              <w:pStyle w:val="TAL"/>
              <w:jc w:val="center"/>
              <w:rPr>
                <w:ins w:id="13884" w:author="Suhwan Lim" w:date="2020-02-28T17:46:00Z"/>
              </w:rPr>
            </w:pPr>
            <w:ins w:id="13885" w:author="Suhwan Lim" w:date="2020-02-28T17:46:00Z">
              <w:r w:rsidRPr="0075772F">
                <w:t>DC_3A_n41A</w:t>
              </w:r>
            </w:ins>
          </w:p>
          <w:p w14:paraId="33E83AFA" w14:textId="77777777" w:rsidR="0075772F" w:rsidRPr="0075772F" w:rsidRDefault="0075772F" w:rsidP="0075772F">
            <w:pPr>
              <w:pStyle w:val="TAL"/>
              <w:jc w:val="center"/>
              <w:rPr>
                <w:ins w:id="13886" w:author="Suhwan Lim" w:date="2020-02-28T17:46:00Z"/>
              </w:rPr>
            </w:pPr>
            <w:ins w:id="13887" w:author="Suhwan Lim" w:date="2020-02-28T17:46:00Z">
              <w:r w:rsidRPr="0075772F">
                <w:t>DC_3A_n78A</w:t>
              </w:r>
            </w:ins>
          </w:p>
          <w:p w14:paraId="6F2B47E8" w14:textId="77777777" w:rsidR="0075772F" w:rsidRPr="0075772F" w:rsidRDefault="0075772F" w:rsidP="0075772F">
            <w:pPr>
              <w:pStyle w:val="TAL"/>
              <w:jc w:val="center"/>
              <w:rPr>
                <w:ins w:id="13888" w:author="Suhwan Lim" w:date="2020-02-28T17:46:00Z"/>
              </w:rPr>
            </w:pPr>
            <w:ins w:id="13889" w:author="Suhwan Lim" w:date="2020-02-28T17:46:00Z">
              <w:r w:rsidRPr="0075772F">
                <w:t>DC_20A_n41A</w:t>
              </w:r>
            </w:ins>
          </w:p>
          <w:p w14:paraId="6A728D3C" w14:textId="77777777" w:rsidR="0075772F" w:rsidRPr="0075772F" w:rsidRDefault="0075772F" w:rsidP="0075772F">
            <w:pPr>
              <w:pStyle w:val="TAL"/>
              <w:jc w:val="center"/>
              <w:rPr>
                <w:ins w:id="13890" w:author="Suhwan Lim" w:date="2020-02-28T17:46:00Z"/>
                <w:rFonts w:cs="Arial"/>
                <w:szCs w:val="18"/>
                <w:lang w:val="en-US" w:eastAsia="ja-JP"/>
              </w:rPr>
            </w:pPr>
            <w:ins w:id="13891" w:author="Suhwan Lim" w:date="2020-02-28T17:46:00Z">
              <w:r w:rsidRPr="0075772F">
                <w:t>DC_20A_n78A</w:t>
              </w:r>
            </w:ins>
          </w:p>
        </w:tc>
      </w:tr>
    </w:tbl>
    <w:p w14:paraId="0AFC3863" w14:textId="77777777" w:rsidR="00F45723" w:rsidRPr="00483393" w:rsidRDefault="00F45723" w:rsidP="00F45723"/>
    <w:p w14:paraId="090BECD5" w14:textId="77777777" w:rsidR="00F45723" w:rsidRDefault="00F45723" w:rsidP="00F45723">
      <w:pPr>
        <w:rPr>
          <w:lang w:eastAsia="ja-JP"/>
        </w:rPr>
      </w:pPr>
    </w:p>
    <w:p w14:paraId="29896A11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17B6DAFB" w14:textId="77777777" w:rsidR="00F45723" w:rsidRDefault="00F45723" w:rsidP="00F45723">
      <w:pPr>
        <w:pStyle w:val="af6"/>
        <w:keepNext/>
      </w:pPr>
    </w:p>
    <w:p w14:paraId="5CFB89A0" w14:textId="77777777" w:rsidR="00F45723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0D7894">
        <w:rPr>
          <w:rFonts w:hint="eastAsia"/>
          <w:lang w:eastAsia="ja-JP"/>
        </w:rPr>
        <w:t>6</w:t>
      </w:r>
      <w:r>
        <w:t>-</w:t>
      </w:r>
      <w:r>
        <w:rPr>
          <w:rFonts w:hint="eastAsia"/>
          <w:lang w:eastAsia="ja-JP"/>
        </w:rPr>
        <w:t>2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Del="00F45723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F45723" w:rsidRPr="007E3289" w14:paraId="752EF3C1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38DBB30A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5F706065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F45723" w:rsidRPr="00331C77" w14:paraId="4E5C7B48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254A36FD" w14:textId="77777777" w:rsidR="00F45723" w:rsidRPr="00331C77" w:rsidRDefault="009F4C05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5</w:t>
            </w:r>
            <w:r w:rsidR="00E55701"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_n78-n257</w:t>
            </w:r>
          </w:p>
        </w:tc>
        <w:tc>
          <w:tcPr>
            <w:tcW w:w="5883" w:type="dxa"/>
            <w:vAlign w:val="center"/>
          </w:tcPr>
          <w:p w14:paraId="2B2C55C3" w14:textId="77777777" w:rsidR="00E55701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5EE2E91D" w14:textId="77777777" w:rsidR="00E55701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4215DE1E" w14:textId="77777777" w:rsidR="00E55701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5BF703E8" w14:textId="77777777" w:rsidR="00F45723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2E5DC169" w14:textId="77777777" w:rsidR="00E55701" w:rsidRPr="00331C77" w:rsidRDefault="009F4C05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</w:t>
            </w:r>
            <w:r w:rsidR="00E55701"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_n78</w:t>
            </w:r>
          </w:p>
          <w:p w14:paraId="5DD1A2B9" w14:textId="77777777" w:rsidR="00E55701" w:rsidRPr="00331C77" w:rsidRDefault="009F4C05" w:rsidP="00E55701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</w:t>
            </w:r>
            <w:r w:rsidR="00E55701"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_n257</w:t>
            </w:r>
          </w:p>
        </w:tc>
      </w:tr>
      <w:tr w:rsidR="009F4C05" w:rsidRPr="00331C77" w14:paraId="1D919D70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4CF25E75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7_n78-n257</w:t>
            </w:r>
          </w:p>
          <w:p w14:paraId="091E9E86" w14:textId="77777777" w:rsidR="00837694" w:rsidRPr="00331C77" w:rsidRDefault="00837694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7-7_n78-n257</w:t>
            </w:r>
          </w:p>
        </w:tc>
        <w:tc>
          <w:tcPr>
            <w:tcW w:w="5883" w:type="dxa"/>
            <w:vAlign w:val="center"/>
          </w:tcPr>
          <w:p w14:paraId="76B4435B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7C89019A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2F0F616A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7C18EBB5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6317748A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15DEC0A8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9F4C05" w:rsidRPr="00331C77" w14:paraId="0A5F987A" w14:textId="77777777" w:rsidTr="002B40C1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6519233" w14:textId="77777777" w:rsidR="009F4C05" w:rsidRPr="00331C77" w:rsidRDefault="009F4C05" w:rsidP="009F4C05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-3-8_n78-n257</w:t>
            </w:r>
          </w:p>
        </w:tc>
        <w:tc>
          <w:tcPr>
            <w:tcW w:w="5883" w:type="dxa"/>
            <w:vAlign w:val="center"/>
          </w:tcPr>
          <w:p w14:paraId="3262976E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0B5815D4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4D4A28B4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31084E32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26AC8E9C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8_n78</w:t>
            </w:r>
          </w:p>
          <w:p w14:paraId="44E7C439" w14:textId="77777777" w:rsidR="009F4C05" w:rsidRPr="00331C77" w:rsidRDefault="009F4C05" w:rsidP="009F4C05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8_n257</w:t>
            </w:r>
          </w:p>
        </w:tc>
      </w:tr>
      <w:tr w:rsidR="00D7195A" w:rsidRPr="00331C77" w14:paraId="7FBBB3FC" w14:textId="77777777" w:rsidTr="002B40C1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06924AA" w14:textId="77777777" w:rsidR="00D7195A" w:rsidRPr="00331C77" w:rsidRDefault="00D7195A" w:rsidP="00D7195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-5-7_n78-n257</w:t>
            </w:r>
          </w:p>
          <w:p w14:paraId="2CB044E8" w14:textId="77777777" w:rsidR="00837694" w:rsidRPr="00331C77" w:rsidRDefault="00837694" w:rsidP="00D7195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-5-7-7_n78-n257</w:t>
            </w:r>
          </w:p>
        </w:tc>
        <w:tc>
          <w:tcPr>
            <w:tcW w:w="5883" w:type="dxa"/>
            <w:vAlign w:val="center"/>
          </w:tcPr>
          <w:p w14:paraId="01504623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7F9F559F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1EA4BBB6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30C1F961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1C88C3ED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45D10BBA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843E87" w:rsidRPr="00331C77" w14:paraId="3D556B0A" w14:textId="77777777" w:rsidTr="002B40C1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EF4CD72" w14:textId="77777777" w:rsidR="00843E87" w:rsidRPr="00331C77" w:rsidRDefault="00843E87" w:rsidP="00843E8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-5-7_n78-n257</w:t>
            </w:r>
          </w:p>
          <w:p w14:paraId="707A74D7" w14:textId="77777777" w:rsidR="00837694" w:rsidRPr="00331C77" w:rsidRDefault="00837694" w:rsidP="00843E8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-5-7-7_n78-n257</w:t>
            </w:r>
          </w:p>
        </w:tc>
        <w:tc>
          <w:tcPr>
            <w:tcW w:w="5883" w:type="dxa"/>
            <w:vAlign w:val="center"/>
          </w:tcPr>
          <w:p w14:paraId="24E1418F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709CE2B0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4DB16EAD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2AEFBCB0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4A267D9C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41ADA310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E21D1E" w:rsidRPr="00331C77" w14:paraId="1A3069B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0F82A6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A</w:t>
            </w:r>
          </w:p>
          <w:p w14:paraId="1B7EE3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G</w:t>
            </w:r>
          </w:p>
          <w:p w14:paraId="6DFB75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H</w:t>
            </w:r>
          </w:p>
          <w:p w14:paraId="62D4F7D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I</w:t>
            </w:r>
          </w:p>
        </w:tc>
        <w:tc>
          <w:tcPr>
            <w:tcW w:w="5883" w:type="dxa"/>
          </w:tcPr>
          <w:p w14:paraId="1F34EF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CC5F6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192BF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5B728C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6EA49E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3C62966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D2FF27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23756FF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6B54003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1098F00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63D49A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83EA6D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692670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987863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7F3473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E21D1E" w:rsidRPr="00331C77" w14:paraId="0841C992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E5541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3A-41C_n78A-n257A</w:t>
            </w:r>
          </w:p>
          <w:p w14:paraId="37C308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C_n78A-n257G</w:t>
            </w:r>
          </w:p>
          <w:p w14:paraId="502D598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C_n78A-n257H</w:t>
            </w:r>
          </w:p>
          <w:p w14:paraId="76D1681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C_n78A-n257I</w:t>
            </w:r>
          </w:p>
        </w:tc>
        <w:tc>
          <w:tcPr>
            <w:tcW w:w="5883" w:type="dxa"/>
          </w:tcPr>
          <w:p w14:paraId="5A93FDF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A8300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0EB3BCE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06193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5A5AC8B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67D3768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3677665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1D9E327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90383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6E552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699F2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B05870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E1B0E5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F01C2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1933AC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E21D1E" w:rsidRPr="00331C77" w14:paraId="10DFB1AE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5EDE962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A</w:t>
            </w:r>
          </w:p>
          <w:p w14:paraId="1C32DFF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G</w:t>
            </w:r>
          </w:p>
          <w:p w14:paraId="66C6289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H</w:t>
            </w:r>
          </w:p>
          <w:p w14:paraId="5B11303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I</w:t>
            </w:r>
          </w:p>
        </w:tc>
        <w:tc>
          <w:tcPr>
            <w:tcW w:w="5883" w:type="dxa"/>
          </w:tcPr>
          <w:p w14:paraId="3D732FE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07028CA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07DB090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78F574D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7B90DB4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7F3A594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C81366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04107C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078758E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E69B5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685B990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D0AFC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982119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DE90E8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D952EF0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0B029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A</w:t>
            </w:r>
          </w:p>
          <w:p w14:paraId="312633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G</w:t>
            </w:r>
          </w:p>
          <w:p w14:paraId="21973E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H</w:t>
            </w:r>
          </w:p>
          <w:p w14:paraId="4250B80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I</w:t>
            </w:r>
          </w:p>
        </w:tc>
        <w:tc>
          <w:tcPr>
            <w:tcW w:w="5883" w:type="dxa"/>
          </w:tcPr>
          <w:p w14:paraId="2DB0CCE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2B22E2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38A2A09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1F84AE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D5F40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0A2D4B7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06B52DF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FB1EBE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17B397B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5FD12F0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70746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D3756A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F03CC3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FBF00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14D2EC93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F36AF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41A-42A_n78A-n257A</w:t>
            </w:r>
          </w:p>
          <w:p w14:paraId="3FEE83C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A_n78A-n257G</w:t>
            </w:r>
          </w:p>
          <w:p w14:paraId="3C41DBA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A_n78A-n257H</w:t>
            </w:r>
          </w:p>
          <w:p w14:paraId="4594939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A_n78A-n257I</w:t>
            </w:r>
          </w:p>
        </w:tc>
        <w:tc>
          <w:tcPr>
            <w:tcW w:w="5883" w:type="dxa"/>
          </w:tcPr>
          <w:p w14:paraId="6FF021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A44733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5F05FA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37905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54D70B2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8D3A6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AAADD6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7FB82A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6CFB47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94AAF0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1129F7D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2169B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86A6C4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5C800C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FAD23F8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ACA76E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A</w:t>
            </w:r>
          </w:p>
          <w:p w14:paraId="443F67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G</w:t>
            </w:r>
          </w:p>
          <w:p w14:paraId="4F6F00A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H</w:t>
            </w:r>
          </w:p>
          <w:p w14:paraId="707A15B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I</w:t>
            </w:r>
          </w:p>
        </w:tc>
        <w:tc>
          <w:tcPr>
            <w:tcW w:w="5883" w:type="dxa"/>
          </w:tcPr>
          <w:p w14:paraId="16A0B7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2E9FDFC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65902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FCE4C9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085C307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3BB29C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E3DAE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2F60FDF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36FC2F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3A78C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DBE44F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769375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A7BC1A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8C098A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4A8D52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049D1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A</w:t>
            </w:r>
          </w:p>
          <w:p w14:paraId="6AE80E3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G</w:t>
            </w:r>
          </w:p>
          <w:p w14:paraId="637635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H</w:t>
            </w:r>
          </w:p>
          <w:p w14:paraId="48E2565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I</w:t>
            </w:r>
          </w:p>
        </w:tc>
        <w:tc>
          <w:tcPr>
            <w:tcW w:w="5883" w:type="dxa"/>
          </w:tcPr>
          <w:p w14:paraId="2E17F9E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8DB4E7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05DF78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6FED0C9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7409F3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3CDAB0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CA86AA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541170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3C14B4F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16E330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7BA782B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44E2F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67A52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DC75F8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220AD9A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C06E0F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41C-42C_n78A-n257A</w:t>
            </w:r>
          </w:p>
          <w:p w14:paraId="2EF201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C_n78A-n257G</w:t>
            </w:r>
          </w:p>
          <w:p w14:paraId="153F08F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C_n78A-n257H</w:t>
            </w:r>
          </w:p>
          <w:p w14:paraId="2E4747E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C_n78A-n257I</w:t>
            </w:r>
          </w:p>
        </w:tc>
        <w:tc>
          <w:tcPr>
            <w:tcW w:w="5883" w:type="dxa"/>
          </w:tcPr>
          <w:p w14:paraId="7F9EBC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07B5CBD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45AC3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907831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003CCB1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374730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11BA85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5D15E8A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C8BEAD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EBE45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347A4D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52F544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642FA0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27DE0A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8E28EB7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AB0D0A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A</w:t>
            </w:r>
          </w:p>
          <w:p w14:paraId="0C424D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G</w:t>
            </w:r>
          </w:p>
          <w:p w14:paraId="66A89F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H</w:t>
            </w:r>
          </w:p>
          <w:p w14:paraId="6DF2804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I</w:t>
            </w:r>
          </w:p>
        </w:tc>
        <w:tc>
          <w:tcPr>
            <w:tcW w:w="5883" w:type="dxa"/>
          </w:tcPr>
          <w:p w14:paraId="0B30848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5F5818C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1BCB62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FA416A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5052E5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12D002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510DC5F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87197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8CB68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E6DFA5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2C28B7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1207DD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689057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1A4587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745F2FC1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5689F93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A</w:t>
            </w:r>
          </w:p>
          <w:p w14:paraId="062B95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G</w:t>
            </w:r>
          </w:p>
          <w:p w14:paraId="5114BD0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H</w:t>
            </w:r>
          </w:p>
          <w:p w14:paraId="23A587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I</w:t>
            </w:r>
          </w:p>
        </w:tc>
        <w:tc>
          <w:tcPr>
            <w:tcW w:w="5883" w:type="dxa"/>
          </w:tcPr>
          <w:p w14:paraId="204AE81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4B606C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062FE7E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76DF4A8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F3AE1D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0F652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4BEC2D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54648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45F6E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6C2B0A7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A3D36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29511F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83F753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258181D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18CE1D43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2B7FBB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3A-41C-42A_n78A-n257A</w:t>
            </w:r>
          </w:p>
          <w:p w14:paraId="67409E6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A_n78A-n257G</w:t>
            </w:r>
          </w:p>
          <w:p w14:paraId="3508D5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A_n78A-n257H</w:t>
            </w:r>
          </w:p>
          <w:p w14:paraId="2EF6F75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A_n78A-n257I</w:t>
            </w:r>
          </w:p>
        </w:tc>
        <w:tc>
          <w:tcPr>
            <w:tcW w:w="5883" w:type="dxa"/>
          </w:tcPr>
          <w:p w14:paraId="537BBD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4D2617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495830E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758B82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019E814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38D215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E9461A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D72663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38C8D2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B38D1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1DC0791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BF13B7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083509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8B6D31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500D0937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3645547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A</w:t>
            </w:r>
          </w:p>
          <w:p w14:paraId="1CC5BA1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G</w:t>
            </w:r>
          </w:p>
          <w:p w14:paraId="687FBC1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H</w:t>
            </w:r>
          </w:p>
          <w:p w14:paraId="075EEA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I</w:t>
            </w:r>
          </w:p>
        </w:tc>
        <w:tc>
          <w:tcPr>
            <w:tcW w:w="5883" w:type="dxa"/>
          </w:tcPr>
          <w:p w14:paraId="5F5A53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741917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19765EC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6D1E6B8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311051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EFC5F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32E1E0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E703C3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2C1FBC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76E471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34E26F6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DD77AB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E8C555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68B3AD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18CE665C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F2768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A</w:t>
            </w:r>
          </w:p>
          <w:p w14:paraId="45DE41E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G</w:t>
            </w:r>
          </w:p>
          <w:p w14:paraId="7A9394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H</w:t>
            </w:r>
          </w:p>
          <w:p w14:paraId="0AC0AB2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I</w:t>
            </w:r>
          </w:p>
        </w:tc>
        <w:tc>
          <w:tcPr>
            <w:tcW w:w="5883" w:type="dxa"/>
          </w:tcPr>
          <w:p w14:paraId="1C71FA6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5BA07DC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37067A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E999BE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5FF4E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E7467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2BF57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317C5C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0B0109B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1DE011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CDC291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252051F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63F5FE1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6F21DE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016EF58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</w:tc>
      </w:tr>
      <w:tr w:rsidR="00E21D1E" w:rsidRPr="00331C77" w14:paraId="56D83ACF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13985E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18A-42A_n78A-n257A</w:t>
            </w:r>
          </w:p>
          <w:p w14:paraId="56D1DF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A_n78A-n257G</w:t>
            </w:r>
          </w:p>
          <w:p w14:paraId="4C73EE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A_n78A-n257H</w:t>
            </w:r>
          </w:p>
          <w:p w14:paraId="16A392A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A_n78A-n257I</w:t>
            </w:r>
          </w:p>
        </w:tc>
        <w:tc>
          <w:tcPr>
            <w:tcW w:w="5883" w:type="dxa"/>
          </w:tcPr>
          <w:p w14:paraId="1C3E2CD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184A3C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72FDB82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A8FA3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43839A7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2AC9B3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16F541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59DFA53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73D232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61ED29C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626952B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D9848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562F700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4EA2D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34598CE5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05509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A</w:t>
            </w:r>
          </w:p>
          <w:p w14:paraId="195EB3E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G</w:t>
            </w:r>
          </w:p>
          <w:p w14:paraId="6127DBD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H</w:t>
            </w:r>
          </w:p>
          <w:p w14:paraId="512A834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I</w:t>
            </w:r>
          </w:p>
        </w:tc>
        <w:tc>
          <w:tcPr>
            <w:tcW w:w="5883" w:type="dxa"/>
          </w:tcPr>
          <w:p w14:paraId="66FC0EE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ED42C9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5CBEE4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25F981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485A194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43885C6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14D002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620BCF3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7A19D5F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4C321BC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396174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ACA6A1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25590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578C16F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C7BA678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6A7F098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A</w:t>
            </w:r>
          </w:p>
          <w:p w14:paraId="269C6B5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G</w:t>
            </w:r>
          </w:p>
          <w:p w14:paraId="59CDA0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H</w:t>
            </w:r>
          </w:p>
          <w:p w14:paraId="4094F5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I</w:t>
            </w:r>
          </w:p>
        </w:tc>
        <w:tc>
          <w:tcPr>
            <w:tcW w:w="5883" w:type="dxa"/>
          </w:tcPr>
          <w:p w14:paraId="2D99076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2BDF7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2CC5FD2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28C838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239E8FC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14FEDF4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10C83E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6D0BAA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73AB14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054B0B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2AFDF7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C0B96A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39F59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63303C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7013D5EC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3EAE1FD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3A-18A-42C_n78A-n257A</w:t>
            </w:r>
          </w:p>
          <w:p w14:paraId="3908313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C_n78A-n257G</w:t>
            </w:r>
          </w:p>
          <w:p w14:paraId="0A54774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C_n78A-n257H</w:t>
            </w:r>
          </w:p>
          <w:p w14:paraId="65709B0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C_n78A-n257I</w:t>
            </w:r>
          </w:p>
        </w:tc>
        <w:tc>
          <w:tcPr>
            <w:tcW w:w="5883" w:type="dxa"/>
          </w:tcPr>
          <w:p w14:paraId="2BF8839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7DDBB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1065A6A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26B7EA4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8A37E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33449C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A45D05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1356B76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00C6D8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6777863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6F64B4B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57683E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EAF65F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9E7E39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5795DA6B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402C1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A</w:t>
            </w:r>
          </w:p>
          <w:p w14:paraId="38C2AA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G</w:t>
            </w:r>
          </w:p>
          <w:p w14:paraId="1F174D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H</w:t>
            </w:r>
          </w:p>
          <w:p w14:paraId="5C0CCCF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I</w:t>
            </w:r>
          </w:p>
        </w:tc>
        <w:tc>
          <w:tcPr>
            <w:tcW w:w="5883" w:type="dxa"/>
          </w:tcPr>
          <w:p w14:paraId="722083C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46D991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B9772D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C1E116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088F62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FC5BBC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5FC0BB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7FF33A7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117B2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751EA10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3315AB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16C61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5E8A55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91BB9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FC6C9AA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2AE9206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A</w:t>
            </w:r>
          </w:p>
          <w:p w14:paraId="4C8CC7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G</w:t>
            </w:r>
          </w:p>
          <w:p w14:paraId="4FD2B4B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H</w:t>
            </w:r>
          </w:p>
          <w:p w14:paraId="616BB2C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I</w:t>
            </w:r>
          </w:p>
        </w:tc>
        <w:tc>
          <w:tcPr>
            <w:tcW w:w="5883" w:type="dxa"/>
          </w:tcPr>
          <w:p w14:paraId="7BB6AE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A5E8EE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089D064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0B062A1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0689372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914BC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0B81772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00C606F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805F0B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6F1A00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1E94631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DAB29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A539A1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244A41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A97E163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833589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3A-28A-42A_n78A-n257A</w:t>
            </w:r>
          </w:p>
          <w:p w14:paraId="04DAB7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A_n78A-n257G</w:t>
            </w:r>
          </w:p>
          <w:p w14:paraId="55B5120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A_n78A-n257H</w:t>
            </w:r>
          </w:p>
          <w:p w14:paraId="1E807E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A_n78A-n257I</w:t>
            </w:r>
          </w:p>
        </w:tc>
        <w:tc>
          <w:tcPr>
            <w:tcW w:w="5883" w:type="dxa"/>
          </w:tcPr>
          <w:p w14:paraId="4285329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0AF356A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344FFF3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7BFDA8F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D4794A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E1E6F7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00A6BC7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1798D65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5D64329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67F5551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49CDEBC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BDB39B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442D8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37BAC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F3A2764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FAE5A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A</w:t>
            </w:r>
          </w:p>
          <w:p w14:paraId="7EE4CB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G</w:t>
            </w:r>
          </w:p>
          <w:p w14:paraId="2A579EA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H</w:t>
            </w:r>
          </w:p>
          <w:p w14:paraId="7E6DBB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I</w:t>
            </w:r>
          </w:p>
        </w:tc>
        <w:tc>
          <w:tcPr>
            <w:tcW w:w="5883" w:type="dxa"/>
          </w:tcPr>
          <w:p w14:paraId="52BCAAE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AF62E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415073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66D93C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4CA416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0E3C1B0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2E4E8A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12BF23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9C543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FBC6C8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6A9D6D9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482D45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A18B8D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177E2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DE253B1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6505F2B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A</w:t>
            </w:r>
          </w:p>
          <w:p w14:paraId="303CD9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G</w:t>
            </w:r>
          </w:p>
          <w:p w14:paraId="296761B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H</w:t>
            </w:r>
          </w:p>
          <w:p w14:paraId="7E1D624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I</w:t>
            </w:r>
          </w:p>
        </w:tc>
        <w:tc>
          <w:tcPr>
            <w:tcW w:w="5883" w:type="dxa"/>
          </w:tcPr>
          <w:p w14:paraId="485131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6DE82D0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7F13F75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C0600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D55E9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73F3A9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5B30C6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20EF70A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CC1C1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5026A8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7619178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BA932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504F2D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9E5BF2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CA59A8E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EB18D0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28A-41A-42C_n78A-n257A</w:t>
            </w:r>
          </w:p>
          <w:p w14:paraId="7C7D578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C_n78A-n257G</w:t>
            </w:r>
          </w:p>
          <w:p w14:paraId="6F93E99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C_n78A-n257H</w:t>
            </w:r>
          </w:p>
          <w:p w14:paraId="18749F4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C_n78A-n257I</w:t>
            </w:r>
          </w:p>
        </w:tc>
        <w:tc>
          <w:tcPr>
            <w:tcW w:w="5883" w:type="dxa"/>
          </w:tcPr>
          <w:p w14:paraId="4D0EDF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E90C0E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224558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595E26C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0C01E6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3FF57AC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774AEF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268FE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1045D8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F8520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147E5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E33FDA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B97E61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D62A6C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288E071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827072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A</w:t>
            </w:r>
          </w:p>
          <w:p w14:paraId="5C49A37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G</w:t>
            </w:r>
          </w:p>
          <w:p w14:paraId="101170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H</w:t>
            </w:r>
          </w:p>
          <w:p w14:paraId="081163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I</w:t>
            </w:r>
          </w:p>
        </w:tc>
        <w:tc>
          <w:tcPr>
            <w:tcW w:w="5883" w:type="dxa"/>
          </w:tcPr>
          <w:p w14:paraId="1E220D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1B60204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51C2648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998A0F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5F63BD2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105B8AE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2EDB48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433D1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2E88F8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ED829A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55C1E6A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ABB1E8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78E73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EE2EC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656618A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817029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A</w:t>
            </w:r>
          </w:p>
          <w:p w14:paraId="25CBA6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G</w:t>
            </w:r>
          </w:p>
          <w:p w14:paraId="10C29DD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H</w:t>
            </w:r>
          </w:p>
          <w:p w14:paraId="152DF05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I</w:t>
            </w:r>
          </w:p>
        </w:tc>
        <w:tc>
          <w:tcPr>
            <w:tcW w:w="5883" w:type="dxa"/>
          </w:tcPr>
          <w:p w14:paraId="1E68F12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AF903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7DF88EF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390FB4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C05E9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79D8F1B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12BE8BC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3305C42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F4240F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2BC229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52B7616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01FFA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5E5F4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21DAEA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5A48F9F9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AE8D6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3A-28A_n78A-n257A</w:t>
            </w:r>
          </w:p>
          <w:p w14:paraId="7188573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28A_n78A-n257G</w:t>
            </w:r>
          </w:p>
          <w:p w14:paraId="1686E5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28A_n78A-n257H</w:t>
            </w:r>
          </w:p>
          <w:p w14:paraId="50157CE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28A_n78A-n257I</w:t>
            </w:r>
          </w:p>
        </w:tc>
        <w:tc>
          <w:tcPr>
            <w:tcW w:w="5883" w:type="dxa"/>
          </w:tcPr>
          <w:p w14:paraId="63665E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937A2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1654F9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4F39D7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20EC46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23613F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4DC88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7B6AE12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E4CF61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98A285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43BB80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210A8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140FF3C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307EC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20FFC2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</w:tc>
      </w:tr>
      <w:tr w:rsidR="00E21D1E" w:rsidRPr="00331C77" w14:paraId="2B2036B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3CAA99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A</w:t>
            </w:r>
          </w:p>
          <w:p w14:paraId="77DC21B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G</w:t>
            </w:r>
          </w:p>
          <w:p w14:paraId="530689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H</w:t>
            </w:r>
          </w:p>
          <w:p w14:paraId="3CD6D94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I</w:t>
            </w:r>
          </w:p>
        </w:tc>
        <w:tc>
          <w:tcPr>
            <w:tcW w:w="5883" w:type="dxa"/>
          </w:tcPr>
          <w:p w14:paraId="195A85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0CC2A3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737B8B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659F63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2EAF8C0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F9CCDF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5D95CD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56F79D6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745D5B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3C8FA9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6E622CC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475CCB2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DE955C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B8C94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389431F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DE0C22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A</w:t>
            </w:r>
          </w:p>
          <w:p w14:paraId="0286508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G</w:t>
            </w:r>
          </w:p>
          <w:p w14:paraId="75CC218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H</w:t>
            </w:r>
          </w:p>
          <w:p w14:paraId="332E699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I</w:t>
            </w:r>
          </w:p>
        </w:tc>
        <w:tc>
          <w:tcPr>
            <w:tcW w:w="5883" w:type="dxa"/>
          </w:tcPr>
          <w:p w14:paraId="1695D63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0D48E33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0407A0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4967DB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1C60C1A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46F1C8A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4ACB1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3011F50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BF1E03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93278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304CDD5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FD33D0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5D9E04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27E0BB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0D6101" w:rsidRPr="00331C77" w14:paraId="318C64A6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284E8DD5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lastRenderedPageBreak/>
              <w:t>DC_1A-8A-11A_n77A-n257A</w:t>
            </w:r>
          </w:p>
        </w:tc>
        <w:tc>
          <w:tcPr>
            <w:tcW w:w="5883" w:type="dxa"/>
          </w:tcPr>
          <w:p w14:paraId="68A3E377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725A4A2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0CDCD3E1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0EB91A4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6E330BA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37542140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6DEB9144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71FE0A52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D</w:t>
            </w:r>
          </w:p>
        </w:tc>
        <w:tc>
          <w:tcPr>
            <w:tcW w:w="5883" w:type="dxa"/>
          </w:tcPr>
          <w:p w14:paraId="39DED9B6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3552E094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477E4FD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53CA3FF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1105353C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0FD8095B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6B986AA2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0130DA2A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G</w:t>
            </w:r>
          </w:p>
        </w:tc>
        <w:tc>
          <w:tcPr>
            <w:tcW w:w="5883" w:type="dxa"/>
          </w:tcPr>
          <w:p w14:paraId="4A2E257E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6761415E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19159C5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6D1BDD11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60FCD41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5E61DE42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53DD529F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513FAED4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H</w:t>
            </w:r>
          </w:p>
        </w:tc>
        <w:tc>
          <w:tcPr>
            <w:tcW w:w="5883" w:type="dxa"/>
          </w:tcPr>
          <w:p w14:paraId="1322DD1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3B88D901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0BF9DBCD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0B71F22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2D64BD15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0CB69776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7D451FD0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6CB785E9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I</w:t>
            </w:r>
          </w:p>
          <w:p w14:paraId="579927EA" w14:textId="77777777" w:rsidR="000D6101" w:rsidRPr="00331C77" w:rsidRDefault="000D6101" w:rsidP="002B1991">
            <w:pPr>
              <w:pStyle w:val="TAC"/>
              <w:jc w:val="left"/>
              <w:rPr>
                <w:rFonts w:eastAsia="맑은 고딕" w:cs="Arial"/>
                <w:szCs w:val="18"/>
                <w:lang w:val="en-US" w:eastAsia="ko-KR"/>
              </w:rPr>
            </w:pPr>
          </w:p>
        </w:tc>
        <w:tc>
          <w:tcPr>
            <w:tcW w:w="5883" w:type="dxa"/>
          </w:tcPr>
          <w:p w14:paraId="299D27FB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0D139836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43C302CB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2B4F01E9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11090B28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22FDCA43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20454D" w:rsidRPr="00331C77" w14:paraId="36627AF3" w14:textId="77777777" w:rsidTr="00331C77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FE26699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D</w:t>
            </w:r>
          </w:p>
          <w:p w14:paraId="0B86D520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E</w:t>
            </w:r>
          </w:p>
          <w:p w14:paraId="4EAAE26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F</w:t>
            </w:r>
          </w:p>
          <w:p w14:paraId="0CBD331D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G</w:t>
            </w:r>
          </w:p>
          <w:p w14:paraId="515E85E6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H</w:t>
            </w:r>
          </w:p>
          <w:p w14:paraId="3243A265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I</w:t>
            </w:r>
          </w:p>
          <w:p w14:paraId="67B9CE5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J</w:t>
            </w:r>
          </w:p>
          <w:p w14:paraId="5E2E9F2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K</w:t>
            </w:r>
          </w:p>
          <w:p w14:paraId="3D9D4F93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L</w:t>
            </w:r>
          </w:p>
          <w:p w14:paraId="57028627" w14:textId="77777777" w:rsidR="0020454D" w:rsidRPr="00331C77" w:rsidRDefault="0020454D" w:rsidP="00100444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eastAsia="MS Mincho" w:cs="Arial"/>
                <w:szCs w:val="18"/>
                <w:lang w:val="x-none" w:eastAsia="ja-JP"/>
              </w:rPr>
              <w:t>DC</w:t>
            </w:r>
            <w:r w:rsidRPr="00331C77">
              <w:rPr>
                <w:rFonts w:cs="Arial"/>
                <w:szCs w:val="18"/>
                <w:lang w:val="x-none"/>
              </w:rPr>
              <w:t>_1A-3A-8A_n78A-n257M</w:t>
            </w:r>
          </w:p>
        </w:tc>
        <w:tc>
          <w:tcPr>
            <w:tcW w:w="5883" w:type="dxa"/>
            <w:vAlign w:val="center"/>
          </w:tcPr>
          <w:p w14:paraId="16E17883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_</w:t>
            </w: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62D8F41B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3819AAB1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4BB61DF2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1A_n257A</w:t>
            </w:r>
          </w:p>
          <w:p w14:paraId="24A797FF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3A_n257A</w:t>
            </w:r>
          </w:p>
          <w:p w14:paraId="4C7EC543" w14:textId="77777777" w:rsidR="0020454D" w:rsidRPr="00331C77" w:rsidRDefault="0020454D" w:rsidP="0020454D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val="x-none"/>
              </w:rPr>
              <w:t>DC_8A_n257A</w:t>
            </w:r>
          </w:p>
        </w:tc>
      </w:tr>
      <w:tr w:rsidR="0020454D" w:rsidRPr="00331C77" w14:paraId="3A37B66F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B138D6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lastRenderedPageBreak/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A</w:t>
            </w:r>
          </w:p>
          <w:p w14:paraId="38255D93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D</w:t>
            </w:r>
          </w:p>
          <w:p w14:paraId="0C839544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E</w:t>
            </w:r>
          </w:p>
          <w:p w14:paraId="2F020268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F</w:t>
            </w:r>
          </w:p>
          <w:p w14:paraId="7B232C2A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G</w:t>
            </w:r>
          </w:p>
          <w:p w14:paraId="0F62460A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H</w:t>
            </w:r>
          </w:p>
          <w:p w14:paraId="4825ADFF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I</w:t>
            </w:r>
          </w:p>
          <w:p w14:paraId="6890EA99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J</w:t>
            </w:r>
          </w:p>
          <w:p w14:paraId="1A84DD0E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K</w:t>
            </w:r>
          </w:p>
          <w:p w14:paraId="76212405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L</w:t>
            </w:r>
          </w:p>
          <w:p w14:paraId="706FCE06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M</w:t>
            </w:r>
          </w:p>
        </w:tc>
        <w:tc>
          <w:tcPr>
            <w:tcW w:w="5883" w:type="dxa"/>
            <w:vAlign w:val="center"/>
          </w:tcPr>
          <w:p w14:paraId="0C3F9FEA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_</w:t>
            </w: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7FE67E7D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488F813D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445DD681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1A_n257A</w:t>
            </w:r>
          </w:p>
          <w:p w14:paraId="5EFAE86E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3A_n257A</w:t>
            </w:r>
          </w:p>
          <w:p w14:paraId="5AB3AE6F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8A_n257A</w:t>
            </w:r>
          </w:p>
        </w:tc>
      </w:tr>
      <w:tr w:rsidR="003611BF" w:rsidRPr="00331C77" w14:paraId="0FD5FD4C" w14:textId="77777777" w:rsidTr="003611BF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65E9F90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A</w:t>
            </w: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D</w:t>
            </w:r>
          </w:p>
          <w:p w14:paraId="771C059D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G</w:t>
            </w:r>
          </w:p>
          <w:p w14:paraId="091061FB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H</w:t>
            </w:r>
          </w:p>
          <w:p w14:paraId="548B9D18" w14:textId="77777777" w:rsidR="003611BF" w:rsidRP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I</w:t>
            </w:r>
          </w:p>
        </w:tc>
        <w:tc>
          <w:tcPr>
            <w:tcW w:w="5883" w:type="dxa"/>
          </w:tcPr>
          <w:p w14:paraId="0B16836E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77A</w:t>
            </w:r>
          </w:p>
          <w:p w14:paraId="79BCC10A" w14:textId="77777777" w:rsid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A</w:t>
            </w:r>
          </w:p>
          <w:p w14:paraId="594691AB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034F42D6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G</w:t>
            </w:r>
          </w:p>
          <w:p w14:paraId="12C3CCEF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H</w:t>
            </w:r>
          </w:p>
          <w:p w14:paraId="7C99A159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I</w:t>
            </w:r>
          </w:p>
          <w:p w14:paraId="2CCFD0D7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77A</w:t>
            </w:r>
          </w:p>
          <w:p w14:paraId="3B8B852C" w14:textId="77777777" w:rsid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A</w:t>
            </w:r>
          </w:p>
          <w:p w14:paraId="7280C43F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50F587DE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G</w:t>
            </w:r>
          </w:p>
          <w:p w14:paraId="766A2789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H</w:t>
            </w:r>
          </w:p>
          <w:p w14:paraId="617BB571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I</w:t>
            </w:r>
          </w:p>
          <w:p w14:paraId="61ECA7DC" w14:textId="77777777" w:rsidR="003611BF" w:rsidRPr="00471B80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471B80">
              <w:rPr>
                <w:rFonts w:cs="Arial"/>
                <w:szCs w:val="18"/>
                <w:lang w:eastAsia="ja-JP"/>
              </w:rPr>
              <w:t>DC_11A_n77A</w:t>
            </w:r>
          </w:p>
          <w:p w14:paraId="4EF08DC5" w14:textId="77777777" w:rsid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A</w:t>
            </w:r>
          </w:p>
          <w:p w14:paraId="7D7B9927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09AF5E2A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G</w:t>
            </w:r>
          </w:p>
          <w:p w14:paraId="27BC2170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H</w:t>
            </w:r>
          </w:p>
          <w:p w14:paraId="775B97A8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I</w:t>
            </w:r>
          </w:p>
        </w:tc>
      </w:tr>
      <w:tr w:rsidR="0097034C" w:rsidRPr="00331C77" w14:paraId="7B9E709B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F630A6D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3A-21A_n77A-n257A</w:t>
            </w:r>
          </w:p>
          <w:p w14:paraId="3593CBD1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3A-21A_n77A-n257G</w:t>
            </w:r>
          </w:p>
          <w:p w14:paraId="01FEF11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3A-21A_n77A-n257H</w:t>
            </w:r>
          </w:p>
          <w:p w14:paraId="2C72A803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7A-n257I</w:t>
            </w:r>
          </w:p>
        </w:tc>
        <w:tc>
          <w:tcPr>
            <w:tcW w:w="5883" w:type="dxa"/>
            <w:vAlign w:val="center"/>
          </w:tcPr>
          <w:p w14:paraId="45A45395" w14:textId="77777777" w:rsidR="0097034C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</w:p>
          <w:p w14:paraId="4C275977" w14:textId="77777777" w:rsidR="0097034C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</w:t>
            </w:r>
            <w:r w:rsidRPr="00C17320">
              <w:rPr>
                <w:rFonts w:eastAsia="Yu Gothic" w:cs="Arial"/>
                <w:color w:val="000000"/>
                <w:szCs w:val="18"/>
              </w:rPr>
              <w:t>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</w:p>
          <w:p w14:paraId="1C9FF802" w14:textId="77777777" w:rsidR="0097034C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  <w:p w14:paraId="3FFA2D08" w14:textId="77777777" w:rsidR="0097034C" w:rsidRPr="003611BF" w:rsidRDefault="0097034C" w:rsidP="0097034C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97034C" w:rsidRPr="00331C77" w14:paraId="2D74D1EA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852EF4F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19A-42A_n77A-n257A</w:t>
            </w:r>
          </w:p>
          <w:p w14:paraId="70B36D0F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7A-n257G</w:t>
            </w:r>
          </w:p>
          <w:p w14:paraId="2E6BBD9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7A-n257H</w:t>
            </w:r>
          </w:p>
          <w:p w14:paraId="76559F2C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7A-n257I</w:t>
            </w:r>
          </w:p>
          <w:p w14:paraId="4DC86035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7A-n257A</w:t>
            </w:r>
          </w:p>
          <w:p w14:paraId="1B1FA99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7A-n257G</w:t>
            </w:r>
          </w:p>
          <w:p w14:paraId="28BA0BF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7A-n257H</w:t>
            </w:r>
          </w:p>
          <w:p w14:paraId="046A54E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vAlign w:val="center"/>
          </w:tcPr>
          <w:p w14:paraId="7E480F03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60384567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5A5C02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A</w:t>
            </w:r>
          </w:p>
          <w:p w14:paraId="72CA1A5E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G</w:t>
            </w:r>
          </w:p>
          <w:p w14:paraId="4E6285F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H</w:t>
            </w:r>
          </w:p>
          <w:p w14:paraId="34B9BA95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I</w:t>
            </w:r>
          </w:p>
          <w:p w14:paraId="5437B0E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7A-n257A</w:t>
            </w:r>
          </w:p>
          <w:p w14:paraId="778A98C2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7A-n257G</w:t>
            </w:r>
          </w:p>
          <w:p w14:paraId="1B133A92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7A-n257H</w:t>
            </w:r>
          </w:p>
          <w:p w14:paraId="4BBAC2B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vAlign w:val="center"/>
          </w:tcPr>
          <w:p w14:paraId="56CBB6FF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519C8CC1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9CB686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A</w:t>
            </w:r>
          </w:p>
          <w:p w14:paraId="3B71AF35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G</w:t>
            </w:r>
          </w:p>
          <w:p w14:paraId="135B520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H</w:t>
            </w:r>
          </w:p>
          <w:p w14:paraId="3166C537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I</w:t>
            </w:r>
          </w:p>
          <w:p w14:paraId="4EA88D52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A</w:t>
            </w:r>
          </w:p>
          <w:p w14:paraId="3342616D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G</w:t>
            </w:r>
          </w:p>
          <w:p w14:paraId="14A055E3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H</w:t>
            </w:r>
          </w:p>
          <w:p w14:paraId="660B9D4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I</w:t>
            </w:r>
          </w:p>
        </w:tc>
        <w:tc>
          <w:tcPr>
            <w:tcW w:w="5883" w:type="dxa"/>
            <w:vAlign w:val="center"/>
          </w:tcPr>
          <w:p w14:paraId="669DDFB8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4782AC8B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DD0AC1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3A-21A_n78A-n257A</w:t>
            </w:r>
          </w:p>
          <w:p w14:paraId="4965EDD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8A-n257G</w:t>
            </w:r>
          </w:p>
          <w:p w14:paraId="6662B0C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8A-n257H</w:t>
            </w:r>
          </w:p>
          <w:p w14:paraId="7324309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8A-n257I</w:t>
            </w:r>
          </w:p>
        </w:tc>
        <w:tc>
          <w:tcPr>
            <w:tcW w:w="5883" w:type="dxa"/>
            <w:vAlign w:val="center"/>
          </w:tcPr>
          <w:p w14:paraId="4E69AF9B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97034C" w:rsidRPr="00331C77" w14:paraId="76947827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B22252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A</w:t>
            </w:r>
          </w:p>
          <w:p w14:paraId="67F89FD6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G</w:t>
            </w:r>
          </w:p>
          <w:p w14:paraId="4818BE0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H</w:t>
            </w:r>
          </w:p>
          <w:p w14:paraId="783E812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I</w:t>
            </w:r>
          </w:p>
          <w:p w14:paraId="10EDD65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A</w:t>
            </w:r>
          </w:p>
          <w:p w14:paraId="0F44965C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G</w:t>
            </w:r>
          </w:p>
          <w:p w14:paraId="5548F73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H</w:t>
            </w:r>
          </w:p>
          <w:p w14:paraId="6B41419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I</w:t>
            </w:r>
          </w:p>
        </w:tc>
        <w:tc>
          <w:tcPr>
            <w:tcW w:w="5883" w:type="dxa"/>
            <w:vAlign w:val="center"/>
          </w:tcPr>
          <w:p w14:paraId="417D14D1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2B566AD3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8D2756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A</w:t>
            </w:r>
          </w:p>
          <w:p w14:paraId="7CEE55A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G</w:t>
            </w:r>
          </w:p>
          <w:p w14:paraId="5E5960E1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H</w:t>
            </w:r>
          </w:p>
          <w:p w14:paraId="25E676F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I</w:t>
            </w:r>
          </w:p>
          <w:p w14:paraId="156F0321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8A-n257A</w:t>
            </w:r>
          </w:p>
          <w:p w14:paraId="5ED7C63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8A-n257G</w:t>
            </w:r>
          </w:p>
          <w:p w14:paraId="16DBA21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8A-n257H</w:t>
            </w:r>
          </w:p>
          <w:p w14:paraId="02E6271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8A-n257I</w:t>
            </w:r>
          </w:p>
        </w:tc>
        <w:tc>
          <w:tcPr>
            <w:tcW w:w="5883" w:type="dxa"/>
            <w:vAlign w:val="center"/>
          </w:tcPr>
          <w:p w14:paraId="52769C48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26DD759A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D4CE40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9A-21A-42A_n78A-n257A</w:t>
            </w:r>
          </w:p>
          <w:p w14:paraId="79D42C3D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8A-n257G</w:t>
            </w:r>
          </w:p>
          <w:p w14:paraId="5BB2289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8A-n257H</w:t>
            </w:r>
          </w:p>
          <w:p w14:paraId="5CCC934E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8A-n257I</w:t>
            </w:r>
          </w:p>
          <w:p w14:paraId="2F3BFEBD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8A-n257A</w:t>
            </w:r>
          </w:p>
          <w:p w14:paraId="2BA8659D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8A-n257G</w:t>
            </w:r>
          </w:p>
          <w:p w14:paraId="764F006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8A-n257H</w:t>
            </w:r>
          </w:p>
          <w:p w14:paraId="4FCFCE2E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8A-n257I</w:t>
            </w:r>
          </w:p>
        </w:tc>
        <w:tc>
          <w:tcPr>
            <w:tcW w:w="5883" w:type="dxa"/>
            <w:vAlign w:val="center"/>
          </w:tcPr>
          <w:p w14:paraId="7225954C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471B80" w:rsidRPr="00331C77" w14:paraId="19F9A135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8F56B7D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A</w:t>
            </w:r>
          </w:p>
          <w:p w14:paraId="1A296C62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G</w:t>
            </w:r>
          </w:p>
          <w:p w14:paraId="422FBA80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H</w:t>
            </w:r>
          </w:p>
          <w:p w14:paraId="3C12A49B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I</w:t>
            </w:r>
          </w:p>
        </w:tc>
        <w:tc>
          <w:tcPr>
            <w:tcW w:w="5883" w:type="dxa"/>
            <w:vAlign w:val="center"/>
          </w:tcPr>
          <w:p w14:paraId="32419B90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471B80" w:rsidRPr="00331C77" w14:paraId="24F54128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8AA2315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A</w:t>
            </w:r>
          </w:p>
          <w:p w14:paraId="52109247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G</w:t>
            </w:r>
          </w:p>
          <w:p w14:paraId="60C889B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H</w:t>
            </w:r>
          </w:p>
          <w:p w14:paraId="08589FE8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I</w:t>
            </w:r>
          </w:p>
          <w:p w14:paraId="4AFB3A02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9A-n257A</w:t>
            </w:r>
          </w:p>
          <w:p w14:paraId="22ED3772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9A-n257G</w:t>
            </w:r>
          </w:p>
          <w:p w14:paraId="0174C64B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9A-n257H</w:t>
            </w:r>
          </w:p>
          <w:p w14:paraId="77E7CF5C" w14:textId="77777777" w:rsidR="00471B80" w:rsidRPr="00C1732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vAlign w:val="center"/>
          </w:tcPr>
          <w:p w14:paraId="130AEB65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471B80" w:rsidRPr="00331C77" w14:paraId="605D3861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FD16F99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21A-42A_n79A-n257A</w:t>
            </w:r>
          </w:p>
          <w:p w14:paraId="50B33924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9A-n257G</w:t>
            </w:r>
          </w:p>
          <w:p w14:paraId="06A3FDF6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9A-n257H</w:t>
            </w:r>
          </w:p>
          <w:p w14:paraId="5C527EB6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9A-n257I</w:t>
            </w:r>
          </w:p>
          <w:p w14:paraId="63D3FCBC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9A-n257A</w:t>
            </w:r>
          </w:p>
          <w:p w14:paraId="5693925C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9A-n257G</w:t>
            </w:r>
          </w:p>
          <w:p w14:paraId="7662B9FF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9A-n257H</w:t>
            </w:r>
          </w:p>
          <w:p w14:paraId="44865F07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vAlign w:val="center"/>
          </w:tcPr>
          <w:p w14:paraId="71F85EE4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471B80" w:rsidRPr="00331C77" w14:paraId="486DAEE5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348BC46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A</w:t>
            </w:r>
          </w:p>
          <w:p w14:paraId="486BBDDE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G</w:t>
            </w:r>
          </w:p>
          <w:p w14:paraId="685FD1F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H</w:t>
            </w:r>
          </w:p>
          <w:p w14:paraId="3F0745F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I</w:t>
            </w:r>
          </w:p>
          <w:p w14:paraId="15145FB7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9A-n257A</w:t>
            </w:r>
          </w:p>
          <w:p w14:paraId="49A8A56E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9A-n257G</w:t>
            </w:r>
          </w:p>
          <w:p w14:paraId="65DF3E68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9A-n257H</w:t>
            </w:r>
          </w:p>
          <w:p w14:paraId="406A06A1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vAlign w:val="center"/>
          </w:tcPr>
          <w:p w14:paraId="3E8D2914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C402F" w:rsidRPr="00331C77" w14:paraId="1FE81E99" w14:textId="77777777" w:rsidTr="0097034C">
        <w:trPr>
          <w:trHeight w:val="1016"/>
          <w:jc w:val="center"/>
          <w:ins w:id="13892" w:author="Suhwan Lim" w:date="2020-02-28T17:30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2DB5DBC" w14:textId="77777777" w:rsidR="007C402F" w:rsidRDefault="007C402F" w:rsidP="007C402F">
            <w:pPr>
              <w:keepNext/>
              <w:keepLines/>
              <w:spacing w:after="0"/>
              <w:jc w:val="center"/>
              <w:rPr>
                <w:ins w:id="13893" w:author="Suhwan Lim" w:date="2020-02-28T17:30:00Z"/>
                <w:rFonts w:ascii="Arial" w:eastAsia="Yu Gothic" w:hAnsi="Arial" w:cs="Arial"/>
                <w:color w:val="000000"/>
                <w:sz w:val="18"/>
                <w:szCs w:val="18"/>
              </w:rPr>
            </w:pPr>
            <w:ins w:id="1389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A_n28A-n257A</w:t>
              </w:r>
            </w:ins>
          </w:p>
        </w:tc>
        <w:tc>
          <w:tcPr>
            <w:tcW w:w="5883" w:type="dxa"/>
            <w:vAlign w:val="center"/>
          </w:tcPr>
          <w:p w14:paraId="24A7C745" w14:textId="77777777" w:rsidR="007C402F" w:rsidRPr="00842669" w:rsidRDefault="007C402F" w:rsidP="007C402F">
            <w:pPr>
              <w:pStyle w:val="TAL"/>
              <w:jc w:val="center"/>
              <w:rPr>
                <w:ins w:id="13895" w:author="Suhwan Lim" w:date="2020-02-28T17:31:00Z"/>
                <w:rFonts w:cs="Arial"/>
                <w:szCs w:val="18"/>
                <w:lang w:val="en-US" w:eastAsia="ja-JP"/>
              </w:rPr>
            </w:pPr>
            <w:ins w:id="1389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539470F7" w14:textId="77777777" w:rsidR="007C402F" w:rsidRPr="00842669" w:rsidRDefault="007C402F" w:rsidP="007C402F">
            <w:pPr>
              <w:pStyle w:val="TAL"/>
              <w:jc w:val="center"/>
              <w:rPr>
                <w:ins w:id="13897" w:author="Suhwan Lim" w:date="2020-02-28T17:31:00Z"/>
                <w:rFonts w:cs="Arial"/>
                <w:szCs w:val="18"/>
                <w:lang w:val="en-US" w:eastAsia="zh-CN"/>
              </w:rPr>
            </w:pPr>
            <w:ins w:id="1389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0BE97D7" w14:textId="77777777" w:rsidR="007C402F" w:rsidRPr="00842669" w:rsidRDefault="007C402F" w:rsidP="007C402F">
            <w:pPr>
              <w:pStyle w:val="TAL"/>
              <w:jc w:val="center"/>
              <w:rPr>
                <w:ins w:id="13899" w:author="Suhwan Lim" w:date="2020-02-28T17:31:00Z"/>
                <w:rFonts w:cs="Arial"/>
                <w:szCs w:val="18"/>
                <w:lang w:val="en-US" w:eastAsia="ja-JP"/>
              </w:rPr>
            </w:pPr>
            <w:ins w:id="1390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2AD3B9FF" w14:textId="77777777" w:rsidR="007C402F" w:rsidRPr="00842669" w:rsidRDefault="007C402F" w:rsidP="007C402F">
            <w:pPr>
              <w:pStyle w:val="TAL"/>
              <w:jc w:val="center"/>
              <w:rPr>
                <w:ins w:id="13901" w:author="Suhwan Lim" w:date="2020-02-28T17:31:00Z"/>
                <w:rFonts w:cs="Arial"/>
                <w:szCs w:val="18"/>
                <w:lang w:val="en-US" w:eastAsia="zh-CN"/>
              </w:rPr>
            </w:pPr>
            <w:ins w:id="1390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17932988" w14:textId="77777777" w:rsidR="007C402F" w:rsidRPr="00842669" w:rsidRDefault="007C402F" w:rsidP="007C402F">
            <w:pPr>
              <w:pStyle w:val="TAL"/>
              <w:jc w:val="center"/>
              <w:rPr>
                <w:ins w:id="13903" w:author="Suhwan Lim" w:date="2020-02-28T17:31:00Z"/>
                <w:rFonts w:cs="Arial"/>
                <w:szCs w:val="18"/>
                <w:lang w:val="en-US" w:eastAsia="ja-JP"/>
              </w:rPr>
            </w:pPr>
            <w:ins w:id="1390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03AD06BC" w14:textId="77777777" w:rsidR="007C402F" w:rsidRPr="00C17320" w:rsidRDefault="007C402F" w:rsidP="007C402F">
            <w:pPr>
              <w:pStyle w:val="TAL"/>
              <w:jc w:val="center"/>
              <w:rPr>
                <w:ins w:id="13905" w:author="Suhwan Lim" w:date="2020-02-28T17:30:00Z"/>
                <w:rFonts w:eastAsia="Yu Gothic" w:cs="Arial"/>
                <w:color w:val="000000"/>
                <w:szCs w:val="18"/>
              </w:rPr>
            </w:pPr>
            <w:ins w:id="1390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11A1991B" w14:textId="77777777" w:rsidTr="0097034C">
        <w:trPr>
          <w:trHeight w:val="1016"/>
          <w:jc w:val="center"/>
          <w:ins w:id="1390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6EA899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0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0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C_n28A-n257A</w:t>
              </w:r>
            </w:ins>
          </w:p>
        </w:tc>
        <w:tc>
          <w:tcPr>
            <w:tcW w:w="5883" w:type="dxa"/>
            <w:vAlign w:val="center"/>
          </w:tcPr>
          <w:p w14:paraId="0EAC67CB" w14:textId="77777777" w:rsidR="007C402F" w:rsidRPr="00842669" w:rsidRDefault="007C402F" w:rsidP="007C402F">
            <w:pPr>
              <w:pStyle w:val="TAL"/>
              <w:jc w:val="center"/>
              <w:rPr>
                <w:ins w:id="13910" w:author="Suhwan Lim" w:date="2020-02-28T17:31:00Z"/>
                <w:rFonts w:cs="Arial"/>
                <w:szCs w:val="18"/>
                <w:lang w:val="en-US" w:eastAsia="ja-JP"/>
              </w:rPr>
            </w:pPr>
            <w:ins w:id="1391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071685FE" w14:textId="77777777" w:rsidR="007C402F" w:rsidRPr="00842669" w:rsidRDefault="007C402F" w:rsidP="007C402F">
            <w:pPr>
              <w:pStyle w:val="TAL"/>
              <w:jc w:val="center"/>
              <w:rPr>
                <w:ins w:id="13912" w:author="Suhwan Lim" w:date="2020-02-28T17:31:00Z"/>
                <w:rFonts w:cs="Arial"/>
                <w:szCs w:val="18"/>
                <w:lang w:val="en-US" w:eastAsia="zh-CN"/>
              </w:rPr>
            </w:pPr>
            <w:ins w:id="1391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61F15B1" w14:textId="77777777" w:rsidR="007C402F" w:rsidRPr="00842669" w:rsidRDefault="007C402F" w:rsidP="007C402F">
            <w:pPr>
              <w:pStyle w:val="TAL"/>
              <w:jc w:val="center"/>
              <w:rPr>
                <w:ins w:id="13914" w:author="Suhwan Lim" w:date="2020-02-28T17:31:00Z"/>
                <w:rFonts w:cs="Arial"/>
                <w:szCs w:val="18"/>
                <w:lang w:val="en-US" w:eastAsia="ja-JP"/>
              </w:rPr>
            </w:pPr>
            <w:ins w:id="1391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718FC9CD" w14:textId="77777777" w:rsidR="007C402F" w:rsidRPr="00842669" w:rsidRDefault="007C402F" w:rsidP="007C402F">
            <w:pPr>
              <w:pStyle w:val="TAL"/>
              <w:jc w:val="center"/>
              <w:rPr>
                <w:ins w:id="13916" w:author="Suhwan Lim" w:date="2020-02-28T17:31:00Z"/>
                <w:rFonts w:cs="Arial"/>
                <w:szCs w:val="18"/>
                <w:lang w:val="en-US" w:eastAsia="zh-CN"/>
              </w:rPr>
            </w:pPr>
            <w:ins w:id="1391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43DC342" w14:textId="77777777" w:rsidR="007C402F" w:rsidRPr="00842669" w:rsidRDefault="007C402F" w:rsidP="007C402F">
            <w:pPr>
              <w:pStyle w:val="TAL"/>
              <w:jc w:val="center"/>
              <w:rPr>
                <w:ins w:id="13918" w:author="Suhwan Lim" w:date="2020-02-28T17:31:00Z"/>
                <w:rFonts w:cs="Arial"/>
                <w:szCs w:val="18"/>
                <w:lang w:val="en-US" w:eastAsia="ja-JP"/>
              </w:rPr>
            </w:pPr>
            <w:ins w:id="1391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40788DEC" w14:textId="77777777" w:rsidR="007C402F" w:rsidRPr="00842669" w:rsidRDefault="007C402F" w:rsidP="007C402F">
            <w:pPr>
              <w:pStyle w:val="TAL"/>
              <w:jc w:val="center"/>
              <w:rPr>
                <w:ins w:id="13920" w:author="Suhwan Lim" w:date="2020-02-28T17:31:00Z"/>
                <w:rFonts w:cs="Arial"/>
                <w:szCs w:val="18"/>
                <w:lang w:val="en-US" w:eastAsia="zh-CN"/>
              </w:rPr>
            </w:pPr>
            <w:ins w:id="1392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BE9737E" w14:textId="77777777" w:rsidR="007C402F" w:rsidRPr="00842669" w:rsidRDefault="007C402F" w:rsidP="007C402F">
            <w:pPr>
              <w:pStyle w:val="TAL"/>
              <w:jc w:val="center"/>
              <w:rPr>
                <w:ins w:id="13922" w:author="Suhwan Lim" w:date="2020-02-28T17:31:00Z"/>
                <w:rFonts w:cs="Arial"/>
                <w:szCs w:val="18"/>
                <w:lang w:val="en-US" w:eastAsia="ja-JP"/>
              </w:rPr>
            </w:pPr>
            <w:ins w:id="1392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600A407" w14:textId="77777777" w:rsidR="007C402F" w:rsidRPr="00842669" w:rsidRDefault="007C402F" w:rsidP="007C402F">
            <w:pPr>
              <w:pStyle w:val="a7"/>
              <w:jc w:val="center"/>
              <w:rPr>
                <w:ins w:id="13924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2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033DD57F" w14:textId="77777777" w:rsidTr="0097034C">
        <w:trPr>
          <w:trHeight w:val="1016"/>
          <w:jc w:val="center"/>
          <w:ins w:id="13926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F7B5E5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27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2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3A-41A_n28A-n257I</w:t>
              </w:r>
            </w:ins>
          </w:p>
        </w:tc>
        <w:tc>
          <w:tcPr>
            <w:tcW w:w="5883" w:type="dxa"/>
            <w:vAlign w:val="center"/>
          </w:tcPr>
          <w:p w14:paraId="3ADE74DD" w14:textId="77777777" w:rsidR="007C402F" w:rsidRPr="00842669" w:rsidRDefault="007C402F" w:rsidP="007C402F">
            <w:pPr>
              <w:pStyle w:val="TAL"/>
              <w:jc w:val="center"/>
              <w:rPr>
                <w:ins w:id="13929" w:author="Suhwan Lim" w:date="2020-02-28T17:31:00Z"/>
                <w:rFonts w:cs="Arial"/>
                <w:szCs w:val="18"/>
                <w:lang w:val="en-US" w:eastAsia="ja-JP"/>
              </w:rPr>
            </w:pPr>
            <w:ins w:id="1393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03360C8B" w14:textId="77777777" w:rsidR="007C402F" w:rsidRPr="00842669" w:rsidRDefault="007C402F" w:rsidP="007C402F">
            <w:pPr>
              <w:pStyle w:val="TAL"/>
              <w:jc w:val="center"/>
              <w:rPr>
                <w:ins w:id="13931" w:author="Suhwan Lim" w:date="2020-02-28T17:31:00Z"/>
                <w:rFonts w:cs="Arial"/>
                <w:szCs w:val="18"/>
                <w:lang w:val="en-US" w:eastAsia="zh-CN"/>
              </w:rPr>
            </w:pPr>
            <w:ins w:id="1393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B8BE432" w14:textId="77777777" w:rsidR="007C402F" w:rsidRPr="00842669" w:rsidRDefault="007C402F" w:rsidP="007C402F">
            <w:pPr>
              <w:pStyle w:val="TAL"/>
              <w:jc w:val="center"/>
              <w:rPr>
                <w:ins w:id="13933" w:author="Suhwan Lim" w:date="2020-02-28T17:31:00Z"/>
                <w:rFonts w:cs="Arial"/>
                <w:szCs w:val="18"/>
                <w:lang w:val="en-US" w:eastAsia="ja-JP"/>
              </w:rPr>
            </w:pPr>
            <w:ins w:id="1393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50BE38BE" w14:textId="77777777" w:rsidR="007C402F" w:rsidRPr="00842669" w:rsidRDefault="007C402F" w:rsidP="007C402F">
            <w:pPr>
              <w:pStyle w:val="TAL"/>
              <w:jc w:val="center"/>
              <w:rPr>
                <w:ins w:id="13935" w:author="Suhwan Lim" w:date="2020-02-28T17:31:00Z"/>
                <w:rFonts w:cs="Arial"/>
                <w:szCs w:val="18"/>
                <w:lang w:val="en-US" w:eastAsia="zh-CN"/>
              </w:rPr>
            </w:pPr>
            <w:ins w:id="1393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2C93B50E" w14:textId="77777777" w:rsidR="007C402F" w:rsidRPr="00842669" w:rsidRDefault="007C402F" w:rsidP="007C402F">
            <w:pPr>
              <w:pStyle w:val="TAL"/>
              <w:jc w:val="center"/>
              <w:rPr>
                <w:ins w:id="13937" w:author="Suhwan Lim" w:date="2020-02-28T17:31:00Z"/>
                <w:rFonts w:cs="Arial"/>
                <w:szCs w:val="18"/>
                <w:lang w:val="en-US" w:eastAsia="ja-JP"/>
              </w:rPr>
            </w:pPr>
            <w:ins w:id="1393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3995A05F" w14:textId="77777777" w:rsidR="007C402F" w:rsidRPr="00842669" w:rsidRDefault="007C402F" w:rsidP="007C402F">
            <w:pPr>
              <w:pStyle w:val="TAL"/>
              <w:jc w:val="center"/>
              <w:rPr>
                <w:ins w:id="13939" w:author="Suhwan Lim" w:date="2020-02-28T17:31:00Z"/>
                <w:rFonts w:cs="Arial"/>
                <w:szCs w:val="18"/>
                <w:lang w:val="en-US" w:eastAsia="ja-JP"/>
              </w:rPr>
            </w:pPr>
            <w:ins w:id="1394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C361E86" w14:textId="77777777" w:rsidR="007C402F" w:rsidRPr="00842669" w:rsidRDefault="007C402F" w:rsidP="007C402F">
            <w:pPr>
              <w:pStyle w:val="a7"/>
              <w:jc w:val="center"/>
              <w:rPr>
                <w:ins w:id="1394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4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702945DB" w14:textId="77777777" w:rsidTr="0097034C">
        <w:trPr>
          <w:trHeight w:val="1016"/>
          <w:jc w:val="center"/>
          <w:ins w:id="1394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634224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4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4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C_n28A-n257I</w:t>
              </w:r>
            </w:ins>
          </w:p>
        </w:tc>
        <w:tc>
          <w:tcPr>
            <w:tcW w:w="5883" w:type="dxa"/>
            <w:vAlign w:val="center"/>
          </w:tcPr>
          <w:p w14:paraId="4914FAE1" w14:textId="77777777" w:rsidR="007C402F" w:rsidRPr="00842669" w:rsidRDefault="007C402F" w:rsidP="007C402F">
            <w:pPr>
              <w:pStyle w:val="TAL"/>
              <w:jc w:val="center"/>
              <w:rPr>
                <w:ins w:id="13946" w:author="Suhwan Lim" w:date="2020-02-28T17:31:00Z"/>
                <w:rFonts w:cs="Arial"/>
                <w:szCs w:val="18"/>
                <w:lang w:val="en-US" w:eastAsia="ja-JP"/>
              </w:rPr>
            </w:pPr>
            <w:ins w:id="1394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44E973E9" w14:textId="77777777" w:rsidR="007C402F" w:rsidRPr="00842669" w:rsidRDefault="007C402F" w:rsidP="007C402F">
            <w:pPr>
              <w:pStyle w:val="TAL"/>
              <w:jc w:val="center"/>
              <w:rPr>
                <w:ins w:id="13948" w:author="Suhwan Lim" w:date="2020-02-28T17:31:00Z"/>
                <w:rFonts w:cs="Arial"/>
                <w:szCs w:val="18"/>
                <w:lang w:val="en-US" w:eastAsia="zh-CN"/>
              </w:rPr>
            </w:pPr>
            <w:ins w:id="1394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B109A3E" w14:textId="77777777" w:rsidR="007C402F" w:rsidRPr="00842669" w:rsidRDefault="007C402F" w:rsidP="007C402F">
            <w:pPr>
              <w:pStyle w:val="TAL"/>
              <w:jc w:val="center"/>
              <w:rPr>
                <w:ins w:id="13950" w:author="Suhwan Lim" w:date="2020-02-28T17:31:00Z"/>
                <w:rFonts w:cs="Arial"/>
                <w:szCs w:val="18"/>
                <w:lang w:val="en-US" w:eastAsia="ja-JP"/>
              </w:rPr>
            </w:pPr>
            <w:ins w:id="1395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56FA2C3E" w14:textId="77777777" w:rsidR="007C402F" w:rsidRPr="00842669" w:rsidRDefault="007C402F" w:rsidP="007C402F">
            <w:pPr>
              <w:pStyle w:val="TAL"/>
              <w:jc w:val="center"/>
              <w:rPr>
                <w:ins w:id="13952" w:author="Suhwan Lim" w:date="2020-02-28T17:31:00Z"/>
                <w:rFonts w:cs="Arial"/>
                <w:szCs w:val="18"/>
                <w:lang w:val="en-US" w:eastAsia="zh-CN"/>
              </w:rPr>
            </w:pPr>
            <w:ins w:id="1395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568019B1" w14:textId="77777777" w:rsidR="007C402F" w:rsidRPr="00842669" w:rsidRDefault="007C402F" w:rsidP="007C402F">
            <w:pPr>
              <w:pStyle w:val="TAL"/>
              <w:jc w:val="center"/>
              <w:rPr>
                <w:ins w:id="13954" w:author="Suhwan Lim" w:date="2020-02-28T17:31:00Z"/>
                <w:rFonts w:cs="Arial"/>
                <w:szCs w:val="18"/>
                <w:lang w:val="en-US" w:eastAsia="ja-JP"/>
              </w:rPr>
            </w:pPr>
            <w:ins w:id="1395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0B668CF8" w14:textId="77777777" w:rsidR="007C402F" w:rsidRPr="00842669" w:rsidRDefault="007C402F" w:rsidP="007C402F">
            <w:pPr>
              <w:pStyle w:val="TAL"/>
              <w:jc w:val="center"/>
              <w:rPr>
                <w:ins w:id="13956" w:author="Suhwan Lim" w:date="2020-02-28T17:31:00Z"/>
                <w:rFonts w:cs="Arial"/>
                <w:szCs w:val="18"/>
                <w:lang w:val="en-US" w:eastAsia="zh-CN"/>
              </w:rPr>
            </w:pPr>
            <w:ins w:id="1395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783ACE9F" w14:textId="77777777" w:rsidR="007C402F" w:rsidRPr="00842669" w:rsidRDefault="007C402F" w:rsidP="007C402F">
            <w:pPr>
              <w:pStyle w:val="TAL"/>
              <w:jc w:val="center"/>
              <w:rPr>
                <w:ins w:id="13958" w:author="Suhwan Lim" w:date="2020-02-28T17:31:00Z"/>
                <w:rFonts w:cs="Arial"/>
                <w:szCs w:val="18"/>
                <w:lang w:val="en-US" w:eastAsia="ja-JP"/>
              </w:rPr>
            </w:pPr>
            <w:ins w:id="1395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0315A360" w14:textId="77777777" w:rsidR="007C402F" w:rsidRPr="00842669" w:rsidRDefault="007C402F" w:rsidP="007C402F">
            <w:pPr>
              <w:pStyle w:val="a7"/>
              <w:jc w:val="center"/>
              <w:rPr>
                <w:ins w:id="1396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6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74A608CB" w14:textId="77777777" w:rsidTr="0097034C">
        <w:trPr>
          <w:trHeight w:val="1016"/>
          <w:jc w:val="center"/>
          <w:ins w:id="1396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A69D44D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6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6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A_n77A-n257A</w:t>
              </w:r>
            </w:ins>
          </w:p>
        </w:tc>
        <w:tc>
          <w:tcPr>
            <w:tcW w:w="5883" w:type="dxa"/>
            <w:vAlign w:val="center"/>
          </w:tcPr>
          <w:p w14:paraId="4902748D" w14:textId="77777777" w:rsidR="007C402F" w:rsidRPr="00842669" w:rsidRDefault="007C402F" w:rsidP="007C402F">
            <w:pPr>
              <w:pStyle w:val="TAL"/>
              <w:jc w:val="center"/>
              <w:rPr>
                <w:ins w:id="13965" w:author="Suhwan Lim" w:date="2020-02-28T17:31:00Z"/>
                <w:rFonts w:cs="Arial"/>
                <w:szCs w:val="18"/>
                <w:lang w:val="en-US" w:eastAsia="ja-JP"/>
              </w:rPr>
            </w:pPr>
            <w:ins w:id="1396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7E3E1252" w14:textId="77777777" w:rsidR="007C402F" w:rsidRPr="00842669" w:rsidRDefault="007C402F" w:rsidP="007C402F">
            <w:pPr>
              <w:pStyle w:val="TAL"/>
              <w:jc w:val="center"/>
              <w:rPr>
                <w:ins w:id="13967" w:author="Suhwan Lim" w:date="2020-02-28T17:31:00Z"/>
                <w:rFonts w:cs="Arial"/>
                <w:szCs w:val="18"/>
                <w:lang w:val="en-US" w:eastAsia="ja-JP"/>
              </w:rPr>
            </w:pPr>
            <w:ins w:id="1396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E51D079" w14:textId="77777777" w:rsidR="007C402F" w:rsidRPr="00842669" w:rsidRDefault="007C402F" w:rsidP="007C402F">
            <w:pPr>
              <w:pStyle w:val="TAL"/>
              <w:jc w:val="center"/>
              <w:rPr>
                <w:ins w:id="13969" w:author="Suhwan Lim" w:date="2020-02-28T17:31:00Z"/>
                <w:rFonts w:cs="Arial"/>
                <w:szCs w:val="18"/>
                <w:lang w:val="en-US" w:eastAsia="zh-CN"/>
              </w:rPr>
            </w:pPr>
            <w:ins w:id="1397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3B76F07" w14:textId="77777777" w:rsidR="007C402F" w:rsidRPr="00842669" w:rsidRDefault="007C402F" w:rsidP="007C402F">
            <w:pPr>
              <w:pStyle w:val="TAL"/>
              <w:jc w:val="center"/>
              <w:rPr>
                <w:ins w:id="13971" w:author="Suhwan Lim" w:date="2020-02-28T17:31:00Z"/>
                <w:rFonts w:cs="Arial"/>
                <w:szCs w:val="18"/>
                <w:lang w:val="en-US" w:eastAsia="ja-JP"/>
              </w:rPr>
            </w:pPr>
            <w:ins w:id="1397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7F2B1470" w14:textId="77777777" w:rsidR="007C402F" w:rsidRPr="00842669" w:rsidRDefault="007C402F" w:rsidP="007C402F">
            <w:pPr>
              <w:pStyle w:val="TAL"/>
              <w:jc w:val="center"/>
              <w:rPr>
                <w:ins w:id="13973" w:author="Suhwan Lim" w:date="2020-02-28T17:31:00Z"/>
                <w:rFonts w:cs="Arial"/>
                <w:szCs w:val="18"/>
                <w:lang w:val="en-US" w:eastAsia="ja-JP"/>
              </w:rPr>
            </w:pPr>
            <w:ins w:id="1397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32BC1608" w14:textId="77777777" w:rsidR="007C402F" w:rsidRPr="00842669" w:rsidRDefault="007C402F" w:rsidP="007C402F">
            <w:pPr>
              <w:pStyle w:val="a7"/>
              <w:jc w:val="center"/>
              <w:rPr>
                <w:ins w:id="1397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7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7C402F" w:rsidRPr="00331C77" w14:paraId="4024D5E3" w14:textId="77777777" w:rsidTr="0097034C">
        <w:trPr>
          <w:trHeight w:val="1016"/>
          <w:jc w:val="center"/>
          <w:ins w:id="1397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0AC566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7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7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C_n77A-n257A</w:t>
              </w:r>
            </w:ins>
          </w:p>
        </w:tc>
        <w:tc>
          <w:tcPr>
            <w:tcW w:w="5883" w:type="dxa"/>
            <w:vAlign w:val="center"/>
          </w:tcPr>
          <w:p w14:paraId="0E7C3EAF" w14:textId="77777777" w:rsidR="007C402F" w:rsidRPr="00842669" w:rsidRDefault="007C402F" w:rsidP="007C402F">
            <w:pPr>
              <w:pStyle w:val="TAL"/>
              <w:jc w:val="center"/>
              <w:rPr>
                <w:ins w:id="13980" w:author="Suhwan Lim" w:date="2020-02-28T17:31:00Z"/>
                <w:rFonts w:cs="Arial"/>
                <w:szCs w:val="18"/>
                <w:lang w:val="en-US" w:eastAsia="ja-JP"/>
              </w:rPr>
            </w:pPr>
            <w:ins w:id="1398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F7D840F" w14:textId="77777777" w:rsidR="007C402F" w:rsidRPr="00842669" w:rsidRDefault="007C402F" w:rsidP="007C402F">
            <w:pPr>
              <w:pStyle w:val="TAL"/>
              <w:jc w:val="center"/>
              <w:rPr>
                <w:ins w:id="13982" w:author="Suhwan Lim" w:date="2020-02-28T17:31:00Z"/>
                <w:rFonts w:cs="Arial"/>
                <w:szCs w:val="18"/>
                <w:lang w:val="en-US" w:eastAsia="ja-JP"/>
              </w:rPr>
            </w:pPr>
            <w:ins w:id="1398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1D400E0A" w14:textId="77777777" w:rsidR="007C402F" w:rsidRPr="00842669" w:rsidRDefault="007C402F" w:rsidP="007C402F">
            <w:pPr>
              <w:pStyle w:val="TAL"/>
              <w:jc w:val="center"/>
              <w:rPr>
                <w:ins w:id="13984" w:author="Suhwan Lim" w:date="2020-02-28T17:31:00Z"/>
                <w:rFonts w:cs="Arial"/>
                <w:szCs w:val="18"/>
                <w:lang w:val="en-US" w:eastAsia="ja-JP"/>
              </w:rPr>
            </w:pPr>
            <w:ins w:id="1398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D676043" w14:textId="77777777" w:rsidR="007C402F" w:rsidRPr="00842669" w:rsidRDefault="007C402F" w:rsidP="007C402F">
            <w:pPr>
              <w:pStyle w:val="TAL"/>
              <w:jc w:val="center"/>
              <w:rPr>
                <w:ins w:id="13986" w:author="Suhwan Lim" w:date="2020-02-28T17:31:00Z"/>
                <w:rFonts w:cs="Arial"/>
                <w:szCs w:val="18"/>
                <w:lang w:val="en-US" w:eastAsia="zh-CN"/>
              </w:rPr>
            </w:pPr>
            <w:ins w:id="1398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41E4C0E2" w14:textId="77777777" w:rsidR="007C402F" w:rsidRPr="00842669" w:rsidRDefault="007C402F" w:rsidP="007C402F">
            <w:pPr>
              <w:pStyle w:val="TAL"/>
              <w:jc w:val="center"/>
              <w:rPr>
                <w:ins w:id="13988" w:author="Suhwan Lim" w:date="2020-02-28T17:31:00Z"/>
                <w:rFonts w:cs="Arial"/>
                <w:szCs w:val="18"/>
                <w:lang w:val="en-US" w:eastAsia="ja-JP"/>
              </w:rPr>
            </w:pPr>
            <w:ins w:id="1398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7FC87012" w14:textId="77777777" w:rsidR="007C402F" w:rsidRPr="00842669" w:rsidRDefault="007C402F" w:rsidP="007C402F">
            <w:pPr>
              <w:pStyle w:val="TAL"/>
              <w:jc w:val="center"/>
              <w:rPr>
                <w:ins w:id="13990" w:author="Suhwan Lim" w:date="2020-02-28T17:31:00Z"/>
                <w:rFonts w:cs="Arial"/>
                <w:szCs w:val="18"/>
                <w:lang w:val="en-US" w:eastAsia="ja-JP"/>
              </w:rPr>
            </w:pPr>
            <w:ins w:id="1399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478057CD" w14:textId="77777777" w:rsidR="007C402F" w:rsidRPr="00842669" w:rsidRDefault="007C402F" w:rsidP="007C402F">
            <w:pPr>
              <w:pStyle w:val="TAL"/>
              <w:jc w:val="center"/>
              <w:rPr>
                <w:ins w:id="13992" w:author="Suhwan Lim" w:date="2020-02-28T17:31:00Z"/>
                <w:rFonts w:cs="Arial"/>
                <w:szCs w:val="18"/>
                <w:lang w:val="en-US" w:eastAsia="zh-CN"/>
              </w:rPr>
            </w:pPr>
            <w:ins w:id="1399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21B537A7" w14:textId="77777777" w:rsidR="007C402F" w:rsidRPr="00842669" w:rsidRDefault="007C402F" w:rsidP="007C402F">
            <w:pPr>
              <w:pStyle w:val="a7"/>
              <w:jc w:val="center"/>
              <w:rPr>
                <w:ins w:id="13994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9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7C402F" w:rsidRPr="00331C77" w14:paraId="49692E6B" w14:textId="77777777" w:rsidTr="0097034C">
        <w:trPr>
          <w:trHeight w:val="1016"/>
          <w:jc w:val="center"/>
          <w:ins w:id="13996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02E4599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97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9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A_n77A-n257I</w:t>
              </w:r>
            </w:ins>
          </w:p>
        </w:tc>
        <w:tc>
          <w:tcPr>
            <w:tcW w:w="5883" w:type="dxa"/>
            <w:vAlign w:val="center"/>
          </w:tcPr>
          <w:p w14:paraId="6A30DA24" w14:textId="77777777" w:rsidR="007C402F" w:rsidRPr="00842669" w:rsidRDefault="007C402F" w:rsidP="007C402F">
            <w:pPr>
              <w:pStyle w:val="TAL"/>
              <w:jc w:val="center"/>
              <w:rPr>
                <w:ins w:id="13999" w:author="Suhwan Lim" w:date="2020-02-28T17:31:00Z"/>
                <w:rFonts w:cs="Arial"/>
                <w:szCs w:val="18"/>
                <w:lang w:val="en-US" w:eastAsia="ja-JP"/>
              </w:rPr>
            </w:pPr>
            <w:ins w:id="1400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F2D95EE" w14:textId="77777777" w:rsidR="007C402F" w:rsidRPr="00842669" w:rsidRDefault="007C402F" w:rsidP="007C402F">
            <w:pPr>
              <w:pStyle w:val="TAL"/>
              <w:jc w:val="center"/>
              <w:rPr>
                <w:ins w:id="14001" w:author="Suhwan Lim" w:date="2020-02-28T17:31:00Z"/>
                <w:rFonts w:cs="Arial"/>
                <w:szCs w:val="18"/>
                <w:lang w:val="en-US" w:eastAsia="ja-JP"/>
              </w:rPr>
            </w:pPr>
            <w:ins w:id="1400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42DDB928" w14:textId="77777777" w:rsidR="007C402F" w:rsidRPr="00842669" w:rsidRDefault="007C402F" w:rsidP="007C402F">
            <w:pPr>
              <w:pStyle w:val="TAL"/>
              <w:jc w:val="center"/>
              <w:rPr>
                <w:ins w:id="14003" w:author="Suhwan Lim" w:date="2020-02-28T17:31:00Z"/>
                <w:rFonts w:cs="Arial"/>
                <w:szCs w:val="18"/>
                <w:lang w:val="en-US" w:eastAsia="ja-JP"/>
              </w:rPr>
            </w:pPr>
            <w:ins w:id="1400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F150A5F" w14:textId="77777777" w:rsidR="007C402F" w:rsidRPr="00842669" w:rsidRDefault="007C402F" w:rsidP="007C402F">
            <w:pPr>
              <w:pStyle w:val="TAL"/>
              <w:jc w:val="center"/>
              <w:rPr>
                <w:ins w:id="14005" w:author="Suhwan Lim" w:date="2020-02-28T17:31:00Z"/>
                <w:rFonts w:cs="Arial"/>
                <w:szCs w:val="18"/>
                <w:lang w:val="en-US" w:eastAsia="ja-JP"/>
              </w:rPr>
            </w:pPr>
            <w:ins w:id="1400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53BCC5B" w14:textId="77777777" w:rsidR="007C402F" w:rsidRPr="00842669" w:rsidRDefault="007C402F" w:rsidP="007C402F">
            <w:pPr>
              <w:pStyle w:val="TAL"/>
              <w:jc w:val="center"/>
              <w:rPr>
                <w:ins w:id="14007" w:author="Suhwan Lim" w:date="2020-02-28T17:31:00Z"/>
                <w:rFonts w:cs="Arial"/>
                <w:szCs w:val="18"/>
                <w:lang w:val="en-US" w:eastAsia="ja-JP"/>
              </w:rPr>
            </w:pPr>
            <w:ins w:id="1400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121BA3D7" w14:textId="77777777" w:rsidR="007C402F" w:rsidRPr="00842669" w:rsidRDefault="007C402F" w:rsidP="007C402F">
            <w:pPr>
              <w:pStyle w:val="a7"/>
              <w:jc w:val="center"/>
              <w:rPr>
                <w:ins w:id="1400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1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7C402F" w:rsidRPr="00331C77" w14:paraId="386B84DE" w14:textId="77777777" w:rsidTr="0097034C">
        <w:trPr>
          <w:trHeight w:val="1016"/>
          <w:jc w:val="center"/>
          <w:ins w:id="1401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326AB5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1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1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3A-41C_n77A-n257I</w:t>
              </w:r>
            </w:ins>
          </w:p>
        </w:tc>
        <w:tc>
          <w:tcPr>
            <w:tcW w:w="5883" w:type="dxa"/>
            <w:vAlign w:val="center"/>
          </w:tcPr>
          <w:p w14:paraId="5D890F96" w14:textId="77777777" w:rsidR="007C402F" w:rsidRPr="00842669" w:rsidRDefault="007C402F" w:rsidP="007C402F">
            <w:pPr>
              <w:pStyle w:val="TAL"/>
              <w:jc w:val="center"/>
              <w:rPr>
                <w:ins w:id="14014" w:author="Suhwan Lim" w:date="2020-02-28T17:31:00Z"/>
                <w:rFonts w:cs="Arial"/>
                <w:szCs w:val="18"/>
                <w:lang w:val="en-US" w:eastAsia="ja-JP"/>
              </w:rPr>
            </w:pPr>
            <w:ins w:id="1401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E27D08B" w14:textId="77777777" w:rsidR="007C402F" w:rsidRPr="00842669" w:rsidRDefault="007C402F" w:rsidP="007C402F">
            <w:pPr>
              <w:pStyle w:val="TAL"/>
              <w:jc w:val="center"/>
              <w:rPr>
                <w:ins w:id="14016" w:author="Suhwan Lim" w:date="2020-02-28T17:31:00Z"/>
                <w:rFonts w:cs="Arial"/>
                <w:szCs w:val="18"/>
                <w:lang w:val="en-US" w:eastAsia="ja-JP"/>
              </w:rPr>
            </w:pPr>
            <w:ins w:id="1401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087869A6" w14:textId="77777777" w:rsidR="007C402F" w:rsidRPr="00842669" w:rsidRDefault="007C402F" w:rsidP="007C402F">
            <w:pPr>
              <w:pStyle w:val="TAL"/>
              <w:jc w:val="center"/>
              <w:rPr>
                <w:ins w:id="14018" w:author="Suhwan Lim" w:date="2020-02-28T17:31:00Z"/>
                <w:rFonts w:cs="Arial"/>
                <w:szCs w:val="18"/>
                <w:lang w:val="en-US" w:eastAsia="ja-JP"/>
              </w:rPr>
            </w:pPr>
            <w:ins w:id="1401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E79B03E" w14:textId="77777777" w:rsidR="007C402F" w:rsidRPr="00842669" w:rsidRDefault="007C402F" w:rsidP="007C402F">
            <w:pPr>
              <w:pStyle w:val="TAL"/>
              <w:jc w:val="center"/>
              <w:rPr>
                <w:ins w:id="14020" w:author="Suhwan Lim" w:date="2020-02-28T17:31:00Z"/>
                <w:rFonts w:cs="Arial"/>
                <w:szCs w:val="18"/>
                <w:lang w:val="en-US" w:eastAsia="ja-JP"/>
              </w:rPr>
            </w:pPr>
            <w:ins w:id="1402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6D6AF112" w14:textId="77777777" w:rsidR="007C402F" w:rsidRPr="00842669" w:rsidRDefault="007C402F" w:rsidP="007C402F">
            <w:pPr>
              <w:pStyle w:val="TAL"/>
              <w:jc w:val="center"/>
              <w:rPr>
                <w:ins w:id="14022" w:author="Suhwan Lim" w:date="2020-02-28T17:31:00Z"/>
                <w:rFonts w:cs="Arial"/>
                <w:szCs w:val="18"/>
                <w:lang w:val="en-US" w:eastAsia="ja-JP"/>
              </w:rPr>
            </w:pPr>
            <w:ins w:id="1402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3AAF225F" w14:textId="77777777" w:rsidR="007C402F" w:rsidRPr="00842669" w:rsidRDefault="007C402F" w:rsidP="007C402F">
            <w:pPr>
              <w:pStyle w:val="TAL"/>
              <w:jc w:val="center"/>
              <w:rPr>
                <w:ins w:id="14024" w:author="Suhwan Lim" w:date="2020-02-28T17:31:00Z"/>
                <w:rFonts w:cs="Arial"/>
                <w:szCs w:val="18"/>
                <w:lang w:val="en-US" w:eastAsia="ja-JP"/>
              </w:rPr>
            </w:pPr>
            <w:ins w:id="1402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6BC66077" w14:textId="77777777" w:rsidR="007C402F" w:rsidRPr="00842669" w:rsidRDefault="007C402F" w:rsidP="007C402F">
            <w:pPr>
              <w:pStyle w:val="TAL"/>
              <w:jc w:val="center"/>
              <w:rPr>
                <w:ins w:id="14026" w:author="Suhwan Lim" w:date="2020-02-28T17:31:00Z"/>
                <w:rFonts w:cs="Arial"/>
                <w:szCs w:val="18"/>
                <w:lang w:val="en-US" w:eastAsia="ja-JP"/>
              </w:rPr>
            </w:pPr>
            <w:ins w:id="1402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46F99C9" w14:textId="77777777" w:rsidR="007C402F" w:rsidRPr="00842669" w:rsidRDefault="007C402F" w:rsidP="007C402F">
            <w:pPr>
              <w:pStyle w:val="a7"/>
              <w:jc w:val="center"/>
              <w:rPr>
                <w:ins w:id="14028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2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257I</w:t>
              </w:r>
            </w:ins>
          </w:p>
        </w:tc>
      </w:tr>
      <w:tr w:rsidR="007C402F" w:rsidRPr="00331C77" w14:paraId="63289031" w14:textId="77777777" w:rsidTr="0097034C">
        <w:trPr>
          <w:trHeight w:val="1016"/>
          <w:jc w:val="center"/>
          <w:ins w:id="14030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FD5121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31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3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A_n77A-n257A</w:t>
              </w:r>
            </w:ins>
          </w:p>
        </w:tc>
        <w:tc>
          <w:tcPr>
            <w:tcW w:w="5883" w:type="dxa"/>
            <w:vAlign w:val="center"/>
          </w:tcPr>
          <w:p w14:paraId="7C24B7BA" w14:textId="77777777" w:rsidR="007C402F" w:rsidRPr="00842669" w:rsidRDefault="007C402F" w:rsidP="007C402F">
            <w:pPr>
              <w:pStyle w:val="TAL"/>
              <w:jc w:val="center"/>
              <w:rPr>
                <w:ins w:id="14033" w:author="Suhwan Lim" w:date="2020-02-28T17:31:00Z"/>
                <w:rFonts w:cs="Arial"/>
                <w:szCs w:val="18"/>
                <w:lang w:val="en-US" w:eastAsia="ja-JP"/>
              </w:rPr>
            </w:pPr>
            <w:ins w:id="1403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7A94891" w14:textId="77777777" w:rsidR="007C402F" w:rsidRPr="00842669" w:rsidRDefault="007C402F" w:rsidP="007C402F">
            <w:pPr>
              <w:pStyle w:val="TAL"/>
              <w:jc w:val="center"/>
              <w:rPr>
                <w:ins w:id="14035" w:author="Suhwan Lim" w:date="2020-02-28T17:31:00Z"/>
                <w:rFonts w:cs="Arial"/>
                <w:szCs w:val="18"/>
                <w:lang w:val="en-US" w:eastAsia="zh-CN"/>
              </w:rPr>
            </w:pPr>
            <w:ins w:id="1403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451AF08" w14:textId="77777777" w:rsidR="007C402F" w:rsidRPr="00842669" w:rsidRDefault="007C402F" w:rsidP="007C402F">
            <w:pPr>
              <w:pStyle w:val="TAL"/>
              <w:jc w:val="center"/>
              <w:rPr>
                <w:ins w:id="14037" w:author="Suhwan Lim" w:date="2020-02-28T17:31:00Z"/>
                <w:rFonts w:cs="Arial"/>
                <w:szCs w:val="18"/>
                <w:lang w:val="en-US" w:eastAsia="ja-JP"/>
              </w:rPr>
            </w:pPr>
            <w:ins w:id="1403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6CB47CE7" w14:textId="77777777" w:rsidR="007C402F" w:rsidRPr="00842669" w:rsidRDefault="007C402F" w:rsidP="007C402F">
            <w:pPr>
              <w:pStyle w:val="a7"/>
              <w:jc w:val="center"/>
              <w:rPr>
                <w:ins w:id="1403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4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97A62BC" w14:textId="77777777" w:rsidTr="0097034C">
        <w:trPr>
          <w:trHeight w:val="1016"/>
          <w:jc w:val="center"/>
          <w:ins w:id="1404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630A5C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4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4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C_n77A-n257A</w:t>
              </w:r>
            </w:ins>
          </w:p>
        </w:tc>
        <w:tc>
          <w:tcPr>
            <w:tcW w:w="5883" w:type="dxa"/>
            <w:vAlign w:val="center"/>
          </w:tcPr>
          <w:p w14:paraId="3353C3EA" w14:textId="77777777" w:rsidR="007C402F" w:rsidRPr="00842669" w:rsidRDefault="007C402F" w:rsidP="007C402F">
            <w:pPr>
              <w:pStyle w:val="TAL"/>
              <w:jc w:val="center"/>
              <w:rPr>
                <w:ins w:id="14044" w:author="Suhwan Lim" w:date="2020-02-28T17:31:00Z"/>
                <w:rFonts w:cs="Arial"/>
                <w:szCs w:val="18"/>
                <w:lang w:val="en-US" w:eastAsia="ja-JP"/>
              </w:rPr>
            </w:pPr>
            <w:ins w:id="1404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F8FC9F1" w14:textId="77777777" w:rsidR="007C402F" w:rsidRPr="00842669" w:rsidRDefault="007C402F" w:rsidP="007C402F">
            <w:pPr>
              <w:pStyle w:val="TAL"/>
              <w:jc w:val="center"/>
              <w:rPr>
                <w:ins w:id="14046" w:author="Suhwan Lim" w:date="2020-02-28T17:31:00Z"/>
                <w:rFonts w:cs="Arial"/>
                <w:szCs w:val="18"/>
                <w:lang w:val="en-US" w:eastAsia="zh-CN"/>
              </w:rPr>
            </w:pPr>
            <w:ins w:id="1404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3A42E58A" w14:textId="77777777" w:rsidR="007C402F" w:rsidRPr="00842669" w:rsidRDefault="007C402F" w:rsidP="007C402F">
            <w:pPr>
              <w:pStyle w:val="TAL"/>
              <w:jc w:val="center"/>
              <w:rPr>
                <w:ins w:id="14048" w:author="Suhwan Lim" w:date="2020-02-28T17:31:00Z"/>
                <w:rFonts w:cs="Arial"/>
                <w:szCs w:val="18"/>
                <w:lang w:val="en-US" w:eastAsia="ja-JP"/>
              </w:rPr>
            </w:pPr>
            <w:ins w:id="1404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336CA172" w14:textId="77777777" w:rsidR="007C402F" w:rsidRPr="00842669" w:rsidRDefault="007C402F" w:rsidP="007C402F">
            <w:pPr>
              <w:pStyle w:val="a7"/>
              <w:jc w:val="center"/>
              <w:rPr>
                <w:ins w:id="1405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5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B36170D" w14:textId="77777777" w:rsidTr="0097034C">
        <w:trPr>
          <w:trHeight w:val="1016"/>
          <w:jc w:val="center"/>
          <w:ins w:id="1405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172ABBB6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5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5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A_n77A-n257I</w:t>
              </w:r>
            </w:ins>
          </w:p>
        </w:tc>
        <w:tc>
          <w:tcPr>
            <w:tcW w:w="5883" w:type="dxa"/>
            <w:vAlign w:val="center"/>
          </w:tcPr>
          <w:p w14:paraId="5D7000CB" w14:textId="77777777" w:rsidR="007C402F" w:rsidRPr="00842669" w:rsidRDefault="007C402F" w:rsidP="007C402F">
            <w:pPr>
              <w:pStyle w:val="TAL"/>
              <w:jc w:val="center"/>
              <w:rPr>
                <w:ins w:id="14055" w:author="Suhwan Lim" w:date="2020-02-28T17:31:00Z"/>
                <w:rFonts w:cs="Arial"/>
                <w:szCs w:val="18"/>
                <w:lang w:val="en-US" w:eastAsia="ja-JP"/>
              </w:rPr>
            </w:pPr>
            <w:ins w:id="1405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CDB571F" w14:textId="77777777" w:rsidR="007C402F" w:rsidRPr="00842669" w:rsidRDefault="007C402F" w:rsidP="007C402F">
            <w:pPr>
              <w:pStyle w:val="TAL"/>
              <w:jc w:val="center"/>
              <w:rPr>
                <w:ins w:id="14057" w:author="Suhwan Lim" w:date="2020-02-28T17:31:00Z"/>
                <w:rFonts w:cs="Arial"/>
                <w:szCs w:val="18"/>
                <w:lang w:val="en-US" w:eastAsia="ja-JP"/>
              </w:rPr>
            </w:pPr>
            <w:ins w:id="1405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75A9FEE6" w14:textId="77777777" w:rsidR="007C402F" w:rsidRPr="00842669" w:rsidRDefault="007C402F" w:rsidP="007C402F">
            <w:pPr>
              <w:pStyle w:val="TAL"/>
              <w:jc w:val="center"/>
              <w:rPr>
                <w:ins w:id="14059" w:author="Suhwan Lim" w:date="2020-02-28T17:31:00Z"/>
                <w:rFonts w:cs="Arial"/>
                <w:szCs w:val="18"/>
                <w:lang w:val="en-US" w:eastAsia="ja-JP"/>
              </w:rPr>
            </w:pPr>
            <w:ins w:id="1406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15A4B811" w14:textId="77777777" w:rsidR="007C402F" w:rsidRPr="00842669" w:rsidRDefault="007C402F" w:rsidP="007C402F">
            <w:pPr>
              <w:pStyle w:val="a7"/>
              <w:jc w:val="center"/>
              <w:rPr>
                <w:ins w:id="1406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6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257I</w:t>
              </w:r>
            </w:ins>
          </w:p>
        </w:tc>
      </w:tr>
      <w:tr w:rsidR="007C402F" w:rsidRPr="00331C77" w14:paraId="29B1B50F" w14:textId="77777777" w:rsidTr="0097034C">
        <w:trPr>
          <w:trHeight w:val="1016"/>
          <w:jc w:val="center"/>
          <w:ins w:id="1406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151F3461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6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6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C_n77A-n257I</w:t>
              </w:r>
            </w:ins>
          </w:p>
        </w:tc>
        <w:tc>
          <w:tcPr>
            <w:tcW w:w="5883" w:type="dxa"/>
            <w:vAlign w:val="center"/>
          </w:tcPr>
          <w:p w14:paraId="69291B04" w14:textId="77777777" w:rsidR="007C402F" w:rsidRPr="00842669" w:rsidRDefault="007C402F" w:rsidP="007C402F">
            <w:pPr>
              <w:pStyle w:val="TAL"/>
              <w:jc w:val="center"/>
              <w:rPr>
                <w:ins w:id="14066" w:author="Suhwan Lim" w:date="2020-02-28T17:31:00Z"/>
                <w:rFonts w:cs="Arial"/>
                <w:szCs w:val="18"/>
                <w:lang w:val="en-US" w:eastAsia="ja-JP"/>
              </w:rPr>
            </w:pPr>
            <w:ins w:id="1406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8FE67FB" w14:textId="77777777" w:rsidR="007C402F" w:rsidRPr="00842669" w:rsidRDefault="007C402F" w:rsidP="007C402F">
            <w:pPr>
              <w:pStyle w:val="TAL"/>
              <w:jc w:val="center"/>
              <w:rPr>
                <w:ins w:id="14068" w:author="Suhwan Lim" w:date="2020-02-28T17:31:00Z"/>
                <w:rFonts w:cs="Arial"/>
                <w:szCs w:val="18"/>
                <w:lang w:val="en-US" w:eastAsia="ja-JP"/>
              </w:rPr>
            </w:pPr>
            <w:ins w:id="1406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02E7E7DF" w14:textId="77777777" w:rsidR="007C402F" w:rsidRPr="00842669" w:rsidRDefault="007C402F" w:rsidP="007C402F">
            <w:pPr>
              <w:pStyle w:val="TAL"/>
              <w:jc w:val="center"/>
              <w:rPr>
                <w:ins w:id="14070" w:author="Suhwan Lim" w:date="2020-02-28T17:31:00Z"/>
                <w:rFonts w:cs="Arial"/>
                <w:szCs w:val="18"/>
                <w:lang w:val="en-US" w:eastAsia="ja-JP"/>
              </w:rPr>
            </w:pPr>
            <w:ins w:id="1407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15B707C4" w14:textId="77777777" w:rsidR="007C402F" w:rsidRPr="00842669" w:rsidRDefault="007C402F" w:rsidP="007C402F">
            <w:pPr>
              <w:pStyle w:val="a7"/>
              <w:jc w:val="center"/>
              <w:rPr>
                <w:ins w:id="1407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7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257I</w:t>
              </w:r>
            </w:ins>
          </w:p>
        </w:tc>
      </w:tr>
      <w:tr w:rsidR="007C402F" w:rsidRPr="00331C77" w14:paraId="759B3AB4" w14:textId="77777777" w:rsidTr="0097034C">
        <w:trPr>
          <w:trHeight w:val="1016"/>
          <w:jc w:val="center"/>
          <w:ins w:id="14074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17BDC8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75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7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A_n3A-n257A</w:t>
              </w:r>
            </w:ins>
          </w:p>
        </w:tc>
        <w:tc>
          <w:tcPr>
            <w:tcW w:w="5883" w:type="dxa"/>
            <w:vAlign w:val="center"/>
          </w:tcPr>
          <w:p w14:paraId="27C856AD" w14:textId="77777777" w:rsidR="007C402F" w:rsidRPr="00842669" w:rsidRDefault="007C402F" w:rsidP="007C402F">
            <w:pPr>
              <w:pStyle w:val="TAL"/>
              <w:jc w:val="center"/>
              <w:rPr>
                <w:ins w:id="14077" w:author="Suhwan Lim" w:date="2020-02-28T17:31:00Z"/>
                <w:rFonts w:cs="Arial"/>
                <w:szCs w:val="18"/>
                <w:lang w:val="en-US" w:eastAsia="ja-JP"/>
              </w:rPr>
            </w:pPr>
            <w:ins w:id="1407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4BB1FBB2" w14:textId="77777777" w:rsidR="007C402F" w:rsidRPr="00842669" w:rsidRDefault="007C402F" w:rsidP="007C402F">
            <w:pPr>
              <w:pStyle w:val="TAL"/>
              <w:jc w:val="center"/>
              <w:rPr>
                <w:ins w:id="14079" w:author="Suhwan Lim" w:date="2020-02-28T17:31:00Z"/>
                <w:rFonts w:cs="Arial"/>
                <w:szCs w:val="18"/>
                <w:lang w:val="en-US" w:eastAsia="ja-JP"/>
              </w:rPr>
            </w:pPr>
            <w:ins w:id="1408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0611B522" w14:textId="77777777" w:rsidR="007C402F" w:rsidRPr="00842669" w:rsidRDefault="007C402F" w:rsidP="007C402F">
            <w:pPr>
              <w:pStyle w:val="TAL"/>
              <w:jc w:val="center"/>
              <w:rPr>
                <w:ins w:id="14081" w:author="Suhwan Lim" w:date="2020-02-28T17:31:00Z"/>
                <w:rFonts w:cs="Arial"/>
                <w:szCs w:val="18"/>
                <w:lang w:val="en-US" w:eastAsia="ja-JP"/>
              </w:rPr>
            </w:pPr>
            <w:ins w:id="1408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05E882E" w14:textId="77777777" w:rsidR="007C402F" w:rsidRPr="00842669" w:rsidRDefault="007C402F" w:rsidP="007C402F">
            <w:pPr>
              <w:pStyle w:val="a7"/>
              <w:jc w:val="center"/>
              <w:rPr>
                <w:ins w:id="14083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8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75FC1CEE" w14:textId="77777777" w:rsidTr="0097034C">
        <w:trPr>
          <w:trHeight w:val="1016"/>
          <w:jc w:val="center"/>
          <w:ins w:id="14085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5F27FE1B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86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8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A_n3A-n257I</w:t>
              </w:r>
            </w:ins>
          </w:p>
        </w:tc>
        <w:tc>
          <w:tcPr>
            <w:tcW w:w="5883" w:type="dxa"/>
            <w:vAlign w:val="center"/>
          </w:tcPr>
          <w:p w14:paraId="1C4C2F3F" w14:textId="77777777" w:rsidR="007C402F" w:rsidRPr="00842669" w:rsidRDefault="007C402F" w:rsidP="007C402F">
            <w:pPr>
              <w:pStyle w:val="TAL"/>
              <w:jc w:val="center"/>
              <w:rPr>
                <w:ins w:id="14088" w:author="Suhwan Lim" w:date="2020-02-28T17:31:00Z"/>
                <w:rFonts w:cs="Arial"/>
                <w:szCs w:val="18"/>
                <w:lang w:val="en-US" w:eastAsia="ja-JP"/>
              </w:rPr>
            </w:pPr>
            <w:ins w:id="1408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31BD4AC5" w14:textId="77777777" w:rsidR="007C402F" w:rsidRPr="00842669" w:rsidRDefault="007C402F" w:rsidP="007C402F">
            <w:pPr>
              <w:pStyle w:val="TAL"/>
              <w:jc w:val="center"/>
              <w:rPr>
                <w:ins w:id="14090" w:author="Suhwan Lim" w:date="2020-02-28T17:31:00Z"/>
                <w:rFonts w:cs="Arial"/>
                <w:szCs w:val="18"/>
                <w:lang w:val="en-US" w:eastAsia="ja-JP"/>
              </w:rPr>
            </w:pPr>
            <w:ins w:id="1409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45EA3AF6" w14:textId="77777777" w:rsidR="007C402F" w:rsidRPr="00842669" w:rsidRDefault="007C402F" w:rsidP="007C402F">
            <w:pPr>
              <w:pStyle w:val="TAL"/>
              <w:jc w:val="center"/>
              <w:rPr>
                <w:ins w:id="14092" w:author="Suhwan Lim" w:date="2020-02-28T17:31:00Z"/>
                <w:rFonts w:cs="Arial"/>
                <w:szCs w:val="18"/>
                <w:lang w:val="en-US" w:eastAsia="ja-JP"/>
              </w:rPr>
            </w:pPr>
            <w:ins w:id="1409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45E4CF93" w14:textId="77777777" w:rsidR="007C402F" w:rsidRPr="00842669" w:rsidRDefault="007C402F" w:rsidP="007C402F">
            <w:pPr>
              <w:pStyle w:val="a7"/>
              <w:jc w:val="center"/>
              <w:rPr>
                <w:ins w:id="14094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9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5E777046" w14:textId="77777777" w:rsidTr="0097034C">
        <w:trPr>
          <w:trHeight w:val="1016"/>
          <w:jc w:val="center"/>
          <w:ins w:id="14096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3EED131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97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9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C_n3A-n257A</w:t>
              </w:r>
            </w:ins>
          </w:p>
        </w:tc>
        <w:tc>
          <w:tcPr>
            <w:tcW w:w="5883" w:type="dxa"/>
            <w:vAlign w:val="center"/>
          </w:tcPr>
          <w:p w14:paraId="5BDC3305" w14:textId="77777777" w:rsidR="007C402F" w:rsidRPr="00842669" w:rsidRDefault="007C402F" w:rsidP="007C402F">
            <w:pPr>
              <w:pStyle w:val="TAL"/>
              <w:jc w:val="center"/>
              <w:rPr>
                <w:ins w:id="14099" w:author="Suhwan Lim" w:date="2020-02-28T17:31:00Z"/>
                <w:rFonts w:cs="Arial"/>
                <w:szCs w:val="18"/>
                <w:lang w:val="en-US" w:eastAsia="ja-JP"/>
              </w:rPr>
            </w:pPr>
            <w:ins w:id="1410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299E2813" w14:textId="77777777" w:rsidR="007C402F" w:rsidRPr="00842669" w:rsidRDefault="007C402F" w:rsidP="007C402F">
            <w:pPr>
              <w:pStyle w:val="TAL"/>
              <w:jc w:val="center"/>
              <w:rPr>
                <w:ins w:id="14101" w:author="Suhwan Lim" w:date="2020-02-28T17:31:00Z"/>
                <w:rFonts w:cs="Arial"/>
                <w:szCs w:val="18"/>
                <w:lang w:val="en-US" w:eastAsia="ja-JP"/>
              </w:rPr>
            </w:pPr>
            <w:ins w:id="1410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337431E7" w14:textId="77777777" w:rsidR="007C402F" w:rsidRPr="00842669" w:rsidRDefault="007C402F" w:rsidP="007C402F">
            <w:pPr>
              <w:pStyle w:val="TAL"/>
              <w:jc w:val="center"/>
              <w:rPr>
                <w:ins w:id="14103" w:author="Suhwan Lim" w:date="2020-02-28T17:31:00Z"/>
                <w:rFonts w:cs="Arial"/>
                <w:szCs w:val="18"/>
                <w:lang w:val="en-US" w:eastAsia="ja-JP"/>
              </w:rPr>
            </w:pPr>
            <w:ins w:id="1410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0BAB2BF6" w14:textId="77777777" w:rsidR="007C402F" w:rsidRPr="00842669" w:rsidRDefault="007C402F" w:rsidP="007C402F">
            <w:pPr>
              <w:pStyle w:val="TAL"/>
              <w:jc w:val="center"/>
              <w:rPr>
                <w:ins w:id="14105" w:author="Suhwan Lim" w:date="2020-02-28T17:31:00Z"/>
                <w:rFonts w:cs="Arial"/>
                <w:szCs w:val="18"/>
                <w:lang w:val="en-US" w:eastAsia="ja-JP"/>
              </w:rPr>
            </w:pPr>
            <w:ins w:id="1410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0C222F5" w14:textId="77777777" w:rsidR="007C402F" w:rsidRPr="00842669" w:rsidRDefault="007C402F" w:rsidP="007C402F">
            <w:pPr>
              <w:pStyle w:val="TAL"/>
              <w:jc w:val="center"/>
              <w:rPr>
                <w:ins w:id="14107" w:author="Suhwan Lim" w:date="2020-02-28T17:31:00Z"/>
                <w:rFonts w:cs="Arial"/>
                <w:szCs w:val="18"/>
                <w:lang w:val="en-US" w:eastAsia="zh-CN"/>
              </w:rPr>
            </w:pPr>
            <w:ins w:id="1410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2C3D962" w14:textId="77777777" w:rsidR="007C402F" w:rsidRPr="00842669" w:rsidRDefault="007C402F" w:rsidP="007C402F">
            <w:pPr>
              <w:pStyle w:val="a7"/>
              <w:jc w:val="center"/>
              <w:rPr>
                <w:ins w:id="1410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1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0482D24D" w14:textId="77777777" w:rsidTr="0097034C">
        <w:trPr>
          <w:trHeight w:val="1016"/>
          <w:jc w:val="center"/>
          <w:ins w:id="1411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71B0805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1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1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18A-41C_n3A-n257I</w:t>
              </w:r>
            </w:ins>
          </w:p>
        </w:tc>
        <w:tc>
          <w:tcPr>
            <w:tcW w:w="5883" w:type="dxa"/>
            <w:vAlign w:val="center"/>
          </w:tcPr>
          <w:p w14:paraId="530F7272" w14:textId="77777777" w:rsidR="007C402F" w:rsidRPr="00842669" w:rsidRDefault="007C402F" w:rsidP="007C402F">
            <w:pPr>
              <w:pStyle w:val="TAL"/>
              <w:jc w:val="center"/>
              <w:rPr>
                <w:ins w:id="14114" w:author="Suhwan Lim" w:date="2020-02-28T17:31:00Z"/>
                <w:rFonts w:cs="Arial"/>
                <w:szCs w:val="18"/>
                <w:lang w:val="en-US" w:eastAsia="ja-JP"/>
              </w:rPr>
            </w:pPr>
            <w:ins w:id="1411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12A655F6" w14:textId="77777777" w:rsidR="007C402F" w:rsidRPr="00842669" w:rsidRDefault="007C402F" w:rsidP="007C402F">
            <w:pPr>
              <w:pStyle w:val="TAL"/>
              <w:jc w:val="center"/>
              <w:rPr>
                <w:ins w:id="14116" w:author="Suhwan Lim" w:date="2020-02-28T17:31:00Z"/>
                <w:rFonts w:cs="Arial"/>
                <w:szCs w:val="18"/>
                <w:lang w:val="en-US" w:eastAsia="ja-JP"/>
              </w:rPr>
            </w:pPr>
            <w:ins w:id="1411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123C69FB" w14:textId="77777777" w:rsidR="007C402F" w:rsidRPr="00842669" w:rsidRDefault="007C402F" w:rsidP="007C402F">
            <w:pPr>
              <w:pStyle w:val="TAL"/>
              <w:jc w:val="center"/>
              <w:rPr>
                <w:ins w:id="14118" w:author="Suhwan Lim" w:date="2020-02-28T17:31:00Z"/>
                <w:rFonts w:cs="Arial"/>
                <w:szCs w:val="18"/>
                <w:lang w:val="en-US" w:eastAsia="ja-JP"/>
              </w:rPr>
            </w:pPr>
            <w:ins w:id="1411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32BA6AB9" w14:textId="77777777" w:rsidR="007C402F" w:rsidRPr="00842669" w:rsidRDefault="007C402F" w:rsidP="007C402F">
            <w:pPr>
              <w:pStyle w:val="TAL"/>
              <w:jc w:val="center"/>
              <w:rPr>
                <w:ins w:id="14120" w:author="Suhwan Lim" w:date="2020-02-28T17:31:00Z"/>
                <w:rFonts w:cs="Arial"/>
                <w:szCs w:val="18"/>
                <w:lang w:val="en-US" w:eastAsia="ja-JP"/>
              </w:rPr>
            </w:pPr>
            <w:ins w:id="1412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349CF8F3" w14:textId="77777777" w:rsidR="007C402F" w:rsidRPr="00842669" w:rsidRDefault="007C402F" w:rsidP="007C402F">
            <w:pPr>
              <w:pStyle w:val="TAL"/>
              <w:jc w:val="center"/>
              <w:rPr>
                <w:ins w:id="14122" w:author="Suhwan Lim" w:date="2020-02-28T17:31:00Z"/>
                <w:rFonts w:cs="Arial"/>
                <w:szCs w:val="18"/>
                <w:lang w:val="en-US" w:eastAsia="zh-CN"/>
              </w:rPr>
            </w:pPr>
            <w:ins w:id="1412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05074F88" w14:textId="77777777" w:rsidR="007C402F" w:rsidRPr="00842669" w:rsidRDefault="007C402F" w:rsidP="007C402F">
            <w:pPr>
              <w:pStyle w:val="a7"/>
              <w:jc w:val="center"/>
              <w:rPr>
                <w:ins w:id="14124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2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23AE82CA" w14:textId="77777777" w:rsidTr="0097034C">
        <w:trPr>
          <w:trHeight w:val="1016"/>
          <w:jc w:val="center"/>
          <w:ins w:id="14126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9CA88C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27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2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A_n77A-n257A</w:t>
              </w:r>
            </w:ins>
          </w:p>
        </w:tc>
        <w:tc>
          <w:tcPr>
            <w:tcW w:w="5883" w:type="dxa"/>
            <w:vAlign w:val="center"/>
          </w:tcPr>
          <w:p w14:paraId="59EED61F" w14:textId="77777777" w:rsidR="007C402F" w:rsidRPr="00842669" w:rsidRDefault="007C402F" w:rsidP="007C402F">
            <w:pPr>
              <w:pStyle w:val="TAL"/>
              <w:jc w:val="center"/>
              <w:rPr>
                <w:ins w:id="14129" w:author="Suhwan Lim" w:date="2020-02-28T17:31:00Z"/>
                <w:rFonts w:cs="Arial"/>
                <w:szCs w:val="18"/>
                <w:lang w:val="en-US" w:eastAsia="ja-JP"/>
              </w:rPr>
            </w:pPr>
            <w:ins w:id="1413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3A993F33" w14:textId="77777777" w:rsidR="007C402F" w:rsidRPr="00842669" w:rsidRDefault="007C402F" w:rsidP="007C402F">
            <w:pPr>
              <w:pStyle w:val="TAL"/>
              <w:jc w:val="center"/>
              <w:rPr>
                <w:ins w:id="14131" w:author="Suhwan Lim" w:date="2020-02-28T17:31:00Z"/>
                <w:rFonts w:cs="Arial"/>
                <w:szCs w:val="18"/>
                <w:lang w:val="en-US" w:eastAsia="zh-CN"/>
              </w:rPr>
            </w:pPr>
            <w:ins w:id="1413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241A5C80" w14:textId="77777777" w:rsidR="007C402F" w:rsidRPr="00842669" w:rsidRDefault="007C402F" w:rsidP="007C402F">
            <w:pPr>
              <w:pStyle w:val="TAL"/>
              <w:jc w:val="center"/>
              <w:rPr>
                <w:ins w:id="14133" w:author="Suhwan Lim" w:date="2020-02-28T17:31:00Z"/>
                <w:rFonts w:cs="Arial"/>
                <w:szCs w:val="18"/>
                <w:lang w:val="en-US" w:eastAsia="ja-JP"/>
              </w:rPr>
            </w:pPr>
            <w:ins w:id="1413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25B4D3B" w14:textId="77777777" w:rsidR="007C402F" w:rsidRPr="00842669" w:rsidRDefault="007C402F" w:rsidP="007C402F">
            <w:pPr>
              <w:pStyle w:val="a7"/>
              <w:jc w:val="center"/>
              <w:rPr>
                <w:ins w:id="1413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3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77799816" w14:textId="77777777" w:rsidTr="0097034C">
        <w:trPr>
          <w:trHeight w:val="1016"/>
          <w:jc w:val="center"/>
          <w:ins w:id="1413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8DC3541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3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3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C_n77A-n257A</w:t>
              </w:r>
            </w:ins>
          </w:p>
        </w:tc>
        <w:tc>
          <w:tcPr>
            <w:tcW w:w="5883" w:type="dxa"/>
            <w:vAlign w:val="center"/>
          </w:tcPr>
          <w:p w14:paraId="32F3EF75" w14:textId="77777777" w:rsidR="007C402F" w:rsidRPr="00842669" w:rsidRDefault="007C402F" w:rsidP="007C402F">
            <w:pPr>
              <w:pStyle w:val="TAL"/>
              <w:jc w:val="center"/>
              <w:rPr>
                <w:ins w:id="14140" w:author="Suhwan Lim" w:date="2020-02-28T17:31:00Z"/>
                <w:rFonts w:cs="Arial"/>
                <w:szCs w:val="18"/>
                <w:lang w:val="en-US" w:eastAsia="ja-JP"/>
              </w:rPr>
            </w:pPr>
            <w:ins w:id="1414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53362442" w14:textId="77777777" w:rsidR="007C402F" w:rsidRPr="00842669" w:rsidRDefault="007C402F" w:rsidP="007C402F">
            <w:pPr>
              <w:pStyle w:val="TAL"/>
              <w:jc w:val="center"/>
              <w:rPr>
                <w:ins w:id="14142" w:author="Suhwan Lim" w:date="2020-02-28T17:31:00Z"/>
                <w:rFonts w:cs="Arial"/>
                <w:szCs w:val="18"/>
                <w:lang w:val="en-US" w:eastAsia="zh-CN"/>
              </w:rPr>
            </w:pPr>
            <w:ins w:id="1414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5F19E020" w14:textId="77777777" w:rsidR="007C402F" w:rsidRPr="00842669" w:rsidRDefault="007C402F" w:rsidP="007C402F">
            <w:pPr>
              <w:pStyle w:val="TAL"/>
              <w:jc w:val="center"/>
              <w:rPr>
                <w:ins w:id="14144" w:author="Suhwan Lim" w:date="2020-02-28T17:31:00Z"/>
                <w:rFonts w:cs="Arial"/>
                <w:szCs w:val="18"/>
                <w:lang w:val="en-US" w:eastAsia="ja-JP"/>
              </w:rPr>
            </w:pPr>
            <w:ins w:id="1414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EB817E5" w14:textId="77777777" w:rsidR="007C402F" w:rsidRPr="00842669" w:rsidRDefault="007C402F" w:rsidP="007C402F">
            <w:pPr>
              <w:pStyle w:val="a7"/>
              <w:jc w:val="center"/>
              <w:rPr>
                <w:ins w:id="14146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4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15DFE50A" w14:textId="77777777" w:rsidTr="0097034C">
        <w:trPr>
          <w:trHeight w:val="1016"/>
          <w:jc w:val="center"/>
          <w:ins w:id="14148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ECC736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49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5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A_n77A-n257A</w:t>
              </w:r>
            </w:ins>
          </w:p>
        </w:tc>
        <w:tc>
          <w:tcPr>
            <w:tcW w:w="5883" w:type="dxa"/>
            <w:vAlign w:val="center"/>
          </w:tcPr>
          <w:p w14:paraId="547460E1" w14:textId="77777777" w:rsidR="007C402F" w:rsidRPr="00842669" w:rsidRDefault="007C402F" w:rsidP="007C402F">
            <w:pPr>
              <w:pStyle w:val="TAL"/>
              <w:jc w:val="center"/>
              <w:rPr>
                <w:ins w:id="14151" w:author="Suhwan Lim" w:date="2020-02-28T17:31:00Z"/>
                <w:rFonts w:cs="Arial"/>
                <w:szCs w:val="18"/>
                <w:lang w:val="en-US" w:eastAsia="ja-JP"/>
              </w:rPr>
            </w:pPr>
            <w:ins w:id="1415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FB57A7F" w14:textId="77777777" w:rsidR="007C402F" w:rsidRPr="00842669" w:rsidRDefault="007C402F" w:rsidP="007C402F">
            <w:pPr>
              <w:pStyle w:val="TAL"/>
              <w:jc w:val="center"/>
              <w:rPr>
                <w:ins w:id="14153" w:author="Suhwan Lim" w:date="2020-02-28T17:31:00Z"/>
                <w:rFonts w:cs="Arial"/>
                <w:szCs w:val="18"/>
                <w:lang w:val="en-US" w:eastAsia="ja-JP"/>
              </w:rPr>
            </w:pPr>
            <w:ins w:id="1415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0291D0C" w14:textId="77777777" w:rsidR="007C402F" w:rsidRPr="00842669" w:rsidRDefault="007C402F" w:rsidP="007C402F">
            <w:pPr>
              <w:pStyle w:val="TAL"/>
              <w:jc w:val="center"/>
              <w:rPr>
                <w:ins w:id="14155" w:author="Suhwan Lim" w:date="2020-02-28T17:31:00Z"/>
                <w:rFonts w:cs="Arial"/>
                <w:szCs w:val="18"/>
                <w:lang w:val="en-US" w:eastAsia="zh-CN"/>
              </w:rPr>
            </w:pPr>
            <w:ins w:id="1415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44C3712" w14:textId="77777777" w:rsidR="007C402F" w:rsidRPr="00842669" w:rsidRDefault="007C402F" w:rsidP="007C402F">
            <w:pPr>
              <w:pStyle w:val="TAL"/>
              <w:jc w:val="center"/>
              <w:rPr>
                <w:ins w:id="14157" w:author="Suhwan Lim" w:date="2020-02-28T17:31:00Z"/>
                <w:rFonts w:cs="Arial"/>
                <w:szCs w:val="18"/>
                <w:lang w:val="en-US" w:eastAsia="ja-JP"/>
              </w:rPr>
            </w:pPr>
            <w:ins w:id="1415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AE95B9E" w14:textId="77777777" w:rsidR="007C402F" w:rsidRPr="00842669" w:rsidRDefault="007C402F" w:rsidP="007C402F">
            <w:pPr>
              <w:pStyle w:val="TAL"/>
              <w:jc w:val="center"/>
              <w:rPr>
                <w:ins w:id="14159" w:author="Suhwan Lim" w:date="2020-02-28T17:31:00Z"/>
                <w:rFonts w:cs="Arial"/>
                <w:szCs w:val="18"/>
                <w:lang w:val="en-US" w:eastAsia="zh-CN"/>
              </w:rPr>
            </w:pPr>
            <w:ins w:id="1416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656CB16F" w14:textId="77777777" w:rsidR="007C402F" w:rsidRPr="00842669" w:rsidRDefault="007C402F" w:rsidP="007C402F">
            <w:pPr>
              <w:pStyle w:val="a7"/>
              <w:jc w:val="center"/>
              <w:rPr>
                <w:ins w:id="1416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6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E1BA4A1" w14:textId="77777777" w:rsidTr="0097034C">
        <w:trPr>
          <w:trHeight w:val="1016"/>
          <w:jc w:val="center"/>
          <w:ins w:id="1416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496271D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6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6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C_n77A-n257A</w:t>
              </w:r>
            </w:ins>
          </w:p>
        </w:tc>
        <w:tc>
          <w:tcPr>
            <w:tcW w:w="5883" w:type="dxa"/>
            <w:vAlign w:val="center"/>
          </w:tcPr>
          <w:p w14:paraId="60B5602D" w14:textId="77777777" w:rsidR="007C402F" w:rsidRPr="00842669" w:rsidRDefault="007C402F" w:rsidP="007C402F">
            <w:pPr>
              <w:pStyle w:val="TAL"/>
              <w:jc w:val="center"/>
              <w:rPr>
                <w:ins w:id="14166" w:author="Suhwan Lim" w:date="2020-02-28T17:31:00Z"/>
                <w:rFonts w:cs="Arial"/>
                <w:szCs w:val="18"/>
                <w:lang w:val="en-US" w:eastAsia="ja-JP"/>
              </w:rPr>
            </w:pPr>
            <w:ins w:id="1416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93784DA" w14:textId="77777777" w:rsidR="007C402F" w:rsidRPr="00842669" w:rsidRDefault="007C402F" w:rsidP="007C402F">
            <w:pPr>
              <w:pStyle w:val="TAL"/>
              <w:jc w:val="center"/>
              <w:rPr>
                <w:ins w:id="14168" w:author="Suhwan Lim" w:date="2020-02-28T17:31:00Z"/>
                <w:rFonts w:cs="Arial"/>
                <w:szCs w:val="18"/>
                <w:lang w:val="en-US" w:eastAsia="ja-JP"/>
              </w:rPr>
            </w:pPr>
            <w:ins w:id="1416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51F06541" w14:textId="77777777" w:rsidR="007C402F" w:rsidRPr="00842669" w:rsidRDefault="007C402F" w:rsidP="007C402F">
            <w:pPr>
              <w:pStyle w:val="TAL"/>
              <w:jc w:val="center"/>
              <w:rPr>
                <w:ins w:id="14170" w:author="Suhwan Lim" w:date="2020-02-28T17:31:00Z"/>
                <w:rFonts w:cs="Arial"/>
                <w:szCs w:val="18"/>
                <w:lang w:val="en-US" w:eastAsia="zh-CN"/>
              </w:rPr>
            </w:pPr>
            <w:ins w:id="1417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E694216" w14:textId="77777777" w:rsidR="007C402F" w:rsidRPr="00842669" w:rsidRDefault="007C402F" w:rsidP="007C402F">
            <w:pPr>
              <w:pStyle w:val="TAL"/>
              <w:jc w:val="center"/>
              <w:rPr>
                <w:ins w:id="14172" w:author="Suhwan Lim" w:date="2020-02-28T17:31:00Z"/>
                <w:rFonts w:cs="Arial"/>
                <w:szCs w:val="18"/>
                <w:lang w:val="en-US" w:eastAsia="ja-JP"/>
              </w:rPr>
            </w:pPr>
            <w:ins w:id="1417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71906CD" w14:textId="77777777" w:rsidR="007C402F" w:rsidRPr="00842669" w:rsidRDefault="007C402F" w:rsidP="007C402F">
            <w:pPr>
              <w:pStyle w:val="TAL"/>
              <w:jc w:val="center"/>
              <w:rPr>
                <w:ins w:id="14174" w:author="Suhwan Lim" w:date="2020-02-28T17:31:00Z"/>
                <w:rFonts w:cs="Arial"/>
                <w:szCs w:val="18"/>
                <w:lang w:val="en-US" w:eastAsia="zh-CN"/>
              </w:rPr>
            </w:pPr>
            <w:ins w:id="1417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1626EB40" w14:textId="77777777" w:rsidR="007C402F" w:rsidRPr="00842669" w:rsidRDefault="007C402F" w:rsidP="007C402F">
            <w:pPr>
              <w:pStyle w:val="a7"/>
              <w:jc w:val="center"/>
              <w:rPr>
                <w:ins w:id="14176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7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27CE5FA5" w14:textId="77777777" w:rsidTr="0097034C">
        <w:trPr>
          <w:trHeight w:val="1016"/>
          <w:jc w:val="center"/>
          <w:ins w:id="14178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5879F0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79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8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A_n77A-n257I</w:t>
              </w:r>
            </w:ins>
          </w:p>
        </w:tc>
        <w:tc>
          <w:tcPr>
            <w:tcW w:w="5883" w:type="dxa"/>
            <w:vAlign w:val="center"/>
          </w:tcPr>
          <w:p w14:paraId="2EED0180" w14:textId="77777777" w:rsidR="007C402F" w:rsidRPr="00842669" w:rsidRDefault="007C402F" w:rsidP="007C402F">
            <w:pPr>
              <w:pStyle w:val="TAL"/>
              <w:jc w:val="center"/>
              <w:rPr>
                <w:ins w:id="14181" w:author="Suhwan Lim" w:date="2020-02-28T17:31:00Z"/>
                <w:rFonts w:cs="Arial"/>
                <w:szCs w:val="18"/>
                <w:lang w:val="en-US" w:eastAsia="ja-JP"/>
              </w:rPr>
            </w:pPr>
            <w:ins w:id="1418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555F4E2F" w14:textId="77777777" w:rsidR="007C402F" w:rsidRPr="00842669" w:rsidRDefault="007C402F" w:rsidP="007C402F">
            <w:pPr>
              <w:pStyle w:val="TAL"/>
              <w:jc w:val="center"/>
              <w:rPr>
                <w:ins w:id="14183" w:author="Suhwan Lim" w:date="2020-02-28T17:31:00Z"/>
                <w:rFonts w:cs="Arial"/>
                <w:szCs w:val="18"/>
                <w:lang w:val="en-US" w:eastAsia="ja-JP"/>
              </w:rPr>
            </w:pPr>
            <w:ins w:id="1418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447543D" w14:textId="77777777" w:rsidR="007C402F" w:rsidRPr="00842669" w:rsidRDefault="007C402F" w:rsidP="007C402F">
            <w:pPr>
              <w:pStyle w:val="TAL"/>
              <w:jc w:val="center"/>
              <w:rPr>
                <w:ins w:id="14185" w:author="Suhwan Lim" w:date="2020-02-28T17:31:00Z"/>
                <w:rFonts w:cs="Arial"/>
                <w:szCs w:val="18"/>
                <w:lang w:val="en-US" w:eastAsia="ja-JP"/>
              </w:rPr>
            </w:pPr>
            <w:ins w:id="1418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F7788F7" w14:textId="77777777" w:rsidR="007C402F" w:rsidRPr="00842669" w:rsidRDefault="007C402F" w:rsidP="007C402F">
            <w:pPr>
              <w:pStyle w:val="a7"/>
              <w:jc w:val="center"/>
              <w:rPr>
                <w:ins w:id="14187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8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3CF3EC29" w14:textId="77777777" w:rsidTr="0097034C">
        <w:trPr>
          <w:trHeight w:val="1016"/>
          <w:jc w:val="center"/>
          <w:ins w:id="14189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33816C8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90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9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C_n77A-n257I</w:t>
              </w:r>
            </w:ins>
          </w:p>
        </w:tc>
        <w:tc>
          <w:tcPr>
            <w:tcW w:w="5883" w:type="dxa"/>
            <w:vAlign w:val="center"/>
          </w:tcPr>
          <w:p w14:paraId="09CEC855" w14:textId="77777777" w:rsidR="007C402F" w:rsidRPr="00842669" w:rsidRDefault="007C402F" w:rsidP="007C402F">
            <w:pPr>
              <w:pStyle w:val="TAL"/>
              <w:jc w:val="center"/>
              <w:rPr>
                <w:ins w:id="14192" w:author="Suhwan Lim" w:date="2020-02-28T17:31:00Z"/>
                <w:rFonts w:cs="Arial"/>
                <w:szCs w:val="18"/>
                <w:lang w:val="en-US" w:eastAsia="ja-JP"/>
              </w:rPr>
            </w:pPr>
            <w:ins w:id="1419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5CE817E7" w14:textId="77777777" w:rsidR="007C402F" w:rsidRPr="00842669" w:rsidRDefault="007C402F" w:rsidP="007C402F">
            <w:pPr>
              <w:pStyle w:val="TAL"/>
              <w:jc w:val="center"/>
              <w:rPr>
                <w:ins w:id="14194" w:author="Suhwan Lim" w:date="2020-02-28T17:31:00Z"/>
                <w:rFonts w:cs="Arial"/>
                <w:szCs w:val="18"/>
                <w:lang w:val="en-US" w:eastAsia="ja-JP"/>
              </w:rPr>
            </w:pPr>
            <w:ins w:id="1419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EE9ED81" w14:textId="77777777" w:rsidR="007C402F" w:rsidRPr="00842669" w:rsidRDefault="007C402F" w:rsidP="007C402F">
            <w:pPr>
              <w:pStyle w:val="TAL"/>
              <w:jc w:val="center"/>
              <w:rPr>
                <w:ins w:id="14196" w:author="Suhwan Lim" w:date="2020-02-28T17:31:00Z"/>
                <w:rFonts w:cs="Arial"/>
                <w:szCs w:val="18"/>
                <w:lang w:val="en-US" w:eastAsia="ja-JP"/>
              </w:rPr>
            </w:pPr>
            <w:ins w:id="1419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F495FFA" w14:textId="77777777" w:rsidR="007C402F" w:rsidRPr="00842669" w:rsidRDefault="007C402F" w:rsidP="007C402F">
            <w:pPr>
              <w:pStyle w:val="a7"/>
              <w:jc w:val="center"/>
              <w:rPr>
                <w:ins w:id="14198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9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56E881AA" w14:textId="77777777" w:rsidTr="0097034C">
        <w:trPr>
          <w:trHeight w:val="1016"/>
          <w:jc w:val="center"/>
          <w:ins w:id="14200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4B7C1E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01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0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41C-42A_n77A-n257I</w:t>
              </w:r>
            </w:ins>
          </w:p>
        </w:tc>
        <w:tc>
          <w:tcPr>
            <w:tcW w:w="5883" w:type="dxa"/>
            <w:vAlign w:val="center"/>
          </w:tcPr>
          <w:p w14:paraId="4897838E" w14:textId="77777777" w:rsidR="007C402F" w:rsidRPr="00842669" w:rsidRDefault="007C402F" w:rsidP="007C402F">
            <w:pPr>
              <w:pStyle w:val="TAL"/>
              <w:jc w:val="center"/>
              <w:rPr>
                <w:ins w:id="14203" w:author="Suhwan Lim" w:date="2020-02-28T17:31:00Z"/>
                <w:rFonts w:cs="Arial"/>
                <w:szCs w:val="18"/>
                <w:lang w:val="en-US" w:eastAsia="ja-JP"/>
              </w:rPr>
            </w:pPr>
            <w:ins w:id="1420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779EAC22" w14:textId="77777777" w:rsidR="007C402F" w:rsidRPr="00842669" w:rsidRDefault="007C402F" w:rsidP="007C402F">
            <w:pPr>
              <w:pStyle w:val="TAL"/>
              <w:jc w:val="center"/>
              <w:rPr>
                <w:ins w:id="14205" w:author="Suhwan Lim" w:date="2020-02-28T17:31:00Z"/>
                <w:rFonts w:cs="Arial"/>
                <w:szCs w:val="18"/>
                <w:lang w:val="en-US" w:eastAsia="ja-JP"/>
              </w:rPr>
            </w:pPr>
            <w:ins w:id="1420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D3E947B" w14:textId="77777777" w:rsidR="007C402F" w:rsidRPr="00842669" w:rsidRDefault="007C402F" w:rsidP="007C402F">
            <w:pPr>
              <w:pStyle w:val="TAL"/>
              <w:jc w:val="center"/>
              <w:rPr>
                <w:ins w:id="14207" w:author="Suhwan Lim" w:date="2020-02-28T17:31:00Z"/>
                <w:rFonts w:cs="Arial"/>
                <w:szCs w:val="18"/>
                <w:lang w:val="en-US" w:eastAsia="ja-JP"/>
              </w:rPr>
            </w:pPr>
            <w:ins w:id="1420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4D2FD8A" w14:textId="77777777" w:rsidR="007C402F" w:rsidRPr="00842669" w:rsidRDefault="007C402F" w:rsidP="007C402F">
            <w:pPr>
              <w:pStyle w:val="TAL"/>
              <w:jc w:val="center"/>
              <w:rPr>
                <w:ins w:id="14209" w:author="Suhwan Lim" w:date="2020-02-28T17:31:00Z"/>
                <w:rFonts w:cs="Arial"/>
                <w:szCs w:val="18"/>
                <w:lang w:val="en-US" w:eastAsia="ja-JP"/>
              </w:rPr>
            </w:pPr>
            <w:ins w:id="1421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2D555C38" w14:textId="77777777" w:rsidR="007C402F" w:rsidRPr="00842669" w:rsidRDefault="007C402F" w:rsidP="007C402F">
            <w:pPr>
              <w:pStyle w:val="TAL"/>
              <w:jc w:val="center"/>
              <w:rPr>
                <w:ins w:id="14211" w:author="Suhwan Lim" w:date="2020-02-28T17:31:00Z"/>
                <w:rFonts w:cs="Arial"/>
                <w:szCs w:val="18"/>
                <w:lang w:val="en-US" w:eastAsia="ja-JP"/>
              </w:rPr>
            </w:pPr>
            <w:ins w:id="1421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3EBF95F4" w14:textId="77777777" w:rsidR="007C402F" w:rsidRPr="00842669" w:rsidRDefault="007C402F" w:rsidP="007C402F">
            <w:pPr>
              <w:pStyle w:val="a7"/>
              <w:jc w:val="center"/>
              <w:rPr>
                <w:ins w:id="14213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1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7C402F" w:rsidRPr="00331C77" w14:paraId="257A1728" w14:textId="77777777" w:rsidTr="0097034C">
        <w:trPr>
          <w:trHeight w:val="1016"/>
          <w:jc w:val="center"/>
          <w:ins w:id="14215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0C3304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16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1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C_n77A-n257I</w:t>
              </w:r>
            </w:ins>
          </w:p>
        </w:tc>
        <w:tc>
          <w:tcPr>
            <w:tcW w:w="5883" w:type="dxa"/>
            <w:vAlign w:val="center"/>
          </w:tcPr>
          <w:p w14:paraId="4B20AFC5" w14:textId="77777777" w:rsidR="007C402F" w:rsidRPr="00842669" w:rsidRDefault="007C402F" w:rsidP="007C402F">
            <w:pPr>
              <w:pStyle w:val="TAL"/>
              <w:jc w:val="center"/>
              <w:rPr>
                <w:ins w:id="14218" w:author="Suhwan Lim" w:date="2020-02-28T17:31:00Z"/>
                <w:rFonts w:cs="Arial"/>
                <w:szCs w:val="18"/>
                <w:lang w:val="en-US" w:eastAsia="ja-JP"/>
              </w:rPr>
            </w:pPr>
            <w:ins w:id="1421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0040271" w14:textId="77777777" w:rsidR="007C402F" w:rsidRPr="00842669" w:rsidRDefault="007C402F" w:rsidP="007C402F">
            <w:pPr>
              <w:pStyle w:val="TAL"/>
              <w:jc w:val="center"/>
              <w:rPr>
                <w:ins w:id="14220" w:author="Suhwan Lim" w:date="2020-02-28T17:31:00Z"/>
                <w:rFonts w:cs="Arial"/>
                <w:szCs w:val="18"/>
                <w:lang w:val="en-US" w:eastAsia="ja-JP"/>
              </w:rPr>
            </w:pPr>
            <w:ins w:id="1422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74DE75C6" w14:textId="77777777" w:rsidR="007C402F" w:rsidRPr="00842669" w:rsidRDefault="007C402F" w:rsidP="007C402F">
            <w:pPr>
              <w:pStyle w:val="TAL"/>
              <w:jc w:val="center"/>
              <w:rPr>
                <w:ins w:id="14222" w:author="Suhwan Lim" w:date="2020-02-28T17:31:00Z"/>
                <w:rFonts w:cs="Arial"/>
                <w:szCs w:val="18"/>
                <w:lang w:val="en-US" w:eastAsia="ja-JP"/>
              </w:rPr>
            </w:pPr>
            <w:ins w:id="1422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15592D23" w14:textId="77777777" w:rsidR="007C402F" w:rsidRPr="00842669" w:rsidRDefault="007C402F" w:rsidP="007C402F">
            <w:pPr>
              <w:pStyle w:val="TAL"/>
              <w:jc w:val="center"/>
              <w:rPr>
                <w:ins w:id="14224" w:author="Suhwan Lim" w:date="2020-02-28T17:31:00Z"/>
                <w:rFonts w:cs="Arial"/>
                <w:szCs w:val="18"/>
                <w:lang w:val="en-US" w:eastAsia="ja-JP"/>
              </w:rPr>
            </w:pPr>
            <w:ins w:id="1422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1925431A" w14:textId="77777777" w:rsidR="007C402F" w:rsidRPr="00842669" w:rsidRDefault="007C402F" w:rsidP="007C402F">
            <w:pPr>
              <w:pStyle w:val="TAL"/>
              <w:jc w:val="center"/>
              <w:rPr>
                <w:ins w:id="14226" w:author="Suhwan Lim" w:date="2020-02-28T17:31:00Z"/>
                <w:rFonts w:cs="Arial"/>
                <w:szCs w:val="18"/>
                <w:lang w:val="en-US" w:eastAsia="ja-JP"/>
              </w:rPr>
            </w:pPr>
            <w:ins w:id="1422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458BF671" w14:textId="77777777" w:rsidR="007C402F" w:rsidRPr="00842669" w:rsidRDefault="007C402F" w:rsidP="007C402F">
            <w:pPr>
              <w:pStyle w:val="a7"/>
              <w:jc w:val="center"/>
              <w:rPr>
                <w:ins w:id="14228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2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7C402F" w:rsidRPr="00331C77" w14:paraId="5E5547DB" w14:textId="77777777" w:rsidTr="0097034C">
        <w:trPr>
          <w:trHeight w:val="1016"/>
          <w:jc w:val="center"/>
          <w:ins w:id="14230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57D725A8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31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3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A_n77A-n257A</w:t>
              </w:r>
            </w:ins>
          </w:p>
        </w:tc>
        <w:tc>
          <w:tcPr>
            <w:tcW w:w="5883" w:type="dxa"/>
            <w:vAlign w:val="center"/>
          </w:tcPr>
          <w:p w14:paraId="73CC8CD9" w14:textId="77777777" w:rsidR="007C402F" w:rsidRPr="00842669" w:rsidRDefault="007C402F" w:rsidP="007C402F">
            <w:pPr>
              <w:pStyle w:val="TAL"/>
              <w:jc w:val="center"/>
              <w:rPr>
                <w:ins w:id="14233" w:author="Suhwan Lim" w:date="2020-02-28T17:31:00Z"/>
                <w:rFonts w:cs="Arial"/>
                <w:szCs w:val="18"/>
                <w:lang w:val="en-US" w:eastAsia="ja-JP"/>
              </w:rPr>
            </w:pPr>
            <w:ins w:id="1423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0944537A" w14:textId="77777777" w:rsidR="007C402F" w:rsidRPr="00842669" w:rsidRDefault="007C402F" w:rsidP="007C402F">
            <w:pPr>
              <w:pStyle w:val="TAL"/>
              <w:jc w:val="center"/>
              <w:rPr>
                <w:ins w:id="14235" w:author="Suhwan Lim" w:date="2020-02-28T17:31:00Z"/>
                <w:rFonts w:cs="Arial"/>
                <w:szCs w:val="18"/>
                <w:lang w:val="en-US" w:eastAsia="zh-CN"/>
              </w:rPr>
            </w:pPr>
            <w:ins w:id="1423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D431F80" w14:textId="77777777" w:rsidR="007C402F" w:rsidRPr="00842669" w:rsidRDefault="007C402F" w:rsidP="007C402F">
            <w:pPr>
              <w:pStyle w:val="TAL"/>
              <w:jc w:val="center"/>
              <w:rPr>
                <w:ins w:id="14237" w:author="Suhwan Lim" w:date="2020-02-28T17:31:00Z"/>
                <w:rFonts w:cs="Arial"/>
                <w:szCs w:val="18"/>
                <w:lang w:val="en-US" w:eastAsia="ja-JP"/>
              </w:rPr>
            </w:pPr>
            <w:ins w:id="1423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331C4379" w14:textId="77777777" w:rsidR="007C402F" w:rsidRPr="00842669" w:rsidRDefault="007C402F" w:rsidP="007C402F">
            <w:pPr>
              <w:pStyle w:val="a7"/>
              <w:jc w:val="center"/>
              <w:rPr>
                <w:ins w:id="1423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4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1794479F" w14:textId="77777777" w:rsidTr="0097034C">
        <w:trPr>
          <w:trHeight w:val="1016"/>
          <w:jc w:val="center"/>
          <w:ins w:id="1424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8B280AB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4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4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C_n77A-n257A</w:t>
              </w:r>
            </w:ins>
          </w:p>
        </w:tc>
        <w:tc>
          <w:tcPr>
            <w:tcW w:w="5883" w:type="dxa"/>
            <w:vAlign w:val="center"/>
          </w:tcPr>
          <w:p w14:paraId="42FEC702" w14:textId="77777777" w:rsidR="007C402F" w:rsidRPr="00842669" w:rsidRDefault="007C402F" w:rsidP="007C402F">
            <w:pPr>
              <w:pStyle w:val="TAL"/>
              <w:jc w:val="center"/>
              <w:rPr>
                <w:ins w:id="14244" w:author="Suhwan Lim" w:date="2020-02-28T17:31:00Z"/>
                <w:rFonts w:cs="Arial"/>
                <w:szCs w:val="18"/>
                <w:lang w:val="en-US" w:eastAsia="ja-JP"/>
              </w:rPr>
            </w:pPr>
            <w:ins w:id="1424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3257BFB" w14:textId="77777777" w:rsidR="007C402F" w:rsidRPr="00842669" w:rsidRDefault="007C402F" w:rsidP="007C402F">
            <w:pPr>
              <w:pStyle w:val="TAL"/>
              <w:jc w:val="center"/>
              <w:rPr>
                <w:ins w:id="14246" w:author="Suhwan Lim" w:date="2020-02-28T17:31:00Z"/>
                <w:rFonts w:cs="Arial"/>
                <w:szCs w:val="18"/>
                <w:lang w:val="en-US" w:eastAsia="zh-CN"/>
              </w:rPr>
            </w:pPr>
            <w:ins w:id="1424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0122760" w14:textId="77777777" w:rsidR="007C402F" w:rsidRPr="00842669" w:rsidRDefault="007C402F" w:rsidP="007C402F">
            <w:pPr>
              <w:pStyle w:val="TAL"/>
              <w:jc w:val="center"/>
              <w:rPr>
                <w:ins w:id="14248" w:author="Suhwan Lim" w:date="2020-02-28T17:31:00Z"/>
                <w:rFonts w:cs="Arial"/>
                <w:szCs w:val="18"/>
                <w:lang w:val="en-US" w:eastAsia="ja-JP"/>
              </w:rPr>
            </w:pPr>
            <w:ins w:id="1424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37D4387" w14:textId="77777777" w:rsidR="007C402F" w:rsidRPr="00842669" w:rsidRDefault="007C402F" w:rsidP="007C402F">
            <w:pPr>
              <w:pStyle w:val="a7"/>
              <w:jc w:val="center"/>
              <w:rPr>
                <w:ins w:id="1425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5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4D58D769" w14:textId="77777777" w:rsidTr="0097034C">
        <w:trPr>
          <w:trHeight w:val="1016"/>
          <w:jc w:val="center"/>
          <w:ins w:id="1425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E8C4D5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5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5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A_n77A-n257A</w:t>
              </w:r>
            </w:ins>
          </w:p>
        </w:tc>
        <w:tc>
          <w:tcPr>
            <w:tcW w:w="5883" w:type="dxa"/>
            <w:vAlign w:val="center"/>
          </w:tcPr>
          <w:p w14:paraId="5780E83D" w14:textId="77777777" w:rsidR="007C402F" w:rsidRPr="00842669" w:rsidRDefault="007C402F" w:rsidP="007C402F">
            <w:pPr>
              <w:pStyle w:val="TAL"/>
              <w:jc w:val="center"/>
              <w:rPr>
                <w:ins w:id="14255" w:author="Suhwan Lim" w:date="2020-02-28T17:31:00Z"/>
                <w:rFonts w:cs="Arial"/>
                <w:szCs w:val="18"/>
                <w:lang w:val="en-US" w:eastAsia="ja-JP"/>
              </w:rPr>
            </w:pPr>
            <w:ins w:id="1425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75A44E1" w14:textId="77777777" w:rsidR="007C402F" w:rsidRPr="00842669" w:rsidRDefault="007C402F" w:rsidP="007C402F">
            <w:pPr>
              <w:pStyle w:val="TAL"/>
              <w:jc w:val="center"/>
              <w:rPr>
                <w:ins w:id="14257" w:author="Suhwan Lim" w:date="2020-02-28T17:31:00Z"/>
                <w:rFonts w:cs="Arial"/>
                <w:szCs w:val="18"/>
                <w:lang w:val="en-US" w:eastAsia="ja-JP"/>
              </w:rPr>
            </w:pPr>
            <w:ins w:id="1425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2D11219D" w14:textId="77777777" w:rsidR="007C402F" w:rsidRPr="00842669" w:rsidRDefault="007C402F" w:rsidP="007C402F">
            <w:pPr>
              <w:pStyle w:val="TAL"/>
              <w:jc w:val="center"/>
              <w:rPr>
                <w:ins w:id="14259" w:author="Suhwan Lim" w:date="2020-02-28T17:31:00Z"/>
                <w:rFonts w:cs="Arial"/>
                <w:szCs w:val="18"/>
                <w:lang w:val="en-US" w:eastAsia="zh-CN"/>
              </w:rPr>
            </w:pPr>
            <w:ins w:id="1426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5434E85" w14:textId="77777777" w:rsidR="007C402F" w:rsidRPr="00842669" w:rsidRDefault="007C402F" w:rsidP="007C402F">
            <w:pPr>
              <w:pStyle w:val="TAL"/>
              <w:jc w:val="center"/>
              <w:rPr>
                <w:ins w:id="14261" w:author="Suhwan Lim" w:date="2020-02-28T17:31:00Z"/>
                <w:rFonts w:cs="Arial"/>
                <w:szCs w:val="18"/>
                <w:lang w:val="en-US" w:eastAsia="ja-JP"/>
              </w:rPr>
            </w:pPr>
            <w:ins w:id="1426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0227E690" w14:textId="77777777" w:rsidR="007C402F" w:rsidRPr="00842669" w:rsidRDefault="007C402F" w:rsidP="007C402F">
            <w:pPr>
              <w:pStyle w:val="TAL"/>
              <w:jc w:val="center"/>
              <w:rPr>
                <w:ins w:id="14263" w:author="Suhwan Lim" w:date="2020-02-28T17:31:00Z"/>
                <w:rFonts w:cs="Arial"/>
                <w:szCs w:val="18"/>
                <w:lang w:val="en-US" w:eastAsia="zh-CN"/>
              </w:rPr>
            </w:pPr>
            <w:ins w:id="1426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4FC4D62A" w14:textId="77777777" w:rsidR="007C402F" w:rsidRPr="00842669" w:rsidRDefault="007C402F" w:rsidP="007C402F">
            <w:pPr>
              <w:pStyle w:val="a7"/>
              <w:jc w:val="center"/>
              <w:rPr>
                <w:ins w:id="1426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6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3F10DD73" w14:textId="77777777" w:rsidTr="0097034C">
        <w:trPr>
          <w:trHeight w:val="1016"/>
          <w:jc w:val="center"/>
          <w:ins w:id="1426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44CB2E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6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6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C_n77A-n257A</w:t>
              </w:r>
            </w:ins>
          </w:p>
        </w:tc>
        <w:tc>
          <w:tcPr>
            <w:tcW w:w="5883" w:type="dxa"/>
            <w:vAlign w:val="center"/>
          </w:tcPr>
          <w:p w14:paraId="6D7941DB" w14:textId="77777777" w:rsidR="007C402F" w:rsidRPr="00842669" w:rsidRDefault="007C402F" w:rsidP="007C402F">
            <w:pPr>
              <w:pStyle w:val="TAL"/>
              <w:jc w:val="center"/>
              <w:rPr>
                <w:ins w:id="14270" w:author="Suhwan Lim" w:date="2020-02-28T17:31:00Z"/>
                <w:rFonts w:cs="Arial"/>
                <w:szCs w:val="18"/>
                <w:lang w:val="en-US" w:eastAsia="ja-JP"/>
              </w:rPr>
            </w:pPr>
            <w:ins w:id="1427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5FE04FE4" w14:textId="77777777" w:rsidR="007C402F" w:rsidRPr="00842669" w:rsidRDefault="007C402F" w:rsidP="007C402F">
            <w:pPr>
              <w:pStyle w:val="TAL"/>
              <w:jc w:val="center"/>
              <w:rPr>
                <w:ins w:id="14272" w:author="Suhwan Lim" w:date="2020-02-28T17:31:00Z"/>
                <w:rFonts w:cs="Arial"/>
                <w:szCs w:val="18"/>
                <w:lang w:val="en-US" w:eastAsia="ja-JP"/>
              </w:rPr>
            </w:pPr>
            <w:ins w:id="1427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3B65B5DF" w14:textId="77777777" w:rsidR="007C402F" w:rsidRPr="00842669" w:rsidRDefault="007C402F" w:rsidP="007C402F">
            <w:pPr>
              <w:pStyle w:val="TAL"/>
              <w:jc w:val="center"/>
              <w:rPr>
                <w:ins w:id="14274" w:author="Suhwan Lim" w:date="2020-02-28T17:31:00Z"/>
                <w:rFonts w:cs="Arial"/>
                <w:szCs w:val="18"/>
                <w:lang w:val="en-US" w:eastAsia="zh-CN"/>
              </w:rPr>
            </w:pPr>
            <w:ins w:id="1427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47FEEFE6" w14:textId="77777777" w:rsidR="007C402F" w:rsidRPr="00842669" w:rsidRDefault="007C402F" w:rsidP="007C402F">
            <w:pPr>
              <w:pStyle w:val="TAL"/>
              <w:jc w:val="center"/>
              <w:rPr>
                <w:ins w:id="14276" w:author="Suhwan Lim" w:date="2020-02-28T17:31:00Z"/>
                <w:rFonts w:cs="Arial"/>
                <w:szCs w:val="18"/>
                <w:lang w:val="en-US" w:eastAsia="ja-JP"/>
              </w:rPr>
            </w:pPr>
            <w:ins w:id="1427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1A4613C3" w14:textId="77777777" w:rsidR="007C402F" w:rsidRPr="00842669" w:rsidRDefault="007C402F" w:rsidP="007C402F">
            <w:pPr>
              <w:pStyle w:val="TAL"/>
              <w:jc w:val="center"/>
              <w:rPr>
                <w:ins w:id="14278" w:author="Suhwan Lim" w:date="2020-02-28T17:31:00Z"/>
                <w:rFonts w:cs="Arial"/>
                <w:szCs w:val="18"/>
                <w:lang w:val="en-US" w:eastAsia="zh-CN"/>
              </w:rPr>
            </w:pPr>
            <w:ins w:id="1427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0D70E514" w14:textId="77777777" w:rsidR="007C402F" w:rsidRPr="00842669" w:rsidRDefault="007C402F" w:rsidP="007C402F">
            <w:pPr>
              <w:pStyle w:val="a7"/>
              <w:jc w:val="center"/>
              <w:rPr>
                <w:ins w:id="1428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8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46A98D3" w14:textId="77777777" w:rsidTr="0097034C">
        <w:trPr>
          <w:trHeight w:val="1016"/>
          <w:jc w:val="center"/>
          <w:ins w:id="1428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50C4C90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8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8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A_n77A-n257I</w:t>
              </w:r>
            </w:ins>
          </w:p>
        </w:tc>
        <w:tc>
          <w:tcPr>
            <w:tcW w:w="5883" w:type="dxa"/>
            <w:vAlign w:val="center"/>
          </w:tcPr>
          <w:p w14:paraId="43E1E43D" w14:textId="77777777" w:rsidR="007C402F" w:rsidRPr="00842669" w:rsidRDefault="007C402F" w:rsidP="007C402F">
            <w:pPr>
              <w:pStyle w:val="TAL"/>
              <w:jc w:val="center"/>
              <w:rPr>
                <w:ins w:id="14285" w:author="Suhwan Lim" w:date="2020-02-28T17:31:00Z"/>
                <w:rFonts w:cs="Arial"/>
                <w:szCs w:val="18"/>
                <w:lang w:val="en-US" w:eastAsia="ja-JP"/>
              </w:rPr>
            </w:pPr>
            <w:ins w:id="1428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BFDCD47" w14:textId="77777777" w:rsidR="007C402F" w:rsidRPr="00842669" w:rsidRDefault="007C402F" w:rsidP="007C402F">
            <w:pPr>
              <w:pStyle w:val="TAL"/>
              <w:jc w:val="center"/>
              <w:rPr>
                <w:ins w:id="14287" w:author="Suhwan Lim" w:date="2020-02-28T17:31:00Z"/>
                <w:rFonts w:cs="Arial"/>
                <w:szCs w:val="18"/>
                <w:lang w:val="en-US" w:eastAsia="ja-JP"/>
              </w:rPr>
            </w:pPr>
            <w:ins w:id="1428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62B903D1" w14:textId="77777777" w:rsidR="007C402F" w:rsidRPr="00842669" w:rsidRDefault="007C402F" w:rsidP="007C402F">
            <w:pPr>
              <w:pStyle w:val="TAL"/>
              <w:jc w:val="center"/>
              <w:rPr>
                <w:ins w:id="14289" w:author="Suhwan Lim" w:date="2020-02-28T17:31:00Z"/>
                <w:rFonts w:cs="Arial"/>
                <w:szCs w:val="18"/>
                <w:lang w:val="en-US" w:eastAsia="ja-JP"/>
              </w:rPr>
            </w:pPr>
            <w:ins w:id="1429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6ED45FC2" w14:textId="77777777" w:rsidR="007C402F" w:rsidRPr="00842669" w:rsidRDefault="007C402F" w:rsidP="007C402F">
            <w:pPr>
              <w:pStyle w:val="a7"/>
              <w:jc w:val="center"/>
              <w:rPr>
                <w:ins w:id="1429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9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790CCFB4" w14:textId="77777777" w:rsidTr="0097034C">
        <w:trPr>
          <w:trHeight w:val="1016"/>
          <w:jc w:val="center"/>
          <w:ins w:id="1429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875C086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9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9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3A-41A-42C_n77A-n257I</w:t>
              </w:r>
            </w:ins>
          </w:p>
        </w:tc>
        <w:tc>
          <w:tcPr>
            <w:tcW w:w="5883" w:type="dxa"/>
            <w:vAlign w:val="center"/>
          </w:tcPr>
          <w:p w14:paraId="0867C7C6" w14:textId="77777777" w:rsidR="007C402F" w:rsidRPr="00842669" w:rsidRDefault="007C402F" w:rsidP="007C402F">
            <w:pPr>
              <w:pStyle w:val="TAL"/>
              <w:jc w:val="center"/>
              <w:rPr>
                <w:ins w:id="14296" w:author="Suhwan Lim" w:date="2020-02-28T17:31:00Z"/>
                <w:rFonts w:cs="Arial"/>
                <w:szCs w:val="18"/>
                <w:lang w:val="en-US" w:eastAsia="ja-JP"/>
              </w:rPr>
            </w:pPr>
            <w:ins w:id="1429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067AA69" w14:textId="77777777" w:rsidR="007C402F" w:rsidRPr="00842669" w:rsidRDefault="007C402F" w:rsidP="007C402F">
            <w:pPr>
              <w:pStyle w:val="TAL"/>
              <w:jc w:val="center"/>
              <w:rPr>
                <w:ins w:id="14298" w:author="Suhwan Lim" w:date="2020-02-28T17:31:00Z"/>
                <w:rFonts w:cs="Arial"/>
                <w:szCs w:val="18"/>
                <w:lang w:val="en-US" w:eastAsia="ja-JP"/>
              </w:rPr>
            </w:pPr>
            <w:ins w:id="1429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74012973" w14:textId="77777777" w:rsidR="007C402F" w:rsidRPr="00842669" w:rsidRDefault="007C402F" w:rsidP="007C402F">
            <w:pPr>
              <w:pStyle w:val="TAL"/>
              <w:jc w:val="center"/>
              <w:rPr>
                <w:ins w:id="14300" w:author="Suhwan Lim" w:date="2020-02-28T17:31:00Z"/>
                <w:rFonts w:cs="Arial"/>
                <w:szCs w:val="18"/>
                <w:lang w:val="en-US" w:eastAsia="ja-JP"/>
              </w:rPr>
            </w:pPr>
            <w:ins w:id="1430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6BA02087" w14:textId="77777777" w:rsidR="007C402F" w:rsidRPr="00842669" w:rsidRDefault="007C402F" w:rsidP="007C402F">
            <w:pPr>
              <w:pStyle w:val="a7"/>
              <w:jc w:val="center"/>
              <w:rPr>
                <w:ins w:id="1430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30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28AD422A" w14:textId="77777777" w:rsidTr="0097034C">
        <w:trPr>
          <w:trHeight w:val="1016"/>
          <w:jc w:val="center"/>
          <w:ins w:id="14304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B89258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305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30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A_n77A-n257I</w:t>
              </w:r>
            </w:ins>
          </w:p>
        </w:tc>
        <w:tc>
          <w:tcPr>
            <w:tcW w:w="5883" w:type="dxa"/>
            <w:vAlign w:val="center"/>
          </w:tcPr>
          <w:p w14:paraId="5772611F" w14:textId="77777777" w:rsidR="007C402F" w:rsidRPr="00842669" w:rsidRDefault="007C402F" w:rsidP="007C402F">
            <w:pPr>
              <w:pStyle w:val="TAL"/>
              <w:jc w:val="center"/>
              <w:rPr>
                <w:ins w:id="14307" w:author="Suhwan Lim" w:date="2020-02-28T17:31:00Z"/>
                <w:rFonts w:cs="Arial"/>
                <w:szCs w:val="18"/>
                <w:lang w:val="en-US" w:eastAsia="ja-JP"/>
              </w:rPr>
            </w:pPr>
            <w:ins w:id="1430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5A04C671" w14:textId="77777777" w:rsidR="007C402F" w:rsidRPr="00842669" w:rsidRDefault="007C402F" w:rsidP="007C402F">
            <w:pPr>
              <w:pStyle w:val="TAL"/>
              <w:jc w:val="center"/>
              <w:rPr>
                <w:ins w:id="14309" w:author="Suhwan Lim" w:date="2020-02-28T17:31:00Z"/>
                <w:rFonts w:cs="Arial"/>
                <w:szCs w:val="18"/>
                <w:lang w:val="en-US" w:eastAsia="ja-JP"/>
              </w:rPr>
            </w:pPr>
            <w:ins w:id="1431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043DB146" w14:textId="77777777" w:rsidR="007C402F" w:rsidRPr="00842669" w:rsidRDefault="007C402F" w:rsidP="007C402F">
            <w:pPr>
              <w:pStyle w:val="TAL"/>
              <w:jc w:val="center"/>
              <w:rPr>
                <w:ins w:id="14311" w:author="Suhwan Lim" w:date="2020-02-28T17:31:00Z"/>
                <w:rFonts w:cs="Arial"/>
                <w:szCs w:val="18"/>
                <w:lang w:val="en-US" w:eastAsia="ja-JP"/>
              </w:rPr>
            </w:pPr>
            <w:ins w:id="1431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4DC68433" w14:textId="77777777" w:rsidR="007C402F" w:rsidRPr="00842669" w:rsidRDefault="007C402F" w:rsidP="007C402F">
            <w:pPr>
              <w:pStyle w:val="TAL"/>
              <w:jc w:val="center"/>
              <w:rPr>
                <w:ins w:id="14313" w:author="Suhwan Lim" w:date="2020-02-28T17:31:00Z"/>
                <w:rFonts w:cs="Arial"/>
                <w:szCs w:val="18"/>
                <w:lang w:val="en-US" w:eastAsia="ja-JP"/>
              </w:rPr>
            </w:pPr>
            <w:ins w:id="1431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57I</w:t>
              </w:r>
            </w:ins>
          </w:p>
          <w:p w14:paraId="53CA7417" w14:textId="77777777" w:rsidR="007C402F" w:rsidRPr="00842669" w:rsidRDefault="007C402F" w:rsidP="007C402F">
            <w:pPr>
              <w:pStyle w:val="TAL"/>
              <w:jc w:val="center"/>
              <w:rPr>
                <w:ins w:id="14315" w:author="Suhwan Lim" w:date="2020-02-28T17:31:00Z"/>
                <w:rFonts w:cs="Arial"/>
                <w:szCs w:val="18"/>
                <w:lang w:val="en-US" w:eastAsia="ja-JP"/>
              </w:rPr>
            </w:pPr>
            <w:ins w:id="1431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18D46ED9" w14:textId="77777777" w:rsidR="007C402F" w:rsidRPr="00842669" w:rsidRDefault="007C402F" w:rsidP="007C402F">
            <w:pPr>
              <w:pStyle w:val="a7"/>
              <w:jc w:val="center"/>
              <w:rPr>
                <w:ins w:id="14317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31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7C402F" w:rsidRPr="00331C77" w14:paraId="04A86C89" w14:textId="77777777" w:rsidTr="0097034C">
        <w:trPr>
          <w:trHeight w:val="1016"/>
          <w:jc w:val="center"/>
          <w:ins w:id="14319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19D01C1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320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32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C_n77A-n257I</w:t>
              </w:r>
            </w:ins>
          </w:p>
        </w:tc>
        <w:tc>
          <w:tcPr>
            <w:tcW w:w="5883" w:type="dxa"/>
            <w:vAlign w:val="center"/>
          </w:tcPr>
          <w:p w14:paraId="5FD2D8ED" w14:textId="77777777" w:rsidR="007C402F" w:rsidRPr="00842669" w:rsidRDefault="007C402F" w:rsidP="007C402F">
            <w:pPr>
              <w:pStyle w:val="TAL"/>
              <w:jc w:val="center"/>
              <w:rPr>
                <w:ins w:id="14322" w:author="Suhwan Lim" w:date="2020-02-28T17:31:00Z"/>
                <w:rFonts w:cs="Arial"/>
                <w:szCs w:val="18"/>
                <w:lang w:val="en-US" w:eastAsia="ja-JP"/>
              </w:rPr>
            </w:pPr>
            <w:ins w:id="1432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6D8E0E1" w14:textId="77777777" w:rsidR="007C402F" w:rsidRPr="00842669" w:rsidRDefault="007C402F" w:rsidP="007C402F">
            <w:pPr>
              <w:pStyle w:val="TAL"/>
              <w:jc w:val="center"/>
              <w:rPr>
                <w:ins w:id="14324" w:author="Suhwan Lim" w:date="2020-02-28T17:31:00Z"/>
                <w:rFonts w:cs="Arial"/>
                <w:szCs w:val="18"/>
                <w:lang w:val="en-US" w:eastAsia="ja-JP"/>
              </w:rPr>
            </w:pPr>
            <w:ins w:id="1432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3937D6FA" w14:textId="77777777" w:rsidR="007C402F" w:rsidRPr="00842669" w:rsidRDefault="007C402F" w:rsidP="007C402F">
            <w:pPr>
              <w:pStyle w:val="TAL"/>
              <w:jc w:val="center"/>
              <w:rPr>
                <w:ins w:id="14326" w:author="Suhwan Lim" w:date="2020-02-28T17:31:00Z"/>
                <w:rFonts w:cs="Arial"/>
                <w:szCs w:val="18"/>
                <w:lang w:val="en-US" w:eastAsia="ja-JP"/>
              </w:rPr>
            </w:pPr>
            <w:ins w:id="1432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2E3F1A59" w14:textId="77777777" w:rsidR="007C402F" w:rsidRPr="00842669" w:rsidRDefault="007C402F" w:rsidP="007C402F">
            <w:pPr>
              <w:pStyle w:val="TAL"/>
              <w:jc w:val="center"/>
              <w:rPr>
                <w:ins w:id="14328" w:author="Suhwan Lim" w:date="2020-02-28T17:31:00Z"/>
                <w:rFonts w:cs="Arial"/>
                <w:szCs w:val="18"/>
                <w:lang w:val="en-US" w:eastAsia="ja-JP"/>
              </w:rPr>
            </w:pPr>
            <w:ins w:id="1432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57I</w:t>
              </w:r>
            </w:ins>
          </w:p>
          <w:p w14:paraId="45E2A6E4" w14:textId="77777777" w:rsidR="007C402F" w:rsidRPr="00842669" w:rsidRDefault="007C402F" w:rsidP="007C402F">
            <w:pPr>
              <w:pStyle w:val="TAL"/>
              <w:jc w:val="center"/>
              <w:rPr>
                <w:ins w:id="14330" w:author="Suhwan Lim" w:date="2020-02-28T17:31:00Z"/>
                <w:rFonts w:cs="Arial"/>
                <w:szCs w:val="18"/>
                <w:lang w:val="en-US" w:eastAsia="ja-JP"/>
              </w:rPr>
            </w:pPr>
            <w:ins w:id="1433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23295B83" w14:textId="77777777" w:rsidR="007C402F" w:rsidRPr="00842669" w:rsidRDefault="007C402F" w:rsidP="007C402F">
            <w:pPr>
              <w:pStyle w:val="a7"/>
              <w:jc w:val="center"/>
              <w:rPr>
                <w:ins w:id="1433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33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</w:tbl>
    <w:p w14:paraId="4C58833C" w14:textId="77777777" w:rsidR="00F45723" w:rsidRPr="00331C77" w:rsidRDefault="00F45723" w:rsidP="00F45723">
      <w:pPr>
        <w:rPr>
          <w:rFonts w:ascii="Arial" w:hAnsi="Arial" w:cs="Arial"/>
          <w:sz w:val="18"/>
          <w:szCs w:val="18"/>
        </w:rPr>
      </w:pPr>
    </w:p>
    <w:p w14:paraId="7AAF68DD" w14:textId="77777777" w:rsidR="00F45723" w:rsidRDefault="00F45723" w:rsidP="00930502">
      <w:pPr>
        <w:pStyle w:val="4"/>
        <w:rPr>
          <w:bCs/>
        </w:rPr>
      </w:pPr>
      <w:r w:rsidRPr="00331C77">
        <w:rPr>
          <w:rFonts w:cs="Arial"/>
          <w:sz w:val="18"/>
          <w:szCs w:val="18"/>
        </w:rPr>
        <w:br w:type="page"/>
      </w:r>
      <w:r w:rsidRPr="00930502">
        <w:rPr>
          <w:b/>
        </w:rPr>
        <w:lastRenderedPageBreak/>
        <w:t xml:space="preserve">EN-DC of LTE CA for </w:t>
      </w:r>
      <w:r w:rsidRPr="00930502">
        <w:rPr>
          <w:rFonts w:hint="eastAsia"/>
          <w:b/>
        </w:rPr>
        <w:t>4</w:t>
      </w:r>
      <w:r w:rsidRPr="00930502">
        <w:rPr>
          <w:b/>
        </w:rPr>
        <w:t xml:space="preserve">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 xml:space="preserve">bands DL with 1 band UL + NR CA for 2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14:paraId="3656DED8" w14:textId="77777777" w:rsidR="00F45723" w:rsidRPr="008B137A" w:rsidRDefault="00F45723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3F32B5">
        <w:rPr>
          <w:lang w:eastAsia="ja-JP"/>
        </w:rPr>
        <w:t>7</w:t>
      </w:r>
      <w:r>
        <w:t xml:space="preserve">-1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-x-x_nx-nx within FR1</w:t>
      </w:r>
    </w:p>
    <w:tbl>
      <w:tblPr>
        <w:tblW w:w="15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9"/>
        <w:gridCol w:w="1486"/>
        <w:gridCol w:w="1418"/>
        <w:gridCol w:w="62"/>
        <w:gridCol w:w="741"/>
        <w:gridCol w:w="614"/>
        <w:gridCol w:w="439"/>
        <w:gridCol w:w="1404"/>
        <w:gridCol w:w="432"/>
        <w:gridCol w:w="1694"/>
        <w:gridCol w:w="1559"/>
        <w:gridCol w:w="103"/>
        <w:gridCol w:w="1435"/>
        <w:gridCol w:w="3140"/>
        <w:gridCol w:w="317"/>
      </w:tblGrid>
      <w:tr w:rsidR="003F32B5" w:rsidRPr="00E17D0D" w14:paraId="14D7701B" w14:textId="77777777" w:rsidTr="00352A8A">
        <w:trPr>
          <w:cantSplit/>
          <w:trHeight w:val="805"/>
        </w:trPr>
        <w:tc>
          <w:tcPr>
            <w:tcW w:w="919" w:type="dxa"/>
          </w:tcPr>
          <w:p w14:paraId="3DAFE859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966" w:type="dxa"/>
            <w:gridSpan w:val="3"/>
          </w:tcPr>
          <w:p w14:paraId="20717D0B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41" w:type="dxa"/>
          </w:tcPr>
          <w:p w14:paraId="3CD6D940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19594651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053" w:type="dxa"/>
            <w:gridSpan w:val="2"/>
          </w:tcPr>
          <w:p w14:paraId="10EB51A4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2EA7CD9B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836" w:type="dxa"/>
            <w:gridSpan w:val="2"/>
          </w:tcPr>
          <w:p w14:paraId="768782A8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47AC4E95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356" w:type="dxa"/>
            <w:gridSpan w:val="3"/>
          </w:tcPr>
          <w:p w14:paraId="384F852B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5DB490B2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35" w:type="dxa"/>
          </w:tcPr>
          <w:p w14:paraId="731FE0D7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290192B1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457" w:type="dxa"/>
            <w:gridSpan w:val="2"/>
          </w:tcPr>
          <w:p w14:paraId="3C654A12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9B29D9" w:rsidRPr="00B21883" w14:paraId="3E07D77D" w14:textId="77777777" w:rsidTr="00352A8A">
        <w:trPr>
          <w:cantSplit/>
          <w:trHeight w:val="277"/>
        </w:trPr>
        <w:tc>
          <w:tcPr>
            <w:tcW w:w="919" w:type="dxa"/>
          </w:tcPr>
          <w:p w14:paraId="27F46DF0" w14:textId="77777777" w:rsidR="009B29D9" w:rsidRPr="00B21883" w:rsidRDefault="009B29D9" w:rsidP="009B29D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72A578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1A_n28A</w:t>
            </w:r>
          </w:p>
        </w:tc>
        <w:tc>
          <w:tcPr>
            <w:tcW w:w="741" w:type="dxa"/>
          </w:tcPr>
          <w:p w14:paraId="5E6C602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EB1CC5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5FA63A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1CDE35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PMingLiU" w:cs="Arial"/>
                <w:szCs w:val="18"/>
                <w:lang w:val="it-IT"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297937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0C0116A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0CF812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1A_n28A-new</w:t>
            </w:r>
          </w:p>
          <w:p w14:paraId="539B912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1A_n28A-new</w:t>
            </w:r>
          </w:p>
          <w:p w14:paraId="121B57E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_UL_1A_n28A-new</w:t>
            </w:r>
          </w:p>
        </w:tc>
      </w:tr>
      <w:tr w:rsidR="009B29D9" w:rsidRPr="00B21883" w14:paraId="7B978793" w14:textId="77777777" w:rsidTr="00352A8A">
        <w:trPr>
          <w:cantSplit/>
          <w:trHeight w:val="277"/>
        </w:trPr>
        <w:tc>
          <w:tcPr>
            <w:tcW w:w="919" w:type="dxa"/>
          </w:tcPr>
          <w:p w14:paraId="4DE2B472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D3151A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3A_n28A</w:t>
            </w:r>
          </w:p>
        </w:tc>
        <w:tc>
          <w:tcPr>
            <w:tcW w:w="741" w:type="dxa"/>
          </w:tcPr>
          <w:p w14:paraId="3817590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2BE383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67F0F9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386C31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3F7270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BA0A03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C3031A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3A_n28A-new</w:t>
            </w:r>
          </w:p>
          <w:p w14:paraId="2FECD5D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3A_n28A-new</w:t>
            </w:r>
          </w:p>
          <w:p w14:paraId="2BD55A1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3A_n28A-new</w:t>
            </w:r>
          </w:p>
          <w:p w14:paraId="32EE509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3B_DL_1A-3A-7A-28A_n28A_UL_3A_n28A-new</w:t>
            </w:r>
          </w:p>
        </w:tc>
      </w:tr>
      <w:tr w:rsidR="009B29D9" w:rsidRPr="00B21883" w14:paraId="27D89C7B" w14:textId="77777777" w:rsidTr="00352A8A">
        <w:trPr>
          <w:cantSplit/>
          <w:trHeight w:val="277"/>
        </w:trPr>
        <w:tc>
          <w:tcPr>
            <w:tcW w:w="919" w:type="dxa"/>
          </w:tcPr>
          <w:p w14:paraId="7F390BD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A88E1B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7A_n28A</w:t>
            </w:r>
          </w:p>
        </w:tc>
        <w:tc>
          <w:tcPr>
            <w:tcW w:w="741" w:type="dxa"/>
          </w:tcPr>
          <w:p w14:paraId="00473D5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809C82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4FDF2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52FB2E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1EE3CE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BA42C1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43D0A1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7A_n28A-new</w:t>
            </w:r>
          </w:p>
          <w:p w14:paraId="34B9A92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7A_n28A-new</w:t>
            </w:r>
          </w:p>
          <w:p w14:paraId="519AA32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7A_n28A-new</w:t>
            </w:r>
          </w:p>
          <w:p w14:paraId="3472815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_UL_7A_n28A-new</w:t>
            </w:r>
          </w:p>
        </w:tc>
      </w:tr>
      <w:tr w:rsidR="009B29D9" w:rsidRPr="00B21883" w14:paraId="316AC126" w14:textId="77777777" w:rsidTr="00352A8A">
        <w:trPr>
          <w:cantSplit/>
          <w:trHeight w:val="277"/>
        </w:trPr>
        <w:tc>
          <w:tcPr>
            <w:tcW w:w="919" w:type="dxa"/>
          </w:tcPr>
          <w:p w14:paraId="3BF7E52A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01F44D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28A_n28A</w:t>
            </w:r>
          </w:p>
        </w:tc>
        <w:tc>
          <w:tcPr>
            <w:tcW w:w="741" w:type="dxa"/>
          </w:tcPr>
          <w:p w14:paraId="3AA1AC8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76378A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E18637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8AC293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FB6E9B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731FD08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3C5020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28A_n28A-new</w:t>
            </w:r>
          </w:p>
          <w:p w14:paraId="37EBDCD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28A_n28A-new</w:t>
            </w:r>
          </w:p>
          <w:p w14:paraId="6E8458E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28A_n28A-n78A_UL_28A_n28A-new</w:t>
            </w:r>
          </w:p>
          <w:p w14:paraId="6653A1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_UL_28A_n28A-new</w:t>
            </w:r>
          </w:p>
        </w:tc>
      </w:tr>
      <w:tr w:rsidR="009B29D9" w:rsidRPr="00B21883" w14:paraId="4E545DFF" w14:textId="77777777" w:rsidTr="00352A8A">
        <w:trPr>
          <w:cantSplit/>
          <w:trHeight w:val="277"/>
        </w:trPr>
        <w:tc>
          <w:tcPr>
            <w:tcW w:w="919" w:type="dxa"/>
          </w:tcPr>
          <w:p w14:paraId="6780977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4B4051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1A_n78A</w:t>
            </w:r>
          </w:p>
        </w:tc>
        <w:tc>
          <w:tcPr>
            <w:tcW w:w="741" w:type="dxa"/>
          </w:tcPr>
          <w:p w14:paraId="7D790E7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82CB06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577B8F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D00480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ED916E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94F8ED4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C2733B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1A_n78A-new</w:t>
            </w:r>
          </w:p>
          <w:p w14:paraId="36F8692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1A_n78A-new</w:t>
            </w:r>
          </w:p>
          <w:p w14:paraId="72E7878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1A_n78A-new</w:t>
            </w:r>
          </w:p>
          <w:p w14:paraId="374788B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1A_n78A-completed</w:t>
            </w:r>
          </w:p>
        </w:tc>
      </w:tr>
      <w:tr w:rsidR="009B29D9" w:rsidRPr="00B21883" w14:paraId="2CAECEF0" w14:textId="77777777" w:rsidTr="00352A8A">
        <w:trPr>
          <w:cantSplit/>
          <w:trHeight w:val="277"/>
        </w:trPr>
        <w:tc>
          <w:tcPr>
            <w:tcW w:w="919" w:type="dxa"/>
          </w:tcPr>
          <w:p w14:paraId="15A6DC1A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D568A7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3A_n78A</w:t>
            </w:r>
          </w:p>
        </w:tc>
        <w:tc>
          <w:tcPr>
            <w:tcW w:w="741" w:type="dxa"/>
          </w:tcPr>
          <w:p w14:paraId="3C0AD9D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753C21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349633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17008A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209AA9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7E14EB9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995E51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3A_n78A-new</w:t>
            </w:r>
          </w:p>
          <w:p w14:paraId="5681E9E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3A_n78A-new</w:t>
            </w:r>
          </w:p>
          <w:p w14:paraId="50F6771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3A_n78A-new</w:t>
            </w:r>
          </w:p>
          <w:p w14:paraId="1A438E1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3A_n78A-complete</w:t>
            </w:r>
          </w:p>
        </w:tc>
      </w:tr>
      <w:tr w:rsidR="009B29D9" w:rsidRPr="00B21883" w14:paraId="6928201E" w14:textId="77777777" w:rsidTr="00352A8A">
        <w:trPr>
          <w:cantSplit/>
          <w:trHeight w:val="277"/>
        </w:trPr>
        <w:tc>
          <w:tcPr>
            <w:tcW w:w="919" w:type="dxa"/>
          </w:tcPr>
          <w:p w14:paraId="4945AB13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0C0C23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7A_n78A</w:t>
            </w:r>
          </w:p>
        </w:tc>
        <w:tc>
          <w:tcPr>
            <w:tcW w:w="741" w:type="dxa"/>
          </w:tcPr>
          <w:p w14:paraId="4DE8327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FE4E1A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AB2EA5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CD4D76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C59904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30083E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5D110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7A_n78A-new</w:t>
            </w:r>
          </w:p>
          <w:p w14:paraId="507D96A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7A_n78A-new</w:t>
            </w:r>
          </w:p>
          <w:p w14:paraId="7D09883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7A_n78A-new</w:t>
            </w:r>
          </w:p>
          <w:p w14:paraId="71BC8AD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7A_n78A-completed</w:t>
            </w:r>
          </w:p>
        </w:tc>
      </w:tr>
      <w:tr w:rsidR="009B29D9" w:rsidRPr="00B21883" w14:paraId="49D22073" w14:textId="77777777" w:rsidTr="00352A8A">
        <w:trPr>
          <w:cantSplit/>
          <w:trHeight w:val="277"/>
        </w:trPr>
        <w:tc>
          <w:tcPr>
            <w:tcW w:w="919" w:type="dxa"/>
          </w:tcPr>
          <w:p w14:paraId="43650507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57EA72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28A_n78A</w:t>
            </w:r>
          </w:p>
        </w:tc>
        <w:tc>
          <w:tcPr>
            <w:tcW w:w="741" w:type="dxa"/>
          </w:tcPr>
          <w:p w14:paraId="36DE385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624208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301648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779E4A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A44FC0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385AF4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AA2E22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28A_n78A-new</w:t>
            </w:r>
          </w:p>
          <w:p w14:paraId="55C9FEE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28A_n78A-new</w:t>
            </w:r>
          </w:p>
          <w:p w14:paraId="4145BC8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28A_n78A-new</w:t>
            </w:r>
          </w:p>
          <w:p w14:paraId="2B5DD57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28A_n78A-completed</w:t>
            </w:r>
          </w:p>
        </w:tc>
      </w:tr>
      <w:tr w:rsidR="009B29D9" w:rsidRPr="00B21883" w14:paraId="5B822C57" w14:textId="77777777" w:rsidTr="00352A8A">
        <w:trPr>
          <w:cantSplit/>
          <w:trHeight w:val="277"/>
        </w:trPr>
        <w:tc>
          <w:tcPr>
            <w:tcW w:w="919" w:type="dxa"/>
          </w:tcPr>
          <w:p w14:paraId="1D33B1C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338A6A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1A_n28A</w:t>
            </w:r>
          </w:p>
        </w:tc>
        <w:tc>
          <w:tcPr>
            <w:tcW w:w="741" w:type="dxa"/>
          </w:tcPr>
          <w:p w14:paraId="0F5EB38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F193D5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6533ED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29FCC0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763DCC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D1A624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8399C1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1A_n28A-new</w:t>
            </w:r>
          </w:p>
          <w:p w14:paraId="35268EE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1A_n28A-new</w:t>
            </w:r>
          </w:p>
          <w:p w14:paraId="234403C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1A_n28A-new</w:t>
            </w:r>
          </w:p>
          <w:p w14:paraId="0351284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1A_n28A-new</w:t>
            </w:r>
          </w:p>
        </w:tc>
      </w:tr>
      <w:tr w:rsidR="009B29D9" w:rsidRPr="00B21883" w14:paraId="0FB36147" w14:textId="77777777" w:rsidTr="00352A8A">
        <w:trPr>
          <w:cantSplit/>
          <w:trHeight w:val="277"/>
        </w:trPr>
        <w:tc>
          <w:tcPr>
            <w:tcW w:w="919" w:type="dxa"/>
          </w:tcPr>
          <w:p w14:paraId="2BEBE093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13131F2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A_n28A</w:t>
            </w:r>
          </w:p>
        </w:tc>
        <w:tc>
          <w:tcPr>
            <w:tcW w:w="741" w:type="dxa"/>
          </w:tcPr>
          <w:p w14:paraId="5F9ED40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B39584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1FD658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12DBB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27ED8D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751AAE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316A1B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A_n28A-new</w:t>
            </w:r>
          </w:p>
          <w:p w14:paraId="164585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3A_n28A-new</w:t>
            </w:r>
          </w:p>
          <w:p w14:paraId="0429D68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A_n28A-new</w:t>
            </w:r>
          </w:p>
          <w:p w14:paraId="54188CA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A_n28A-new</w:t>
            </w:r>
          </w:p>
          <w:p w14:paraId="4CD7D92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3A_n28A-new</w:t>
            </w:r>
          </w:p>
        </w:tc>
      </w:tr>
      <w:tr w:rsidR="009B29D9" w:rsidRPr="00B21883" w14:paraId="5E71F868" w14:textId="77777777" w:rsidTr="00352A8A">
        <w:trPr>
          <w:cantSplit/>
          <w:trHeight w:val="277"/>
        </w:trPr>
        <w:tc>
          <w:tcPr>
            <w:tcW w:w="919" w:type="dxa"/>
          </w:tcPr>
          <w:p w14:paraId="6FA790AB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A65F2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C_n28A</w:t>
            </w:r>
          </w:p>
        </w:tc>
        <w:tc>
          <w:tcPr>
            <w:tcW w:w="741" w:type="dxa"/>
          </w:tcPr>
          <w:p w14:paraId="04260D7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2DEBEF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50901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BB4F9C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8DF3A4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6CCBB91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744A5D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C_n28A-new</w:t>
            </w:r>
          </w:p>
          <w:p w14:paraId="7F9AB56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C_n28A-new</w:t>
            </w:r>
          </w:p>
          <w:p w14:paraId="6D2DB57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C_n28A-new</w:t>
            </w:r>
          </w:p>
          <w:p w14:paraId="0D966A2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3C_n28A-new</w:t>
            </w:r>
          </w:p>
        </w:tc>
      </w:tr>
      <w:tr w:rsidR="009B29D9" w:rsidRPr="00B21883" w14:paraId="0FA43385" w14:textId="77777777" w:rsidTr="00352A8A">
        <w:trPr>
          <w:cantSplit/>
          <w:trHeight w:val="277"/>
        </w:trPr>
        <w:tc>
          <w:tcPr>
            <w:tcW w:w="919" w:type="dxa"/>
          </w:tcPr>
          <w:p w14:paraId="5553A31E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4A5A0F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7A_n28A</w:t>
            </w:r>
          </w:p>
        </w:tc>
        <w:tc>
          <w:tcPr>
            <w:tcW w:w="741" w:type="dxa"/>
          </w:tcPr>
          <w:p w14:paraId="611D399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937141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10BC0E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AF531D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B86EF7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029D453B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675A74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7A_n28A-new</w:t>
            </w:r>
          </w:p>
          <w:p w14:paraId="4A9FF7A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7A_n28A-new</w:t>
            </w:r>
          </w:p>
          <w:p w14:paraId="75ECF23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7A_n28A-new</w:t>
            </w:r>
          </w:p>
          <w:p w14:paraId="1E14664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7A_n28A-new</w:t>
            </w:r>
          </w:p>
        </w:tc>
      </w:tr>
      <w:tr w:rsidR="009B29D9" w:rsidRPr="00B21883" w14:paraId="6BCE85AE" w14:textId="77777777" w:rsidTr="00352A8A">
        <w:trPr>
          <w:cantSplit/>
          <w:trHeight w:val="277"/>
        </w:trPr>
        <w:tc>
          <w:tcPr>
            <w:tcW w:w="919" w:type="dxa"/>
          </w:tcPr>
          <w:p w14:paraId="29592F9D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5D8459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28A_n28A</w:t>
            </w:r>
          </w:p>
        </w:tc>
        <w:tc>
          <w:tcPr>
            <w:tcW w:w="741" w:type="dxa"/>
          </w:tcPr>
          <w:p w14:paraId="3970175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1C3B220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94D80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02F956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C84422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8E9A30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162163B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28A_n28A-new</w:t>
            </w:r>
          </w:p>
          <w:p w14:paraId="19FA771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28A_n28A-new</w:t>
            </w:r>
          </w:p>
          <w:p w14:paraId="38B65AA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28A_n28A-new</w:t>
            </w:r>
          </w:p>
          <w:p w14:paraId="46C0C19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28A_n28A-new</w:t>
            </w:r>
          </w:p>
        </w:tc>
      </w:tr>
      <w:tr w:rsidR="009B29D9" w:rsidRPr="00B21883" w14:paraId="2BF38E22" w14:textId="77777777" w:rsidTr="00352A8A">
        <w:trPr>
          <w:cantSplit/>
          <w:trHeight w:val="277"/>
        </w:trPr>
        <w:tc>
          <w:tcPr>
            <w:tcW w:w="919" w:type="dxa"/>
          </w:tcPr>
          <w:p w14:paraId="6CEB5247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AC0678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1A_n78A</w:t>
            </w:r>
          </w:p>
        </w:tc>
        <w:tc>
          <w:tcPr>
            <w:tcW w:w="741" w:type="dxa"/>
          </w:tcPr>
          <w:p w14:paraId="62516C8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8BC7A5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AF120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453AB5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8E16B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AE5ABC5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7FB8D1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1A_n78A-new</w:t>
            </w:r>
          </w:p>
          <w:p w14:paraId="5860942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1A_n78A-new</w:t>
            </w:r>
          </w:p>
          <w:p w14:paraId="0C2186F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1A_n78A-new</w:t>
            </w:r>
          </w:p>
          <w:p w14:paraId="7D43C54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1A_n78A-completed</w:t>
            </w:r>
          </w:p>
        </w:tc>
      </w:tr>
      <w:tr w:rsidR="009B29D9" w:rsidRPr="00B21883" w14:paraId="6826825C" w14:textId="77777777" w:rsidTr="00352A8A">
        <w:trPr>
          <w:cantSplit/>
          <w:trHeight w:val="277"/>
        </w:trPr>
        <w:tc>
          <w:tcPr>
            <w:tcW w:w="919" w:type="dxa"/>
          </w:tcPr>
          <w:p w14:paraId="39A06C5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5A6841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A_n78A</w:t>
            </w:r>
          </w:p>
        </w:tc>
        <w:tc>
          <w:tcPr>
            <w:tcW w:w="741" w:type="dxa"/>
          </w:tcPr>
          <w:p w14:paraId="6CA8C90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234A12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16406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8B2CD2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E75EB9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CDB310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FF4D67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A_n78A-new</w:t>
            </w:r>
          </w:p>
          <w:p w14:paraId="6ED3CBD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A_n78A-new</w:t>
            </w:r>
          </w:p>
          <w:p w14:paraId="4E3F339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A_n78A-new</w:t>
            </w:r>
          </w:p>
          <w:p w14:paraId="69AB353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3A_n78A-completed</w:t>
            </w:r>
          </w:p>
        </w:tc>
      </w:tr>
      <w:tr w:rsidR="009B29D9" w:rsidRPr="00B21883" w14:paraId="42A67ADB" w14:textId="77777777" w:rsidTr="00352A8A">
        <w:trPr>
          <w:cantSplit/>
          <w:trHeight w:val="277"/>
        </w:trPr>
        <w:tc>
          <w:tcPr>
            <w:tcW w:w="919" w:type="dxa"/>
          </w:tcPr>
          <w:p w14:paraId="2863E06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AA4DF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C_n78A</w:t>
            </w:r>
          </w:p>
        </w:tc>
        <w:tc>
          <w:tcPr>
            <w:tcW w:w="741" w:type="dxa"/>
          </w:tcPr>
          <w:p w14:paraId="42221CE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1BB0E6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253CE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F9DFA1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A909A4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87B5FA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012271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C_n78A-new</w:t>
            </w:r>
          </w:p>
          <w:p w14:paraId="7371B25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C_n78A-new</w:t>
            </w:r>
          </w:p>
          <w:p w14:paraId="6BD43E9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C_n78A-new</w:t>
            </w:r>
          </w:p>
          <w:p w14:paraId="48716E6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3C_n78A-completed</w:t>
            </w:r>
          </w:p>
        </w:tc>
      </w:tr>
      <w:tr w:rsidR="009B29D9" w:rsidRPr="00B21883" w14:paraId="593028E4" w14:textId="77777777" w:rsidTr="00352A8A">
        <w:trPr>
          <w:cantSplit/>
          <w:trHeight w:val="277"/>
        </w:trPr>
        <w:tc>
          <w:tcPr>
            <w:tcW w:w="919" w:type="dxa"/>
          </w:tcPr>
          <w:p w14:paraId="07C3F7EE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40B2D2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7A_n78A</w:t>
            </w:r>
          </w:p>
        </w:tc>
        <w:tc>
          <w:tcPr>
            <w:tcW w:w="741" w:type="dxa"/>
          </w:tcPr>
          <w:p w14:paraId="3BD09DF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D47FFC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E2CCF0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80F604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0ECDBE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9BE2164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E13AA5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7A_n78A-new</w:t>
            </w:r>
          </w:p>
          <w:p w14:paraId="437A5C4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7A_n78A-new</w:t>
            </w:r>
          </w:p>
          <w:p w14:paraId="4832E65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7A_n78A-new</w:t>
            </w:r>
          </w:p>
          <w:p w14:paraId="63BCB31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7A_n78A-completed</w:t>
            </w:r>
          </w:p>
        </w:tc>
      </w:tr>
      <w:tr w:rsidR="009B29D9" w:rsidRPr="00B21883" w14:paraId="03C2FE69" w14:textId="77777777" w:rsidTr="00352A8A">
        <w:trPr>
          <w:cantSplit/>
          <w:trHeight w:val="277"/>
        </w:trPr>
        <w:tc>
          <w:tcPr>
            <w:tcW w:w="919" w:type="dxa"/>
          </w:tcPr>
          <w:p w14:paraId="279D8600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12A794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28A_n78A</w:t>
            </w:r>
          </w:p>
        </w:tc>
        <w:tc>
          <w:tcPr>
            <w:tcW w:w="741" w:type="dxa"/>
          </w:tcPr>
          <w:p w14:paraId="357C6DD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18FB0E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82137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93180A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B20F2B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A0B836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6BDA5E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28A_n78A-new</w:t>
            </w:r>
          </w:p>
          <w:p w14:paraId="3491909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28A_n78A-new</w:t>
            </w:r>
          </w:p>
          <w:p w14:paraId="4F64C14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28A_n28A-n78A_UL_28A_n78A-new</w:t>
            </w:r>
          </w:p>
          <w:p w14:paraId="6756B0A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28A_n78A-completed</w:t>
            </w:r>
          </w:p>
        </w:tc>
      </w:tr>
      <w:tr w:rsidR="009B29D9" w:rsidRPr="00B21883" w14:paraId="64152A66" w14:textId="77777777" w:rsidTr="00352A8A">
        <w:trPr>
          <w:cantSplit/>
          <w:trHeight w:val="277"/>
        </w:trPr>
        <w:tc>
          <w:tcPr>
            <w:tcW w:w="919" w:type="dxa"/>
          </w:tcPr>
          <w:p w14:paraId="6AA6C787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B41678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1A_n28A</w:t>
            </w:r>
          </w:p>
        </w:tc>
        <w:tc>
          <w:tcPr>
            <w:tcW w:w="741" w:type="dxa"/>
          </w:tcPr>
          <w:p w14:paraId="372D65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39EE02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0A9FB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F9D53D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1A659B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5CB9512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4E22AF1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1A_n28A-new</w:t>
            </w:r>
          </w:p>
          <w:p w14:paraId="23A45C6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1A_n28A-new</w:t>
            </w:r>
          </w:p>
          <w:p w14:paraId="73799AB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1A_n28A-new</w:t>
            </w:r>
          </w:p>
          <w:p w14:paraId="1B31E46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1A_n28A-new</w:t>
            </w:r>
          </w:p>
        </w:tc>
      </w:tr>
      <w:tr w:rsidR="009B29D9" w:rsidRPr="00B21883" w14:paraId="11FC8386" w14:textId="77777777" w:rsidTr="00352A8A">
        <w:trPr>
          <w:cantSplit/>
          <w:trHeight w:val="277"/>
        </w:trPr>
        <w:tc>
          <w:tcPr>
            <w:tcW w:w="919" w:type="dxa"/>
          </w:tcPr>
          <w:p w14:paraId="1B086E1D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2D7506F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3A_n28A</w:t>
            </w:r>
          </w:p>
        </w:tc>
        <w:tc>
          <w:tcPr>
            <w:tcW w:w="741" w:type="dxa"/>
          </w:tcPr>
          <w:p w14:paraId="7D98B63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693A50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92E4B1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0048E6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9D6AF8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C1784E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D53B0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3A_n28A-new</w:t>
            </w:r>
          </w:p>
          <w:p w14:paraId="5EB811D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3A_n28A-new</w:t>
            </w:r>
          </w:p>
          <w:p w14:paraId="56928FA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3A_n28A-new</w:t>
            </w:r>
          </w:p>
          <w:p w14:paraId="4F9E966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3A_n28A-new</w:t>
            </w:r>
          </w:p>
        </w:tc>
      </w:tr>
      <w:tr w:rsidR="009B29D9" w:rsidRPr="00B21883" w14:paraId="09C6098D" w14:textId="77777777" w:rsidTr="00352A8A">
        <w:trPr>
          <w:cantSplit/>
          <w:trHeight w:val="277"/>
        </w:trPr>
        <w:tc>
          <w:tcPr>
            <w:tcW w:w="919" w:type="dxa"/>
          </w:tcPr>
          <w:p w14:paraId="1F4E7590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000CC8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A_n28A</w:t>
            </w:r>
          </w:p>
        </w:tc>
        <w:tc>
          <w:tcPr>
            <w:tcW w:w="741" w:type="dxa"/>
          </w:tcPr>
          <w:p w14:paraId="59B3789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526040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E74A1A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B6B921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8CF415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20A4BB2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006C23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A_n28A-new</w:t>
            </w:r>
          </w:p>
          <w:p w14:paraId="3E553D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A_n28A-new</w:t>
            </w:r>
          </w:p>
          <w:p w14:paraId="671AA8F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7A_n28A-new</w:t>
            </w:r>
          </w:p>
          <w:p w14:paraId="04D1163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A_n28A-new</w:t>
            </w:r>
          </w:p>
          <w:p w14:paraId="644D6F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7A_n28A-new</w:t>
            </w:r>
          </w:p>
        </w:tc>
      </w:tr>
      <w:tr w:rsidR="009B29D9" w:rsidRPr="00B21883" w14:paraId="2A44C828" w14:textId="77777777" w:rsidTr="00352A8A">
        <w:trPr>
          <w:cantSplit/>
          <w:trHeight w:val="277"/>
        </w:trPr>
        <w:tc>
          <w:tcPr>
            <w:tcW w:w="919" w:type="dxa"/>
          </w:tcPr>
          <w:p w14:paraId="0D691B0D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43F776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C_n28A</w:t>
            </w:r>
          </w:p>
        </w:tc>
        <w:tc>
          <w:tcPr>
            <w:tcW w:w="741" w:type="dxa"/>
          </w:tcPr>
          <w:p w14:paraId="61D3537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33537C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A8737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862E80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56C948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318A272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1C0CDA8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C_n28A-new</w:t>
            </w:r>
          </w:p>
          <w:p w14:paraId="34288BA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C_n28A-new</w:t>
            </w:r>
          </w:p>
          <w:p w14:paraId="1282E70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C_n28A-new</w:t>
            </w:r>
          </w:p>
          <w:p w14:paraId="42E6C5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7C_n28A-new</w:t>
            </w:r>
          </w:p>
        </w:tc>
      </w:tr>
      <w:tr w:rsidR="009B29D9" w:rsidRPr="00B21883" w14:paraId="423E89C3" w14:textId="77777777" w:rsidTr="00352A8A">
        <w:trPr>
          <w:cantSplit/>
          <w:trHeight w:val="277"/>
        </w:trPr>
        <w:tc>
          <w:tcPr>
            <w:tcW w:w="919" w:type="dxa"/>
          </w:tcPr>
          <w:p w14:paraId="2BBF67F2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903785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28A_n28A</w:t>
            </w:r>
          </w:p>
        </w:tc>
        <w:tc>
          <w:tcPr>
            <w:tcW w:w="741" w:type="dxa"/>
          </w:tcPr>
          <w:p w14:paraId="452CA21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C53D35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6E012F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D445D7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2C20F2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9CCD144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185061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28A_n28A-new</w:t>
            </w:r>
          </w:p>
          <w:p w14:paraId="0747081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28A_n28A-new</w:t>
            </w:r>
          </w:p>
          <w:p w14:paraId="4B0DC6C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28A_n28A-new</w:t>
            </w:r>
          </w:p>
          <w:p w14:paraId="6A9070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28A_n28A-new</w:t>
            </w:r>
          </w:p>
        </w:tc>
      </w:tr>
      <w:tr w:rsidR="009B29D9" w:rsidRPr="00B21883" w14:paraId="5D6A3E81" w14:textId="77777777" w:rsidTr="00352A8A">
        <w:trPr>
          <w:cantSplit/>
          <w:trHeight w:val="277"/>
        </w:trPr>
        <w:tc>
          <w:tcPr>
            <w:tcW w:w="919" w:type="dxa"/>
          </w:tcPr>
          <w:p w14:paraId="7437E88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FE0C2C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1A_n78A</w:t>
            </w:r>
          </w:p>
        </w:tc>
        <w:tc>
          <w:tcPr>
            <w:tcW w:w="741" w:type="dxa"/>
          </w:tcPr>
          <w:p w14:paraId="0C9D6BF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E43BF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1619A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2E3873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DC8325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440CF49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155CF18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1A_n78A-new</w:t>
            </w:r>
          </w:p>
          <w:p w14:paraId="29AA588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1A_n78A-new</w:t>
            </w:r>
          </w:p>
          <w:p w14:paraId="07130B6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1A_n78A-new</w:t>
            </w:r>
          </w:p>
          <w:p w14:paraId="00A88E5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1A_n78A-new</w:t>
            </w:r>
          </w:p>
        </w:tc>
      </w:tr>
      <w:tr w:rsidR="009B29D9" w:rsidRPr="00B21883" w14:paraId="391A0BC0" w14:textId="77777777" w:rsidTr="00352A8A">
        <w:trPr>
          <w:cantSplit/>
          <w:trHeight w:val="277"/>
        </w:trPr>
        <w:tc>
          <w:tcPr>
            <w:tcW w:w="919" w:type="dxa"/>
          </w:tcPr>
          <w:p w14:paraId="4FECC7F6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49BFF94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3A_n78A</w:t>
            </w:r>
          </w:p>
        </w:tc>
        <w:tc>
          <w:tcPr>
            <w:tcW w:w="741" w:type="dxa"/>
          </w:tcPr>
          <w:p w14:paraId="64CB6C5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B0730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DC668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B55522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33CB21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A8866EE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DE1A52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3A_n78A-new</w:t>
            </w:r>
          </w:p>
          <w:p w14:paraId="348AC52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3A_n78A-new</w:t>
            </w:r>
          </w:p>
          <w:p w14:paraId="4AB960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3A_n78A-new</w:t>
            </w:r>
          </w:p>
          <w:p w14:paraId="44BD9C1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3A_n78A-new</w:t>
            </w:r>
          </w:p>
        </w:tc>
      </w:tr>
      <w:tr w:rsidR="009B29D9" w:rsidRPr="00B21883" w14:paraId="4348E4E5" w14:textId="77777777" w:rsidTr="00352A8A">
        <w:trPr>
          <w:cantSplit/>
          <w:trHeight w:val="277"/>
        </w:trPr>
        <w:tc>
          <w:tcPr>
            <w:tcW w:w="919" w:type="dxa"/>
          </w:tcPr>
          <w:p w14:paraId="3741A615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C8D4B9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A_n78A</w:t>
            </w:r>
          </w:p>
        </w:tc>
        <w:tc>
          <w:tcPr>
            <w:tcW w:w="741" w:type="dxa"/>
          </w:tcPr>
          <w:p w14:paraId="0399E98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29FA0E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EC89C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D6D375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1F094A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58337F8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46072C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A_n78A-new</w:t>
            </w:r>
          </w:p>
          <w:p w14:paraId="1C388A5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A_n78A-new</w:t>
            </w:r>
          </w:p>
          <w:p w14:paraId="4020A45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7A_n78A-new</w:t>
            </w:r>
          </w:p>
          <w:p w14:paraId="3F4E85C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A_n78A-new</w:t>
            </w:r>
          </w:p>
          <w:p w14:paraId="426F4F7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7A_n78A-new</w:t>
            </w:r>
          </w:p>
        </w:tc>
      </w:tr>
      <w:tr w:rsidR="009B29D9" w:rsidRPr="00B21883" w14:paraId="75B4F021" w14:textId="77777777" w:rsidTr="00352A8A">
        <w:trPr>
          <w:cantSplit/>
          <w:trHeight w:val="277"/>
        </w:trPr>
        <w:tc>
          <w:tcPr>
            <w:tcW w:w="919" w:type="dxa"/>
          </w:tcPr>
          <w:p w14:paraId="5E81FC68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BBD0C1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C_n78A</w:t>
            </w:r>
          </w:p>
        </w:tc>
        <w:tc>
          <w:tcPr>
            <w:tcW w:w="741" w:type="dxa"/>
          </w:tcPr>
          <w:p w14:paraId="5E8637F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E1E7FA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3144A5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C73C9A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10D2AA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128ECC1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A0F7D8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C_n78A-new</w:t>
            </w:r>
          </w:p>
          <w:p w14:paraId="1F4FA6F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C_n78A-new</w:t>
            </w:r>
          </w:p>
          <w:p w14:paraId="4DC451E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C_n78A-new</w:t>
            </w:r>
          </w:p>
          <w:p w14:paraId="7F86E96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7C_n78A-new</w:t>
            </w:r>
          </w:p>
        </w:tc>
      </w:tr>
      <w:tr w:rsidR="009B29D9" w:rsidRPr="00B21883" w14:paraId="0597AE49" w14:textId="77777777" w:rsidTr="00352A8A">
        <w:trPr>
          <w:cantSplit/>
          <w:trHeight w:val="277"/>
        </w:trPr>
        <w:tc>
          <w:tcPr>
            <w:tcW w:w="919" w:type="dxa"/>
          </w:tcPr>
          <w:p w14:paraId="396D086A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6E8B00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28A_n78A</w:t>
            </w:r>
          </w:p>
        </w:tc>
        <w:tc>
          <w:tcPr>
            <w:tcW w:w="741" w:type="dxa"/>
          </w:tcPr>
          <w:p w14:paraId="47B627D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222D2B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CF9D8F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80587E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73C3CE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CF85CE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F10E99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28A_n28A-new</w:t>
            </w:r>
          </w:p>
          <w:p w14:paraId="76DE910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28A_n28A-new</w:t>
            </w:r>
          </w:p>
          <w:p w14:paraId="536FDDA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28A_n28A-new</w:t>
            </w:r>
          </w:p>
        </w:tc>
      </w:tr>
      <w:tr w:rsidR="009B29D9" w:rsidRPr="00B21883" w14:paraId="217C9666" w14:textId="77777777" w:rsidTr="00352A8A">
        <w:trPr>
          <w:cantSplit/>
          <w:trHeight w:val="277"/>
        </w:trPr>
        <w:tc>
          <w:tcPr>
            <w:tcW w:w="919" w:type="dxa"/>
          </w:tcPr>
          <w:p w14:paraId="2705CCB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48C143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1A_n28A</w:t>
            </w:r>
          </w:p>
        </w:tc>
        <w:tc>
          <w:tcPr>
            <w:tcW w:w="741" w:type="dxa"/>
          </w:tcPr>
          <w:p w14:paraId="2CEFC27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50341B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8FBF89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57BC7A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8A6A6D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C5A30E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3B1423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1A_n28A-new</w:t>
            </w:r>
          </w:p>
          <w:p w14:paraId="0EA5CE0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1A_n28A-new</w:t>
            </w:r>
          </w:p>
          <w:p w14:paraId="09DE375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1A_n28A-new</w:t>
            </w:r>
          </w:p>
          <w:p w14:paraId="2CFDD90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1A_n28A-new</w:t>
            </w:r>
          </w:p>
        </w:tc>
      </w:tr>
      <w:tr w:rsidR="009B29D9" w:rsidRPr="00B21883" w14:paraId="1B649422" w14:textId="77777777" w:rsidTr="00352A8A">
        <w:trPr>
          <w:cantSplit/>
          <w:trHeight w:val="277"/>
        </w:trPr>
        <w:tc>
          <w:tcPr>
            <w:tcW w:w="919" w:type="dxa"/>
          </w:tcPr>
          <w:p w14:paraId="43A2964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4F6B15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A_n28A</w:t>
            </w:r>
          </w:p>
        </w:tc>
        <w:tc>
          <w:tcPr>
            <w:tcW w:w="741" w:type="dxa"/>
          </w:tcPr>
          <w:p w14:paraId="5A1A353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A77CB4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0BE564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0FFF84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6E538A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2BC201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628B52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A_n28A-new</w:t>
            </w:r>
          </w:p>
          <w:p w14:paraId="72BA70F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3A_n28A-new</w:t>
            </w:r>
          </w:p>
          <w:p w14:paraId="758D48E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A_n28A-new</w:t>
            </w:r>
          </w:p>
          <w:p w14:paraId="4832287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A_n28A-new</w:t>
            </w:r>
          </w:p>
          <w:p w14:paraId="4747751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3A_n28A-new</w:t>
            </w:r>
          </w:p>
        </w:tc>
      </w:tr>
      <w:tr w:rsidR="009B29D9" w:rsidRPr="00B21883" w14:paraId="4C49FBBE" w14:textId="77777777" w:rsidTr="00352A8A">
        <w:trPr>
          <w:cantSplit/>
          <w:trHeight w:val="277"/>
        </w:trPr>
        <w:tc>
          <w:tcPr>
            <w:tcW w:w="919" w:type="dxa"/>
          </w:tcPr>
          <w:p w14:paraId="7C93917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440C6D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C_n28A</w:t>
            </w:r>
          </w:p>
        </w:tc>
        <w:tc>
          <w:tcPr>
            <w:tcW w:w="741" w:type="dxa"/>
          </w:tcPr>
          <w:p w14:paraId="041917E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1B78F3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FD88E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E798C3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804D75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CC6421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CE2D87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C_n28A-new</w:t>
            </w:r>
          </w:p>
          <w:p w14:paraId="7596C17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C_n28A-new</w:t>
            </w:r>
          </w:p>
          <w:p w14:paraId="3388DE9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C_n28A-new</w:t>
            </w:r>
          </w:p>
          <w:p w14:paraId="24CFA06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3C_n28A-new</w:t>
            </w:r>
          </w:p>
        </w:tc>
      </w:tr>
      <w:tr w:rsidR="009B29D9" w:rsidRPr="00B21883" w14:paraId="5AE6C46E" w14:textId="77777777" w:rsidTr="00352A8A">
        <w:trPr>
          <w:cantSplit/>
          <w:trHeight w:val="277"/>
        </w:trPr>
        <w:tc>
          <w:tcPr>
            <w:tcW w:w="919" w:type="dxa"/>
          </w:tcPr>
          <w:p w14:paraId="4D4B7DD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42693F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A_n28A</w:t>
            </w:r>
          </w:p>
        </w:tc>
        <w:tc>
          <w:tcPr>
            <w:tcW w:w="741" w:type="dxa"/>
          </w:tcPr>
          <w:p w14:paraId="3706564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92981F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6BD13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B455DA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F26BE7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C668DC2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5594F3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A_n28A-new</w:t>
            </w:r>
          </w:p>
          <w:p w14:paraId="4E403DF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A_n28A-new</w:t>
            </w:r>
          </w:p>
          <w:p w14:paraId="11959F1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7A_n28A-new</w:t>
            </w:r>
          </w:p>
          <w:p w14:paraId="3405335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A_n28A-new</w:t>
            </w:r>
          </w:p>
          <w:p w14:paraId="468E448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7A_n28A-new</w:t>
            </w:r>
          </w:p>
        </w:tc>
      </w:tr>
      <w:tr w:rsidR="009B29D9" w:rsidRPr="00B21883" w14:paraId="10EFE31E" w14:textId="77777777" w:rsidTr="00352A8A">
        <w:trPr>
          <w:cantSplit/>
          <w:trHeight w:val="277"/>
        </w:trPr>
        <w:tc>
          <w:tcPr>
            <w:tcW w:w="919" w:type="dxa"/>
          </w:tcPr>
          <w:p w14:paraId="620A994F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BA8546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C_n28A</w:t>
            </w:r>
          </w:p>
        </w:tc>
        <w:tc>
          <w:tcPr>
            <w:tcW w:w="741" w:type="dxa"/>
          </w:tcPr>
          <w:p w14:paraId="13B9B73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6B5EE9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8E6F7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F562D6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8196D3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280914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953368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C_n28A-new</w:t>
            </w:r>
          </w:p>
          <w:p w14:paraId="385EAC2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C_n28A-new</w:t>
            </w:r>
          </w:p>
          <w:p w14:paraId="23005F3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C_n28A-new</w:t>
            </w:r>
          </w:p>
          <w:p w14:paraId="6050A5A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7C_n28A-new</w:t>
            </w:r>
          </w:p>
        </w:tc>
      </w:tr>
      <w:tr w:rsidR="009B29D9" w:rsidRPr="00B21883" w14:paraId="42A78065" w14:textId="77777777" w:rsidTr="00352A8A">
        <w:trPr>
          <w:cantSplit/>
          <w:trHeight w:val="277"/>
        </w:trPr>
        <w:tc>
          <w:tcPr>
            <w:tcW w:w="919" w:type="dxa"/>
          </w:tcPr>
          <w:p w14:paraId="5DE8BB8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46E3A4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28A_n28A</w:t>
            </w:r>
          </w:p>
        </w:tc>
        <w:tc>
          <w:tcPr>
            <w:tcW w:w="741" w:type="dxa"/>
          </w:tcPr>
          <w:p w14:paraId="53BD82C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84F5B8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777CD6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A0E823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9A7380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F1C29A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67784D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28A_n28A-new</w:t>
            </w:r>
          </w:p>
          <w:p w14:paraId="4231539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28A_n28A-new</w:t>
            </w:r>
          </w:p>
          <w:p w14:paraId="796106B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28A_n28A-new</w:t>
            </w:r>
          </w:p>
          <w:p w14:paraId="1A4ACD0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28A_n28A-new</w:t>
            </w:r>
          </w:p>
        </w:tc>
      </w:tr>
      <w:tr w:rsidR="009B29D9" w:rsidRPr="00B21883" w14:paraId="02637700" w14:textId="77777777" w:rsidTr="00352A8A">
        <w:trPr>
          <w:cantSplit/>
          <w:trHeight w:val="277"/>
        </w:trPr>
        <w:tc>
          <w:tcPr>
            <w:tcW w:w="919" w:type="dxa"/>
          </w:tcPr>
          <w:p w14:paraId="2EF58526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1C01D03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1A_n78A</w:t>
            </w:r>
          </w:p>
        </w:tc>
        <w:tc>
          <w:tcPr>
            <w:tcW w:w="741" w:type="dxa"/>
          </w:tcPr>
          <w:p w14:paraId="0C9D4D1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9A2F19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1A712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0742D2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3F5034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398C0AB8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4C8410B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1A_n78A-new</w:t>
            </w:r>
          </w:p>
          <w:p w14:paraId="0181BDC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1A_n78A-new</w:t>
            </w:r>
          </w:p>
          <w:p w14:paraId="6959725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1A_n78A-new</w:t>
            </w:r>
          </w:p>
          <w:p w14:paraId="2783B27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1A_n78A-new</w:t>
            </w:r>
          </w:p>
        </w:tc>
      </w:tr>
      <w:tr w:rsidR="009B29D9" w:rsidRPr="00B21883" w14:paraId="7F7789A2" w14:textId="77777777" w:rsidTr="00352A8A">
        <w:trPr>
          <w:cantSplit/>
          <w:trHeight w:val="277"/>
        </w:trPr>
        <w:tc>
          <w:tcPr>
            <w:tcW w:w="919" w:type="dxa"/>
          </w:tcPr>
          <w:p w14:paraId="3CD8EBB4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8D734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A_n78A</w:t>
            </w:r>
          </w:p>
        </w:tc>
        <w:tc>
          <w:tcPr>
            <w:tcW w:w="741" w:type="dxa"/>
          </w:tcPr>
          <w:p w14:paraId="2310A5B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0B214C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AD3F21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FFAD6A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509F2B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09B1A18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E8EE80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A_n78A-new</w:t>
            </w:r>
          </w:p>
          <w:p w14:paraId="4B69080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3A_n78A-new</w:t>
            </w:r>
          </w:p>
          <w:p w14:paraId="17669F9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A_n78A-new</w:t>
            </w:r>
          </w:p>
          <w:p w14:paraId="5704EE3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A_n78A-new</w:t>
            </w:r>
          </w:p>
          <w:p w14:paraId="7332D08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3A_n78A-new</w:t>
            </w:r>
          </w:p>
        </w:tc>
      </w:tr>
      <w:tr w:rsidR="009B29D9" w:rsidRPr="00B21883" w14:paraId="4F145CE7" w14:textId="77777777" w:rsidTr="00352A8A">
        <w:trPr>
          <w:cantSplit/>
          <w:trHeight w:val="277"/>
        </w:trPr>
        <w:tc>
          <w:tcPr>
            <w:tcW w:w="919" w:type="dxa"/>
          </w:tcPr>
          <w:p w14:paraId="27E818F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E11B09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C_n78A</w:t>
            </w:r>
          </w:p>
        </w:tc>
        <w:tc>
          <w:tcPr>
            <w:tcW w:w="741" w:type="dxa"/>
          </w:tcPr>
          <w:p w14:paraId="57B05EE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436B4A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BCCBC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2E3313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0E4F31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A4E6B7B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D7E3B6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C_n78A-new</w:t>
            </w:r>
          </w:p>
          <w:p w14:paraId="4EB8DA8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C_n78A-new</w:t>
            </w:r>
          </w:p>
          <w:p w14:paraId="24A4EC5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C_n78A-new</w:t>
            </w:r>
          </w:p>
          <w:p w14:paraId="660B003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3C_n78A-new</w:t>
            </w:r>
          </w:p>
        </w:tc>
      </w:tr>
      <w:tr w:rsidR="009B29D9" w:rsidRPr="00B21883" w14:paraId="12E691A0" w14:textId="77777777" w:rsidTr="00352A8A">
        <w:trPr>
          <w:cantSplit/>
          <w:trHeight w:val="277"/>
        </w:trPr>
        <w:tc>
          <w:tcPr>
            <w:tcW w:w="919" w:type="dxa"/>
          </w:tcPr>
          <w:p w14:paraId="5B3CEDB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B78A9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A_n78A</w:t>
            </w:r>
          </w:p>
        </w:tc>
        <w:tc>
          <w:tcPr>
            <w:tcW w:w="741" w:type="dxa"/>
          </w:tcPr>
          <w:p w14:paraId="6F1C9D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7D8E95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77D323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8FCEA0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9AB24A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5A8E14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AD7EBE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A_n78A-new</w:t>
            </w:r>
          </w:p>
          <w:p w14:paraId="1882388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A_n78A-new</w:t>
            </w:r>
          </w:p>
          <w:p w14:paraId="56BFD96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7A_n78A-new</w:t>
            </w:r>
          </w:p>
          <w:p w14:paraId="1903308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A_n78A-new</w:t>
            </w:r>
          </w:p>
          <w:p w14:paraId="2A68D60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7A_n78A-new</w:t>
            </w:r>
          </w:p>
        </w:tc>
      </w:tr>
      <w:tr w:rsidR="009B29D9" w:rsidRPr="00B21883" w14:paraId="757CD67B" w14:textId="77777777" w:rsidTr="00352A8A">
        <w:trPr>
          <w:cantSplit/>
          <w:trHeight w:val="277"/>
        </w:trPr>
        <w:tc>
          <w:tcPr>
            <w:tcW w:w="919" w:type="dxa"/>
          </w:tcPr>
          <w:p w14:paraId="326D4F83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6902AC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C_n78A</w:t>
            </w:r>
          </w:p>
        </w:tc>
        <w:tc>
          <w:tcPr>
            <w:tcW w:w="741" w:type="dxa"/>
          </w:tcPr>
          <w:p w14:paraId="03C529F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DE7F29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652B9D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EAF3F6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420EA6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DCE296B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917D53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C_n78A-new</w:t>
            </w:r>
          </w:p>
          <w:p w14:paraId="225ACB8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C_n78A-new</w:t>
            </w:r>
          </w:p>
          <w:p w14:paraId="103E2D3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C_n78A-new</w:t>
            </w:r>
          </w:p>
          <w:p w14:paraId="3C5A766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7C_n78A-new</w:t>
            </w:r>
          </w:p>
        </w:tc>
      </w:tr>
      <w:tr w:rsidR="009B29D9" w:rsidRPr="00B21883" w14:paraId="3A944F4C" w14:textId="77777777" w:rsidTr="00352A8A">
        <w:trPr>
          <w:cantSplit/>
          <w:trHeight w:val="277"/>
        </w:trPr>
        <w:tc>
          <w:tcPr>
            <w:tcW w:w="919" w:type="dxa"/>
          </w:tcPr>
          <w:p w14:paraId="513D2C10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7-28_n28-n78</w:t>
            </w:r>
          </w:p>
        </w:tc>
        <w:tc>
          <w:tcPr>
            <w:tcW w:w="2966" w:type="dxa"/>
            <w:gridSpan w:val="3"/>
          </w:tcPr>
          <w:p w14:paraId="32D0338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28A_n78A</w:t>
            </w:r>
          </w:p>
        </w:tc>
        <w:tc>
          <w:tcPr>
            <w:tcW w:w="741" w:type="dxa"/>
          </w:tcPr>
          <w:p w14:paraId="7856D54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64201C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4C080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8DD370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996029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AEECB13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35F17EC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28A_n78A-new</w:t>
            </w:r>
          </w:p>
          <w:p w14:paraId="0C99814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28A_n78A-new</w:t>
            </w:r>
          </w:p>
          <w:p w14:paraId="7800F9E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28A_n78A-new</w:t>
            </w:r>
          </w:p>
          <w:p w14:paraId="587FD17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28A_n78A-new</w:t>
            </w:r>
          </w:p>
        </w:tc>
      </w:tr>
      <w:tr w:rsidR="0028664F" w:rsidRPr="00B21883" w14:paraId="461066AE" w14:textId="77777777" w:rsidTr="00352A8A">
        <w:trPr>
          <w:cantSplit/>
          <w:trHeight w:val="277"/>
        </w:trPr>
        <w:tc>
          <w:tcPr>
            <w:tcW w:w="919" w:type="dxa"/>
          </w:tcPr>
          <w:p w14:paraId="66B2FADD" w14:textId="77777777" w:rsidR="0028664F" w:rsidRPr="00B2188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B4ECB78" w14:textId="77777777" w:rsidR="0028664F" w:rsidRPr="00B2188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1A_n5A</w:t>
            </w:r>
          </w:p>
        </w:tc>
        <w:tc>
          <w:tcPr>
            <w:tcW w:w="741" w:type="dxa"/>
          </w:tcPr>
          <w:p w14:paraId="18E0BCF9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0BE5209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05DD1E1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A495777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AAD5472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68D8443" w14:textId="77777777" w:rsidR="0028664F" w:rsidRPr="00B21883" w:rsidRDefault="0089393E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E17D914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1A_n5A</w:t>
            </w:r>
          </w:p>
          <w:p w14:paraId="53EFACD4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1A_n5A</w:t>
            </w:r>
          </w:p>
          <w:p w14:paraId="2CC635AE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5A</w:t>
            </w:r>
          </w:p>
          <w:p w14:paraId="4B0626EE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5A</w:t>
            </w:r>
          </w:p>
        </w:tc>
      </w:tr>
      <w:tr w:rsidR="0089393E" w:rsidRPr="00B21883" w14:paraId="6516C52D" w14:textId="77777777" w:rsidTr="00352A8A">
        <w:trPr>
          <w:cantSplit/>
          <w:trHeight w:val="277"/>
        </w:trPr>
        <w:tc>
          <w:tcPr>
            <w:tcW w:w="919" w:type="dxa"/>
          </w:tcPr>
          <w:p w14:paraId="7E400277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8AB869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1A_n5A</w:t>
            </w:r>
          </w:p>
        </w:tc>
        <w:tc>
          <w:tcPr>
            <w:tcW w:w="741" w:type="dxa"/>
          </w:tcPr>
          <w:p w14:paraId="6757365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17CC2EE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2F129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BE985E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8C1936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53FC22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A0780A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1A_n5A</w:t>
            </w:r>
          </w:p>
          <w:p w14:paraId="6CDF222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1A_n5A</w:t>
            </w:r>
          </w:p>
          <w:p w14:paraId="472E987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5A</w:t>
            </w:r>
          </w:p>
          <w:p w14:paraId="619D280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5A</w:t>
            </w:r>
          </w:p>
        </w:tc>
      </w:tr>
      <w:tr w:rsidR="0089393E" w:rsidRPr="00B21883" w14:paraId="0E032A42" w14:textId="77777777" w:rsidTr="00352A8A">
        <w:trPr>
          <w:cantSplit/>
          <w:trHeight w:val="277"/>
        </w:trPr>
        <w:tc>
          <w:tcPr>
            <w:tcW w:w="919" w:type="dxa"/>
          </w:tcPr>
          <w:p w14:paraId="3597479C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7A2F39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3A_n5A</w:t>
            </w:r>
          </w:p>
        </w:tc>
        <w:tc>
          <w:tcPr>
            <w:tcW w:w="741" w:type="dxa"/>
          </w:tcPr>
          <w:p w14:paraId="1168432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7E5BBD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364CEB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D5A727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1E5CCA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7E89D33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71E37D6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3A_n5A</w:t>
            </w:r>
          </w:p>
          <w:p w14:paraId="3F4EA40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3A_n5A</w:t>
            </w:r>
          </w:p>
          <w:p w14:paraId="46F7384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5A</w:t>
            </w:r>
          </w:p>
          <w:p w14:paraId="1537855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3A_n5A</w:t>
            </w:r>
          </w:p>
        </w:tc>
      </w:tr>
      <w:tr w:rsidR="0089393E" w:rsidRPr="00B21883" w14:paraId="776CAD3A" w14:textId="77777777" w:rsidTr="00352A8A">
        <w:trPr>
          <w:cantSplit/>
          <w:trHeight w:val="277"/>
        </w:trPr>
        <w:tc>
          <w:tcPr>
            <w:tcW w:w="919" w:type="dxa"/>
          </w:tcPr>
          <w:p w14:paraId="2A78DCAD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9B6A34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A_n5A</w:t>
            </w:r>
          </w:p>
        </w:tc>
        <w:tc>
          <w:tcPr>
            <w:tcW w:w="741" w:type="dxa"/>
          </w:tcPr>
          <w:p w14:paraId="6EA1B63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CD9939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1FFAF5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8F6923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655351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DE32BD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F14D70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3A_n5A</w:t>
            </w:r>
          </w:p>
          <w:p w14:paraId="3D8AFDA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A_n5A</w:t>
            </w:r>
          </w:p>
          <w:p w14:paraId="18324AD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5A</w:t>
            </w:r>
          </w:p>
          <w:p w14:paraId="5C6DB2A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A_n5A</w:t>
            </w:r>
          </w:p>
        </w:tc>
      </w:tr>
      <w:tr w:rsidR="0089393E" w:rsidRPr="00B21883" w14:paraId="726CFAAC" w14:textId="77777777" w:rsidTr="00352A8A">
        <w:trPr>
          <w:cantSplit/>
          <w:trHeight w:val="277"/>
        </w:trPr>
        <w:tc>
          <w:tcPr>
            <w:tcW w:w="919" w:type="dxa"/>
          </w:tcPr>
          <w:p w14:paraId="1F3E791E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3AB92ED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C_n5A</w:t>
            </w:r>
          </w:p>
        </w:tc>
        <w:tc>
          <w:tcPr>
            <w:tcW w:w="741" w:type="dxa"/>
          </w:tcPr>
          <w:p w14:paraId="6D47D29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767B45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07D54D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32C14E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D2B554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273AA29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A53BC2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3C_n5A</w:t>
            </w:r>
          </w:p>
          <w:p w14:paraId="396665D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C_n5A</w:t>
            </w:r>
          </w:p>
          <w:p w14:paraId="285E712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5A</w:t>
            </w:r>
          </w:p>
          <w:p w14:paraId="4A27C2E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C_n5A</w:t>
            </w:r>
          </w:p>
        </w:tc>
      </w:tr>
      <w:tr w:rsidR="0089393E" w:rsidRPr="00B21883" w14:paraId="69A3E20E" w14:textId="77777777" w:rsidTr="00352A8A">
        <w:trPr>
          <w:cantSplit/>
          <w:trHeight w:val="277"/>
        </w:trPr>
        <w:tc>
          <w:tcPr>
            <w:tcW w:w="919" w:type="dxa"/>
          </w:tcPr>
          <w:p w14:paraId="59D981C2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853D14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7A_n5A</w:t>
            </w:r>
          </w:p>
        </w:tc>
        <w:tc>
          <w:tcPr>
            <w:tcW w:w="741" w:type="dxa"/>
          </w:tcPr>
          <w:p w14:paraId="128FAC6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CD542E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C73A7A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BF46DF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B2A851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9401188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9ED49F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7A_n5A</w:t>
            </w:r>
          </w:p>
          <w:p w14:paraId="3F3BBEC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7A_n5A</w:t>
            </w:r>
          </w:p>
          <w:p w14:paraId="7213CD8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5A</w:t>
            </w:r>
          </w:p>
          <w:p w14:paraId="7CBFEAE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7A_n5A</w:t>
            </w:r>
          </w:p>
        </w:tc>
      </w:tr>
      <w:tr w:rsidR="0089393E" w:rsidRPr="00B21883" w14:paraId="15CF91C4" w14:textId="77777777" w:rsidTr="00352A8A">
        <w:trPr>
          <w:cantSplit/>
          <w:trHeight w:val="277"/>
        </w:trPr>
        <w:tc>
          <w:tcPr>
            <w:tcW w:w="919" w:type="dxa"/>
          </w:tcPr>
          <w:p w14:paraId="4F242533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38B407D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7A_n5A</w:t>
            </w:r>
          </w:p>
        </w:tc>
        <w:tc>
          <w:tcPr>
            <w:tcW w:w="741" w:type="dxa"/>
          </w:tcPr>
          <w:p w14:paraId="6D9EB08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BE725E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DA6CAB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2BCA62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A3FED6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18284B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7296E1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7A_n5A</w:t>
            </w:r>
          </w:p>
          <w:p w14:paraId="2B704E0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7A_n5A</w:t>
            </w:r>
          </w:p>
          <w:p w14:paraId="0E6D4F5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5A</w:t>
            </w:r>
          </w:p>
          <w:p w14:paraId="1288667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7A_n5A</w:t>
            </w:r>
          </w:p>
        </w:tc>
      </w:tr>
      <w:tr w:rsidR="0089393E" w:rsidRPr="00B21883" w14:paraId="478E68B4" w14:textId="77777777" w:rsidTr="00352A8A">
        <w:trPr>
          <w:cantSplit/>
          <w:trHeight w:val="277"/>
        </w:trPr>
        <w:tc>
          <w:tcPr>
            <w:tcW w:w="919" w:type="dxa"/>
          </w:tcPr>
          <w:p w14:paraId="5717B7F6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3F9353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28A_n5A</w:t>
            </w:r>
          </w:p>
        </w:tc>
        <w:tc>
          <w:tcPr>
            <w:tcW w:w="741" w:type="dxa"/>
          </w:tcPr>
          <w:p w14:paraId="4A7AE7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819A51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E026B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43B45B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0EED05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4BB0599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5D2ABA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28A_n5A</w:t>
            </w:r>
          </w:p>
          <w:p w14:paraId="1E10F7A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5A</w:t>
            </w:r>
          </w:p>
          <w:p w14:paraId="0BFA439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5A</w:t>
            </w:r>
          </w:p>
          <w:p w14:paraId="1AFF19D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28A_n5A</w:t>
            </w:r>
          </w:p>
        </w:tc>
      </w:tr>
      <w:tr w:rsidR="0089393E" w:rsidRPr="00B21883" w14:paraId="15786672" w14:textId="77777777" w:rsidTr="00352A8A">
        <w:trPr>
          <w:cantSplit/>
          <w:trHeight w:val="277"/>
        </w:trPr>
        <w:tc>
          <w:tcPr>
            <w:tcW w:w="919" w:type="dxa"/>
          </w:tcPr>
          <w:p w14:paraId="3D538BF2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92C927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28A_n5A</w:t>
            </w:r>
          </w:p>
        </w:tc>
        <w:tc>
          <w:tcPr>
            <w:tcW w:w="741" w:type="dxa"/>
          </w:tcPr>
          <w:p w14:paraId="4DFC9B8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EE6726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9BF279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55EADC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C3DE15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CFBBBD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0615DF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28A_n5A</w:t>
            </w:r>
          </w:p>
          <w:p w14:paraId="725F0ED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5A</w:t>
            </w:r>
          </w:p>
          <w:p w14:paraId="43CA4CB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5A</w:t>
            </w:r>
          </w:p>
          <w:p w14:paraId="42ECE77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28A_n5A</w:t>
            </w:r>
          </w:p>
        </w:tc>
      </w:tr>
      <w:tr w:rsidR="0089393E" w:rsidRPr="00B21883" w14:paraId="3840E9E0" w14:textId="77777777" w:rsidTr="00352A8A">
        <w:trPr>
          <w:cantSplit/>
          <w:trHeight w:val="277"/>
        </w:trPr>
        <w:tc>
          <w:tcPr>
            <w:tcW w:w="919" w:type="dxa"/>
          </w:tcPr>
          <w:p w14:paraId="46FEEF51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3D2FD05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1A_n78A</w:t>
            </w:r>
          </w:p>
        </w:tc>
        <w:tc>
          <w:tcPr>
            <w:tcW w:w="741" w:type="dxa"/>
          </w:tcPr>
          <w:p w14:paraId="6E58723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223B02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E29BD4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24F495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6BCCAA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3B6FF7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7E729AA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1A_n78A</w:t>
            </w:r>
          </w:p>
          <w:p w14:paraId="0DA38AC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1A_n78A</w:t>
            </w:r>
          </w:p>
          <w:p w14:paraId="5610B2D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78A</w:t>
            </w:r>
          </w:p>
          <w:p w14:paraId="59A8B55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78A</w:t>
            </w:r>
          </w:p>
        </w:tc>
      </w:tr>
      <w:tr w:rsidR="0089393E" w:rsidRPr="00B21883" w14:paraId="6B22DF7C" w14:textId="77777777" w:rsidTr="00352A8A">
        <w:trPr>
          <w:cantSplit/>
          <w:trHeight w:val="277"/>
        </w:trPr>
        <w:tc>
          <w:tcPr>
            <w:tcW w:w="919" w:type="dxa"/>
          </w:tcPr>
          <w:p w14:paraId="2D58FD1C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9F2E0A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1A_n78A</w:t>
            </w:r>
          </w:p>
        </w:tc>
        <w:tc>
          <w:tcPr>
            <w:tcW w:w="741" w:type="dxa"/>
          </w:tcPr>
          <w:p w14:paraId="05A068F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5E6A0F7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BA258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F3DB6C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D99E63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4223B87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052789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1A_n78A</w:t>
            </w:r>
          </w:p>
          <w:p w14:paraId="16E83A4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1A_n78A</w:t>
            </w:r>
          </w:p>
          <w:p w14:paraId="66117DD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78A</w:t>
            </w:r>
          </w:p>
          <w:p w14:paraId="4815106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78A</w:t>
            </w:r>
          </w:p>
        </w:tc>
      </w:tr>
      <w:tr w:rsidR="0089393E" w:rsidRPr="00B21883" w14:paraId="037C6495" w14:textId="77777777" w:rsidTr="00352A8A">
        <w:trPr>
          <w:cantSplit/>
          <w:trHeight w:val="277"/>
        </w:trPr>
        <w:tc>
          <w:tcPr>
            <w:tcW w:w="919" w:type="dxa"/>
          </w:tcPr>
          <w:p w14:paraId="33E48E5C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236321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3A_n78A</w:t>
            </w:r>
          </w:p>
        </w:tc>
        <w:tc>
          <w:tcPr>
            <w:tcW w:w="741" w:type="dxa"/>
          </w:tcPr>
          <w:p w14:paraId="542B9D6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84343F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939E7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5323FF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3CD150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4DAC00F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AADB44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3A_n78A</w:t>
            </w:r>
          </w:p>
          <w:p w14:paraId="54EA22F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3A_n78A</w:t>
            </w:r>
          </w:p>
          <w:p w14:paraId="354C64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78A</w:t>
            </w:r>
          </w:p>
          <w:p w14:paraId="4EC1FFB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3A_n78A</w:t>
            </w:r>
          </w:p>
        </w:tc>
      </w:tr>
      <w:tr w:rsidR="0089393E" w:rsidRPr="00B21883" w14:paraId="4750412D" w14:textId="77777777" w:rsidTr="00352A8A">
        <w:trPr>
          <w:cantSplit/>
          <w:trHeight w:val="277"/>
        </w:trPr>
        <w:tc>
          <w:tcPr>
            <w:tcW w:w="919" w:type="dxa"/>
          </w:tcPr>
          <w:p w14:paraId="562B4BB8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604B66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A_n78A</w:t>
            </w:r>
          </w:p>
        </w:tc>
        <w:tc>
          <w:tcPr>
            <w:tcW w:w="741" w:type="dxa"/>
          </w:tcPr>
          <w:p w14:paraId="0DD637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E25B2A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431B0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4702F6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ED7A98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28EBC5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8DB2C0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3A_n78A</w:t>
            </w:r>
          </w:p>
          <w:p w14:paraId="7B3579C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A_n78A</w:t>
            </w:r>
          </w:p>
          <w:p w14:paraId="4D8EF5E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78A</w:t>
            </w:r>
          </w:p>
          <w:p w14:paraId="007C9AE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A_n78A</w:t>
            </w:r>
          </w:p>
        </w:tc>
      </w:tr>
      <w:tr w:rsidR="0089393E" w:rsidRPr="00B21883" w14:paraId="2709CD6A" w14:textId="77777777" w:rsidTr="00352A8A">
        <w:trPr>
          <w:cantSplit/>
          <w:trHeight w:val="277"/>
        </w:trPr>
        <w:tc>
          <w:tcPr>
            <w:tcW w:w="919" w:type="dxa"/>
          </w:tcPr>
          <w:p w14:paraId="6CE13556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6C80F5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C_n78A</w:t>
            </w:r>
          </w:p>
        </w:tc>
        <w:tc>
          <w:tcPr>
            <w:tcW w:w="741" w:type="dxa"/>
          </w:tcPr>
          <w:p w14:paraId="14005FA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D618F1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2BB128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DC2FFF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CE36E2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C0638C4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5BCAC9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3C_n78A</w:t>
            </w:r>
          </w:p>
          <w:p w14:paraId="7236F52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C_n78A</w:t>
            </w:r>
          </w:p>
          <w:p w14:paraId="4167A52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78A</w:t>
            </w:r>
          </w:p>
          <w:p w14:paraId="40375D7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C_n78A</w:t>
            </w:r>
          </w:p>
        </w:tc>
      </w:tr>
      <w:tr w:rsidR="0089393E" w:rsidRPr="00B21883" w14:paraId="24A6DA69" w14:textId="77777777" w:rsidTr="00352A8A">
        <w:trPr>
          <w:cantSplit/>
          <w:trHeight w:val="277"/>
        </w:trPr>
        <w:tc>
          <w:tcPr>
            <w:tcW w:w="919" w:type="dxa"/>
          </w:tcPr>
          <w:p w14:paraId="3E1A28E9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0CA03E7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7A_n78A</w:t>
            </w:r>
          </w:p>
        </w:tc>
        <w:tc>
          <w:tcPr>
            <w:tcW w:w="741" w:type="dxa"/>
          </w:tcPr>
          <w:p w14:paraId="7A897AE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73CCCA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285044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40111A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80FC81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07B83E0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D7F15B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7A_n78A</w:t>
            </w:r>
          </w:p>
          <w:p w14:paraId="7F70280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7A_n78A</w:t>
            </w:r>
          </w:p>
          <w:p w14:paraId="0CBC70A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78A</w:t>
            </w:r>
          </w:p>
          <w:p w14:paraId="3439B37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7A_n78A</w:t>
            </w:r>
          </w:p>
        </w:tc>
      </w:tr>
      <w:tr w:rsidR="0089393E" w:rsidRPr="00B21883" w14:paraId="47F6DD84" w14:textId="77777777" w:rsidTr="00352A8A">
        <w:trPr>
          <w:cantSplit/>
          <w:trHeight w:val="277"/>
        </w:trPr>
        <w:tc>
          <w:tcPr>
            <w:tcW w:w="919" w:type="dxa"/>
          </w:tcPr>
          <w:p w14:paraId="3015C37D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DF967F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7A_n78A</w:t>
            </w:r>
          </w:p>
        </w:tc>
        <w:tc>
          <w:tcPr>
            <w:tcW w:w="741" w:type="dxa"/>
          </w:tcPr>
          <w:p w14:paraId="7416CC4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9A8375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607D4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1B37AE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D7F469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46C3D1B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61504E0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7A_n78A</w:t>
            </w:r>
          </w:p>
          <w:p w14:paraId="60CEAE3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7A_n78A</w:t>
            </w:r>
          </w:p>
          <w:p w14:paraId="73FDA8D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78A</w:t>
            </w:r>
          </w:p>
          <w:p w14:paraId="65429FB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7A_n78A</w:t>
            </w:r>
          </w:p>
        </w:tc>
      </w:tr>
      <w:tr w:rsidR="0089393E" w:rsidRPr="00B21883" w14:paraId="55A33BD3" w14:textId="77777777" w:rsidTr="00352A8A">
        <w:trPr>
          <w:cantSplit/>
          <w:trHeight w:val="277"/>
        </w:trPr>
        <w:tc>
          <w:tcPr>
            <w:tcW w:w="919" w:type="dxa"/>
          </w:tcPr>
          <w:p w14:paraId="649CF235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404D29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28A_n78A</w:t>
            </w:r>
          </w:p>
        </w:tc>
        <w:tc>
          <w:tcPr>
            <w:tcW w:w="741" w:type="dxa"/>
          </w:tcPr>
          <w:p w14:paraId="7810B86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4806DA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DFAF50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F97268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4AE9F4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A2044A5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2F66B7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28A_n78A</w:t>
            </w:r>
          </w:p>
          <w:p w14:paraId="0284D7D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78A</w:t>
            </w:r>
          </w:p>
          <w:p w14:paraId="3D5954B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78A</w:t>
            </w:r>
          </w:p>
          <w:p w14:paraId="27146CE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28A_n78A</w:t>
            </w:r>
          </w:p>
        </w:tc>
      </w:tr>
      <w:tr w:rsidR="0089393E" w:rsidRPr="00B21883" w14:paraId="3CF5A7F1" w14:textId="77777777" w:rsidTr="00352A8A">
        <w:trPr>
          <w:cantSplit/>
          <w:trHeight w:val="277"/>
        </w:trPr>
        <w:tc>
          <w:tcPr>
            <w:tcW w:w="919" w:type="dxa"/>
          </w:tcPr>
          <w:p w14:paraId="723B004A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C8713A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28A_n78A</w:t>
            </w:r>
          </w:p>
        </w:tc>
        <w:tc>
          <w:tcPr>
            <w:tcW w:w="741" w:type="dxa"/>
          </w:tcPr>
          <w:p w14:paraId="45093EB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EB6C40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8BDF9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50D9EE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6954E0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8DFE53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06889E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28A_n78A</w:t>
            </w:r>
          </w:p>
          <w:p w14:paraId="357F3B7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78A</w:t>
            </w:r>
          </w:p>
          <w:p w14:paraId="6D19D25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78A</w:t>
            </w:r>
          </w:p>
          <w:p w14:paraId="12A7730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28A_n78A</w:t>
            </w:r>
          </w:p>
        </w:tc>
      </w:tr>
      <w:tr w:rsidR="0089393E" w:rsidRPr="00B21883" w14:paraId="74B735A2" w14:textId="77777777" w:rsidTr="00352A8A">
        <w:trPr>
          <w:cantSplit/>
          <w:trHeight w:val="277"/>
        </w:trPr>
        <w:tc>
          <w:tcPr>
            <w:tcW w:w="919" w:type="dxa"/>
          </w:tcPr>
          <w:p w14:paraId="3738A9CF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3D73B3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1A_n5A</w:t>
            </w:r>
          </w:p>
        </w:tc>
        <w:tc>
          <w:tcPr>
            <w:tcW w:w="741" w:type="dxa"/>
          </w:tcPr>
          <w:p w14:paraId="4306D49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8158BA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D9A67D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78F9B7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B4C331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551EEA5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633D2D9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1A_n5A</w:t>
            </w:r>
          </w:p>
          <w:p w14:paraId="3D0B119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1A_n5A</w:t>
            </w:r>
          </w:p>
          <w:p w14:paraId="6CAE7A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5A</w:t>
            </w:r>
          </w:p>
          <w:p w14:paraId="7C9ED75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C-28A_n5A-n78A_UL_1A_n5A</w:t>
            </w:r>
          </w:p>
        </w:tc>
      </w:tr>
      <w:tr w:rsidR="0089393E" w:rsidRPr="00B21883" w14:paraId="7192A5B8" w14:textId="77777777" w:rsidTr="00352A8A">
        <w:trPr>
          <w:cantSplit/>
          <w:trHeight w:val="277"/>
        </w:trPr>
        <w:tc>
          <w:tcPr>
            <w:tcW w:w="919" w:type="dxa"/>
          </w:tcPr>
          <w:p w14:paraId="339187C1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7111D35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1A_n5A</w:t>
            </w:r>
          </w:p>
        </w:tc>
        <w:tc>
          <w:tcPr>
            <w:tcW w:w="741" w:type="dxa"/>
          </w:tcPr>
          <w:p w14:paraId="53E5EE2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6EEFD1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70B69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419D17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D86944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1EF463C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0A3C0C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1A_n5A</w:t>
            </w:r>
          </w:p>
          <w:p w14:paraId="452747B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1A_n5A</w:t>
            </w:r>
          </w:p>
          <w:p w14:paraId="0EF724E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5A</w:t>
            </w:r>
          </w:p>
          <w:p w14:paraId="3A4E86B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C-28A_n5A-n78A_UL_1A_n5A</w:t>
            </w:r>
          </w:p>
        </w:tc>
      </w:tr>
      <w:tr w:rsidR="0089393E" w:rsidRPr="00B21883" w14:paraId="1D915EE3" w14:textId="77777777" w:rsidTr="00352A8A">
        <w:trPr>
          <w:cantSplit/>
          <w:trHeight w:val="277"/>
        </w:trPr>
        <w:tc>
          <w:tcPr>
            <w:tcW w:w="919" w:type="dxa"/>
          </w:tcPr>
          <w:p w14:paraId="21EC6720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53D040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3A_n5A</w:t>
            </w:r>
          </w:p>
        </w:tc>
        <w:tc>
          <w:tcPr>
            <w:tcW w:w="741" w:type="dxa"/>
          </w:tcPr>
          <w:p w14:paraId="10D04C6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20EAB7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7D4844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EE2F99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48E34B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E88BA3A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E5D1EE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3A_n5A</w:t>
            </w:r>
          </w:p>
          <w:p w14:paraId="157884D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3A_n5A</w:t>
            </w:r>
          </w:p>
          <w:p w14:paraId="4B8C6FD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5A</w:t>
            </w:r>
          </w:p>
          <w:p w14:paraId="65AC49A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C-28A_n5A-n78A_UL_3A_n5A</w:t>
            </w:r>
          </w:p>
        </w:tc>
      </w:tr>
      <w:tr w:rsidR="0089393E" w:rsidRPr="00B21883" w14:paraId="7A986F3C" w14:textId="77777777" w:rsidTr="00352A8A">
        <w:trPr>
          <w:cantSplit/>
          <w:trHeight w:val="277"/>
        </w:trPr>
        <w:tc>
          <w:tcPr>
            <w:tcW w:w="919" w:type="dxa"/>
          </w:tcPr>
          <w:p w14:paraId="6CF1E32F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6A56F2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A_n5A</w:t>
            </w:r>
          </w:p>
        </w:tc>
        <w:tc>
          <w:tcPr>
            <w:tcW w:w="741" w:type="dxa"/>
          </w:tcPr>
          <w:p w14:paraId="63A6B07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CCBC78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B15B4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F07B49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5A70F9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50E154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0853C2F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3A_n5A</w:t>
            </w:r>
          </w:p>
          <w:p w14:paraId="106AC2E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A_n5A</w:t>
            </w:r>
          </w:p>
          <w:p w14:paraId="6AC44E4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5A</w:t>
            </w:r>
          </w:p>
          <w:p w14:paraId="07FC716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3A_n5A</w:t>
            </w:r>
          </w:p>
        </w:tc>
      </w:tr>
      <w:tr w:rsidR="0089393E" w:rsidRPr="00B21883" w14:paraId="68389ADF" w14:textId="77777777" w:rsidTr="00352A8A">
        <w:trPr>
          <w:cantSplit/>
          <w:trHeight w:val="277"/>
        </w:trPr>
        <w:tc>
          <w:tcPr>
            <w:tcW w:w="919" w:type="dxa"/>
          </w:tcPr>
          <w:p w14:paraId="44F04EAD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20722A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C_n5A</w:t>
            </w:r>
          </w:p>
        </w:tc>
        <w:tc>
          <w:tcPr>
            <w:tcW w:w="741" w:type="dxa"/>
          </w:tcPr>
          <w:p w14:paraId="76CA534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AE91A5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BA35B5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4F3B7C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4DE165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170C321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9E998E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3C_n5A</w:t>
            </w:r>
          </w:p>
          <w:p w14:paraId="219CCBB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C_n5A</w:t>
            </w:r>
          </w:p>
          <w:p w14:paraId="1740CD0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5A</w:t>
            </w:r>
          </w:p>
          <w:p w14:paraId="2C0573C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3C_n5A</w:t>
            </w:r>
          </w:p>
        </w:tc>
      </w:tr>
      <w:tr w:rsidR="0089393E" w:rsidRPr="00B21883" w14:paraId="2514DC45" w14:textId="77777777" w:rsidTr="00352A8A">
        <w:trPr>
          <w:cantSplit/>
          <w:trHeight w:val="277"/>
        </w:trPr>
        <w:tc>
          <w:tcPr>
            <w:tcW w:w="919" w:type="dxa"/>
          </w:tcPr>
          <w:p w14:paraId="5E9A5293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15EAB0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A_n5A</w:t>
            </w:r>
          </w:p>
        </w:tc>
        <w:tc>
          <w:tcPr>
            <w:tcW w:w="741" w:type="dxa"/>
          </w:tcPr>
          <w:p w14:paraId="07D39B9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C0488E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04133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861883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0B33CA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72BE0EA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960349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7A_n5A</w:t>
            </w:r>
          </w:p>
          <w:p w14:paraId="3ACE7EE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A_n5A</w:t>
            </w:r>
          </w:p>
          <w:p w14:paraId="1EE7ACB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5A</w:t>
            </w:r>
          </w:p>
          <w:p w14:paraId="38DA2D9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C-28A_n5A-n78A_UL_7A_n5A</w:t>
            </w:r>
          </w:p>
        </w:tc>
      </w:tr>
      <w:tr w:rsidR="0089393E" w:rsidRPr="00B21883" w14:paraId="43373766" w14:textId="77777777" w:rsidTr="00352A8A">
        <w:trPr>
          <w:cantSplit/>
          <w:trHeight w:val="277"/>
        </w:trPr>
        <w:tc>
          <w:tcPr>
            <w:tcW w:w="919" w:type="dxa"/>
          </w:tcPr>
          <w:p w14:paraId="2C52FCB0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06B4B99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A_n5A</w:t>
            </w:r>
          </w:p>
        </w:tc>
        <w:tc>
          <w:tcPr>
            <w:tcW w:w="741" w:type="dxa"/>
          </w:tcPr>
          <w:p w14:paraId="5E3FAA0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B6B54F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FA67F6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173B60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F1A987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A58AF8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751B54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7A_n5A</w:t>
            </w:r>
          </w:p>
          <w:p w14:paraId="04A3BD8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A_n5A</w:t>
            </w:r>
          </w:p>
          <w:p w14:paraId="18AADD5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5A</w:t>
            </w:r>
          </w:p>
          <w:p w14:paraId="6DFAA27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7A_n5A</w:t>
            </w:r>
          </w:p>
        </w:tc>
      </w:tr>
      <w:tr w:rsidR="0089393E" w:rsidRPr="00B21883" w14:paraId="24B152CC" w14:textId="77777777" w:rsidTr="00352A8A">
        <w:trPr>
          <w:cantSplit/>
          <w:trHeight w:val="277"/>
        </w:trPr>
        <w:tc>
          <w:tcPr>
            <w:tcW w:w="919" w:type="dxa"/>
          </w:tcPr>
          <w:p w14:paraId="38551640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3343790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C_n5A</w:t>
            </w:r>
          </w:p>
        </w:tc>
        <w:tc>
          <w:tcPr>
            <w:tcW w:w="741" w:type="dxa"/>
          </w:tcPr>
          <w:p w14:paraId="3E87E5D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E88C46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E30A0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40425A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E2453B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2ACCFE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AB18A4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7C_n5A</w:t>
            </w:r>
          </w:p>
          <w:p w14:paraId="2812445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C_n5A</w:t>
            </w:r>
          </w:p>
          <w:p w14:paraId="5FD5B90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5A</w:t>
            </w:r>
          </w:p>
          <w:p w14:paraId="2528AE3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C-28A_n5A-n78A_UL_7C_n5A</w:t>
            </w:r>
          </w:p>
        </w:tc>
      </w:tr>
      <w:tr w:rsidR="0089393E" w:rsidRPr="00B21883" w14:paraId="6C7D1BAB" w14:textId="77777777" w:rsidTr="00352A8A">
        <w:trPr>
          <w:cantSplit/>
          <w:trHeight w:val="277"/>
        </w:trPr>
        <w:tc>
          <w:tcPr>
            <w:tcW w:w="919" w:type="dxa"/>
          </w:tcPr>
          <w:p w14:paraId="41C22085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F6661F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C_n5A</w:t>
            </w:r>
          </w:p>
        </w:tc>
        <w:tc>
          <w:tcPr>
            <w:tcW w:w="741" w:type="dxa"/>
          </w:tcPr>
          <w:p w14:paraId="25C802F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525875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BC6838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9B19BB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DB010C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6816755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D66001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7C_n5A</w:t>
            </w:r>
          </w:p>
          <w:p w14:paraId="6D1D845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C_n5A</w:t>
            </w:r>
          </w:p>
          <w:p w14:paraId="206BA4C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5A</w:t>
            </w:r>
          </w:p>
          <w:p w14:paraId="5C9C1FC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7C_n5A</w:t>
            </w:r>
          </w:p>
        </w:tc>
      </w:tr>
      <w:tr w:rsidR="0089393E" w:rsidRPr="00B21883" w14:paraId="056F8F7E" w14:textId="77777777" w:rsidTr="00352A8A">
        <w:trPr>
          <w:cantSplit/>
          <w:trHeight w:val="277"/>
        </w:trPr>
        <w:tc>
          <w:tcPr>
            <w:tcW w:w="919" w:type="dxa"/>
          </w:tcPr>
          <w:p w14:paraId="169B564D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04A8018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28A_n5A</w:t>
            </w:r>
          </w:p>
        </w:tc>
        <w:tc>
          <w:tcPr>
            <w:tcW w:w="741" w:type="dxa"/>
          </w:tcPr>
          <w:p w14:paraId="2520F46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C4E066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57E96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FA2859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8ECA66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9B8E3D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5094C7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28A_n5A</w:t>
            </w:r>
          </w:p>
          <w:p w14:paraId="20C7C5F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5A</w:t>
            </w:r>
          </w:p>
          <w:p w14:paraId="2B01EF1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5A</w:t>
            </w:r>
          </w:p>
          <w:p w14:paraId="043F24B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28A_n5A</w:t>
            </w:r>
          </w:p>
        </w:tc>
      </w:tr>
      <w:tr w:rsidR="0089393E" w:rsidRPr="00B21883" w14:paraId="117A6C97" w14:textId="77777777" w:rsidTr="00352A8A">
        <w:trPr>
          <w:cantSplit/>
          <w:trHeight w:val="277"/>
        </w:trPr>
        <w:tc>
          <w:tcPr>
            <w:tcW w:w="919" w:type="dxa"/>
          </w:tcPr>
          <w:p w14:paraId="23E08B8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8564B3A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28A_n5A</w:t>
            </w:r>
          </w:p>
        </w:tc>
        <w:tc>
          <w:tcPr>
            <w:tcW w:w="741" w:type="dxa"/>
          </w:tcPr>
          <w:p w14:paraId="2190FA5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1DFADD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1D2F0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3A3020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F91AD7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2B9AAA4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07D436B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28A_n5A</w:t>
            </w:r>
          </w:p>
          <w:p w14:paraId="7342C0F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5A</w:t>
            </w:r>
          </w:p>
          <w:p w14:paraId="62F2E64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5A</w:t>
            </w:r>
          </w:p>
          <w:p w14:paraId="1B7924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28A_n5A</w:t>
            </w:r>
          </w:p>
        </w:tc>
      </w:tr>
      <w:tr w:rsidR="0089393E" w:rsidRPr="00B21883" w14:paraId="3E97F86B" w14:textId="77777777" w:rsidTr="00352A8A">
        <w:trPr>
          <w:cantSplit/>
          <w:trHeight w:val="277"/>
        </w:trPr>
        <w:tc>
          <w:tcPr>
            <w:tcW w:w="919" w:type="dxa"/>
          </w:tcPr>
          <w:p w14:paraId="20A49CC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661F0915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1A_n78A</w:t>
            </w:r>
          </w:p>
        </w:tc>
        <w:tc>
          <w:tcPr>
            <w:tcW w:w="741" w:type="dxa"/>
          </w:tcPr>
          <w:p w14:paraId="4FAC4A7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1FB176E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2BFE5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0C9622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8C7CA3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43A4609D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41B445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1A_n78A</w:t>
            </w:r>
          </w:p>
          <w:p w14:paraId="7518DD1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1A_n78A</w:t>
            </w:r>
          </w:p>
          <w:p w14:paraId="55E6E3B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78A</w:t>
            </w:r>
          </w:p>
          <w:p w14:paraId="15BAE96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1A_n78A</w:t>
            </w:r>
          </w:p>
        </w:tc>
      </w:tr>
      <w:tr w:rsidR="0089393E" w:rsidRPr="00B21883" w14:paraId="6DB1CDBE" w14:textId="77777777" w:rsidTr="00352A8A">
        <w:trPr>
          <w:cantSplit/>
          <w:trHeight w:val="277"/>
        </w:trPr>
        <w:tc>
          <w:tcPr>
            <w:tcW w:w="919" w:type="dxa"/>
          </w:tcPr>
          <w:p w14:paraId="6721F3F7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C99356E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1A_n78A</w:t>
            </w:r>
          </w:p>
        </w:tc>
        <w:tc>
          <w:tcPr>
            <w:tcW w:w="741" w:type="dxa"/>
          </w:tcPr>
          <w:p w14:paraId="3CA3899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8E31EE7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C25801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5AF31E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D1AD61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9951D54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89316F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1A_n78A</w:t>
            </w:r>
          </w:p>
          <w:p w14:paraId="5DE456A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1A_n78A</w:t>
            </w:r>
          </w:p>
          <w:p w14:paraId="1BDCE72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78A</w:t>
            </w:r>
          </w:p>
          <w:p w14:paraId="049BF27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1A_n78A</w:t>
            </w:r>
          </w:p>
        </w:tc>
      </w:tr>
      <w:tr w:rsidR="0089393E" w:rsidRPr="00B21883" w14:paraId="55CA7F8C" w14:textId="77777777" w:rsidTr="00352A8A">
        <w:trPr>
          <w:cantSplit/>
          <w:trHeight w:val="277"/>
        </w:trPr>
        <w:tc>
          <w:tcPr>
            <w:tcW w:w="919" w:type="dxa"/>
          </w:tcPr>
          <w:p w14:paraId="592EDE4B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612CF37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3A_n78A</w:t>
            </w:r>
          </w:p>
        </w:tc>
        <w:tc>
          <w:tcPr>
            <w:tcW w:w="741" w:type="dxa"/>
          </w:tcPr>
          <w:p w14:paraId="4AA4675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01E5AB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789EE1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1801EF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B3069B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B5504C7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7A4F1A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3A_n78A</w:t>
            </w:r>
          </w:p>
          <w:p w14:paraId="6DD85A3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3A_n78A</w:t>
            </w:r>
          </w:p>
          <w:p w14:paraId="20096D5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78A</w:t>
            </w:r>
          </w:p>
          <w:p w14:paraId="24B52EA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3A_n78A</w:t>
            </w:r>
          </w:p>
        </w:tc>
      </w:tr>
      <w:tr w:rsidR="0089393E" w:rsidRPr="00B21883" w14:paraId="0D7E143C" w14:textId="77777777" w:rsidTr="00352A8A">
        <w:trPr>
          <w:cantSplit/>
          <w:trHeight w:val="277"/>
        </w:trPr>
        <w:tc>
          <w:tcPr>
            <w:tcW w:w="919" w:type="dxa"/>
          </w:tcPr>
          <w:p w14:paraId="548C0C6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BC3BC02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A_n78A</w:t>
            </w:r>
          </w:p>
        </w:tc>
        <w:tc>
          <w:tcPr>
            <w:tcW w:w="741" w:type="dxa"/>
          </w:tcPr>
          <w:p w14:paraId="3F10593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13C620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48ABEA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9C1DBF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D20B33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A8894C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4BFA46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3A_n78A</w:t>
            </w:r>
          </w:p>
          <w:p w14:paraId="0712D9A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A_n78A</w:t>
            </w:r>
          </w:p>
          <w:p w14:paraId="793504D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78A</w:t>
            </w:r>
          </w:p>
          <w:p w14:paraId="020824F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3A_n78A</w:t>
            </w:r>
          </w:p>
        </w:tc>
      </w:tr>
      <w:tr w:rsidR="0089393E" w:rsidRPr="00B21883" w14:paraId="647459F2" w14:textId="77777777" w:rsidTr="00352A8A">
        <w:trPr>
          <w:cantSplit/>
          <w:trHeight w:val="277"/>
        </w:trPr>
        <w:tc>
          <w:tcPr>
            <w:tcW w:w="919" w:type="dxa"/>
          </w:tcPr>
          <w:p w14:paraId="38DAFDBE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445387E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C_n78A</w:t>
            </w:r>
          </w:p>
        </w:tc>
        <w:tc>
          <w:tcPr>
            <w:tcW w:w="741" w:type="dxa"/>
          </w:tcPr>
          <w:p w14:paraId="2E9504C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5E5195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08F5C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FCA3D8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CA6E9C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A64A9E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72D5E3F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3C_n78A</w:t>
            </w:r>
          </w:p>
          <w:p w14:paraId="12987D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C_n78A</w:t>
            </w:r>
          </w:p>
          <w:p w14:paraId="7F13D65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78A</w:t>
            </w:r>
          </w:p>
          <w:p w14:paraId="3712B9F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3C_n78A</w:t>
            </w:r>
          </w:p>
        </w:tc>
      </w:tr>
      <w:tr w:rsidR="0089393E" w:rsidRPr="00B21883" w14:paraId="14B80410" w14:textId="77777777" w:rsidTr="00352A8A">
        <w:trPr>
          <w:cantSplit/>
          <w:trHeight w:val="277"/>
        </w:trPr>
        <w:tc>
          <w:tcPr>
            <w:tcW w:w="919" w:type="dxa"/>
          </w:tcPr>
          <w:p w14:paraId="5EAB7B5E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73A8B8E9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A_n78A</w:t>
            </w:r>
          </w:p>
        </w:tc>
        <w:tc>
          <w:tcPr>
            <w:tcW w:w="741" w:type="dxa"/>
          </w:tcPr>
          <w:p w14:paraId="2ACAB4D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D8848B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05964B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078FBE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C655ED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7F4D46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68502A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7A_n78A</w:t>
            </w:r>
          </w:p>
          <w:p w14:paraId="47C2AF7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A_n78A</w:t>
            </w:r>
          </w:p>
          <w:p w14:paraId="12D1F49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78A</w:t>
            </w:r>
          </w:p>
          <w:p w14:paraId="1BA143F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7A_n78A</w:t>
            </w:r>
          </w:p>
        </w:tc>
      </w:tr>
      <w:tr w:rsidR="0089393E" w:rsidRPr="00B21883" w14:paraId="34CA5CC8" w14:textId="77777777" w:rsidTr="00352A8A">
        <w:trPr>
          <w:cantSplit/>
          <w:trHeight w:val="277"/>
        </w:trPr>
        <w:tc>
          <w:tcPr>
            <w:tcW w:w="919" w:type="dxa"/>
          </w:tcPr>
          <w:p w14:paraId="7280A44A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C2B99DA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A_n78A</w:t>
            </w:r>
          </w:p>
        </w:tc>
        <w:tc>
          <w:tcPr>
            <w:tcW w:w="741" w:type="dxa"/>
          </w:tcPr>
          <w:p w14:paraId="3FBA1A7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196DC2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3891E4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E5BA6F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D223B6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54DFC98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0BE017B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7A_n78A</w:t>
            </w:r>
          </w:p>
          <w:p w14:paraId="2EFA2EF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A_n78A</w:t>
            </w:r>
          </w:p>
          <w:p w14:paraId="4EE91DD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78A</w:t>
            </w:r>
          </w:p>
          <w:p w14:paraId="60298B1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7A_n78A</w:t>
            </w:r>
          </w:p>
        </w:tc>
      </w:tr>
      <w:tr w:rsidR="0089393E" w:rsidRPr="00B21883" w14:paraId="5DC986C6" w14:textId="77777777" w:rsidTr="00352A8A">
        <w:trPr>
          <w:cantSplit/>
          <w:trHeight w:val="277"/>
        </w:trPr>
        <w:tc>
          <w:tcPr>
            <w:tcW w:w="919" w:type="dxa"/>
          </w:tcPr>
          <w:p w14:paraId="5256338E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004B2B1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C_n78A</w:t>
            </w:r>
          </w:p>
        </w:tc>
        <w:tc>
          <w:tcPr>
            <w:tcW w:w="741" w:type="dxa"/>
          </w:tcPr>
          <w:p w14:paraId="5F47FD8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7D6EE7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B87998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C18EC3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32BBC1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FDBE00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12F2BD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7C_n78A</w:t>
            </w:r>
          </w:p>
          <w:p w14:paraId="79B0A35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C_n78A</w:t>
            </w:r>
          </w:p>
          <w:p w14:paraId="087796E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78A</w:t>
            </w:r>
          </w:p>
          <w:p w14:paraId="6EE4E24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7C_n78A</w:t>
            </w:r>
          </w:p>
        </w:tc>
      </w:tr>
      <w:tr w:rsidR="0089393E" w:rsidRPr="00B21883" w14:paraId="1F90813E" w14:textId="77777777" w:rsidTr="00352A8A">
        <w:trPr>
          <w:cantSplit/>
          <w:trHeight w:val="277"/>
        </w:trPr>
        <w:tc>
          <w:tcPr>
            <w:tcW w:w="919" w:type="dxa"/>
          </w:tcPr>
          <w:p w14:paraId="174430C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2E0FE36A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C_n78A</w:t>
            </w:r>
          </w:p>
        </w:tc>
        <w:tc>
          <w:tcPr>
            <w:tcW w:w="741" w:type="dxa"/>
          </w:tcPr>
          <w:p w14:paraId="329417E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6669E5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9D52EC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2701A3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1AA002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1D59C88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AE2F39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7C_n78A</w:t>
            </w:r>
          </w:p>
          <w:p w14:paraId="5FA883C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C_n78A</w:t>
            </w:r>
          </w:p>
          <w:p w14:paraId="5ED38C6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78A</w:t>
            </w:r>
          </w:p>
          <w:p w14:paraId="74BD5C7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7C_n78A</w:t>
            </w:r>
          </w:p>
        </w:tc>
      </w:tr>
      <w:tr w:rsidR="0089393E" w:rsidRPr="00B21883" w14:paraId="3B621304" w14:textId="77777777" w:rsidTr="00352A8A">
        <w:trPr>
          <w:cantSplit/>
          <w:trHeight w:val="277"/>
        </w:trPr>
        <w:tc>
          <w:tcPr>
            <w:tcW w:w="919" w:type="dxa"/>
          </w:tcPr>
          <w:p w14:paraId="05BAFCDF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183A637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28A_n78A</w:t>
            </w:r>
          </w:p>
        </w:tc>
        <w:tc>
          <w:tcPr>
            <w:tcW w:w="741" w:type="dxa"/>
          </w:tcPr>
          <w:p w14:paraId="628C767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1A91E5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FD3C5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1013F9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7F2014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A274D0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0C28A7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28A_n78A</w:t>
            </w:r>
          </w:p>
          <w:p w14:paraId="624646D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78A</w:t>
            </w:r>
          </w:p>
          <w:p w14:paraId="3D196F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78A</w:t>
            </w:r>
          </w:p>
          <w:p w14:paraId="13E10AA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28A_n78A</w:t>
            </w:r>
          </w:p>
        </w:tc>
      </w:tr>
      <w:tr w:rsidR="0089393E" w:rsidRPr="00B21883" w14:paraId="1F5C04A3" w14:textId="77777777" w:rsidTr="00352A8A">
        <w:trPr>
          <w:cantSplit/>
          <w:trHeight w:val="277"/>
        </w:trPr>
        <w:tc>
          <w:tcPr>
            <w:tcW w:w="919" w:type="dxa"/>
          </w:tcPr>
          <w:p w14:paraId="3C80475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28_n5-n78</w:t>
            </w:r>
          </w:p>
        </w:tc>
        <w:tc>
          <w:tcPr>
            <w:tcW w:w="2966" w:type="dxa"/>
            <w:gridSpan w:val="3"/>
          </w:tcPr>
          <w:p w14:paraId="203D81A4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28A_n78A</w:t>
            </w:r>
          </w:p>
        </w:tc>
        <w:tc>
          <w:tcPr>
            <w:tcW w:w="741" w:type="dxa"/>
          </w:tcPr>
          <w:p w14:paraId="72A32A6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89F53C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5D5AA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F6B610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5772C4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7E98F41" w14:textId="77777777" w:rsidR="0089393E" w:rsidRPr="00B21883" w:rsidRDefault="0089393E" w:rsidP="00100444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629A20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28A_n78A</w:t>
            </w:r>
          </w:p>
          <w:p w14:paraId="763ACD1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78A</w:t>
            </w:r>
          </w:p>
          <w:p w14:paraId="48DA31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78A</w:t>
            </w:r>
          </w:p>
          <w:p w14:paraId="75AA3FB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28A_n78A</w:t>
            </w:r>
          </w:p>
        </w:tc>
      </w:tr>
      <w:tr w:rsidR="00352A8A" w:rsidRPr="007A1A7D" w14:paraId="1C48B441" w14:textId="77777777" w:rsidTr="00352A8A">
        <w:tblPrEx>
          <w:jc w:val="center"/>
        </w:tblPrEx>
        <w:trPr>
          <w:gridAfter w:val="1"/>
          <w:wAfter w:w="317" w:type="dxa"/>
          <w:cantSplit/>
          <w:trHeight w:val="430"/>
          <w:jc w:val="center"/>
        </w:trPr>
        <w:tc>
          <w:tcPr>
            <w:tcW w:w="2405" w:type="dxa"/>
            <w:gridSpan w:val="2"/>
          </w:tcPr>
          <w:p w14:paraId="282AA613" w14:textId="77777777" w:rsidR="00352A8A" w:rsidRDefault="00352A8A" w:rsidP="00352A8A">
            <w:pPr>
              <w:pStyle w:val="TAL"/>
              <w:rPr>
                <w:b/>
                <w:sz w:val="14"/>
              </w:rPr>
            </w:pPr>
            <w:r>
              <w:rPr>
                <w:b/>
                <w:sz w:val="14"/>
                <w:lang w:eastAsia="ja-JP"/>
              </w:rPr>
              <w:lastRenderedPageBreak/>
              <w:t>EN-DC</w:t>
            </w:r>
            <w:r w:rsidRPr="0013592C">
              <w:rPr>
                <w:b/>
                <w:sz w:val="14"/>
              </w:rPr>
              <w:t xml:space="preserve"> configuration</w:t>
            </w:r>
          </w:p>
          <w:p w14:paraId="0731FDF9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</w:p>
        </w:tc>
        <w:tc>
          <w:tcPr>
            <w:tcW w:w="1418" w:type="dxa"/>
          </w:tcPr>
          <w:p w14:paraId="23E8EF7B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>
              <w:rPr>
                <w:b/>
                <w:sz w:val="14"/>
              </w:rPr>
              <w:t>Uplink EN-DC Configuration</w:t>
            </w:r>
          </w:p>
        </w:tc>
        <w:tc>
          <w:tcPr>
            <w:tcW w:w="1417" w:type="dxa"/>
            <w:gridSpan w:val="3"/>
          </w:tcPr>
          <w:p w14:paraId="3A381A1A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contact</w:t>
            </w:r>
          </w:p>
          <w:p w14:paraId="154E17D0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name, company</w:t>
            </w:r>
          </w:p>
        </w:tc>
        <w:tc>
          <w:tcPr>
            <w:tcW w:w="1843" w:type="dxa"/>
            <w:gridSpan w:val="2"/>
          </w:tcPr>
          <w:p w14:paraId="6FF43B29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contact</w:t>
            </w:r>
          </w:p>
          <w:p w14:paraId="078E815E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email</w:t>
            </w:r>
          </w:p>
        </w:tc>
        <w:tc>
          <w:tcPr>
            <w:tcW w:w="2126" w:type="dxa"/>
            <w:gridSpan w:val="2"/>
          </w:tcPr>
          <w:p w14:paraId="0105B52A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other supporting companies</w:t>
            </w:r>
          </w:p>
          <w:p w14:paraId="5303C0B5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(min. 3)</w:t>
            </w:r>
          </w:p>
        </w:tc>
        <w:tc>
          <w:tcPr>
            <w:tcW w:w="1559" w:type="dxa"/>
          </w:tcPr>
          <w:p w14:paraId="5204BF4A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status</w:t>
            </w:r>
          </w:p>
          <w:p w14:paraId="1B2B4F87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 xml:space="preserve">(new, </w:t>
            </w:r>
            <w:r>
              <w:rPr>
                <w:b/>
                <w:sz w:val="14"/>
              </w:rPr>
              <w:t>ongoing</w:t>
            </w:r>
            <w:r w:rsidRPr="007A1A7D">
              <w:rPr>
                <w:b/>
                <w:sz w:val="14"/>
              </w:rPr>
              <w:t xml:space="preserve">, </w:t>
            </w:r>
            <w:r>
              <w:rPr>
                <w:b/>
                <w:sz w:val="14"/>
              </w:rPr>
              <w:t>complete</w:t>
            </w:r>
            <w:r w:rsidRPr="007A1A7D">
              <w:rPr>
                <w:b/>
                <w:sz w:val="14"/>
              </w:rPr>
              <w:t>d, stopped)</w:t>
            </w:r>
          </w:p>
        </w:tc>
        <w:tc>
          <w:tcPr>
            <w:tcW w:w="4678" w:type="dxa"/>
            <w:gridSpan w:val="3"/>
          </w:tcPr>
          <w:p w14:paraId="6796B91E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supported next level fallback modes</w:t>
            </w:r>
            <w:r w:rsidRPr="007A1A7D">
              <w:rPr>
                <w:b/>
                <w:sz w:val="14"/>
              </w:rPr>
              <w:br/>
              <w:t>(in DL and UL)</w:t>
            </w:r>
          </w:p>
        </w:tc>
      </w:tr>
      <w:tr w:rsidR="00352A8A" w:rsidRPr="00723DD2" w14:paraId="444E0F7B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7DADC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3FB11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B083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77CD1" w14:textId="77777777" w:rsidR="00352A8A" w:rsidRPr="00723DD2" w:rsidRDefault="00352A8A" w:rsidP="00352A8A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C0EA2" w14:textId="77777777" w:rsidR="00352A8A" w:rsidRPr="00723DD2" w:rsidRDefault="00352A8A" w:rsidP="00352A8A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12E1" w14:textId="4D704616" w:rsidR="00352A8A" w:rsidRPr="00723DD2" w:rsidRDefault="00352A8A" w:rsidP="00352A8A">
            <w:pPr>
              <w:keepNext/>
              <w:rPr>
                <w:rFonts w:ascii="Arial" w:hAnsi="Arial"/>
                <w:sz w:val="18"/>
                <w:szCs w:val="18"/>
              </w:rPr>
            </w:pPr>
            <w:del w:id="14334" w:author="Suhwan Lim" w:date="2020-03-04T22:55:00Z">
              <w:r w:rsidRPr="00723DD2" w:rsidDel="00F6023D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  <w:ins w:id="14335" w:author="Suhwan Lim" w:date="2020-03-04T22:55:00Z">
              <w:r w:rsidR="00F6023D">
                <w:rPr>
                  <w:rFonts w:ascii="Arial" w:hAnsi="Arial"/>
                  <w:sz w:val="18"/>
                  <w:szCs w:val="18"/>
                </w:rPr>
                <w:t>Ongoing</w:t>
              </w:r>
            </w:ins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3CA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1A_n7A</w:t>
            </w:r>
          </w:p>
          <w:p w14:paraId="10BF731D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1A_n7A</w:t>
            </w:r>
          </w:p>
          <w:p w14:paraId="1BAFD436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1A_n7A</w:t>
            </w:r>
          </w:p>
          <w:p w14:paraId="436CE9B1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1A_n7A</w:t>
            </w:r>
          </w:p>
        </w:tc>
      </w:tr>
      <w:tr w:rsidR="00F6023D" w:rsidRPr="00723DD2" w14:paraId="27F237F7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4B5E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33F0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B14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2D00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754B6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7966" w14:textId="049EE7D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36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37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092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1A_n7A</w:t>
            </w:r>
          </w:p>
          <w:p w14:paraId="0E22375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1A_n7A</w:t>
            </w:r>
          </w:p>
          <w:p w14:paraId="51B1E43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1A_n7A</w:t>
            </w:r>
          </w:p>
          <w:p w14:paraId="308CE32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1A_n7A</w:t>
            </w:r>
          </w:p>
        </w:tc>
      </w:tr>
      <w:tr w:rsidR="00F6023D" w:rsidRPr="00723DD2" w14:paraId="722FA8FC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C37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8F2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BC5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62D46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39DD5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F88D" w14:textId="708519B6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38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39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22F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3A_n7A</w:t>
            </w:r>
          </w:p>
          <w:p w14:paraId="10DF831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3A_n7A</w:t>
            </w:r>
          </w:p>
          <w:p w14:paraId="69B4054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3A_n7A</w:t>
            </w:r>
          </w:p>
          <w:p w14:paraId="3A3A85E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3A_n7A</w:t>
            </w:r>
          </w:p>
        </w:tc>
      </w:tr>
      <w:tr w:rsidR="00F6023D" w:rsidRPr="00723DD2" w14:paraId="1771C4C1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C2F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05B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AA12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6269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18C1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B904F" w14:textId="33D5446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0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1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C0BA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3A_n7A</w:t>
            </w:r>
          </w:p>
          <w:p w14:paraId="7886ECA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3A_n7A</w:t>
            </w:r>
          </w:p>
          <w:p w14:paraId="6B32130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3A_n7A</w:t>
            </w:r>
          </w:p>
          <w:p w14:paraId="7B116C6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3A_n7A</w:t>
            </w:r>
          </w:p>
          <w:p w14:paraId="6677A7E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3A_n7A</w:t>
            </w:r>
          </w:p>
        </w:tc>
      </w:tr>
      <w:tr w:rsidR="00F6023D" w:rsidRPr="00723DD2" w14:paraId="08D6E5C1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E68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A58C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CFC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AFDB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F1EA0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6D790" w14:textId="06DCD58B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2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3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777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7A_n7A</w:t>
            </w:r>
          </w:p>
          <w:p w14:paraId="686C0D5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7A_n7A</w:t>
            </w:r>
          </w:p>
          <w:p w14:paraId="1449694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7A_n7A</w:t>
            </w:r>
          </w:p>
          <w:p w14:paraId="5F59888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7A_n7A</w:t>
            </w:r>
          </w:p>
        </w:tc>
      </w:tr>
      <w:tr w:rsidR="00F6023D" w:rsidRPr="00723DD2" w14:paraId="00849517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8E0A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E26D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530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51F2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763F1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1E2C6" w14:textId="5A50B744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4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5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B80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7A_n7A</w:t>
            </w:r>
          </w:p>
          <w:p w14:paraId="2392705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7A_n7A</w:t>
            </w:r>
          </w:p>
          <w:p w14:paraId="43EC742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7A_n7A</w:t>
            </w:r>
          </w:p>
          <w:p w14:paraId="612FC42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7A_n7A</w:t>
            </w:r>
          </w:p>
        </w:tc>
      </w:tr>
      <w:tr w:rsidR="00F6023D" w:rsidRPr="00723DD2" w14:paraId="2B9A5C23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8381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BE48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FA4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D9C6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2371B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C6CE" w14:textId="6B87885A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6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7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F759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28A_n7A</w:t>
            </w:r>
          </w:p>
          <w:p w14:paraId="306F413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28A_n7A</w:t>
            </w:r>
          </w:p>
          <w:p w14:paraId="3726356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28A_n7A</w:t>
            </w:r>
          </w:p>
          <w:p w14:paraId="4FDB500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28A_n7A</w:t>
            </w:r>
          </w:p>
        </w:tc>
      </w:tr>
      <w:tr w:rsidR="00F6023D" w:rsidRPr="00723DD2" w14:paraId="6405C740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D6FA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1115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30EE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59F5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B06C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DD59" w14:textId="51DDD8CA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8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9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9AE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28A_n7A</w:t>
            </w:r>
          </w:p>
          <w:p w14:paraId="1399545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28A_n7A</w:t>
            </w:r>
          </w:p>
          <w:p w14:paraId="7C46143A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28A_n7A</w:t>
            </w:r>
          </w:p>
          <w:p w14:paraId="2782E7D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28A_n7A</w:t>
            </w:r>
          </w:p>
        </w:tc>
      </w:tr>
      <w:tr w:rsidR="00F6023D" w:rsidRPr="00723DD2" w14:paraId="3F59CCA8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C46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0A1A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1FC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BA68E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8070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8FD10" w14:textId="1B5BB0B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0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1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276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1A_n78A</w:t>
            </w:r>
          </w:p>
          <w:p w14:paraId="1910828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1A_n78A</w:t>
            </w:r>
          </w:p>
          <w:p w14:paraId="296CBAE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1A_n78A</w:t>
            </w:r>
          </w:p>
          <w:p w14:paraId="4B4C0B4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1A_n78A</w:t>
            </w:r>
          </w:p>
        </w:tc>
      </w:tr>
      <w:tr w:rsidR="00F6023D" w:rsidRPr="00723DD2" w14:paraId="6D3AE167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1A6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AC54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D36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D9AEB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CD8F4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C93A" w14:textId="688B645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2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3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3A5F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1A_n78A</w:t>
            </w:r>
          </w:p>
          <w:p w14:paraId="24C1C94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1A_n78A</w:t>
            </w:r>
          </w:p>
          <w:p w14:paraId="39542BA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1A_n78A</w:t>
            </w:r>
          </w:p>
          <w:p w14:paraId="6D1C2EC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1A_n78A</w:t>
            </w:r>
          </w:p>
        </w:tc>
      </w:tr>
      <w:tr w:rsidR="00F6023D" w:rsidRPr="00723DD2" w14:paraId="56FC56AE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6224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lastRenderedPageBreak/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DF35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C3A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809E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ECCA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CE7B" w14:textId="6EDC8442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4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5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0415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3A_n78A</w:t>
            </w:r>
          </w:p>
          <w:p w14:paraId="3DB8703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3A_n78A</w:t>
            </w:r>
          </w:p>
          <w:p w14:paraId="67B5C93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3A_n78A</w:t>
            </w:r>
          </w:p>
          <w:p w14:paraId="43F6328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3A_n78A</w:t>
            </w:r>
          </w:p>
        </w:tc>
      </w:tr>
      <w:tr w:rsidR="00F6023D" w:rsidRPr="00723DD2" w14:paraId="698DD56D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6268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1EB2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721A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6EB0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4390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94D3" w14:textId="2CB76FC1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6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7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2E4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3A_n78A</w:t>
            </w:r>
          </w:p>
          <w:p w14:paraId="179A580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3A_n78A</w:t>
            </w:r>
          </w:p>
          <w:p w14:paraId="172F7A9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3A_n78A</w:t>
            </w:r>
          </w:p>
          <w:p w14:paraId="137E538A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3A_n78A</w:t>
            </w:r>
          </w:p>
          <w:p w14:paraId="70578B7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3A_n78A</w:t>
            </w:r>
          </w:p>
        </w:tc>
      </w:tr>
      <w:tr w:rsidR="00F6023D" w:rsidRPr="00723DD2" w14:paraId="589184DB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1B33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AE5A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1921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DF755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7190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F7A8D" w14:textId="023CAC5E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8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9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59D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7A_n78A</w:t>
            </w:r>
          </w:p>
          <w:p w14:paraId="5A6DBA5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7A_n78A</w:t>
            </w:r>
          </w:p>
          <w:p w14:paraId="3E9399B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7A_n78A</w:t>
            </w:r>
          </w:p>
          <w:p w14:paraId="3F7DCF9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7A_n78A</w:t>
            </w:r>
          </w:p>
        </w:tc>
      </w:tr>
      <w:tr w:rsidR="00F6023D" w:rsidRPr="00723DD2" w14:paraId="7FA3A62A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2BDD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8E93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7F19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B3AEB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0AC8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8A73" w14:textId="4BCE19E6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60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1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E37E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7A_n78A</w:t>
            </w:r>
          </w:p>
          <w:p w14:paraId="1F53F98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7A_n78A</w:t>
            </w:r>
          </w:p>
          <w:p w14:paraId="7399857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7A_n78A</w:t>
            </w:r>
          </w:p>
          <w:p w14:paraId="63A3027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7A_n78A</w:t>
            </w:r>
          </w:p>
        </w:tc>
      </w:tr>
      <w:tr w:rsidR="00F6023D" w:rsidRPr="00723DD2" w14:paraId="0A351896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A85E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FD77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F2C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79C3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1F22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2767" w14:textId="54349266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62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3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E824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28A_n78A</w:t>
            </w:r>
          </w:p>
          <w:p w14:paraId="26F8617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28A_n78A</w:t>
            </w:r>
          </w:p>
          <w:p w14:paraId="21BFE84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28A_n78A</w:t>
            </w:r>
          </w:p>
          <w:p w14:paraId="5A3DA6C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28A_n78A</w:t>
            </w:r>
          </w:p>
        </w:tc>
      </w:tr>
      <w:tr w:rsidR="00F6023D" w:rsidRPr="00723DD2" w14:paraId="60A9CC75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ED9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45F9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657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76E20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8A5CE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DA40D" w14:textId="7E4A4A6D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64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5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8D3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28A_n78A</w:t>
            </w:r>
          </w:p>
          <w:p w14:paraId="1AE578F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28A_n78A</w:t>
            </w:r>
          </w:p>
          <w:p w14:paraId="705F14A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28A_n78A</w:t>
            </w:r>
          </w:p>
          <w:p w14:paraId="0AA7C12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28A_n78A</w:t>
            </w:r>
          </w:p>
        </w:tc>
      </w:tr>
    </w:tbl>
    <w:p w14:paraId="6D1595CB" w14:textId="77777777" w:rsidR="00352A8A" w:rsidRPr="00352A8A" w:rsidRDefault="00352A8A" w:rsidP="00352A8A"/>
    <w:p w14:paraId="70207F29" w14:textId="77777777" w:rsidR="00352A8A" w:rsidRDefault="00352A8A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9BB2FD2" w14:textId="77777777" w:rsidR="00352A8A" w:rsidRDefault="00352A8A">
      <w:pPr>
        <w:overflowPunct/>
        <w:autoSpaceDE/>
        <w:autoSpaceDN/>
        <w:adjustRightInd/>
        <w:spacing w:after="0"/>
        <w:textAlignment w:val="auto"/>
        <w:rPr>
          <w:rFonts w:ascii="Arial" w:eastAsia="MS Mincho" w:hAnsi="Arial" w:cs="Arial"/>
          <w:b/>
          <w:bCs/>
          <w:sz w:val="18"/>
          <w:szCs w:val="18"/>
        </w:rPr>
      </w:pPr>
    </w:p>
    <w:p w14:paraId="0D2662BC" w14:textId="77777777" w:rsidR="00F45723" w:rsidRPr="00B21883" w:rsidRDefault="00F45723" w:rsidP="003F32B5">
      <w:pPr>
        <w:pStyle w:val="af6"/>
        <w:keepNext/>
        <w:jc w:val="center"/>
        <w:rPr>
          <w:rFonts w:ascii="Arial" w:hAnsi="Arial" w:cs="Arial"/>
          <w:sz w:val="18"/>
          <w:szCs w:val="18"/>
          <w:lang w:eastAsia="ja-JP"/>
        </w:rPr>
      </w:pPr>
      <w:r w:rsidRPr="00B21883">
        <w:rPr>
          <w:rFonts w:ascii="Arial" w:hAnsi="Arial" w:cs="Arial"/>
          <w:sz w:val="18"/>
          <w:szCs w:val="18"/>
        </w:rPr>
        <w:t xml:space="preserve">Table </w:t>
      </w:r>
      <w:r w:rsidR="003F32B5" w:rsidRPr="00B21883">
        <w:rPr>
          <w:rFonts w:ascii="Arial" w:hAnsi="Arial" w:cs="Arial"/>
          <w:sz w:val="18"/>
          <w:szCs w:val="18"/>
          <w:lang w:eastAsia="ja-JP"/>
        </w:rPr>
        <w:t>7</w:t>
      </w:r>
      <w:r w:rsidRPr="00B21883">
        <w:rPr>
          <w:rFonts w:ascii="Arial" w:hAnsi="Arial" w:cs="Arial"/>
          <w:sz w:val="18"/>
          <w:szCs w:val="18"/>
        </w:rPr>
        <w:t>-</w:t>
      </w:r>
      <w:r w:rsidR="003F32B5" w:rsidRPr="00B21883">
        <w:rPr>
          <w:rFonts w:ascii="Arial" w:hAnsi="Arial" w:cs="Arial"/>
          <w:sz w:val="18"/>
          <w:szCs w:val="18"/>
        </w:rPr>
        <w:t>2</w:t>
      </w:r>
      <w:r w:rsidRPr="00B21883">
        <w:rPr>
          <w:rFonts w:ascii="Arial" w:hAnsi="Arial" w:cs="Arial"/>
          <w:sz w:val="18"/>
          <w:szCs w:val="18"/>
        </w:rPr>
        <w:t xml:space="preserve">: Individual </w:t>
      </w:r>
      <w:r w:rsidRPr="00B21883">
        <w:rPr>
          <w:rFonts w:ascii="Arial" w:hAnsi="Arial" w:cs="Arial"/>
          <w:sz w:val="18"/>
          <w:szCs w:val="18"/>
          <w:lang w:eastAsia="ja-JP"/>
        </w:rPr>
        <w:t>configuration</w:t>
      </w:r>
      <w:r w:rsidRPr="00B21883">
        <w:rPr>
          <w:rFonts w:ascii="Arial" w:hAnsi="Arial" w:cs="Arial"/>
          <w:sz w:val="18"/>
          <w:szCs w:val="18"/>
        </w:rPr>
        <w:t xml:space="preserve"> names, proponents and supporting companies for </w:t>
      </w:r>
      <w:r w:rsidRPr="00B21883">
        <w:rPr>
          <w:rFonts w:ascii="Arial" w:hAnsi="Arial" w:cs="Arial"/>
          <w:sz w:val="18"/>
          <w:szCs w:val="18"/>
          <w:lang w:eastAsia="ja-JP"/>
        </w:rPr>
        <w:t>DC_x-x-x-x_nx-nx including FR2</w:t>
      </w:r>
    </w:p>
    <w:tbl>
      <w:tblPr>
        <w:tblW w:w="156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21"/>
        <w:gridCol w:w="1768"/>
        <w:gridCol w:w="1592"/>
        <w:gridCol w:w="109"/>
        <w:gridCol w:w="600"/>
        <w:gridCol w:w="675"/>
        <w:gridCol w:w="317"/>
        <w:gridCol w:w="1668"/>
        <w:gridCol w:w="33"/>
        <w:gridCol w:w="2093"/>
        <w:gridCol w:w="884"/>
        <w:gridCol w:w="633"/>
        <w:gridCol w:w="784"/>
        <w:gridCol w:w="3475"/>
        <w:gridCol w:w="120"/>
      </w:tblGrid>
      <w:tr w:rsidR="003F32B5" w:rsidRPr="00B21883" w14:paraId="6D88E5CD" w14:textId="77777777" w:rsidTr="00100444">
        <w:trPr>
          <w:cantSplit/>
          <w:trHeight w:val="796"/>
        </w:trPr>
        <w:tc>
          <w:tcPr>
            <w:tcW w:w="921" w:type="dxa"/>
          </w:tcPr>
          <w:p w14:paraId="14A678CD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combo</w:t>
            </w:r>
          </w:p>
        </w:tc>
        <w:tc>
          <w:tcPr>
            <w:tcW w:w="3360" w:type="dxa"/>
            <w:gridSpan w:val="2"/>
          </w:tcPr>
          <w:p w14:paraId="51751448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EN-DC configuration</w:t>
            </w:r>
          </w:p>
        </w:tc>
        <w:tc>
          <w:tcPr>
            <w:tcW w:w="709" w:type="dxa"/>
            <w:gridSpan w:val="2"/>
          </w:tcPr>
          <w:p w14:paraId="1397F6C2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REL-indep.</w:t>
            </w:r>
          </w:p>
          <w:p w14:paraId="47E239D5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from</w:t>
            </w:r>
          </w:p>
        </w:tc>
        <w:tc>
          <w:tcPr>
            <w:tcW w:w="992" w:type="dxa"/>
            <w:gridSpan w:val="2"/>
          </w:tcPr>
          <w:p w14:paraId="4CD1738D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contact</w:t>
            </w:r>
          </w:p>
          <w:p w14:paraId="1A4AB387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name, company</w:t>
            </w:r>
          </w:p>
        </w:tc>
        <w:tc>
          <w:tcPr>
            <w:tcW w:w="1701" w:type="dxa"/>
            <w:gridSpan w:val="2"/>
          </w:tcPr>
          <w:p w14:paraId="3ED60A93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contact</w:t>
            </w:r>
          </w:p>
          <w:p w14:paraId="34607CA6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email</w:t>
            </w:r>
          </w:p>
        </w:tc>
        <w:tc>
          <w:tcPr>
            <w:tcW w:w="2977" w:type="dxa"/>
            <w:gridSpan w:val="2"/>
          </w:tcPr>
          <w:p w14:paraId="749ABE93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other supporting companies</w:t>
            </w:r>
          </w:p>
          <w:p w14:paraId="6F8DF82C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(min. 3)</w:t>
            </w:r>
          </w:p>
        </w:tc>
        <w:tc>
          <w:tcPr>
            <w:tcW w:w="1417" w:type="dxa"/>
            <w:gridSpan w:val="2"/>
          </w:tcPr>
          <w:p w14:paraId="3476AA0B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status</w:t>
            </w:r>
          </w:p>
          <w:p w14:paraId="47663DCA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(new, ongoing, completed, stopped)</w:t>
            </w:r>
          </w:p>
        </w:tc>
        <w:tc>
          <w:tcPr>
            <w:tcW w:w="3595" w:type="dxa"/>
            <w:gridSpan w:val="2"/>
          </w:tcPr>
          <w:p w14:paraId="385D4766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supported next level fallback modes and intra contiguous/non-contiguous CA</w:t>
            </w:r>
            <w:r w:rsidRPr="00B21883">
              <w:rPr>
                <w:rFonts w:cs="Arial"/>
                <w:b/>
                <w:szCs w:val="18"/>
              </w:rPr>
              <w:br/>
              <w:t>(in DL and UL)</w:t>
            </w:r>
          </w:p>
        </w:tc>
      </w:tr>
      <w:tr w:rsidR="00461DDD" w:rsidRPr="00B21883" w14:paraId="7A7661A5" w14:textId="77777777" w:rsidTr="00100444">
        <w:trPr>
          <w:cantSplit/>
          <w:trHeight w:val="274"/>
        </w:trPr>
        <w:tc>
          <w:tcPr>
            <w:tcW w:w="921" w:type="dxa"/>
          </w:tcPr>
          <w:p w14:paraId="37E4C9D5" w14:textId="77777777" w:rsidR="00461DDD" w:rsidRPr="00B21883" w:rsidRDefault="00461DDD" w:rsidP="00461D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5F1FBAA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1A_n78A</w:t>
            </w:r>
          </w:p>
        </w:tc>
        <w:tc>
          <w:tcPr>
            <w:tcW w:w="709" w:type="dxa"/>
            <w:gridSpan w:val="2"/>
          </w:tcPr>
          <w:p w14:paraId="5F47B2E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CA7A19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25EEC48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3F5F1A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D44EE50" w14:textId="77777777" w:rsidR="00461DDD" w:rsidRPr="00B2188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877279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0E368BF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1A_n78A</w:t>
            </w:r>
          </w:p>
          <w:p w14:paraId="5DA57BB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0872F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1A_n78A</w:t>
            </w:r>
          </w:p>
          <w:p w14:paraId="4D2812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1A_n78A</w:t>
            </w:r>
          </w:p>
          <w:p w14:paraId="155BA37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1A_n78A</w:t>
            </w:r>
          </w:p>
          <w:p w14:paraId="779A6DE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1A_n78A</w:t>
            </w:r>
          </w:p>
        </w:tc>
      </w:tr>
      <w:tr w:rsidR="00461DDD" w:rsidRPr="00B21883" w14:paraId="54ABD8AF" w14:textId="77777777" w:rsidTr="00100444">
        <w:trPr>
          <w:cantSplit/>
          <w:trHeight w:val="274"/>
        </w:trPr>
        <w:tc>
          <w:tcPr>
            <w:tcW w:w="921" w:type="dxa"/>
          </w:tcPr>
          <w:p w14:paraId="2A8D0289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EA704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3A_n78A</w:t>
            </w:r>
          </w:p>
        </w:tc>
        <w:tc>
          <w:tcPr>
            <w:tcW w:w="709" w:type="dxa"/>
            <w:gridSpan w:val="2"/>
          </w:tcPr>
          <w:p w14:paraId="6865A92D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F18003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6CBE6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767533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21EF35B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0ECD98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4961789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3A_n78A</w:t>
            </w:r>
          </w:p>
          <w:p w14:paraId="3B5C186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7207E8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3A_n78A</w:t>
            </w:r>
          </w:p>
          <w:p w14:paraId="14A2145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3A_n78A</w:t>
            </w:r>
          </w:p>
          <w:p w14:paraId="28F2787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3A_n78A</w:t>
            </w:r>
          </w:p>
          <w:p w14:paraId="7905200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3A_n78A</w:t>
            </w:r>
          </w:p>
        </w:tc>
      </w:tr>
      <w:tr w:rsidR="00461DDD" w:rsidRPr="00B21883" w14:paraId="40071649" w14:textId="77777777" w:rsidTr="00100444">
        <w:trPr>
          <w:cantSplit/>
          <w:trHeight w:val="274"/>
        </w:trPr>
        <w:tc>
          <w:tcPr>
            <w:tcW w:w="921" w:type="dxa"/>
          </w:tcPr>
          <w:p w14:paraId="5FA4878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45EFB9E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5A_n78A</w:t>
            </w:r>
          </w:p>
        </w:tc>
        <w:tc>
          <w:tcPr>
            <w:tcW w:w="709" w:type="dxa"/>
            <w:gridSpan w:val="2"/>
          </w:tcPr>
          <w:p w14:paraId="18BBC2C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62C7A2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2356070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65947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A089D7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578C9CF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Completed:</w:t>
            </w:r>
          </w:p>
          <w:p w14:paraId="486F84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5A_n78A</w:t>
            </w:r>
          </w:p>
          <w:p w14:paraId="7946A6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65E45E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/E/D/A_UL_5A_n78A</w:t>
            </w:r>
          </w:p>
          <w:p w14:paraId="09AC737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5A_n78A</w:t>
            </w:r>
          </w:p>
          <w:p w14:paraId="37D6F0E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5A_n78A</w:t>
            </w:r>
          </w:p>
          <w:p w14:paraId="4BE3AE3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5A_n78A</w:t>
            </w:r>
          </w:p>
          <w:p w14:paraId="78A07DC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5A_n78A</w:t>
            </w:r>
          </w:p>
        </w:tc>
      </w:tr>
      <w:tr w:rsidR="00461DDD" w:rsidRPr="00B21883" w14:paraId="2561E51E" w14:textId="77777777" w:rsidTr="00100444">
        <w:trPr>
          <w:cantSplit/>
          <w:trHeight w:val="274"/>
        </w:trPr>
        <w:tc>
          <w:tcPr>
            <w:tcW w:w="921" w:type="dxa"/>
          </w:tcPr>
          <w:p w14:paraId="6AEECF4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_n78-n257</w:t>
            </w:r>
          </w:p>
        </w:tc>
        <w:tc>
          <w:tcPr>
            <w:tcW w:w="3360" w:type="dxa"/>
            <w:gridSpan w:val="2"/>
          </w:tcPr>
          <w:p w14:paraId="6691B73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7A_n78A</w:t>
            </w:r>
          </w:p>
        </w:tc>
        <w:tc>
          <w:tcPr>
            <w:tcW w:w="709" w:type="dxa"/>
            <w:gridSpan w:val="2"/>
          </w:tcPr>
          <w:p w14:paraId="7F2DD73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CA597C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17BD1FB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D756DB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2CFEE9F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4A624C1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380E2AB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7A_n78A</w:t>
            </w:r>
          </w:p>
          <w:p w14:paraId="128A24F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8BA150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/E/D/A_UL_7A_n78A</w:t>
            </w:r>
          </w:p>
          <w:p w14:paraId="75C608A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7A_n78A</w:t>
            </w:r>
          </w:p>
          <w:p w14:paraId="49460D3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7A_n78A</w:t>
            </w:r>
          </w:p>
          <w:p w14:paraId="1F74B84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7A_n78A</w:t>
            </w:r>
          </w:p>
          <w:p w14:paraId="5BCEBE2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7A_n78A</w:t>
            </w:r>
          </w:p>
        </w:tc>
      </w:tr>
      <w:tr w:rsidR="00461DDD" w:rsidRPr="00B21883" w14:paraId="5071E50F" w14:textId="77777777" w:rsidTr="00100444">
        <w:trPr>
          <w:cantSplit/>
          <w:trHeight w:val="274"/>
        </w:trPr>
        <w:tc>
          <w:tcPr>
            <w:tcW w:w="921" w:type="dxa"/>
          </w:tcPr>
          <w:p w14:paraId="379F688C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97A829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1A_n257A</w:t>
            </w:r>
          </w:p>
        </w:tc>
        <w:tc>
          <w:tcPr>
            <w:tcW w:w="709" w:type="dxa"/>
            <w:gridSpan w:val="2"/>
          </w:tcPr>
          <w:p w14:paraId="6BF1FDB4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D9ECA9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FCFDC5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44531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D789193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5758EE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9F8910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1A_n257A</w:t>
            </w:r>
          </w:p>
          <w:p w14:paraId="0FE0BAA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1A_n257A</w:t>
            </w:r>
          </w:p>
          <w:p w14:paraId="3B65248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1A_n257A</w:t>
            </w:r>
          </w:p>
          <w:p w14:paraId="32365D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1A_n257A</w:t>
            </w:r>
          </w:p>
          <w:p w14:paraId="6AAED6C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1A_n257A</w:t>
            </w:r>
          </w:p>
        </w:tc>
      </w:tr>
      <w:tr w:rsidR="00461DDD" w:rsidRPr="00B21883" w14:paraId="60864113" w14:textId="77777777" w:rsidTr="00100444">
        <w:trPr>
          <w:cantSplit/>
          <w:trHeight w:val="274"/>
        </w:trPr>
        <w:tc>
          <w:tcPr>
            <w:tcW w:w="921" w:type="dxa"/>
          </w:tcPr>
          <w:p w14:paraId="3C6D51B5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48E45DC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3A_n257A</w:t>
            </w:r>
          </w:p>
        </w:tc>
        <w:tc>
          <w:tcPr>
            <w:tcW w:w="709" w:type="dxa"/>
            <w:gridSpan w:val="2"/>
          </w:tcPr>
          <w:p w14:paraId="7BED7626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FDA831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CE504B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8F2D3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69A22A7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2304B1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1BCA25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3A_n257A</w:t>
            </w:r>
          </w:p>
          <w:p w14:paraId="1CABE0C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3A_n257A</w:t>
            </w:r>
          </w:p>
          <w:p w14:paraId="08DB2CF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3A_n257A</w:t>
            </w:r>
          </w:p>
          <w:p w14:paraId="5B584D6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3A_n257A</w:t>
            </w:r>
          </w:p>
          <w:p w14:paraId="659D59A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3A_n257A</w:t>
            </w:r>
          </w:p>
        </w:tc>
      </w:tr>
      <w:tr w:rsidR="00461DDD" w:rsidRPr="00B21883" w14:paraId="7A24E168" w14:textId="77777777" w:rsidTr="00100444">
        <w:trPr>
          <w:cantSplit/>
          <w:trHeight w:val="274"/>
        </w:trPr>
        <w:tc>
          <w:tcPr>
            <w:tcW w:w="921" w:type="dxa"/>
          </w:tcPr>
          <w:p w14:paraId="197B601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2D21A18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5A_n257A</w:t>
            </w:r>
          </w:p>
        </w:tc>
        <w:tc>
          <w:tcPr>
            <w:tcW w:w="709" w:type="dxa"/>
            <w:gridSpan w:val="2"/>
          </w:tcPr>
          <w:p w14:paraId="7E3D9B37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C78868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6CD416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1B5309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B96A74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3D9B3BA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74B999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5A_n257A</w:t>
            </w:r>
          </w:p>
          <w:p w14:paraId="7A4FB9E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5A_n257A</w:t>
            </w:r>
          </w:p>
          <w:p w14:paraId="5F9BA56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5A_n257A</w:t>
            </w:r>
          </w:p>
          <w:p w14:paraId="7125ACE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5A_n257A</w:t>
            </w:r>
          </w:p>
          <w:p w14:paraId="4D66C1C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5A_n257A</w:t>
            </w:r>
          </w:p>
        </w:tc>
      </w:tr>
      <w:tr w:rsidR="00461DDD" w:rsidRPr="00B21883" w14:paraId="72F3428C" w14:textId="77777777" w:rsidTr="00100444">
        <w:trPr>
          <w:cantSplit/>
          <w:trHeight w:val="274"/>
        </w:trPr>
        <w:tc>
          <w:tcPr>
            <w:tcW w:w="921" w:type="dxa"/>
          </w:tcPr>
          <w:p w14:paraId="73E8451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_n78-n257</w:t>
            </w:r>
          </w:p>
        </w:tc>
        <w:tc>
          <w:tcPr>
            <w:tcW w:w="3360" w:type="dxa"/>
            <w:gridSpan w:val="2"/>
          </w:tcPr>
          <w:p w14:paraId="30B0974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7A_n257A</w:t>
            </w:r>
          </w:p>
        </w:tc>
        <w:tc>
          <w:tcPr>
            <w:tcW w:w="709" w:type="dxa"/>
            <w:gridSpan w:val="2"/>
          </w:tcPr>
          <w:p w14:paraId="01A8FAC8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4AA978A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6286D97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A51890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5022FA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4FEBD5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5758D5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7A_n257A</w:t>
            </w:r>
          </w:p>
          <w:p w14:paraId="29BBE5C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7A_n257A</w:t>
            </w:r>
          </w:p>
          <w:p w14:paraId="2869B17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7A_n257A</w:t>
            </w:r>
          </w:p>
          <w:p w14:paraId="79CB183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7A_n257A</w:t>
            </w:r>
          </w:p>
          <w:p w14:paraId="7F6C25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7A_n257A</w:t>
            </w:r>
          </w:p>
        </w:tc>
      </w:tr>
      <w:tr w:rsidR="00461DDD" w:rsidRPr="00B21883" w14:paraId="30E9DA84" w14:textId="77777777" w:rsidTr="00100444">
        <w:trPr>
          <w:cantSplit/>
          <w:trHeight w:val="274"/>
        </w:trPr>
        <w:tc>
          <w:tcPr>
            <w:tcW w:w="921" w:type="dxa"/>
          </w:tcPr>
          <w:p w14:paraId="794CF8A8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18EC325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_UL_1A_n78A</w:t>
            </w:r>
          </w:p>
        </w:tc>
        <w:tc>
          <w:tcPr>
            <w:tcW w:w="709" w:type="dxa"/>
            <w:gridSpan w:val="2"/>
          </w:tcPr>
          <w:p w14:paraId="3854812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CEAD86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87CEC9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B8C47E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FAF187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B4BA72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058C6C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1A_n78A</w:t>
            </w:r>
          </w:p>
          <w:p w14:paraId="08CFB0D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2C0FA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M/L/K/J/I/H/G/A _UL_1A_n78A</w:t>
            </w:r>
          </w:p>
          <w:p w14:paraId="606764D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M/L/K/J/I/H/G/A _UL_1A_n78A</w:t>
            </w:r>
          </w:p>
          <w:p w14:paraId="7994408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1A_n78A</w:t>
            </w:r>
          </w:p>
          <w:p w14:paraId="477D67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1A_n78A</w:t>
            </w:r>
          </w:p>
        </w:tc>
      </w:tr>
      <w:tr w:rsidR="00461DDD" w:rsidRPr="00B21883" w14:paraId="2C756F37" w14:textId="77777777" w:rsidTr="00100444">
        <w:trPr>
          <w:cantSplit/>
          <w:trHeight w:val="274"/>
        </w:trPr>
        <w:tc>
          <w:tcPr>
            <w:tcW w:w="921" w:type="dxa"/>
          </w:tcPr>
          <w:p w14:paraId="1670D405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0182840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3A_n78A</w:t>
            </w:r>
          </w:p>
        </w:tc>
        <w:tc>
          <w:tcPr>
            <w:tcW w:w="709" w:type="dxa"/>
            <w:gridSpan w:val="2"/>
          </w:tcPr>
          <w:p w14:paraId="070FF3F0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0A0DE72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26A760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93F20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65DA65C9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67FBFE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6DF1489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3A_n78A</w:t>
            </w:r>
          </w:p>
          <w:p w14:paraId="5C79F27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D57889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M/L/K/J/I/H/G/A _UL_3A_n78A</w:t>
            </w:r>
          </w:p>
          <w:p w14:paraId="321FB5A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M/L/K/J/I/H/G/A _UL_3A_n78A</w:t>
            </w:r>
          </w:p>
          <w:p w14:paraId="0589061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3A_n78A</w:t>
            </w:r>
          </w:p>
          <w:p w14:paraId="74BA5C5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3A_n78A</w:t>
            </w:r>
          </w:p>
        </w:tc>
      </w:tr>
      <w:tr w:rsidR="00461DDD" w:rsidRPr="00B21883" w14:paraId="38C13DB8" w14:textId="77777777" w:rsidTr="00100444">
        <w:trPr>
          <w:cantSplit/>
          <w:trHeight w:val="274"/>
        </w:trPr>
        <w:tc>
          <w:tcPr>
            <w:tcW w:w="921" w:type="dxa"/>
          </w:tcPr>
          <w:p w14:paraId="3038635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E4758E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5A_n78A</w:t>
            </w:r>
          </w:p>
        </w:tc>
        <w:tc>
          <w:tcPr>
            <w:tcW w:w="709" w:type="dxa"/>
            <w:gridSpan w:val="2"/>
          </w:tcPr>
          <w:p w14:paraId="122A18B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4020D7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DCCC11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31958A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E6B578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70909B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30C5B89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5A_n78A</w:t>
            </w:r>
          </w:p>
          <w:p w14:paraId="2C48863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551359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M/L/K/J/I/H/G/A _UL_5A_n78A</w:t>
            </w:r>
          </w:p>
          <w:p w14:paraId="478173E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5A_n78A</w:t>
            </w:r>
          </w:p>
          <w:p w14:paraId="4C48A94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5A_n78A</w:t>
            </w:r>
          </w:p>
          <w:p w14:paraId="1A93F2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5A_n78A</w:t>
            </w:r>
          </w:p>
        </w:tc>
      </w:tr>
      <w:tr w:rsidR="00461DDD" w:rsidRPr="00B21883" w14:paraId="46724F66" w14:textId="77777777" w:rsidTr="00100444">
        <w:trPr>
          <w:cantSplit/>
          <w:trHeight w:val="274"/>
        </w:trPr>
        <w:tc>
          <w:tcPr>
            <w:tcW w:w="921" w:type="dxa"/>
          </w:tcPr>
          <w:p w14:paraId="686985B9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_n78-n257</w:t>
            </w:r>
          </w:p>
        </w:tc>
        <w:tc>
          <w:tcPr>
            <w:tcW w:w="3360" w:type="dxa"/>
            <w:gridSpan w:val="2"/>
          </w:tcPr>
          <w:p w14:paraId="333BE7C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7A_n78A</w:t>
            </w:r>
          </w:p>
        </w:tc>
        <w:tc>
          <w:tcPr>
            <w:tcW w:w="709" w:type="dxa"/>
            <w:gridSpan w:val="2"/>
          </w:tcPr>
          <w:p w14:paraId="1C382B9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1EC24D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B4DB9F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7FE460F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767F56F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6A3F95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4495C9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7A_n78A</w:t>
            </w:r>
          </w:p>
          <w:p w14:paraId="2D7311B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27C283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M/L/K/J/I/H/G/A _UL_7A_n78A</w:t>
            </w:r>
          </w:p>
          <w:p w14:paraId="601EEA4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7A_n78A</w:t>
            </w:r>
          </w:p>
          <w:p w14:paraId="1D0E265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7A_n78A</w:t>
            </w:r>
          </w:p>
          <w:p w14:paraId="42E0D5A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7A_n78A</w:t>
            </w:r>
          </w:p>
        </w:tc>
      </w:tr>
      <w:tr w:rsidR="00461DDD" w:rsidRPr="00B21883" w14:paraId="7B1CA2AE" w14:textId="77777777" w:rsidTr="00100444">
        <w:trPr>
          <w:cantSplit/>
          <w:trHeight w:val="274"/>
        </w:trPr>
        <w:tc>
          <w:tcPr>
            <w:tcW w:w="921" w:type="dxa"/>
          </w:tcPr>
          <w:p w14:paraId="2A5CD811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46D9E01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1A_n257A</w:t>
            </w:r>
          </w:p>
        </w:tc>
        <w:tc>
          <w:tcPr>
            <w:tcW w:w="709" w:type="dxa"/>
            <w:gridSpan w:val="2"/>
          </w:tcPr>
          <w:p w14:paraId="2F778D8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87C66F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786775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7C9DBA4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4A00C02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9D8DAE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F52D35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1A_n257A</w:t>
            </w:r>
          </w:p>
          <w:p w14:paraId="1782A16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257M/L/K/J/I/H/G/A _UL_1A_n257A</w:t>
            </w:r>
          </w:p>
          <w:p w14:paraId="0975A18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257M/L/K/J/I/H/G/A _UL_1A_n257A</w:t>
            </w:r>
          </w:p>
          <w:p w14:paraId="00C1FCE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257M/L/K/J/I/H/G/A _UL_1A_n257A</w:t>
            </w:r>
          </w:p>
          <w:p w14:paraId="2D10DDE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1A_n257A</w:t>
            </w:r>
          </w:p>
        </w:tc>
      </w:tr>
      <w:tr w:rsidR="00461DDD" w:rsidRPr="00B21883" w14:paraId="24A04A3C" w14:textId="77777777" w:rsidTr="00100444">
        <w:trPr>
          <w:cantSplit/>
          <w:trHeight w:val="274"/>
        </w:trPr>
        <w:tc>
          <w:tcPr>
            <w:tcW w:w="921" w:type="dxa"/>
          </w:tcPr>
          <w:p w14:paraId="1499DD6B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6DD018D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3A_n257A</w:t>
            </w:r>
          </w:p>
        </w:tc>
        <w:tc>
          <w:tcPr>
            <w:tcW w:w="709" w:type="dxa"/>
            <w:gridSpan w:val="2"/>
          </w:tcPr>
          <w:p w14:paraId="6355576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C06007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6D4D12C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0D70B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4D0D88F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B1094B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625A46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3A_n257A</w:t>
            </w:r>
          </w:p>
          <w:p w14:paraId="5D216D5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257M/L/K/J/I/H/G/A _UL_3A_n257A</w:t>
            </w:r>
          </w:p>
          <w:p w14:paraId="666CA5F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257M/L/K/J/I/H/G/A _UL_3A_n257A</w:t>
            </w:r>
          </w:p>
          <w:p w14:paraId="71276B7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257M/L/K/J/I/H/G/A _UL_3A_n257A</w:t>
            </w:r>
          </w:p>
          <w:p w14:paraId="105193D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3A_n257A</w:t>
            </w:r>
          </w:p>
        </w:tc>
      </w:tr>
      <w:tr w:rsidR="00461DDD" w:rsidRPr="00B21883" w14:paraId="55CAE3FB" w14:textId="77777777" w:rsidTr="00100444">
        <w:trPr>
          <w:cantSplit/>
          <w:trHeight w:val="274"/>
        </w:trPr>
        <w:tc>
          <w:tcPr>
            <w:tcW w:w="921" w:type="dxa"/>
          </w:tcPr>
          <w:p w14:paraId="344CB81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E3E169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5A_n257A</w:t>
            </w:r>
          </w:p>
        </w:tc>
        <w:tc>
          <w:tcPr>
            <w:tcW w:w="709" w:type="dxa"/>
            <w:gridSpan w:val="2"/>
          </w:tcPr>
          <w:p w14:paraId="2EF5F527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2CCA9F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456C70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01E07D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B20D5F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5BE654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43F9C1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5A_n257A</w:t>
            </w:r>
          </w:p>
          <w:p w14:paraId="57534B7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257M/L/K/J/I/H/G/A _UL_5A_n257A</w:t>
            </w:r>
          </w:p>
          <w:p w14:paraId="3183B1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257M/L/K/J/I/H/G/A _UL_5A_n257A</w:t>
            </w:r>
          </w:p>
          <w:p w14:paraId="244DE82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257M/L/K/J/I/H/G/A _UL_5A_n257A</w:t>
            </w:r>
          </w:p>
          <w:p w14:paraId="5BD0013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5A_n257A</w:t>
            </w:r>
          </w:p>
        </w:tc>
      </w:tr>
      <w:tr w:rsidR="00461DDD" w:rsidRPr="00B21883" w14:paraId="455532AB" w14:textId="77777777" w:rsidTr="00100444">
        <w:trPr>
          <w:cantSplit/>
          <w:trHeight w:val="274"/>
        </w:trPr>
        <w:tc>
          <w:tcPr>
            <w:tcW w:w="921" w:type="dxa"/>
          </w:tcPr>
          <w:p w14:paraId="639907F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_n78-n257</w:t>
            </w:r>
          </w:p>
        </w:tc>
        <w:tc>
          <w:tcPr>
            <w:tcW w:w="3360" w:type="dxa"/>
            <w:gridSpan w:val="2"/>
          </w:tcPr>
          <w:p w14:paraId="00D2C11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7A_n257A</w:t>
            </w:r>
          </w:p>
        </w:tc>
        <w:tc>
          <w:tcPr>
            <w:tcW w:w="709" w:type="dxa"/>
            <w:gridSpan w:val="2"/>
          </w:tcPr>
          <w:p w14:paraId="3046FBC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2E34F7E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1162CC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AC0625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1895A75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5D5FEC7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4000A7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7A_n257A</w:t>
            </w:r>
          </w:p>
          <w:p w14:paraId="509D702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257M/L/K/J/I/H/G/A _UL_7A_n257A</w:t>
            </w:r>
          </w:p>
          <w:p w14:paraId="42E3B5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257M/L/K/J/I/H/G/A _UL_7A_n257A</w:t>
            </w:r>
          </w:p>
          <w:p w14:paraId="34B4C23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257M/L/K/J/I/H/G/A _UL_7A_n257A</w:t>
            </w:r>
          </w:p>
          <w:p w14:paraId="158C60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7A_n257A</w:t>
            </w:r>
          </w:p>
        </w:tc>
      </w:tr>
      <w:tr w:rsidR="00461DDD" w:rsidRPr="00B21883" w14:paraId="357ED7C2" w14:textId="77777777" w:rsidTr="00100444">
        <w:trPr>
          <w:cantSplit/>
          <w:trHeight w:val="274"/>
        </w:trPr>
        <w:tc>
          <w:tcPr>
            <w:tcW w:w="921" w:type="dxa"/>
          </w:tcPr>
          <w:p w14:paraId="7085A588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22C435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1A_n78A</w:t>
            </w:r>
          </w:p>
        </w:tc>
        <w:tc>
          <w:tcPr>
            <w:tcW w:w="709" w:type="dxa"/>
            <w:gridSpan w:val="2"/>
          </w:tcPr>
          <w:p w14:paraId="071F96CE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1E9138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59F392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86134F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43A85E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42EFCE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39A80C0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1A_n78A</w:t>
            </w:r>
          </w:p>
          <w:p w14:paraId="7EE2E6B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1B93FA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1A_n78A</w:t>
            </w:r>
          </w:p>
          <w:p w14:paraId="1ACC20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1A_n78A</w:t>
            </w:r>
          </w:p>
          <w:p w14:paraId="23F9040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1A_n78A</w:t>
            </w:r>
          </w:p>
          <w:p w14:paraId="231D48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1A_n78A</w:t>
            </w:r>
          </w:p>
        </w:tc>
      </w:tr>
      <w:tr w:rsidR="00461DDD" w:rsidRPr="00B21883" w14:paraId="0BE7EBA3" w14:textId="77777777" w:rsidTr="00100444">
        <w:trPr>
          <w:cantSplit/>
          <w:trHeight w:val="274"/>
        </w:trPr>
        <w:tc>
          <w:tcPr>
            <w:tcW w:w="921" w:type="dxa"/>
          </w:tcPr>
          <w:p w14:paraId="5E280DE8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41AA74B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3A_n78A</w:t>
            </w:r>
          </w:p>
        </w:tc>
        <w:tc>
          <w:tcPr>
            <w:tcW w:w="709" w:type="dxa"/>
            <w:gridSpan w:val="2"/>
          </w:tcPr>
          <w:p w14:paraId="434C7ED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8AB3A0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BDDE74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AFF36C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BE49CC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5C5E374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57BB49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3A_n78A</w:t>
            </w:r>
          </w:p>
          <w:p w14:paraId="15CB491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2BEC69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3A_n78A</w:t>
            </w:r>
          </w:p>
          <w:p w14:paraId="5BD5C8F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3A_n78A</w:t>
            </w:r>
          </w:p>
          <w:p w14:paraId="338C002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1A_n78A</w:t>
            </w:r>
          </w:p>
          <w:p w14:paraId="1CEEB0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3A_n78A</w:t>
            </w:r>
          </w:p>
        </w:tc>
      </w:tr>
      <w:tr w:rsidR="00461DDD" w:rsidRPr="00B21883" w14:paraId="4D00DED1" w14:textId="77777777" w:rsidTr="00100444">
        <w:trPr>
          <w:cantSplit/>
          <w:trHeight w:val="274"/>
        </w:trPr>
        <w:tc>
          <w:tcPr>
            <w:tcW w:w="921" w:type="dxa"/>
          </w:tcPr>
          <w:p w14:paraId="5B47732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F1A709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5A_n78A</w:t>
            </w:r>
          </w:p>
        </w:tc>
        <w:tc>
          <w:tcPr>
            <w:tcW w:w="709" w:type="dxa"/>
            <w:gridSpan w:val="2"/>
          </w:tcPr>
          <w:p w14:paraId="145D681C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E6FB03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DC7469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0EB827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45F9F6D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17E57A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Completed:</w:t>
            </w:r>
          </w:p>
          <w:p w14:paraId="06F4EC6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5A_n78A</w:t>
            </w:r>
          </w:p>
          <w:p w14:paraId="7D1DB2E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76574C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5A_n78A</w:t>
            </w:r>
          </w:p>
          <w:p w14:paraId="0A3DD1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5A_n78A</w:t>
            </w:r>
          </w:p>
          <w:p w14:paraId="00AB770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5A_n78A</w:t>
            </w:r>
          </w:p>
        </w:tc>
      </w:tr>
      <w:tr w:rsidR="00461DDD" w:rsidRPr="00B21883" w14:paraId="0FE5EFC1" w14:textId="77777777" w:rsidTr="00100444">
        <w:trPr>
          <w:cantSplit/>
          <w:trHeight w:val="274"/>
        </w:trPr>
        <w:tc>
          <w:tcPr>
            <w:tcW w:w="921" w:type="dxa"/>
          </w:tcPr>
          <w:p w14:paraId="3570CB0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-7_n78-n257</w:t>
            </w:r>
          </w:p>
        </w:tc>
        <w:tc>
          <w:tcPr>
            <w:tcW w:w="3360" w:type="dxa"/>
            <w:gridSpan w:val="2"/>
          </w:tcPr>
          <w:p w14:paraId="432974F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7A_n78A</w:t>
            </w:r>
          </w:p>
        </w:tc>
        <w:tc>
          <w:tcPr>
            <w:tcW w:w="709" w:type="dxa"/>
            <w:gridSpan w:val="2"/>
          </w:tcPr>
          <w:p w14:paraId="287985D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90F8B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465A3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A3F495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38ED332C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ED0EB0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FD5A0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7A_n78A</w:t>
            </w:r>
          </w:p>
          <w:p w14:paraId="316C95D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DBC0A2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7A_n78A</w:t>
            </w:r>
          </w:p>
          <w:p w14:paraId="21DE5FD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7A_n78A</w:t>
            </w:r>
          </w:p>
          <w:p w14:paraId="6B0FCDF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7A_n78A</w:t>
            </w:r>
          </w:p>
          <w:p w14:paraId="585D572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7A_n78A</w:t>
            </w:r>
          </w:p>
        </w:tc>
      </w:tr>
      <w:tr w:rsidR="00461DDD" w:rsidRPr="00B21883" w14:paraId="51E6956D" w14:textId="77777777" w:rsidTr="00100444">
        <w:trPr>
          <w:cantSplit/>
          <w:trHeight w:val="274"/>
        </w:trPr>
        <w:tc>
          <w:tcPr>
            <w:tcW w:w="921" w:type="dxa"/>
          </w:tcPr>
          <w:p w14:paraId="032B7E8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36A0E7F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1A_n257A</w:t>
            </w:r>
          </w:p>
        </w:tc>
        <w:tc>
          <w:tcPr>
            <w:tcW w:w="709" w:type="dxa"/>
            <w:gridSpan w:val="2"/>
          </w:tcPr>
          <w:p w14:paraId="55EFC50D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A6757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199FD8F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2452795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B066FC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0FBD9D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8E1338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1A_n257A</w:t>
            </w:r>
          </w:p>
          <w:p w14:paraId="62825F6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1A_n257A</w:t>
            </w:r>
          </w:p>
          <w:p w14:paraId="3E93472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1A_n257A</w:t>
            </w:r>
          </w:p>
          <w:p w14:paraId="331CFD8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1A_n257A</w:t>
            </w:r>
          </w:p>
          <w:p w14:paraId="7A38036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1A_n257A</w:t>
            </w:r>
          </w:p>
        </w:tc>
      </w:tr>
      <w:tr w:rsidR="00461DDD" w:rsidRPr="00B21883" w14:paraId="3C6BE655" w14:textId="77777777" w:rsidTr="00100444">
        <w:trPr>
          <w:cantSplit/>
          <w:trHeight w:val="274"/>
        </w:trPr>
        <w:tc>
          <w:tcPr>
            <w:tcW w:w="921" w:type="dxa"/>
          </w:tcPr>
          <w:p w14:paraId="15FF53B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7F3C24A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3A_n257A</w:t>
            </w:r>
          </w:p>
        </w:tc>
        <w:tc>
          <w:tcPr>
            <w:tcW w:w="709" w:type="dxa"/>
            <w:gridSpan w:val="2"/>
          </w:tcPr>
          <w:p w14:paraId="41579800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86F16C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38C9EE3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5C5967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82A3A2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706E69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EC89CF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3A_n257A</w:t>
            </w:r>
          </w:p>
          <w:p w14:paraId="6139E04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3A_n257A</w:t>
            </w:r>
          </w:p>
          <w:p w14:paraId="045EFBD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3A_n257A</w:t>
            </w:r>
          </w:p>
          <w:p w14:paraId="4AF0F38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3A_n257A</w:t>
            </w:r>
          </w:p>
          <w:p w14:paraId="18BA416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3A_n257A</w:t>
            </w:r>
          </w:p>
        </w:tc>
      </w:tr>
      <w:tr w:rsidR="00461DDD" w:rsidRPr="00B21883" w14:paraId="60626041" w14:textId="77777777" w:rsidTr="00100444">
        <w:trPr>
          <w:cantSplit/>
          <w:trHeight w:val="274"/>
        </w:trPr>
        <w:tc>
          <w:tcPr>
            <w:tcW w:w="921" w:type="dxa"/>
          </w:tcPr>
          <w:p w14:paraId="1270238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730F7A9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5A_n257A</w:t>
            </w:r>
          </w:p>
        </w:tc>
        <w:tc>
          <w:tcPr>
            <w:tcW w:w="709" w:type="dxa"/>
            <w:gridSpan w:val="2"/>
          </w:tcPr>
          <w:p w14:paraId="33DE9B18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DF0B00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159DBAE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F174EB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C346BF3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21E011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41D024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5A_n257A</w:t>
            </w:r>
          </w:p>
          <w:p w14:paraId="17ED7B1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5A_n257A</w:t>
            </w:r>
          </w:p>
          <w:p w14:paraId="0C971F3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5A_n257A</w:t>
            </w:r>
          </w:p>
          <w:p w14:paraId="1C94FA8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5A_n257A</w:t>
            </w:r>
          </w:p>
          <w:p w14:paraId="1A5C422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5A_n257A</w:t>
            </w:r>
          </w:p>
        </w:tc>
      </w:tr>
      <w:tr w:rsidR="00461DDD" w:rsidRPr="00B21883" w14:paraId="54C26733" w14:textId="77777777" w:rsidTr="00100444">
        <w:trPr>
          <w:cantSplit/>
          <w:trHeight w:val="274"/>
        </w:trPr>
        <w:tc>
          <w:tcPr>
            <w:tcW w:w="921" w:type="dxa"/>
          </w:tcPr>
          <w:p w14:paraId="39137D2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-7_n78-n257</w:t>
            </w:r>
          </w:p>
        </w:tc>
        <w:tc>
          <w:tcPr>
            <w:tcW w:w="3360" w:type="dxa"/>
            <w:gridSpan w:val="2"/>
          </w:tcPr>
          <w:p w14:paraId="3BB4E4F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7A_n257A</w:t>
            </w:r>
          </w:p>
        </w:tc>
        <w:tc>
          <w:tcPr>
            <w:tcW w:w="709" w:type="dxa"/>
            <w:gridSpan w:val="2"/>
          </w:tcPr>
          <w:p w14:paraId="25C16AA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0825004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E8870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234E984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934FE51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10D1C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EFAFD0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7A_n257A</w:t>
            </w:r>
          </w:p>
          <w:p w14:paraId="4DC93C7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7A_n257A</w:t>
            </w:r>
          </w:p>
          <w:p w14:paraId="3C20D1E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7A_n257A</w:t>
            </w:r>
          </w:p>
          <w:p w14:paraId="5220973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7A_n257A</w:t>
            </w:r>
          </w:p>
          <w:p w14:paraId="47567AE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7A_n257A</w:t>
            </w:r>
          </w:p>
          <w:p w14:paraId="5BB5491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7A_n257A</w:t>
            </w:r>
          </w:p>
        </w:tc>
      </w:tr>
      <w:tr w:rsidR="00461DDD" w:rsidRPr="00B21883" w14:paraId="674B4224" w14:textId="77777777" w:rsidTr="00100444">
        <w:trPr>
          <w:cantSplit/>
          <w:trHeight w:val="274"/>
        </w:trPr>
        <w:tc>
          <w:tcPr>
            <w:tcW w:w="921" w:type="dxa"/>
          </w:tcPr>
          <w:p w14:paraId="40FDF9E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6A69D03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_UL_1A_n78A</w:t>
            </w:r>
          </w:p>
        </w:tc>
        <w:tc>
          <w:tcPr>
            <w:tcW w:w="709" w:type="dxa"/>
            <w:gridSpan w:val="2"/>
          </w:tcPr>
          <w:p w14:paraId="78669783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2CF77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3C1E931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7BFCAB3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27417E7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69CEC6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1D25F11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1A_n78A</w:t>
            </w:r>
          </w:p>
          <w:p w14:paraId="539F497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0D1231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1A_n78A</w:t>
            </w:r>
          </w:p>
          <w:p w14:paraId="123C9F5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M/L/K/J/I/H/G/A _UL_1A_n78A</w:t>
            </w:r>
          </w:p>
          <w:p w14:paraId="3AB9D95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M/L/K/J/I/H/G/A _UL_1A_n78A</w:t>
            </w:r>
          </w:p>
          <w:p w14:paraId="06D2FD4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1A_n78A</w:t>
            </w:r>
          </w:p>
        </w:tc>
      </w:tr>
      <w:tr w:rsidR="00461DDD" w:rsidRPr="00B21883" w14:paraId="22C20F64" w14:textId="77777777" w:rsidTr="00100444">
        <w:trPr>
          <w:cantSplit/>
          <w:trHeight w:val="274"/>
        </w:trPr>
        <w:tc>
          <w:tcPr>
            <w:tcW w:w="921" w:type="dxa"/>
          </w:tcPr>
          <w:p w14:paraId="4D354581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0FB84B5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3A_n78A</w:t>
            </w:r>
          </w:p>
        </w:tc>
        <w:tc>
          <w:tcPr>
            <w:tcW w:w="709" w:type="dxa"/>
            <w:gridSpan w:val="2"/>
          </w:tcPr>
          <w:p w14:paraId="2C2E3A0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0474924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71BA98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B4422D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FF9A12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6A7D8C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033A64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3A_n78A</w:t>
            </w:r>
          </w:p>
          <w:p w14:paraId="787DD75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EBBFD2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3A_n78A</w:t>
            </w:r>
          </w:p>
          <w:p w14:paraId="5CEA95A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M/L/K/J/I/H/G/A _UL_3A_n78A</w:t>
            </w:r>
          </w:p>
          <w:p w14:paraId="2E7C307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M/L/K/J/I/H/G/A _UL_3A_n78A</w:t>
            </w:r>
          </w:p>
          <w:p w14:paraId="6D5CF8C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3A_n78A</w:t>
            </w:r>
          </w:p>
        </w:tc>
      </w:tr>
      <w:tr w:rsidR="00461DDD" w:rsidRPr="00B21883" w14:paraId="144BCD40" w14:textId="77777777" w:rsidTr="00100444">
        <w:trPr>
          <w:cantSplit/>
          <w:trHeight w:val="274"/>
        </w:trPr>
        <w:tc>
          <w:tcPr>
            <w:tcW w:w="921" w:type="dxa"/>
          </w:tcPr>
          <w:p w14:paraId="09D54247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55C543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5A_n78A</w:t>
            </w:r>
          </w:p>
        </w:tc>
        <w:tc>
          <w:tcPr>
            <w:tcW w:w="709" w:type="dxa"/>
            <w:gridSpan w:val="2"/>
          </w:tcPr>
          <w:p w14:paraId="5216B0B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4B856EC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8F7F1D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B063A6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8FC0F3B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8E14E0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67A7B1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5A_n78A</w:t>
            </w:r>
          </w:p>
          <w:p w14:paraId="53D01B0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1A901D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5A_n78A</w:t>
            </w:r>
          </w:p>
          <w:p w14:paraId="7BB8F8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M/L/K/J/I/H/G/A _UL_5A_n78A</w:t>
            </w:r>
          </w:p>
          <w:p w14:paraId="02143EF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5A_n78A</w:t>
            </w:r>
          </w:p>
          <w:p w14:paraId="5DBF708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5A_n78A</w:t>
            </w:r>
          </w:p>
        </w:tc>
      </w:tr>
      <w:tr w:rsidR="00461DDD" w:rsidRPr="00B21883" w14:paraId="4B83137A" w14:textId="77777777" w:rsidTr="00100444">
        <w:trPr>
          <w:cantSplit/>
          <w:trHeight w:val="274"/>
        </w:trPr>
        <w:tc>
          <w:tcPr>
            <w:tcW w:w="921" w:type="dxa"/>
          </w:tcPr>
          <w:p w14:paraId="3B0DC633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-7_n78-n257</w:t>
            </w:r>
          </w:p>
        </w:tc>
        <w:tc>
          <w:tcPr>
            <w:tcW w:w="3360" w:type="dxa"/>
            <w:gridSpan w:val="2"/>
          </w:tcPr>
          <w:p w14:paraId="1A7963F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7A_n78A</w:t>
            </w:r>
          </w:p>
        </w:tc>
        <w:tc>
          <w:tcPr>
            <w:tcW w:w="709" w:type="dxa"/>
            <w:gridSpan w:val="2"/>
          </w:tcPr>
          <w:p w14:paraId="3DFD324E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57FB4E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F4CB2B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C71601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64810A9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457FCBF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2C1D59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7A_n78A</w:t>
            </w:r>
          </w:p>
          <w:p w14:paraId="712D026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6C170B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7A_n78A</w:t>
            </w:r>
          </w:p>
          <w:p w14:paraId="260D49B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M/L/K/J/I/H/G/A _UL_7A_n78A</w:t>
            </w:r>
          </w:p>
          <w:p w14:paraId="66D0A36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7A_n78A</w:t>
            </w:r>
          </w:p>
          <w:p w14:paraId="6D1A792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M/L/K/J/I/H/G/A _UL_7A_n78A</w:t>
            </w:r>
          </w:p>
          <w:p w14:paraId="2BA7480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7A_n78A</w:t>
            </w:r>
          </w:p>
        </w:tc>
      </w:tr>
      <w:tr w:rsidR="00461DDD" w:rsidRPr="00B21883" w14:paraId="06FFB07F" w14:textId="77777777" w:rsidTr="00100444">
        <w:trPr>
          <w:cantSplit/>
          <w:trHeight w:val="274"/>
        </w:trPr>
        <w:tc>
          <w:tcPr>
            <w:tcW w:w="921" w:type="dxa"/>
          </w:tcPr>
          <w:p w14:paraId="7E8F0E7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12B526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1A_n257A</w:t>
            </w:r>
          </w:p>
        </w:tc>
        <w:tc>
          <w:tcPr>
            <w:tcW w:w="709" w:type="dxa"/>
            <w:gridSpan w:val="2"/>
          </w:tcPr>
          <w:p w14:paraId="0604616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1188FA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64C6D4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D086A9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6EE3F7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D05371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C1FEB3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1A_n257A</w:t>
            </w:r>
          </w:p>
          <w:p w14:paraId="0F8F5FB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1A_n257A</w:t>
            </w:r>
          </w:p>
          <w:p w14:paraId="0A58CFC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257M/L/K/J/I/H/G/A _UL_1A_n257A</w:t>
            </w:r>
          </w:p>
          <w:p w14:paraId="0C287B7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257M/L/K/J/I/H/G/A _UL_1A_n257A</w:t>
            </w:r>
          </w:p>
          <w:p w14:paraId="08141F4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1A_n257A</w:t>
            </w:r>
          </w:p>
        </w:tc>
      </w:tr>
      <w:tr w:rsidR="00461DDD" w:rsidRPr="00B21883" w14:paraId="796C7EA5" w14:textId="77777777" w:rsidTr="00100444">
        <w:trPr>
          <w:cantSplit/>
          <w:trHeight w:val="274"/>
        </w:trPr>
        <w:tc>
          <w:tcPr>
            <w:tcW w:w="921" w:type="dxa"/>
          </w:tcPr>
          <w:p w14:paraId="1A22AE3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3F83132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3A_n257A</w:t>
            </w:r>
          </w:p>
        </w:tc>
        <w:tc>
          <w:tcPr>
            <w:tcW w:w="709" w:type="dxa"/>
            <w:gridSpan w:val="2"/>
          </w:tcPr>
          <w:p w14:paraId="2283AE5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0C334C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BCC06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D2D471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D0C9FFB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6862589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FED952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3A_n257A</w:t>
            </w:r>
          </w:p>
          <w:p w14:paraId="78802CD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3A_n257A</w:t>
            </w:r>
          </w:p>
          <w:p w14:paraId="68454A5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257M/L/K/J/I/H/G/A _UL_3A_n257A</w:t>
            </w:r>
          </w:p>
          <w:p w14:paraId="4541A66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257M/L/K/J/I/H/G/A _UL_3A_n257A</w:t>
            </w:r>
          </w:p>
          <w:p w14:paraId="029A6DA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3A_n257A</w:t>
            </w:r>
          </w:p>
        </w:tc>
      </w:tr>
      <w:tr w:rsidR="00461DDD" w:rsidRPr="00B21883" w14:paraId="6B47E7C0" w14:textId="77777777" w:rsidTr="00100444">
        <w:trPr>
          <w:cantSplit/>
          <w:trHeight w:val="274"/>
        </w:trPr>
        <w:tc>
          <w:tcPr>
            <w:tcW w:w="921" w:type="dxa"/>
          </w:tcPr>
          <w:p w14:paraId="524372E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009B2B1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5A_n257A</w:t>
            </w:r>
          </w:p>
        </w:tc>
        <w:tc>
          <w:tcPr>
            <w:tcW w:w="709" w:type="dxa"/>
            <w:gridSpan w:val="2"/>
          </w:tcPr>
          <w:p w14:paraId="5BD09C7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D0E96C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63BA718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2A16AC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58968D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388148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688DC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5A_n257A</w:t>
            </w:r>
          </w:p>
          <w:p w14:paraId="1B7DE8B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5A_n257A</w:t>
            </w:r>
          </w:p>
          <w:p w14:paraId="4854BB1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257M/L/K/J/I/H/G/A _UL_5A_n257A</w:t>
            </w:r>
          </w:p>
          <w:p w14:paraId="759A7E0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257M/L/K/J/I/H/G/A _UL_5A_n257A</w:t>
            </w:r>
          </w:p>
          <w:p w14:paraId="42E1CB7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5A_n257A</w:t>
            </w:r>
          </w:p>
        </w:tc>
      </w:tr>
      <w:tr w:rsidR="00461DDD" w:rsidRPr="00B21883" w14:paraId="3B0344C1" w14:textId="77777777" w:rsidTr="00100444">
        <w:trPr>
          <w:cantSplit/>
          <w:trHeight w:val="274"/>
        </w:trPr>
        <w:tc>
          <w:tcPr>
            <w:tcW w:w="921" w:type="dxa"/>
          </w:tcPr>
          <w:p w14:paraId="4092A83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-7-7_n78-n257</w:t>
            </w:r>
          </w:p>
        </w:tc>
        <w:tc>
          <w:tcPr>
            <w:tcW w:w="3360" w:type="dxa"/>
            <w:gridSpan w:val="2"/>
          </w:tcPr>
          <w:p w14:paraId="554B019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7A_n257A</w:t>
            </w:r>
          </w:p>
        </w:tc>
        <w:tc>
          <w:tcPr>
            <w:tcW w:w="709" w:type="dxa"/>
            <w:gridSpan w:val="2"/>
          </w:tcPr>
          <w:p w14:paraId="3988FAFD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7117C6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4DF242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F7A119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90143D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09375B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418416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7A_n257A</w:t>
            </w:r>
          </w:p>
          <w:p w14:paraId="4190F3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7A_n257A</w:t>
            </w:r>
          </w:p>
          <w:p w14:paraId="70E5662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257M/L/K/J/I/H/G/A _UL_7A_n257A</w:t>
            </w:r>
          </w:p>
          <w:p w14:paraId="2B8C8A8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257M/L/K/J/I/H/G/A _UL_7A_n257A</w:t>
            </w:r>
          </w:p>
          <w:p w14:paraId="49AA7AD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257M/L/K/J/I/H/G/A _UL_7A_n257A</w:t>
            </w:r>
          </w:p>
          <w:p w14:paraId="2C36526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7A_n257A</w:t>
            </w:r>
          </w:p>
        </w:tc>
      </w:tr>
      <w:tr w:rsidR="001275FD" w:rsidRPr="000479E3" w14:paraId="61303CC1" w14:textId="77777777" w:rsidTr="00100444">
        <w:trPr>
          <w:gridAfter w:val="1"/>
          <w:wAfter w:w="120" w:type="dxa"/>
          <w:cantSplit/>
          <w:trHeight w:val="13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18113" w14:textId="77777777" w:rsidR="001275FD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  <w:lang w:eastAsia="ja-JP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lastRenderedPageBreak/>
              <w:t>EN-DC configuration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16B07" w14:textId="77777777" w:rsidR="001275FD" w:rsidRPr="002F73CD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  <w:lang w:eastAsia="ja-JP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Uplink EN-DC Configuration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BD11" w14:textId="77777777" w:rsidR="001275FD" w:rsidRPr="002619FF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REL- indep. fro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900A1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6A39F6F4" w14:textId="77777777" w:rsidR="001275FD" w:rsidRPr="002619FF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name, company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E002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11757FC0" w14:textId="77777777" w:rsidR="001275FD" w:rsidRDefault="001275FD" w:rsidP="00100444">
            <w:pPr>
              <w:spacing w:after="0"/>
              <w:jc w:val="center"/>
              <w:rPr>
                <w:rFonts w:eastAsia="MS PGothic"/>
                <w:color w:val="000000"/>
                <w:lang w:val="en-US" w:eastAsia="ja-JP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2A61D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other supporting companies</w:t>
            </w:r>
          </w:p>
          <w:p w14:paraId="579B9DAC" w14:textId="77777777" w:rsidR="001275FD" w:rsidRPr="002619FF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min. 3)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A1FC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tatus</w:t>
            </w:r>
          </w:p>
          <w:p w14:paraId="01DEF381" w14:textId="77777777" w:rsidR="001275FD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new, ongoing, completed, stopped)</w:t>
            </w:r>
          </w:p>
        </w:tc>
      </w:tr>
      <w:tr w:rsidR="00C26877" w:rsidRPr="000479E3" w14:paraId="53423A00" w14:textId="77777777" w:rsidTr="00100444">
        <w:trPr>
          <w:gridAfter w:val="1"/>
          <w:wAfter w:w="120" w:type="dxa"/>
          <w:cantSplit/>
          <w:trHeight w:val="13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7AE5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A</w:t>
            </w:r>
          </w:p>
          <w:p w14:paraId="6008954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G</w:t>
            </w:r>
          </w:p>
          <w:p w14:paraId="4454864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H</w:t>
            </w:r>
          </w:p>
          <w:p w14:paraId="79B16EA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EAA0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CFC97C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71581FC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CC74D9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4F853E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5B87C2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31806BF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26BBB81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A92AC9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37F2F87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7F32B32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70F319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CEF1D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C3BD90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F014A6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F8FB36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6E1239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61E6CA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83A5F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1F3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F524EC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EA9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452DB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B6C69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AB3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_n78A_n257A</w:t>
            </w:r>
          </w:p>
          <w:p w14:paraId="7418651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66EA9E4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A-42A_n78A_n257A</w:t>
            </w:r>
          </w:p>
          <w:p w14:paraId="51C63CB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3D132FA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A_n78A</w:t>
            </w:r>
          </w:p>
          <w:p w14:paraId="24184CA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A_n257A</w:t>
            </w:r>
          </w:p>
        </w:tc>
      </w:tr>
      <w:tr w:rsidR="00C26877" w:rsidRPr="000479E3" w14:paraId="17BA6370" w14:textId="77777777" w:rsidTr="00100444">
        <w:trPr>
          <w:gridAfter w:val="1"/>
          <w:wAfter w:w="120" w:type="dxa"/>
          <w:cantSplit/>
          <w:trHeight w:val="13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F1D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A</w:t>
            </w:r>
          </w:p>
          <w:p w14:paraId="61C55E6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G</w:t>
            </w:r>
          </w:p>
          <w:p w14:paraId="6BC48A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H</w:t>
            </w:r>
          </w:p>
          <w:p w14:paraId="6E12DF0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A7B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1EA17A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7C99AC7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E7A52C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5C69EB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FC4C1E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A50984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0EFE82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EAA687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A75F1C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9C9054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1FDC788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808463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07B1CF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2E12761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1549F63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177D1A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CB3EC6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D8136B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B1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4CD476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9159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EC2C9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36CF0" w14:textId="63D47D1C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66" w:author="Suhwan Lim" w:date="2020-03-04T22:56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67" w:author="Suhwan Lim" w:date="2020-03-04T22:56:00Z">
              <w:r w:rsidR="00C26877" w:rsidRPr="00574416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1DD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-42A_n78A_n257A</w:t>
            </w:r>
          </w:p>
          <w:p w14:paraId="413F7A5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C_n78A_n257A</w:t>
            </w:r>
          </w:p>
          <w:p w14:paraId="3B4479C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A-42C_n78A_n257A</w:t>
            </w:r>
          </w:p>
          <w:p w14:paraId="4CFF8C0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C_n78A_n257A</w:t>
            </w:r>
          </w:p>
          <w:p w14:paraId="02AC854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C_n78A</w:t>
            </w:r>
          </w:p>
          <w:p w14:paraId="2F818AE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C_n257A</w:t>
            </w:r>
          </w:p>
        </w:tc>
      </w:tr>
      <w:tr w:rsidR="00F6023D" w:rsidRPr="000479E3" w14:paraId="5C0A1121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58DE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lastRenderedPageBreak/>
              <w:t>DC_1A-3A-41C-42A_n78A-n257A</w:t>
            </w:r>
          </w:p>
          <w:p w14:paraId="72A215C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G</w:t>
            </w:r>
          </w:p>
          <w:p w14:paraId="4F29A5D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H</w:t>
            </w:r>
          </w:p>
          <w:p w14:paraId="0BCB23F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F507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12E8C4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1C7FEE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08A6A2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9169D7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3A4263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B5ADE1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807684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F386E1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2E463B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ED1302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A3214F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E5C752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5C06E59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0FA34AF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680CA6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5E1292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9F5B52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233AB8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43F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100714E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AD6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A5C2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0CCD6" w14:textId="21F482AC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68" w:author="Suhwan Lim" w:date="2020-03-04T22:56:00Z">
              <w:r w:rsidRPr="00A125D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69" w:author="Suhwan Lim" w:date="2020-03-04T22:56:00Z">
              <w:r w:rsidRPr="0063678B" w:rsidDel="001A5C24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DA8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C_n78A_n257A</w:t>
            </w:r>
          </w:p>
          <w:p w14:paraId="07731E8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-42A_n78A_n257A</w:t>
            </w:r>
          </w:p>
          <w:p w14:paraId="6666F51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C-42A_n78A_n257A</w:t>
            </w:r>
          </w:p>
          <w:p w14:paraId="16D4BBC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A_n78A_n257A</w:t>
            </w:r>
          </w:p>
          <w:p w14:paraId="7A3553D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A_n78A</w:t>
            </w:r>
          </w:p>
          <w:p w14:paraId="6ADDDA3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A_n257A</w:t>
            </w:r>
          </w:p>
        </w:tc>
      </w:tr>
      <w:tr w:rsidR="00F6023D" w:rsidRPr="000479E3" w14:paraId="3B9779AE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F70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A</w:t>
            </w:r>
          </w:p>
          <w:p w14:paraId="75F4B1C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G</w:t>
            </w:r>
          </w:p>
          <w:p w14:paraId="475581F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H</w:t>
            </w:r>
          </w:p>
          <w:p w14:paraId="366732F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6EC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0119256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3CBCE17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521A40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69DE4F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266152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314633D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D3F7B3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376620E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40A165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7208C7B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5E1F6A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8C0D37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87D51C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AB7E99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7C88D74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8B8FE5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C02273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9A68FF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DD8A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709DB4B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BC5B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346D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0FB0" w14:textId="5A8B653A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70" w:author="Suhwan Lim" w:date="2020-03-04T22:56:00Z">
              <w:r w:rsidRPr="00A125D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1" w:author="Suhwan Lim" w:date="2020-03-04T22:56:00Z">
              <w:r w:rsidRPr="0063678B" w:rsidDel="001A5C24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C7D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C-42A_n78A_n257A</w:t>
            </w:r>
          </w:p>
          <w:p w14:paraId="6BB0D14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-42C_n78A_n257A</w:t>
            </w:r>
          </w:p>
          <w:p w14:paraId="795972A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C-42C_n78A_n257A</w:t>
            </w:r>
          </w:p>
          <w:p w14:paraId="77902CD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C_n78A_n257A</w:t>
            </w:r>
          </w:p>
          <w:p w14:paraId="7114E22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C_n78A</w:t>
            </w:r>
          </w:p>
          <w:p w14:paraId="49361A3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C_n257A</w:t>
            </w:r>
          </w:p>
        </w:tc>
      </w:tr>
      <w:tr w:rsidR="00C26877" w:rsidRPr="000479E3" w14:paraId="5EB0A221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3E4A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lastRenderedPageBreak/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A</w:t>
            </w:r>
          </w:p>
          <w:p w14:paraId="250879D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G</w:t>
            </w:r>
          </w:p>
          <w:p w14:paraId="51381C4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H</w:t>
            </w:r>
          </w:p>
          <w:p w14:paraId="70A0C4F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883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966ECE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C9BB0A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BD5339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D27F20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707BF04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5DBD74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481B54E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B95AEE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863FD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F1172C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6B6CCB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47BC695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2222650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1C8BAF3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35CE993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1D9B07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752E5D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24886E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3A4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0A04F1B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C23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D5FF3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6B355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ABDB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18A_n78A_n257A</w:t>
            </w:r>
          </w:p>
          <w:p w14:paraId="4E9CD67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71DB997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18A-42A_n78A_n257A</w:t>
            </w:r>
          </w:p>
          <w:p w14:paraId="109B8A6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18A-42A_n78A_n257A</w:t>
            </w:r>
          </w:p>
          <w:p w14:paraId="3A1A5EE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A_n78A</w:t>
            </w:r>
          </w:p>
          <w:p w14:paraId="20B8701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A_n257A</w:t>
            </w:r>
          </w:p>
        </w:tc>
      </w:tr>
      <w:tr w:rsidR="00C26877" w:rsidRPr="000479E3" w14:paraId="37E183EA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B74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A</w:t>
            </w:r>
          </w:p>
          <w:p w14:paraId="35AC49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G</w:t>
            </w:r>
          </w:p>
          <w:p w14:paraId="2D8EA4D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H</w:t>
            </w:r>
          </w:p>
          <w:p w14:paraId="545717F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01C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E900F7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7AE5D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75696E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3FE715A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F3647F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0738D3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BFD89E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8A0B76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8A947F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13B46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7A076A5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0987CF3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3A2661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6D794AD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613A0F0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0B5F341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E5D56A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DD3174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858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6E7FBFF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855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95E5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5CBE" w14:textId="00A4A9C5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72" w:author="Suhwan Lim" w:date="2020-03-04T22:5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3" w:author="Suhwan Lim" w:date="2020-03-04T22:57:00Z">
              <w:r w:rsidR="00C26877" w:rsidRPr="00DA2B78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7A3B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18A-42A_n78A_n257A</w:t>
            </w:r>
          </w:p>
          <w:p w14:paraId="49E164C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C_n78A_n257A</w:t>
            </w:r>
          </w:p>
          <w:p w14:paraId="66E3D4F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18A-42C_n78A_n257A</w:t>
            </w:r>
          </w:p>
          <w:p w14:paraId="4D6E348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18A-42C_n78A_n257A</w:t>
            </w:r>
          </w:p>
          <w:p w14:paraId="17E1808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C_n78A</w:t>
            </w:r>
          </w:p>
          <w:p w14:paraId="410D577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C_n257A</w:t>
            </w:r>
          </w:p>
        </w:tc>
      </w:tr>
      <w:tr w:rsidR="00C26877" w:rsidRPr="000479E3" w14:paraId="4F1E999F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E82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lastRenderedPageBreak/>
              <w:t>DC_3A-28A-41A-42A_n78A-n257A</w:t>
            </w:r>
          </w:p>
          <w:p w14:paraId="332C529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G</w:t>
            </w:r>
          </w:p>
          <w:p w14:paraId="46699A7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H</w:t>
            </w:r>
          </w:p>
          <w:p w14:paraId="5C587E4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837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AEF5B3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B8C478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FA085A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C34CE7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0E22AF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F96F6E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D8A1BF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65E85F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7345AB3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2C66B6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113CD4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FB5E0E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4F80B5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7D0736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32E73D1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C2032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A2E6AC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1C4419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449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319965A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5BB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16C2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C872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B1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_n78A_n257A</w:t>
            </w:r>
          </w:p>
          <w:p w14:paraId="28E75D0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4EE93B4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6493C2D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A-42A_n78A_n257A</w:t>
            </w:r>
          </w:p>
          <w:p w14:paraId="13A5DCB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78A</w:t>
            </w:r>
          </w:p>
          <w:p w14:paraId="5D10231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257A</w:t>
            </w:r>
          </w:p>
        </w:tc>
      </w:tr>
      <w:tr w:rsidR="00C26877" w:rsidRPr="000479E3" w14:paraId="7FAF1A95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83D0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A</w:t>
            </w:r>
          </w:p>
          <w:p w14:paraId="454B293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G</w:t>
            </w:r>
          </w:p>
          <w:p w14:paraId="6F77EDE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H</w:t>
            </w:r>
          </w:p>
          <w:p w14:paraId="66EDA99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0634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C3D1E3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FBDF1A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4EBCE2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54FD8F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343B49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7736FB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29203D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26AB389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1A5A8C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1B48CA8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28EC75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4A82C2E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57AFCE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2A4497C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47FD58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72EADB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4CC6A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113235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4B6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1B9A679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5FC2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64EC2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6157" w14:textId="652E3195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74" w:author="Suhwan Lim" w:date="2020-03-04T22:5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5" w:author="Suhwan Lim" w:date="2020-03-04T22:57:00Z">
              <w:r w:rsidR="00C26877" w:rsidRPr="00531E7F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AF9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78A_n257A</w:t>
            </w:r>
          </w:p>
          <w:p w14:paraId="1834AA3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C_n78A_n257A</w:t>
            </w:r>
          </w:p>
          <w:p w14:paraId="377283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C_n78A_n257A</w:t>
            </w:r>
          </w:p>
          <w:p w14:paraId="3F2034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A-42C_n78A_n257A</w:t>
            </w:r>
          </w:p>
          <w:p w14:paraId="5189732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C_n78A</w:t>
            </w:r>
          </w:p>
          <w:p w14:paraId="2113624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C_n257A</w:t>
            </w:r>
          </w:p>
        </w:tc>
      </w:tr>
      <w:tr w:rsidR="00F6023D" w:rsidRPr="000479E3" w14:paraId="24A03E17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B49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lastRenderedPageBreak/>
              <w:t>DC_3A-28A-41C-42A_n78A-n257A</w:t>
            </w:r>
          </w:p>
          <w:p w14:paraId="1F6B3B5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G</w:t>
            </w:r>
          </w:p>
          <w:p w14:paraId="6FD0BE5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H</w:t>
            </w:r>
          </w:p>
          <w:p w14:paraId="3622F6D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5151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EE6CB8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71BC30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F16B9F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5E9165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A09F63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B389A0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157A529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0BF465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4FA6F7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6694003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6D9878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231842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0A705B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293E10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E2C9A6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02BC7C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A9C8BF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2B1642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D2B6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357D1F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E8A4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C3AB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E7D51" w14:textId="7BDFD0C3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76" w:author="Suhwan Lim" w:date="2020-03-04T22:57:00Z">
              <w:r w:rsidRPr="007F274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7" w:author="Suhwan Lim" w:date="2020-03-04T22:57:00Z">
              <w:r w:rsidRPr="00443277" w:rsidDel="0018621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728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_n78A_n257A</w:t>
            </w:r>
          </w:p>
          <w:p w14:paraId="3C297B2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78A_n257A</w:t>
            </w:r>
          </w:p>
          <w:p w14:paraId="1E66E25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A_n78A_n257A</w:t>
            </w:r>
          </w:p>
          <w:p w14:paraId="6C05BC2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C-42A_n78A_n257A</w:t>
            </w:r>
          </w:p>
          <w:p w14:paraId="331120B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A_n78A</w:t>
            </w:r>
          </w:p>
          <w:p w14:paraId="33216EB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A_n257A</w:t>
            </w:r>
          </w:p>
        </w:tc>
      </w:tr>
      <w:tr w:rsidR="00F6023D" w:rsidRPr="000479E3" w14:paraId="38CB15DE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BE4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A</w:t>
            </w:r>
          </w:p>
          <w:p w14:paraId="29E1FC3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G</w:t>
            </w:r>
          </w:p>
          <w:p w14:paraId="5D96793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H</w:t>
            </w:r>
          </w:p>
          <w:p w14:paraId="70B510A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C3F5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127C04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0D0765F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FE075B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11119B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815584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5E875D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1FE392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0E2C0B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6609085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0393231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EB514F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43F361F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6B0206B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47C866F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E23968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653AA9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2C4370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C7ED42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E2EF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077BABA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89F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B00E7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89E3" w14:textId="6D92B7D3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78" w:author="Suhwan Lim" w:date="2020-03-04T22:57:00Z">
              <w:r w:rsidRPr="007F274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9" w:author="Suhwan Lim" w:date="2020-03-04T22:57:00Z">
              <w:r w:rsidRPr="00443277" w:rsidDel="0018621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CBFE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A_n78A_n257A</w:t>
            </w:r>
          </w:p>
          <w:p w14:paraId="5AFBC79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C_n78A_n257A</w:t>
            </w:r>
          </w:p>
          <w:p w14:paraId="08255D5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C_n78A_n257A</w:t>
            </w:r>
          </w:p>
          <w:p w14:paraId="1C7B099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C-42C_n78A_n257A</w:t>
            </w:r>
          </w:p>
          <w:p w14:paraId="372B625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C_n78A</w:t>
            </w:r>
          </w:p>
          <w:p w14:paraId="1668427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C_n257A</w:t>
            </w:r>
          </w:p>
        </w:tc>
      </w:tr>
      <w:tr w:rsidR="00C26877" w:rsidRPr="000479E3" w14:paraId="6C53E87D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AD6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lastRenderedPageBreak/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A</w:t>
            </w:r>
          </w:p>
          <w:p w14:paraId="01942F4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G</w:t>
            </w:r>
          </w:p>
          <w:p w14:paraId="2CE57F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H</w:t>
            </w:r>
          </w:p>
          <w:p w14:paraId="7B54202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3A5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AC147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53DF546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9B4F74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E7EA00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0ACD17F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91D0AD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A36999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BAF70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24704AC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2F10CC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4851F3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20C504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D70EB4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FFF6FD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573666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72C2D3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4CFB9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000BD0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0BE2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56B239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969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170A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C1F6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C05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_n78A_n257A</w:t>
            </w:r>
          </w:p>
          <w:p w14:paraId="113F093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3A50AE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28A-42A_n78A_n257A</w:t>
            </w:r>
          </w:p>
          <w:p w14:paraId="4441C2E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29DEF02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28A-42A_n78A</w:t>
            </w:r>
          </w:p>
          <w:p w14:paraId="68B113D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-42A_n257A</w:t>
            </w:r>
          </w:p>
        </w:tc>
      </w:tr>
      <w:tr w:rsidR="00C26877" w:rsidRPr="000479E3" w14:paraId="5D799445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AF02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A</w:t>
            </w:r>
          </w:p>
          <w:p w14:paraId="40AB116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G</w:t>
            </w:r>
          </w:p>
          <w:p w14:paraId="7DC7A07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H</w:t>
            </w:r>
          </w:p>
          <w:p w14:paraId="6E62EAD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013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0B35CF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2C03571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1730C68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53CF33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E4BA4C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6FE372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21975FA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73CC3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0114F8C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C99100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3708FB0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E92B44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D1C39C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EE1638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77B422E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4AB271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506B7D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DC7152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2A06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334F79B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181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873F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B41A5" w14:textId="7CA51268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80" w:author="Suhwan Lim" w:date="2020-03-04T22:5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81" w:author="Suhwan Lim" w:date="2020-03-04T22:57:00Z">
              <w:r w:rsidR="00C26877" w:rsidRPr="00E016AA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234E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-42A_n78A_n257A</w:t>
            </w:r>
          </w:p>
          <w:p w14:paraId="13E4533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C_n78A_n257A</w:t>
            </w:r>
          </w:p>
          <w:p w14:paraId="395941E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28A-42C_n78A_n257A</w:t>
            </w:r>
          </w:p>
          <w:p w14:paraId="3041AAA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C_n78A_n257A</w:t>
            </w:r>
          </w:p>
          <w:p w14:paraId="623CDF4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28A-42C_n78A</w:t>
            </w:r>
          </w:p>
          <w:p w14:paraId="544E5E0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-42C_n257A</w:t>
            </w:r>
          </w:p>
        </w:tc>
      </w:tr>
      <w:tr w:rsidR="007C402F" w:rsidRPr="000479E3" w14:paraId="2341C9D4" w14:textId="77777777" w:rsidTr="007C402F">
        <w:trPr>
          <w:gridAfter w:val="1"/>
          <w:wAfter w:w="120" w:type="dxa"/>
          <w:cantSplit/>
          <w:trHeight w:val="66"/>
          <w:ins w:id="14382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A0C96" w14:textId="77777777" w:rsidR="007C402F" w:rsidRDefault="007C402F" w:rsidP="007C402F">
            <w:pPr>
              <w:pStyle w:val="TAL"/>
              <w:rPr>
                <w:ins w:id="14383" w:author="Suhwan Lim" w:date="2020-02-28T17:33:00Z"/>
                <w:rFonts w:cs="Arial"/>
                <w:color w:val="000000"/>
                <w:szCs w:val="18"/>
                <w:lang w:eastAsia="ja-JP"/>
              </w:rPr>
            </w:pPr>
            <w:ins w:id="143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A-42A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19115" w14:textId="77777777" w:rsidR="007C402F" w:rsidRPr="00EF2238" w:rsidRDefault="007C402F" w:rsidP="007C402F">
            <w:pPr>
              <w:pStyle w:val="TAL"/>
              <w:rPr>
                <w:ins w:id="1438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3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2927D47B" w14:textId="77777777" w:rsidR="007C402F" w:rsidRPr="00EF2238" w:rsidRDefault="007C402F" w:rsidP="007C402F">
            <w:pPr>
              <w:pStyle w:val="TAL"/>
              <w:rPr>
                <w:ins w:id="14387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3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80F4447" w14:textId="77777777" w:rsidR="007C402F" w:rsidRPr="00EF2238" w:rsidRDefault="007C402F" w:rsidP="007C402F">
            <w:pPr>
              <w:pStyle w:val="TAL"/>
              <w:rPr>
                <w:ins w:id="1438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7CBB5093" w14:textId="77777777" w:rsidR="007C402F" w:rsidRPr="00EF2238" w:rsidRDefault="007C402F" w:rsidP="007C402F">
            <w:pPr>
              <w:pStyle w:val="TAL"/>
              <w:rPr>
                <w:ins w:id="143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90F101D" w14:textId="77777777" w:rsidR="007C402F" w:rsidRPr="00EF2238" w:rsidRDefault="007C402F" w:rsidP="007C402F">
            <w:pPr>
              <w:pStyle w:val="TAL"/>
              <w:rPr>
                <w:ins w:id="1439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1E9F3FE" w14:textId="77777777" w:rsidR="007C402F" w:rsidRPr="00B21883" w:rsidRDefault="007C402F" w:rsidP="007C402F">
            <w:pPr>
              <w:pStyle w:val="TAL"/>
              <w:rPr>
                <w:ins w:id="14395" w:author="Suhwan Lim" w:date="2020-02-28T17:33:00Z"/>
                <w:rFonts w:cs="Arial"/>
                <w:color w:val="000000"/>
                <w:szCs w:val="18"/>
                <w:lang w:eastAsia="ja-JP"/>
              </w:rPr>
            </w:pPr>
            <w:ins w:id="143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0760" w14:textId="77777777" w:rsidR="007C402F" w:rsidRPr="00EF2238" w:rsidRDefault="007C402F" w:rsidP="007C402F">
            <w:pPr>
              <w:pStyle w:val="TAL"/>
              <w:rPr>
                <w:ins w:id="1439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21DF3E" w14:textId="77777777" w:rsidR="007C402F" w:rsidRPr="00B21883" w:rsidRDefault="007C402F" w:rsidP="007C402F">
            <w:pPr>
              <w:pStyle w:val="TAL"/>
              <w:rPr>
                <w:ins w:id="14399" w:author="Suhwan Lim" w:date="2020-02-28T17:33:00Z"/>
                <w:rFonts w:cs="Arial"/>
                <w:color w:val="000000"/>
                <w:szCs w:val="18"/>
              </w:rPr>
            </w:pPr>
            <w:ins w:id="144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208A" w14:textId="77777777" w:rsidR="007C402F" w:rsidRPr="00B21883" w:rsidRDefault="007C402F" w:rsidP="007C402F">
            <w:pPr>
              <w:pStyle w:val="TAL"/>
              <w:rPr>
                <w:ins w:id="14401" w:author="Suhwan Lim" w:date="2020-02-28T17:33:00Z"/>
                <w:rFonts w:cs="Arial"/>
                <w:color w:val="000000"/>
                <w:szCs w:val="18"/>
              </w:rPr>
            </w:pPr>
            <w:ins w:id="1440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839" w14:textId="77777777" w:rsidR="007C402F" w:rsidRPr="00B21883" w:rsidRDefault="007C402F" w:rsidP="007C402F">
            <w:pPr>
              <w:rPr>
                <w:ins w:id="14403" w:author="Suhwan Lim" w:date="2020-02-28T17:33:00Z"/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ins w:id="14404" w:author="Suhwan Lim" w:date="2020-02-28T17:33:00Z">
              <w:r w:rsidRPr="00F324B9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79EA" w14:textId="77777777" w:rsidR="007C402F" w:rsidRPr="00E016AA" w:rsidRDefault="007C402F" w:rsidP="007C402F">
            <w:pPr>
              <w:pStyle w:val="TAL"/>
              <w:rPr>
                <w:ins w:id="14405" w:author="Suhwan Lim" w:date="2020-02-28T17:33:00Z"/>
                <w:rFonts w:cs="Arial"/>
                <w:color w:val="000000"/>
                <w:szCs w:val="18"/>
              </w:rPr>
            </w:pPr>
            <w:ins w:id="1440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E05D5" w14:textId="77777777" w:rsidR="007C402F" w:rsidRPr="00EF2238" w:rsidRDefault="007C402F" w:rsidP="007C402F">
            <w:pPr>
              <w:pStyle w:val="TAL"/>
              <w:rPr>
                <w:ins w:id="1440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B62B816" w14:textId="77777777" w:rsidR="007C402F" w:rsidRPr="00EF2238" w:rsidRDefault="007C402F" w:rsidP="007C402F">
            <w:pPr>
              <w:pStyle w:val="TAL"/>
              <w:rPr>
                <w:ins w:id="1440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53CF9A2" w14:textId="77777777" w:rsidR="007C402F" w:rsidRPr="00EF2238" w:rsidRDefault="007C402F" w:rsidP="007C402F">
            <w:pPr>
              <w:pStyle w:val="TAL"/>
              <w:rPr>
                <w:ins w:id="1441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F41AD4C" w14:textId="77777777" w:rsidR="007C402F" w:rsidRPr="00EF2238" w:rsidRDefault="007C402F" w:rsidP="007C402F">
            <w:pPr>
              <w:pStyle w:val="TAL"/>
              <w:rPr>
                <w:ins w:id="1441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A1F03C" w14:textId="77777777" w:rsidR="007C402F" w:rsidRPr="00EF2238" w:rsidRDefault="007C402F" w:rsidP="007C402F">
            <w:pPr>
              <w:pStyle w:val="TAL"/>
              <w:rPr>
                <w:ins w:id="1441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8A0D68" w14:textId="77777777" w:rsidR="007C402F" w:rsidRPr="00EF2238" w:rsidRDefault="007C402F" w:rsidP="007C402F">
            <w:pPr>
              <w:pStyle w:val="TAL"/>
              <w:rPr>
                <w:ins w:id="144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311FED" w14:textId="77777777" w:rsidR="007C402F" w:rsidRPr="00EF2238" w:rsidRDefault="007C402F" w:rsidP="007C402F">
            <w:pPr>
              <w:pStyle w:val="TAL"/>
              <w:rPr>
                <w:ins w:id="1441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A2BC6F" w14:textId="77777777" w:rsidR="007C402F" w:rsidRPr="00EF2238" w:rsidRDefault="007C402F" w:rsidP="007C402F">
            <w:pPr>
              <w:pStyle w:val="TAL"/>
              <w:rPr>
                <w:ins w:id="1442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23D98C" w14:textId="77777777" w:rsidR="007C402F" w:rsidRPr="00EF2238" w:rsidRDefault="007C402F" w:rsidP="007C402F">
            <w:pPr>
              <w:pStyle w:val="TAL"/>
              <w:rPr>
                <w:ins w:id="1442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5DA6ED" w14:textId="77777777" w:rsidR="007C402F" w:rsidRPr="00EF2238" w:rsidRDefault="007C402F" w:rsidP="007C402F">
            <w:pPr>
              <w:pStyle w:val="TAL"/>
              <w:rPr>
                <w:ins w:id="144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D9AE7D" w14:textId="77777777" w:rsidR="007C402F" w:rsidRPr="00EF2238" w:rsidRDefault="007C402F" w:rsidP="007C402F">
            <w:pPr>
              <w:pStyle w:val="TAL"/>
              <w:rPr>
                <w:ins w:id="1442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07A376" w14:textId="77777777" w:rsidR="007C402F" w:rsidRPr="00EF2238" w:rsidRDefault="007C402F" w:rsidP="007C402F">
            <w:pPr>
              <w:pStyle w:val="TAL"/>
              <w:rPr>
                <w:ins w:id="144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16CC98" w14:textId="77777777" w:rsidR="007C402F" w:rsidRPr="00EF2238" w:rsidRDefault="007C402F" w:rsidP="007C402F">
            <w:pPr>
              <w:pStyle w:val="TAL"/>
              <w:rPr>
                <w:ins w:id="1443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B3BE2F" w14:textId="77777777" w:rsidR="007C402F" w:rsidRPr="00EF2238" w:rsidRDefault="007C402F" w:rsidP="007C402F">
            <w:pPr>
              <w:pStyle w:val="TAL"/>
              <w:rPr>
                <w:ins w:id="1443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93D82F" w14:textId="77777777" w:rsidR="007C402F" w:rsidRPr="00EF2238" w:rsidRDefault="007C402F" w:rsidP="007C402F">
            <w:pPr>
              <w:pStyle w:val="TAL"/>
              <w:rPr>
                <w:ins w:id="144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D94503" w14:textId="77777777" w:rsidR="007C402F" w:rsidRPr="00EF2238" w:rsidRDefault="007C402F" w:rsidP="007C402F">
            <w:pPr>
              <w:pStyle w:val="TAL"/>
              <w:rPr>
                <w:ins w:id="1443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3957F0" w14:textId="77777777" w:rsidR="007C402F" w:rsidRPr="00EF2238" w:rsidRDefault="007C402F" w:rsidP="007C402F">
            <w:pPr>
              <w:pStyle w:val="TAL"/>
              <w:rPr>
                <w:ins w:id="144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EF4F7A" w14:textId="77777777" w:rsidR="007C402F" w:rsidRPr="00EF2238" w:rsidRDefault="007C402F" w:rsidP="007C402F">
            <w:pPr>
              <w:pStyle w:val="TAL"/>
              <w:rPr>
                <w:ins w:id="1444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C8EB7C" w14:textId="77777777" w:rsidR="007C402F" w:rsidRPr="00EF2238" w:rsidRDefault="007C402F" w:rsidP="007C402F">
            <w:pPr>
              <w:pStyle w:val="TAL"/>
              <w:rPr>
                <w:ins w:id="144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FEF107" w14:textId="77777777" w:rsidR="007C402F" w:rsidRPr="00EF2238" w:rsidRDefault="007C402F" w:rsidP="007C402F">
            <w:pPr>
              <w:pStyle w:val="TAL"/>
              <w:rPr>
                <w:ins w:id="144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71727C" w14:textId="77777777" w:rsidR="007C402F" w:rsidRPr="00B21883" w:rsidRDefault="007C402F" w:rsidP="007C402F">
            <w:pPr>
              <w:pStyle w:val="TAL"/>
              <w:rPr>
                <w:ins w:id="14447" w:author="Suhwan Lim" w:date="2020-02-28T17:33:00Z"/>
                <w:rFonts w:cs="Arial"/>
                <w:color w:val="000000"/>
                <w:szCs w:val="18"/>
              </w:rPr>
            </w:pPr>
            <w:ins w:id="1444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7C402F" w:rsidRPr="000479E3" w14:paraId="0C76CB34" w14:textId="77777777" w:rsidTr="007C402F">
        <w:trPr>
          <w:gridAfter w:val="1"/>
          <w:wAfter w:w="120" w:type="dxa"/>
          <w:cantSplit/>
          <w:trHeight w:val="66"/>
          <w:ins w:id="14449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8822" w14:textId="77777777" w:rsidR="007C402F" w:rsidRPr="00EF2238" w:rsidRDefault="007C402F" w:rsidP="007C402F">
            <w:pPr>
              <w:pStyle w:val="TAL"/>
              <w:rPr>
                <w:ins w:id="1445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5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-42C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4A15" w14:textId="77777777" w:rsidR="007C402F" w:rsidRPr="00EF2238" w:rsidRDefault="007C402F" w:rsidP="007C402F">
            <w:pPr>
              <w:pStyle w:val="TAL"/>
              <w:rPr>
                <w:ins w:id="1445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4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4815D747" w14:textId="77777777" w:rsidR="007C402F" w:rsidRPr="00EF2238" w:rsidRDefault="007C402F" w:rsidP="007C402F">
            <w:pPr>
              <w:pStyle w:val="TAL"/>
              <w:rPr>
                <w:ins w:id="1445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45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08F09BDC" w14:textId="77777777" w:rsidR="007C402F" w:rsidRPr="00EF2238" w:rsidRDefault="007C402F" w:rsidP="007C402F">
            <w:pPr>
              <w:pStyle w:val="TAL"/>
              <w:rPr>
                <w:ins w:id="1445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5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197EAF7" w14:textId="77777777" w:rsidR="007C402F" w:rsidRPr="00EF2238" w:rsidRDefault="007C402F" w:rsidP="007C402F">
            <w:pPr>
              <w:pStyle w:val="TAL"/>
              <w:rPr>
                <w:ins w:id="1445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5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0C1DC75F" w14:textId="77777777" w:rsidR="007C402F" w:rsidRPr="00EF2238" w:rsidRDefault="007C402F" w:rsidP="007C402F">
            <w:pPr>
              <w:pStyle w:val="TAL"/>
              <w:rPr>
                <w:ins w:id="1446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6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D763F7B" w14:textId="77777777" w:rsidR="007C402F" w:rsidRPr="00EF2238" w:rsidRDefault="007C402F" w:rsidP="007C402F">
            <w:pPr>
              <w:pStyle w:val="a7"/>
              <w:rPr>
                <w:ins w:id="14462" w:author="Suhwan Lim" w:date="2020-02-28T17:33:00Z"/>
                <w:rFonts w:cs="Arial"/>
                <w:lang w:val="en-US" w:eastAsia="ja-JP"/>
              </w:rPr>
            </w:pPr>
            <w:ins w:id="14463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45D2" w14:textId="77777777" w:rsidR="007C402F" w:rsidRPr="00EF2238" w:rsidRDefault="007C402F" w:rsidP="007C402F">
            <w:pPr>
              <w:pStyle w:val="TAL"/>
              <w:rPr>
                <w:ins w:id="1446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6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D79781B" w14:textId="77777777" w:rsidR="007C402F" w:rsidRPr="00EF2238" w:rsidRDefault="007C402F" w:rsidP="007C402F">
            <w:pPr>
              <w:pStyle w:val="a7"/>
              <w:rPr>
                <w:ins w:id="14466" w:author="Suhwan Lim" w:date="2020-02-28T17:33:00Z"/>
                <w:rFonts w:cs="Arial"/>
                <w:lang w:val="en-US" w:eastAsia="zh-CN"/>
              </w:rPr>
            </w:pPr>
            <w:ins w:id="14467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19687" w14:textId="77777777" w:rsidR="007C402F" w:rsidRPr="00EF2238" w:rsidRDefault="007C402F" w:rsidP="007C402F">
            <w:pPr>
              <w:pStyle w:val="TAL"/>
              <w:rPr>
                <w:ins w:id="1446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6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700B" w14:textId="77777777" w:rsidR="007C402F" w:rsidRPr="00F324B9" w:rsidRDefault="007C402F" w:rsidP="007C402F">
            <w:pPr>
              <w:rPr>
                <w:ins w:id="14470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471" w:author="Suhwan Lim" w:date="2020-02-28T17:33:00Z">
              <w:r w:rsidRPr="00F324B9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15E9" w14:textId="77777777" w:rsidR="007C402F" w:rsidRPr="00EF2238" w:rsidRDefault="007C402F" w:rsidP="007C402F">
            <w:pPr>
              <w:pStyle w:val="TAL"/>
              <w:rPr>
                <w:ins w:id="1447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632A" w14:textId="77777777" w:rsidR="007C402F" w:rsidRPr="00EF2238" w:rsidRDefault="007C402F" w:rsidP="007C402F">
            <w:pPr>
              <w:pStyle w:val="TAL"/>
              <w:rPr>
                <w:ins w:id="1447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370FBBB" w14:textId="77777777" w:rsidR="007C402F" w:rsidRPr="00EF2238" w:rsidRDefault="007C402F" w:rsidP="007C402F">
            <w:pPr>
              <w:pStyle w:val="TAL"/>
              <w:rPr>
                <w:ins w:id="1447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75F4A0" w14:textId="77777777" w:rsidR="007C402F" w:rsidRPr="00EF2238" w:rsidRDefault="007C402F" w:rsidP="007C402F">
            <w:pPr>
              <w:pStyle w:val="TAL"/>
              <w:rPr>
                <w:ins w:id="1447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3660BC" w14:textId="77777777" w:rsidR="007C402F" w:rsidRPr="00EF2238" w:rsidRDefault="007C402F" w:rsidP="007C402F">
            <w:pPr>
              <w:pStyle w:val="TAL"/>
              <w:rPr>
                <w:ins w:id="1448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29F87F" w14:textId="77777777" w:rsidR="007C402F" w:rsidRPr="00EF2238" w:rsidRDefault="007C402F" w:rsidP="007C402F">
            <w:pPr>
              <w:pStyle w:val="TAL"/>
              <w:rPr>
                <w:ins w:id="1448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2EDEB4" w14:textId="77777777" w:rsidR="007C402F" w:rsidRPr="00EF2238" w:rsidRDefault="007C402F" w:rsidP="007C402F">
            <w:pPr>
              <w:pStyle w:val="TAL"/>
              <w:rPr>
                <w:ins w:id="1448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226C91" w14:textId="77777777" w:rsidR="007C402F" w:rsidRPr="00EF2238" w:rsidRDefault="007C402F" w:rsidP="007C402F">
            <w:pPr>
              <w:pStyle w:val="TAL"/>
              <w:rPr>
                <w:ins w:id="1448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ABD3F6" w14:textId="77777777" w:rsidR="007C402F" w:rsidRPr="00EF2238" w:rsidRDefault="007C402F" w:rsidP="007C402F">
            <w:pPr>
              <w:pStyle w:val="TAL"/>
              <w:rPr>
                <w:ins w:id="1448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EF63AC" w14:textId="77777777" w:rsidR="007C402F" w:rsidRPr="00EF2238" w:rsidRDefault="007C402F" w:rsidP="007C402F">
            <w:pPr>
              <w:pStyle w:val="TAL"/>
              <w:rPr>
                <w:ins w:id="144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CFBF7C" w14:textId="77777777" w:rsidR="007C402F" w:rsidRPr="00EF2238" w:rsidRDefault="007C402F" w:rsidP="007C402F">
            <w:pPr>
              <w:pStyle w:val="TAL"/>
              <w:rPr>
                <w:ins w:id="1449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F1D794" w14:textId="77777777" w:rsidR="007C402F" w:rsidRPr="00EF2238" w:rsidRDefault="007C402F" w:rsidP="007C402F">
            <w:pPr>
              <w:pStyle w:val="TAL"/>
              <w:rPr>
                <w:ins w:id="144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E83950" w14:textId="77777777" w:rsidR="007C402F" w:rsidRPr="00EF2238" w:rsidRDefault="007C402F" w:rsidP="007C402F">
            <w:pPr>
              <w:pStyle w:val="TAL"/>
              <w:rPr>
                <w:ins w:id="1449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EB5ECC" w14:textId="77777777" w:rsidR="007C402F" w:rsidRPr="00EF2238" w:rsidRDefault="007C402F" w:rsidP="007C402F">
            <w:pPr>
              <w:pStyle w:val="TAL"/>
              <w:rPr>
                <w:ins w:id="144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A07C72" w14:textId="77777777" w:rsidR="007C402F" w:rsidRPr="00EF2238" w:rsidRDefault="007C402F" w:rsidP="007C402F">
            <w:pPr>
              <w:pStyle w:val="TAL"/>
              <w:rPr>
                <w:ins w:id="1450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D2EE12" w14:textId="77777777" w:rsidR="007C402F" w:rsidRPr="00EF2238" w:rsidRDefault="007C402F" w:rsidP="007C402F">
            <w:pPr>
              <w:pStyle w:val="TAL"/>
              <w:rPr>
                <w:ins w:id="1450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03D50B" w14:textId="77777777" w:rsidR="007C402F" w:rsidRPr="00EF2238" w:rsidRDefault="007C402F" w:rsidP="007C402F">
            <w:pPr>
              <w:pStyle w:val="TAL"/>
              <w:rPr>
                <w:ins w:id="1450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110328" w14:textId="77777777" w:rsidR="007C402F" w:rsidRPr="00EF2238" w:rsidRDefault="007C402F" w:rsidP="007C402F">
            <w:pPr>
              <w:pStyle w:val="TAL"/>
              <w:rPr>
                <w:ins w:id="1450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B2C843" w14:textId="77777777" w:rsidR="007C402F" w:rsidRPr="00EF2238" w:rsidRDefault="007C402F" w:rsidP="007C402F">
            <w:pPr>
              <w:pStyle w:val="TAL"/>
              <w:rPr>
                <w:ins w:id="1450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B964B1" w14:textId="77777777" w:rsidR="007C402F" w:rsidRPr="00EF2238" w:rsidRDefault="007C402F" w:rsidP="007C402F">
            <w:pPr>
              <w:pStyle w:val="TAL"/>
              <w:rPr>
                <w:ins w:id="1451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58C209" w14:textId="77777777" w:rsidR="007C402F" w:rsidRPr="00EF2238" w:rsidRDefault="007C402F" w:rsidP="007C402F">
            <w:pPr>
              <w:pStyle w:val="TAL"/>
              <w:rPr>
                <w:ins w:id="1451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18A4CB" w14:textId="77777777" w:rsidR="007C402F" w:rsidRPr="00EF2238" w:rsidRDefault="007C402F" w:rsidP="007C402F">
            <w:pPr>
              <w:pStyle w:val="a7"/>
              <w:rPr>
                <w:ins w:id="14514" w:author="Suhwan Lim" w:date="2020-02-28T17:33:00Z"/>
                <w:rFonts w:cs="Arial"/>
                <w:lang w:val="en-US" w:eastAsia="ja-JP"/>
              </w:rPr>
            </w:pPr>
            <w:ins w:id="14515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7A2E7D99" w14:textId="77777777" w:rsidTr="007C402F">
        <w:trPr>
          <w:gridAfter w:val="1"/>
          <w:wAfter w:w="120" w:type="dxa"/>
          <w:cantSplit/>
          <w:trHeight w:val="66"/>
          <w:ins w:id="14516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E39FF" w14:textId="77777777" w:rsidR="007C402F" w:rsidRPr="00EF2238" w:rsidRDefault="007C402F" w:rsidP="007C402F">
            <w:pPr>
              <w:pStyle w:val="TAL"/>
              <w:rPr>
                <w:ins w:id="145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-42A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3B6A3" w14:textId="77777777" w:rsidR="007C402F" w:rsidRPr="00EF2238" w:rsidRDefault="007C402F" w:rsidP="007C402F">
            <w:pPr>
              <w:pStyle w:val="TAL"/>
              <w:rPr>
                <w:ins w:id="14519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52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3E28499" w14:textId="77777777" w:rsidR="007C402F" w:rsidRPr="00EF2238" w:rsidRDefault="007C402F" w:rsidP="007C402F">
            <w:pPr>
              <w:pStyle w:val="TAL"/>
              <w:rPr>
                <w:ins w:id="1452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5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3405C550" w14:textId="77777777" w:rsidR="007C402F" w:rsidRPr="00EF2238" w:rsidRDefault="007C402F" w:rsidP="007C402F">
            <w:pPr>
              <w:pStyle w:val="TAL"/>
              <w:rPr>
                <w:ins w:id="1452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52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C6F5ED5" w14:textId="77777777" w:rsidR="007C402F" w:rsidRPr="00EF2238" w:rsidRDefault="007C402F" w:rsidP="007C402F">
            <w:pPr>
              <w:pStyle w:val="TAL"/>
              <w:rPr>
                <w:ins w:id="145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7960A3D" w14:textId="77777777" w:rsidR="007C402F" w:rsidRPr="00EF2238" w:rsidRDefault="007C402F" w:rsidP="007C402F">
            <w:pPr>
              <w:pStyle w:val="TAL"/>
              <w:rPr>
                <w:ins w:id="1452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2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2139F7A" w14:textId="77777777" w:rsidR="007C402F" w:rsidRPr="00EF2238" w:rsidRDefault="007C402F" w:rsidP="007C402F">
            <w:pPr>
              <w:pStyle w:val="TAL"/>
              <w:rPr>
                <w:ins w:id="145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5D9D294" w14:textId="77777777" w:rsidR="007C402F" w:rsidRPr="00EF2238" w:rsidRDefault="007C402F" w:rsidP="007C402F">
            <w:pPr>
              <w:pStyle w:val="TAL"/>
              <w:rPr>
                <w:ins w:id="1453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3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07047A3" w14:textId="77777777" w:rsidR="007C402F" w:rsidRPr="00EF2238" w:rsidRDefault="007C402F" w:rsidP="007C402F">
            <w:pPr>
              <w:pStyle w:val="a7"/>
              <w:rPr>
                <w:ins w:id="14533" w:author="Suhwan Lim" w:date="2020-02-28T17:33:00Z"/>
                <w:rFonts w:cs="Arial"/>
                <w:lang w:val="en-US" w:eastAsia="ja-JP"/>
              </w:rPr>
            </w:pPr>
            <w:ins w:id="14534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92A2E" w14:textId="77777777" w:rsidR="007C402F" w:rsidRPr="00EF2238" w:rsidRDefault="007C402F" w:rsidP="007C402F">
            <w:pPr>
              <w:pStyle w:val="TAL"/>
              <w:rPr>
                <w:ins w:id="145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9540B1E" w14:textId="77777777" w:rsidR="007C402F" w:rsidRPr="00EF2238" w:rsidRDefault="007C402F" w:rsidP="007C402F">
            <w:pPr>
              <w:pStyle w:val="a7"/>
              <w:rPr>
                <w:ins w:id="14537" w:author="Suhwan Lim" w:date="2020-02-28T17:33:00Z"/>
                <w:rFonts w:cs="Arial"/>
                <w:lang w:val="en-US" w:eastAsia="zh-CN"/>
              </w:rPr>
            </w:pPr>
            <w:ins w:id="14538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40A9" w14:textId="77777777" w:rsidR="007C402F" w:rsidRPr="00EF2238" w:rsidRDefault="007C402F" w:rsidP="007C402F">
            <w:pPr>
              <w:pStyle w:val="TAL"/>
              <w:rPr>
                <w:ins w:id="145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C672B" w14:textId="77777777" w:rsidR="007C402F" w:rsidRPr="00F324B9" w:rsidRDefault="007C402F" w:rsidP="007C402F">
            <w:pPr>
              <w:rPr>
                <w:ins w:id="14541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542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92F1" w14:textId="77777777" w:rsidR="007C402F" w:rsidRPr="00EF2238" w:rsidRDefault="007C402F" w:rsidP="007C402F">
            <w:pPr>
              <w:pStyle w:val="TAL"/>
              <w:rPr>
                <w:ins w:id="145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1BD7" w14:textId="77777777" w:rsidR="007C402F" w:rsidRPr="00EF2238" w:rsidRDefault="007C402F" w:rsidP="007C402F">
            <w:pPr>
              <w:pStyle w:val="TAL"/>
              <w:rPr>
                <w:ins w:id="145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DB0DD5A" w14:textId="77777777" w:rsidR="007C402F" w:rsidRPr="00EF2238" w:rsidRDefault="007C402F" w:rsidP="007C402F">
            <w:pPr>
              <w:pStyle w:val="TAL"/>
              <w:rPr>
                <w:ins w:id="1454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5287BCB" w14:textId="77777777" w:rsidR="007C402F" w:rsidRPr="00EF2238" w:rsidRDefault="007C402F" w:rsidP="007C402F">
            <w:pPr>
              <w:pStyle w:val="TAL"/>
              <w:rPr>
                <w:ins w:id="1454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D21FA22" w14:textId="77777777" w:rsidR="007C402F" w:rsidRPr="00EF2238" w:rsidRDefault="007C402F" w:rsidP="007C402F">
            <w:pPr>
              <w:pStyle w:val="TAL"/>
              <w:rPr>
                <w:ins w:id="1455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B85A697" w14:textId="77777777" w:rsidR="007C402F" w:rsidRPr="00EF2238" w:rsidRDefault="007C402F" w:rsidP="007C402F">
            <w:pPr>
              <w:pStyle w:val="TAL"/>
              <w:rPr>
                <w:ins w:id="1455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54F08F" w14:textId="77777777" w:rsidR="007C402F" w:rsidRPr="00EF2238" w:rsidRDefault="007C402F" w:rsidP="007C402F">
            <w:pPr>
              <w:pStyle w:val="TAL"/>
              <w:rPr>
                <w:ins w:id="1455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9D619C" w14:textId="77777777" w:rsidR="007C402F" w:rsidRPr="00EF2238" w:rsidRDefault="007C402F" w:rsidP="007C402F">
            <w:pPr>
              <w:pStyle w:val="TAL"/>
              <w:rPr>
                <w:ins w:id="1455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B67856" w14:textId="77777777" w:rsidR="007C402F" w:rsidRPr="00EF2238" w:rsidRDefault="007C402F" w:rsidP="007C402F">
            <w:pPr>
              <w:pStyle w:val="TAL"/>
              <w:rPr>
                <w:ins w:id="1455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335858" w14:textId="77777777" w:rsidR="007C402F" w:rsidRPr="00EF2238" w:rsidRDefault="007C402F" w:rsidP="007C402F">
            <w:pPr>
              <w:pStyle w:val="TAL"/>
              <w:rPr>
                <w:ins w:id="1456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D0E2B7" w14:textId="77777777" w:rsidR="007C402F" w:rsidRPr="00EF2238" w:rsidRDefault="007C402F" w:rsidP="007C402F">
            <w:pPr>
              <w:pStyle w:val="TAL"/>
              <w:rPr>
                <w:ins w:id="1456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96498B" w14:textId="77777777" w:rsidR="007C402F" w:rsidRPr="00EF2238" w:rsidRDefault="007C402F" w:rsidP="007C402F">
            <w:pPr>
              <w:pStyle w:val="TAL"/>
              <w:rPr>
                <w:ins w:id="1456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D9022C7" w14:textId="77777777" w:rsidR="007C402F" w:rsidRPr="00EF2238" w:rsidRDefault="007C402F" w:rsidP="007C402F">
            <w:pPr>
              <w:pStyle w:val="TAL"/>
              <w:rPr>
                <w:ins w:id="1456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92F87F" w14:textId="77777777" w:rsidR="007C402F" w:rsidRPr="00EF2238" w:rsidRDefault="007C402F" w:rsidP="007C402F">
            <w:pPr>
              <w:pStyle w:val="TAL"/>
              <w:rPr>
                <w:ins w:id="1456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53EF8F" w14:textId="77777777" w:rsidR="007C402F" w:rsidRPr="00EF2238" w:rsidRDefault="007C402F" w:rsidP="007C402F">
            <w:pPr>
              <w:pStyle w:val="TAL"/>
              <w:rPr>
                <w:ins w:id="1457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1A2F79" w14:textId="77777777" w:rsidR="007C402F" w:rsidRPr="00EF2238" w:rsidRDefault="007C402F" w:rsidP="007C402F">
            <w:pPr>
              <w:pStyle w:val="TAL"/>
              <w:rPr>
                <w:ins w:id="1457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9BE56F" w14:textId="77777777" w:rsidR="007C402F" w:rsidRPr="00EF2238" w:rsidRDefault="007C402F" w:rsidP="007C402F">
            <w:pPr>
              <w:pStyle w:val="TAL"/>
              <w:rPr>
                <w:ins w:id="1457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BDC12B" w14:textId="77777777" w:rsidR="007C402F" w:rsidRPr="00EF2238" w:rsidRDefault="007C402F" w:rsidP="007C402F">
            <w:pPr>
              <w:pStyle w:val="TAL"/>
              <w:rPr>
                <w:ins w:id="1457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A87EDD" w14:textId="77777777" w:rsidR="007C402F" w:rsidRPr="00EF2238" w:rsidRDefault="007C402F" w:rsidP="007C402F">
            <w:pPr>
              <w:pStyle w:val="TAL"/>
              <w:rPr>
                <w:ins w:id="1457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17C1DE" w14:textId="77777777" w:rsidR="007C402F" w:rsidRPr="00EF2238" w:rsidRDefault="007C402F" w:rsidP="007C402F">
            <w:pPr>
              <w:pStyle w:val="TAL"/>
              <w:rPr>
                <w:ins w:id="1458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755CD6" w14:textId="77777777" w:rsidR="007C402F" w:rsidRPr="00EF2238" w:rsidRDefault="007C402F" w:rsidP="007C402F">
            <w:pPr>
              <w:pStyle w:val="TAL"/>
              <w:rPr>
                <w:ins w:id="1458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772288" w14:textId="77777777" w:rsidR="007C402F" w:rsidRPr="00EF2238" w:rsidRDefault="007C402F" w:rsidP="007C402F">
            <w:pPr>
              <w:pStyle w:val="TAL"/>
              <w:rPr>
                <w:ins w:id="1458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749C5E" w14:textId="77777777" w:rsidR="007C402F" w:rsidRPr="00EF2238" w:rsidRDefault="007C402F" w:rsidP="007C402F">
            <w:pPr>
              <w:pStyle w:val="TAL"/>
              <w:rPr>
                <w:ins w:id="1458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9F7746" w14:textId="77777777" w:rsidR="007C402F" w:rsidRPr="00EF2238" w:rsidRDefault="007C402F" w:rsidP="007C402F">
            <w:pPr>
              <w:pStyle w:val="TAL"/>
              <w:rPr>
                <w:ins w:id="1458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AF89F4" w14:textId="77777777" w:rsidR="007C402F" w:rsidRPr="00EF2238" w:rsidRDefault="007C402F" w:rsidP="007C402F">
            <w:pPr>
              <w:pStyle w:val="TAL"/>
              <w:rPr>
                <w:ins w:id="145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4C2118" w14:textId="77777777" w:rsidR="007C402F" w:rsidRPr="00EF2238" w:rsidRDefault="007C402F" w:rsidP="007C402F">
            <w:pPr>
              <w:pStyle w:val="TAL"/>
              <w:rPr>
                <w:ins w:id="1459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9E6C2F" w14:textId="77777777" w:rsidR="007C402F" w:rsidRPr="00EF2238" w:rsidRDefault="007C402F" w:rsidP="007C402F">
            <w:pPr>
              <w:pStyle w:val="TAL"/>
              <w:rPr>
                <w:ins w:id="1459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A93871" w14:textId="77777777" w:rsidR="007C402F" w:rsidRPr="00EF2238" w:rsidRDefault="007C402F" w:rsidP="007C402F">
            <w:pPr>
              <w:pStyle w:val="TAL"/>
              <w:rPr>
                <w:ins w:id="1459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E71A13" w14:textId="77777777" w:rsidR="007C402F" w:rsidRPr="00EF2238" w:rsidRDefault="007C402F" w:rsidP="007C402F">
            <w:pPr>
              <w:pStyle w:val="TAL"/>
              <w:rPr>
                <w:ins w:id="1459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E00845" w14:textId="77777777" w:rsidR="007C402F" w:rsidRPr="00EF2238" w:rsidRDefault="007C402F" w:rsidP="007C402F">
            <w:pPr>
              <w:pStyle w:val="TAL"/>
              <w:rPr>
                <w:ins w:id="1460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0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AA0FD7" w14:textId="77777777" w:rsidR="007C402F" w:rsidRPr="00EF2238" w:rsidRDefault="007C402F" w:rsidP="007C402F">
            <w:pPr>
              <w:pStyle w:val="a7"/>
              <w:rPr>
                <w:ins w:id="14603" w:author="Suhwan Lim" w:date="2020-02-28T17:33:00Z"/>
                <w:rFonts w:cs="Arial"/>
                <w:lang w:val="en-US" w:eastAsia="ja-JP"/>
              </w:rPr>
            </w:pPr>
            <w:ins w:id="14604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722C3A69" w14:textId="77777777" w:rsidTr="007C402F">
        <w:trPr>
          <w:gridAfter w:val="1"/>
          <w:wAfter w:w="120" w:type="dxa"/>
          <w:cantSplit/>
          <w:trHeight w:val="66"/>
          <w:ins w:id="14605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55642" w14:textId="77777777" w:rsidR="007C402F" w:rsidRPr="00EF2238" w:rsidRDefault="007C402F" w:rsidP="007C402F">
            <w:pPr>
              <w:pStyle w:val="TAL"/>
              <w:rPr>
                <w:ins w:id="1460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-42C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0F99" w14:textId="77777777" w:rsidR="007C402F" w:rsidRPr="00EF2238" w:rsidRDefault="007C402F" w:rsidP="007C402F">
            <w:pPr>
              <w:pStyle w:val="TAL"/>
              <w:rPr>
                <w:ins w:id="14608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9323075" w14:textId="77777777" w:rsidR="007C402F" w:rsidRPr="00EF2238" w:rsidRDefault="007C402F" w:rsidP="007C402F">
            <w:pPr>
              <w:pStyle w:val="TAL"/>
              <w:rPr>
                <w:ins w:id="14610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579C41B" w14:textId="77777777" w:rsidR="007C402F" w:rsidRPr="00EF2238" w:rsidRDefault="007C402F" w:rsidP="007C402F">
            <w:pPr>
              <w:pStyle w:val="TAL"/>
              <w:rPr>
                <w:ins w:id="1461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B652437" w14:textId="77777777" w:rsidR="007C402F" w:rsidRPr="00EF2238" w:rsidRDefault="007C402F" w:rsidP="007C402F">
            <w:pPr>
              <w:pStyle w:val="TAL"/>
              <w:rPr>
                <w:ins w:id="1461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22B14BE" w14:textId="77777777" w:rsidR="007C402F" w:rsidRPr="00EF2238" w:rsidRDefault="007C402F" w:rsidP="007C402F">
            <w:pPr>
              <w:pStyle w:val="TAL"/>
              <w:rPr>
                <w:ins w:id="1461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1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9C790CB" w14:textId="77777777" w:rsidR="007C402F" w:rsidRPr="00EF2238" w:rsidRDefault="007C402F" w:rsidP="007C402F">
            <w:pPr>
              <w:pStyle w:val="TAL"/>
              <w:rPr>
                <w:ins w:id="146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80A986F" w14:textId="77777777" w:rsidR="007C402F" w:rsidRPr="00EF2238" w:rsidRDefault="007C402F" w:rsidP="007C402F">
            <w:pPr>
              <w:pStyle w:val="TAL"/>
              <w:rPr>
                <w:ins w:id="1462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2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0986A841" w14:textId="77777777" w:rsidR="007C402F" w:rsidRPr="00EF2238" w:rsidRDefault="007C402F" w:rsidP="007C402F">
            <w:pPr>
              <w:pStyle w:val="a7"/>
              <w:rPr>
                <w:ins w:id="14622" w:author="Suhwan Lim" w:date="2020-02-28T17:33:00Z"/>
                <w:rFonts w:cs="Arial"/>
                <w:lang w:val="en-US" w:eastAsia="ja-JP"/>
              </w:rPr>
            </w:pPr>
            <w:ins w:id="14623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757F" w14:textId="77777777" w:rsidR="007C402F" w:rsidRPr="00EF2238" w:rsidRDefault="007C402F" w:rsidP="007C402F">
            <w:pPr>
              <w:pStyle w:val="TAL"/>
              <w:rPr>
                <w:ins w:id="1462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2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3353F3D" w14:textId="77777777" w:rsidR="007C402F" w:rsidRPr="00EF2238" w:rsidRDefault="007C402F" w:rsidP="007C402F">
            <w:pPr>
              <w:pStyle w:val="a7"/>
              <w:rPr>
                <w:ins w:id="14626" w:author="Suhwan Lim" w:date="2020-02-28T17:33:00Z"/>
                <w:rFonts w:cs="Arial"/>
                <w:lang w:val="en-US" w:eastAsia="zh-CN"/>
              </w:rPr>
            </w:pPr>
            <w:ins w:id="14627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C02F" w14:textId="77777777" w:rsidR="007C402F" w:rsidRPr="00EF2238" w:rsidRDefault="007C402F" w:rsidP="007C402F">
            <w:pPr>
              <w:pStyle w:val="TAL"/>
              <w:rPr>
                <w:ins w:id="146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48753" w14:textId="77777777" w:rsidR="007C402F" w:rsidRPr="004A2457" w:rsidRDefault="007C402F" w:rsidP="007C402F">
            <w:pPr>
              <w:rPr>
                <w:ins w:id="14630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631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20C4" w14:textId="77777777" w:rsidR="007C402F" w:rsidRPr="00EF2238" w:rsidRDefault="007C402F" w:rsidP="007C402F">
            <w:pPr>
              <w:pStyle w:val="TAL"/>
              <w:rPr>
                <w:ins w:id="146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E016" w14:textId="77777777" w:rsidR="007C402F" w:rsidRPr="00EF2238" w:rsidRDefault="007C402F" w:rsidP="007C402F">
            <w:pPr>
              <w:pStyle w:val="TAL"/>
              <w:rPr>
                <w:ins w:id="1463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24A8083" w14:textId="77777777" w:rsidR="007C402F" w:rsidRPr="00EF2238" w:rsidRDefault="007C402F" w:rsidP="007C402F">
            <w:pPr>
              <w:pStyle w:val="TAL"/>
              <w:rPr>
                <w:ins w:id="146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F30F73C" w14:textId="77777777" w:rsidR="007C402F" w:rsidRPr="00EF2238" w:rsidRDefault="007C402F" w:rsidP="007C402F">
            <w:pPr>
              <w:pStyle w:val="TAL"/>
              <w:rPr>
                <w:ins w:id="1463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48983E0" w14:textId="77777777" w:rsidR="007C402F" w:rsidRPr="00EF2238" w:rsidRDefault="007C402F" w:rsidP="007C402F">
            <w:pPr>
              <w:pStyle w:val="TAL"/>
              <w:rPr>
                <w:ins w:id="146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95025E" w14:textId="77777777" w:rsidR="007C402F" w:rsidRPr="00EF2238" w:rsidRDefault="007C402F" w:rsidP="007C402F">
            <w:pPr>
              <w:pStyle w:val="TAL"/>
              <w:rPr>
                <w:ins w:id="1464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1888964" w14:textId="77777777" w:rsidR="007C402F" w:rsidRPr="00EF2238" w:rsidRDefault="007C402F" w:rsidP="007C402F">
            <w:pPr>
              <w:pStyle w:val="TAL"/>
              <w:rPr>
                <w:ins w:id="146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0BB8D7" w14:textId="77777777" w:rsidR="007C402F" w:rsidRPr="00EF2238" w:rsidRDefault="007C402F" w:rsidP="007C402F">
            <w:pPr>
              <w:pStyle w:val="TAL"/>
              <w:rPr>
                <w:ins w:id="1464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2BEDF15" w14:textId="77777777" w:rsidR="007C402F" w:rsidRPr="00EF2238" w:rsidRDefault="007C402F" w:rsidP="007C402F">
            <w:pPr>
              <w:pStyle w:val="TAL"/>
              <w:rPr>
                <w:ins w:id="1464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80ED56" w14:textId="77777777" w:rsidR="007C402F" w:rsidRPr="00EF2238" w:rsidRDefault="007C402F" w:rsidP="007C402F">
            <w:pPr>
              <w:pStyle w:val="TAL"/>
              <w:rPr>
                <w:ins w:id="1465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1DEBBC" w14:textId="77777777" w:rsidR="007C402F" w:rsidRPr="00EF2238" w:rsidRDefault="007C402F" w:rsidP="007C402F">
            <w:pPr>
              <w:pStyle w:val="TAL"/>
              <w:rPr>
                <w:ins w:id="1465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E96FED" w14:textId="77777777" w:rsidR="007C402F" w:rsidRPr="00EF2238" w:rsidRDefault="007C402F" w:rsidP="007C402F">
            <w:pPr>
              <w:pStyle w:val="TAL"/>
              <w:rPr>
                <w:ins w:id="1465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77AED8" w14:textId="77777777" w:rsidR="007C402F" w:rsidRPr="00EF2238" w:rsidRDefault="007C402F" w:rsidP="007C402F">
            <w:pPr>
              <w:pStyle w:val="TAL"/>
              <w:rPr>
                <w:ins w:id="1465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7B3C7A" w14:textId="77777777" w:rsidR="007C402F" w:rsidRPr="00EF2238" w:rsidRDefault="007C402F" w:rsidP="007C402F">
            <w:pPr>
              <w:pStyle w:val="TAL"/>
              <w:rPr>
                <w:ins w:id="1465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CC145F" w14:textId="77777777" w:rsidR="007C402F" w:rsidRPr="00EF2238" w:rsidRDefault="007C402F" w:rsidP="007C402F">
            <w:pPr>
              <w:pStyle w:val="TAL"/>
              <w:rPr>
                <w:ins w:id="1466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366AB0" w14:textId="77777777" w:rsidR="007C402F" w:rsidRPr="00EF2238" w:rsidRDefault="007C402F" w:rsidP="007C402F">
            <w:pPr>
              <w:pStyle w:val="TAL"/>
              <w:rPr>
                <w:ins w:id="1466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A7A42C" w14:textId="77777777" w:rsidR="007C402F" w:rsidRPr="00EF2238" w:rsidRDefault="007C402F" w:rsidP="007C402F">
            <w:pPr>
              <w:pStyle w:val="TAL"/>
              <w:rPr>
                <w:ins w:id="1466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521BB4" w14:textId="77777777" w:rsidR="007C402F" w:rsidRPr="00EF2238" w:rsidRDefault="007C402F" w:rsidP="007C402F">
            <w:pPr>
              <w:pStyle w:val="TAL"/>
              <w:rPr>
                <w:ins w:id="1466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FD9B90" w14:textId="77777777" w:rsidR="007C402F" w:rsidRPr="00EF2238" w:rsidRDefault="007C402F" w:rsidP="007C402F">
            <w:pPr>
              <w:pStyle w:val="TAL"/>
              <w:rPr>
                <w:ins w:id="1466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45AE9D" w14:textId="77777777" w:rsidR="007C402F" w:rsidRPr="00EF2238" w:rsidRDefault="007C402F" w:rsidP="007C402F">
            <w:pPr>
              <w:pStyle w:val="TAL"/>
              <w:rPr>
                <w:ins w:id="1467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48ABED" w14:textId="77777777" w:rsidR="007C402F" w:rsidRPr="00EF2238" w:rsidRDefault="007C402F" w:rsidP="007C402F">
            <w:pPr>
              <w:pStyle w:val="TAL"/>
              <w:rPr>
                <w:ins w:id="1467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F89CB5" w14:textId="77777777" w:rsidR="007C402F" w:rsidRPr="00EF2238" w:rsidRDefault="007C402F" w:rsidP="007C402F">
            <w:pPr>
              <w:pStyle w:val="TAL"/>
              <w:rPr>
                <w:ins w:id="1467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A09E19" w14:textId="77777777" w:rsidR="007C402F" w:rsidRPr="00EF2238" w:rsidRDefault="007C402F" w:rsidP="007C402F">
            <w:pPr>
              <w:pStyle w:val="TAL"/>
              <w:rPr>
                <w:ins w:id="1467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DE16D3" w14:textId="77777777" w:rsidR="007C402F" w:rsidRPr="00EF2238" w:rsidRDefault="007C402F" w:rsidP="007C402F">
            <w:pPr>
              <w:pStyle w:val="TAL"/>
              <w:rPr>
                <w:ins w:id="1467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1E6C4D" w14:textId="77777777" w:rsidR="007C402F" w:rsidRPr="00EF2238" w:rsidRDefault="007C402F" w:rsidP="007C402F">
            <w:pPr>
              <w:pStyle w:val="TAL"/>
              <w:rPr>
                <w:ins w:id="1468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2DA308" w14:textId="77777777" w:rsidR="007C402F" w:rsidRPr="00EF2238" w:rsidRDefault="007C402F" w:rsidP="007C402F">
            <w:pPr>
              <w:pStyle w:val="TAL"/>
              <w:rPr>
                <w:ins w:id="1468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D45AAD" w14:textId="77777777" w:rsidR="007C402F" w:rsidRPr="00EF2238" w:rsidRDefault="007C402F" w:rsidP="007C402F">
            <w:pPr>
              <w:pStyle w:val="TAL"/>
              <w:rPr>
                <w:ins w:id="1468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A7607D" w14:textId="77777777" w:rsidR="007C402F" w:rsidRPr="00EF2238" w:rsidRDefault="007C402F" w:rsidP="007C402F">
            <w:pPr>
              <w:pStyle w:val="TAL"/>
              <w:rPr>
                <w:ins w:id="1468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2D5362" w14:textId="77777777" w:rsidR="007C402F" w:rsidRPr="00EF2238" w:rsidRDefault="007C402F" w:rsidP="007C402F">
            <w:pPr>
              <w:pStyle w:val="TAL"/>
              <w:rPr>
                <w:ins w:id="1468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E4A460" w14:textId="77777777" w:rsidR="007C402F" w:rsidRPr="00EF2238" w:rsidRDefault="007C402F" w:rsidP="007C402F">
            <w:pPr>
              <w:pStyle w:val="TAL"/>
              <w:rPr>
                <w:ins w:id="146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82E58A" w14:textId="77777777" w:rsidR="007C402F" w:rsidRPr="00EF2238" w:rsidRDefault="007C402F" w:rsidP="007C402F">
            <w:pPr>
              <w:pStyle w:val="TAL"/>
              <w:rPr>
                <w:ins w:id="1469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ACEA33" w14:textId="77777777" w:rsidR="007C402F" w:rsidRPr="00EF2238" w:rsidRDefault="007C402F" w:rsidP="007C402F">
            <w:pPr>
              <w:pStyle w:val="TAL"/>
              <w:rPr>
                <w:ins w:id="146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A1852A" w14:textId="77777777" w:rsidR="007C402F" w:rsidRPr="00EF2238" w:rsidRDefault="007C402F" w:rsidP="007C402F">
            <w:pPr>
              <w:pStyle w:val="TAL"/>
              <w:rPr>
                <w:ins w:id="1469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7E5F8C" w14:textId="77777777" w:rsidR="007C402F" w:rsidRPr="00EF2238" w:rsidRDefault="007C402F" w:rsidP="007C402F">
            <w:pPr>
              <w:pStyle w:val="TAL"/>
              <w:rPr>
                <w:ins w:id="146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2435AE" w14:textId="77777777" w:rsidR="007C402F" w:rsidRPr="00EF2238" w:rsidRDefault="007C402F" w:rsidP="007C402F">
            <w:pPr>
              <w:pStyle w:val="a7"/>
              <w:rPr>
                <w:ins w:id="14700" w:author="Suhwan Lim" w:date="2020-02-28T17:33:00Z"/>
                <w:rFonts w:cs="Arial"/>
                <w:lang w:val="en-US" w:eastAsia="ja-JP"/>
              </w:rPr>
            </w:pPr>
            <w:ins w:id="14701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0AA1B2DF" w14:textId="77777777" w:rsidTr="007C402F">
        <w:trPr>
          <w:gridAfter w:val="1"/>
          <w:wAfter w:w="120" w:type="dxa"/>
          <w:cantSplit/>
          <w:trHeight w:val="66"/>
          <w:ins w:id="14702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9C50F" w14:textId="77777777" w:rsidR="007C402F" w:rsidRPr="00EF2238" w:rsidRDefault="007C402F" w:rsidP="007C402F">
            <w:pPr>
              <w:pStyle w:val="TAL"/>
              <w:rPr>
                <w:ins w:id="1470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0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A-42A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8E1D" w14:textId="77777777" w:rsidR="007C402F" w:rsidRPr="00EF2238" w:rsidRDefault="007C402F" w:rsidP="007C402F">
            <w:pPr>
              <w:pStyle w:val="TAL"/>
              <w:rPr>
                <w:ins w:id="1470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0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45EDDB2E" w14:textId="77777777" w:rsidR="007C402F" w:rsidRPr="00EF2238" w:rsidRDefault="007C402F" w:rsidP="007C402F">
            <w:pPr>
              <w:pStyle w:val="TAL"/>
              <w:rPr>
                <w:ins w:id="14707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0FE5C16" w14:textId="77777777" w:rsidR="007C402F" w:rsidRPr="00EF2238" w:rsidRDefault="007C402F" w:rsidP="007C402F">
            <w:pPr>
              <w:pStyle w:val="TAL"/>
              <w:rPr>
                <w:ins w:id="14709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91F92CE" w14:textId="77777777" w:rsidR="007C402F" w:rsidRPr="00EF2238" w:rsidRDefault="007C402F" w:rsidP="007C402F">
            <w:pPr>
              <w:pStyle w:val="TAL"/>
              <w:rPr>
                <w:ins w:id="1471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5B4FC85E" w14:textId="77777777" w:rsidR="007C402F" w:rsidRPr="00EF2238" w:rsidRDefault="007C402F" w:rsidP="007C402F">
            <w:pPr>
              <w:pStyle w:val="TAL"/>
              <w:rPr>
                <w:ins w:id="1471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1EC6AEB1" w14:textId="77777777" w:rsidR="007C402F" w:rsidRPr="00EF2238" w:rsidRDefault="007C402F" w:rsidP="007C402F">
            <w:pPr>
              <w:pStyle w:val="a7"/>
              <w:rPr>
                <w:ins w:id="14715" w:author="Suhwan Lim" w:date="2020-02-28T17:33:00Z"/>
                <w:rFonts w:cs="Arial"/>
                <w:lang w:val="en-US" w:eastAsia="ja-JP"/>
              </w:rPr>
            </w:pPr>
            <w:ins w:id="14716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8F65" w14:textId="77777777" w:rsidR="007C402F" w:rsidRPr="00EF2238" w:rsidRDefault="007C402F" w:rsidP="007C402F">
            <w:pPr>
              <w:pStyle w:val="TAL"/>
              <w:rPr>
                <w:ins w:id="147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A120063" w14:textId="77777777" w:rsidR="007C402F" w:rsidRPr="00EF2238" w:rsidRDefault="007C402F" w:rsidP="007C402F">
            <w:pPr>
              <w:pStyle w:val="a7"/>
              <w:rPr>
                <w:ins w:id="14719" w:author="Suhwan Lim" w:date="2020-02-28T17:33:00Z"/>
                <w:rFonts w:cs="Arial"/>
                <w:lang w:val="en-US" w:eastAsia="zh-CN"/>
              </w:rPr>
            </w:pPr>
            <w:ins w:id="14720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C8FB" w14:textId="77777777" w:rsidR="007C402F" w:rsidRPr="00EF2238" w:rsidRDefault="007C402F" w:rsidP="007C402F">
            <w:pPr>
              <w:pStyle w:val="TAL"/>
              <w:rPr>
                <w:ins w:id="1472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C1821" w14:textId="77777777" w:rsidR="007C402F" w:rsidRPr="004A2457" w:rsidRDefault="007C402F" w:rsidP="007C402F">
            <w:pPr>
              <w:rPr>
                <w:ins w:id="14723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724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686BF" w14:textId="77777777" w:rsidR="007C402F" w:rsidRPr="00EF2238" w:rsidRDefault="007C402F" w:rsidP="007C402F">
            <w:pPr>
              <w:pStyle w:val="TAL"/>
              <w:rPr>
                <w:ins w:id="147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C48A5" w14:textId="77777777" w:rsidR="007C402F" w:rsidRPr="00EF2238" w:rsidRDefault="007C402F" w:rsidP="007C402F">
            <w:pPr>
              <w:pStyle w:val="TAL"/>
              <w:rPr>
                <w:ins w:id="1472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2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7BB424" w14:textId="77777777" w:rsidR="007C402F" w:rsidRPr="00EF2238" w:rsidRDefault="007C402F" w:rsidP="007C402F">
            <w:pPr>
              <w:pStyle w:val="TAL"/>
              <w:rPr>
                <w:ins w:id="147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BA8685" w14:textId="77777777" w:rsidR="007C402F" w:rsidRPr="00EF2238" w:rsidRDefault="007C402F" w:rsidP="007C402F">
            <w:pPr>
              <w:pStyle w:val="TAL"/>
              <w:rPr>
                <w:ins w:id="1473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C7740F" w14:textId="77777777" w:rsidR="007C402F" w:rsidRPr="00EF2238" w:rsidRDefault="007C402F" w:rsidP="007C402F">
            <w:pPr>
              <w:pStyle w:val="TAL"/>
              <w:rPr>
                <w:ins w:id="1473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BC31D2" w14:textId="77777777" w:rsidR="007C402F" w:rsidRPr="00EF2238" w:rsidRDefault="007C402F" w:rsidP="007C402F">
            <w:pPr>
              <w:pStyle w:val="TAL"/>
              <w:rPr>
                <w:ins w:id="147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DD04557" w14:textId="77777777" w:rsidR="007C402F" w:rsidRPr="00EF2238" w:rsidRDefault="007C402F" w:rsidP="007C402F">
            <w:pPr>
              <w:pStyle w:val="TAL"/>
              <w:rPr>
                <w:ins w:id="1473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A0104C8" w14:textId="77777777" w:rsidR="007C402F" w:rsidRPr="00EF2238" w:rsidRDefault="007C402F" w:rsidP="007C402F">
            <w:pPr>
              <w:pStyle w:val="TAL"/>
              <w:rPr>
                <w:ins w:id="147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212EF8" w14:textId="77777777" w:rsidR="007C402F" w:rsidRPr="00EF2238" w:rsidRDefault="007C402F" w:rsidP="007C402F">
            <w:pPr>
              <w:pStyle w:val="TAL"/>
              <w:rPr>
                <w:ins w:id="1474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13B06B" w14:textId="77777777" w:rsidR="007C402F" w:rsidRPr="00EF2238" w:rsidRDefault="007C402F" w:rsidP="007C402F">
            <w:pPr>
              <w:pStyle w:val="TAL"/>
              <w:rPr>
                <w:ins w:id="147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63C7EC" w14:textId="77777777" w:rsidR="007C402F" w:rsidRPr="00EF2238" w:rsidRDefault="007C402F" w:rsidP="007C402F">
            <w:pPr>
              <w:pStyle w:val="TAL"/>
              <w:rPr>
                <w:ins w:id="147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F97469" w14:textId="77777777" w:rsidR="007C402F" w:rsidRPr="00EF2238" w:rsidRDefault="007C402F" w:rsidP="007C402F">
            <w:pPr>
              <w:pStyle w:val="TAL"/>
              <w:rPr>
                <w:ins w:id="1474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F3CB85" w14:textId="77777777" w:rsidR="007C402F" w:rsidRPr="00EF2238" w:rsidRDefault="007C402F" w:rsidP="007C402F">
            <w:pPr>
              <w:pStyle w:val="TAL"/>
              <w:rPr>
                <w:ins w:id="1474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D36C09" w14:textId="77777777" w:rsidR="007C402F" w:rsidRPr="00EF2238" w:rsidRDefault="007C402F" w:rsidP="007C402F">
            <w:pPr>
              <w:pStyle w:val="TAL"/>
              <w:rPr>
                <w:ins w:id="1475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E44A05" w14:textId="77777777" w:rsidR="007C402F" w:rsidRPr="00EF2238" w:rsidRDefault="007C402F" w:rsidP="007C402F">
            <w:pPr>
              <w:pStyle w:val="TAL"/>
              <w:rPr>
                <w:ins w:id="1475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F876DB" w14:textId="77777777" w:rsidR="007C402F" w:rsidRPr="00EF2238" w:rsidRDefault="007C402F" w:rsidP="007C402F">
            <w:pPr>
              <w:pStyle w:val="TAL"/>
              <w:rPr>
                <w:ins w:id="1475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F4B5FA" w14:textId="77777777" w:rsidR="007C402F" w:rsidRPr="00EF2238" w:rsidRDefault="007C402F" w:rsidP="007C402F">
            <w:pPr>
              <w:pStyle w:val="TAL"/>
              <w:rPr>
                <w:ins w:id="1475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F632EE" w14:textId="77777777" w:rsidR="007C402F" w:rsidRPr="00EF2238" w:rsidRDefault="007C402F" w:rsidP="007C402F">
            <w:pPr>
              <w:pStyle w:val="TAL"/>
              <w:rPr>
                <w:ins w:id="1475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0C98B8" w14:textId="77777777" w:rsidR="007C402F" w:rsidRPr="00EF2238" w:rsidRDefault="007C402F" w:rsidP="007C402F">
            <w:pPr>
              <w:pStyle w:val="TAL"/>
              <w:rPr>
                <w:ins w:id="1476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4BB6E5" w14:textId="77777777" w:rsidR="007C402F" w:rsidRPr="00EF2238" w:rsidRDefault="007C402F" w:rsidP="007C402F">
            <w:pPr>
              <w:pStyle w:val="TAL"/>
              <w:rPr>
                <w:ins w:id="1476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B41FD1" w14:textId="77777777" w:rsidR="007C402F" w:rsidRPr="00EF2238" w:rsidRDefault="007C402F" w:rsidP="007C402F">
            <w:pPr>
              <w:pStyle w:val="TAL"/>
              <w:rPr>
                <w:ins w:id="1476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3590B5" w14:textId="77777777" w:rsidR="007C402F" w:rsidRPr="00EF2238" w:rsidRDefault="007C402F" w:rsidP="007C402F">
            <w:pPr>
              <w:pStyle w:val="TAL"/>
              <w:rPr>
                <w:ins w:id="1476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FD4C4B" w14:textId="77777777" w:rsidR="007C402F" w:rsidRPr="00EF2238" w:rsidRDefault="007C402F" w:rsidP="007C402F">
            <w:pPr>
              <w:pStyle w:val="TAL"/>
              <w:rPr>
                <w:ins w:id="1476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7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64993D" w14:textId="77777777" w:rsidR="007C402F" w:rsidRPr="00EF2238" w:rsidRDefault="007C402F" w:rsidP="007C402F">
            <w:pPr>
              <w:pStyle w:val="TAL"/>
              <w:rPr>
                <w:ins w:id="1477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7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577148" w14:textId="77777777" w:rsidR="007C402F" w:rsidRPr="00EF2238" w:rsidRDefault="007C402F" w:rsidP="007C402F">
            <w:pPr>
              <w:pStyle w:val="a7"/>
              <w:rPr>
                <w:ins w:id="14773" w:author="Suhwan Lim" w:date="2020-02-28T17:33:00Z"/>
                <w:rFonts w:cs="Arial"/>
                <w:lang w:val="en-US" w:eastAsia="ja-JP"/>
              </w:rPr>
            </w:pPr>
            <w:ins w:id="14774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18C789D6" w14:textId="77777777" w:rsidTr="007C402F">
        <w:trPr>
          <w:gridAfter w:val="1"/>
          <w:wAfter w:w="120" w:type="dxa"/>
          <w:cantSplit/>
          <w:trHeight w:val="66"/>
          <w:ins w:id="14775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7D513" w14:textId="77777777" w:rsidR="007C402F" w:rsidRPr="00EF2238" w:rsidRDefault="007C402F" w:rsidP="007C402F">
            <w:pPr>
              <w:pStyle w:val="TAL"/>
              <w:rPr>
                <w:ins w:id="1477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7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-42C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61F5B" w14:textId="77777777" w:rsidR="007C402F" w:rsidRPr="00EF2238" w:rsidRDefault="007C402F" w:rsidP="007C402F">
            <w:pPr>
              <w:pStyle w:val="TAL"/>
              <w:rPr>
                <w:ins w:id="14778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7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63DBDCE" w14:textId="77777777" w:rsidR="007C402F" w:rsidRPr="00EF2238" w:rsidRDefault="007C402F" w:rsidP="007C402F">
            <w:pPr>
              <w:pStyle w:val="TAL"/>
              <w:rPr>
                <w:ins w:id="14780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09A72FDA" w14:textId="77777777" w:rsidR="007C402F" w:rsidRPr="00EF2238" w:rsidRDefault="007C402F" w:rsidP="007C402F">
            <w:pPr>
              <w:pStyle w:val="TAL"/>
              <w:rPr>
                <w:ins w:id="1478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6DE37185" w14:textId="77777777" w:rsidR="007C402F" w:rsidRPr="00EF2238" w:rsidRDefault="007C402F" w:rsidP="007C402F">
            <w:pPr>
              <w:pStyle w:val="TAL"/>
              <w:rPr>
                <w:ins w:id="1478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4986E56A" w14:textId="77777777" w:rsidR="007C402F" w:rsidRPr="00EF2238" w:rsidRDefault="007C402F" w:rsidP="007C402F">
            <w:pPr>
              <w:pStyle w:val="TAL"/>
              <w:rPr>
                <w:ins w:id="14786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571BF523" w14:textId="77777777" w:rsidR="007C402F" w:rsidRPr="00EF2238" w:rsidRDefault="007C402F" w:rsidP="007C402F">
            <w:pPr>
              <w:pStyle w:val="a7"/>
              <w:rPr>
                <w:ins w:id="14788" w:author="Suhwan Lim" w:date="2020-02-28T17:33:00Z"/>
                <w:rFonts w:cs="Arial"/>
                <w:lang w:val="en-US" w:eastAsia="ja-JP"/>
              </w:rPr>
            </w:pPr>
            <w:ins w:id="14789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338D" w14:textId="77777777" w:rsidR="007C402F" w:rsidRPr="00EF2238" w:rsidRDefault="007C402F" w:rsidP="007C402F">
            <w:pPr>
              <w:pStyle w:val="TAL"/>
              <w:rPr>
                <w:ins w:id="147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7FEA161" w14:textId="77777777" w:rsidR="007C402F" w:rsidRPr="00EF2238" w:rsidRDefault="007C402F" w:rsidP="007C402F">
            <w:pPr>
              <w:pStyle w:val="a7"/>
              <w:rPr>
                <w:ins w:id="14792" w:author="Suhwan Lim" w:date="2020-02-28T17:33:00Z"/>
                <w:rFonts w:cs="Arial"/>
                <w:lang w:val="en-US" w:eastAsia="zh-CN"/>
              </w:rPr>
            </w:pPr>
            <w:ins w:id="14793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1FB6C" w14:textId="77777777" w:rsidR="007C402F" w:rsidRPr="00EF2238" w:rsidRDefault="007C402F" w:rsidP="007C402F">
            <w:pPr>
              <w:pStyle w:val="TAL"/>
              <w:rPr>
                <w:ins w:id="147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61BB" w14:textId="77777777" w:rsidR="007C402F" w:rsidRPr="004A2457" w:rsidRDefault="007C402F" w:rsidP="007C402F">
            <w:pPr>
              <w:rPr>
                <w:ins w:id="14796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797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3ABE" w14:textId="77777777" w:rsidR="007C402F" w:rsidRPr="00EF2238" w:rsidRDefault="007C402F" w:rsidP="007C402F">
            <w:pPr>
              <w:pStyle w:val="TAL"/>
              <w:rPr>
                <w:ins w:id="147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75E0" w14:textId="77777777" w:rsidR="007C402F" w:rsidRPr="00EF2238" w:rsidRDefault="007C402F" w:rsidP="007C402F">
            <w:pPr>
              <w:pStyle w:val="TAL"/>
              <w:rPr>
                <w:ins w:id="1480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9DC699" w14:textId="77777777" w:rsidR="007C402F" w:rsidRPr="00EF2238" w:rsidRDefault="007C402F" w:rsidP="007C402F">
            <w:pPr>
              <w:pStyle w:val="TAL"/>
              <w:rPr>
                <w:ins w:id="1480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D8CC92" w14:textId="77777777" w:rsidR="007C402F" w:rsidRPr="00EF2238" w:rsidRDefault="007C402F" w:rsidP="007C402F">
            <w:pPr>
              <w:pStyle w:val="TAL"/>
              <w:rPr>
                <w:ins w:id="1480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6A2CF9F1" w14:textId="77777777" w:rsidR="007C402F" w:rsidRPr="00EF2238" w:rsidRDefault="007C402F" w:rsidP="007C402F">
            <w:pPr>
              <w:pStyle w:val="TAL"/>
              <w:rPr>
                <w:ins w:id="1480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A7D8AF6" w14:textId="77777777" w:rsidR="007C402F" w:rsidRPr="00EF2238" w:rsidRDefault="007C402F" w:rsidP="007C402F">
            <w:pPr>
              <w:pStyle w:val="TAL"/>
              <w:rPr>
                <w:ins w:id="1480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D48D53D" w14:textId="77777777" w:rsidR="007C402F" w:rsidRPr="00EF2238" w:rsidRDefault="007C402F" w:rsidP="007C402F">
            <w:pPr>
              <w:pStyle w:val="TAL"/>
              <w:rPr>
                <w:ins w:id="1481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E293EC9" w14:textId="77777777" w:rsidR="007C402F" w:rsidRPr="00EF2238" w:rsidRDefault="007C402F" w:rsidP="007C402F">
            <w:pPr>
              <w:pStyle w:val="TAL"/>
              <w:rPr>
                <w:ins w:id="1481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5A4C48" w14:textId="77777777" w:rsidR="007C402F" w:rsidRPr="00EF2238" w:rsidRDefault="007C402F" w:rsidP="007C402F">
            <w:pPr>
              <w:pStyle w:val="TAL"/>
              <w:rPr>
                <w:ins w:id="1481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2D46E4" w14:textId="77777777" w:rsidR="007C402F" w:rsidRPr="00EF2238" w:rsidRDefault="007C402F" w:rsidP="007C402F">
            <w:pPr>
              <w:pStyle w:val="TAL"/>
              <w:rPr>
                <w:ins w:id="1481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055F69" w14:textId="77777777" w:rsidR="007C402F" w:rsidRPr="00EF2238" w:rsidRDefault="007C402F" w:rsidP="007C402F">
            <w:pPr>
              <w:pStyle w:val="TAL"/>
              <w:rPr>
                <w:ins w:id="148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2A1D08" w14:textId="77777777" w:rsidR="007C402F" w:rsidRPr="00EF2238" w:rsidRDefault="007C402F" w:rsidP="007C402F">
            <w:pPr>
              <w:pStyle w:val="TAL"/>
              <w:rPr>
                <w:ins w:id="1482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A8863C" w14:textId="77777777" w:rsidR="007C402F" w:rsidRPr="00EF2238" w:rsidRDefault="007C402F" w:rsidP="007C402F">
            <w:pPr>
              <w:pStyle w:val="TAL"/>
              <w:rPr>
                <w:ins w:id="1482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328CD4" w14:textId="77777777" w:rsidR="007C402F" w:rsidRPr="00EF2238" w:rsidRDefault="007C402F" w:rsidP="007C402F">
            <w:pPr>
              <w:pStyle w:val="TAL"/>
              <w:rPr>
                <w:ins w:id="1482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518379" w14:textId="77777777" w:rsidR="007C402F" w:rsidRPr="00EF2238" w:rsidRDefault="007C402F" w:rsidP="007C402F">
            <w:pPr>
              <w:pStyle w:val="TAL"/>
              <w:rPr>
                <w:ins w:id="1482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2D865B" w14:textId="77777777" w:rsidR="007C402F" w:rsidRPr="00EF2238" w:rsidRDefault="007C402F" w:rsidP="007C402F">
            <w:pPr>
              <w:pStyle w:val="TAL"/>
              <w:rPr>
                <w:ins w:id="148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884340" w14:textId="77777777" w:rsidR="007C402F" w:rsidRPr="00EF2238" w:rsidRDefault="007C402F" w:rsidP="007C402F">
            <w:pPr>
              <w:pStyle w:val="TAL"/>
              <w:rPr>
                <w:ins w:id="1483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88C133" w14:textId="77777777" w:rsidR="007C402F" w:rsidRPr="00EF2238" w:rsidRDefault="007C402F" w:rsidP="007C402F">
            <w:pPr>
              <w:pStyle w:val="TAL"/>
              <w:rPr>
                <w:ins w:id="148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6877EE" w14:textId="77777777" w:rsidR="007C402F" w:rsidRPr="00EF2238" w:rsidRDefault="007C402F" w:rsidP="007C402F">
            <w:pPr>
              <w:pStyle w:val="TAL"/>
              <w:rPr>
                <w:ins w:id="1483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CD93FE" w14:textId="77777777" w:rsidR="007C402F" w:rsidRPr="00EF2238" w:rsidRDefault="007C402F" w:rsidP="007C402F">
            <w:pPr>
              <w:pStyle w:val="TAL"/>
              <w:rPr>
                <w:ins w:id="148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B354E6" w14:textId="77777777" w:rsidR="007C402F" w:rsidRPr="00EF2238" w:rsidRDefault="007C402F" w:rsidP="007C402F">
            <w:pPr>
              <w:pStyle w:val="TAL"/>
              <w:rPr>
                <w:ins w:id="1483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CCC0A3" w14:textId="77777777" w:rsidR="007C402F" w:rsidRPr="00EF2238" w:rsidRDefault="007C402F" w:rsidP="007C402F">
            <w:pPr>
              <w:pStyle w:val="TAL"/>
              <w:rPr>
                <w:ins w:id="148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071930" w14:textId="77777777" w:rsidR="007C402F" w:rsidRPr="00EF2238" w:rsidRDefault="007C402F" w:rsidP="007C402F">
            <w:pPr>
              <w:pStyle w:val="TAL"/>
              <w:rPr>
                <w:ins w:id="1484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5E1689" w14:textId="77777777" w:rsidR="007C402F" w:rsidRPr="00EF2238" w:rsidRDefault="007C402F" w:rsidP="007C402F">
            <w:pPr>
              <w:pStyle w:val="TAL"/>
              <w:rPr>
                <w:ins w:id="148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936648" w14:textId="77777777" w:rsidR="007C402F" w:rsidRPr="00EF2238" w:rsidRDefault="007C402F" w:rsidP="007C402F">
            <w:pPr>
              <w:pStyle w:val="a7"/>
              <w:rPr>
                <w:ins w:id="14846" w:author="Suhwan Lim" w:date="2020-02-28T17:33:00Z"/>
                <w:rFonts w:cs="Arial"/>
                <w:lang w:val="en-US" w:eastAsia="ja-JP"/>
              </w:rPr>
            </w:pPr>
            <w:ins w:id="14847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04842D57" w14:textId="77777777" w:rsidTr="007C402F">
        <w:trPr>
          <w:gridAfter w:val="1"/>
          <w:wAfter w:w="120" w:type="dxa"/>
          <w:cantSplit/>
          <w:trHeight w:val="66"/>
          <w:ins w:id="14848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F9AA1" w14:textId="77777777" w:rsidR="007C402F" w:rsidRPr="00EF2238" w:rsidRDefault="007C402F" w:rsidP="007C402F">
            <w:pPr>
              <w:pStyle w:val="TAL"/>
              <w:rPr>
                <w:ins w:id="1484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5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-42A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DBB2" w14:textId="77777777" w:rsidR="007C402F" w:rsidRPr="00EF2238" w:rsidRDefault="007C402F" w:rsidP="007C402F">
            <w:pPr>
              <w:pStyle w:val="TAL"/>
              <w:rPr>
                <w:ins w:id="1485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68800E7" w14:textId="77777777" w:rsidR="007C402F" w:rsidRPr="00EF2238" w:rsidRDefault="007C402F" w:rsidP="007C402F">
            <w:pPr>
              <w:pStyle w:val="TAL"/>
              <w:rPr>
                <w:ins w:id="1485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A974B19" w14:textId="77777777" w:rsidR="007C402F" w:rsidRPr="00EF2238" w:rsidRDefault="007C402F" w:rsidP="007C402F">
            <w:pPr>
              <w:pStyle w:val="TAL"/>
              <w:rPr>
                <w:ins w:id="1485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928EC3B" w14:textId="77777777" w:rsidR="007C402F" w:rsidRPr="00EF2238" w:rsidRDefault="007C402F" w:rsidP="007C402F">
            <w:pPr>
              <w:pStyle w:val="TAL"/>
              <w:rPr>
                <w:ins w:id="14857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51FB4782" w14:textId="77777777" w:rsidR="007C402F" w:rsidRPr="00EF2238" w:rsidRDefault="007C402F" w:rsidP="007C402F">
            <w:pPr>
              <w:pStyle w:val="TAL"/>
              <w:rPr>
                <w:ins w:id="14859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6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2FF32948" w14:textId="77777777" w:rsidR="007C402F" w:rsidRPr="00EF2238" w:rsidRDefault="007C402F" w:rsidP="007C402F">
            <w:pPr>
              <w:pStyle w:val="TAL"/>
              <w:rPr>
                <w:ins w:id="1486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6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1E838DF1" w14:textId="77777777" w:rsidR="007C402F" w:rsidRPr="00EF2238" w:rsidRDefault="007C402F" w:rsidP="007C402F">
            <w:pPr>
              <w:pStyle w:val="TAL"/>
              <w:rPr>
                <w:ins w:id="1486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6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37E927C6" w14:textId="77777777" w:rsidR="007C402F" w:rsidRPr="00EF2238" w:rsidRDefault="007C402F" w:rsidP="007C402F">
            <w:pPr>
              <w:pStyle w:val="a7"/>
              <w:rPr>
                <w:ins w:id="14865" w:author="Suhwan Lim" w:date="2020-02-28T17:33:00Z"/>
                <w:rFonts w:cs="Arial"/>
                <w:lang w:val="en-US" w:eastAsia="ja-JP"/>
              </w:rPr>
            </w:pPr>
            <w:ins w:id="14866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ACE0" w14:textId="77777777" w:rsidR="007C402F" w:rsidRPr="00EF2238" w:rsidRDefault="007C402F" w:rsidP="007C402F">
            <w:pPr>
              <w:pStyle w:val="TAL"/>
              <w:rPr>
                <w:ins w:id="1486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6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99FCDF6" w14:textId="77777777" w:rsidR="007C402F" w:rsidRPr="00EF2238" w:rsidRDefault="007C402F" w:rsidP="007C402F">
            <w:pPr>
              <w:pStyle w:val="a7"/>
              <w:rPr>
                <w:ins w:id="14869" w:author="Suhwan Lim" w:date="2020-02-28T17:33:00Z"/>
                <w:rFonts w:cs="Arial"/>
                <w:lang w:val="en-US" w:eastAsia="zh-CN"/>
              </w:rPr>
            </w:pPr>
            <w:ins w:id="14870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D463C" w14:textId="77777777" w:rsidR="007C402F" w:rsidRPr="00EF2238" w:rsidRDefault="007C402F" w:rsidP="007C402F">
            <w:pPr>
              <w:pStyle w:val="TAL"/>
              <w:rPr>
                <w:ins w:id="1487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7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4CE8" w14:textId="77777777" w:rsidR="007C402F" w:rsidRPr="004A2457" w:rsidRDefault="007C402F" w:rsidP="007C402F">
            <w:pPr>
              <w:rPr>
                <w:ins w:id="14873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874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F2358" w14:textId="77777777" w:rsidR="007C402F" w:rsidRPr="00EF2238" w:rsidRDefault="007C402F" w:rsidP="007C402F">
            <w:pPr>
              <w:pStyle w:val="TAL"/>
              <w:rPr>
                <w:ins w:id="1487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7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BB040" w14:textId="77777777" w:rsidR="007C402F" w:rsidRPr="00EF2238" w:rsidRDefault="007C402F" w:rsidP="007C402F">
            <w:pPr>
              <w:pStyle w:val="TAL"/>
              <w:rPr>
                <w:ins w:id="1487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7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F55373" w14:textId="77777777" w:rsidR="007C402F" w:rsidRPr="00EF2238" w:rsidRDefault="007C402F" w:rsidP="007C402F">
            <w:pPr>
              <w:pStyle w:val="TAL"/>
              <w:rPr>
                <w:ins w:id="1487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8F5890" w14:textId="77777777" w:rsidR="007C402F" w:rsidRPr="00EF2238" w:rsidRDefault="007C402F" w:rsidP="007C402F">
            <w:pPr>
              <w:pStyle w:val="TAL"/>
              <w:rPr>
                <w:ins w:id="1488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457AD4" w14:textId="77777777" w:rsidR="007C402F" w:rsidRPr="00EF2238" w:rsidRDefault="007C402F" w:rsidP="007C402F">
            <w:pPr>
              <w:pStyle w:val="TAL"/>
              <w:rPr>
                <w:ins w:id="1488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861425" w14:textId="77777777" w:rsidR="007C402F" w:rsidRPr="00EF2238" w:rsidRDefault="007C402F" w:rsidP="007C402F">
            <w:pPr>
              <w:pStyle w:val="TAL"/>
              <w:rPr>
                <w:ins w:id="1488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BFB679" w14:textId="77777777" w:rsidR="007C402F" w:rsidRPr="00EF2238" w:rsidRDefault="007C402F" w:rsidP="007C402F">
            <w:pPr>
              <w:pStyle w:val="TAL"/>
              <w:rPr>
                <w:ins w:id="1488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C7EA10" w14:textId="77777777" w:rsidR="007C402F" w:rsidRPr="00EF2238" w:rsidRDefault="007C402F" w:rsidP="007C402F">
            <w:pPr>
              <w:pStyle w:val="TAL"/>
              <w:rPr>
                <w:ins w:id="1488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6B6B29" w14:textId="77777777" w:rsidR="007C402F" w:rsidRPr="00EF2238" w:rsidRDefault="007C402F" w:rsidP="007C402F">
            <w:pPr>
              <w:pStyle w:val="TAL"/>
              <w:rPr>
                <w:ins w:id="148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FAEDC5" w14:textId="77777777" w:rsidR="007C402F" w:rsidRPr="00EF2238" w:rsidRDefault="007C402F" w:rsidP="007C402F">
            <w:pPr>
              <w:pStyle w:val="TAL"/>
              <w:rPr>
                <w:ins w:id="1489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806B5F" w14:textId="77777777" w:rsidR="007C402F" w:rsidRPr="00EF2238" w:rsidRDefault="007C402F" w:rsidP="007C402F">
            <w:pPr>
              <w:pStyle w:val="TAL"/>
              <w:rPr>
                <w:ins w:id="1489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A3D5F5" w14:textId="77777777" w:rsidR="007C402F" w:rsidRPr="00EF2238" w:rsidRDefault="007C402F" w:rsidP="007C402F">
            <w:pPr>
              <w:pStyle w:val="TAL"/>
              <w:rPr>
                <w:ins w:id="1489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53E58D" w14:textId="77777777" w:rsidR="007C402F" w:rsidRPr="00EF2238" w:rsidRDefault="007C402F" w:rsidP="007C402F">
            <w:pPr>
              <w:pStyle w:val="TAL"/>
              <w:rPr>
                <w:ins w:id="1489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9A525A" w14:textId="77777777" w:rsidR="007C402F" w:rsidRPr="00EF2238" w:rsidRDefault="007C402F" w:rsidP="007C402F">
            <w:pPr>
              <w:pStyle w:val="TAL"/>
              <w:rPr>
                <w:ins w:id="1490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561165" w14:textId="77777777" w:rsidR="007C402F" w:rsidRPr="00EF2238" w:rsidRDefault="007C402F" w:rsidP="007C402F">
            <w:pPr>
              <w:pStyle w:val="TAL"/>
              <w:rPr>
                <w:ins w:id="1490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E65391" w14:textId="77777777" w:rsidR="007C402F" w:rsidRPr="00EF2238" w:rsidRDefault="007C402F" w:rsidP="007C402F">
            <w:pPr>
              <w:pStyle w:val="TAL"/>
              <w:rPr>
                <w:ins w:id="1490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20AF86" w14:textId="77777777" w:rsidR="007C402F" w:rsidRPr="00EF2238" w:rsidRDefault="007C402F" w:rsidP="007C402F">
            <w:pPr>
              <w:pStyle w:val="TAL"/>
              <w:rPr>
                <w:ins w:id="1490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FA9D52" w14:textId="77777777" w:rsidR="007C402F" w:rsidRPr="00EF2238" w:rsidRDefault="007C402F" w:rsidP="007C402F">
            <w:pPr>
              <w:pStyle w:val="TAL"/>
              <w:rPr>
                <w:ins w:id="1490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720D02" w14:textId="77777777" w:rsidR="007C402F" w:rsidRPr="00EF2238" w:rsidRDefault="007C402F" w:rsidP="007C402F">
            <w:pPr>
              <w:pStyle w:val="TAL"/>
              <w:rPr>
                <w:ins w:id="1491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2969E4BD" w14:textId="77777777" w:rsidR="007C402F" w:rsidRPr="00EF2238" w:rsidRDefault="007C402F" w:rsidP="007C402F">
            <w:pPr>
              <w:pStyle w:val="TAL"/>
              <w:rPr>
                <w:ins w:id="1491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78FD6D" w14:textId="77777777" w:rsidR="007C402F" w:rsidRPr="00EF2238" w:rsidRDefault="007C402F" w:rsidP="007C402F">
            <w:pPr>
              <w:pStyle w:val="TAL"/>
              <w:rPr>
                <w:ins w:id="1491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9F2579" w14:textId="77777777" w:rsidR="007C402F" w:rsidRPr="00EF2238" w:rsidRDefault="007C402F" w:rsidP="007C402F">
            <w:pPr>
              <w:pStyle w:val="TAL"/>
              <w:rPr>
                <w:ins w:id="149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6D7BDC" w14:textId="77777777" w:rsidR="007C402F" w:rsidRPr="00EF2238" w:rsidRDefault="007C402F" w:rsidP="007C402F">
            <w:pPr>
              <w:pStyle w:val="TAL"/>
              <w:rPr>
                <w:ins w:id="1491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3565CA" w14:textId="77777777" w:rsidR="007C402F" w:rsidRPr="00EF2238" w:rsidRDefault="007C402F" w:rsidP="007C402F">
            <w:pPr>
              <w:pStyle w:val="TAL"/>
              <w:rPr>
                <w:ins w:id="1492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8EB912" w14:textId="77777777" w:rsidR="007C402F" w:rsidRPr="00EF2238" w:rsidRDefault="007C402F" w:rsidP="007C402F">
            <w:pPr>
              <w:pStyle w:val="TAL"/>
              <w:rPr>
                <w:ins w:id="1492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5EB457" w14:textId="77777777" w:rsidR="007C402F" w:rsidRPr="00EF2238" w:rsidRDefault="007C402F" w:rsidP="007C402F">
            <w:pPr>
              <w:pStyle w:val="TAL"/>
              <w:rPr>
                <w:ins w:id="149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394E6A" w14:textId="77777777" w:rsidR="007C402F" w:rsidRPr="00EF2238" w:rsidRDefault="007C402F" w:rsidP="007C402F">
            <w:pPr>
              <w:pStyle w:val="TAL"/>
              <w:rPr>
                <w:ins w:id="1492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82060F" w14:textId="77777777" w:rsidR="007C402F" w:rsidRPr="00EF2238" w:rsidRDefault="007C402F" w:rsidP="007C402F">
            <w:pPr>
              <w:pStyle w:val="TAL"/>
              <w:rPr>
                <w:ins w:id="149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2F4737" w14:textId="77777777" w:rsidR="007C402F" w:rsidRPr="00EF2238" w:rsidRDefault="007C402F" w:rsidP="007C402F">
            <w:pPr>
              <w:pStyle w:val="TAL"/>
              <w:rPr>
                <w:ins w:id="1493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CBD3AF" w14:textId="77777777" w:rsidR="007C402F" w:rsidRPr="00EF2238" w:rsidRDefault="007C402F" w:rsidP="007C402F">
            <w:pPr>
              <w:pStyle w:val="TAL"/>
              <w:rPr>
                <w:ins w:id="1493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84BE15" w14:textId="77777777" w:rsidR="007C402F" w:rsidRPr="00EF2238" w:rsidRDefault="007C402F" w:rsidP="007C402F">
            <w:pPr>
              <w:pStyle w:val="TAL"/>
              <w:rPr>
                <w:ins w:id="149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7D1FD9" w14:textId="77777777" w:rsidR="007C402F" w:rsidRPr="00EF2238" w:rsidRDefault="007C402F" w:rsidP="007C402F">
            <w:pPr>
              <w:pStyle w:val="TAL"/>
              <w:rPr>
                <w:ins w:id="1493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3B70D1" w14:textId="77777777" w:rsidR="007C402F" w:rsidRPr="00EF2238" w:rsidRDefault="007C402F" w:rsidP="007C402F">
            <w:pPr>
              <w:pStyle w:val="TAL"/>
              <w:rPr>
                <w:ins w:id="149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63E97A" w14:textId="77777777" w:rsidR="007C402F" w:rsidRPr="00EF2238" w:rsidRDefault="007C402F" w:rsidP="007C402F">
            <w:pPr>
              <w:pStyle w:val="TAL"/>
              <w:rPr>
                <w:ins w:id="1494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00C835" w14:textId="77777777" w:rsidR="007C402F" w:rsidRPr="00EF2238" w:rsidRDefault="007C402F" w:rsidP="007C402F">
            <w:pPr>
              <w:pStyle w:val="TAL"/>
              <w:rPr>
                <w:ins w:id="149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0D7FC2" w14:textId="77777777" w:rsidR="007C402F" w:rsidRPr="00EF2238" w:rsidRDefault="007C402F" w:rsidP="007C402F">
            <w:pPr>
              <w:pStyle w:val="TAL"/>
              <w:rPr>
                <w:ins w:id="149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2EAFB8A" w14:textId="77777777" w:rsidR="007C402F" w:rsidRPr="00EF2238" w:rsidRDefault="007C402F" w:rsidP="007C402F">
            <w:pPr>
              <w:pStyle w:val="TAL"/>
              <w:rPr>
                <w:ins w:id="1494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BC08A3D" w14:textId="77777777" w:rsidR="007C402F" w:rsidRPr="00EF2238" w:rsidRDefault="007C402F" w:rsidP="007C402F">
            <w:pPr>
              <w:pStyle w:val="a7"/>
              <w:rPr>
                <w:ins w:id="14949" w:author="Suhwan Lim" w:date="2020-02-28T17:33:00Z"/>
                <w:rFonts w:cs="Arial"/>
                <w:lang w:val="en-US" w:eastAsia="ja-JP"/>
              </w:rPr>
            </w:pPr>
            <w:ins w:id="14950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0479E3" w14:paraId="65D96A0D" w14:textId="77777777" w:rsidTr="007C402F">
        <w:trPr>
          <w:gridAfter w:val="1"/>
          <w:wAfter w:w="120" w:type="dxa"/>
          <w:cantSplit/>
          <w:trHeight w:val="66"/>
          <w:ins w:id="14951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C1AA6" w14:textId="77777777" w:rsidR="007C402F" w:rsidRPr="00EF2238" w:rsidRDefault="007C402F" w:rsidP="007C402F">
            <w:pPr>
              <w:pStyle w:val="TAL"/>
              <w:rPr>
                <w:ins w:id="1495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-42C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74D69" w14:textId="77777777" w:rsidR="007C402F" w:rsidRPr="00EF2238" w:rsidRDefault="007C402F" w:rsidP="007C402F">
            <w:pPr>
              <w:pStyle w:val="TAL"/>
              <w:rPr>
                <w:ins w:id="1495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5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0D19FB1" w14:textId="77777777" w:rsidR="007C402F" w:rsidRPr="00EF2238" w:rsidRDefault="007C402F" w:rsidP="007C402F">
            <w:pPr>
              <w:pStyle w:val="TAL"/>
              <w:rPr>
                <w:ins w:id="14956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5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14E82E88" w14:textId="77777777" w:rsidR="007C402F" w:rsidRPr="00EF2238" w:rsidRDefault="007C402F" w:rsidP="007C402F">
            <w:pPr>
              <w:pStyle w:val="TAL"/>
              <w:rPr>
                <w:ins w:id="14958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5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2A4DDA18" w14:textId="77777777" w:rsidR="007C402F" w:rsidRPr="00EF2238" w:rsidRDefault="007C402F" w:rsidP="007C402F">
            <w:pPr>
              <w:pStyle w:val="TAL"/>
              <w:rPr>
                <w:ins w:id="14960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07B49786" w14:textId="77777777" w:rsidR="007C402F" w:rsidRPr="00EF2238" w:rsidRDefault="007C402F" w:rsidP="007C402F">
            <w:pPr>
              <w:pStyle w:val="TAL"/>
              <w:rPr>
                <w:ins w:id="1496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3625AA20" w14:textId="77777777" w:rsidR="007C402F" w:rsidRPr="00EF2238" w:rsidRDefault="007C402F" w:rsidP="007C402F">
            <w:pPr>
              <w:pStyle w:val="TAL"/>
              <w:rPr>
                <w:ins w:id="1496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5DFC5B2D" w14:textId="77777777" w:rsidR="007C402F" w:rsidRPr="00EF2238" w:rsidRDefault="007C402F" w:rsidP="007C402F">
            <w:pPr>
              <w:pStyle w:val="TAL"/>
              <w:rPr>
                <w:ins w:id="14966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3542A71D" w14:textId="77777777" w:rsidR="007C402F" w:rsidRPr="00EF2238" w:rsidRDefault="007C402F" w:rsidP="007C402F">
            <w:pPr>
              <w:pStyle w:val="a7"/>
              <w:rPr>
                <w:ins w:id="14968" w:author="Suhwan Lim" w:date="2020-02-28T17:33:00Z"/>
                <w:rFonts w:cs="Arial"/>
                <w:lang w:val="en-US" w:eastAsia="ja-JP"/>
              </w:rPr>
            </w:pPr>
            <w:ins w:id="14969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1CE3D" w14:textId="77777777" w:rsidR="007C402F" w:rsidRPr="00EF2238" w:rsidRDefault="007C402F" w:rsidP="007C402F">
            <w:pPr>
              <w:pStyle w:val="TAL"/>
              <w:rPr>
                <w:ins w:id="1497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7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21D7AC" w14:textId="77777777" w:rsidR="007C402F" w:rsidRPr="00EF2238" w:rsidRDefault="007C402F" w:rsidP="007C402F">
            <w:pPr>
              <w:pStyle w:val="a7"/>
              <w:rPr>
                <w:ins w:id="14972" w:author="Suhwan Lim" w:date="2020-02-28T17:33:00Z"/>
                <w:rFonts w:cs="Arial"/>
                <w:lang w:val="en-US" w:eastAsia="zh-CN"/>
              </w:rPr>
            </w:pPr>
            <w:ins w:id="14973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AF55" w14:textId="77777777" w:rsidR="007C402F" w:rsidRPr="00EF2238" w:rsidRDefault="007C402F" w:rsidP="007C402F">
            <w:pPr>
              <w:pStyle w:val="TAL"/>
              <w:rPr>
                <w:ins w:id="1497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7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4584" w14:textId="77777777" w:rsidR="007C402F" w:rsidRPr="004A2457" w:rsidRDefault="007C402F" w:rsidP="007C402F">
            <w:pPr>
              <w:rPr>
                <w:ins w:id="14976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97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 xml:space="preserve"> </w:t>
              </w:r>
              <w:r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B9B0" w14:textId="77777777" w:rsidR="007C402F" w:rsidRPr="00EF2238" w:rsidRDefault="007C402F" w:rsidP="007C402F">
            <w:pPr>
              <w:pStyle w:val="TAL"/>
              <w:rPr>
                <w:ins w:id="1497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7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D5B86" w14:textId="77777777" w:rsidR="007C402F" w:rsidRPr="00EF2238" w:rsidRDefault="007C402F" w:rsidP="007C402F">
            <w:pPr>
              <w:pStyle w:val="TAL"/>
              <w:rPr>
                <w:ins w:id="1498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7CDB34" w14:textId="77777777" w:rsidR="007C402F" w:rsidRPr="00EF2238" w:rsidRDefault="007C402F" w:rsidP="007C402F">
            <w:pPr>
              <w:pStyle w:val="TAL"/>
              <w:rPr>
                <w:ins w:id="1498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F22439" w14:textId="77777777" w:rsidR="007C402F" w:rsidRPr="00EF2238" w:rsidRDefault="007C402F" w:rsidP="007C402F">
            <w:pPr>
              <w:pStyle w:val="TAL"/>
              <w:rPr>
                <w:ins w:id="1498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645960" w14:textId="77777777" w:rsidR="007C402F" w:rsidRPr="00EF2238" w:rsidRDefault="007C402F" w:rsidP="007C402F">
            <w:pPr>
              <w:pStyle w:val="TAL"/>
              <w:rPr>
                <w:ins w:id="1498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C59A54" w14:textId="77777777" w:rsidR="007C402F" w:rsidRPr="00EF2238" w:rsidRDefault="007C402F" w:rsidP="007C402F">
            <w:pPr>
              <w:pStyle w:val="TAL"/>
              <w:rPr>
                <w:ins w:id="1498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BE7C6D" w14:textId="77777777" w:rsidR="007C402F" w:rsidRPr="00EF2238" w:rsidRDefault="007C402F" w:rsidP="007C402F">
            <w:pPr>
              <w:pStyle w:val="TAL"/>
              <w:rPr>
                <w:ins w:id="149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B861CE" w14:textId="77777777" w:rsidR="007C402F" w:rsidRPr="00EF2238" w:rsidRDefault="007C402F" w:rsidP="007C402F">
            <w:pPr>
              <w:pStyle w:val="TAL"/>
              <w:rPr>
                <w:ins w:id="1499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8CC739" w14:textId="77777777" w:rsidR="007C402F" w:rsidRPr="00EF2238" w:rsidRDefault="007C402F" w:rsidP="007C402F">
            <w:pPr>
              <w:pStyle w:val="TAL"/>
              <w:rPr>
                <w:ins w:id="149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FC38FB4" w14:textId="77777777" w:rsidR="007C402F" w:rsidRPr="00EF2238" w:rsidRDefault="007C402F" w:rsidP="007C402F">
            <w:pPr>
              <w:pStyle w:val="TAL"/>
              <w:rPr>
                <w:ins w:id="1499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6CB67E" w14:textId="77777777" w:rsidR="007C402F" w:rsidRPr="00EF2238" w:rsidRDefault="007C402F" w:rsidP="007C402F">
            <w:pPr>
              <w:pStyle w:val="TAL"/>
              <w:rPr>
                <w:ins w:id="149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A1F243" w14:textId="77777777" w:rsidR="007C402F" w:rsidRPr="00EF2238" w:rsidRDefault="007C402F" w:rsidP="007C402F">
            <w:pPr>
              <w:pStyle w:val="TAL"/>
              <w:rPr>
                <w:ins w:id="1500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D7E329" w14:textId="77777777" w:rsidR="007C402F" w:rsidRPr="00EF2238" w:rsidRDefault="007C402F" w:rsidP="007C402F">
            <w:pPr>
              <w:pStyle w:val="TAL"/>
              <w:rPr>
                <w:ins w:id="1500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32682D" w14:textId="77777777" w:rsidR="007C402F" w:rsidRPr="00EF2238" w:rsidRDefault="007C402F" w:rsidP="007C402F">
            <w:pPr>
              <w:pStyle w:val="TAL"/>
              <w:rPr>
                <w:ins w:id="1500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D33660" w14:textId="77777777" w:rsidR="007C402F" w:rsidRPr="00EF2238" w:rsidRDefault="007C402F" w:rsidP="007C402F">
            <w:pPr>
              <w:pStyle w:val="TAL"/>
              <w:rPr>
                <w:ins w:id="1500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D9EB46" w14:textId="77777777" w:rsidR="007C402F" w:rsidRPr="00EF2238" w:rsidRDefault="007C402F" w:rsidP="007C402F">
            <w:pPr>
              <w:pStyle w:val="TAL"/>
              <w:rPr>
                <w:ins w:id="1500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23B393" w14:textId="77777777" w:rsidR="007C402F" w:rsidRPr="00EF2238" w:rsidRDefault="007C402F" w:rsidP="007C402F">
            <w:pPr>
              <w:pStyle w:val="TAL"/>
              <w:rPr>
                <w:ins w:id="1501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ACCB64" w14:textId="77777777" w:rsidR="007C402F" w:rsidRPr="00EF2238" w:rsidRDefault="007C402F" w:rsidP="007C402F">
            <w:pPr>
              <w:pStyle w:val="TAL"/>
              <w:rPr>
                <w:ins w:id="1501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03B5FC" w14:textId="77777777" w:rsidR="007C402F" w:rsidRPr="00EF2238" w:rsidRDefault="007C402F" w:rsidP="007C402F">
            <w:pPr>
              <w:pStyle w:val="TAL"/>
              <w:rPr>
                <w:ins w:id="1501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696BB9" w14:textId="77777777" w:rsidR="007C402F" w:rsidRPr="00EF2238" w:rsidRDefault="007C402F" w:rsidP="007C402F">
            <w:pPr>
              <w:pStyle w:val="TAL"/>
              <w:rPr>
                <w:ins w:id="1501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56769E" w14:textId="77777777" w:rsidR="007C402F" w:rsidRPr="00EF2238" w:rsidRDefault="007C402F" w:rsidP="007C402F">
            <w:pPr>
              <w:pStyle w:val="TAL"/>
              <w:rPr>
                <w:ins w:id="150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116025" w14:textId="77777777" w:rsidR="007C402F" w:rsidRPr="00EF2238" w:rsidRDefault="007C402F" w:rsidP="007C402F">
            <w:pPr>
              <w:pStyle w:val="TAL"/>
              <w:rPr>
                <w:ins w:id="1502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A22FA0" w14:textId="77777777" w:rsidR="007C402F" w:rsidRPr="00EF2238" w:rsidRDefault="007C402F" w:rsidP="007C402F">
            <w:pPr>
              <w:pStyle w:val="TAL"/>
              <w:rPr>
                <w:ins w:id="1502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09F233" w14:textId="77777777" w:rsidR="007C402F" w:rsidRPr="00EF2238" w:rsidRDefault="007C402F" w:rsidP="007C402F">
            <w:pPr>
              <w:pStyle w:val="TAL"/>
              <w:rPr>
                <w:ins w:id="1502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9D9000" w14:textId="77777777" w:rsidR="007C402F" w:rsidRPr="00EF2238" w:rsidRDefault="007C402F" w:rsidP="007C402F">
            <w:pPr>
              <w:pStyle w:val="TAL"/>
              <w:rPr>
                <w:ins w:id="1502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AA4B67" w14:textId="77777777" w:rsidR="007C402F" w:rsidRPr="00EF2238" w:rsidRDefault="007C402F" w:rsidP="007C402F">
            <w:pPr>
              <w:pStyle w:val="TAL"/>
              <w:rPr>
                <w:ins w:id="150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1BB4EB" w14:textId="77777777" w:rsidR="007C402F" w:rsidRPr="00EF2238" w:rsidRDefault="007C402F" w:rsidP="007C402F">
            <w:pPr>
              <w:pStyle w:val="TAL"/>
              <w:rPr>
                <w:ins w:id="1503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F850A5" w14:textId="77777777" w:rsidR="007C402F" w:rsidRPr="00EF2238" w:rsidRDefault="007C402F" w:rsidP="007C402F">
            <w:pPr>
              <w:pStyle w:val="TAL"/>
              <w:rPr>
                <w:ins w:id="150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3AA966" w14:textId="77777777" w:rsidR="007C402F" w:rsidRPr="00EF2238" w:rsidRDefault="007C402F" w:rsidP="007C402F">
            <w:pPr>
              <w:pStyle w:val="TAL"/>
              <w:rPr>
                <w:ins w:id="1503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8197A2" w14:textId="77777777" w:rsidR="007C402F" w:rsidRPr="00EF2238" w:rsidRDefault="007C402F" w:rsidP="007C402F">
            <w:pPr>
              <w:pStyle w:val="TAL"/>
              <w:rPr>
                <w:ins w:id="150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A2D2B5" w14:textId="77777777" w:rsidR="007C402F" w:rsidRPr="00EF2238" w:rsidRDefault="007C402F" w:rsidP="007C402F">
            <w:pPr>
              <w:pStyle w:val="TAL"/>
              <w:rPr>
                <w:ins w:id="1503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7A2DB6" w14:textId="77777777" w:rsidR="007C402F" w:rsidRPr="00EF2238" w:rsidRDefault="007C402F" w:rsidP="007C402F">
            <w:pPr>
              <w:pStyle w:val="TAL"/>
              <w:rPr>
                <w:ins w:id="150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3895A7" w14:textId="77777777" w:rsidR="007C402F" w:rsidRPr="00EF2238" w:rsidRDefault="007C402F" w:rsidP="007C402F">
            <w:pPr>
              <w:pStyle w:val="TAL"/>
              <w:rPr>
                <w:ins w:id="1504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D20F25" w14:textId="77777777" w:rsidR="007C402F" w:rsidRPr="00EF2238" w:rsidRDefault="007C402F" w:rsidP="007C402F">
            <w:pPr>
              <w:pStyle w:val="TAL"/>
              <w:rPr>
                <w:ins w:id="150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9BD25C" w14:textId="77777777" w:rsidR="007C402F" w:rsidRPr="00EF2238" w:rsidRDefault="007C402F" w:rsidP="007C402F">
            <w:pPr>
              <w:pStyle w:val="TAL"/>
              <w:rPr>
                <w:ins w:id="1504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E1FE0B" w14:textId="77777777" w:rsidR="007C402F" w:rsidRPr="00EF2238" w:rsidRDefault="007C402F" w:rsidP="007C402F">
            <w:pPr>
              <w:pStyle w:val="TAL"/>
              <w:rPr>
                <w:ins w:id="1504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DBD80B" w14:textId="77777777" w:rsidR="007C402F" w:rsidRPr="00EF2238" w:rsidRDefault="007C402F" w:rsidP="007C402F">
            <w:pPr>
              <w:pStyle w:val="TAL"/>
              <w:rPr>
                <w:ins w:id="1505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5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FBF4FD" w14:textId="77777777" w:rsidR="007C402F" w:rsidRPr="00EF2238" w:rsidRDefault="007C402F" w:rsidP="007C402F">
            <w:pPr>
              <w:pStyle w:val="TAL"/>
              <w:rPr>
                <w:ins w:id="1505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8F26354" w14:textId="77777777" w:rsidR="007C402F" w:rsidRPr="00EF2238" w:rsidRDefault="007C402F" w:rsidP="007C402F">
            <w:pPr>
              <w:pStyle w:val="a7"/>
              <w:rPr>
                <w:ins w:id="15054" w:author="Suhwan Lim" w:date="2020-02-28T17:33:00Z"/>
                <w:rFonts w:cs="Arial"/>
                <w:lang w:val="en-US" w:eastAsia="ja-JP"/>
              </w:rPr>
            </w:pPr>
            <w:ins w:id="15055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</w:tbl>
    <w:p w14:paraId="60C65B13" w14:textId="77777777" w:rsidR="001275FD" w:rsidRPr="001275FD" w:rsidRDefault="001275FD" w:rsidP="001275FD"/>
    <w:p w14:paraId="34A0C663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>within</w:t>
      </w:r>
      <w:r>
        <w:rPr>
          <w:sz w:val="28"/>
        </w:rPr>
        <w:t xml:space="preserve"> FR</w:t>
      </w:r>
      <w:r>
        <w:rPr>
          <w:rFonts w:hint="eastAsia"/>
          <w:sz w:val="28"/>
          <w:lang w:eastAsia="ja-JP"/>
        </w:rPr>
        <w:t>1</w:t>
      </w:r>
    </w:p>
    <w:p w14:paraId="16E79FAE" w14:textId="77777777" w:rsidR="00F45723" w:rsidRDefault="00F45723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3F32B5">
        <w:rPr>
          <w:rFonts w:hint="eastAsia"/>
          <w:lang w:eastAsia="ja-JP"/>
        </w:rPr>
        <w:t>8</w:t>
      </w:r>
      <w:r>
        <w:t>-1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x-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F45723" w:rsidRPr="007E3289" w14:paraId="473A15B1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4EE59646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>EN-DC configuration</w:t>
            </w:r>
          </w:p>
        </w:tc>
        <w:tc>
          <w:tcPr>
            <w:tcW w:w="5883" w:type="dxa"/>
            <w:vAlign w:val="center"/>
          </w:tcPr>
          <w:p w14:paraId="58C2E0E2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F45723" w:rsidRPr="007E3289" w14:paraId="64BE7965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1A5F0E1B" w14:textId="77777777" w:rsidR="00F45723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 w:hint="eastAsia"/>
                <w:b w:val="0"/>
                <w:lang w:val="en-US" w:eastAsia="ko-KR"/>
              </w:rPr>
              <w:t>DC_1-3-7-28_n28-n78</w:t>
            </w:r>
          </w:p>
        </w:tc>
        <w:tc>
          <w:tcPr>
            <w:tcW w:w="5883" w:type="dxa"/>
            <w:vAlign w:val="center"/>
          </w:tcPr>
          <w:p w14:paraId="4BACDD60" w14:textId="77777777" w:rsidR="00F45723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 w:hint="eastAsia"/>
                <w:b w:val="0"/>
                <w:lang w:val="en-US" w:eastAsia="ko-KR"/>
              </w:rPr>
              <w:t>DC_1A_n28A</w:t>
            </w:r>
          </w:p>
          <w:p w14:paraId="41B59539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3A_n28A</w:t>
            </w:r>
          </w:p>
          <w:p w14:paraId="6E2A9461" w14:textId="77777777" w:rsidR="00ED25B4" w:rsidRPr="00ED25B4" w:rsidRDefault="00ED25B4" w:rsidP="00ED25B4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3C</w:t>
            </w:r>
            <w:r w:rsidRPr="00ED25B4">
              <w:rPr>
                <w:rFonts w:eastAsia="맑은 고딕"/>
                <w:b w:val="0"/>
                <w:lang w:val="en-US" w:eastAsia="ko-KR"/>
              </w:rPr>
              <w:t>_n28A</w:t>
            </w:r>
          </w:p>
          <w:p w14:paraId="728B43EC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7A_n28A</w:t>
            </w:r>
          </w:p>
          <w:p w14:paraId="63B9AA25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7C</w:t>
            </w:r>
            <w:r w:rsidRPr="00ED25B4">
              <w:rPr>
                <w:rFonts w:eastAsia="맑은 고딕"/>
                <w:b w:val="0"/>
                <w:lang w:val="en-US" w:eastAsia="ko-KR"/>
              </w:rPr>
              <w:t>_n28A</w:t>
            </w:r>
          </w:p>
          <w:p w14:paraId="64C13F8E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28A_n28A</w:t>
            </w:r>
          </w:p>
          <w:p w14:paraId="64B01CED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1A_n78A</w:t>
            </w:r>
          </w:p>
          <w:p w14:paraId="535290FB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3A_n78A</w:t>
            </w:r>
          </w:p>
          <w:p w14:paraId="2190C1B4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3C_n7</w:t>
            </w:r>
            <w:r w:rsidRPr="00ED25B4">
              <w:rPr>
                <w:rFonts w:eastAsia="맑은 고딕"/>
                <w:b w:val="0"/>
                <w:lang w:val="en-US" w:eastAsia="ko-KR"/>
              </w:rPr>
              <w:t>8A</w:t>
            </w:r>
          </w:p>
          <w:p w14:paraId="4963EC09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7A_n78A</w:t>
            </w:r>
          </w:p>
          <w:p w14:paraId="1962E05A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7C_n7</w:t>
            </w:r>
            <w:r w:rsidRPr="00ED25B4">
              <w:rPr>
                <w:rFonts w:eastAsia="맑은 고딕"/>
                <w:b w:val="0"/>
                <w:lang w:val="en-US" w:eastAsia="ko-KR"/>
              </w:rPr>
              <w:t>8A</w:t>
            </w:r>
          </w:p>
          <w:p w14:paraId="01459053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28A_n78A</w:t>
            </w:r>
          </w:p>
        </w:tc>
      </w:tr>
      <w:tr w:rsidR="00F45723" w:rsidRPr="007E3289" w14:paraId="3BD21FB0" w14:textId="77777777" w:rsidTr="002B40C1">
        <w:trPr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A440F33" w14:textId="77777777" w:rsidR="00F45723" w:rsidRPr="00D909DE" w:rsidRDefault="0099484F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 w:hint="eastAsia"/>
                <w:lang w:val="fi-FI" w:eastAsia="ko-KR"/>
              </w:rPr>
              <w:t>DC_1-3-</w:t>
            </w:r>
            <w:r w:rsidRPr="00D909DE">
              <w:rPr>
                <w:rFonts w:eastAsia="맑은 고딕"/>
                <w:lang w:val="fi-FI" w:eastAsia="ko-KR"/>
              </w:rPr>
              <w:t>7-28_n5-n78</w:t>
            </w:r>
          </w:p>
        </w:tc>
        <w:tc>
          <w:tcPr>
            <w:tcW w:w="5883" w:type="dxa"/>
            <w:vAlign w:val="center"/>
          </w:tcPr>
          <w:p w14:paraId="20081855" w14:textId="77777777" w:rsidR="00F45723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 w:hint="eastAsia"/>
                <w:lang w:val="fi-FI" w:eastAsia="ko-KR"/>
              </w:rPr>
              <w:t>DC_1A_n5A</w:t>
            </w:r>
          </w:p>
          <w:p w14:paraId="719A31A5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1A_n78A</w:t>
            </w:r>
          </w:p>
          <w:p w14:paraId="436F6CB2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A_n5A</w:t>
            </w:r>
          </w:p>
          <w:p w14:paraId="24A9B5EB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C_n5A</w:t>
            </w:r>
          </w:p>
          <w:p w14:paraId="1DB4B644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A_n78A</w:t>
            </w:r>
          </w:p>
          <w:p w14:paraId="38C10387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C_n78A</w:t>
            </w:r>
          </w:p>
          <w:p w14:paraId="5FB12E0E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A_n5A</w:t>
            </w:r>
          </w:p>
          <w:p w14:paraId="2B40AB06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C_n5A</w:t>
            </w:r>
          </w:p>
          <w:p w14:paraId="6AEDDA25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A_n78A</w:t>
            </w:r>
          </w:p>
          <w:p w14:paraId="41D6BCE5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C_n78A</w:t>
            </w:r>
          </w:p>
          <w:p w14:paraId="661975FB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8</w:t>
            </w:r>
            <w:r w:rsidRPr="0042197A">
              <w:rPr>
                <w:rFonts w:eastAsia="맑은 고딕" w:hint="eastAsia"/>
                <w:lang w:val="fi-FI" w:eastAsia="ko-KR"/>
              </w:rPr>
              <w:t>A_n5A</w:t>
            </w:r>
          </w:p>
          <w:p w14:paraId="79D00163" w14:textId="77777777" w:rsidR="0042197A" w:rsidRPr="00D909DE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28</w:t>
            </w:r>
            <w:r w:rsidRPr="0042197A">
              <w:rPr>
                <w:rFonts w:eastAsia="맑은 고딕"/>
                <w:lang w:val="fi-FI" w:eastAsia="ko-KR"/>
              </w:rPr>
              <w:t>A_n78A</w:t>
            </w:r>
          </w:p>
        </w:tc>
      </w:tr>
      <w:tr w:rsidR="00471B80" w:rsidRPr="007E3289" w14:paraId="3FCAFBEF" w14:textId="77777777" w:rsidTr="00471B80">
        <w:trPr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7166BFF" w14:textId="77777777" w:rsidR="00471B80" w:rsidRDefault="00471B80" w:rsidP="00471B80">
            <w:pPr>
              <w:pStyle w:val="TAC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  <w:p w14:paraId="0239CCF0" w14:textId="77777777" w:rsidR="00471B80" w:rsidRPr="00D909DE" w:rsidRDefault="00471B80" w:rsidP="00471B80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szCs w:val="18"/>
              </w:rPr>
              <w:t>DC_1A-3C</w:t>
            </w:r>
            <w:r w:rsidRPr="00723DD2">
              <w:rPr>
                <w:szCs w:val="18"/>
              </w:rPr>
              <w:t>-7A-28A_n7A-n78A</w:t>
            </w:r>
          </w:p>
        </w:tc>
        <w:tc>
          <w:tcPr>
            <w:tcW w:w="5883" w:type="dxa"/>
          </w:tcPr>
          <w:p w14:paraId="7E77C89C" w14:textId="77777777" w:rsidR="00471B80" w:rsidRDefault="00471B80" w:rsidP="00471B80">
            <w:pPr>
              <w:pStyle w:val="TAC"/>
              <w:rPr>
                <w:szCs w:val="18"/>
              </w:rPr>
            </w:pPr>
            <w:r w:rsidRPr="00723DD2">
              <w:rPr>
                <w:szCs w:val="18"/>
              </w:rPr>
              <w:t>DC_1A_n7A</w:t>
            </w:r>
          </w:p>
          <w:p w14:paraId="5457F612" w14:textId="77777777" w:rsidR="00471B80" w:rsidRDefault="00471B80" w:rsidP="00471B80">
            <w:pPr>
              <w:pStyle w:val="TAC"/>
              <w:rPr>
                <w:szCs w:val="18"/>
              </w:rPr>
            </w:pPr>
            <w:r w:rsidRPr="00723DD2">
              <w:rPr>
                <w:szCs w:val="18"/>
              </w:rPr>
              <w:t>DC_1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  <w:p w14:paraId="4D87E296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723DD2">
              <w:rPr>
                <w:szCs w:val="18"/>
              </w:rPr>
              <w:t>A_n7A</w:t>
            </w:r>
          </w:p>
          <w:p w14:paraId="710C6A5B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723DD2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  <w:p w14:paraId="04592B69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7</w:t>
            </w:r>
            <w:r w:rsidRPr="00723DD2">
              <w:rPr>
                <w:szCs w:val="18"/>
              </w:rPr>
              <w:t>A_n7A</w:t>
            </w:r>
          </w:p>
          <w:p w14:paraId="6BE3027B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7</w:t>
            </w:r>
            <w:r w:rsidRPr="00723DD2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  <w:p w14:paraId="7EE31061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723DD2">
              <w:rPr>
                <w:szCs w:val="18"/>
              </w:rPr>
              <w:t>A_n7A</w:t>
            </w:r>
          </w:p>
          <w:p w14:paraId="67F8686D" w14:textId="77777777" w:rsidR="00471B80" w:rsidRPr="00D909DE" w:rsidRDefault="00471B80" w:rsidP="00471B80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szCs w:val="18"/>
              </w:rPr>
              <w:t>DC_28</w:t>
            </w:r>
            <w:r w:rsidRPr="00723DD2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</w:tc>
      </w:tr>
      <w:tr w:rsidR="00471B80" w:rsidRPr="007E3289" w14:paraId="69EF5540" w14:textId="77777777" w:rsidTr="002B40C1">
        <w:trPr>
          <w:trHeight w:val="142"/>
          <w:jc w:val="center"/>
        </w:trPr>
        <w:tc>
          <w:tcPr>
            <w:tcW w:w="9001" w:type="dxa"/>
            <w:gridSpan w:val="2"/>
            <w:shd w:val="clear" w:color="auto" w:fill="auto"/>
            <w:noWrap/>
            <w:vAlign w:val="center"/>
          </w:tcPr>
          <w:p w14:paraId="692FCD99" w14:textId="77777777" w:rsidR="00471B80" w:rsidRPr="007E3289" w:rsidRDefault="00471B80" w:rsidP="00471B80">
            <w:pPr>
              <w:pStyle w:val="TAN"/>
              <w:rPr>
                <w:rFonts w:ascii="Calibri" w:hAnsi="Calibri"/>
                <w:sz w:val="22"/>
                <w:szCs w:val="22"/>
                <w:lang w:eastAsia="ja-JP"/>
              </w:rPr>
            </w:pPr>
          </w:p>
        </w:tc>
      </w:tr>
    </w:tbl>
    <w:p w14:paraId="1DA65CF5" w14:textId="77777777" w:rsidR="00F45723" w:rsidRPr="007E3289" w:rsidRDefault="00F45723" w:rsidP="00F45723"/>
    <w:p w14:paraId="1248DB47" w14:textId="77777777" w:rsidR="00F45723" w:rsidRDefault="00F45723" w:rsidP="00F45723">
      <w:pPr>
        <w:rPr>
          <w:lang w:eastAsia="ja-JP"/>
        </w:rPr>
      </w:pPr>
    </w:p>
    <w:p w14:paraId="1010F615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75BD3B73" w14:textId="77777777" w:rsidR="00F45723" w:rsidRDefault="00F45723" w:rsidP="00F45723">
      <w:pPr>
        <w:pStyle w:val="af6"/>
        <w:keepNext/>
      </w:pPr>
    </w:p>
    <w:p w14:paraId="779E90FA" w14:textId="77777777" w:rsidR="00F45723" w:rsidRDefault="00F45723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3F32B5">
        <w:rPr>
          <w:rFonts w:hint="eastAsia"/>
          <w:lang w:eastAsia="ja-JP"/>
        </w:rPr>
        <w:t>8</w:t>
      </w:r>
      <w:r>
        <w:t>-</w:t>
      </w:r>
      <w:r>
        <w:rPr>
          <w:rFonts w:hint="eastAsia"/>
          <w:lang w:eastAsia="ja-JP"/>
        </w:rPr>
        <w:t>2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Del="00F45723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x-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F45723" w:rsidRPr="007E3289" w14:paraId="5A4DD403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192CBDBC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647792F6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403738" w:rsidRPr="007E3289" w14:paraId="3168F076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6CB5F76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-3-5-7_n78-n257</w:t>
            </w:r>
          </w:p>
          <w:p w14:paraId="731A330A" w14:textId="77777777" w:rsidR="001D7DD7" w:rsidRPr="006E65A2" w:rsidRDefault="001D7DD7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-3-5-7-7_n78-n257</w:t>
            </w:r>
          </w:p>
        </w:tc>
        <w:tc>
          <w:tcPr>
            <w:tcW w:w="5883" w:type="dxa"/>
            <w:vAlign w:val="center"/>
          </w:tcPr>
          <w:p w14:paraId="4F250C87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5B5E87A9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54873875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628DC714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741B3DA7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54192561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63BBE1DD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39D4BD24" w14:textId="77777777" w:rsidR="00403738" w:rsidRPr="006E65A2" w:rsidRDefault="00403738" w:rsidP="00403738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277494" w:rsidRPr="007E3289" w14:paraId="34FDC436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21DDA54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A</w:t>
            </w:r>
          </w:p>
          <w:p w14:paraId="4F1B4A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G</w:t>
            </w:r>
          </w:p>
          <w:p w14:paraId="6516124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H</w:t>
            </w:r>
          </w:p>
          <w:p w14:paraId="1AC91A9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I</w:t>
            </w:r>
          </w:p>
        </w:tc>
        <w:tc>
          <w:tcPr>
            <w:tcW w:w="5883" w:type="dxa"/>
          </w:tcPr>
          <w:p w14:paraId="300F08E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4BD52FC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4C97B9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73C43C2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4A4528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5A341D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1C6CCF7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5609F5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36CD978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083B2ED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6180162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09DE337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2C69A55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6BF8C22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413D8AA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70FC973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2541C01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66732BA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6B5EF58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40BC317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065D1DD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lastRenderedPageBreak/>
              <w:t>DC_1A-3A-41A-42C_n78A-n257A</w:t>
            </w:r>
          </w:p>
          <w:p w14:paraId="3D4D985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G</w:t>
            </w:r>
          </w:p>
          <w:p w14:paraId="64DB25E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H</w:t>
            </w:r>
          </w:p>
          <w:p w14:paraId="46496A3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I</w:t>
            </w:r>
          </w:p>
        </w:tc>
        <w:tc>
          <w:tcPr>
            <w:tcW w:w="5883" w:type="dxa"/>
          </w:tcPr>
          <w:p w14:paraId="097C269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7AE0E5D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20DF30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D6474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01E65B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7D51083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8B4906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3214A45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5CF1B78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4019D38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39D427E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1B0B7E3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22F4FD4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2BA4B68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68FC167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29F5B10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5194904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4B6F41D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063CC2D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AA9B15E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3248356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A</w:t>
            </w:r>
          </w:p>
          <w:p w14:paraId="1735876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G</w:t>
            </w:r>
          </w:p>
          <w:p w14:paraId="7B989C8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H</w:t>
            </w:r>
          </w:p>
          <w:p w14:paraId="28BB1CD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I</w:t>
            </w:r>
          </w:p>
        </w:tc>
        <w:tc>
          <w:tcPr>
            <w:tcW w:w="5883" w:type="dxa"/>
          </w:tcPr>
          <w:p w14:paraId="2D4E974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3B0DA46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1569E78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1AE4F30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5C4C0F1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6CEC8E8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4A246CF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72761CA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3836C8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28B6C46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069A289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631516E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3B1B9BA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2D2EBD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752D247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5FDD1A2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4040850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063B84D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3463907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1E7E7BB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0B064D5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lastRenderedPageBreak/>
              <w:t>DC_1A-3A-41C-42C_n78A-n257A</w:t>
            </w:r>
          </w:p>
          <w:p w14:paraId="0BD12B6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G</w:t>
            </w:r>
          </w:p>
          <w:p w14:paraId="727A64A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H</w:t>
            </w:r>
          </w:p>
          <w:p w14:paraId="5C7560B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I</w:t>
            </w:r>
          </w:p>
        </w:tc>
        <w:tc>
          <w:tcPr>
            <w:tcW w:w="5883" w:type="dxa"/>
          </w:tcPr>
          <w:p w14:paraId="1E0D4AD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7EFCF09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48A6026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3B722E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43C1D61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7E3E638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3A7E117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1708B7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25A27B5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65638EA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37647DC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2539FE5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3CDFB25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6CC97FC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0938F7A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69807D4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015309E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69B0899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349C0E9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54E116D6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18B1D1F8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A</w:t>
            </w:r>
          </w:p>
          <w:p w14:paraId="78D0D32F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G</w:t>
            </w:r>
          </w:p>
          <w:p w14:paraId="7E42A5D6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H</w:t>
            </w:r>
          </w:p>
          <w:p w14:paraId="5DE0F502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I</w:t>
            </w:r>
          </w:p>
        </w:tc>
        <w:tc>
          <w:tcPr>
            <w:tcW w:w="5883" w:type="dxa"/>
          </w:tcPr>
          <w:p w14:paraId="1A2427B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7814771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44297E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06E6E9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63A881A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528401F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D4B85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455D5C8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29B30D1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550B179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2594873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78A</w:t>
            </w:r>
          </w:p>
          <w:p w14:paraId="4E1546B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A</w:t>
            </w:r>
          </w:p>
          <w:p w14:paraId="2147AC1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G</w:t>
            </w:r>
          </w:p>
          <w:p w14:paraId="55A273C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H</w:t>
            </w:r>
          </w:p>
          <w:p w14:paraId="54408FA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I</w:t>
            </w:r>
          </w:p>
          <w:p w14:paraId="4BD4DFC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4098A4E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3AFB688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59E5830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8104FD2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5A35E16A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lastRenderedPageBreak/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A</w:t>
            </w:r>
          </w:p>
          <w:p w14:paraId="601578E5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G</w:t>
            </w:r>
          </w:p>
          <w:p w14:paraId="32CBDDC8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H</w:t>
            </w:r>
          </w:p>
          <w:p w14:paraId="52080D68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I</w:t>
            </w:r>
          </w:p>
        </w:tc>
        <w:tc>
          <w:tcPr>
            <w:tcW w:w="5883" w:type="dxa"/>
          </w:tcPr>
          <w:p w14:paraId="19F7412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3D8A232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777316F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1544B10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07478B3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5EB5AA7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7A5A0C2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6B91C5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5252D7A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4F2904C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73A8321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78A</w:t>
            </w:r>
          </w:p>
          <w:p w14:paraId="169644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A</w:t>
            </w:r>
          </w:p>
          <w:p w14:paraId="1DDDC30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G</w:t>
            </w:r>
          </w:p>
          <w:p w14:paraId="5F8EF7F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H</w:t>
            </w:r>
          </w:p>
          <w:p w14:paraId="0ACADF0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I</w:t>
            </w:r>
          </w:p>
          <w:p w14:paraId="23DBAA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3D38F83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4D97906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4A8B964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01D210C2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54D3101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A</w:t>
            </w:r>
          </w:p>
          <w:p w14:paraId="401C41C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G</w:t>
            </w:r>
          </w:p>
          <w:p w14:paraId="171454D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H</w:t>
            </w:r>
          </w:p>
          <w:p w14:paraId="0206DAD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I</w:t>
            </w:r>
          </w:p>
        </w:tc>
        <w:tc>
          <w:tcPr>
            <w:tcW w:w="5883" w:type="dxa"/>
          </w:tcPr>
          <w:p w14:paraId="5C06998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043C18E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094060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19B7DF3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3DF9E11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363D397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65D1C1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3AFB10B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4CBD3C2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12B9B82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79DA800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4E6EF19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11375F1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1446B2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773C4E2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5F8EBE8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022F256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65BB497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5CFD708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2A717BCA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72D99AA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lastRenderedPageBreak/>
              <w:t>DC_3A-28A-41A-42C_n78A-n257A</w:t>
            </w:r>
          </w:p>
          <w:p w14:paraId="210F9B2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G</w:t>
            </w:r>
          </w:p>
          <w:p w14:paraId="6EC0939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H</w:t>
            </w:r>
          </w:p>
          <w:p w14:paraId="6CE9FE6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I</w:t>
            </w:r>
          </w:p>
        </w:tc>
        <w:tc>
          <w:tcPr>
            <w:tcW w:w="5883" w:type="dxa"/>
          </w:tcPr>
          <w:p w14:paraId="67D2E3B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0775D1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E3A30B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396C9B2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1688EE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1E327B5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11B2A67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0DA86E8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11A6233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2DA0CDF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0D0A5B4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615D089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491E5E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2D20B93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5B6EBA2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41E7C94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7421663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405BE38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2034F39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3420E647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5EA6B3F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A</w:t>
            </w:r>
          </w:p>
          <w:p w14:paraId="3C541FA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G</w:t>
            </w:r>
          </w:p>
          <w:p w14:paraId="024EC6E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H</w:t>
            </w:r>
          </w:p>
          <w:p w14:paraId="233123B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I</w:t>
            </w:r>
          </w:p>
        </w:tc>
        <w:tc>
          <w:tcPr>
            <w:tcW w:w="5883" w:type="dxa"/>
          </w:tcPr>
          <w:p w14:paraId="2F35271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529598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3E5C3E0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73C5406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71458F4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1496966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7014876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5E9BEED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1F264F0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1BB182E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03F696F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260AD93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093C48D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68C2E72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182A797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3083A4B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45523D4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7F055C8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0BBB866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44C3F418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6D2F141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lastRenderedPageBreak/>
              <w:t>DC_3A-28A-41C-42C_n78A-n257A</w:t>
            </w:r>
          </w:p>
          <w:p w14:paraId="4222E8E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G</w:t>
            </w:r>
          </w:p>
          <w:p w14:paraId="504E06C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H</w:t>
            </w:r>
          </w:p>
          <w:p w14:paraId="5C674C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I</w:t>
            </w:r>
          </w:p>
        </w:tc>
        <w:tc>
          <w:tcPr>
            <w:tcW w:w="5883" w:type="dxa"/>
          </w:tcPr>
          <w:p w14:paraId="01F076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01008A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0CD273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00B4CDE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334C336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0D5DA91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5D2C62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0ADAC3F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059D576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002E5DB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0DCCF1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0A699B1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106EA31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7F73731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0B122AA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52FBF04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263D03C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0DC676B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11C4C4F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22FB9C20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2C780C72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A</w:t>
            </w:r>
          </w:p>
          <w:p w14:paraId="14822F15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G</w:t>
            </w:r>
          </w:p>
          <w:p w14:paraId="6154FEE9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H</w:t>
            </w:r>
          </w:p>
          <w:p w14:paraId="14C41906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I</w:t>
            </w:r>
          </w:p>
        </w:tc>
        <w:tc>
          <w:tcPr>
            <w:tcW w:w="5883" w:type="dxa"/>
          </w:tcPr>
          <w:p w14:paraId="4200AFA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2F5E930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5A3B175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7FBF78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08536DA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03A26C5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092258A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05B0213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50F6077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0988BEE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5E0FEAD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23B06AC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41FC609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0A12E2C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1192457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3380561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5D73014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2005BE1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175B41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34213880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29A1385D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lastRenderedPageBreak/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A</w:t>
            </w:r>
          </w:p>
          <w:p w14:paraId="28FC1F3A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G</w:t>
            </w:r>
          </w:p>
          <w:p w14:paraId="6B46CCEF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H</w:t>
            </w:r>
          </w:p>
          <w:p w14:paraId="1630D700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I</w:t>
            </w:r>
          </w:p>
        </w:tc>
        <w:tc>
          <w:tcPr>
            <w:tcW w:w="5883" w:type="dxa"/>
          </w:tcPr>
          <w:p w14:paraId="6AB4DD4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379B166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53B6A30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0989C2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19AA895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3E64736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EACF0B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3B9C823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7E3B4B1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43BDBC6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60F0A01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0A3A7DC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00F90D7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6D859E6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3A1C083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607480D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707FCE4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7218BA7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39B6C7F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7C402F" w:rsidRPr="007E3289" w14:paraId="36DE826D" w14:textId="77777777" w:rsidTr="007C402F">
        <w:trPr>
          <w:trHeight w:val="47"/>
          <w:jc w:val="center"/>
          <w:ins w:id="15056" w:author="Suhwan Lim" w:date="2020-02-28T17:34:00Z"/>
        </w:trPr>
        <w:tc>
          <w:tcPr>
            <w:tcW w:w="3118" w:type="dxa"/>
            <w:shd w:val="clear" w:color="auto" w:fill="auto"/>
            <w:vAlign w:val="center"/>
          </w:tcPr>
          <w:p w14:paraId="79815911" w14:textId="77777777" w:rsidR="007C402F" w:rsidRPr="007C402F" w:rsidRDefault="007C402F" w:rsidP="007C402F">
            <w:pPr>
              <w:pStyle w:val="TAH"/>
              <w:rPr>
                <w:ins w:id="15057" w:author="Suhwan Lim" w:date="2020-02-28T17:34:00Z"/>
                <w:rFonts w:eastAsia="맑은 고딕" w:cs="Arial"/>
                <w:b w:val="0"/>
                <w:szCs w:val="18"/>
                <w:lang w:val="en-US" w:eastAsia="ko-KR"/>
              </w:rPr>
            </w:pPr>
            <w:ins w:id="15058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A_n77A-n257A</w:t>
              </w:r>
            </w:ins>
          </w:p>
        </w:tc>
        <w:tc>
          <w:tcPr>
            <w:tcW w:w="5883" w:type="dxa"/>
            <w:vAlign w:val="center"/>
          </w:tcPr>
          <w:p w14:paraId="7242E7D2" w14:textId="77777777" w:rsidR="007C402F" w:rsidRPr="00842669" w:rsidRDefault="007C402F" w:rsidP="007C402F">
            <w:pPr>
              <w:pStyle w:val="TAL"/>
              <w:jc w:val="center"/>
              <w:rPr>
                <w:ins w:id="15059" w:author="Suhwan Lim" w:date="2020-02-28T17:35:00Z"/>
                <w:rFonts w:cs="Arial"/>
                <w:szCs w:val="18"/>
                <w:lang w:val="en-US" w:eastAsia="ja-JP"/>
              </w:rPr>
            </w:pPr>
            <w:ins w:id="1506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BC44CDE" w14:textId="77777777" w:rsidR="007C402F" w:rsidRPr="00842669" w:rsidRDefault="007C402F" w:rsidP="007C402F">
            <w:pPr>
              <w:pStyle w:val="TAL"/>
              <w:jc w:val="center"/>
              <w:rPr>
                <w:ins w:id="15061" w:author="Suhwan Lim" w:date="2020-02-28T17:35:00Z"/>
                <w:rFonts w:cs="Arial"/>
                <w:szCs w:val="18"/>
                <w:lang w:val="en-US" w:eastAsia="ja-JP"/>
              </w:rPr>
            </w:pPr>
            <w:ins w:id="1506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04C59195" w14:textId="77777777" w:rsidR="007C402F" w:rsidRPr="00842669" w:rsidRDefault="007C402F" w:rsidP="007C402F">
            <w:pPr>
              <w:pStyle w:val="TAL"/>
              <w:jc w:val="center"/>
              <w:rPr>
                <w:ins w:id="15063" w:author="Suhwan Lim" w:date="2020-02-28T17:35:00Z"/>
                <w:rFonts w:cs="Arial"/>
                <w:szCs w:val="18"/>
                <w:lang w:val="en-US" w:eastAsia="zh-CN"/>
              </w:rPr>
            </w:pPr>
            <w:ins w:id="1506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2A6EA5B2" w14:textId="77777777" w:rsidR="007C402F" w:rsidRPr="00842669" w:rsidRDefault="007C402F" w:rsidP="007C402F">
            <w:pPr>
              <w:pStyle w:val="TAL"/>
              <w:jc w:val="center"/>
              <w:rPr>
                <w:ins w:id="15065" w:author="Suhwan Lim" w:date="2020-02-28T17:35:00Z"/>
                <w:rFonts w:cs="Arial"/>
                <w:szCs w:val="18"/>
                <w:lang w:val="en-US" w:eastAsia="zh-CN"/>
              </w:rPr>
            </w:pPr>
            <w:ins w:id="1506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1D769B7" w14:textId="77777777" w:rsidR="007C402F" w:rsidRPr="00842669" w:rsidRDefault="007C402F" w:rsidP="007C402F">
            <w:pPr>
              <w:pStyle w:val="TAL"/>
              <w:jc w:val="center"/>
              <w:rPr>
                <w:ins w:id="15067" w:author="Suhwan Lim" w:date="2020-02-28T17:35:00Z"/>
                <w:rFonts w:cs="Arial"/>
                <w:szCs w:val="18"/>
                <w:lang w:val="en-US" w:eastAsia="zh-CN"/>
              </w:rPr>
            </w:pPr>
            <w:ins w:id="1506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FFF7954" w14:textId="77777777" w:rsidR="007C402F" w:rsidRPr="007C402F" w:rsidRDefault="007C402F" w:rsidP="007C402F">
            <w:pPr>
              <w:pStyle w:val="TAH"/>
              <w:rPr>
                <w:ins w:id="15069" w:author="Suhwan Lim" w:date="2020-02-28T17:34:00Z"/>
                <w:rFonts w:eastAsia="맑은 고딕" w:cs="Arial"/>
                <w:b w:val="0"/>
                <w:szCs w:val="18"/>
                <w:lang w:val="en-US" w:eastAsia="ko-KR"/>
              </w:rPr>
            </w:pPr>
            <w:ins w:id="15070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ja-JP"/>
                </w:rPr>
                <w:t>DC_41A_n</w:t>
              </w:r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0EEC4124" w14:textId="77777777" w:rsidTr="0075772F">
        <w:trPr>
          <w:trHeight w:val="47"/>
          <w:jc w:val="center"/>
          <w:ins w:id="15071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13E73A1" w14:textId="77777777" w:rsidR="007C402F" w:rsidRPr="007C402F" w:rsidRDefault="007C402F" w:rsidP="007C402F">
            <w:pPr>
              <w:pStyle w:val="TAH"/>
              <w:rPr>
                <w:ins w:id="15072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073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C_n77A-n257A</w:t>
              </w:r>
            </w:ins>
          </w:p>
        </w:tc>
        <w:tc>
          <w:tcPr>
            <w:tcW w:w="5883" w:type="dxa"/>
            <w:vAlign w:val="center"/>
          </w:tcPr>
          <w:p w14:paraId="23E6ADC6" w14:textId="77777777" w:rsidR="007C402F" w:rsidRPr="00842669" w:rsidRDefault="007C402F" w:rsidP="007C402F">
            <w:pPr>
              <w:pStyle w:val="TAL"/>
              <w:jc w:val="center"/>
              <w:rPr>
                <w:ins w:id="15074" w:author="Suhwan Lim" w:date="2020-02-28T17:35:00Z"/>
                <w:rFonts w:cs="Arial"/>
                <w:szCs w:val="18"/>
                <w:lang w:val="en-US" w:eastAsia="ja-JP"/>
              </w:rPr>
            </w:pPr>
            <w:ins w:id="1507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3A546F1" w14:textId="77777777" w:rsidR="007C402F" w:rsidRPr="00842669" w:rsidRDefault="007C402F" w:rsidP="007C402F">
            <w:pPr>
              <w:pStyle w:val="TAL"/>
              <w:jc w:val="center"/>
              <w:rPr>
                <w:ins w:id="15076" w:author="Suhwan Lim" w:date="2020-02-28T17:35:00Z"/>
                <w:rFonts w:cs="Arial"/>
                <w:szCs w:val="18"/>
                <w:lang w:val="en-US" w:eastAsia="ja-JP"/>
              </w:rPr>
            </w:pPr>
            <w:ins w:id="1507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569F665D" w14:textId="77777777" w:rsidR="007C402F" w:rsidRPr="00842669" w:rsidRDefault="007C402F" w:rsidP="007C402F">
            <w:pPr>
              <w:pStyle w:val="TAL"/>
              <w:jc w:val="center"/>
              <w:rPr>
                <w:ins w:id="15078" w:author="Suhwan Lim" w:date="2020-02-28T17:35:00Z"/>
                <w:rFonts w:cs="Arial"/>
                <w:szCs w:val="18"/>
                <w:lang w:val="en-US" w:eastAsia="zh-CN"/>
              </w:rPr>
            </w:pPr>
            <w:ins w:id="1507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C26DD52" w14:textId="77777777" w:rsidR="007C402F" w:rsidRPr="00842669" w:rsidRDefault="007C402F" w:rsidP="007C402F">
            <w:pPr>
              <w:pStyle w:val="TAL"/>
              <w:jc w:val="center"/>
              <w:rPr>
                <w:ins w:id="15080" w:author="Suhwan Lim" w:date="2020-02-28T17:35:00Z"/>
                <w:rFonts w:cs="Arial"/>
                <w:szCs w:val="18"/>
                <w:lang w:val="en-US" w:eastAsia="zh-CN"/>
              </w:rPr>
            </w:pPr>
            <w:ins w:id="1508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A055CF8" w14:textId="77777777" w:rsidR="007C402F" w:rsidRPr="00842669" w:rsidRDefault="007C402F" w:rsidP="007C402F">
            <w:pPr>
              <w:pStyle w:val="TAL"/>
              <w:jc w:val="center"/>
              <w:rPr>
                <w:ins w:id="15082" w:author="Suhwan Lim" w:date="2020-02-28T17:35:00Z"/>
                <w:rFonts w:cs="Arial"/>
                <w:szCs w:val="18"/>
                <w:lang w:val="en-US" w:eastAsia="zh-CN"/>
              </w:rPr>
            </w:pPr>
            <w:ins w:id="1508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ACC6930" w14:textId="77777777" w:rsidR="007C402F" w:rsidRPr="00842669" w:rsidRDefault="007C402F" w:rsidP="007C402F">
            <w:pPr>
              <w:pStyle w:val="a7"/>
              <w:jc w:val="center"/>
              <w:rPr>
                <w:ins w:id="15084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085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13436E95" w14:textId="77777777" w:rsidTr="0075772F">
        <w:trPr>
          <w:trHeight w:val="47"/>
          <w:jc w:val="center"/>
          <w:ins w:id="15086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88BA85F" w14:textId="77777777" w:rsidR="007C402F" w:rsidRPr="007C402F" w:rsidRDefault="007C402F" w:rsidP="007C402F">
            <w:pPr>
              <w:pStyle w:val="TAH"/>
              <w:rPr>
                <w:ins w:id="15087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088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A_n77A-n257A</w:t>
              </w:r>
            </w:ins>
          </w:p>
        </w:tc>
        <w:tc>
          <w:tcPr>
            <w:tcW w:w="5883" w:type="dxa"/>
            <w:vAlign w:val="center"/>
          </w:tcPr>
          <w:p w14:paraId="40C6F105" w14:textId="77777777" w:rsidR="007C402F" w:rsidRPr="00842669" w:rsidRDefault="007C402F" w:rsidP="007C402F">
            <w:pPr>
              <w:pStyle w:val="TAL"/>
              <w:jc w:val="center"/>
              <w:rPr>
                <w:ins w:id="15089" w:author="Suhwan Lim" w:date="2020-02-28T17:35:00Z"/>
                <w:rFonts w:cs="Arial"/>
                <w:szCs w:val="18"/>
                <w:lang w:val="en-US" w:eastAsia="ja-JP"/>
              </w:rPr>
            </w:pPr>
            <w:ins w:id="1509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B19229C" w14:textId="77777777" w:rsidR="007C402F" w:rsidRPr="00842669" w:rsidRDefault="007C402F" w:rsidP="007C402F">
            <w:pPr>
              <w:pStyle w:val="TAL"/>
              <w:jc w:val="center"/>
              <w:rPr>
                <w:ins w:id="15091" w:author="Suhwan Lim" w:date="2020-02-28T17:35:00Z"/>
                <w:rFonts w:cs="Arial"/>
                <w:szCs w:val="18"/>
                <w:lang w:val="en-US" w:eastAsia="ja-JP"/>
              </w:rPr>
            </w:pPr>
            <w:ins w:id="1509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7E5193AF" w14:textId="77777777" w:rsidR="007C402F" w:rsidRPr="00842669" w:rsidRDefault="007C402F" w:rsidP="007C402F">
            <w:pPr>
              <w:pStyle w:val="TAL"/>
              <w:jc w:val="center"/>
              <w:rPr>
                <w:ins w:id="15093" w:author="Suhwan Lim" w:date="2020-02-28T17:35:00Z"/>
                <w:rFonts w:cs="Arial"/>
                <w:szCs w:val="18"/>
                <w:lang w:val="en-US" w:eastAsia="ja-JP"/>
              </w:rPr>
            </w:pPr>
            <w:ins w:id="1509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A9B98B0" w14:textId="77777777" w:rsidR="007C402F" w:rsidRPr="00842669" w:rsidRDefault="007C402F" w:rsidP="007C402F">
            <w:pPr>
              <w:pStyle w:val="TAL"/>
              <w:jc w:val="center"/>
              <w:rPr>
                <w:ins w:id="15095" w:author="Suhwan Lim" w:date="2020-02-28T17:35:00Z"/>
                <w:rFonts w:cs="Arial"/>
                <w:szCs w:val="18"/>
                <w:lang w:val="en-US" w:eastAsia="zh-CN"/>
              </w:rPr>
            </w:pPr>
            <w:ins w:id="1509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5E3D5201" w14:textId="77777777" w:rsidR="007C402F" w:rsidRPr="00842669" w:rsidRDefault="007C402F" w:rsidP="007C402F">
            <w:pPr>
              <w:pStyle w:val="TAL"/>
              <w:jc w:val="center"/>
              <w:rPr>
                <w:ins w:id="15097" w:author="Suhwan Lim" w:date="2020-02-28T17:35:00Z"/>
                <w:rFonts w:cs="Arial"/>
                <w:szCs w:val="18"/>
                <w:lang w:val="en-US" w:eastAsia="zh-CN"/>
              </w:rPr>
            </w:pPr>
            <w:ins w:id="1509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17FE7CC" w14:textId="77777777" w:rsidR="007C402F" w:rsidRPr="00842669" w:rsidRDefault="007C402F" w:rsidP="007C402F">
            <w:pPr>
              <w:pStyle w:val="TAL"/>
              <w:jc w:val="center"/>
              <w:rPr>
                <w:ins w:id="15099" w:author="Suhwan Lim" w:date="2020-02-28T17:35:00Z"/>
                <w:rFonts w:cs="Arial"/>
                <w:szCs w:val="18"/>
                <w:lang w:val="en-US" w:eastAsia="zh-CN"/>
              </w:rPr>
            </w:pPr>
            <w:ins w:id="1510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52EC6B7A" w14:textId="77777777" w:rsidR="007C402F" w:rsidRPr="00842669" w:rsidRDefault="007C402F" w:rsidP="007C402F">
            <w:pPr>
              <w:pStyle w:val="TAL"/>
              <w:jc w:val="center"/>
              <w:rPr>
                <w:ins w:id="15101" w:author="Suhwan Lim" w:date="2020-02-28T17:35:00Z"/>
                <w:rFonts w:cs="Arial"/>
                <w:szCs w:val="18"/>
                <w:lang w:val="en-US" w:eastAsia="zh-CN"/>
              </w:rPr>
            </w:pPr>
            <w:ins w:id="1510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52E41697" w14:textId="77777777" w:rsidR="007C402F" w:rsidRPr="00842669" w:rsidRDefault="007C402F" w:rsidP="007C402F">
            <w:pPr>
              <w:pStyle w:val="a7"/>
              <w:jc w:val="center"/>
              <w:rPr>
                <w:ins w:id="15103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04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7D5F184B" w14:textId="77777777" w:rsidTr="0075772F">
        <w:trPr>
          <w:trHeight w:val="47"/>
          <w:jc w:val="center"/>
          <w:ins w:id="15105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CF607CC" w14:textId="77777777" w:rsidR="007C402F" w:rsidRPr="007C402F" w:rsidRDefault="007C402F" w:rsidP="007C402F">
            <w:pPr>
              <w:pStyle w:val="TAH"/>
              <w:rPr>
                <w:ins w:id="15106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07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lastRenderedPageBreak/>
                <w:t>DC_1A-3A-41C-42C_n77A-n257A</w:t>
              </w:r>
            </w:ins>
          </w:p>
        </w:tc>
        <w:tc>
          <w:tcPr>
            <w:tcW w:w="5883" w:type="dxa"/>
            <w:vAlign w:val="center"/>
          </w:tcPr>
          <w:p w14:paraId="2595E365" w14:textId="77777777" w:rsidR="007C402F" w:rsidRPr="00842669" w:rsidRDefault="007C402F" w:rsidP="007C402F">
            <w:pPr>
              <w:pStyle w:val="TAL"/>
              <w:jc w:val="center"/>
              <w:rPr>
                <w:ins w:id="15108" w:author="Suhwan Lim" w:date="2020-02-28T17:35:00Z"/>
                <w:rFonts w:cs="Arial"/>
                <w:szCs w:val="18"/>
                <w:lang w:val="en-US" w:eastAsia="ja-JP"/>
              </w:rPr>
            </w:pPr>
            <w:ins w:id="1510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2415BB5" w14:textId="77777777" w:rsidR="007C402F" w:rsidRPr="00842669" w:rsidRDefault="007C402F" w:rsidP="007C402F">
            <w:pPr>
              <w:pStyle w:val="TAL"/>
              <w:jc w:val="center"/>
              <w:rPr>
                <w:ins w:id="15110" w:author="Suhwan Lim" w:date="2020-02-28T17:35:00Z"/>
                <w:rFonts w:cs="Arial"/>
                <w:szCs w:val="18"/>
                <w:lang w:val="en-US" w:eastAsia="ja-JP"/>
              </w:rPr>
            </w:pPr>
            <w:ins w:id="1511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067E335" w14:textId="77777777" w:rsidR="007C402F" w:rsidRPr="00842669" w:rsidRDefault="007C402F" w:rsidP="007C402F">
            <w:pPr>
              <w:pStyle w:val="TAL"/>
              <w:jc w:val="center"/>
              <w:rPr>
                <w:ins w:id="15112" w:author="Suhwan Lim" w:date="2020-02-28T17:35:00Z"/>
                <w:rFonts w:cs="Arial"/>
                <w:szCs w:val="18"/>
                <w:lang w:val="en-US" w:eastAsia="ja-JP"/>
              </w:rPr>
            </w:pPr>
            <w:ins w:id="1511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C84216D" w14:textId="77777777" w:rsidR="007C402F" w:rsidRPr="00842669" w:rsidRDefault="007C402F" w:rsidP="007C402F">
            <w:pPr>
              <w:pStyle w:val="TAL"/>
              <w:jc w:val="center"/>
              <w:rPr>
                <w:ins w:id="15114" w:author="Suhwan Lim" w:date="2020-02-28T17:35:00Z"/>
                <w:rFonts w:cs="Arial"/>
                <w:szCs w:val="18"/>
                <w:lang w:val="en-US" w:eastAsia="ja-JP"/>
              </w:rPr>
            </w:pPr>
            <w:ins w:id="1511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040333C9" w14:textId="77777777" w:rsidR="007C402F" w:rsidRPr="00842669" w:rsidRDefault="007C402F" w:rsidP="007C402F">
            <w:pPr>
              <w:pStyle w:val="TAL"/>
              <w:jc w:val="center"/>
              <w:rPr>
                <w:ins w:id="15116" w:author="Suhwan Lim" w:date="2020-02-28T17:35:00Z"/>
                <w:rFonts w:cs="Arial"/>
                <w:szCs w:val="18"/>
                <w:lang w:val="en-US" w:eastAsia="zh-CN"/>
              </w:rPr>
            </w:pPr>
            <w:ins w:id="1511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9E649B0" w14:textId="77777777" w:rsidR="007C402F" w:rsidRPr="00842669" w:rsidRDefault="007C402F" w:rsidP="007C402F">
            <w:pPr>
              <w:pStyle w:val="TAL"/>
              <w:jc w:val="center"/>
              <w:rPr>
                <w:ins w:id="15118" w:author="Suhwan Lim" w:date="2020-02-28T17:35:00Z"/>
                <w:rFonts w:cs="Arial"/>
                <w:szCs w:val="18"/>
                <w:lang w:val="en-US" w:eastAsia="zh-CN"/>
              </w:rPr>
            </w:pPr>
            <w:ins w:id="1511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2A5AA18" w14:textId="77777777" w:rsidR="007C402F" w:rsidRPr="00842669" w:rsidRDefault="007C402F" w:rsidP="007C402F">
            <w:pPr>
              <w:pStyle w:val="TAL"/>
              <w:jc w:val="center"/>
              <w:rPr>
                <w:ins w:id="15120" w:author="Suhwan Lim" w:date="2020-02-28T17:35:00Z"/>
                <w:rFonts w:cs="Arial"/>
                <w:szCs w:val="18"/>
                <w:lang w:val="en-US" w:eastAsia="zh-CN"/>
              </w:rPr>
            </w:pPr>
            <w:ins w:id="1512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87B4DAA" w14:textId="77777777" w:rsidR="007C402F" w:rsidRPr="00842669" w:rsidRDefault="007C402F" w:rsidP="007C402F">
            <w:pPr>
              <w:pStyle w:val="a7"/>
              <w:jc w:val="center"/>
              <w:rPr>
                <w:ins w:id="15122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23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6A8459B5" w14:textId="77777777" w:rsidTr="0075772F">
        <w:trPr>
          <w:trHeight w:val="47"/>
          <w:jc w:val="center"/>
          <w:ins w:id="15124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4433F586" w14:textId="77777777" w:rsidR="007C402F" w:rsidRPr="007C402F" w:rsidRDefault="007C402F" w:rsidP="007C402F">
            <w:pPr>
              <w:pStyle w:val="TAH"/>
              <w:rPr>
                <w:ins w:id="15125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26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A_n77A-n257I</w:t>
              </w:r>
            </w:ins>
          </w:p>
        </w:tc>
        <w:tc>
          <w:tcPr>
            <w:tcW w:w="5883" w:type="dxa"/>
            <w:vAlign w:val="center"/>
          </w:tcPr>
          <w:p w14:paraId="185EEE53" w14:textId="77777777" w:rsidR="007C402F" w:rsidRPr="00842669" w:rsidRDefault="007C402F" w:rsidP="007C402F">
            <w:pPr>
              <w:pStyle w:val="TAL"/>
              <w:jc w:val="center"/>
              <w:rPr>
                <w:ins w:id="15127" w:author="Suhwan Lim" w:date="2020-02-28T17:35:00Z"/>
                <w:rFonts w:cs="Arial"/>
                <w:szCs w:val="18"/>
                <w:lang w:val="en-US" w:eastAsia="ja-JP"/>
              </w:rPr>
            </w:pPr>
            <w:ins w:id="1512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CE99510" w14:textId="77777777" w:rsidR="007C402F" w:rsidRPr="00842669" w:rsidRDefault="007C402F" w:rsidP="007C402F">
            <w:pPr>
              <w:pStyle w:val="TAL"/>
              <w:jc w:val="center"/>
              <w:rPr>
                <w:ins w:id="15129" w:author="Suhwan Lim" w:date="2020-02-28T17:35:00Z"/>
                <w:rFonts w:cs="Arial"/>
                <w:szCs w:val="18"/>
                <w:lang w:val="en-US" w:eastAsia="ja-JP"/>
              </w:rPr>
            </w:pPr>
            <w:ins w:id="1513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78082F0C" w14:textId="77777777" w:rsidR="007C402F" w:rsidRPr="00842669" w:rsidRDefault="007C402F" w:rsidP="007C402F">
            <w:pPr>
              <w:pStyle w:val="TAL"/>
              <w:jc w:val="center"/>
              <w:rPr>
                <w:ins w:id="15131" w:author="Suhwan Lim" w:date="2020-02-28T17:35:00Z"/>
                <w:rFonts w:cs="Arial"/>
                <w:szCs w:val="18"/>
                <w:lang w:val="en-US" w:eastAsia="ja-JP"/>
              </w:rPr>
            </w:pPr>
            <w:ins w:id="1513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D01CDF3" w14:textId="77777777" w:rsidR="007C402F" w:rsidRPr="00842669" w:rsidRDefault="007C402F" w:rsidP="007C402F">
            <w:pPr>
              <w:pStyle w:val="TAL"/>
              <w:jc w:val="center"/>
              <w:rPr>
                <w:ins w:id="15133" w:author="Suhwan Lim" w:date="2020-02-28T17:35:00Z"/>
                <w:rFonts w:cs="Arial"/>
                <w:szCs w:val="18"/>
                <w:lang w:val="en-US" w:eastAsia="ja-JP"/>
              </w:rPr>
            </w:pPr>
            <w:ins w:id="1513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946E75F" w14:textId="77777777" w:rsidR="007C402F" w:rsidRPr="00842669" w:rsidRDefault="007C402F" w:rsidP="007C402F">
            <w:pPr>
              <w:pStyle w:val="TAL"/>
              <w:jc w:val="center"/>
              <w:rPr>
                <w:ins w:id="15135" w:author="Suhwan Lim" w:date="2020-02-28T17:35:00Z"/>
                <w:rFonts w:cs="Arial"/>
                <w:szCs w:val="18"/>
                <w:lang w:val="en-US" w:eastAsia="ja-JP"/>
              </w:rPr>
            </w:pPr>
            <w:ins w:id="1513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302730B5" w14:textId="77777777" w:rsidR="007C402F" w:rsidRPr="00842669" w:rsidRDefault="007C402F" w:rsidP="007C402F">
            <w:pPr>
              <w:pStyle w:val="a7"/>
              <w:jc w:val="center"/>
              <w:rPr>
                <w:ins w:id="15137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38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7C402F" w:rsidRPr="007E3289" w14:paraId="5DB962C9" w14:textId="77777777" w:rsidTr="0075772F">
        <w:trPr>
          <w:trHeight w:val="47"/>
          <w:jc w:val="center"/>
          <w:ins w:id="15139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7272594E" w14:textId="77777777" w:rsidR="007C402F" w:rsidRPr="007C402F" w:rsidRDefault="007C402F" w:rsidP="007C402F">
            <w:pPr>
              <w:pStyle w:val="TAH"/>
              <w:rPr>
                <w:ins w:id="15140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41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C_n77A-n257I</w:t>
              </w:r>
            </w:ins>
          </w:p>
        </w:tc>
        <w:tc>
          <w:tcPr>
            <w:tcW w:w="5883" w:type="dxa"/>
            <w:vAlign w:val="center"/>
          </w:tcPr>
          <w:p w14:paraId="27D8FC66" w14:textId="77777777" w:rsidR="007C402F" w:rsidRPr="00842669" w:rsidRDefault="007C402F" w:rsidP="007C402F">
            <w:pPr>
              <w:pStyle w:val="TAL"/>
              <w:jc w:val="center"/>
              <w:rPr>
                <w:ins w:id="15142" w:author="Suhwan Lim" w:date="2020-02-28T17:35:00Z"/>
                <w:rFonts w:cs="Arial"/>
                <w:szCs w:val="18"/>
                <w:lang w:val="en-US" w:eastAsia="ja-JP"/>
              </w:rPr>
            </w:pPr>
            <w:ins w:id="1514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A57A0A8" w14:textId="77777777" w:rsidR="007C402F" w:rsidRPr="00842669" w:rsidRDefault="007C402F" w:rsidP="007C402F">
            <w:pPr>
              <w:pStyle w:val="TAL"/>
              <w:jc w:val="center"/>
              <w:rPr>
                <w:ins w:id="15144" w:author="Suhwan Lim" w:date="2020-02-28T17:35:00Z"/>
                <w:rFonts w:cs="Arial"/>
                <w:szCs w:val="18"/>
                <w:lang w:val="en-US" w:eastAsia="ja-JP"/>
              </w:rPr>
            </w:pPr>
            <w:ins w:id="1514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1EBB3170" w14:textId="77777777" w:rsidR="007C402F" w:rsidRPr="00842669" w:rsidRDefault="007C402F" w:rsidP="007C402F">
            <w:pPr>
              <w:pStyle w:val="TAL"/>
              <w:jc w:val="center"/>
              <w:rPr>
                <w:ins w:id="15146" w:author="Suhwan Lim" w:date="2020-02-28T17:35:00Z"/>
                <w:rFonts w:cs="Arial"/>
                <w:szCs w:val="18"/>
                <w:lang w:val="en-US" w:eastAsia="ja-JP"/>
              </w:rPr>
            </w:pPr>
            <w:ins w:id="1514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E645874" w14:textId="77777777" w:rsidR="007C402F" w:rsidRPr="00842669" w:rsidRDefault="007C402F" w:rsidP="007C402F">
            <w:pPr>
              <w:pStyle w:val="TAL"/>
              <w:jc w:val="center"/>
              <w:rPr>
                <w:ins w:id="15148" w:author="Suhwan Lim" w:date="2020-02-28T17:35:00Z"/>
                <w:rFonts w:cs="Arial"/>
                <w:szCs w:val="18"/>
                <w:lang w:val="en-US" w:eastAsia="ja-JP"/>
              </w:rPr>
            </w:pPr>
            <w:ins w:id="1514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3AA2078C" w14:textId="77777777" w:rsidR="007C402F" w:rsidRPr="00842669" w:rsidRDefault="007C402F" w:rsidP="007C402F">
            <w:pPr>
              <w:pStyle w:val="TAL"/>
              <w:jc w:val="center"/>
              <w:rPr>
                <w:ins w:id="15150" w:author="Suhwan Lim" w:date="2020-02-28T17:35:00Z"/>
                <w:rFonts w:cs="Arial"/>
                <w:szCs w:val="18"/>
                <w:lang w:val="en-US" w:eastAsia="ja-JP"/>
              </w:rPr>
            </w:pPr>
            <w:ins w:id="1515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7508628B" w14:textId="77777777" w:rsidR="007C402F" w:rsidRPr="00842669" w:rsidRDefault="007C402F" w:rsidP="007C402F">
            <w:pPr>
              <w:pStyle w:val="a7"/>
              <w:jc w:val="center"/>
              <w:rPr>
                <w:ins w:id="15152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53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7C402F" w:rsidRPr="007E3289" w14:paraId="233E136F" w14:textId="77777777" w:rsidTr="0075772F">
        <w:trPr>
          <w:trHeight w:val="47"/>
          <w:jc w:val="center"/>
          <w:ins w:id="15154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2C0F8F43" w14:textId="77777777" w:rsidR="007C402F" w:rsidRPr="007C402F" w:rsidRDefault="007C402F" w:rsidP="007C402F">
            <w:pPr>
              <w:pStyle w:val="TAH"/>
              <w:rPr>
                <w:ins w:id="15155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56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A_n77A-n257I</w:t>
              </w:r>
            </w:ins>
          </w:p>
        </w:tc>
        <w:tc>
          <w:tcPr>
            <w:tcW w:w="5883" w:type="dxa"/>
            <w:vAlign w:val="center"/>
          </w:tcPr>
          <w:p w14:paraId="6BF7D9CD" w14:textId="77777777" w:rsidR="007C402F" w:rsidRPr="00842669" w:rsidRDefault="007C402F" w:rsidP="007C402F">
            <w:pPr>
              <w:pStyle w:val="TAL"/>
              <w:jc w:val="center"/>
              <w:rPr>
                <w:ins w:id="15157" w:author="Suhwan Lim" w:date="2020-02-28T17:35:00Z"/>
                <w:rFonts w:cs="Arial"/>
                <w:szCs w:val="18"/>
                <w:lang w:val="en-US" w:eastAsia="ja-JP"/>
              </w:rPr>
            </w:pPr>
            <w:ins w:id="1515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1E6B6CDC" w14:textId="77777777" w:rsidR="007C402F" w:rsidRPr="00842669" w:rsidRDefault="007C402F" w:rsidP="007C402F">
            <w:pPr>
              <w:pStyle w:val="TAL"/>
              <w:jc w:val="center"/>
              <w:rPr>
                <w:ins w:id="15159" w:author="Suhwan Lim" w:date="2020-02-28T17:35:00Z"/>
                <w:rFonts w:cs="Arial"/>
                <w:szCs w:val="18"/>
                <w:lang w:val="en-US" w:eastAsia="ja-JP"/>
              </w:rPr>
            </w:pPr>
            <w:ins w:id="1516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1A3BF03E" w14:textId="77777777" w:rsidR="007C402F" w:rsidRPr="00842669" w:rsidRDefault="007C402F" w:rsidP="007C402F">
            <w:pPr>
              <w:pStyle w:val="TAL"/>
              <w:jc w:val="center"/>
              <w:rPr>
                <w:ins w:id="15161" w:author="Suhwan Lim" w:date="2020-02-28T17:35:00Z"/>
                <w:rFonts w:cs="Arial"/>
                <w:szCs w:val="18"/>
                <w:lang w:val="en-US" w:eastAsia="ja-JP"/>
              </w:rPr>
            </w:pPr>
            <w:ins w:id="1516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87C3678" w14:textId="77777777" w:rsidR="007C402F" w:rsidRPr="00842669" w:rsidRDefault="007C402F" w:rsidP="007C402F">
            <w:pPr>
              <w:pStyle w:val="TAL"/>
              <w:jc w:val="center"/>
              <w:rPr>
                <w:ins w:id="15163" w:author="Suhwan Lim" w:date="2020-02-28T17:35:00Z"/>
                <w:rFonts w:cs="Arial"/>
                <w:szCs w:val="18"/>
                <w:lang w:val="en-US" w:eastAsia="ja-JP"/>
              </w:rPr>
            </w:pPr>
            <w:ins w:id="1516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2042590F" w14:textId="77777777" w:rsidR="007C402F" w:rsidRPr="00842669" w:rsidRDefault="007C402F" w:rsidP="007C402F">
            <w:pPr>
              <w:pStyle w:val="TAL"/>
              <w:jc w:val="center"/>
              <w:rPr>
                <w:ins w:id="15165" w:author="Suhwan Lim" w:date="2020-02-28T17:35:00Z"/>
                <w:rFonts w:cs="Arial"/>
                <w:szCs w:val="18"/>
                <w:lang w:val="en-US" w:eastAsia="ja-JP"/>
              </w:rPr>
            </w:pPr>
            <w:ins w:id="1516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2C5F6885" w14:textId="77777777" w:rsidR="007C402F" w:rsidRPr="00842669" w:rsidRDefault="007C402F" w:rsidP="007C402F">
            <w:pPr>
              <w:pStyle w:val="TAL"/>
              <w:jc w:val="center"/>
              <w:rPr>
                <w:ins w:id="15167" w:author="Suhwan Lim" w:date="2020-02-28T17:35:00Z"/>
                <w:rFonts w:cs="Arial"/>
                <w:szCs w:val="18"/>
                <w:lang w:val="en-US" w:eastAsia="ja-JP"/>
              </w:rPr>
            </w:pPr>
            <w:ins w:id="1516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63398883" w14:textId="77777777" w:rsidR="007C402F" w:rsidRPr="00842669" w:rsidRDefault="007C402F" w:rsidP="007C402F">
            <w:pPr>
              <w:pStyle w:val="TAL"/>
              <w:jc w:val="center"/>
              <w:rPr>
                <w:ins w:id="15169" w:author="Suhwan Lim" w:date="2020-02-28T17:35:00Z"/>
                <w:rFonts w:cs="Arial"/>
                <w:szCs w:val="18"/>
                <w:lang w:val="en-US" w:eastAsia="ja-JP"/>
              </w:rPr>
            </w:pPr>
            <w:ins w:id="1517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136ED65" w14:textId="77777777" w:rsidR="007C402F" w:rsidRPr="00842669" w:rsidRDefault="007C402F" w:rsidP="007C402F">
            <w:pPr>
              <w:pStyle w:val="a7"/>
              <w:jc w:val="center"/>
              <w:rPr>
                <w:ins w:id="15171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72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257I</w:t>
              </w:r>
            </w:ins>
          </w:p>
        </w:tc>
      </w:tr>
      <w:tr w:rsidR="007C402F" w:rsidRPr="007E3289" w14:paraId="4361895A" w14:textId="77777777" w:rsidTr="0075772F">
        <w:trPr>
          <w:trHeight w:val="47"/>
          <w:jc w:val="center"/>
          <w:ins w:id="15173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F7C57B4" w14:textId="77777777" w:rsidR="007C402F" w:rsidRPr="007C402F" w:rsidRDefault="007C402F" w:rsidP="007C402F">
            <w:pPr>
              <w:pStyle w:val="TAH"/>
              <w:rPr>
                <w:ins w:id="15174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75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C_n77A-n257I</w:t>
              </w:r>
            </w:ins>
          </w:p>
        </w:tc>
        <w:tc>
          <w:tcPr>
            <w:tcW w:w="5883" w:type="dxa"/>
            <w:vAlign w:val="center"/>
          </w:tcPr>
          <w:p w14:paraId="003D47B9" w14:textId="77777777" w:rsidR="007C402F" w:rsidRPr="00842669" w:rsidRDefault="007C402F" w:rsidP="007C402F">
            <w:pPr>
              <w:pStyle w:val="TAL"/>
              <w:jc w:val="center"/>
              <w:rPr>
                <w:ins w:id="15176" w:author="Suhwan Lim" w:date="2020-02-28T17:35:00Z"/>
                <w:rFonts w:cs="Arial"/>
                <w:szCs w:val="18"/>
                <w:lang w:val="en-US" w:eastAsia="ja-JP"/>
              </w:rPr>
            </w:pPr>
            <w:ins w:id="1517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9F52194" w14:textId="77777777" w:rsidR="007C402F" w:rsidRPr="00842669" w:rsidRDefault="007C402F" w:rsidP="007C402F">
            <w:pPr>
              <w:pStyle w:val="TAL"/>
              <w:jc w:val="center"/>
              <w:rPr>
                <w:ins w:id="15178" w:author="Suhwan Lim" w:date="2020-02-28T17:35:00Z"/>
                <w:rFonts w:cs="Arial"/>
                <w:szCs w:val="18"/>
                <w:lang w:val="en-US" w:eastAsia="ja-JP"/>
              </w:rPr>
            </w:pPr>
            <w:ins w:id="1517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5C160C66" w14:textId="77777777" w:rsidR="007C402F" w:rsidRPr="00842669" w:rsidRDefault="007C402F" w:rsidP="007C402F">
            <w:pPr>
              <w:pStyle w:val="TAL"/>
              <w:jc w:val="center"/>
              <w:rPr>
                <w:ins w:id="15180" w:author="Suhwan Lim" w:date="2020-02-28T17:35:00Z"/>
                <w:rFonts w:cs="Arial"/>
                <w:szCs w:val="18"/>
                <w:lang w:val="en-US" w:eastAsia="ja-JP"/>
              </w:rPr>
            </w:pPr>
            <w:ins w:id="1518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54E680EA" w14:textId="77777777" w:rsidR="007C402F" w:rsidRPr="00842669" w:rsidRDefault="007C402F" w:rsidP="007C402F">
            <w:pPr>
              <w:pStyle w:val="TAL"/>
              <w:jc w:val="center"/>
              <w:rPr>
                <w:ins w:id="15182" w:author="Suhwan Lim" w:date="2020-02-28T17:35:00Z"/>
                <w:rFonts w:cs="Arial"/>
                <w:szCs w:val="18"/>
                <w:lang w:val="en-US" w:eastAsia="ja-JP"/>
              </w:rPr>
            </w:pPr>
            <w:ins w:id="1518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29EC8560" w14:textId="77777777" w:rsidR="007C402F" w:rsidRPr="00842669" w:rsidRDefault="007C402F" w:rsidP="007C402F">
            <w:pPr>
              <w:pStyle w:val="TAL"/>
              <w:jc w:val="center"/>
              <w:rPr>
                <w:ins w:id="15184" w:author="Suhwan Lim" w:date="2020-02-28T17:35:00Z"/>
                <w:rFonts w:cs="Arial"/>
                <w:szCs w:val="18"/>
                <w:lang w:val="en-US" w:eastAsia="ja-JP"/>
              </w:rPr>
            </w:pPr>
            <w:ins w:id="1518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1C56AB8" w14:textId="77777777" w:rsidR="007C402F" w:rsidRPr="00842669" w:rsidRDefault="007C402F" w:rsidP="007C402F">
            <w:pPr>
              <w:pStyle w:val="TAL"/>
              <w:jc w:val="center"/>
              <w:rPr>
                <w:ins w:id="15186" w:author="Suhwan Lim" w:date="2020-02-28T17:35:00Z"/>
                <w:rFonts w:cs="Arial"/>
                <w:szCs w:val="18"/>
                <w:lang w:val="en-US" w:eastAsia="ja-JP"/>
              </w:rPr>
            </w:pPr>
            <w:ins w:id="1518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3D9C138C" w14:textId="77777777" w:rsidR="007C402F" w:rsidRPr="00842669" w:rsidRDefault="007C402F" w:rsidP="007C402F">
            <w:pPr>
              <w:pStyle w:val="TAL"/>
              <w:jc w:val="center"/>
              <w:rPr>
                <w:ins w:id="15188" w:author="Suhwan Lim" w:date="2020-02-28T17:35:00Z"/>
                <w:rFonts w:cs="Arial"/>
                <w:szCs w:val="18"/>
                <w:lang w:val="en-US" w:eastAsia="ja-JP"/>
              </w:rPr>
            </w:pPr>
            <w:ins w:id="1518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27A6C1B2" w14:textId="77777777" w:rsidR="007C402F" w:rsidRPr="00842669" w:rsidRDefault="007C402F" w:rsidP="007C402F">
            <w:pPr>
              <w:pStyle w:val="a7"/>
              <w:jc w:val="center"/>
              <w:rPr>
                <w:ins w:id="15190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91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257I</w:t>
              </w:r>
            </w:ins>
          </w:p>
        </w:tc>
      </w:tr>
    </w:tbl>
    <w:p w14:paraId="0FDF2AAC" w14:textId="77777777" w:rsidR="00A81B2A" w:rsidRPr="00630341" w:rsidRDefault="00A81B2A" w:rsidP="00630341">
      <w:pPr>
        <w:rPr>
          <w:lang w:eastAsia="ja-JP"/>
        </w:rPr>
        <w:sectPr w:rsidR="00A81B2A" w:rsidRPr="00630341" w:rsidSect="0064496B">
          <w:pgSz w:w="16838" w:h="11906" w:orient="landscape"/>
          <w:pgMar w:top="1134" w:right="567" w:bottom="1134" w:left="709" w:header="720" w:footer="720" w:gutter="0"/>
          <w:cols w:space="720"/>
          <w:docGrid w:linePitch="272"/>
        </w:sectPr>
      </w:pPr>
    </w:p>
    <w:p w14:paraId="7F74CE50" w14:textId="77777777"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lastRenderedPageBreak/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3F1BDE5B" w14:textId="77777777" w:rsidR="00ED67DA" w:rsidRPr="00EE1AB4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2B2E1650" w14:textId="77777777" w:rsidR="005F0E32" w:rsidRDefault="005F0E32" w:rsidP="005F0E32">
      <w:pPr>
        <w:spacing w:after="0"/>
        <w:rPr>
          <w:bCs/>
        </w:rPr>
      </w:pPr>
      <w:r w:rsidRPr="00826E6B">
        <w:rPr>
          <w:bCs/>
        </w:rPr>
        <w:t xml:space="preserve">This </w:t>
      </w:r>
      <w:r>
        <w:rPr>
          <w:bCs/>
        </w:rPr>
        <w:t xml:space="preserve">Perf. Part </w:t>
      </w:r>
      <w:r w:rsidRPr="00826E6B">
        <w:rPr>
          <w:bCs/>
        </w:rPr>
        <w:t xml:space="preserve">WI </w:t>
      </w:r>
      <w:r>
        <w:rPr>
          <w:bCs/>
        </w:rPr>
        <w:t>has to standardize the Perf. Part requirements:</w:t>
      </w:r>
    </w:p>
    <w:p w14:paraId="221AB8F5" w14:textId="77777777" w:rsidR="005F0E32" w:rsidRDefault="005F0E32" w:rsidP="005F0E32">
      <w:pPr>
        <w:spacing w:after="0"/>
        <w:rPr>
          <w:i/>
          <w:color w:val="FF0000"/>
        </w:rPr>
      </w:pPr>
    </w:p>
    <w:p w14:paraId="763643D3" w14:textId="77777777" w:rsidR="005F0E32" w:rsidRPr="00A27CF9" w:rsidRDefault="005F0E32" w:rsidP="005F0E32">
      <w:pPr>
        <w:numPr>
          <w:ilvl w:val="0"/>
          <w:numId w:val="9"/>
        </w:numPr>
        <w:spacing w:after="0"/>
        <w:rPr>
          <w:bCs/>
        </w:rPr>
      </w:pPr>
      <w:r>
        <w:rPr>
          <w:bCs/>
        </w:rPr>
        <w:t xml:space="preserve">Required changes to be added to release independence TS </w:t>
      </w:r>
      <w:r w:rsidR="00A81B2A">
        <w:rPr>
          <w:bCs/>
        </w:rPr>
        <w:t>3</w:t>
      </w:r>
      <w:r w:rsidR="00A81B2A">
        <w:rPr>
          <w:rFonts w:hint="eastAsia"/>
          <w:bCs/>
          <w:lang w:eastAsia="ja-JP"/>
        </w:rPr>
        <w:t>8</w:t>
      </w:r>
      <w:r>
        <w:rPr>
          <w:bCs/>
        </w:rPr>
        <w:t>.307.</w:t>
      </w:r>
    </w:p>
    <w:p w14:paraId="1AD4F808" w14:textId="77777777" w:rsidR="005F0E32" w:rsidRPr="00501BFD" w:rsidRDefault="005F0E32" w:rsidP="005F0E32">
      <w:pPr>
        <w:spacing w:after="0"/>
        <w:rPr>
          <w:bCs/>
        </w:rPr>
      </w:pPr>
    </w:p>
    <w:p w14:paraId="773C007A" w14:textId="77777777" w:rsidR="00ED67DA" w:rsidRPr="005F0E32" w:rsidRDefault="005F0E32" w:rsidP="00ED67DA">
      <w:pPr>
        <w:spacing w:after="0"/>
        <w:rPr>
          <w:bCs/>
        </w:rPr>
      </w:pPr>
      <w:r>
        <w:rPr>
          <w:bCs/>
        </w:rPr>
        <w:t>of all REL-16</w:t>
      </w:r>
      <w:r w:rsidRPr="00826E6B">
        <w:rPr>
          <w:bCs/>
        </w:rPr>
        <w:t xml:space="preserve"> </w:t>
      </w:r>
      <w:r w:rsidR="00A81B2A">
        <w:rPr>
          <w:rFonts w:hint="eastAsia"/>
          <w:bCs/>
          <w:lang w:eastAsia="ja-JP"/>
        </w:rPr>
        <w:t xml:space="preserve">EN-DC  </w:t>
      </w:r>
      <w:r w:rsidRPr="00826E6B">
        <w:rPr>
          <w:bCs/>
        </w:rPr>
        <w:t xml:space="preserve">combinations that fall into the category </w:t>
      </w:r>
      <w:r w:rsidR="00A81B2A">
        <w:rPr>
          <w:rFonts w:hint="eastAsia"/>
          <w:bCs/>
          <w:lang w:eastAsia="ja-JP"/>
        </w:rPr>
        <w:t xml:space="preserve">is </w:t>
      </w:r>
      <w:r w:rsidRPr="00826E6B">
        <w:rPr>
          <w:bCs/>
        </w:rPr>
        <w:t>defined by the WI title</w:t>
      </w:r>
      <w:r>
        <w:rPr>
          <w:bCs/>
        </w:rPr>
        <w:t>. See overview table in 4.1 above.</w:t>
      </w:r>
    </w:p>
    <w:p w14:paraId="53EB43A7" w14:textId="77777777" w:rsidR="00ED67DA" w:rsidRPr="002C2D4A" w:rsidRDefault="00ED67DA" w:rsidP="00ED67DA">
      <w:pPr>
        <w:spacing w:after="0"/>
      </w:pPr>
    </w:p>
    <w:p w14:paraId="038F36E9" w14:textId="77777777"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83A48EF" w14:textId="77777777" w:rsidR="00ED67DA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 leave the field empty otherwise enter a number &gt;0 in the field.</w:t>
      </w:r>
    </w:p>
    <w:p w14:paraId="5F0CCCD1" w14:textId="77777777"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091A5F85" w14:textId="77777777"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53CF32E1" w14:textId="77777777" w:rsidR="00ED67DA" w:rsidRPr="004E3261" w:rsidRDefault="00ED67DA" w:rsidP="00ED67DA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DFB91B" w14:textId="77777777" w:rsidR="00ED67DA" w:rsidRPr="00ED67DA" w:rsidRDefault="00ED67DA" w:rsidP="00ED67DA">
      <w:pPr>
        <w:spacing w:after="0"/>
      </w:pPr>
    </w:p>
    <w:p w14:paraId="77CD12B4" w14:textId="77777777" w:rsidR="00ED67DA" w:rsidRPr="00ED67DA" w:rsidRDefault="00ED67DA" w:rsidP="00ED67DA">
      <w:pPr>
        <w:spacing w:after="0"/>
      </w:pPr>
    </w:p>
    <w:p w14:paraId="115371B0" w14:textId="77777777" w:rsidR="008A76FD" w:rsidRDefault="00174617" w:rsidP="001C5C86">
      <w:pPr>
        <w:pStyle w:val="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7D0D" w14:paraId="4B393B59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3D2ECD" w14:textId="77777777" w:rsidR="00B2743D" w:rsidRPr="00E17D0D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New specifications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E17D0D" w14:paraId="715BF045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DA6AD1B" w14:textId="77777777" w:rsidR="00FF3F0C" w:rsidRPr="00E17D0D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E4BD49A" w14:textId="77777777" w:rsidR="00FF3F0C" w:rsidRPr="00E17D0D" w:rsidRDefault="00AF0C13" w:rsidP="009B493F">
            <w:pPr>
              <w:spacing w:after="0"/>
              <w:ind w:right="-99"/>
            </w:pPr>
            <w:r w:rsidRPr="00E17D0D">
              <w:rPr>
                <w:sz w:val="16"/>
                <w:szCs w:val="16"/>
              </w:rPr>
              <w:t>S</w:t>
            </w:r>
            <w:r w:rsidR="00FF3F0C" w:rsidRPr="00E17D0D">
              <w:rPr>
                <w:sz w:val="16"/>
                <w:szCs w:val="16"/>
              </w:rPr>
              <w:t>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E27F216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D7EFD2C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7D0D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BC37041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3B63D57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FF3F0C" w:rsidRPr="00E17D0D" w14:paraId="03DBE528" w14:textId="77777777" w:rsidTr="00072A56">
        <w:tc>
          <w:tcPr>
            <w:tcW w:w="1617" w:type="dxa"/>
          </w:tcPr>
          <w:p w14:paraId="6F1D73B6" w14:textId="77777777" w:rsidR="00FF3F0C" w:rsidRPr="00E17D0D" w:rsidRDefault="00FF3F0C" w:rsidP="00223071">
            <w:pPr>
              <w:spacing w:after="0"/>
              <w:rPr>
                <w:i/>
              </w:rPr>
            </w:pPr>
            <w:r w:rsidRPr="00E17D0D">
              <w:rPr>
                <w:i/>
              </w:rPr>
              <w:t>Internal TR</w:t>
            </w:r>
          </w:p>
        </w:tc>
        <w:tc>
          <w:tcPr>
            <w:tcW w:w="1134" w:type="dxa"/>
          </w:tcPr>
          <w:p w14:paraId="57ECF5A4" w14:textId="77777777" w:rsidR="00FF3F0C" w:rsidRPr="00E17D0D" w:rsidRDefault="00FF3F0C" w:rsidP="009B493F">
            <w:pPr>
              <w:spacing w:after="0"/>
              <w:rPr>
                <w:i/>
              </w:rPr>
            </w:pPr>
          </w:p>
          <w:p w14:paraId="38987D67" w14:textId="77777777" w:rsidR="00FF3F0C" w:rsidRPr="00E17D0D" w:rsidRDefault="00FF3F0C" w:rsidP="00706484">
            <w:pPr>
              <w:spacing w:after="0"/>
              <w:rPr>
                <w:i/>
              </w:rPr>
            </w:pPr>
            <w:r w:rsidRPr="00E17D0D">
              <w:rPr>
                <w:i/>
              </w:rPr>
              <w:t>"</w:t>
            </w:r>
            <w:r w:rsidR="001E6EC4">
              <w:rPr>
                <w:i/>
              </w:rPr>
              <w:t>TR 37.</w:t>
            </w:r>
            <w:r w:rsidR="00706484">
              <w:rPr>
                <w:i/>
              </w:rPr>
              <w:t>7</w:t>
            </w:r>
            <w:r w:rsidR="00D76A07">
              <w:rPr>
                <w:i/>
              </w:rPr>
              <w:t>16</w:t>
            </w:r>
            <w:r w:rsidR="001E6EC4">
              <w:rPr>
                <w:i/>
              </w:rPr>
              <w:t>.</w:t>
            </w:r>
            <w:r w:rsidR="00706484">
              <w:rPr>
                <w:i/>
              </w:rPr>
              <w:t>21</w:t>
            </w:r>
            <w:r w:rsidR="000B2797">
              <w:rPr>
                <w:i/>
              </w:rPr>
              <w:t>-2</w:t>
            </w:r>
            <w:r w:rsidR="00706484">
              <w:rPr>
                <w:i/>
              </w:rPr>
              <w:t>1</w:t>
            </w:r>
            <w:r w:rsidR="002719E6">
              <w:rPr>
                <w:i/>
              </w:rPr>
              <w:t>"</w:t>
            </w:r>
          </w:p>
        </w:tc>
        <w:tc>
          <w:tcPr>
            <w:tcW w:w="2409" w:type="dxa"/>
          </w:tcPr>
          <w:p w14:paraId="4D0FB6AD" w14:textId="77777777" w:rsidR="00FF3F0C" w:rsidRPr="00E17D0D" w:rsidRDefault="00F9075A" w:rsidP="00CF6810">
            <w:pPr>
              <w:spacing w:after="0"/>
              <w:rPr>
                <w:i/>
              </w:rPr>
            </w:pPr>
            <w:r w:rsidRPr="00F9075A">
              <w:rPr>
                <w:i/>
              </w:rPr>
              <w:t>EN-DC of LTE inter band CA for up to 4 bands DL with 1 band UL + NR inter-band CA for 2 bands DL with 1 band UL</w:t>
            </w:r>
          </w:p>
        </w:tc>
        <w:tc>
          <w:tcPr>
            <w:tcW w:w="993" w:type="dxa"/>
          </w:tcPr>
          <w:p w14:paraId="6EDFF804" w14:textId="63C025E7" w:rsidR="00FF3F0C" w:rsidRPr="00E17D0D" w:rsidRDefault="00FF3F0C" w:rsidP="009B493F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2" w:author="Suhwan Lim" w:date="2020-03-04T22:58:00Z">
              <w:r w:rsidR="00F6023D">
                <w:rPr>
                  <w:i/>
                </w:rPr>
                <w:t>7</w:t>
              </w:r>
            </w:ins>
            <w:del w:id="15193" w:author="Suhwan Lim" w:date="2020-03-04T22:58:00Z">
              <w:r w:rsidR="001D17C9" w:rsidDel="00F6023D">
                <w:rPr>
                  <w:i/>
                </w:rPr>
                <w:delText>6</w:delText>
              </w:r>
            </w:del>
          </w:p>
        </w:tc>
        <w:tc>
          <w:tcPr>
            <w:tcW w:w="1074" w:type="dxa"/>
          </w:tcPr>
          <w:p w14:paraId="213AA43F" w14:textId="5D7AEE26" w:rsidR="00FF3F0C" w:rsidRPr="00E17D0D" w:rsidRDefault="00FF3F0C" w:rsidP="009B493F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4" w:author="Suhwan Lim" w:date="2020-03-04T22:58:00Z">
              <w:r w:rsidR="00F6023D">
                <w:rPr>
                  <w:i/>
                </w:rPr>
                <w:t>8</w:t>
              </w:r>
            </w:ins>
            <w:del w:id="15195" w:author="Suhwan Lim" w:date="2020-03-04T22:58:00Z">
              <w:r w:rsidR="001D17C9" w:rsidDel="00F6023D">
                <w:rPr>
                  <w:i/>
                </w:rPr>
                <w:delText>7</w:delText>
              </w:r>
            </w:del>
          </w:p>
        </w:tc>
        <w:tc>
          <w:tcPr>
            <w:tcW w:w="2186" w:type="dxa"/>
          </w:tcPr>
          <w:p w14:paraId="61BBC2DA" w14:textId="77777777" w:rsidR="00CD6A93" w:rsidRDefault="00CD6A93" w:rsidP="00403738">
            <w:pPr>
              <w:spacing w:after="0"/>
              <w:rPr>
                <w:i/>
              </w:rPr>
            </w:pPr>
            <w:r>
              <w:rPr>
                <w:i/>
              </w:rPr>
              <w:t>Core part</w:t>
            </w:r>
          </w:p>
          <w:p w14:paraId="7B2F0759" w14:textId="77777777" w:rsidR="00403738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>R</w:t>
            </w:r>
            <w:r w:rsidRPr="00E17D0D">
              <w:rPr>
                <w:i/>
              </w:rPr>
              <w:t>apporteur:</w:t>
            </w:r>
            <w:r>
              <w:rPr>
                <w:i/>
              </w:rPr>
              <w:t xml:space="preserve"> </w:t>
            </w:r>
          </w:p>
          <w:p w14:paraId="5639DF96" w14:textId="77777777" w:rsidR="00403738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 xml:space="preserve">Lim Suhwan, </w:t>
            </w:r>
          </w:p>
          <w:p w14:paraId="054359E2" w14:textId="77777777" w:rsidR="00FF3F0C" w:rsidRPr="00E17D0D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 xml:space="preserve">LG Electronics Inc., </w:t>
            </w:r>
            <w:hyperlink r:id="rId226" w:history="1">
              <w:r w:rsidRPr="00E22436">
                <w:rPr>
                  <w:rStyle w:val="ab"/>
                  <w:i/>
                </w:rPr>
                <w:t>suhwan.lim@lge.com</w:t>
              </w:r>
            </w:hyperlink>
          </w:p>
        </w:tc>
      </w:tr>
    </w:tbl>
    <w:p w14:paraId="25F2EFE6" w14:textId="77777777" w:rsidR="004C634D" w:rsidRPr="00102222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73E9FF27" w14:textId="77777777" w:rsidR="00ED67DA" w:rsidRPr="004735AB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72EE68A3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91"/>
        <w:gridCol w:w="4706"/>
        <w:gridCol w:w="1417"/>
        <w:gridCol w:w="1631"/>
      </w:tblGrid>
      <w:tr w:rsidR="00050412" w:rsidRPr="00E17D0D" w14:paraId="5A4904BE" w14:textId="77777777" w:rsidTr="002E5909">
        <w:trPr>
          <w:cantSplit/>
          <w:jc w:val="center"/>
        </w:trPr>
        <w:tc>
          <w:tcPr>
            <w:tcW w:w="8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F311D97" w14:textId="77777777" w:rsidR="00050412" w:rsidRPr="00E17D0D" w:rsidRDefault="00050412" w:rsidP="00050412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Impacted existing TS/TR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050412" w:rsidRPr="00E17D0D" w14:paraId="3C3EC17C" w14:textId="77777777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E47D387" w14:textId="77777777"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S/TR No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48AA819" w14:textId="77777777" w:rsidR="00050412" w:rsidRPr="00E17D0D" w:rsidRDefault="00050412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D</w:t>
            </w:r>
            <w:r w:rsidRPr="00E17D0D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65FC0EB" w14:textId="77777777"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278B830" w14:textId="77777777"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Remarks</w:t>
            </w:r>
          </w:p>
        </w:tc>
      </w:tr>
      <w:tr w:rsidR="00E043B9" w:rsidRPr="00E17D0D" w14:paraId="4796A2EE" w14:textId="77777777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186CA" w14:textId="77777777" w:rsidR="00E043B9" w:rsidRPr="00E17D0D" w:rsidRDefault="00E043B9" w:rsidP="00A81B2A">
            <w:pPr>
              <w:pStyle w:val="TAL"/>
              <w:rPr>
                <w:sz w:val="16"/>
                <w:szCs w:val="16"/>
                <w:lang w:eastAsia="ja-JP"/>
              </w:rPr>
            </w:pPr>
            <w:r w:rsidRPr="00E17D0D">
              <w:rPr>
                <w:sz w:val="16"/>
                <w:szCs w:val="16"/>
              </w:rPr>
              <w:t>3</w:t>
            </w:r>
            <w:r w:rsidR="00A81B2A">
              <w:rPr>
                <w:rFonts w:hint="eastAsia"/>
                <w:sz w:val="16"/>
                <w:szCs w:val="16"/>
                <w:lang w:eastAsia="ja-JP"/>
              </w:rPr>
              <w:t>8</w:t>
            </w:r>
            <w:r w:rsidRPr="00E17D0D">
              <w:rPr>
                <w:sz w:val="16"/>
                <w:szCs w:val="16"/>
              </w:rPr>
              <w:t>.101</w:t>
            </w:r>
            <w:r w:rsidR="00A81B2A">
              <w:rPr>
                <w:rFonts w:hint="eastAsia"/>
                <w:sz w:val="16"/>
                <w:szCs w:val="16"/>
                <w:lang w:eastAsia="ja-JP"/>
              </w:rPr>
              <w:t>-3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CDDEE" w14:textId="77777777" w:rsidR="00E043B9" w:rsidRPr="00E17D0D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>Add new EN-DC band combinations and related RF core requir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AD889" w14:textId="500F22D6"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6" w:author="Suhwan Lim" w:date="2020-03-04T22:58:00Z">
              <w:r w:rsidR="00F6023D">
                <w:rPr>
                  <w:i/>
                </w:rPr>
                <w:t>8</w:t>
              </w:r>
            </w:ins>
            <w:del w:id="15197" w:author="Suhwan Lim" w:date="2020-03-04T22:58:00Z">
              <w:r w:rsidR="001D17C9" w:rsidDel="00F6023D">
                <w:rPr>
                  <w:i/>
                </w:rPr>
                <w:delText>7</w:delText>
              </w:r>
            </w:del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013F" w14:textId="77777777"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Core part</w:t>
            </w:r>
          </w:p>
        </w:tc>
      </w:tr>
      <w:tr w:rsidR="00E043B9" w:rsidRPr="00E17D0D" w14:paraId="562663F3" w14:textId="77777777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6484" w14:textId="77777777"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</w:t>
            </w:r>
            <w:r w:rsidR="00A81B2A">
              <w:rPr>
                <w:rFonts w:hint="eastAsia"/>
                <w:sz w:val="16"/>
                <w:szCs w:val="16"/>
                <w:lang w:eastAsia="ja-JP"/>
              </w:rPr>
              <w:t>8</w:t>
            </w:r>
            <w:r w:rsidRPr="00E17D0D">
              <w:rPr>
                <w:sz w:val="16"/>
                <w:szCs w:val="16"/>
              </w:rPr>
              <w:t>.307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E16E8" w14:textId="77777777" w:rsidR="00E043B9" w:rsidRPr="00E17D0D" w:rsidRDefault="00403738" w:rsidP="00E043B9">
            <w:pPr>
              <w:spacing w:after="0"/>
              <w:rPr>
                <w:i/>
              </w:rPr>
            </w:pPr>
            <w:r w:rsidRPr="00E83052">
              <w:rPr>
                <w:rFonts w:eastAsia="맑은 고딕" w:hint="eastAsia"/>
                <w:i/>
                <w:lang w:eastAsia="ko-KR"/>
              </w:rPr>
              <w:t xml:space="preserve">Release </w:t>
            </w:r>
            <w:r w:rsidRPr="00E83052">
              <w:rPr>
                <w:rFonts w:eastAsia="맑은 고딕"/>
                <w:i/>
                <w:lang w:eastAsia="ko-KR"/>
              </w:rPr>
              <w:t>independent</w:t>
            </w:r>
            <w:r w:rsidRPr="00E83052">
              <w:rPr>
                <w:rFonts w:eastAsia="맑은 고딕" w:hint="eastAsia"/>
                <w:i/>
                <w:lang w:eastAsia="ko-KR"/>
              </w:rPr>
              <w:t xml:space="preserve"> </w:t>
            </w:r>
            <w:r w:rsidRPr="00E83052">
              <w:rPr>
                <w:rFonts w:eastAsia="맑은 고딕"/>
                <w:i/>
                <w:lang w:eastAsia="ko-KR"/>
              </w:rPr>
              <w:t>mann</w:t>
            </w:r>
            <w:r>
              <w:rPr>
                <w:rFonts w:eastAsia="맑은 고딕"/>
                <w:i/>
                <w:lang w:eastAsia="ko-KR"/>
              </w:rPr>
              <w:t>er will be applied to all new EN-DC</w:t>
            </w:r>
            <w:r w:rsidRPr="00E83052">
              <w:rPr>
                <w:rFonts w:eastAsia="맑은 고딕"/>
                <w:i/>
                <w:lang w:eastAsia="ko-KR"/>
              </w:rPr>
              <w:t xml:space="preserve"> band c</w:t>
            </w:r>
            <w:r>
              <w:rPr>
                <w:rFonts w:eastAsia="맑은 고딕"/>
                <w:i/>
                <w:lang w:eastAsia="ko-KR"/>
              </w:rPr>
              <w:t>ombinations according to each EN-DC</w:t>
            </w:r>
            <w:r w:rsidRPr="00E83052">
              <w:rPr>
                <w:rFonts w:eastAsia="맑은 고딕"/>
                <w:i/>
                <w:lang w:eastAsia="ko-KR"/>
              </w:rPr>
              <w:t xml:space="preserve"> band combin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C555" w14:textId="6FB84F52"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8" w:author="Suhwan Lim" w:date="2020-03-04T22:58:00Z">
              <w:r w:rsidR="00F6023D">
                <w:rPr>
                  <w:i/>
                </w:rPr>
                <w:t>8</w:t>
              </w:r>
            </w:ins>
            <w:bookmarkStart w:id="15199" w:name="_GoBack"/>
            <w:bookmarkEnd w:id="15199"/>
            <w:del w:id="15200" w:author="Suhwan Lim" w:date="2020-03-04T22:58:00Z">
              <w:r w:rsidR="001D17C9" w:rsidDel="00F6023D">
                <w:rPr>
                  <w:i/>
                </w:rPr>
                <w:delText>7</w:delText>
              </w:r>
            </w:del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1BE1" w14:textId="77777777"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Perf. part</w:t>
            </w:r>
          </w:p>
        </w:tc>
      </w:tr>
    </w:tbl>
    <w:p w14:paraId="19D5399F" w14:textId="77777777" w:rsidR="00ED67DA" w:rsidRPr="004E3261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24104229" w14:textId="77777777" w:rsidR="002C2D4A" w:rsidRDefault="002C2D4A" w:rsidP="002C2D4A">
      <w:pPr>
        <w:pStyle w:val="NO"/>
      </w:pPr>
    </w:p>
    <w:p w14:paraId="1EC6D79E" w14:textId="77777777" w:rsidR="008A76FD" w:rsidRDefault="00174617" w:rsidP="00944B28">
      <w:pPr>
        <w:pStyle w:val="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4D4A8F21" w14:textId="77777777" w:rsidR="00403738" w:rsidRDefault="00403738" w:rsidP="00403738">
      <w:pPr>
        <w:ind w:right="-99"/>
        <w:rPr>
          <w:i/>
        </w:rPr>
      </w:pPr>
      <w:r w:rsidRPr="006D09D2">
        <w:rPr>
          <w:i/>
        </w:rPr>
        <w:t>Lim</w:t>
      </w:r>
      <w:r>
        <w:t xml:space="preserve"> </w:t>
      </w:r>
      <w:r w:rsidRPr="002425B8">
        <w:rPr>
          <w:i/>
          <w:lang w:eastAsia="ja-JP"/>
        </w:rPr>
        <w:t>Suhwan</w:t>
      </w:r>
      <w:r w:rsidRPr="00251D80">
        <w:rPr>
          <w:i/>
        </w:rPr>
        <w:t xml:space="preserve">, </w:t>
      </w:r>
    </w:p>
    <w:p w14:paraId="4061D0CF" w14:textId="77777777" w:rsidR="00403738" w:rsidRDefault="00403738" w:rsidP="00403738">
      <w:pPr>
        <w:ind w:right="-99"/>
        <w:rPr>
          <w:i/>
        </w:rPr>
      </w:pPr>
      <w:r w:rsidRPr="004E3261">
        <w:rPr>
          <w:b/>
          <w:bCs/>
          <w:color w:val="0000FF"/>
        </w:rPr>
        <w:lastRenderedPageBreak/>
        <w:t>Company:</w:t>
      </w:r>
      <w:r>
        <w:rPr>
          <w:b/>
          <w:bCs/>
          <w:color w:val="0000FF"/>
        </w:rPr>
        <w:t xml:space="preserve"> </w:t>
      </w:r>
      <w:r w:rsidRPr="002425B8">
        <w:rPr>
          <w:i/>
          <w:lang w:eastAsia="ja-JP"/>
        </w:rPr>
        <w:t>LG Electronics Inc.</w:t>
      </w:r>
    </w:p>
    <w:p w14:paraId="03947DA7" w14:textId="77777777" w:rsidR="00403738" w:rsidRDefault="00403738" w:rsidP="00403738">
      <w:pPr>
        <w:ind w:right="-99"/>
        <w:rPr>
          <w:i/>
          <w:lang w:eastAsia="ja-JP"/>
        </w:rPr>
      </w:pPr>
      <w:r w:rsidRPr="00251D80">
        <w:rPr>
          <w:i/>
        </w:rPr>
        <w:t xml:space="preserve"> </w:t>
      </w:r>
      <w:r w:rsidRPr="004E3261">
        <w:rPr>
          <w:b/>
          <w:bCs/>
          <w:color w:val="0000FF"/>
        </w:rPr>
        <w:t>Email:</w:t>
      </w:r>
      <w:r>
        <w:rPr>
          <w:b/>
          <w:bCs/>
          <w:color w:val="0000FF"/>
        </w:rPr>
        <w:t xml:space="preserve"> </w:t>
      </w:r>
      <w:hyperlink r:id="rId227" w:history="1">
        <w:r w:rsidRPr="00E22436">
          <w:rPr>
            <w:rStyle w:val="ab"/>
            <w:i/>
          </w:rPr>
          <w:t>suhwan.lim@lge.com</w:t>
        </w:r>
      </w:hyperlink>
    </w:p>
    <w:p w14:paraId="72A52B15" w14:textId="77777777" w:rsidR="002C2D4A" w:rsidRPr="00E72C5E" w:rsidRDefault="002C2D4A" w:rsidP="002C2D4A">
      <w:pPr>
        <w:spacing w:after="0"/>
      </w:pPr>
    </w:p>
    <w:p w14:paraId="4572C668" w14:textId="77777777" w:rsidR="002C2D4A" w:rsidRPr="00ED67DA" w:rsidRDefault="002C2D4A" w:rsidP="002C2D4A">
      <w:pPr>
        <w:spacing w:after="0"/>
      </w:pPr>
    </w:p>
    <w:p w14:paraId="5F324E55" w14:textId="77777777" w:rsidR="008A76FD" w:rsidRDefault="00174617" w:rsidP="00944B28">
      <w:pPr>
        <w:pStyle w:val="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27F408D1" w14:textId="77777777" w:rsidR="006E1FDA" w:rsidRPr="00251D80" w:rsidRDefault="00E043B9" w:rsidP="0033027D">
      <w:pPr>
        <w:ind w:right="-99"/>
        <w:rPr>
          <w:i/>
        </w:rPr>
      </w:pPr>
      <w:r>
        <w:rPr>
          <w:i/>
        </w:rPr>
        <w:t>R</w:t>
      </w:r>
      <w:r w:rsidR="006239E7" w:rsidRPr="00251D80">
        <w:rPr>
          <w:i/>
        </w:rPr>
        <w:t>4</w:t>
      </w:r>
      <w:r w:rsidR="00CD3153">
        <w:rPr>
          <w:i/>
        </w:rPr>
        <w:t xml:space="preserve"> </w:t>
      </w:r>
    </w:p>
    <w:p w14:paraId="58031004" w14:textId="77777777" w:rsidR="002C2D4A" w:rsidRDefault="002C2D4A" w:rsidP="002C2D4A">
      <w:pPr>
        <w:spacing w:after="0"/>
      </w:pPr>
    </w:p>
    <w:p w14:paraId="088A5E58" w14:textId="77777777" w:rsidR="001F3C29" w:rsidRPr="00ED67DA" w:rsidRDefault="001F3C29" w:rsidP="002C2D4A">
      <w:pPr>
        <w:spacing w:after="0"/>
      </w:pPr>
    </w:p>
    <w:p w14:paraId="3F52173B" w14:textId="77777777" w:rsidR="00174617" w:rsidRDefault="00174617" w:rsidP="00174617">
      <w:pPr>
        <w:pStyle w:val="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B52144A" w14:textId="77777777" w:rsidR="00174617" w:rsidRDefault="001C718D" w:rsidP="00174617">
      <w:pPr>
        <w:rPr>
          <w:i/>
        </w:rPr>
      </w:pPr>
      <w:r w:rsidRPr="00251D80">
        <w:rPr>
          <w:i/>
        </w:rPr>
        <w:t xml:space="preserve"> None</w:t>
      </w:r>
    </w:p>
    <w:p w14:paraId="26E13D44" w14:textId="77777777" w:rsidR="002C2D4A" w:rsidRPr="00EE1AB4" w:rsidRDefault="002C2D4A" w:rsidP="002C2D4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D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29F82023" w14:textId="77777777" w:rsidR="002C2D4A" w:rsidRPr="00ED67DA" w:rsidRDefault="002C2D4A" w:rsidP="002C2D4A">
      <w:pPr>
        <w:spacing w:after="0"/>
      </w:pPr>
    </w:p>
    <w:p w14:paraId="2EF5AEAA" w14:textId="77777777" w:rsidR="002C2D4A" w:rsidRPr="00ED67DA" w:rsidRDefault="002C2D4A" w:rsidP="002C2D4A">
      <w:pPr>
        <w:spacing w:after="0"/>
      </w:pPr>
    </w:p>
    <w:p w14:paraId="223A8255" w14:textId="77777777" w:rsidR="008A76FD" w:rsidRDefault="00872B3B" w:rsidP="00BA3A53">
      <w:pPr>
        <w:pStyle w:val="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39A6B0CD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E17D0D" w14:paraId="12020FEC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4AD96B9C" w14:textId="77777777" w:rsidR="00557B2E" w:rsidRPr="00E17D0D" w:rsidRDefault="00557B2E" w:rsidP="001C5C86">
            <w:pPr>
              <w:pStyle w:val="TAH"/>
            </w:pPr>
            <w:r w:rsidRPr="00E17D0D">
              <w:t>Supporting IM name</w:t>
            </w:r>
          </w:p>
        </w:tc>
      </w:tr>
      <w:tr w:rsidR="00557B2E" w:rsidRPr="00E17D0D" w14:paraId="7AD859B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42998D0" w14:textId="77777777" w:rsidR="00557B2E" w:rsidRPr="00E17D0D" w:rsidRDefault="00E043B9" w:rsidP="001C5C86">
            <w:pPr>
              <w:pStyle w:val="TAL"/>
            </w:pPr>
            <w:r w:rsidRPr="00E17D0D">
              <w:rPr>
                <w:rFonts w:hint="eastAsia"/>
                <w:lang w:eastAsia="ja-JP"/>
              </w:rPr>
              <w:t>N</w:t>
            </w:r>
            <w:r w:rsidRPr="00E17D0D">
              <w:rPr>
                <w:lang w:eastAsia="ja-JP"/>
              </w:rPr>
              <w:t>TT DOCOMO, INC.</w:t>
            </w:r>
          </w:p>
        </w:tc>
      </w:tr>
      <w:tr w:rsidR="00A81B2A" w:rsidRPr="00E17D0D" w14:paraId="15C6085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8F6F947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</w:t>
            </w:r>
            <w:r>
              <w:rPr>
                <w:lang w:eastAsia="ja-JP"/>
              </w:rPr>
              <w:t>okia</w:t>
            </w:r>
          </w:p>
        </w:tc>
      </w:tr>
      <w:tr w:rsidR="00A81B2A" w:rsidRPr="00E17D0D" w14:paraId="2F039C5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93B9D04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t>Nokia Shanghai Bell</w:t>
            </w:r>
          </w:p>
        </w:tc>
      </w:tr>
      <w:tr w:rsidR="00A81B2A" w:rsidRPr="00E17D0D" w14:paraId="63028B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8926391" w14:textId="77777777" w:rsidR="00A81B2A" w:rsidRPr="00E17D0D" w:rsidRDefault="00A81B2A" w:rsidP="001C5C86">
            <w:pPr>
              <w:pStyle w:val="TAL"/>
            </w:pPr>
            <w:r>
              <w:rPr>
                <w:rFonts w:hint="eastAsia"/>
                <w:lang w:eastAsia="ja-JP"/>
              </w:rPr>
              <w:t>Huawei</w:t>
            </w:r>
          </w:p>
        </w:tc>
      </w:tr>
      <w:tr w:rsidR="00A81B2A" w:rsidRPr="00E17D0D" w14:paraId="34F706D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3C057D9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ricsson</w:t>
            </w:r>
          </w:p>
        </w:tc>
      </w:tr>
      <w:tr w:rsidR="00A81B2A" w:rsidRPr="00E17D0D" w14:paraId="35D23D8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3CEF679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LG</w:t>
            </w:r>
            <w:r w:rsidR="00403738">
              <w:rPr>
                <w:lang w:eastAsia="ja-JP"/>
              </w:rPr>
              <w:t xml:space="preserve"> </w:t>
            </w:r>
            <w:r>
              <w:rPr>
                <w:rFonts w:hint="eastAsia"/>
                <w:lang w:eastAsia="ja-JP"/>
              </w:rPr>
              <w:t>E</w:t>
            </w:r>
            <w:r w:rsidR="00403738">
              <w:rPr>
                <w:lang w:eastAsia="ja-JP"/>
              </w:rPr>
              <w:t>lectronics</w:t>
            </w:r>
          </w:p>
        </w:tc>
      </w:tr>
      <w:tr w:rsidR="00735760" w:rsidRPr="00E17D0D" w14:paraId="79CAB94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D900989" w14:textId="77777777" w:rsidR="00735760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Samsung</w:t>
            </w:r>
          </w:p>
        </w:tc>
      </w:tr>
      <w:tr w:rsidR="00CF7D9E" w:rsidRPr="00E17D0D" w14:paraId="2FD3883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324024" w14:textId="77777777" w:rsidR="00CF7D9E" w:rsidRDefault="00CF7D9E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ZTE</w:t>
            </w:r>
          </w:p>
        </w:tc>
      </w:tr>
    </w:tbl>
    <w:p w14:paraId="611D3F14" w14:textId="77777777" w:rsidR="00067741" w:rsidRDefault="00067741" w:rsidP="00067741"/>
    <w:sectPr w:rsidR="00067741" w:rsidSect="0064496B">
      <w:pgSz w:w="11906" w:h="16838"/>
      <w:pgMar w:top="567" w:right="1134" w:bottom="709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246786" w14:textId="77777777" w:rsidR="00470CDD" w:rsidRDefault="00470CDD">
      <w:r>
        <w:separator/>
      </w:r>
    </w:p>
  </w:endnote>
  <w:endnote w:type="continuationSeparator" w:id="0">
    <w:p w14:paraId="354978BE" w14:textId="77777777" w:rsidR="00470CDD" w:rsidRDefault="00470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KaiTi_GB2312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DBB7EF" w14:textId="77777777" w:rsidR="00470CDD" w:rsidRDefault="00470CDD">
      <w:r>
        <w:separator/>
      </w:r>
    </w:p>
  </w:footnote>
  <w:footnote w:type="continuationSeparator" w:id="0">
    <w:p w14:paraId="4F0D15BD" w14:textId="77777777" w:rsidR="00470CDD" w:rsidRDefault="00470C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0EA4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A12471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3" w15:restartNumberingAfterBreak="0">
    <w:nsid w:val="0BFA2A0B"/>
    <w:multiLevelType w:val="hybridMultilevel"/>
    <w:tmpl w:val="3CD29A4C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2FE4028"/>
    <w:multiLevelType w:val="hybridMultilevel"/>
    <w:tmpl w:val="ECDE8D6A"/>
    <w:lvl w:ilvl="0" w:tplc="95B0E7FA">
      <w:start w:val="8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BA0056"/>
    <w:multiLevelType w:val="hybridMultilevel"/>
    <w:tmpl w:val="426A5102"/>
    <w:lvl w:ilvl="0" w:tplc="FFFFFFFF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0D7EA5"/>
    <w:multiLevelType w:val="hybridMultilevel"/>
    <w:tmpl w:val="6CE86C90"/>
    <w:lvl w:ilvl="0" w:tplc="4BFEE3EC">
      <w:start w:val="2"/>
      <w:numFmt w:val="bullet"/>
      <w:lvlText w:val="-"/>
      <w:lvlJc w:val="left"/>
      <w:pPr>
        <w:ind w:left="3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FCB4CC9"/>
    <w:multiLevelType w:val="hybridMultilevel"/>
    <w:tmpl w:val="8C32FAB0"/>
    <w:lvl w:ilvl="0" w:tplc="BEC8A82E">
      <w:start w:val="2"/>
      <w:numFmt w:val="bullet"/>
      <w:lvlText w:val="-"/>
      <w:lvlJc w:val="left"/>
      <w:pPr>
        <w:ind w:left="3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D63321"/>
    <w:multiLevelType w:val="hybridMultilevel"/>
    <w:tmpl w:val="79CAB62C"/>
    <w:lvl w:ilvl="0" w:tplc="E5EC52F8">
      <w:start w:val="8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382C39D1"/>
    <w:multiLevelType w:val="hybridMultilevel"/>
    <w:tmpl w:val="5BF688A8"/>
    <w:lvl w:ilvl="0" w:tplc="4FB2BB98">
      <w:start w:val="1"/>
      <w:numFmt w:val="decimal"/>
      <w:lvlText w:val="%1-"/>
      <w:lvlJc w:val="left"/>
      <w:pPr>
        <w:ind w:left="480" w:hanging="48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11B5C13"/>
    <w:multiLevelType w:val="hybridMultilevel"/>
    <w:tmpl w:val="F8B24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72D0B"/>
    <w:multiLevelType w:val="hybridMultilevel"/>
    <w:tmpl w:val="825439FC"/>
    <w:lvl w:ilvl="0" w:tplc="E2E03F3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142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345276"/>
    <w:multiLevelType w:val="hybridMultilevel"/>
    <w:tmpl w:val="A22E3C7E"/>
    <w:lvl w:ilvl="0" w:tplc="5D68CD88">
      <w:start w:val="11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4F59F0"/>
    <w:multiLevelType w:val="multilevel"/>
    <w:tmpl w:val="904ADE7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135"/>
        </w:tabs>
        <w:ind w:left="2135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B065B6E"/>
    <w:multiLevelType w:val="hybridMultilevel"/>
    <w:tmpl w:val="A836A6EE"/>
    <w:lvl w:ilvl="0" w:tplc="0DD0228C">
      <w:start w:val="7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20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21" w15:restartNumberingAfterBreak="0">
    <w:nsid w:val="5D5D008F"/>
    <w:multiLevelType w:val="hybridMultilevel"/>
    <w:tmpl w:val="25405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285E3A"/>
    <w:multiLevelType w:val="hybridMultilevel"/>
    <w:tmpl w:val="2F3E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06759"/>
    <w:multiLevelType w:val="hybridMultilevel"/>
    <w:tmpl w:val="2EA623DA"/>
    <w:lvl w:ilvl="0" w:tplc="C9E605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133084"/>
    <w:multiLevelType w:val="hybridMultilevel"/>
    <w:tmpl w:val="A2B68BAE"/>
    <w:lvl w:ilvl="0" w:tplc="9DF2CA76">
      <w:start w:val="2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0"/>
  </w:num>
  <w:num w:numId="3">
    <w:abstractNumId w:val="19"/>
  </w:num>
  <w:num w:numId="4">
    <w:abstractNumId w:val="10"/>
  </w:num>
  <w:num w:numId="5">
    <w:abstractNumId w:val="26"/>
  </w:num>
  <w:num w:numId="6">
    <w:abstractNumId w:val="25"/>
  </w:num>
  <w:num w:numId="7">
    <w:abstractNumId w:val="6"/>
  </w:num>
  <w:num w:numId="8">
    <w:abstractNumId w:val="23"/>
  </w:num>
  <w:num w:numId="9">
    <w:abstractNumId w:val="12"/>
  </w:num>
  <w:num w:numId="10">
    <w:abstractNumId w:val="3"/>
  </w:num>
  <w:num w:numId="11">
    <w:abstractNumId w:val="5"/>
  </w:num>
  <w:num w:numId="12">
    <w:abstractNumId w:val="22"/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18"/>
  </w:num>
  <w:num w:numId="19">
    <w:abstractNumId w:val="24"/>
  </w:num>
  <w:num w:numId="20">
    <w:abstractNumId w:val="0"/>
  </w:num>
  <w:num w:numId="21">
    <w:abstractNumId w:val="21"/>
  </w:num>
  <w:num w:numId="22">
    <w:abstractNumId w:val="9"/>
  </w:num>
  <w:num w:numId="23">
    <w:abstractNumId w:val="17"/>
  </w:num>
  <w:num w:numId="24">
    <w:abstractNumId w:val="7"/>
  </w:num>
  <w:num w:numId="25">
    <w:abstractNumId w:val="8"/>
  </w:num>
  <w:num w:numId="26">
    <w:abstractNumId w:val="15"/>
  </w:num>
  <w:num w:numId="27">
    <w:abstractNumId w:val="4"/>
  </w:num>
  <w:num w:numId="28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hwan Lim">
    <w15:presenceInfo w15:providerId="None" w15:userId="Suhwan L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intFractionalCharacterWidth/>
  <w:embedSystemFonts/>
  <w:bordersDoNotSurroundHeader/>
  <w:bordersDoNotSurroundFooter/>
  <w:hideSpelling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sbA0NDayMAABJR2l4NTi4sz8PJACQ4taAMM88fotAAAA"/>
  </w:docVars>
  <w:rsids>
    <w:rsidRoot w:val="00F4338D"/>
    <w:rsid w:val="000027A3"/>
    <w:rsid w:val="00002B7E"/>
    <w:rsid w:val="00002FCD"/>
    <w:rsid w:val="00003B9A"/>
    <w:rsid w:val="00005572"/>
    <w:rsid w:val="0000616A"/>
    <w:rsid w:val="00006EF7"/>
    <w:rsid w:val="0001026F"/>
    <w:rsid w:val="0001220A"/>
    <w:rsid w:val="000132D1"/>
    <w:rsid w:val="00015A49"/>
    <w:rsid w:val="000167BA"/>
    <w:rsid w:val="000205C5"/>
    <w:rsid w:val="00020965"/>
    <w:rsid w:val="00024CBA"/>
    <w:rsid w:val="00024DBB"/>
    <w:rsid w:val="00025316"/>
    <w:rsid w:val="00026419"/>
    <w:rsid w:val="00036D2F"/>
    <w:rsid w:val="00037C06"/>
    <w:rsid w:val="000405B5"/>
    <w:rsid w:val="00041272"/>
    <w:rsid w:val="00044A2F"/>
    <w:rsid w:val="00044DAE"/>
    <w:rsid w:val="00045E67"/>
    <w:rsid w:val="000464DE"/>
    <w:rsid w:val="00050412"/>
    <w:rsid w:val="00052BF8"/>
    <w:rsid w:val="00054A5E"/>
    <w:rsid w:val="00056A77"/>
    <w:rsid w:val="00057116"/>
    <w:rsid w:val="000600E5"/>
    <w:rsid w:val="00064CB2"/>
    <w:rsid w:val="0006535B"/>
    <w:rsid w:val="00066954"/>
    <w:rsid w:val="00067741"/>
    <w:rsid w:val="00071352"/>
    <w:rsid w:val="000719D4"/>
    <w:rsid w:val="00071D49"/>
    <w:rsid w:val="00072A56"/>
    <w:rsid w:val="0008046F"/>
    <w:rsid w:val="000829A7"/>
    <w:rsid w:val="00082B9E"/>
    <w:rsid w:val="0008450D"/>
    <w:rsid w:val="000862A5"/>
    <w:rsid w:val="00097E8C"/>
    <w:rsid w:val="000A2B8C"/>
    <w:rsid w:val="000A3125"/>
    <w:rsid w:val="000A6C4D"/>
    <w:rsid w:val="000B0519"/>
    <w:rsid w:val="000B2797"/>
    <w:rsid w:val="000B2803"/>
    <w:rsid w:val="000B3BD4"/>
    <w:rsid w:val="000B4916"/>
    <w:rsid w:val="000B57AD"/>
    <w:rsid w:val="000B61FD"/>
    <w:rsid w:val="000C5FE3"/>
    <w:rsid w:val="000C6105"/>
    <w:rsid w:val="000D0983"/>
    <w:rsid w:val="000D122A"/>
    <w:rsid w:val="000D49FF"/>
    <w:rsid w:val="000D4F10"/>
    <w:rsid w:val="000D6101"/>
    <w:rsid w:val="000D71D5"/>
    <w:rsid w:val="000D7894"/>
    <w:rsid w:val="000E10EC"/>
    <w:rsid w:val="000E3598"/>
    <w:rsid w:val="000E55AD"/>
    <w:rsid w:val="000E67C8"/>
    <w:rsid w:val="000E769C"/>
    <w:rsid w:val="000F5C94"/>
    <w:rsid w:val="000F6A0C"/>
    <w:rsid w:val="001001BD"/>
    <w:rsid w:val="00100444"/>
    <w:rsid w:val="00101B6F"/>
    <w:rsid w:val="00102222"/>
    <w:rsid w:val="00103EA9"/>
    <w:rsid w:val="00105E2F"/>
    <w:rsid w:val="001144F0"/>
    <w:rsid w:val="00115733"/>
    <w:rsid w:val="00116CAC"/>
    <w:rsid w:val="0011762E"/>
    <w:rsid w:val="00120541"/>
    <w:rsid w:val="001211F3"/>
    <w:rsid w:val="0012148C"/>
    <w:rsid w:val="00122DA5"/>
    <w:rsid w:val="00123061"/>
    <w:rsid w:val="00124773"/>
    <w:rsid w:val="001275FD"/>
    <w:rsid w:val="00127F4C"/>
    <w:rsid w:val="00133EBA"/>
    <w:rsid w:val="00140B83"/>
    <w:rsid w:val="001424B8"/>
    <w:rsid w:val="0014409F"/>
    <w:rsid w:val="001539D3"/>
    <w:rsid w:val="00161F5C"/>
    <w:rsid w:val="001648F3"/>
    <w:rsid w:val="001653C6"/>
    <w:rsid w:val="00170AF6"/>
    <w:rsid w:val="001713FA"/>
    <w:rsid w:val="00174617"/>
    <w:rsid w:val="001759A7"/>
    <w:rsid w:val="00186FDE"/>
    <w:rsid w:val="00192385"/>
    <w:rsid w:val="0019450C"/>
    <w:rsid w:val="001948EB"/>
    <w:rsid w:val="00195B5F"/>
    <w:rsid w:val="001965A4"/>
    <w:rsid w:val="00196C59"/>
    <w:rsid w:val="001A1F58"/>
    <w:rsid w:val="001A2A60"/>
    <w:rsid w:val="001A4192"/>
    <w:rsid w:val="001B529C"/>
    <w:rsid w:val="001B6C01"/>
    <w:rsid w:val="001C03DF"/>
    <w:rsid w:val="001C1D36"/>
    <w:rsid w:val="001C2E9A"/>
    <w:rsid w:val="001C5226"/>
    <w:rsid w:val="001C5631"/>
    <w:rsid w:val="001C5C86"/>
    <w:rsid w:val="001C6A61"/>
    <w:rsid w:val="001C718D"/>
    <w:rsid w:val="001D17C9"/>
    <w:rsid w:val="001D22DA"/>
    <w:rsid w:val="001D43BD"/>
    <w:rsid w:val="001D7DD7"/>
    <w:rsid w:val="001D7DEB"/>
    <w:rsid w:val="001E2AC1"/>
    <w:rsid w:val="001E423A"/>
    <w:rsid w:val="001E6269"/>
    <w:rsid w:val="001E6EC4"/>
    <w:rsid w:val="001F3AE9"/>
    <w:rsid w:val="001F3C29"/>
    <w:rsid w:val="001F60DA"/>
    <w:rsid w:val="001F7EB4"/>
    <w:rsid w:val="002000C2"/>
    <w:rsid w:val="00200942"/>
    <w:rsid w:val="0020454D"/>
    <w:rsid w:val="00205F25"/>
    <w:rsid w:val="002104AE"/>
    <w:rsid w:val="00210910"/>
    <w:rsid w:val="00210C09"/>
    <w:rsid w:val="00211BCC"/>
    <w:rsid w:val="00213980"/>
    <w:rsid w:val="00215F16"/>
    <w:rsid w:val="00215FDF"/>
    <w:rsid w:val="0022193C"/>
    <w:rsid w:val="00221B1E"/>
    <w:rsid w:val="00223071"/>
    <w:rsid w:val="00226B55"/>
    <w:rsid w:val="00226D82"/>
    <w:rsid w:val="00226E7A"/>
    <w:rsid w:val="00240DCD"/>
    <w:rsid w:val="002415DC"/>
    <w:rsid w:val="00245353"/>
    <w:rsid w:val="0024786B"/>
    <w:rsid w:val="002503AD"/>
    <w:rsid w:val="00251D80"/>
    <w:rsid w:val="0025548B"/>
    <w:rsid w:val="0025741B"/>
    <w:rsid w:val="00262B84"/>
    <w:rsid w:val="002640E5"/>
    <w:rsid w:val="0026436F"/>
    <w:rsid w:val="00265BD3"/>
    <w:rsid w:val="0026606E"/>
    <w:rsid w:val="00266B72"/>
    <w:rsid w:val="0027018E"/>
    <w:rsid w:val="002719E6"/>
    <w:rsid w:val="00276403"/>
    <w:rsid w:val="00277494"/>
    <w:rsid w:val="002805ED"/>
    <w:rsid w:val="00281520"/>
    <w:rsid w:val="00283D57"/>
    <w:rsid w:val="00283D5D"/>
    <w:rsid w:val="0028664F"/>
    <w:rsid w:val="002877DC"/>
    <w:rsid w:val="002942DC"/>
    <w:rsid w:val="002A244A"/>
    <w:rsid w:val="002B1991"/>
    <w:rsid w:val="002B40C1"/>
    <w:rsid w:val="002B7C7D"/>
    <w:rsid w:val="002B7CED"/>
    <w:rsid w:val="002C0E24"/>
    <w:rsid w:val="002C196F"/>
    <w:rsid w:val="002C1D5B"/>
    <w:rsid w:val="002C2D4A"/>
    <w:rsid w:val="002C3641"/>
    <w:rsid w:val="002C45E8"/>
    <w:rsid w:val="002C70B5"/>
    <w:rsid w:val="002D4A97"/>
    <w:rsid w:val="002E3038"/>
    <w:rsid w:val="002E515E"/>
    <w:rsid w:val="002E5909"/>
    <w:rsid w:val="002E6A7D"/>
    <w:rsid w:val="002E73AF"/>
    <w:rsid w:val="002E7A9E"/>
    <w:rsid w:val="002F0BEB"/>
    <w:rsid w:val="002F3C41"/>
    <w:rsid w:val="002F6529"/>
    <w:rsid w:val="0030045C"/>
    <w:rsid w:val="003044D4"/>
    <w:rsid w:val="00307553"/>
    <w:rsid w:val="00312F6D"/>
    <w:rsid w:val="003205AD"/>
    <w:rsid w:val="00325471"/>
    <w:rsid w:val="00325BD3"/>
    <w:rsid w:val="00327A53"/>
    <w:rsid w:val="0033027D"/>
    <w:rsid w:val="00331C77"/>
    <w:rsid w:val="0033412F"/>
    <w:rsid w:val="00335FB2"/>
    <w:rsid w:val="00336557"/>
    <w:rsid w:val="003377C9"/>
    <w:rsid w:val="00340C6D"/>
    <w:rsid w:val="003413E7"/>
    <w:rsid w:val="00344158"/>
    <w:rsid w:val="003473B1"/>
    <w:rsid w:val="003529BA"/>
    <w:rsid w:val="00352A8A"/>
    <w:rsid w:val="003611BF"/>
    <w:rsid w:val="00362F81"/>
    <w:rsid w:val="003637D1"/>
    <w:rsid w:val="0036414B"/>
    <w:rsid w:val="00365701"/>
    <w:rsid w:val="003669F0"/>
    <w:rsid w:val="00366ACC"/>
    <w:rsid w:val="00370B52"/>
    <w:rsid w:val="0037370C"/>
    <w:rsid w:val="0037570B"/>
    <w:rsid w:val="0038234E"/>
    <w:rsid w:val="0038516D"/>
    <w:rsid w:val="00385582"/>
    <w:rsid w:val="003869D7"/>
    <w:rsid w:val="003876FC"/>
    <w:rsid w:val="00392188"/>
    <w:rsid w:val="00393110"/>
    <w:rsid w:val="00397EA8"/>
    <w:rsid w:val="003A1EB0"/>
    <w:rsid w:val="003A7F66"/>
    <w:rsid w:val="003B4EF3"/>
    <w:rsid w:val="003B7416"/>
    <w:rsid w:val="003C0F14"/>
    <w:rsid w:val="003C6DA6"/>
    <w:rsid w:val="003C712F"/>
    <w:rsid w:val="003D62A9"/>
    <w:rsid w:val="003E1DD5"/>
    <w:rsid w:val="003F268E"/>
    <w:rsid w:val="003F32B5"/>
    <w:rsid w:val="003F34FA"/>
    <w:rsid w:val="003F3F16"/>
    <w:rsid w:val="003F561F"/>
    <w:rsid w:val="003F7B3D"/>
    <w:rsid w:val="00402606"/>
    <w:rsid w:val="00403738"/>
    <w:rsid w:val="00405148"/>
    <w:rsid w:val="00407027"/>
    <w:rsid w:val="00411698"/>
    <w:rsid w:val="00411FF9"/>
    <w:rsid w:val="004133DF"/>
    <w:rsid w:val="00414164"/>
    <w:rsid w:val="00416E43"/>
    <w:rsid w:val="0041789B"/>
    <w:rsid w:val="004205FC"/>
    <w:rsid w:val="0042197A"/>
    <w:rsid w:val="00422DE1"/>
    <w:rsid w:val="00423337"/>
    <w:rsid w:val="004259EC"/>
    <w:rsid w:val="004260A5"/>
    <w:rsid w:val="0043222D"/>
    <w:rsid w:val="00432283"/>
    <w:rsid w:val="0043674B"/>
    <w:rsid w:val="0043745F"/>
    <w:rsid w:val="0044029F"/>
    <w:rsid w:val="00440A3C"/>
    <w:rsid w:val="00441536"/>
    <w:rsid w:val="004430B1"/>
    <w:rsid w:val="00447AE2"/>
    <w:rsid w:val="004506EE"/>
    <w:rsid w:val="0045255D"/>
    <w:rsid w:val="004535D7"/>
    <w:rsid w:val="004561D6"/>
    <w:rsid w:val="00461DDD"/>
    <w:rsid w:val="004620B5"/>
    <w:rsid w:val="004623D7"/>
    <w:rsid w:val="00462878"/>
    <w:rsid w:val="00462AEC"/>
    <w:rsid w:val="0046460C"/>
    <w:rsid w:val="00470CDD"/>
    <w:rsid w:val="00471B80"/>
    <w:rsid w:val="0047417E"/>
    <w:rsid w:val="0048267C"/>
    <w:rsid w:val="00483393"/>
    <w:rsid w:val="00486DEE"/>
    <w:rsid w:val="004876B9"/>
    <w:rsid w:val="00487E00"/>
    <w:rsid w:val="00493A79"/>
    <w:rsid w:val="00494032"/>
    <w:rsid w:val="004A0380"/>
    <w:rsid w:val="004A0EC2"/>
    <w:rsid w:val="004A40BE"/>
    <w:rsid w:val="004A58A4"/>
    <w:rsid w:val="004A65B2"/>
    <w:rsid w:val="004A6A60"/>
    <w:rsid w:val="004B3F84"/>
    <w:rsid w:val="004B5FF0"/>
    <w:rsid w:val="004C567F"/>
    <w:rsid w:val="004C634D"/>
    <w:rsid w:val="004C7557"/>
    <w:rsid w:val="004D24B9"/>
    <w:rsid w:val="004D2AE4"/>
    <w:rsid w:val="004E1E2E"/>
    <w:rsid w:val="004E20DE"/>
    <w:rsid w:val="004E2CE2"/>
    <w:rsid w:val="004E5172"/>
    <w:rsid w:val="004E59CB"/>
    <w:rsid w:val="004E6F8A"/>
    <w:rsid w:val="004F51A1"/>
    <w:rsid w:val="005000A7"/>
    <w:rsid w:val="00502CD2"/>
    <w:rsid w:val="00504E33"/>
    <w:rsid w:val="00511D45"/>
    <w:rsid w:val="0051218E"/>
    <w:rsid w:val="005212F4"/>
    <w:rsid w:val="00527CB9"/>
    <w:rsid w:val="00532856"/>
    <w:rsid w:val="00532FC0"/>
    <w:rsid w:val="005331B0"/>
    <w:rsid w:val="00533F32"/>
    <w:rsid w:val="00534D86"/>
    <w:rsid w:val="00537224"/>
    <w:rsid w:val="0055249F"/>
    <w:rsid w:val="00552C2C"/>
    <w:rsid w:val="005555B7"/>
    <w:rsid w:val="0055566C"/>
    <w:rsid w:val="005562A8"/>
    <w:rsid w:val="005573BB"/>
    <w:rsid w:val="00557B2E"/>
    <w:rsid w:val="00561143"/>
    <w:rsid w:val="00561267"/>
    <w:rsid w:val="00572DC6"/>
    <w:rsid w:val="00573558"/>
    <w:rsid w:val="00574059"/>
    <w:rsid w:val="00575106"/>
    <w:rsid w:val="0057576A"/>
    <w:rsid w:val="00575D21"/>
    <w:rsid w:val="00577BA7"/>
    <w:rsid w:val="005871AE"/>
    <w:rsid w:val="0058726D"/>
    <w:rsid w:val="00590087"/>
    <w:rsid w:val="0059034E"/>
    <w:rsid w:val="00592384"/>
    <w:rsid w:val="005958A9"/>
    <w:rsid w:val="005A170D"/>
    <w:rsid w:val="005A4C85"/>
    <w:rsid w:val="005B0933"/>
    <w:rsid w:val="005B589E"/>
    <w:rsid w:val="005C4F58"/>
    <w:rsid w:val="005C5E8D"/>
    <w:rsid w:val="005C78F2"/>
    <w:rsid w:val="005D026C"/>
    <w:rsid w:val="005D057C"/>
    <w:rsid w:val="005D0824"/>
    <w:rsid w:val="005D3FEC"/>
    <w:rsid w:val="005D44BE"/>
    <w:rsid w:val="005E0BCB"/>
    <w:rsid w:val="005E12FB"/>
    <w:rsid w:val="005E4AEE"/>
    <w:rsid w:val="005F07BB"/>
    <w:rsid w:val="005F0E32"/>
    <w:rsid w:val="005F13F0"/>
    <w:rsid w:val="005F6B6A"/>
    <w:rsid w:val="005F6C18"/>
    <w:rsid w:val="00611EC4"/>
    <w:rsid w:val="00612542"/>
    <w:rsid w:val="00612607"/>
    <w:rsid w:val="006146D2"/>
    <w:rsid w:val="006155E5"/>
    <w:rsid w:val="00615F07"/>
    <w:rsid w:val="00620096"/>
    <w:rsid w:val="00620B3F"/>
    <w:rsid w:val="00620B67"/>
    <w:rsid w:val="006239E7"/>
    <w:rsid w:val="00624955"/>
    <w:rsid w:val="006254C4"/>
    <w:rsid w:val="00626865"/>
    <w:rsid w:val="006279A7"/>
    <w:rsid w:val="00630341"/>
    <w:rsid w:val="0063288B"/>
    <w:rsid w:val="0064036F"/>
    <w:rsid w:val="006418C6"/>
    <w:rsid w:val="00641ED8"/>
    <w:rsid w:val="00644148"/>
    <w:rsid w:val="0064496B"/>
    <w:rsid w:val="0064516B"/>
    <w:rsid w:val="00645A6B"/>
    <w:rsid w:val="006546D3"/>
    <w:rsid w:val="00654893"/>
    <w:rsid w:val="00655BD7"/>
    <w:rsid w:val="0065619F"/>
    <w:rsid w:val="00671BBB"/>
    <w:rsid w:val="00674516"/>
    <w:rsid w:val="00682237"/>
    <w:rsid w:val="006A0EF8"/>
    <w:rsid w:val="006A1617"/>
    <w:rsid w:val="006A1A6D"/>
    <w:rsid w:val="006A45BA"/>
    <w:rsid w:val="006A45F9"/>
    <w:rsid w:val="006A6F20"/>
    <w:rsid w:val="006B4280"/>
    <w:rsid w:val="006B4B1C"/>
    <w:rsid w:val="006C00CF"/>
    <w:rsid w:val="006C2D17"/>
    <w:rsid w:val="006C3F95"/>
    <w:rsid w:val="006C4991"/>
    <w:rsid w:val="006D2445"/>
    <w:rsid w:val="006D2F78"/>
    <w:rsid w:val="006D4442"/>
    <w:rsid w:val="006D5722"/>
    <w:rsid w:val="006E0F19"/>
    <w:rsid w:val="006E159C"/>
    <w:rsid w:val="006E1FDA"/>
    <w:rsid w:val="006E35AB"/>
    <w:rsid w:val="006E4A78"/>
    <w:rsid w:val="006E5392"/>
    <w:rsid w:val="006E56F5"/>
    <w:rsid w:val="006E5E87"/>
    <w:rsid w:val="006E65A2"/>
    <w:rsid w:val="006F3F8C"/>
    <w:rsid w:val="006F795B"/>
    <w:rsid w:val="007044E4"/>
    <w:rsid w:val="00704B55"/>
    <w:rsid w:val="00706484"/>
    <w:rsid w:val="007066F8"/>
    <w:rsid w:val="00707203"/>
    <w:rsid w:val="00707673"/>
    <w:rsid w:val="00707DC5"/>
    <w:rsid w:val="00713A59"/>
    <w:rsid w:val="007162BE"/>
    <w:rsid w:val="007177F8"/>
    <w:rsid w:val="00722267"/>
    <w:rsid w:val="00726195"/>
    <w:rsid w:val="00726882"/>
    <w:rsid w:val="00727F83"/>
    <w:rsid w:val="00727F9F"/>
    <w:rsid w:val="00731B76"/>
    <w:rsid w:val="00735760"/>
    <w:rsid w:val="00737374"/>
    <w:rsid w:val="00740B79"/>
    <w:rsid w:val="00741D83"/>
    <w:rsid w:val="007433B4"/>
    <w:rsid w:val="00751078"/>
    <w:rsid w:val="0075252A"/>
    <w:rsid w:val="00755797"/>
    <w:rsid w:val="00755E0C"/>
    <w:rsid w:val="00756437"/>
    <w:rsid w:val="0075772F"/>
    <w:rsid w:val="00764B84"/>
    <w:rsid w:val="00764E1C"/>
    <w:rsid w:val="00765028"/>
    <w:rsid w:val="0077502B"/>
    <w:rsid w:val="0078034D"/>
    <w:rsid w:val="0078497C"/>
    <w:rsid w:val="007852A1"/>
    <w:rsid w:val="00785B07"/>
    <w:rsid w:val="00790BCC"/>
    <w:rsid w:val="00792AA7"/>
    <w:rsid w:val="00795CEE"/>
    <w:rsid w:val="007974F5"/>
    <w:rsid w:val="007A1AED"/>
    <w:rsid w:val="007A5AA5"/>
    <w:rsid w:val="007B0F49"/>
    <w:rsid w:val="007C05F2"/>
    <w:rsid w:val="007C0AC2"/>
    <w:rsid w:val="007C0CC9"/>
    <w:rsid w:val="007C186C"/>
    <w:rsid w:val="007C2277"/>
    <w:rsid w:val="007C402F"/>
    <w:rsid w:val="007C7E14"/>
    <w:rsid w:val="007D03D2"/>
    <w:rsid w:val="007D0848"/>
    <w:rsid w:val="007D12A5"/>
    <w:rsid w:val="007D1AB2"/>
    <w:rsid w:val="007D1AFE"/>
    <w:rsid w:val="007D23E8"/>
    <w:rsid w:val="007D2FBD"/>
    <w:rsid w:val="007D36DE"/>
    <w:rsid w:val="007D5446"/>
    <w:rsid w:val="007D6BCE"/>
    <w:rsid w:val="007E21AD"/>
    <w:rsid w:val="007E3A56"/>
    <w:rsid w:val="007E5987"/>
    <w:rsid w:val="007E5AD7"/>
    <w:rsid w:val="007F106A"/>
    <w:rsid w:val="007F522E"/>
    <w:rsid w:val="007F553D"/>
    <w:rsid w:val="007F7421"/>
    <w:rsid w:val="00801F7F"/>
    <w:rsid w:val="00803119"/>
    <w:rsid w:val="00803ABE"/>
    <w:rsid w:val="0080456F"/>
    <w:rsid w:val="0081312C"/>
    <w:rsid w:val="0081570A"/>
    <w:rsid w:val="00822EE3"/>
    <w:rsid w:val="008230B2"/>
    <w:rsid w:val="00824696"/>
    <w:rsid w:val="008247A0"/>
    <w:rsid w:val="00830D78"/>
    <w:rsid w:val="00831A52"/>
    <w:rsid w:val="00832649"/>
    <w:rsid w:val="00834A60"/>
    <w:rsid w:val="008368CE"/>
    <w:rsid w:val="00837694"/>
    <w:rsid w:val="00843E87"/>
    <w:rsid w:val="00846522"/>
    <w:rsid w:val="00847F0B"/>
    <w:rsid w:val="008504AD"/>
    <w:rsid w:val="0085169A"/>
    <w:rsid w:val="00853155"/>
    <w:rsid w:val="0085657A"/>
    <w:rsid w:val="00863E89"/>
    <w:rsid w:val="00864A54"/>
    <w:rsid w:val="0087242D"/>
    <w:rsid w:val="00872B3B"/>
    <w:rsid w:val="00873625"/>
    <w:rsid w:val="0088222A"/>
    <w:rsid w:val="008830BA"/>
    <w:rsid w:val="0088452F"/>
    <w:rsid w:val="00884896"/>
    <w:rsid w:val="008901F6"/>
    <w:rsid w:val="008904BD"/>
    <w:rsid w:val="00891EB4"/>
    <w:rsid w:val="0089393E"/>
    <w:rsid w:val="008961E9"/>
    <w:rsid w:val="00896C03"/>
    <w:rsid w:val="00897365"/>
    <w:rsid w:val="008A00A2"/>
    <w:rsid w:val="008A04F3"/>
    <w:rsid w:val="008A1C9C"/>
    <w:rsid w:val="008A495D"/>
    <w:rsid w:val="008A4BB0"/>
    <w:rsid w:val="008A76FD"/>
    <w:rsid w:val="008B2173"/>
    <w:rsid w:val="008B2D09"/>
    <w:rsid w:val="008B519F"/>
    <w:rsid w:val="008C2F83"/>
    <w:rsid w:val="008C537F"/>
    <w:rsid w:val="008C5FA5"/>
    <w:rsid w:val="008D2E8C"/>
    <w:rsid w:val="008D3A4C"/>
    <w:rsid w:val="008D4394"/>
    <w:rsid w:val="008D5BB3"/>
    <w:rsid w:val="008D658B"/>
    <w:rsid w:val="008D71D7"/>
    <w:rsid w:val="008E09ED"/>
    <w:rsid w:val="008E31B3"/>
    <w:rsid w:val="008E3B27"/>
    <w:rsid w:val="008F006A"/>
    <w:rsid w:val="008F658E"/>
    <w:rsid w:val="00901360"/>
    <w:rsid w:val="009059C3"/>
    <w:rsid w:val="009109F2"/>
    <w:rsid w:val="00910CED"/>
    <w:rsid w:val="00915FA7"/>
    <w:rsid w:val="00926510"/>
    <w:rsid w:val="009278C1"/>
    <w:rsid w:val="00930502"/>
    <w:rsid w:val="00932AAE"/>
    <w:rsid w:val="00935B2A"/>
    <w:rsid w:val="00937855"/>
    <w:rsid w:val="00937D50"/>
    <w:rsid w:val="00940D72"/>
    <w:rsid w:val="009415F5"/>
    <w:rsid w:val="009437A2"/>
    <w:rsid w:val="00944B28"/>
    <w:rsid w:val="0094552B"/>
    <w:rsid w:val="00946521"/>
    <w:rsid w:val="00950ED5"/>
    <w:rsid w:val="00952793"/>
    <w:rsid w:val="00955D1B"/>
    <w:rsid w:val="00962A32"/>
    <w:rsid w:val="00967838"/>
    <w:rsid w:val="0097034C"/>
    <w:rsid w:val="009713B0"/>
    <w:rsid w:val="00971AFF"/>
    <w:rsid w:val="00971D4F"/>
    <w:rsid w:val="00974CF1"/>
    <w:rsid w:val="00982CD6"/>
    <w:rsid w:val="009835C7"/>
    <w:rsid w:val="00984001"/>
    <w:rsid w:val="00984DF3"/>
    <w:rsid w:val="00985B73"/>
    <w:rsid w:val="009870A7"/>
    <w:rsid w:val="00992266"/>
    <w:rsid w:val="0099484F"/>
    <w:rsid w:val="00994A54"/>
    <w:rsid w:val="009A12EE"/>
    <w:rsid w:val="009A3BC4"/>
    <w:rsid w:val="009A4760"/>
    <w:rsid w:val="009A782F"/>
    <w:rsid w:val="009B0195"/>
    <w:rsid w:val="009B13ED"/>
    <w:rsid w:val="009B1578"/>
    <w:rsid w:val="009B1666"/>
    <w:rsid w:val="009B1936"/>
    <w:rsid w:val="009B29D9"/>
    <w:rsid w:val="009B493F"/>
    <w:rsid w:val="009B51FB"/>
    <w:rsid w:val="009B74E5"/>
    <w:rsid w:val="009C2977"/>
    <w:rsid w:val="009C2DCC"/>
    <w:rsid w:val="009C4FE0"/>
    <w:rsid w:val="009C547B"/>
    <w:rsid w:val="009C5D13"/>
    <w:rsid w:val="009C7A49"/>
    <w:rsid w:val="009D4DEF"/>
    <w:rsid w:val="009D61E0"/>
    <w:rsid w:val="009D78B1"/>
    <w:rsid w:val="009E0546"/>
    <w:rsid w:val="009E49FC"/>
    <w:rsid w:val="009E613C"/>
    <w:rsid w:val="009E6C21"/>
    <w:rsid w:val="009E7E8F"/>
    <w:rsid w:val="009F39C6"/>
    <w:rsid w:val="009F4C05"/>
    <w:rsid w:val="009F7959"/>
    <w:rsid w:val="00A01A93"/>
    <w:rsid w:val="00A01CFF"/>
    <w:rsid w:val="00A02380"/>
    <w:rsid w:val="00A0404D"/>
    <w:rsid w:val="00A10539"/>
    <w:rsid w:val="00A13111"/>
    <w:rsid w:val="00A13BA8"/>
    <w:rsid w:val="00A13E7B"/>
    <w:rsid w:val="00A15763"/>
    <w:rsid w:val="00A21682"/>
    <w:rsid w:val="00A21CC1"/>
    <w:rsid w:val="00A226C6"/>
    <w:rsid w:val="00A259BD"/>
    <w:rsid w:val="00A27912"/>
    <w:rsid w:val="00A32655"/>
    <w:rsid w:val="00A338A3"/>
    <w:rsid w:val="00A35110"/>
    <w:rsid w:val="00A36378"/>
    <w:rsid w:val="00A3798A"/>
    <w:rsid w:val="00A40015"/>
    <w:rsid w:val="00A404CC"/>
    <w:rsid w:val="00A41384"/>
    <w:rsid w:val="00A42FE5"/>
    <w:rsid w:val="00A46EC9"/>
    <w:rsid w:val="00A47445"/>
    <w:rsid w:val="00A502FC"/>
    <w:rsid w:val="00A513B8"/>
    <w:rsid w:val="00A514AC"/>
    <w:rsid w:val="00A534D5"/>
    <w:rsid w:val="00A53A53"/>
    <w:rsid w:val="00A57C7B"/>
    <w:rsid w:val="00A61DA4"/>
    <w:rsid w:val="00A661D0"/>
    <w:rsid w:val="00A6656B"/>
    <w:rsid w:val="00A70E1E"/>
    <w:rsid w:val="00A73257"/>
    <w:rsid w:val="00A777AF"/>
    <w:rsid w:val="00A81B2A"/>
    <w:rsid w:val="00A844D1"/>
    <w:rsid w:val="00A84C50"/>
    <w:rsid w:val="00A9081F"/>
    <w:rsid w:val="00A9188C"/>
    <w:rsid w:val="00A9487E"/>
    <w:rsid w:val="00A96DF3"/>
    <w:rsid w:val="00A97A52"/>
    <w:rsid w:val="00AA0389"/>
    <w:rsid w:val="00AA0770"/>
    <w:rsid w:val="00AA0D6A"/>
    <w:rsid w:val="00AA303A"/>
    <w:rsid w:val="00AA5FB1"/>
    <w:rsid w:val="00AB533D"/>
    <w:rsid w:val="00AB58BF"/>
    <w:rsid w:val="00AC43CA"/>
    <w:rsid w:val="00AC5038"/>
    <w:rsid w:val="00AC6AC9"/>
    <w:rsid w:val="00AD01EF"/>
    <w:rsid w:val="00AD5799"/>
    <w:rsid w:val="00AD77C4"/>
    <w:rsid w:val="00AE25BF"/>
    <w:rsid w:val="00AE441F"/>
    <w:rsid w:val="00AE47AC"/>
    <w:rsid w:val="00AF0B36"/>
    <w:rsid w:val="00AF0C13"/>
    <w:rsid w:val="00AF2BF2"/>
    <w:rsid w:val="00B009FE"/>
    <w:rsid w:val="00B02751"/>
    <w:rsid w:val="00B03AF5"/>
    <w:rsid w:val="00B03C01"/>
    <w:rsid w:val="00B078D6"/>
    <w:rsid w:val="00B11C53"/>
    <w:rsid w:val="00B1248D"/>
    <w:rsid w:val="00B14709"/>
    <w:rsid w:val="00B1727A"/>
    <w:rsid w:val="00B21883"/>
    <w:rsid w:val="00B27073"/>
    <w:rsid w:val="00B2743D"/>
    <w:rsid w:val="00B2794D"/>
    <w:rsid w:val="00B3015C"/>
    <w:rsid w:val="00B31B2D"/>
    <w:rsid w:val="00B344D8"/>
    <w:rsid w:val="00B34811"/>
    <w:rsid w:val="00B41377"/>
    <w:rsid w:val="00B43623"/>
    <w:rsid w:val="00B515AE"/>
    <w:rsid w:val="00B5212E"/>
    <w:rsid w:val="00B56C85"/>
    <w:rsid w:val="00B60007"/>
    <w:rsid w:val="00B62A85"/>
    <w:rsid w:val="00B65B6F"/>
    <w:rsid w:val="00B71A0D"/>
    <w:rsid w:val="00B729E0"/>
    <w:rsid w:val="00B73B4C"/>
    <w:rsid w:val="00B73F75"/>
    <w:rsid w:val="00B75942"/>
    <w:rsid w:val="00B764A0"/>
    <w:rsid w:val="00B83D83"/>
    <w:rsid w:val="00B84FA3"/>
    <w:rsid w:val="00BA3A53"/>
    <w:rsid w:val="00BA403A"/>
    <w:rsid w:val="00BA4095"/>
    <w:rsid w:val="00BA528D"/>
    <w:rsid w:val="00BA5B43"/>
    <w:rsid w:val="00BA607A"/>
    <w:rsid w:val="00BC3111"/>
    <w:rsid w:val="00BC33FD"/>
    <w:rsid w:val="00BC3FD0"/>
    <w:rsid w:val="00BC409E"/>
    <w:rsid w:val="00BC4D10"/>
    <w:rsid w:val="00BC642A"/>
    <w:rsid w:val="00BE1918"/>
    <w:rsid w:val="00BE560C"/>
    <w:rsid w:val="00BE5E52"/>
    <w:rsid w:val="00BF0633"/>
    <w:rsid w:val="00BF186A"/>
    <w:rsid w:val="00BF3B82"/>
    <w:rsid w:val="00BF5F9F"/>
    <w:rsid w:val="00BF7C9D"/>
    <w:rsid w:val="00C01E8C"/>
    <w:rsid w:val="00C03E01"/>
    <w:rsid w:val="00C061FC"/>
    <w:rsid w:val="00C07F97"/>
    <w:rsid w:val="00C10A1B"/>
    <w:rsid w:val="00C10CF4"/>
    <w:rsid w:val="00C110CD"/>
    <w:rsid w:val="00C1250C"/>
    <w:rsid w:val="00C15E5A"/>
    <w:rsid w:val="00C207E0"/>
    <w:rsid w:val="00C21F3D"/>
    <w:rsid w:val="00C23A29"/>
    <w:rsid w:val="00C26877"/>
    <w:rsid w:val="00C26F61"/>
    <w:rsid w:val="00C27CA9"/>
    <w:rsid w:val="00C317E7"/>
    <w:rsid w:val="00C3270E"/>
    <w:rsid w:val="00C32C46"/>
    <w:rsid w:val="00C33FB8"/>
    <w:rsid w:val="00C37406"/>
    <w:rsid w:val="00C3799C"/>
    <w:rsid w:val="00C424FD"/>
    <w:rsid w:val="00C43D1E"/>
    <w:rsid w:val="00C44336"/>
    <w:rsid w:val="00C44DAC"/>
    <w:rsid w:val="00C458C4"/>
    <w:rsid w:val="00C50F7C"/>
    <w:rsid w:val="00C51704"/>
    <w:rsid w:val="00C51E6F"/>
    <w:rsid w:val="00C54B37"/>
    <w:rsid w:val="00C5591F"/>
    <w:rsid w:val="00C577CC"/>
    <w:rsid w:val="00C57C50"/>
    <w:rsid w:val="00C60C04"/>
    <w:rsid w:val="00C61B10"/>
    <w:rsid w:val="00C715CA"/>
    <w:rsid w:val="00C72DB5"/>
    <w:rsid w:val="00C7495D"/>
    <w:rsid w:val="00C75C58"/>
    <w:rsid w:val="00C77CE9"/>
    <w:rsid w:val="00C814FC"/>
    <w:rsid w:val="00C81F02"/>
    <w:rsid w:val="00C8403E"/>
    <w:rsid w:val="00C84E9E"/>
    <w:rsid w:val="00C87823"/>
    <w:rsid w:val="00C931DA"/>
    <w:rsid w:val="00C95143"/>
    <w:rsid w:val="00C95FEF"/>
    <w:rsid w:val="00CA0968"/>
    <w:rsid w:val="00CA09A4"/>
    <w:rsid w:val="00CA168E"/>
    <w:rsid w:val="00CA3221"/>
    <w:rsid w:val="00CB10AE"/>
    <w:rsid w:val="00CB39D8"/>
    <w:rsid w:val="00CB3CD4"/>
    <w:rsid w:val="00CB4236"/>
    <w:rsid w:val="00CB66E2"/>
    <w:rsid w:val="00CB7965"/>
    <w:rsid w:val="00CC243E"/>
    <w:rsid w:val="00CC5E36"/>
    <w:rsid w:val="00CC69B0"/>
    <w:rsid w:val="00CC72A4"/>
    <w:rsid w:val="00CD3153"/>
    <w:rsid w:val="00CD6A93"/>
    <w:rsid w:val="00CE07BD"/>
    <w:rsid w:val="00CE08E8"/>
    <w:rsid w:val="00CE38CD"/>
    <w:rsid w:val="00CF6810"/>
    <w:rsid w:val="00CF7083"/>
    <w:rsid w:val="00CF7D9E"/>
    <w:rsid w:val="00D0090C"/>
    <w:rsid w:val="00D01F21"/>
    <w:rsid w:val="00D01F96"/>
    <w:rsid w:val="00D0386F"/>
    <w:rsid w:val="00D0462B"/>
    <w:rsid w:val="00D20FEB"/>
    <w:rsid w:val="00D24F96"/>
    <w:rsid w:val="00D2583E"/>
    <w:rsid w:val="00D25EA3"/>
    <w:rsid w:val="00D308CA"/>
    <w:rsid w:val="00D31CC8"/>
    <w:rsid w:val="00D32678"/>
    <w:rsid w:val="00D41B35"/>
    <w:rsid w:val="00D42D67"/>
    <w:rsid w:val="00D4482A"/>
    <w:rsid w:val="00D47292"/>
    <w:rsid w:val="00D50EE7"/>
    <w:rsid w:val="00D521C1"/>
    <w:rsid w:val="00D61706"/>
    <w:rsid w:val="00D67130"/>
    <w:rsid w:val="00D71143"/>
    <w:rsid w:val="00D7195A"/>
    <w:rsid w:val="00D71F40"/>
    <w:rsid w:val="00D72935"/>
    <w:rsid w:val="00D749F5"/>
    <w:rsid w:val="00D7550F"/>
    <w:rsid w:val="00D75B56"/>
    <w:rsid w:val="00D760FE"/>
    <w:rsid w:val="00D76A07"/>
    <w:rsid w:val="00D77416"/>
    <w:rsid w:val="00D80FC6"/>
    <w:rsid w:val="00D84892"/>
    <w:rsid w:val="00D8544C"/>
    <w:rsid w:val="00D86293"/>
    <w:rsid w:val="00D868FD"/>
    <w:rsid w:val="00D909DE"/>
    <w:rsid w:val="00D93FF3"/>
    <w:rsid w:val="00DA1276"/>
    <w:rsid w:val="00DA74F3"/>
    <w:rsid w:val="00DB52D7"/>
    <w:rsid w:val="00DB69F3"/>
    <w:rsid w:val="00DC31F7"/>
    <w:rsid w:val="00DC4907"/>
    <w:rsid w:val="00DD017C"/>
    <w:rsid w:val="00DD0851"/>
    <w:rsid w:val="00DD397A"/>
    <w:rsid w:val="00DD58B7"/>
    <w:rsid w:val="00DD6699"/>
    <w:rsid w:val="00DE3895"/>
    <w:rsid w:val="00DE56A9"/>
    <w:rsid w:val="00DE5991"/>
    <w:rsid w:val="00DF4E10"/>
    <w:rsid w:val="00E0037C"/>
    <w:rsid w:val="00E007C5"/>
    <w:rsid w:val="00E00DBF"/>
    <w:rsid w:val="00E0213F"/>
    <w:rsid w:val="00E033E0"/>
    <w:rsid w:val="00E043B9"/>
    <w:rsid w:val="00E06180"/>
    <w:rsid w:val="00E1026B"/>
    <w:rsid w:val="00E13CB2"/>
    <w:rsid w:val="00E156B1"/>
    <w:rsid w:val="00E17974"/>
    <w:rsid w:val="00E17D0D"/>
    <w:rsid w:val="00E20C37"/>
    <w:rsid w:val="00E212D3"/>
    <w:rsid w:val="00E21D1E"/>
    <w:rsid w:val="00E246DC"/>
    <w:rsid w:val="00E42D9B"/>
    <w:rsid w:val="00E44B6F"/>
    <w:rsid w:val="00E502E5"/>
    <w:rsid w:val="00E51F42"/>
    <w:rsid w:val="00E524E7"/>
    <w:rsid w:val="00E52C57"/>
    <w:rsid w:val="00E537EC"/>
    <w:rsid w:val="00E55701"/>
    <w:rsid w:val="00E57E7D"/>
    <w:rsid w:val="00E67945"/>
    <w:rsid w:val="00E70FB3"/>
    <w:rsid w:val="00E72C5E"/>
    <w:rsid w:val="00E810A4"/>
    <w:rsid w:val="00E84CD8"/>
    <w:rsid w:val="00E852D8"/>
    <w:rsid w:val="00E86A5A"/>
    <w:rsid w:val="00E90B85"/>
    <w:rsid w:val="00E91679"/>
    <w:rsid w:val="00E92452"/>
    <w:rsid w:val="00E92E2D"/>
    <w:rsid w:val="00E94CC1"/>
    <w:rsid w:val="00EA2B79"/>
    <w:rsid w:val="00EA2BBB"/>
    <w:rsid w:val="00EA565D"/>
    <w:rsid w:val="00EA6331"/>
    <w:rsid w:val="00EA7189"/>
    <w:rsid w:val="00EB08C4"/>
    <w:rsid w:val="00EB497E"/>
    <w:rsid w:val="00EC3039"/>
    <w:rsid w:val="00EC3BC4"/>
    <w:rsid w:val="00ED25B4"/>
    <w:rsid w:val="00ED67DA"/>
    <w:rsid w:val="00ED7A5B"/>
    <w:rsid w:val="00EE7DC4"/>
    <w:rsid w:val="00EF0F38"/>
    <w:rsid w:val="00EF6E68"/>
    <w:rsid w:val="00F0023A"/>
    <w:rsid w:val="00F05E30"/>
    <w:rsid w:val="00F0612A"/>
    <w:rsid w:val="00F0687D"/>
    <w:rsid w:val="00F07C92"/>
    <w:rsid w:val="00F10391"/>
    <w:rsid w:val="00F14B43"/>
    <w:rsid w:val="00F151AF"/>
    <w:rsid w:val="00F15657"/>
    <w:rsid w:val="00F203C7"/>
    <w:rsid w:val="00F214ED"/>
    <w:rsid w:val="00F215E2"/>
    <w:rsid w:val="00F2283B"/>
    <w:rsid w:val="00F2326D"/>
    <w:rsid w:val="00F27497"/>
    <w:rsid w:val="00F32082"/>
    <w:rsid w:val="00F341D5"/>
    <w:rsid w:val="00F34223"/>
    <w:rsid w:val="00F41A27"/>
    <w:rsid w:val="00F4338D"/>
    <w:rsid w:val="00F440D3"/>
    <w:rsid w:val="00F446AC"/>
    <w:rsid w:val="00F45723"/>
    <w:rsid w:val="00F46EAF"/>
    <w:rsid w:val="00F46FF0"/>
    <w:rsid w:val="00F56989"/>
    <w:rsid w:val="00F56AF5"/>
    <w:rsid w:val="00F6023D"/>
    <w:rsid w:val="00F62688"/>
    <w:rsid w:val="00F65BEF"/>
    <w:rsid w:val="00F67320"/>
    <w:rsid w:val="00F67F5B"/>
    <w:rsid w:val="00F70F1C"/>
    <w:rsid w:val="00F8296E"/>
    <w:rsid w:val="00F83D11"/>
    <w:rsid w:val="00F87557"/>
    <w:rsid w:val="00F9075A"/>
    <w:rsid w:val="00F921F1"/>
    <w:rsid w:val="00F92C2B"/>
    <w:rsid w:val="00F9594E"/>
    <w:rsid w:val="00F974A2"/>
    <w:rsid w:val="00FA3199"/>
    <w:rsid w:val="00FA45E8"/>
    <w:rsid w:val="00FA5FC5"/>
    <w:rsid w:val="00FA7BE7"/>
    <w:rsid w:val="00FB0CDC"/>
    <w:rsid w:val="00FB127E"/>
    <w:rsid w:val="00FB4EA4"/>
    <w:rsid w:val="00FB70E4"/>
    <w:rsid w:val="00FC02BC"/>
    <w:rsid w:val="00FC0804"/>
    <w:rsid w:val="00FC2DBF"/>
    <w:rsid w:val="00FC3B6D"/>
    <w:rsid w:val="00FC3FE9"/>
    <w:rsid w:val="00FD1928"/>
    <w:rsid w:val="00FD3A4E"/>
    <w:rsid w:val="00FD3F9A"/>
    <w:rsid w:val="00FF28A5"/>
    <w:rsid w:val="00FF2CB8"/>
    <w:rsid w:val="00FF3F0C"/>
    <w:rsid w:val="00FF4033"/>
    <w:rsid w:val="00FF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DC76CE"/>
  <w15:chartTrackingRefBased/>
  <w15:docId w15:val="{ACE8B554-4D21-487A-9D0C-FB19C921B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16CAC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1">
    <w:name w:val="heading 1"/>
    <w:aliases w:val="NMP Heading 1,H1,h1,app heading 1,l1,Memo Heading 1,h11,h12,h13,h14,h15,h16,h17,h111,h121,h131,h141,h151,h161,h18,h112,h122,h132,h142,h152,h162,h19,h113,h123,h133,h143,h153,h163,1,Section of paper,Heading 1_a,Huvudrubrik,heading 1,Titre§"/>
    <w:next w:val="a1"/>
    <w:link w:val="1Char"/>
    <w:qFormat/>
    <w:rsid w:val="00116CA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UNDERRUBRIK 1-2,Head 2,l2,TitreProp,Header 2,ITT t2,PA Major Section,Livello 2,R2,H21,Heading 2 Hidden,Head1,2nd level,heading 2,I2,Section Title,Heading2,list2,H2-Heading 2,Header&#10;2,Header2,22,heading2,2&#10;2"/>
    <w:basedOn w:val="1"/>
    <w:next w:val="a1"/>
    <w:link w:val="2Char"/>
    <w:qFormat/>
    <w:rsid w:val="00116CA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1"/>
    <w:link w:val="3Char"/>
    <w:qFormat/>
    <w:rsid w:val="00116CAC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,Memo,5,4H,Head4,heading 4,41,42,43,411,421,44,412,422,45"/>
    <w:basedOn w:val="3"/>
    <w:next w:val="a1"/>
    <w:link w:val="4Char"/>
    <w:qFormat/>
    <w:rsid w:val="00116CAC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,Head5,H5,M5,mh2,Module heading 2,heading 8,Numbered Sub-list,Heading 81"/>
    <w:basedOn w:val="4"/>
    <w:next w:val="a1"/>
    <w:link w:val="5Char"/>
    <w:qFormat/>
    <w:rsid w:val="00116CA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116CAC"/>
    <w:pPr>
      <w:outlineLvl w:val="5"/>
    </w:pPr>
  </w:style>
  <w:style w:type="paragraph" w:styleId="7">
    <w:name w:val="heading 7"/>
    <w:basedOn w:val="H6"/>
    <w:next w:val="a1"/>
    <w:link w:val="7Char"/>
    <w:qFormat/>
    <w:rsid w:val="00116CAC"/>
    <w:pPr>
      <w:outlineLvl w:val="6"/>
    </w:pPr>
  </w:style>
  <w:style w:type="paragraph" w:styleId="8">
    <w:name w:val="heading 8"/>
    <w:basedOn w:val="1"/>
    <w:next w:val="a1"/>
    <w:link w:val="8Char"/>
    <w:qFormat/>
    <w:rsid w:val="00116CAC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116CAC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TAL">
    <w:name w:val="TAL"/>
    <w:basedOn w:val="a1"/>
    <w:link w:val="TALCar"/>
    <w:qFormat/>
    <w:rsid w:val="00116CAC"/>
    <w:pPr>
      <w:keepNext/>
      <w:keepLines/>
      <w:spacing w:after="0"/>
    </w:pPr>
    <w:rPr>
      <w:rFonts w:ascii="Arial" w:hAnsi="Arial"/>
      <w:sz w:val="18"/>
    </w:rPr>
  </w:style>
  <w:style w:type="paragraph" w:styleId="a5">
    <w:name w:val="Body Text"/>
    <w:basedOn w:val="a1"/>
    <w:pPr>
      <w:widowControl w:val="0"/>
    </w:pPr>
    <w:rPr>
      <w:i/>
      <w:lang w:val="en-US"/>
    </w:rPr>
  </w:style>
  <w:style w:type="paragraph" w:styleId="a6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"/>
    <w:link w:val="Char"/>
    <w:uiPriority w:val="99"/>
    <w:rsid w:val="00116CA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a1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1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link w:val="TAHCar"/>
    <w:rsid w:val="00116CAC"/>
    <w:rPr>
      <w:b/>
    </w:rPr>
  </w:style>
  <w:style w:type="paragraph" w:customStyle="1" w:styleId="HE">
    <w:name w:val="HE"/>
    <w:basedOn w:val="a1"/>
    <w:rPr>
      <w:rFonts w:ascii="Arial" w:hAnsi="Arial"/>
      <w:b/>
    </w:rPr>
  </w:style>
  <w:style w:type="paragraph" w:styleId="a7">
    <w:name w:val="Balloon Text"/>
    <w:basedOn w:val="a1"/>
    <w:semiHidden/>
    <w:rsid w:val="005D44BE"/>
    <w:rPr>
      <w:rFonts w:ascii="Tahoma" w:hAnsi="Tahoma" w:cs="Tahoma"/>
      <w:sz w:val="16"/>
      <w:szCs w:val="16"/>
    </w:rPr>
  </w:style>
  <w:style w:type="character" w:styleId="a8">
    <w:name w:val="annotation reference"/>
    <w:semiHidden/>
    <w:rsid w:val="00DA74F3"/>
    <w:rPr>
      <w:sz w:val="16"/>
      <w:szCs w:val="16"/>
    </w:rPr>
  </w:style>
  <w:style w:type="paragraph" w:styleId="a9">
    <w:name w:val="annotation text"/>
    <w:basedOn w:val="a1"/>
    <w:link w:val="Char0"/>
    <w:rsid w:val="00DA74F3"/>
  </w:style>
  <w:style w:type="paragraph" w:styleId="aa">
    <w:name w:val="annotation subject"/>
    <w:basedOn w:val="a9"/>
    <w:next w:val="a9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ab">
    <w:name w:val="Hyperlink"/>
    <w:rsid w:val="003F268E"/>
    <w:rPr>
      <w:color w:val="0000FF"/>
      <w:u w:val="single"/>
    </w:rPr>
  </w:style>
  <w:style w:type="paragraph" w:styleId="ac">
    <w:name w:val="endnote text"/>
    <w:basedOn w:val="a1"/>
    <w:semiHidden/>
    <w:rsid w:val="003F268E"/>
  </w:style>
  <w:style w:type="character" w:styleId="ad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116CAC"/>
    <w:pPr>
      <w:spacing w:before="180"/>
      <w:ind w:left="2693" w:hanging="2693"/>
    </w:pPr>
    <w:rPr>
      <w:b/>
    </w:rPr>
  </w:style>
  <w:style w:type="paragraph" w:styleId="10">
    <w:name w:val="toc 1"/>
    <w:semiHidden/>
    <w:rsid w:val="00116CA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116CA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116CAC"/>
    <w:pPr>
      <w:ind w:left="1701" w:hanging="1701"/>
    </w:pPr>
  </w:style>
  <w:style w:type="paragraph" w:styleId="40">
    <w:name w:val="toc 4"/>
    <w:basedOn w:val="30"/>
    <w:semiHidden/>
    <w:rsid w:val="00116CAC"/>
    <w:pPr>
      <w:ind w:left="1418" w:hanging="1418"/>
    </w:pPr>
  </w:style>
  <w:style w:type="paragraph" w:styleId="30">
    <w:name w:val="toc 3"/>
    <w:basedOn w:val="21"/>
    <w:semiHidden/>
    <w:rsid w:val="00116CAC"/>
    <w:pPr>
      <w:ind w:left="1134" w:hanging="1134"/>
    </w:pPr>
  </w:style>
  <w:style w:type="paragraph" w:styleId="21">
    <w:name w:val="toc 2"/>
    <w:basedOn w:val="10"/>
    <w:semiHidden/>
    <w:rsid w:val="00116CAC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16CAC"/>
    <w:pPr>
      <w:ind w:left="284"/>
    </w:pPr>
  </w:style>
  <w:style w:type="paragraph" w:styleId="11">
    <w:name w:val="index 1"/>
    <w:basedOn w:val="a1"/>
    <w:semiHidden/>
    <w:rsid w:val="00116CAC"/>
    <w:pPr>
      <w:keepLines/>
      <w:spacing w:after="0"/>
    </w:pPr>
  </w:style>
  <w:style w:type="paragraph" w:customStyle="1" w:styleId="ZH">
    <w:name w:val="ZH"/>
    <w:rsid w:val="00116CA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1"/>
    <w:rsid w:val="00116CAC"/>
    <w:pPr>
      <w:outlineLvl w:val="9"/>
    </w:pPr>
  </w:style>
  <w:style w:type="paragraph" w:styleId="23">
    <w:name w:val="List Number 2"/>
    <w:basedOn w:val="ae"/>
    <w:rsid w:val="00116CAC"/>
    <w:pPr>
      <w:ind w:left="851"/>
    </w:pPr>
  </w:style>
  <w:style w:type="character" w:styleId="af">
    <w:name w:val="footnote reference"/>
    <w:semiHidden/>
    <w:rsid w:val="00116CAC"/>
    <w:rPr>
      <w:b/>
      <w:position w:val="6"/>
      <w:sz w:val="16"/>
    </w:rPr>
  </w:style>
  <w:style w:type="paragraph" w:styleId="af0">
    <w:name w:val="footnote text"/>
    <w:basedOn w:val="a1"/>
    <w:semiHidden/>
    <w:rsid w:val="00116CAC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link w:val="TACChar"/>
    <w:qFormat/>
    <w:rsid w:val="00116CAC"/>
    <w:pPr>
      <w:jc w:val="center"/>
    </w:pPr>
  </w:style>
  <w:style w:type="paragraph" w:customStyle="1" w:styleId="TF">
    <w:name w:val="TF"/>
    <w:basedOn w:val="TH"/>
    <w:rsid w:val="00116CAC"/>
    <w:pPr>
      <w:keepNext w:val="0"/>
      <w:spacing w:before="0" w:after="240"/>
    </w:pPr>
  </w:style>
  <w:style w:type="paragraph" w:customStyle="1" w:styleId="NO">
    <w:name w:val="NO"/>
    <w:basedOn w:val="a1"/>
    <w:rsid w:val="00116CAC"/>
    <w:pPr>
      <w:keepLines/>
      <w:ind w:left="1135" w:hanging="851"/>
    </w:pPr>
  </w:style>
  <w:style w:type="paragraph" w:styleId="90">
    <w:name w:val="toc 9"/>
    <w:basedOn w:val="80"/>
    <w:semiHidden/>
    <w:rsid w:val="00116CAC"/>
    <w:pPr>
      <w:ind w:left="1418" w:hanging="1418"/>
    </w:pPr>
  </w:style>
  <w:style w:type="paragraph" w:customStyle="1" w:styleId="EX">
    <w:name w:val="EX"/>
    <w:basedOn w:val="a1"/>
    <w:rsid w:val="00116CAC"/>
    <w:pPr>
      <w:keepLines/>
      <w:ind w:left="1702" w:hanging="1418"/>
    </w:pPr>
  </w:style>
  <w:style w:type="paragraph" w:customStyle="1" w:styleId="FP">
    <w:name w:val="FP"/>
    <w:basedOn w:val="a1"/>
    <w:rsid w:val="00116CAC"/>
    <w:pPr>
      <w:spacing w:after="0"/>
    </w:pPr>
  </w:style>
  <w:style w:type="paragraph" w:customStyle="1" w:styleId="LD">
    <w:name w:val="LD"/>
    <w:rsid w:val="00116CA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116CAC"/>
    <w:pPr>
      <w:spacing w:after="0"/>
    </w:pPr>
  </w:style>
  <w:style w:type="paragraph" w:customStyle="1" w:styleId="EW">
    <w:name w:val="EW"/>
    <w:basedOn w:val="EX"/>
    <w:rsid w:val="00116CAC"/>
    <w:pPr>
      <w:spacing w:after="0"/>
    </w:pPr>
  </w:style>
  <w:style w:type="paragraph" w:styleId="60">
    <w:name w:val="toc 6"/>
    <w:basedOn w:val="50"/>
    <w:next w:val="a1"/>
    <w:semiHidden/>
    <w:rsid w:val="00116CAC"/>
    <w:pPr>
      <w:ind w:left="1985" w:hanging="1985"/>
    </w:pPr>
  </w:style>
  <w:style w:type="paragraph" w:styleId="70">
    <w:name w:val="toc 7"/>
    <w:basedOn w:val="60"/>
    <w:next w:val="a1"/>
    <w:semiHidden/>
    <w:rsid w:val="00116CAC"/>
    <w:pPr>
      <w:ind w:left="2268" w:hanging="2268"/>
    </w:pPr>
  </w:style>
  <w:style w:type="paragraph" w:styleId="24">
    <w:name w:val="List Bullet 2"/>
    <w:basedOn w:val="af1"/>
    <w:rsid w:val="00116CAC"/>
    <w:pPr>
      <w:ind w:left="851"/>
    </w:pPr>
  </w:style>
  <w:style w:type="paragraph" w:styleId="31">
    <w:name w:val="List Bullet 3"/>
    <w:basedOn w:val="24"/>
    <w:rsid w:val="00116CAC"/>
    <w:pPr>
      <w:ind w:left="1135"/>
    </w:pPr>
  </w:style>
  <w:style w:type="paragraph" w:styleId="ae">
    <w:name w:val="List Number"/>
    <w:basedOn w:val="af2"/>
    <w:rsid w:val="00116CAC"/>
  </w:style>
  <w:style w:type="paragraph" w:customStyle="1" w:styleId="EQ">
    <w:name w:val="EQ"/>
    <w:basedOn w:val="a1"/>
    <w:next w:val="a1"/>
    <w:rsid w:val="00116CAC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1"/>
    <w:link w:val="THChar"/>
    <w:rsid w:val="00116CAC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16CAC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16CA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116CAC"/>
    <w:pPr>
      <w:jc w:val="right"/>
    </w:pPr>
  </w:style>
  <w:style w:type="paragraph" w:customStyle="1" w:styleId="H6">
    <w:name w:val="H6"/>
    <w:basedOn w:val="5"/>
    <w:next w:val="a1"/>
    <w:link w:val="H6Char"/>
    <w:rsid w:val="00116CAC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116CAC"/>
    <w:pPr>
      <w:ind w:left="851" w:hanging="851"/>
    </w:pPr>
  </w:style>
  <w:style w:type="paragraph" w:customStyle="1" w:styleId="ZA">
    <w:name w:val="ZA"/>
    <w:rsid w:val="00116CA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116CA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116CA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116CA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116CAC"/>
    <w:pPr>
      <w:framePr w:wrap="notBeside" w:y="16161"/>
    </w:pPr>
  </w:style>
  <w:style w:type="character" w:customStyle="1" w:styleId="ZGSM">
    <w:name w:val="ZGSM"/>
    <w:rsid w:val="00116CAC"/>
  </w:style>
  <w:style w:type="paragraph" w:styleId="25">
    <w:name w:val="List 2"/>
    <w:basedOn w:val="af2"/>
    <w:rsid w:val="00116CAC"/>
    <w:pPr>
      <w:ind w:left="851"/>
    </w:pPr>
  </w:style>
  <w:style w:type="paragraph" w:customStyle="1" w:styleId="ZG">
    <w:name w:val="ZG"/>
    <w:rsid w:val="00116CA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32">
    <w:name w:val="List 3"/>
    <w:basedOn w:val="25"/>
    <w:rsid w:val="00116CAC"/>
    <w:pPr>
      <w:ind w:left="1135"/>
    </w:pPr>
  </w:style>
  <w:style w:type="paragraph" w:styleId="41">
    <w:name w:val="List 4"/>
    <w:basedOn w:val="32"/>
    <w:rsid w:val="00116CAC"/>
    <w:pPr>
      <w:ind w:left="1418"/>
    </w:pPr>
  </w:style>
  <w:style w:type="paragraph" w:styleId="51">
    <w:name w:val="List 5"/>
    <w:basedOn w:val="41"/>
    <w:rsid w:val="00116CAC"/>
    <w:pPr>
      <w:ind w:left="1702"/>
    </w:pPr>
  </w:style>
  <w:style w:type="paragraph" w:customStyle="1" w:styleId="EditorsNote">
    <w:name w:val="Editor's Note"/>
    <w:basedOn w:val="NO"/>
    <w:rsid w:val="00116CAC"/>
    <w:rPr>
      <w:color w:val="FF0000"/>
    </w:rPr>
  </w:style>
  <w:style w:type="paragraph" w:styleId="af2">
    <w:name w:val="List"/>
    <w:basedOn w:val="a1"/>
    <w:rsid w:val="00116CAC"/>
    <w:pPr>
      <w:ind w:left="568" w:hanging="284"/>
    </w:pPr>
  </w:style>
  <w:style w:type="paragraph" w:styleId="af1">
    <w:name w:val="List Bullet"/>
    <w:basedOn w:val="af2"/>
    <w:rsid w:val="00116CAC"/>
  </w:style>
  <w:style w:type="paragraph" w:styleId="42">
    <w:name w:val="List Bullet 4"/>
    <w:basedOn w:val="31"/>
    <w:rsid w:val="00116CAC"/>
    <w:pPr>
      <w:ind w:left="1418"/>
    </w:pPr>
  </w:style>
  <w:style w:type="paragraph" w:styleId="52">
    <w:name w:val="List Bullet 5"/>
    <w:basedOn w:val="42"/>
    <w:rsid w:val="00116CAC"/>
    <w:pPr>
      <w:ind w:left="1702"/>
    </w:pPr>
  </w:style>
  <w:style w:type="paragraph" w:customStyle="1" w:styleId="B1">
    <w:name w:val="B1"/>
    <w:basedOn w:val="af2"/>
    <w:rsid w:val="00116CAC"/>
  </w:style>
  <w:style w:type="paragraph" w:customStyle="1" w:styleId="B2">
    <w:name w:val="B2"/>
    <w:basedOn w:val="25"/>
    <w:rsid w:val="00116CAC"/>
  </w:style>
  <w:style w:type="paragraph" w:customStyle="1" w:styleId="B3">
    <w:name w:val="B3"/>
    <w:basedOn w:val="32"/>
    <w:rsid w:val="00116CAC"/>
  </w:style>
  <w:style w:type="paragraph" w:customStyle="1" w:styleId="B4">
    <w:name w:val="B4"/>
    <w:basedOn w:val="41"/>
    <w:rsid w:val="00116CAC"/>
  </w:style>
  <w:style w:type="paragraph" w:customStyle="1" w:styleId="B5">
    <w:name w:val="B5"/>
    <w:basedOn w:val="51"/>
    <w:rsid w:val="00116CAC"/>
  </w:style>
  <w:style w:type="paragraph" w:styleId="af3">
    <w:name w:val="footer"/>
    <w:basedOn w:val="a6"/>
    <w:rsid w:val="00116CAC"/>
    <w:pPr>
      <w:jc w:val="center"/>
    </w:pPr>
    <w:rPr>
      <w:i/>
    </w:rPr>
  </w:style>
  <w:style w:type="paragraph" w:customStyle="1" w:styleId="ZTD">
    <w:name w:val="ZTD"/>
    <w:basedOn w:val="ZB"/>
    <w:rsid w:val="00116CAC"/>
    <w:pPr>
      <w:framePr w:hRule="auto" w:wrap="notBeside" w:y="852"/>
    </w:pPr>
    <w:rPr>
      <w:i w:val="0"/>
      <w:sz w:val="40"/>
    </w:rPr>
  </w:style>
  <w:style w:type="table" w:styleId="af4">
    <w:name w:val="Table Grid"/>
    <w:basedOn w:val="a3"/>
    <w:uiPriority w:val="39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1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1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qFormat/>
    <w:locked/>
    <w:rsid w:val="00830D78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830D78"/>
    <w:rPr>
      <w:rFonts w:ascii="Arial" w:hAnsi="Arial"/>
      <w:sz w:val="18"/>
      <w:lang w:val="en-GB" w:eastAsia="en-US"/>
    </w:rPr>
  </w:style>
  <w:style w:type="paragraph" w:styleId="af6">
    <w:name w:val="caption"/>
    <w:aliases w:val="cap,cap Char,Caption Char,Caption Char1 Char,cap Char Char1,Caption Char Char1 Char,cap Char2 Char,cap1,cap2,cap11,Légende-figure,Légende-figure Char,Beschrifubg,Beschriftung Char,label,cap11 Char Char Char,captions,Beschriftung Char Char,Ca,C"/>
    <w:basedOn w:val="a1"/>
    <w:next w:val="a1"/>
    <w:link w:val="Char1"/>
    <w:unhideWhenUsed/>
    <w:qFormat/>
    <w:rsid w:val="00755797"/>
    <w:rPr>
      <w:rFonts w:eastAsia="MS Mincho"/>
      <w:b/>
      <w:bCs/>
    </w:rPr>
  </w:style>
  <w:style w:type="character" w:customStyle="1" w:styleId="TAHCar">
    <w:name w:val="TAH Car"/>
    <w:link w:val="TAH"/>
    <w:locked/>
    <w:rsid w:val="00755797"/>
    <w:rPr>
      <w:rFonts w:ascii="Arial" w:hAnsi="Arial"/>
      <w:b/>
      <w:sz w:val="18"/>
      <w:lang w:val="en-GB" w:eastAsia="en-US"/>
    </w:rPr>
  </w:style>
  <w:style w:type="paragraph" w:styleId="af7">
    <w:name w:val="Revision"/>
    <w:hidden/>
    <w:uiPriority w:val="99"/>
    <w:semiHidden/>
    <w:rsid w:val="00A42FE5"/>
    <w:rPr>
      <w:lang w:val="en-GB" w:eastAsia="en-US"/>
    </w:rPr>
  </w:style>
  <w:style w:type="character" w:customStyle="1" w:styleId="THChar">
    <w:name w:val="TH Char"/>
    <w:link w:val="TH"/>
    <w:rsid w:val="0038558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rsid w:val="00385582"/>
    <w:rPr>
      <w:rFonts w:ascii="Arial" w:hAnsi="Arial"/>
      <w:sz w:val="18"/>
      <w:lang w:val="en-GB" w:eastAsia="en-US"/>
    </w:rPr>
  </w:style>
  <w:style w:type="paragraph" w:styleId="af8">
    <w:name w:val="Normal (Web)"/>
    <w:basedOn w:val="a1"/>
    <w:uiPriority w:val="99"/>
    <w:unhideWhenUsed/>
    <w:rsid w:val="00F4572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gmail-tal">
    <w:name w:val="gmail-tal"/>
    <w:basedOn w:val="a1"/>
    <w:rsid w:val="00740B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굴림" w:eastAsia="굴림" w:hAnsi="굴림" w:cs="굴림"/>
      <w:sz w:val="24"/>
      <w:szCs w:val="24"/>
      <w:lang w:val="en-US" w:eastAsia="ko-KR"/>
    </w:rPr>
  </w:style>
  <w:style w:type="paragraph" w:customStyle="1" w:styleId="gmail-16">
    <w:name w:val="gmail-16"/>
    <w:basedOn w:val="a1"/>
    <w:rsid w:val="00CA09A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굴림" w:eastAsia="굴림" w:hAnsi="굴림" w:cs="굴림"/>
      <w:sz w:val="24"/>
      <w:szCs w:val="24"/>
      <w:lang w:val="en-US" w:eastAsia="ko-KR"/>
    </w:rPr>
  </w:style>
  <w:style w:type="paragraph" w:styleId="af9">
    <w:name w:val="No Spacing"/>
    <w:uiPriority w:val="1"/>
    <w:qFormat/>
    <w:rsid w:val="00CA3221"/>
    <w:pPr>
      <w:overflowPunct w:val="0"/>
      <w:autoSpaceDE w:val="0"/>
      <w:autoSpaceDN w:val="0"/>
      <w:adjustRightInd w:val="0"/>
    </w:pPr>
    <w:rPr>
      <w:rFonts w:eastAsia="맑은 고딕"/>
      <w:lang w:val="en-GB" w:eastAsia="ja-JP"/>
    </w:rPr>
  </w:style>
  <w:style w:type="paragraph" w:customStyle="1" w:styleId="tac0">
    <w:name w:val="tac"/>
    <w:basedOn w:val="a1"/>
    <w:rsid w:val="00CA3221"/>
    <w:pPr>
      <w:keepNext/>
      <w:overflowPunct/>
      <w:adjustRightInd/>
      <w:spacing w:after="0"/>
      <w:jc w:val="center"/>
      <w:textAlignment w:val="auto"/>
    </w:pPr>
    <w:rPr>
      <w:rFonts w:ascii="Arial" w:eastAsia="굴림" w:hAnsi="Arial" w:cs="Arial"/>
      <w:sz w:val="18"/>
      <w:szCs w:val="18"/>
      <w:lang w:val="en-US" w:eastAsia="ko-KR"/>
    </w:rPr>
  </w:style>
  <w:style w:type="character" w:customStyle="1" w:styleId="H6Char">
    <w:name w:val="H6 Char"/>
    <w:link w:val="H6"/>
    <w:rsid w:val="00CA3221"/>
    <w:rPr>
      <w:rFonts w:ascii="Arial" w:hAnsi="Arial"/>
      <w:lang w:val="en-GB"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6"/>
    <w:uiPriority w:val="99"/>
    <w:rsid w:val="00CA3221"/>
    <w:rPr>
      <w:rFonts w:ascii="Arial" w:hAnsi="Arial"/>
      <w:b/>
      <w:noProof/>
      <w:sz w:val="18"/>
      <w:lang w:eastAsia="en-US"/>
    </w:rPr>
  </w:style>
  <w:style w:type="character" w:customStyle="1" w:styleId="Char0">
    <w:name w:val="메모 텍스트 Char"/>
    <w:link w:val="a9"/>
    <w:rsid w:val="00CA3221"/>
    <w:rPr>
      <w:lang w:val="en-GB" w:eastAsia="en-US"/>
    </w:rPr>
  </w:style>
  <w:style w:type="paragraph" w:customStyle="1" w:styleId="a0">
    <w:name w:val="表格题注"/>
    <w:next w:val="a1"/>
    <w:rsid w:val="00CA3221"/>
    <w:pPr>
      <w:keepLines/>
      <w:numPr>
        <w:ilvl w:val="8"/>
        <w:numId w:val="15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">
    <w:name w:val="插图题注"/>
    <w:next w:val="a1"/>
    <w:rsid w:val="00CA3221"/>
    <w:pPr>
      <w:numPr>
        <w:ilvl w:val="7"/>
        <w:numId w:val="15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fa">
    <w:name w:val="图样式"/>
    <w:basedOn w:val="a1"/>
    <w:rsid w:val="00CA3221"/>
    <w:pPr>
      <w:keepNext/>
      <w:overflowPunct/>
      <w:spacing w:before="80" w:after="80" w:line="360" w:lineRule="auto"/>
      <w:jc w:val="center"/>
      <w:textAlignment w:val="auto"/>
    </w:pPr>
    <w:rPr>
      <w:rFonts w:eastAsia="SimSun"/>
      <w:snapToGrid w:val="0"/>
      <w:sz w:val="21"/>
      <w:szCs w:val="21"/>
      <w:lang w:val="en-US" w:eastAsia="zh-CN"/>
    </w:rPr>
  </w:style>
  <w:style w:type="character" w:customStyle="1" w:styleId="TALChar">
    <w:name w:val="TAL Char"/>
    <w:rsid w:val="00CA3221"/>
    <w:rPr>
      <w:rFonts w:ascii="Arial" w:hAnsi="Arial" w:cs="Times New Roman"/>
      <w:kern w:val="0"/>
      <w:sz w:val="18"/>
      <w:szCs w:val="18"/>
      <w:lang w:val="en-GB"/>
    </w:rPr>
  </w:style>
  <w:style w:type="character" w:customStyle="1" w:styleId="1Char">
    <w:name w:val="제목 1 Char"/>
    <w:aliases w:val="NMP Heading 1 Char,H1 Char,h1 Char,app heading 1 Char,l1 Char,Memo Heading 1 Char,h11 Char,h12 Char,h13 Char,h14 Char,h15 Char,h16 Char,h17 Char,h111 Char,h121 Char,h131 Char,h141 Char,h151 Char,h161 Char,h18 Char,h112 Char,h122 Char,h132 Char"/>
    <w:link w:val="1"/>
    <w:rsid w:val="00CA3221"/>
    <w:rPr>
      <w:rFonts w:ascii="Arial" w:hAnsi="Arial"/>
      <w:sz w:val="36"/>
      <w:lang w:val="en-GB" w:eastAsia="en-US"/>
    </w:rPr>
  </w:style>
  <w:style w:type="paragraph" w:styleId="afb">
    <w:name w:val="Document Map"/>
    <w:basedOn w:val="a1"/>
    <w:link w:val="Char2"/>
    <w:rsid w:val="00CA3221"/>
    <w:rPr>
      <w:rFonts w:ascii="SimSun" w:eastAsia="SimSun"/>
      <w:sz w:val="18"/>
      <w:szCs w:val="18"/>
    </w:rPr>
  </w:style>
  <w:style w:type="character" w:customStyle="1" w:styleId="Char2">
    <w:name w:val="문서 구조 Char"/>
    <w:basedOn w:val="a2"/>
    <w:link w:val="afb"/>
    <w:rsid w:val="00CA3221"/>
    <w:rPr>
      <w:rFonts w:ascii="SimSun" w:eastAsia="SimSun"/>
      <w:sz w:val="18"/>
      <w:szCs w:val="18"/>
      <w:lang w:val="en-GB" w:eastAsia="en-US"/>
    </w:rPr>
  </w:style>
  <w:style w:type="character" w:customStyle="1" w:styleId="Char1">
    <w:name w:val="캡션 Char"/>
    <w:aliases w:val="cap Char1,cap Char Char,Caption Char Char,Caption Char1 Char Char,cap Char Char1 Char,Caption Char Char1 Char Char,cap Char2 Char Char,cap1 Char,cap2 Char,cap11 Char,Légende-figure Char1,Légende-figure Char Char,Beschrifubg Char,label Char"/>
    <w:link w:val="af6"/>
    <w:rsid w:val="00CA3221"/>
    <w:rPr>
      <w:rFonts w:eastAsia="MS Mincho"/>
      <w:b/>
      <w:bCs/>
      <w:lang w:val="en-GB" w:eastAsia="en-US"/>
    </w:rPr>
  </w:style>
  <w:style w:type="character" w:customStyle="1" w:styleId="2Char">
    <w:name w:val="제목 2 Char"/>
    <w:aliases w:val="Head2A Char,2 Char,H2 Char,h2 Char,DO NOT USE_h2 Char,h21 Char,UNDERRUBRIK 1-2 Char,Head 2 Char,l2 Char,TitreProp Char,Header 2 Char,ITT t2 Char,PA Major Section Char,Livello 2 Char,R2 Char,H21 Char,Heading 2 Hidden Char,Head1 Char,I2 Char"/>
    <w:link w:val="2"/>
    <w:uiPriority w:val="9"/>
    <w:rsid w:val="00123061"/>
    <w:rPr>
      <w:rFonts w:ascii="Arial" w:hAnsi="Arial"/>
      <w:sz w:val="32"/>
      <w:lang w:val="en-GB" w:eastAsia="en-US"/>
    </w:rPr>
  </w:style>
  <w:style w:type="character" w:customStyle="1" w:styleId="3Char">
    <w:name w:val="제목 3 Char"/>
    <w:aliases w:val="Underrubrik2 Char,H3 Char,h3 Char,Memo Heading 3 Char,no break Char,0H Char,l3 Char,3 Char,list 3 Char,Head 3 Char,1.1.1 Char,3rd level Char,Major Section Sub Section Char,PA Minor Section Char,Head3 Char,Level 3 Head Char,31 Char,32 Char"/>
    <w:link w:val="3"/>
    <w:rsid w:val="00123061"/>
    <w:rPr>
      <w:rFonts w:ascii="Arial" w:hAnsi="Arial"/>
      <w:sz w:val="28"/>
      <w:lang w:val="en-GB" w:eastAsia="en-US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uiPriority w:val="9"/>
    <w:rsid w:val="00123061"/>
    <w:rPr>
      <w:rFonts w:ascii="Arial" w:hAnsi="Arial"/>
      <w:sz w:val="24"/>
      <w:lang w:val="en-GB" w:eastAsia="en-US"/>
    </w:rPr>
  </w:style>
  <w:style w:type="character" w:customStyle="1" w:styleId="5Char">
    <w:name w:val="제목 5 Char"/>
    <w:aliases w:val="h5 Char,Heading5 Char,Head5 Char,H5 Char,M5 Char,mh2 Char,Module heading 2 Char,heading 8 Char,Numbered Sub-list Char,Heading 81 Char"/>
    <w:link w:val="5"/>
    <w:uiPriority w:val="9"/>
    <w:rsid w:val="00123061"/>
    <w:rPr>
      <w:rFonts w:ascii="Arial" w:hAnsi="Arial"/>
      <w:sz w:val="22"/>
      <w:lang w:val="en-GB" w:eastAsia="en-US"/>
    </w:rPr>
  </w:style>
  <w:style w:type="character" w:customStyle="1" w:styleId="6Char">
    <w:name w:val="제목 6 Char"/>
    <w:link w:val="6"/>
    <w:uiPriority w:val="9"/>
    <w:rsid w:val="00123061"/>
    <w:rPr>
      <w:rFonts w:ascii="Arial" w:hAnsi="Arial"/>
      <w:lang w:val="en-GB" w:eastAsia="en-US"/>
    </w:rPr>
  </w:style>
  <w:style w:type="character" w:customStyle="1" w:styleId="7Char">
    <w:name w:val="제목 7 Char"/>
    <w:link w:val="7"/>
    <w:uiPriority w:val="9"/>
    <w:rsid w:val="00123061"/>
    <w:rPr>
      <w:rFonts w:ascii="Arial" w:hAnsi="Arial"/>
      <w:lang w:val="en-GB" w:eastAsia="en-US"/>
    </w:rPr>
  </w:style>
  <w:style w:type="character" w:customStyle="1" w:styleId="8Char">
    <w:name w:val="제목 8 Char"/>
    <w:link w:val="8"/>
    <w:uiPriority w:val="9"/>
    <w:rsid w:val="00123061"/>
    <w:rPr>
      <w:rFonts w:ascii="Arial" w:hAnsi="Arial"/>
      <w:sz w:val="36"/>
      <w:lang w:val="en-GB" w:eastAsia="en-US"/>
    </w:rPr>
  </w:style>
  <w:style w:type="character" w:customStyle="1" w:styleId="9Char">
    <w:name w:val="제목 9 Char"/>
    <w:link w:val="9"/>
    <w:uiPriority w:val="9"/>
    <w:rsid w:val="00123061"/>
    <w:rPr>
      <w:rFonts w:ascii="Arial" w:hAnsi="Arial"/>
      <w:sz w:val="36"/>
      <w:lang w:val="en-GB" w:eastAsia="en-US"/>
    </w:rPr>
  </w:style>
  <w:style w:type="paragraph" w:styleId="afc">
    <w:name w:val="Title"/>
    <w:basedOn w:val="a1"/>
    <w:next w:val="a1"/>
    <w:link w:val="Char3"/>
    <w:uiPriority w:val="10"/>
    <w:qFormat/>
    <w:rsid w:val="00123061"/>
    <w:pPr>
      <w:pBdr>
        <w:bottom w:val="single" w:sz="8" w:space="4" w:color="5B9BD5"/>
      </w:pBdr>
      <w:overflowPunct/>
      <w:autoSpaceDE/>
      <w:autoSpaceDN/>
      <w:adjustRightInd/>
      <w:spacing w:after="300"/>
      <w:contextualSpacing/>
      <w:textAlignment w:val="auto"/>
    </w:pPr>
    <w:rPr>
      <w:rFonts w:ascii="Calibri Light" w:eastAsia="SimSun" w:hAnsi="Calibri Light"/>
      <w:color w:val="323E4F"/>
      <w:spacing w:val="5"/>
      <w:sz w:val="52"/>
      <w:szCs w:val="52"/>
      <w:lang w:val="en-US" w:eastAsia="ko-KR"/>
    </w:rPr>
  </w:style>
  <w:style w:type="character" w:customStyle="1" w:styleId="Char3">
    <w:name w:val="제목 Char"/>
    <w:basedOn w:val="a2"/>
    <w:link w:val="afc"/>
    <w:uiPriority w:val="10"/>
    <w:rsid w:val="00123061"/>
    <w:rPr>
      <w:rFonts w:ascii="Calibri Light" w:eastAsia="SimSun" w:hAnsi="Calibri Light"/>
      <w:color w:val="323E4F"/>
      <w:spacing w:val="5"/>
      <w:sz w:val="52"/>
      <w:szCs w:val="52"/>
    </w:rPr>
  </w:style>
  <w:style w:type="paragraph" w:styleId="afd">
    <w:name w:val="Subtitle"/>
    <w:basedOn w:val="a1"/>
    <w:next w:val="a1"/>
    <w:link w:val="Char4"/>
    <w:uiPriority w:val="11"/>
    <w:qFormat/>
    <w:rsid w:val="00123061"/>
    <w:pPr>
      <w:numPr>
        <w:ilvl w:val="1"/>
      </w:numPr>
      <w:overflowPunct/>
      <w:autoSpaceDE/>
      <w:autoSpaceDN/>
      <w:adjustRightInd/>
      <w:spacing w:after="200" w:line="276" w:lineRule="auto"/>
      <w:textAlignment w:val="auto"/>
    </w:pPr>
    <w:rPr>
      <w:rFonts w:ascii="Calibri Light" w:eastAsia="SimSun" w:hAnsi="Calibri Light"/>
      <w:i/>
      <w:iCs/>
      <w:color w:val="5B9BD5"/>
      <w:spacing w:val="15"/>
      <w:sz w:val="24"/>
      <w:szCs w:val="24"/>
      <w:lang w:val="en-US" w:eastAsia="ko-KR"/>
    </w:rPr>
  </w:style>
  <w:style w:type="character" w:customStyle="1" w:styleId="Char4">
    <w:name w:val="부제 Char"/>
    <w:basedOn w:val="a2"/>
    <w:link w:val="afd"/>
    <w:uiPriority w:val="11"/>
    <w:rsid w:val="00123061"/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styleId="afe">
    <w:name w:val="Strong"/>
    <w:uiPriority w:val="22"/>
    <w:qFormat/>
    <w:rsid w:val="00123061"/>
    <w:rPr>
      <w:b/>
      <w:bCs/>
    </w:rPr>
  </w:style>
  <w:style w:type="character" w:styleId="aff">
    <w:name w:val="Emphasis"/>
    <w:uiPriority w:val="20"/>
    <w:qFormat/>
    <w:rsid w:val="00123061"/>
    <w:rPr>
      <w:i/>
      <w:iCs/>
    </w:rPr>
  </w:style>
  <w:style w:type="paragraph" w:styleId="aff0">
    <w:name w:val="Quote"/>
    <w:basedOn w:val="a1"/>
    <w:next w:val="a1"/>
    <w:link w:val="Char5"/>
    <w:uiPriority w:val="29"/>
    <w:qFormat/>
    <w:rsid w:val="00123061"/>
    <w:pPr>
      <w:overflowPunct/>
      <w:autoSpaceDE/>
      <w:autoSpaceDN/>
      <w:adjustRightInd/>
      <w:spacing w:after="200" w:line="276" w:lineRule="auto"/>
      <w:textAlignment w:val="auto"/>
    </w:pPr>
    <w:rPr>
      <w:rFonts w:ascii="맑은 고딕" w:eastAsia="맑은 고딕" w:hAnsi="맑은 고딕"/>
      <w:i/>
      <w:iCs/>
      <w:color w:val="000000"/>
      <w:sz w:val="22"/>
      <w:szCs w:val="22"/>
      <w:lang w:val="en-US" w:eastAsia="ko-KR"/>
    </w:rPr>
  </w:style>
  <w:style w:type="character" w:customStyle="1" w:styleId="Char5">
    <w:name w:val="인용 Char"/>
    <w:basedOn w:val="a2"/>
    <w:link w:val="aff0"/>
    <w:uiPriority w:val="29"/>
    <w:rsid w:val="00123061"/>
    <w:rPr>
      <w:rFonts w:ascii="맑은 고딕" w:eastAsia="맑은 고딕" w:hAnsi="맑은 고딕"/>
      <w:i/>
      <w:iCs/>
      <w:color w:val="000000"/>
      <w:sz w:val="22"/>
      <w:szCs w:val="22"/>
    </w:rPr>
  </w:style>
  <w:style w:type="paragraph" w:styleId="aff1">
    <w:name w:val="Intense Quote"/>
    <w:basedOn w:val="a1"/>
    <w:next w:val="a1"/>
    <w:link w:val="Char6"/>
    <w:uiPriority w:val="30"/>
    <w:qFormat/>
    <w:rsid w:val="00123061"/>
    <w:pPr>
      <w:pBdr>
        <w:bottom w:val="single" w:sz="4" w:space="4" w:color="5B9BD5"/>
      </w:pBdr>
      <w:overflowPunct/>
      <w:autoSpaceDE/>
      <w:autoSpaceDN/>
      <w:adjustRightInd/>
      <w:spacing w:before="200" w:after="280" w:line="276" w:lineRule="auto"/>
      <w:ind w:left="936" w:right="936"/>
      <w:textAlignment w:val="auto"/>
    </w:pPr>
    <w:rPr>
      <w:rFonts w:ascii="맑은 고딕" w:eastAsia="맑은 고딕" w:hAnsi="맑은 고딕"/>
      <w:b/>
      <w:bCs/>
      <w:i/>
      <w:iCs/>
      <w:color w:val="5B9BD5"/>
      <w:sz w:val="22"/>
      <w:szCs w:val="22"/>
      <w:lang w:val="en-US" w:eastAsia="ko-KR"/>
    </w:rPr>
  </w:style>
  <w:style w:type="character" w:customStyle="1" w:styleId="Char6">
    <w:name w:val="강한 인용 Char"/>
    <w:basedOn w:val="a2"/>
    <w:link w:val="aff1"/>
    <w:uiPriority w:val="30"/>
    <w:rsid w:val="00123061"/>
    <w:rPr>
      <w:rFonts w:ascii="맑은 고딕" w:eastAsia="맑은 고딕" w:hAnsi="맑은 고딕"/>
      <w:b/>
      <w:bCs/>
      <w:i/>
      <w:iCs/>
      <w:color w:val="5B9BD5"/>
      <w:sz w:val="22"/>
      <w:szCs w:val="22"/>
    </w:rPr>
  </w:style>
  <w:style w:type="character" w:styleId="aff2">
    <w:name w:val="Subtle Emphasis"/>
    <w:uiPriority w:val="19"/>
    <w:qFormat/>
    <w:rsid w:val="00123061"/>
    <w:rPr>
      <w:i/>
      <w:iCs/>
      <w:color w:val="808080"/>
    </w:rPr>
  </w:style>
  <w:style w:type="character" w:styleId="aff3">
    <w:name w:val="Intense Emphasis"/>
    <w:uiPriority w:val="21"/>
    <w:qFormat/>
    <w:rsid w:val="00123061"/>
    <w:rPr>
      <w:b/>
      <w:bCs/>
      <w:i/>
      <w:iCs/>
      <w:color w:val="5B9BD5"/>
    </w:rPr>
  </w:style>
  <w:style w:type="character" w:styleId="aff4">
    <w:name w:val="Subtle Reference"/>
    <w:uiPriority w:val="31"/>
    <w:qFormat/>
    <w:rsid w:val="00123061"/>
    <w:rPr>
      <w:smallCaps/>
      <w:color w:val="ED7D31"/>
      <w:u w:val="single"/>
    </w:rPr>
  </w:style>
  <w:style w:type="character" w:styleId="aff5">
    <w:name w:val="Intense Reference"/>
    <w:uiPriority w:val="32"/>
    <w:qFormat/>
    <w:rsid w:val="00123061"/>
    <w:rPr>
      <w:b/>
      <w:bCs/>
      <w:smallCaps/>
      <w:color w:val="ED7D31"/>
      <w:spacing w:val="5"/>
      <w:u w:val="single"/>
    </w:rPr>
  </w:style>
  <w:style w:type="character" w:styleId="aff6">
    <w:name w:val="Book Title"/>
    <w:uiPriority w:val="33"/>
    <w:qFormat/>
    <w:rsid w:val="00123061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123061"/>
    <w:p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ind w:left="0" w:firstLine="0"/>
      <w:textAlignment w:val="auto"/>
      <w:outlineLvl w:val="9"/>
    </w:pPr>
    <w:rPr>
      <w:rFonts w:ascii="Calibri Light" w:eastAsia="SimSun" w:hAnsi="Calibri Light"/>
      <w:b/>
      <w:bCs/>
      <w:color w:val="2E74B5"/>
      <w:sz w:val="28"/>
      <w:szCs w:val="28"/>
      <w:lang w:val="en-US" w:eastAsia="ko-KR"/>
    </w:rPr>
  </w:style>
  <w:style w:type="character" w:customStyle="1" w:styleId="aff7">
    <w:name w:val="未解決のメンション"/>
    <w:uiPriority w:val="99"/>
    <w:semiHidden/>
    <w:unhideWhenUsed/>
    <w:rsid w:val="005D0824"/>
    <w:rPr>
      <w:color w:val="808080"/>
      <w:shd w:val="clear" w:color="auto" w:fill="E6E6E6"/>
    </w:rPr>
  </w:style>
  <w:style w:type="paragraph" w:customStyle="1" w:styleId="Default">
    <w:name w:val="Default"/>
    <w:rsid w:val="005D0824"/>
    <w:pPr>
      <w:widowControl w:val="0"/>
      <w:autoSpaceDE w:val="0"/>
      <w:autoSpaceDN w:val="0"/>
      <w:adjustRightInd w:val="0"/>
    </w:pPr>
    <w:rPr>
      <w:rFonts w:ascii="Arial" w:eastAsia="맑은 고딕" w:hAnsi="Arial" w:cs="Arial"/>
      <w:color w:val="000000"/>
      <w:sz w:val="24"/>
      <w:szCs w:val="24"/>
      <w:lang w:eastAsia="ja-JP"/>
    </w:rPr>
  </w:style>
  <w:style w:type="paragraph" w:customStyle="1" w:styleId="43">
    <w:name w:val="样式4"/>
    <w:basedOn w:val="a1"/>
    <w:qFormat/>
    <w:rsid w:val="007C402F"/>
    <w:pPr>
      <w:widowControl w:val="0"/>
      <w:overflowPunct/>
      <w:autoSpaceDE/>
      <w:autoSpaceDN/>
      <w:adjustRightInd/>
      <w:spacing w:after="0" w:line="400" w:lineRule="exact"/>
      <w:ind w:firstLineChars="200" w:firstLine="560"/>
      <w:jc w:val="both"/>
      <w:textAlignment w:val="auto"/>
    </w:pPr>
    <w:rPr>
      <w:rFonts w:eastAsia="SimSun"/>
      <w:kern w:val="2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2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1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marc.grant@att.com" TargetMode="External"/><Relationship Id="rId21" Type="http://schemas.openxmlformats.org/officeDocument/2006/relationships/hyperlink" Target="mailto:per.lindell@ericsson.com" TargetMode="External"/><Relationship Id="rId42" Type="http://schemas.openxmlformats.org/officeDocument/2006/relationships/hyperlink" Target="mailto:nelson.ueng@T-Mobile.com" TargetMode="External"/><Relationship Id="rId63" Type="http://schemas.openxmlformats.org/officeDocument/2006/relationships/hyperlink" Target="mailto:joon0.sin@sk.com" TargetMode="External"/><Relationship Id="rId84" Type="http://schemas.openxmlformats.org/officeDocument/2006/relationships/hyperlink" Target="mailto:zhangpeng169@huawei.com" TargetMode="External"/><Relationship Id="rId138" Type="http://schemas.openxmlformats.org/officeDocument/2006/relationships/hyperlink" Target="mailto:Zheng.zhao@verizonwireless.com" TargetMode="External"/><Relationship Id="rId159" Type="http://schemas.openxmlformats.org/officeDocument/2006/relationships/hyperlink" Target="mailto:Zheng.zhao@verizonwireless.com" TargetMode="External"/><Relationship Id="rId170" Type="http://schemas.openxmlformats.org/officeDocument/2006/relationships/hyperlink" Target="mailto:Zheng.zhao@verizonwireless.com" TargetMode="External"/><Relationship Id="rId191" Type="http://schemas.openxmlformats.org/officeDocument/2006/relationships/hyperlink" Target="mailto:masashi.fushiki@g.sogtbank.co.jp" TargetMode="External"/><Relationship Id="rId205" Type="http://schemas.openxmlformats.org/officeDocument/2006/relationships/hyperlink" Target="mailto:pohanhsieh@cht.com.tw" TargetMode="External"/><Relationship Id="rId226" Type="http://schemas.openxmlformats.org/officeDocument/2006/relationships/hyperlink" Target="mailto:suhwan.lim@lge.com" TargetMode="External"/><Relationship Id="rId107" Type="http://schemas.openxmlformats.org/officeDocument/2006/relationships/hyperlink" Target="mailto:marc.grant@att.com" TargetMode="External"/><Relationship Id="rId11" Type="http://schemas.openxmlformats.org/officeDocument/2006/relationships/hyperlink" Target="ftp://ftp.3gpp.org/Information/WORK_PLAN" TargetMode="External"/><Relationship Id="rId32" Type="http://schemas.openxmlformats.org/officeDocument/2006/relationships/hyperlink" Target="mailto:Zheng.zhao@verizonwireless.com" TargetMode="External"/><Relationship Id="rId53" Type="http://schemas.openxmlformats.org/officeDocument/2006/relationships/hyperlink" Target="mailto:joon0.sin@sk.com" TargetMode="External"/><Relationship Id="rId74" Type="http://schemas.openxmlformats.org/officeDocument/2006/relationships/hyperlink" Target="mailto:zhangpeng169@huawei.com" TargetMode="External"/><Relationship Id="rId128" Type="http://schemas.openxmlformats.org/officeDocument/2006/relationships/hyperlink" Target="mailto:Zheng.zhao@verizonwireless.com" TargetMode="External"/><Relationship Id="rId149" Type="http://schemas.openxmlformats.org/officeDocument/2006/relationships/hyperlink" Target="mailto:Zheng.zhao@verizonwireless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nelson.ueng@T-Mobile.com" TargetMode="External"/><Relationship Id="rId160" Type="http://schemas.openxmlformats.org/officeDocument/2006/relationships/hyperlink" Target="mailto:Zheng.zhao@verizonwireless.com" TargetMode="External"/><Relationship Id="rId181" Type="http://schemas.openxmlformats.org/officeDocument/2006/relationships/hyperlink" Target="mailto:masashi.fushiki@g.sogtbank.co.jp" TargetMode="External"/><Relationship Id="rId216" Type="http://schemas.openxmlformats.org/officeDocument/2006/relationships/hyperlink" Target="mailto:masashi.fushiki@g.sogtbank.co.jp" TargetMode="External"/><Relationship Id="rId22" Type="http://schemas.openxmlformats.org/officeDocument/2006/relationships/hyperlink" Target="mailto:pohanhsieh@cht.com.tw" TargetMode="External"/><Relationship Id="rId43" Type="http://schemas.openxmlformats.org/officeDocument/2006/relationships/hyperlink" Target="mailto:nelson.ueng@T-Mobile.com" TargetMode="External"/><Relationship Id="rId64" Type="http://schemas.openxmlformats.org/officeDocument/2006/relationships/hyperlink" Target="mailto:joon0.sin@sk.com" TargetMode="External"/><Relationship Id="rId118" Type="http://schemas.openxmlformats.org/officeDocument/2006/relationships/hyperlink" Target="mailto:marc.grant@att.com" TargetMode="External"/><Relationship Id="rId139" Type="http://schemas.openxmlformats.org/officeDocument/2006/relationships/hyperlink" Target="mailto:Zheng.zhao@verizonwireless.com" TargetMode="External"/><Relationship Id="rId85" Type="http://schemas.openxmlformats.org/officeDocument/2006/relationships/hyperlink" Target="mailto:zhangpeng169@huawei.com" TargetMode="External"/><Relationship Id="rId150" Type="http://schemas.openxmlformats.org/officeDocument/2006/relationships/hyperlink" Target="mailto:Zheng.zhao@verizonwireless.com" TargetMode="External"/><Relationship Id="rId171" Type="http://schemas.openxmlformats.org/officeDocument/2006/relationships/hyperlink" Target="mailto:Zheng.zhao@verizonwireless.com" TargetMode="External"/><Relationship Id="rId192" Type="http://schemas.openxmlformats.org/officeDocument/2006/relationships/hyperlink" Target="mailto:masashi.fushiki@g.sogtbank.co.jp" TargetMode="External"/><Relationship Id="rId206" Type="http://schemas.openxmlformats.org/officeDocument/2006/relationships/hyperlink" Target="mailto:pohanhsieh@cht.com.tw" TargetMode="External"/><Relationship Id="rId227" Type="http://schemas.openxmlformats.org/officeDocument/2006/relationships/hyperlink" Target="mailto:suhwan.lim@lge.com" TargetMode="External"/><Relationship Id="rId12" Type="http://schemas.openxmlformats.org/officeDocument/2006/relationships/hyperlink" Target="mailto:meng.wang@team.telstra.com" TargetMode="External"/><Relationship Id="rId33" Type="http://schemas.openxmlformats.org/officeDocument/2006/relationships/hyperlink" Target="mailto:masashi.fushiki@g.sogtbank.co.jp" TargetMode="External"/><Relationship Id="rId108" Type="http://schemas.openxmlformats.org/officeDocument/2006/relationships/hyperlink" Target="mailto:marc.grant@att.com" TargetMode="External"/><Relationship Id="rId129" Type="http://schemas.openxmlformats.org/officeDocument/2006/relationships/hyperlink" Target="mailto:Zheng.zhao@verizonwireless.com" TargetMode="External"/><Relationship Id="rId54" Type="http://schemas.openxmlformats.org/officeDocument/2006/relationships/hyperlink" Target="mailto:joon0.sin@sk.com" TargetMode="External"/><Relationship Id="rId75" Type="http://schemas.openxmlformats.org/officeDocument/2006/relationships/hyperlink" Target="mailto:zhangpeng169@huawei.com" TargetMode="External"/><Relationship Id="rId96" Type="http://schemas.openxmlformats.org/officeDocument/2006/relationships/hyperlink" Target="mailto:nelson.ueng@T-Mobile.com" TargetMode="External"/><Relationship Id="rId140" Type="http://schemas.openxmlformats.org/officeDocument/2006/relationships/hyperlink" Target="mailto:Zheng.zhao@verizonwireless.com" TargetMode="External"/><Relationship Id="rId161" Type="http://schemas.openxmlformats.org/officeDocument/2006/relationships/hyperlink" Target="mailto:Zheng.zhao@verizonwireless.com" TargetMode="External"/><Relationship Id="rId182" Type="http://schemas.openxmlformats.org/officeDocument/2006/relationships/hyperlink" Target="mailto:masashi.fushiki@g.sogtbank.co.jp" TargetMode="External"/><Relationship Id="rId217" Type="http://schemas.openxmlformats.org/officeDocument/2006/relationships/hyperlink" Target="mailto:masashi.fushiki@g.sogtbank.co.jp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pohanhsieh@cht.com.tw" TargetMode="External"/><Relationship Id="rId119" Type="http://schemas.openxmlformats.org/officeDocument/2006/relationships/hyperlink" Target="mailto:marc.grant@att.com" TargetMode="External"/><Relationship Id="rId44" Type="http://schemas.openxmlformats.org/officeDocument/2006/relationships/hyperlink" Target="mailto:nelson.ueng@T-Mobile.com" TargetMode="External"/><Relationship Id="rId65" Type="http://schemas.openxmlformats.org/officeDocument/2006/relationships/hyperlink" Target="mailto:joon0.sin@sk.com" TargetMode="External"/><Relationship Id="rId86" Type="http://schemas.openxmlformats.org/officeDocument/2006/relationships/hyperlink" Target="mailto:zhangpeng169@huawei.com" TargetMode="External"/><Relationship Id="rId130" Type="http://schemas.openxmlformats.org/officeDocument/2006/relationships/hyperlink" Target="mailto:Zheng.zhao@verizonwireless.com" TargetMode="External"/><Relationship Id="rId151" Type="http://schemas.openxmlformats.org/officeDocument/2006/relationships/hyperlink" Target="mailto:Zheng.zhao@verizonwireless.com" TargetMode="External"/><Relationship Id="rId172" Type="http://schemas.openxmlformats.org/officeDocument/2006/relationships/hyperlink" Target="mailto:Zheng.zhao@verizonwireless.com" TargetMode="External"/><Relationship Id="rId193" Type="http://schemas.openxmlformats.org/officeDocument/2006/relationships/hyperlink" Target="mailto:masashi.fushiki@g.sogtbank.co.jp" TargetMode="External"/><Relationship Id="rId207" Type="http://schemas.openxmlformats.org/officeDocument/2006/relationships/hyperlink" Target="mailto:pohanhsieh@cht.com.tw" TargetMode="External"/><Relationship Id="rId228" Type="http://schemas.openxmlformats.org/officeDocument/2006/relationships/fontTable" Target="fontTable.xml"/><Relationship Id="rId13" Type="http://schemas.openxmlformats.org/officeDocument/2006/relationships/hyperlink" Target="mailto:meng.wang@team.telstra.com" TargetMode="External"/><Relationship Id="rId109" Type="http://schemas.openxmlformats.org/officeDocument/2006/relationships/hyperlink" Target="mailto:marc.grant@att.com" TargetMode="External"/><Relationship Id="rId34" Type="http://schemas.openxmlformats.org/officeDocument/2006/relationships/hyperlink" Target="mailto:meng.wang@team.telstra.com" TargetMode="External"/><Relationship Id="rId55" Type="http://schemas.openxmlformats.org/officeDocument/2006/relationships/hyperlink" Target="mailto:joon0.sin@sk.com" TargetMode="External"/><Relationship Id="rId76" Type="http://schemas.openxmlformats.org/officeDocument/2006/relationships/hyperlink" Target="mailto:zhangpeng169@huawei.com" TargetMode="External"/><Relationship Id="rId97" Type="http://schemas.openxmlformats.org/officeDocument/2006/relationships/hyperlink" Target="mailto:nelson.ueng@T-Mobile.com" TargetMode="External"/><Relationship Id="rId120" Type="http://schemas.openxmlformats.org/officeDocument/2006/relationships/hyperlink" Target="mailto:ko-shou@kddi.com" TargetMode="External"/><Relationship Id="rId141" Type="http://schemas.openxmlformats.org/officeDocument/2006/relationships/hyperlink" Target="mailto:Zheng.zhao@verizonwireless.com" TargetMode="External"/><Relationship Id="rId7" Type="http://schemas.openxmlformats.org/officeDocument/2006/relationships/endnotes" Target="endnotes.xml"/><Relationship Id="rId162" Type="http://schemas.openxmlformats.org/officeDocument/2006/relationships/hyperlink" Target="mailto:Zheng.zhao@verizonwireless.com" TargetMode="External"/><Relationship Id="rId183" Type="http://schemas.openxmlformats.org/officeDocument/2006/relationships/hyperlink" Target="mailto:masashi.fushiki@g.sogtbank.co.jp" TargetMode="External"/><Relationship Id="rId218" Type="http://schemas.openxmlformats.org/officeDocument/2006/relationships/hyperlink" Target="mailto:masashi.fushiki@g.sogtbank.co.jp" TargetMode="External"/><Relationship Id="rId24" Type="http://schemas.openxmlformats.org/officeDocument/2006/relationships/hyperlink" Target="mailto:per.lindell@ericsson.com" TargetMode="External"/><Relationship Id="rId45" Type="http://schemas.openxmlformats.org/officeDocument/2006/relationships/hyperlink" Target="mailto:nelson.ueng@T-Mobile.com" TargetMode="External"/><Relationship Id="rId66" Type="http://schemas.openxmlformats.org/officeDocument/2006/relationships/hyperlink" Target="mailto:joon0.sin@sk.com" TargetMode="External"/><Relationship Id="rId87" Type="http://schemas.openxmlformats.org/officeDocument/2006/relationships/hyperlink" Target="mailto:zhangpeng169@huawei.com" TargetMode="External"/><Relationship Id="rId110" Type="http://schemas.openxmlformats.org/officeDocument/2006/relationships/hyperlink" Target="mailto:marc.grant@att.com" TargetMode="External"/><Relationship Id="rId131" Type="http://schemas.openxmlformats.org/officeDocument/2006/relationships/hyperlink" Target="mailto:Zheng.zhao@verizonwireless.com" TargetMode="External"/><Relationship Id="rId152" Type="http://schemas.openxmlformats.org/officeDocument/2006/relationships/hyperlink" Target="mailto:Zheng.zhao@verizonwireless.com" TargetMode="External"/><Relationship Id="rId173" Type="http://schemas.openxmlformats.org/officeDocument/2006/relationships/hyperlink" Target="mailto:Zheng.zhao@verizonwireless.com" TargetMode="External"/><Relationship Id="rId194" Type="http://schemas.openxmlformats.org/officeDocument/2006/relationships/hyperlink" Target="mailto:masashi.fushiki@g.sogtbank.co.jp" TargetMode="External"/><Relationship Id="rId208" Type="http://schemas.openxmlformats.org/officeDocument/2006/relationships/hyperlink" Target="mailto:pohanhsieh@cht.com.tw" TargetMode="External"/><Relationship Id="rId229" Type="http://schemas.microsoft.com/office/2011/relationships/people" Target="people.xml"/><Relationship Id="rId14" Type="http://schemas.openxmlformats.org/officeDocument/2006/relationships/hyperlink" Target="mailto:pohanhsieh@cht.com.tw" TargetMode="External"/><Relationship Id="rId35" Type="http://schemas.openxmlformats.org/officeDocument/2006/relationships/hyperlink" Target="mailto:meng.wang@team.telstra.com" TargetMode="External"/><Relationship Id="rId56" Type="http://schemas.openxmlformats.org/officeDocument/2006/relationships/hyperlink" Target="mailto:joon0.sin@sk.com" TargetMode="External"/><Relationship Id="rId77" Type="http://schemas.openxmlformats.org/officeDocument/2006/relationships/hyperlink" Target="mailto:zhangpeng169@huawei.com" TargetMode="External"/><Relationship Id="rId100" Type="http://schemas.openxmlformats.org/officeDocument/2006/relationships/hyperlink" Target="mailto:nelson.ueng@T-Mobile.com" TargetMode="External"/><Relationship Id="rId8" Type="http://schemas.openxmlformats.org/officeDocument/2006/relationships/hyperlink" Target="http://www.3gpp.org/specifications-groups/working-procedures" TargetMode="External"/><Relationship Id="rId98" Type="http://schemas.openxmlformats.org/officeDocument/2006/relationships/hyperlink" Target="mailto:nelson.ueng@T-Mobile.com" TargetMode="External"/><Relationship Id="rId121" Type="http://schemas.openxmlformats.org/officeDocument/2006/relationships/hyperlink" Target="mailto:masashi.fushiki@g.sogtbank.co.jp" TargetMode="External"/><Relationship Id="rId142" Type="http://schemas.openxmlformats.org/officeDocument/2006/relationships/hyperlink" Target="mailto:Zheng.zhao@verizonwireless.com" TargetMode="External"/><Relationship Id="rId163" Type="http://schemas.openxmlformats.org/officeDocument/2006/relationships/hyperlink" Target="mailto:Zheng.zhao@verizonwireless.com" TargetMode="External"/><Relationship Id="rId184" Type="http://schemas.openxmlformats.org/officeDocument/2006/relationships/hyperlink" Target="mailto:masashi.fushiki@g.sogtbank.co.jp" TargetMode="External"/><Relationship Id="rId219" Type="http://schemas.openxmlformats.org/officeDocument/2006/relationships/hyperlink" Target="mailto:ko-shou@kddi.com" TargetMode="External"/><Relationship Id="rId230" Type="http://schemas.openxmlformats.org/officeDocument/2006/relationships/theme" Target="theme/theme1.xml"/><Relationship Id="rId25" Type="http://schemas.openxmlformats.org/officeDocument/2006/relationships/hyperlink" Target="mailto:per.lindell@ericsson.com" TargetMode="External"/><Relationship Id="rId46" Type="http://schemas.openxmlformats.org/officeDocument/2006/relationships/hyperlink" Target="mailto:nelson.ueng@T-Mobile.com" TargetMode="External"/><Relationship Id="rId67" Type="http://schemas.openxmlformats.org/officeDocument/2006/relationships/hyperlink" Target="mailto:joon0.sin@sk.com" TargetMode="External"/><Relationship Id="rId116" Type="http://schemas.openxmlformats.org/officeDocument/2006/relationships/hyperlink" Target="mailto:marc.grant@att.com" TargetMode="External"/><Relationship Id="rId137" Type="http://schemas.openxmlformats.org/officeDocument/2006/relationships/hyperlink" Target="mailto:Zheng.zhao@verizonwireless.com" TargetMode="External"/><Relationship Id="rId158" Type="http://schemas.openxmlformats.org/officeDocument/2006/relationships/hyperlink" Target="mailto:Zheng.zhao@verizonwireless.com" TargetMode="External"/><Relationship Id="rId20" Type="http://schemas.openxmlformats.org/officeDocument/2006/relationships/hyperlink" Target="mailto:per.lindell@ericsson.com" TargetMode="External"/><Relationship Id="rId41" Type="http://schemas.openxmlformats.org/officeDocument/2006/relationships/hyperlink" Target="mailto:nelson.ueng@T-Mobile.com" TargetMode="External"/><Relationship Id="rId62" Type="http://schemas.openxmlformats.org/officeDocument/2006/relationships/hyperlink" Target="mailto:joon0.sin@sk.com" TargetMode="External"/><Relationship Id="rId83" Type="http://schemas.openxmlformats.org/officeDocument/2006/relationships/hyperlink" Target="mailto:zhangpeng169@huawei.com" TargetMode="External"/><Relationship Id="rId88" Type="http://schemas.openxmlformats.org/officeDocument/2006/relationships/hyperlink" Target="mailto:masashi.fushiki@g.sogtbank.co.jp" TargetMode="External"/><Relationship Id="rId111" Type="http://schemas.openxmlformats.org/officeDocument/2006/relationships/hyperlink" Target="mailto:marc.grant@att.com" TargetMode="External"/><Relationship Id="rId132" Type="http://schemas.openxmlformats.org/officeDocument/2006/relationships/hyperlink" Target="mailto:Zheng.zhao@verizonwireless.com" TargetMode="External"/><Relationship Id="rId153" Type="http://schemas.openxmlformats.org/officeDocument/2006/relationships/hyperlink" Target="mailto:Zheng.zhao@verizonwireless.com" TargetMode="External"/><Relationship Id="rId174" Type="http://schemas.openxmlformats.org/officeDocument/2006/relationships/hyperlink" Target="mailto:Zheng.zhao@verizonwireless.com" TargetMode="External"/><Relationship Id="rId179" Type="http://schemas.openxmlformats.org/officeDocument/2006/relationships/hyperlink" Target="mailto:masashi.fushiki@g.sogtbank.co.jp" TargetMode="External"/><Relationship Id="rId195" Type="http://schemas.openxmlformats.org/officeDocument/2006/relationships/hyperlink" Target="mailto:masashi.fushiki@g.sogtbank.co.jp" TargetMode="External"/><Relationship Id="rId209" Type="http://schemas.openxmlformats.org/officeDocument/2006/relationships/hyperlink" Target="mailto:pohanhsieh@cht.com.tw" TargetMode="External"/><Relationship Id="rId190" Type="http://schemas.openxmlformats.org/officeDocument/2006/relationships/hyperlink" Target="mailto:masashi.fushiki@g.sogtbank.co.jp" TargetMode="External"/><Relationship Id="rId204" Type="http://schemas.openxmlformats.org/officeDocument/2006/relationships/hyperlink" Target="mailto:pohanhsieh@cht.com.tw" TargetMode="External"/><Relationship Id="rId220" Type="http://schemas.openxmlformats.org/officeDocument/2006/relationships/hyperlink" Target="mailto:ko-shou@kddi.com" TargetMode="External"/><Relationship Id="rId225" Type="http://schemas.openxmlformats.org/officeDocument/2006/relationships/hyperlink" Target="mailto:pohanhsieh@cht.com.tw" TargetMode="External"/><Relationship Id="rId15" Type="http://schemas.openxmlformats.org/officeDocument/2006/relationships/hyperlink" Target="mailto:pohanhsieh@cht.com.tw" TargetMode="External"/><Relationship Id="rId36" Type="http://schemas.openxmlformats.org/officeDocument/2006/relationships/hyperlink" Target="mailto:alper.ucar@vodafone.com" TargetMode="External"/><Relationship Id="rId57" Type="http://schemas.openxmlformats.org/officeDocument/2006/relationships/hyperlink" Target="mailto:joon0.sin@sk.com" TargetMode="External"/><Relationship Id="rId106" Type="http://schemas.openxmlformats.org/officeDocument/2006/relationships/hyperlink" Target="mailto:marc.grant@att.com" TargetMode="External"/><Relationship Id="rId127" Type="http://schemas.openxmlformats.org/officeDocument/2006/relationships/hyperlink" Target="mailto:marc.grant@att.com" TargetMode="External"/><Relationship Id="rId10" Type="http://schemas.openxmlformats.org/officeDocument/2006/relationships/hyperlink" Target="http://www.3gpp.org/Work-Items" TargetMode="External"/><Relationship Id="rId31" Type="http://schemas.openxmlformats.org/officeDocument/2006/relationships/hyperlink" Target="mailto:Zheng.zhao@verizonwireless.com" TargetMode="External"/><Relationship Id="rId52" Type="http://schemas.openxmlformats.org/officeDocument/2006/relationships/hyperlink" Target="mailto:joon0.sin@sk.com" TargetMode="External"/><Relationship Id="rId73" Type="http://schemas.openxmlformats.org/officeDocument/2006/relationships/hyperlink" Target="mailto:masashi.fushiki@g.sogtbank.co.jp" TargetMode="External"/><Relationship Id="rId78" Type="http://schemas.openxmlformats.org/officeDocument/2006/relationships/hyperlink" Target="mailto:zhangpeng169@huawei.com" TargetMode="External"/><Relationship Id="rId94" Type="http://schemas.openxmlformats.org/officeDocument/2006/relationships/hyperlink" Target="mailto:nelson.ueng@T-Mobile.com" TargetMode="External"/><Relationship Id="rId99" Type="http://schemas.openxmlformats.org/officeDocument/2006/relationships/hyperlink" Target="mailto:nelson.ueng@T-Mobile.com" TargetMode="External"/><Relationship Id="rId101" Type="http://schemas.openxmlformats.org/officeDocument/2006/relationships/hyperlink" Target="mailto:nelson.ueng@T-Mobile.com" TargetMode="External"/><Relationship Id="rId122" Type="http://schemas.openxmlformats.org/officeDocument/2006/relationships/hyperlink" Target="mailto:marc.grant@att.com" TargetMode="External"/><Relationship Id="rId143" Type="http://schemas.openxmlformats.org/officeDocument/2006/relationships/hyperlink" Target="mailto:Zheng.zhao@verizonwireless.com" TargetMode="External"/><Relationship Id="rId148" Type="http://schemas.openxmlformats.org/officeDocument/2006/relationships/hyperlink" Target="mailto:Zheng.zhao@verizonwireless.com" TargetMode="External"/><Relationship Id="rId164" Type="http://schemas.openxmlformats.org/officeDocument/2006/relationships/hyperlink" Target="mailto:Zheng.zhao@verizonwireless.com" TargetMode="External"/><Relationship Id="rId169" Type="http://schemas.openxmlformats.org/officeDocument/2006/relationships/hyperlink" Target="mailto:Zheng.zhao@verizonwireless.com" TargetMode="External"/><Relationship Id="rId185" Type="http://schemas.openxmlformats.org/officeDocument/2006/relationships/hyperlink" Target="mailto:masashi.fushiki@g.sogtbank.co.j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Relationship Id="rId180" Type="http://schemas.openxmlformats.org/officeDocument/2006/relationships/hyperlink" Target="mailto:masashi.fushiki@g.sogtbank.co.jp" TargetMode="External"/><Relationship Id="rId210" Type="http://schemas.openxmlformats.org/officeDocument/2006/relationships/hyperlink" Target="mailto:pohanhsieh@cht.com.tw" TargetMode="External"/><Relationship Id="rId215" Type="http://schemas.openxmlformats.org/officeDocument/2006/relationships/hyperlink" Target="mailto:masashi.fushiki@g.sogtbank.co.jp" TargetMode="External"/><Relationship Id="rId26" Type="http://schemas.openxmlformats.org/officeDocument/2006/relationships/hyperlink" Target="mailto:per.lindell@ericsson.com" TargetMode="External"/><Relationship Id="rId47" Type="http://schemas.openxmlformats.org/officeDocument/2006/relationships/hyperlink" Target="mailto:nelson.ueng@T-Mobile.com" TargetMode="External"/><Relationship Id="rId68" Type="http://schemas.openxmlformats.org/officeDocument/2006/relationships/hyperlink" Target="mailto:Ilwhan.kim@kt.com" TargetMode="External"/><Relationship Id="rId89" Type="http://schemas.openxmlformats.org/officeDocument/2006/relationships/hyperlink" Target="mailto:masashi.fushiki@g.sogtbank.co.jp" TargetMode="External"/><Relationship Id="rId112" Type="http://schemas.openxmlformats.org/officeDocument/2006/relationships/hyperlink" Target="mailto:marc.grant@att.com" TargetMode="External"/><Relationship Id="rId133" Type="http://schemas.openxmlformats.org/officeDocument/2006/relationships/hyperlink" Target="mailto:Zheng.zhao@verizonwireless.com" TargetMode="External"/><Relationship Id="rId154" Type="http://schemas.openxmlformats.org/officeDocument/2006/relationships/hyperlink" Target="mailto:Zheng.zhao@verizonwireless.com" TargetMode="External"/><Relationship Id="rId175" Type="http://schemas.openxmlformats.org/officeDocument/2006/relationships/hyperlink" Target="mailto:Zheng.zhao@verizonwireless.com" TargetMode="External"/><Relationship Id="rId196" Type="http://schemas.openxmlformats.org/officeDocument/2006/relationships/hyperlink" Target="mailto:masashi.fushiki@g.sogtbank.co.jp" TargetMode="External"/><Relationship Id="rId200" Type="http://schemas.openxmlformats.org/officeDocument/2006/relationships/hyperlink" Target="mailto:masashi.fushiki@g.sogtbank.co.jp" TargetMode="External"/><Relationship Id="rId16" Type="http://schemas.openxmlformats.org/officeDocument/2006/relationships/hyperlink" Target="mailto:alper.ucar@vodafone.com" TargetMode="External"/><Relationship Id="rId221" Type="http://schemas.openxmlformats.org/officeDocument/2006/relationships/hyperlink" Target="mailto:ko-shou@kddi.com" TargetMode="External"/><Relationship Id="rId37" Type="http://schemas.openxmlformats.org/officeDocument/2006/relationships/hyperlink" Target="mailto:alper.ucar@vodafone.com" TargetMode="External"/><Relationship Id="rId58" Type="http://schemas.openxmlformats.org/officeDocument/2006/relationships/hyperlink" Target="mailto:joon0.sin@sk.com" TargetMode="External"/><Relationship Id="rId79" Type="http://schemas.openxmlformats.org/officeDocument/2006/relationships/hyperlink" Target="mailto:zhangpeng169@huawei.com" TargetMode="External"/><Relationship Id="rId102" Type="http://schemas.openxmlformats.org/officeDocument/2006/relationships/hyperlink" Target="mailto:marc.grant@att.com" TargetMode="External"/><Relationship Id="rId123" Type="http://schemas.openxmlformats.org/officeDocument/2006/relationships/hyperlink" Target="mailto:marc.grant@att.com" TargetMode="External"/><Relationship Id="rId144" Type="http://schemas.openxmlformats.org/officeDocument/2006/relationships/hyperlink" Target="mailto:Zheng.zhao@verizonwireless.com" TargetMode="External"/><Relationship Id="rId90" Type="http://schemas.openxmlformats.org/officeDocument/2006/relationships/hyperlink" Target="mailto:nelson.ueng@T-Mobile.com" TargetMode="External"/><Relationship Id="rId165" Type="http://schemas.openxmlformats.org/officeDocument/2006/relationships/hyperlink" Target="mailto:Zheng.zhao@verizonwireless.com" TargetMode="External"/><Relationship Id="rId186" Type="http://schemas.openxmlformats.org/officeDocument/2006/relationships/hyperlink" Target="mailto:masashi.fushiki@g.sogtbank.co.jp" TargetMode="External"/><Relationship Id="rId211" Type="http://schemas.openxmlformats.org/officeDocument/2006/relationships/hyperlink" Target="mailto:pohanhsieh@cht.com.tw" TargetMode="External"/><Relationship Id="rId27" Type="http://schemas.openxmlformats.org/officeDocument/2006/relationships/hyperlink" Target="mailto:per.lindell@ericsson.com" TargetMode="External"/><Relationship Id="rId48" Type="http://schemas.openxmlformats.org/officeDocument/2006/relationships/hyperlink" Target="mailto:joon0.sin@sk.com" TargetMode="External"/><Relationship Id="rId69" Type="http://schemas.openxmlformats.org/officeDocument/2006/relationships/hyperlink" Target="mailto:Ilwhan.kim@kt.com" TargetMode="External"/><Relationship Id="rId113" Type="http://schemas.openxmlformats.org/officeDocument/2006/relationships/hyperlink" Target="mailto:marc.grant@att.com" TargetMode="External"/><Relationship Id="rId134" Type="http://schemas.openxmlformats.org/officeDocument/2006/relationships/hyperlink" Target="mailto:Zheng.zhao@verizonwireless.com" TargetMode="External"/><Relationship Id="rId80" Type="http://schemas.openxmlformats.org/officeDocument/2006/relationships/hyperlink" Target="mailto:ko-shou@kddi.com" TargetMode="External"/><Relationship Id="rId155" Type="http://schemas.openxmlformats.org/officeDocument/2006/relationships/hyperlink" Target="mailto:Zheng.zhao@verizonwireless.com" TargetMode="External"/><Relationship Id="rId176" Type="http://schemas.openxmlformats.org/officeDocument/2006/relationships/hyperlink" Target="mailto:Zheng.zhao@verizonwireless.com" TargetMode="External"/><Relationship Id="rId197" Type="http://schemas.openxmlformats.org/officeDocument/2006/relationships/hyperlink" Target="mailto:masashi.fushiki@g.sogtbank.co.jp" TargetMode="External"/><Relationship Id="rId201" Type="http://schemas.openxmlformats.org/officeDocument/2006/relationships/hyperlink" Target="mailto:masashi.fushiki@g.sogtbank.co.jp" TargetMode="External"/><Relationship Id="rId222" Type="http://schemas.openxmlformats.org/officeDocument/2006/relationships/hyperlink" Target="mailto:ko-shou@kddi.com" TargetMode="External"/><Relationship Id="rId17" Type="http://schemas.openxmlformats.org/officeDocument/2006/relationships/hyperlink" Target="mailto:alper.ucar@vodafone.com" TargetMode="External"/><Relationship Id="rId38" Type="http://schemas.openxmlformats.org/officeDocument/2006/relationships/hyperlink" Target="mailto:alper.ucar@vodafone.com" TargetMode="External"/><Relationship Id="rId59" Type="http://schemas.openxmlformats.org/officeDocument/2006/relationships/hyperlink" Target="mailto:joon0.sin@sk.com" TargetMode="External"/><Relationship Id="rId103" Type="http://schemas.openxmlformats.org/officeDocument/2006/relationships/hyperlink" Target="mailto:marc.grant@att.com" TargetMode="External"/><Relationship Id="rId124" Type="http://schemas.openxmlformats.org/officeDocument/2006/relationships/hyperlink" Target="mailto:marc.grant@att.com" TargetMode="External"/><Relationship Id="rId70" Type="http://schemas.openxmlformats.org/officeDocument/2006/relationships/hyperlink" Target="mailto:pohanhsieh@cht.com.tw" TargetMode="External"/><Relationship Id="rId91" Type="http://schemas.openxmlformats.org/officeDocument/2006/relationships/hyperlink" Target="mailto:nelson.ueng@T-Mobile.com" TargetMode="External"/><Relationship Id="rId145" Type="http://schemas.openxmlformats.org/officeDocument/2006/relationships/hyperlink" Target="mailto:Zheng.zhao@verizonwireless.com" TargetMode="External"/><Relationship Id="rId166" Type="http://schemas.openxmlformats.org/officeDocument/2006/relationships/hyperlink" Target="mailto:Zheng.zhao@verizonwireless.com" TargetMode="External"/><Relationship Id="rId187" Type="http://schemas.openxmlformats.org/officeDocument/2006/relationships/hyperlink" Target="mailto:masashi.fushiki@g.sogtbank.co.jp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mailto:pohanhsieh@cht.com.tw" TargetMode="External"/><Relationship Id="rId28" Type="http://schemas.openxmlformats.org/officeDocument/2006/relationships/hyperlink" Target="mailto:per.lindell@ericsson.com" TargetMode="External"/><Relationship Id="rId49" Type="http://schemas.openxmlformats.org/officeDocument/2006/relationships/hyperlink" Target="mailto:joon0.sin@sk.com" TargetMode="External"/><Relationship Id="rId114" Type="http://schemas.openxmlformats.org/officeDocument/2006/relationships/hyperlink" Target="mailto:marc.grant@att.com" TargetMode="External"/><Relationship Id="rId60" Type="http://schemas.openxmlformats.org/officeDocument/2006/relationships/hyperlink" Target="mailto:joon0.sin@sk.com" TargetMode="External"/><Relationship Id="rId81" Type="http://schemas.openxmlformats.org/officeDocument/2006/relationships/hyperlink" Target="mailto:ko-shou@kddi.com" TargetMode="External"/><Relationship Id="rId135" Type="http://schemas.openxmlformats.org/officeDocument/2006/relationships/hyperlink" Target="mailto:Zheng.zhao@verizonwireless.com" TargetMode="External"/><Relationship Id="rId156" Type="http://schemas.openxmlformats.org/officeDocument/2006/relationships/hyperlink" Target="mailto:Zheng.zhao@verizonwireless.com" TargetMode="External"/><Relationship Id="rId177" Type="http://schemas.openxmlformats.org/officeDocument/2006/relationships/hyperlink" Target="mailto:Zheng.zhao@verizonwireless.com" TargetMode="External"/><Relationship Id="rId198" Type="http://schemas.openxmlformats.org/officeDocument/2006/relationships/hyperlink" Target="mailto:masashi.fushiki@g.sogtbank.co.jp" TargetMode="External"/><Relationship Id="rId202" Type="http://schemas.openxmlformats.org/officeDocument/2006/relationships/hyperlink" Target="mailto:masashi.fushiki@g.sogtbank.co.jp" TargetMode="External"/><Relationship Id="rId223" Type="http://schemas.openxmlformats.org/officeDocument/2006/relationships/hyperlink" Target="mailto:ko-shou@kddi.com" TargetMode="External"/><Relationship Id="rId18" Type="http://schemas.openxmlformats.org/officeDocument/2006/relationships/hyperlink" Target="mailto:per.lindell@ericsson.com" TargetMode="External"/><Relationship Id="rId39" Type="http://schemas.openxmlformats.org/officeDocument/2006/relationships/hyperlink" Target="mailto:alper.ucar@vodafone.com" TargetMode="External"/><Relationship Id="rId50" Type="http://schemas.openxmlformats.org/officeDocument/2006/relationships/hyperlink" Target="mailto:joon0.sin@sk.com" TargetMode="External"/><Relationship Id="rId104" Type="http://schemas.openxmlformats.org/officeDocument/2006/relationships/hyperlink" Target="mailto:marc.grant@att.com" TargetMode="External"/><Relationship Id="rId125" Type="http://schemas.openxmlformats.org/officeDocument/2006/relationships/hyperlink" Target="mailto:marc.grant@att.com" TargetMode="External"/><Relationship Id="rId146" Type="http://schemas.openxmlformats.org/officeDocument/2006/relationships/hyperlink" Target="mailto:Zheng.zhao@verizonwireless.com" TargetMode="External"/><Relationship Id="rId167" Type="http://schemas.openxmlformats.org/officeDocument/2006/relationships/hyperlink" Target="mailto:Zheng.zhao@verizonwireless.com" TargetMode="External"/><Relationship Id="rId188" Type="http://schemas.openxmlformats.org/officeDocument/2006/relationships/hyperlink" Target="mailto:masashi.fushiki@g.sogtbank.co.jp" TargetMode="External"/><Relationship Id="rId71" Type="http://schemas.openxmlformats.org/officeDocument/2006/relationships/hyperlink" Target="mailto:pohanhsieh@cht.com.tw" TargetMode="External"/><Relationship Id="rId92" Type="http://schemas.openxmlformats.org/officeDocument/2006/relationships/hyperlink" Target="mailto:nelson.ueng@T-Mobile.com" TargetMode="External"/><Relationship Id="rId213" Type="http://schemas.openxmlformats.org/officeDocument/2006/relationships/hyperlink" Target="mailto:pohanhsieh@cht.com.tw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pohanhsieh@cht.com.tw" TargetMode="External"/><Relationship Id="rId40" Type="http://schemas.openxmlformats.org/officeDocument/2006/relationships/hyperlink" Target="mailto:nelson.ueng@T-Mobile.com" TargetMode="External"/><Relationship Id="rId115" Type="http://schemas.openxmlformats.org/officeDocument/2006/relationships/hyperlink" Target="mailto:marc.grant@att.com" TargetMode="External"/><Relationship Id="rId136" Type="http://schemas.openxmlformats.org/officeDocument/2006/relationships/hyperlink" Target="mailto:Zheng.zhao@verizonwireless.com" TargetMode="External"/><Relationship Id="rId157" Type="http://schemas.openxmlformats.org/officeDocument/2006/relationships/hyperlink" Target="mailto:Zheng.zhao@verizonwireless.com" TargetMode="External"/><Relationship Id="rId178" Type="http://schemas.openxmlformats.org/officeDocument/2006/relationships/hyperlink" Target="mailto:masashi.fushiki@g.sogtbank.co.jp" TargetMode="External"/><Relationship Id="rId61" Type="http://schemas.openxmlformats.org/officeDocument/2006/relationships/hyperlink" Target="mailto:joon0.sin@sk.com" TargetMode="External"/><Relationship Id="rId82" Type="http://schemas.openxmlformats.org/officeDocument/2006/relationships/hyperlink" Target="mailto:zhangpeng169@huawei.com" TargetMode="External"/><Relationship Id="rId199" Type="http://schemas.openxmlformats.org/officeDocument/2006/relationships/hyperlink" Target="mailto:masashi.fushiki@g.sogtbank.co.jp" TargetMode="External"/><Relationship Id="rId203" Type="http://schemas.openxmlformats.org/officeDocument/2006/relationships/hyperlink" Target="mailto:pohanhsieh@cht.com.tw" TargetMode="External"/><Relationship Id="rId19" Type="http://schemas.openxmlformats.org/officeDocument/2006/relationships/hyperlink" Target="mailto:per.lindell@ericsson.com" TargetMode="External"/><Relationship Id="rId224" Type="http://schemas.openxmlformats.org/officeDocument/2006/relationships/hyperlink" Target="mailto:ko-shou@kddi.com" TargetMode="External"/><Relationship Id="rId30" Type="http://schemas.openxmlformats.org/officeDocument/2006/relationships/hyperlink" Target="mailto:Zheng.zhao@verizonwireless.com" TargetMode="External"/><Relationship Id="rId105" Type="http://schemas.openxmlformats.org/officeDocument/2006/relationships/hyperlink" Target="mailto:marc.grant@att.com" TargetMode="External"/><Relationship Id="rId126" Type="http://schemas.openxmlformats.org/officeDocument/2006/relationships/hyperlink" Target="mailto:marc.grant@att.com" TargetMode="External"/><Relationship Id="rId147" Type="http://schemas.openxmlformats.org/officeDocument/2006/relationships/hyperlink" Target="mailto:Zheng.zhao@verizonwireless.com" TargetMode="External"/><Relationship Id="rId168" Type="http://schemas.openxmlformats.org/officeDocument/2006/relationships/hyperlink" Target="mailto:Zheng.zhao@verizonwireless.com" TargetMode="External"/><Relationship Id="rId51" Type="http://schemas.openxmlformats.org/officeDocument/2006/relationships/hyperlink" Target="mailto:joon0.sin@sk.com" TargetMode="External"/><Relationship Id="rId72" Type="http://schemas.openxmlformats.org/officeDocument/2006/relationships/hyperlink" Target="mailto:masashi.fushiki@g.sogtbank.co.jp" TargetMode="External"/><Relationship Id="rId93" Type="http://schemas.openxmlformats.org/officeDocument/2006/relationships/hyperlink" Target="mailto:nelson.ueng@T-Mobile.com" TargetMode="External"/><Relationship Id="rId189" Type="http://schemas.openxmlformats.org/officeDocument/2006/relationships/hyperlink" Target="mailto:masashi.fushiki@g.sogtbank.co.jp" TargetMode="External"/><Relationship Id="rId3" Type="http://schemas.openxmlformats.org/officeDocument/2006/relationships/styles" Target="styles.xml"/><Relationship Id="rId214" Type="http://schemas.openxmlformats.org/officeDocument/2006/relationships/hyperlink" Target="mailto:pohanhsieh@cht.com.t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299BD9-B4B3-43FF-B0F5-9349BB38C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2</TotalTime>
  <Pages>560</Pages>
  <Words>137519</Words>
  <Characters>783864</Characters>
  <Application>Microsoft Office Word</Application>
  <DocSecurity>0</DocSecurity>
  <Lines>6532</Lines>
  <Paragraphs>183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D Template</vt:lpstr>
      <vt:lpstr>WID Template</vt:lpstr>
      <vt:lpstr>WID Template</vt:lpstr>
    </vt:vector>
  </TitlesOfParts>
  <Company>ETSI</Company>
  <LinksUpToDate>false</LinksUpToDate>
  <CharactersWithSpaces>919544</CharactersWithSpaces>
  <SharedDoc>false</SharedDoc>
  <HLinks>
    <vt:vector size="798" baseType="variant">
      <vt:variant>
        <vt:i4>3735629</vt:i4>
      </vt:variant>
      <vt:variant>
        <vt:i4>402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3735629</vt:i4>
      </vt:variant>
      <vt:variant>
        <vt:i4>399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7798807</vt:i4>
      </vt:variant>
      <vt:variant>
        <vt:i4>39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9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9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8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8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8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2555976</vt:i4>
      </vt:variant>
      <vt:variant>
        <vt:i4>378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375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372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369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3276864</vt:i4>
      </vt:variant>
      <vt:variant>
        <vt:i4>366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63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60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57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54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51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48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45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42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39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36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33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7798807</vt:i4>
      </vt:variant>
      <vt:variant>
        <vt:i4>33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3801164</vt:i4>
      </vt:variant>
      <vt:variant>
        <vt:i4>327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24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21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18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15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12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9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6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3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0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97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94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91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88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85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82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79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76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7667780</vt:i4>
      </vt:variant>
      <vt:variant>
        <vt:i4>273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70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67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64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61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58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55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52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9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6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3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0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2555976</vt:i4>
      </vt:variant>
      <vt:variant>
        <vt:i4>237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234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983159</vt:i4>
      </vt:variant>
      <vt:variant>
        <vt:i4>231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28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25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22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19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16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7798807</vt:i4>
      </vt:variant>
      <vt:variant>
        <vt:i4>21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21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983159</vt:i4>
      </vt:variant>
      <vt:variant>
        <vt:i4>207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04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01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198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195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192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2555976</vt:i4>
      </vt:variant>
      <vt:variant>
        <vt:i4>189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186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3276864</vt:i4>
      </vt:variant>
      <vt:variant>
        <vt:i4>183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180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6291468</vt:i4>
      </vt:variant>
      <vt:variant>
        <vt:i4>177</vt:i4>
      </vt:variant>
      <vt:variant>
        <vt:i4>0</vt:i4>
      </vt:variant>
      <vt:variant>
        <vt:i4>5</vt:i4>
      </vt:variant>
      <vt:variant>
        <vt:lpwstr>mailto:Ilwhan.kim@kt.com</vt:lpwstr>
      </vt:variant>
      <vt:variant>
        <vt:lpwstr/>
      </vt:variant>
      <vt:variant>
        <vt:i4>6291468</vt:i4>
      </vt:variant>
      <vt:variant>
        <vt:i4>174</vt:i4>
      </vt:variant>
      <vt:variant>
        <vt:i4>0</vt:i4>
      </vt:variant>
      <vt:variant>
        <vt:i4>5</vt:i4>
      </vt:variant>
      <vt:variant>
        <vt:lpwstr>mailto:Ilwhan.kim@kt.com</vt:lpwstr>
      </vt:variant>
      <vt:variant>
        <vt:lpwstr/>
      </vt:variant>
      <vt:variant>
        <vt:i4>7864388</vt:i4>
      </vt:variant>
      <vt:variant>
        <vt:i4>171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68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65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62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9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6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3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0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47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44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41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38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35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32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9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6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3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0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17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14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667780</vt:i4>
      </vt:variant>
      <vt:variant>
        <vt:i4>111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108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105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102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9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6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3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0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6225959</vt:i4>
      </vt:variant>
      <vt:variant>
        <vt:i4>87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84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81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78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5701751</vt:i4>
      </vt:variant>
      <vt:variant>
        <vt:i4>75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5701751</vt:i4>
      </vt:variant>
      <vt:variant>
        <vt:i4>72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3276864</vt:i4>
      </vt:variant>
      <vt:variant>
        <vt:i4>66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801167</vt:i4>
      </vt:variant>
      <vt:variant>
        <vt:i4>63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60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57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54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51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276864</vt:i4>
      </vt:variant>
      <vt:variant>
        <vt:i4>48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45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801167</vt:i4>
      </vt:variant>
      <vt:variant>
        <vt:i4>42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39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36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33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6225959</vt:i4>
      </vt:variant>
      <vt:variant>
        <vt:i4>30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27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3276864</vt:i4>
      </vt:variant>
      <vt:variant>
        <vt:i4>24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21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5701751</vt:i4>
      </vt:variant>
      <vt:variant>
        <vt:i4>18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5701751</vt:i4>
      </vt:variant>
      <vt:variant>
        <vt:i4>15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dc:description/>
  <cp:lastModifiedBy>Suhwan Lim</cp:lastModifiedBy>
  <cp:revision>6</cp:revision>
  <cp:lastPrinted>2000-02-29T02:31:00Z</cp:lastPrinted>
  <dcterms:created xsi:type="dcterms:W3CDTF">2020-03-04T10:09:00Z</dcterms:created>
  <dcterms:modified xsi:type="dcterms:W3CDTF">2020-03-0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</Properties>
</file>